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480F6" w14:textId="40DDD1E5" w:rsidR="00740D4B" w:rsidRDefault="00740D4B" w:rsidP="00740D4B">
      <w:pPr>
        <w:jc w:val="right"/>
      </w:pPr>
      <w:bookmarkStart w:id="0" w:name="_Toc292350670"/>
      <w:r>
        <w:rPr>
          <w:noProof/>
          <w:lang w:val="en-CA" w:eastAsia="en-CA"/>
        </w:rPr>
        <w:drawing>
          <wp:inline distT="0" distB="0" distL="0" distR="0" wp14:anchorId="3EF3A224" wp14:editId="23A01EFD">
            <wp:extent cx="3467100" cy="1685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IBA logo FI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7100" cy="1685925"/>
                    </a:xfrm>
                    <a:prstGeom prst="rect">
                      <a:avLst/>
                    </a:prstGeom>
                    <a:noFill/>
                    <a:ln>
                      <a:noFill/>
                    </a:ln>
                  </pic:spPr>
                </pic:pic>
              </a:graphicData>
            </a:graphic>
          </wp:inline>
        </w:drawing>
      </w:r>
    </w:p>
    <w:p w14:paraId="35B4174A" w14:textId="77777777" w:rsidR="00740D4B" w:rsidRDefault="00740D4B" w:rsidP="00740D4B"/>
    <w:p w14:paraId="58EE3504" w14:textId="77777777" w:rsidR="00740D4B" w:rsidRDefault="00740D4B" w:rsidP="00740D4B">
      <w:pPr>
        <w:pStyle w:val="Title"/>
        <w:jc w:val="center"/>
      </w:pPr>
      <w:r>
        <w:t>QIBA Profile:</w:t>
      </w:r>
    </w:p>
    <w:p w14:paraId="4574D111" w14:textId="77777777" w:rsidR="00740D4B" w:rsidRDefault="00740D4B" w:rsidP="00740D4B">
      <w:pPr>
        <w:pStyle w:val="Title"/>
        <w:jc w:val="center"/>
      </w:pPr>
      <w:r>
        <w:t>Computed Tomography: Lung Densitometry</w:t>
      </w:r>
    </w:p>
    <w:p w14:paraId="2D854142" w14:textId="77777777" w:rsidR="00740D4B" w:rsidRDefault="00740D4B" w:rsidP="00740D4B"/>
    <w:p w14:paraId="6C2550C6" w14:textId="77777777" w:rsidR="00740D4B" w:rsidRDefault="00740D4B" w:rsidP="00740D4B">
      <w:pPr>
        <w:widowControl/>
        <w:autoSpaceDE/>
        <w:autoSpaceDN/>
        <w:adjustRightInd/>
        <w:spacing w:after="160" w:line="259" w:lineRule="auto"/>
        <w:rPr>
          <w:b/>
        </w:rPr>
      </w:pPr>
      <w:r>
        <w:rPr>
          <w:b/>
        </w:rPr>
        <w:br w:type="page"/>
      </w:r>
    </w:p>
    <w:p w14:paraId="6E98A6ED" w14:textId="77777777" w:rsidR="00740D4B" w:rsidRDefault="00740D4B" w:rsidP="00740D4B">
      <w:pPr>
        <w:spacing w:before="240"/>
        <w:jc w:val="center"/>
        <w:rPr>
          <w:b/>
        </w:rPr>
      </w:pPr>
      <w:r>
        <w:rPr>
          <w:b/>
        </w:rPr>
        <w:lastRenderedPageBreak/>
        <w:t>Table of Contents</w:t>
      </w:r>
    </w:p>
    <w:commentRangeStart w:id="1"/>
    <w:p w14:paraId="270C1F7C" w14:textId="6251320C" w:rsidR="003D793F" w:rsidRDefault="00740D4B">
      <w:pPr>
        <w:pStyle w:val="TOC1"/>
        <w:tabs>
          <w:tab w:val="right" w:leader="dot" w:pos="9350"/>
        </w:tabs>
        <w:rPr>
          <w:ins w:id="2" w:author="SEAN B FAIN" w:date="2019-04-25T11:49:00Z"/>
          <w:rFonts w:asciiTheme="minorHAnsi" w:eastAsiaTheme="minorEastAsia" w:hAnsiTheme="minorHAnsi" w:cstheme="minorBidi"/>
          <w:noProof/>
        </w:rPr>
      </w:pPr>
      <w:r>
        <w:fldChar w:fldCharType="begin"/>
      </w:r>
      <w:r>
        <w:instrText xml:space="preserve"> TOC \o "1-3" \h \z \u </w:instrText>
      </w:r>
      <w:r>
        <w:fldChar w:fldCharType="separate"/>
      </w:r>
      <w:ins w:id="3" w:author="SEAN B FAIN" w:date="2019-04-25T11:49:00Z">
        <w:r w:rsidR="003D793F" w:rsidRPr="007B1F2F">
          <w:rPr>
            <w:rStyle w:val="Hyperlink"/>
            <w:noProof/>
          </w:rPr>
          <w:fldChar w:fldCharType="begin"/>
        </w:r>
        <w:r w:rsidR="003D793F" w:rsidRPr="007B1F2F">
          <w:rPr>
            <w:rStyle w:val="Hyperlink"/>
            <w:noProof/>
          </w:rPr>
          <w:instrText xml:space="preserve"> </w:instrText>
        </w:r>
        <w:r w:rsidR="003D793F">
          <w:rPr>
            <w:noProof/>
          </w:rPr>
          <w:instrText>HYPERLINK \l "_Toc7085399"</w:instrText>
        </w:r>
        <w:r w:rsidR="003D793F" w:rsidRPr="007B1F2F">
          <w:rPr>
            <w:rStyle w:val="Hyperlink"/>
            <w:noProof/>
          </w:rPr>
          <w:instrText xml:space="preserve"> </w:instrText>
        </w:r>
        <w:r w:rsidR="003D793F" w:rsidRPr="007B1F2F">
          <w:rPr>
            <w:rStyle w:val="Hyperlink"/>
            <w:noProof/>
          </w:rPr>
          <w:fldChar w:fldCharType="separate"/>
        </w:r>
        <w:r w:rsidR="003D793F" w:rsidRPr="007B1F2F">
          <w:rPr>
            <w:rStyle w:val="Hyperlink"/>
            <w:noProof/>
          </w:rPr>
          <w:t>Change Log:</w:t>
        </w:r>
        <w:r w:rsidR="003D793F">
          <w:rPr>
            <w:noProof/>
            <w:webHidden/>
          </w:rPr>
          <w:tab/>
        </w:r>
        <w:r w:rsidR="003D793F">
          <w:rPr>
            <w:noProof/>
            <w:webHidden/>
          </w:rPr>
          <w:fldChar w:fldCharType="begin"/>
        </w:r>
        <w:r w:rsidR="003D793F">
          <w:rPr>
            <w:noProof/>
            <w:webHidden/>
          </w:rPr>
          <w:instrText xml:space="preserve"> PAGEREF _Toc7085399 \h </w:instrText>
        </w:r>
      </w:ins>
      <w:r w:rsidR="003D793F">
        <w:rPr>
          <w:noProof/>
          <w:webHidden/>
        </w:rPr>
      </w:r>
      <w:r w:rsidR="003D793F">
        <w:rPr>
          <w:noProof/>
          <w:webHidden/>
        </w:rPr>
        <w:fldChar w:fldCharType="separate"/>
      </w:r>
      <w:ins w:id="4" w:author="SEAN B FAIN" w:date="2019-04-25T11:49:00Z">
        <w:r w:rsidR="003D793F">
          <w:rPr>
            <w:noProof/>
            <w:webHidden/>
          </w:rPr>
          <w:t>4</w:t>
        </w:r>
        <w:r w:rsidR="003D793F">
          <w:rPr>
            <w:noProof/>
            <w:webHidden/>
          </w:rPr>
          <w:fldChar w:fldCharType="end"/>
        </w:r>
        <w:r w:rsidR="003D793F" w:rsidRPr="007B1F2F">
          <w:rPr>
            <w:rStyle w:val="Hyperlink"/>
            <w:noProof/>
          </w:rPr>
          <w:fldChar w:fldCharType="end"/>
        </w:r>
      </w:ins>
    </w:p>
    <w:p w14:paraId="17208F6C" w14:textId="66808DC1" w:rsidR="003D793F" w:rsidRDefault="003D793F">
      <w:pPr>
        <w:pStyle w:val="TOC1"/>
        <w:tabs>
          <w:tab w:val="right" w:leader="dot" w:pos="9350"/>
        </w:tabs>
        <w:rPr>
          <w:ins w:id="5" w:author="SEAN B FAIN" w:date="2019-04-25T11:49:00Z"/>
          <w:rFonts w:asciiTheme="minorHAnsi" w:eastAsiaTheme="minorEastAsia" w:hAnsiTheme="minorHAnsi" w:cstheme="minorBidi"/>
          <w:noProof/>
        </w:rPr>
      </w:pPr>
      <w:ins w:id="6"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00"</w:instrText>
        </w:r>
        <w:r w:rsidRPr="007B1F2F">
          <w:rPr>
            <w:rStyle w:val="Hyperlink"/>
            <w:noProof/>
          </w:rPr>
          <w:instrText xml:space="preserve"> </w:instrText>
        </w:r>
        <w:r w:rsidRPr="007B1F2F">
          <w:rPr>
            <w:rStyle w:val="Hyperlink"/>
            <w:noProof/>
          </w:rPr>
          <w:fldChar w:fldCharType="separate"/>
        </w:r>
        <w:r w:rsidRPr="007B1F2F">
          <w:rPr>
            <w:rStyle w:val="Hyperlink"/>
            <w:noProof/>
          </w:rPr>
          <w:t>Open Issues:</w:t>
        </w:r>
        <w:r>
          <w:rPr>
            <w:noProof/>
            <w:webHidden/>
          </w:rPr>
          <w:tab/>
        </w:r>
        <w:r>
          <w:rPr>
            <w:noProof/>
            <w:webHidden/>
          </w:rPr>
          <w:fldChar w:fldCharType="begin"/>
        </w:r>
        <w:r>
          <w:rPr>
            <w:noProof/>
            <w:webHidden/>
          </w:rPr>
          <w:instrText xml:space="preserve"> PAGEREF _Toc7085400 \h </w:instrText>
        </w:r>
      </w:ins>
      <w:r>
        <w:rPr>
          <w:noProof/>
          <w:webHidden/>
        </w:rPr>
      </w:r>
      <w:r>
        <w:rPr>
          <w:noProof/>
          <w:webHidden/>
        </w:rPr>
        <w:fldChar w:fldCharType="separate"/>
      </w:r>
      <w:ins w:id="7" w:author="SEAN B FAIN" w:date="2019-04-25T11:49:00Z">
        <w:r>
          <w:rPr>
            <w:noProof/>
            <w:webHidden/>
          </w:rPr>
          <w:t>6</w:t>
        </w:r>
        <w:r>
          <w:rPr>
            <w:noProof/>
            <w:webHidden/>
          </w:rPr>
          <w:fldChar w:fldCharType="end"/>
        </w:r>
        <w:r w:rsidRPr="007B1F2F">
          <w:rPr>
            <w:rStyle w:val="Hyperlink"/>
            <w:noProof/>
          </w:rPr>
          <w:fldChar w:fldCharType="end"/>
        </w:r>
      </w:ins>
    </w:p>
    <w:p w14:paraId="572ADEA0" w14:textId="3A42680E" w:rsidR="003D793F" w:rsidRDefault="003D793F">
      <w:pPr>
        <w:pStyle w:val="TOC1"/>
        <w:tabs>
          <w:tab w:val="right" w:leader="dot" w:pos="9350"/>
        </w:tabs>
        <w:rPr>
          <w:ins w:id="8" w:author="SEAN B FAIN" w:date="2019-04-25T11:49:00Z"/>
          <w:rFonts w:asciiTheme="minorHAnsi" w:eastAsiaTheme="minorEastAsia" w:hAnsiTheme="minorHAnsi" w:cstheme="minorBidi"/>
          <w:noProof/>
        </w:rPr>
      </w:pPr>
      <w:ins w:id="9"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01"</w:instrText>
        </w:r>
        <w:r w:rsidRPr="007B1F2F">
          <w:rPr>
            <w:rStyle w:val="Hyperlink"/>
            <w:noProof/>
          </w:rPr>
          <w:instrText xml:space="preserve"> </w:instrText>
        </w:r>
        <w:r w:rsidRPr="007B1F2F">
          <w:rPr>
            <w:rStyle w:val="Hyperlink"/>
            <w:noProof/>
          </w:rPr>
          <w:fldChar w:fldCharType="separate"/>
        </w:r>
        <w:r w:rsidRPr="007B1F2F">
          <w:rPr>
            <w:rStyle w:val="Hyperlink"/>
            <w:noProof/>
          </w:rPr>
          <w:t>Closed Issues:</w:t>
        </w:r>
        <w:r>
          <w:rPr>
            <w:noProof/>
            <w:webHidden/>
          </w:rPr>
          <w:tab/>
        </w:r>
        <w:r>
          <w:rPr>
            <w:noProof/>
            <w:webHidden/>
          </w:rPr>
          <w:fldChar w:fldCharType="begin"/>
        </w:r>
        <w:r>
          <w:rPr>
            <w:noProof/>
            <w:webHidden/>
          </w:rPr>
          <w:instrText xml:space="preserve"> PAGEREF _Toc7085401 \h </w:instrText>
        </w:r>
      </w:ins>
      <w:r>
        <w:rPr>
          <w:noProof/>
          <w:webHidden/>
        </w:rPr>
      </w:r>
      <w:r>
        <w:rPr>
          <w:noProof/>
          <w:webHidden/>
        </w:rPr>
        <w:fldChar w:fldCharType="separate"/>
      </w:r>
      <w:ins w:id="10" w:author="SEAN B FAIN" w:date="2019-04-25T11:49:00Z">
        <w:r>
          <w:rPr>
            <w:noProof/>
            <w:webHidden/>
          </w:rPr>
          <w:t>8</w:t>
        </w:r>
        <w:r>
          <w:rPr>
            <w:noProof/>
            <w:webHidden/>
          </w:rPr>
          <w:fldChar w:fldCharType="end"/>
        </w:r>
        <w:r w:rsidRPr="007B1F2F">
          <w:rPr>
            <w:rStyle w:val="Hyperlink"/>
            <w:noProof/>
          </w:rPr>
          <w:fldChar w:fldCharType="end"/>
        </w:r>
      </w:ins>
    </w:p>
    <w:p w14:paraId="22AB8967" w14:textId="167C3F48" w:rsidR="003D793F" w:rsidRDefault="003D793F">
      <w:pPr>
        <w:pStyle w:val="TOC1"/>
        <w:tabs>
          <w:tab w:val="right" w:leader="dot" w:pos="9350"/>
        </w:tabs>
        <w:rPr>
          <w:ins w:id="11" w:author="SEAN B FAIN" w:date="2019-04-25T11:49:00Z"/>
          <w:rFonts w:asciiTheme="minorHAnsi" w:eastAsiaTheme="minorEastAsia" w:hAnsiTheme="minorHAnsi" w:cstheme="minorBidi"/>
          <w:noProof/>
        </w:rPr>
      </w:pPr>
      <w:ins w:id="12"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02"</w:instrText>
        </w:r>
        <w:r w:rsidRPr="007B1F2F">
          <w:rPr>
            <w:rStyle w:val="Hyperlink"/>
            <w:noProof/>
          </w:rPr>
          <w:instrText xml:space="preserve"> </w:instrText>
        </w:r>
        <w:r w:rsidRPr="007B1F2F">
          <w:rPr>
            <w:rStyle w:val="Hyperlink"/>
            <w:noProof/>
          </w:rPr>
          <w:fldChar w:fldCharType="separate"/>
        </w:r>
        <w:r w:rsidRPr="007B1F2F">
          <w:rPr>
            <w:rStyle w:val="Hyperlink"/>
            <w:noProof/>
          </w:rPr>
          <w:t>1. Executive Summary</w:t>
        </w:r>
        <w:r>
          <w:rPr>
            <w:noProof/>
            <w:webHidden/>
          </w:rPr>
          <w:tab/>
        </w:r>
        <w:r>
          <w:rPr>
            <w:noProof/>
            <w:webHidden/>
          </w:rPr>
          <w:fldChar w:fldCharType="begin"/>
        </w:r>
        <w:r>
          <w:rPr>
            <w:noProof/>
            <w:webHidden/>
          </w:rPr>
          <w:instrText xml:space="preserve"> PAGEREF _Toc7085402 \h </w:instrText>
        </w:r>
      </w:ins>
      <w:r>
        <w:rPr>
          <w:noProof/>
          <w:webHidden/>
        </w:rPr>
      </w:r>
      <w:r>
        <w:rPr>
          <w:noProof/>
          <w:webHidden/>
        </w:rPr>
        <w:fldChar w:fldCharType="separate"/>
      </w:r>
      <w:ins w:id="13" w:author="SEAN B FAIN" w:date="2019-04-25T11:49:00Z">
        <w:r>
          <w:rPr>
            <w:noProof/>
            <w:webHidden/>
          </w:rPr>
          <w:t>10</w:t>
        </w:r>
        <w:r>
          <w:rPr>
            <w:noProof/>
            <w:webHidden/>
          </w:rPr>
          <w:fldChar w:fldCharType="end"/>
        </w:r>
        <w:r w:rsidRPr="007B1F2F">
          <w:rPr>
            <w:rStyle w:val="Hyperlink"/>
            <w:noProof/>
          </w:rPr>
          <w:fldChar w:fldCharType="end"/>
        </w:r>
      </w:ins>
    </w:p>
    <w:p w14:paraId="29C2EFC3" w14:textId="0101822E" w:rsidR="003D793F" w:rsidRDefault="003D793F">
      <w:pPr>
        <w:pStyle w:val="TOC1"/>
        <w:tabs>
          <w:tab w:val="right" w:leader="dot" w:pos="9350"/>
        </w:tabs>
        <w:rPr>
          <w:ins w:id="14" w:author="SEAN B FAIN" w:date="2019-04-25T11:49:00Z"/>
          <w:rFonts w:asciiTheme="minorHAnsi" w:eastAsiaTheme="minorEastAsia" w:hAnsiTheme="minorHAnsi" w:cstheme="minorBidi"/>
          <w:noProof/>
        </w:rPr>
      </w:pPr>
      <w:ins w:id="15"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03"</w:instrText>
        </w:r>
        <w:r w:rsidRPr="007B1F2F">
          <w:rPr>
            <w:rStyle w:val="Hyperlink"/>
            <w:noProof/>
          </w:rPr>
          <w:instrText xml:space="preserve"> </w:instrText>
        </w:r>
        <w:r w:rsidRPr="007B1F2F">
          <w:rPr>
            <w:rStyle w:val="Hyperlink"/>
            <w:noProof/>
          </w:rPr>
          <w:fldChar w:fldCharType="separate"/>
        </w:r>
        <w:r w:rsidRPr="007B1F2F">
          <w:rPr>
            <w:rStyle w:val="Hyperlink"/>
            <w:noProof/>
          </w:rPr>
          <w:t>2. Clinical Context and Claims</w:t>
        </w:r>
        <w:r>
          <w:rPr>
            <w:noProof/>
            <w:webHidden/>
          </w:rPr>
          <w:tab/>
        </w:r>
        <w:r>
          <w:rPr>
            <w:noProof/>
            <w:webHidden/>
          </w:rPr>
          <w:fldChar w:fldCharType="begin"/>
        </w:r>
        <w:r>
          <w:rPr>
            <w:noProof/>
            <w:webHidden/>
          </w:rPr>
          <w:instrText xml:space="preserve"> PAGEREF _Toc7085403 \h </w:instrText>
        </w:r>
      </w:ins>
      <w:r>
        <w:rPr>
          <w:noProof/>
          <w:webHidden/>
        </w:rPr>
      </w:r>
      <w:r>
        <w:rPr>
          <w:noProof/>
          <w:webHidden/>
        </w:rPr>
        <w:fldChar w:fldCharType="separate"/>
      </w:r>
      <w:ins w:id="16" w:author="SEAN B FAIN" w:date="2019-04-25T11:49:00Z">
        <w:r>
          <w:rPr>
            <w:noProof/>
            <w:webHidden/>
          </w:rPr>
          <w:t>11</w:t>
        </w:r>
        <w:r>
          <w:rPr>
            <w:noProof/>
            <w:webHidden/>
          </w:rPr>
          <w:fldChar w:fldCharType="end"/>
        </w:r>
        <w:r w:rsidRPr="007B1F2F">
          <w:rPr>
            <w:rStyle w:val="Hyperlink"/>
            <w:noProof/>
          </w:rPr>
          <w:fldChar w:fldCharType="end"/>
        </w:r>
      </w:ins>
    </w:p>
    <w:p w14:paraId="3674E049" w14:textId="59F83675" w:rsidR="003D793F" w:rsidRDefault="003D793F">
      <w:pPr>
        <w:pStyle w:val="TOC1"/>
        <w:tabs>
          <w:tab w:val="right" w:leader="dot" w:pos="9350"/>
        </w:tabs>
        <w:rPr>
          <w:ins w:id="17" w:author="SEAN B FAIN" w:date="2019-04-25T11:49:00Z"/>
          <w:rFonts w:asciiTheme="minorHAnsi" w:eastAsiaTheme="minorEastAsia" w:hAnsiTheme="minorHAnsi" w:cstheme="minorBidi"/>
          <w:noProof/>
        </w:rPr>
      </w:pPr>
      <w:ins w:id="18"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04"</w:instrText>
        </w:r>
        <w:r w:rsidRPr="007B1F2F">
          <w:rPr>
            <w:rStyle w:val="Hyperlink"/>
            <w:noProof/>
          </w:rPr>
          <w:instrText xml:space="preserve"> </w:instrText>
        </w:r>
        <w:r w:rsidRPr="007B1F2F">
          <w:rPr>
            <w:rStyle w:val="Hyperlink"/>
            <w:noProof/>
          </w:rPr>
          <w:fldChar w:fldCharType="separate"/>
        </w:r>
        <w:r w:rsidRPr="007B1F2F">
          <w:rPr>
            <w:rStyle w:val="Hyperlink"/>
            <w:noProof/>
          </w:rPr>
          <w:t>3. Profile Activities</w:t>
        </w:r>
        <w:r>
          <w:rPr>
            <w:noProof/>
            <w:webHidden/>
          </w:rPr>
          <w:tab/>
        </w:r>
        <w:r>
          <w:rPr>
            <w:noProof/>
            <w:webHidden/>
          </w:rPr>
          <w:fldChar w:fldCharType="begin"/>
        </w:r>
        <w:r>
          <w:rPr>
            <w:noProof/>
            <w:webHidden/>
          </w:rPr>
          <w:instrText xml:space="preserve"> PAGEREF _Toc7085404 \h </w:instrText>
        </w:r>
      </w:ins>
      <w:r>
        <w:rPr>
          <w:noProof/>
          <w:webHidden/>
        </w:rPr>
      </w:r>
      <w:r>
        <w:rPr>
          <w:noProof/>
          <w:webHidden/>
        </w:rPr>
        <w:fldChar w:fldCharType="separate"/>
      </w:r>
      <w:ins w:id="19" w:author="SEAN B FAIN" w:date="2019-04-25T11:49:00Z">
        <w:r>
          <w:rPr>
            <w:noProof/>
            <w:webHidden/>
          </w:rPr>
          <w:t>13</w:t>
        </w:r>
        <w:r>
          <w:rPr>
            <w:noProof/>
            <w:webHidden/>
          </w:rPr>
          <w:fldChar w:fldCharType="end"/>
        </w:r>
        <w:r w:rsidRPr="007B1F2F">
          <w:rPr>
            <w:rStyle w:val="Hyperlink"/>
            <w:noProof/>
          </w:rPr>
          <w:fldChar w:fldCharType="end"/>
        </w:r>
      </w:ins>
    </w:p>
    <w:p w14:paraId="3CCD1F32" w14:textId="6BD44BD0" w:rsidR="003D793F" w:rsidRDefault="003D793F">
      <w:pPr>
        <w:pStyle w:val="TOC2"/>
        <w:tabs>
          <w:tab w:val="right" w:leader="dot" w:pos="9350"/>
        </w:tabs>
        <w:rPr>
          <w:ins w:id="20" w:author="SEAN B FAIN" w:date="2019-04-25T11:49:00Z"/>
          <w:rFonts w:asciiTheme="minorHAnsi" w:eastAsiaTheme="minorEastAsia" w:hAnsiTheme="minorHAnsi" w:cstheme="minorBidi"/>
          <w:noProof/>
        </w:rPr>
      </w:pPr>
      <w:ins w:id="21"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05"</w:instrText>
        </w:r>
        <w:r w:rsidRPr="007B1F2F">
          <w:rPr>
            <w:rStyle w:val="Hyperlink"/>
            <w:noProof/>
          </w:rPr>
          <w:instrText xml:space="preserve"> </w:instrText>
        </w:r>
        <w:r w:rsidRPr="007B1F2F">
          <w:rPr>
            <w:rStyle w:val="Hyperlink"/>
            <w:noProof/>
          </w:rPr>
          <w:fldChar w:fldCharType="separate"/>
        </w:r>
        <w:r w:rsidRPr="007B1F2F">
          <w:rPr>
            <w:rStyle w:val="Hyperlink"/>
            <w:noProof/>
          </w:rPr>
          <w:t>3.1. Scanner Qualification</w:t>
        </w:r>
        <w:r>
          <w:rPr>
            <w:noProof/>
            <w:webHidden/>
          </w:rPr>
          <w:tab/>
        </w:r>
        <w:r>
          <w:rPr>
            <w:noProof/>
            <w:webHidden/>
          </w:rPr>
          <w:fldChar w:fldCharType="begin"/>
        </w:r>
        <w:r>
          <w:rPr>
            <w:noProof/>
            <w:webHidden/>
          </w:rPr>
          <w:instrText xml:space="preserve"> PAGEREF _Toc7085405 \h </w:instrText>
        </w:r>
      </w:ins>
      <w:r>
        <w:rPr>
          <w:noProof/>
          <w:webHidden/>
        </w:rPr>
      </w:r>
      <w:r>
        <w:rPr>
          <w:noProof/>
          <w:webHidden/>
        </w:rPr>
        <w:fldChar w:fldCharType="separate"/>
      </w:r>
      <w:ins w:id="22" w:author="SEAN B FAIN" w:date="2019-04-25T11:49:00Z">
        <w:r>
          <w:rPr>
            <w:noProof/>
            <w:webHidden/>
          </w:rPr>
          <w:t>15</w:t>
        </w:r>
        <w:r>
          <w:rPr>
            <w:noProof/>
            <w:webHidden/>
          </w:rPr>
          <w:fldChar w:fldCharType="end"/>
        </w:r>
        <w:r w:rsidRPr="007B1F2F">
          <w:rPr>
            <w:rStyle w:val="Hyperlink"/>
            <w:noProof/>
          </w:rPr>
          <w:fldChar w:fldCharType="end"/>
        </w:r>
      </w:ins>
    </w:p>
    <w:p w14:paraId="2432905E" w14:textId="0115A402" w:rsidR="003D793F" w:rsidRDefault="003D793F">
      <w:pPr>
        <w:pStyle w:val="TOC3"/>
        <w:tabs>
          <w:tab w:val="right" w:leader="dot" w:pos="9350"/>
        </w:tabs>
        <w:rPr>
          <w:ins w:id="23" w:author="SEAN B FAIN" w:date="2019-04-25T11:49:00Z"/>
          <w:rFonts w:asciiTheme="minorHAnsi" w:eastAsiaTheme="minorEastAsia" w:hAnsiTheme="minorHAnsi" w:cstheme="minorBidi"/>
          <w:noProof/>
        </w:rPr>
      </w:pPr>
      <w:ins w:id="24"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06"</w:instrText>
        </w:r>
        <w:r w:rsidRPr="007B1F2F">
          <w:rPr>
            <w:rStyle w:val="Hyperlink"/>
            <w:noProof/>
          </w:rPr>
          <w:instrText xml:space="preserve"> </w:instrText>
        </w:r>
        <w:r w:rsidRPr="007B1F2F">
          <w:rPr>
            <w:rStyle w:val="Hyperlink"/>
            <w:noProof/>
          </w:rPr>
          <w:fldChar w:fldCharType="separate"/>
        </w:r>
        <w:r w:rsidRPr="007B1F2F">
          <w:rPr>
            <w:rStyle w:val="Hyperlink"/>
            <w:noProof/>
          </w:rPr>
          <w:t>3.1.1 Discussion</w:t>
        </w:r>
        <w:r>
          <w:rPr>
            <w:noProof/>
            <w:webHidden/>
          </w:rPr>
          <w:tab/>
        </w:r>
        <w:r>
          <w:rPr>
            <w:noProof/>
            <w:webHidden/>
          </w:rPr>
          <w:fldChar w:fldCharType="begin"/>
        </w:r>
        <w:r>
          <w:rPr>
            <w:noProof/>
            <w:webHidden/>
          </w:rPr>
          <w:instrText xml:space="preserve"> PAGEREF _Toc7085406 \h </w:instrText>
        </w:r>
      </w:ins>
      <w:r>
        <w:rPr>
          <w:noProof/>
          <w:webHidden/>
        </w:rPr>
      </w:r>
      <w:r>
        <w:rPr>
          <w:noProof/>
          <w:webHidden/>
        </w:rPr>
        <w:fldChar w:fldCharType="separate"/>
      </w:r>
      <w:ins w:id="25" w:author="SEAN B FAIN" w:date="2019-04-25T11:49:00Z">
        <w:r>
          <w:rPr>
            <w:noProof/>
            <w:webHidden/>
          </w:rPr>
          <w:t>15</w:t>
        </w:r>
        <w:r>
          <w:rPr>
            <w:noProof/>
            <w:webHidden/>
          </w:rPr>
          <w:fldChar w:fldCharType="end"/>
        </w:r>
        <w:r w:rsidRPr="007B1F2F">
          <w:rPr>
            <w:rStyle w:val="Hyperlink"/>
            <w:noProof/>
          </w:rPr>
          <w:fldChar w:fldCharType="end"/>
        </w:r>
      </w:ins>
    </w:p>
    <w:p w14:paraId="42D91966" w14:textId="46D7008D" w:rsidR="003D793F" w:rsidRDefault="003D793F">
      <w:pPr>
        <w:pStyle w:val="TOC3"/>
        <w:tabs>
          <w:tab w:val="right" w:leader="dot" w:pos="9350"/>
        </w:tabs>
        <w:rPr>
          <w:ins w:id="26" w:author="SEAN B FAIN" w:date="2019-04-25T11:49:00Z"/>
          <w:rFonts w:asciiTheme="minorHAnsi" w:eastAsiaTheme="minorEastAsia" w:hAnsiTheme="minorHAnsi" w:cstheme="minorBidi"/>
          <w:noProof/>
        </w:rPr>
      </w:pPr>
      <w:ins w:id="27"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07"</w:instrText>
        </w:r>
        <w:r w:rsidRPr="007B1F2F">
          <w:rPr>
            <w:rStyle w:val="Hyperlink"/>
            <w:noProof/>
          </w:rPr>
          <w:instrText xml:space="preserve"> </w:instrText>
        </w:r>
        <w:r w:rsidRPr="007B1F2F">
          <w:rPr>
            <w:rStyle w:val="Hyperlink"/>
            <w:noProof/>
          </w:rPr>
          <w:fldChar w:fldCharType="separate"/>
        </w:r>
        <w:r w:rsidRPr="007B1F2F">
          <w:rPr>
            <w:rStyle w:val="Hyperlink"/>
            <w:noProof/>
          </w:rPr>
          <w:t>3.1.2 Specification</w:t>
        </w:r>
        <w:r>
          <w:rPr>
            <w:noProof/>
            <w:webHidden/>
          </w:rPr>
          <w:tab/>
        </w:r>
        <w:r>
          <w:rPr>
            <w:noProof/>
            <w:webHidden/>
          </w:rPr>
          <w:fldChar w:fldCharType="begin"/>
        </w:r>
        <w:r>
          <w:rPr>
            <w:noProof/>
            <w:webHidden/>
          </w:rPr>
          <w:instrText xml:space="preserve"> PAGEREF _Toc7085407 \h </w:instrText>
        </w:r>
      </w:ins>
      <w:r>
        <w:rPr>
          <w:noProof/>
          <w:webHidden/>
        </w:rPr>
      </w:r>
      <w:r>
        <w:rPr>
          <w:noProof/>
          <w:webHidden/>
        </w:rPr>
        <w:fldChar w:fldCharType="separate"/>
      </w:r>
      <w:ins w:id="28" w:author="SEAN B FAIN" w:date="2019-04-25T11:49:00Z">
        <w:r>
          <w:rPr>
            <w:noProof/>
            <w:webHidden/>
          </w:rPr>
          <w:t>16</w:t>
        </w:r>
        <w:r>
          <w:rPr>
            <w:noProof/>
            <w:webHidden/>
          </w:rPr>
          <w:fldChar w:fldCharType="end"/>
        </w:r>
        <w:r w:rsidRPr="007B1F2F">
          <w:rPr>
            <w:rStyle w:val="Hyperlink"/>
            <w:noProof/>
          </w:rPr>
          <w:fldChar w:fldCharType="end"/>
        </w:r>
      </w:ins>
    </w:p>
    <w:p w14:paraId="1DB04130" w14:textId="4FF0AACB" w:rsidR="003D793F" w:rsidRDefault="003D793F">
      <w:pPr>
        <w:pStyle w:val="TOC2"/>
        <w:tabs>
          <w:tab w:val="right" w:leader="dot" w:pos="9350"/>
        </w:tabs>
        <w:rPr>
          <w:ins w:id="29" w:author="SEAN B FAIN" w:date="2019-04-25T11:49:00Z"/>
          <w:rFonts w:asciiTheme="minorHAnsi" w:eastAsiaTheme="minorEastAsia" w:hAnsiTheme="minorHAnsi" w:cstheme="minorBidi"/>
          <w:noProof/>
        </w:rPr>
      </w:pPr>
      <w:ins w:id="30"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08"</w:instrText>
        </w:r>
        <w:r w:rsidRPr="007B1F2F">
          <w:rPr>
            <w:rStyle w:val="Hyperlink"/>
            <w:noProof/>
          </w:rPr>
          <w:instrText xml:space="preserve"> </w:instrText>
        </w:r>
        <w:r w:rsidRPr="007B1F2F">
          <w:rPr>
            <w:rStyle w:val="Hyperlink"/>
            <w:noProof/>
          </w:rPr>
          <w:fldChar w:fldCharType="separate"/>
        </w:r>
        <w:r w:rsidRPr="00522743">
          <w:rPr>
            <w:rStyle w:val="Hyperlink"/>
            <w:rFonts w:cs="Times New Roman"/>
            <w:noProof/>
            <w:rPrChange w:id="31" w:author="SEAN B FAIN" w:date="2019-04-25T11:52:00Z">
              <w:rPr>
                <w:rStyle w:val="Hyperlink"/>
                <w:rFonts w:cs="Times New Roman"/>
                <w:b/>
                <w:noProof/>
              </w:rPr>
            </w:rPrChange>
          </w:rPr>
          <w:t>3.2. Staff Qualification</w:t>
        </w:r>
        <w:r>
          <w:rPr>
            <w:noProof/>
            <w:webHidden/>
          </w:rPr>
          <w:tab/>
        </w:r>
        <w:r>
          <w:rPr>
            <w:noProof/>
            <w:webHidden/>
          </w:rPr>
          <w:fldChar w:fldCharType="begin"/>
        </w:r>
        <w:r>
          <w:rPr>
            <w:noProof/>
            <w:webHidden/>
          </w:rPr>
          <w:instrText xml:space="preserve"> PAGEREF _Toc7085408 \h </w:instrText>
        </w:r>
      </w:ins>
      <w:r>
        <w:rPr>
          <w:noProof/>
          <w:webHidden/>
        </w:rPr>
      </w:r>
      <w:r>
        <w:rPr>
          <w:noProof/>
          <w:webHidden/>
        </w:rPr>
        <w:fldChar w:fldCharType="separate"/>
      </w:r>
      <w:ins w:id="32" w:author="SEAN B FAIN" w:date="2019-04-25T11:49:00Z">
        <w:r>
          <w:rPr>
            <w:noProof/>
            <w:webHidden/>
          </w:rPr>
          <w:t>18</w:t>
        </w:r>
        <w:r>
          <w:rPr>
            <w:noProof/>
            <w:webHidden/>
          </w:rPr>
          <w:fldChar w:fldCharType="end"/>
        </w:r>
        <w:r w:rsidRPr="007B1F2F">
          <w:rPr>
            <w:rStyle w:val="Hyperlink"/>
            <w:noProof/>
          </w:rPr>
          <w:fldChar w:fldCharType="end"/>
        </w:r>
      </w:ins>
    </w:p>
    <w:p w14:paraId="0DC18DD5" w14:textId="5F96F296" w:rsidR="003D793F" w:rsidRDefault="003D793F">
      <w:pPr>
        <w:pStyle w:val="TOC3"/>
        <w:tabs>
          <w:tab w:val="right" w:leader="dot" w:pos="9350"/>
        </w:tabs>
        <w:rPr>
          <w:ins w:id="33" w:author="SEAN B FAIN" w:date="2019-04-25T11:49:00Z"/>
          <w:rFonts w:asciiTheme="minorHAnsi" w:eastAsiaTheme="minorEastAsia" w:hAnsiTheme="minorHAnsi" w:cstheme="minorBidi"/>
          <w:noProof/>
        </w:rPr>
      </w:pPr>
      <w:ins w:id="34"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09"</w:instrText>
        </w:r>
        <w:r w:rsidRPr="007B1F2F">
          <w:rPr>
            <w:rStyle w:val="Hyperlink"/>
            <w:noProof/>
          </w:rPr>
          <w:instrText xml:space="preserve"> </w:instrText>
        </w:r>
        <w:r w:rsidRPr="007B1F2F">
          <w:rPr>
            <w:rStyle w:val="Hyperlink"/>
            <w:noProof/>
          </w:rPr>
          <w:fldChar w:fldCharType="separate"/>
        </w:r>
        <w:r w:rsidRPr="007B1F2F">
          <w:rPr>
            <w:rStyle w:val="Hyperlink"/>
            <w:rFonts w:cs="Times New Roman"/>
            <w:bCs/>
            <w:caps/>
            <w:smallCaps/>
            <w:noProof/>
          </w:rPr>
          <w:t xml:space="preserve">3.2.1 </w:t>
        </w:r>
        <w:r w:rsidRPr="007B1F2F">
          <w:rPr>
            <w:rStyle w:val="Hyperlink"/>
            <w:rFonts w:cs="Times New Roman"/>
            <w:bCs/>
            <w:caps/>
            <w:noProof/>
          </w:rPr>
          <w:t>Discussion</w:t>
        </w:r>
        <w:r>
          <w:rPr>
            <w:noProof/>
            <w:webHidden/>
          </w:rPr>
          <w:tab/>
        </w:r>
        <w:r>
          <w:rPr>
            <w:noProof/>
            <w:webHidden/>
          </w:rPr>
          <w:fldChar w:fldCharType="begin"/>
        </w:r>
        <w:r>
          <w:rPr>
            <w:noProof/>
            <w:webHidden/>
          </w:rPr>
          <w:instrText xml:space="preserve"> PAGEREF _Toc7085409 \h </w:instrText>
        </w:r>
      </w:ins>
      <w:r>
        <w:rPr>
          <w:noProof/>
          <w:webHidden/>
        </w:rPr>
      </w:r>
      <w:r>
        <w:rPr>
          <w:noProof/>
          <w:webHidden/>
        </w:rPr>
        <w:fldChar w:fldCharType="separate"/>
      </w:r>
      <w:ins w:id="35" w:author="SEAN B FAIN" w:date="2019-04-25T11:49:00Z">
        <w:r>
          <w:rPr>
            <w:noProof/>
            <w:webHidden/>
          </w:rPr>
          <w:t>18</w:t>
        </w:r>
        <w:r>
          <w:rPr>
            <w:noProof/>
            <w:webHidden/>
          </w:rPr>
          <w:fldChar w:fldCharType="end"/>
        </w:r>
        <w:r w:rsidRPr="007B1F2F">
          <w:rPr>
            <w:rStyle w:val="Hyperlink"/>
            <w:noProof/>
          </w:rPr>
          <w:fldChar w:fldCharType="end"/>
        </w:r>
      </w:ins>
    </w:p>
    <w:p w14:paraId="556ACB1E" w14:textId="10E3AEA0" w:rsidR="003D793F" w:rsidRDefault="003D793F">
      <w:pPr>
        <w:pStyle w:val="TOC3"/>
        <w:tabs>
          <w:tab w:val="right" w:leader="dot" w:pos="9350"/>
        </w:tabs>
        <w:rPr>
          <w:ins w:id="36" w:author="SEAN B FAIN" w:date="2019-04-25T11:49:00Z"/>
          <w:rFonts w:asciiTheme="minorHAnsi" w:eastAsiaTheme="minorEastAsia" w:hAnsiTheme="minorHAnsi" w:cstheme="minorBidi"/>
          <w:noProof/>
        </w:rPr>
      </w:pPr>
      <w:ins w:id="37"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10"</w:instrText>
        </w:r>
        <w:r w:rsidRPr="007B1F2F">
          <w:rPr>
            <w:rStyle w:val="Hyperlink"/>
            <w:noProof/>
          </w:rPr>
          <w:instrText xml:space="preserve"> </w:instrText>
        </w:r>
        <w:r w:rsidRPr="007B1F2F">
          <w:rPr>
            <w:rStyle w:val="Hyperlink"/>
            <w:noProof/>
          </w:rPr>
          <w:fldChar w:fldCharType="separate"/>
        </w:r>
        <w:r w:rsidRPr="007B1F2F">
          <w:rPr>
            <w:rStyle w:val="Hyperlink"/>
            <w:rFonts w:cs="Times New Roman"/>
            <w:bCs/>
            <w:caps/>
            <w:noProof/>
          </w:rPr>
          <w:t>3.2.2 Specification</w:t>
        </w:r>
        <w:r>
          <w:rPr>
            <w:noProof/>
            <w:webHidden/>
          </w:rPr>
          <w:tab/>
        </w:r>
        <w:r>
          <w:rPr>
            <w:noProof/>
            <w:webHidden/>
          </w:rPr>
          <w:fldChar w:fldCharType="begin"/>
        </w:r>
        <w:r>
          <w:rPr>
            <w:noProof/>
            <w:webHidden/>
          </w:rPr>
          <w:instrText xml:space="preserve"> PAGEREF _Toc7085410 \h </w:instrText>
        </w:r>
      </w:ins>
      <w:r>
        <w:rPr>
          <w:noProof/>
          <w:webHidden/>
        </w:rPr>
      </w:r>
      <w:r>
        <w:rPr>
          <w:noProof/>
          <w:webHidden/>
        </w:rPr>
        <w:fldChar w:fldCharType="separate"/>
      </w:r>
      <w:ins w:id="38" w:author="SEAN B FAIN" w:date="2019-04-25T11:49:00Z">
        <w:r>
          <w:rPr>
            <w:noProof/>
            <w:webHidden/>
          </w:rPr>
          <w:t>18</w:t>
        </w:r>
        <w:r>
          <w:rPr>
            <w:noProof/>
            <w:webHidden/>
          </w:rPr>
          <w:fldChar w:fldCharType="end"/>
        </w:r>
        <w:r w:rsidRPr="007B1F2F">
          <w:rPr>
            <w:rStyle w:val="Hyperlink"/>
            <w:noProof/>
          </w:rPr>
          <w:fldChar w:fldCharType="end"/>
        </w:r>
      </w:ins>
    </w:p>
    <w:p w14:paraId="7CFF1436" w14:textId="3F774F3F" w:rsidR="003D793F" w:rsidRDefault="003D793F">
      <w:pPr>
        <w:pStyle w:val="TOC2"/>
        <w:tabs>
          <w:tab w:val="right" w:leader="dot" w:pos="9350"/>
        </w:tabs>
        <w:rPr>
          <w:ins w:id="39" w:author="SEAN B FAIN" w:date="2019-04-25T11:49:00Z"/>
          <w:rFonts w:asciiTheme="minorHAnsi" w:eastAsiaTheme="minorEastAsia" w:hAnsiTheme="minorHAnsi" w:cstheme="minorBidi"/>
          <w:noProof/>
        </w:rPr>
      </w:pPr>
      <w:ins w:id="40"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11"</w:instrText>
        </w:r>
        <w:r w:rsidRPr="007B1F2F">
          <w:rPr>
            <w:rStyle w:val="Hyperlink"/>
            <w:noProof/>
          </w:rPr>
          <w:instrText xml:space="preserve"> </w:instrText>
        </w:r>
        <w:r w:rsidRPr="007B1F2F">
          <w:rPr>
            <w:rStyle w:val="Hyperlink"/>
            <w:noProof/>
          </w:rPr>
          <w:fldChar w:fldCharType="separate"/>
        </w:r>
        <w:r w:rsidRPr="007B1F2F">
          <w:rPr>
            <w:rStyle w:val="Hyperlink"/>
            <w:noProof/>
          </w:rPr>
          <w:t>3.3. Periodic QA</w:t>
        </w:r>
        <w:r>
          <w:rPr>
            <w:noProof/>
            <w:webHidden/>
          </w:rPr>
          <w:tab/>
        </w:r>
        <w:r>
          <w:rPr>
            <w:noProof/>
            <w:webHidden/>
          </w:rPr>
          <w:fldChar w:fldCharType="begin"/>
        </w:r>
        <w:r>
          <w:rPr>
            <w:noProof/>
            <w:webHidden/>
          </w:rPr>
          <w:instrText xml:space="preserve"> PAGEREF _Toc7085411 \h </w:instrText>
        </w:r>
      </w:ins>
      <w:r>
        <w:rPr>
          <w:noProof/>
          <w:webHidden/>
        </w:rPr>
      </w:r>
      <w:r>
        <w:rPr>
          <w:noProof/>
          <w:webHidden/>
        </w:rPr>
        <w:fldChar w:fldCharType="separate"/>
      </w:r>
      <w:ins w:id="41" w:author="SEAN B FAIN" w:date="2019-04-25T11:49:00Z">
        <w:r>
          <w:rPr>
            <w:noProof/>
            <w:webHidden/>
          </w:rPr>
          <w:t>18</w:t>
        </w:r>
        <w:r>
          <w:rPr>
            <w:noProof/>
            <w:webHidden/>
          </w:rPr>
          <w:fldChar w:fldCharType="end"/>
        </w:r>
        <w:r w:rsidRPr="007B1F2F">
          <w:rPr>
            <w:rStyle w:val="Hyperlink"/>
            <w:noProof/>
          </w:rPr>
          <w:fldChar w:fldCharType="end"/>
        </w:r>
      </w:ins>
    </w:p>
    <w:p w14:paraId="60B76569" w14:textId="5B1D0004" w:rsidR="003D793F" w:rsidRDefault="003D793F">
      <w:pPr>
        <w:pStyle w:val="TOC3"/>
        <w:tabs>
          <w:tab w:val="right" w:leader="dot" w:pos="9350"/>
        </w:tabs>
        <w:rPr>
          <w:ins w:id="42" w:author="SEAN B FAIN" w:date="2019-04-25T11:49:00Z"/>
          <w:rFonts w:asciiTheme="minorHAnsi" w:eastAsiaTheme="minorEastAsia" w:hAnsiTheme="minorHAnsi" w:cstheme="minorBidi"/>
          <w:noProof/>
        </w:rPr>
      </w:pPr>
      <w:ins w:id="43"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12"</w:instrText>
        </w:r>
        <w:r w:rsidRPr="007B1F2F">
          <w:rPr>
            <w:rStyle w:val="Hyperlink"/>
            <w:noProof/>
          </w:rPr>
          <w:instrText xml:space="preserve"> </w:instrText>
        </w:r>
        <w:r w:rsidRPr="007B1F2F">
          <w:rPr>
            <w:rStyle w:val="Hyperlink"/>
            <w:noProof/>
          </w:rPr>
          <w:fldChar w:fldCharType="separate"/>
        </w:r>
        <w:r w:rsidRPr="007B1F2F">
          <w:rPr>
            <w:rStyle w:val="Hyperlink"/>
            <w:noProof/>
          </w:rPr>
          <w:t>3.3.1 Discussion</w:t>
        </w:r>
        <w:r>
          <w:rPr>
            <w:noProof/>
            <w:webHidden/>
          </w:rPr>
          <w:tab/>
        </w:r>
        <w:r>
          <w:rPr>
            <w:noProof/>
            <w:webHidden/>
          </w:rPr>
          <w:fldChar w:fldCharType="begin"/>
        </w:r>
        <w:r>
          <w:rPr>
            <w:noProof/>
            <w:webHidden/>
          </w:rPr>
          <w:instrText xml:space="preserve"> PAGEREF _Toc7085412 \h </w:instrText>
        </w:r>
      </w:ins>
      <w:r>
        <w:rPr>
          <w:noProof/>
          <w:webHidden/>
        </w:rPr>
      </w:r>
      <w:r>
        <w:rPr>
          <w:noProof/>
          <w:webHidden/>
        </w:rPr>
        <w:fldChar w:fldCharType="separate"/>
      </w:r>
      <w:ins w:id="44" w:author="SEAN B FAIN" w:date="2019-04-25T11:49:00Z">
        <w:r>
          <w:rPr>
            <w:noProof/>
            <w:webHidden/>
          </w:rPr>
          <w:t>18</w:t>
        </w:r>
        <w:r>
          <w:rPr>
            <w:noProof/>
            <w:webHidden/>
          </w:rPr>
          <w:fldChar w:fldCharType="end"/>
        </w:r>
        <w:r w:rsidRPr="007B1F2F">
          <w:rPr>
            <w:rStyle w:val="Hyperlink"/>
            <w:noProof/>
          </w:rPr>
          <w:fldChar w:fldCharType="end"/>
        </w:r>
      </w:ins>
    </w:p>
    <w:p w14:paraId="76BA487B" w14:textId="19C03BFB" w:rsidR="003D793F" w:rsidRDefault="003D793F">
      <w:pPr>
        <w:pStyle w:val="TOC3"/>
        <w:tabs>
          <w:tab w:val="right" w:leader="dot" w:pos="9350"/>
        </w:tabs>
        <w:rPr>
          <w:ins w:id="45" w:author="SEAN B FAIN" w:date="2019-04-25T11:49:00Z"/>
          <w:rFonts w:asciiTheme="minorHAnsi" w:eastAsiaTheme="minorEastAsia" w:hAnsiTheme="minorHAnsi" w:cstheme="minorBidi"/>
          <w:noProof/>
        </w:rPr>
      </w:pPr>
      <w:ins w:id="46"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13"</w:instrText>
        </w:r>
        <w:r w:rsidRPr="007B1F2F">
          <w:rPr>
            <w:rStyle w:val="Hyperlink"/>
            <w:noProof/>
          </w:rPr>
          <w:instrText xml:space="preserve"> </w:instrText>
        </w:r>
        <w:r w:rsidRPr="007B1F2F">
          <w:rPr>
            <w:rStyle w:val="Hyperlink"/>
            <w:noProof/>
          </w:rPr>
          <w:fldChar w:fldCharType="separate"/>
        </w:r>
        <w:r w:rsidRPr="007B1F2F">
          <w:rPr>
            <w:rStyle w:val="Hyperlink"/>
            <w:noProof/>
          </w:rPr>
          <w:t>3.3.2 Specification</w:t>
        </w:r>
        <w:r>
          <w:rPr>
            <w:noProof/>
            <w:webHidden/>
          </w:rPr>
          <w:tab/>
        </w:r>
        <w:r>
          <w:rPr>
            <w:noProof/>
            <w:webHidden/>
          </w:rPr>
          <w:fldChar w:fldCharType="begin"/>
        </w:r>
        <w:r>
          <w:rPr>
            <w:noProof/>
            <w:webHidden/>
          </w:rPr>
          <w:instrText xml:space="preserve"> PAGEREF _Toc7085413 \h </w:instrText>
        </w:r>
      </w:ins>
      <w:r>
        <w:rPr>
          <w:noProof/>
          <w:webHidden/>
        </w:rPr>
      </w:r>
      <w:r>
        <w:rPr>
          <w:noProof/>
          <w:webHidden/>
        </w:rPr>
        <w:fldChar w:fldCharType="separate"/>
      </w:r>
      <w:ins w:id="47" w:author="SEAN B FAIN" w:date="2019-04-25T11:49:00Z">
        <w:r>
          <w:rPr>
            <w:noProof/>
            <w:webHidden/>
          </w:rPr>
          <w:t>19</w:t>
        </w:r>
        <w:r>
          <w:rPr>
            <w:noProof/>
            <w:webHidden/>
          </w:rPr>
          <w:fldChar w:fldCharType="end"/>
        </w:r>
        <w:r w:rsidRPr="007B1F2F">
          <w:rPr>
            <w:rStyle w:val="Hyperlink"/>
            <w:noProof/>
          </w:rPr>
          <w:fldChar w:fldCharType="end"/>
        </w:r>
      </w:ins>
    </w:p>
    <w:p w14:paraId="637B80A1" w14:textId="6A3EDB4F" w:rsidR="003D793F" w:rsidRDefault="003D793F">
      <w:pPr>
        <w:pStyle w:val="TOC2"/>
        <w:tabs>
          <w:tab w:val="right" w:leader="dot" w:pos="9350"/>
        </w:tabs>
        <w:rPr>
          <w:ins w:id="48" w:author="SEAN B FAIN" w:date="2019-04-25T11:49:00Z"/>
          <w:rFonts w:asciiTheme="minorHAnsi" w:eastAsiaTheme="minorEastAsia" w:hAnsiTheme="minorHAnsi" w:cstheme="minorBidi"/>
          <w:noProof/>
        </w:rPr>
      </w:pPr>
      <w:ins w:id="49"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14"</w:instrText>
        </w:r>
        <w:r w:rsidRPr="007B1F2F">
          <w:rPr>
            <w:rStyle w:val="Hyperlink"/>
            <w:noProof/>
          </w:rPr>
          <w:instrText xml:space="preserve"> </w:instrText>
        </w:r>
        <w:r w:rsidRPr="007B1F2F">
          <w:rPr>
            <w:rStyle w:val="Hyperlink"/>
            <w:noProof/>
          </w:rPr>
          <w:fldChar w:fldCharType="separate"/>
        </w:r>
        <w:r w:rsidRPr="00522743">
          <w:rPr>
            <w:rStyle w:val="Hyperlink"/>
            <w:rFonts w:cs="Times New Roman"/>
            <w:noProof/>
            <w:rPrChange w:id="50" w:author="SEAN B FAIN" w:date="2019-04-25T11:53:00Z">
              <w:rPr>
                <w:rStyle w:val="Hyperlink"/>
                <w:rFonts w:cs="Times New Roman"/>
                <w:b/>
                <w:noProof/>
              </w:rPr>
            </w:rPrChange>
          </w:rPr>
          <w:t>3.4. Protocol Design</w:t>
        </w:r>
        <w:r>
          <w:rPr>
            <w:noProof/>
            <w:webHidden/>
          </w:rPr>
          <w:tab/>
        </w:r>
        <w:r>
          <w:rPr>
            <w:noProof/>
            <w:webHidden/>
          </w:rPr>
          <w:fldChar w:fldCharType="begin"/>
        </w:r>
        <w:r>
          <w:rPr>
            <w:noProof/>
            <w:webHidden/>
          </w:rPr>
          <w:instrText xml:space="preserve"> PAGEREF _Toc7085414 \h </w:instrText>
        </w:r>
      </w:ins>
      <w:r>
        <w:rPr>
          <w:noProof/>
          <w:webHidden/>
        </w:rPr>
      </w:r>
      <w:r>
        <w:rPr>
          <w:noProof/>
          <w:webHidden/>
        </w:rPr>
        <w:fldChar w:fldCharType="separate"/>
      </w:r>
      <w:ins w:id="51" w:author="SEAN B FAIN" w:date="2019-04-25T11:49:00Z">
        <w:r>
          <w:rPr>
            <w:noProof/>
            <w:webHidden/>
          </w:rPr>
          <w:t>19</w:t>
        </w:r>
        <w:r>
          <w:rPr>
            <w:noProof/>
            <w:webHidden/>
          </w:rPr>
          <w:fldChar w:fldCharType="end"/>
        </w:r>
        <w:r w:rsidRPr="007B1F2F">
          <w:rPr>
            <w:rStyle w:val="Hyperlink"/>
            <w:noProof/>
          </w:rPr>
          <w:fldChar w:fldCharType="end"/>
        </w:r>
      </w:ins>
    </w:p>
    <w:p w14:paraId="14029AB3" w14:textId="3887B51A" w:rsidR="003D793F" w:rsidRDefault="003D793F">
      <w:pPr>
        <w:pStyle w:val="TOC3"/>
        <w:tabs>
          <w:tab w:val="right" w:leader="dot" w:pos="9350"/>
        </w:tabs>
        <w:rPr>
          <w:ins w:id="52" w:author="SEAN B FAIN" w:date="2019-04-25T11:49:00Z"/>
          <w:rFonts w:asciiTheme="minorHAnsi" w:eastAsiaTheme="minorEastAsia" w:hAnsiTheme="minorHAnsi" w:cstheme="minorBidi"/>
          <w:noProof/>
        </w:rPr>
      </w:pPr>
      <w:ins w:id="53"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15"</w:instrText>
        </w:r>
        <w:r w:rsidRPr="007B1F2F">
          <w:rPr>
            <w:rStyle w:val="Hyperlink"/>
            <w:noProof/>
          </w:rPr>
          <w:instrText xml:space="preserve"> </w:instrText>
        </w:r>
        <w:r w:rsidRPr="007B1F2F">
          <w:rPr>
            <w:rStyle w:val="Hyperlink"/>
            <w:noProof/>
          </w:rPr>
          <w:fldChar w:fldCharType="separate"/>
        </w:r>
        <w:r w:rsidRPr="007B1F2F">
          <w:rPr>
            <w:rStyle w:val="Hyperlink"/>
            <w:rFonts w:cs="Times New Roman"/>
            <w:bCs/>
            <w:caps/>
            <w:smallCaps/>
            <w:noProof/>
          </w:rPr>
          <w:t xml:space="preserve">3.4.1 </w:t>
        </w:r>
        <w:r w:rsidRPr="007B1F2F">
          <w:rPr>
            <w:rStyle w:val="Hyperlink"/>
            <w:rFonts w:cs="Times New Roman"/>
            <w:bCs/>
            <w:caps/>
            <w:noProof/>
          </w:rPr>
          <w:t>Discussion</w:t>
        </w:r>
        <w:r>
          <w:rPr>
            <w:noProof/>
            <w:webHidden/>
          </w:rPr>
          <w:tab/>
        </w:r>
        <w:r>
          <w:rPr>
            <w:noProof/>
            <w:webHidden/>
          </w:rPr>
          <w:fldChar w:fldCharType="begin"/>
        </w:r>
        <w:r>
          <w:rPr>
            <w:noProof/>
            <w:webHidden/>
          </w:rPr>
          <w:instrText xml:space="preserve"> PAGEREF _Toc7085415 \h </w:instrText>
        </w:r>
      </w:ins>
      <w:r>
        <w:rPr>
          <w:noProof/>
          <w:webHidden/>
        </w:rPr>
      </w:r>
      <w:r>
        <w:rPr>
          <w:noProof/>
          <w:webHidden/>
        </w:rPr>
        <w:fldChar w:fldCharType="separate"/>
      </w:r>
      <w:ins w:id="54" w:author="SEAN B FAIN" w:date="2019-04-25T11:49:00Z">
        <w:r>
          <w:rPr>
            <w:noProof/>
            <w:webHidden/>
          </w:rPr>
          <w:t>19</w:t>
        </w:r>
        <w:r>
          <w:rPr>
            <w:noProof/>
            <w:webHidden/>
          </w:rPr>
          <w:fldChar w:fldCharType="end"/>
        </w:r>
        <w:r w:rsidRPr="007B1F2F">
          <w:rPr>
            <w:rStyle w:val="Hyperlink"/>
            <w:noProof/>
          </w:rPr>
          <w:fldChar w:fldCharType="end"/>
        </w:r>
      </w:ins>
    </w:p>
    <w:p w14:paraId="42F58252" w14:textId="085B40EA" w:rsidR="003D793F" w:rsidRDefault="003D793F">
      <w:pPr>
        <w:pStyle w:val="TOC3"/>
        <w:tabs>
          <w:tab w:val="right" w:leader="dot" w:pos="9350"/>
        </w:tabs>
        <w:rPr>
          <w:ins w:id="55" w:author="SEAN B FAIN" w:date="2019-04-25T11:49:00Z"/>
          <w:rFonts w:asciiTheme="minorHAnsi" w:eastAsiaTheme="minorEastAsia" w:hAnsiTheme="minorHAnsi" w:cstheme="minorBidi"/>
          <w:noProof/>
        </w:rPr>
      </w:pPr>
      <w:ins w:id="56"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16"</w:instrText>
        </w:r>
        <w:r w:rsidRPr="007B1F2F">
          <w:rPr>
            <w:rStyle w:val="Hyperlink"/>
            <w:noProof/>
          </w:rPr>
          <w:instrText xml:space="preserve"> </w:instrText>
        </w:r>
        <w:r w:rsidRPr="007B1F2F">
          <w:rPr>
            <w:rStyle w:val="Hyperlink"/>
            <w:noProof/>
          </w:rPr>
          <w:fldChar w:fldCharType="separate"/>
        </w:r>
        <w:r w:rsidRPr="007B1F2F">
          <w:rPr>
            <w:rStyle w:val="Hyperlink"/>
            <w:rFonts w:cs="Times New Roman"/>
            <w:bCs/>
            <w:caps/>
            <w:noProof/>
          </w:rPr>
          <w:t>3.4.2 Specification</w:t>
        </w:r>
        <w:r>
          <w:rPr>
            <w:noProof/>
            <w:webHidden/>
          </w:rPr>
          <w:tab/>
        </w:r>
        <w:r>
          <w:rPr>
            <w:noProof/>
            <w:webHidden/>
          </w:rPr>
          <w:fldChar w:fldCharType="begin"/>
        </w:r>
        <w:r>
          <w:rPr>
            <w:noProof/>
            <w:webHidden/>
          </w:rPr>
          <w:instrText xml:space="preserve"> PAGEREF _Toc7085416 \h </w:instrText>
        </w:r>
      </w:ins>
      <w:r>
        <w:rPr>
          <w:noProof/>
          <w:webHidden/>
        </w:rPr>
      </w:r>
      <w:r>
        <w:rPr>
          <w:noProof/>
          <w:webHidden/>
        </w:rPr>
        <w:fldChar w:fldCharType="separate"/>
      </w:r>
      <w:ins w:id="57" w:author="SEAN B FAIN" w:date="2019-04-25T11:49:00Z">
        <w:r>
          <w:rPr>
            <w:noProof/>
            <w:webHidden/>
          </w:rPr>
          <w:t>21</w:t>
        </w:r>
        <w:r>
          <w:rPr>
            <w:noProof/>
            <w:webHidden/>
          </w:rPr>
          <w:fldChar w:fldCharType="end"/>
        </w:r>
        <w:r w:rsidRPr="007B1F2F">
          <w:rPr>
            <w:rStyle w:val="Hyperlink"/>
            <w:noProof/>
          </w:rPr>
          <w:fldChar w:fldCharType="end"/>
        </w:r>
      </w:ins>
    </w:p>
    <w:p w14:paraId="5F954D98" w14:textId="362D6EBF" w:rsidR="003D793F" w:rsidRDefault="003D793F">
      <w:pPr>
        <w:pStyle w:val="TOC2"/>
        <w:tabs>
          <w:tab w:val="right" w:leader="dot" w:pos="9350"/>
        </w:tabs>
        <w:rPr>
          <w:ins w:id="58" w:author="SEAN B FAIN" w:date="2019-04-25T11:49:00Z"/>
          <w:rFonts w:asciiTheme="minorHAnsi" w:eastAsiaTheme="minorEastAsia" w:hAnsiTheme="minorHAnsi" w:cstheme="minorBidi"/>
          <w:noProof/>
        </w:rPr>
      </w:pPr>
      <w:ins w:id="59"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17"</w:instrText>
        </w:r>
        <w:r w:rsidRPr="007B1F2F">
          <w:rPr>
            <w:rStyle w:val="Hyperlink"/>
            <w:noProof/>
          </w:rPr>
          <w:instrText xml:space="preserve"> </w:instrText>
        </w:r>
        <w:r w:rsidRPr="007B1F2F">
          <w:rPr>
            <w:rStyle w:val="Hyperlink"/>
            <w:noProof/>
          </w:rPr>
          <w:fldChar w:fldCharType="separate"/>
        </w:r>
        <w:r w:rsidRPr="007B1F2F">
          <w:rPr>
            <w:rStyle w:val="Hyperlink"/>
            <w:noProof/>
          </w:rPr>
          <w:t>3.5. Subject Handling</w:t>
        </w:r>
        <w:r>
          <w:rPr>
            <w:noProof/>
            <w:webHidden/>
          </w:rPr>
          <w:tab/>
        </w:r>
        <w:r>
          <w:rPr>
            <w:noProof/>
            <w:webHidden/>
          </w:rPr>
          <w:fldChar w:fldCharType="begin"/>
        </w:r>
        <w:r>
          <w:rPr>
            <w:noProof/>
            <w:webHidden/>
          </w:rPr>
          <w:instrText xml:space="preserve"> PAGEREF _Toc7085417 \h </w:instrText>
        </w:r>
      </w:ins>
      <w:r>
        <w:rPr>
          <w:noProof/>
          <w:webHidden/>
        </w:rPr>
      </w:r>
      <w:r>
        <w:rPr>
          <w:noProof/>
          <w:webHidden/>
        </w:rPr>
        <w:fldChar w:fldCharType="separate"/>
      </w:r>
      <w:ins w:id="60" w:author="SEAN B FAIN" w:date="2019-04-25T11:49:00Z">
        <w:r>
          <w:rPr>
            <w:noProof/>
            <w:webHidden/>
          </w:rPr>
          <w:t>23</w:t>
        </w:r>
        <w:r>
          <w:rPr>
            <w:noProof/>
            <w:webHidden/>
          </w:rPr>
          <w:fldChar w:fldCharType="end"/>
        </w:r>
        <w:r w:rsidRPr="007B1F2F">
          <w:rPr>
            <w:rStyle w:val="Hyperlink"/>
            <w:noProof/>
          </w:rPr>
          <w:fldChar w:fldCharType="end"/>
        </w:r>
      </w:ins>
    </w:p>
    <w:p w14:paraId="7DCE96D5" w14:textId="2F84F968" w:rsidR="003D793F" w:rsidRDefault="003D793F">
      <w:pPr>
        <w:pStyle w:val="TOC3"/>
        <w:tabs>
          <w:tab w:val="right" w:leader="dot" w:pos="9350"/>
        </w:tabs>
        <w:rPr>
          <w:ins w:id="61" w:author="SEAN B FAIN" w:date="2019-04-25T11:49:00Z"/>
          <w:rFonts w:asciiTheme="minorHAnsi" w:eastAsiaTheme="minorEastAsia" w:hAnsiTheme="minorHAnsi" w:cstheme="minorBidi"/>
          <w:noProof/>
        </w:rPr>
      </w:pPr>
      <w:ins w:id="62"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18"</w:instrText>
        </w:r>
        <w:r w:rsidRPr="007B1F2F">
          <w:rPr>
            <w:rStyle w:val="Hyperlink"/>
            <w:noProof/>
          </w:rPr>
          <w:instrText xml:space="preserve"> </w:instrText>
        </w:r>
        <w:r w:rsidRPr="007B1F2F">
          <w:rPr>
            <w:rStyle w:val="Hyperlink"/>
            <w:noProof/>
          </w:rPr>
          <w:fldChar w:fldCharType="separate"/>
        </w:r>
        <w:r w:rsidRPr="007B1F2F">
          <w:rPr>
            <w:rStyle w:val="Hyperlink"/>
            <w:noProof/>
          </w:rPr>
          <w:t>3.5.1 Discussion</w:t>
        </w:r>
        <w:r>
          <w:rPr>
            <w:noProof/>
            <w:webHidden/>
          </w:rPr>
          <w:tab/>
        </w:r>
        <w:r>
          <w:rPr>
            <w:noProof/>
            <w:webHidden/>
          </w:rPr>
          <w:fldChar w:fldCharType="begin"/>
        </w:r>
        <w:r>
          <w:rPr>
            <w:noProof/>
            <w:webHidden/>
          </w:rPr>
          <w:instrText xml:space="preserve"> PAGEREF _Toc7085418 \h </w:instrText>
        </w:r>
      </w:ins>
      <w:r>
        <w:rPr>
          <w:noProof/>
          <w:webHidden/>
        </w:rPr>
      </w:r>
      <w:r>
        <w:rPr>
          <w:noProof/>
          <w:webHidden/>
        </w:rPr>
        <w:fldChar w:fldCharType="separate"/>
      </w:r>
      <w:ins w:id="63" w:author="SEAN B FAIN" w:date="2019-04-25T11:49:00Z">
        <w:r>
          <w:rPr>
            <w:noProof/>
            <w:webHidden/>
          </w:rPr>
          <w:t>23</w:t>
        </w:r>
        <w:r>
          <w:rPr>
            <w:noProof/>
            <w:webHidden/>
          </w:rPr>
          <w:fldChar w:fldCharType="end"/>
        </w:r>
        <w:r w:rsidRPr="007B1F2F">
          <w:rPr>
            <w:rStyle w:val="Hyperlink"/>
            <w:noProof/>
          </w:rPr>
          <w:fldChar w:fldCharType="end"/>
        </w:r>
      </w:ins>
    </w:p>
    <w:p w14:paraId="797D68AE" w14:textId="137801F4" w:rsidR="003D793F" w:rsidRDefault="003D793F">
      <w:pPr>
        <w:pStyle w:val="TOC3"/>
        <w:tabs>
          <w:tab w:val="right" w:leader="dot" w:pos="9350"/>
        </w:tabs>
        <w:rPr>
          <w:ins w:id="64" w:author="SEAN B FAIN" w:date="2019-04-25T11:49:00Z"/>
          <w:rFonts w:asciiTheme="minorHAnsi" w:eastAsiaTheme="minorEastAsia" w:hAnsiTheme="minorHAnsi" w:cstheme="minorBidi"/>
          <w:noProof/>
        </w:rPr>
      </w:pPr>
      <w:ins w:id="65"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19"</w:instrText>
        </w:r>
        <w:r w:rsidRPr="007B1F2F">
          <w:rPr>
            <w:rStyle w:val="Hyperlink"/>
            <w:noProof/>
          </w:rPr>
          <w:instrText xml:space="preserve"> </w:instrText>
        </w:r>
        <w:r w:rsidRPr="007B1F2F">
          <w:rPr>
            <w:rStyle w:val="Hyperlink"/>
            <w:noProof/>
          </w:rPr>
          <w:fldChar w:fldCharType="separate"/>
        </w:r>
        <w:r w:rsidRPr="007B1F2F">
          <w:rPr>
            <w:rStyle w:val="Hyperlink"/>
            <w:noProof/>
          </w:rPr>
          <w:t>3.5.2 Specification</w:t>
        </w:r>
        <w:r>
          <w:rPr>
            <w:noProof/>
            <w:webHidden/>
          </w:rPr>
          <w:tab/>
        </w:r>
        <w:r>
          <w:rPr>
            <w:noProof/>
            <w:webHidden/>
          </w:rPr>
          <w:fldChar w:fldCharType="begin"/>
        </w:r>
        <w:r>
          <w:rPr>
            <w:noProof/>
            <w:webHidden/>
          </w:rPr>
          <w:instrText xml:space="preserve"> PAGEREF _Toc7085419 \h </w:instrText>
        </w:r>
      </w:ins>
      <w:r>
        <w:rPr>
          <w:noProof/>
          <w:webHidden/>
        </w:rPr>
      </w:r>
      <w:r>
        <w:rPr>
          <w:noProof/>
          <w:webHidden/>
        </w:rPr>
        <w:fldChar w:fldCharType="separate"/>
      </w:r>
      <w:ins w:id="66" w:author="SEAN B FAIN" w:date="2019-04-25T11:49:00Z">
        <w:r>
          <w:rPr>
            <w:noProof/>
            <w:webHidden/>
          </w:rPr>
          <w:t>24</w:t>
        </w:r>
        <w:r>
          <w:rPr>
            <w:noProof/>
            <w:webHidden/>
          </w:rPr>
          <w:fldChar w:fldCharType="end"/>
        </w:r>
        <w:r w:rsidRPr="007B1F2F">
          <w:rPr>
            <w:rStyle w:val="Hyperlink"/>
            <w:noProof/>
          </w:rPr>
          <w:fldChar w:fldCharType="end"/>
        </w:r>
      </w:ins>
    </w:p>
    <w:p w14:paraId="5B25CC6D" w14:textId="32FA1813" w:rsidR="003D793F" w:rsidRDefault="003D793F">
      <w:pPr>
        <w:pStyle w:val="TOC2"/>
        <w:tabs>
          <w:tab w:val="right" w:leader="dot" w:pos="9350"/>
        </w:tabs>
        <w:rPr>
          <w:ins w:id="67" w:author="SEAN B FAIN" w:date="2019-04-25T11:49:00Z"/>
          <w:rFonts w:asciiTheme="minorHAnsi" w:eastAsiaTheme="minorEastAsia" w:hAnsiTheme="minorHAnsi" w:cstheme="minorBidi"/>
          <w:noProof/>
        </w:rPr>
      </w:pPr>
      <w:ins w:id="68"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20"</w:instrText>
        </w:r>
        <w:r w:rsidRPr="007B1F2F">
          <w:rPr>
            <w:rStyle w:val="Hyperlink"/>
            <w:noProof/>
          </w:rPr>
          <w:instrText xml:space="preserve"> </w:instrText>
        </w:r>
        <w:r w:rsidRPr="007B1F2F">
          <w:rPr>
            <w:rStyle w:val="Hyperlink"/>
            <w:noProof/>
          </w:rPr>
          <w:fldChar w:fldCharType="separate"/>
        </w:r>
        <w:r w:rsidRPr="007B1F2F">
          <w:rPr>
            <w:rStyle w:val="Hyperlink"/>
            <w:noProof/>
          </w:rPr>
          <w:t>3.6. Image Data Acquisition</w:t>
        </w:r>
        <w:r>
          <w:rPr>
            <w:noProof/>
            <w:webHidden/>
          </w:rPr>
          <w:tab/>
        </w:r>
        <w:r>
          <w:rPr>
            <w:noProof/>
            <w:webHidden/>
          </w:rPr>
          <w:fldChar w:fldCharType="begin"/>
        </w:r>
        <w:r>
          <w:rPr>
            <w:noProof/>
            <w:webHidden/>
          </w:rPr>
          <w:instrText xml:space="preserve"> PAGEREF _Toc7085420 \h </w:instrText>
        </w:r>
      </w:ins>
      <w:r>
        <w:rPr>
          <w:noProof/>
          <w:webHidden/>
        </w:rPr>
      </w:r>
      <w:r>
        <w:rPr>
          <w:noProof/>
          <w:webHidden/>
        </w:rPr>
        <w:fldChar w:fldCharType="separate"/>
      </w:r>
      <w:ins w:id="69" w:author="SEAN B FAIN" w:date="2019-04-25T11:49:00Z">
        <w:r>
          <w:rPr>
            <w:noProof/>
            <w:webHidden/>
          </w:rPr>
          <w:t>25</w:t>
        </w:r>
        <w:r>
          <w:rPr>
            <w:noProof/>
            <w:webHidden/>
          </w:rPr>
          <w:fldChar w:fldCharType="end"/>
        </w:r>
        <w:r w:rsidRPr="007B1F2F">
          <w:rPr>
            <w:rStyle w:val="Hyperlink"/>
            <w:noProof/>
          </w:rPr>
          <w:fldChar w:fldCharType="end"/>
        </w:r>
      </w:ins>
    </w:p>
    <w:p w14:paraId="54205D1E" w14:textId="3A871A90" w:rsidR="003D793F" w:rsidRDefault="003D793F">
      <w:pPr>
        <w:pStyle w:val="TOC3"/>
        <w:tabs>
          <w:tab w:val="right" w:leader="dot" w:pos="9350"/>
        </w:tabs>
        <w:rPr>
          <w:ins w:id="70" w:author="SEAN B FAIN" w:date="2019-04-25T11:49:00Z"/>
          <w:rFonts w:asciiTheme="minorHAnsi" w:eastAsiaTheme="minorEastAsia" w:hAnsiTheme="minorHAnsi" w:cstheme="minorBidi"/>
          <w:noProof/>
        </w:rPr>
      </w:pPr>
      <w:ins w:id="71"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21"</w:instrText>
        </w:r>
        <w:r w:rsidRPr="007B1F2F">
          <w:rPr>
            <w:rStyle w:val="Hyperlink"/>
            <w:noProof/>
          </w:rPr>
          <w:instrText xml:space="preserve"> </w:instrText>
        </w:r>
        <w:r w:rsidRPr="007B1F2F">
          <w:rPr>
            <w:rStyle w:val="Hyperlink"/>
            <w:noProof/>
          </w:rPr>
          <w:fldChar w:fldCharType="separate"/>
        </w:r>
        <w:r w:rsidRPr="007B1F2F">
          <w:rPr>
            <w:rStyle w:val="Hyperlink"/>
            <w:noProof/>
          </w:rPr>
          <w:t>3.6.1 Discussion</w:t>
        </w:r>
        <w:r>
          <w:rPr>
            <w:noProof/>
            <w:webHidden/>
          </w:rPr>
          <w:tab/>
        </w:r>
        <w:r>
          <w:rPr>
            <w:noProof/>
            <w:webHidden/>
          </w:rPr>
          <w:fldChar w:fldCharType="begin"/>
        </w:r>
        <w:r>
          <w:rPr>
            <w:noProof/>
            <w:webHidden/>
          </w:rPr>
          <w:instrText xml:space="preserve"> PAGEREF _Toc7085421 \h </w:instrText>
        </w:r>
      </w:ins>
      <w:r>
        <w:rPr>
          <w:noProof/>
          <w:webHidden/>
        </w:rPr>
      </w:r>
      <w:r>
        <w:rPr>
          <w:noProof/>
          <w:webHidden/>
        </w:rPr>
        <w:fldChar w:fldCharType="separate"/>
      </w:r>
      <w:ins w:id="72" w:author="SEAN B FAIN" w:date="2019-04-25T11:49:00Z">
        <w:r>
          <w:rPr>
            <w:noProof/>
            <w:webHidden/>
          </w:rPr>
          <w:t>25</w:t>
        </w:r>
        <w:r>
          <w:rPr>
            <w:noProof/>
            <w:webHidden/>
          </w:rPr>
          <w:fldChar w:fldCharType="end"/>
        </w:r>
        <w:r w:rsidRPr="007B1F2F">
          <w:rPr>
            <w:rStyle w:val="Hyperlink"/>
            <w:noProof/>
          </w:rPr>
          <w:fldChar w:fldCharType="end"/>
        </w:r>
      </w:ins>
    </w:p>
    <w:p w14:paraId="78A13AD6" w14:textId="2E35DF95" w:rsidR="003D793F" w:rsidRDefault="003D793F">
      <w:pPr>
        <w:pStyle w:val="TOC3"/>
        <w:tabs>
          <w:tab w:val="right" w:leader="dot" w:pos="9350"/>
        </w:tabs>
        <w:rPr>
          <w:ins w:id="73" w:author="SEAN B FAIN" w:date="2019-04-25T11:49:00Z"/>
          <w:rFonts w:asciiTheme="minorHAnsi" w:eastAsiaTheme="minorEastAsia" w:hAnsiTheme="minorHAnsi" w:cstheme="minorBidi"/>
          <w:noProof/>
        </w:rPr>
      </w:pPr>
      <w:ins w:id="74"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22"</w:instrText>
        </w:r>
        <w:r w:rsidRPr="007B1F2F">
          <w:rPr>
            <w:rStyle w:val="Hyperlink"/>
            <w:noProof/>
          </w:rPr>
          <w:instrText xml:space="preserve"> </w:instrText>
        </w:r>
        <w:r w:rsidRPr="007B1F2F">
          <w:rPr>
            <w:rStyle w:val="Hyperlink"/>
            <w:noProof/>
          </w:rPr>
          <w:fldChar w:fldCharType="separate"/>
        </w:r>
        <w:r w:rsidRPr="007B1F2F">
          <w:rPr>
            <w:rStyle w:val="Hyperlink"/>
            <w:noProof/>
          </w:rPr>
          <w:t>3.6.2 Specification</w:t>
        </w:r>
        <w:r>
          <w:rPr>
            <w:noProof/>
            <w:webHidden/>
          </w:rPr>
          <w:tab/>
        </w:r>
        <w:r>
          <w:rPr>
            <w:noProof/>
            <w:webHidden/>
          </w:rPr>
          <w:fldChar w:fldCharType="begin"/>
        </w:r>
        <w:r>
          <w:rPr>
            <w:noProof/>
            <w:webHidden/>
          </w:rPr>
          <w:instrText xml:space="preserve"> PAGEREF _Toc7085422 \h </w:instrText>
        </w:r>
      </w:ins>
      <w:r>
        <w:rPr>
          <w:noProof/>
          <w:webHidden/>
        </w:rPr>
      </w:r>
      <w:r>
        <w:rPr>
          <w:noProof/>
          <w:webHidden/>
        </w:rPr>
        <w:fldChar w:fldCharType="separate"/>
      </w:r>
      <w:ins w:id="75" w:author="SEAN B FAIN" w:date="2019-04-25T11:49:00Z">
        <w:r>
          <w:rPr>
            <w:noProof/>
            <w:webHidden/>
          </w:rPr>
          <w:t>25</w:t>
        </w:r>
        <w:r>
          <w:rPr>
            <w:noProof/>
            <w:webHidden/>
          </w:rPr>
          <w:fldChar w:fldCharType="end"/>
        </w:r>
        <w:r w:rsidRPr="007B1F2F">
          <w:rPr>
            <w:rStyle w:val="Hyperlink"/>
            <w:noProof/>
          </w:rPr>
          <w:fldChar w:fldCharType="end"/>
        </w:r>
      </w:ins>
    </w:p>
    <w:p w14:paraId="5C5B1602" w14:textId="723DB632" w:rsidR="003D793F" w:rsidRDefault="003D793F">
      <w:pPr>
        <w:pStyle w:val="TOC2"/>
        <w:tabs>
          <w:tab w:val="right" w:leader="dot" w:pos="9350"/>
        </w:tabs>
        <w:rPr>
          <w:ins w:id="76" w:author="SEAN B FAIN" w:date="2019-04-25T11:49:00Z"/>
          <w:rFonts w:asciiTheme="minorHAnsi" w:eastAsiaTheme="minorEastAsia" w:hAnsiTheme="minorHAnsi" w:cstheme="minorBidi"/>
          <w:noProof/>
        </w:rPr>
      </w:pPr>
      <w:ins w:id="77"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23"</w:instrText>
        </w:r>
        <w:r w:rsidRPr="007B1F2F">
          <w:rPr>
            <w:rStyle w:val="Hyperlink"/>
            <w:noProof/>
          </w:rPr>
          <w:instrText xml:space="preserve"> </w:instrText>
        </w:r>
        <w:r w:rsidRPr="007B1F2F">
          <w:rPr>
            <w:rStyle w:val="Hyperlink"/>
            <w:noProof/>
          </w:rPr>
          <w:fldChar w:fldCharType="separate"/>
        </w:r>
        <w:r w:rsidRPr="007B1F2F">
          <w:rPr>
            <w:rStyle w:val="Hyperlink"/>
            <w:noProof/>
          </w:rPr>
          <w:t>3.7. Image Data Reconstruction</w:t>
        </w:r>
        <w:r>
          <w:rPr>
            <w:noProof/>
            <w:webHidden/>
          </w:rPr>
          <w:tab/>
        </w:r>
        <w:r>
          <w:rPr>
            <w:noProof/>
            <w:webHidden/>
          </w:rPr>
          <w:fldChar w:fldCharType="begin"/>
        </w:r>
        <w:r>
          <w:rPr>
            <w:noProof/>
            <w:webHidden/>
          </w:rPr>
          <w:instrText xml:space="preserve"> PAGEREF _Toc7085423 \h </w:instrText>
        </w:r>
      </w:ins>
      <w:r>
        <w:rPr>
          <w:noProof/>
          <w:webHidden/>
        </w:rPr>
      </w:r>
      <w:r>
        <w:rPr>
          <w:noProof/>
          <w:webHidden/>
        </w:rPr>
        <w:fldChar w:fldCharType="separate"/>
      </w:r>
      <w:ins w:id="78" w:author="SEAN B FAIN" w:date="2019-04-25T11:49:00Z">
        <w:r>
          <w:rPr>
            <w:noProof/>
            <w:webHidden/>
          </w:rPr>
          <w:t>26</w:t>
        </w:r>
        <w:r>
          <w:rPr>
            <w:noProof/>
            <w:webHidden/>
          </w:rPr>
          <w:fldChar w:fldCharType="end"/>
        </w:r>
        <w:r w:rsidRPr="007B1F2F">
          <w:rPr>
            <w:rStyle w:val="Hyperlink"/>
            <w:noProof/>
          </w:rPr>
          <w:fldChar w:fldCharType="end"/>
        </w:r>
      </w:ins>
    </w:p>
    <w:p w14:paraId="2D6824B8" w14:textId="61473225" w:rsidR="003D793F" w:rsidRDefault="003D793F">
      <w:pPr>
        <w:pStyle w:val="TOC3"/>
        <w:tabs>
          <w:tab w:val="right" w:leader="dot" w:pos="9350"/>
        </w:tabs>
        <w:rPr>
          <w:ins w:id="79" w:author="SEAN B FAIN" w:date="2019-04-25T11:49:00Z"/>
          <w:rFonts w:asciiTheme="minorHAnsi" w:eastAsiaTheme="minorEastAsia" w:hAnsiTheme="minorHAnsi" w:cstheme="minorBidi"/>
          <w:noProof/>
        </w:rPr>
      </w:pPr>
      <w:ins w:id="80"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24"</w:instrText>
        </w:r>
        <w:r w:rsidRPr="007B1F2F">
          <w:rPr>
            <w:rStyle w:val="Hyperlink"/>
            <w:noProof/>
          </w:rPr>
          <w:instrText xml:space="preserve"> </w:instrText>
        </w:r>
        <w:r w:rsidRPr="007B1F2F">
          <w:rPr>
            <w:rStyle w:val="Hyperlink"/>
            <w:noProof/>
          </w:rPr>
          <w:fldChar w:fldCharType="separate"/>
        </w:r>
        <w:r w:rsidRPr="007B1F2F">
          <w:rPr>
            <w:rStyle w:val="Hyperlink"/>
            <w:noProof/>
          </w:rPr>
          <w:t>3.7.1 Discussion</w:t>
        </w:r>
        <w:r>
          <w:rPr>
            <w:noProof/>
            <w:webHidden/>
          </w:rPr>
          <w:tab/>
        </w:r>
        <w:r>
          <w:rPr>
            <w:noProof/>
            <w:webHidden/>
          </w:rPr>
          <w:fldChar w:fldCharType="begin"/>
        </w:r>
        <w:r>
          <w:rPr>
            <w:noProof/>
            <w:webHidden/>
          </w:rPr>
          <w:instrText xml:space="preserve"> PAGEREF _Toc7085424 \h </w:instrText>
        </w:r>
      </w:ins>
      <w:r>
        <w:rPr>
          <w:noProof/>
          <w:webHidden/>
        </w:rPr>
      </w:r>
      <w:r>
        <w:rPr>
          <w:noProof/>
          <w:webHidden/>
        </w:rPr>
        <w:fldChar w:fldCharType="separate"/>
      </w:r>
      <w:ins w:id="81" w:author="SEAN B FAIN" w:date="2019-04-25T11:49:00Z">
        <w:r>
          <w:rPr>
            <w:noProof/>
            <w:webHidden/>
          </w:rPr>
          <w:t>26</w:t>
        </w:r>
        <w:r>
          <w:rPr>
            <w:noProof/>
            <w:webHidden/>
          </w:rPr>
          <w:fldChar w:fldCharType="end"/>
        </w:r>
        <w:r w:rsidRPr="007B1F2F">
          <w:rPr>
            <w:rStyle w:val="Hyperlink"/>
            <w:noProof/>
          </w:rPr>
          <w:fldChar w:fldCharType="end"/>
        </w:r>
      </w:ins>
    </w:p>
    <w:p w14:paraId="0F556018" w14:textId="42D9FCBA" w:rsidR="003D793F" w:rsidRDefault="003D793F">
      <w:pPr>
        <w:pStyle w:val="TOC3"/>
        <w:tabs>
          <w:tab w:val="right" w:leader="dot" w:pos="9350"/>
        </w:tabs>
        <w:rPr>
          <w:ins w:id="82" w:author="SEAN B FAIN" w:date="2019-04-25T11:49:00Z"/>
          <w:rFonts w:asciiTheme="minorHAnsi" w:eastAsiaTheme="minorEastAsia" w:hAnsiTheme="minorHAnsi" w:cstheme="minorBidi"/>
          <w:noProof/>
        </w:rPr>
      </w:pPr>
      <w:ins w:id="83"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25"</w:instrText>
        </w:r>
        <w:r w:rsidRPr="007B1F2F">
          <w:rPr>
            <w:rStyle w:val="Hyperlink"/>
            <w:noProof/>
          </w:rPr>
          <w:instrText xml:space="preserve"> </w:instrText>
        </w:r>
        <w:r w:rsidRPr="007B1F2F">
          <w:rPr>
            <w:rStyle w:val="Hyperlink"/>
            <w:noProof/>
          </w:rPr>
          <w:fldChar w:fldCharType="separate"/>
        </w:r>
        <w:r w:rsidRPr="007B1F2F">
          <w:rPr>
            <w:rStyle w:val="Hyperlink"/>
            <w:noProof/>
          </w:rPr>
          <w:t>3.7.2 Specification</w:t>
        </w:r>
        <w:r>
          <w:rPr>
            <w:noProof/>
            <w:webHidden/>
          </w:rPr>
          <w:tab/>
        </w:r>
        <w:r>
          <w:rPr>
            <w:noProof/>
            <w:webHidden/>
          </w:rPr>
          <w:fldChar w:fldCharType="begin"/>
        </w:r>
        <w:r>
          <w:rPr>
            <w:noProof/>
            <w:webHidden/>
          </w:rPr>
          <w:instrText xml:space="preserve"> PAGEREF _Toc7085425 \h </w:instrText>
        </w:r>
      </w:ins>
      <w:r>
        <w:rPr>
          <w:noProof/>
          <w:webHidden/>
        </w:rPr>
      </w:r>
      <w:r>
        <w:rPr>
          <w:noProof/>
          <w:webHidden/>
        </w:rPr>
        <w:fldChar w:fldCharType="separate"/>
      </w:r>
      <w:ins w:id="84" w:author="SEAN B FAIN" w:date="2019-04-25T11:49:00Z">
        <w:r>
          <w:rPr>
            <w:noProof/>
            <w:webHidden/>
          </w:rPr>
          <w:t>27</w:t>
        </w:r>
        <w:r>
          <w:rPr>
            <w:noProof/>
            <w:webHidden/>
          </w:rPr>
          <w:fldChar w:fldCharType="end"/>
        </w:r>
        <w:r w:rsidRPr="007B1F2F">
          <w:rPr>
            <w:rStyle w:val="Hyperlink"/>
            <w:noProof/>
          </w:rPr>
          <w:fldChar w:fldCharType="end"/>
        </w:r>
      </w:ins>
    </w:p>
    <w:p w14:paraId="59542380" w14:textId="1AA93BF3" w:rsidR="003D793F" w:rsidRDefault="003D793F">
      <w:pPr>
        <w:pStyle w:val="TOC2"/>
        <w:tabs>
          <w:tab w:val="right" w:leader="dot" w:pos="9350"/>
        </w:tabs>
        <w:rPr>
          <w:ins w:id="85" w:author="SEAN B FAIN" w:date="2019-04-25T11:49:00Z"/>
          <w:rFonts w:asciiTheme="minorHAnsi" w:eastAsiaTheme="minorEastAsia" w:hAnsiTheme="minorHAnsi" w:cstheme="minorBidi"/>
          <w:noProof/>
        </w:rPr>
      </w:pPr>
      <w:ins w:id="86"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26"</w:instrText>
        </w:r>
        <w:r w:rsidRPr="007B1F2F">
          <w:rPr>
            <w:rStyle w:val="Hyperlink"/>
            <w:noProof/>
          </w:rPr>
          <w:instrText xml:space="preserve"> </w:instrText>
        </w:r>
        <w:r w:rsidRPr="007B1F2F">
          <w:rPr>
            <w:rStyle w:val="Hyperlink"/>
            <w:noProof/>
          </w:rPr>
          <w:fldChar w:fldCharType="separate"/>
        </w:r>
        <w:r w:rsidRPr="007B1F2F">
          <w:rPr>
            <w:rStyle w:val="Hyperlink"/>
            <w:noProof/>
          </w:rPr>
          <w:t>3.8. Image QA</w:t>
        </w:r>
        <w:r>
          <w:rPr>
            <w:noProof/>
            <w:webHidden/>
          </w:rPr>
          <w:tab/>
        </w:r>
        <w:r>
          <w:rPr>
            <w:noProof/>
            <w:webHidden/>
          </w:rPr>
          <w:fldChar w:fldCharType="begin"/>
        </w:r>
        <w:r>
          <w:rPr>
            <w:noProof/>
            <w:webHidden/>
          </w:rPr>
          <w:instrText xml:space="preserve"> PAGEREF _Toc7085426 \h </w:instrText>
        </w:r>
      </w:ins>
      <w:r>
        <w:rPr>
          <w:noProof/>
          <w:webHidden/>
        </w:rPr>
      </w:r>
      <w:r>
        <w:rPr>
          <w:noProof/>
          <w:webHidden/>
        </w:rPr>
        <w:fldChar w:fldCharType="separate"/>
      </w:r>
      <w:ins w:id="87" w:author="SEAN B FAIN" w:date="2019-04-25T11:49:00Z">
        <w:r>
          <w:rPr>
            <w:noProof/>
            <w:webHidden/>
          </w:rPr>
          <w:t>27</w:t>
        </w:r>
        <w:r>
          <w:rPr>
            <w:noProof/>
            <w:webHidden/>
          </w:rPr>
          <w:fldChar w:fldCharType="end"/>
        </w:r>
        <w:r w:rsidRPr="007B1F2F">
          <w:rPr>
            <w:rStyle w:val="Hyperlink"/>
            <w:noProof/>
          </w:rPr>
          <w:fldChar w:fldCharType="end"/>
        </w:r>
      </w:ins>
    </w:p>
    <w:p w14:paraId="0BE2DAD7" w14:textId="302269DB" w:rsidR="003D793F" w:rsidRDefault="003D793F">
      <w:pPr>
        <w:pStyle w:val="TOC3"/>
        <w:tabs>
          <w:tab w:val="right" w:leader="dot" w:pos="9350"/>
        </w:tabs>
        <w:rPr>
          <w:ins w:id="88" w:author="SEAN B FAIN" w:date="2019-04-25T11:49:00Z"/>
          <w:rFonts w:asciiTheme="minorHAnsi" w:eastAsiaTheme="minorEastAsia" w:hAnsiTheme="minorHAnsi" w:cstheme="minorBidi"/>
          <w:noProof/>
        </w:rPr>
      </w:pPr>
      <w:ins w:id="89"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27"</w:instrText>
        </w:r>
        <w:r w:rsidRPr="007B1F2F">
          <w:rPr>
            <w:rStyle w:val="Hyperlink"/>
            <w:noProof/>
          </w:rPr>
          <w:instrText xml:space="preserve"> </w:instrText>
        </w:r>
        <w:r w:rsidRPr="007B1F2F">
          <w:rPr>
            <w:rStyle w:val="Hyperlink"/>
            <w:noProof/>
          </w:rPr>
          <w:fldChar w:fldCharType="separate"/>
        </w:r>
        <w:r w:rsidRPr="007B1F2F">
          <w:rPr>
            <w:rStyle w:val="Hyperlink"/>
            <w:noProof/>
          </w:rPr>
          <w:t>3.8.1 Discussion</w:t>
        </w:r>
        <w:r>
          <w:rPr>
            <w:noProof/>
            <w:webHidden/>
          </w:rPr>
          <w:tab/>
        </w:r>
        <w:r>
          <w:rPr>
            <w:noProof/>
            <w:webHidden/>
          </w:rPr>
          <w:fldChar w:fldCharType="begin"/>
        </w:r>
        <w:r>
          <w:rPr>
            <w:noProof/>
            <w:webHidden/>
          </w:rPr>
          <w:instrText xml:space="preserve"> PAGEREF _Toc7085427 \h </w:instrText>
        </w:r>
      </w:ins>
      <w:r>
        <w:rPr>
          <w:noProof/>
          <w:webHidden/>
        </w:rPr>
      </w:r>
      <w:r>
        <w:rPr>
          <w:noProof/>
          <w:webHidden/>
        </w:rPr>
        <w:fldChar w:fldCharType="separate"/>
      </w:r>
      <w:ins w:id="90" w:author="SEAN B FAIN" w:date="2019-04-25T11:49:00Z">
        <w:r>
          <w:rPr>
            <w:noProof/>
            <w:webHidden/>
          </w:rPr>
          <w:t>27</w:t>
        </w:r>
        <w:r>
          <w:rPr>
            <w:noProof/>
            <w:webHidden/>
          </w:rPr>
          <w:fldChar w:fldCharType="end"/>
        </w:r>
        <w:r w:rsidRPr="007B1F2F">
          <w:rPr>
            <w:rStyle w:val="Hyperlink"/>
            <w:noProof/>
          </w:rPr>
          <w:fldChar w:fldCharType="end"/>
        </w:r>
      </w:ins>
    </w:p>
    <w:p w14:paraId="18F22ED1" w14:textId="394C5A94" w:rsidR="003D793F" w:rsidRDefault="003D793F">
      <w:pPr>
        <w:pStyle w:val="TOC3"/>
        <w:tabs>
          <w:tab w:val="right" w:leader="dot" w:pos="9350"/>
        </w:tabs>
        <w:rPr>
          <w:ins w:id="91" w:author="SEAN B FAIN" w:date="2019-04-25T11:49:00Z"/>
          <w:rFonts w:asciiTheme="minorHAnsi" w:eastAsiaTheme="minorEastAsia" w:hAnsiTheme="minorHAnsi" w:cstheme="minorBidi"/>
          <w:noProof/>
        </w:rPr>
      </w:pPr>
      <w:ins w:id="92"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28"</w:instrText>
        </w:r>
        <w:r w:rsidRPr="007B1F2F">
          <w:rPr>
            <w:rStyle w:val="Hyperlink"/>
            <w:noProof/>
          </w:rPr>
          <w:instrText xml:space="preserve"> </w:instrText>
        </w:r>
        <w:r w:rsidRPr="007B1F2F">
          <w:rPr>
            <w:rStyle w:val="Hyperlink"/>
            <w:noProof/>
          </w:rPr>
          <w:fldChar w:fldCharType="separate"/>
        </w:r>
        <w:r w:rsidRPr="007B1F2F">
          <w:rPr>
            <w:rStyle w:val="Hyperlink"/>
            <w:noProof/>
          </w:rPr>
          <w:t>3.8.2 Specification</w:t>
        </w:r>
        <w:r>
          <w:rPr>
            <w:noProof/>
            <w:webHidden/>
          </w:rPr>
          <w:tab/>
        </w:r>
        <w:r>
          <w:rPr>
            <w:noProof/>
            <w:webHidden/>
          </w:rPr>
          <w:fldChar w:fldCharType="begin"/>
        </w:r>
        <w:r>
          <w:rPr>
            <w:noProof/>
            <w:webHidden/>
          </w:rPr>
          <w:instrText xml:space="preserve"> PAGEREF _Toc7085428 \h </w:instrText>
        </w:r>
      </w:ins>
      <w:r>
        <w:rPr>
          <w:noProof/>
          <w:webHidden/>
        </w:rPr>
      </w:r>
      <w:r>
        <w:rPr>
          <w:noProof/>
          <w:webHidden/>
        </w:rPr>
        <w:fldChar w:fldCharType="separate"/>
      </w:r>
      <w:ins w:id="93" w:author="SEAN B FAIN" w:date="2019-04-25T11:49:00Z">
        <w:r>
          <w:rPr>
            <w:noProof/>
            <w:webHidden/>
          </w:rPr>
          <w:t>27</w:t>
        </w:r>
        <w:r>
          <w:rPr>
            <w:noProof/>
            <w:webHidden/>
          </w:rPr>
          <w:fldChar w:fldCharType="end"/>
        </w:r>
        <w:r w:rsidRPr="007B1F2F">
          <w:rPr>
            <w:rStyle w:val="Hyperlink"/>
            <w:noProof/>
          </w:rPr>
          <w:fldChar w:fldCharType="end"/>
        </w:r>
      </w:ins>
    </w:p>
    <w:p w14:paraId="1DFAD10F" w14:textId="4F6FFA68" w:rsidR="003D793F" w:rsidRDefault="003D793F">
      <w:pPr>
        <w:pStyle w:val="TOC2"/>
        <w:tabs>
          <w:tab w:val="right" w:leader="dot" w:pos="9350"/>
        </w:tabs>
        <w:rPr>
          <w:ins w:id="94" w:author="SEAN B FAIN" w:date="2019-04-25T11:49:00Z"/>
          <w:rFonts w:asciiTheme="minorHAnsi" w:eastAsiaTheme="minorEastAsia" w:hAnsiTheme="minorHAnsi" w:cstheme="minorBidi"/>
          <w:noProof/>
        </w:rPr>
      </w:pPr>
      <w:ins w:id="95"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29"</w:instrText>
        </w:r>
        <w:r w:rsidRPr="007B1F2F">
          <w:rPr>
            <w:rStyle w:val="Hyperlink"/>
            <w:noProof/>
          </w:rPr>
          <w:instrText xml:space="preserve"> </w:instrText>
        </w:r>
        <w:r w:rsidRPr="007B1F2F">
          <w:rPr>
            <w:rStyle w:val="Hyperlink"/>
            <w:noProof/>
          </w:rPr>
          <w:fldChar w:fldCharType="separate"/>
        </w:r>
        <w:r w:rsidRPr="007B1F2F">
          <w:rPr>
            <w:rStyle w:val="Hyperlink"/>
            <w:noProof/>
          </w:rPr>
          <w:t>3.9. Image Distribution</w:t>
        </w:r>
        <w:r>
          <w:rPr>
            <w:noProof/>
            <w:webHidden/>
          </w:rPr>
          <w:tab/>
        </w:r>
        <w:r>
          <w:rPr>
            <w:noProof/>
            <w:webHidden/>
          </w:rPr>
          <w:fldChar w:fldCharType="begin"/>
        </w:r>
        <w:r>
          <w:rPr>
            <w:noProof/>
            <w:webHidden/>
          </w:rPr>
          <w:instrText xml:space="preserve"> PAGEREF _Toc7085429 \h </w:instrText>
        </w:r>
      </w:ins>
      <w:r>
        <w:rPr>
          <w:noProof/>
          <w:webHidden/>
        </w:rPr>
      </w:r>
      <w:r>
        <w:rPr>
          <w:noProof/>
          <w:webHidden/>
        </w:rPr>
        <w:fldChar w:fldCharType="separate"/>
      </w:r>
      <w:ins w:id="96" w:author="SEAN B FAIN" w:date="2019-04-25T11:49:00Z">
        <w:r>
          <w:rPr>
            <w:noProof/>
            <w:webHidden/>
          </w:rPr>
          <w:t>28</w:t>
        </w:r>
        <w:r>
          <w:rPr>
            <w:noProof/>
            <w:webHidden/>
          </w:rPr>
          <w:fldChar w:fldCharType="end"/>
        </w:r>
        <w:r w:rsidRPr="007B1F2F">
          <w:rPr>
            <w:rStyle w:val="Hyperlink"/>
            <w:noProof/>
          </w:rPr>
          <w:fldChar w:fldCharType="end"/>
        </w:r>
      </w:ins>
    </w:p>
    <w:p w14:paraId="3A32EAB7" w14:textId="256A2C04" w:rsidR="003D793F" w:rsidRDefault="003D793F">
      <w:pPr>
        <w:pStyle w:val="TOC2"/>
        <w:tabs>
          <w:tab w:val="right" w:leader="dot" w:pos="9350"/>
        </w:tabs>
        <w:rPr>
          <w:ins w:id="97" w:author="SEAN B FAIN" w:date="2019-04-25T11:49:00Z"/>
          <w:rFonts w:asciiTheme="minorHAnsi" w:eastAsiaTheme="minorEastAsia" w:hAnsiTheme="minorHAnsi" w:cstheme="minorBidi"/>
          <w:noProof/>
        </w:rPr>
      </w:pPr>
      <w:ins w:id="98"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30"</w:instrText>
        </w:r>
        <w:r w:rsidRPr="007B1F2F">
          <w:rPr>
            <w:rStyle w:val="Hyperlink"/>
            <w:noProof/>
          </w:rPr>
          <w:instrText xml:space="preserve"> </w:instrText>
        </w:r>
        <w:r w:rsidRPr="007B1F2F">
          <w:rPr>
            <w:rStyle w:val="Hyperlink"/>
            <w:noProof/>
          </w:rPr>
          <w:fldChar w:fldCharType="separate"/>
        </w:r>
        <w:r w:rsidRPr="007B1F2F">
          <w:rPr>
            <w:rStyle w:val="Hyperlink"/>
            <w:noProof/>
          </w:rPr>
          <w:t>3.10. Image Analysis</w:t>
        </w:r>
        <w:r>
          <w:rPr>
            <w:noProof/>
            <w:webHidden/>
          </w:rPr>
          <w:tab/>
        </w:r>
        <w:r>
          <w:rPr>
            <w:noProof/>
            <w:webHidden/>
          </w:rPr>
          <w:fldChar w:fldCharType="begin"/>
        </w:r>
        <w:r>
          <w:rPr>
            <w:noProof/>
            <w:webHidden/>
          </w:rPr>
          <w:instrText xml:space="preserve"> PAGEREF _Toc7085430 \h </w:instrText>
        </w:r>
      </w:ins>
      <w:r>
        <w:rPr>
          <w:noProof/>
          <w:webHidden/>
        </w:rPr>
      </w:r>
      <w:r>
        <w:rPr>
          <w:noProof/>
          <w:webHidden/>
        </w:rPr>
        <w:fldChar w:fldCharType="separate"/>
      </w:r>
      <w:ins w:id="99" w:author="SEAN B FAIN" w:date="2019-04-25T11:49:00Z">
        <w:r>
          <w:rPr>
            <w:noProof/>
            <w:webHidden/>
          </w:rPr>
          <w:t>28</w:t>
        </w:r>
        <w:r>
          <w:rPr>
            <w:noProof/>
            <w:webHidden/>
          </w:rPr>
          <w:fldChar w:fldCharType="end"/>
        </w:r>
        <w:r w:rsidRPr="007B1F2F">
          <w:rPr>
            <w:rStyle w:val="Hyperlink"/>
            <w:noProof/>
          </w:rPr>
          <w:fldChar w:fldCharType="end"/>
        </w:r>
      </w:ins>
    </w:p>
    <w:p w14:paraId="4E634625" w14:textId="6E845417" w:rsidR="003D793F" w:rsidRDefault="003D793F">
      <w:pPr>
        <w:pStyle w:val="TOC3"/>
        <w:tabs>
          <w:tab w:val="right" w:leader="dot" w:pos="9350"/>
        </w:tabs>
        <w:rPr>
          <w:ins w:id="100" w:author="SEAN B FAIN" w:date="2019-04-25T11:49:00Z"/>
          <w:rFonts w:asciiTheme="minorHAnsi" w:eastAsiaTheme="minorEastAsia" w:hAnsiTheme="minorHAnsi" w:cstheme="minorBidi"/>
          <w:noProof/>
        </w:rPr>
      </w:pPr>
      <w:ins w:id="101"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31"</w:instrText>
        </w:r>
        <w:r w:rsidRPr="007B1F2F">
          <w:rPr>
            <w:rStyle w:val="Hyperlink"/>
            <w:noProof/>
          </w:rPr>
          <w:instrText xml:space="preserve"> </w:instrText>
        </w:r>
        <w:r w:rsidRPr="007B1F2F">
          <w:rPr>
            <w:rStyle w:val="Hyperlink"/>
            <w:noProof/>
          </w:rPr>
          <w:fldChar w:fldCharType="separate"/>
        </w:r>
        <w:r w:rsidRPr="007B1F2F">
          <w:rPr>
            <w:rStyle w:val="Hyperlink"/>
            <w:noProof/>
          </w:rPr>
          <w:t>3.10.1 Discussion</w:t>
        </w:r>
        <w:r>
          <w:rPr>
            <w:noProof/>
            <w:webHidden/>
          </w:rPr>
          <w:tab/>
        </w:r>
        <w:r>
          <w:rPr>
            <w:noProof/>
            <w:webHidden/>
          </w:rPr>
          <w:fldChar w:fldCharType="begin"/>
        </w:r>
        <w:r>
          <w:rPr>
            <w:noProof/>
            <w:webHidden/>
          </w:rPr>
          <w:instrText xml:space="preserve"> PAGEREF _Toc7085431 \h </w:instrText>
        </w:r>
      </w:ins>
      <w:r>
        <w:rPr>
          <w:noProof/>
          <w:webHidden/>
        </w:rPr>
      </w:r>
      <w:r>
        <w:rPr>
          <w:noProof/>
          <w:webHidden/>
        </w:rPr>
        <w:fldChar w:fldCharType="separate"/>
      </w:r>
      <w:ins w:id="102" w:author="SEAN B FAIN" w:date="2019-04-25T11:49:00Z">
        <w:r>
          <w:rPr>
            <w:noProof/>
            <w:webHidden/>
          </w:rPr>
          <w:t>28</w:t>
        </w:r>
        <w:r>
          <w:rPr>
            <w:noProof/>
            <w:webHidden/>
          </w:rPr>
          <w:fldChar w:fldCharType="end"/>
        </w:r>
        <w:r w:rsidRPr="007B1F2F">
          <w:rPr>
            <w:rStyle w:val="Hyperlink"/>
            <w:noProof/>
          </w:rPr>
          <w:fldChar w:fldCharType="end"/>
        </w:r>
      </w:ins>
    </w:p>
    <w:p w14:paraId="5186E736" w14:textId="5F196FB7" w:rsidR="003D793F" w:rsidRDefault="003D793F">
      <w:pPr>
        <w:pStyle w:val="TOC3"/>
        <w:tabs>
          <w:tab w:val="right" w:leader="dot" w:pos="9350"/>
        </w:tabs>
        <w:rPr>
          <w:ins w:id="103" w:author="SEAN B FAIN" w:date="2019-04-25T11:49:00Z"/>
          <w:rFonts w:asciiTheme="minorHAnsi" w:eastAsiaTheme="minorEastAsia" w:hAnsiTheme="minorHAnsi" w:cstheme="minorBidi"/>
          <w:noProof/>
        </w:rPr>
      </w:pPr>
      <w:ins w:id="104"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32"</w:instrText>
        </w:r>
        <w:r w:rsidRPr="007B1F2F">
          <w:rPr>
            <w:rStyle w:val="Hyperlink"/>
            <w:noProof/>
          </w:rPr>
          <w:instrText xml:space="preserve"> </w:instrText>
        </w:r>
        <w:r w:rsidRPr="007B1F2F">
          <w:rPr>
            <w:rStyle w:val="Hyperlink"/>
            <w:noProof/>
          </w:rPr>
          <w:fldChar w:fldCharType="separate"/>
        </w:r>
        <w:r w:rsidRPr="007B1F2F">
          <w:rPr>
            <w:rStyle w:val="Hyperlink"/>
            <w:noProof/>
          </w:rPr>
          <w:t>3.10.2 Specification</w:t>
        </w:r>
        <w:r>
          <w:rPr>
            <w:noProof/>
            <w:webHidden/>
          </w:rPr>
          <w:tab/>
        </w:r>
        <w:r>
          <w:rPr>
            <w:noProof/>
            <w:webHidden/>
          </w:rPr>
          <w:fldChar w:fldCharType="begin"/>
        </w:r>
        <w:r>
          <w:rPr>
            <w:noProof/>
            <w:webHidden/>
          </w:rPr>
          <w:instrText xml:space="preserve"> PAGEREF _Toc7085432 \h </w:instrText>
        </w:r>
      </w:ins>
      <w:r>
        <w:rPr>
          <w:noProof/>
          <w:webHidden/>
        </w:rPr>
      </w:r>
      <w:r>
        <w:rPr>
          <w:noProof/>
          <w:webHidden/>
        </w:rPr>
        <w:fldChar w:fldCharType="separate"/>
      </w:r>
      <w:ins w:id="105" w:author="SEAN B FAIN" w:date="2019-04-25T11:49:00Z">
        <w:r>
          <w:rPr>
            <w:noProof/>
            <w:webHidden/>
          </w:rPr>
          <w:t>29</w:t>
        </w:r>
        <w:r>
          <w:rPr>
            <w:noProof/>
            <w:webHidden/>
          </w:rPr>
          <w:fldChar w:fldCharType="end"/>
        </w:r>
        <w:r w:rsidRPr="007B1F2F">
          <w:rPr>
            <w:rStyle w:val="Hyperlink"/>
            <w:noProof/>
          </w:rPr>
          <w:fldChar w:fldCharType="end"/>
        </w:r>
      </w:ins>
    </w:p>
    <w:p w14:paraId="3F60E06E" w14:textId="65B8085D" w:rsidR="003D793F" w:rsidRDefault="003D793F">
      <w:pPr>
        <w:pStyle w:val="TOC2"/>
        <w:tabs>
          <w:tab w:val="right" w:leader="dot" w:pos="9350"/>
        </w:tabs>
        <w:rPr>
          <w:ins w:id="106" w:author="SEAN B FAIN" w:date="2019-04-25T11:49:00Z"/>
          <w:rFonts w:asciiTheme="minorHAnsi" w:eastAsiaTheme="minorEastAsia" w:hAnsiTheme="minorHAnsi" w:cstheme="minorBidi"/>
          <w:noProof/>
        </w:rPr>
      </w:pPr>
      <w:ins w:id="107"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33"</w:instrText>
        </w:r>
        <w:r w:rsidRPr="007B1F2F">
          <w:rPr>
            <w:rStyle w:val="Hyperlink"/>
            <w:noProof/>
          </w:rPr>
          <w:instrText xml:space="preserve"> </w:instrText>
        </w:r>
        <w:r w:rsidRPr="007B1F2F">
          <w:rPr>
            <w:rStyle w:val="Hyperlink"/>
            <w:noProof/>
          </w:rPr>
          <w:fldChar w:fldCharType="separate"/>
        </w:r>
        <w:r w:rsidRPr="007B1F2F">
          <w:rPr>
            <w:rStyle w:val="Hyperlink"/>
            <w:noProof/>
          </w:rPr>
          <w:t>3.11. Image Interpretation</w:t>
        </w:r>
        <w:r>
          <w:rPr>
            <w:noProof/>
            <w:webHidden/>
          </w:rPr>
          <w:tab/>
        </w:r>
        <w:r>
          <w:rPr>
            <w:noProof/>
            <w:webHidden/>
          </w:rPr>
          <w:fldChar w:fldCharType="begin"/>
        </w:r>
        <w:r>
          <w:rPr>
            <w:noProof/>
            <w:webHidden/>
          </w:rPr>
          <w:instrText xml:space="preserve"> PAGEREF _Toc7085433 \h </w:instrText>
        </w:r>
      </w:ins>
      <w:r>
        <w:rPr>
          <w:noProof/>
          <w:webHidden/>
        </w:rPr>
      </w:r>
      <w:r>
        <w:rPr>
          <w:noProof/>
          <w:webHidden/>
        </w:rPr>
        <w:fldChar w:fldCharType="separate"/>
      </w:r>
      <w:ins w:id="108" w:author="SEAN B FAIN" w:date="2019-04-25T11:49:00Z">
        <w:r>
          <w:rPr>
            <w:noProof/>
            <w:webHidden/>
          </w:rPr>
          <w:t>30</w:t>
        </w:r>
        <w:r>
          <w:rPr>
            <w:noProof/>
            <w:webHidden/>
          </w:rPr>
          <w:fldChar w:fldCharType="end"/>
        </w:r>
        <w:r w:rsidRPr="007B1F2F">
          <w:rPr>
            <w:rStyle w:val="Hyperlink"/>
            <w:noProof/>
          </w:rPr>
          <w:fldChar w:fldCharType="end"/>
        </w:r>
      </w:ins>
    </w:p>
    <w:p w14:paraId="028E9F53" w14:textId="6EB5E73D" w:rsidR="003D793F" w:rsidRDefault="003D793F">
      <w:pPr>
        <w:pStyle w:val="TOC3"/>
        <w:tabs>
          <w:tab w:val="right" w:leader="dot" w:pos="9350"/>
        </w:tabs>
        <w:rPr>
          <w:ins w:id="109" w:author="SEAN B FAIN" w:date="2019-04-25T11:49:00Z"/>
          <w:rFonts w:asciiTheme="minorHAnsi" w:eastAsiaTheme="minorEastAsia" w:hAnsiTheme="minorHAnsi" w:cstheme="minorBidi"/>
          <w:noProof/>
        </w:rPr>
      </w:pPr>
      <w:ins w:id="110"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34"</w:instrText>
        </w:r>
        <w:r w:rsidRPr="007B1F2F">
          <w:rPr>
            <w:rStyle w:val="Hyperlink"/>
            <w:noProof/>
          </w:rPr>
          <w:instrText xml:space="preserve"> </w:instrText>
        </w:r>
        <w:r w:rsidRPr="007B1F2F">
          <w:rPr>
            <w:rStyle w:val="Hyperlink"/>
            <w:noProof/>
          </w:rPr>
          <w:fldChar w:fldCharType="separate"/>
        </w:r>
        <w:r w:rsidRPr="007B1F2F">
          <w:rPr>
            <w:rStyle w:val="Hyperlink"/>
            <w:noProof/>
          </w:rPr>
          <w:t>3.11.1 Discussion</w:t>
        </w:r>
        <w:r>
          <w:rPr>
            <w:noProof/>
            <w:webHidden/>
          </w:rPr>
          <w:tab/>
        </w:r>
        <w:r>
          <w:rPr>
            <w:noProof/>
            <w:webHidden/>
          </w:rPr>
          <w:fldChar w:fldCharType="begin"/>
        </w:r>
        <w:r>
          <w:rPr>
            <w:noProof/>
            <w:webHidden/>
          </w:rPr>
          <w:instrText xml:space="preserve"> PAGEREF _Toc7085434 \h </w:instrText>
        </w:r>
      </w:ins>
      <w:r>
        <w:rPr>
          <w:noProof/>
          <w:webHidden/>
        </w:rPr>
      </w:r>
      <w:r>
        <w:rPr>
          <w:noProof/>
          <w:webHidden/>
        </w:rPr>
        <w:fldChar w:fldCharType="separate"/>
      </w:r>
      <w:ins w:id="111" w:author="SEAN B FAIN" w:date="2019-04-25T11:49:00Z">
        <w:r>
          <w:rPr>
            <w:noProof/>
            <w:webHidden/>
          </w:rPr>
          <w:t>30</w:t>
        </w:r>
        <w:r>
          <w:rPr>
            <w:noProof/>
            <w:webHidden/>
          </w:rPr>
          <w:fldChar w:fldCharType="end"/>
        </w:r>
        <w:r w:rsidRPr="007B1F2F">
          <w:rPr>
            <w:rStyle w:val="Hyperlink"/>
            <w:noProof/>
          </w:rPr>
          <w:fldChar w:fldCharType="end"/>
        </w:r>
      </w:ins>
    </w:p>
    <w:p w14:paraId="3482F1F1" w14:textId="778E5115" w:rsidR="003D793F" w:rsidRDefault="003D793F">
      <w:pPr>
        <w:pStyle w:val="TOC3"/>
        <w:tabs>
          <w:tab w:val="right" w:leader="dot" w:pos="9350"/>
        </w:tabs>
        <w:rPr>
          <w:ins w:id="112" w:author="SEAN B FAIN" w:date="2019-04-25T11:49:00Z"/>
          <w:rFonts w:asciiTheme="minorHAnsi" w:eastAsiaTheme="minorEastAsia" w:hAnsiTheme="minorHAnsi" w:cstheme="minorBidi"/>
          <w:noProof/>
        </w:rPr>
      </w:pPr>
      <w:ins w:id="113"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35"</w:instrText>
        </w:r>
        <w:r w:rsidRPr="007B1F2F">
          <w:rPr>
            <w:rStyle w:val="Hyperlink"/>
            <w:noProof/>
          </w:rPr>
          <w:instrText xml:space="preserve"> </w:instrText>
        </w:r>
        <w:r w:rsidRPr="007B1F2F">
          <w:rPr>
            <w:rStyle w:val="Hyperlink"/>
            <w:noProof/>
          </w:rPr>
          <w:fldChar w:fldCharType="separate"/>
        </w:r>
        <w:r w:rsidRPr="007B1F2F">
          <w:rPr>
            <w:rStyle w:val="Hyperlink"/>
            <w:noProof/>
          </w:rPr>
          <w:t>3.11.2 Specification</w:t>
        </w:r>
        <w:r>
          <w:rPr>
            <w:noProof/>
            <w:webHidden/>
          </w:rPr>
          <w:tab/>
        </w:r>
        <w:r>
          <w:rPr>
            <w:noProof/>
            <w:webHidden/>
          </w:rPr>
          <w:fldChar w:fldCharType="begin"/>
        </w:r>
        <w:r>
          <w:rPr>
            <w:noProof/>
            <w:webHidden/>
          </w:rPr>
          <w:instrText xml:space="preserve"> PAGEREF _Toc7085435 \h </w:instrText>
        </w:r>
      </w:ins>
      <w:r>
        <w:rPr>
          <w:noProof/>
          <w:webHidden/>
        </w:rPr>
      </w:r>
      <w:r>
        <w:rPr>
          <w:noProof/>
          <w:webHidden/>
        </w:rPr>
        <w:fldChar w:fldCharType="separate"/>
      </w:r>
      <w:ins w:id="114" w:author="SEAN B FAIN" w:date="2019-04-25T11:49:00Z">
        <w:r>
          <w:rPr>
            <w:noProof/>
            <w:webHidden/>
          </w:rPr>
          <w:t>30</w:t>
        </w:r>
        <w:r>
          <w:rPr>
            <w:noProof/>
            <w:webHidden/>
          </w:rPr>
          <w:fldChar w:fldCharType="end"/>
        </w:r>
        <w:r w:rsidRPr="007B1F2F">
          <w:rPr>
            <w:rStyle w:val="Hyperlink"/>
            <w:noProof/>
          </w:rPr>
          <w:fldChar w:fldCharType="end"/>
        </w:r>
      </w:ins>
    </w:p>
    <w:p w14:paraId="1E888CA3" w14:textId="00AF7A19" w:rsidR="003D793F" w:rsidRDefault="003D793F">
      <w:pPr>
        <w:pStyle w:val="TOC1"/>
        <w:tabs>
          <w:tab w:val="right" w:leader="dot" w:pos="9350"/>
        </w:tabs>
        <w:rPr>
          <w:ins w:id="115" w:author="SEAN B FAIN" w:date="2019-04-25T11:49:00Z"/>
          <w:rFonts w:asciiTheme="minorHAnsi" w:eastAsiaTheme="minorEastAsia" w:hAnsiTheme="minorHAnsi" w:cstheme="minorBidi"/>
          <w:noProof/>
        </w:rPr>
      </w:pPr>
      <w:ins w:id="116"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36"</w:instrText>
        </w:r>
        <w:r w:rsidRPr="007B1F2F">
          <w:rPr>
            <w:rStyle w:val="Hyperlink"/>
            <w:noProof/>
          </w:rPr>
          <w:instrText xml:space="preserve"> </w:instrText>
        </w:r>
        <w:r w:rsidRPr="007B1F2F">
          <w:rPr>
            <w:rStyle w:val="Hyperlink"/>
            <w:noProof/>
          </w:rPr>
          <w:fldChar w:fldCharType="separate"/>
        </w:r>
        <w:r w:rsidRPr="007B1F2F">
          <w:rPr>
            <w:rStyle w:val="Hyperlink"/>
            <w:noProof/>
          </w:rPr>
          <w:t>4. Assessment Procedures</w:t>
        </w:r>
        <w:r>
          <w:rPr>
            <w:noProof/>
            <w:webHidden/>
          </w:rPr>
          <w:tab/>
        </w:r>
        <w:r>
          <w:rPr>
            <w:noProof/>
            <w:webHidden/>
          </w:rPr>
          <w:fldChar w:fldCharType="begin"/>
        </w:r>
        <w:r>
          <w:rPr>
            <w:noProof/>
            <w:webHidden/>
          </w:rPr>
          <w:instrText xml:space="preserve"> PAGEREF _Toc7085436 \h </w:instrText>
        </w:r>
      </w:ins>
      <w:r>
        <w:rPr>
          <w:noProof/>
          <w:webHidden/>
        </w:rPr>
      </w:r>
      <w:r>
        <w:rPr>
          <w:noProof/>
          <w:webHidden/>
        </w:rPr>
        <w:fldChar w:fldCharType="separate"/>
      </w:r>
      <w:ins w:id="117" w:author="SEAN B FAIN" w:date="2019-04-25T11:49:00Z">
        <w:r>
          <w:rPr>
            <w:noProof/>
            <w:webHidden/>
          </w:rPr>
          <w:t>31</w:t>
        </w:r>
        <w:r>
          <w:rPr>
            <w:noProof/>
            <w:webHidden/>
          </w:rPr>
          <w:fldChar w:fldCharType="end"/>
        </w:r>
        <w:r w:rsidRPr="007B1F2F">
          <w:rPr>
            <w:rStyle w:val="Hyperlink"/>
            <w:noProof/>
          </w:rPr>
          <w:fldChar w:fldCharType="end"/>
        </w:r>
      </w:ins>
    </w:p>
    <w:p w14:paraId="77880AC6" w14:textId="5FA3E6CD" w:rsidR="003D793F" w:rsidRDefault="003D793F">
      <w:pPr>
        <w:pStyle w:val="TOC2"/>
        <w:tabs>
          <w:tab w:val="right" w:leader="dot" w:pos="9350"/>
        </w:tabs>
        <w:rPr>
          <w:ins w:id="118" w:author="SEAN B FAIN" w:date="2019-04-25T11:49:00Z"/>
          <w:rFonts w:asciiTheme="minorHAnsi" w:eastAsiaTheme="minorEastAsia" w:hAnsiTheme="minorHAnsi" w:cstheme="minorBidi"/>
          <w:noProof/>
        </w:rPr>
      </w:pPr>
      <w:ins w:id="119"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37"</w:instrText>
        </w:r>
        <w:r w:rsidRPr="007B1F2F">
          <w:rPr>
            <w:rStyle w:val="Hyperlink"/>
            <w:noProof/>
          </w:rPr>
          <w:instrText xml:space="preserve"> </w:instrText>
        </w:r>
        <w:r w:rsidRPr="007B1F2F">
          <w:rPr>
            <w:rStyle w:val="Hyperlink"/>
            <w:noProof/>
          </w:rPr>
          <w:fldChar w:fldCharType="separate"/>
        </w:r>
        <w:r w:rsidRPr="007B1F2F">
          <w:rPr>
            <w:rStyle w:val="Hyperlink"/>
            <w:noProof/>
          </w:rPr>
          <w:t>4.1.1 Assessment Procedure: HU Bias and Repeatability</w:t>
        </w:r>
        <w:r>
          <w:rPr>
            <w:noProof/>
            <w:webHidden/>
          </w:rPr>
          <w:tab/>
        </w:r>
        <w:r>
          <w:rPr>
            <w:noProof/>
            <w:webHidden/>
          </w:rPr>
          <w:fldChar w:fldCharType="begin"/>
        </w:r>
        <w:r>
          <w:rPr>
            <w:noProof/>
            <w:webHidden/>
          </w:rPr>
          <w:instrText xml:space="preserve"> PAGEREF _Toc7085437 \h </w:instrText>
        </w:r>
      </w:ins>
      <w:r>
        <w:rPr>
          <w:noProof/>
          <w:webHidden/>
        </w:rPr>
      </w:r>
      <w:r>
        <w:rPr>
          <w:noProof/>
          <w:webHidden/>
        </w:rPr>
        <w:fldChar w:fldCharType="separate"/>
      </w:r>
      <w:ins w:id="120" w:author="SEAN B FAIN" w:date="2019-04-25T11:49:00Z">
        <w:r>
          <w:rPr>
            <w:noProof/>
            <w:webHidden/>
          </w:rPr>
          <w:t>32</w:t>
        </w:r>
        <w:r>
          <w:rPr>
            <w:noProof/>
            <w:webHidden/>
          </w:rPr>
          <w:fldChar w:fldCharType="end"/>
        </w:r>
        <w:r w:rsidRPr="007B1F2F">
          <w:rPr>
            <w:rStyle w:val="Hyperlink"/>
            <w:noProof/>
          </w:rPr>
          <w:fldChar w:fldCharType="end"/>
        </w:r>
      </w:ins>
    </w:p>
    <w:p w14:paraId="39124BA9" w14:textId="128C258E" w:rsidR="003D793F" w:rsidRDefault="003D793F">
      <w:pPr>
        <w:pStyle w:val="TOC2"/>
        <w:tabs>
          <w:tab w:val="right" w:leader="dot" w:pos="9350"/>
        </w:tabs>
        <w:rPr>
          <w:ins w:id="121" w:author="SEAN B FAIN" w:date="2019-04-25T11:49:00Z"/>
          <w:rFonts w:asciiTheme="minorHAnsi" w:eastAsiaTheme="minorEastAsia" w:hAnsiTheme="minorHAnsi" w:cstheme="minorBidi"/>
          <w:noProof/>
        </w:rPr>
      </w:pPr>
      <w:ins w:id="122"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38"</w:instrText>
        </w:r>
        <w:r w:rsidRPr="007B1F2F">
          <w:rPr>
            <w:rStyle w:val="Hyperlink"/>
            <w:noProof/>
          </w:rPr>
          <w:instrText xml:space="preserve"> </w:instrText>
        </w:r>
        <w:r w:rsidRPr="007B1F2F">
          <w:rPr>
            <w:rStyle w:val="Hyperlink"/>
            <w:noProof/>
          </w:rPr>
          <w:fldChar w:fldCharType="separate"/>
        </w:r>
        <w:r w:rsidRPr="007B1F2F">
          <w:rPr>
            <w:rStyle w:val="Hyperlink"/>
            <w:noProof/>
          </w:rPr>
          <w:t>4.1.2 Assessment Procedure: Voxel Noise and Noise Power Spectrum</w:t>
        </w:r>
        <w:r>
          <w:rPr>
            <w:noProof/>
            <w:webHidden/>
          </w:rPr>
          <w:tab/>
        </w:r>
        <w:r>
          <w:rPr>
            <w:noProof/>
            <w:webHidden/>
          </w:rPr>
          <w:fldChar w:fldCharType="begin"/>
        </w:r>
        <w:r>
          <w:rPr>
            <w:noProof/>
            <w:webHidden/>
          </w:rPr>
          <w:instrText xml:space="preserve"> PAGEREF _Toc7085438 \h </w:instrText>
        </w:r>
      </w:ins>
      <w:r>
        <w:rPr>
          <w:noProof/>
          <w:webHidden/>
        </w:rPr>
      </w:r>
      <w:r>
        <w:rPr>
          <w:noProof/>
          <w:webHidden/>
        </w:rPr>
        <w:fldChar w:fldCharType="separate"/>
      </w:r>
      <w:ins w:id="123" w:author="SEAN B FAIN" w:date="2019-04-25T11:49:00Z">
        <w:r>
          <w:rPr>
            <w:noProof/>
            <w:webHidden/>
          </w:rPr>
          <w:t>33</w:t>
        </w:r>
        <w:r>
          <w:rPr>
            <w:noProof/>
            <w:webHidden/>
          </w:rPr>
          <w:fldChar w:fldCharType="end"/>
        </w:r>
        <w:r w:rsidRPr="007B1F2F">
          <w:rPr>
            <w:rStyle w:val="Hyperlink"/>
            <w:noProof/>
          </w:rPr>
          <w:fldChar w:fldCharType="end"/>
        </w:r>
      </w:ins>
    </w:p>
    <w:p w14:paraId="0DED6472" w14:textId="0B8FDBEA" w:rsidR="003D793F" w:rsidRDefault="003D793F">
      <w:pPr>
        <w:pStyle w:val="TOC2"/>
        <w:tabs>
          <w:tab w:val="right" w:leader="dot" w:pos="9350"/>
        </w:tabs>
        <w:rPr>
          <w:ins w:id="124" w:author="SEAN B FAIN" w:date="2019-04-25T11:49:00Z"/>
          <w:rFonts w:asciiTheme="minorHAnsi" w:eastAsiaTheme="minorEastAsia" w:hAnsiTheme="minorHAnsi" w:cstheme="minorBidi"/>
          <w:noProof/>
        </w:rPr>
      </w:pPr>
      <w:ins w:id="125"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39"</w:instrText>
        </w:r>
        <w:r w:rsidRPr="007B1F2F">
          <w:rPr>
            <w:rStyle w:val="Hyperlink"/>
            <w:noProof/>
          </w:rPr>
          <w:instrText xml:space="preserve"> </w:instrText>
        </w:r>
        <w:r w:rsidRPr="007B1F2F">
          <w:rPr>
            <w:rStyle w:val="Hyperlink"/>
            <w:noProof/>
          </w:rPr>
          <w:fldChar w:fldCharType="separate"/>
        </w:r>
        <w:r w:rsidRPr="007B1F2F">
          <w:rPr>
            <w:rStyle w:val="Hyperlink"/>
            <w:noProof/>
          </w:rPr>
          <w:t>4.1.3 Assessment Procedure: In-Plane, Through-Plane (Z-axis) Spatial Resolution and Edge Enhancement</w:t>
        </w:r>
        <w:r>
          <w:rPr>
            <w:noProof/>
            <w:webHidden/>
          </w:rPr>
          <w:tab/>
        </w:r>
        <w:r>
          <w:rPr>
            <w:noProof/>
            <w:webHidden/>
          </w:rPr>
          <w:fldChar w:fldCharType="begin"/>
        </w:r>
        <w:r>
          <w:rPr>
            <w:noProof/>
            <w:webHidden/>
          </w:rPr>
          <w:instrText xml:space="preserve"> PAGEREF _Toc7085439 \h </w:instrText>
        </w:r>
      </w:ins>
      <w:r>
        <w:rPr>
          <w:noProof/>
          <w:webHidden/>
        </w:rPr>
      </w:r>
      <w:r>
        <w:rPr>
          <w:noProof/>
          <w:webHidden/>
        </w:rPr>
        <w:fldChar w:fldCharType="separate"/>
      </w:r>
      <w:ins w:id="126" w:author="SEAN B FAIN" w:date="2019-04-25T11:49:00Z">
        <w:r>
          <w:rPr>
            <w:noProof/>
            <w:webHidden/>
          </w:rPr>
          <w:t>33</w:t>
        </w:r>
        <w:r>
          <w:rPr>
            <w:noProof/>
            <w:webHidden/>
          </w:rPr>
          <w:fldChar w:fldCharType="end"/>
        </w:r>
        <w:r w:rsidRPr="007B1F2F">
          <w:rPr>
            <w:rStyle w:val="Hyperlink"/>
            <w:noProof/>
          </w:rPr>
          <w:fldChar w:fldCharType="end"/>
        </w:r>
      </w:ins>
    </w:p>
    <w:p w14:paraId="673318EB" w14:textId="4B49EDFE" w:rsidR="003D793F" w:rsidRDefault="003D793F">
      <w:pPr>
        <w:pStyle w:val="TOC2"/>
        <w:tabs>
          <w:tab w:val="right" w:leader="dot" w:pos="9350"/>
        </w:tabs>
        <w:rPr>
          <w:ins w:id="127" w:author="SEAN B FAIN" w:date="2019-04-25T11:49:00Z"/>
          <w:rFonts w:asciiTheme="minorHAnsi" w:eastAsiaTheme="minorEastAsia" w:hAnsiTheme="minorHAnsi" w:cstheme="minorBidi"/>
          <w:noProof/>
        </w:rPr>
      </w:pPr>
      <w:ins w:id="128"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40"</w:instrText>
        </w:r>
        <w:r w:rsidRPr="007B1F2F">
          <w:rPr>
            <w:rStyle w:val="Hyperlink"/>
            <w:noProof/>
          </w:rPr>
          <w:instrText xml:space="preserve"> </w:instrText>
        </w:r>
        <w:r w:rsidRPr="007B1F2F">
          <w:rPr>
            <w:rStyle w:val="Hyperlink"/>
            <w:noProof/>
          </w:rPr>
          <w:fldChar w:fldCharType="separate"/>
        </w:r>
        <w:r w:rsidRPr="007B1F2F">
          <w:rPr>
            <w:rStyle w:val="Hyperlink"/>
            <w:noProof/>
          </w:rPr>
          <w:t xml:space="preserve">4.2. Assessment Procedure: Reproducibility of Image Analysis Software across Various </w:t>
        </w:r>
        <w:r w:rsidRPr="007B1F2F">
          <w:rPr>
            <w:rStyle w:val="Hyperlink"/>
            <w:noProof/>
          </w:rPr>
          <w:lastRenderedPageBreak/>
          <w:t>Vendors</w:t>
        </w:r>
        <w:r>
          <w:rPr>
            <w:noProof/>
            <w:webHidden/>
          </w:rPr>
          <w:tab/>
        </w:r>
        <w:r>
          <w:rPr>
            <w:noProof/>
            <w:webHidden/>
          </w:rPr>
          <w:fldChar w:fldCharType="begin"/>
        </w:r>
        <w:r>
          <w:rPr>
            <w:noProof/>
            <w:webHidden/>
          </w:rPr>
          <w:instrText xml:space="preserve"> PAGEREF _Toc7085440 \h </w:instrText>
        </w:r>
      </w:ins>
      <w:r>
        <w:rPr>
          <w:noProof/>
          <w:webHidden/>
        </w:rPr>
      </w:r>
      <w:r>
        <w:rPr>
          <w:noProof/>
          <w:webHidden/>
        </w:rPr>
        <w:fldChar w:fldCharType="separate"/>
      </w:r>
      <w:ins w:id="129" w:author="SEAN B FAIN" w:date="2019-04-25T11:49:00Z">
        <w:r>
          <w:rPr>
            <w:noProof/>
            <w:webHidden/>
          </w:rPr>
          <w:t>34</w:t>
        </w:r>
        <w:r>
          <w:rPr>
            <w:noProof/>
            <w:webHidden/>
          </w:rPr>
          <w:fldChar w:fldCharType="end"/>
        </w:r>
        <w:r w:rsidRPr="007B1F2F">
          <w:rPr>
            <w:rStyle w:val="Hyperlink"/>
            <w:noProof/>
          </w:rPr>
          <w:fldChar w:fldCharType="end"/>
        </w:r>
      </w:ins>
    </w:p>
    <w:p w14:paraId="2E4FCF5B" w14:textId="3897483F" w:rsidR="003D793F" w:rsidRDefault="003D793F">
      <w:pPr>
        <w:pStyle w:val="TOC1"/>
        <w:tabs>
          <w:tab w:val="right" w:leader="dot" w:pos="9350"/>
        </w:tabs>
        <w:rPr>
          <w:ins w:id="130" w:author="SEAN B FAIN" w:date="2019-04-25T11:49:00Z"/>
          <w:rFonts w:asciiTheme="minorHAnsi" w:eastAsiaTheme="minorEastAsia" w:hAnsiTheme="minorHAnsi" w:cstheme="minorBidi"/>
          <w:noProof/>
        </w:rPr>
      </w:pPr>
      <w:ins w:id="131"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41"</w:instrText>
        </w:r>
        <w:r w:rsidRPr="007B1F2F">
          <w:rPr>
            <w:rStyle w:val="Hyperlink"/>
            <w:noProof/>
          </w:rPr>
          <w:instrText xml:space="preserve"> </w:instrText>
        </w:r>
        <w:r w:rsidRPr="007B1F2F">
          <w:rPr>
            <w:rStyle w:val="Hyperlink"/>
            <w:noProof/>
          </w:rPr>
          <w:fldChar w:fldCharType="separate"/>
        </w:r>
        <w:r w:rsidRPr="007B1F2F">
          <w:rPr>
            <w:rStyle w:val="Hyperlink"/>
            <w:noProof/>
          </w:rPr>
          <w:t>5. Conformance</w:t>
        </w:r>
        <w:r>
          <w:rPr>
            <w:noProof/>
            <w:webHidden/>
          </w:rPr>
          <w:tab/>
        </w:r>
        <w:r>
          <w:rPr>
            <w:noProof/>
            <w:webHidden/>
          </w:rPr>
          <w:fldChar w:fldCharType="begin"/>
        </w:r>
        <w:r>
          <w:rPr>
            <w:noProof/>
            <w:webHidden/>
          </w:rPr>
          <w:instrText xml:space="preserve"> PAGEREF _Toc7085441 \h </w:instrText>
        </w:r>
      </w:ins>
      <w:r>
        <w:rPr>
          <w:noProof/>
          <w:webHidden/>
        </w:rPr>
      </w:r>
      <w:r>
        <w:rPr>
          <w:noProof/>
          <w:webHidden/>
        </w:rPr>
        <w:fldChar w:fldCharType="separate"/>
      </w:r>
      <w:ins w:id="132" w:author="SEAN B FAIN" w:date="2019-04-25T11:49:00Z">
        <w:r>
          <w:rPr>
            <w:noProof/>
            <w:webHidden/>
          </w:rPr>
          <w:t>35</w:t>
        </w:r>
        <w:r>
          <w:rPr>
            <w:noProof/>
            <w:webHidden/>
          </w:rPr>
          <w:fldChar w:fldCharType="end"/>
        </w:r>
        <w:r w:rsidRPr="007B1F2F">
          <w:rPr>
            <w:rStyle w:val="Hyperlink"/>
            <w:noProof/>
          </w:rPr>
          <w:fldChar w:fldCharType="end"/>
        </w:r>
      </w:ins>
    </w:p>
    <w:p w14:paraId="46D2A3AF" w14:textId="3A41C199" w:rsidR="003D793F" w:rsidRDefault="003D793F">
      <w:pPr>
        <w:pStyle w:val="TOC1"/>
        <w:tabs>
          <w:tab w:val="right" w:leader="dot" w:pos="9350"/>
        </w:tabs>
        <w:rPr>
          <w:ins w:id="133" w:author="SEAN B FAIN" w:date="2019-04-25T11:49:00Z"/>
          <w:rFonts w:asciiTheme="minorHAnsi" w:eastAsiaTheme="minorEastAsia" w:hAnsiTheme="minorHAnsi" w:cstheme="minorBidi"/>
          <w:noProof/>
        </w:rPr>
      </w:pPr>
      <w:ins w:id="134"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42"</w:instrText>
        </w:r>
        <w:r w:rsidRPr="007B1F2F">
          <w:rPr>
            <w:rStyle w:val="Hyperlink"/>
            <w:noProof/>
          </w:rPr>
          <w:instrText xml:space="preserve"> </w:instrText>
        </w:r>
        <w:r w:rsidRPr="007B1F2F">
          <w:rPr>
            <w:rStyle w:val="Hyperlink"/>
            <w:noProof/>
          </w:rPr>
          <w:fldChar w:fldCharType="separate"/>
        </w:r>
        <w:r w:rsidRPr="007B1F2F">
          <w:rPr>
            <w:rStyle w:val="Hyperlink"/>
            <w:noProof/>
          </w:rPr>
          <w:t>References</w:t>
        </w:r>
        <w:r>
          <w:rPr>
            <w:noProof/>
            <w:webHidden/>
          </w:rPr>
          <w:tab/>
        </w:r>
        <w:r>
          <w:rPr>
            <w:noProof/>
            <w:webHidden/>
          </w:rPr>
          <w:fldChar w:fldCharType="begin"/>
        </w:r>
        <w:r>
          <w:rPr>
            <w:noProof/>
            <w:webHidden/>
          </w:rPr>
          <w:instrText xml:space="preserve"> PAGEREF _Toc7085442 \h </w:instrText>
        </w:r>
      </w:ins>
      <w:r>
        <w:rPr>
          <w:noProof/>
          <w:webHidden/>
        </w:rPr>
      </w:r>
      <w:r>
        <w:rPr>
          <w:noProof/>
          <w:webHidden/>
        </w:rPr>
        <w:fldChar w:fldCharType="separate"/>
      </w:r>
      <w:ins w:id="135" w:author="SEAN B FAIN" w:date="2019-04-25T11:49:00Z">
        <w:r>
          <w:rPr>
            <w:noProof/>
            <w:webHidden/>
          </w:rPr>
          <w:t>36</w:t>
        </w:r>
        <w:r>
          <w:rPr>
            <w:noProof/>
            <w:webHidden/>
          </w:rPr>
          <w:fldChar w:fldCharType="end"/>
        </w:r>
        <w:r w:rsidRPr="007B1F2F">
          <w:rPr>
            <w:rStyle w:val="Hyperlink"/>
            <w:noProof/>
          </w:rPr>
          <w:fldChar w:fldCharType="end"/>
        </w:r>
      </w:ins>
    </w:p>
    <w:p w14:paraId="19DE514F" w14:textId="0ED508CB" w:rsidR="003D793F" w:rsidRDefault="003D793F">
      <w:pPr>
        <w:pStyle w:val="TOC1"/>
        <w:tabs>
          <w:tab w:val="right" w:leader="dot" w:pos="9350"/>
        </w:tabs>
        <w:rPr>
          <w:ins w:id="136" w:author="SEAN B FAIN" w:date="2019-04-25T11:49:00Z"/>
          <w:rFonts w:asciiTheme="minorHAnsi" w:eastAsiaTheme="minorEastAsia" w:hAnsiTheme="minorHAnsi" w:cstheme="minorBidi"/>
          <w:noProof/>
        </w:rPr>
      </w:pPr>
      <w:ins w:id="137"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43"</w:instrText>
        </w:r>
        <w:r w:rsidRPr="007B1F2F">
          <w:rPr>
            <w:rStyle w:val="Hyperlink"/>
            <w:noProof/>
          </w:rPr>
          <w:instrText xml:space="preserve"> </w:instrText>
        </w:r>
        <w:r w:rsidRPr="007B1F2F">
          <w:rPr>
            <w:rStyle w:val="Hyperlink"/>
            <w:noProof/>
          </w:rPr>
          <w:fldChar w:fldCharType="separate"/>
        </w:r>
        <w:r w:rsidRPr="007B1F2F">
          <w:rPr>
            <w:rStyle w:val="Hyperlink"/>
            <w:noProof/>
          </w:rPr>
          <w:t>Appendices</w:t>
        </w:r>
        <w:r>
          <w:rPr>
            <w:noProof/>
            <w:webHidden/>
          </w:rPr>
          <w:tab/>
        </w:r>
        <w:r>
          <w:rPr>
            <w:noProof/>
            <w:webHidden/>
          </w:rPr>
          <w:fldChar w:fldCharType="begin"/>
        </w:r>
        <w:r>
          <w:rPr>
            <w:noProof/>
            <w:webHidden/>
          </w:rPr>
          <w:instrText xml:space="preserve"> PAGEREF _Toc7085443 \h </w:instrText>
        </w:r>
      </w:ins>
      <w:r>
        <w:rPr>
          <w:noProof/>
          <w:webHidden/>
        </w:rPr>
      </w:r>
      <w:r>
        <w:rPr>
          <w:noProof/>
          <w:webHidden/>
        </w:rPr>
        <w:fldChar w:fldCharType="separate"/>
      </w:r>
      <w:ins w:id="138" w:author="SEAN B FAIN" w:date="2019-04-25T11:49:00Z">
        <w:r>
          <w:rPr>
            <w:noProof/>
            <w:webHidden/>
          </w:rPr>
          <w:t>38</w:t>
        </w:r>
        <w:r>
          <w:rPr>
            <w:noProof/>
            <w:webHidden/>
          </w:rPr>
          <w:fldChar w:fldCharType="end"/>
        </w:r>
        <w:r w:rsidRPr="007B1F2F">
          <w:rPr>
            <w:rStyle w:val="Hyperlink"/>
            <w:noProof/>
          </w:rPr>
          <w:fldChar w:fldCharType="end"/>
        </w:r>
      </w:ins>
    </w:p>
    <w:p w14:paraId="00E20A49" w14:textId="700E6547" w:rsidR="003D793F" w:rsidRDefault="003D793F">
      <w:pPr>
        <w:pStyle w:val="TOC2"/>
        <w:tabs>
          <w:tab w:val="right" w:leader="dot" w:pos="9350"/>
        </w:tabs>
        <w:rPr>
          <w:ins w:id="139" w:author="SEAN B FAIN" w:date="2019-04-25T11:49:00Z"/>
          <w:rFonts w:asciiTheme="minorHAnsi" w:eastAsiaTheme="minorEastAsia" w:hAnsiTheme="minorHAnsi" w:cstheme="minorBidi"/>
          <w:noProof/>
        </w:rPr>
      </w:pPr>
      <w:ins w:id="140"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44"</w:instrText>
        </w:r>
        <w:r w:rsidRPr="007B1F2F">
          <w:rPr>
            <w:rStyle w:val="Hyperlink"/>
            <w:noProof/>
          </w:rPr>
          <w:instrText xml:space="preserve"> </w:instrText>
        </w:r>
        <w:r w:rsidRPr="007B1F2F">
          <w:rPr>
            <w:rStyle w:val="Hyperlink"/>
            <w:noProof/>
          </w:rPr>
          <w:fldChar w:fldCharType="separate"/>
        </w:r>
        <w:r w:rsidRPr="007B1F2F">
          <w:rPr>
            <w:rStyle w:val="Hyperlink"/>
            <w:noProof/>
          </w:rPr>
          <w:t>Appendix A: Acknowledgements and Attributions</w:t>
        </w:r>
        <w:r>
          <w:rPr>
            <w:noProof/>
            <w:webHidden/>
          </w:rPr>
          <w:tab/>
        </w:r>
        <w:r>
          <w:rPr>
            <w:noProof/>
            <w:webHidden/>
          </w:rPr>
          <w:fldChar w:fldCharType="begin"/>
        </w:r>
        <w:r>
          <w:rPr>
            <w:noProof/>
            <w:webHidden/>
          </w:rPr>
          <w:instrText xml:space="preserve"> PAGEREF _Toc7085444 \h </w:instrText>
        </w:r>
      </w:ins>
      <w:r>
        <w:rPr>
          <w:noProof/>
          <w:webHidden/>
        </w:rPr>
      </w:r>
      <w:r>
        <w:rPr>
          <w:noProof/>
          <w:webHidden/>
        </w:rPr>
        <w:fldChar w:fldCharType="separate"/>
      </w:r>
      <w:ins w:id="141" w:author="SEAN B FAIN" w:date="2019-04-25T11:49:00Z">
        <w:r>
          <w:rPr>
            <w:noProof/>
            <w:webHidden/>
          </w:rPr>
          <w:t>38</w:t>
        </w:r>
        <w:r>
          <w:rPr>
            <w:noProof/>
            <w:webHidden/>
          </w:rPr>
          <w:fldChar w:fldCharType="end"/>
        </w:r>
        <w:r w:rsidRPr="007B1F2F">
          <w:rPr>
            <w:rStyle w:val="Hyperlink"/>
            <w:noProof/>
          </w:rPr>
          <w:fldChar w:fldCharType="end"/>
        </w:r>
      </w:ins>
    </w:p>
    <w:p w14:paraId="7AB14A0A" w14:textId="54437EA2" w:rsidR="003D793F" w:rsidRDefault="003D793F">
      <w:pPr>
        <w:pStyle w:val="TOC2"/>
        <w:tabs>
          <w:tab w:val="right" w:leader="dot" w:pos="9350"/>
        </w:tabs>
        <w:rPr>
          <w:ins w:id="142" w:author="SEAN B FAIN" w:date="2019-04-25T11:49:00Z"/>
          <w:rFonts w:asciiTheme="minorHAnsi" w:eastAsiaTheme="minorEastAsia" w:hAnsiTheme="minorHAnsi" w:cstheme="minorBidi"/>
          <w:noProof/>
        </w:rPr>
      </w:pPr>
      <w:ins w:id="143"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45"</w:instrText>
        </w:r>
        <w:r w:rsidRPr="007B1F2F">
          <w:rPr>
            <w:rStyle w:val="Hyperlink"/>
            <w:noProof/>
          </w:rPr>
          <w:instrText xml:space="preserve"> </w:instrText>
        </w:r>
        <w:r w:rsidRPr="007B1F2F">
          <w:rPr>
            <w:rStyle w:val="Hyperlink"/>
            <w:noProof/>
          </w:rPr>
          <w:fldChar w:fldCharType="separate"/>
        </w:r>
        <w:r w:rsidRPr="007B1F2F">
          <w:rPr>
            <w:rStyle w:val="Hyperlink"/>
            <w:noProof/>
          </w:rPr>
          <w:t>Appendix B: Background Information</w:t>
        </w:r>
        <w:r>
          <w:rPr>
            <w:noProof/>
            <w:webHidden/>
          </w:rPr>
          <w:tab/>
        </w:r>
        <w:r>
          <w:rPr>
            <w:noProof/>
            <w:webHidden/>
          </w:rPr>
          <w:fldChar w:fldCharType="begin"/>
        </w:r>
        <w:r>
          <w:rPr>
            <w:noProof/>
            <w:webHidden/>
          </w:rPr>
          <w:instrText xml:space="preserve"> PAGEREF _Toc7085445 \h </w:instrText>
        </w:r>
      </w:ins>
      <w:r>
        <w:rPr>
          <w:noProof/>
          <w:webHidden/>
        </w:rPr>
      </w:r>
      <w:r>
        <w:rPr>
          <w:noProof/>
          <w:webHidden/>
        </w:rPr>
        <w:fldChar w:fldCharType="separate"/>
      </w:r>
      <w:ins w:id="144" w:author="SEAN B FAIN" w:date="2019-04-25T11:49:00Z">
        <w:r>
          <w:rPr>
            <w:noProof/>
            <w:webHidden/>
          </w:rPr>
          <w:t>38</w:t>
        </w:r>
        <w:r>
          <w:rPr>
            <w:noProof/>
            <w:webHidden/>
          </w:rPr>
          <w:fldChar w:fldCharType="end"/>
        </w:r>
        <w:r w:rsidRPr="007B1F2F">
          <w:rPr>
            <w:rStyle w:val="Hyperlink"/>
            <w:noProof/>
          </w:rPr>
          <w:fldChar w:fldCharType="end"/>
        </w:r>
      </w:ins>
    </w:p>
    <w:p w14:paraId="7E725253" w14:textId="3468D0CE" w:rsidR="003D793F" w:rsidRDefault="003D793F">
      <w:pPr>
        <w:pStyle w:val="TOC2"/>
        <w:tabs>
          <w:tab w:val="right" w:leader="dot" w:pos="9350"/>
        </w:tabs>
        <w:rPr>
          <w:ins w:id="145" w:author="SEAN B FAIN" w:date="2019-04-25T11:49:00Z"/>
          <w:rFonts w:asciiTheme="minorHAnsi" w:eastAsiaTheme="minorEastAsia" w:hAnsiTheme="minorHAnsi" w:cstheme="minorBidi"/>
          <w:noProof/>
        </w:rPr>
      </w:pPr>
      <w:ins w:id="146"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46"</w:instrText>
        </w:r>
        <w:r w:rsidRPr="007B1F2F">
          <w:rPr>
            <w:rStyle w:val="Hyperlink"/>
            <w:noProof/>
          </w:rPr>
          <w:instrText xml:space="preserve"> </w:instrText>
        </w:r>
        <w:r w:rsidRPr="007B1F2F">
          <w:rPr>
            <w:rStyle w:val="Hyperlink"/>
            <w:noProof/>
          </w:rPr>
          <w:fldChar w:fldCharType="separate"/>
        </w:r>
        <w:r w:rsidRPr="007B1F2F">
          <w:rPr>
            <w:rStyle w:val="Hyperlink"/>
            <w:noProof/>
          </w:rPr>
          <w:t>Appendix C: Conventions and Definitions</w:t>
        </w:r>
        <w:r>
          <w:rPr>
            <w:noProof/>
            <w:webHidden/>
          </w:rPr>
          <w:tab/>
        </w:r>
        <w:r>
          <w:rPr>
            <w:noProof/>
            <w:webHidden/>
          </w:rPr>
          <w:fldChar w:fldCharType="begin"/>
        </w:r>
        <w:r>
          <w:rPr>
            <w:noProof/>
            <w:webHidden/>
          </w:rPr>
          <w:instrText xml:space="preserve"> PAGEREF _Toc7085446 \h </w:instrText>
        </w:r>
      </w:ins>
      <w:r>
        <w:rPr>
          <w:noProof/>
          <w:webHidden/>
        </w:rPr>
      </w:r>
      <w:r>
        <w:rPr>
          <w:noProof/>
          <w:webHidden/>
        </w:rPr>
        <w:fldChar w:fldCharType="separate"/>
      </w:r>
      <w:ins w:id="147" w:author="SEAN B FAIN" w:date="2019-04-25T11:49:00Z">
        <w:r>
          <w:rPr>
            <w:noProof/>
            <w:webHidden/>
          </w:rPr>
          <w:t>52</w:t>
        </w:r>
        <w:r>
          <w:rPr>
            <w:noProof/>
            <w:webHidden/>
          </w:rPr>
          <w:fldChar w:fldCharType="end"/>
        </w:r>
        <w:r w:rsidRPr="007B1F2F">
          <w:rPr>
            <w:rStyle w:val="Hyperlink"/>
            <w:noProof/>
          </w:rPr>
          <w:fldChar w:fldCharType="end"/>
        </w:r>
      </w:ins>
    </w:p>
    <w:p w14:paraId="02CD26BA" w14:textId="2AD17F02" w:rsidR="003D793F" w:rsidRDefault="003D793F">
      <w:pPr>
        <w:pStyle w:val="TOC2"/>
        <w:tabs>
          <w:tab w:val="right" w:leader="dot" w:pos="9350"/>
        </w:tabs>
        <w:rPr>
          <w:ins w:id="148" w:author="SEAN B FAIN" w:date="2019-04-25T11:49:00Z"/>
          <w:rFonts w:asciiTheme="minorHAnsi" w:eastAsiaTheme="minorEastAsia" w:hAnsiTheme="minorHAnsi" w:cstheme="minorBidi"/>
          <w:noProof/>
        </w:rPr>
      </w:pPr>
      <w:ins w:id="149"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47"</w:instrText>
        </w:r>
        <w:r w:rsidRPr="007B1F2F">
          <w:rPr>
            <w:rStyle w:val="Hyperlink"/>
            <w:noProof/>
          </w:rPr>
          <w:instrText xml:space="preserve"> </w:instrText>
        </w:r>
        <w:r w:rsidRPr="007B1F2F">
          <w:rPr>
            <w:rStyle w:val="Hyperlink"/>
            <w:noProof/>
          </w:rPr>
          <w:fldChar w:fldCharType="separate"/>
        </w:r>
        <w:r w:rsidRPr="007B1F2F">
          <w:rPr>
            <w:rStyle w:val="Hyperlink"/>
            <w:noProof/>
          </w:rPr>
          <w:t>Appendix D: Model-specific Instructions and Parameters</w:t>
        </w:r>
        <w:r>
          <w:rPr>
            <w:noProof/>
            <w:webHidden/>
          </w:rPr>
          <w:tab/>
        </w:r>
        <w:r>
          <w:rPr>
            <w:noProof/>
            <w:webHidden/>
          </w:rPr>
          <w:fldChar w:fldCharType="begin"/>
        </w:r>
        <w:r>
          <w:rPr>
            <w:noProof/>
            <w:webHidden/>
          </w:rPr>
          <w:instrText xml:space="preserve"> PAGEREF _Toc7085447 \h </w:instrText>
        </w:r>
      </w:ins>
      <w:r>
        <w:rPr>
          <w:noProof/>
          <w:webHidden/>
        </w:rPr>
      </w:r>
      <w:r>
        <w:rPr>
          <w:noProof/>
          <w:webHidden/>
        </w:rPr>
        <w:fldChar w:fldCharType="separate"/>
      </w:r>
      <w:ins w:id="150" w:author="SEAN B FAIN" w:date="2019-04-25T11:49:00Z">
        <w:r>
          <w:rPr>
            <w:noProof/>
            <w:webHidden/>
          </w:rPr>
          <w:t>54</w:t>
        </w:r>
        <w:r>
          <w:rPr>
            <w:noProof/>
            <w:webHidden/>
          </w:rPr>
          <w:fldChar w:fldCharType="end"/>
        </w:r>
        <w:r w:rsidRPr="007B1F2F">
          <w:rPr>
            <w:rStyle w:val="Hyperlink"/>
            <w:noProof/>
          </w:rPr>
          <w:fldChar w:fldCharType="end"/>
        </w:r>
      </w:ins>
    </w:p>
    <w:p w14:paraId="135368B1" w14:textId="18D1EA73" w:rsidR="003D793F" w:rsidRDefault="003D793F">
      <w:pPr>
        <w:pStyle w:val="TOC2"/>
        <w:tabs>
          <w:tab w:val="right" w:leader="dot" w:pos="9350"/>
        </w:tabs>
        <w:rPr>
          <w:ins w:id="151" w:author="SEAN B FAIN" w:date="2019-04-25T11:49:00Z"/>
          <w:rFonts w:asciiTheme="minorHAnsi" w:eastAsiaTheme="minorEastAsia" w:hAnsiTheme="minorHAnsi" w:cstheme="minorBidi"/>
          <w:noProof/>
        </w:rPr>
      </w:pPr>
      <w:ins w:id="152"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48"</w:instrText>
        </w:r>
        <w:r w:rsidRPr="007B1F2F">
          <w:rPr>
            <w:rStyle w:val="Hyperlink"/>
            <w:noProof/>
          </w:rPr>
          <w:instrText xml:space="preserve"> </w:instrText>
        </w:r>
        <w:r w:rsidRPr="007B1F2F">
          <w:rPr>
            <w:rStyle w:val="Hyperlink"/>
            <w:noProof/>
          </w:rPr>
          <w:fldChar w:fldCharType="separate"/>
        </w:r>
        <w:r w:rsidRPr="007B1F2F">
          <w:rPr>
            <w:rStyle w:val="Hyperlink"/>
            <w:noProof/>
          </w:rPr>
          <w:t>Appendix E: Image Analysis Software Comparison</w:t>
        </w:r>
        <w:r>
          <w:rPr>
            <w:noProof/>
            <w:webHidden/>
          </w:rPr>
          <w:tab/>
        </w:r>
        <w:r>
          <w:rPr>
            <w:noProof/>
            <w:webHidden/>
          </w:rPr>
          <w:fldChar w:fldCharType="begin"/>
        </w:r>
        <w:r>
          <w:rPr>
            <w:noProof/>
            <w:webHidden/>
          </w:rPr>
          <w:instrText xml:space="preserve"> PAGEREF _Toc7085448 \h </w:instrText>
        </w:r>
      </w:ins>
      <w:r>
        <w:rPr>
          <w:noProof/>
          <w:webHidden/>
        </w:rPr>
      </w:r>
      <w:r>
        <w:rPr>
          <w:noProof/>
          <w:webHidden/>
        </w:rPr>
        <w:fldChar w:fldCharType="separate"/>
      </w:r>
      <w:ins w:id="153" w:author="SEAN B FAIN" w:date="2019-04-25T11:49:00Z">
        <w:r>
          <w:rPr>
            <w:noProof/>
            <w:webHidden/>
          </w:rPr>
          <w:t>55</w:t>
        </w:r>
        <w:r>
          <w:rPr>
            <w:noProof/>
            <w:webHidden/>
          </w:rPr>
          <w:fldChar w:fldCharType="end"/>
        </w:r>
        <w:r w:rsidRPr="007B1F2F">
          <w:rPr>
            <w:rStyle w:val="Hyperlink"/>
            <w:noProof/>
          </w:rPr>
          <w:fldChar w:fldCharType="end"/>
        </w:r>
      </w:ins>
    </w:p>
    <w:p w14:paraId="01E40DD9" w14:textId="410C8478" w:rsidR="003D793F" w:rsidRDefault="003D793F">
      <w:pPr>
        <w:pStyle w:val="TOC2"/>
        <w:tabs>
          <w:tab w:val="right" w:leader="dot" w:pos="9350"/>
        </w:tabs>
        <w:rPr>
          <w:ins w:id="154" w:author="SEAN B FAIN" w:date="2019-04-25T11:49:00Z"/>
          <w:rFonts w:asciiTheme="minorHAnsi" w:eastAsiaTheme="minorEastAsia" w:hAnsiTheme="minorHAnsi" w:cstheme="minorBidi"/>
          <w:noProof/>
        </w:rPr>
      </w:pPr>
      <w:ins w:id="155"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49"</w:instrText>
        </w:r>
        <w:r w:rsidRPr="007B1F2F">
          <w:rPr>
            <w:rStyle w:val="Hyperlink"/>
            <w:noProof/>
          </w:rPr>
          <w:instrText xml:space="preserve"> </w:instrText>
        </w:r>
        <w:r w:rsidRPr="007B1F2F">
          <w:rPr>
            <w:rStyle w:val="Hyperlink"/>
            <w:noProof/>
          </w:rPr>
          <w:fldChar w:fldCharType="separate"/>
        </w:r>
        <w:r w:rsidRPr="007B1F2F">
          <w:rPr>
            <w:rStyle w:val="Hyperlink"/>
            <w:noProof/>
          </w:rPr>
          <w:t>Appendix F. Assessment procedure for computing reproducibility of Lung Density Software across various vendors</w:t>
        </w:r>
        <w:r>
          <w:rPr>
            <w:noProof/>
            <w:webHidden/>
          </w:rPr>
          <w:tab/>
        </w:r>
        <w:r>
          <w:rPr>
            <w:noProof/>
            <w:webHidden/>
          </w:rPr>
          <w:fldChar w:fldCharType="begin"/>
        </w:r>
        <w:r>
          <w:rPr>
            <w:noProof/>
            <w:webHidden/>
          </w:rPr>
          <w:instrText xml:space="preserve"> PAGEREF _Toc7085449 \h </w:instrText>
        </w:r>
      </w:ins>
      <w:r>
        <w:rPr>
          <w:noProof/>
          <w:webHidden/>
        </w:rPr>
      </w:r>
      <w:r>
        <w:rPr>
          <w:noProof/>
          <w:webHidden/>
        </w:rPr>
        <w:fldChar w:fldCharType="separate"/>
      </w:r>
      <w:ins w:id="156" w:author="SEAN B FAIN" w:date="2019-04-25T11:49:00Z">
        <w:r>
          <w:rPr>
            <w:noProof/>
            <w:webHidden/>
          </w:rPr>
          <w:t>58</w:t>
        </w:r>
        <w:r>
          <w:rPr>
            <w:noProof/>
            <w:webHidden/>
          </w:rPr>
          <w:fldChar w:fldCharType="end"/>
        </w:r>
        <w:r w:rsidRPr="007B1F2F">
          <w:rPr>
            <w:rStyle w:val="Hyperlink"/>
            <w:noProof/>
          </w:rPr>
          <w:fldChar w:fldCharType="end"/>
        </w:r>
      </w:ins>
    </w:p>
    <w:p w14:paraId="24F3E326" w14:textId="479C4AEA" w:rsidR="003D793F" w:rsidRDefault="003D793F">
      <w:pPr>
        <w:pStyle w:val="TOC2"/>
        <w:tabs>
          <w:tab w:val="right" w:leader="dot" w:pos="9350"/>
        </w:tabs>
        <w:rPr>
          <w:ins w:id="157" w:author="SEAN B FAIN" w:date="2019-04-25T11:49:00Z"/>
          <w:rFonts w:asciiTheme="minorHAnsi" w:eastAsiaTheme="minorEastAsia" w:hAnsiTheme="minorHAnsi" w:cstheme="minorBidi"/>
          <w:noProof/>
        </w:rPr>
      </w:pPr>
      <w:ins w:id="158" w:author="SEAN B FAIN" w:date="2019-04-25T11:49:00Z">
        <w:r w:rsidRPr="007B1F2F">
          <w:rPr>
            <w:rStyle w:val="Hyperlink"/>
            <w:noProof/>
          </w:rPr>
          <w:fldChar w:fldCharType="begin"/>
        </w:r>
        <w:r w:rsidRPr="007B1F2F">
          <w:rPr>
            <w:rStyle w:val="Hyperlink"/>
            <w:noProof/>
          </w:rPr>
          <w:instrText xml:space="preserve"> </w:instrText>
        </w:r>
        <w:r>
          <w:rPr>
            <w:noProof/>
          </w:rPr>
          <w:instrText>HYPERLINK \l "_Toc7085450"</w:instrText>
        </w:r>
        <w:r w:rsidRPr="007B1F2F">
          <w:rPr>
            <w:rStyle w:val="Hyperlink"/>
            <w:noProof/>
          </w:rPr>
          <w:instrText xml:space="preserve"> </w:instrText>
        </w:r>
        <w:r w:rsidRPr="007B1F2F">
          <w:rPr>
            <w:rStyle w:val="Hyperlink"/>
            <w:noProof/>
          </w:rPr>
          <w:fldChar w:fldCharType="separate"/>
        </w:r>
        <w:r w:rsidRPr="007B1F2F">
          <w:rPr>
            <w:rStyle w:val="Hyperlink"/>
            <w:noProof/>
          </w:rPr>
          <w:t>References for Appendices A-F:</w:t>
        </w:r>
        <w:r>
          <w:rPr>
            <w:noProof/>
            <w:webHidden/>
          </w:rPr>
          <w:tab/>
        </w:r>
        <w:r>
          <w:rPr>
            <w:noProof/>
            <w:webHidden/>
          </w:rPr>
          <w:fldChar w:fldCharType="begin"/>
        </w:r>
        <w:r>
          <w:rPr>
            <w:noProof/>
            <w:webHidden/>
          </w:rPr>
          <w:instrText xml:space="preserve"> PAGEREF _Toc7085450 \h </w:instrText>
        </w:r>
      </w:ins>
      <w:r>
        <w:rPr>
          <w:noProof/>
          <w:webHidden/>
        </w:rPr>
      </w:r>
      <w:r>
        <w:rPr>
          <w:noProof/>
          <w:webHidden/>
        </w:rPr>
        <w:fldChar w:fldCharType="separate"/>
      </w:r>
      <w:ins w:id="159" w:author="SEAN B FAIN" w:date="2019-04-25T11:49:00Z">
        <w:r>
          <w:rPr>
            <w:noProof/>
            <w:webHidden/>
          </w:rPr>
          <w:t>60</w:t>
        </w:r>
        <w:r>
          <w:rPr>
            <w:noProof/>
            <w:webHidden/>
          </w:rPr>
          <w:fldChar w:fldCharType="end"/>
        </w:r>
        <w:r w:rsidRPr="007B1F2F">
          <w:rPr>
            <w:rStyle w:val="Hyperlink"/>
            <w:noProof/>
          </w:rPr>
          <w:fldChar w:fldCharType="end"/>
        </w:r>
      </w:ins>
    </w:p>
    <w:p w14:paraId="7148BA9F" w14:textId="37A891DE" w:rsidR="00740D4B" w:rsidDel="00C90C16" w:rsidRDefault="00740D4B" w:rsidP="00740D4B">
      <w:pPr>
        <w:pStyle w:val="TOC1"/>
        <w:tabs>
          <w:tab w:val="right" w:leader="dot" w:pos="9350"/>
        </w:tabs>
        <w:rPr>
          <w:del w:id="160" w:author="SEAN B FAIN" w:date="2019-04-25T11:46:00Z"/>
          <w:rFonts w:asciiTheme="minorHAnsi" w:eastAsiaTheme="minorEastAsia" w:hAnsiTheme="minorHAnsi" w:cstheme="minorBidi"/>
          <w:noProof/>
        </w:rPr>
      </w:pPr>
      <w:del w:id="161" w:author="SEAN B FAIN" w:date="2019-04-25T11:46:00Z">
        <w:r w:rsidRPr="00C90C16" w:rsidDel="00C90C16">
          <w:rPr>
            <w:rPrChange w:id="162" w:author="SEAN B FAIN" w:date="2019-04-25T11:46:00Z">
              <w:rPr>
                <w:rStyle w:val="Hyperlink"/>
                <w:noProof/>
              </w:rPr>
            </w:rPrChange>
          </w:rPr>
          <w:delText>Change Log:</w:delText>
        </w:r>
        <w:r w:rsidDel="00C90C16">
          <w:rPr>
            <w:noProof/>
            <w:webHidden/>
          </w:rPr>
          <w:tab/>
        </w:r>
        <w:r w:rsidR="0059180C" w:rsidDel="00C90C16">
          <w:rPr>
            <w:noProof/>
            <w:webHidden/>
          </w:rPr>
          <w:delText>4</w:delText>
        </w:r>
      </w:del>
    </w:p>
    <w:p w14:paraId="0E2C4E97" w14:textId="79B1044A" w:rsidR="00740D4B" w:rsidDel="00C90C16" w:rsidRDefault="00740D4B" w:rsidP="00740D4B">
      <w:pPr>
        <w:pStyle w:val="TOC1"/>
        <w:tabs>
          <w:tab w:val="right" w:leader="dot" w:pos="9350"/>
        </w:tabs>
        <w:rPr>
          <w:del w:id="163" w:author="SEAN B FAIN" w:date="2019-04-25T11:46:00Z"/>
          <w:rFonts w:asciiTheme="minorHAnsi" w:eastAsiaTheme="minorEastAsia" w:hAnsiTheme="minorHAnsi" w:cstheme="minorBidi"/>
          <w:noProof/>
        </w:rPr>
      </w:pPr>
      <w:del w:id="164" w:author="SEAN B FAIN" w:date="2019-04-25T11:46:00Z">
        <w:r w:rsidRPr="00C90C16" w:rsidDel="00C90C16">
          <w:rPr>
            <w:rPrChange w:id="165" w:author="SEAN B FAIN" w:date="2019-04-25T11:46:00Z">
              <w:rPr>
                <w:rStyle w:val="Hyperlink"/>
                <w:noProof/>
              </w:rPr>
            </w:rPrChange>
          </w:rPr>
          <w:delText>Open Issues:</w:delText>
        </w:r>
        <w:r w:rsidDel="00C90C16">
          <w:rPr>
            <w:noProof/>
            <w:webHidden/>
          </w:rPr>
          <w:tab/>
        </w:r>
      </w:del>
      <w:del w:id="166" w:author="SEAN B FAIN" w:date="2019-04-25T11:24:00Z">
        <w:r w:rsidDel="0059180C">
          <w:rPr>
            <w:noProof/>
            <w:webHidden/>
          </w:rPr>
          <w:delText>5</w:delText>
        </w:r>
      </w:del>
    </w:p>
    <w:p w14:paraId="54CFAED3" w14:textId="16FE8265" w:rsidR="00740D4B" w:rsidDel="00C90C16" w:rsidRDefault="00740D4B" w:rsidP="00740D4B">
      <w:pPr>
        <w:pStyle w:val="TOC1"/>
        <w:tabs>
          <w:tab w:val="right" w:leader="dot" w:pos="9350"/>
        </w:tabs>
        <w:rPr>
          <w:del w:id="167" w:author="SEAN B FAIN" w:date="2019-04-25T11:46:00Z"/>
          <w:rFonts w:asciiTheme="minorHAnsi" w:eastAsiaTheme="minorEastAsia" w:hAnsiTheme="minorHAnsi" w:cstheme="minorBidi"/>
          <w:noProof/>
        </w:rPr>
      </w:pPr>
      <w:del w:id="168" w:author="SEAN B FAIN" w:date="2019-04-25T11:46:00Z">
        <w:r w:rsidRPr="00C90C16" w:rsidDel="00C90C16">
          <w:rPr>
            <w:rPrChange w:id="169" w:author="SEAN B FAIN" w:date="2019-04-25T11:46:00Z">
              <w:rPr>
                <w:rStyle w:val="Hyperlink"/>
                <w:noProof/>
              </w:rPr>
            </w:rPrChange>
          </w:rPr>
          <w:delText>Closed Issues:</w:delText>
        </w:r>
        <w:r w:rsidDel="00C90C16">
          <w:rPr>
            <w:noProof/>
            <w:webHidden/>
          </w:rPr>
          <w:tab/>
        </w:r>
      </w:del>
      <w:del w:id="170" w:author="SEAN B FAIN" w:date="2019-04-25T11:24:00Z">
        <w:r w:rsidDel="0059180C">
          <w:rPr>
            <w:noProof/>
            <w:webHidden/>
          </w:rPr>
          <w:delText>7</w:delText>
        </w:r>
      </w:del>
    </w:p>
    <w:p w14:paraId="3E72C8CB" w14:textId="19F0BD84" w:rsidR="00740D4B" w:rsidDel="00C90C16" w:rsidRDefault="00740D4B" w:rsidP="00740D4B">
      <w:pPr>
        <w:pStyle w:val="TOC1"/>
        <w:tabs>
          <w:tab w:val="right" w:leader="dot" w:pos="9350"/>
        </w:tabs>
        <w:rPr>
          <w:del w:id="171" w:author="SEAN B FAIN" w:date="2019-04-25T11:46:00Z"/>
          <w:rFonts w:asciiTheme="minorHAnsi" w:eastAsiaTheme="minorEastAsia" w:hAnsiTheme="minorHAnsi" w:cstheme="minorBidi"/>
          <w:noProof/>
        </w:rPr>
      </w:pPr>
      <w:del w:id="172" w:author="SEAN B FAIN" w:date="2019-04-25T11:46:00Z">
        <w:r w:rsidRPr="00C90C16" w:rsidDel="00C90C16">
          <w:rPr>
            <w:rPrChange w:id="173" w:author="SEAN B FAIN" w:date="2019-04-25T11:46:00Z">
              <w:rPr>
                <w:rStyle w:val="Hyperlink"/>
                <w:noProof/>
              </w:rPr>
            </w:rPrChange>
          </w:rPr>
          <w:delText>1. Executive Summary</w:delText>
        </w:r>
        <w:r w:rsidDel="00C90C16">
          <w:rPr>
            <w:noProof/>
            <w:webHidden/>
          </w:rPr>
          <w:tab/>
        </w:r>
        <w:r w:rsidR="0059180C" w:rsidDel="00C90C16">
          <w:rPr>
            <w:noProof/>
            <w:webHidden/>
          </w:rPr>
          <w:delText>10</w:delText>
        </w:r>
      </w:del>
    </w:p>
    <w:p w14:paraId="548DDC0D" w14:textId="598D8650" w:rsidR="00740D4B" w:rsidDel="00C90C16" w:rsidRDefault="00740D4B" w:rsidP="00740D4B">
      <w:pPr>
        <w:pStyle w:val="TOC1"/>
        <w:tabs>
          <w:tab w:val="right" w:leader="dot" w:pos="9350"/>
        </w:tabs>
        <w:rPr>
          <w:del w:id="174" w:author="SEAN B FAIN" w:date="2019-04-25T11:46:00Z"/>
          <w:rFonts w:asciiTheme="minorHAnsi" w:eastAsiaTheme="minorEastAsia" w:hAnsiTheme="minorHAnsi" w:cstheme="minorBidi"/>
          <w:noProof/>
        </w:rPr>
      </w:pPr>
      <w:del w:id="175" w:author="SEAN B FAIN" w:date="2019-04-25T11:46:00Z">
        <w:r w:rsidRPr="00C90C16" w:rsidDel="00C90C16">
          <w:rPr>
            <w:rPrChange w:id="176" w:author="SEAN B FAIN" w:date="2019-04-25T11:46:00Z">
              <w:rPr>
                <w:rStyle w:val="Hyperlink"/>
                <w:noProof/>
              </w:rPr>
            </w:rPrChange>
          </w:rPr>
          <w:delText>2. Clinical Context and Claims</w:delText>
        </w:r>
        <w:r w:rsidDel="00C90C16">
          <w:rPr>
            <w:noProof/>
            <w:webHidden/>
          </w:rPr>
          <w:tab/>
        </w:r>
        <w:r w:rsidR="0059180C" w:rsidDel="00C90C16">
          <w:rPr>
            <w:noProof/>
            <w:webHidden/>
          </w:rPr>
          <w:delText>11</w:delText>
        </w:r>
      </w:del>
    </w:p>
    <w:p w14:paraId="613FC36D" w14:textId="3CDD2BBE" w:rsidR="00740D4B" w:rsidDel="00C90C16" w:rsidRDefault="00740D4B" w:rsidP="00740D4B">
      <w:pPr>
        <w:pStyle w:val="TOC1"/>
        <w:tabs>
          <w:tab w:val="right" w:leader="dot" w:pos="9350"/>
        </w:tabs>
        <w:rPr>
          <w:del w:id="177" w:author="SEAN B FAIN" w:date="2019-04-25T11:46:00Z"/>
          <w:rFonts w:asciiTheme="minorHAnsi" w:eastAsiaTheme="minorEastAsia" w:hAnsiTheme="minorHAnsi" w:cstheme="minorBidi"/>
          <w:noProof/>
        </w:rPr>
      </w:pPr>
      <w:del w:id="178" w:author="SEAN B FAIN" w:date="2019-04-25T11:46:00Z">
        <w:r w:rsidRPr="00C90C16" w:rsidDel="00C90C16">
          <w:rPr>
            <w:rPrChange w:id="179" w:author="SEAN B FAIN" w:date="2019-04-25T11:46:00Z">
              <w:rPr>
                <w:rStyle w:val="Hyperlink"/>
                <w:noProof/>
              </w:rPr>
            </w:rPrChange>
          </w:rPr>
          <w:delText>3. Profile Activities</w:delText>
        </w:r>
        <w:r w:rsidDel="00C90C16">
          <w:rPr>
            <w:noProof/>
            <w:webHidden/>
          </w:rPr>
          <w:tab/>
        </w:r>
      </w:del>
      <w:del w:id="180" w:author="SEAN B FAIN" w:date="2019-04-25T11:24:00Z">
        <w:r w:rsidDel="0059180C">
          <w:rPr>
            <w:noProof/>
            <w:webHidden/>
          </w:rPr>
          <w:delText>14</w:delText>
        </w:r>
      </w:del>
    </w:p>
    <w:p w14:paraId="66390B3B" w14:textId="7DC6BC7E" w:rsidR="00740D4B" w:rsidDel="00C90C16" w:rsidRDefault="00740D4B" w:rsidP="00740D4B">
      <w:pPr>
        <w:pStyle w:val="TOC2"/>
        <w:tabs>
          <w:tab w:val="right" w:leader="dot" w:pos="9350"/>
        </w:tabs>
        <w:rPr>
          <w:del w:id="181" w:author="SEAN B FAIN" w:date="2019-04-25T11:46:00Z"/>
          <w:rFonts w:asciiTheme="minorHAnsi" w:eastAsiaTheme="minorEastAsia" w:hAnsiTheme="minorHAnsi" w:cstheme="minorBidi"/>
          <w:noProof/>
        </w:rPr>
      </w:pPr>
      <w:del w:id="182" w:author="SEAN B FAIN" w:date="2019-04-25T11:46:00Z">
        <w:r w:rsidRPr="00C90C16" w:rsidDel="00C90C16">
          <w:rPr>
            <w:rPrChange w:id="183" w:author="SEAN B FAIN" w:date="2019-04-25T11:46:00Z">
              <w:rPr>
                <w:rStyle w:val="Hyperlink"/>
                <w:noProof/>
              </w:rPr>
            </w:rPrChange>
          </w:rPr>
          <w:delText>3.1. Product Qualification</w:delText>
        </w:r>
        <w:r w:rsidDel="00C90C16">
          <w:rPr>
            <w:noProof/>
            <w:webHidden/>
          </w:rPr>
          <w:tab/>
        </w:r>
        <w:r w:rsidR="0059180C" w:rsidDel="00C90C16">
          <w:rPr>
            <w:noProof/>
            <w:webHidden/>
          </w:rPr>
          <w:delText>15</w:delText>
        </w:r>
      </w:del>
    </w:p>
    <w:p w14:paraId="3570C015" w14:textId="19145B43" w:rsidR="00740D4B" w:rsidDel="00C90C16" w:rsidRDefault="00740D4B" w:rsidP="00740D4B">
      <w:pPr>
        <w:pStyle w:val="TOC3"/>
        <w:tabs>
          <w:tab w:val="right" w:leader="dot" w:pos="9350"/>
        </w:tabs>
        <w:rPr>
          <w:del w:id="184" w:author="SEAN B FAIN" w:date="2019-04-25T11:46:00Z"/>
          <w:rFonts w:asciiTheme="minorHAnsi" w:eastAsiaTheme="minorEastAsia" w:hAnsiTheme="minorHAnsi" w:cstheme="minorBidi"/>
          <w:noProof/>
        </w:rPr>
      </w:pPr>
      <w:del w:id="185" w:author="SEAN B FAIN" w:date="2019-04-25T11:46:00Z">
        <w:r w:rsidRPr="00C90C16" w:rsidDel="00C90C16">
          <w:rPr>
            <w:rPrChange w:id="186" w:author="SEAN B FAIN" w:date="2019-04-25T11:46:00Z">
              <w:rPr>
                <w:rStyle w:val="Hyperlink"/>
                <w:noProof/>
              </w:rPr>
            </w:rPrChange>
          </w:rPr>
          <w:delText>3.1.1 Discussion</w:delText>
        </w:r>
        <w:r w:rsidDel="00C90C16">
          <w:rPr>
            <w:noProof/>
            <w:webHidden/>
          </w:rPr>
          <w:tab/>
        </w:r>
        <w:r w:rsidR="0059180C" w:rsidDel="00C90C16">
          <w:rPr>
            <w:noProof/>
            <w:webHidden/>
          </w:rPr>
          <w:delText>15</w:delText>
        </w:r>
      </w:del>
    </w:p>
    <w:p w14:paraId="4185C3D0" w14:textId="3384238E" w:rsidR="00740D4B" w:rsidDel="00C90C16" w:rsidRDefault="00740D4B" w:rsidP="00740D4B">
      <w:pPr>
        <w:pStyle w:val="TOC3"/>
        <w:tabs>
          <w:tab w:val="right" w:leader="dot" w:pos="9350"/>
        </w:tabs>
        <w:rPr>
          <w:del w:id="187" w:author="SEAN B FAIN" w:date="2019-04-25T11:46:00Z"/>
          <w:rFonts w:asciiTheme="minorHAnsi" w:eastAsiaTheme="minorEastAsia" w:hAnsiTheme="minorHAnsi" w:cstheme="minorBidi"/>
          <w:noProof/>
        </w:rPr>
      </w:pPr>
      <w:del w:id="188" w:author="SEAN B FAIN" w:date="2019-04-25T11:46:00Z">
        <w:r w:rsidRPr="00C90C16" w:rsidDel="00C90C16">
          <w:rPr>
            <w:rPrChange w:id="189" w:author="SEAN B FAIN" w:date="2019-04-25T11:46:00Z">
              <w:rPr>
                <w:rStyle w:val="Hyperlink"/>
                <w:noProof/>
              </w:rPr>
            </w:rPrChange>
          </w:rPr>
          <w:delText>3.1.2 Specification</w:delText>
        </w:r>
        <w:r w:rsidDel="00C90C16">
          <w:rPr>
            <w:noProof/>
            <w:webHidden/>
          </w:rPr>
          <w:tab/>
        </w:r>
        <w:r w:rsidR="0059180C" w:rsidDel="00C90C16">
          <w:rPr>
            <w:noProof/>
            <w:webHidden/>
          </w:rPr>
          <w:delText>16</w:delText>
        </w:r>
      </w:del>
    </w:p>
    <w:p w14:paraId="43B5E8C4" w14:textId="0BE3E3B4" w:rsidR="00740D4B" w:rsidDel="00C90C16" w:rsidRDefault="00740D4B" w:rsidP="00740D4B">
      <w:pPr>
        <w:pStyle w:val="TOC2"/>
        <w:tabs>
          <w:tab w:val="right" w:leader="dot" w:pos="9350"/>
        </w:tabs>
        <w:rPr>
          <w:del w:id="190" w:author="SEAN B FAIN" w:date="2019-04-25T11:46:00Z"/>
          <w:rFonts w:asciiTheme="minorHAnsi" w:eastAsiaTheme="minorEastAsia" w:hAnsiTheme="minorHAnsi" w:cstheme="minorBidi"/>
          <w:noProof/>
        </w:rPr>
      </w:pPr>
      <w:del w:id="191" w:author="SEAN B FAIN" w:date="2019-04-25T11:46:00Z">
        <w:r w:rsidRPr="00C90C16" w:rsidDel="00C90C16">
          <w:rPr>
            <w:rPrChange w:id="192" w:author="SEAN B FAIN" w:date="2019-04-25T11:46:00Z">
              <w:rPr>
                <w:rStyle w:val="Hyperlink"/>
                <w:rFonts w:cs="Times New Roman"/>
                <w:b/>
                <w:noProof/>
              </w:rPr>
            </w:rPrChange>
          </w:rPr>
          <w:delText>3.2. Staff Qualification</w:delText>
        </w:r>
        <w:r w:rsidDel="00C90C16">
          <w:rPr>
            <w:noProof/>
            <w:webHidden/>
          </w:rPr>
          <w:tab/>
        </w:r>
      </w:del>
      <w:del w:id="193" w:author="SEAN B FAIN" w:date="2019-04-25T11:24:00Z">
        <w:r w:rsidDel="0059180C">
          <w:rPr>
            <w:noProof/>
            <w:webHidden/>
          </w:rPr>
          <w:delText>17</w:delText>
        </w:r>
      </w:del>
    </w:p>
    <w:p w14:paraId="34AF77C1" w14:textId="5DD10432" w:rsidR="00740D4B" w:rsidRPr="00815081" w:rsidDel="00C90C16" w:rsidRDefault="00740D4B" w:rsidP="00740D4B">
      <w:pPr>
        <w:pStyle w:val="TOC3"/>
        <w:tabs>
          <w:tab w:val="right" w:leader="dot" w:pos="9350"/>
        </w:tabs>
        <w:rPr>
          <w:del w:id="194" w:author="SEAN B FAIN" w:date="2019-04-25T11:46:00Z"/>
          <w:rFonts w:asciiTheme="minorHAnsi" w:eastAsiaTheme="minorEastAsia" w:hAnsiTheme="minorHAnsi" w:cstheme="minorBidi"/>
          <w:noProof/>
        </w:rPr>
      </w:pPr>
      <w:del w:id="195" w:author="SEAN B FAIN" w:date="2019-04-25T11:46:00Z">
        <w:r w:rsidRPr="00C90C16" w:rsidDel="00C90C16">
          <w:rPr>
            <w:rPrChange w:id="196" w:author="SEAN B FAIN" w:date="2019-04-25T11:46:00Z">
              <w:rPr>
                <w:rStyle w:val="Hyperlink"/>
                <w:rFonts w:cs="Times New Roman"/>
                <w:bCs/>
                <w:noProof/>
              </w:rPr>
            </w:rPrChange>
          </w:rPr>
          <w:delText>3.2.1 Discussion</w:delText>
        </w:r>
        <w:r w:rsidRPr="00387198" w:rsidDel="00C90C16">
          <w:rPr>
            <w:noProof/>
            <w:webHidden/>
          </w:rPr>
          <w:tab/>
        </w:r>
        <w:r w:rsidR="0059180C" w:rsidDel="00C90C16">
          <w:rPr>
            <w:noProof/>
            <w:webHidden/>
          </w:rPr>
          <w:delText>18</w:delText>
        </w:r>
      </w:del>
    </w:p>
    <w:p w14:paraId="4A91E4B4" w14:textId="12F7A885" w:rsidR="00740D4B" w:rsidRPr="00815081" w:rsidDel="00C90C16" w:rsidRDefault="00740D4B" w:rsidP="00740D4B">
      <w:pPr>
        <w:pStyle w:val="TOC3"/>
        <w:tabs>
          <w:tab w:val="right" w:leader="dot" w:pos="9350"/>
        </w:tabs>
        <w:rPr>
          <w:del w:id="197" w:author="SEAN B FAIN" w:date="2019-04-25T11:46:00Z"/>
          <w:rFonts w:asciiTheme="minorHAnsi" w:eastAsiaTheme="minorEastAsia" w:hAnsiTheme="minorHAnsi" w:cstheme="minorBidi"/>
          <w:noProof/>
        </w:rPr>
      </w:pPr>
      <w:del w:id="198" w:author="SEAN B FAIN" w:date="2019-04-25T11:46:00Z">
        <w:r w:rsidRPr="00C90C16" w:rsidDel="00C90C16">
          <w:rPr>
            <w:rPrChange w:id="199" w:author="SEAN B FAIN" w:date="2019-04-25T11:46:00Z">
              <w:rPr>
                <w:rStyle w:val="Hyperlink"/>
                <w:rFonts w:cs="Times New Roman"/>
                <w:bCs/>
                <w:noProof/>
              </w:rPr>
            </w:rPrChange>
          </w:rPr>
          <w:delText>3.2.2 Specification</w:delText>
        </w:r>
        <w:r w:rsidRPr="00387198" w:rsidDel="00C90C16">
          <w:rPr>
            <w:noProof/>
            <w:webHidden/>
          </w:rPr>
          <w:tab/>
        </w:r>
        <w:r w:rsidR="0059180C" w:rsidDel="00C90C16">
          <w:rPr>
            <w:noProof/>
            <w:webHidden/>
          </w:rPr>
          <w:delText>18</w:delText>
        </w:r>
      </w:del>
    </w:p>
    <w:p w14:paraId="59FFB311" w14:textId="064F0795" w:rsidR="00740D4B" w:rsidDel="00C90C16" w:rsidRDefault="00740D4B" w:rsidP="00740D4B">
      <w:pPr>
        <w:pStyle w:val="TOC2"/>
        <w:tabs>
          <w:tab w:val="right" w:leader="dot" w:pos="9350"/>
        </w:tabs>
        <w:rPr>
          <w:del w:id="200" w:author="SEAN B FAIN" w:date="2019-04-25T11:46:00Z"/>
          <w:rFonts w:asciiTheme="minorHAnsi" w:eastAsiaTheme="minorEastAsia" w:hAnsiTheme="minorHAnsi" w:cstheme="minorBidi"/>
          <w:noProof/>
        </w:rPr>
      </w:pPr>
      <w:del w:id="201" w:author="SEAN B FAIN" w:date="2019-04-25T11:46:00Z">
        <w:r w:rsidRPr="00C90C16" w:rsidDel="00C90C16">
          <w:rPr>
            <w:rPrChange w:id="202" w:author="SEAN B FAIN" w:date="2019-04-25T11:46:00Z">
              <w:rPr>
                <w:rStyle w:val="Hyperlink"/>
                <w:noProof/>
              </w:rPr>
            </w:rPrChange>
          </w:rPr>
          <w:delText>3.3. Periodic QA</w:delText>
        </w:r>
        <w:r w:rsidDel="00C90C16">
          <w:rPr>
            <w:noProof/>
            <w:webHidden/>
          </w:rPr>
          <w:tab/>
        </w:r>
        <w:r w:rsidR="0059180C" w:rsidDel="00C90C16">
          <w:rPr>
            <w:noProof/>
            <w:webHidden/>
          </w:rPr>
          <w:delText>18</w:delText>
        </w:r>
      </w:del>
    </w:p>
    <w:p w14:paraId="41857FAC" w14:textId="59E9048F" w:rsidR="00740D4B" w:rsidDel="00C90C16" w:rsidRDefault="00740D4B" w:rsidP="00740D4B">
      <w:pPr>
        <w:pStyle w:val="TOC3"/>
        <w:tabs>
          <w:tab w:val="right" w:leader="dot" w:pos="9350"/>
        </w:tabs>
        <w:rPr>
          <w:del w:id="203" w:author="SEAN B FAIN" w:date="2019-04-25T11:46:00Z"/>
          <w:rFonts w:asciiTheme="minorHAnsi" w:eastAsiaTheme="minorEastAsia" w:hAnsiTheme="minorHAnsi" w:cstheme="minorBidi"/>
          <w:noProof/>
        </w:rPr>
      </w:pPr>
      <w:del w:id="204" w:author="SEAN B FAIN" w:date="2019-04-25T11:46:00Z">
        <w:r w:rsidRPr="00C90C16" w:rsidDel="00C90C16">
          <w:rPr>
            <w:rPrChange w:id="205" w:author="SEAN B FAIN" w:date="2019-04-25T11:46:00Z">
              <w:rPr>
                <w:rStyle w:val="Hyperlink"/>
                <w:noProof/>
              </w:rPr>
            </w:rPrChange>
          </w:rPr>
          <w:delText>3.3.1 Discussion</w:delText>
        </w:r>
        <w:r w:rsidDel="00C90C16">
          <w:rPr>
            <w:noProof/>
            <w:webHidden/>
          </w:rPr>
          <w:tab/>
        </w:r>
        <w:r w:rsidR="0059180C" w:rsidDel="00C90C16">
          <w:rPr>
            <w:noProof/>
            <w:webHidden/>
          </w:rPr>
          <w:delText>18</w:delText>
        </w:r>
      </w:del>
    </w:p>
    <w:p w14:paraId="397FC3EC" w14:textId="40A33566" w:rsidR="00740D4B" w:rsidDel="00C90C16" w:rsidRDefault="00740D4B" w:rsidP="00740D4B">
      <w:pPr>
        <w:pStyle w:val="TOC3"/>
        <w:tabs>
          <w:tab w:val="right" w:leader="dot" w:pos="9350"/>
        </w:tabs>
        <w:rPr>
          <w:del w:id="206" w:author="SEAN B FAIN" w:date="2019-04-25T11:46:00Z"/>
          <w:rFonts w:asciiTheme="minorHAnsi" w:eastAsiaTheme="minorEastAsia" w:hAnsiTheme="minorHAnsi" w:cstheme="minorBidi"/>
          <w:noProof/>
        </w:rPr>
      </w:pPr>
      <w:del w:id="207" w:author="SEAN B FAIN" w:date="2019-04-25T11:46:00Z">
        <w:r w:rsidRPr="00C90C16" w:rsidDel="00C90C16">
          <w:rPr>
            <w:rPrChange w:id="208" w:author="SEAN B FAIN" w:date="2019-04-25T11:46:00Z">
              <w:rPr>
                <w:rStyle w:val="Hyperlink"/>
                <w:noProof/>
              </w:rPr>
            </w:rPrChange>
          </w:rPr>
          <w:delText>3.3.2 Specification</w:delText>
        </w:r>
        <w:r w:rsidDel="00C90C16">
          <w:rPr>
            <w:noProof/>
            <w:webHidden/>
          </w:rPr>
          <w:tab/>
        </w:r>
      </w:del>
      <w:del w:id="209" w:author="SEAN B FAIN" w:date="2019-04-25T11:24:00Z">
        <w:r w:rsidDel="0059180C">
          <w:rPr>
            <w:noProof/>
            <w:webHidden/>
          </w:rPr>
          <w:delText>18</w:delText>
        </w:r>
      </w:del>
    </w:p>
    <w:p w14:paraId="758C17C9" w14:textId="008C8115" w:rsidR="00740D4B" w:rsidDel="00C90C16" w:rsidRDefault="00740D4B" w:rsidP="00740D4B">
      <w:pPr>
        <w:pStyle w:val="TOC2"/>
        <w:tabs>
          <w:tab w:val="right" w:leader="dot" w:pos="9350"/>
        </w:tabs>
        <w:rPr>
          <w:del w:id="210" w:author="SEAN B FAIN" w:date="2019-04-25T11:46:00Z"/>
          <w:rFonts w:asciiTheme="minorHAnsi" w:eastAsiaTheme="minorEastAsia" w:hAnsiTheme="minorHAnsi" w:cstheme="minorBidi"/>
          <w:noProof/>
        </w:rPr>
      </w:pPr>
      <w:del w:id="211" w:author="SEAN B FAIN" w:date="2019-04-25T11:46:00Z">
        <w:r w:rsidRPr="00C90C16" w:rsidDel="00C90C16">
          <w:rPr>
            <w:rPrChange w:id="212" w:author="SEAN B FAIN" w:date="2019-04-25T11:46:00Z">
              <w:rPr>
                <w:rStyle w:val="Hyperlink"/>
                <w:rFonts w:cs="Times New Roman"/>
                <w:b/>
                <w:noProof/>
              </w:rPr>
            </w:rPrChange>
          </w:rPr>
          <w:delText>3.4. Protocol Design</w:delText>
        </w:r>
        <w:r w:rsidDel="00C90C16">
          <w:rPr>
            <w:noProof/>
            <w:webHidden/>
          </w:rPr>
          <w:tab/>
        </w:r>
        <w:r w:rsidR="0059180C" w:rsidDel="00C90C16">
          <w:rPr>
            <w:noProof/>
            <w:webHidden/>
          </w:rPr>
          <w:delText>19</w:delText>
        </w:r>
      </w:del>
    </w:p>
    <w:p w14:paraId="1A797F2B" w14:textId="617D7C36" w:rsidR="00740D4B" w:rsidRPr="00815081" w:rsidDel="00C90C16" w:rsidRDefault="00740D4B" w:rsidP="00740D4B">
      <w:pPr>
        <w:pStyle w:val="TOC3"/>
        <w:tabs>
          <w:tab w:val="right" w:leader="dot" w:pos="9350"/>
        </w:tabs>
        <w:rPr>
          <w:del w:id="213" w:author="SEAN B FAIN" w:date="2019-04-25T11:46:00Z"/>
          <w:rFonts w:asciiTheme="minorHAnsi" w:eastAsiaTheme="minorEastAsia" w:hAnsiTheme="minorHAnsi" w:cstheme="minorBidi"/>
          <w:noProof/>
        </w:rPr>
      </w:pPr>
      <w:del w:id="214" w:author="SEAN B FAIN" w:date="2019-04-25T11:46:00Z">
        <w:r w:rsidRPr="00C90C16" w:rsidDel="00C90C16">
          <w:rPr>
            <w:rPrChange w:id="215" w:author="SEAN B FAIN" w:date="2019-04-25T11:46:00Z">
              <w:rPr>
                <w:rStyle w:val="Hyperlink"/>
                <w:rFonts w:cs="Times New Roman"/>
                <w:bCs/>
                <w:noProof/>
              </w:rPr>
            </w:rPrChange>
          </w:rPr>
          <w:delText>3.4.1 Discussion</w:delText>
        </w:r>
        <w:r w:rsidRPr="00387198" w:rsidDel="00C90C16">
          <w:rPr>
            <w:noProof/>
            <w:webHidden/>
          </w:rPr>
          <w:tab/>
        </w:r>
        <w:r w:rsidR="0059180C" w:rsidDel="00C90C16">
          <w:rPr>
            <w:noProof/>
            <w:webHidden/>
          </w:rPr>
          <w:delText>19</w:delText>
        </w:r>
      </w:del>
    </w:p>
    <w:p w14:paraId="421065EB" w14:textId="759646FC" w:rsidR="00740D4B" w:rsidRPr="00815081" w:rsidDel="00C90C16" w:rsidRDefault="00740D4B" w:rsidP="00740D4B">
      <w:pPr>
        <w:pStyle w:val="TOC3"/>
        <w:tabs>
          <w:tab w:val="right" w:leader="dot" w:pos="9350"/>
        </w:tabs>
        <w:rPr>
          <w:del w:id="216" w:author="SEAN B FAIN" w:date="2019-04-25T11:46:00Z"/>
          <w:rFonts w:asciiTheme="minorHAnsi" w:eastAsiaTheme="minorEastAsia" w:hAnsiTheme="minorHAnsi" w:cstheme="minorBidi"/>
          <w:noProof/>
        </w:rPr>
      </w:pPr>
      <w:del w:id="217" w:author="SEAN B FAIN" w:date="2019-04-25T11:46:00Z">
        <w:r w:rsidRPr="00C90C16" w:rsidDel="00C90C16">
          <w:rPr>
            <w:rPrChange w:id="218" w:author="SEAN B FAIN" w:date="2019-04-25T11:46:00Z">
              <w:rPr>
                <w:rStyle w:val="Hyperlink"/>
                <w:rFonts w:cs="Times New Roman"/>
                <w:bCs/>
                <w:noProof/>
              </w:rPr>
            </w:rPrChange>
          </w:rPr>
          <w:delText>3.4.2 Specification</w:delText>
        </w:r>
        <w:r w:rsidRPr="00387198" w:rsidDel="00C90C16">
          <w:rPr>
            <w:noProof/>
            <w:webHidden/>
          </w:rPr>
          <w:tab/>
        </w:r>
        <w:r w:rsidR="0059180C" w:rsidDel="00C90C16">
          <w:rPr>
            <w:noProof/>
            <w:webHidden/>
          </w:rPr>
          <w:delText>21</w:delText>
        </w:r>
      </w:del>
    </w:p>
    <w:p w14:paraId="0A22C549" w14:textId="50446F0F" w:rsidR="00740D4B" w:rsidDel="00C90C16" w:rsidRDefault="00740D4B" w:rsidP="00740D4B">
      <w:pPr>
        <w:pStyle w:val="TOC2"/>
        <w:tabs>
          <w:tab w:val="right" w:leader="dot" w:pos="9350"/>
        </w:tabs>
        <w:rPr>
          <w:del w:id="219" w:author="SEAN B FAIN" w:date="2019-04-25T11:46:00Z"/>
          <w:rFonts w:asciiTheme="minorHAnsi" w:eastAsiaTheme="minorEastAsia" w:hAnsiTheme="minorHAnsi" w:cstheme="minorBidi"/>
          <w:noProof/>
        </w:rPr>
      </w:pPr>
      <w:del w:id="220" w:author="SEAN B FAIN" w:date="2019-04-25T11:46:00Z">
        <w:r w:rsidRPr="00C90C16" w:rsidDel="00C90C16">
          <w:rPr>
            <w:rPrChange w:id="221" w:author="SEAN B FAIN" w:date="2019-04-25T11:46:00Z">
              <w:rPr>
                <w:rStyle w:val="Hyperlink"/>
                <w:noProof/>
              </w:rPr>
            </w:rPrChange>
          </w:rPr>
          <w:delText>3.5. Subject Handling</w:delText>
        </w:r>
        <w:r w:rsidDel="00C90C16">
          <w:rPr>
            <w:noProof/>
            <w:webHidden/>
          </w:rPr>
          <w:tab/>
        </w:r>
      </w:del>
      <w:del w:id="222" w:author="SEAN B FAIN" w:date="2019-04-25T11:24:00Z">
        <w:r w:rsidDel="0059180C">
          <w:rPr>
            <w:noProof/>
            <w:webHidden/>
          </w:rPr>
          <w:delText>22</w:delText>
        </w:r>
      </w:del>
    </w:p>
    <w:p w14:paraId="72F73DFC" w14:textId="6C656697" w:rsidR="00740D4B" w:rsidDel="00C90C16" w:rsidRDefault="00740D4B" w:rsidP="00740D4B">
      <w:pPr>
        <w:pStyle w:val="TOC3"/>
        <w:tabs>
          <w:tab w:val="right" w:leader="dot" w:pos="9350"/>
        </w:tabs>
        <w:rPr>
          <w:del w:id="223" w:author="SEAN B FAIN" w:date="2019-04-25T11:46:00Z"/>
          <w:rFonts w:asciiTheme="minorHAnsi" w:eastAsiaTheme="minorEastAsia" w:hAnsiTheme="minorHAnsi" w:cstheme="minorBidi"/>
          <w:noProof/>
        </w:rPr>
      </w:pPr>
      <w:del w:id="224" w:author="SEAN B FAIN" w:date="2019-04-25T11:46:00Z">
        <w:r w:rsidRPr="00C90C16" w:rsidDel="00C90C16">
          <w:rPr>
            <w:rPrChange w:id="225" w:author="SEAN B FAIN" w:date="2019-04-25T11:46:00Z">
              <w:rPr>
                <w:rStyle w:val="Hyperlink"/>
                <w:noProof/>
              </w:rPr>
            </w:rPrChange>
          </w:rPr>
          <w:delText>3.5.1 Discussion</w:delText>
        </w:r>
        <w:r w:rsidDel="00C90C16">
          <w:rPr>
            <w:noProof/>
            <w:webHidden/>
          </w:rPr>
          <w:tab/>
        </w:r>
      </w:del>
      <w:del w:id="226" w:author="SEAN B FAIN" w:date="2019-04-25T11:24:00Z">
        <w:r w:rsidDel="0059180C">
          <w:rPr>
            <w:noProof/>
            <w:webHidden/>
          </w:rPr>
          <w:delText>22</w:delText>
        </w:r>
      </w:del>
    </w:p>
    <w:p w14:paraId="1211DCCB" w14:textId="01712F74" w:rsidR="00740D4B" w:rsidDel="00C90C16" w:rsidRDefault="00740D4B" w:rsidP="00740D4B">
      <w:pPr>
        <w:pStyle w:val="TOC3"/>
        <w:tabs>
          <w:tab w:val="right" w:leader="dot" w:pos="9350"/>
        </w:tabs>
        <w:rPr>
          <w:del w:id="227" w:author="SEAN B FAIN" w:date="2019-04-25T11:46:00Z"/>
          <w:rFonts w:asciiTheme="minorHAnsi" w:eastAsiaTheme="minorEastAsia" w:hAnsiTheme="minorHAnsi" w:cstheme="minorBidi"/>
          <w:noProof/>
        </w:rPr>
      </w:pPr>
      <w:del w:id="228" w:author="SEAN B FAIN" w:date="2019-04-25T11:46:00Z">
        <w:r w:rsidRPr="00C90C16" w:rsidDel="00C90C16">
          <w:rPr>
            <w:rPrChange w:id="229" w:author="SEAN B FAIN" w:date="2019-04-25T11:46:00Z">
              <w:rPr>
                <w:rStyle w:val="Hyperlink"/>
                <w:noProof/>
              </w:rPr>
            </w:rPrChange>
          </w:rPr>
          <w:delText>3.5.2 Specification</w:delText>
        </w:r>
        <w:r w:rsidDel="00C90C16">
          <w:rPr>
            <w:noProof/>
            <w:webHidden/>
          </w:rPr>
          <w:tab/>
        </w:r>
        <w:r w:rsidR="0059180C" w:rsidDel="00C90C16">
          <w:rPr>
            <w:noProof/>
            <w:webHidden/>
          </w:rPr>
          <w:delText>24</w:delText>
        </w:r>
      </w:del>
    </w:p>
    <w:p w14:paraId="52500F1E" w14:textId="4F1CA221" w:rsidR="00740D4B" w:rsidDel="00C90C16" w:rsidRDefault="00740D4B" w:rsidP="00740D4B">
      <w:pPr>
        <w:pStyle w:val="TOC2"/>
        <w:tabs>
          <w:tab w:val="right" w:leader="dot" w:pos="9350"/>
        </w:tabs>
        <w:rPr>
          <w:del w:id="230" w:author="SEAN B FAIN" w:date="2019-04-25T11:46:00Z"/>
          <w:rFonts w:asciiTheme="minorHAnsi" w:eastAsiaTheme="minorEastAsia" w:hAnsiTheme="minorHAnsi" w:cstheme="minorBidi"/>
          <w:noProof/>
        </w:rPr>
      </w:pPr>
      <w:del w:id="231" w:author="SEAN B FAIN" w:date="2019-04-25T11:46:00Z">
        <w:r w:rsidRPr="00C90C16" w:rsidDel="00C90C16">
          <w:rPr>
            <w:rPrChange w:id="232" w:author="SEAN B FAIN" w:date="2019-04-25T11:46:00Z">
              <w:rPr>
                <w:rStyle w:val="Hyperlink"/>
                <w:noProof/>
              </w:rPr>
            </w:rPrChange>
          </w:rPr>
          <w:delText>3.6. Image Data Acquisition</w:delText>
        </w:r>
        <w:r w:rsidDel="00C90C16">
          <w:rPr>
            <w:noProof/>
            <w:webHidden/>
          </w:rPr>
          <w:tab/>
        </w:r>
        <w:r w:rsidR="0059180C" w:rsidDel="00C90C16">
          <w:rPr>
            <w:noProof/>
            <w:webHidden/>
          </w:rPr>
          <w:delText>25</w:delText>
        </w:r>
      </w:del>
    </w:p>
    <w:p w14:paraId="6460D4A7" w14:textId="7862D236" w:rsidR="00740D4B" w:rsidDel="00C90C16" w:rsidRDefault="00740D4B" w:rsidP="00740D4B">
      <w:pPr>
        <w:pStyle w:val="TOC3"/>
        <w:tabs>
          <w:tab w:val="right" w:leader="dot" w:pos="9350"/>
        </w:tabs>
        <w:rPr>
          <w:del w:id="233" w:author="SEAN B FAIN" w:date="2019-04-25T11:46:00Z"/>
          <w:rFonts w:asciiTheme="minorHAnsi" w:eastAsiaTheme="minorEastAsia" w:hAnsiTheme="minorHAnsi" w:cstheme="minorBidi"/>
          <w:noProof/>
        </w:rPr>
      </w:pPr>
      <w:del w:id="234" w:author="SEAN B FAIN" w:date="2019-04-25T11:46:00Z">
        <w:r w:rsidRPr="00C90C16" w:rsidDel="00C90C16">
          <w:rPr>
            <w:rPrChange w:id="235" w:author="SEAN B FAIN" w:date="2019-04-25T11:46:00Z">
              <w:rPr>
                <w:rStyle w:val="Hyperlink"/>
                <w:noProof/>
              </w:rPr>
            </w:rPrChange>
          </w:rPr>
          <w:delText>3.6.1 Discussion</w:delText>
        </w:r>
        <w:r w:rsidDel="00C90C16">
          <w:rPr>
            <w:noProof/>
            <w:webHidden/>
          </w:rPr>
          <w:tab/>
        </w:r>
        <w:r w:rsidR="0059180C" w:rsidDel="00C90C16">
          <w:rPr>
            <w:noProof/>
            <w:webHidden/>
          </w:rPr>
          <w:delText>25</w:delText>
        </w:r>
      </w:del>
    </w:p>
    <w:p w14:paraId="71CAF3F1" w14:textId="399D03E1" w:rsidR="00740D4B" w:rsidDel="00C90C16" w:rsidRDefault="00740D4B" w:rsidP="00740D4B">
      <w:pPr>
        <w:pStyle w:val="TOC3"/>
        <w:tabs>
          <w:tab w:val="right" w:leader="dot" w:pos="9350"/>
        </w:tabs>
        <w:rPr>
          <w:del w:id="236" w:author="SEAN B FAIN" w:date="2019-04-25T11:46:00Z"/>
          <w:rFonts w:asciiTheme="minorHAnsi" w:eastAsiaTheme="minorEastAsia" w:hAnsiTheme="minorHAnsi" w:cstheme="minorBidi"/>
          <w:noProof/>
        </w:rPr>
      </w:pPr>
      <w:del w:id="237" w:author="SEAN B FAIN" w:date="2019-04-25T11:46:00Z">
        <w:r w:rsidRPr="00C90C16" w:rsidDel="00C90C16">
          <w:rPr>
            <w:rPrChange w:id="238" w:author="SEAN B FAIN" w:date="2019-04-25T11:46:00Z">
              <w:rPr>
                <w:rStyle w:val="Hyperlink"/>
                <w:noProof/>
              </w:rPr>
            </w:rPrChange>
          </w:rPr>
          <w:delText>3.6.2 Specification</w:delText>
        </w:r>
        <w:r w:rsidDel="00C90C16">
          <w:rPr>
            <w:noProof/>
            <w:webHidden/>
          </w:rPr>
          <w:tab/>
        </w:r>
        <w:r w:rsidR="0059180C" w:rsidDel="00C90C16">
          <w:rPr>
            <w:noProof/>
            <w:webHidden/>
          </w:rPr>
          <w:delText>25</w:delText>
        </w:r>
      </w:del>
    </w:p>
    <w:p w14:paraId="11FD4643" w14:textId="3FF2C720" w:rsidR="00740D4B" w:rsidDel="00C90C16" w:rsidRDefault="00740D4B" w:rsidP="00740D4B">
      <w:pPr>
        <w:pStyle w:val="TOC2"/>
        <w:tabs>
          <w:tab w:val="right" w:leader="dot" w:pos="9350"/>
        </w:tabs>
        <w:rPr>
          <w:del w:id="239" w:author="SEAN B FAIN" w:date="2019-04-25T11:46:00Z"/>
          <w:rFonts w:asciiTheme="minorHAnsi" w:eastAsiaTheme="minorEastAsia" w:hAnsiTheme="minorHAnsi" w:cstheme="minorBidi"/>
          <w:noProof/>
        </w:rPr>
      </w:pPr>
      <w:del w:id="240" w:author="SEAN B FAIN" w:date="2019-04-25T11:46:00Z">
        <w:r w:rsidRPr="00C90C16" w:rsidDel="00C90C16">
          <w:rPr>
            <w:rPrChange w:id="241" w:author="SEAN B FAIN" w:date="2019-04-25T11:46:00Z">
              <w:rPr>
                <w:rStyle w:val="Hyperlink"/>
                <w:noProof/>
              </w:rPr>
            </w:rPrChange>
          </w:rPr>
          <w:delText>3.7. Image Data Reconstruction</w:delText>
        </w:r>
        <w:r w:rsidDel="00C90C16">
          <w:rPr>
            <w:noProof/>
            <w:webHidden/>
          </w:rPr>
          <w:tab/>
        </w:r>
        <w:r w:rsidR="0059180C" w:rsidDel="00C90C16">
          <w:rPr>
            <w:noProof/>
            <w:webHidden/>
          </w:rPr>
          <w:delText>26</w:delText>
        </w:r>
      </w:del>
    </w:p>
    <w:p w14:paraId="3C7D266C" w14:textId="37E72916" w:rsidR="00740D4B" w:rsidDel="00C90C16" w:rsidRDefault="00740D4B" w:rsidP="00740D4B">
      <w:pPr>
        <w:pStyle w:val="TOC3"/>
        <w:tabs>
          <w:tab w:val="right" w:leader="dot" w:pos="9350"/>
        </w:tabs>
        <w:rPr>
          <w:del w:id="242" w:author="SEAN B FAIN" w:date="2019-04-25T11:46:00Z"/>
          <w:rFonts w:asciiTheme="minorHAnsi" w:eastAsiaTheme="minorEastAsia" w:hAnsiTheme="minorHAnsi" w:cstheme="minorBidi"/>
          <w:noProof/>
        </w:rPr>
      </w:pPr>
      <w:del w:id="243" w:author="SEAN B FAIN" w:date="2019-04-25T11:46:00Z">
        <w:r w:rsidRPr="00C90C16" w:rsidDel="00C90C16">
          <w:rPr>
            <w:rPrChange w:id="244" w:author="SEAN B FAIN" w:date="2019-04-25T11:46:00Z">
              <w:rPr>
                <w:rStyle w:val="Hyperlink"/>
                <w:noProof/>
              </w:rPr>
            </w:rPrChange>
          </w:rPr>
          <w:delText>3.7.1 Discussion</w:delText>
        </w:r>
        <w:r w:rsidDel="00C90C16">
          <w:rPr>
            <w:noProof/>
            <w:webHidden/>
          </w:rPr>
          <w:tab/>
        </w:r>
        <w:r w:rsidR="0059180C" w:rsidDel="00C90C16">
          <w:rPr>
            <w:noProof/>
            <w:webHidden/>
          </w:rPr>
          <w:delText>26</w:delText>
        </w:r>
      </w:del>
    </w:p>
    <w:p w14:paraId="2837CBE9" w14:textId="52B53D39" w:rsidR="00740D4B" w:rsidDel="00C90C16" w:rsidRDefault="00740D4B" w:rsidP="00740D4B">
      <w:pPr>
        <w:pStyle w:val="TOC3"/>
        <w:tabs>
          <w:tab w:val="right" w:leader="dot" w:pos="9350"/>
        </w:tabs>
        <w:rPr>
          <w:del w:id="245" w:author="SEAN B FAIN" w:date="2019-04-25T11:46:00Z"/>
          <w:rFonts w:asciiTheme="minorHAnsi" w:eastAsiaTheme="minorEastAsia" w:hAnsiTheme="minorHAnsi" w:cstheme="minorBidi"/>
          <w:noProof/>
        </w:rPr>
      </w:pPr>
      <w:del w:id="246" w:author="SEAN B FAIN" w:date="2019-04-25T11:46:00Z">
        <w:r w:rsidRPr="00C90C16" w:rsidDel="00C90C16">
          <w:rPr>
            <w:rPrChange w:id="247" w:author="SEAN B FAIN" w:date="2019-04-25T11:46:00Z">
              <w:rPr>
                <w:rStyle w:val="Hyperlink"/>
                <w:noProof/>
              </w:rPr>
            </w:rPrChange>
          </w:rPr>
          <w:delText>3.7.2 Specification</w:delText>
        </w:r>
        <w:r w:rsidDel="00C90C16">
          <w:rPr>
            <w:noProof/>
            <w:webHidden/>
          </w:rPr>
          <w:tab/>
        </w:r>
        <w:r w:rsidR="0059180C" w:rsidDel="00C90C16">
          <w:rPr>
            <w:noProof/>
            <w:webHidden/>
          </w:rPr>
          <w:delText>27</w:delText>
        </w:r>
      </w:del>
    </w:p>
    <w:p w14:paraId="7F9678D7" w14:textId="2F80D751" w:rsidR="00740D4B" w:rsidDel="00C90C16" w:rsidRDefault="00740D4B" w:rsidP="00740D4B">
      <w:pPr>
        <w:pStyle w:val="TOC2"/>
        <w:tabs>
          <w:tab w:val="right" w:leader="dot" w:pos="9350"/>
        </w:tabs>
        <w:rPr>
          <w:del w:id="248" w:author="SEAN B FAIN" w:date="2019-04-25T11:46:00Z"/>
          <w:rFonts w:asciiTheme="minorHAnsi" w:eastAsiaTheme="minorEastAsia" w:hAnsiTheme="minorHAnsi" w:cstheme="minorBidi"/>
          <w:noProof/>
        </w:rPr>
      </w:pPr>
      <w:del w:id="249" w:author="SEAN B FAIN" w:date="2019-04-25T11:46:00Z">
        <w:r w:rsidRPr="00C90C16" w:rsidDel="00C90C16">
          <w:rPr>
            <w:rPrChange w:id="250" w:author="SEAN B FAIN" w:date="2019-04-25T11:46:00Z">
              <w:rPr>
                <w:rStyle w:val="Hyperlink"/>
                <w:noProof/>
              </w:rPr>
            </w:rPrChange>
          </w:rPr>
          <w:delText>3.8. Image QA</w:delText>
        </w:r>
        <w:r w:rsidDel="00C90C16">
          <w:rPr>
            <w:noProof/>
            <w:webHidden/>
          </w:rPr>
          <w:tab/>
        </w:r>
        <w:r w:rsidR="0059180C" w:rsidDel="00C90C16">
          <w:rPr>
            <w:noProof/>
            <w:webHidden/>
          </w:rPr>
          <w:delText>27</w:delText>
        </w:r>
      </w:del>
    </w:p>
    <w:p w14:paraId="4AA6D015" w14:textId="0CE05342" w:rsidR="00740D4B" w:rsidDel="00C90C16" w:rsidRDefault="00740D4B" w:rsidP="00740D4B">
      <w:pPr>
        <w:pStyle w:val="TOC3"/>
        <w:tabs>
          <w:tab w:val="right" w:leader="dot" w:pos="9350"/>
        </w:tabs>
        <w:rPr>
          <w:del w:id="251" w:author="SEAN B FAIN" w:date="2019-04-25T11:46:00Z"/>
          <w:rFonts w:asciiTheme="minorHAnsi" w:eastAsiaTheme="minorEastAsia" w:hAnsiTheme="minorHAnsi" w:cstheme="minorBidi"/>
          <w:noProof/>
        </w:rPr>
      </w:pPr>
      <w:del w:id="252" w:author="SEAN B FAIN" w:date="2019-04-25T11:46:00Z">
        <w:r w:rsidRPr="00C90C16" w:rsidDel="00C90C16">
          <w:rPr>
            <w:rPrChange w:id="253" w:author="SEAN B FAIN" w:date="2019-04-25T11:46:00Z">
              <w:rPr>
                <w:rStyle w:val="Hyperlink"/>
                <w:noProof/>
              </w:rPr>
            </w:rPrChange>
          </w:rPr>
          <w:delText>3.8.1 Discussion</w:delText>
        </w:r>
        <w:r w:rsidDel="00C90C16">
          <w:rPr>
            <w:noProof/>
            <w:webHidden/>
          </w:rPr>
          <w:tab/>
        </w:r>
        <w:r w:rsidR="0059180C" w:rsidDel="00C90C16">
          <w:rPr>
            <w:noProof/>
            <w:webHidden/>
          </w:rPr>
          <w:delText>27</w:delText>
        </w:r>
      </w:del>
    </w:p>
    <w:p w14:paraId="7C8998C1" w14:textId="53C5A3A2" w:rsidR="00740D4B" w:rsidDel="00C90C16" w:rsidRDefault="00740D4B" w:rsidP="00740D4B">
      <w:pPr>
        <w:pStyle w:val="TOC3"/>
        <w:tabs>
          <w:tab w:val="right" w:leader="dot" w:pos="9350"/>
        </w:tabs>
        <w:rPr>
          <w:del w:id="254" w:author="SEAN B FAIN" w:date="2019-04-25T11:46:00Z"/>
          <w:rFonts w:asciiTheme="minorHAnsi" w:eastAsiaTheme="minorEastAsia" w:hAnsiTheme="minorHAnsi" w:cstheme="minorBidi"/>
          <w:noProof/>
        </w:rPr>
      </w:pPr>
      <w:del w:id="255" w:author="SEAN B FAIN" w:date="2019-04-25T11:46:00Z">
        <w:r w:rsidRPr="00C90C16" w:rsidDel="00C90C16">
          <w:rPr>
            <w:rPrChange w:id="256" w:author="SEAN B FAIN" w:date="2019-04-25T11:46:00Z">
              <w:rPr>
                <w:rStyle w:val="Hyperlink"/>
                <w:noProof/>
              </w:rPr>
            </w:rPrChange>
          </w:rPr>
          <w:delText>3.8.2 Specification</w:delText>
        </w:r>
        <w:r w:rsidDel="00C90C16">
          <w:rPr>
            <w:noProof/>
            <w:webHidden/>
          </w:rPr>
          <w:tab/>
        </w:r>
        <w:r w:rsidR="0059180C" w:rsidDel="00C90C16">
          <w:rPr>
            <w:noProof/>
            <w:webHidden/>
          </w:rPr>
          <w:delText>27</w:delText>
        </w:r>
      </w:del>
    </w:p>
    <w:p w14:paraId="45B6303B" w14:textId="0E844972" w:rsidR="00740D4B" w:rsidDel="00C90C16" w:rsidRDefault="00740D4B" w:rsidP="00740D4B">
      <w:pPr>
        <w:pStyle w:val="TOC2"/>
        <w:tabs>
          <w:tab w:val="right" w:leader="dot" w:pos="9350"/>
        </w:tabs>
        <w:rPr>
          <w:del w:id="257" w:author="SEAN B FAIN" w:date="2019-04-25T11:46:00Z"/>
          <w:rFonts w:asciiTheme="minorHAnsi" w:eastAsiaTheme="minorEastAsia" w:hAnsiTheme="minorHAnsi" w:cstheme="minorBidi"/>
          <w:noProof/>
        </w:rPr>
      </w:pPr>
      <w:del w:id="258" w:author="SEAN B FAIN" w:date="2019-04-25T11:46:00Z">
        <w:r w:rsidRPr="00C90C16" w:rsidDel="00C90C16">
          <w:rPr>
            <w:rPrChange w:id="259" w:author="SEAN B FAIN" w:date="2019-04-25T11:46:00Z">
              <w:rPr>
                <w:rStyle w:val="Hyperlink"/>
                <w:noProof/>
              </w:rPr>
            </w:rPrChange>
          </w:rPr>
          <w:delText>3.9. Image Distribution</w:delText>
        </w:r>
        <w:r w:rsidDel="00C90C16">
          <w:rPr>
            <w:noProof/>
            <w:webHidden/>
          </w:rPr>
          <w:tab/>
        </w:r>
        <w:r w:rsidR="0059180C" w:rsidDel="00C90C16">
          <w:rPr>
            <w:noProof/>
            <w:webHidden/>
          </w:rPr>
          <w:delText>28</w:delText>
        </w:r>
      </w:del>
    </w:p>
    <w:p w14:paraId="796514AE" w14:textId="6142EF37" w:rsidR="00740D4B" w:rsidDel="00C90C16" w:rsidRDefault="00740D4B" w:rsidP="00740D4B">
      <w:pPr>
        <w:pStyle w:val="TOC2"/>
        <w:tabs>
          <w:tab w:val="right" w:leader="dot" w:pos="9350"/>
        </w:tabs>
        <w:rPr>
          <w:del w:id="260" w:author="SEAN B FAIN" w:date="2019-04-25T11:46:00Z"/>
          <w:rFonts w:asciiTheme="minorHAnsi" w:eastAsiaTheme="minorEastAsia" w:hAnsiTheme="minorHAnsi" w:cstheme="minorBidi"/>
          <w:noProof/>
        </w:rPr>
      </w:pPr>
      <w:del w:id="261" w:author="SEAN B FAIN" w:date="2019-04-25T11:46:00Z">
        <w:r w:rsidRPr="00C90C16" w:rsidDel="00C90C16">
          <w:rPr>
            <w:rPrChange w:id="262" w:author="SEAN B FAIN" w:date="2019-04-25T11:46:00Z">
              <w:rPr>
                <w:rStyle w:val="Hyperlink"/>
                <w:noProof/>
              </w:rPr>
            </w:rPrChange>
          </w:rPr>
          <w:delText>3.10. Image Analysis</w:delText>
        </w:r>
        <w:r w:rsidDel="00C90C16">
          <w:rPr>
            <w:noProof/>
            <w:webHidden/>
          </w:rPr>
          <w:tab/>
        </w:r>
        <w:r w:rsidR="0059180C" w:rsidDel="00C90C16">
          <w:rPr>
            <w:noProof/>
            <w:webHidden/>
          </w:rPr>
          <w:delText>28</w:delText>
        </w:r>
      </w:del>
    </w:p>
    <w:p w14:paraId="35D761D4" w14:textId="4F43752F" w:rsidR="00740D4B" w:rsidDel="00C90C16" w:rsidRDefault="00740D4B" w:rsidP="00740D4B">
      <w:pPr>
        <w:pStyle w:val="TOC3"/>
        <w:tabs>
          <w:tab w:val="right" w:leader="dot" w:pos="9350"/>
        </w:tabs>
        <w:rPr>
          <w:del w:id="263" w:author="SEAN B FAIN" w:date="2019-04-25T11:46:00Z"/>
          <w:rFonts w:asciiTheme="minorHAnsi" w:eastAsiaTheme="minorEastAsia" w:hAnsiTheme="minorHAnsi" w:cstheme="minorBidi"/>
          <w:noProof/>
        </w:rPr>
      </w:pPr>
      <w:del w:id="264" w:author="SEAN B FAIN" w:date="2019-04-25T11:46:00Z">
        <w:r w:rsidRPr="00C90C16" w:rsidDel="00C90C16">
          <w:rPr>
            <w:rPrChange w:id="265" w:author="SEAN B FAIN" w:date="2019-04-25T11:46:00Z">
              <w:rPr>
                <w:rStyle w:val="Hyperlink"/>
                <w:noProof/>
              </w:rPr>
            </w:rPrChange>
          </w:rPr>
          <w:delText>3.10.1 Discussion</w:delText>
        </w:r>
        <w:r w:rsidDel="00C90C16">
          <w:rPr>
            <w:noProof/>
            <w:webHidden/>
          </w:rPr>
          <w:tab/>
        </w:r>
        <w:r w:rsidR="0059180C" w:rsidDel="00C90C16">
          <w:rPr>
            <w:noProof/>
            <w:webHidden/>
          </w:rPr>
          <w:delText>28</w:delText>
        </w:r>
      </w:del>
    </w:p>
    <w:p w14:paraId="22D0DD5B" w14:textId="5495D5BB" w:rsidR="00740D4B" w:rsidDel="00C90C16" w:rsidRDefault="00740D4B" w:rsidP="00740D4B">
      <w:pPr>
        <w:pStyle w:val="TOC3"/>
        <w:tabs>
          <w:tab w:val="right" w:leader="dot" w:pos="9350"/>
        </w:tabs>
        <w:rPr>
          <w:del w:id="266" w:author="SEAN B FAIN" w:date="2019-04-25T11:46:00Z"/>
          <w:rFonts w:asciiTheme="minorHAnsi" w:eastAsiaTheme="minorEastAsia" w:hAnsiTheme="minorHAnsi" w:cstheme="minorBidi"/>
          <w:noProof/>
        </w:rPr>
      </w:pPr>
      <w:del w:id="267" w:author="SEAN B FAIN" w:date="2019-04-25T11:46:00Z">
        <w:r w:rsidRPr="00C90C16" w:rsidDel="00C90C16">
          <w:rPr>
            <w:rPrChange w:id="268" w:author="SEAN B FAIN" w:date="2019-04-25T11:46:00Z">
              <w:rPr>
                <w:rStyle w:val="Hyperlink"/>
                <w:noProof/>
              </w:rPr>
            </w:rPrChange>
          </w:rPr>
          <w:delText>3.10.2 Specification</w:delText>
        </w:r>
        <w:r w:rsidDel="00C90C16">
          <w:rPr>
            <w:noProof/>
            <w:webHidden/>
          </w:rPr>
          <w:tab/>
        </w:r>
        <w:r w:rsidR="0059180C" w:rsidDel="00C90C16">
          <w:rPr>
            <w:noProof/>
            <w:webHidden/>
          </w:rPr>
          <w:delText>29</w:delText>
        </w:r>
      </w:del>
    </w:p>
    <w:p w14:paraId="41C8AFA5" w14:textId="091DAE63" w:rsidR="00740D4B" w:rsidDel="00C90C16" w:rsidRDefault="00740D4B" w:rsidP="00740D4B">
      <w:pPr>
        <w:pStyle w:val="TOC2"/>
        <w:tabs>
          <w:tab w:val="right" w:leader="dot" w:pos="9350"/>
        </w:tabs>
        <w:rPr>
          <w:del w:id="269" w:author="SEAN B FAIN" w:date="2019-04-25T11:46:00Z"/>
          <w:rFonts w:asciiTheme="minorHAnsi" w:eastAsiaTheme="minorEastAsia" w:hAnsiTheme="minorHAnsi" w:cstheme="minorBidi"/>
          <w:noProof/>
        </w:rPr>
      </w:pPr>
      <w:del w:id="270" w:author="SEAN B FAIN" w:date="2019-04-25T11:46:00Z">
        <w:r w:rsidRPr="00C90C16" w:rsidDel="00C90C16">
          <w:rPr>
            <w:rPrChange w:id="271" w:author="SEAN B FAIN" w:date="2019-04-25T11:46:00Z">
              <w:rPr>
                <w:rStyle w:val="Hyperlink"/>
                <w:noProof/>
              </w:rPr>
            </w:rPrChange>
          </w:rPr>
          <w:delText>3.11. Image Interpretation</w:delText>
        </w:r>
        <w:r w:rsidDel="00C90C16">
          <w:rPr>
            <w:noProof/>
            <w:webHidden/>
          </w:rPr>
          <w:tab/>
        </w:r>
      </w:del>
      <w:del w:id="272" w:author="SEAN B FAIN" w:date="2019-04-25T11:24:00Z">
        <w:r w:rsidDel="0059180C">
          <w:rPr>
            <w:noProof/>
            <w:webHidden/>
          </w:rPr>
          <w:delText>29</w:delText>
        </w:r>
      </w:del>
    </w:p>
    <w:p w14:paraId="4B0720A3" w14:textId="52B7C56F" w:rsidR="00740D4B" w:rsidDel="00C90C16" w:rsidRDefault="00740D4B" w:rsidP="00740D4B">
      <w:pPr>
        <w:pStyle w:val="TOC3"/>
        <w:tabs>
          <w:tab w:val="right" w:leader="dot" w:pos="9350"/>
        </w:tabs>
        <w:rPr>
          <w:del w:id="273" w:author="SEAN B FAIN" w:date="2019-04-25T11:46:00Z"/>
          <w:rFonts w:asciiTheme="minorHAnsi" w:eastAsiaTheme="minorEastAsia" w:hAnsiTheme="minorHAnsi" w:cstheme="minorBidi"/>
          <w:noProof/>
        </w:rPr>
      </w:pPr>
      <w:del w:id="274" w:author="SEAN B FAIN" w:date="2019-04-25T11:46:00Z">
        <w:r w:rsidRPr="00C90C16" w:rsidDel="00C90C16">
          <w:rPr>
            <w:rPrChange w:id="275" w:author="SEAN B FAIN" w:date="2019-04-25T11:46:00Z">
              <w:rPr>
                <w:rStyle w:val="Hyperlink"/>
                <w:noProof/>
              </w:rPr>
            </w:rPrChange>
          </w:rPr>
          <w:delText>3.11.1 Discussion</w:delText>
        </w:r>
        <w:r w:rsidDel="00C90C16">
          <w:rPr>
            <w:noProof/>
            <w:webHidden/>
          </w:rPr>
          <w:tab/>
        </w:r>
      </w:del>
      <w:del w:id="276" w:author="SEAN B FAIN" w:date="2019-04-25T11:24:00Z">
        <w:r w:rsidDel="0059180C">
          <w:rPr>
            <w:noProof/>
            <w:webHidden/>
          </w:rPr>
          <w:delText>29</w:delText>
        </w:r>
      </w:del>
    </w:p>
    <w:p w14:paraId="6B7BE2EE" w14:textId="0FB2FF19" w:rsidR="00740D4B" w:rsidDel="00C90C16" w:rsidRDefault="00740D4B" w:rsidP="00740D4B">
      <w:pPr>
        <w:pStyle w:val="TOC3"/>
        <w:tabs>
          <w:tab w:val="right" w:leader="dot" w:pos="9350"/>
        </w:tabs>
        <w:rPr>
          <w:del w:id="277" w:author="SEAN B FAIN" w:date="2019-04-25T11:46:00Z"/>
          <w:rFonts w:asciiTheme="minorHAnsi" w:eastAsiaTheme="minorEastAsia" w:hAnsiTheme="minorHAnsi" w:cstheme="minorBidi"/>
          <w:noProof/>
        </w:rPr>
      </w:pPr>
      <w:del w:id="278" w:author="SEAN B FAIN" w:date="2019-04-25T11:46:00Z">
        <w:r w:rsidRPr="00C90C16" w:rsidDel="00C90C16">
          <w:rPr>
            <w:rPrChange w:id="279" w:author="SEAN B FAIN" w:date="2019-04-25T11:46:00Z">
              <w:rPr>
                <w:rStyle w:val="Hyperlink"/>
                <w:noProof/>
              </w:rPr>
            </w:rPrChange>
          </w:rPr>
          <w:delText>3.11.2 Specification</w:delText>
        </w:r>
        <w:r w:rsidDel="00C90C16">
          <w:rPr>
            <w:noProof/>
            <w:webHidden/>
          </w:rPr>
          <w:tab/>
        </w:r>
        <w:r w:rsidR="0059180C" w:rsidDel="00C90C16">
          <w:rPr>
            <w:noProof/>
            <w:webHidden/>
          </w:rPr>
          <w:delText>30</w:delText>
        </w:r>
      </w:del>
    </w:p>
    <w:p w14:paraId="0ABDBCE0" w14:textId="6F1E1960" w:rsidR="00740D4B" w:rsidDel="00C90C16" w:rsidRDefault="00740D4B" w:rsidP="00740D4B">
      <w:pPr>
        <w:pStyle w:val="TOC1"/>
        <w:tabs>
          <w:tab w:val="right" w:leader="dot" w:pos="9350"/>
        </w:tabs>
        <w:rPr>
          <w:del w:id="280" w:author="SEAN B FAIN" w:date="2019-04-25T11:46:00Z"/>
          <w:rFonts w:asciiTheme="minorHAnsi" w:eastAsiaTheme="minorEastAsia" w:hAnsiTheme="minorHAnsi" w:cstheme="minorBidi"/>
          <w:noProof/>
        </w:rPr>
      </w:pPr>
      <w:del w:id="281" w:author="SEAN B FAIN" w:date="2019-04-25T11:46:00Z">
        <w:r w:rsidRPr="00C90C16" w:rsidDel="00C90C16">
          <w:rPr>
            <w:rPrChange w:id="282" w:author="SEAN B FAIN" w:date="2019-04-25T11:46:00Z">
              <w:rPr>
                <w:rStyle w:val="Hyperlink"/>
                <w:noProof/>
              </w:rPr>
            </w:rPrChange>
          </w:rPr>
          <w:delText>4. Assessment Procedures</w:delText>
        </w:r>
        <w:r w:rsidDel="00C90C16">
          <w:rPr>
            <w:noProof/>
            <w:webHidden/>
          </w:rPr>
          <w:tab/>
        </w:r>
      </w:del>
      <w:del w:id="283" w:author="SEAN B FAIN" w:date="2019-04-25T11:24:00Z">
        <w:r w:rsidDel="0059180C">
          <w:rPr>
            <w:noProof/>
            <w:webHidden/>
          </w:rPr>
          <w:delText>30</w:delText>
        </w:r>
      </w:del>
    </w:p>
    <w:p w14:paraId="4A3976D2" w14:textId="3ED89EFC" w:rsidR="003043BF" w:rsidRPr="003043BF" w:rsidDel="00C90C16" w:rsidRDefault="00740D4B">
      <w:pPr>
        <w:rPr>
          <w:del w:id="284" w:author="SEAN B FAIN" w:date="2019-04-25T11:46:00Z"/>
          <w:noProof/>
          <w:rPrChange w:id="285" w:author="SEAN B FAIN" w:date="2019-04-25T11:34:00Z">
            <w:rPr>
              <w:del w:id="286" w:author="SEAN B FAIN" w:date="2019-04-25T11:46:00Z"/>
              <w:rFonts w:asciiTheme="minorHAnsi" w:eastAsiaTheme="minorEastAsia" w:hAnsiTheme="minorHAnsi" w:cstheme="minorBidi"/>
              <w:noProof/>
            </w:rPr>
          </w:rPrChange>
        </w:rPr>
        <w:pPrChange w:id="287" w:author="SEAN B FAIN" w:date="2019-04-25T11:34:00Z">
          <w:pPr>
            <w:pStyle w:val="TOC2"/>
            <w:tabs>
              <w:tab w:val="right" w:leader="dot" w:pos="9350"/>
            </w:tabs>
          </w:pPr>
        </w:pPrChange>
      </w:pPr>
      <w:del w:id="288" w:author="SEAN B FAIN" w:date="2019-04-25T11:46:00Z">
        <w:r w:rsidRPr="00C90C16" w:rsidDel="00C90C16">
          <w:rPr>
            <w:rPrChange w:id="289" w:author="SEAN B FAIN" w:date="2019-04-25T11:46:00Z">
              <w:rPr>
                <w:rStyle w:val="Hyperlink"/>
                <w:noProof/>
              </w:rPr>
            </w:rPrChange>
          </w:rPr>
          <w:delText>4.1.1 Assessment Procedure: HU Bias</w:delText>
        </w:r>
        <w:r w:rsidDel="00C90C16">
          <w:rPr>
            <w:noProof/>
            <w:webHidden/>
          </w:rPr>
          <w:tab/>
        </w:r>
      </w:del>
      <w:del w:id="290" w:author="SEAN B FAIN" w:date="2019-04-25T11:24:00Z">
        <w:r w:rsidDel="0059180C">
          <w:rPr>
            <w:noProof/>
            <w:webHidden/>
          </w:rPr>
          <w:delText>31</w:delText>
        </w:r>
      </w:del>
    </w:p>
    <w:p w14:paraId="1F435398" w14:textId="39B3767B" w:rsidR="00740D4B" w:rsidDel="0059180C" w:rsidRDefault="00740D4B">
      <w:pPr>
        <w:pStyle w:val="TOC2"/>
        <w:tabs>
          <w:tab w:val="right" w:leader="dot" w:pos="9350"/>
        </w:tabs>
        <w:rPr>
          <w:del w:id="291" w:author="SEAN B FAIN" w:date="2019-04-25T11:31:00Z"/>
          <w:rFonts w:asciiTheme="minorHAnsi" w:eastAsiaTheme="minorEastAsia" w:hAnsiTheme="minorHAnsi" w:cstheme="minorBidi"/>
          <w:noProof/>
        </w:rPr>
      </w:pPr>
      <w:del w:id="292" w:author="SEAN B FAIN" w:date="2019-04-25T11:46:00Z">
        <w:r w:rsidRPr="00C90C16" w:rsidDel="00C90C16">
          <w:rPr>
            <w:rPrChange w:id="293" w:author="SEAN B FAIN" w:date="2019-04-25T11:46:00Z">
              <w:rPr>
                <w:rStyle w:val="Hyperlink"/>
                <w:noProof/>
              </w:rPr>
            </w:rPrChange>
          </w:rPr>
          <w:delText xml:space="preserve">4.1.3 </w:delText>
        </w:r>
      </w:del>
      <w:del w:id="294" w:author="SEAN B FAIN" w:date="2019-04-25T11:30:00Z">
        <w:r w:rsidRPr="00C90C16" w:rsidDel="0059180C">
          <w:rPr>
            <w:rPrChange w:id="295" w:author="SEAN B FAIN" w:date="2019-04-25T11:46:00Z">
              <w:rPr>
                <w:rStyle w:val="Hyperlink"/>
                <w:noProof/>
              </w:rPr>
            </w:rPrChange>
          </w:rPr>
          <w:delText>Assessment Procedure: In-Plane Spatial Resolution and Edge Enhancement</w:delText>
        </w:r>
      </w:del>
      <w:del w:id="296" w:author="SEAN B FAIN" w:date="2019-04-25T11:46:00Z">
        <w:r w:rsidDel="00C90C16">
          <w:rPr>
            <w:noProof/>
            <w:webHidden/>
          </w:rPr>
          <w:tab/>
        </w:r>
        <w:r w:rsidR="0059180C" w:rsidDel="00C90C16">
          <w:rPr>
            <w:noProof/>
            <w:webHidden/>
          </w:rPr>
          <w:delText>33</w:delText>
        </w:r>
      </w:del>
    </w:p>
    <w:p w14:paraId="74EAB7B8" w14:textId="3D56605C" w:rsidR="00740D4B" w:rsidDel="00C90C16" w:rsidRDefault="00740D4B" w:rsidP="0059180C">
      <w:pPr>
        <w:pStyle w:val="TOC2"/>
        <w:tabs>
          <w:tab w:val="right" w:leader="dot" w:pos="9350"/>
        </w:tabs>
        <w:rPr>
          <w:del w:id="297" w:author="SEAN B FAIN" w:date="2019-04-25T11:46:00Z"/>
          <w:rFonts w:asciiTheme="minorHAnsi" w:eastAsiaTheme="minorEastAsia" w:hAnsiTheme="minorHAnsi" w:cstheme="minorBidi"/>
          <w:noProof/>
        </w:rPr>
      </w:pPr>
      <w:del w:id="298" w:author="SEAN B FAIN" w:date="2019-04-25T11:31:00Z">
        <w:r w:rsidRPr="00C90C16" w:rsidDel="0059180C">
          <w:rPr>
            <w:rPrChange w:id="299" w:author="SEAN B FAIN" w:date="2019-04-25T11:46:00Z">
              <w:rPr>
                <w:rStyle w:val="Hyperlink"/>
                <w:noProof/>
              </w:rPr>
            </w:rPrChange>
          </w:rPr>
          <w:delText>4.1.3 Assessment Procedure: Through-Plane (Z-axis) Spatial Resolution</w:delText>
        </w:r>
        <w:r w:rsidDel="0059180C">
          <w:rPr>
            <w:noProof/>
            <w:webHidden/>
          </w:rPr>
          <w:tab/>
        </w:r>
      </w:del>
      <w:del w:id="300" w:author="SEAN B FAIN" w:date="2019-04-25T11:24:00Z">
        <w:r w:rsidDel="0059180C">
          <w:rPr>
            <w:noProof/>
            <w:webHidden/>
          </w:rPr>
          <w:delText>33</w:delText>
        </w:r>
      </w:del>
    </w:p>
    <w:p w14:paraId="6B971550" w14:textId="34D52FE4" w:rsidR="00740D4B" w:rsidDel="00C90C16" w:rsidRDefault="00740D4B" w:rsidP="00740D4B">
      <w:pPr>
        <w:pStyle w:val="TOC2"/>
        <w:tabs>
          <w:tab w:val="right" w:leader="dot" w:pos="9350"/>
        </w:tabs>
        <w:rPr>
          <w:del w:id="301" w:author="SEAN B FAIN" w:date="2019-04-25T11:46:00Z"/>
          <w:rFonts w:asciiTheme="minorHAnsi" w:eastAsiaTheme="minorEastAsia" w:hAnsiTheme="minorHAnsi" w:cstheme="minorBidi"/>
          <w:noProof/>
        </w:rPr>
      </w:pPr>
      <w:del w:id="302" w:author="SEAN B FAIN" w:date="2019-04-25T11:46:00Z">
        <w:r w:rsidRPr="00C90C16" w:rsidDel="00C90C16">
          <w:rPr>
            <w:rPrChange w:id="303" w:author="SEAN B FAIN" w:date="2019-04-25T11:46:00Z">
              <w:rPr>
                <w:rStyle w:val="Hyperlink"/>
                <w:noProof/>
              </w:rPr>
            </w:rPrChange>
          </w:rPr>
          <w:delText>4.2. Assessment Procedure: Repeatability of Analysis Software</w:delText>
        </w:r>
        <w:r w:rsidDel="00C90C16">
          <w:rPr>
            <w:noProof/>
            <w:webHidden/>
          </w:rPr>
          <w:tab/>
        </w:r>
      </w:del>
      <w:del w:id="304" w:author="SEAN B FAIN" w:date="2019-04-25T11:24:00Z">
        <w:r w:rsidDel="0059180C">
          <w:rPr>
            <w:noProof/>
            <w:webHidden/>
          </w:rPr>
          <w:delText>33</w:delText>
        </w:r>
      </w:del>
    </w:p>
    <w:p w14:paraId="1E19877D" w14:textId="719B042F" w:rsidR="00740D4B" w:rsidDel="00C90C16" w:rsidRDefault="00740D4B" w:rsidP="00740D4B">
      <w:pPr>
        <w:pStyle w:val="TOC1"/>
        <w:tabs>
          <w:tab w:val="right" w:leader="dot" w:pos="9350"/>
        </w:tabs>
        <w:rPr>
          <w:del w:id="305" w:author="SEAN B FAIN" w:date="2019-04-25T11:46:00Z"/>
          <w:rFonts w:asciiTheme="minorHAnsi" w:eastAsiaTheme="minorEastAsia" w:hAnsiTheme="minorHAnsi" w:cstheme="minorBidi"/>
          <w:noProof/>
        </w:rPr>
      </w:pPr>
      <w:del w:id="306" w:author="SEAN B FAIN" w:date="2019-04-25T11:46:00Z">
        <w:r w:rsidRPr="00C90C16" w:rsidDel="00C90C16">
          <w:rPr>
            <w:rPrChange w:id="307" w:author="SEAN B FAIN" w:date="2019-04-25T11:46:00Z">
              <w:rPr>
                <w:rStyle w:val="Hyperlink"/>
                <w:noProof/>
              </w:rPr>
            </w:rPrChange>
          </w:rPr>
          <w:delText>5. Conformance</w:delText>
        </w:r>
        <w:r w:rsidDel="00C90C16">
          <w:rPr>
            <w:noProof/>
            <w:webHidden/>
          </w:rPr>
          <w:tab/>
        </w:r>
      </w:del>
      <w:del w:id="308" w:author="SEAN B FAIN" w:date="2019-04-25T11:24:00Z">
        <w:r w:rsidDel="0059180C">
          <w:rPr>
            <w:noProof/>
            <w:webHidden/>
          </w:rPr>
          <w:delText>34</w:delText>
        </w:r>
      </w:del>
    </w:p>
    <w:p w14:paraId="546F8FC4" w14:textId="62FC6E6A" w:rsidR="00740D4B" w:rsidDel="00C90C16" w:rsidRDefault="00740D4B" w:rsidP="00740D4B">
      <w:pPr>
        <w:pStyle w:val="TOC1"/>
        <w:tabs>
          <w:tab w:val="right" w:leader="dot" w:pos="9350"/>
        </w:tabs>
        <w:rPr>
          <w:del w:id="309" w:author="SEAN B FAIN" w:date="2019-04-25T11:46:00Z"/>
          <w:rFonts w:asciiTheme="minorHAnsi" w:eastAsiaTheme="minorEastAsia" w:hAnsiTheme="minorHAnsi" w:cstheme="minorBidi"/>
          <w:noProof/>
        </w:rPr>
      </w:pPr>
      <w:del w:id="310" w:author="SEAN B FAIN" w:date="2019-04-25T11:46:00Z">
        <w:r w:rsidRPr="00C90C16" w:rsidDel="00C90C16">
          <w:rPr>
            <w:rPrChange w:id="311" w:author="SEAN B FAIN" w:date="2019-04-25T11:46:00Z">
              <w:rPr>
                <w:rStyle w:val="Hyperlink"/>
                <w:noProof/>
              </w:rPr>
            </w:rPrChange>
          </w:rPr>
          <w:delText>References</w:delText>
        </w:r>
        <w:r w:rsidDel="00C90C16">
          <w:rPr>
            <w:noProof/>
            <w:webHidden/>
          </w:rPr>
          <w:tab/>
        </w:r>
      </w:del>
      <w:del w:id="312" w:author="SEAN B FAIN" w:date="2019-04-25T11:24:00Z">
        <w:r w:rsidDel="0059180C">
          <w:rPr>
            <w:noProof/>
            <w:webHidden/>
          </w:rPr>
          <w:delText>34</w:delText>
        </w:r>
      </w:del>
    </w:p>
    <w:p w14:paraId="56EB255F" w14:textId="0924D5B7" w:rsidR="00740D4B" w:rsidDel="00C90C16" w:rsidRDefault="00740D4B" w:rsidP="00740D4B">
      <w:pPr>
        <w:pStyle w:val="TOC1"/>
        <w:tabs>
          <w:tab w:val="right" w:leader="dot" w:pos="9350"/>
        </w:tabs>
        <w:rPr>
          <w:del w:id="313" w:author="SEAN B FAIN" w:date="2019-04-25T11:46:00Z"/>
          <w:rFonts w:asciiTheme="minorHAnsi" w:eastAsiaTheme="minorEastAsia" w:hAnsiTheme="minorHAnsi" w:cstheme="minorBidi"/>
          <w:noProof/>
        </w:rPr>
      </w:pPr>
      <w:del w:id="314" w:author="SEAN B FAIN" w:date="2019-04-25T11:46:00Z">
        <w:r w:rsidRPr="00C90C16" w:rsidDel="00C90C16">
          <w:rPr>
            <w:rPrChange w:id="315" w:author="SEAN B FAIN" w:date="2019-04-25T11:46:00Z">
              <w:rPr>
                <w:rStyle w:val="Hyperlink"/>
                <w:noProof/>
              </w:rPr>
            </w:rPrChange>
          </w:rPr>
          <w:delText>Appendices</w:delText>
        </w:r>
        <w:r w:rsidDel="00C90C16">
          <w:rPr>
            <w:noProof/>
            <w:webHidden/>
          </w:rPr>
          <w:tab/>
        </w:r>
      </w:del>
      <w:del w:id="316" w:author="SEAN B FAIN" w:date="2019-04-25T11:24:00Z">
        <w:r w:rsidDel="0059180C">
          <w:rPr>
            <w:noProof/>
            <w:webHidden/>
          </w:rPr>
          <w:delText>38</w:delText>
        </w:r>
      </w:del>
    </w:p>
    <w:p w14:paraId="16059F2E" w14:textId="3A8A8625" w:rsidR="00740D4B" w:rsidDel="00C90C16" w:rsidRDefault="00740D4B" w:rsidP="00740D4B">
      <w:pPr>
        <w:pStyle w:val="TOC2"/>
        <w:tabs>
          <w:tab w:val="right" w:leader="dot" w:pos="9350"/>
        </w:tabs>
        <w:rPr>
          <w:del w:id="317" w:author="SEAN B FAIN" w:date="2019-04-25T11:46:00Z"/>
          <w:rFonts w:asciiTheme="minorHAnsi" w:eastAsiaTheme="minorEastAsia" w:hAnsiTheme="minorHAnsi" w:cstheme="minorBidi"/>
          <w:noProof/>
        </w:rPr>
      </w:pPr>
      <w:del w:id="318" w:author="SEAN B FAIN" w:date="2019-04-25T11:46:00Z">
        <w:r w:rsidRPr="00C90C16" w:rsidDel="00C90C16">
          <w:rPr>
            <w:rPrChange w:id="319" w:author="SEAN B FAIN" w:date="2019-04-25T11:46:00Z">
              <w:rPr>
                <w:rStyle w:val="Hyperlink"/>
                <w:noProof/>
              </w:rPr>
            </w:rPrChange>
          </w:rPr>
          <w:delText>Appendix A: Acknowledgements and Attributions</w:delText>
        </w:r>
        <w:r w:rsidDel="00C90C16">
          <w:rPr>
            <w:noProof/>
            <w:webHidden/>
          </w:rPr>
          <w:tab/>
        </w:r>
      </w:del>
      <w:del w:id="320" w:author="SEAN B FAIN" w:date="2019-04-25T11:24:00Z">
        <w:r w:rsidDel="0059180C">
          <w:rPr>
            <w:noProof/>
            <w:webHidden/>
          </w:rPr>
          <w:delText>38</w:delText>
        </w:r>
      </w:del>
    </w:p>
    <w:p w14:paraId="70B8703D" w14:textId="6F491F0B" w:rsidR="00740D4B" w:rsidDel="00C90C16" w:rsidRDefault="00740D4B" w:rsidP="00740D4B">
      <w:pPr>
        <w:pStyle w:val="TOC2"/>
        <w:tabs>
          <w:tab w:val="right" w:leader="dot" w:pos="9350"/>
        </w:tabs>
        <w:rPr>
          <w:del w:id="321" w:author="SEAN B FAIN" w:date="2019-04-25T11:46:00Z"/>
          <w:rFonts w:asciiTheme="minorHAnsi" w:eastAsiaTheme="minorEastAsia" w:hAnsiTheme="minorHAnsi" w:cstheme="minorBidi"/>
          <w:noProof/>
        </w:rPr>
      </w:pPr>
      <w:del w:id="322" w:author="SEAN B FAIN" w:date="2019-04-25T11:46:00Z">
        <w:r w:rsidRPr="00C90C16" w:rsidDel="00C90C16">
          <w:rPr>
            <w:rPrChange w:id="323" w:author="SEAN B FAIN" w:date="2019-04-25T11:46:00Z">
              <w:rPr>
                <w:rStyle w:val="Hyperlink"/>
                <w:noProof/>
              </w:rPr>
            </w:rPrChange>
          </w:rPr>
          <w:delText>Appendix B: Background Information</w:delText>
        </w:r>
        <w:r w:rsidDel="00C90C16">
          <w:rPr>
            <w:noProof/>
            <w:webHidden/>
          </w:rPr>
          <w:tab/>
        </w:r>
      </w:del>
      <w:del w:id="324" w:author="SEAN B FAIN" w:date="2019-04-25T11:24:00Z">
        <w:r w:rsidDel="0059180C">
          <w:rPr>
            <w:noProof/>
            <w:webHidden/>
          </w:rPr>
          <w:delText>38</w:delText>
        </w:r>
      </w:del>
    </w:p>
    <w:p w14:paraId="6EB6CDC4" w14:textId="6338CE86" w:rsidR="00740D4B" w:rsidDel="00C90C16" w:rsidRDefault="00740D4B" w:rsidP="00740D4B">
      <w:pPr>
        <w:pStyle w:val="TOC2"/>
        <w:tabs>
          <w:tab w:val="right" w:leader="dot" w:pos="9350"/>
        </w:tabs>
        <w:rPr>
          <w:del w:id="325" w:author="SEAN B FAIN" w:date="2019-04-25T11:46:00Z"/>
          <w:rFonts w:asciiTheme="minorHAnsi" w:eastAsiaTheme="minorEastAsia" w:hAnsiTheme="minorHAnsi" w:cstheme="minorBidi"/>
          <w:noProof/>
        </w:rPr>
      </w:pPr>
      <w:del w:id="326" w:author="SEAN B FAIN" w:date="2019-04-25T11:46:00Z">
        <w:r w:rsidRPr="00C90C16" w:rsidDel="00C90C16">
          <w:rPr>
            <w:rPrChange w:id="327" w:author="SEAN B FAIN" w:date="2019-04-25T11:46:00Z">
              <w:rPr>
                <w:rStyle w:val="Hyperlink"/>
                <w:noProof/>
              </w:rPr>
            </w:rPrChange>
          </w:rPr>
          <w:delText>Appendix C: Conventions and Definitions</w:delText>
        </w:r>
        <w:r w:rsidDel="00C90C16">
          <w:rPr>
            <w:noProof/>
            <w:webHidden/>
          </w:rPr>
          <w:tab/>
        </w:r>
      </w:del>
      <w:del w:id="328" w:author="SEAN B FAIN" w:date="2019-04-25T11:24:00Z">
        <w:r w:rsidDel="0059180C">
          <w:rPr>
            <w:noProof/>
            <w:webHidden/>
          </w:rPr>
          <w:delText>55</w:delText>
        </w:r>
      </w:del>
    </w:p>
    <w:p w14:paraId="7600D0E9" w14:textId="1557C951" w:rsidR="00740D4B" w:rsidDel="00C90C16" w:rsidRDefault="00740D4B" w:rsidP="00740D4B">
      <w:pPr>
        <w:pStyle w:val="TOC2"/>
        <w:tabs>
          <w:tab w:val="right" w:leader="dot" w:pos="9350"/>
        </w:tabs>
        <w:rPr>
          <w:del w:id="329" w:author="SEAN B FAIN" w:date="2019-04-25T11:46:00Z"/>
          <w:rFonts w:asciiTheme="minorHAnsi" w:eastAsiaTheme="minorEastAsia" w:hAnsiTheme="minorHAnsi" w:cstheme="minorBidi"/>
          <w:noProof/>
        </w:rPr>
      </w:pPr>
      <w:del w:id="330" w:author="SEAN B FAIN" w:date="2019-04-25T11:46:00Z">
        <w:r w:rsidRPr="00C90C16" w:rsidDel="00C90C16">
          <w:rPr>
            <w:rPrChange w:id="331" w:author="SEAN B FAIN" w:date="2019-04-25T11:46:00Z">
              <w:rPr>
                <w:rStyle w:val="Hyperlink"/>
                <w:noProof/>
              </w:rPr>
            </w:rPrChange>
          </w:rPr>
          <w:delText>Appendix D: Model-specific Instructions and Parameters</w:delText>
        </w:r>
        <w:r w:rsidDel="00C90C16">
          <w:rPr>
            <w:noProof/>
            <w:webHidden/>
          </w:rPr>
          <w:tab/>
        </w:r>
      </w:del>
      <w:del w:id="332" w:author="SEAN B FAIN" w:date="2019-04-25T11:24:00Z">
        <w:r w:rsidDel="0059180C">
          <w:rPr>
            <w:noProof/>
            <w:webHidden/>
          </w:rPr>
          <w:delText>57</w:delText>
        </w:r>
      </w:del>
    </w:p>
    <w:p w14:paraId="185B6C77" w14:textId="63D2EBB6" w:rsidR="00740D4B" w:rsidDel="00C90C16" w:rsidRDefault="00740D4B" w:rsidP="00740D4B">
      <w:pPr>
        <w:pStyle w:val="TOC1"/>
        <w:tabs>
          <w:tab w:val="right" w:leader="dot" w:pos="9350"/>
        </w:tabs>
        <w:rPr>
          <w:del w:id="333" w:author="SEAN B FAIN" w:date="2019-04-25T11:46:00Z"/>
          <w:rFonts w:asciiTheme="minorHAnsi" w:eastAsiaTheme="minorEastAsia" w:hAnsiTheme="minorHAnsi" w:cstheme="minorBidi"/>
          <w:noProof/>
        </w:rPr>
      </w:pPr>
      <w:del w:id="334" w:author="SEAN B FAIN" w:date="2019-04-25T11:46:00Z">
        <w:r w:rsidRPr="00C90C16" w:rsidDel="00C90C16">
          <w:rPr>
            <w:rPrChange w:id="335" w:author="SEAN B FAIN" w:date="2019-04-25T11:46:00Z">
              <w:rPr>
                <w:rStyle w:val="Hyperlink"/>
                <w:noProof/>
              </w:rPr>
            </w:rPrChange>
          </w:rPr>
          <w:delText>This Appendix provides analysis software parameters that are expected to be compatible with the profile requirements.</w:delText>
        </w:r>
        <w:r w:rsidDel="00C90C16">
          <w:rPr>
            <w:noProof/>
            <w:webHidden/>
          </w:rPr>
          <w:tab/>
        </w:r>
      </w:del>
      <w:del w:id="336" w:author="SEAN B FAIN" w:date="2019-04-25T11:24:00Z">
        <w:r w:rsidDel="0059180C">
          <w:rPr>
            <w:noProof/>
            <w:webHidden/>
          </w:rPr>
          <w:delText>58</w:delText>
        </w:r>
      </w:del>
    </w:p>
    <w:p w14:paraId="065CC16A" w14:textId="77777777" w:rsidR="00740D4B" w:rsidRDefault="00740D4B" w:rsidP="00740D4B">
      <w:r>
        <w:fldChar w:fldCharType="end"/>
      </w:r>
      <w:commentRangeEnd w:id="1"/>
      <w:r w:rsidR="00E17289">
        <w:rPr>
          <w:rStyle w:val="CommentReference"/>
          <w:rFonts w:cs="Times New Roman"/>
          <w:lang w:val="x-none" w:eastAsia="x-none"/>
        </w:rPr>
        <w:commentReference w:id="1"/>
      </w:r>
    </w:p>
    <w:p w14:paraId="2F74AB1E" w14:textId="77777777" w:rsidR="00740D4B" w:rsidRDefault="00740D4B" w:rsidP="00740D4B">
      <w:bookmarkStart w:id="337" w:name="_Toc292350655"/>
    </w:p>
    <w:p w14:paraId="29D56CCD" w14:textId="77777777" w:rsidR="00740D4B" w:rsidRDefault="00740D4B" w:rsidP="00740D4B"/>
    <w:p w14:paraId="7BBBB236" w14:textId="77777777" w:rsidR="00740D4B" w:rsidRDefault="00740D4B" w:rsidP="00740D4B">
      <w:r>
        <w:br w:type="page"/>
      </w:r>
    </w:p>
    <w:p w14:paraId="6AB0B53B" w14:textId="77777777" w:rsidR="00740D4B" w:rsidRDefault="00740D4B" w:rsidP="00740D4B">
      <w:pPr>
        <w:pStyle w:val="Heading1"/>
      </w:pPr>
      <w:bookmarkStart w:id="338" w:name="_Toc7085399"/>
      <w:r>
        <w:lastRenderedPageBreak/>
        <w:t>Change Log:</w:t>
      </w:r>
      <w:bookmarkEnd w:id="338"/>
    </w:p>
    <w:p w14:paraId="18257CC4" w14:textId="77777777" w:rsidR="00740D4B" w:rsidRDefault="00740D4B" w:rsidP="00740D4B">
      <w:pPr>
        <w:pStyle w:val="BodyText"/>
      </w:pPr>
      <w:r>
        <w:t>This table is a best-effort of the authors to summarize significant changes to the Profile.</w:t>
      </w:r>
    </w:p>
    <w:p w14:paraId="713026FE" w14:textId="77777777" w:rsidR="00740D4B" w:rsidRDefault="00740D4B" w:rsidP="00740D4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1"/>
        <w:gridCol w:w="2276"/>
        <w:gridCol w:w="5763"/>
      </w:tblGrid>
      <w:tr w:rsidR="00740D4B" w14:paraId="2FB9289A" w14:textId="77777777" w:rsidTr="005007F9">
        <w:tc>
          <w:tcPr>
            <w:tcW w:w="1311" w:type="dxa"/>
            <w:shd w:val="clear" w:color="auto" w:fill="auto"/>
          </w:tcPr>
          <w:p w14:paraId="5F54DC87" w14:textId="77777777" w:rsidR="00740D4B" w:rsidRDefault="00740D4B" w:rsidP="005007F9">
            <w:pPr>
              <w:jc w:val="center"/>
              <w:rPr>
                <w:b/>
              </w:rPr>
            </w:pPr>
            <w:r>
              <w:rPr>
                <w:b/>
              </w:rPr>
              <w:t>Date</w:t>
            </w:r>
          </w:p>
        </w:tc>
        <w:tc>
          <w:tcPr>
            <w:tcW w:w="1972" w:type="dxa"/>
            <w:shd w:val="clear" w:color="auto" w:fill="auto"/>
          </w:tcPr>
          <w:p w14:paraId="559D036E" w14:textId="77777777" w:rsidR="00740D4B" w:rsidRDefault="00740D4B" w:rsidP="005007F9">
            <w:pPr>
              <w:jc w:val="center"/>
              <w:rPr>
                <w:b/>
              </w:rPr>
            </w:pPr>
            <w:r>
              <w:rPr>
                <w:b/>
              </w:rPr>
              <w:t>Sections Affected</w:t>
            </w:r>
          </w:p>
        </w:tc>
        <w:tc>
          <w:tcPr>
            <w:tcW w:w="6067" w:type="dxa"/>
            <w:shd w:val="clear" w:color="auto" w:fill="auto"/>
          </w:tcPr>
          <w:p w14:paraId="03996B61" w14:textId="77777777" w:rsidR="00740D4B" w:rsidRDefault="00740D4B" w:rsidP="005007F9">
            <w:pPr>
              <w:jc w:val="center"/>
              <w:rPr>
                <w:b/>
              </w:rPr>
            </w:pPr>
            <w:r>
              <w:rPr>
                <w:b/>
              </w:rPr>
              <w:t>Summary of Change</w:t>
            </w:r>
          </w:p>
        </w:tc>
      </w:tr>
      <w:tr w:rsidR="00740D4B" w14:paraId="7F0E236F" w14:textId="77777777" w:rsidTr="005007F9">
        <w:tc>
          <w:tcPr>
            <w:tcW w:w="1311" w:type="dxa"/>
            <w:shd w:val="clear" w:color="auto" w:fill="auto"/>
          </w:tcPr>
          <w:p w14:paraId="6D5776E8" w14:textId="77777777" w:rsidR="00740D4B" w:rsidRDefault="00740D4B" w:rsidP="005007F9">
            <w:pPr>
              <w:jc w:val="center"/>
            </w:pPr>
            <w:r>
              <w:t>2016.06.21</w:t>
            </w:r>
          </w:p>
        </w:tc>
        <w:tc>
          <w:tcPr>
            <w:tcW w:w="1972" w:type="dxa"/>
            <w:shd w:val="clear" w:color="auto" w:fill="auto"/>
          </w:tcPr>
          <w:p w14:paraId="4F798FC0" w14:textId="77777777" w:rsidR="00740D4B" w:rsidRDefault="00740D4B" w:rsidP="005007F9">
            <w:r>
              <w:t>All</w:t>
            </w:r>
          </w:p>
        </w:tc>
        <w:tc>
          <w:tcPr>
            <w:tcW w:w="6067" w:type="dxa"/>
            <w:shd w:val="clear" w:color="auto" w:fill="auto"/>
          </w:tcPr>
          <w:p w14:paraId="058CA121" w14:textId="77777777" w:rsidR="00740D4B" w:rsidRDefault="00740D4B" w:rsidP="005007F9">
            <w:r>
              <w:t>First Draft</w:t>
            </w:r>
          </w:p>
        </w:tc>
      </w:tr>
      <w:tr w:rsidR="00740D4B" w14:paraId="018DAC8B" w14:textId="77777777" w:rsidTr="005007F9">
        <w:tc>
          <w:tcPr>
            <w:tcW w:w="1311" w:type="dxa"/>
            <w:shd w:val="clear" w:color="auto" w:fill="auto"/>
          </w:tcPr>
          <w:p w14:paraId="5C725F38" w14:textId="77777777" w:rsidR="00740D4B" w:rsidRDefault="00740D4B" w:rsidP="005007F9">
            <w:pPr>
              <w:jc w:val="center"/>
            </w:pPr>
            <w:r>
              <w:t>2016.07.20</w:t>
            </w:r>
          </w:p>
        </w:tc>
        <w:tc>
          <w:tcPr>
            <w:tcW w:w="1972" w:type="dxa"/>
            <w:shd w:val="clear" w:color="auto" w:fill="auto"/>
          </w:tcPr>
          <w:p w14:paraId="2ABBD7F6" w14:textId="77777777" w:rsidR="00740D4B" w:rsidRDefault="00740D4B" w:rsidP="005007F9">
            <w:r>
              <w:t>Up to Section 3</w:t>
            </w:r>
          </w:p>
        </w:tc>
        <w:tc>
          <w:tcPr>
            <w:tcW w:w="6067" w:type="dxa"/>
            <w:shd w:val="clear" w:color="auto" w:fill="auto"/>
          </w:tcPr>
          <w:p w14:paraId="0358D26F" w14:textId="77777777" w:rsidR="00740D4B" w:rsidRDefault="00740D4B" w:rsidP="005007F9">
            <w:r>
              <w:t>Per call discussion, modified specification for lung inflation volume. Completed changes through Section 2 with draft to be reviewed for internal comment.</w:t>
            </w:r>
          </w:p>
        </w:tc>
      </w:tr>
      <w:tr w:rsidR="00740D4B" w14:paraId="60E780F0" w14:textId="77777777" w:rsidTr="005007F9">
        <w:tc>
          <w:tcPr>
            <w:tcW w:w="1311" w:type="dxa"/>
            <w:shd w:val="clear" w:color="auto" w:fill="auto"/>
          </w:tcPr>
          <w:p w14:paraId="3320F729" w14:textId="77777777" w:rsidR="00740D4B" w:rsidRDefault="00740D4B" w:rsidP="005007F9">
            <w:pPr>
              <w:jc w:val="center"/>
            </w:pPr>
            <w:r>
              <w:t>2016.07.24</w:t>
            </w:r>
          </w:p>
        </w:tc>
        <w:tc>
          <w:tcPr>
            <w:tcW w:w="1972" w:type="dxa"/>
            <w:shd w:val="clear" w:color="auto" w:fill="auto"/>
          </w:tcPr>
          <w:p w14:paraId="12B6AF3F" w14:textId="77777777" w:rsidR="00740D4B" w:rsidRDefault="00740D4B" w:rsidP="005007F9">
            <w:r>
              <w:t>Section 3</w:t>
            </w:r>
          </w:p>
        </w:tc>
        <w:tc>
          <w:tcPr>
            <w:tcW w:w="6067" w:type="dxa"/>
            <w:shd w:val="clear" w:color="auto" w:fill="auto"/>
          </w:tcPr>
          <w:p w14:paraId="056DD094" w14:textId="77777777" w:rsidR="00740D4B" w:rsidRDefault="00740D4B" w:rsidP="005007F9">
            <w:r>
              <w:t>Assigned for discussion at next call (tentatively 2016.08.03)</w:t>
            </w:r>
          </w:p>
        </w:tc>
      </w:tr>
      <w:tr w:rsidR="00740D4B" w14:paraId="2814BF2D" w14:textId="77777777" w:rsidTr="005007F9">
        <w:tc>
          <w:tcPr>
            <w:tcW w:w="1311" w:type="dxa"/>
            <w:shd w:val="clear" w:color="auto" w:fill="auto"/>
          </w:tcPr>
          <w:p w14:paraId="2C4A5E1A" w14:textId="77777777" w:rsidR="00740D4B" w:rsidRDefault="00740D4B" w:rsidP="005007F9">
            <w:pPr>
              <w:jc w:val="center"/>
              <w:rPr>
                <w:color w:val="000000" w:themeColor="text1"/>
              </w:rPr>
            </w:pPr>
            <w:r>
              <w:rPr>
                <w:color w:val="000000" w:themeColor="text1"/>
              </w:rPr>
              <w:t>2016.08.31</w:t>
            </w:r>
          </w:p>
        </w:tc>
        <w:tc>
          <w:tcPr>
            <w:tcW w:w="1972" w:type="dxa"/>
            <w:shd w:val="clear" w:color="auto" w:fill="auto"/>
          </w:tcPr>
          <w:p w14:paraId="3C08E49C" w14:textId="77777777" w:rsidR="00740D4B" w:rsidRDefault="00740D4B" w:rsidP="005007F9">
            <w:pPr>
              <w:rPr>
                <w:color w:val="000000" w:themeColor="text1"/>
              </w:rPr>
            </w:pPr>
            <w:r>
              <w:rPr>
                <w:color w:val="000000" w:themeColor="text1"/>
              </w:rPr>
              <w:t>All</w:t>
            </w:r>
          </w:p>
        </w:tc>
        <w:tc>
          <w:tcPr>
            <w:tcW w:w="6067" w:type="dxa"/>
            <w:shd w:val="clear" w:color="auto" w:fill="auto"/>
          </w:tcPr>
          <w:p w14:paraId="3C37145B" w14:textId="77777777" w:rsidR="00740D4B" w:rsidRDefault="00740D4B" w:rsidP="005007F9">
            <w:pPr>
              <w:rPr>
                <w:color w:val="000000" w:themeColor="text1"/>
              </w:rPr>
            </w:pPr>
            <w:r>
              <w:rPr>
                <w:color w:val="000000" w:themeColor="text1"/>
              </w:rPr>
              <w:t>Cleanup of current discussions, additions to Section 3.</w:t>
            </w:r>
          </w:p>
        </w:tc>
      </w:tr>
      <w:tr w:rsidR="00740D4B" w14:paraId="3A2EFAFC" w14:textId="77777777" w:rsidTr="005007F9">
        <w:tc>
          <w:tcPr>
            <w:tcW w:w="1311" w:type="dxa"/>
            <w:shd w:val="clear" w:color="auto" w:fill="auto"/>
          </w:tcPr>
          <w:p w14:paraId="3EF6EC34" w14:textId="77777777" w:rsidR="00740D4B" w:rsidRDefault="00740D4B" w:rsidP="005007F9">
            <w:pPr>
              <w:jc w:val="center"/>
              <w:rPr>
                <w:color w:val="808080"/>
              </w:rPr>
            </w:pPr>
            <w:r>
              <w:rPr>
                <w:color w:val="808080"/>
              </w:rPr>
              <w:t>2016.09.26</w:t>
            </w:r>
          </w:p>
        </w:tc>
        <w:tc>
          <w:tcPr>
            <w:tcW w:w="1972" w:type="dxa"/>
            <w:shd w:val="clear" w:color="auto" w:fill="auto"/>
          </w:tcPr>
          <w:p w14:paraId="21D04BFA" w14:textId="77777777" w:rsidR="00740D4B" w:rsidRDefault="00740D4B" w:rsidP="005007F9">
            <w:pPr>
              <w:rPr>
                <w:color w:val="808080"/>
              </w:rPr>
            </w:pPr>
            <w:r>
              <w:rPr>
                <w:color w:val="808080"/>
              </w:rPr>
              <w:t>Discussed Thru Section 3.2</w:t>
            </w:r>
          </w:p>
        </w:tc>
        <w:tc>
          <w:tcPr>
            <w:tcW w:w="6067" w:type="dxa"/>
            <w:shd w:val="clear" w:color="auto" w:fill="auto"/>
          </w:tcPr>
          <w:p w14:paraId="4EFF7B6E" w14:textId="77777777" w:rsidR="00740D4B" w:rsidRDefault="00740D4B" w:rsidP="005007F9">
            <w:pPr>
              <w:rPr>
                <w:color w:val="808080"/>
              </w:rPr>
            </w:pPr>
            <w:r>
              <w:rPr>
                <w:color w:val="808080"/>
              </w:rPr>
              <w:t xml:space="preserve">Took comments during call on organization, phantom specifications and statistics. </w:t>
            </w:r>
          </w:p>
        </w:tc>
      </w:tr>
      <w:tr w:rsidR="00740D4B" w14:paraId="5F777FB9" w14:textId="77777777" w:rsidTr="005007F9">
        <w:tc>
          <w:tcPr>
            <w:tcW w:w="1311" w:type="dxa"/>
            <w:shd w:val="clear" w:color="auto" w:fill="auto"/>
          </w:tcPr>
          <w:p w14:paraId="375F6F16" w14:textId="77777777" w:rsidR="00740D4B" w:rsidRDefault="00740D4B" w:rsidP="005007F9">
            <w:pPr>
              <w:jc w:val="center"/>
              <w:rPr>
                <w:color w:val="808080"/>
              </w:rPr>
            </w:pPr>
            <w:r>
              <w:rPr>
                <w:color w:val="808080"/>
              </w:rPr>
              <w:t>2016.11.16</w:t>
            </w:r>
          </w:p>
        </w:tc>
        <w:tc>
          <w:tcPr>
            <w:tcW w:w="1972" w:type="dxa"/>
            <w:shd w:val="clear" w:color="auto" w:fill="auto"/>
          </w:tcPr>
          <w:p w14:paraId="63357B27" w14:textId="77777777" w:rsidR="00740D4B" w:rsidRDefault="00740D4B" w:rsidP="005007F9">
            <w:pPr>
              <w:rPr>
                <w:color w:val="808080"/>
              </w:rPr>
            </w:pPr>
            <w:r>
              <w:rPr>
                <w:color w:val="808080"/>
              </w:rPr>
              <w:t>Updated Section 4.0, Assessment Procedures</w:t>
            </w:r>
          </w:p>
        </w:tc>
        <w:tc>
          <w:tcPr>
            <w:tcW w:w="6067" w:type="dxa"/>
            <w:shd w:val="clear" w:color="auto" w:fill="auto"/>
          </w:tcPr>
          <w:p w14:paraId="15C2710B" w14:textId="77777777" w:rsidR="00740D4B" w:rsidRDefault="00740D4B" w:rsidP="005007F9">
            <w:pPr>
              <w:rPr>
                <w:color w:val="808080"/>
              </w:rPr>
            </w:pPr>
            <w:r>
              <w:rPr>
                <w:color w:val="808080"/>
              </w:rPr>
              <w:t>Inserted text documenting detailed harmonization calculations provided by Dr. Chen-Mayer</w:t>
            </w:r>
          </w:p>
        </w:tc>
      </w:tr>
      <w:tr w:rsidR="00740D4B" w14:paraId="386529E9" w14:textId="77777777" w:rsidTr="005007F9">
        <w:tc>
          <w:tcPr>
            <w:tcW w:w="1311" w:type="dxa"/>
            <w:shd w:val="clear" w:color="auto" w:fill="auto"/>
          </w:tcPr>
          <w:p w14:paraId="066BB60D" w14:textId="77777777" w:rsidR="00740D4B" w:rsidRDefault="00740D4B" w:rsidP="005007F9">
            <w:pPr>
              <w:jc w:val="center"/>
              <w:rPr>
                <w:color w:val="808080"/>
              </w:rPr>
            </w:pPr>
            <w:r>
              <w:rPr>
                <w:color w:val="808080"/>
              </w:rPr>
              <w:t>2016.11.16</w:t>
            </w:r>
          </w:p>
        </w:tc>
        <w:tc>
          <w:tcPr>
            <w:tcW w:w="1972" w:type="dxa"/>
            <w:shd w:val="clear" w:color="auto" w:fill="auto"/>
          </w:tcPr>
          <w:p w14:paraId="6D33BC07" w14:textId="77777777" w:rsidR="00740D4B" w:rsidRDefault="00740D4B" w:rsidP="005007F9">
            <w:pPr>
              <w:rPr>
                <w:color w:val="808080"/>
              </w:rPr>
            </w:pPr>
            <w:r>
              <w:rPr>
                <w:color w:val="808080"/>
              </w:rPr>
              <w:t>Addressed Call Comments Through Section 3</w:t>
            </w:r>
          </w:p>
        </w:tc>
        <w:tc>
          <w:tcPr>
            <w:tcW w:w="6067" w:type="dxa"/>
            <w:shd w:val="clear" w:color="auto" w:fill="auto"/>
          </w:tcPr>
          <w:p w14:paraId="74C1584B" w14:textId="77777777" w:rsidR="00740D4B" w:rsidRDefault="00740D4B" w:rsidP="005007F9">
            <w:pPr>
              <w:rPr>
                <w:color w:val="808080"/>
              </w:rPr>
            </w:pPr>
            <w:r>
              <w:rPr>
                <w:color w:val="808080"/>
              </w:rPr>
              <w:t>Final approval from group on call.</w:t>
            </w:r>
          </w:p>
        </w:tc>
      </w:tr>
      <w:tr w:rsidR="00740D4B" w14:paraId="19E0F7F7" w14:textId="77777777" w:rsidTr="005007F9">
        <w:tc>
          <w:tcPr>
            <w:tcW w:w="1311" w:type="dxa"/>
            <w:shd w:val="clear" w:color="auto" w:fill="auto"/>
          </w:tcPr>
          <w:p w14:paraId="1C05A271" w14:textId="77777777" w:rsidR="00740D4B" w:rsidRDefault="00740D4B" w:rsidP="005007F9">
            <w:pPr>
              <w:jc w:val="center"/>
              <w:rPr>
                <w:color w:val="808080"/>
              </w:rPr>
            </w:pPr>
            <w:r>
              <w:rPr>
                <w:color w:val="808080"/>
              </w:rPr>
              <w:t>2017.02.01</w:t>
            </w:r>
          </w:p>
        </w:tc>
        <w:tc>
          <w:tcPr>
            <w:tcW w:w="1972" w:type="dxa"/>
            <w:shd w:val="clear" w:color="auto" w:fill="auto"/>
          </w:tcPr>
          <w:p w14:paraId="1F3597E1" w14:textId="77777777" w:rsidR="00740D4B" w:rsidRDefault="00740D4B" w:rsidP="005007F9">
            <w:pPr>
              <w:rPr>
                <w:color w:val="808080"/>
              </w:rPr>
            </w:pPr>
            <w:r>
              <w:rPr>
                <w:color w:val="808080"/>
              </w:rPr>
              <w:t>Updates to Calibration Sections for Scanner Qualification (3.1)</w:t>
            </w:r>
          </w:p>
        </w:tc>
        <w:tc>
          <w:tcPr>
            <w:tcW w:w="6067" w:type="dxa"/>
            <w:shd w:val="clear" w:color="auto" w:fill="auto"/>
          </w:tcPr>
          <w:p w14:paraId="66104982" w14:textId="77777777" w:rsidR="00740D4B" w:rsidDel="00F97464" w:rsidRDefault="00740D4B" w:rsidP="005007F9">
            <w:pPr>
              <w:rPr>
                <w:color w:val="808080"/>
              </w:rPr>
            </w:pPr>
            <w:r>
              <w:rPr>
                <w:color w:val="808080"/>
              </w:rPr>
              <w:t>Stephen Humphries</w:t>
            </w:r>
          </w:p>
        </w:tc>
      </w:tr>
      <w:tr w:rsidR="00740D4B" w14:paraId="6FF2D9CE" w14:textId="77777777" w:rsidTr="005007F9">
        <w:tc>
          <w:tcPr>
            <w:tcW w:w="1311" w:type="dxa"/>
            <w:shd w:val="clear" w:color="auto" w:fill="auto"/>
          </w:tcPr>
          <w:p w14:paraId="66957C3F" w14:textId="77777777" w:rsidR="00740D4B" w:rsidRDefault="00740D4B" w:rsidP="005007F9">
            <w:pPr>
              <w:jc w:val="center"/>
              <w:rPr>
                <w:color w:val="808080"/>
              </w:rPr>
            </w:pPr>
            <w:r>
              <w:rPr>
                <w:color w:val="808080"/>
              </w:rPr>
              <w:t>2017.03.29</w:t>
            </w:r>
          </w:p>
        </w:tc>
        <w:tc>
          <w:tcPr>
            <w:tcW w:w="1972" w:type="dxa"/>
            <w:shd w:val="clear" w:color="auto" w:fill="auto"/>
          </w:tcPr>
          <w:p w14:paraId="0FCC5B99" w14:textId="77777777" w:rsidR="00740D4B" w:rsidRDefault="00740D4B" w:rsidP="005007F9">
            <w:pPr>
              <w:rPr>
                <w:color w:val="808080"/>
              </w:rPr>
            </w:pPr>
            <w:r>
              <w:rPr>
                <w:color w:val="808080"/>
              </w:rPr>
              <w:t>Revisions to Clinical Interpretation Sections and to finalize profile</w:t>
            </w:r>
          </w:p>
        </w:tc>
        <w:tc>
          <w:tcPr>
            <w:tcW w:w="6067" w:type="dxa"/>
            <w:shd w:val="clear" w:color="auto" w:fill="auto"/>
          </w:tcPr>
          <w:p w14:paraId="2DE2C6D6" w14:textId="77777777" w:rsidR="00740D4B" w:rsidRDefault="00740D4B" w:rsidP="005007F9">
            <w:pPr>
              <w:rPr>
                <w:color w:val="808080"/>
              </w:rPr>
            </w:pPr>
            <w:r>
              <w:rPr>
                <w:color w:val="808080"/>
              </w:rPr>
              <w:t>David Lynch and Sean Fain</w:t>
            </w:r>
          </w:p>
        </w:tc>
      </w:tr>
      <w:tr w:rsidR="00740D4B" w14:paraId="6ED05CAE" w14:textId="77777777" w:rsidTr="005007F9">
        <w:tc>
          <w:tcPr>
            <w:tcW w:w="1311" w:type="dxa"/>
            <w:shd w:val="clear" w:color="auto" w:fill="auto"/>
          </w:tcPr>
          <w:p w14:paraId="529A9A69" w14:textId="77777777" w:rsidR="00740D4B" w:rsidRDefault="00740D4B" w:rsidP="005007F9">
            <w:pPr>
              <w:jc w:val="center"/>
              <w:rPr>
                <w:color w:val="808080"/>
              </w:rPr>
            </w:pPr>
            <w:r>
              <w:rPr>
                <w:color w:val="808080"/>
              </w:rPr>
              <w:t>2017.08.13</w:t>
            </w:r>
          </w:p>
        </w:tc>
        <w:tc>
          <w:tcPr>
            <w:tcW w:w="1972" w:type="dxa"/>
            <w:shd w:val="clear" w:color="auto" w:fill="auto"/>
          </w:tcPr>
          <w:p w14:paraId="1022A19D" w14:textId="77777777" w:rsidR="00740D4B" w:rsidRDefault="00740D4B" w:rsidP="005007F9">
            <w:pPr>
              <w:pStyle w:val="ListParagraph"/>
              <w:numPr>
                <w:ilvl w:val="0"/>
                <w:numId w:val="19"/>
              </w:numPr>
              <w:rPr>
                <w:color w:val="808080"/>
              </w:rPr>
            </w:pPr>
            <w:r>
              <w:rPr>
                <w:color w:val="808080"/>
              </w:rPr>
              <w:t>Added example of clinical context of claims</w:t>
            </w:r>
          </w:p>
          <w:p w14:paraId="1B9EB3FE" w14:textId="77777777" w:rsidR="00740D4B" w:rsidRPr="00062EE3" w:rsidRDefault="00740D4B" w:rsidP="005007F9">
            <w:pPr>
              <w:pStyle w:val="ListParagraph"/>
              <w:numPr>
                <w:ilvl w:val="0"/>
                <w:numId w:val="19"/>
              </w:numPr>
              <w:rPr>
                <w:color w:val="808080"/>
              </w:rPr>
            </w:pPr>
            <w:r w:rsidRPr="00062EE3">
              <w:rPr>
                <w:color w:val="808080"/>
              </w:rPr>
              <w:t>AEC moved to closed issue.</w:t>
            </w:r>
          </w:p>
          <w:p w14:paraId="326BD457" w14:textId="77777777" w:rsidR="00740D4B" w:rsidRDefault="00740D4B" w:rsidP="005007F9">
            <w:pPr>
              <w:pStyle w:val="ListParagraph"/>
              <w:numPr>
                <w:ilvl w:val="0"/>
                <w:numId w:val="19"/>
              </w:numPr>
              <w:rPr>
                <w:color w:val="808080"/>
              </w:rPr>
            </w:pPr>
            <w:r>
              <w:rPr>
                <w:color w:val="808080"/>
              </w:rPr>
              <w:t>3.3.2 and 3.6.2 specifications made consistent with text</w:t>
            </w:r>
          </w:p>
          <w:p w14:paraId="6DBDE8DE" w14:textId="77777777" w:rsidR="00740D4B" w:rsidRDefault="00740D4B" w:rsidP="005007F9">
            <w:pPr>
              <w:pStyle w:val="ListParagraph"/>
              <w:numPr>
                <w:ilvl w:val="0"/>
                <w:numId w:val="19"/>
              </w:numPr>
              <w:rPr>
                <w:color w:val="808080"/>
              </w:rPr>
            </w:pPr>
            <w:r>
              <w:rPr>
                <w:color w:val="808080"/>
              </w:rPr>
              <w:t xml:space="preserve">References </w:t>
            </w:r>
            <w:r>
              <w:rPr>
                <w:color w:val="808080"/>
              </w:rPr>
              <w:lastRenderedPageBreak/>
              <w:t>updated.</w:t>
            </w:r>
          </w:p>
          <w:p w14:paraId="299B6FA1" w14:textId="77777777" w:rsidR="00740D4B" w:rsidRDefault="00740D4B" w:rsidP="005007F9">
            <w:pPr>
              <w:pStyle w:val="ListParagraph"/>
              <w:numPr>
                <w:ilvl w:val="0"/>
                <w:numId w:val="19"/>
              </w:numPr>
              <w:rPr>
                <w:color w:val="808080"/>
              </w:rPr>
            </w:pPr>
            <w:r>
              <w:rPr>
                <w:color w:val="808080"/>
              </w:rPr>
              <w:t>Appendix D added</w:t>
            </w:r>
          </w:p>
          <w:p w14:paraId="4B164B61" w14:textId="77777777" w:rsidR="00740D4B" w:rsidRDefault="00740D4B" w:rsidP="005007F9">
            <w:pPr>
              <w:pStyle w:val="ListParagraph"/>
              <w:numPr>
                <w:ilvl w:val="0"/>
                <w:numId w:val="19"/>
              </w:numPr>
              <w:rPr>
                <w:color w:val="808080"/>
              </w:rPr>
            </w:pPr>
            <w:r>
              <w:rPr>
                <w:color w:val="808080"/>
              </w:rPr>
              <w:t>Modifications to section 3.8 (software analysis)</w:t>
            </w:r>
          </w:p>
          <w:p w14:paraId="3156A48D" w14:textId="77777777" w:rsidR="00740D4B" w:rsidRPr="00062EE3" w:rsidRDefault="00740D4B" w:rsidP="005007F9">
            <w:pPr>
              <w:pStyle w:val="ListParagraph"/>
              <w:numPr>
                <w:ilvl w:val="0"/>
                <w:numId w:val="19"/>
              </w:numPr>
              <w:rPr>
                <w:color w:val="808080"/>
              </w:rPr>
            </w:pPr>
            <w:r>
              <w:rPr>
                <w:color w:val="808080"/>
              </w:rPr>
              <w:t>Created Section 4.3 and place holder for Appendix E.</w:t>
            </w:r>
          </w:p>
        </w:tc>
        <w:tc>
          <w:tcPr>
            <w:tcW w:w="6067" w:type="dxa"/>
            <w:shd w:val="clear" w:color="auto" w:fill="auto"/>
          </w:tcPr>
          <w:p w14:paraId="63F386AB" w14:textId="77777777" w:rsidR="00740D4B" w:rsidRDefault="00740D4B" w:rsidP="005007F9">
            <w:pPr>
              <w:rPr>
                <w:color w:val="808080"/>
              </w:rPr>
            </w:pPr>
            <w:r>
              <w:rPr>
                <w:color w:val="808080"/>
              </w:rPr>
              <w:lastRenderedPageBreak/>
              <w:t xml:space="preserve">Sean Fain - Modifications in response to face to face meeting suggestions and 6/28/17 call. </w:t>
            </w:r>
          </w:p>
          <w:p w14:paraId="108238F9" w14:textId="77777777" w:rsidR="00740D4B" w:rsidRDefault="00740D4B" w:rsidP="005007F9">
            <w:pPr>
              <w:rPr>
                <w:color w:val="808080"/>
              </w:rPr>
            </w:pPr>
          </w:p>
        </w:tc>
      </w:tr>
      <w:tr w:rsidR="00740D4B" w14:paraId="77353254" w14:textId="77777777" w:rsidTr="005007F9">
        <w:tc>
          <w:tcPr>
            <w:tcW w:w="1311" w:type="dxa"/>
            <w:shd w:val="clear" w:color="auto" w:fill="auto"/>
          </w:tcPr>
          <w:p w14:paraId="4A807034" w14:textId="77777777" w:rsidR="00740D4B" w:rsidRDefault="00740D4B" w:rsidP="005007F9">
            <w:pPr>
              <w:jc w:val="center"/>
              <w:rPr>
                <w:color w:val="808080"/>
              </w:rPr>
            </w:pPr>
            <w:r>
              <w:rPr>
                <w:color w:val="808080"/>
              </w:rPr>
              <w:t>2017.08.30</w:t>
            </w:r>
          </w:p>
        </w:tc>
        <w:tc>
          <w:tcPr>
            <w:tcW w:w="1972" w:type="dxa"/>
            <w:shd w:val="clear" w:color="auto" w:fill="auto"/>
          </w:tcPr>
          <w:p w14:paraId="3C5D516F" w14:textId="77777777" w:rsidR="00740D4B" w:rsidRDefault="00740D4B" w:rsidP="005007F9">
            <w:pPr>
              <w:rPr>
                <w:color w:val="808080"/>
              </w:rPr>
            </w:pPr>
            <w:r>
              <w:rPr>
                <w:color w:val="808080"/>
              </w:rPr>
              <w:t>1. Moved AEC back to “Open Issue”</w:t>
            </w:r>
          </w:p>
          <w:p w14:paraId="6309E14B" w14:textId="77777777" w:rsidR="00740D4B" w:rsidRDefault="00740D4B" w:rsidP="005007F9">
            <w:pPr>
              <w:rPr>
                <w:color w:val="808080"/>
              </w:rPr>
            </w:pPr>
            <w:r>
              <w:rPr>
                <w:color w:val="808080"/>
              </w:rPr>
              <w:t>2. Created a Clean Version for Distribution</w:t>
            </w:r>
          </w:p>
        </w:tc>
        <w:tc>
          <w:tcPr>
            <w:tcW w:w="6067" w:type="dxa"/>
            <w:shd w:val="clear" w:color="auto" w:fill="auto"/>
          </w:tcPr>
          <w:p w14:paraId="0D14EF83" w14:textId="77777777" w:rsidR="00740D4B" w:rsidRDefault="00740D4B" w:rsidP="005007F9">
            <w:pPr>
              <w:rPr>
                <w:color w:val="808080"/>
              </w:rPr>
            </w:pPr>
          </w:p>
        </w:tc>
      </w:tr>
      <w:tr w:rsidR="00740D4B" w14:paraId="72D28704" w14:textId="77777777" w:rsidTr="005007F9">
        <w:tc>
          <w:tcPr>
            <w:tcW w:w="1311" w:type="dxa"/>
            <w:shd w:val="clear" w:color="auto" w:fill="auto"/>
          </w:tcPr>
          <w:p w14:paraId="4ED8B421" w14:textId="77777777" w:rsidR="00740D4B" w:rsidRDefault="00740D4B" w:rsidP="005007F9">
            <w:pPr>
              <w:jc w:val="center"/>
              <w:rPr>
                <w:color w:val="808080"/>
              </w:rPr>
            </w:pPr>
            <w:r>
              <w:rPr>
                <w:color w:val="808080"/>
              </w:rPr>
              <w:t>2017.11.19</w:t>
            </w:r>
          </w:p>
        </w:tc>
        <w:tc>
          <w:tcPr>
            <w:tcW w:w="1972" w:type="dxa"/>
            <w:shd w:val="clear" w:color="auto" w:fill="auto"/>
          </w:tcPr>
          <w:p w14:paraId="6A833A51" w14:textId="77777777" w:rsidR="00740D4B" w:rsidRDefault="00740D4B" w:rsidP="005007F9">
            <w:pPr>
              <w:rPr>
                <w:color w:val="808080"/>
              </w:rPr>
            </w:pPr>
            <w:r>
              <w:rPr>
                <w:color w:val="808080"/>
              </w:rPr>
              <w:t xml:space="preserve">Addressed concerns from external/internal review (Kevin O’Donnell, Nancy </w:t>
            </w:r>
            <w:proofErr w:type="spellStart"/>
            <w:r>
              <w:rPr>
                <w:color w:val="808080"/>
              </w:rPr>
              <w:t>Obuchowski</w:t>
            </w:r>
            <w:proofErr w:type="spellEnd"/>
            <w:r>
              <w:rPr>
                <w:color w:val="808080"/>
              </w:rPr>
              <w:t>, and Phil Judy).</w:t>
            </w:r>
          </w:p>
        </w:tc>
        <w:tc>
          <w:tcPr>
            <w:tcW w:w="6067" w:type="dxa"/>
            <w:shd w:val="clear" w:color="auto" w:fill="auto"/>
          </w:tcPr>
          <w:p w14:paraId="47611795" w14:textId="77777777" w:rsidR="00740D4B" w:rsidRDefault="00740D4B" w:rsidP="005007F9">
            <w:pPr>
              <w:rPr>
                <w:color w:val="808080"/>
              </w:rPr>
            </w:pPr>
          </w:p>
        </w:tc>
      </w:tr>
      <w:tr w:rsidR="00740D4B" w14:paraId="41FC0993" w14:textId="77777777" w:rsidTr="005007F9">
        <w:tc>
          <w:tcPr>
            <w:tcW w:w="1311" w:type="dxa"/>
            <w:shd w:val="clear" w:color="auto" w:fill="auto"/>
          </w:tcPr>
          <w:p w14:paraId="1192A722" w14:textId="77777777" w:rsidR="00740D4B" w:rsidRDefault="00740D4B" w:rsidP="005007F9">
            <w:pPr>
              <w:jc w:val="center"/>
              <w:rPr>
                <w:color w:val="808080"/>
              </w:rPr>
            </w:pPr>
            <w:r>
              <w:rPr>
                <w:color w:val="808080"/>
              </w:rPr>
              <w:t>2018.03.04</w:t>
            </w:r>
          </w:p>
        </w:tc>
        <w:tc>
          <w:tcPr>
            <w:tcW w:w="1972" w:type="dxa"/>
            <w:shd w:val="clear" w:color="auto" w:fill="auto"/>
          </w:tcPr>
          <w:p w14:paraId="42226E6F" w14:textId="77777777" w:rsidR="00740D4B" w:rsidRDefault="00740D4B" w:rsidP="005007F9">
            <w:pPr>
              <w:rPr>
                <w:color w:val="808080"/>
              </w:rPr>
            </w:pPr>
            <w:r>
              <w:rPr>
                <w:color w:val="808080"/>
              </w:rPr>
              <w:t>Final Edits from Committee Discussions</w:t>
            </w:r>
          </w:p>
        </w:tc>
        <w:tc>
          <w:tcPr>
            <w:tcW w:w="6067" w:type="dxa"/>
            <w:shd w:val="clear" w:color="auto" w:fill="auto"/>
          </w:tcPr>
          <w:p w14:paraId="3DF3832C" w14:textId="0F1150B5" w:rsidR="00740D4B" w:rsidRDefault="00740D4B" w:rsidP="00815081">
            <w:pPr>
              <w:rPr>
                <w:color w:val="808080"/>
              </w:rPr>
            </w:pPr>
            <w:r>
              <w:rPr>
                <w:color w:val="808080"/>
              </w:rPr>
              <w:t xml:space="preserve">S. Fain and </w:t>
            </w:r>
            <w:r w:rsidR="00815081">
              <w:rPr>
                <w:color w:val="808080"/>
              </w:rPr>
              <w:t xml:space="preserve">Jered </w:t>
            </w:r>
            <w:proofErr w:type="spellStart"/>
            <w:r>
              <w:rPr>
                <w:color w:val="808080"/>
              </w:rPr>
              <w:t>Sieren</w:t>
            </w:r>
            <w:proofErr w:type="spellEnd"/>
            <w:r>
              <w:rPr>
                <w:color w:val="808080"/>
              </w:rPr>
              <w:t>: Draft for internal distribution to committee in anticipation of distribution for public comment</w:t>
            </w:r>
          </w:p>
        </w:tc>
      </w:tr>
      <w:tr w:rsidR="002678A0" w14:paraId="51ED33AE" w14:textId="77777777" w:rsidTr="005007F9">
        <w:tc>
          <w:tcPr>
            <w:tcW w:w="1311" w:type="dxa"/>
            <w:shd w:val="clear" w:color="auto" w:fill="auto"/>
          </w:tcPr>
          <w:p w14:paraId="1CA6CF28" w14:textId="78FF47C1" w:rsidR="002678A0" w:rsidRDefault="002678A0" w:rsidP="005007F9">
            <w:pPr>
              <w:jc w:val="center"/>
              <w:rPr>
                <w:color w:val="808080"/>
              </w:rPr>
            </w:pPr>
            <w:r>
              <w:rPr>
                <w:color w:val="808080"/>
              </w:rPr>
              <w:t>2018.07.30</w:t>
            </w:r>
          </w:p>
        </w:tc>
        <w:tc>
          <w:tcPr>
            <w:tcW w:w="1972" w:type="dxa"/>
            <w:shd w:val="clear" w:color="auto" w:fill="auto"/>
          </w:tcPr>
          <w:p w14:paraId="4665EA54" w14:textId="1138D7D9" w:rsidR="002678A0" w:rsidRDefault="002678A0" w:rsidP="005007F9">
            <w:pPr>
              <w:rPr>
                <w:color w:val="808080"/>
              </w:rPr>
            </w:pPr>
            <w:r>
              <w:rPr>
                <w:color w:val="808080"/>
              </w:rPr>
              <w:t>Additional Edits incorporated from committee discussion per Dr. Lynch</w:t>
            </w:r>
          </w:p>
        </w:tc>
        <w:tc>
          <w:tcPr>
            <w:tcW w:w="6067" w:type="dxa"/>
            <w:shd w:val="clear" w:color="auto" w:fill="auto"/>
          </w:tcPr>
          <w:p w14:paraId="4EDB6637" w14:textId="2A9E8CE6" w:rsidR="002678A0" w:rsidRDefault="002678A0" w:rsidP="00815081">
            <w:pPr>
              <w:rPr>
                <w:color w:val="808080"/>
              </w:rPr>
            </w:pPr>
            <w:r>
              <w:rPr>
                <w:color w:val="808080"/>
              </w:rPr>
              <w:t>Modified “</w:t>
            </w:r>
            <w:proofErr w:type="spellStart"/>
            <w:r>
              <w:rPr>
                <w:color w:val="808080"/>
              </w:rPr>
              <w:t>shall’s</w:t>
            </w:r>
            <w:proofErr w:type="spellEnd"/>
            <w:r>
              <w:rPr>
                <w:color w:val="808080"/>
              </w:rPr>
              <w:t xml:space="preserve">” to recommended best methods. Changed radiologist actor to technologist for routine </w:t>
            </w:r>
            <w:r w:rsidR="00696862">
              <w:rPr>
                <w:color w:val="808080"/>
              </w:rPr>
              <w:t>specifications.</w:t>
            </w:r>
          </w:p>
        </w:tc>
      </w:tr>
      <w:tr w:rsidR="00696862" w14:paraId="18125663" w14:textId="77777777" w:rsidTr="005007F9">
        <w:tc>
          <w:tcPr>
            <w:tcW w:w="1311" w:type="dxa"/>
            <w:shd w:val="clear" w:color="auto" w:fill="auto"/>
          </w:tcPr>
          <w:p w14:paraId="29EA256F" w14:textId="53993400" w:rsidR="00696862" w:rsidRDefault="00696862" w:rsidP="005007F9">
            <w:pPr>
              <w:jc w:val="center"/>
              <w:rPr>
                <w:color w:val="808080"/>
              </w:rPr>
            </w:pPr>
            <w:r>
              <w:rPr>
                <w:color w:val="808080"/>
              </w:rPr>
              <w:t>2018.11.26</w:t>
            </w:r>
          </w:p>
        </w:tc>
        <w:tc>
          <w:tcPr>
            <w:tcW w:w="1972" w:type="dxa"/>
            <w:shd w:val="clear" w:color="auto" w:fill="auto"/>
          </w:tcPr>
          <w:p w14:paraId="16AAD4D0" w14:textId="62AD1357" w:rsidR="00696862" w:rsidRDefault="00696862" w:rsidP="005007F9">
            <w:pPr>
              <w:rPr>
                <w:color w:val="808080"/>
              </w:rPr>
            </w:pPr>
            <w:r>
              <w:rPr>
                <w:color w:val="808080"/>
              </w:rPr>
              <w:t>Revised draft distributed for RSNA discussion</w:t>
            </w:r>
          </w:p>
        </w:tc>
        <w:tc>
          <w:tcPr>
            <w:tcW w:w="6067" w:type="dxa"/>
            <w:shd w:val="clear" w:color="auto" w:fill="auto"/>
          </w:tcPr>
          <w:p w14:paraId="32B2FFF6" w14:textId="2DE8BCA7" w:rsidR="00696862" w:rsidRDefault="00696862" w:rsidP="00815081">
            <w:pPr>
              <w:rPr>
                <w:color w:val="808080"/>
              </w:rPr>
            </w:pPr>
            <w:r>
              <w:rPr>
                <w:color w:val="808080"/>
              </w:rPr>
              <w:t xml:space="preserve">Mainly </w:t>
            </w:r>
            <w:proofErr w:type="spellStart"/>
            <w:r>
              <w:rPr>
                <w:color w:val="808080"/>
              </w:rPr>
              <w:t>clean up</w:t>
            </w:r>
            <w:proofErr w:type="spellEnd"/>
            <w:r>
              <w:rPr>
                <w:color w:val="808080"/>
              </w:rPr>
              <w:t xml:space="preserve"> of edits to guide discussion and incorporation of software comparison guidelines.</w:t>
            </w:r>
          </w:p>
        </w:tc>
      </w:tr>
      <w:tr w:rsidR="00696862" w14:paraId="25D3071F" w14:textId="77777777" w:rsidTr="005007F9">
        <w:tc>
          <w:tcPr>
            <w:tcW w:w="1311" w:type="dxa"/>
            <w:shd w:val="clear" w:color="auto" w:fill="auto"/>
          </w:tcPr>
          <w:p w14:paraId="3B083240" w14:textId="278F435E" w:rsidR="00696862" w:rsidRDefault="00696862" w:rsidP="005007F9">
            <w:pPr>
              <w:jc w:val="center"/>
              <w:rPr>
                <w:color w:val="808080"/>
              </w:rPr>
            </w:pPr>
            <w:r>
              <w:rPr>
                <w:color w:val="808080"/>
              </w:rPr>
              <w:t>2018.12.15</w:t>
            </w:r>
          </w:p>
        </w:tc>
        <w:tc>
          <w:tcPr>
            <w:tcW w:w="1972" w:type="dxa"/>
            <w:shd w:val="clear" w:color="auto" w:fill="auto"/>
          </w:tcPr>
          <w:p w14:paraId="447C9997" w14:textId="4A9EE4F8" w:rsidR="00696862" w:rsidRDefault="00696862" w:rsidP="005007F9">
            <w:pPr>
              <w:rPr>
                <w:color w:val="808080"/>
              </w:rPr>
            </w:pPr>
            <w:r>
              <w:rPr>
                <w:color w:val="808080"/>
              </w:rPr>
              <w:t>Revised draft</w:t>
            </w:r>
            <w:r w:rsidR="009B199E">
              <w:rPr>
                <w:color w:val="808080"/>
              </w:rPr>
              <w:t xml:space="preserve"> SBF</w:t>
            </w:r>
          </w:p>
        </w:tc>
        <w:tc>
          <w:tcPr>
            <w:tcW w:w="6067" w:type="dxa"/>
            <w:shd w:val="clear" w:color="auto" w:fill="auto"/>
          </w:tcPr>
          <w:p w14:paraId="7B1D159C" w14:textId="453E105F" w:rsidR="00696862" w:rsidRDefault="00696862" w:rsidP="00815081">
            <w:pPr>
              <w:rPr>
                <w:color w:val="808080"/>
              </w:rPr>
            </w:pPr>
            <w:r>
              <w:rPr>
                <w:color w:val="808080"/>
              </w:rPr>
              <w:t>Incorporated edits and software comparison updates from Miranda Kirby.</w:t>
            </w:r>
          </w:p>
        </w:tc>
      </w:tr>
      <w:tr w:rsidR="009B199E" w14:paraId="7824E1D0" w14:textId="77777777" w:rsidTr="005007F9">
        <w:tc>
          <w:tcPr>
            <w:tcW w:w="1311" w:type="dxa"/>
            <w:shd w:val="clear" w:color="auto" w:fill="auto"/>
          </w:tcPr>
          <w:p w14:paraId="3921DFD8" w14:textId="03B80D6D" w:rsidR="009B199E" w:rsidRDefault="009B199E" w:rsidP="005007F9">
            <w:pPr>
              <w:jc w:val="center"/>
              <w:rPr>
                <w:color w:val="808080"/>
              </w:rPr>
            </w:pPr>
            <w:r>
              <w:rPr>
                <w:color w:val="808080"/>
              </w:rPr>
              <w:t>2019.02.25</w:t>
            </w:r>
          </w:p>
        </w:tc>
        <w:tc>
          <w:tcPr>
            <w:tcW w:w="1972" w:type="dxa"/>
            <w:shd w:val="clear" w:color="auto" w:fill="auto"/>
          </w:tcPr>
          <w:p w14:paraId="63952E58" w14:textId="010F14C2" w:rsidR="009B199E" w:rsidRDefault="009B199E" w:rsidP="005007F9">
            <w:pPr>
              <w:rPr>
                <w:color w:val="808080"/>
              </w:rPr>
            </w:pPr>
            <w:r>
              <w:rPr>
                <w:color w:val="808080"/>
              </w:rPr>
              <w:t>Revised draft SBF</w:t>
            </w:r>
          </w:p>
        </w:tc>
        <w:tc>
          <w:tcPr>
            <w:tcW w:w="6067" w:type="dxa"/>
            <w:shd w:val="clear" w:color="auto" w:fill="auto"/>
          </w:tcPr>
          <w:p w14:paraId="6D1FCDBE" w14:textId="119E1475" w:rsidR="009B199E" w:rsidRDefault="009B199E" w:rsidP="00815081">
            <w:pPr>
              <w:rPr>
                <w:color w:val="808080"/>
              </w:rPr>
            </w:pPr>
            <w:r>
              <w:rPr>
                <w:color w:val="808080"/>
              </w:rPr>
              <w:t xml:space="preserve">Incorporated suggestions from committee to be more specific about the use of the </w:t>
            </w:r>
            <w:proofErr w:type="spellStart"/>
            <w:r>
              <w:rPr>
                <w:color w:val="808080"/>
              </w:rPr>
              <w:t>COPDGene</w:t>
            </w:r>
            <w:proofErr w:type="spellEnd"/>
            <w:r>
              <w:rPr>
                <w:color w:val="808080"/>
              </w:rPr>
              <w:t xml:space="preserve"> phantom throughout qualification sections. Addressed potential bias in HU near -1000 due to truncation by adding footnotes to claims and specification tables where appropriate. Fixed typos in sections 4.1.1.</w:t>
            </w:r>
            <w:r w:rsidR="00721DEA">
              <w:rPr>
                <w:color w:val="808080"/>
              </w:rPr>
              <w:t xml:space="preserve">; Updated </w:t>
            </w:r>
            <w:r w:rsidR="00721DEA">
              <w:rPr>
                <w:color w:val="808080"/>
              </w:rPr>
              <w:lastRenderedPageBreak/>
              <w:t>section 4.2 to more clearly describe procedure for qualifying a new vendor software analysis tool.</w:t>
            </w:r>
          </w:p>
        </w:tc>
      </w:tr>
      <w:tr w:rsidR="002C1EBF" w14:paraId="0377A436" w14:textId="77777777" w:rsidTr="005007F9">
        <w:tc>
          <w:tcPr>
            <w:tcW w:w="1311" w:type="dxa"/>
            <w:shd w:val="clear" w:color="auto" w:fill="auto"/>
          </w:tcPr>
          <w:p w14:paraId="3FDD6B89" w14:textId="57F13D75" w:rsidR="002C1EBF" w:rsidRDefault="002C1EBF" w:rsidP="005007F9">
            <w:pPr>
              <w:jc w:val="center"/>
              <w:rPr>
                <w:color w:val="808080"/>
              </w:rPr>
            </w:pPr>
            <w:r>
              <w:rPr>
                <w:color w:val="808080"/>
              </w:rPr>
              <w:lastRenderedPageBreak/>
              <w:t>2019.04.23</w:t>
            </w:r>
          </w:p>
        </w:tc>
        <w:tc>
          <w:tcPr>
            <w:tcW w:w="1972" w:type="dxa"/>
            <w:shd w:val="clear" w:color="auto" w:fill="auto"/>
          </w:tcPr>
          <w:p w14:paraId="2C734841" w14:textId="3B32EF6B" w:rsidR="002C1EBF" w:rsidRDefault="002C1EBF" w:rsidP="005007F9">
            <w:pPr>
              <w:rPr>
                <w:color w:val="808080"/>
              </w:rPr>
            </w:pPr>
            <w:r>
              <w:rPr>
                <w:color w:val="808080"/>
              </w:rPr>
              <w:t>Revised draft SBF</w:t>
            </w:r>
          </w:p>
        </w:tc>
        <w:tc>
          <w:tcPr>
            <w:tcW w:w="6067" w:type="dxa"/>
            <w:shd w:val="clear" w:color="auto" w:fill="auto"/>
          </w:tcPr>
          <w:p w14:paraId="5DA7A527" w14:textId="53AB57AA" w:rsidR="002C1EBF" w:rsidRDefault="002C1EBF" w:rsidP="00815081">
            <w:pPr>
              <w:rPr>
                <w:color w:val="808080"/>
              </w:rPr>
            </w:pPr>
            <w:r>
              <w:rPr>
                <w:color w:val="808080"/>
              </w:rPr>
              <w:t>Incorporating final changes to Appendices E and F and modified qualification of analysis software in Table 3.10 and Section 4.2.</w:t>
            </w:r>
          </w:p>
        </w:tc>
      </w:tr>
      <w:tr w:rsidR="00B976D2" w14:paraId="36BA4AFE" w14:textId="77777777" w:rsidTr="005007F9">
        <w:tc>
          <w:tcPr>
            <w:tcW w:w="1311" w:type="dxa"/>
            <w:shd w:val="clear" w:color="auto" w:fill="auto"/>
          </w:tcPr>
          <w:p w14:paraId="0D917C3E" w14:textId="5186CE6B" w:rsidR="00B976D2" w:rsidRDefault="00B976D2" w:rsidP="005007F9">
            <w:pPr>
              <w:jc w:val="center"/>
              <w:rPr>
                <w:color w:val="808080"/>
              </w:rPr>
            </w:pPr>
            <w:r>
              <w:rPr>
                <w:color w:val="808080"/>
              </w:rPr>
              <w:t>2019.04.25</w:t>
            </w:r>
          </w:p>
        </w:tc>
        <w:tc>
          <w:tcPr>
            <w:tcW w:w="1972" w:type="dxa"/>
            <w:shd w:val="clear" w:color="auto" w:fill="auto"/>
          </w:tcPr>
          <w:p w14:paraId="2157FC37" w14:textId="6E37AAC3" w:rsidR="00B976D2" w:rsidRDefault="00B976D2" w:rsidP="005007F9">
            <w:pPr>
              <w:rPr>
                <w:color w:val="808080"/>
              </w:rPr>
            </w:pPr>
            <w:r>
              <w:rPr>
                <w:color w:val="808080"/>
              </w:rPr>
              <w:t>Revised draft SBF</w:t>
            </w:r>
          </w:p>
        </w:tc>
        <w:tc>
          <w:tcPr>
            <w:tcW w:w="6067" w:type="dxa"/>
            <w:shd w:val="clear" w:color="auto" w:fill="auto"/>
          </w:tcPr>
          <w:p w14:paraId="47738B78" w14:textId="12DD77C6" w:rsidR="00B976D2" w:rsidRDefault="00B976D2" w:rsidP="00815081">
            <w:pPr>
              <w:rPr>
                <w:color w:val="808080"/>
              </w:rPr>
            </w:pPr>
            <w:r>
              <w:rPr>
                <w:color w:val="808080"/>
              </w:rPr>
              <w:t>Incorporating edits software comparison from 4/24/19 call: 1) require deterministic analysis for times 1 and 2; 2) retain appendix F as a reference tool for new analysis software to compare against existing software on a common reference data set. 3) Update all specification tables (missed 3.1.2). 4) indexing edits to Appendices E and F. 5) Fix referencing to have a complete listing of references separately for main and appendices sections of the document.</w:t>
            </w:r>
          </w:p>
        </w:tc>
      </w:tr>
    </w:tbl>
    <w:p w14:paraId="7D081707" w14:textId="77777777" w:rsidR="00740D4B" w:rsidRDefault="00740D4B" w:rsidP="00740D4B"/>
    <w:p w14:paraId="3A686473" w14:textId="77777777" w:rsidR="00740D4B" w:rsidRDefault="00740D4B" w:rsidP="00740D4B"/>
    <w:p w14:paraId="51E261D3" w14:textId="77777777" w:rsidR="00740D4B" w:rsidRDefault="00740D4B" w:rsidP="00740D4B">
      <w:pPr>
        <w:pStyle w:val="Heading1"/>
      </w:pPr>
      <w:bookmarkStart w:id="339" w:name="_Toc7085400"/>
      <w:r>
        <w:t>Open Issues:</w:t>
      </w:r>
      <w:bookmarkEnd w:id="339"/>
    </w:p>
    <w:p w14:paraId="74CFB184" w14:textId="7EA623BA" w:rsidR="00740D4B" w:rsidRDefault="00740D4B" w:rsidP="00740D4B">
      <w:pPr>
        <w:pStyle w:val="BodyText"/>
      </w:pPr>
      <w:r>
        <w:t>The following issues are provided here to capture associated discussion, to focus the attention of reviewers on topics needing feedback, and to track them so they are ultimately resolved.  In particular, comments on these issues are highly encouraged during the Public Comment stage.</w:t>
      </w:r>
    </w:p>
    <w:tbl>
      <w:tblPr>
        <w:tblW w:w="0" w:type="auto"/>
        <w:tblInd w:w="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2"/>
      </w:tblGrid>
      <w:tr w:rsidR="00740D4B" w14:paraId="332368BA" w14:textId="77777777" w:rsidTr="005007F9">
        <w:tc>
          <w:tcPr>
            <w:tcW w:w="8922" w:type="dxa"/>
          </w:tcPr>
          <w:p w14:paraId="5EDA1B4C" w14:textId="77777777" w:rsidR="00740D4B" w:rsidRDefault="00740D4B" w:rsidP="005007F9">
            <w:pPr>
              <w:rPr>
                <w:b/>
              </w:rPr>
            </w:pPr>
            <w:r>
              <w:rPr>
                <w:b/>
              </w:rPr>
              <w:t xml:space="preserve">1. </w:t>
            </w:r>
            <w:commentRangeStart w:id="340"/>
            <w:r>
              <w:rPr>
                <w:b/>
              </w:rPr>
              <w:t>“Iterative Reconstruction”</w:t>
            </w:r>
            <w:commentRangeEnd w:id="340"/>
            <w:r>
              <w:rPr>
                <w:rStyle w:val="CommentReference"/>
                <w:rFonts w:cs="Times New Roman"/>
                <w:lang w:val="x-none" w:eastAsia="x-none"/>
              </w:rPr>
              <w:commentReference w:id="340"/>
            </w:r>
          </w:p>
          <w:p w14:paraId="705626AC" w14:textId="2651DF8F" w:rsidR="00740D4B" w:rsidRDefault="00740D4B" w:rsidP="005007F9">
            <w:r>
              <w:rPr>
                <w:b/>
              </w:rPr>
              <w:t xml:space="preserve">Q. </w:t>
            </w:r>
            <w:r>
              <w:t xml:space="preserve">What is the effect of iterative reconstruction (IR) methods on RA-950 HU and </w:t>
            </w:r>
            <w:r w:rsidR="00221351">
              <w:t>Perc15</w:t>
            </w:r>
            <w:r>
              <w:t xml:space="preserve"> measures of lung parenchymal density?</w:t>
            </w:r>
          </w:p>
          <w:p w14:paraId="34167C30" w14:textId="77777777" w:rsidR="00740D4B" w:rsidRDefault="00740D4B" w:rsidP="005007F9"/>
          <w:p w14:paraId="5DA6FFE6" w14:textId="77777777" w:rsidR="00740D4B" w:rsidRDefault="00740D4B" w:rsidP="005007F9">
            <w:r w:rsidRPr="00242E14">
              <w:rPr>
                <w:b/>
              </w:rPr>
              <w:t>A.</w:t>
            </w:r>
            <w:r>
              <w:t xml:space="preserve"> The resolution of this question is actively under investigation as part of a development/ground work project. The use of IR would be desirable to reduce CT dose to research subjects and patients undergoing quantitative CT of the lungs. Several published works have emerged, one in Medical Physics from this committee, demonstrating that IR methods reduce noise and have non-linear effects on texture and other low contrast structures. Further complicating this issue, vendors use different statistical and model-based IR methods in their commercial software that may affect image noise differently and would thus need to be harmonized across vendors. Additionally, IR methods are likely to continue to evolve, and continued ongoing assessment will be needed. We anticipate that after further study, recommendations for integration of IR methods into the Profile can be added to later versions.</w:t>
            </w:r>
          </w:p>
          <w:p w14:paraId="6AB3F8D0" w14:textId="77777777" w:rsidR="00740D4B" w:rsidRDefault="00740D4B" w:rsidP="005007F9">
            <w:pPr>
              <w:rPr>
                <w:b/>
              </w:rPr>
            </w:pPr>
          </w:p>
          <w:p w14:paraId="155D30BC" w14:textId="77777777" w:rsidR="00740D4B" w:rsidRDefault="00740D4B" w:rsidP="005007F9">
            <w:pPr>
              <w:rPr>
                <w:b/>
              </w:rPr>
            </w:pPr>
          </w:p>
        </w:tc>
      </w:tr>
      <w:tr w:rsidR="00740D4B" w14:paraId="3B1970C8" w14:textId="77777777" w:rsidTr="005007F9">
        <w:tc>
          <w:tcPr>
            <w:tcW w:w="8922" w:type="dxa"/>
          </w:tcPr>
          <w:p w14:paraId="70756589" w14:textId="77777777" w:rsidR="00740D4B" w:rsidRDefault="00740D4B" w:rsidP="005007F9">
            <w:pPr>
              <w:rPr>
                <w:b/>
              </w:rPr>
            </w:pPr>
            <w:r>
              <w:rPr>
                <w:b/>
              </w:rPr>
              <w:t>2. “Harmonization”</w:t>
            </w:r>
          </w:p>
          <w:p w14:paraId="62C51AEC" w14:textId="77777777" w:rsidR="00740D4B" w:rsidRDefault="00740D4B" w:rsidP="005007F9">
            <w:r>
              <w:rPr>
                <w:b/>
              </w:rPr>
              <w:t xml:space="preserve">Q. </w:t>
            </w:r>
            <w:r>
              <w:t>What is the best reference standard for harmonizing systematic differences in quantitative CT number (Hounsfield Unit – HU) across scanner make and model?</w:t>
            </w:r>
          </w:p>
          <w:p w14:paraId="3EA6CE24" w14:textId="77777777" w:rsidR="00740D4B" w:rsidRDefault="00740D4B" w:rsidP="005007F9"/>
          <w:p w14:paraId="203EFEF7" w14:textId="77777777" w:rsidR="00740D4B" w:rsidRDefault="00740D4B" w:rsidP="005007F9">
            <w:r w:rsidRPr="00242E14">
              <w:rPr>
                <w:b/>
              </w:rPr>
              <w:lastRenderedPageBreak/>
              <w:t>A.</w:t>
            </w:r>
            <w:r>
              <w:t xml:space="preserve"> Two rounds of scans conducted with engineers from 4 major vendors (Siemens, GE, Toshiba, and Philips) using the QIBA-SRM phantom to establish bias and precision of HU measure have been completed. A method to empirically correct to a common reference scanner has been shown to reduce bias and improve precision of </w:t>
            </w:r>
            <w:proofErr w:type="spellStart"/>
            <w:r>
              <w:t>qCT</w:t>
            </w:r>
            <w:proofErr w:type="spellEnd"/>
            <w:r>
              <w:t xml:space="preserve"> measures in this phantom. A model-based correction method based on the composition (best-knowledge) and the certified physical densities of the constituent materials of the QIBA-SRM phantom has also shown promise as an absolute correction (standardization) method, and a manuscript is under review by Medical Physics.  The standardization method is being actively pursued and tested in the Round 2 analysis, with data acquisition completed and analysis pending. The harmonization method is provisionally included in the current profile as a recommended assessment procedure (Section 4.2) with the goal of addressing a cross-sectional claim in future versions of the profile.</w:t>
            </w:r>
          </w:p>
          <w:p w14:paraId="2BC812F0" w14:textId="77777777" w:rsidR="00740D4B" w:rsidRDefault="00740D4B" w:rsidP="005007F9">
            <w:pPr>
              <w:rPr>
                <w:b/>
              </w:rPr>
            </w:pPr>
          </w:p>
          <w:p w14:paraId="358B466C" w14:textId="77777777" w:rsidR="00740D4B" w:rsidRDefault="00740D4B" w:rsidP="005007F9">
            <w:pPr>
              <w:rPr>
                <w:b/>
              </w:rPr>
            </w:pPr>
          </w:p>
        </w:tc>
      </w:tr>
      <w:tr w:rsidR="00740D4B" w14:paraId="47BD3174" w14:textId="77777777" w:rsidTr="005007F9">
        <w:tc>
          <w:tcPr>
            <w:tcW w:w="8922" w:type="dxa"/>
          </w:tcPr>
          <w:p w14:paraId="5A087070" w14:textId="77777777" w:rsidR="00740D4B" w:rsidRDefault="00740D4B" w:rsidP="005007F9">
            <w:pPr>
              <w:rPr>
                <w:b/>
              </w:rPr>
            </w:pPr>
            <w:r>
              <w:rPr>
                <w:b/>
              </w:rPr>
              <w:lastRenderedPageBreak/>
              <w:t>3. “Airway measures”</w:t>
            </w:r>
          </w:p>
          <w:p w14:paraId="10CE52FB" w14:textId="77777777" w:rsidR="00740D4B" w:rsidRDefault="00740D4B" w:rsidP="005007F9">
            <w:r>
              <w:rPr>
                <w:b/>
              </w:rPr>
              <w:t xml:space="preserve">Q. </w:t>
            </w:r>
            <w:r w:rsidRPr="00DE7B3F">
              <w:t>Does this profile meet any standards for airway morphology (e.g. wall thickness and lumen area) measurement?</w:t>
            </w:r>
          </w:p>
          <w:p w14:paraId="565215F0" w14:textId="77777777" w:rsidR="00740D4B" w:rsidRDefault="00740D4B" w:rsidP="005007F9"/>
          <w:p w14:paraId="26207F37" w14:textId="77777777" w:rsidR="00740D4B" w:rsidRDefault="00740D4B" w:rsidP="005007F9">
            <w:pPr>
              <w:rPr>
                <w:b/>
              </w:rPr>
            </w:pPr>
            <w:r>
              <w:t xml:space="preserve">A. This profile meets claims for parenchymal density analysis only, but spatial resolution specifications under acquisition and reconstruction are also consistent with current methods in the literature for measurement of airway morphology assuming commercially available software analysis methods. A claim for airway measures is left for future versions of the Profile. </w:t>
            </w:r>
          </w:p>
        </w:tc>
      </w:tr>
      <w:tr w:rsidR="00740D4B" w14:paraId="318B0D1E" w14:textId="77777777" w:rsidTr="005007F9">
        <w:tc>
          <w:tcPr>
            <w:tcW w:w="8922" w:type="dxa"/>
          </w:tcPr>
          <w:p w14:paraId="401F0C21" w14:textId="77777777" w:rsidR="00740D4B" w:rsidRDefault="00740D4B" w:rsidP="005007F9">
            <w:pPr>
              <w:rPr>
                <w:b/>
              </w:rPr>
            </w:pPr>
            <w:commentRangeStart w:id="341"/>
            <w:r>
              <w:rPr>
                <w:b/>
              </w:rPr>
              <w:t>4. “Regional measures”</w:t>
            </w:r>
            <w:commentRangeEnd w:id="341"/>
            <w:r w:rsidR="00C719B0">
              <w:rPr>
                <w:rStyle w:val="CommentReference"/>
                <w:rFonts w:cs="Times New Roman"/>
                <w:lang w:val="x-none" w:eastAsia="x-none"/>
              </w:rPr>
              <w:commentReference w:id="341"/>
            </w:r>
          </w:p>
          <w:p w14:paraId="0221116E" w14:textId="77777777" w:rsidR="00740D4B" w:rsidRDefault="00740D4B" w:rsidP="005007F9">
            <w:pPr>
              <w:rPr>
                <w:b/>
              </w:rPr>
            </w:pPr>
            <w:r>
              <w:rPr>
                <w:b/>
              </w:rPr>
              <w:t xml:space="preserve">Q. </w:t>
            </w:r>
            <w:r w:rsidRPr="00A85E93">
              <w:t>Should the measurement methods specify regional measures (</w:t>
            </w:r>
            <w:r>
              <w:t xml:space="preserve">e.g. </w:t>
            </w:r>
            <w:r w:rsidRPr="00A85E93">
              <w:t>upper, middle, lower thirds)</w:t>
            </w:r>
            <w:r>
              <w:t xml:space="preserve"> or lobar segmentation and density measurement methods used to guide lung volume reduction interventions</w:t>
            </w:r>
            <w:r w:rsidRPr="00A85E93">
              <w:t>?</w:t>
            </w:r>
          </w:p>
          <w:p w14:paraId="49A6485B" w14:textId="77777777" w:rsidR="00740D4B" w:rsidRDefault="00740D4B" w:rsidP="005007F9">
            <w:pPr>
              <w:rPr>
                <w:b/>
              </w:rPr>
            </w:pPr>
          </w:p>
          <w:p w14:paraId="0B32A906" w14:textId="55A70771" w:rsidR="00740D4B" w:rsidRPr="00A85E93" w:rsidRDefault="00740D4B" w:rsidP="005007F9">
            <w:r>
              <w:rPr>
                <w:b/>
              </w:rPr>
              <w:t xml:space="preserve">A. </w:t>
            </w:r>
            <w:r>
              <w:t xml:space="preserve">There is currently </w:t>
            </w:r>
            <w:r w:rsidRPr="00C307DE">
              <w:t>inadequate evidence to evaluate this issue</w:t>
            </w:r>
            <w:r w:rsidRPr="00081054">
              <w:t>, but there is little doubt that</w:t>
            </w:r>
            <w:r w:rsidRPr="009D7AF1">
              <w:rPr>
                <w:color w:val="1F497D"/>
              </w:rPr>
              <w:t xml:space="preserve"> lobar segmentation is an emerging application for targeted lung volume reduction (by valve placement or surgically). While lobar specific density analysis is not part of the current profile, we expect to address this directly in future versions. However, it should be noted that there is no reason to think that the proposed protocols, including acquisition and reconstruction would not still serve this application equally well with the same quality assurance processes, not including software analysis. The main challenge preventing us from including this application in the claims is that some software analysis and measurement steps would need to be performed at the lobar level</w:t>
            </w:r>
            <w:r w:rsidR="005007F9">
              <w:rPr>
                <w:color w:val="1F497D"/>
              </w:rPr>
              <w:t>,</w:t>
            </w:r>
            <w:r w:rsidRPr="009D7AF1">
              <w:rPr>
                <w:color w:val="1F497D"/>
              </w:rPr>
              <w:t xml:space="preserve"> raising new challenges for accuracy and precision of segmentation, especially using automated techniques. More effort to characterize consistency and consequences of errors in lobar segmentation for lung volume reduction applications are needed to define claims for this application.</w:t>
            </w:r>
            <w:r>
              <w:rPr>
                <w:color w:val="1F497D"/>
                <w:sz w:val="22"/>
                <w:szCs w:val="22"/>
              </w:rPr>
              <w:t xml:space="preserve"> </w:t>
            </w:r>
          </w:p>
        </w:tc>
      </w:tr>
      <w:tr w:rsidR="00740D4B" w14:paraId="693B4476" w14:textId="77777777" w:rsidTr="005007F9">
        <w:tc>
          <w:tcPr>
            <w:tcW w:w="8922" w:type="dxa"/>
          </w:tcPr>
          <w:p w14:paraId="3E830BBE" w14:textId="77777777" w:rsidR="00740D4B" w:rsidRDefault="00740D4B" w:rsidP="005007F9">
            <w:pPr>
              <w:rPr>
                <w:b/>
              </w:rPr>
            </w:pPr>
            <w:commentRangeStart w:id="342"/>
            <w:commentRangeStart w:id="343"/>
            <w:r>
              <w:rPr>
                <w:b/>
              </w:rPr>
              <w:t>5. “Automated Exposure Control (AEC)”</w:t>
            </w:r>
            <w:commentRangeEnd w:id="342"/>
            <w:r>
              <w:rPr>
                <w:rStyle w:val="CommentReference"/>
                <w:rFonts w:cs="Times New Roman"/>
                <w:lang w:val="x-none" w:eastAsia="x-none"/>
              </w:rPr>
              <w:commentReference w:id="342"/>
            </w:r>
            <w:commentRangeEnd w:id="343"/>
            <w:r w:rsidR="005007F9">
              <w:rPr>
                <w:rStyle w:val="CommentReference"/>
                <w:rFonts w:cs="Times New Roman"/>
                <w:lang w:val="x-none" w:eastAsia="x-none"/>
              </w:rPr>
              <w:commentReference w:id="343"/>
            </w:r>
          </w:p>
          <w:p w14:paraId="44665BAE" w14:textId="2DFA4672" w:rsidR="00740D4B" w:rsidRDefault="00740D4B" w:rsidP="005007F9">
            <w:r>
              <w:rPr>
                <w:b/>
              </w:rPr>
              <w:t xml:space="preserve">Q. </w:t>
            </w:r>
            <w:r>
              <w:t xml:space="preserve">What is the effect of automated exposure control (AEC) on RA-950 HU and </w:t>
            </w:r>
            <w:r w:rsidR="00221351">
              <w:t>Perc15</w:t>
            </w:r>
            <w:r>
              <w:t xml:space="preserve"> across scanner make and model?</w:t>
            </w:r>
          </w:p>
          <w:p w14:paraId="25D7EC04" w14:textId="77777777" w:rsidR="00740D4B" w:rsidRDefault="00740D4B" w:rsidP="005007F9"/>
          <w:p w14:paraId="67862C11" w14:textId="77777777" w:rsidR="00740D4B" w:rsidRDefault="00740D4B" w:rsidP="005007F9">
            <w:r w:rsidRPr="00A85E93">
              <w:rPr>
                <w:b/>
              </w:rPr>
              <w:t>A.</w:t>
            </w:r>
            <w:r>
              <w:t xml:space="preserve"> The use of AEC is desirable as a method that reduces dose and makes noise behavior more consistent throughout the image by matching tube current to achieve similar photon counts across varying structural attenuation. However, different vendors match performance to the selected AEC parameter to emphasize different features in the image and proprietary models are used to predict tube current modulation based on initial scout scans. Ground work performed by the Lung Density Biomarker Committee has led to harmonized protocols that match CT dose for AEC parameter selection across scanner makes and models (see protocol examples in Appendix D). More study is needed to resolve this issue in general, but the committee considers that AEC is sufficiently mature and resolved by empirically matching settings across scanner makes and models for an average sized patient (i.e. 75 kg) for inclusion in study protocols. In the present version, the amount of radiation higher or lower than a target of 3 </w:t>
            </w:r>
            <w:proofErr w:type="spellStart"/>
            <w:r>
              <w:t>mGy</w:t>
            </w:r>
            <w:proofErr w:type="spellEnd"/>
            <w:r>
              <w:t xml:space="preserve"> is based on patient size and shape according to each manufacturer’s AEC attenuation model. CT radiation dose in the chest is expected to vary by ± 18% for subject weight (see Huda et al., </w:t>
            </w:r>
            <w:r w:rsidRPr="00174268">
              <w:t>Med Phys. 2010 Feb;37(2):842-7</w:t>
            </w:r>
            <w:r>
              <w:t>)</w:t>
            </w:r>
            <w:r w:rsidRPr="00174268">
              <w:t>.</w:t>
            </w:r>
            <w:r>
              <w:t xml:space="preserve"> between 50-100 kg, which is considered sufficiently small to be within the range of equivalent performance for the current claims as stated. Recommendations will be updated in later versions of this profile to recommend general solutions to support cross-sectional claims.</w:t>
            </w:r>
          </w:p>
          <w:p w14:paraId="2155877B" w14:textId="77777777" w:rsidR="00740D4B" w:rsidRDefault="00740D4B" w:rsidP="005007F9">
            <w:pPr>
              <w:rPr>
                <w:b/>
              </w:rPr>
            </w:pPr>
          </w:p>
        </w:tc>
      </w:tr>
    </w:tbl>
    <w:p w14:paraId="21BE4759" w14:textId="77777777" w:rsidR="00740D4B" w:rsidRDefault="00740D4B" w:rsidP="00740D4B"/>
    <w:p w14:paraId="1BC3EB10" w14:textId="77777777" w:rsidR="00740D4B" w:rsidRDefault="00740D4B" w:rsidP="00740D4B">
      <w:pPr>
        <w:pStyle w:val="Heading1"/>
      </w:pPr>
      <w:bookmarkStart w:id="344" w:name="_Toc7085401"/>
      <w:r>
        <w:t>Closed Issues:</w:t>
      </w:r>
      <w:bookmarkEnd w:id="344"/>
    </w:p>
    <w:p w14:paraId="461D9476" w14:textId="77777777" w:rsidR="00740D4B" w:rsidRDefault="00740D4B" w:rsidP="00740D4B">
      <w:pPr>
        <w:pStyle w:val="BodyText"/>
      </w:pPr>
      <w:r>
        <w:t>The following issues have been considered closed by the biomarker committee.  They are provided here to forestall discussion of issues that have already been raised and resolved, and to provide a record of the rationale behind the resolution.</w:t>
      </w:r>
    </w:p>
    <w:tbl>
      <w:tblPr>
        <w:tblW w:w="0" w:type="auto"/>
        <w:tblInd w:w="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2"/>
      </w:tblGrid>
      <w:tr w:rsidR="00740D4B" w14:paraId="7720B3EE" w14:textId="77777777" w:rsidTr="005007F9">
        <w:tc>
          <w:tcPr>
            <w:tcW w:w="8922" w:type="dxa"/>
          </w:tcPr>
          <w:p w14:paraId="77D54FED" w14:textId="77777777" w:rsidR="00740D4B" w:rsidRDefault="00740D4B" w:rsidP="005007F9">
            <w:pPr>
              <w:rPr>
                <w:b/>
              </w:rPr>
            </w:pPr>
            <w:r>
              <w:rPr>
                <w:b/>
              </w:rPr>
              <w:t>1. “Elastic Clause”</w:t>
            </w:r>
          </w:p>
          <w:p w14:paraId="4D6827DD" w14:textId="77777777" w:rsidR="00740D4B" w:rsidRDefault="00740D4B" w:rsidP="005007F9">
            <w:pPr>
              <w:rPr>
                <w:b/>
              </w:rPr>
            </w:pPr>
            <w:r>
              <w:rPr>
                <w:b/>
              </w:rPr>
              <w:t>Q. Is this template open to further revisions?</w:t>
            </w:r>
          </w:p>
          <w:p w14:paraId="2FCE315D" w14:textId="77777777" w:rsidR="00740D4B" w:rsidRDefault="00740D4B" w:rsidP="005007F9">
            <w:pPr>
              <w:rPr>
                <w:color w:val="808080" w:themeColor="background1" w:themeShade="80"/>
              </w:rPr>
            </w:pPr>
            <w:r>
              <w:t>A. Yes</w:t>
            </w:r>
            <w:r>
              <w:rPr>
                <w:color w:val="808080" w:themeColor="background1" w:themeShade="80"/>
              </w:rPr>
              <w:t>.</w:t>
            </w:r>
          </w:p>
          <w:p w14:paraId="14487BBA" w14:textId="77777777" w:rsidR="00740D4B" w:rsidRDefault="00740D4B" w:rsidP="005007F9">
            <w:pPr>
              <w:rPr>
                <w:color w:val="808080" w:themeColor="background1" w:themeShade="80"/>
              </w:rPr>
            </w:pPr>
          </w:p>
          <w:p w14:paraId="3BBF583A" w14:textId="77777777" w:rsidR="00740D4B" w:rsidRDefault="00740D4B" w:rsidP="005007F9">
            <w:r>
              <w:t>This is an iterative process by nature.</w:t>
            </w:r>
          </w:p>
          <w:p w14:paraId="36A871C0" w14:textId="77777777" w:rsidR="00740D4B" w:rsidRDefault="00740D4B" w:rsidP="005007F9">
            <w:pPr>
              <w:rPr>
                <w:color w:val="808080" w:themeColor="background1" w:themeShade="80"/>
              </w:rPr>
            </w:pPr>
            <w:r>
              <w:t xml:space="preserve">Submit issues and new suggestions/ideas to the QIBA Process </w:t>
            </w:r>
            <w:proofErr w:type="spellStart"/>
            <w:r>
              <w:t>Cmte</w:t>
            </w:r>
            <w:proofErr w:type="spellEnd"/>
            <w:r>
              <w:t>.</w:t>
            </w:r>
          </w:p>
        </w:tc>
      </w:tr>
      <w:tr w:rsidR="00740D4B" w14:paraId="1764694A" w14:textId="77777777" w:rsidTr="005007F9">
        <w:tc>
          <w:tcPr>
            <w:tcW w:w="8922" w:type="dxa"/>
          </w:tcPr>
          <w:p w14:paraId="3CA3A1DB" w14:textId="77777777" w:rsidR="00740D4B" w:rsidRDefault="00740D4B" w:rsidP="005007F9">
            <w:pPr>
              <w:rPr>
                <w:b/>
              </w:rPr>
            </w:pPr>
            <w:r>
              <w:rPr>
                <w:b/>
              </w:rPr>
              <w:t>2. “Biomarkers”</w:t>
            </w:r>
          </w:p>
          <w:p w14:paraId="6C8513B7" w14:textId="77777777" w:rsidR="00740D4B" w:rsidRDefault="00740D4B" w:rsidP="005007F9">
            <w:pPr>
              <w:rPr>
                <w:b/>
              </w:rPr>
            </w:pPr>
            <w:r>
              <w:rPr>
                <w:b/>
              </w:rPr>
              <w:t>Q. Choice of key biomarkers of lung density resolved?</w:t>
            </w:r>
          </w:p>
          <w:p w14:paraId="4852466C" w14:textId="23B255DD" w:rsidR="00740D4B" w:rsidRDefault="00740D4B" w:rsidP="005007F9">
            <w:r>
              <w:t xml:space="preserve">A. Yes, RA-950 HU and </w:t>
            </w:r>
            <w:r w:rsidR="00221351">
              <w:t>Perc15</w:t>
            </w:r>
            <w:r>
              <w:t xml:space="preserve"> are the most established measures of emphysema, as both are validated against tissue histology. </w:t>
            </w:r>
            <w:r w:rsidR="00221351">
              <w:t>Perc15</w:t>
            </w:r>
            <w:r w:rsidR="005007F9">
              <w:t xml:space="preserve">, or </w:t>
            </w:r>
            <w:r w:rsidR="00221351">
              <w:t>Perc15</w:t>
            </w:r>
            <w:r w:rsidR="005007F9">
              <w:t xml:space="preserve"> adjusted for lung volume,</w:t>
            </w:r>
            <w:r>
              <w:t xml:space="preserve"> is used most ubiquitously in clinical research trials.</w:t>
            </w:r>
          </w:p>
        </w:tc>
      </w:tr>
      <w:tr w:rsidR="00740D4B" w14:paraId="15877552" w14:textId="77777777" w:rsidTr="005007F9">
        <w:tc>
          <w:tcPr>
            <w:tcW w:w="8922" w:type="dxa"/>
          </w:tcPr>
          <w:p w14:paraId="0227FD60" w14:textId="77777777" w:rsidR="00740D4B" w:rsidRDefault="00740D4B" w:rsidP="005007F9">
            <w:pPr>
              <w:rPr>
                <w:b/>
              </w:rPr>
            </w:pPr>
            <w:r>
              <w:rPr>
                <w:b/>
              </w:rPr>
              <w:t>3. “Regional measures”</w:t>
            </w:r>
          </w:p>
          <w:p w14:paraId="532FF5E9" w14:textId="77777777" w:rsidR="00740D4B" w:rsidRDefault="00740D4B" w:rsidP="005007F9">
            <w:pPr>
              <w:rPr>
                <w:b/>
              </w:rPr>
            </w:pPr>
            <w:r>
              <w:rPr>
                <w:b/>
              </w:rPr>
              <w:t>Q. Whole lung or regional (e.g. lobar) measures of density recommended?</w:t>
            </w:r>
          </w:p>
          <w:p w14:paraId="71F9C1A9" w14:textId="77777777" w:rsidR="00740D4B" w:rsidRDefault="00740D4B" w:rsidP="005007F9">
            <w:r>
              <w:t>A. Whole lung at present. Regional measures may be introduced in later versions.</w:t>
            </w:r>
          </w:p>
        </w:tc>
      </w:tr>
      <w:tr w:rsidR="00740D4B" w14:paraId="12026B43" w14:textId="77777777" w:rsidTr="005007F9">
        <w:tc>
          <w:tcPr>
            <w:tcW w:w="8922" w:type="dxa"/>
          </w:tcPr>
          <w:p w14:paraId="08AC8743" w14:textId="77777777" w:rsidR="00740D4B" w:rsidRDefault="00740D4B" w:rsidP="005007F9">
            <w:pPr>
              <w:rPr>
                <w:b/>
              </w:rPr>
            </w:pPr>
            <w:r>
              <w:rPr>
                <w:b/>
              </w:rPr>
              <w:t>4. “Airways measures”</w:t>
            </w:r>
          </w:p>
          <w:p w14:paraId="5DCDB8DB" w14:textId="77777777" w:rsidR="00740D4B" w:rsidRDefault="00740D4B" w:rsidP="005007F9">
            <w:pPr>
              <w:rPr>
                <w:b/>
              </w:rPr>
            </w:pPr>
            <w:r>
              <w:rPr>
                <w:b/>
              </w:rPr>
              <w:t>Q. Will airway measures be included?</w:t>
            </w:r>
          </w:p>
          <w:p w14:paraId="38398725" w14:textId="77777777" w:rsidR="00740D4B" w:rsidRDefault="00740D4B" w:rsidP="005007F9">
            <w:r>
              <w:lastRenderedPageBreak/>
              <w:t>A. No.</w:t>
            </w:r>
          </w:p>
        </w:tc>
      </w:tr>
      <w:tr w:rsidR="00740D4B" w14:paraId="0066AAC3" w14:textId="77777777" w:rsidTr="005007F9">
        <w:tc>
          <w:tcPr>
            <w:tcW w:w="8922" w:type="dxa"/>
          </w:tcPr>
          <w:p w14:paraId="01D9B47F" w14:textId="77777777" w:rsidR="00740D4B" w:rsidRDefault="00740D4B" w:rsidP="005007F9">
            <w:pPr>
              <w:rPr>
                <w:b/>
              </w:rPr>
            </w:pPr>
            <w:r>
              <w:rPr>
                <w:b/>
              </w:rPr>
              <w:lastRenderedPageBreak/>
              <w:t>5. “Air trapping measures”</w:t>
            </w:r>
          </w:p>
          <w:p w14:paraId="17EE26BC" w14:textId="77777777" w:rsidR="00740D4B" w:rsidRDefault="00740D4B" w:rsidP="005007F9">
            <w:pPr>
              <w:rPr>
                <w:b/>
              </w:rPr>
            </w:pPr>
            <w:r>
              <w:rPr>
                <w:b/>
              </w:rPr>
              <w:t>Q. Will density measures of air trapping be included?</w:t>
            </w:r>
          </w:p>
          <w:p w14:paraId="2650AF6D" w14:textId="77777777" w:rsidR="00740D4B" w:rsidRDefault="00740D4B" w:rsidP="005007F9">
            <w:pPr>
              <w:rPr>
                <w:b/>
              </w:rPr>
            </w:pPr>
            <w:r>
              <w:t>A. No.</w:t>
            </w:r>
          </w:p>
        </w:tc>
      </w:tr>
      <w:tr w:rsidR="00740D4B" w14:paraId="26150A93" w14:textId="77777777" w:rsidTr="005007F9">
        <w:tc>
          <w:tcPr>
            <w:tcW w:w="8922" w:type="dxa"/>
          </w:tcPr>
          <w:p w14:paraId="7DB1BD39" w14:textId="77777777" w:rsidR="00740D4B" w:rsidRDefault="00740D4B" w:rsidP="005007F9">
            <w:pPr>
              <w:rPr>
                <w:b/>
              </w:rPr>
            </w:pPr>
            <w:r>
              <w:rPr>
                <w:b/>
              </w:rPr>
              <w:t>6. “Lung Volume Adjustment”</w:t>
            </w:r>
          </w:p>
          <w:p w14:paraId="26B5315D" w14:textId="0B94B829" w:rsidR="00740D4B" w:rsidRDefault="00740D4B" w:rsidP="005007F9">
            <w:pPr>
              <w:rPr>
                <w:b/>
              </w:rPr>
            </w:pPr>
            <w:r>
              <w:rPr>
                <w:b/>
              </w:rPr>
              <w:t xml:space="preserve">Q. Will lung volume adjustment of RA-950 HU and </w:t>
            </w:r>
            <w:r w:rsidR="00221351">
              <w:rPr>
                <w:b/>
              </w:rPr>
              <w:t>Perc15</w:t>
            </w:r>
            <w:r>
              <w:rPr>
                <w:b/>
              </w:rPr>
              <w:t xml:space="preserve"> be included in the Profile?</w:t>
            </w:r>
          </w:p>
          <w:p w14:paraId="1033962E" w14:textId="77777777" w:rsidR="00740D4B" w:rsidRDefault="00740D4B" w:rsidP="005007F9">
            <w:pPr>
              <w:rPr>
                <w:b/>
              </w:rPr>
            </w:pPr>
            <w:r>
              <w:t>A. Yes, but no specific method will be recommended in this version of the Profile as this remains a developing area of research.</w:t>
            </w:r>
          </w:p>
        </w:tc>
      </w:tr>
      <w:tr w:rsidR="00740D4B" w14:paraId="4748DAFE" w14:textId="77777777" w:rsidTr="005007F9">
        <w:tc>
          <w:tcPr>
            <w:tcW w:w="8922" w:type="dxa"/>
          </w:tcPr>
          <w:p w14:paraId="10437528" w14:textId="77777777" w:rsidR="00740D4B" w:rsidRDefault="00740D4B" w:rsidP="005007F9">
            <w:pPr>
              <w:rPr>
                <w:b/>
              </w:rPr>
            </w:pPr>
            <w:r>
              <w:rPr>
                <w:b/>
              </w:rPr>
              <w:t>7. “Breath-hold Consistency”</w:t>
            </w:r>
          </w:p>
          <w:p w14:paraId="06F24B83" w14:textId="77777777" w:rsidR="00740D4B" w:rsidRDefault="00740D4B" w:rsidP="005007F9">
            <w:pPr>
              <w:rPr>
                <w:b/>
              </w:rPr>
            </w:pPr>
            <w:r>
              <w:rPr>
                <w:b/>
              </w:rPr>
              <w:t xml:space="preserve">Q.  </w:t>
            </w:r>
            <w:r w:rsidRPr="00836DF3">
              <w:rPr>
                <w:b/>
              </w:rPr>
              <w:t>There is a concern that a subject with 2 weak efforts, but less than 10% difference in lung inflation would still be accepted by this profile.  Is a subject with this type of effort adequately quantifiable by this profile?</w:t>
            </w:r>
            <w:r>
              <w:rPr>
                <w:b/>
              </w:rPr>
              <w:t xml:space="preserve"> </w:t>
            </w:r>
          </w:p>
          <w:p w14:paraId="18479B1D" w14:textId="77777777" w:rsidR="00740D4B" w:rsidRDefault="00740D4B" w:rsidP="005007F9">
            <w:pPr>
              <w:rPr>
                <w:b/>
              </w:rPr>
            </w:pPr>
          </w:p>
          <w:p w14:paraId="0E1655B2" w14:textId="77777777" w:rsidR="00740D4B" w:rsidRDefault="00740D4B" w:rsidP="005007F9">
            <w:r w:rsidRPr="00836DF3">
              <w:t>A. Yes</w:t>
            </w:r>
            <w:r w:rsidRPr="0041508B">
              <w:t xml:space="preserve">. </w:t>
            </w:r>
            <w:r>
              <w:t>Based on review of Dr. Park’s study in the meta-analysis, the range of fractional change of volume, V2/V1, is [0.90, 1.11], i.e. [-10%, +11%]. This was the study with the longest time interval between baseline and follow-up scans. T</w:t>
            </w:r>
            <w:r w:rsidRPr="00A85E93">
              <w:t>his case is well addressed by the current Profile in “Sectio</w:t>
            </w:r>
            <w:r>
              <w:t>n 3.3 Subject Handling” where it is</w:t>
            </w:r>
            <w:r w:rsidRPr="00A85E93">
              <w:t xml:space="preserve"> explicitly describe</w:t>
            </w:r>
            <w:r>
              <w:t>d that</w:t>
            </w:r>
            <w:r w:rsidRPr="00A85E93">
              <w:t xml:space="preserve"> the breath-hold coaching required conforms to a lung inflation standard that would meet the claims. Because we are assessing longitudinal change, it is less important (but still desirable) that the subject be within </w:t>
            </w:r>
            <w:r>
              <w:t>90% of vital capacity. P</w:t>
            </w:r>
            <w:r w:rsidRPr="00A85E93">
              <w:t xml:space="preserve">ublished works do not in practice require </w:t>
            </w:r>
            <w:proofErr w:type="spellStart"/>
            <w:r w:rsidRPr="00A85E93">
              <w:t>spirometric</w:t>
            </w:r>
            <w:proofErr w:type="spellEnd"/>
            <w:r w:rsidRPr="00A85E93">
              <w:t xml:space="preserve"> gating (</w:t>
            </w:r>
            <w:r w:rsidRPr="00FA7A3C">
              <w:t xml:space="preserve">see </w:t>
            </w:r>
            <w:proofErr w:type="spellStart"/>
            <w:r w:rsidRPr="00FA7A3C">
              <w:t>Gierada</w:t>
            </w:r>
            <w:proofErr w:type="spellEnd"/>
            <w:r w:rsidRPr="00FA7A3C">
              <w:t xml:space="preserve"> et al., Radiology 220(2):448-454.),</w:t>
            </w:r>
            <w:r w:rsidRPr="00A85E93">
              <w:t xml:space="preserve"> nor was </w:t>
            </w:r>
            <w:proofErr w:type="spellStart"/>
            <w:r w:rsidRPr="00A85E93">
              <w:t>spirometric</w:t>
            </w:r>
            <w:proofErr w:type="spellEnd"/>
            <w:r w:rsidRPr="00A85E93">
              <w:t xml:space="preserve"> gating of breath-hold used in the studies included in the meta-analysis.</w:t>
            </w:r>
          </w:p>
          <w:p w14:paraId="09E23CF3" w14:textId="77777777" w:rsidR="00740D4B" w:rsidRPr="00836DF3" w:rsidRDefault="00740D4B" w:rsidP="005007F9"/>
        </w:tc>
      </w:tr>
      <w:tr w:rsidR="00740D4B" w14:paraId="5472378E" w14:textId="77777777" w:rsidTr="005007F9">
        <w:tc>
          <w:tcPr>
            <w:tcW w:w="8922" w:type="dxa"/>
          </w:tcPr>
          <w:p w14:paraId="51061C43" w14:textId="77777777" w:rsidR="00740D4B" w:rsidRDefault="00740D4B" w:rsidP="005007F9">
            <w:pPr>
              <w:rPr>
                <w:b/>
              </w:rPr>
            </w:pPr>
            <w:r>
              <w:rPr>
                <w:b/>
              </w:rPr>
              <w:t>8. “Cross-Sectional Claim”</w:t>
            </w:r>
          </w:p>
          <w:p w14:paraId="727715F2" w14:textId="77777777" w:rsidR="00740D4B" w:rsidRDefault="00740D4B" w:rsidP="005007F9">
            <w:pPr>
              <w:rPr>
                <w:b/>
              </w:rPr>
            </w:pPr>
            <w:r>
              <w:rPr>
                <w:b/>
              </w:rPr>
              <w:t>Q. Will there be a cross-sectional claim?</w:t>
            </w:r>
          </w:p>
          <w:p w14:paraId="5D91DC6C" w14:textId="77777777" w:rsidR="00740D4B" w:rsidRDefault="00740D4B" w:rsidP="005007F9">
            <w:pPr>
              <w:rPr>
                <w:b/>
              </w:rPr>
            </w:pPr>
          </w:p>
          <w:p w14:paraId="3FC210A6" w14:textId="77777777" w:rsidR="00740D4B" w:rsidRDefault="00740D4B" w:rsidP="005007F9">
            <w:r>
              <w:t>A. No, there is not sufficient data at the present time to support a cross-sectional claim. Both current claims are longitudinal, reporting change in emphysema extent. Current groundwork testing a harmonization method across scanner make and model, if successful, will make a cross-sectional claim feasible in future versions of the profile.</w:t>
            </w:r>
          </w:p>
          <w:p w14:paraId="13057BFC" w14:textId="77777777" w:rsidR="00740D4B" w:rsidRDefault="00740D4B" w:rsidP="005007F9">
            <w:pPr>
              <w:rPr>
                <w:b/>
              </w:rPr>
            </w:pPr>
          </w:p>
        </w:tc>
      </w:tr>
      <w:tr w:rsidR="00740D4B" w14:paraId="6A82B8AA" w14:textId="77777777" w:rsidTr="005007F9">
        <w:trPr>
          <w:trHeight w:val="61"/>
        </w:trPr>
        <w:tc>
          <w:tcPr>
            <w:tcW w:w="8922" w:type="dxa"/>
          </w:tcPr>
          <w:p w14:paraId="3CCA2797" w14:textId="77777777" w:rsidR="00740D4B" w:rsidRDefault="00740D4B" w:rsidP="005007F9">
            <w:r>
              <w:t>9. “</w:t>
            </w:r>
            <w:r w:rsidRPr="00282833">
              <w:rPr>
                <w:b/>
              </w:rPr>
              <w:t>Specification of matrix size</w:t>
            </w:r>
            <w:r>
              <w:t>”</w:t>
            </w:r>
          </w:p>
          <w:p w14:paraId="325DA000" w14:textId="77777777" w:rsidR="00740D4B" w:rsidRDefault="00740D4B" w:rsidP="005007F9">
            <w:pPr>
              <w:rPr>
                <w:b/>
              </w:rPr>
            </w:pPr>
            <w:r>
              <w:rPr>
                <w:b/>
              </w:rPr>
              <w:t xml:space="preserve">Q.  </w:t>
            </w:r>
            <w:r w:rsidRPr="00A85E93">
              <w:rPr>
                <w:sz w:val="22"/>
              </w:rPr>
              <w:t>Should the acquisition parameters include specification of matrix size or display FOV</w:t>
            </w:r>
            <w:r>
              <w:rPr>
                <w:sz w:val="22"/>
              </w:rPr>
              <w:t>?</w:t>
            </w:r>
            <w:r w:rsidRPr="00A85E93">
              <w:rPr>
                <w:sz w:val="22"/>
              </w:rPr>
              <w:t xml:space="preserve"> </w:t>
            </w:r>
          </w:p>
          <w:p w14:paraId="4CCFF92A" w14:textId="77777777" w:rsidR="00740D4B" w:rsidRDefault="00740D4B" w:rsidP="005007F9">
            <w:pPr>
              <w:rPr>
                <w:b/>
              </w:rPr>
            </w:pPr>
          </w:p>
          <w:p w14:paraId="61969FF1" w14:textId="77777777" w:rsidR="00740D4B" w:rsidRDefault="00740D4B" w:rsidP="005007F9">
            <w:pPr>
              <w:rPr>
                <w:b/>
              </w:rPr>
            </w:pPr>
            <w:r>
              <w:rPr>
                <w:b/>
              </w:rPr>
              <w:t xml:space="preserve">A. </w:t>
            </w:r>
            <w:r>
              <w:rPr>
                <w:sz w:val="22"/>
              </w:rPr>
              <w:t xml:space="preserve">This is </w:t>
            </w:r>
            <w:r w:rsidRPr="00242E14">
              <w:rPr>
                <w:sz w:val="22"/>
              </w:rPr>
              <w:t>specified if the in-plane spatial resolution is met</w:t>
            </w:r>
            <w:r>
              <w:rPr>
                <w:sz w:val="22"/>
              </w:rPr>
              <w:t>.</w:t>
            </w:r>
          </w:p>
        </w:tc>
      </w:tr>
    </w:tbl>
    <w:p w14:paraId="33F342FA" w14:textId="77777777" w:rsidR="00740D4B" w:rsidRDefault="00740D4B" w:rsidP="00740D4B"/>
    <w:p w14:paraId="165D35E8" w14:textId="77777777" w:rsidR="00740D4B" w:rsidRDefault="00740D4B" w:rsidP="00740D4B"/>
    <w:p w14:paraId="10E9CAE5" w14:textId="77777777" w:rsidR="00740D4B" w:rsidRDefault="00740D4B" w:rsidP="00740D4B"/>
    <w:p w14:paraId="74195CD9" w14:textId="1962D140" w:rsidR="00740D4B" w:rsidRDefault="00740D4B" w:rsidP="00740D4B">
      <w:pPr>
        <w:pStyle w:val="Heading1"/>
      </w:pPr>
      <w:r>
        <w:br w:type="page"/>
      </w:r>
      <w:bookmarkStart w:id="345" w:name="_Toc7085402"/>
      <w:r>
        <w:lastRenderedPageBreak/>
        <w:t>1. Executive Summary</w:t>
      </w:r>
      <w:bookmarkEnd w:id="337"/>
      <w:bookmarkEnd w:id="345"/>
    </w:p>
    <w:p w14:paraId="0C0BF0BD" w14:textId="614FE81E" w:rsidR="00740D4B" w:rsidRDefault="00740D4B" w:rsidP="00740D4B">
      <w:pPr>
        <w:pStyle w:val="BodyText"/>
      </w:pPr>
      <w:r>
        <w:t xml:space="preserve">The goal of a QIBA Profile is to achieve a repeatable and useful level of performance for measures of lung density from quantitative CT using the RA-950 HU and </w:t>
      </w:r>
      <w:commentRangeStart w:id="346"/>
      <w:r w:rsidR="00221351">
        <w:t>Perc15</w:t>
      </w:r>
      <w:r>
        <w:t xml:space="preserve"> </w:t>
      </w:r>
      <w:commentRangeEnd w:id="346"/>
      <w:r w:rsidR="00E17289">
        <w:rPr>
          <w:rStyle w:val="CommentReference"/>
          <w:rFonts w:cs="Times New Roman"/>
          <w:lang w:val="x-none" w:eastAsia="x-none"/>
        </w:rPr>
        <w:commentReference w:id="346"/>
      </w:r>
      <w:r>
        <w:t xml:space="preserve">biomarkers of emphysema. Please see Appendix B for more detailed information on the calculation of and rationale for RA-950 HU and </w:t>
      </w:r>
      <w:r w:rsidR="00221351">
        <w:t>Perc15</w:t>
      </w:r>
      <w:r>
        <w:t xml:space="preserve"> as the biomarkers of choice.</w:t>
      </w:r>
    </w:p>
    <w:p w14:paraId="411F3889" w14:textId="05F7D162" w:rsidR="00740D4B" w:rsidRDefault="00740D4B" w:rsidP="00740D4B">
      <w:pPr>
        <w:pStyle w:val="BodyText"/>
      </w:pPr>
      <w:r>
        <w:t xml:space="preserve">The </w:t>
      </w:r>
      <w:r>
        <w:rPr>
          <w:b/>
        </w:rPr>
        <w:t>Claim</w:t>
      </w:r>
      <w:r>
        <w:t xml:space="preserve"> (Section 2) describes the performance in terms of bias and precision of RA-950 HU and </w:t>
      </w:r>
      <w:r w:rsidR="00221351">
        <w:t>Perc15</w:t>
      </w:r>
      <w:r>
        <w:t xml:space="preserve"> for detecting change in lung density.</w:t>
      </w:r>
      <w:r>
        <w:br/>
        <w:t xml:space="preserve">The </w:t>
      </w:r>
      <w:r>
        <w:rPr>
          <w:b/>
        </w:rPr>
        <w:t>Activities</w:t>
      </w:r>
      <w:r>
        <w:t xml:space="preserve"> (Section 3) describe how to generate RA-950 HU and </w:t>
      </w:r>
      <w:r w:rsidR="00221351">
        <w:t>Perc15</w:t>
      </w:r>
      <w:r>
        <w:t xml:space="preserve"> for longitudinal studies of the change in lung density.  Requirements are placed on the </w:t>
      </w:r>
      <w:r>
        <w:rPr>
          <w:b/>
        </w:rPr>
        <w:t>Actors</w:t>
      </w:r>
      <w:r>
        <w:t xml:space="preserve"> that participate in those activities as necessary to achieve the Claim in Section 2. </w:t>
      </w:r>
      <w:r>
        <w:br/>
      </w:r>
      <w:r>
        <w:rPr>
          <w:b/>
        </w:rPr>
        <w:t>Assessment Procedures</w:t>
      </w:r>
      <w:r>
        <w:t xml:space="preserve"> (Section 4) for evaluating specific requirements are defined as needed.  </w:t>
      </w:r>
      <w:r>
        <w:br/>
      </w:r>
    </w:p>
    <w:p w14:paraId="65C8AA3F" w14:textId="0F284331" w:rsidR="00740D4B" w:rsidRDefault="00740D4B" w:rsidP="00740D4B">
      <w:pPr>
        <w:pStyle w:val="BodyText"/>
      </w:pPr>
      <w:r>
        <w:t xml:space="preserve">This QIBA Profile (CT: Lung Densitometry) addresses RA-950 HU and </w:t>
      </w:r>
      <w:r w:rsidR="00221351">
        <w:t>Perc15</w:t>
      </w:r>
      <w:r>
        <w:t xml:space="preserve"> for longitudinal studies which are often used as biomarkers of emphysema progression in chronic obstructive pulmonary disease (COPD) or as a response to cessation of smoking and possible future treatment approaches.  It places requirements on Acquisition Devices, Physicists, Technologists, Clinicians, Statisticians, Reconstruction Software and Image Analysis Software involved in Scanner Qualification, Staff Qualification, Periodic Quality Assurance, Subject Handling, Protocol Design, Image Data Acquisition, Image Data Reconstruction, Image QA, Image Distribution and Image Analysis.  </w:t>
      </w:r>
    </w:p>
    <w:p w14:paraId="5E3821DB" w14:textId="16A6772F" w:rsidR="00740D4B" w:rsidRDefault="00740D4B" w:rsidP="00740D4B">
      <w:pPr>
        <w:pStyle w:val="BodyText"/>
      </w:pPr>
      <w:r>
        <w:t xml:space="preserve">The requirements are focused on achieving negligible bias and avoiding unnecessary variability of the RA-950 HU and </w:t>
      </w:r>
      <w:r w:rsidR="00221351">
        <w:t>Perc15</w:t>
      </w:r>
      <w:r>
        <w:t xml:space="preserve"> measurements by compensating for variations in CT number due to inconsistency of lung inflation volume and calibration of the CT scanner, and vendor-specific bias due to CT scanner make and model. To meet the claims, scanner calibration is performed using a well characterized imaging phantom ideally containing lung equivalent density foams as described in Section 4.1.</w:t>
      </w:r>
    </w:p>
    <w:p w14:paraId="2A77A8C6" w14:textId="0B370B63" w:rsidR="00740D4B" w:rsidRDefault="00740D4B" w:rsidP="00740D4B">
      <w:pPr>
        <w:pStyle w:val="BodyText"/>
      </w:pPr>
      <w:r w:rsidRPr="00BE5137">
        <w:t xml:space="preserve">The clinical performance targets are to achieve </w:t>
      </w:r>
      <w:r>
        <w:t xml:space="preserve">bias and repeatability such that </w:t>
      </w:r>
      <w:r w:rsidRPr="00BE5137">
        <w:t xml:space="preserve">a change in RA-950 HU of </w:t>
      </w:r>
      <w:r>
        <w:t xml:space="preserve">≥ </w:t>
      </w:r>
      <w:r w:rsidRPr="00BE5137">
        <w:t xml:space="preserve">3.7% of the normalized lung volume, or a change in </w:t>
      </w:r>
      <w:r w:rsidR="00221351">
        <w:t>Perc15</w:t>
      </w:r>
      <w:r w:rsidRPr="00BE5137">
        <w:t xml:space="preserve"> of </w:t>
      </w:r>
      <w:r>
        <w:t xml:space="preserve">≥ </w:t>
      </w:r>
      <w:r w:rsidRPr="00BE5137">
        <w:t>11 HU</w:t>
      </w:r>
      <w:r>
        <w:t xml:space="preserve"> can be accepted as indicative of a true change</w:t>
      </w:r>
      <w:r w:rsidR="00E0274E">
        <w:t xml:space="preserve"> (with 95% confidence)</w:t>
      </w:r>
      <w:r w:rsidRPr="00BE5137">
        <w:t>.</w:t>
      </w:r>
    </w:p>
    <w:p w14:paraId="4B928214" w14:textId="77777777" w:rsidR="00740D4B" w:rsidRDefault="00740D4B" w:rsidP="00740D4B">
      <w:pPr>
        <w:pStyle w:val="BodyText"/>
      </w:pPr>
      <w:r>
        <w:t>This document is intended to help clinicians basing decisions on these biomarkers, imaging staff generating these biomarkers, vendor staff developing related products, purchasers of such products and investigators designing trials with imaging endpoints.</w:t>
      </w:r>
    </w:p>
    <w:p w14:paraId="4E95246A" w14:textId="77777777" w:rsidR="00740D4B" w:rsidRDefault="00740D4B" w:rsidP="00740D4B">
      <w:pPr>
        <w:pStyle w:val="BodyText"/>
      </w:pPr>
      <w:r>
        <w:t>Note that this document only states requirements to achieve the claim, not “requirements for standard of care.”  Conformance to this Profile is less important than providing appropriate patient care.</w:t>
      </w:r>
    </w:p>
    <w:p w14:paraId="4AA2C69B" w14:textId="77777777" w:rsidR="00740D4B" w:rsidRDefault="00740D4B" w:rsidP="00740D4B">
      <w:pPr>
        <w:pStyle w:val="BodyText"/>
      </w:pPr>
      <w:r>
        <w:t>QIBA Profiles addressing other imaging biomarkers using CT, MRI, PET and Ultrasound can be found at qibawiki.rsna.org.</w:t>
      </w:r>
    </w:p>
    <w:p w14:paraId="61AA08D1" w14:textId="77777777" w:rsidR="00740D4B" w:rsidRDefault="00740D4B" w:rsidP="00740D4B">
      <w:pPr>
        <w:pStyle w:val="Heading1"/>
      </w:pPr>
      <w:bookmarkStart w:id="347" w:name="_Toc292350656"/>
      <w:r>
        <w:br w:type="page"/>
      </w:r>
      <w:bookmarkStart w:id="348" w:name="_Toc7085403"/>
      <w:r>
        <w:lastRenderedPageBreak/>
        <w:t>2. Clinical Context and Claims</w:t>
      </w:r>
      <w:bookmarkEnd w:id="347"/>
      <w:bookmarkEnd w:id="348"/>
    </w:p>
    <w:bookmarkStart w:id="349" w:name="_Toc292350657"/>
    <w:p w14:paraId="532111F7" w14:textId="42A73E31" w:rsidR="00740D4B" w:rsidRDefault="005A4433" w:rsidP="00740D4B">
      <w:pPr>
        <w:pStyle w:val="Claim"/>
      </w:pPr>
      <w:r>
        <w:rPr>
          <w:noProof/>
          <w:lang w:val="en-CA" w:eastAsia="en-CA"/>
        </w:rPr>
        <mc:AlternateContent>
          <mc:Choice Requires="wps">
            <w:drawing>
              <wp:anchor distT="0" distB="0" distL="114300" distR="114300" simplePos="0" relativeHeight="251661312" behindDoc="0" locked="0" layoutInCell="1" allowOverlap="1" wp14:anchorId="50D19691" wp14:editId="1F01477D">
                <wp:simplePos x="0" y="0"/>
                <wp:positionH relativeFrom="column">
                  <wp:posOffset>40640</wp:posOffset>
                </wp:positionH>
                <wp:positionV relativeFrom="paragraph">
                  <wp:posOffset>358775</wp:posOffset>
                </wp:positionV>
                <wp:extent cx="4196080" cy="339344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4196080" cy="3393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BDB1C2C" w14:textId="77777777" w:rsidR="00C90C16" w:rsidRDefault="00C90C16" w:rsidP="00740D4B">
                            <w:r>
                              <w:rPr>
                                <w:noProof/>
                                <w:lang w:val="en-CA" w:eastAsia="en-CA"/>
                              </w:rPr>
                              <w:drawing>
                                <wp:inline distT="0" distB="0" distL="0" distR="0" wp14:anchorId="78E15F6A" wp14:editId="4480F2CE">
                                  <wp:extent cx="4352816" cy="203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land-Altman-Example.png"/>
                                          <pic:cNvPicPr/>
                                        </pic:nvPicPr>
                                        <pic:blipFill>
                                          <a:blip r:embed="rId12">
                                            <a:extLst>
                                              <a:ext uri="{28A0092B-C50C-407E-A947-70E740481C1C}">
                                                <a14:useLocalDpi xmlns:a14="http://schemas.microsoft.com/office/drawing/2010/main" val="0"/>
                                              </a:ext>
                                            </a:extLst>
                                          </a:blip>
                                          <a:stretch>
                                            <a:fillRect/>
                                          </a:stretch>
                                        </pic:blipFill>
                                        <pic:spPr>
                                          <a:xfrm>
                                            <a:off x="0" y="0"/>
                                            <a:ext cx="4353162" cy="2032161"/>
                                          </a:xfrm>
                                          <a:prstGeom prst="rect">
                                            <a:avLst/>
                                          </a:prstGeom>
                                        </pic:spPr>
                                      </pic:pic>
                                    </a:graphicData>
                                  </a:graphic>
                                </wp:inline>
                              </w:drawing>
                            </w:r>
                          </w:p>
                          <w:p w14:paraId="6FD47177" w14:textId="77777777" w:rsidR="00C90C16" w:rsidRPr="00EB3134" w:rsidRDefault="00C90C16" w:rsidP="00740D4B">
                            <w:pPr>
                              <w:rPr>
                                <w:sz w:val="22"/>
                                <w:szCs w:val="22"/>
                              </w:rPr>
                            </w:pPr>
                            <w:r w:rsidRPr="00EB3134">
                              <w:rPr>
                                <w:b/>
                                <w:sz w:val="22"/>
                                <w:szCs w:val="22"/>
                              </w:rPr>
                              <w:t>Figure 1</w:t>
                            </w:r>
                            <w:r w:rsidRPr="00EB3134">
                              <w:rPr>
                                <w:sz w:val="22"/>
                                <w:szCs w:val="22"/>
                              </w:rPr>
                              <w:t xml:space="preserve">: Example Bland-Altman plot for perc15 without VA; the LOA (or RC when there’s no bias) are the thresholds required for detection of a true increase in the extent of emphysema. The first step is to assess whether a measurement meets the threshold for a true change (red crosses above the upper LOA would be considered subjects showing true change). The magnitude of the change can be expressed as a 95% CI: </w:t>
                            </w:r>
                            <m:oMath>
                              <m:r>
                                <w:rPr>
                                  <w:rFonts w:ascii="Cambria Math" w:hAnsi="Cambria Math"/>
                                  <w:sz w:val="22"/>
                                  <w:szCs w:val="22"/>
                                </w:rPr>
                                <m:t xml:space="preserve"> ∆±18HU</m:t>
                              </m:r>
                            </m:oMath>
                            <w:r w:rsidRPr="00EB3134">
                              <w:rPr>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19691" id="_x0000_t202" coordsize="21600,21600" o:spt="202" path="m,l,21600r21600,l21600,xe">
                <v:stroke joinstyle="miter"/>
                <v:path gradientshapeok="t" o:connecttype="rect"/>
              </v:shapetype>
              <v:shape id="Text Box 7" o:spid="_x0000_s1026" type="#_x0000_t202" style="position:absolute;margin-left:3.2pt;margin-top:28.25pt;width:330.4pt;height:267.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aTzxeAIAAFoFAAAOAAAAZHJzL2Uyb0RvYy54bWysVE1v2zAMvQ/YfxB0X5w0WT+COEXWosOA&#13;&#10;oC3WDj0rstQYk0RNYmJnv36U7KRZt0uHXWyKfKTIR1Kzy9YatlUh1uBKPhoMOVNOQlW755J/e7z5&#13;&#10;cM5ZROEqYcCpku9U5Jfz9+9mjZ+qE1iDqVRgFMTFaeNLvkb006KIcq2siAPwypFRQ7AC6RieiyqI&#13;&#10;hqJbU5wMh6dFA6HyAaSKkbTXnZHPc3ytlcQ7raNCZkpOuWH+hvxdpW8xn4npcxB+Xcs+DfEPWVhR&#13;&#10;O7r0EOpaoGCbUP8RytYyQASNAwm2AK1rqXINVM1o+Kqah7XwKtdC5ER/oCn+v7DydnsfWF2V/Iwz&#13;&#10;Jyy16FG1yD5By84SO42PUwI9eIJhS2rq8l4fSZmKbnWw6U/lMLITz7sDtymYJOVkdHE6PCeTJNt4&#13;&#10;fDGeTDL7xYu7DxE/K7AsCSUP1LzMqdguI1IqBN1D0m0ObmpjcgON+01BwE6j8gT03qmSLuMs4c6o&#13;&#10;5GXcV6WJgZx4UuTZU1cmsK2gqRFSKoe55hyX0Aml6e63OPb45Npl9Rbng0e+GRwenG3tIGSWXqVd&#13;&#10;fd+nrDs88XdUdxKxXbV9h1dQ7ajBAboFiV7e1NSEpYh4LwJtBDWOthzv6KMNNCWHXuJsDeHn3/QJ&#13;&#10;T4NKVs4a2rCSxx8bERRn5oujEb4YpRFgmA+Tj2cndAjHltWxxW3sFVA7RvSeeJnFhEezF3UA+0SP&#13;&#10;wSLdSibhJN1dctyLV9jtPT0mUi0WGURL6AUu3YOXKXSiN43YY/skgu/nEGmEb2G/i2L6ahw7bPJ0&#13;&#10;sNgg6DrPaiK4Y7UnnhY4j3D/2KQX4vicUS9P4vwXAAAA//8DAFBLAwQUAAYACAAAACEANNVlD98A&#13;&#10;AAANAQAADwAAAGRycy9kb3ducmV2LnhtbExPTU/DMAy9I/EfIiNxYwnTGmjXdEJMXEGMD4lb1nht&#13;&#10;ReNUTbaWf485sYsl+z2/j3Iz+16ccIxdIAO3CwUCqQ6uo8bA+9vTzT2ImCw52wdCAz8YYVNdXpS2&#13;&#10;cGGiVzztUiNYhGJhDbQpDYWUsW7R27gIAxJjhzB6m3gdG+lGO7G47+VSKS297YgdWjvgY4v19+7o&#13;&#10;DXw8H74+V+ql2fpsmMKsJPlcGnN9NW/XPB7WIBLO6f8D/jpwfqg42D4cyUXRG9ArJhrIdAaCYa3v&#13;&#10;liD2fMhVDrIq5XmL6hcAAP//AwBQSwECLQAUAAYACAAAACEAtoM4kv4AAADhAQAAEwAAAAAAAAAA&#13;&#10;AAAAAAAAAAAAW0NvbnRlbnRfVHlwZXNdLnhtbFBLAQItABQABgAIAAAAIQA4/SH/1gAAAJQBAAAL&#13;&#10;AAAAAAAAAAAAAAAAAC8BAABfcmVscy8ucmVsc1BLAQItABQABgAIAAAAIQAiaTzxeAIAAFoFAAAO&#13;&#10;AAAAAAAAAAAAAAAAAC4CAABkcnMvZTJvRG9jLnhtbFBLAQItABQABgAIAAAAIQA01WUP3wAAAA0B&#13;&#10;AAAPAAAAAAAAAAAAAAAAANIEAABkcnMvZG93bnJldi54bWxQSwUGAAAAAAQABADzAAAA3gUAAAAA&#13;&#10;" filled="f" stroked="f">
                <v:textbox>
                  <w:txbxContent>
                    <w:p w14:paraId="0BDB1C2C" w14:textId="77777777" w:rsidR="00C90C16" w:rsidRDefault="00C90C16" w:rsidP="00740D4B">
                      <w:r>
                        <w:rPr>
                          <w:noProof/>
                          <w:lang w:val="en-CA" w:eastAsia="en-CA"/>
                        </w:rPr>
                        <w:drawing>
                          <wp:inline distT="0" distB="0" distL="0" distR="0" wp14:anchorId="78E15F6A" wp14:editId="4480F2CE">
                            <wp:extent cx="4352816" cy="203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land-Altman-Example.png"/>
                                    <pic:cNvPicPr/>
                                  </pic:nvPicPr>
                                  <pic:blipFill>
                                    <a:blip r:embed="rId13">
                                      <a:extLst>
                                        <a:ext uri="{28A0092B-C50C-407E-A947-70E740481C1C}">
                                          <a14:useLocalDpi xmlns:a14="http://schemas.microsoft.com/office/drawing/2010/main" val="0"/>
                                        </a:ext>
                                      </a:extLst>
                                    </a:blip>
                                    <a:stretch>
                                      <a:fillRect/>
                                    </a:stretch>
                                  </pic:blipFill>
                                  <pic:spPr>
                                    <a:xfrm>
                                      <a:off x="0" y="0"/>
                                      <a:ext cx="4353162" cy="2032161"/>
                                    </a:xfrm>
                                    <a:prstGeom prst="rect">
                                      <a:avLst/>
                                    </a:prstGeom>
                                  </pic:spPr>
                                </pic:pic>
                              </a:graphicData>
                            </a:graphic>
                          </wp:inline>
                        </w:drawing>
                      </w:r>
                    </w:p>
                    <w:p w14:paraId="6FD47177" w14:textId="77777777" w:rsidR="00C90C16" w:rsidRPr="00EB3134" w:rsidRDefault="00C90C16" w:rsidP="00740D4B">
                      <w:pPr>
                        <w:rPr>
                          <w:sz w:val="22"/>
                          <w:szCs w:val="22"/>
                        </w:rPr>
                      </w:pPr>
                      <w:r w:rsidRPr="00EB3134">
                        <w:rPr>
                          <w:b/>
                          <w:sz w:val="22"/>
                          <w:szCs w:val="22"/>
                        </w:rPr>
                        <w:t>Figure 1</w:t>
                      </w:r>
                      <w:r w:rsidRPr="00EB3134">
                        <w:rPr>
                          <w:sz w:val="22"/>
                          <w:szCs w:val="22"/>
                        </w:rPr>
                        <w:t xml:space="preserve">: Example Bland-Altman plot for perc15 without VA; the LOA (or RC when there’s no bias) are the thresholds required for detection of a true increase in the extent of emphysema. The first step is to assess whether a measurement meets the threshold for a true change (red crosses above the upper LOA would be considered subjects showing true change). The magnitude of the change can be expressed as a 95% CI: </w:t>
                      </w:r>
                      <m:oMath>
                        <m:r>
                          <w:rPr>
                            <w:rFonts w:ascii="Cambria Math" w:hAnsi="Cambria Math"/>
                            <w:sz w:val="22"/>
                            <w:szCs w:val="22"/>
                          </w:rPr>
                          <m:t xml:space="preserve"> ∆±18HU</m:t>
                        </m:r>
                      </m:oMath>
                      <w:r w:rsidRPr="00EB3134">
                        <w:rPr>
                          <w:sz w:val="22"/>
                          <w:szCs w:val="22"/>
                        </w:rPr>
                        <w:t xml:space="preserve">. </w:t>
                      </w:r>
                    </w:p>
                  </w:txbxContent>
                </v:textbox>
                <w10:wrap type="square"/>
              </v:shape>
            </w:pict>
          </mc:Fallback>
        </mc:AlternateContent>
      </w:r>
      <w:r w:rsidR="00740D4B">
        <w:t xml:space="preserve">Clinical Context </w:t>
      </w:r>
      <w:bookmarkEnd w:id="349"/>
    </w:p>
    <w:p w14:paraId="36BB1AFB" w14:textId="59BC891D" w:rsidR="00740D4B" w:rsidRDefault="00740D4B" w:rsidP="00740D4B">
      <w:pPr>
        <w:pStyle w:val="BodyText"/>
      </w:pPr>
      <w:r>
        <w:t>The clinical context for this profile includes studies of quantitative longitudinal change in lung parenchymal density using image processing of CT scans acquired at different time points to quantify progression of emphysema in COPD. These studies specifically evaluate increase or decrease of lung relative area falling below a threshold of -950 HU (RA-950 HU) or the HU corresponding to a threshold at 15% of the lung relative area (</w:t>
      </w:r>
      <w:r w:rsidR="00221351">
        <w:t>Perc15</w:t>
      </w:r>
      <w:r>
        <w:t>).</w:t>
      </w:r>
    </w:p>
    <w:p w14:paraId="4306D864" w14:textId="77777777" w:rsidR="00740D4B" w:rsidRDefault="00740D4B" w:rsidP="00740D4B">
      <w:pPr>
        <w:rPr>
          <w:b/>
        </w:rPr>
      </w:pPr>
      <w:r>
        <w:rPr>
          <w:b/>
        </w:rPr>
        <w:t xml:space="preserve">Conformance to the requirements of this Profile </w:t>
      </w:r>
      <w:r w:rsidRPr="00E733CD">
        <w:rPr>
          <w:b/>
          <w:u w:val="single"/>
        </w:rPr>
        <w:t>by all relevant staff and equipment</w:t>
      </w:r>
      <w:r w:rsidRPr="00E733CD">
        <w:rPr>
          <w:b/>
        </w:rPr>
        <w:t xml:space="preserve"> </w:t>
      </w:r>
      <w:r>
        <w:rPr>
          <w:b/>
        </w:rPr>
        <w:t>supports the following claims:</w:t>
      </w:r>
    </w:p>
    <w:p w14:paraId="78A8398F" w14:textId="30E5078F" w:rsidR="00740D4B" w:rsidRDefault="00740D4B" w:rsidP="00740D4B">
      <w:pPr>
        <w:pStyle w:val="Claim"/>
      </w:pPr>
      <w:r>
        <w:t xml:space="preserve">Claim 1:  </w:t>
      </w:r>
      <w:bookmarkStart w:id="350" w:name="_Toc292350658"/>
      <w:r>
        <w:t xml:space="preserve">Without lung </w:t>
      </w:r>
      <w:commentRangeStart w:id="351"/>
      <w:r w:rsidR="00E0274E">
        <w:t>Volume Adjustment (</w:t>
      </w:r>
      <w:r>
        <w:t>VA</w:t>
      </w:r>
      <w:r w:rsidR="00E0274E">
        <w:t>)</w:t>
      </w:r>
      <w:r>
        <w:t xml:space="preserve">, </w:t>
      </w:r>
      <w:commentRangeEnd w:id="351"/>
      <w:r w:rsidR="00E0274E">
        <w:rPr>
          <w:rStyle w:val="CommentReference"/>
          <w:rFonts w:cs="Times New Roman"/>
          <w:b w:val="0"/>
          <w:lang w:val="x-none" w:eastAsia="x-none"/>
        </w:rPr>
        <w:commentReference w:id="351"/>
      </w:r>
      <w:r>
        <w:t>an increase in RA-950</w:t>
      </w:r>
      <w:r w:rsidR="005A4433">
        <w:t>*</w:t>
      </w:r>
      <w:r>
        <w:t xml:space="preserve"> of at least 3.7%, or a decrease in </w:t>
      </w:r>
      <w:r w:rsidR="00221351">
        <w:t>Perc15</w:t>
      </w:r>
      <w:r>
        <w:t xml:space="preserve"> of at least 18 HU indicates an increase in the extent of emphysema, with 95% confidence.</w:t>
      </w:r>
    </w:p>
    <w:p w14:paraId="68B51CDB" w14:textId="3AFA88EB" w:rsidR="00740D4B" w:rsidRDefault="00740D4B" w:rsidP="00740D4B">
      <w:pPr>
        <w:pStyle w:val="Claim"/>
      </w:pPr>
      <w:r>
        <w:t>Claim 2:  With lung VA, a decrease in Perc15 of at least 11 HU, is required for detection of an increase in the extent of emphysema, with 95% confidence.</w:t>
      </w:r>
      <w:bookmarkStart w:id="353" w:name="_Toc292350659"/>
      <w:bookmarkEnd w:id="350"/>
    </w:p>
    <w:p w14:paraId="30AA8187" w14:textId="32FF14C0" w:rsidR="005A4433" w:rsidRPr="000064C0" w:rsidRDefault="005A4433" w:rsidP="000064C0">
      <w:pPr>
        <w:pStyle w:val="BodyText"/>
      </w:pPr>
      <w:commentRangeStart w:id="354"/>
      <w:r>
        <w:t>*Note that in some CT scanners truncation at -10</w:t>
      </w:r>
      <w:r w:rsidR="00137807">
        <w:t>24</w:t>
      </w:r>
      <w:r>
        <w:t xml:space="preserve"> HU biases RA-950 values that are near zero; Such cases where low lung density lung values are completely absent, or nearly so, </w:t>
      </w:r>
      <w:r w:rsidR="00860E98">
        <w:t xml:space="preserve">the HU values </w:t>
      </w:r>
      <w:r>
        <w:t>are not expected to be normally distributed</w:t>
      </w:r>
      <w:r w:rsidR="00860E98">
        <w:t>,</w:t>
      </w:r>
      <w:r>
        <w:t xml:space="preserve"> an</w:t>
      </w:r>
      <w:r w:rsidR="00860E98">
        <w:t>d</w:t>
      </w:r>
      <w:r>
        <w:t xml:space="preserve"> </w:t>
      </w:r>
      <w:r w:rsidR="00125B2B">
        <w:t>the 95% range for the RA-950 measure is useful only as an empirical figure of merit for guiding interpretation of change</w:t>
      </w:r>
      <w:r>
        <w:t xml:space="preserve">. </w:t>
      </w:r>
      <w:commentRangeEnd w:id="354"/>
      <w:r w:rsidR="009A00C0">
        <w:rPr>
          <w:rStyle w:val="CommentReference"/>
          <w:rFonts w:cs="Times New Roman"/>
          <w:lang w:val="x-none" w:eastAsia="x-none"/>
        </w:rPr>
        <w:commentReference w:id="354"/>
      </w:r>
    </w:p>
    <w:p w14:paraId="0720EBC8" w14:textId="77777777" w:rsidR="00740D4B" w:rsidRDefault="00740D4B" w:rsidP="00740D4B">
      <w:pPr>
        <w:tabs>
          <w:tab w:val="left" w:pos="3617"/>
        </w:tabs>
        <w:rPr>
          <w:u w:val="single"/>
        </w:rPr>
      </w:pPr>
      <w:r>
        <w:rPr>
          <w:rStyle w:val="Strong"/>
        </w:rPr>
        <w:t>Discussion</w:t>
      </w:r>
    </w:p>
    <w:p w14:paraId="1502128E" w14:textId="4773DB0C" w:rsidR="00740D4B" w:rsidRDefault="00740D4B" w:rsidP="00740D4B">
      <w:pPr>
        <w:widowControl/>
        <w:autoSpaceDE/>
        <w:autoSpaceDN/>
        <w:adjustRightInd/>
        <w:spacing w:before="269" w:after="269"/>
      </w:pPr>
      <w:r>
        <w:t xml:space="preserve">The </w:t>
      </w:r>
      <w:r w:rsidRPr="0059180C">
        <w:t xml:space="preserve">confidence </w:t>
      </w:r>
      <w:r w:rsidRPr="0059180C">
        <w:rPr>
          <w:rPrChange w:id="355" w:author="SEAN B FAIN" w:date="2019-04-25T11:23:00Z">
            <w:rPr>
              <w:highlight w:val="yellow"/>
            </w:rPr>
          </w:rPrChange>
        </w:rPr>
        <w:t>intervals</w:t>
      </w:r>
      <w:r w:rsidRPr="0059180C">
        <w:t xml:space="preserve"> defined</w:t>
      </w:r>
      <w:r>
        <w:t xml:space="preserve"> for the claims, e.g</w:t>
      </w:r>
      <w:r w:rsidRPr="00EB3134">
        <w:t>.  -18 and +18 HU in</w:t>
      </w:r>
      <w:r>
        <w:t xml:space="preserve"> Claim 1 for the Perc15 measure, define boundaries that can be thought of as “error bars” or “noise” around the measurement of lung density. If one measures change within this range, one cannot be certain </w:t>
      </w:r>
      <w:r>
        <w:lastRenderedPageBreak/>
        <w:t xml:space="preserve">that there has really been a change. However, if lung density changes beyond these limits, one can be 95% confident there has been a true change in lung density, and the observed difference is not just measurement variability. Examples of scenarios for measures that are considered within the variability expected, and thus not a true change, vs two measures that exceed the threshold for a true change are illustrated in </w:t>
      </w:r>
      <w:r w:rsidRPr="00062EE3">
        <w:rPr>
          <w:b/>
        </w:rPr>
        <w:t>Figure 1</w:t>
      </w:r>
      <w:r>
        <w:t>.</w:t>
      </w:r>
    </w:p>
    <w:p w14:paraId="0B8E7C39" w14:textId="5D5FD39C" w:rsidR="00740D4B" w:rsidRDefault="00740D4B" w:rsidP="00740D4B">
      <w:pPr>
        <w:widowControl/>
        <w:autoSpaceDE/>
        <w:autoSpaceDN/>
        <w:adjustRightInd/>
        <w:spacing w:before="269" w:after="269"/>
      </w:pPr>
      <w:r>
        <w:t>Note that this does not address the biological significance of the change, just the likelihood that the measured change is real. Once a real change has been identified, the magnitude of the change can be expressed as a 95% CI. For a protocol w</w:t>
      </w:r>
      <w:r w:rsidRPr="00C10346">
        <w:t>ithout VA</w:t>
      </w:r>
      <w:r>
        <w:t xml:space="preserve"> and given </w:t>
      </w:r>
      <w:r w:rsidRPr="00C10346">
        <w:t xml:space="preserve">a measured change of </w:t>
      </w:r>
      <w:r w:rsidRPr="00A85E93">
        <w:rPr>
          <w:rFonts w:ascii="Symbol" w:hAnsi="Symbol"/>
        </w:rPr>
        <w:t></w:t>
      </w:r>
      <w:r w:rsidRPr="00C10346">
        <w:t>x HU in Perc15, the true change is expected to lie in the interval [</w:t>
      </w:r>
      <w:r w:rsidRPr="00A85E93">
        <w:rPr>
          <w:rFonts w:ascii="Symbol" w:hAnsi="Symbol"/>
        </w:rPr>
        <w:t></w:t>
      </w:r>
      <w:r w:rsidRPr="00C10346">
        <w:t xml:space="preserve">x -18 HU, </w:t>
      </w:r>
      <w:r w:rsidRPr="00A85E93">
        <w:rPr>
          <w:rFonts w:ascii="Symbol" w:hAnsi="Symbol"/>
        </w:rPr>
        <w:t></w:t>
      </w:r>
      <w:r w:rsidRPr="00C10346">
        <w:t>x +18 HU] with 95% confidence;</w:t>
      </w:r>
      <w:r>
        <w:t xml:space="preserve"> and</w:t>
      </w:r>
      <w:r w:rsidRPr="00C10346">
        <w:t xml:space="preserve"> for a measured change of </w:t>
      </w:r>
      <w:r w:rsidRPr="00A85E93">
        <w:rPr>
          <w:rFonts w:ascii="Symbol" w:hAnsi="Symbol"/>
        </w:rPr>
        <w:t></w:t>
      </w:r>
      <w:r w:rsidRPr="00C10346">
        <w:t xml:space="preserve">y% in </w:t>
      </w:r>
      <w:r>
        <w:t>RA-950</w:t>
      </w:r>
      <w:r w:rsidRPr="00C10346">
        <w:t>, the true change is expected to lie in the interval [</w:t>
      </w:r>
      <w:r w:rsidRPr="00A85E93">
        <w:rPr>
          <w:rFonts w:ascii="Symbol" w:hAnsi="Symbol"/>
        </w:rPr>
        <w:t></w:t>
      </w:r>
      <w:r w:rsidRPr="00C10346">
        <w:t xml:space="preserve">y -3.7%, </w:t>
      </w:r>
      <w:r w:rsidRPr="00A85E93">
        <w:rPr>
          <w:rFonts w:ascii="Symbol" w:hAnsi="Symbol"/>
        </w:rPr>
        <w:t></w:t>
      </w:r>
      <w:r w:rsidRPr="00C10346">
        <w:t xml:space="preserve">y +3.7%] with 95% confidence. </w:t>
      </w:r>
      <w:r>
        <w:t xml:space="preserve"> For a protocol with VA, repeatability is improved such that given a measurement of </w:t>
      </w:r>
      <w:r>
        <w:rPr>
          <w:rFonts w:ascii="Symbol" w:hAnsi="Symbol"/>
        </w:rPr>
        <w:t></w:t>
      </w:r>
      <w:r>
        <w:t xml:space="preserve">x HU in </w:t>
      </w:r>
      <w:r w:rsidR="00221351">
        <w:t>Perc15</w:t>
      </w:r>
      <w:r>
        <w:t xml:space="preserve">, the true change </w:t>
      </w:r>
      <w:r>
        <w:rPr>
          <w:color w:val="000000"/>
        </w:rPr>
        <w:t>is expected to lie in the interval [</w:t>
      </w:r>
      <w:r>
        <w:rPr>
          <w:rFonts w:ascii="Symbol" w:hAnsi="Symbol"/>
        </w:rPr>
        <w:t></w:t>
      </w:r>
      <w:r>
        <w:t>x</w:t>
      </w:r>
      <w:r>
        <w:rPr>
          <w:color w:val="000000"/>
        </w:rPr>
        <w:t xml:space="preserve"> -11 HU, </w:t>
      </w:r>
      <w:r>
        <w:rPr>
          <w:rFonts w:ascii="Symbol" w:hAnsi="Symbol"/>
        </w:rPr>
        <w:t></w:t>
      </w:r>
      <w:r>
        <w:t>x</w:t>
      </w:r>
      <w:r>
        <w:rPr>
          <w:color w:val="000000"/>
        </w:rPr>
        <w:t xml:space="preserve"> +11 HU] with 95% confidence. </w:t>
      </w:r>
      <w:r>
        <w:t>M</w:t>
      </w:r>
      <w:r>
        <w:rPr>
          <w:szCs w:val="16"/>
        </w:rPr>
        <w:t xml:space="preserve">ore detail on how these limits are calculated is described below and provided in Appendix B. However, it bears emphasis that VA should not be thought of as an alternative to breath-hold coaching and control. Consistent breath-hold coaching followed by simple visual inspection (e.g. by watching the subject’s chest wall through the scan room window or by camera) to confirm chest inflation is required to meet the claims. VA is a method to further improve repeatability beyond what can be achieved with prospective breath-hold coaching and control. </w:t>
      </w:r>
    </w:p>
    <w:p w14:paraId="744057BE" w14:textId="586CBC46" w:rsidR="00740D4B" w:rsidRDefault="00740D4B" w:rsidP="00740D4B">
      <w:pPr>
        <w:pStyle w:val="BodyText"/>
      </w:pPr>
      <w:r>
        <w:t xml:space="preserve">These claims are based on estimates of the repeatability coefficient (RC) of the RA-950 HU and the </w:t>
      </w:r>
      <w:r w:rsidR="00221351">
        <w:t>Perc15</w:t>
      </w:r>
      <w:r>
        <w:t xml:space="preserve"> measured from the histogram of both lungs after segmentation of the thoracic cavity and removal of blood vessels and airways as described in more detail in Section 3.8. </w:t>
      </w:r>
      <w:r>
        <w:rPr>
          <w:noProof/>
        </w:rPr>
        <w:t xml:space="preserve">The repeatability coefficient (RC) is defined as </w:t>
      </w:r>
      <w:commentRangeStart w:id="356"/>
      <w:commentRangeStart w:id="357"/>
      <w:r>
        <w:rPr>
          <w:noProof/>
        </w:rPr>
        <w:t xml:space="preserve">1.96 </w:t>
      </w:r>
      <w:r>
        <w:rPr>
          <w:noProof/>
        </w:rPr>
        <w:sym w:font="Mathematica1Mono" w:char="F0D6"/>
      </w:r>
      <w:r>
        <w:rPr>
          <w:noProof/>
        </w:rPr>
        <w:t>2 wSD</w:t>
      </w:r>
      <w:commentRangeEnd w:id="356"/>
      <w:r w:rsidR="00637F57">
        <w:rPr>
          <w:rStyle w:val="CommentReference"/>
          <w:rFonts w:cs="Times New Roman"/>
          <w:lang w:val="x-none" w:eastAsia="x-none"/>
        </w:rPr>
        <w:commentReference w:id="356"/>
      </w:r>
      <w:commentRangeEnd w:id="357"/>
      <w:r w:rsidR="008229BE">
        <w:rPr>
          <w:rStyle w:val="CommentReference"/>
          <w:rFonts w:cs="Times New Roman"/>
          <w:lang w:val="x-none" w:eastAsia="x-none"/>
        </w:rPr>
        <w:commentReference w:id="357"/>
      </w:r>
      <w:r>
        <w:rPr>
          <w:noProof/>
        </w:rPr>
        <w:t xml:space="preserve">, where wSD is the within-subject standard deviation. Specific equations used to calculate the expected range for RA-950 HU and </w:t>
      </w:r>
      <w:r w:rsidR="00221351">
        <w:rPr>
          <w:noProof/>
        </w:rPr>
        <w:t>Perc15</w:t>
      </w:r>
      <w:r>
        <w:rPr>
          <w:noProof/>
        </w:rPr>
        <w:t xml:space="preserve"> are defined in Appendix C. </w:t>
      </w:r>
      <w:r>
        <w:t xml:space="preserve">The claim assumes that there is negligible proportional bias in the measurements (i.e. bias &lt; 5% of the measurement), and is supported by a meta-analysis (Appendix B) of studies conducted at the same site using the same scan protocol and CT scanner make and model. Further adjustment to remove bias is required when scanning subjects longitudinally on different CT scanner makes and models. </w:t>
      </w:r>
      <w:r>
        <w:rPr>
          <w:u w:val="single"/>
        </w:rPr>
        <w:t>Future versions of the Profile that seek to harmonize CT number or HU across different scanner makes and models may address this limitation, but this remains an open issue.</w:t>
      </w:r>
      <w:r>
        <w:t xml:space="preserve"> </w:t>
      </w:r>
    </w:p>
    <w:p w14:paraId="63730756" w14:textId="7E1A5230" w:rsidR="00740D4B" w:rsidRDefault="00740D4B" w:rsidP="00740D4B">
      <w:r>
        <w:t xml:space="preserve">Volume adjustment (VA) refers to techniques to correct for differences in lung inflation volume between time points. The literature has noted that differences in lung inflation volume are present in longitudinal studies and thus repeatability is improved using some type of VA as discussed in more detail below and in Appendix B. There are separate claims for without VA and with VA to reflect the narrower 95% confidence interval with VA.  For RA-950, only 2 repeatability studies were available, which was insufficient to support a meta-analysis to inform the impact of VA on the claim for the RA-950 metric. </w:t>
      </w:r>
      <w:r>
        <w:rPr>
          <w:noProof/>
        </w:rPr>
        <w:t xml:space="preserve">For the studies supporting the stated claims, the method of VA varied.  </w:t>
      </w:r>
      <w:r>
        <w:t xml:space="preserve">Because more advanced techniques for VA continue to emerge, this document does not intend to suggest any particular model or method for VA. Appendix B provides a description of VA methods that fit the selection criteria. That said, </w:t>
      </w:r>
      <w:r>
        <w:lastRenderedPageBreak/>
        <w:t xml:space="preserve">achieving consistent lung inflation volume through consistent breath-hold coaching and communication as described in Section 3.3.1 is required (and one of the most underappreciated procedures in the workflow) to achieve the claims </w:t>
      </w:r>
      <w:r>
        <w:fldChar w:fldCharType="begin">
          <w:fldData xml:space="preserve">PEVuZE5vdGU+PENpdGU+PEF1dGhvcj5OZXdlbGw8L0F1dGhvcj48WWVhcj4yMDEzPC9ZZWFyPjxS
ZWNOdW0+ODIzODwvUmVjTnVtPjxEaXNwbGF5VGV4dD48c3R5bGUgZmFjZT0ic3VwZXJzY3JpcHQi
PjEsMjwvc3R5bGU+PC9EaXNwbGF5VGV4dD48cmVjb3JkPjxyZWMtbnVtYmVyPjgyMzg8L3JlYy1u
dW1iZXI+PGZvcmVpZ24ta2V5cz48a2V5IGFwcD0iRU4iIGRiLWlkPSJyd3d0YWVkYXgwdncyNGV2
ZXc3cHJlZHR4eDVyZXJ2czBkYWQiIHRpbWVzdGFtcD0iMCI+ODIzODwva2V5PjwvZm9yZWlnbi1r
ZXlzPjxyZWYtdHlwZSBuYW1lPSJKb3VybmFsIEFydGljbGUiPjE3PC9yZWYtdHlwZT48Y29udHJp
YnV0b3JzPjxhdXRob3JzPjxhdXRob3I+TmV3ZWxsLCBKLiBELiwgSnIuPC9hdXRob3I+PGF1dGhv
cj5TaWVyZW4sIEouPC9hdXRob3I+PGF1dGhvcj5Ib2ZmbWFuLCBFLiBBLjwvYXV0aG9yPjwvYXV0
aG9ycz48L2NvbnRyaWJ1dG9ycz48YXV0aC1hZGRyZXNzPkFkdmFuY2VkIFB1bG1vbmFyeSBQaHlz
aW9taWNzIEltYWdpbmcgTGFib3JhdG9yeSwgRGVwYXJ0bWVudCBvZiBSYWRpb2xvZ3ksIFVuaXZl
cnNpdHkgb2YgSW93YSwgSW93YSBDaXR5LCBJQSA1MjI0MiwgVVNBLiBqb2huLW5ld2VsbEB1aW93
YS5lZHU8L2F1dGgtYWRkcmVzcz48dGl0bGVzPjx0aXRsZT5EZXZlbG9wbWVudCBvZiBxdWFudGl0
YXRpdmUgY29tcHV0ZWQgdG9tb2dyYXBoeSBsdW5nIHByb3RvY29sczwvdGl0bGU+PHNlY29uZGFy
eS10aXRsZT5KIFRob3JhYyBJbWFnaW5nPC9zZWNvbmRhcnktdGl0bGU+PGFsdC10aXRsZT5Kb3Vy
bmFsIG9mIHRob3JhY2ljIGltYWdpbmc8L2FsdC10aXRsZT48L3RpdGxlcz48cGFnZXM+MjY2LTcx
PC9wYWdlcz48dm9sdW1lPjI4PC92b2x1bWU+PG51bWJlcj41PC9udW1iZXI+PGVkaXRpb24+MjAx
My8wOC8xMzwvZWRpdGlvbj48ZGF0ZXM+PHllYXI+MjAxMzwveWVhcj48cHViLWRhdGVzPjxkYXRl
PlNlcDwvZGF0ZT48L3B1Yi1kYXRlcz48L2RhdGVzPjxpc2JuPjA4ODMtNTk5MzwvaXNibj48YWNj
ZXNzaW9uLW51bT4yMzkzNDE0MjwvYWNjZXNzaW9uLW51bT48dXJscz48L3VybHM+PGN1c3RvbTI+
UG1jMzg3Njk0OTwvY3VzdG9tMj48Y3VzdG9tNj5OaWhtczUwMzUzMjwvY3VzdG9tNj48ZWxlY3Ry
b25pYy1yZXNvdXJjZS1udW0+MTAuMTA5Ny9SVEkuMGIwMTNlMzE4MjlmNjc5NjwvZWxlY3Ryb25p
Yy1yZXNvdXJjZS1udW0+PHJlbW90ZS1kYXRhYmFzZS1wcm92aWRlcj5ObG08L3JlbW90ZS1kYXRh
YmFzZS1wcm92aWRlcj48bGFuZ3VhZ2U+ZW5nPC9sYW5ndWFnZT48L3JlY29yZD48L0NpdGU+PENp
dGU+PEF1dGhvcj5TaWVyZW48L0F1dGhvcj48WWVhcj4yMDE2PC9ZZWFyPjxSZWNOdW0+MjU8L1Jl
Y051bT48cmVjb3JkPjxyZWMtbnVtYmVyPjI1PC9yZWMtbnVtYmVyPjxmb3JlaWduLWtleXM+PGtl
eSBhcHA9IkVOIiBkYi1pZD0iZnQwOTl3dzB2ZGF6ZTllZXBwMDV3ZGExMDAwdHNyMGVyZjJyIiB0
aW1lc3RhbXA9IjE1MjAzNTMyNjkiPjI1PC9rZXk+PC9mb3JlaWduLWtleXM+PHJlZi10eXBlIG5h
bWU9IkpvdXJuYWwgQXJ0aWNsZSI+MTc8L3JlZi10eXBlPjxjb250cmlidXRvcnM+PGF1dGhvcnM+
PGF1dGhvcj5TaWVyZW4sIEouIFAuPC9hdXRob3I+PGF1dGhvcj5OZXdlbGwsIEouIEQuLCBKci48
L2F1dGhvcj48YXV0aG9yPkJhcnIsIFIuIEcuPC9hdXRob3I+PGF1dGhvcj5CbGVlY2tlciwgRS4g
Ui48L2F1dGhvcj48YXV0aG9yPkJ1cm5ldHRlLCBOLjwvYXV0aG9yPjxhdXRob3I+Q2FycmV0dGEs
IEUuIEUuPC9hdXRob3I+PGF1dGhvcj5Db3VwZXIsIEQuPC9hdXRob3I+PGF1dGhvcj5Hb2xkaW4s
IEouPC9hdXRob3I+PGF1dGhvcj5HdW8sIEouPC9hdXRob3I+PGF1dGhvcj5IYW4sIE0uIEsuPC9h
dXRob3I+PGF1dGhvcj5IYW5zZWwsIE4uIE4uPC9hdXRob3I+PGF1dGhvcj5LYW5uZXIsIFIuIEUu
PC9hdXRob3I+PGF1dGhvcj5LYXplcm9vbmksIEUuIEEuPC9hdXRob3I+PGF1dGhvcj5NYXJ0aW5l
eiwgRi4gSi48L2F1dGhvcj48YXV0aG9yPlJlbm5hcmQsIFMuPC9hdXRob3I+PGF1dGhvcj5Xb29k
cnVmZiwgUC4gRy48L2F1dGhvcj48YXV0aG9yPkhvZmZtYW4sIEUuIEEuPC9hdXRob3I+PGF1dGhv
cj5TcGlyb21pY3MgUmVzZWFyY2ggR3JvdXA8L2F1dGhvcj48L2F1dGhvcnM+PC9jb250cmlidXRv
cnM+PGF1dGgtYWRkcmVzcz4xIERlcGFydG1lbnQgb2YgUmFkaW9sb2d5LCBVbml2ZXJzaXR5IG9m
IElvd2EgQ2FydmVyIENvbGxlZ2Ugb2YgTWVkaWNpbmUsIElvd2EgQ2l0eSwgSW93YS4mI3hEOzIg
RGVwYXJ0bWVudCBvZiBNZWRpY2luZSBhbmQgRGVwYXJ0bWVudCBvZiBFcGlkZW1pb2xvZ3ksIENv
bHVtYmlhIFVuaXZlcnNpdHkgQ29sbGVnZSBvZiBNZWRpY2luZSwgTmV3IFlvcmssIE5ldyBZb3Jr
LiYjeEQ7MyBDZW50ZXIgZm9yIEh1bWFuIEdlbm9taWNzIGFuZCBQZXJzb25hbGl6ZWQgTWVkaWNp
bmUsIFdha2UgRm9yZXN0IFVuaXZlcnNpdHkgSGVhbHRoIFNjaWVuY2VzLCBXaW5zdG9uLVNhbGVt
LCBOb3J0aCBDYXJvbGluYS4mI3hEOzQgRGVwYXJ0bWVudCBvZiBCaW9zdGF0aXN0aWNzLCBVbml2
ZXJzaXR5IG9mIE5vcnRoIENhcm9saW5hLCBDaGFwZWwgSGlsbCwgTm9ydGggQ2Fyb2xpbmEuJiN4
RDs1IERlcGFydG1lbnQgb2YgUmFkaW9sb2d5LCBVbml2ZXJzaXR5IG9mIENhbGlmb3JuaWEgTG9z
IEFuZ2VsZXMsIExvcyBBbmdlbGVzLCBDYWxpZm9ybmlhLiYjeEQ7NiBEZXBhcnRtZW50IG9mIElu
dGVybmFsIE1lZGljaW5lIGFuZC4mI3hEOzcgRGVwYXJ0bWVudCBvZiBNZWRpY2luZSwgVGhlIEpv
aG5zIEhvcGtpbnMgVW5pdmVyc2l0eSwgQmFsdGltb3JlLCBNYXJ5bGFuZC4mI3hEOzggRGVwYXJ0
bWVudCBvZiBJbnRlcm5hbCBNZWRpY2luZSwgVW5pdmVyc2l0eSBvZiBVdGFoLCBTYWx0IExha2Ug
Q2l0eSwgVXRhaC4mI3hEOzkgRGVwYXJ0bWVudCBvZiBSYWRpb2xvZ3ksIFVuaXZlcnNpdHkgb2Yg
TWljaGlnYW4gTWVkaWNhbCBTY2hvb2wsIEFubiBBcmJvciwgTWljaGlnYW4uJiN4RDsxMCBEZXBh
cnRtZW50IG9mIE1lZGljaW5lLCBXZWlsbCBDb3JuZWxsIE1lZGljYWwgQ29sbGVnZSwgTmV3IFlv
cmssIE5ldyBZb3JrLiYjeEQ7MTEgRGVwYXJ0bWVudCBvZiBJbnRlcm5hbCBNZWRpY2luZSwgVW5p
dmVyc2l0eSBvZiBOZWJyYXNrYSwgT21haGEsIE5lYnJhc2thOyBhbmQuJiN4RDsxMiBEZXBhcnRt
ZW50IG9mIE1lZGljaW5lLCBVbml2ZXJzaXR5IG9mIENhbGlmb3JuaWEgU2FuIEZyYW5jaXNjbywg
U2FuIEZyYW5jaXNjbywgQ2FsaWZvcm5pYS48L2F1dGgtYWRkcmVzcz48dGl0bGVzPjx0aXRsZT5T
UElST01JQ1MgUHJvdG9jb2wgZm9yIE11bHRpY2VudGVyIFF1YW50aXRhdGl2ZSBDb21wdXRlZCBU
b21vZ3JhcGh5IHRvIFBoZW5vdHlwZSB0aGUgTHVuZ3M8L3RpdGxlPjxzZWNvbmRhcnktdGl0bGU+
QW0gSiBSZXNwaXIgQ3JpdCBDYXJlIE1lZDwvc2Vjb25kYXJ5LXRpdGxlPjwvdGl0bGVzPjxwZXJp
b2RpY2FsPjxmdWxsLXRpdGxlPkFtIEogUmVzcGlyIENyaXQgQ2FyZSBNZWQ8L2Z1bGwtdGl0bGU+
PC9wZXJpb2RpY2FsPjxwYWdlcz43OTQtODA2PC9wYWdlcz48dm9sdW1lPjE5NDwvdm9sdW1lPjxu
dW1iZXI+NzwvbnVtYmVyPjxlZGl0aW9uPjIwMTYvMDgvMDM8L2VkaXRpb24+PGtleXdvcmRzPjxr
ZXl3b3JkPmFzdGhtYTwva2V5d29yZD48a2V5d29yZD5jaHJvbmljIG9ic3RydWN0aXZlIHB1bG1v
bmFyeSBkaXNlYXNlPC9rZXl3b3JkPjxrZXl3b3JkPmx1bmcgaW1hZ2luZzwva2V5d29yZD48a2V5
d29yZD5wdWxtb25hcnkgYWlyd2F5czwva2V5d29yZD48a2V5d29yZD5wdWxtb25hcnkgcGFyZW5j
aHltYTwva2V5d29yZD48L2tleXdvcmRzPjxkYXRlcz48eWVhcj4yMDE2PC95ZWFyPjxwdWItZGF0
ZXM+PGRhdGU+T2N0IDE8L2RhdGU+PC9wdWItZGF0ZXM+PC9kYXRlcz48aXNibj4xNTM1LTQ5NzAg
KEVsZWN0cm9uaWMpJiN4RDsxMDczLTQ0OVggKExpbmtpbmcpPC9pc2JuPjxhY2Nlc3Npb24tbnVt
PjI3NDgyOTg0PC9hY2Nlc3Npb24tbnVtPjx1cmxzPjxyZWxhdGVkLXVybHM+PHVybD5odHRwczov
L3d3dy5uY2JpLm5sbS5uaWguZ292L3B1Ym1lZC8yNzQ4Mjk4NDwvdXJsPjwvcmVsYXRlZC11cmxz
PjwvdXJscz48Y3VzdG9tMj5QTUM1MDc0NjUwPC9jdXN0b20yPjxlbGVjdHJvbmljLXJlc291cmNl
LW51bT4xMC4xMTY0L3JjY20uMjAxNTA2LTEyMDhQUDwvZWxlY3Ryb25pYy1yZXNvdXJjZS1udW0+
PC9yZWNvcmQ+PC9DaXRlPjwvRW5kTm90ZT5=
</w:fldData>
        </w:fldChar>
      </w:r>
      <w:r w:rsidR="00DE0505">
        <w:instrText xml:space="preserve"> ADDIN EN.CITE </w:instrText>
      </w:r>
      <w:r w:rsidR="00DE0505">
        <w:fldChar w:fldCharType="begin">
          <w:fldData xml:space="preserve">PEVuZE5vdGU+PENpdGU+PEF1dGhvcj5OZXdlbGw8L0F1dGhvcj48WWVhcj4yMDEzPC9ZZWFyPjxS
ZWNOdW0+ODIzODwvUmVjTnVtPjxEaXNwbGF5VGV4dD48c3R5bGUgZmFjZT0ic3VwZXJzY3JpcHQi
PjEsMjwvc3R5bGU+PC9EaXNwbGF5VGV4dD48cmVjb3JkPjxyZWMtbnVtYmVyPjgyMzg8L3JlYy1u
dW1iZXI+PGZvcmVpZ24ta2V5cz48a2V5IGFwcD0iRU4iIGRiLWlkPSJyd3d0YWVkYXgwdncyNGV2
ZXc3cHJlZHR4eDVyZXJ2czBkYWQiIHRpbWVzdGFtcD0iMCI+ODIzODwva2V5PjwvZm9yZWlnbi1r
ZXlzPjxyZWYtdHlwZSBuYW1lPSJKb3VybmFsIEFydGljbGUiPjE3PC9yZWYtdHlwZT48Y29udHJp
YnV0b3JzPjxhdXRob3JzPjxhdXRob3I+TmV3ZWxsLCBKLiBELiwgSnIuPC9hdXRob3I+PGF1dGhv
cj5TaWVyZW4sIEouPC9hdXRob3I+PGF1dGhvcj5Ib2ZmbWFuLCBFLiBBLjwvYXV0aG9yPjwvYXV0
aG9ycz48L2NvbnRyaWJ1dG9ycz48YXV0aC1hZGRyZXNzPkFkdmFuY2VkIFB1bG1vbmFyeSBQaHlz
aW9taWNzIEltYWdpbmcgTGFib3JhdG9yeSwgRGVwYXJ0bWVudCBvZiBSYWRpb2xvZ3ksIFVuaXZl
cnNpdHkgb2YgSW93YSwgSW93YSBDaXR5LCBJQSA1MjI0MiwgVVNBLiBqb2huLW5ld2VsbEB1aW93
YS5lZHU8L2F1dGgtYWRkcmVzcz48dGl0bGVzPjx0aXRsZT5EZXZlbG9wbWVudCBvZiBxdWFudGl0
YXRpdmUgY29tcHV0ZWQgdG9tb2dyYXBoeSBsdW5nIHByb3RvY29sczwvdGl0bGU+PHNlY29uZGFy
eS10aXRsZT5KIFRob3JhYyBJbWFnaW5nPC9zZWNvbmRhcnktdGl0bGU+PGFsdC10aXRsZT5Kb3Vy
bmFsIG9mIHRob3JhY2ljIGltYWdpbmc8L2FsdC10aXRsZT48L3RpdGxlcz48cGFnZXM+MjY2LTcx
PC9wYWdlcz48dm9sdW1lPjI4PC92b2x1bWU+PG51bWJlcj41PC9udW1iZXI+PGVkaXRpb24+MjAx
My8wOC8xMzwvZWRpdGlvbj48ZGF0ZXM+PHllYXI+MjAxMzwveWVhcj48cHViLWRhdGVzPjxkYXRl
PlNlcDwvZGF0ZT48L3B1Yi1kYXRlcz48L2RhdGVzPjxpc2JuPjA4ODMtNTk5MzwvaXNibj48YWNj
ZXNzaW9uLW51bT4yMzkzNDE0MjwvYWNjZXNzaW9uLW51bT48dXJscz48L3VybHM+PGN1c3RvbTI+
UG1jMzg3Njk0OTwvY3VzdG9tMj48Y3VzdG9tNj5OaWhtczUwMzUzMjwvY3VzdG9tNj48ZWxlY3Ry
b25pYy1yZXNvdXJjZS1udW0+MTAuMTA5Ny9SVEkuMGIwMTNlMzE4MjlmNjc5NjwvZWxlY3Ryb25p
Yy1yZXNvdXJjZS1udW0+PHJlbW90ZS1kYXRhYmFzZS1wcm92aWRlcj5ObG08L3JlbW90ZS1kYXRh
YmFzZS1wcm92aWRlcj48bGFuZ3VhZ2U+ZW5nPC9sYW5ndWFnZT48L3JlY29yZD48L0NpdGU+PENp
dGU+PEF1dGhvcj5TaWVyZW48L0F1dGhvcj48WWVhcj4yMDE2PC9ZZWFyPjxSZWNOdW0+MjU8L1Jl
Y051bT48cmVjb3JkPjxyZWMtbnVtYmVyPjI1PC9yZWMtbnVtYmVyPjxmb3JlaWduLWtleXM+PGtl
eSBhcHA9IkVOIiBkYi1pZD0iZnQwOTl3dzB2ZGF6ZTllZXBwMDV3ZGExMDAwdHNyMGVyZjJyIiB0
aW1lc3RhbXA9IjE1MjAzNTMyNjkiPjI1PC9rZXk+PC9mb3JlaWduLWtleXM+PHJlZi10eXBlIG5h
bWU9IkpvdXJuYWwgQXJ0aWNsZSI+MTc8L3JlZi10eXBlPjxjb250cmlidXRvcnM+PGF1dGhvcnM+
PGF1dGhvcj5TaWVyZW4sIEouIFAuPC9hdXRob3I+PGF1dGhvcj5OZXdlbGwsIEouIEQuLCBKci48
L2F1dGhvcj48YXV0aG9yPkJhcnIsIFIuIEcuPC9hdXRob3I+PGF1dGhvcj5CbGVlY2tlciwgRS4g
Ui48L2F1dGhvcj48YXV0aG9yPkJ1cm5ldHRlLCBOLjwvYXV0aG9yPjxhdXRob3I+Q2FycmV0dGEs
IEUuIEUuPC9hdXRob3I+PGF1dGhvcj5Db3VwZXIsIEQuPC9hdXRob3I+PGF1dGhvcj5Hb2xkaW4s
IEouPC9hdXRob3I+PGF1dGhvcj5HdW8sIEouPC9hdXRob3I+PGF1dGhvcj5IYW4sIE0uIEsuPC9h
dXRob3I+PGF1dGhvcj5IYW5zZWwsIE4uIE4uPC9hdXRob3I+PGF1dGhvcj5LYW5uZXIsIFIuIEUu
PC9hdXRob3I+PGF1dGhvcj5LYXplcm9vbmksIEUuIEEuPC9hdXRob3I+PGF1dGhvcj5NYXJ0aW5l
eiwgRi4gSi48L2F1dGhvcj48YXV0aG9yPlJlbm5hcmQsIFMuPC9hdXRob3I+PGF1dGhvcj5Xb29k
cnVmZiwgUC4gRy48L2F1dGhvcj48YXV0aG9yPkhvZmZtYW4sIEUuIEEuPC9hdXRob3I+PGF1dGhv
cj5TcGlyb21pY3MgUmVzZWFyY2ggR3JvdXA8L2F1dGhvcj48L2F1dGhvcnM+PC9jb250cmlidXRv
cnM+PGF1dGgtYWRkcmVzcz4xIERlcGFydG1lbnQgb2YgUmFkaW9sb2d5LCBVbml2ZXJzaXR5IG9m
IElvd2EgQ2FydmVyIENvbGxlZ2Ugb2YgTWVkaWNpbmUsIElvd2EgQ2l0eSwgSW93YS4mI3hEOzIg
RGVwYXJ0bWVudCBvZiBNZWRpY2luZSBhbmQgRGVwYXJ0bWVudCBvZiBFcGlkZW1pb2xvZ3ksIENv
bHVtYmlhIFVuaXZlcnNpdHkgQ29sbGVnZSBvZiBNZWRpY2luZSwgTmV3IFlvcmssIE5ldyBZb3Jr
LiYjeEQ7MyBDZW50ZXIgZm9yIEh1bWFuIEdlbm9taWNzIGFuZCBQZXJzb25hbGl6ZWQgTWVkaWNp
bmUsIFdha2UgRm9yZXN0IFVuaXZlcnNpdHkgSGVhbHRoIFNjaWVuY2VzLCBXaW5zdG9uLVNhbGVt
LCBOb3J0aCBDYXJvbGluYS4mI3hEOzQgRGVwYXJ0bWVudCBvZiBCaW9zdGF0aXN0aWNzLCBVbml2
ZXJzaXR5IG9mIE5vcnRoIENhcm9saW5hLCBDaGFwZWwgSGlsbCwgTm9ydGggQ2Fyb2xpbmEuJiN4
RDs1IERlcGFydG1lbnQgb2YgUmFkaW9sb2d5LCBVbml2ZXJzaXR5IG9mIENhbGlmb3JuaWEgTG9z
IEFuZ2VsZXMsIExvcyBBbmdlbGVzLCBDYWxpZm9ybmlhLiYjeEQ7NiBEZXBhcnRtZW50IG9mIElu
dGVybmFsIE1lZGljaW5lIGFuZC4mI3hEOzcgRGVwYXJ0bWVudCBvZiBNZWRpY2luZSwgVGhlIEpv
aG5zIEhvcGtpbnMgVW5pdmVyc2l0eSwgQmFsdGltb3JlLCBNYXJ5bGFuZC4mI3hEOzggRGVwYXJ0
bWVudCBvZiBJbnRlcm5hbCBNZWRpY2luZSwgVW5pdmVyc2l0eSBvZiBVdGFoLCBTYWx0IExha2Ug
Q2l0eSwgVXRhaC4mI3hEOzkgRGVwYXJ0bWVudCBvZiBSYWRpb2xvZ3ksIFVuaXZlcnNpdHkgb2Yg
TWljaGlnYW4gTWVkaWNhbCBTY2hvb2wsIEFubiBBcmJvciwgTWljaGlnYW4uJiN4RDsxMCBEZXBh
cnRtZW50IG9mIE1lZGljaW5lLCBXZWlsbCBDb3JuZWxsIE1lZGljYWwgQ29sbGVnZSwgTmV3IFlv
cmssIE5ldyBZb3JrLiYjeEQ7MTEgRGVwYXJ0bWVudCBvZiBJbnRlcm5hbCBNZWRpY2luZSwgVW5p
dmVyc2l0eSBvZiBOZWJyYXNrYSwgT21haGEsIE5lYnJhc2thOyBhbmQuJiN4RDsxMiBEZXBhcnRt
ZW50IG9mIE1lZGljaW5lLCBVbml2ZXJzaXR5IG9mIENhbGlmb3JuaWEgU2FuIEZyYW5jaXNjbywg
U2FuIEZyYW5jaXNjbywgQ2FsaWZvcm5pYS48L2F1dGgtYWRkcmVzcz48dGl0bGVzPjx0aXRsZT5T
UElST01JQ1MgUHJvdG9jb2wgZm9yIE11bHRpY2VudGVyIFF1YW50aXRhdGl2ZSBDb21wdXRlZCBU
b21vZ3JhcGh5IHRvIFBoZW5vdHlwZSB0aGUgTHVuZ3M8L3RpdGxlPjxzZWNvbmRhcnktdGl0bGU+
QW0gSiBSZXNwaXIgQ3JpdCBDYXJlIE1lZDwvc2Vjb25kYXJ5LXRpdGxlPjwvdGl0bGVzPjxwZXJp
b2RpY2FsPjxmdWxsLXRpdGxlPkFtIEogUmVzcGlyIENyaXQgQ2FyZSBNZWQ8L2Z1bGwtdGl0bGU+
PC9wZXJpb2RpY2FsPjxwYWdlcz43OTQtODA2PC9wYWdlcz48dm9sdW1lPjE5NDwvdm9sdW1lPjxu
dW1iZXI+NzwvbnVtYmVyPjxlZGl0aW9uPjIwMTYvMDgvMDM8L2VkaXRpb24+PGtleXdvcmRzPjxr
ZXl3b3JkPmFzdGhtYTwva2V5d29yZD48a2V5d29yZD5jaHJvbmljIG9ic3RydWN0aXZlIHB1bG1v
bmFyeSBkaXNlYXNlPC9rZXl3b3JkPjxrZXl3b3JkPmx1bmcgaW1hZ2luZzwva2V5d29yZD48a2V5
d29yZD5wdWxtb25hcnkgYWlyd2F5czwva2V5d29yZD48a2V5d29yZD5wdWxtb25hcnkgcGFyZW5j
aHltYTwva2V5d29yZD48L2tleXdvcmRzPjxkYXRlcz48eWVhcj4yMDE2PC95ZWFyPjxwdWItZGF0
ZXM+PGRhdGU+T2N0IDE8L2RhdGU+PC9wdWItZGF0ZXM+PC9kYXRlcz48aXNibj4xNTM1LTQ5NzAg
KEVsZWN0cm9uaWMpJiN4RDsxMDczLTQ0OVggKExpbmtpbmcpPC9pc2JuPjxhY2Nlc3Npb24tbnVt
PjI3NDgyOTg0PC9hY2Nlc3Npb24tbnVtPjx1cmxzPjxyZWxhdGVkLXVybHM+PHVybD5odHRwczov
L3d3dy5uY2JpLm5sbS5uaWguZ292L3B1Ym1lZC8yNzQ4Mjk4NDwvdXJsPjwvcmVsYXRlZC11cmxz
PjwvdXJscz48Y3VzdG9tMj5QTUM1MDc0NjUwPC9jdXN0b20yPjxlbGVjdHJvbmljLXJlc291cmNl
LW51bT4xMC4xMTY0L3JjY20uMjAxNTA2LTEyMDhQUDwvZWxlY3Ryb25pYy1yZXNvdXJjZS1udW0+
PC9yZWNvcmQ+PC9DaXRlPjwvRW5kTm90ZT5=
</w:fldData>
        </w:fldChar>
      </w:r>
      <w:r w:rsidR="00DE0505">
        <w:instrText xml:space="preserve"> ADDIN EN.CITE.DATA </w:instrText>
      </w:r>
      <w:r w:rsidR="00DE0505">
        <w:fldChar w:fldCharType="end"/>
      </w:r>
      <w:r>
        <w:fldChar w:fldCharType="separate"/>
      </w:r>
      <w:r w:rsidRPr="00FF7128">
        <w:rPr>
          <w:noProof/>
          <w:vertAlign w:val="superscript"/>
        </w:rPr>
        <w:t>1,2</w:t>
      </w:r>
      <w:r>
        <w:fldChar w:fldCharType="end"/>
      </w:r>
      <w:r>
        <w:t xml:space="preserve">. To further guide the various stakeholders interested in quantitative lung density measures using CT, we include protocols in Appendix D that meet or exceed the stated claims. </w:t>
      </w:r>
    </w:p>
    <w:p w14:paraId="4EED5D0F" w14:textId="77777777" w:rsidR="00740D4B" w:rsidRDefault="00740D4B" w:rsidP="00740D4B">
      <w:pPr>
        <w:pStyle w:val="BodyText"/>
      </w:pPr>
    </w:p>
    <w:p w14:paraId="0317FB18" w14:textId="5E7F9BC6" w:rsidR="00740D4B" w:rsidRPr="00A44F69" w:rsidRDefault="00740D4B" w:rsidP="00740D4B">
      <w:pPr>
        <w:pStyle w:val="BodyText"/>
        <w:rPr>
          <w:iCs/>
        </w:rPr>
      </w:pPr>
      <w:r w:rsidRPr="00282833">
        <w:rPr>
          <w:b/>
        </w:rPr>
        <w:t>Clinical interpretation with respect to the magnitude of true change</w:t>
      </w:r>
      <w:r>
        <w:rPr>
          <w:color w:val="808080" w:themeColor="background1" w:themeShade="80"/>
        </w:rPr>
        <w:t xml:space="preserve">: </w:t>
      </w:r>
      <w:r>
        <w:rPr>
          <w:color w:val="808080" w:themeColor="background1" w:themeShade="80"/>
        </w:rPr>
        <w:br/>
      </w:r>
      <w:r>
        <w:t xml:space="preserve">Measurement of whole lung parenchymal lung density with CT has been used for several decades in clinical research as a marker of emphysema.  For repeat CT examinations that are performed primarily for emphysema quantification, </w:t>
      </w:r>
      <w:r w:rsidRPr="00BE5137">
        <w:t xml:space="preserve">a change in RA-950 HU of </w:t>
      </w:r>
      <w:r>
        <w:t xml:space="preserve">≥ </w:t>
      </w:r>
      <w:r w:rsidRPr="00BE5137">
        <w:t xml:space="preserve">3.7% of the normalized lung volume, or a change in </w:t>
      </w:r>
      <w:r w:rsidR="00221351">
        <w:t>Perc15</w:t>
      </w:r>
      <w:r w:rsidRPr="00BE5137">
        <w:t xml:space="preserve"> of </w:t>
      </w:r>
      <w:r>
        <w:t xml:space="preserve">≥ </w:t>
      </w:r>
      <w:r w:rsidRPr="00BE5137">
        <w:t>11 HU</w:t>
      </w:r>
      <w:r>
        <w:t xml:space="preserve"> can be accepted as indicative of a true change in the extent of emphysema, with 95% confidence. Both of these measures reflect specific thresholds of the histogram of lung densities in HU and imply loss of lung tissue based on a combination of comparisons to microscopic histology and associations with known measures of whole lung function. The committee recognizes that these limits of variability are substantially greater than the average change in lung density identified in individual subjects with emphysema. In untreated subjects with alpha-1 anti-trypsin deficiency, the average annual decline in 15</w:t>
      </w:r>
      <w:r w:rsidRPr="00A85E93">
        <w:rPr>
          <w:vertAlign w:val="superscript"/>
        </w:rPr>
        <w:t>th</w:t>
      </w:r>
      <w:r>
        <w:t xml:space="preserve"> percentile lung density (adjusted for lung volumes) is about 2.2 g/L per year (corresponding to 2.2 HU) </w:t>
      </w:r>
      <w:r>
        <w:fldChar w:fldCharType="begin">
          <w:fldData xml:space="preserve">PEVuZE5vdGU+PENpdGU+PEF1dGhvcj5EaXJrc2VuPC9BdXRob3I+PFllYXI+MjAwOTwvWWVhcj48
UmVjTnVtPjQ8L1JlY051bT48RGlzcGxheVRleHQ+PHN0eWxlIGZhY2U9InN1cGVyc2NyaXB0Ij4z
LDQ8L3N0eWxlPjwvRGlzcGxheVRleHQ+PHJlY29yZD48cmVjLW51bWJlcj40PC9yZWMtbnVtYmVy
Pjxmb3JlaWduLWtleXM+PGtleSBhcHA9IkVOIiBkYi1pZD0iZnQwOTl3dzB2ZGF6ZTllZXBwMDV3
ZGExMDAwdHNyMGVyZjJyIiB0aW1lc3RhbXA9IjE1MDI3MzczMzYiPjQ8L2tleT48L2ZvcmVpZ24t
a2V5cz48cmVmLXR5cGUgbmFtZT0iSm91cm5hbCBBcnRpY2xlIj4xNzwvcmVmLXR5cGU+PGNvbnRy
aWJ1dG9ycz48YXV0aG9ycz48YXV0aG9yPkRpcmtzZW4sIEEuPC9hdXRob3I+PGF1dGhvcj5QaWl0
dWxhaW5lbiwgRS48L2F1dGhvcj48YXV0aG9yPlBhcnIsIEQuIEcuPC9hdXRob3I+PGF1dGhvcj5E
ZW5nLCBDLjwvYXV0aG9yPjxhdXRob3I+V2VuY2tlciwgTS48L2F1dGhvcj48YXV0aG9yPlNoYWtl
ciwgUy4gQi48L2F1dGhvcj48YXV0aG9yPlN0b2NrbGV5LCBSLiBBLjwvYXV0aG9yPjwvYXV0aG9y
cz48L2NvbnRyaWJ1dG9ycz48YXV0aC1hZGRyZXNzPkdlbnRvZnRlIEhvc3BpdGFsLCBDb3Blbmhh
Z2VuIFVuaXZlcnNpdHksIEhlbGxlcnVwLCBEZW5tYXJrLiBhZGlAZGFkbG5ldC5kazwvYXV0aC1h
ZGRyZXNzPjx0aXRsZXM+PHRpdGxlPkV4cGxvcmluZyB0aGUgcm9sZSBvZiBDVCBkZW5zaXRvbWV0
cnk6IGEgcmFuZG9taXNlZCBzdHVkeSBvZiBhdWdtZW50YXRpb24gdGhlcmFweSBpbiBhbHBoYTEt
YW50aXRyeXBzaW4gZGVmaWNpZW5jeTwvdGl0bGU+PHNlY29uZGFyeS10aXRsZT5FdXIgUmVzcGly
IEo8L3NlY29uZGFyeS10aXRsZT48L3RpdGxlcz48cGVyaW9kaWNhbD48ZnVsbC10aXRsZT5FdXIg
UmVzcGlyIEo8L2Z1bGwtdGl0bGU+PC9wZXJpb2RpY2FsPjxwYWdlcz4xMzQ1LTUzPC9wYWdlcz48
dm9sdW1lPjMzPC92b2x1bWU+PG51bWJlcj42PC9udW1iZXI+PGVkaXRpb24+MjAwOS8wMi8wNzwv
ZWRpdGlvbj48a2V5d29yZHM+PGtleXdvcmQ+RGVuc2l0b21ldHJ5L21ldGhvZHM8L2tleXdvcmQ+
PGtleXdvcmQ+RGlzZWFzZSBQcm9ncmVzc2lvbjwva2V5d29yZD48a2V5d29yZD5Eb3VibGUtQmxp
bmQgTWV0aG9kPC9rZXl3b3JkPjxrZXl3b3JkPkZlbWFsZTwva2V5d29yZD48a2V5d29yZD5Gb3Jj
ZWQgRXhwaXJhdG9yeSBWb2x1bWU8L2tleXdvcmQ+PGtleXdvcmQ+SHVtYW5zPC9rZXl3b3JkPjxr
ZXl3b3JkPk1hbGU8L2tleXdvcmQ+PGtleXdvcmQ+TWlkZGxlIEFnZWQ8L2tleXdvcmQ+PGtleXdv
cmQ+UGxhY2Vib3M8L2tleXdvcmQ+PGtleXdvcmQ+UHVsbW9uYXJ5IEVtcGh5c2VtYS8qZGlhZ25v
c3RpYyBpbWFnaW5nPC9rZXl3b3JkPjxrZXl3b3JkPlJlZ3Jlc3Npb24gQW5hbHlzaXM8L2tleXdv
cmQ+PGtleXdvcmQ+UmVwcm9kdWNpYmlsaXR5IG9mIFJlc3VsdHM8L2tleXdvcmQ+PGtleXdvcmQ+
VG9tb2dyYXBoeSwgWC1SYXkgQ29tcHV0ZWQvKm1ldGhvZHM8L2tleXdvcmQ+PGtleXdvcmQ+VHJl
YXRtZW50IE91dGNvbWU8L2tleXdvcmQ+PGtleXdvcmQ+VHJ5cHNpbiBJbmhpYml0b3JzL2FkbWlu
aXN0cmF0aW9uICZhbXA7IGRvc2FnZS8qdGhlcmFwZXV0aWMgdXNlPC9rZXl3b3JkPjxrZXl3b3Jk
PmFscGhhIDEtQW50aXRyeXBzaW4vYWRtaW5pc3RyYXRpb24gJmFtcDsgZG9zYWdlLyp0aGVyYXBl
dXRpYyB1c2U8L2tleXdvcmQ+PGtleXdvcmQ+YWxwaGEgMS1BbnRpdHJ5cHNpbiBEZWZpY2llbmN5
LypkaWFnbm9zdGljIGltYWdpbmcvKmRydWcgdGhlcmFweTwva2V5d29yZD48L2tleXdvcmRzPjxk
YXRlcz48eWVhcj4yMDA5PC95ZWFyPjxwdWItZGF0ZXM+PGRhdGU+SnVuPC9kYXRlPjwvcHViLWRh
dGVzPjwvZGF0ZXM+PGlzYm4+MTM5OS0zMDAzIChFbGVjdHJvbmljKSYjeEQ7MDkwMy0xOTM2IChM
aW5raW5nKTwvaXNibj48YWNjZXNzaW9uLW51bT4xOTE5NjgxMzwvYWNjZXNzaW9uLW51bT48dXJs
cz48cmVsYXRlZC11cmxzPjx1cmw+aHR0cHM6Ly93d3cubmNiaS5ubG0ubmloLmdvdi9wdWJtZWQv
MTkxOTY4MTM8L3VybD48L3JlbGF0ZWQtdXJscz48L3VybHM+PGVsZWN0cm9uaWMtcmVzb3VyY2Ut
bnVtPjEwLjExODMvMDkwMzE5MzYuMDAxNTk0MDg8L2VsZWN0cm9uaWMtcmVzb3VyY2UtbnVtPjwv
cmVjb3JkPjwvQ2l0ZT48Q2l0ZT48QXV0aG9yPkNoYXBtYW48L0F1dGhvcj48WWVhcj4yMDE1PC9Z
ZWFyPjxSZWNOdW0+NTwvUmVjTnVtPjxyZWNvcmQ+PHJlYy1udW1iZXI+NTwvcmVjLW51bWJlcj48
Zm9yZWlnbi1rZXlzPjxrZXkgYXBwPSJFTiIgZGItaWQ9ImZ0MDk5d3cwdmRhemU5ZWVwcDA1d2Rh
MTAwMHRzcjBlcmYyciIgdGltZXN0YW1wPSIxNTAyNzM3NDAwIj41PC9rZXk+PC9mb3JlaWduLWtl
eXM+PHJlZi10eXBlIG5hbWU9IkpvdXJuYWwgQXJ0aWNsZSI+MTc8L3JlZi10eXBlPjxjb250cmli
dXRvcnM+PGF1dGhvcnM+PGF1dGhvcj5DaGFwbWFuLCBLLiBSLjwvYXV0aG9yPjxhdXRob3I+QnVy
ZG9uLCBKLiBHLjwvYXV0aG9yPjxhdXRob3I+UGlpdHVsYWluZW4sIEUuPC9hdXRob3I+PGF1dGhv
cj5TYW5kaGF1cywgUi4gQS48L2F1dGhvcj48YXV0aG9yPlNlZXJzaG9sbSwgTi48L2F1dGhvcj48
YXV0aG9yPlN0b2NrcywgSi4gTS48L2F1dGhvcj48YXV0aG9yPlN0b2VsLCBCLiBDLjwvYXV0aG9y
PjxhdXRob3I+SHVhbmcsIEwuPC9hdXRob3I+PGF1dGhvcj5ZYW8sIFouPC9hdXRob3I+PGF1dGhv
cj5FZGVsbWFuLCBKLiBNLjwvYXV0aG9yPjxhdXRob3I+TWNFbHZhbmV5LCBOLiBHLjwvYXV0aG9y
PjxhdXRob3I+UmFwaWQgVHJpYWwgU3R1ZHkgR3JvdXA8L2F1dGhvcj48L2F1dGhvcnM+PC9jb250
cmlidXRvcnM+PGF1dGgtYWRkcmVzcz5Bc3RobWEgYW5kIEFpcndheSBDZW50cmUsIFVuaXZlcnNp
dHkgSGVhbHRoIE5ldHdvcmssIFRvcm9udG8gV2VzdGVybiBIb3NwaXRhbCwgYW5kIERpdmlzaW9u
IG9mIFJlc3BpcmF0b3J5IE1lZGljaW5lLCBEZXBhcnRtZW50IG9mIE1lZGljaW5lLCBVbml2ZXJz
aXR5IG9mIFRvcm9udG8sIFRvcm9udG8sIE9OLCBDYW5hZGEuIEVsZWN0cm9uaWMgYWRkcmVzczog
a2NoYXBtYW5AY2EuaW50ZXIubmV0LiYjeEQ7U3QgVmluY2VudCZhcG9zO3MgSG9zcGl0YWwsIEZp
dHpyb3ksIE1lbGJvdXJuZSwgVklDLCBBdXN0cmFsaWEuJiN4RDtTa2FuZSBVbml2ZXJzaXR5IEhv
c3BpdGFsLCBMdW5kIFVuaXZlcnNpdHksIE1hbG1vLCBTd2VkZW4uJiN4RDtOYXRpb25hbCBKZXdp
c2ggSGVhbHRoLCBEZW52ZXIsIENPLCBVU0EuJiN4RDtHZW50b2Z0ZSBIb3NwaXRhbCwgSGVsbGVy
dXAsIERlbm1hcmsuJiN4RDtVbml2ZXJzaXR5IG9mIFRleGFzIEhlYWx0aCBTY2llbmNlIENlbnRl
ciBhdCBUeWxlciwgVHlsZXIsIFRYLCBVU0EuJiN4RDtEaXZpc2lvbiBvZiBJbWFnZSBQcm9jZXNz
aW5nLCBSYWRpb2xvZ3ksIExlaWRlbiBVbml2ZXJzaXR5IE1lZGljYWwgQ2VudGVyLCBMZWlkZW4s
IE5ldGhlcmxhbmRzLiYjeEQ7Q1NMIEJlaHJpbmcsIEtpbmcgT2YgUHJ1c3NpYSwgUEEsIFVTQS4m
I3hEO0JlYXVtb250IEhvc3BpdGFsLCBSb3lhbCBDb2xsZWdlIG9mIFN1cmdlb25zIGluIElyZWxh
bmQsIER1YmxpbiwgSXJlbGFuZC48L2F1dGgtYWRkcmVzcz48dGl0bGVzPjx0aXRsZT5JbnRyYXZl
bm91cyBhdWdtZW50YXRpb24gdHJlYXRtZW50IGFuZCBsdW5nIGRlbnNpdHkgaW4gc2V2ZXJlIGFs
cGhhMSBhbnRpdHJ5cHNpbiBkZWZpY2llbmN5IChSQVBJRCk6IGEgcmFuZG9taXNlZCwgZG91Ymxl
LWJsaW5kLCBwbGFjZWJvLWNvbnRyb2xsZWQgdHJpYWw8L3RpdGxlPjxzZWNvbmRhcnktdGl0bGU+
TGFuY2V0PC9zZWNvbmRhcnktdGl0bGU+PC90aXRsZXM+PHBlcmlvZGljYWw+PGZ1bGwtdGl0bGU+
TGFuY2V0PC9mdWxsLXRpdGxlPjwvcGVyaW9kaWNhbD48cGFnZXM+MzYwLTg8L3BhZ2VzPjx2b2x1
bWU+Mzg2PC92b2x1bWU+PG51bWJlcj45OTkxPC9udW1iZXI+PGVkaXRpb24+MjAxNS8wNi8wMTwv
ZWRpdGlvbj48a2V5d29yZHM+PGtleXdvcmQ+QWRvbGVzY2VudDwva2V5d29yZD48a2V5d29yZD5B
ZHVsdDwva2V5d29yZD48a2V5d29yZD5BZ2VkPC9rZXl3b3JkPjxrZXl3b3JkPkRvdWJsZS1CbGlu
ZCBNZXRob2Q8L2tleXdvcmQ+PGtleXdvcmQ+RmVtYWxlPC9rZXl3b3JkPjxrZXl3b3JkPkZvcmNl
ZCBFeHBpcmF0b3J5IFZvbHVtZS9kcnVnIGVmZmVjdHMvcGh5c2lvbG9neTwva2V5d29yZD48a2V5
d29yZD5GdW5jdGlvbmFsIFJlc2lkdWFsIENhcGFjaXR5L2RydWcgZWZmZWN0cy9waHlzaW9sb2d5
PC9rZXl3b3JkPjxrZXl3b3JkPkh1bWFuczwva2V5d29yZD48a2V5d29yZD5JbmZ1c2lvbnMsIElu
dHJhdmVub3VzPC9rZXl3b3JkPjxrZXl3b3JkPkx1bmcvKmRpYWdub3N0aWMgaW1hZ2luZy9waHlz
aW9wYXRob2xvZ3k8L2tleXdvcmQ+PGtleXdvcmQ+TWFsZTwva2V5d29yZD48a2V5d29yZD5NaWRk
bGUgQWdlZDwva2V5d29yZD48a2V5d29yZD5QdWxtb25hcnkgRW1waHlzZW1hL2RpYWdub3N0aWMg
aW1hZ2luZy8qZHJ1ZyB0aGVyYXB5L2V0aW9sb2d5L3BoeXNpb3BhdGhvbG9neTwva2V5d29yZD48
a2V5d29yZD5Ub21vZ3JhcGh5LCBYLVJheSBDb21wdXRlZDwva2V5d29yZD48a2V5d29yZD5Ub3Rh
bCBMdW5nIENhcGFjaXR5L2RydWcgZWZmZWN0cy9waHlzaW9sb2d5PC9rZXl3b3JkPjxrZXl3b3Jk
PlRyZWF0bWVudCBPdXRjb21lPC9rZXl3b3JkPjxrZXl3b3JkPllvdW5nIEFkdWx0PC9rZXl3b3Jk
PjxrZXl3b3JkPmFscGhhIDEtQW50aXRyeXBzaW4vKmFkbWluaXN0cmF0aW9uICZhbXA7IGRvc2Fn
ZS90aGVyYXBldXRpYyB1c2U8L2tleXdvcmQ+PGtleXdvcmQ+YWxwaGEgMS1BbnRpdHJ5cHNpbiBE
ZWZpY2llbmN5L2NvbXBsaWNhdGlvbnMvZGlhZ25vc3RpYyBpbWFnaW5nLypkcnVnPC9rZXl3b3Jk
PjxrZXl3b3JkPnRoZXJhcHkvcGh5c2lvcGF0aG9sb2d5PC9rZXl3b3JkPjwva2V5d29yZHM+PGRh
dGVzPjx5ZWFyPjIwMTU8L3llYXI+PHB1Yi1kYXRlcz48ZGF0ZT5KdWwgMjU8L2RhdGU+PC9wdWIt
ZGF0ZXM+PC9kYXRlcz48aXNibj4xNDc0LTU0N1ggKEVsZWN0cm9uaWMpJiN4RDswMTQwLTY3MzYg
KExpbmtpbmcpPC9pc2JuPjxhY2Nlc3Npb24tbnVtPjI2MDI2OTM2PC9hY2Nlc3Npb24tbnVtPjx1
cmxzPjxyZWxhdGVkLXVybHM+PHVybD5odHRwczovL3d3dy5uY2JpLm5sbS5uaWguZ292L3B1Ym1l
ZC8yNjAyNjkzNjwvdXJsPjwvcmVsYXRlZC11cmxzPjwvdXJscz48ZWxlY3Ryb25pYy1yZXNvdXJj
ZS1udW0+MTAuMTAxNi9TMDE0MC02NzM2KDE1KTYwODYwLTE8L2VsZWN0cm9uaWMtcmVzb3VyY2Ut
bnVtPjwvcmVjb3JkPjwvQ2l0ZT48L0VuZE5vdGU+AG==
</w:fldData>
        </w:fldChar>
      </w:r>
      <w:r>
        <w:instrText xml:space="preserve"> ADDIN EN.CITE </w:instrText>
      </w:r>
      <w:r>
        <w:fldChar w:fldCharType="begin">
          <w:fldData xml:space="preserve">PEVuZE5vdGU+PENpdGU+PEF1dGhvcj5EaXJrc2VuPC9BdXRob3I+PFllYXI+MjAwOTwvWWVhcj48
UmVjTnVtPjQ8L1JlY051bT48RGlzcGxheVRleHQ+PHN0eWxlIGZhY2U9InN1cGVyc2NyaXB0Ij4z
LDQ8L3N0eWxlPjwvRGlzcGxheVRleHQ+PHJlY29yZD48cmVjLW51bWJlcj40PC9yZWMtbnVtYmVy
Pjxmb3JlaWduLWtleXM+PGtleSBhcHA9IkVOIiBkYi1pZD0iZnQwOTl3dzB2ZGF6ZTllZXBwMDV3
ZGExMDAwdHNyMGVyZjJyIiB0aW1lc3RhbXA9IjE1MDI3MzczMzYiPjQ8L2tleT48L2ZvcmVpZ24t
a2V5cz48cmVmLXR5cGUgbmFtZT0iSm91cm5hbCBBcnRpY2xlIj4xNzwvcmVmLXR5cGU+PGNvbnRy
aWJ1dG9ycz48YXV0aG9ycz48YXV0aG9yPkRpcmtzZW4sIEEuPC9hdXRob3I+PGF1dGhvcj5QaWl0
dWxhaW5lbiwgRS48L2F1dGhvcj48YXV0aG9yPlBhcnIsIEQuIEcuPC9hdXRob3I+PGF1dGhvcj5E
ZW5nLCBDLjwvYXV0aG9yPjxhdXRob3I+V2VuY2tlciwgTS48L2F1dGhvcj48YXV0aG9yPlNoYWtl
ciwgUy4gQi48L2F1dGhvcj48YXV0aG9yPlN0b2NrbGV5LCBSLiBBLjwvYXV0aG9yPjwvYXV0aG9y
cz48L2NvbnRyaWJ1dG9ycz48YXV0aC1hZGRyZXNzPkdlbnRvZnRlIEhvc3BpdGFsLCBDb3Blbmhh
Z2VuIFVuaXZlcnNpdHksIEhlbGxlcnVwLCBEZW5tYXJrLiBhZGlAZGFkbG5ldC5kazwvYXV0aC1h
ZGRyZXNzPjx0aXRsZXM+PHRpdGxlPkV4cGxvcmluZyB0aGUgcm9sZSBvZiBDVCBkZW5zaXRvbWV0
cnk6IGEgcmFuZG9taXNlZCBzdHVkeSBvZiBhdWdtZW50YXRpb24gdGhlcmFweSBpbiBhbHBoYTEt
YW50aXRyeXBzaW4gZGVmaWNpZW5jeTwvdGl0bGU+PHNlY29uZGFyeS10aXRsZT5FdXIgUmVzcGly
IEo8L3NlY29uZGFyeS10aXRsZT48L3RpdGxlcz48cGVyaW9kaWNhbD48ZnVsbC10aXRsZT5FdXIg
UmVzcGlyIEo8L2Z1bGwtdGl0bGU+PC9wZXJpb2RpY2FsPjxwYWdlcz4xMzQ1LTUzPC9wYWdlcz48
dm9sdW1lPjMzPC92b2x1bWU+PG51bWJlcj42PC9udW1iZXI+PGVkaXRpb24+MjAwOS8wMi8wNzwv
ZWRpdGlvbj48a2V5d29yZHM+PGtleXdvcmQ+RGVuc2l0b21ldHJ5L21ldGhvZHM8L2tleXdvcmQ+
PGtleXdvcmQ+RGlzZWFzZSBQcm9ncmVzc2lvbjwva2V5d29yZD48a2V5d29yZD5Eb3VibGUtQmxp
bmQgTWV0aG9kPC9rZXl3b3JkPjxrZXl3b3JkPkZlbWFsZTwva2V5d29yZD48a2V5d29yZD5Gb3Jj
ZWQgRXhwaXJhdG9yeSBWb2x1bWU8L2tleXdvcmQ+PGtleXdvcmQ+SHVtYW5zPC9rZXl3b3JkPjxr
ZXl3b3JkPk1hbGU8L2tleXdvcmQ+PGtleXdvcmQ+TWlkZGxlIEFnZWQ8L2tleXdvcmQ+PGtleXdv
cmQ+UGxhY2Vib3M8L2tleXdvcmQ+PGtleXdvcmQ+UHVsbW9uYXJ5IEVtcGh5c2VtYS8qZGlhZ25v
c3RpYyBpbWFnaW5nPC9rZXl3b3JkPjxrZXl3b3JkPlJlZ3Jlc3Npb24gQW5hbHlzaXM8L2tleXdv
cmQ+PGtleXdvcmQ+UmVwcm9kdWNpYmlsaXR5IG9mIFJlc3VsdHM8L2tleXdvcmQ+PGtleXdvcmQ+
VG9tb2dyYXBoeSwgWC1SYXkgQ29tcHV0ZWQvKm1ldGhvZHM8L2tleXdvcmQ+PGtleXdvcmQ+VHJl
YXRtZW50IE91dGNvbWU8L2tleXdvcmQ+PGtleXdvcmQ+VHJ5cHNpbiBJbmhpYml0b3JzL2FkbWlu
aXN0cmF0aW9uICZhbXA7IGRvc2FnZS8qdGhlcmFwZXV0aWMgdXNlPC9rZXl3b3JkPjxrZXl3b3Jk
PmFscGhhIDEtQW50aXRyeXBzaW4vYWRtaW5pc3RyYXRpb24gJmFtcDsgZG9zYWdlLyp0aGVyYXBl
dXRpYyB1c2U8L2tleXdvcmQ+PGtleXdvcmQ+YWxwaGEgMS1BbnRpdHJ5cHNpbiBEZWZpY2llbmN5
LypkaWFnbm9zdGljIGltYWdpbmcvKmRydWcgdGhlcmFweTwva2V5d29yZD48L2tleXdvcmRzPjxk
YXRlcz48eWVhcj4yMDA5PC95ZWFyPjxwdWItZGF0ZXM+PGRhdGU+SnVuPC9kYXRlPjwvcHViLWRh
dGVzPjwvZGF0ZXM+PGlzYm4+MTM5OS0zMDAzIChFbGVjdHJvbmljKSYjeEQ7MDkwMy0xOTM2IChM
aW5raW5nKTwvaXNibj48YWNjZXNzaW9uLW51bT4xOTE5NjgxMzwvYWNjZXNzaW9uLW51bT48dXJs
cz48cmVsYXRlZC11cmxzPjx1cmw+aHR0cHM6Ly93d3cubmNiaS5ubG0ubmloLmdvdi9wdWJtZWQv
MTkxOTY4MTM8L3VybD48L3JlbGF0ZWQtdXJscz48L3VybHM+PGVsZWN0cm9uaWMtcmVzb3VyY2Ut
bnVtPjEwLjExODMvMDkwMzE5MzYuMDAxNTk0MDg8L2VsZWN0cm9uaWMtcmVzb3VyY2UtbnVtPjwv
cmVjb3JkPjwvQ2l0ZT48Q2l0ZT48QXV0aG9yPkNoYXBtYW48L0F1dGhvcj48WWVhcj4yMDE1PC9Z
ZWFyPjxSZWNOdW0+NTwvUmVjTnVtPjxyZWNvcmQ+PHJlYy1udW1iZXI+NTwvcmVjLW51bWJlcj48
Zm9yZWlnbi1rZXlzPjxrZXkgYXBwPSJFTiIgZGItaWQ9ImZ0MDk5d3cwdmRhemU5ZWVwcDA1d2Rh
MTAwMHRzcjBlcmYyciIgdGltZXN0YW1wPSIxNTAyNzM3NDAwIj41PC9rZXk+PC9mb3JlaWduLWtl
eXM+PHJlZi10eXBlIG5hbWU9IkpvdXJuYWwgQXJ0aWNsZSI+MTc8L3JlZi10eXBlPjxjb250cmli
dXRvcnM+PGF1dGhvcnM+PGF1dGhvcj5DaGFwbWFuLCBLLiBSLjwvYXV0aG9yPjxhdXRob3I+QnVy
ZG9uLCBKLiBHLjwvYXV0aG9yPjxhdXRob3I+UGlpdHVsYWluZW4sIEUuPC9hdXRob3I+PGF1dGhv
cj5TYW5kaGF1cywgUi4gQS48L2F1dGhvcj48YXV0aG9yPlNlZXJzaG9sbSwgTi48L2F1dGhvcj48
YXV0aG9yPlN0b2NrcywgSi4gTS48L2F1dGhvcj48YXV0aG9yPlN0b2VsLCBCLiBDLjwvYXV0aG9y
PjxhdXRob3I+SHVhbmcsIEwuPC9hdXRob3I+PGF1dGhvcj5ZYW8sIFouPC9hdXRob3I+PGF1dGhv
cj5FZGVsbWFuLCBKLiBNLjwvYXV0aG9yPjxhdXRob3I+TWNFbHZhbmV5LCBOLiBHLjwvYXV0aG9y
PjxhdXRob3I+UmFwaWQgVHJpYWwgU3R1ZHkgR3JvdXA8L2F1dGhvcj48L2F1dGhvcnM+PC9jb250
cmlidXRvcnM+PGF1dGgtYWRkcmVzcz5Bc3RobWEgYW5kIEFpcndheSBDZW50cmUsIFVuaXZlcnNp
dHkgSGVhbHRoIE5ldHdvcmssIFRvcm9udG8gV2VzdGVybiBIb3NwaXRhbCwgYW5kIERpdmlzaW9u
IG9mIFJlc3BpcmF0b3J5IE1lZGljaW5lLCBEZXBhcnRtZW50IG9mIE1lZGljaW5lLCBVbml2ZXJz
aXR5IG9mIFRvcm9udG8sIFRvcm9udG8sIE9OLCBDYW5hZGEuIEVsZWN0cm9uaWMgYWRkcmVzczog
a2NoYXBtYW5AY2EuaW50ZXIubmV0LiYjeEQ7U3QgVmluY2VudCZhcG9zO3MgSG9zcGl0YWwsIEZp
dHpyb3ksIE1lbGJvdXJuZSwgVklDLCBBdXN0cmFsaWEuJiN4RDtTa2FuZSBVbml2ZXJzaXR5IEhv
c3BpdGFsLCBMdW5kIFVuaXZlcnNpdHksIE1hbG1vLCBTd2VkZW4uJiN4RDtOYXRpb25hbCBKZXdp
c2ggSGVhbHRoLCBEZW52ZXIsIENPLCBVU0EuJiN4RDtHZW50b2Z0ZSBIb3NwaXRhbCwgSGVsbGVy
dXAsIERlbm1hcmsuJiN4RDtVbml2ZXJzaXR5IG9mIFRleGFzIEhlYWx0aCBTY2llbmNlIENlbnRl
ciBhdCBUeWxlciwgVHlsZXIsIFRYLCBVU0EuJiN4RDtEaXZpc2lvbiBvZiBJbWFnZSBQcm9jZXNz
aW5nLCBSYWRpb2xvZ3ksIExlaWRlbiBVbml2ZXJzaXR5IE1lZGljYWwgQ2VudGVyLCBMZWlkZW4s
IE5ldGhlcmxhbmRzLiYjeEQ7Q1NMIEJlaHJpbmcsIEtpbmcgT2YgUHJ1c3NpYSwgUEEsIFVTQS4m
I3hEO0JlYXVtb250IEhvc3BpdGFsLCBSb3lhbCBDb2xsZWdlIG9mIFN1cmdlb25zIGluIElyZWxh
bmQsIER1YmxpbiwgSXJlbGFuZC48L2F1dGgtYWRkcmVzcz48dGl0bGVzPjx0aXRsZT5JbnRyYXZl
bm91cyBhdWdtZW50YXRpb24gdHJlYXRtZW50IGFuZCBsdW5nIGRlbnNpdHkgaW4gc2V2ZXJlIGFs
cGhhMSBhbnRpdHJ5cHNpbiBkZWZpY2llbmN5IChSQVBJRCk6IGEgcmFuZG9taXNlZCwgZG91Ymxl
LWJsaW5kLCBwbGFjZWJvLWNvbnRyb2xsZWQgdHJpYWw8L3RpdGxlPjxzZWNvbmRhcnktdGl0bGU+
TGFuY2V0PC9zZWNvbmRhcnktdGl0bGU+PC90aXRsZXM+PHBlcmlvZGljYWw+PGZ1bGwtdGl0bGU+
TGFuY2V0PC9mdWxsLXRpdGxlPjwvcGVyaW9kaWNhbD48cGFnZXM+MzYwLTg8L3BhZ2VzPjx2b2x1
bWU+Mzg2PC92b2x1bWU+PG51bWJlcj45OTkxPC9udW1iZXI+PGVkaXRpb24+MjAxNS8wNi8wMTwv
ZWRpdGlvbj48a2V5d29yZHM+PGtleXdvcmQ+QWRvbGVzY2VudDwva2V5d29yZD48a2V5d29yZD5B
ZHVsdDwva2V5d29yZD48a2V5d29yZD5BZ2VkPC9rZXl3b3JkPjxrZXl3b3JkPkRvdWJsZS1CbGlu
ZCBNZXRob2Q8L2tleXdvcmQ+PGtleXdvcmQ+RmVtYWxlPC9rZXl3b3JkPjxrZXl3b3JkPkZvcmNl
ZCBFeHBpcmF0b3J5IFZvbHVtZS9kcnVnIGVmZmVjdHMvcGh5c2lvbG9neTwva2V5d29yZD48a2V5
d29yZD5GdW5jdGlvbmFsIFJlc2lkdWFsIENhcGFjaXR5L2RydWcgZWZmZWN0cy9waHlzaW9sb2d5
PC9rZXl3b3JkPjxrZXl3b3JkPkh1bWFuczwva2V5d29yZD48a2V5d29yZD5JbmZ1c2lvbnMsIElu
dHJhdmVub3VzPC9rZXl3b3JkPjxrZXl3b3JkPkx1bmcvKmRpYWdub3N0aWMgaW1hZ2luZy9waHlz
aW9wYXRob2xvZ3k8L2tleXdvcmQ+PGtleXdvcmQ+TWFsZTwva2V5d29yZD48a2V5d29yZD5NaWRk
bGUgQWdlZDwva2V5d29yZD48a2V5d29yZD5QdWxtb25hcnkgRW1waHlzZW1hL2RpYWdub3N0aWMg
aW1hZ2luZy8qZHJ1ZyB0aGVyYXB5L2V0aW9sb2d5L3BoeXNpb3BhdGhvbG9neTwva2V5d29yZD48
a2V5d29yZD5Ub21vZ3JhcGh5LCBYLVJheSBDb21wdXRlZDwva2V5d29yZD48a2V5d29yZD5Ub3Rh
bCBMdW5nIENhcGFjaXR5L2RydWcgZWZmZWN0cy9waHlzaW9sb2d5PC9rZXl3b3JkPjxrZXl3b3Jk
PlRyZWF0bWVudCBPdXRjb21lPC9rZXl3b3JkPjxrZXl3b3JkPllvdW5nIEFkdWx0PC9rZXl3b3Jk
PjxrZXl3b3JkPmFscGhhIDEtQW50aXRyeXBzaW4vKmFkbWluaXN0cmF0aW9uICZhbXA7IGRvc2Fn
ZS90aGVyYXBldXRpYyB1c2U8L2tleXdvcmQ+PGtleXdvcmQ+YWxwaGEgMS1BbnRpdHJ5cHNpbiBE
ZWZpY2llbmN5L2NvbXBsaWNhdGlvbnMvZGlhZ25vc3RpYyBpbWFnaW5nLypkcnVnPC9rZXl3b3Jk
PjxrZXl3b3JkPnRoZXJhcHkvcGh5c2lvcGF0aG9sb2d5PC9rZXl3b3JkPjwva2V5d29yZHM+PGRh
dGVzPjx5ZWFyPjIwMTU8L3llYXI+PHB1Yi1kYXRlcz48ZGF0ZT5KdWwgMjU8L2RhdGU+PC9wdWIt
ZGF0ZXM+PC9kYXRlcz48aXNibj4xNDc0LTU0N1ggKEVsZWN0cm9uaWMpJiN4RDswMTQwLTY3MzYg
KExpbmtpbmcpPC9pc2JuPjxhY2Nlc3Npb24tbnVtPjI2MDI2OTM2PC9hY2Nlc3Npb24tbnVtPjx1
cmxzPjxyZWxhdGVkLXVybHM+PHVybD5odHRwczovL3d3dy5uY2JpLm5sbS5uaWguZ292L3B1Ym1l
ZC8yNjAyNjkzNjwvdXJsPjwvcmVsYXRlZC11cmxzPjwvdXJscz48ZWxlY3Ryb25pYy1yZXNvdXJj
ZS1udW0+MTAuMTAxNi9TMDE0MC02NzM2KDE1KTYwODYwLTE8L2VsZWN0cm9uaWMtcmVzb3VyY2Ut
bnVtPjwvcmVjb3JkPjwvQ2l0ZT48L0VuZE5vdGU+AG==
</w:fldData>
        </w:fldChar>
      </w:r>
      <w:r>
        <w:instrText xml:space="preserve"> ADDIN EN.CITE.DATA </w:instrText>
      </w:r>
      <w:r>
        <w:fldChar w:fldCharType="end"/>
      </w:r>
      <w:r>
        <w:fldChar w:fldCharType="separate"/>
      </w:r>
      <w:r w:rsidRPr="00FF7128">
        <w:rPr>
          <w:noProof/>
          <w:vertAlign w:val="superscript"/>
        </w:rPr>
        <w:t>3,4</w:t>
      </w:r>
      <w:r>
        <w:fldChar w:fldCharType="end"/>
      </w:r>
      <w:r>
        <w:rPr>
          <w:i/>
          <w:iCs/>
        </w:rPr>
        <w:t xml:space="preserve">. </w:t>
      </w:r>
      <w:r>
        <w:rPr>
          <w:iCs/>
        </w:rPr>
        <w:t xml:space="preserve">In cigarette smokers with COPD, the average annual decline in lung density is about 1.1 g/L, or 1.1 HU </w:t>
      </w:r>
      <w:r>
        <w:rPr>
          <w:iCs/>
        </w:rPr>
        <w:fldChar w:fldCharType="begin">
          <w:fldData xml:space="preserve">PEVuZE5vdGU+PENpdGU+PEF1dGhvcj5Db3hzb248L0F1dGhvcj48WWVhcj4yMDEzPC9ZZWFyPjxS
ZWNOdW0+NjwvUmVjTnVtPjxEaXNwbGF5VGV4dD48c3R5bGUgZmFjZT0ic3VwZXJzY3JpcHQiPjU8
L3N0eWxlPjwvRGlzcGxheVRleHQ+PHJlY29yZD48cmVjLW51bWJlcj42PC9yZWMtbnVtYmVyPjxm
b3JlaWduLWtleXM+PGtleSBhcHA9IkVOIiBkYi1pZD0iZnQwOTl3dzB2ZGF6ZTllZXBwMDV3ZGEx
MDAwdHNyMGVyZjJyIiB0aW1lc3RhbXA9IjE1MDI3Mzc0MzAiPjY8L2tleT48L2ZvcmVpZ24ta2V5
cz48cmVmLXR5cGUgbmFtZT0iSm91cm5hbCBBcnRpY2xlIj4xNzwvcmVmLXR5cGU+PGNvbnRyaWJ1
dG9ycz48YXV0aG9ycz48YXV0aG9yPkNveHNvbiwgSC4gTy48L2F1dGhvcj48YXV0aG9yPkRpcmtz
ZW4sIEEuPC9hdXRob3I+PGF1dGhvcj5FZHdhcmRzLCBMLiBELjwvYXV0aG9yPjxhdXRob3I+WWF0
ZXMsIEouIEMuPC9hdXRob3I+PGF1dGhvcj5BZ3VzdGksIEEuPC9hdXRob3I+PGF1dGhvcj5CYWtr
ZSwgUC48L2F1dGhvcj48YXV0aG9yPkNhbHZlcmxleSwgUC4gTS48L2F1dGhvcj48YXV0aG9yPkNl
bGxpLCBCLjwvYXV0aG9yPjxhdXRob3I+Q3JpbSwgQy48L2F1dGhvcj48YXV0aG9yPkR1dm9peCwg
QS48L2F1dGhvcj48YXV0aG9yPkZhdWVyYmFjaCwgUC4gTi48L2F1dGhvcj48YXV0aG9yPkxvbWFz
LCBELiBBLjwvYXV0aG9yPjxhdXRob3I+TWFjbmVlLCBXLjwvYXV0aG9yPjxhdXRob3I+TWF5ZXIs
IFIuIEouPC9hdXRob3I+PGF1dGhvcj5NaWxsZXIsIEIuIEUuPC9hdXRob3I+PGF1dGhvcj5NdWxs
ZXIsIE4uIEwuPC9hdXRob3I+PGF1dGhvcj5SZW5uYXJkLCBTLiBJLjwvYXV0aG9yPjxhdXRob3I+
U2lsdmVybWFuLCBFLiBLLjwvYXV0aG9yPjxhdXRob3I+VGFsLVNpbmdlciwgUi48L2F1dGhvcj48
YXV0aG9yPldvdXRlcnMsIEUuIEYuPC9hdXRob3I+PGF1dGhvcj5WZXN0Ym8sIEouPC9hdXRob3I+
PGF1dGhvcj5FdmFsdWF0aW9uIG9mLCBDb3BkIExvbmdpdHVkaW5hbGx5IHRvIElkZW50aWZ5IFBy
ZWRpY3RpdmUgU3Vycm9nYXRlIEVuZHBvaW50cyBJbnZlc3RpZ2F0b3JzPC9hdXRob3I+PC9hdXRo
b3JzPjwvY29udHJpYnV0b3JzPjxhdXRoLWFkZHJlc3M+RGVwYXJ0bWVudCBvZiBSYWRpb2xvZ3ks
IFVuaXZlcnNpdHkgb2YgQnJpdGlzaCBDb2x1bWJpYSwgVmFuY291dmVyLCBDYW5hZGEuIEVsZWN0
cm9uaWMgYWRkcmVzczogSGFydmV5LmNveHNvbkB2Y2guY2EuJiN4RDtHZW50b2Z0ZSBIb3NwaXRh
bCwgVW5pdmVyc2l0eSBvZiBDb3BlbmhhZ2VuLCBIZWxsZXJ1cCwgRGVubWFyay4mI3hEO0dsYXhv
U21pdGhLbGluZSwgUmVzZWFyY2ggVHJpYW5nbGUgUGFyaywgTm9ydGggQ2Fyb2xpbmEsIFVTQS4m
I3hEO1Rob3JheCBJbnN0aXR1dGUsIEhvc3BpdGFsIENsaW5pYywgSURJQkFQUywgVW5pdmVyc2l0
eSBvZiBCYXJjZWxvbmEsIGFuZCBDSUJFUiBFbmZlcm1lZGFkZXMgUmVzcGlyYXRvcmlhcyAoQ0lC
RVJFUyksIE1hbGxvcmNhLCBTcGFpbi4mI3hEO0luc3RpdHV0ZSBvZiBJbnRlcm5hbCBNZWRpY2lu
ZSwgVW5pdmVyc2l0eSBvZiBCZXJnZW4sIEJlcmdlbiwgTm9yd2F5LiYjeEQ7VW5pdmVyc2l0eSBv
ZiBMaXZlcnBvb2wsIExpdmVycG9vbCwgVUsuJiN4RDtDaGFubmluZyBEaXZpc2lvbiBvZiBOZXR3
b3JrIE1lZGljaW5lLCBCcmlnaGFtIGFuZCBXb21lbiZhcG9zO3MgSG9zcGl0YWwgYW5kIEhhcnZh
cmQgTWVkaWNhbCBTY2hvb2wsIEJvc3RvbiwgVVNBLiYjeEQ7VW5pdmVyc2l0eSBvZiBDYW1icmlk
Z2UsIENhbWJyaWRnZSwgVUsuJiN4RDtEZXBhcnRtZW50IG9mIFJhZGlvbG9neSwgVW5pdmVyc2l0
eSBvZiBCcml0aXNoIENvbHVtYmlhLCBWYW5jb3V2ZXIsIENhbmFkYS4mI3hEO1VuaXZlcnNpdHkg
b2YgRWRpbmJ1cmdoLCBFZGluYnVyZ2gsIFVLLiYjeEQ7R2xheG9TbWl0aEtsaW5lLCBLaW5nIG9m
IFBydXNzaWEsIFBlbm5zeWx2YW5pYSwgVVNBLiYjeEQ7VW5pdmVyc2l0eSBvZiBOZWJyYXNrYSBN
ZWRpY2FsIENlbnRlciwgT21haGEsIE5lYnJhc2thLCBVU0EuJiN4RDtNYWFzdHJpY2h0IFVuaXZl
cnNpdHkgTWVkaWNhbCBDZW50ZXIsIE1hYXN0cmljaHQsIFRoZSBOZXRoZXJsYW5kcy4mI3hEO09k
ZW5zZSBVbml2ZXJzaXR5IEhvc3BpdGFsLCBVbml2ZXJzaXR5IG9mIFNvdXRoZXJuIERlbm1hcmss
IE9kZW5zZSwgRGVubWFyazsgVW5pdmVyc2l0eSBvZiBNYW5jaGVzdGVyLCBNYW5jaGVzdGVyLCBV
Sy48L2F1dGgtYWRkcmVzcz48dGl0bGVzPjx0aXRsZT5UaGUgcHJlc2VuY2UgYW5kIHByb2dyZXNz
aW9uIG9mIGVtcGh5c2VtYSBpbiBDT1BEIGFzIGRldGVybWluZWQgYnkgQ1Qgc2Nhbm5pbmcgYW5k
IGJpb21hcmtlciBleHByZXNzaW9uOiBhIHByb3NwZWN0aXZlIGFuYWx5c2lzIGZyb20gdGhlIEVD
TElQU0Ugc3R1ZHk8L3RpdGxlPjxzZWNvbmRhcnktdGl0bGU+TGFuY2V0IFJlc3BpciBNZWQ8L3Nl
Y29uZGFyeS10aXRsZT48L3RpdGxlcz48cGVyaW9kaWNhbD48ZnVsbC10aXRsZT5MYW5jZXQgUmVz
cGlyIE1lZDwvZnVsbC10aXRsZT48L3BlcmlvZGljYWw+PHBhZ2VzPjEyOS0zNjwvcGFnZXM+PHZv
bHVtZT4xPC92b2x1bWU+PG51bWJlcj4yPC9udW1iZXI+PGVkaXRpb24+MjAxNC8wMS8xNzwvZWRp
dGlvbj48a2V5d29yZHM+PGtleXdvcmQ+QWR2YW5jZWQgR2x5Y29zeWxhdGlvbiBFbmQgUHJvZHVj
dC1TcGVjaWZpYyBSZWNlcHRvcjwva2V5d29yZD48a2V5d29yZD5CaW9tYXJrZXJzLypibG9vZDwv
a2V5d29yZD48a2V5d29yZD5EaXNlYXNlIFByb2dyZXNzaW9uPC9rZXl3b3JkPjxrZXl3b3JkPipF
bXBoeXNlbWEvZGlhZ25vc3RpYyBpbWFnaW5nL2V0aW9sb2d5PC9rZXl3b3JkPjxrZXl3b3JkPkZl
bWFsZTwva2V5d29yZD48a2V5d29yZD5IdW1hbnM8L2tleXdvcmQ+PGtleXdvcmQ+SW5mbGFtbWF0
aW9uL2Jsb29kL2V0aW9sb2d5PC9rZXl3b3JkPjxrZXl3b3JkPkxvZ2lzdGljIE1vZGVsczwva2V5
d29yZD48a2V5d29yZD5Mb25naXR1ZGluYWwgU3R1ZGllczwva2V5d29yZD48a2V5d29yZD4qTHVu
Zy9wYXRob2xvZ3kvcGh5c2lvcGF0aG9sb2d5PC9rZXl3b3JkPjxrZXl3b3JkPk1hbGU8L2tleXdv
cmQ+PGtleXdvcmQ+TWlkZGxlIEFnZWQ8L2tleXdvcmQ+PGtleXdvcmQ+KlB1bG1vbmFyeSBEaXNl
YXNlLCBDaHJvbmljPC9rZXl3b3JkPjxrZXl3b3JkPk9ic3RydWN0aXZlL2NvbXBsaWNhdGlvbnMv
ZGlhZ25vc2lzL2VwaWRlbWlvbG9neS9waHlzaW9wYXRob2xvZ3kvcHN5Y2hvbG9neTwva2V5d29y
ZD48a2V5d29yZD5QdWxtb25hcnkgU3VyZmFjdGFudC1Bc3NvY2lhdGVkIFByb3RlaW4gRC9ibG9v
ZDwva2V5d29yZD48a2V5d29yZD5QdWxtb25hcnkgVmVudGlsYXRpb248L2tleXdvcmQ+PGtleXdv
cmQ+UmVjZXB0b3JzLCBJbW11bm9sb2dpYy9ibG9vZDwva2V5d29yZD48a2V5d29yZD5SaXNrIEFz
c2Vzc21lbnQ8L2tleXdvcmQ+PGtleXdvcmQ+UmlzayBGYWN0b3JzPC9rZXl3b3JkPjxrZXl3b3Jk
PlNldmVyaXR5IG9mIElsbG5lc3MgSW5kZXg8L2tleXdvcmQ+PGtleXdvcmQ+U2V4IEZhY3RvcnM8
L2tleXdvcmQ+PGtleXdvcmQ+U21va2luZy8qYWR2ZXJzZSBlZmZlY3RzPC9rZXl3b3JkPjxrZXl3
b3JkPlNtb2tpbmcgQ2Vzc2F0aW9uPC9rZXl3b3JkPjxrZXl3b3JkPlRvbW9ncmFwaHksIFgtUmF5
IENvbXB1dGVkLyptZXRob2RzPC9rZXl3b3JkPjwva2V5d29yZHM+PGRhdGVzPjx5ZWFyPjIwMTM8
L3llYXI+PHB1Yi1kYXRlcz48ZGF0ZT5BcHI8L2RhdGU+PC9wdWItZGF0ZXM+PC9kYXRlcz48aXNi
bj4yMjEzLTI2MDAgKFByaW50KSYjeEQ7MjIxMy0yNjAwIChMaW5raW5nKTwvaXNibj48YWNjZXNz
aW9uLW51bT4yNDQyOTA5MzwvYWNjZXNzaW9uLW51bT48dXJscz48cmVsYXRlZC11cmxzPjx1cmw+
aHR0cHM6Ly93d3cubmNiaS5ubG0ubmloLmdvdi9wdWJtZWQvMjQ0MjkwOTM8L3VybD48L3JlbGF0
ZWQtdXJscz48L3VybHM+PGVsZWN0cm9uaWMtcmVzb3VyY2UtbnVtPjEwLjEwMTYvUzIyMTMtMjYw
MCgxMyk3MDAwNi03PC9lbGVjdHJvbmljLXJlc291cmNlLW51bT48L3JlY29yZD48L0NpdGU+PC9F
bmROb3RlPn==
</w:fldData>
        </w:fldChar>
      </w:r>
      <w:r>
        <w:rPr>
          <w:iCs/>
        </w:rPr>
        <w:instrText xml:space="preserve"> ADDIN EN.CITE </w:instrText>
      </w:r>
      <w:r>
        <w:rPr>
          <w:iCs/>
        </w:rPr>
        <w:fldChar w:fldCharType="begin">
          <w:fldData xml:space="preserve">PEVuZE5vdGU+PENpdGU+PEF1dGhvcj5Db3hzb248L0F1dGhvcj48WWVhcj4yMDEzPC9ZZWFyPjxS
ZWNOdW0+NjwvUmVjTnVtPjxEaXNwbGF5VGV4dD48c3R5bGUgZmFjZT0ic3VwZXJzY3JpcHQiPjU8
L3N0eWxlPjwvRGlzcGxheVRleHQ+PHJlY29yZD48cmVjLW51bWJlcj42PC9yZWMtbnVtYmVyPjxm
b3JlaWduLWtleXM+PGtleSBhcHA9IkVOIiBkYi1pZD0iZnQwOTl3dzB2ZGF6ZTllZXBwMDV3ZGEx
MDAwdHNyMGVyZjJyIiB0aW1lc3RhbXA9IjE1MDI3Mzc0MzAiPjY8L2tleT48L2ZvcmVpZ24ta2V5
cz48cmVmLXR5cGUgbmFtZT0iSm91cm5hbCBBcnRpY2xlIj4xNzwvcmVmLXR5cGU+PGNvbnRyaWJ1
dG9ycz48YXV0aG9ycz48YXV0aG9yPkNveHNvbiwgSC4gTy48L2F1dGhvcj48YXV0aG9yPkRpcmtz
ZW4sIEEuPC9hdXRob3I+PGF1dGhvcj5FZHdhcmRzLCBMLiBELjwvYXV0aG9yPjxhdXRob3I+WWF0
ZXMsIEouIEMuPC9hdXRob3I+PGF1dGhvcj5BZ3VzdGksIEEuPC9hdXRob3I+PGF1dGhvcj5CYWtr
ZSwgUC48L2F1dGhvcj48YXV0aG9yPkNhbHZlcmxleSwgUC4gTS48L2F1dGhvcj48YXV0aG9yPkNl
bGxpLCBCLjwvYXV0aG9yPjxhdXRob3I+Q3JpbSwgQy48L2F1dGhvcj48YXV0aG9yPkR1dm9peCwg
QS48L2F1dGhvcj48YXV0aG9yPkZhdWVyYmFjaCwgUC4gTi48L2F1dGhvcj48YXV0aG9yPkxvbWFz
LCBELiBBLjwvYXV0aG9yPjxhdXRob3I+TWFjbmVlLCBXLjwvYXV0aG9yPjxhdXRob3I+TWF5ZXIs
IFIuIEouPC9hdXRob3I+PGF1dGhvcj5NaWxsZXIsIEIuIEUuPC9hdXRob3I+PGF1dGhvcj5NdWxs
ZXIsIE4uIEwuPC9hdXRob3I+PGF1dGhvcj5SZW5uYXJkLCBTLiBJLjwvYXV0aG9yPjxhdXRob3I+
U2lsdmVybWFuLCBFLiBLLjwvYXV0aG9yPjxhdXRob3I+VGFsLVNpbmdlciwgUi48L2F1dGhvcj48
YXV0aG9yPldvdXRlcnMsIEUuIEYuPC9hdXRob3I+PGF1dGhvcj5WZXN0Ym8sIEouPC9hdXRob3I+
PGF1dGhvcj5FdmFsdWF0aW9uIG9mLCBDb3BkIExvbmdpdHVkaW5hbGx5IHRvIElkZW50aWZ5IFBy
ZWRpY3RpdmUgU3Vycm9nYXRlIEVuZHBvaW50cyBJbnZlc3RpZ2F0b3JzPC9hdXRob3I+PC9hdXRo
b3JzPjwvY29udHJpYnV0b3JzPjxhdXRoLWFkZHJlc3M+RGVwYXJ0bWVudCBvZiBSYWRpb2xvZ3ks
IFVuaXZlcnNpdHkgb2YgQnJpdGlzaCBDb2x1bWJpYSwgVmFuY291dmVyLCBDYW5hZGEuIEVsZWN0
cm9uaWMgYWRkcmVzczogSGFydmV5LmNveHNvbkB2Y2guY2EuJiN4RDtHZW50b2Z0ZSBIb3NwaXRh
bCwgVW5pdmVyc2l0eSBvZiBDb3BlbmhhZ2VuLCBIZWxsZXJ1cCwgRGVubWFyay4mI3hEO0dsYXhv
U21pdGhLbGluZSwgUmVzZWFyY2ggVHJpYW5nbGUgUGFyaywgTm9ydGggQ2Fyb2xpbmEsIFVTQS4m
I3hEO1Rob3JheCBJbnN0aXR1dGUsIEhvc3BpdGFsIENsaW5pYywgSURJQkFQUywgVW5pdmVyc2l0
eSBvZiBCYXJjZWxvbmEsIGFuZCBDSUJFUiBFbmZlcm1lZGFkZXMgUmVzcGlyYXRvcmlhcyAoQ0lC
RVJFUyksIE1hbGxvcmNhLCBTcGFpbi4mI3hEO0luc3RpdHV0ZSBvZiBJbnRlcm5hbCBNZWRpY2lu
ZSwgVW5pdmVyc2l0eSBvZiBCZXJnZW4sIEJlcmdlbiwgTm9yd2F5LiYjeEQ7VW5pdmVyc2l0eSBv
ZiBMaXZlcnBvb2wsIExpdmVycG9vbCwgVUsuJiN4RDtDaGFubmluZyBEaXZpc2lvbiBvZiBOZXR3
b3JrIE1lZGljaW5lLCBCcmlnaGFtIGFuZCBXb21lbiZhcG9zO3MgSG9zcGl0YWwgYW5kIEhhcnZh
cmQgTWVkaWNhbCBTY2hvb2wsIEJvc3RvbiwgVVNBLiYjeEQ7VW5pdmVyc2l0eSBvZiBDYW1icmlk
Z2UsIENhbWJyaWRnZSwgVUsuJiN4RDtEZXBhcnRtZW50IG9mIFJhZGlvbG9neSwgVW5pdmVyc2l0
eSBvZiBCcml0aXNoIENvbHVtYmlhLCBWYW5jb3V2ZXIsIENhbmFkYS4mI3hEO1VuaXZlcnNpdHkg
b2YgRWRpbmJ1cmdoLCBFZGluYnVyZ2gsIFVLLiYjeEQ7R2xheG9TbWl0aEtsaW5lLCBLaW5nIG9m
IFBydXNzaWEsIFBlbm5zeWx2YW5pYSwgVVNBLiYjeEQ7VW5pdmVyc2l0eSBvZiBOZWJyYXNrYSBN
ZWRpY2FsIENlbnRlciwgT21haGEsIE5lYnJhc2thLCBVU0EuJiN4RDtNYWFzdHJpY2h0IFVuaXZl
cnNpdHkgTWVkaWNhbCBDZW50ZXIsIE1hYXN0cmljaHQsIFRoZSBOZXRoZXJsYW5kcy4mI3hEO09k
ZW5zZSBVbml2ZXJzaXR5IEhvc3BpdGFsLCBVbml2ZXJzaXR5IG9mIFNvdXRoZXJuIERlbm1hcmss
IE9kZW5zZSwgRGVubWFyazsgVW5pdmVyc2l0eSBvZiBNYW5jaGVzdGVyLCBNYW5jaGVzdGVyLCBV
Sy48L2F1dGgtYWRkcmVzcz48dGl0bGVzPjx0aXRsZT5UaGUgcHJlc2VuY2UgYW5kIHByb2dyZXNz
aW9uIG9mIGVtcGh5c2VtYSBpbiBDT1BEIGFzIGRldGVybWluZWQgYnkgQ1Qgc2Nhbm5pbmcgYW5k
IGJpb21hcmtlciBleHByZXNzaW9uOiBhIHByb3NwZWN0aXZlIGFuYWx5c2lzIGZyb20gdGhlIEVD
TElQU0Ugc3R1ZHk8L3RpdGxlPjxzZWNvbmRhcnktdGl0bGU+TGFuY2V0IFJlc3BpciBNZWQ8L3Nl
Y29uZGFyeS10aXRsZT48L3RpdGxlcz48cGVyaW9kaWNhbD48ZnVsbC10aXRsZT5MYW5jZXQgUmVz
cGlyIE1lZDwvZnVsbC10aXRsZT48L3BlcmlvZGljYWw+PHBhZ2VzPjEyOS0zNjwvcGFnZXM+PHZv
bHVtZT4xPC92b2x1bWU+PG51bWJlcj4yPC9udW1iZXI+PGVkaXRpb24+MjAxNC8wMS8xNzwvZWRp
dGlvbj48a2V5d29yZHM+PGtleXdvcmQ+QWR2YW5jZWQgR2x5Y29zeWxhdGlvbiBFbmQgUHJvZHVj
dC1TcGVjaWZpYyBSZWNlcHRvcjwva2V5d29yZD48a2V5d29yZD5CaW9tYXJrZXJzLypibG9vZDwv
a2V5d29yZD48a2V5d29yZD5EaXNlYXNlIFByb2dyZXNzaW9uPC9rZXl3b3JkPjxrZXl3b3JkPipF
bXBoeXNlbWEvZGlhZ25vc3RpYyBpbWFnaW5nL2V0aW9sb2d5PC9rZXl3b3JkPjxrZXl3b3JkPkZl
bWFsZTwva2V5d29yZD48a2V5d29yZD5IdW1hbnM8L2tleXdvcmQ+PGtleXdvcmQ+SW5mbGFtbWF0
aW9uL2Jsb29kL2V0aW9sb2d5PC9rZXl3b3JkPjxrZXl3b3JkPkxvZ2lzdGljIE1vZGVsczwva2V5
d29yZD48a2V5d29yZD5Mb25naXR1ZGluYWwgU3R1ZGllczwva2V5d29yZD48a2V5d29yZD4qTHVu
Zy9wYXRob2xvZ3kvcGh5c2lvcGF0aG9sb2d5PC9rZXl3b3JkPjxrZXl3b3JkPk1hbGU8L2tleXdv
cmQ+PGtleXdvcmQ+TWlkZGxlIEFnZWQ8L2tleXdvcmQ+PGtleXdvcmQ+KlB1bG1vbmFyeSBEaXNl
YXNlLCBDaHJvbmljPC9rZXl3b3JkPjxrZXl3b3JkPk9ic3RydWN0aXZlL2NvbXBsaWNhdGlvbnMv
ZGlhZ25vc2lzL2VwaWRlbWlvbG9neS9waHlzaW9wYXRob2xvZ3kvcHN5Y2hvbG9neTwva2V5d29y
ZD48a2V5d29yZD5QdWxtb25hcnkgU3VyZmFjdGFudC1Bc3NvY2lhdGVkIFByb3RlaW4gRC9ibG9v
ZDwva2V5d29yZD48a2V5d29yZD5QdWxtb25hcnkgVmVudGlsYXRpb248L2tleXdvcmQ+PGtleXdv
cmQ+UmVjZXB0b3JzLCBJbW11bm9sb2dpYy9ibG9vZDwva2V5d29yZD48a2V5d29yZD5SaXNrIEFz
c2Vzc21lbnQ8L2tleXdvcmQ+PGtleXdvcmQ+UmlzayBGYWN0b3JzPC9rZXl3b3JkPjxrZXl3b3Jk
PlNldmVyaXR5IG9mIElsbG5lc3MgSW5kZXg8L2tleXdvcmQ+PGtleXdvcmQ+U2V4IEZhY3RvcnM8
L2tleXdvcmQ+PGtleXdvcmQ+U21va2luZy8qYWR2ZXJzZSBlZmZlY3RzPC9rZXl3b3JkPjxrZXl3
b3JkPlNtb2tpbmcgQ2Vzc2F0aW9uPC9rZXl3b3JkPjxrZXl3b3JkPlRvbW9ncmFwaHksIFgtUmF5
IENvbXB1dGVkLyptZXRob2RzPC9rZXl3b3JkPjwva2V5d29yZHM+PGRhdGVzPjx5ZWFyPjIwMTM8
L3llYXI+PHB1Yi1kYXRlcz48ZGF0ZT5BcHI8L2RhdGU+PC9wdWItZGF0ZXM+PC9kYXRlcz48aXNi
bj4yMjEzLTI2MDAgKFByaW50KSYjeEQ7MjIxMy0yNjAwIChMaW5raW5nKTwvaXNibj48YWNjZXNz
aW9uLW51bT4yNDQyOTA5MzwvYWNjZXNzaW9uLW51bT48dXJscz48cmVsYXRlZC11cmxzPjx1cmw+
aHR0cHM6Ly93d3cubmNiaS5ubG0ubmloLmdvdi9wdWJtZWQvMjQ0MjkwOTM8L3VybD48L3JlbGF0
ZWQtdXJscz48L3VybHM+PGVsZWN0cm9uaWMtcmVzb3VyY2UtbnVtPjEwLjEwMTYvUzIyMTMtMjYw
MCgxMyk3MDAwNi03PC9lbGVjdHJvbmljLXJlc291cmNlLW51bT48L3JlY29yZD48L0NpdGU+PC9F
bmROb3RlPn==
</w:fldData>
        </w:fldChar>
      </w:r>
      <w:r>
        <w:rPr>
          <w:iCs/>
        </w:rPr>
        <w:instrText xml:space="preserve"> ADDIN EN.CITE.DATA </w:instrText>
      </w:r>
      <w:r>
        <w:rPr>
          <w:iCs/>
        </w:rPr>
      </w:r>
      <w:r>
        <w:rPr>
          <w:iCs/>
        </w:rPr>
        <w:fldChar w:fldCharType="end"/>
      </w:r>
      <w:r>
        <w:rPr>
          <w:iCs/>
        </w:rPr>
      </w:r>
      <w:r>
        <w:rPr>
          <w:iCs/>
        </w:rPr>
        <w:fldChar w:fldCharType="separate"/>
      </w:r>
      <w:r w:rsidRPr="00FF7128">
        <w:rPr>
          <w:iCs/>
          <w:noProof/>
          <w:vertAlign w:val="superscript"/>
        </w:rPr>
        <w:t>5</w:t>
      </w:r>
      <w:r>
        <w:rPr>
          <w:iCs/>
        </w:rPr>
        <w:fldChar w:fldCharType="end"/>
      </w:r>
      <w:r>
        <w:rPr>
          <w:iCs/>
        </w:rPr>
        <w:t xml:space="preserve">. Given this discrepancy, the chief value of measuring change in lung attenuation will be in research cohorts in clinical trials; changes measured in individual subjects are unlikely to exceed the limits of variability. It is hoped that in the future, with greater adherence to this profile, the limits of variability can be narrowed to be more compatible with the changes expected in individual subjects. </w:t>
      </w:r>
    </w:p>
    <w:p w14:paraId="4A0877BF" w14:textId="77777777" w:rsidR="00740D4B" w:rsidRDefault="00740D4B" w:rsidP="00740D4B">
      <w:pPr>
        <w:pStyle w:val="BodyText"/>
      </w:pPr>
      <w:r>
        <w:t>These longitudinal claims have been informed by an extensive review of the literature and expert consensus, but have not yet been substantiated by studies that strictly conform to the specifications given here.  The expectation is that during field test, data on the actual field performance will be collected and any appropriate changes made to the claim or the details of the Profile.  At that point, this caveat may be removed or re-stated.</w:t>
      </w:r>
    </w:p>
    <w:p w14:paraId="41E6C4CA" w14:textId="77777777" w:rsidR="00740D4B" w:rsidRDefault="00740D4B" w:rsidP="00740D4B">
      <w:pPr>
        <w:pStyle w:val="BodyText"/>
      </w:pPr>
      <w:r>
        <w:t xml:space="preserve">The performance values in the reported claims reflect the likely impact of variations permitted by this Profile since the meta-analysis was based on studies that incorporated variable methods of CT reconstruction, image analysis, and volume adjustment. The Profile thus allows for the possibility of using variable approaches to attaining lung inflation volume, CT scanner protocol and analysis tools. However, in its current form the Profile does not permit </w:t>
      </w:r>
      <w:r>
        <w:rPr>
          <w:u w:val="single"/>
        </w:rPr>
        <w:t>different</w:t>
      </w:r>
      <w:r>
        <w:t xml:space="preserve"> compliant actors (specifically, acquisition device and image analysis software)</w:t>
      </w:r>
      <w:r w:rsidRPr="003550C8">
        <w:t xml:space="preserve"> </w:t>
      </w:r>
      <w:r>
        <w:t xml:space="preserve">be used for both exams of a patient.    </w:t>
      </w:r>
      <w:r>
        <w:rPr>
          <w:u w:val="single"/>
        </w:rPr>
        <w:t>Again, future versions of the Profile that seek to harmonize CT number or HU across different scanner makes and models could potentially relax this requirement, but this remains an open issue.</w:t>
      </w:r>
    </w:p>
    <w:p w14:paraId="4D18412A" w14:textId="6287D0C7" w:rsidR="00740D4B" w:rsidRDefault="00740D4B" w:rsidP="00740D4B">
      <w:pPr>
        <w:pStyle w:val="Heading1"/>
        <w:keepNext/>
      </w:pPr>
      <w:bookmarkStart w:id="358" w:name="_Toc7085404"/>
      <w:r>
        <w:t>3. Profile Activit</w:t>
      </w:r>
      <w:bookmarkEnd w:id="353"/>
      <w:r>
        <w:t>ies</w:t>
      </w:r>
      <w:bookmarkEnd w:id="358"/>
    </w:p>
    <w:p w14:paraId="3688C28C" w14:textId="77777777" w:rsidR="00740D4B" w:rsidRDefault="00740D4B" w:rsidP="00740D4B">
      <w:pPr>
        <w:pStyle w:val="BodyText"/>
      </w:pPr>
      <w:r>
        <w:t xml:space="preserve">The Profile is documented in terms of “Actors” performing “Activities”.  </w:t>
      </w:r>
      <w:r>
        <w:rPr>
          <w:lang w:eastAsia="de-DE"/>
        </w:rPr>
        <w:t xml:space="preserve">Equipment, software, </w:t>
      </w:r>
      <w:r>
        <w:rPr>
          <w:lang w:eastAsia="de-DE"/>
        </w:rPr>
        <w:lastRenderedPageBreak/>
        <w:t xml:space="preserve">staff or sites may claim conformance to this Profile as one or more of the “Actors” in the following table.  </w:t>
      </w:r>
    </w:p>
    <w:p w14:paraId="379C49FB" w14:textId="77777777" w:rsidR="00740D4B" w:rsidRDefault="00740D4B" w:rsidP="00740D4B">
      <w:pPr>
        <w:pStyle w:val="BodyText"/>
        <w:rPr>
          <w:lang w:eastAsia="de-DE"/>
        </w:rPr>
      </w:pPr>
      <w:r>
        <w:rPr>
          <w:lang w:eastAsia="de-DE"/>
        </w:rPr>
        <w:t xml:space="preserve">Conformant Actors shall support the listed Activities by conforming to all requirements in the referenced Section.  </w:t>
      </w:r>
    </w:p>
    <w:p w14:paraId="01CEE2DA" w14:textId="77777777" w:rsidR="00740D4B" w:rsidRDefault="00740D4B" w:rsidP="00740D4B">
      <w:pPr>
        <w:pStyle w:val="Caption"/>
        <w:rPr>
          <w:kern w:val="24"/>
          <w:szCs w:val="24"/>
          <w:lang w:eastAsia="de-DE"/>
        </w:rPr>
      </w:pPr>
      <w:r>
        <w:rPr>
          <w:kern w:val="24"/>
          <w:szCs w:val="24"/>
          <w:lang w:eastAsia="de-DE"/>
        </w:rPr>
        <w:t>Table 1: Actors and Required Activ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5"/>
        <w:gridCol w:w="3507"/>
        <w:gridCol w:w="1799"/>
      </w:tblGrid>
      <w:tr w:rsidR="00740D4B" w14:paraId="45CE45FC" w14:textId="77777777" w:rsidTr="005007F9">
        <w:trPr>
          <w:cantSplit/>
          <w:trHeight w:val="391"/>
          <w:jc w:val="center"/>
        </w:trPr>
        <w:tc>
          <w:tcPr>
            <w:tcW w:w="3125" w:type="dxa"/>
            <w:shd w:val="clear" w:color="auto" w:fill="D9D9D9" w:themeFill="background1" w:themeFillShade="D9"/>
          </w:tcPr>
          <w:p w14:paraId="78E16F4D" w14:textId="77777777" w:rsidR="00740D4B" w:rsidRDefault="00740D4B" w:rsidP="005007F9">
            <w:pPr>
              <w:widowControl/>
              <w:autoSpaceDE/>
              <w:autoSpaceDN/>
              <w:adjustRightInd/>
              <w:spacing w:before="120" w:after="120"/>
              <w:jc w:val="center"/>
              <w:rPr>
                <w:rFonts w:cs="Arial"/>
                <w:b/>
                <w:kern w:val="24"/>
                <w:lang w:eastAsia="de-DE"/>
              </w:rPr>
            </w:pPr>
            <w:r>
              <w:rPr>
                <w:rFonts w:cs="Arial"/>
                <w:b/>
                <w:kern w:val="24"/>
                <w:lang w:eastAsia="de-DE"/>
              </w:rPr>
              <w:t>Actor</w:t>
            </w:r>
          </w:p>
        </w:tc>
        <w:tc>
          <w:tcPr>
            <w:tcW w:w="3507" w:type="dxa"/>
            <w:shd w:val="clear" w:color="auto" w:fill="D9D9D9" w:themeFill="background1" w:themeFillShade="D9"/>
          </w:tcPr>
          <w:p w14:paraId="7B77E052" w14:textId="77777777" w:rsidR="00740D4B" w:rsidRDefault="00740D4B" w:rsidP="005007F9">
            <w:pPr>
              <w:widowControl/>
              <w:autoSpaceDE/>
              <w:autoSpaceDN/>
              <w:adjustRightInd/>
              <w:spacing w:before="120" w:after="120"/>
              <w:jc w:val="center"/>
              <w:rPr>
                <w:rFonts w:cs="Arial"/>
                <w:b/>
                <w:kern w:val="24"/>
                <w:lang w:eastAsia="de-DE"/>
              </w:rPr>
            </w:pPr>
            <w:r>
              <w:rPr>
                <w:rFonts w:cs="Arial"/>
                <w:b/>
                <w:kern w:val="24"/>
                <w:lang w:eastAsia="de-DE"/>
              </w:rPr>
              <w:t>Activity</w:t>
            </w:r>
          </w:p>
        </w:tc>
        <w:tc>
          <w:tcPr>
            <w:tcW w:w="1572" w:type="dxa"/>
            <w:shd w:val="clear" w:color="auto" w:fill="D9D9D9" w:themeFill="background1" w:themeFillShade="D9"/>
          </w:tcPr>
          <w:p w14:paraId="40E5AA97" w14:textId="77777777" w:rsidR="00740D4B" w:rsidRDefault="00740D4B" w:rsidP="005007F9">
            <w:pPr>
              <w:widowControl/>
              <w:autoSpaceDE/>
              <w:autoSpaceDN/>
              <w:adjustRightInd/>
              <w:spacing w:before="120" w:after="120"/>
              <w:jc w:val="center"/>
              <w:rPr>
                <w:rFonts w:cs="Arial"/>
                <w:b/>
                <w:kern w:val="24"/>
                <w:lang w:eastAsia="de-DE"/>
              </w:rPr>
            </w:pPr>
            <w:r>
              <w:rPr>
                <w:rFonts w:cs="Arial"/>
                <w:b/>
                <w:kern w:val="24"/>
                <w:lang w:eastAsia="de-DE"/>
              </w:rPr>
              <w:t>Section</w:t>
            </w:r>
          </w:p>
        </w:tc>
      </w:tr>
      <w:tr w:rsidR="00740D4B" w14:paraId="6D47CBC5" w14:textId="77777777" w:rsidTr="005007F9">
        <w:trPr>
          <w:cantSplit/>
          <w:trHeight w:val="391"/>
          <w:jc w:val="center"/>
        </w:trPr>
        <w:tc>
          <w:tcPr>
            <w:tcW w:w="3125" w:type="dxa"/>
            <w:vMerge w:val="restart"/>
          </w:tcPr>
          <w:p w14:paraId="155FBA4D"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Acquisition Device</w:t>
            </w:r>
          </w:p>
        </w:tc>
        <w:tc>
          <w:tcPr>
            <w:tcW w:w="3507" w:type="dxa"/>
          </w:tcPr>
          <w:p w14:paraId="147AE914"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Scanner Qualification</w:t>
            </w:r>
          </w:p>
        </w:tc>
        <w:tc>
          <w:tcPr>
            <w:tcW w:w="1572" w:type="dxa"/>
          </w:tcPr>
          <w:p w14:paraId="4A4C5438"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1.</w:t>
            </w:r>
          </w:p>
        </w:tc>
      </w:tr>
      <w:tr w:rsidR="00740D4B" w14:paraId="296622F4" w14:textId="77777777" w:rsidTr="005007F9">
        <w:trPr>
          <w:cantSplit/>
          <w:trHeight w:val="391"/>
          <w:jc w:val="center"/>
        </w:trPr>
        <w:tc>
          <w:tcPr>
            <w:tcW w:w="3125" w:type="dxa"/>
            <w:vMerge/>
          </w:tcPr>
          <w:p w14:paraId="76614630"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0CCEA8EF"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Periodic QA</w:t>
            </w:r>
          </w:p>
        </w:tc>
        <w:tc>
          <w:tcPr>
            <w:tcW w:w="1572" w:type="dxa"/>
          </w:tcPr>
          <w:p w14:paraId="6F339849"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3.</w:t>
            </w:r>
          </w:p>
        </w:tc>
      </w:tr>
      <w:tr w:rsidR="00740D4B" w14:paraId="5AF5D5B9" w14:textId="77777777" w:rsidTr="005007F9">
        <w:trPr>
          <w:cantSplit/>
          <w:trHeight w:val="391"/>
          <w:jc w:val="center"/>
        </w:trPr>
        <w:tc>
          <w:tcPr>
            <w:tcW w:w="3125" w:type="dxa"/>
            <w:vMerge/>
          </w:tcPr>
          <w:p w14:paraId="4E57BCFC"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16FA014A"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Subject Handling</w:t>
            </w:r>
          </w:p>
        </w:tc>
        <w:tc>
          <w:tcPr>
            <w:tcW w:w="1572" w:type="dxa"/>
          </w:tcPr>
          <w:p w14:paraId="10104363"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5.</w:t>
            </w:r>
          </w:p>
        </w:tc>
      </w:tr>
      <w:tr w:rsidR="00740D4B" w14:paraId="7B25B42F" w14:textId="77777777" w:rsidTr="005007F9">
        <w:trPr>
          <w:cantSplit/>
          <w:trHeight w:val="391"/>
          <w:jc w:val="center"/>
        </w:trPr>
        <w:tc>
          <w:tcPr>
            <w:tcW w:w="3125" w:type="dxa"/>
            <w:vMerge/>
          </w:tcPr>
          <w:p w14:paraId="24151338"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578F0C3B"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Data Acquisition</w:t>
            </w:r>
          </w:p>
        </w:tc>
        <w:tc>
          <w:tcPr>
            <w:tcW w:w="1572" w:type="dxa"/>
          </w:tcPr>
          <w:p w14:paraId="25D518D0"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6.</w:t>
            </w:r>
          </w:p>
        </w:tc>
      </w:tr>
      <w:tr w:rsidR="00740D4B" w14:paraId="20BA302A" w14:textId="77777777" w:rsidTr="005007F9">
        <w:trPr>
          <w:cantSplit/>
          <w:trHeight w:val="391"/>
          <w:jc w:val="center"/>
        </w:trPr>
        <w:tc>
          <w:tcPr>
            <w:tcW w:w="3125" w:type="dxa"/>
            <w:vMerge w:val="restart"/>
          </w:tcPr>
          <w:p w14:paraId="707E59FF"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Physicist/Technologist</w:t>
            </w:r>
          </w:p>
        </w:tc>
        <w:tc>
          <w:tcPr>
            <w:tcW w:w="3507" w:type="dxa"/>
          </w:tcPr>
          <w:p w14:paraId="3A4F6D45"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Scanner Qualification</w:t>
            </w:r>
          </w:p>
        </w:tc>
        <w:tc>
          <w:tcPr>
            <w:tcW w:w="1572" w:type="dxa"/>
          </w:tcPr>
          <w:p w14:paraId="141FBD9F"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1.</w:t>
            </w:r>
          </w:p>
        </w:tc>
      </w:tr>
      <w:tr w:rsidR="00740D4B" w14:paraId="193D6422" w14:textId="77777777" w:rsidTr="005007F9">
        <w:trPr>
          <w:cantSplit/>
          <w:trHeight w:val="391"/>
          <w:jc w:val="center"/>
        </w:trPr>
        <w:tc>
          <w:tcPr>
            <w:tcW w:w="3125" w:type="dxa"/>
            <w:vMerge/>
          </w:tcPr>
          <w:p w14:paraId="21D685F7"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3DDE0BE1"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Staff Qualification</w:t>
            </w:r>
          </w:p>
        </w:tc>
        <w:tc>
          <w:tcPr>
            <w:tcW w:w="1572" w:type="dxa"/>
          </w:tcPr>
          <w:p w14:paraId="0A7A8498"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2</w:t>
            </w:r>
          </w:p>
        </w:tc>
      </w:tr>
      <w:tr w:rsidR="00740D4B" w14:paraId="2BAEACFE" w14:textId="77777777" w:rsidTr="005007F9">
        <w:trPr>
          <w:cantSplit/>
          <w:trHeight w:val="391"/>
          <w:jc w:val="center"/>
        </w:trPr>
        <w:tc>
          <w:tcPr>
            <w:tcW w:w="3125" w:type="dxa"/>
            <w:vMerge/>
          </w:tcPr>
          <w:p w14:paraId="63372692"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55CF8E0C"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QA</w:t>
            </w:r>
          </w:p>
        </w:tc>
        <w:tc>
          <w:tcPr>
            <w:tcW w:w="1572" w:type="dxa"/>
          </w:tcPr>
          <w:p w14:paraId="1689487D"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8.</w:t>
            </w:r>
          </w:p>
        </w:tc>
      </w:tr>
      <w:tr w:rsidR="00740D4B" w14:paraId="41CB00E0" w14:textId="77777777" w:rsidTr="005007F9">
        <w:trPr>
          <w:cantSplit/>
          <w:trHeight w:val="391"/>
          <w:jc w:val="center"/>
        </w:trPr>
        <w:tc>
          <w:tcPr>
            <w:tcW w:w="3125" w:type="dxa"/>
            <w:vMerge w:val="restart"/>
          </w:tcPr>
          <w:p w14:paraId="672F4DFC"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Technologist</w:t>
            </w:r>
          </w:p>
        </w:tc>
        <w:tc>
          <w:tcPr>
            <w:tcW w:w="3507" w:type="dxa"/>
          </w:tcPr>
          <w:p w14:paraId="1CCFA1DA"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Subject Handling</w:t>
            </w:r>
          </w:p>
        </w:tc>
        <w:tc>
          <w:tcPr>
            <w:tcW w:w="1572" w:type="dxa"/>
          </w:tcPr>
          <w:p w14:paraId="6480F1D9"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5.</w:t>
            </w:r>
          </w:p>
        </w:tc>
      </w:tr>
      <w:tr w:rsidR="00740D4B" w14:paraId="3B1EFF8C" w14:textId="77777777" w:rsidTr="005007F9">
        <w:trPr>
          <w:cantSplit/>
          <w:trHeight w:val="391"/>
          <w:jc w:val="center"/>
        </w:trPr>
        <w:tc>
          <w:tcPr>
            <w:tcW w:w="3125" w:type="dxa"/>
            <w:vMerge/>
          </w:tcPr>
          <w:p w14:paraId="23ED728F"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6750A1FA"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QA</w:t>
            </w:r>
          </w:p>
        </w:tc>
        <w:tc>
          <w:tcPr>
            <w:tcW w:w="1572" w:type="dxa"/>
          </w:tcPr>
          <w:p w14:paraId="1B62DF58"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8.</w:t>
            </w:r>
          </w:p>
        </w:tc>
      </w:tr>
      <w:tr w:rsidR="00740D4B" w14:paraId="37002462" w14:textId="77777777" w:rsidTr="005007F9">
        <w:trPr>
          <w:cantSplit/>
          <w:trHeight w:val="391"/>
          <w:jc w:val="center"/>
        </w:trPr>
        <w:tc>
          <w:tcPr>
            <w:tcW w:w="3125" w:type="dxa"/>
            <w:vMerge/>
          </w:tcPr>
          <w:p w14:paraId="2F3E69C3"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086C37C2"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Data Acquisition</w:t>
            </w:r>
          </w:p>
        </w:tc>
        <w:tc>
          <w:tcPr>
            <w:tcW w:w="1572" w:type="dxa"/>
          </w:tcPr>
          <w:p w14:paraId="3AA3BFC1"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6.</w:t>
            </w:r>
          </w:p>
        </w:tc>
      </w:tr>
      <w:tr w:rsidR="00740D4B" w14:paraId="7C1C9864" w14:textId="77777777" w:rsidTr="005007F9">
        <w:trPr>
          <w:cantSplit/>
          <w:trHeight w:val="391"/>
          <w:jc w:val="center"/>
        </w:trPr>
        <w:tc>
          <w:tcPr>
            <w:tcW w:w="3125" w:type="dxa"/>
            <w:vMerge/>
          </w:tcPr>
          <w:p w14:paraId="1B809234"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2E759D1F"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Data Reconstruction</w:t>
            </w:r>
          </w:p>
        </w:tc>
        <w:tc>
          <w:tcPr>
            <w:tcW w:w="1572" w:type="dxa"/>
          </w:tcPr>
          <w:p w14:paraId="71198BFF"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7.</w:t>
            </w:r>
          </w:p>
        </w:tc>
      </w:tr>
      <w:tr w:rsidR="00740D4B" w14:paraId="17458E61" w14:textId="77777777" w:rsidTr="005007F9">
        <w:trPr>
          <w:cantSplit/>
          <w:trHeight w:val="391"/>
          <w:jc w:val="center"/>
        </w:trPr>
        <w:tc>
          <w:tcPr>
            <w:tcW w:w="3125" w:type="dxa"/>
            <w:vMerge/>
          </w:tcPr>
          <w:p w14:paraId="700F1DC0"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0EF53E79"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Distribution</w:t>
            </w:r>
          </w:p>
        </w:tc>
        <w:tc>
          <w:tcPr>
            <w:tcW w:w="1572" w:type="dxa"/>
          </w:tcPr>
          <w:p w14:paraId="716A54D6"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9.</w:t>
            </w:r>
          </w:p>
        </w:tc>
      </w:tr>
      <w:tr w:rsidR="00740D4B" w14:paraId="6FDBBF67" w14:textId="77777777" w:rsidTr="005007F9">
        <w:trPr>
          <w:cantSplit/>
          <w:trHeight w:val="391"/>
          <w:jc w:val="center"/>
        </w:trPr>
        <w:tc>
          <w:tcPr>
            <w:tcW w:w="3125" w:type="dxa"/>
            <w:vMerge w:val="restart"/>
          </w:tcPr>
          <w:p w14:paraId="6273E3CC" w14:textId="77777777" w:rsidR="00740D4B" w:rsidRDefault="00740D4B" w:rsidP="005007F9">
            <w:pPr>
              <w:widowControl/>
              <w:autoSpaceDE/>
              <w:autoSpaceDN/>
              <w:adjustRightInd/>
              <w:spacing w:before="120" w:after="120"/>
              <w:rPr>
                <w:rFonts w:cs="Arial"/>
                <w:kern w:val="24"/>
                <w:lang w:eastAsia="de-DE"/>
              </w:rPr>
            </w:pPr>
            <w:r>
              <w:t xml:space="preserve">Clinician </w:t>
            </w:r>
          </w:p>
        </w:tc>
        <w:tc>
          <w:tcPr>
            <w:tcW w:w="3507" w:type="dxa"/>
          </w:tcPr>
          <w:p w14:paraId="12F6EAAB"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Subject Handling</w:t>
            </w:r>
          </w:p>
        </w:tc>
        <w:tc>
          <w:tcPr>
            <w:tcW w:w="1572" w:type="dxa"/>
          </w:tcPr>
          <w:p w14:paraId="259568A1"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5.</w:t>
            </w:r>
          </w:p>
        </w:tc>
      </w:tr>
      <w:tr w:rsidR="00740D4B" w14:paraId="1E335BC7" w14:textId="77777777" w:rsidTr="005007F9">
        <w:trPr>
          <w:cantSplit/>
          <w:trHeight w:val="391"/>
          <w:jc w:val="center"/>
        </w:trPr>
        <w:tc>
          <w:tcPr>
            <w:tcW w:w="3125" w:type="dxa"/>
            <w:vMerge/>
          </w:tcPr>
          <w:p w14:paraId="5C4AC73B"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3BCA032B"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QA</w:t>
            </w:r>
          </w:p>
        </w:tc>
        <w:tc>
          <w:tcPr>
            <w:tcW w:w="1572" w:type="dxa"/>
          </w:tcPr>
          <w:p w14:paraId="4FE84F34"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8.</w:t>
            </w:r>
          </w:p>
        </w:tc>
      </w:tr>
      <w:tr w:rsidR="00740D4B" w14:paraId="3358994B" w14:textId="77777777" w:rsidTr="005007F9">
        <w:trPr>
          <w:cantSplit/>
          <w:trHeight w:val="391"/>
          <w:jc w:val="center"/>
        </w:trPr>
        <w:tc>
          <w:tcPr>
            <w:tcW w:w="3125" w:type="dxa"/>
            <w:vMerge/>
          </w:tcPr>
          <w:p w14:paraId="3354AB9F"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5248D3CB"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Interpretation</w:t>
            </w:r>
          </w:p>
        </w:tc>
        <w:tc>
          <w:tcPr>
            <w:tcW w:w="1572" w:type="dxa"/>
          </w:tcPr>
          <w:p w14:paraId="4EF1F534"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11.</w:t>
            </w:r>
          </w:p>
        </w:tc>
      </w:tr>
      <w:tr w:rsidR="00740D4B" w14:paraId="06F6321E" w14:textId="77777777" w:rsidTr="005007F9">
        <w:trPr>
          <w:cantSplit/>
          <w:trHeight w:val="391"/>
          <w:jc w:val="center"/>
        </w:trPr>
        <w:tc>
          <w:tcPr>
            <w:tcW w:w="3125" w:type="dxa"/>
          </w:tcPr>
          <w:p w14:paraId="68FD9E12"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Reconstruction Software</w:t>
            </w:r>
          </w:p>
        </w:tc>
        <w:tc>
          <w:tcPr>
            <w:tcW w:w="3507" w:type="dxa"/>
          </w:tcPr>
          <w:p w14:paraId="64A611D9"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Data Reconstruction</w:t>
            </w:r>
          </w:p>
        </w:tc>
        <w:tc>
          <w:tcPr>
            <w:tcW w:w="1572" w:type="dxa"/>
          </w:tcPr>
          <w:p w14:paraId="52078E98"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7.</w:t>
            </w:r>
          </w:p>
        </w:tc>
      </w:tr>
      <w:tr w:rsidR="00740D4B" w14:paraId="7B66C496" w14:textId="77777777" w:rsidTr="005007F9">
        <w:trPr>
          <w:cantSplit/>
          <w:trHeight w:val="391"/>
          <w:jc w:val="center"/>
        </w:trPr>
        <w:tc>
          <w:tcPr>
            <w:tcW w:w="3125" w:type="dxa"/>
          </w:tcPr>
          <w:p w14:paraId="2DED54A8" w14:textId="6E3D25D3" w:rsidR="00740D4B" w:rsidRDefault="00740D4B" w:rsidP="005007F9">
            <w:pPr>
              <w:widowControl/>
              <w:autoSpaceDE/>
              <w:autoSpaceDN/>
              <w:adjustRightInd/>
              <w:spacing w:before="120" w:after="120"/>
              <w:rPr>
                <w:rFonts w:cs="Arial"/>
                <w:kern w:val="24"/>
                <w:lang w:eastAsia="de-DE"/>
              </w:rPr>
            </w:pPr>
            <w:r>
              <w:rPr>
                <w:rFonts w:cs="Arial"/>
                <w:kern w:val="24"/>
                <w:lang w:eastAsia="de-DE"/>
              </w:rPr>
              <w:t xml:space="preserve">Image Analysis Software </w:t>
            </w:r>
          </w:p>
        </w:tc>
        <w:tc>
          <w:tcPr>
            <w:tcW w:w="3507" w:type="dxa"/>
          </w:tcPr>
          <w:p w14:paraId="04D58DDF"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Analysis</w:t>
            </w:r>
          </w:p>
        </w:tc>
        <w:tc>
          <w:tcPr>
            <w:tcW w:w="1572" w:type="dxa"/>
          </w:tcPr>
          <w:p w14:paraId="0FB05984" w14:textId="77777777" w:rsidR="00740D4B" w:rsidRDefault="00740D4B" w:rsidP="005007F9">
            <w:pPr>
              <w:widowControl/>
              <w:autoSpaceDE/>
              <w:autoSpaceDN/>
              <w:adjustRightInd/>
              <w:spacing w:before="120" w:after="120"/>
              <w:jc w:val="center"/>
              <w:rPr>
                <w:rFonts w:cs="Arial"/>
                <w:kern w:val="24"/>
                <w:lang w:eastAsia="de-DE"/>
              </w:rPr>
            </w:pPr>
            <w:commentRangeStart w:id="359"/>
            <w:commentRangeStart w:id="360"/>
            <w:r>
              <w:rPr>
                <w:rFonts w:cs="Arial"/>
                <w:kern w:val="24"/>
                <w:lang w:eastAsia="de-DE"/>
              </w:rPr>
              <w:t>3.10.</w:t>
            </w:r>
            <w:commentRangeEnd w:id="359"/>
            <w:r w:rsidR="00E17289">
              <w:rPr>
                <w:rStyle w:val="CommentReference"/>
                <w:rFonts w:cs="Times New Roman"/>
                <w:lang w:val="x-none" w:eastAsia="x-none"/>
              </w:rPr>
              <w:commentReference w:id="359"/>
            </w:r>
            <w:commentRangeEnd w:id="360"/>
            <w:r w:rsidR="0059180C">
              <w:rPr>
                <w:rStyle w:val="CommentReference"/>
                <w:rFonts w:cs="Times New Roman"/>
                <w:lang w:val="x-none" w:eastAsia="x-none"/>
              </w:rPr>
              <w:commentReference w:id="360"/>
            </w:r>
          </w:p>
        </w:tc>
      </w:tr>
      <w:tr w:rsidR="006577A6" w14:paraId="4D4E3EA1" w14:textId="77777777" w:rsidTr="005007F9">
        <w:trPr>
          <w:cantSplit/>
          <w:trHeight w:val="391"/>
          <w:jc w:val="center"/>
        </w:trPr>
        <w:tc>
          <w:tcPr>
            <w:tcW w:w="3125" w:type="dxa"/>
          </w:tcPr>
          <w:p w14:paraId="3E7CBE89" w14:textId="6A1DCCA9" w:rsidR="006577A6" w:rsidRDefault="006577A6" w:rsidP="005007F9">
            <w:pPr>
              <w:widowControl/>
              <w:autoSpaceDE/>
              <w:autoSpaceDN/>
              <w:adjustRightInd/>
              <w:spacing w:before="120" w:after="120"/>
              <w:rPr>
                <w:rFonts w:cs="Arial"/>
                <w:kern w:val="24"/>
                <w:lang w:eastAsia="de-DE"/>
              </w:rPr>
            </w:pPr>
            <w:r>
              <w:rPr>
                <w:rFonts w:cs="Arial"/>
                <w:kern w:val="24"/>
                <w:lang w:eastAsia="de-DE"/>
              </w:rPr>
              <w:t>Clinicia</w:t>
            </w:r>
            <w:r w:rsidR="00BC44DC">
              <w:rPr>
                <w:rFonts w:cs="Arial"/>
                <w:kern w:val="24"/>
                <w:lang w:eastAsia="de-DE"/>
              </w:rPr>
              <w:t>n</w:t>
            </w:r>
            <w:r>
              <w:rPr>
                <w:rFonts w:cs="Arial"/>
                <w:kern w:val="24"/>
                <w:lang w:eastAsia="de-DE"/>
              </w:rPr>
              <w:t xml:space="preserve"> and Statistician</w:t>
            </w:r>
          </w:p>
        </w:tc>
        <w:tc>
          <w:tcPr>
            <w:tcW w:w="3507" w:type="dxa"/>
          </w:tcPr>
          <w:p w14:paraId="52A656F9" w14:textId="398D9DFE" w:rsidR="006577A6" w:rsidRDefault="006577A6" w:rsidP="005007F9">
            <w:pPr>
              <w:widowControl/>
              <w:autoSpaceDE/>
              <w:autoSpaceDN/>
              <w:adjustRightInd/>
              <w:spacing w:before="120" w:after="120"/>
              <w:rPr>
                <w:rFonts w:cs="Arial"/>
                <w:kern w:val="24"/>
                <w:lang w:eastAsia="de-DE"/>
              </w:rPr>
            </w:pPr>
            <w:del w:id="361" w:author="SEAN B FAIN" w:date="2019-04-25T11:54:00Z">
              <w:r w:rsidDel="00522743">
                <w:rPr>
                  <w:rFonts w:cs="Arial"/>
                  <w:kern w:val="24"/>
                  <w:lang w:eastAsia="de-DE"/>
                </w:rPr>
                <w:delText>Disease Progression</w:delText>
              </w:r>
            </w:del>
            <w:ins w:id="362" w:author="SEAN B FAIN" w:date="2019-04-25T11:54:00Z">
              <w:r w:rsidR="00522743">
                <w:rPr>
                  <w:rFonts w:cs="Arial"/>
                  <w:kern w:val="24"/>
                  <w:lang w:eastAsia="de-DE"/>
                </w:rPr>
                <w:t>Image Interpretation</w:t>
              </w:r>
            </w:ins>
          </w:p>
        </w:tc>
        <w:tc>
          <w:tcPr>
            <w:tcW w:w="1572" w:type="dxa"/>
          </w:tcPr>
          <w:p w14:paraId="52637A0E" w14:textId="336EBC00" w:rsidR="006577A6" w:rsidRDefault="006577A6" w:rsidP="005007F9">
            <w:pPr>
              <w:widowControl/>
              <w:autoSpaceDE/>
              <w:autoSpaceDN/>
              <w:adjustRightInd/>
              <w:spacing w:before="120" w:after="120"/>
              <w:jc w:val="center"/>
              <w:rPr>
                <w:rFonts w:cs="Arial"/>
                <w:kern w:val="24"/>
                <w:lang w:eastAsia="de-DE"/>
              </w:rPr>
            </w:pPr>
            <w:r>
              <w:rPr>
                <w:rFonts w:cs="Arial"/>
                <w:kern w:val="24"/>
                <w:lang w:eastAsia="de-DE"/>
              </w:rPr>
              <w:t>3.11</w:t>
            </w:r>
          </w:p>
        </w:tc>
      </w:tr>
    </w:tbl>
    <w:p w14:paraId="3090B211" w14:textId="77777777" w:rsidR="00740D4B" w:rsidRDefault="00740D4B" w:rsidP="00740D4B">
      <w:pPr>
        <w:keepNext/>
      </w:pPr>
    </w:p>
    <w:p w14:paraId="3A0C0E84" w14:textId="77777777" w:rsidR="00740D4B" w:rsidRDefault="00740D4B" w:rsidP="00740D4B">
      <w:pPr>
        <w:pStyle w:val="BodyText"/>
        <w:rPr>
          <w:lang w:eastAsia="de-DE"/>
        </w:rPr>
      </w:pPr>
      <w:bookmarkStart w:id="363" w:name="_Toc292350660"/>
      <w:r>
        <w:rPr>
          <w:lang w:eastAsia="de-DE"/>
        </w:rPr>
        <w:t xml:space="preserve">The requirements in this Profile do not codify a Standard of Care; they only provide guidance </w:t>
      </w:r>
      <w:r>
        <w:rPr>
          <w:lang w:eastAsia="de-DE"/>
        </w:rPr>
        <w:lastRenderedPageBreak/>
        <w:t xml:space="preserve">intended to achieve the stated Claim.  Failing to conform to a “shall” in this Profile is a protocol deviation.  Although deviations invalidate the Profile Claim, such deviations may be reasonable and unavoidable and the radiologist or supervising physician is expected to do so when required by the best interest of the patient or research subject.  How users of this profile decide to handle deviations for analysis purposes is entirely up to them. </w:t>
      </w:r>
    </w:p>
    <w:p w14:paraId="7B95BDB5" w14:textId="77777777" w:rsidR="00740D4B" w:rsidRDefault="00740D4B" w:rsidP="00740D4B">
      <w:pPr>
        <w:pStyle w:val="BodyText"/>
        <w:rPr>
          <w:noProof/>
        </w:rPr>
      </w:pPr>
      <w:r>
        <w:rPr>
          <w:lang w:eastAsia="de-DE"/>
        </w:rPr>
        <w:t xml:space="preserve">The sequencing of the Activities specified in this Profile are shown in </w:t>
      </w:r>
      <w:r w:rsidRPr="00062EE3">
        <w:rPr>
          <w:b/>
          <w:lang w:eastAsia="de-DE"/>
        </w:rPr>
        <w:t>Figure 2</w:t>
      </w:r>
      <w:r>
        <w:rPr>
          <w:lang w:eastAsia="de-DE"/>
        </w:rPr>
        <w:t>.</w:t>
      </w:r>
      <w:r>
        <w:rPr>
          <w:noProof/>
        </w:rPr>
        <w:t xml:space="preserve"> </w:t>
      </w:r>
    </w:p>
    <w:commentRangeStart w:id="364"/>
    <w:p w14:paraId="3A9BCE34" w14:textId="0CDF010C" w:rsidR="00740D4B" w:rsidRDefault="002235BE" w:rsidP="00740D4B">
      <w:pPr>
        <w:pStyle w:val="BodyText"/>
        <w:rPr>
          <w:noProof/>
        </w:rPr>
      </w:pPr>
      <w:r>
        <w:rPr>
          <w:noProof/>
          <w:lang w:val="en-CA" w:eastAsia="en-CA"/>
        </w:rPr>
        <mc:AlternateContent>
          <mc:Choice Requires="wps">
            <w:drawing>
              <wp:anchor distT="0" distB="0" distL="114300" distR="114300" simplePos="0" relativeHeight="251659264" behindDoc="0" locked="0" layoutInCell="1" allowOverlap="1" wp14:anchorId="349BB09D" wp14:editId="15AB625A">
                <wp:simplePos x="0" y="0"/>
                <wp:positionH relativeFrom="column">
                  <wp:posOffset>0</wp:posOffset>
                </wp:positionH>
                <wp:positionV relativeFrom="paragraph">
                  <wp:posOffset>289560</wp:posOffset>
                </wp:positionV>
                <wp:extent cx="4952365" cy="3488055"/>
                <wp:effectExtent l="0" t="0" r="13335" b="17145"/>
                <wp:wrapTopAndBottom/>
                <wp:docPr id="14" name="Text Box 14"/>
                <wp:cNvGraphicFramePr/>
                <a:graphic xmlns:a="http://schemas.openxmlformats.org/drawingml/2006/main">
                  <a:graphicData uri="http://schemas.microsoft.com/office/word/2010/wordprocessingShape">
                    <wps:wsp>
                      <wps:cNvSpPr txBox="1"/>
                      <wps:spPr>
                        <a:xfrm>
                          <a:off x="0" y="0"/>
                          <a:ext cx="4952365" cy="34880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CE3D671" w14:textId="77777777" w:rsidR="00C90C16" w:rsidRDefault="00C90C16" w:rsidP="00740D4B">
                            <w:pPr>
                              <w:jc w:val="center"/>
                            </w:pPr>
                          </w:p>
                          <w:p w14:paraId="7BA6ACF3" w14:textId="393A8A33" w:rsidR="00C90C16" w:rsidRDefault="00C90C16" w:rsidP="00740D4B">
                            <w:pPr>
                              <w:pStyle w:val="BodyText"/>
                              <w:jc w:val="center"/>
                              <w:rPr>
                                <w:b/>
                                <w:lang w:eastAsia="de-DE"/>
                              </w:rPr>
                            </w:pPr>
                            <w:r>
                              <w:rPr>
                                <w:b/>
                                <w:noProof/>
                                <w:lang w:val="en-CA" w:eastAsia="en-CA"/>
                              </w:rPr>
                              <w:drawing>
                                <wp:inline distT="0" distB="0" distL="0" distR="0" wp14:anchorId="03FE8484" wp14:editId="113E7890">
                                  <wp:extent cx="4763135" cy="28409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2.png"/>
                                          <pic:cNvPicPr/>
                                        </pic:nvPicPr>
                                        <pic:blipFill>
                                          <a:blip r:embed="rId14"/>
                                          <a:stretch>
                                            <a:fillRect/>
                                          </a:stretch>
                                        </pic:blipFill>
                                        <pic:spPr>
                                          <a:xfrm>
                                            <a:off x="0" y="0"/>
                                            <a:ext cx="4763135" cy="2840990"/>
                                          </a:xfrm>
                                          <a:prstGeom prst="rect">
                                            <a:avLst/>
                                          </a:prstGeom>
                                        </pic:spPr>
                                      </pic:pic>
                                    </a:graphicData>
                                  </a:graphic>
                                </wp:inline>
                              </w:drawing>
                            </w:r>
                          </w:p>
                          <w:p w14:paraId="4903CA4B" w14:textId="64806150" w:rsidR="00C90C16" w:rsidRDefault="00C90C16" w:rsidP="000064C0">
                            <w:pPr>
                              <w:pStyle w:val="BodyText"/>
                              <w:ind w:right="-149"/>
                              <w:jc w:val="center"/>
                            </w:pPr>
                            <w:r>
                              <w:rPr>
                                <w:b/>
                                <w:lang w:eastAsia="de-DE"/>
                              </w:rPr>
                              <w:t xml:space="preserve">Figure 2: </w:t>
                            </w:r>
                            <w:r>
                              <w:rPr>
                                <w:b/>
                              </w:rPr>
                              <w:t>Computed Tomography: Lung Densitometry</w:t>
                            </w:r>
                            <w:r>
                              <w:rPr>
                                <w:b/>
                                <w:lang w:eastAsia="de-DE"/>
                              </w:rPr>
                              <w:t xml:space="preserve"> – Work 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BB09D" id="Text Box 14" o:spid="_x0000_s1027" type="#_x0000_t202" style="position:absolute;margin-left:0;margin-top:22.8pt;width:389.95pt;height:27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By09mAIAALwFAAAOAAAAZHJzL2Uyb0RvYy54bWysVFFPGzEMfp+0/xDlfVxbWgZVr6gDMU1C&#13;&#10;gAYTz2kuaSOSOEvS3nW/Hid3VwrjhWkvd4792bG/2J6dN0aTrfBBgS3p8GhAibAcKmVXJf31cPXl&#13;&#10;lJIQma2YBitKuhOBns8/f5rVbipGsAZdCU8wiA3T2pV0HaObFkXga2FYOAInLBoleMMiHv2qqDyr&#13;&#10;MbrRxWgwOClq8JXzwEUIqL1sjXSe40speLyVMohIdEkxt5i/Pn+X6VvMZ2y68sytFe/SYP+QhWHK&#13;&#10;4qX7UJcsMrLx6q9QRnEPAWQ84mAKkFJxkWvAaoaDN9Xcr5kTuRYkJ7g9TeH/heU32ztPVIVvN6bE&#13;&#10;MoNv9CCaSL5BQ1CF/NQuTBF27xAYG9QjttcHVKayG+lN+mNBBO3I9G7PborGUTk+m4yOTyaUcLQd&#13;&#10;j09PB5NJilO8uDsf4ncBhiShpB6fL7PKttchttAekm4LoFV1pbTOh9Qy4kJ7smX42DrmJDH4K5S2&#13;&#10;pC7pyfFkkAO/sqXQe/+lZvypS+8AhfG0TdeJ3FxdWomiloosxZ0WCaPtTyGR3MzIOzkyzoXd55nR&#13;&#10;CSWxoo84dviXrD7i3NaBHvlmsHHvbJQF37L0mtrqqadWtnh8w4O6kxibZdN2Vd8pS6h22EAe2hEM&#13;&#10;jl8p5PuahXjHPM4c9gzukXiLH6kBHwk6iZI1+D/v6RMeRwGtlNQ4wyUNvzfMC0r0D4tDcjYcj9PQ&#13;&#10;58N48nWEB39oWR5a7MZcAHbOEDeW41lM+Kh7UXowj7huFulWNDHL8e6Sxl68iO1mwXXFxWKRQTjm&#13;&#10;jsVre+94Cp1YTn320Dwy77o+jzgiN9BPO5u+afcWmzwtLDYRpMqzkHhuWe34xxWRp6lbZ2kHHZ4z&#13;&#10;6mXpzp8BAAD//wMAUEsDBBQABgAIAAAAIQB//Muj4QAAAAwBAAAPAAAAZHJzL2Rvd25yZXYueG1s&#13;&#10;TI9LT8MwEITvSPwHa5G4UQfUR5xmU/EoXDhRUM9u7NpW43UUu2n495gTXEZajXZmvnoz+Y6Neogu&#13;&#10;EML9rACmqQ3KkUH4+ny9K4HFJEnJLpBG+NYRNs31VS0rFS70ocddMiyHUKwkgk2prziPrdVexlno&#13;&#10;NWXvGAYvUz4Hw9UgLzncd/yhKJbcS0e5wcpeP1vdnnZnj7B9MsK0pRzstlTOjdP++G7eEG9vppd1&#13;&#10;lsc1sKSn9PcBvwx5PzR52CGcSUXWIWSahDBfLIFld7USAtgBYSHmAnhT8/8QzQ8AAAD//wMAUEsB&#13;&#10;Ai0AFAAGAAgAAAAhALaDOJL+AAAA4QEAABMAAAAAAAAAAAAAAAAAAAAAAFtDb250ZW50X1R5cGVz&#13;&#10;XS54bWxQSwECLQAUAAYACAAAACEAOP0h/9YAAACUAQAACwAAAAAAAAAAAAAAAAAvAQAAX3JlbHMv&#13;&#10;LnJlbHNQSwECLQAUAAYACAAAACEA7wctPZgCAAC8BQAADgAAAAAAAAAAAAAAAAAuAgAAZHJzL2Uy&#13;&#10;b0RvYy54bWxQSwECLQAUAAYACAAAACEAf/zLo+EAAAAMAQAADwAAAAAAAAAAAAAAAADyBAAAZHJz&#13;&#10;L2Rvd25yZXYueG1sUEsFBgAAAAAEAAQA8wAAAAAGAAAAAA==&#13;&#10;" fillcolor="white [3201]" strokeweight=".5pt">
                <v:textbox>
                  <w:txbxContent>
                    <w:p w14:paraId="6CE3D671" w14:textId="77777777" w:rsidR="00C90C16" w:rsidRDefault="00C90C16" w:rsidP="00740D4B">
                      <w:pPr>
                        <w:jc w:val="center"/>
                      </w:pPr>
                    </w:p>
                    <w:p w14:paraId="7BA6ACF3" w14:textId="393A8A33" w:rsidR="00C90C16" w:rsidRDefault="00C90C16" w:rsidP="00740D4B">
                      <w:pPr>
                        <w:pStyle w:val="BodyText"/>
                        <w:jc w:val="center"/>
                        <w:rPr>
                          <w:b/>
                          <w:lang w:eastAsia="de-DE"/>
                        </w:rPr>
                      </w:pPr>
                      <w:r>
                        <w:rPr>
                          <w:b/>
                          <w:noProof/>
                          <w:lang w:val="en-CA" w:eastAsia="en-CA"/>
                        </w:rPr>
                        <w:drawing>
                          <wp:inline distT="0" distB="0" distL="0" distR="0" wp14:anchorId="03FE8484" wp14:editId="113E7890">
                            <wp:extent cx="4763135" cy="28409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2.png"/>
                                    <pic:cNvPicPr/>
                                  </pic:nvPicPr>
                                  <pic:blipFill>
                                    <a:blip r:embed="rId15"/>
                                    <a:stretch>
                                      <a:fillRect/>
                                    </a:stretch>
                                  </pic:blipFill>
                                  <pic:spPr>
                                    <a:xfrm>
                                      <a:off x="0" y="0"/>
                                      <a:ext cx="4763135" cy="2840990"/>
                                    </a:xfrm>
                                    <a:prstGeom prst="rect">
                                      <a:avLst/>
                                    </a:prstGeom>
                                  </pic:spPr>
                                </pic:pic>
                              </a:graphicData>
                            </a:graphic>
                          </wp:inline>
                        </w:drawing>
                      </w:r>
                    </w:p>
                    <w:p w14:paraId="4903CA4B" w14:textId="64806150" w:rsidR="00C90C16" w:rsidRDefault="00C90C16" w:rsidP="000064C0">
                      <w:pPr>
                        <w:pStyle w:val="BodyText"/>
                        <w:ind w:right="-149"/>
                        <w:jc w:val="center"/>
                      </w:pPr>
                      <w:r>
                        <w:rPr>
                          <w:b/>
                          <w:lang w:eastAsia="de-DE"/>
                        </w:rPr>
                        <w:t xml:space="preserve">Figure 2: </w:t>
                      </w:r>
                      <w:r>
                        <w:rPr>
                          <w:b/>
                        </w:rPr>
                        <w:t>Computed Tomography: Lung Densitometry</w:t>
                      </w:r>
                      <w:r>
                        <w:rPr>
                          <w:b/>
                          <w:lang w:eastAsia="de-DE"/>
                        </w:rPr>
                        <w:t xml:space="preserve"> – Work flow</w:t>
                      </w:r>
                    </w:p>
                  </w:txbxContent>
                </v:textbox>
                <w10:wrap type="topAndBottom"/>
              </v:shape>
            </w:pict>
          </mc:Fallback>
        </mc:AlternateContent>
      </w:r>
      <w:commentRangeEnd w:id="364"/>
    </w:p>
    <w:p w14:paraId="064267B4" w14:textId="450FDEB1" w:rsidR="00740D4B" w:rsidRDefault="000524E5" w:rsidP="00740D4B">
      <w:pPr>
        <w:pStyle w:val="BodyText"/>
        <w:rPr>
          <w:noProof/>
        </w:rPr>
      </w:pPr>
      <w:r>
        <w:rPr>
          <w:rStyle w:val="CommentReference"/>
          <w:rFonts w:cs="Times New Roman"/>
          <w:lang w:val="x-none" w:eastAsia="x-none"/>
        </w:rPr>
        <w:commentReference w:id="364"/>
      </w:r>
    </w:p>
    <w:p w14:paraId="3C910A74" w14:textId="77777777" w:rsidR="00740D4B" w:rsidRDefault="00740D4B" w:rsidP="00740D4B">
      <w:pPr>
        <w:pStyle w:val="Heading2"/>
      </w:pPr>
      <w:bookmarkStart w:id="365" w:name="_Toc7085405"/>
      <w:r>
        <w:t>3.1. Scanner Qualification</w:t>
      </w:r>
      <w:bookmarkEnd w:id="365"/>
      <w:r w:rsidDel="007A56C3">
        <w:t xml:space="preserve"> </w:t>
      </w:r>
    </w:p>
    <w:p w14:paraId="234AE879" w14:textId="77777777" w:rsidR="00740D4B" w:rsidRDefault="00740D4B" w:rsidP="00740D4B">
      <w:pPr>
        <w:pStyle w:val="BodyText"/>
      </w:pPr>
      <w:r>
        <w:t>This activity describes performance assessment, calibration or standardization, and validations</w:t>
      </w:r>
      <w:r w:rsidDel="007A56C3">
        <w:t xml:space="preserve"> </w:t>
      </w:r>
      <w:r>
        <w:t xml:space="preserve">of equipment that are necessary to reliably meet the Profile Claim.   </w:t>
      </w:r>
    </w:p>
    <w:p w14:paraId="0BC525C1" w14:textId="77777777" w:rsidR="00740D4B" w:rsidRPr="000C42F2" w:rsidRDefault="00740D4B" w:rsidP="00740D4B">
      <w:pPr>
        <w:pStyle w:val="Heading3"/>
      </w:pPr>
      <w:bookmarkStart w:id="366" w:name="_Toc7085406"/>
      <w:r>
        <w:t>3.1.1 Discussion</w:t>
      </w:r>
      <w:bookmarkEnd w:id="366"/>
    </w:p>
    <w:p w14:paraId="25460EA5" w14:textId="558F9BD9" w:rsidR="00740D4B" w:rsidRDefault="00740D4B" w:rsidP="00740D4B">
      <w:pPr>
        <w:pStyle w:val="BodyText"/>
      </w:pPr>
      <w:r>
        <w:t>These specifications are defined based on groundwork projects from vendor round 1 and 2 studies</w:t>
      </w:r>
      <w:r w:rsidR="00E149D2">
        <w:t xml:space="preserve"> using the </w:t>
      </w:r>
      <w:proofErr w:type="spellStart"/>
      <w:r w:rsidR="00E149D2">
        <w:t>COPDGene</w:t>
      </w:r>
      <w:proofErr w:type="spellEnd"/>
      <w:r w:rsidR="00E149D2">
        <w:t xml:space="preserve"> Phantom</w:t>
      </w:r>
      <w:r w:rsidR="001111FA">
        <w:t xml:space="preserve"> (See “Assessment Procedures</w:t>
      </w:r>
      <w:r w:rsidR="001111FA">
        <w:rPr>
          <w:b/>
        </w:rPr>
        <w:t xml:space="preserve">”, </w:t>
      </w:r>
      <w:r w:rsidR="001111FA" w:rsidRPr="000064C0">
        <w:rPr>
          <w:b/>
        </w:rPr>
        <w:t>Figure 3</w:t>
      </w:r>
      <w:r w:rsidR="001111FA">
        <w:t>)</w:t>
      </w:r>
      <w:r w:rsidR="00E149D2">
        <w:t xml:space="preserve"> and the QIBA-SRM phantoms</w:t>
      </w:r>
      <w:r w:rsidR="00E149D2">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E149D2">
        <w:instrText xml:space="preserve"> ADDIN EN.CITE </w:instrText>
      </w:r>
      <w:r w:rsidR="00E149D2">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E149D2">
        <w:instrText xml:space="preserve"> ADDIN EN.CITE.DATA </w:instrText>
      </w:r>
      <w:r w:rsidR="00E149D2">
        <w:fldChar w:fldCharType="end"/>
      </w:r>
      <w:r w:rsidR="00E149D2">
        <w:fldChar w:fldCharType="separate"/>
      </w:r>
      <w:r w:rsidR="00E149D2" w:rsidRPr="00FF7128">
        <w:rPr>
          <w:noProof/>
          <w:vertAlign w:val="superscript"/>
        </w:rPr>
        <w:t>6</w:t>
      </w:r>
      <w:r w:rsidR="00E149D2">
        <w:fldChar w:fldCharType="end"/>
      </w:r>
      <w:r>
        <w:t>.</w:t>
      </w:r>
    </w:p>
    <w:p w14:paraId="0BAC85E5" w14:textId="6F844634" w:rsidR="00740D4B" w:rsidRDefault="00740D4B" w:rsidP="00740D4B">
      <w:pPr>
        <w:pStyle w:val="BodyText"/>
      </w:pPr>
      <w:r>
        <w:t xml:space="preserve">Differences in scanner beam characteristics and calibrations by manufacturer and model are likely sources of systematic variation. At present the profile requires CT baseline and follow-up scans be acquired using the same scanner make and model to meet the claims. A method to empirically correct to a common reference scanner for multi-center studies has been shown to reduce bias and improve precision of quantitative CT measures in phantom testing </w:t>
      </w:r>
      <w:r>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DE0505">
        <w:instrText xml:space="preserve"> ADDIN EN.CITE </w:instrText>
      </w:r>
      <w:r w:rsidR="00DE0505">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DE0505">
        <w:instrText xml:space="preserve"> ADDIN EN.CITE.DATA </w:instrText>
      </w:r>
      <w:r w:rsidR="00DE0505">
        <w:fldChar w:fldCharType="end"/>
      </w:r>
      <w:r>
        <w:fldChar w:fldCharType="separate"/>
      </w:r>
      <w:r w:rsidRPr="00FF7128">
        <w:rPr>
          <w:noProof/>
          <w:vertAlign w:val="superscript"/>
        </w:rPr>
        <w:t>6</w:t>
      </w:r>
      <w:r>
        <w:fldChar w:fldCharType="end"/>
      </w:r>
      <w:r>
        <w:t xml:space="preserve">, although </w:t>
      </w:r>
      <w:r>
        <w:lastRenderedPageBreak/>
        <w:t xml:space="preserve">this is not strictly necessary to meet the current claims. </w:t>
      </w:r>
    </w:p>
    <w:p w14:paraId="74994D46" w14:textId="2E6353B3" w:rsidR="00740D4B" w:rsidRDefault="00740D4B" w:rsidP="00740D4B">
      <w:pPr>
        <w:pStyle w:val="BodyText"/>
      </w:pPr>
      <w:r>
        <w:t>A model-based correction method based on the composition, and the certified physical densities of the constituent materials, of the QIBA-SRM phantom</w:t>
      </w:r>
      <w:r w:rsidR="00E149D2">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E149D2">
        <w:instrText xml:space="preserve"> ADDIN EN.CITE </w:instrText>
      </w:r>
      <w:r w:rsidR="00E149D2">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E149D2">
        <w:instrText xml:space="preserve"> ADDIN EN.CITE.DATA </w:instrText>
      </w:r>
      <w:r w:rsidR="00E149D2">
        <w:fldChar w:fldCharType="end"/>
      </w:r>
      <w:r w:rsidR="00E149D2">
        <w:fldChar w:fldCharType="separate"/>
      </w:r>
      <w:r w:rsidR="00E149D2" w:rsidRPr="00FF7128">
        <w:rPr>
          <w:noProof/>
          <w:vertAlign w:val="superscript"/>
        </w:rPr>
        <w:t>6</w:t>
      </w:r>
      <w:r w:rsidR="00E149D2">
        <w:fldChar w:fldCharType="end"/>
      </w:r>
      <w:r>
        <w:t xml:space="preserve"> has also shown promise as an absolute correction method (i.e. standardization). The standardization scheme to be used across scanner platforms is currently being devised as part of active groundwork and remains an “open issue” for this version of the Profile. The goal of that work is to eliminate scanner dependent parameters and compare the results of the true material properties such as electron density across baseline and follow-up scans that can occur potentially with different scanner makes and models. </w:t>
      </w:r>
    </w:p>
    <w:p w14:paraId="38366147" w14:textId="77777777" w:rsidR="00740D4B" w:rsidRDefault="00740D4B" w:rsidP="00740D4B">
      <w:pPr>
        <w:pStyle w:val="BodyText"/>
      </w:pPr>
      <w:r>
        <w:t xml:space="preserve">Initial qualification of a scanner involves verification that the equipment complies with specifications described in Table 3.1.2. Subsequent qualification of a scanner for evaluation of longitudinal change in lung density requires calibration of Hounsfield Unit (HU) values to improve precision and reduce bias. Modern scanners can achieve sub-HU standard deviations for intra-scanner repeat scans in the lung density region. It is desirable to confine the variations from different measurement systems to within 1 HU using an adequate test object. </w:t>
      </w:r>
    </w:p>
    <w:p w14:paraId="193EBB89" w14:textId="77777777" w:rsidR="00740D4B" w:rsidRDefault="00740D4B" w:rsidP="00740D4B">
      <w:pPr>
        <w:pStyle w:val="BodyText"/>
        <w:tabs>
          <w:tab w:val="left" w:pos="0"/>
        </w:tabs>
      </w:pPr>
      <w:r>
        <w:t xml:space="preserve">Because of the multitude of software programs used by different commercial, open-source, and academic research labs, an evaluation is warranted to determine the degree of variation, if any, that different segmentation software applications have on the proposed lung density measurements used in this profile. </w:t>
      </w:r>
      <w:r w:rsidRPr="00544C4C">
        <w:t xml:space="preserve">Consensus repeatability compiled from commercial and academic analysis software for RA-950 and Perc15 from a common reference data set (made available on the QIDW website) are summarized in Section 4.3 and tabulated in more detail in </w:t>
      </w:r>
      <w:r w:rsidRPr="00282833">
        <w:rPr>
          <w:b/>
        </w:rPr>
        <w:t>Appendix E</w:t>
      </w:r>
      <w:r w:rsidRPr="00544C4C">
        <w:t>.</w:t>
      </w:r>
    </w:p>
    <w:p w14:paraId="16AD28F9" w14:textId="77777777" w:rsidR="00740D4B" w:rsidRDefault="00740D4B" w:rsidP="00740D4B">
      <w:pPr>
        <w:pStyle w:val="BodyText"/>
      </w:pPr>
    </w:p>
    <w:p w14:paraId="0C09A6C3" w14:textId="77777777" w:rsidR="00740D4B" w:rsidRDefault="00740D4B" w:rsidP="00740D4B">
      <w:pPr>
        <w:pStyle w:val="Heading3"/>
      </w:pPr>
      <w:bookmarkStart w:id="367" w:name="_Toc7085407"/>
      <w:r>
        <w:t>3.1.2 Specification</w:t>
      </w:r>
      <w:bookmarkEnd w:id="367"/>
    </w:p>
    <w:tbl>
      <w:tblPr>
        <w:tblpPr w:leftFromText="180" w:rightFromText="180" w:vertAnchor="text" w:horzAnchor="page" w:tblpX="1537" w:tblpY="609"/>
        <w:tblW w:w="9404"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Layout w:type="fixed"/>
        <w:tblCellMar>
          <w:top w:w="15" w:type="dxa"/>
          <w:left w:w="15" w:type="dxa"/>
          <w:bottom w:w="15" w:type="dxa"/>
          <w:right w:w="15" w:type="dxa"/>
        </w:tblCellMar>
        <w:tblLook w:val="04A0" w:firstRow="1" w:lastRow="0" w:firstColumn="1" w:lastColumn="0" w:noHBand="0" w:noVBand="1"/>
      </w:tblPr>
      <w:tblGrid>
        <w:gridCol w:w="2602"/>
        <w:gridCol w:w="2070"/>
        <w:gridCol w:w="4732"/>
      </w:tblGrid>
      <w:tr w:rsidR="00740D4B" w14:paraId="6DB9E3EB" w14:textId="77777777" w:rsidTr="005007F9">
        <w:trPr>
          <w:tblHeader/>
          <w:tblCellSpacing w:w="7" w:type="dxa"/>
        </w:trPr>
        <w:tc>
          <w:tcPr>
            <w:tcW w:w="2581" w:type="dxa"/>
            <w:shd w:val="clear" w:color="auto" w:fill="D9D9D9"/>
            <w:vAlign w:val="center"/>
          </w:tcPr>
          <w:p w14:paraId="694F3332" w14:textId="77777777" w:rsidR="00740D4B" w:rsidRDefault="00740D4B" w:rsidP="005007F9">
            <w:pPr>
              <w:rPr>
                <w:b/>
              </w:rPr>
            </w:pPr>
            <w:r>
              <w:rPr>
                <w:b/>
              </w:rPr>
              <w:t>Parameter</w:t>
            </w:r>
          </w:p>
        </w:tc>
        <w:tc>
          <w:tcPr>
            <w:tcW w:w="2056" w:type="dxa"/>
            <w:shd w:val="clear" w:color="auto" w:fill="D9D9D9"/>
          </w:tcPr>
          <w:p w14:paraId="1E6BF363" w14:textId="77777777" w:rsidR="00740D4B" w:rsidRDefault="00740D4B" w:rsidP="005007F9">
            <w:pPr>
              <w:rPr>
                <w:b/>
              </w:rPr>
            </w:pPr>
            <w:r>
              <w:rPr>
                <w:b/>
              </w:rPr>
              <w:t>Actor</w:t>
            </w:r>
          </w:p>
        </w:tc>
        <w:tc>
          <w:tcPr>
            <w:tcW w:w="4711" w:type="dxa"/>
            <w:shd w:val="clear" w:color="auto" w:fill="D9D9D9"/>
            <w:vAlign w:val="center"/>
          </w:tcPr>
          <w:p w14:paraId="2E64D7DC" w14:textId="77777777" w:rsidR="00740D4B" w:rsidRDefault="00740D4B" w:rsidP="005007F9">
            <w:pPr>
              <w:rPr>
                <w:b/>
              </w:rPr>
            </w:pPr>
            <w:r>
              <w:rPr>
                <w:b/>
              </w:rPr>
              <w:t>Requirement</w:t>
            </w:r>
          </w:p>
        </w:tc>
      </w:tr>
      <w:tr w:rsidR="00740D4B" w14:paraId="371DC95B" w14:textId="77777777" w:rsidTr="005007F9">
        <w:trPr>
          <w:trHeight w:val="899"/>
          <w:tblCellSpacing w:w="7" w:type="dxa"/>
        </w:trPr>
        <w:tc>
          <w:tcPr>
            <w:tcW w:w="2581" w:type="dxa"/>
            <w:vAlign w:val="center"/>
          </w:tcPr>
          <w:p w14:paraId="0F6995C7" w14:textId="77777777" w:rsidR="00740D4B" w:rsidDel="002B5F68" w:rsidRDefault="00740D4B" w:rsidP="005007F9">
            <w:r>
              <w:t>Sample Protocol</w:t>
            </w:r>
          </w:p>
        </w:tc>
        <w:tc>
          <w:tcPr>
            <w:tcW w:w="2056" w:type="dxa"/>
            <w:vAlign w:val="center"/>
          </w:tcPr>
          <w:p w14:paraId="60A399E1" w14:textId="77777777" w:rsidR="00740D4B" w:rsidDel="002B5F68" w:rsidRDefault="00740D4B" w:rsidP="005007F9">
            <w:r>
              <w:t>Acquisition Device</w:t>
            </w:r>
          </w:p>
        </w:tc>
        <w:tc>
          <w:tcPr>
            <w:tcW w:w="4711" w:type="dxa"/>
            <w:vAlign w:val="center"/>
          </w:tcPr>
          <w:p w14:paraId="7F533B7B" w14:textId="77777777" w:rsidR="00740D4B" w:rsidRDefault="00740D4B" w:rsidP="005007F9">
            <w:r w:rsidRPr="002B5F68">
              <w:t xml:space="preserve">Shall prepare a </w:t>
            </w:r>
            <w:r>
              <w:t xml:space="preserve">sample </w:t>
            </w:r>
            <w:r w:rsidRPr="002B5F68">
              <w:t xml:space="preserve">protocol conformant with </w:t>
            </w:r>
            <w:r>
              <w:t>S</w:t>
            </w:r>
            <w:r w:rsidRPr="002B5F68">
              <w:t>ection 3.4.2 "Protocol Design Specification"</w:t>
            </w:r>
          </w:p>
        </w:tc>
      </w:tr>
      <w:tr w:rsidR="00740D4B" w14:paraId="4F6C4F29" w14:textId="77777777" w:rsidTr="005007F9">
        <w:trPr>
          <w:trHeight w:val="899"/>
          <w:tblCellSpacing w:w="7" w:type="dxa"/>
        </w:trPr>
        <w:tc>
          <w:tcPr>
            <w:tcW w:w="2581" w:type="dxa"/>
            <w:vAlign w:val="center"/>
          </w:tcPr>
          <w:p w14:paraId="0CC282A6" w14:textId="77777777" w:rsidR="00740D4B" w:rsidRDefault="00740D4B" w:rsidP="005007F9">
            <w:r>
              <w:t>Noise Performance</w:t>
            </w:r>
          </w:p>
        </w:tc>
        <w:tc>
          <w:tcPr>
            <w:tcW w:w="2056" w:type="dxa"/>
            <w:vAlign w:val="center"/>
          </w:tcPr>
          <w:p w14:paraId="1D1AE4F0" w14:textId="77777777" w:rsidR="00740D4B" w:rsidRDefault="00740D4B" w:rsidP="005007F9">
            <w:r>
              <w:t>Acquisition Device</w:t>
            </w:r>
            <w:r w:rsidDel="002B5F68">
              <w:t xml:space="preserve"> </w:t>
            </w:r>
          </w:p>
        </w:tc>
        <w:tc>
          <w:tcPr>
            <w:tcW w:w="4711" w:type="dxa"/>
            <w:vAlign w:val="center"/>
          </w:tcPr>
          <w:p w14:paraId="2BCD7B5E" w14:textId="77777777" w:rsidR="00740D4B" w:rsidRDefault="00740D4B" w:rsidP="005007F9">
            <w:r>
              <w:t>Shall demonstrate noise bias is ≤ ± 1 HU and standard deviation is ≤ 20 HU for lung equivalent foam (approximately -850 HU).</w:t>
            </w:r>
          </w:p>
          <w:p w14:paraId="05029720" w14:textId="77777777" w:rsidR="00740D4B" w:rsidRDefault="00740D4B" w:rsidP="005007F9">
            <w:r w:rsidRPr="00C95D08">
              <w:t>See 4.</w:t>
            </w:r>
            <w:r w:rsidRPr="00235E2A">
              <w:t>1.2</w:t>
            </w:r>
            <w:r w:rsidRPr="00C95D08">
              <w:t xml:space="preserve"> Assessment</w:t>
            </w:r>
            <w:r>
              <w:t xml:space="preserve"> Procedure: Voxel Noise and Noise Power Spectrum </w:t>
            </w:r>
          </w:p>
        </w:tc>
      </w:tr>
      <w:tr w:rsidR="00740D4B" w14:paraId="088F800E" w14:textId="77777777" w:rsidTr="005007F9">
        <w:trPr>
          <w:trHeight w:val="899"/>
          <w:tblCellSpacing w:w="7" w:type="dxa"/>
        </w:trPr>
        <w:tc>
          <w:tcPr>
            <w:tcW w:w="2581" w:type="dxa"/>
            <w:vAlign w:val="center"/>
          </w:tcPr>
          <w:p w14:paraId="0925BC01" w14:textId="77777777" w:rsidR="00740D4B" w:rsidRDefault="00740D4B" w:rsidP="005007F9">
            <w:r>
              <w:t xml:space="preserve">In-plane spatial resolution </w:t>
            </w:r>
          </w:p>
        </w:tc>
        <w:tc>
          <w:tcPr>
            <w:tcW w:w="2056" w:type="dxa"/>
            <w:vAlign w:val="center"/>
          </w:tcPr>
          <w:p w14:paraId="07AA1941" w14:textId="77777777" w:rsidR="00740D4B" w:rsidRDefault="00740D4B" w:rsidP="005007F9">
            <w:r>
              <w:t>Acquisition Device</w:t>
            </w:r>
          </w:p>
        </w:tc>
        <w:tc>
          <w:tcPr>
            <w:tcW w:w="4711" w:type="dxa"/>
            <w:vAlign w:val="center"/>
          </w:tcPr>
          <w:p w14:paraId="23979082" w14:textId="77777777" w:rsidR="00740D4B" w:rsidRDefault="00740D4B" w:rsidP="005007F9">
            <w:r>
              <w:t>Shall demonstrate a Full-width at half-maximum (FWHM) ≤ 1.0 mm as described in Section 4.1.3.</w:t>
            </w:r>
          </w:p>
        </w:tc>
      </w:tr>
      <w:tr w:rsidR="00740D4B" w14:paraId="14C925F7" w14:textId="77777777" w:rsidTr="005007F9">
        <w:trPr>
          <w:trHeight w:val="899"/>
          <w:tblCellSpacing w:w="7" w:type="dxa"/>
        </w:trPr>
        <w:tc>
          <w:tcPr>
            <w:tcW w:w="2581" w:type="dxa"/>
            <w:vAlign w:val="center"/>
          </w:tcPr>
          <w:p w14:paraId="04304EBD" w14:textId="77777777" w:rsidR="00740D4B" w:rsidRDefault="00740D4B" w:rsidP="005007F9">
            <w:r>
              <w:lastRenderedPageBreak/>
              <w:t xml:space="preserve">Through-plane spatial resolution </w:t>
            </w:r>
          </w:p>
        </w:tc>
        <w:tc>
          <w:tcPr>
            <w:tcW w:w="2056" w:type="dxa"/>
            <w:vAlign w:val="center"/>
          </w:tcPr>
          <w:p w14:paraId="4C495E3C" w14:textId="77777777" w:rsidR="00740D4B" w:rsidRDefault="00740D4B" w:rsidP="005007F9">
            <w:r>
              <w:t>Acquisition Device</w:t>
            </w:r>
          </w:p>
        </w:tc>
        <w:tc>
          <w:tcPr>
            <w:tcW w:w="4711" w:type="dxa"/>
            <w:vAlign w:val="center"/>
          </w:tcPr>
          <w:p w14:paraId="35B0F8C4" w14:textId="77777777" w:rsidR="00740D4B" w:rsidRDefault="00740D4B" w:rsidP="005007F9">
            <w:r>
              <w:t>Shall demonstrate a slice sensitivity profile with</w:t>
            </w:r>
          </w:p>
          <w:p w14:paraId="6144504B" w14:textId="77777777" w:rsidR="00740D4B" w:rsidRDefault="00740D4B" w:rsidP="005007F9">
            <w:r>
              <w:t>FWHM ≤ 1.0 mm as described in Section 4.1.4.</w:t>
            </w:r>
          </w:p>
        </w:tc>
      </w:tr>
      <w:tr w:rsidR="00740D4B" w14:paraId="219A7320" w14:textId="77777777" w:rsidTr="005007F9">
        <w:trPr>
          <w:trHeight w:val="899"/>
          <w:tblCellSpacing w:w="7" w:type="dxa"/>
        </w:trPr>
        <w:tc>
          <w:tcPr>
            <w:tcW w:w="2581" w:type="dxa"/>
            <w:vAlign w:val="center"/>
          </w:tcPr>
          <w:p w14:paraId="03C22A9C" w14:textId="77777777" w:rsidR="00740D4B" w:rsidRDefault="00740D4B" w:rsidP="005007F9">
            <w:r>
              <w:t>Edge Enhancement</w:t>
            </w:r>
          </w:p>
        </w:tc>
        <w:tc>
          <w:tcPr>
            <w:tcW w:w="2056" w:type="dxa"/>
            <w:vAlign w:val="center"/>
          </w:tcPr>
          <w:p w14:paraId="4AE946C9" w14:textId="77777777" w:rsidR="00740D4B" w:rsidRDefault="00740D4B" w:rsidP="005007F9">
            <w:r>
              <w:t>Acquisition Device</w:t>
            </w:r>
          </w:p>
        </w:tc>
        <w:tc>
          <w:tcPr>
            <w:tcW w:w="4711" w:type="dxa"/>
            <w:vAlign w:val="center"/>
          </w:tcPr>
          <w:p w14:paraId="724D7BFC" w14:textId="77777777" w:rsidR="00740D4B" w:rsidRDefault="00740D4B" w:rsidP="005007F9">
            <w:r>
              <w:t>Shall demonstrate an edge enhancement ≤ 3% for the edge response function as described in Section 4.1.3.</w:t>
            </w:r>
          </w:p>
        </w:tc>
      </w:tr>
      <w:tr w:rsidR="00740D4B" w14:paraId="0CBB724C" w14:textId="77777777" w:rsidTr="005007F9">
        <w:trPr>
          <w:trHeight w:val="899"/>
          <w:tblCellSpacing w:w="7" w:type="dxa"/>
        </w:trPr>
        <w:tc>
          <w:tcPr>
            <w:tcW w:w="2581" w:type="dxa"/>
            <w:vAlign w:val="center"/>
          </w:tcPr>
          <w:p w14:paraId="3D3F60C7" w14:textId="77777777" w:rsidR="00740D4B" w:rsidRDefault="00740D4B" w:rsidP="005007F9">
            <w:r>
              <w:t>Acquisition speed</w:t>
            </w:r>
          </w:p>
        </w:tc>
        <w:tc>
          <w:tcPr>
            <w:tcW w:w="2056" w:type="dxa"/>
            <w:vAlign w:val="center"/>
          </w:tcPr>
          <w:p w14:paraId="43707714" w14:textId="77777777" w:rsidR="00740D4B" w:rsidRDefault="00740D4B" w:rsidP="005007F9">
            <w:r>
              <w:t>Acquisition Device</w:t>
            </w:r>
          </w:p>
        </w:tc>
        <w:tc>
          <w:tcPr>
            <w:tcW w:w="4711" w:type="dxa"/>
            <w:vAlign w:val="center"/>
          </w:tcPr>
          <w:p w14:paraId="4C950A5D" w14:textId="77777777" w:rsidR="00740D4B" w:rsidRDefault="00740D4B" w:rsidP="005007F9">
            <w:pPr>
              <w:pStyle w:val="CommentText"/>
            </w:pPr>
            <w:r>
              <w:rPr>
                <w:lang w:val="en-US"/>
              </w:rPr>
              <w:t>Shall be capable of</w:t>
            </w:r>
            <w:r>
              <w:t xml:space="preserve"> whole lung coverage in &lt; 10 s (i.e. a table feed of 3 cm/s or greater). </w:t>
            </w:r>
          </w:p>
        </w:tc>
      </w:tr>
      <w:tr w:rsidR="00740D4B" w14:paraId="7F8F6C3C" w14:textId="77777777" w:rsidTr="005007F9">
        <w:trPr>
          <w:trHeight w:val="899"/>
          <w:tblCellSpacing w:w="7" w:type="dxa"/>
        </w:trPr>
        <w:tc>
          <w:tcPr>
            <w:tcW w:w="2581" w:type="dxa"/>
            <w:vAlign w:val="center"/>
          </w:tcPr>
          <w:p w14:paraId="0E1C7F4A" w14:textId="77777777" w:rsidR="00740D4B" w:rsidRDefault="00740D4B" w:rsidP="005007F9">
            <w:r>
              <w:t>CT radiation exposure</w:t>
            </w:r>
          </w:p>
        </w:tc>
        <w:tc>
          <w:tcPr>
            <w:tcW w:w="2056" w:type="dxa"/>
            <w:vAlign w:val="center"/>
          </w:tcPr>
          <w:p w14:paraId="764BFDC4" w14:textId="77777777" w:rsidR="00740D4B" w:rsidRDefault="00740D4B" w:rsidP="005007F9">
            <w:r>
              <w:t>Acquisition Device</w:t>
            </w:r>
            <w:r w:rsidDel="00544C4C">
              <w:t xml:space="preserve"> </w:t>
            </w:r>
          </w:p>
        </w:tc>
        <w:tc>
          <w:tcPr>
            <w:tcW w:w="4711" w:type="dxa"/>
            <w:vAlign w:val="center"/>
          </w:tcPr>
          <w:p w14:paraId="5C5337C5" w14:textId="77777777" w:rsidR="00740D4B" w:rsidRDefault="00740D4B" w:rsidP="005007F9">
            <w:r>
              <w:t>As prescribed in Section 3.4.2.</w:t>
            </w:r>
          </w:p>
        </w:tc>
      </w:tr>
      <w:tr w:rsidR="00740D4B" w14:paraId="65393B04" w14:textId="77777777" w:rsidTr="005007F9">
        <w:trPr>
          <w:trHeight w:val="899"/>
          <w:tblCellSpacing w:w="7" w:type="dxa"/>
        </w:trPr>
        <w:tc>
          <w:tcPr>
            <w:tcW w:w="2581" w:type="dxa"/>
            <w:vAlign w:val="center"/>
          </w:tcPr>
          <w:p w14:paraId="3C383AAD" w14:textId="77777777" w:rsidR="00740D4B" w:rsidRDefault="00740D4B" w:rsidP="005007F9">
            <w:commentRangeStart w:id="368"/>
            <w:r>
              <w:t>Measured HU (Bias)</w:t>
            </w:r>
          </w:p>
        </w:tc>
        <w:tc>
          <w:tcPr>
            <w:tcW w:w="2056" w:type="dxa"/>
            <w:vAlign w:val="center"/>
          </w:tcPr>
          <w:p w14:paraId="542FC282" w14:textId="77777777" w:rsidR="00740D4B" w:rsidRDefault="00740D4B" w:rsidP="005007F9">
            <w:r>
              <w:t>Acquisition Device</w:t>
            </w:r>
          </w:p>
        </w:tc>
        <w:tc>
          <w:tcPr>
            <w:tcW w:w="4711" w:type="dxa"/>
            <w:vAlign w:val="center"/>
          </w:tcPr>
          <w:p w14:paraId="4745CFE4" w14:textId="43CDD8B1" w:rsidR="00740D4B" w:rsidRDefault="00740D4B" w:rsidP="005007F9">
            <w:r>
              <w:t xml:space="preserve">Shall demonstrate a mean measured HU of -1000 HU </w:t>
            </w:r>
            <w:r w:rsidRPr="00C61F3A">
              <w:rPr>
                <w:rFonts w:ascii="MS Gothic" w:eastAsia="MS Gothic" w:hAnsi="MS Gothic"/>
                <w:color w:val="000000"/>
              </w:rPr>
              <w:t>±</w:t>
            </w:r>
            <w:r w:rsidDel="00673513">
              <w:t xml:space="preserve"> </w:t>
            </w:r>
            <w:r>
              <w:t xml:space="preserve">6 HU for inside air (within phantom), and 0 </w:t>
            </w:r>
            <w:r w:rsidRPr="00801692">
              <w:t>HU ± 6 HU for</w:t>
            </w:r>
            <w:r w:rsidRPr="006A66AD">
              <w:t xml:space="preserve"> </w:t>
            </w:r>
            <w:r>
              <w:t>water</w:t>
            </w:r>
            <w:r w:rsidRPr="006A66AD">
              <w:t xml:space="preserve"> (within phantom)</w:t>
            </w:r>
            <w:commentRangeEnd w:id="368"/>
            <w:r w:rsidR="0018551F">
              <w:rPr>
                <w:rStyle w:val="CommentReference"/>
                <w:rFonts w:cs="Times New Roman"/>
                <w:lang w:val="x-none" w:eastAsia="x-none"/>
              </w:rPr>
              <w:commentReference w:id="368"/>
            </w:r>
            <w:r w:rsidR="00FA0A76">
              <w:t>*</w:t>
            </w:r>
          </w:p>
          <w:p w14:paraId="5C452F6C" w14:textId="77777777" w:rsidR="00740D4B" w:rsidRDefault="00740D4B" w:rsidP="005007F9"/>
        </w:tc>
      </w:tr>
      <w:tr w:rsidR="00740D4B" w14:paraId="439B529B" w14:textId="77777777" w:rsidTr="005007F9">
        <w:trPr>
          <w:trHeight w:val="601"/>
          <w:tblCellSpacing w:w="7" w:type="dxa"/>
        </w:trPr>
        <w:tc>
          <w:tcPr>
            <w:tcW w:w="2581" w:type="dxa"/>
            <w:vAlign w:val="center"/>
          </w:tcPr>
          <w:p w14:paraId="5F9A0129" w14:textId="77777777" w:rsidR="00740D4B" w:rsidRDefault="00740D4B" w:rsidP="005007F9">
            <w:r>
              <w:t>HU Stability (Repeatability)</w:t>
            </w:r>
          </w:p>
        </w:tc>
        <w:tc>
          <w:tcPr>
            <w:tcW w:w="2056" w:type="dxa"/>
            <w:vAlign w:val="center"/>
          </w:tcPr>
          <w:p w14:paraId="322B73A3" w14:textId="77777777" w:rsidR="00740D4B" w:rsidRDefault="00740D4B" w:rsidP="005007F9">
            <w:r>
              <w:t>Acquisition Device</w:t>
            </w:r>
          </w:p>
        </w:tc>
        <w:tc>
          <w:tcPr>
            <w:tcW w:w="4711" w:type="dxa"/>
            <w:vAlign w:val="center"/>
          </w:tcPr>
          <w:p w14:paraId="480003B7" w14:textId="77777777" w:rsidR="00740D4B" w:rsidRDefault="00740D4B" w:rsidP="005007F9">
            <w:r>
              <w:t>Shall demonstrate a standard deviation of ≤ 1 HU for inside air (within phantom), lung equivalent foam (within phantom), and water (within phantom) measured across N=5 acquisitions</w:t>
            </w:r>
          </w:p>
        </w:tc>
      </w:tr>
      <w:tr w:rsidR="00740D4B" w14:paraId="34B98B21" w14:textId="77777777" w:rsidTr="005007F9">
        <w:trPr>
          <w:trHeight w:val="63"/>
          <w:tblCellSpacing w:w="7" w:type="dxa"/>
        </w:trPr>
        <w:tc>
          <w:tcPr>
            <w:tcW w:w="2581" w:type="dxa"/>
            <w:vAlign w:val="center"/>
          </w:tcPr>
          <w:p w14:paraId="38BCD6F5" w14:textId="77777777" w:rsidR="00740D4B" w:rsidRDefault="00740D4B" w:rsidP="005007F9">
            <w:r w:rsidRPr="00FD4087">
              <w:t>Lung Density Analysis</w:t>
            </w:r>
          </w:p>
        </w:tc>
        <w:tc>
          <w:tcPr>
            <w:tcW w:w="2056" w:type="dxa"/>
            <w:vAlign w:val="center"/>
          </w:tcPr>
          <w:p w14:paraId="3F8F35E4" w14:textId="77777777" w:rsidR="00740D4B" w:rsidRDefault="00740D4B" w:rsidP="005007F9">
            <w:r>
              <w:t>Image Analysis Software</w:t>
            </w:r>
          </w:p>
        </w:tc>
        <w:tc>
          <w:tcPr>
            <w:tcW w:w="4711" w:type="dxa"/>
            <w:vAlign w:val="center"/>
          </w:tcPr>
          <w:p w14:paraId="74135134" w14:textId="77777777" w:rsidR="00740D4B" w:rsidRDefault="00740D4B" w:rsidP="005007F9">
            <w:r>
              <w:t>Shall be able to calculate and output for the whole lung:</w:t>
            </w:r>
          </w:p>
          <w:p w14:paraId="241F2EE1" w14:textId="77777777" w:rsidR="00740D4B" w:rsidRDefault="00740D4B" w:rsidP="005007F9">
            <w:pPr>
              <w:pStyle w:val="ListParagraph"/>
              <w:numPr>
                <w:ilvl w:val="0"/>
                <w:numId w:val="24"/>
              </w:numPr>
            </w:pPr>
            <w:r>
              <w:t>RA-950 HU</w:t>
            </w:r>
          </w:p>
          <w:p w14:paraId="5B56324C" w14:textId="77777777" w:rsidR="00740D4B" w:rsidRDefault="00740D4B" w:rsidP="005007F9">
            <w:pPr>
              <w:pStyle w:val="ListParagraph"/>
              <w:numPr>
                <w:ilvl w:val="0"/>
                <w:numId w:val="24"/>
              </w:numPr>
            </w:pPr>
            <w:r>
              <w:t>Perc15</w:t>
            </w:r>
          </w:p>
          <w:p w14:paraId="0E155025" w14:textId="77777777" w:rsidR="00740D4B" w:rsidRDefault="00740D4B" w:rsidP="005007F9">
            <w:pPr>
              <w:pStyle w:val="ListParagraph"/>
              <w:numPr>
                <w:ilvl w:val="0"/>
                <w:numId w:val="24"/>
              </w:numPr>
            </w:pPr>
            <w:r>
              <w:t>Lung Density Histogram</w:t>
            </w:r>
          </w:p>
          <w:p w14:paraId="14D46F2B" w14:textId="15FE08AF" w:rsidR="00E17289" w:rsidRDefault="00E17289" w:rsidP="005007F9">
            <w:pPr>
              <w:pStyle w:val="ListParagraph"/>
              <w:numPr>
                <w:ilvl w:val="0"/>
                <w:numId w:val="24"/>
              </w:numPr>
            </w:pPr>
            <w:r>
              <w:t>Total Lung Volume</w:t>
            </w:r>
          </w:p>
        </w:tc>
      </w:tr>
      <w:tr w:rsidR="00740D4B" w14:paraId="7317B9EB" w14:textId="77777777" w:rsidTr="000064C0">
        <w:trPr>
          <w:trHeight w:val="63"/>
          <w:tblCellSpacing w:w="7" w:type="dxa"/>
        </w:trPr>
        <w:tc>
          <w:tcPr>
            <w:tcW w:w="2581" w:type="dxa"/>
            <w:vAlign w:val="center"/>
          </w:tcPr>
          <w:p w14:paraId="4D1B47E8" w14:textId="3AE0FC86" w:rsidR="00740D4B" w:rsidRPr="00FD4087" w:rsidRDefault="006B15AE" w:rsidP="006B15AE">
            <w:r w:rsidRPr="00AD5336">
              <w:t>Re</w:t>
            </w:r>
            <w:r>
              <w:t xml:space="preserve">producibility </w:t>
            </w:r>
            <w:r w:rsidR="00740D4B" w:rsidRPr="00AD5336">
              <w:t>of Analysis Software</w:t>
            </w:r>
          </w:p>
        </w:tc>
        <w:tc>
          <w:tcPr>
            <w:tcW w:w="2056" w:type="dxa"/>
            <w:vAlign w:val="center"/>
          </w:tcPr>
          <w:p w14:paraId="2AA25DBC" w14:textId="77777777" w:rsidR="00740D4B" w:rsidRDefault="00740D4B" w:rsidP="005007F9">
            <w:r>
              <w:t>Image Analysis Software</w:t>
            </w:r>
          </w:p>
        </w:tc>
        <w:tc>
          <w:tcPr>
            <w:tcW w:w="4711" w:type="dxa"/>
            <w:vAlign w:val="center"/>
          </w:tcPr>
          <w:p w14:paraId="16CF530A" w14:textId="77777777" w:rsidR="00CE2376" w:rsidRDefault="00CE2376" w:rsidP="00CE2376">
            <w:pPr>
              <w:rPr>
                <w:ins w:id="369" w:author="SEAN B FAIN" w:date="2019-04-25T10:45:00Z"/>
              </w:rPr>
            </w:pPr>
            <w:ins w:id="370" w:author="SEAN B FAIN" w:date="2019-04-25T10:45:00Z">
              <w:r>
                <w:t>Shall calculate and output the whole lung the RA-950, Perc15 and Lung Density Histogram:</w:t>
              </w:r>
            </w:ins>
          </w:p>
          <w:p w14:paraId="2AB15311" w14:textId="77777777" w:rsidR="00CE2376" w:rsidRDefault="00CE2376" w:rsidP="00CE2376">
            <w:pPr>
              <w:rPr>
                <w:ins w:id="371" w:author="SEAN B FAIN" w:date="2019-04-25T10:45:00Z"/>
              </w:rPr>
            </w:pPr>
          </w:p>
          <w:p w14:paraId="31605440" w14:textId="77777777" w:rsidR="00CE2376" w:rsidRDefault="00CE2376" w:rsidP="00CE2376">
            <w:pPr>
              <w:pStyle w:val="BodyText"/>
              <w:numPr>
                <w:ilvl w:val="0"/>
                <w:numId w:val="20"/>
              </w:numPr>
              <w:rPr>
                <w:ins w:id="372" w:author="SEAN B FAIN" w:date="2019-04-25T10:46:00Z"/>
              </w:rPr>
            </w:pPr>
            <w:ins w:id="373" w:author="SEAN B FAIN" w:date="2019-04-25T10:45:00Z">
              <w:r>
                <w:t>The same analysis software shall be identical for each longitudinal time point measured, and</w:t>
              </w:r>
            </w:ins>
          </w:p>
          <w:p w14:paraId="3AE68C56" w14:textId="77777777" w:rsidR="00CE2376" w:rsidRDefault="00CE2376">
            <w:pPr>
              <w:pStyle w:val="BodyText"/>
              <w:numPr>
                <w:ilvl w:val="0"/>
                <w:numId w:val="20"/>
              </w:numPr>
              <w:rPr>
                <w:ins w:id="374" w:author="SEAN B FAIN" w:date="2019-04-25T10:46:00Z"/>
              </w:rPr>
              <w:pPrChange w:id="375" w:author="SEAN B FAIN" w:date="2019-04-25T10:46:00Z">
                <w:pPr>
                  <w:pStyle w:val="BodyText"/>
                </w:pPr>
              </w:pPrChange>
            </w:pPr>
            <w:ins w:id="376" w:author="SEAN B FAIN" w:date="2019-04-25T10:45:00Z">
              <w:r>
                <w:t>Above measures shall be deterministic (yield identical results each time the software analysis is applied to the same patient data set) and therefore add no additional variance to the measurement.</w:t>
              </w:r>
            </w:ins>
          </w:p>
          <w:p w14:paraId="31F2AF98" w14:textId="00042AB2" w:rsidR="00740D4B" w:rsidDel="00B34303" w:rsidRDefault="00CE2376">
            <w:pPr>
              <w:pStyle w:val="BodyText"/>
              <w:numPr>
                <w:ilvl w:val="0"/>
                <w:numId w:val="20"/>
              </w:numPr>
              <w:rPr>
                <w:del w:id="377" w:author="SEAN B FAIN" w:date="2019-04-25T10:43:00Z"/>
              </w:rPr>
              <w:pPrChange w:id="378" w:author="SEAN B FAIN" w:date="2019-04-25T10:46:00Z">
                <w:pPr>
                  <w:framePr w:hSpace="180" w:wrap="around" w:vAnchor="text" w:hAnchor="page" w:x="1537" w:y="609"/>
                </w:pPr>
              </w:pPrChange>
            </w:pPr>
            <w:ins w:id="379" w:author="SEAN B FAIN" w:date="2019-04-25T10:45:00Z">
              <w:r>
                <w:lastRenderedPageBreak/>
                <w:t>See section 4.2 for more detail on procedures</w:t>
              </w:r>
            </w:ins>
            <w:del w:id="380" w:author="SEAN B FAIN" w:date="2019-04-25T10:43:00Z">
              <w:r w:rsidR="00740D4B" w:rsidDel="00B34303">
                <w:delText xml:space="preserve">Shall demonstrate a </w:delText>
              </w:r>
              <w:r w:rsidR="006B15AE" w:rsidDel="00B34303">
                <w:delText>reproducibility of &lt;0.72L for total lung volume, &lt;2.6% for RA-950 and &lt;3.9HU for Perc15 across different software vendors.</w:delText>
              </w:r>
            </w:del>
          </w:p>
          <w:p w14:paraId="464719D5" w14:textId="64F7376E" w:rsidR="00740D4B" w:rsidDel="00CE2376" w:rsidRDefault="00740D4B">
            <w:pPr>
              <w:pStyle w:val="BodyText"/>
              <w:rPr>
                <w:del w:id="381" w:author="SEAN B FAIN" w:date="2019-04-25T10:45:00Z"/>
              </w:rPr>
              <w:pPrChange w:id="382" w:author="SEAN B FAIN" w:date="2019-04-25T10:46:00Z">
                <w:pPr>
                  <w:framePr w:hSpace="180" w:wrap="around" w:vAnchor="text" w:hAnchor="page" w:x="1537" w:y="609"/>
                </w:pPr>
              </w:pPrChange>
            </w:pPr>
          </w:p>
          <w:p w14:paraId="30B6E263" w14:textId="12613A14" w:rsidR="00740D4B" w:rsidRDefault="00740D4B">
            <w:pPr>
              <w:pStyle w:val="BodyText"/>
              <w:pPrChange w:id="383" w:author="SEAN B FAIN" w:date="2019-04-25T10:46:00Z">
                <w:pPr>
                  <w:framePr w:hSpace="180" w:wrap="around" w:vAnchor="text" w:hAnchor="page" w:x="1537" w:y="609"/>
                </w:pPr>
              </w:pPrChange>
            </w:pPr>
            <w:del w:id="384" w:author="SEAN B FAIN" w:date="2019-04-25T10:45:00Z">
              <w:r w:rsidDel="00CE2376">
                <w:delText xml:space="preserve">See 4.3 Assessment Procedure: </w:delText>
              </w:r>
              <w:r w:rsidR="006B15AE" w:rsidDel="00CE2376">
                <w:delText xml:space="preserve">Reproducibility </w:delText>
              </w:r>
              <w:r w:rsidDel="00CE2376">
                <w:delText>of Analysis Software</w:delText>
              </w:r>
            </w:del>
          </w:p>
        </w:tc>
      </w:tr>
      <w:tr w:rsidR="00FA0A76" w14:paraId="22798EED" w14:textId="77777777" w:rsidTr="00FA0A76">
        <w:trPr>
          <w:trHeight w:val="63"/>
          <w:tblCellSpacing w:w="7" w:type="dxa"/>
        </w:trPr>
        <w:tc>
          <w:tcPr>
            <w:tcW w:w="9376" w:type="dxa"/>
            <w:gridSpan w:val="3"/>
            <w:tcBorders>
              <w:bottom w:val="outset" w:sz="6" w:space="0" w:color="555555"/>
            </w:tcBorders>
            <w:vAlign w:val="center"/>
          </w:tcPr>
          <w:p w14:paraId="67D2F122" w14:textId="67A79AE7" w:rsidR="00FA0A76" w:rsidRDefault="00FA0A76" w:rsidP="00FA0A76">
            <w:commentRangeStart w:id="385"/>
            <w:commentRangeStart w:id="386"/>
            <w:r>
              <w:lastRenderedPageBreak/>
              <w:t xml:space="preserve">*This specification is only expected to apply in the COPD Gene, or similarly designed, phantom where uniform </w:t>
            </w:r>
            <w:proofErr w:type="gramStart"/>
            <w:r>
              <w:t>low density</w:t>
            </w:r>
            <w:proofErr w:type="gramEnd"/>
            <w:r>
              <w:t xml:space="preserve"> regions are provided. Both systemic and stochastic noise sources in patient data are expected to introduce bias and reduce precision. This additional variance is accounted for by the repeatability meta-analysis in patient studies used to define the Claims.</w:t>
            </w:r>
            <w:commentRangeEnd w:id="385"/>
            <w:r>
              <w:rPr>
                <w:rStyle w:val="CommentReference"/>
                <w:rFonts w:cs="Times New Roman"/>
                <w:lang w:val="x-none" w:eastAsia="x-none"/>
              </w:rPr>
              <w:commentReference w:id="385"/>
            </w:r>
            <w:commentRangeEnd w:id="386"/>
            <w:r w:rsidR="00B9077E">
              <w:rPr>
                <w:rStyle w:val="CommentReference"/>
                <w:rFonts w:cs="Times New Roman"/>
                <w:lang w:val="x-none" w:eastAsia="x-none"/>
              </w:rPr>
              <w:commentReference w:id="386"/>
            </w:r>
          </w:p>
        </w:tc>
      </w:tr>
    </w:tbl>
    <w:p w14:paraId="704450EC" w14:textId="77777777" w:rsidR="00740D4B" w:rsidRPr="00692222" w:rsidRDefault="00740D4B" w:rsidP="00740D4B"/>
    <w:p w14:paraId="07E164F3" w14:textId="77777777" w:rsidR="00740D4B" w:rsidRDefault="00740D4B" w:rsidP="00740D4B">
      <w:pPr>
        <w:pStyle w:val="BodyText"/>
      </w:pPr>
    </w:p>
    <w:p w14:paraId="6CEA7173" w14:textId="77777777" w:rsidR="00740D4B" w:rsidRDefault="00740D4B" w:rsidP="00740D4B">
      <w:pPr>
        <w:pStyle w:val="BodyText"/>
      </w:pPr>
    </w:p>
    <w:p w14:paraId="790F4B4D" w14:textId="77777777" w:rsidR="00740D4B" w:rsidRPr="0045143F" w:rsidRDefault="00740D4B" w:rsidP="00740D4B">
      <w:pPr>
        <w:widowControl/>
        <w:autoSpaceDE/>
        <w:autoSpaceDN/>
        <w:adjustRightInd/>
        <w:spacing w:before="199" w:after="199"/>
        <w:outlineLvl w:val="1"/>
        <w:rPr>
          <w:rFonts w:cs="Times New Roman"/>
          <w:b/>
          <w:sz w:val="28"/>
          <w:szCs w:val="20"/>
        </w:rPr>
      </w:pPr>
      <w:bookmarkStart w:id="388" w:name="_Toc467484698"/>
      <w:bookmarkStart w:id="389" w:name="_Toc488845896"/>
      <w:bookmarkStart w:id="390" w:name="_Toc7085408"/>
      <w:r w:rsidRPr="0045143F">
        <w:rPr>
          <w:rFonts w:cs="Times New Roman"/>
          <w:b/>
          <w:sz w:val="28"/>
          <w:szCs w:val="20"/>
        </w:rPr>
        <w:t>3.</w:t>
      </w:r>
      <w:r>
        <w:rPr>
          <w:rFonts w:cs="Times New Roman"/>
          <w:b/>
          <w:sz w:val="28"/>
          <w:szCs w:val="20"/>
        </w:rPr>
        <w:t>2</w:t>
      </w:r>
      <w:r w:rsidRPr="0045143F">
        <w:rPr>
          <w:rFonts w:cs="Times New Roman"/>
          <w:b/>
          <w:sz w:val="28"/>
          <w:szCs w:val="20"/>
        </w:rPr>
        <w:t>. Staff Qualification</w:t>
      </w:r>
      <w:bookmarkEnd w:id="388"/>
      <w:bookmarkEnd w:id="389"/>
      <w:bookmarkEnd w:id="390"/>
    </w:p>
    <w:p w14:paraId="5AC8B2FF" w14:textId="77777777" w:rsidR="00740D4B" w:rsidRPr="0045143F" w:rsidRDefault="00740D4B" w:rsidP="00740D4B">
      <w:r w:rsidRPr="0045143F">
        <w:t>This activity involves evaluating the human Actors (Radiologist, Physicist, and Technologist) prior to their participation in the Profile.  It includes training, qualification or performance assessments that are necessary to reliably meet the Profile Claim.</w:t>
      </w:r>
    </w:p>
    <w:p w14:paraId="6087BB60" w14:textId="77777777" w:rsidR="00740D4B" w:rsidRDefault="00740D4B" w:rsidP="00740D4B">
      <w:pPr>
        <w:keepNext/>
        <w:spacing w:before="240" w:after="60"/>
        <w:outlineLvl w:val="2"/>
        <w:rPr>
          <w:rFonts w:cs="Times New Roman"/>
          <w:bCs/>
          <w:caps/>
          <w:u w:val="single"/>
        </w:rPr>
      </w:pPr>
      <w:bookmarkStart w:id="391" w:name="_Toc467484699"/>
      <w:bookmarkStart w:id="392" w:name="_Toc488845897"/>
      <w:bookmarkStart w:id="393" w:name="_Toc7085409"/>
      <w:r w:rsidRPr="0045143F">
        <w:rPr>
          <w:rFonts w:cs="Times New Roman"/>
          <w:bCs/>
          <w:caps/>
          <w:smallCaps/>
          <w:u w:val="single"/>
        </w:rPr>
        <w:t>3.</w:t>
      </w:r>
      <w:r>
        <w:rPr>
          <w:rFonts w:cs="Times New Roman"/>
          <w:bCs/>
          <w:caps/>
          <w:smallCaps/>
          <w:u w:val="single"/>
        </w:rPr>
        <w:t>2</w:t>
      </w:r>
      <w:r w:rsidRPr="0045143F">
        <w:rPr>
          <w:rFonts w:cs="Times New Roman"/>
          <w:bCs/>
          <w:caps/>
          <w:smallCaps/>
          <w:u w:val="single"/>
        </w:rPr>
        <w:t xml:space="preserve">.1 </w:t>
      </w:r>
      <w:r w:rsidRPr="0045143F">
        <w:rPr>
          <w:rFonts w:cs="Times New Roman"/>
          <w:bCs/>
          <w:caps/>
          <w:u w:val="single"/>
        </w:rPr>
        <w:t>Discussion</w:t>
      </w:r>
      <w:bookmarkEnd w:id="391"/>
      <w:bookmarkEnd w:id="392"/>
      <w:bookmarkEnd w:id="393"/>
    </w:p>
    <w:p w14:paraId="522C2A71" w14:textId="77777777" w:rsidR="00740D4B" w:rsidRPr="0045143F" w:rsidRDefault="00740D4B" w:rsidP="00740D4B">
      <w:pPr>
        <w:keepNext/>
        <w:spacing w:before="240" w:after="60"/>
        <w:outlineLvl w:val="2"/>
        <w:rPr>
          <w:rFonts w:cs="Times New Roman"/>
          <w:bCs/>
          <w:caps/>
          <w:smallCaps/>
          <w:sz w:val="28"/>
          <w:u w:val="single"/>
        </w:rPr>
      </w:pPr>
    </w:p>
    <w:p w14:paraId="0364FF5B" w14:textId="77777777" w:rsidR="00740D4B" w:rsidRPr="0045143F" w:rsidRDefault="00740D4B" w:rsidP="00740D4B">
      <w:r w:rsidRPr="0045143F">
        <w:t xml:space="preserve">These requirements, as with any QIBA Profile requirements, are focused on achieving the Profile Claim.  Evaluating the medical or professional qualifications of participating actors is beyond the scope of this profile.   </w:t>
      </w:r>
    </w:p>
    <w:p w14:paraId="54A4F26A" w14:textId="77777777" w:rsidR="00740D4B" w:rsidRPr="0045143F" w:rsidRDefault="00740D4B" w:rsidP="00740D4B">
      <w:pPr>
        <w:keepNext/>
        <w:spacing w:before="240" w:after="60"/>
        <w:outlineLvl w:val="2"/>
        <w:rPr>
          <w:rFonts w:cs="Times New Roman"/>
          <w:bCs/>
          <w:caps/>
          <w:u w:val="single"/>
        </w:rPr>
      </w:pPr>
      <w:bookmarkStart w:id="394" w:name="_Toc467484700"/>
      <w:bookmarkStart w:id="395" w:name="_Toc488845898"/>
      <w:bookmarkStart w:id="396" w:name="_Toc7085410"/>
      <w:r w:rsidRPr="0045143F">
        <w:rPr>
          <w:rFonts w:cs="Times New Roman"/>
          <w:bCs/>
          <w:caps/>
          <w:u w:val="single"/>
        </w:rPr>
        <w:t>3.</w:t>
      </w:r>
      <w:r>
        <w:rPr>
          <w:rFonts w:cs="Times New Roman"/>
          <w:bCs/>
          <w:caps/>
          <w:u w:val="single"/>
        </w:rPr>
        <w:t>2</w:t>
      </w:r>
      <w:r w:rsidRPr="0045143F">
        <w:rPr>
          <w:rFonts w:cs="Times New Roman"/>
          <w:bCs/>
          <w:caps/>
          <w:u w:val="single"/>
        </w:rPr>
        <w:t>.2 Specification</w:t>
      </w:r>
      <w:bookmarkEnd w:id="394"/>
      <w:bookmarkEnd w:id="395"/>
      <w:bookmarkEnd w:id="396"/>
    </w:p>
    <w:tbl>
      <w:tblPr>
        <w:tblW w:w="0" w:type="auto"/>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624"/>
        <w:gridCol w:w="1513"/>
        <w:gridCol w:w="6207"/>
      </w:tblGrid>
      <w:tr w:rsidR="00740D4B" w:rsidRPr="0045143F" w14:paraId="735A3A7D" w14:textId="77777777" w:rsidTr="005007F9">
        <w:trPr>
          <w:tblHeader/>
          <w:tblCellSpacing w:w="7" w:type="dxa"/>
        </w:trPr>
        <w:tc>
          <w:tcPr>
            <w:tcW w:w="1651" w:type="dxa"/>
            <w:vAlign w:val="center"/>
          </w:tcPr>
          <w:p w14:paraId="56F4BABA" w14:textId="77777777" w:rsidR="00740D4B" w:rsidRPr="0045143F" w:rsidRDefault="00740D4B" w:rsidP="005007F9">
            <w:pPr>
              <w:rPr>
                <w:b/>
              </w:rPr>
            </w:pPr>
            <w:r w:rsidRPr="0045143F">
              <w:rPr>
                <w:b/>
              </w:rPr>
              <w:t>Parameter</w:t>
            </w:r>
          </w:p>
        </w:tc>
        <w:tc>
          <w:tcPr>
            <w:tcW w:w="1531" w:type="dxa"/>
            <w:vAlign w:val="center"/>
          </w:tcPr>
          <w:p w14:paraId="05AC52D5" w14:textId="77777777" w:rsidR="00740D4B" w:rsidRPr="0045143F" w:rsidRDefault="00740D4B" w:rsidP="005007F9">
            <w:pPr>
              <w:jc w:val="center"/>
              <w:rPr>
                <w:b/>
              </w:rPr>
            </w:pPr>
            <w:r w:rsidRPr="0045143F">
              <w:rPr>
                <w:b/>
              </w:rPr>
              <w:t>Actor</w:t>
            </w:r>
          </w:p>
        </w:tc>
        <w:tc>
          <w:tcPr>
            <w:tcW w:w="6970" w:type="dxa"/>
            <w:vAlign w:val="center"/>
          </w:tcPr>
          <w:p w14:paraId="3EF26003" w14:textId="77777777" w:rsidR="00740D4B" w:rsidRPr="0045143F" w:rsidRDefault="00740D4B" w:rsidP="005007F9">
            <w:pPr>
              <w:rPr>
                <w:b/>
              </w:rPr>
            </w:pPr>
            <w:r w:rsidRPr="0045143F">
              <w:rPr>
                <w:b/>
              </w:rPr>
              <w:t>Specification</w:t>
            </w:r>
          </w:p>
        </w:tc>
      </w:tr>
      <w:tr w:rsidR="00740D4B" w:rsidRPr="0045143F" w14:paraId="17C56EAF" w14:textId="77777777" w:rsidTr="005007F9">
        <w:trPr>
          <w:tblCellSpacing w:w="7" w:type="dxa"/>
        </w:trPr>
        <w:tc>
          <w:tcPr>
            <w:tcW w:w="1651" w:type="dxa"/>
            <w:vAlign w:val="center"/>
          </w:tcPr>
          <w:p w14:paraId="6782C0B9" w14:textId="77777777" w:rsidR="00740D4B" w:rsidRPr="00282833" w:rsidRDefault="00740D4B" w:rsidP="005007F9">
            <w:r>
              <w:t>Qualification</w:t>
            </w:r>
          </w:p>
        </w:tc>
        <w:tc>
          <w:tcPr>
            <w:tcW w:w="1531" w:type="dxa"/>
            <w:vAlign w:val="center"/>
          </w:tcPr>
          <w:p w14:paraId="1E286807" w14:textId="77777777" w:rsidR="00740D4B" w:rsidRPr="00282833" w:rsidRDefault="00740D4B" w:rsidP="005007F9">
            <w:pPr>
              <w:jc w:val="center"/>
            </w:pPr>
            <w:r>
              <w:t>Technologist</w:t>
            </w:r>
          </w:p>
        </w:tc>
        <w:tc>
          <w:tcPr>
            <w:tcW w:w="6970" w:type="dxa"/>
            <w:vAlign w:val="center"/>
          </w:tcPr>
          <w:p w14:paraId="0F2BA0D3" w14:textId="77777777" w:rsidR="00740D4B" w:rsidRPr="00282833" w:rsidRDefault="00740D4B" w:rsidP="005007F9">
            <w:r w:rsidRPr="0045143F">
              <w:t>Shall be a trained radiation technologist as defined by ARRT.</w:t>
            </w:r>
          </w:p>
        </w:tc>
      </w:tr>
      <w:tr w:rsidR="00740D4B" w:rsidRPr="0045143F" w14:paraId="352B0FAB" w14:textId="77777777" w:rsidTr="005007F9">
        <w:trPr>
          <w:tblCellSpacing w:w="7" w:type="dxa"/>
        </w:trPr>
        <w:tc>
          <w:tcPr>
            <w:tcW w:w="1651" w:type="dxa"/>
            <w:vAlign w:val="center"/>
          </w:tcPr>
          <w:p w14:paraId="0C33F39D" w14:textId="77777777" w:rsidR="00740D4B" w:rsidRPr="00282833" w:rsidRDefault="00740D4B" w:rsidP="005007F9">
            <w:r w:rsidRPr="00282833">
              <w:t>Qualification</w:t>
            </w:r>
          </w:p>
        </w:tc>
        <w:tc>
          <w:tcPr>
            <w:tcW w:w="1531" w:type="dxa"/>
            <w:vAlign w:val="center"/>
          </w:tcPr>
          <w:p w14:paraId="40157ED0" w14:textId="77777777" w:rsidR="00740D4B" w:rsidRPr="00282833" w:rsidRDefault="00740D4B" w:rsidP="005007F9">
            <w:pPr>
              <w:jc w:val="center"/>
            </w:pPr>
            <w:r w:rsidRPr="00282833">
              <w:t>Physicist</w:t>
            </w:r>
          </w:p>
        </w:tc>
        <w:tc>
          <w:tcPr>
            <w:tcW w:w="6970" w:type="dxa"/>
            <w:vAlign w:val="center"/>
          </w:tcPr>
          <w:p w14:paraId="13AED4EC" w14:textId="77777777" w:rsidR="00740D4B" w:rsidRPr="00282833" w:rsidRDefault="00740D4B" w:rsidP="005007F9">
            <w:r w:rsidRPr="00282833">
              <w:t>Shall be a Qualified Medical Physicist (QMP) as defined by AAPM.</w:t>
            </w:r>
          </w:p>
        </w:tc>
      </w:tr>
    </w:tbl>
    <w:p w14:paraId="5004D3DC" w14:textId="77777777" w:rsidR="00740D4B" w:rsidRPr="0045143F" w:rsidRDefault="00740D4B" w:rsidP="00740D4B">
      <w:pPr>
        <w:widowControl/>
        <w:autoSpaceDE/>
        <w:autoSpaceDN/>
        <w:adjustRightInd/>
        <w:spacing w:before="269" w:after="269"/>
        <w:rPr>
          <w:rFonts w:cs="Times New Roman"/>
          <w:szCs w:val="20"/>
        </w:rPr>
      </w:pPr>
    </w:p>
    <w:p w14:paraId="6440765C" w14:textId="77777777" w:rsidR="00740D4B" w:rsidRDefault="00740D4B" w:rsidP="00740D4B">
      <w:pPr>
        <w:pStyle w:val="BodyText"/>
      </w:pPr>
    </w:p>
    <w:p w14:paraId="1809A6A7" w14:textId="77777777" w:rsidR="00740D4B" w:rsidRDefault="00740D4B" w:rsidP="00740D4B">
      <w:pPr>
        <w:pStyle w:val="Heading2"/>
      </w:pPr>
      <w:bookmarkStart w:id="397" w:name="_Toc7085411"/>
      <w:r>
        <w:t>3.3. Periodic QA</w:t>
      </w:r>
      <w:bookmarkEnd w:id="397"/>
    </w:p>
    <w:p w14:paraId="454B187A" w14:textId="77777777" w:rsidR="00740D4B" w:rsidRDefault="00740D4B" w:rsidP="00740D4B">
      <w:pPr>
        <w:pStyle w:val="BodyText"/>
      </w:pPr>
      <w:r>
        <w:t>This activity describes calibrations, phantom imaging, performance assessments or validations performed periodically at the site, but not directly associated with a specific subject, that are necessary to reliably meet the Profile Claim.</w:t>
      </w:r>
    </w:p>
    <w:p w14:paraId="6CF6E8EB" w14:textId="77777777" w:rsidR="00740D4B" w:rsidRDefault="00740D4B" w:rsidP="00740D4B">
      <w:pPr>
        <w:pStyle w:val="Heading3"/>
      </w:pPr>
      <w:bookmarkStart w:id="398" w:name="_Toc7085412"/>
      <w:r>
        <w:t>3.3.1 Discussion</w:t>
      </w:r>
      <w:bookmarkEnd w:id="398"/>
    </w:p>
    <w:p w14:paraId="57526F17" w14:textId="77777777" w:rsidR="00740D4B" w:rsidRDefault="00740D4B" w:rsidP="00740D4B">
      <w:r>
        <w:t xml:space="preserve"> Additional action may be needed if equipment no longer passes performance assessment.</w:t>
      </w:r>
    </w:p>
    <w:p w14:paraId="107C989B" w14:textId="77777777" w:rsidR="00740D4B" w:rsidRDefault="00740D4B" w:rsidP="00740D4B">
      <w:pPr>
        <w:pStyle w:val="Heading3"/>
      </w:pPr>
      <w:bookmarkStart w:id="399" w:name="_Toc7085413"/>
      <w:r>
        <w:lastRenderedPageBreak/>
        <w:t>3.3.2 Specification</w:t>
      </w:r>
      <w:bookmarkEnd w:id="399"/>
    </w:p>
    <w:p w14:paraId="16F71E38" w14:textId="77777777" w:rsidR="00740D4B" w:rsidRDefault="00740D4B" w:rsidP="00740D4B"/>
    <w:tbl>
      <w:tblPr>
        <w:tblpPr w:leftFromText="180" w:rightFromText="180" w:vertAnchor="text" w:horzAnchor="page" w:tblpX="1537" w:tblpY="210"/>
        <w:tblW w:w="9494"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833"/>
        <w:gridCol w:w="1651"/>
        <w:gridCol w:w="6010"/>
      </w:tblGrid>
      <w:tr w:rsidR="00740D4B" w14:paraId="28790E9B" w14:textId="77777777" w:rsidTr="005007F9">
        <w:trPr>
          <w:tblHeader/>
          <w:tblCellSpacing w:w="7" w:type="dxa"/>
        </w:trPr>
        <w:tc>
          <w:tcPr>
            <w:tcW w:w="1812" w:type="dxa"/>
            <w:shd w:val="clear" w:color="auto" w:fill="D9D9D9" w:themeFill="background1" w:themeFillShade="D9"/>
            <w:vAlign w:val="center"/>
          </w:tcPr>
          <w:p w14:paraId="214F0EC1" w14:textId="77777777" w:rsidR="00740D4B" w:rsidRDefault="00740D4B" w:rsidP="005007F9">
            <w:pPr>
              <w:rPr>
                <w:b/>
              </w:rPr>
            </w:pPr>
            <w:r>
              <w:rPr>
                <w:b/>
              </w:rPr>
              <w:t>Parameter</w:t>
            </w:r>
          </w:p>
        </w:tc>
        <w:tc>
          <w:tcPr>
            <w:tcW w:w="1637" w:type="dxa"/>
            <w:shd w:val="clear" w:color="auto" w:fill="D9D9D9" w:themeFill="background1" w:themeFillShade="D9"/>
          </w:tcPr>
          <w:p w14:paraId="70F5D5BB" w14:textId="77777777" w:rsidR="00740D4B" w:rsidRDefault="00740D4B" w:rsidP="005007F9">
            <w:pPr>
              <w:rPr>
                <w:b/>
              </w:rPr>
            </w:pPr>
            <w:r>
              <w:rPr>
                <w:b/>
              </w:rPr>
              <w:t>Actor</w:t>
            </w:r>
          </w:p>
        </w:tc>
        <w:tc>
          <w:tcPr>
            <w:tcW w:w="5989" w:type="dxa"/>
            <w:shd w:val="clear" w:color="auto" w:fill="D9D9D9" w:themeFill="background1" w:themeFillShade="D9"/>
            <w:vAlign w:val="center"/>
          </w:tcPr>
          <w:p w14:paraId="22155C0C" w14:textId="77777777" w:rsidR="00740D4B" w:rsidRDefault="00740D4B" w:rsidP="005007F9">
            <w:pPr>
              <w:rPr>
                <w:b/>
              </w:rPr>
            </w:pPr>
            <w:r>
              <w:rPr>
                <w:b/>
              </w:rPr>
              <w:t>Requirement</w:t>
            </w:r>
          </w:p>
        </w:tc>
      </w:tr>
      <w:tr w:rsidR="00740D4B" w14:paraId="4B364D9F" w14:textId="77777777" w:rsidTr="005007F9">
        <w:trPr>
          <w:tblCellSpacing w:w="7" w:type="dxa"/>
        </w:trPr>
        <w:tc>
          <w:tcPr>
            <w:tcW w:w="1812" w:type="dxa"/>
            <w:vAlign w:val="center"/>
          </w:tcPr>
          <w:p w14:paraId="47320668" w14:textId="77777777" w:rsidR="00740D4B" w:rsidRDefault="00740D4B" w:rsidP="005007F9">
            <w:r>
              <w:t>Monthly QA</w:t>
            </w:r>
          </w:p>
        </w:tc>
        <w:tc>
          <w:tcPr>
            <w:tcW w:w="1637" w:type="dxa"/>
            <w:vAlign w:val="center"/>
          </w:tcPr>
          <w:p w14:paraId="652CA32A" w14:textId="77777777" w:rsidR="00740D4B" w:rsidRDefault="00740D4B" w:rsidP="005007F9">
            <w:r>
              <w:t>Physicist</w:t>
            </w:r>
          </w:p>
        </w:tc>
        <w:tc>
          <w:tcPr>
            <w:tcW w:w="5989" w:type="dxa"/>
            <w:vAlign w:val="center"/>
          </w:tcPr>
          <w:p w14:paraId="7C7C64DC" w14:textId="77777777" w:rsidR="00740D4B" w:rsidRDefault="00740D4B" w:rsidP="005007F9">
            <w:r>
              <w:t>Shall evaluate the following parameters for each conformant acquisition device at least monthly or after equipment service that may alter its performance.</w:t>
            </w:r>
          </w:p>
        </w:tc>
      </w:tr>
      <w:tr w:rsidR="00740D4B" w14:paraId="7C2C3825" w14:textId="77777777" w:rsidTr="005007F9">
        <w:trPr>
          <w:tblCellSpacing w:w="7" w:type="dxa"/>
        </w:trPr>
        <w:tc>
          <w:tcPr>
            <w:tcW w:w="1812" w:type="dxa"/>
            <w:vAlign w:val="center"/>
          </w:tcPr>
          <w:p w14:paraId="7D4CB6C8" w14:textId="77777777" w:rsidR="00740D4B" w:rsidRDefault="00740D4B" w:rsidP="005007F9">
            <w:r>
              <w:t>Re-establishing Standardization</w:t>
            </w:r>
          </w:p>
        </w:tc>
        <w:tc>
          <w:tcPr>
            <w:tcW w:w="1637" w:type="dxa"/>
            <w:vAlign w:val="center"/>
          </w:tcPr>
          <w:p w14:paraId="030D17B0" w14:textId="77777777" w:rsidR="00740D4B" w:rsidRDefault="00740D4B" w:rsidP="005007F9">
            <w:r>
              <w:t>Physicist</w:t>
            </w:r>
          </w:p>
        </w:tc>
        <w:tc>
          <w:tcPr>
            <w:tcW w:w="5989" w:type="dxa"/>
            <w:vAlign w:val="center"/>
          </w:tcPr>
          <w:p w14:paraId="28526653" w14:textId="77777777" w:rsidR="00740D4B" w:rsidRDefault="00740D4B" w:rsidP="005007F9">
            <w:r>
              <w:t>Shall, if the acquisition device fails Monthly QA, repeat Product Qualification (See 3.1.2) to re-establish standardization.</w:t>
            </w:r>
          </w:p>
        </w:tc>
      </w:tr>
      <w:tr w:rsidR="00740D4B" w14:paraId="1A2DF97E" w14:textId="77777777" w:rsidTr="005007F9">
        <w:trPr>
          <w:tblCellSpacing w:w="7" w:type="dxa"/>
        </w:trPr>
        <w:tc>
          <w:tcPr>
            <w:tcW w:w="1812" w:type="dxa"/>
            <w:vMerge w:val="restart"/>
            <w:vAlign w:val="center"/>
          </w:tcPr>
          <w:p w14:paraId="4772EAE9" w14:textId="77777777" w:rsidR="00740D4B" w:rsidRDefault="00740D4B" w:rsidP="005007F9">
            <w:r>
              <w:t>Scanner Calibration</w:t>
            </w:r>
          </w:p>
        </w:tc>
        <w:tc>
          <w:tcPr>
            <w:tcW w:w="1637" w:type="dxa"/>
            <w:vAlign w:val="center"/>
          </w:tcPr>
          <w:p w14:paraId="1EAAD612" w14:textId="77777777" w:rsidR="00740D4B" w:rsidRDefault="00740D4B" w:rsidP="005007F9">
            <w:r>
              <w:t>Physicist or Technologist</w:t>
            </w:r>
          </w:p>
        </w:tc>
        <w:tc>
          <w:tcPr>
            <w:tcW w:w="5989" w:type="dxa"/>
            <w:vAlign w:val="center"/>
          </w:tcPr>
          <w:p w14:paraId="1AE339D2" w14:textId="0586A07F" w:rsidR="00740D4B" w:rsidRDefault="00740D4B" w:rsidP="005007F9">
            <w:r>
              <w:t xml:space="preserve">Shall assess the current CT conformance for HU value and standard deviation, encompassing scanning the </w:t>
            </w:r>
            <w:proofErr w:type="spellStart"/>
            <w:r w:rsidR="00D74DA6">
              <w:t>COPDGene</w:t>
            </w:r>
            <w:proofErr w:type="spellEnd"/>
            <w:r>
              <w:t xml:space="preserve"> phantom, and analyzing the images to prove conformance on a quarterly basis.</w:t>
            </w:r>
          </w:p>
        </w:tc>
      </w:tr>
      <w:tr w:rsidR="00740D4B" w14:paraId="5B102A6D" w14:textId="77777777" w:rsidTr="005007F9">
        <w:trPr>
          <w:tblCellSpacing w:w="7" w:type="dxa"/>
        </w:trPr>
        <w:tc>
          <w:tcPr>
            <w:tcW w:w="1812" w:type="dxa"/>
            <w:vMerge/>
            <w:vAlign w:val="center"/>
          </w:tcPr>
          <w:p w14:paraId="70C92632" w14:textId="77777777" w:rsidR="00740D4B" w:rsidRDefault="00740D4B" w:rsidP="005007F9"/>
        </w:tc>
        <w:tc>
          <w:tcPr>
            <w:tcW w:w="1637" w:type="dxa"/>
            <w:vAlign w:val="center"/>
          </w:tcPr>
          <w:p w14:paraId="6FCB3AAE" w14:textId="77777777" w:rsidR="00740D4B" w:rsidRDefault="00740D4B" w:rsidP="005007F9">
            <w:r>
              <w:t>Acquisition Device</w:t>
            </w:r>
          </w:p>
        </w:tc>
        <w:tc>
          <w:tcPr>
            <w:tcW w:w="5989" w:type="dxa"/>
            <w:vAlign w:val="center"/>
          </w:tcPr>
          <w:p w14:paraId="6297226A" w14:textId="77777777" w:rsidR="00740D4B" w:rsidRDefault="00740D4B" w:rsidP="005007F9">
            <w:r>
              <w:t>Shall meet the specifications in Table 3.1.2.</w:t>
            </w:r>
          </w:p>
        </w:tc>
      </w:tr>
      <w:tr w:rsidR="00740D4B" w14:paraId="3175D340" w14:textId="77777777" w:rsidTr="005007F9">
        <w:trPr>
          <w:tblCellSpacing w:w="7" w:type="dxa"/>
        </w:trPr>
        <w:tc>
          <w:tcPr>
            <w:tcW w:w="1812" w:type="dxa"/>
            <w:vAlign w:val="center"/>
          </w:tcPr>
          <w:p w14:paraId="16388359" w14:textId="77777777" w:rsidR="00740D4B" w:rsidRDefault="00740D4B" w:rsidP="005007F9">
            <w:r>
              <w:t>HU Stability</w:t>
            </w:r>
          </w:p>
        </w:tc>
        <w:tc>
          <w:tcPr>
            <w:tcW w:w="1637" w:type="dxa"/>
            <w:vAlign w:val="center"/>
          </w:tcPr>
          <w:p w14:paraId="1113A874" w14:textId="77777777" w:rsidR="00740D4B" w:rsidRDefault="00740D4B" w:rsidP="005007F9">
            <w:r>
              <w:t>Physicist</w:t>
            </w:r>
          </w:p>
        </w:tc>
        <w:tc>
          <w:tcPr>
            <w:tcW w:w="5989" w:type="dxa"/>
            <w:vAlign w:val="center"/>
          </w:tcPr>
          <w:p w14:paraId="3A3229AE" w14:textId="77777777" w:rsidR="00740D4B" w:rsidRDefault="00740D4B" w:rsidP="005007F9">
            <w:r>
              <w:t xml:space="preserve">Shall confirm the longitudinal difference (i.e. drift) between subsequent monthly scans </w:t>
            </w:r>
            <w:proofErr w:type="gramStart"/>
            <w:r>
              <w:t>and  baseline</w:t>
            </w:r>
            <w:proofErr w:type="gramEnd"/>
            <w:r>
              <w:t xml:space="preserve"> for air (within phantom) and water (within phantom) falls within</w:t>
            </w:r>
            <w:r w:rsidRPr="00103509">
              <w:rPr>
                <w:rFonts w:ascii="MS Gothic" w:eastAsia="MS Gothic" w:hAnsi="MS Gothic"/>
                <w:color w:val="000000"/>
              </w:rPr>
              <w:t>±</w:t>
            </w:r>
            <w:r>
              <w:t xml:space="preserve"> 4 HU</w:t>
            </w:r>
          </w:p>
        </w:tc>
      </w:tr>
    </w:tbl>
    <w:p w14:paraId="10360C54" w14:textId="77777777" w:rsidR="00740D4B" w:rsidRDefault="00740D4B" w:rsidP="00740D4B"/>
    <w:p w14:paraId="0483B056" w14:textId="77777777" w:rsidR="00740D4B" w:rsidRPr="00C86279" w:rsidRDefault="00740D4B" w:rsidP="00740D4B">
      <w:pPr>
        <w:widowControl/>
        <w:autoSpaceDE/>
        <w:autoSpaceDN/>
        <w:adjustRightInd/>
        <w:spacing w:before="199" w:after="199"/>
        <w:outlineLvl w:val="1"/>
        <w:rPr>
          <w:rFonts w:cs="Times New Roman"/>
          <w:b/>
          <w:sz w:val="28"/>
          <w:szCs w:val="20"/>
        </w:rPr>
      </w:pPr>
      <w:bookmarkStart w:id="400" w:name="_Toc467484704"/>
      <w:bookmarkStart w:id="401" w:name="_Toc7085414"/>
      <w:r w:rsidRPr="00C86279">
        <w:rPr>
          <w:rFonts w:cs="Times New Roman"/>
          <w:b/>
          <w:sz w:val="28"/>
          <w:szCs w:val="20"/>
        </w:rPr>
        <w:t>3.4. Protocol Design</w:t>
      </w:r>
      <w:bookmarkEnd w:id="400"/>
      <w:bookmarkEnd w:id="401"/>
    </w:p>
    <w:p w14:paraId="4B108119" w14:textId="77777777" w:rsidR="00740D4B" w:rsidRPr="00C86279" w:rsidRDefault="00740D4B" w:rsidP="00740D4B">
      <w:pPr>
        <w:pStyle w:val="BodyText"/>
      </w:pPr>
      <w:r w:rsidRPr="00C86279">
        <w:t>This activity involves designing acquisition and reconstruction protocols for use in the Profile. It includes constraints on protocol acquisition and reconstruction parameters that are necessary to reliably meet the Profile Claim.</w:t>
      </w:r>
    </w:p>
    <w:p w14:paraId="53357C37" w14:textId="77777777" w:rsidR="00740D4B" w:rsidRPr="00282833" w:rsidRDefault="00740D4B" w:rsidP="00740D4B">
      <w:pPr>
        <w:keepNext/>
        <w:spacing w:before="240" w:after="60"/>
        <w:outlineLvl w:val="2"/>
        <w:rPr>
          <w:rFonts w:cs="Times New Roman"/>
          <w:bCs/>
          <w:caps/>
          <w:u w:val="single"/>
        </w:rPr>
      </w:pPr>
      <w:bookmarkStart w:id="402" w:name="_Toc467484705"/>
      <w:bookmarkStart w:id="403" w:name="_Toc7085415"/>
      <w:r w:rsidRPr="00282833">
        <w:rPr>
          <w:rFonts w:cs="Times New Roman"/>
          <w:bCs/>
          <w:caps/>
          <w:smallCaps/>
          <w:u w:val="single"/>
        </w:rPr>
        <w:t xml:space="preserve">3.4.1 </w:t>
      </w:r>
      <w:r w:rsidRPr="00282833">
        <w:rPr>
          <w:rFonts w:cs="Times New Roman"/>
          <w:bCs/>
          <w:caps/>
          <w:u w:val="single"/>
        </w:rPr>
        <w:t>Discussion</w:t>
      </w:r>
      <w:bookmarkEnd w:id="402"/>
      <w:bookmarkEnd w:id="403"/>
    </w:p>
    <w:p w14:paraId="45EB258B" w14:textId="77777777" w:rsidR="00740D4B" w:rsidRPr="00C86279" w:rsidRDefault="00740D4B" w:rsidP="00740D4B">
      <w:pPr>
        <w:pStyle w:val="BodyText"/>
      </w:pPr>
      <w:r w:rsidRPr="00C86279">
        <w:t xml:space="preserve">The Profile considers Protocol Design to take place at the imaging site, however, sites may choose to make use of protocols developed elsewhere.  </w:t>
      </w:r>
    </w:p>
    <w:p w14:paraId="690C1DFC" w14:textId="77777777" w:rsidR="00740D4B" w:rsidRDefault="00740D4B" w:rsidP="00740D4B">
      <w:pPr>
        <w:pStyle w:val="BodyText"/>
      </w:pPr>
      <w:r>
        <w:t xml:space="preserve">Generalizable image quality specifications are favored over narrow pre-defined parameter settings to allow flexibility in developing and supporting quantitative density measures within a specified CT dose. Therefore, multiple possible parameter settings are allowed. </w:t>
      </w:r>
    </w:p>
    <w:p w14:paraId="10E73A3F" w14:textId="18C7E043" w:rsidR="00740D4B" w:rsidRDefault="00740D4B" w:rsidP="00740D4B">
      <w:pPr>
        <w:pStyle w:val="BodyText"/>
      </w:pPr>
      <w:r>
        <w:t>The assessment procedures for spatial resolution and edge enhancement are performed using an appropriate test object</w:t>
      </w:r>
      <w:r w:rsidRPr="00282833">
        <w:rPr>
          <w:b/>
        </w:rPr>
        <w:t xml:space="preserve"> </w:t>
      </w:r>
      <w:r>
        <w:t xml:space="preserve">(e.g. ACR or </w:t>
      </w:r>
      <w:proofErr w:type="spellStart"/>
      <w:r>
        <w:t>CATphan</w:t>
      </w:r>
      <w:proofErr w:type="spellEnd"/>
      <w:r>
        <w:t xml:space="preserve">) to estimate the point or edge response function, and slice sensitivity profile </w:t>
      </w:r>
      <w:r>
        <w:rPr>
          <w:rFonts w:ascii="Arial" w:hAnsi="Arial" w:cs="Arial"/>
          <w:sz w:val="22"/>
          <w:szCs w:val="22"/>
          <w:u w:color="262626"/>
        </w:rPr>
        <w:fldChar w:fldCharType="begin">
          <w:fldData xml:space="preserve">PEVuZE5vdGU+PENpdGU+PEF1dGhvcj5KdWR5PC9BdXRob3I+PFllYXI+MTk3NjwvWWVhcj48UmVj
TnVtPjIwPC9SZWNOdW0+PERpc3BsYXlUZXh0PjxzdHlsZSBmYWNlPSJzdXBlcnNjcmlwdCI+Ny0x
MDwvc3R5bGU+PC9EaXNwbGF5VGV4dD48cmVjb3JkPjxyZWMtbnVtYmVyPjIwPC9yZWMtbnVtYmVy
Pjxmb3JlaWduLWtleXM+PGtleSBhcHA9IkVOIiBkYi1pZD0iZnQwOTl3dzB2ZGF6ZTllZXBwMDV3
ZGExMDAwdHNyMGVyZjJyIiB0aW1lc3RhbXA9IjE1MTk1OTM2NjciPjIwPC9rZXk+PC9mb3JlaWdu
LWtleXM+PHJlZi10eXBlIG5hbWU9IkpvdXJuYWwgQXJ0aWNsZSI+MTc8L3JlZi10eXBlPjxjb250
cmlidXRvcnM+PGF1dGhvcnM+PGF1dGhvcj5KdWR5LCBQLiBGLjwvYXV0aG9yPjwvYXV0aG9ycz48
L2NvbnRyaWJ1dG9ycz48dGl0bGVzPjx0aXRsZT5UaGUgbGluZSBzcHJlYWQgZnVuY3Rpb24gYW5k
IG1vZHVsYXRpb24gdHJhbnNmZXIgZnVuY3Rpb24gb2YgYSBjb21wdXRlZCB0b21vZ3JhcGhpYyBz
Y2FubmVyPC90aXRsZT48c2Vjb25kYXJ5LXRpdGxlPk1lZCBQaHlzPC9zZWNvbmRhcnktdGl0bGU+
PC90aXRsZXM+PHBlcmlvZGljYWw+PGZ1bGwtdGl0bGU+TWVkIFBoeXM8L2Z1bGwtdGl0bGU+PC9w
ZXJpb2RpY2FsPjxwYWdlcz4yMzMtNjwvcGFnZXM+PHZvbHVtZT4zPC92b2x1bWU+PG51bWJlcj40
PC9udW1iZXI+PGVkaXRpb24+MTk3Ni8wNy8wMTwvZWRpdGlvbj48a2V5d29yZHM+PGtleXdvcmQ+
RGlhZ25vc2lzLCBDb21wdXRlci1Bc3Npc3RlZDwva2V5d29yZD48a2V5d29yZD5UZWNobm9sb2d5
LCBSYWRpb2xvZ2ljPC9rZXl3b3JkPjxrZXl3b3JkPlRvbW9ncmFwaHksIFgtUmF5LyppbnN0cnVt
ZW50YXRpb248L2tleXdvcmQ+PC9rZXl3b3Jkcz48ZGF0ZXM+PHllYXI+MTk3NjwveWVhcj48cHVi
LWRhdGVzPjxkYXRlPkp1bC1BdWc8L2RhdGU+PC9wdWItZGF0ZXM+PC9kYXRlcz48aXNibj4wMDk0
LTI0MDUgKFByaW50KSYjeEQ7MDA5NC0yNDA1IChMaW5raW5nKTwvaXNibj48YWNjZXNzaW9uLW51
bT43ODUyMDA8L2FjY2Vzc2lvbi1udW0+PHVybHM+PHJlbGF0ZWQtdXJscz48dXJsPmh0dHBzOi8v
d3d3Lm5jYmkubmxtLm5paC5nb3YvcHVibWVkLzc4NTIwMDwvdXJsPjwvcmVsYXRlZC11cmxzPjwv
dXJscz48ZWxlY3Ryb25pYy1yZXNvdXJjZS1udW0+MTAuMTExOC8xLjU5NDI4MzwvZWxlY3Ryb25p
Yy1yZXNvdXJjZS1udW0+PC9yZWNvcmQ+PC9DaXRlPjxDaXRlPjxBdXRob3I+RnVjaHM8L0F1dGhv
cj48WWVhcj4yMDAwPC9ZZWFyPjxSZWNOdW0+MTE8L1JlY051bT48cmVjb3JkPjxyZWMtbnVtYmVy
PjExPC9yZWMtbnVtYmVyPjxmb3JlaWduLWtleXM+PGtleSBhcHA9IkVOIiBkYi1pZD0iZnQwOTl3
dzB2ZGF6ZTllZXBwMDV3ZGExMDAwdHNyMGVyZjJyIiB0aW1lc3RhbXA9IjE1MDI3MzgxODMiPjEx
PC9rZXk+PC9mb3JlaWduLWtleXM+PHJlZi10eXBlIG5hbWU9IkpvdXJuYWwgQXJ0aWNsZSI+MTc8
L3JlZi10eXBlPjxjb250cmlidXRvcnM+PGF1dGhvcnM+PGF1dGhvcj5GdWNocywgVC48L2F1dGhv
cj48YXV0aG9yPktyYXVzZSwgSi48L2F1dGhvcj48YXV0aG9yPlNjaGFsbGVyLCBTLjwvYXV0aG9y
PjxhdXRob3I+RmxvaHIsIFQuPC9hdXRob3I+PGF1dGhvcj5LYWxlbmRlciwgVy4gQS48L2F1dGhv
cj48L2F1dGhvcnM+PC9jb250cmlidXRvcnM+PGF1dGgtYWRkcmVzcz5JbnN0aXR1dGUgb2YgTWVk
aWNhbCBQaHlzaWNzLCBFcmxhbmdlbiwgR2VybWFueS4gdGhlb0BpbXAudW5pLWVybGFuZ2VuLmRl
PC9hdXRoLWFkZHJlc3M+PHRpdGxlcz48dGl0bGU+U3BpcmFsIGludGVycG9sYXRpb24gYWxnb3Jp
dGhtcyBmb3IgbXVsdGlzbGljZSBzcGlyYWwgQ1QtLXBhcnQgSUk6IG1lYXN1cmVtZW50IGFuZCBl
dmFsdWF0aW9uIG9mIHNsaWNlIHNlbnNpdGl2aXR5IHByb2ZpbGVzIGFuZCBub2lzZSBhdCBhIGNs
aW5pY2FsIG11bHRpc2xpY2Ugc3lzdGVtPC90aXRsZT48c2Vjb25kYXJ5LXRpdGxlPklFRUUgVHJh
bnMgTWVkIEltYWdpbmc8L3NlY29uZGFyeS10aXRsZT48L3RpdGxlcz48cGVyaW9kaWNhbD48ZnVs
bC10aXRsZT5JRUVFIFRyYW5zIE1lZCBJbWFnaW5nPC9mdWxsLXRpdGxlPjwvcGVyaW9kaWNhbD48
cGFnZXM+ODM1LTQ3PC9wYWdlcz48dm9sdW1lPjE5PC92b2x1bWU+PG51bWJlcj45PC9udW1iZXI+
PGVkaXRpb24+MjAwMC8xMi8yOTwvZWRpdGlvbj48a2V5d29yZHM+PGtleXdvcmQ+KkFsZ29yaXRo
bXM8L2tleXdvcmQ+PGtleXdvcmQ+KkltYWdlIFByb2Nlc3NpbmcsIENvbXB1dGVyLUFzc2lzdGVk
PC9rZXl3b3JkPjxrZXl3b3JkPlNlbnNpdGl2aXR5IGFuZCBTcGVjaWZpY2l0eTwva2V5d29yZD48
a2V5d29yZD4qVG9tb2dyYXBoeSwgWC1SYXkgQ29tcHV0ZWQ8L2tleXdvcmQ+PC9rZXl3b3Jkcz48
ZGF0ZXM+PHllYXI+MjAwMDwveWVhcj48cHViLWRhdGVzPjxkYXRlPlNlcDwvZGF0ZT48L3B1Yi1k
YXRlcz48L2RhdGVzPjxpc2JuPjAyNzgtMDA2MiAoUHJpbnQpJiN4RDswMjc4LTAwNjIgKExpbmtp
bmcpPC9pc2JuPjxhY2Nlc3Npb24tbnVtPjExMTI3NTk5PC9hY2Nlc3Npb24tbnVtPjx1cmxzPjxy
ZWxhdGVkLXVybHM+PHVybD5odHRwczovL3d3dy5uY2JpLm5sbS5uaWguZ292L3B1Ym1lZC8xMTEy
NzU5OTwvdXJsPjwvcmVsYXRlZC11cmxzPjwvdXJscz48ZWxlY3Ryb25pYy1yZXNvdXJjZS1udW0+
MTAuMTEwOS80Mi44ODc4MzM8L2VsZWN0cm9uaWMtcmVzb3VyY2UtbnVtPjwvcmVjb3JkPjwvQ2l0
ZT48Q2l0ZT48QXV0aG9yPlpoYW5nPC9BdXRob3I+PFllYXI+MjAwODwvWWVhcj48UmVjTnVtPjEz
PC9SZWNOdW0+PHJlY29yZD48cmVjLW51bWJlcj4xMzwvcmVjLW51bWJlcj48Zm9yZWlnbi1rZXlz
PjxrZXkgYXBwPSJFTiIgZGItaWQ9ImZ0MDk5d3cwdmRhemU5ZWVwcDA1d2RhMTAwMHRzcjBlcmYy
ciIgdGltZXN0YW1wPSIxNTAyNzM4NTQwIj4xMzwva2V5PjwvZm9yZWlnbi1rZXlzPjxyZWYtdHlw
ZSBuYW1lPSJKb3VybmFsIEFydGljbGUiPjE3PC9yZWYtdHlwZT48Y29udHJpYnV0b3JzPjxhdXRo
b3JzPjxhdXRob3I+WmhhbmcsIEouPC9hdXRob3I+PGF1dGhvcj5CcnVlc2V3aXR6LCBNLiBSLjwv
YXV0aG9yPjxhdXRob3I+QmFydGhvbG1haSwgQi4gSi48L2F1dGhvcj48YXV0aG9yPk1jQ29sbG91
Z2gsIEMuIEguPC9hdXRob3I+PC9hdXRob3JzPjwvY29udHJpYnV0b3JzPjxhdXRoLWFkZHJlc3M+
RGVwYXJ0bWVudCBvZiBSYWRpb2xvZ3ksIE1heW8gQ2xpbmljIENvbGxlZ2Ugb2YgTWVkaWNpbmUs
IFJvY2hlc3RlciwgTU4gNTU5MDUsIFVTQS48L2F1dGgtYWRkcmVzcz48dGl0bGVzPjx0aXRsZT5T
ZWxlY3Rpb24gb2YgYXBwcm9wcmlhdGUgY29tcHV0ZWQgdG9tb2dyYXBoaWMgaW1hZ2UgcmVjb25z
dHJ1Y3Rpb24gYWxnb3JpdGhtcyBmb3IgYSBxdWFudGl0YXRpdmUgbXVsdGljZW50ZXIgdHJpYWwg
b2YgZGlmZnVzZSBsdW5nIGRpc2Vhc2U8L3RpdGxlPjxzZWNvbmRhcnktdGl0bGU+SiBDb21wdXQg
QXNzaXN0IFRvbW9ncjwvc2Vjb25kYXJ5LXRpdGxlPjwvdGl0bGVzPjxwZXJpb2RpY2FsPjxmdWxs
LXRpdGxlPkogQ29tcHV0IEFzc2lzdCBUb21vZ3I8L2Z1bGwtdGl0bGU+PC9wZXJpb2RpY2FsPjxw
YWdlcz4yMzMtNzwvcGFnZXM+PHZvbHVtZT4zMjwvdm9sdW1lPjxudW1iZXI+MjwvbnVtYmVyPjxl
ZGl0aW9uPjIwMDgvMDQvMDI8L2VkaXRpb24+PGtleXdvcmRzPjxrZXl3b3JkPipBbGdvcml0aG1z
PC9rZXl3b3JkPjxrZXl3b3JkPkVtcGh5c2VtYS8qZGlhZ25vc2lzPC9rZXl3b3JkPjxrZXl3b3Jk
Pkh1bWFuczwva2V5d29yZD48a2V5d29yZD5JbWFnZSBQcm9jZXNzaW5nLCBDb21wdXRlci1Bc3Np
c3RlZC8qbWV0aG9kczwva2V5d29yZD48a2V5d29yZD5MdW5nL2RpYWdub3N0aWMgaW1hZ2luZzwv
a2V5d29yZD48a2V5d29yZD5QaGFudG9tcywgSW1hZ2luZzwva2V5d29yZD48a2V5d29yZD5SZXBy
b2R1Y2liaWxpdHkgb2YgUmVzdWx0czwva2V5d29yZD48a2V5d29yZD5SZXRyb3NwZWN0aXZlIFN0
dWRpZXM8L2tleXdvcmQ+PGtleXdvcmQ+VG9tb2dyYXBoeSwgWC1SYXkgQ29tcHV0ZWQvKm1ldGhv
ZHM8L2tleXdvcmQ+PC9rZXl3b3Jkcz48ZGF0ZXM+PHllYXI+MjAwODwveWVhcj48cHViLWRhdGVz
PjxkYXRlPk1hci1BcHI8L2RhdGU+PC9wdWItZGF0ZXM+PC9kYXRlcz48aXNibj4wMzYzLTg3MTUg
KFByaW50KSYjeEQ7MDM2My04NzE1IChMaW5raW5nKTwvaXNibj48YWNjZXNzaW9uLW51bT4xODM3
OTMwODwvYWNjZXNzaW9uLW51bT48dXJscz48cmVsYXRlZC11cmxzPjx1cmw+aHR0cHM6Ly93d3cu
bmNiaS5ubG0ubmloLmdvdi9wdWJtZWQvMTgzNzkzMDg8L3VybD48L3JlbGF0ZWQtdXJscz48L3Vy
bHM+PGVsZWN0cm9uaWMtcmVzb3VyY2UtbnVtPjEwLjEwOTcvUkNULjBiMDEzZTMxODA2OTBkODk8
L2VsZWN0cm9uaWMtcmVzb3VyY2UtbnVtPjwvcmVjb3JkPjwvQ2l0ZT48Q2l0ZT48QXV0aG9yPkZy
aWVkbWFuPC9BdXRob3I+PFllYXI+MjAxMzwvWWVhcj48UmVjTnVtPjIxPC9SZWNOdW0+PHJlY29y
ZD48cmVjLW51bWJlcj4yMTwvcmVjLW51bWJlcj48Zm9yZWlnbi1rZXlzPjxrZXkgYXBwPSJFTiIg
ZGItaWQ9ImZ0MDk5d3cwdmRhemU5ZWVwcDA1d2RhMTAwMHRzcjBlcmYyciIgdGltZXN0YW1wPSIx
NTE5NTkzNzQwIj4yMTwva2V5PjwvZm9yZWlnbi1rZXlzPjxyZWYtdHlwZSBuYW1lPSJKb3VybmFs
IEFydGljbGUiPjE3PC9yZWYtdHlwZT48Y29udHJpYnV0b3JzPjxhdXRob3JzPjxhdXRob3I+RnJp
ZWRtYW4sIFMuIE4uPC9hdXRob3I+PGF1dGhvcj5GdW5nLCBHLiBTLjwvYXV0aG9yPjxhdXRob3I+
U2lld2VyZHNlbiwgSi4gSC48L2F1dGhvcj48YXV0aG9yPlRzdWksIEIuIE0uPC9hdXRob3I+PC9h
dXRob3JzPjwvY29udHJpYnV0b3JzPjxhdXRoLWFkZHJlc3M+U2Fja2xlciBTY2hvb2wgb2YgTWVk
aWNpbmUsIEZhY3VsdHkgb2YgTWVkaWNpbmUsIFRlbCBBdml2IFVuaXZlcnNpdHksIFJhbWF0IEF2
aXYgNjk5NzgsIElzcmFlbC4gc2F1bC5mcmllZG1hbkBnbWFpbC5jb208L2F1dGgtYWRkcmVzcz48
dGl0bGVzPjx0aXRsZT5BIHNpbXBsZSBhcHByb2FjaCB0byBtZWFzdXJlIGNvbXB1dGVkIHRvbW9n
cmFwaHkgKENUKSBtb2R1bGF0aW9uIHRyYW5zZmVyIGZ1bmN0aW9uIChNVEYpIGFuZCBub2lzZS1w
b3dlciBzcGVjdHJ1bSAoTlBTKSB1c2luZyB0aGUgQW1lcmljYW4gQ29sbGVnZSBvZiBSYWRpb2xv
Z3kgKEFDUikgYWNjcmVkaXRhdGlvbiBwaGFudG9tPC90aXRsZT48c2Vjb25kYXJ5LXRpdGxlPk1l
ZCBQaHlzPC9zZWNvbmRhcnktdGl0bGU+PC90aXRsZXM+PHBlcmlvZGljYWw+PGZ1bGwtdGl0bGU+
TWVkIFBoeXM8L2Z1bGwtdGl0bGU+PC9wZXJpb2RpY2FsPjxwYWdlcz4wNTE5MDc8L3BhZ2VzPjx2
b2x1bWU+NDA8L3ZvbHVtZT48bnVtYmVyPjU8L251bWJlcj48ZWRpdGlvbj4yMDEzLzA1LzAzPC9l
ZGl0aW9uPjxrZXl3b3Jkcz48a2V5d29yZD4qQWNjcmVkaXRhdGlvbjwva2V5d29yZD48a2V5d29y
ZD5BZHVsdDwva2V5d29yZD48a2V5d29yZD5IdW1hbnM8L2tleXdvcmQ+PGtleXdvcmQ+KlBoYW50
b21zLCBJbWFnaW5nPC9rZXl3b3JkPjxrZXl3b3JkPlNpZ25hbC1Uby1Ob2lzZSBSYXRpbzwva2V5
d29yZD48a2V5d29yZD4qU29jaWV0aWVzLCBNZWRpY2FsPC9rZXl3b3JkPjxrZXl3b3JkPlRvbW9n
cmFwaHksIFgtUmF5IENvbXB1dGVkLyppbnN0cnVtZW50YXRpb248L2tleXdvcmQ+PC9rZXl3b3Jk
cz48ZGF0ZXM+PHllYXI+MjAxMzwveWVhcj48cHViLWRhdGVzPjxkYXRlPk1heTwvZGF0ZT48L3B1
Yi1kYXRlcz48L2RhdGVzPjxpc2JuPjI0NzMtNDIwOSAoRWxlY3Ryb25pYykmI3hEOzAwOTQtMjQw
NSAoTGlua2luZyk8L2lzYm4+PGFjY2Vzc2lvbi1udW0+MjM2MzUyNzc8L2FjY2Vzc2lvbi1udW0+
PHVybHM+PHJlbGF0ZWQtdXJscz48dXJsPmh0dHBzOi8vd3d3Lm5jYmkubmxtLm5paC5nb3YvcHVi
bWVkLzIzNjM1Mjc3PC91cmw+PC9yZWxhdGVkLXVybHM+PC91cmxzPjxjdXN0b20yPlBNQzM2NDM5
ODQ8L2N1c3RvbTI+PGVsZWN0cm9uaWMtcmVzb3VyY2UtbnVtPjEwLjExMTgvMS40ODAwNzk1PC9l
bGVjdHJvbmljLXJlc291cmNlLW51bT48L3JlY29yZD48L0NpdGU+PC9FbmROb3RlPgB=
</w:fldData>
        </w:fldChar>
      </w:r>
      <w:r>
        <w:rPr>
          <w:rFonts w:ascii="Arial" w:hAnsi="Arial" w:cs="Arial"/>
          <w:sz w:val="22"/>
          <w:szCs w:val="22"/>
          <w:u w:color="262626"/>
        </w:rPr>
        <w:instrText xml:space="preserve"> ADDIN EN.CITE </w:instrText>
      </w:r>
      <w:r>
        <w:rPr>
          <w:rFonts w:ascii="Arial" w:hAnsi="Arial" w:cs="Arial"/>
          <w:sz w:val="22"/>
          <w:szCs w:val="22"/>
          <w:u w:color="262626"/>
        </w:rPr>
        <w:fldChar w:fldCharType="begin">
          <w:fldData xml:space="preserve">PEVuZE5vdGU+PENpdGU+PEF1dGhvcj5KdWR5PC9BdXRob3I+PFllYXI+MTk3NjwvWWVhcj48UmVj
TnVtPjIwPC9SZWNOdW0+PERpc3BsYXlUZXh0PjxzdHlsZSBmYWNlPSJzdXBlcnNjcmlwdCI+Ny0x
MDwvc3R5bGU+PC9EaXNwbGF5VGV4dD48cmVjb3JkPjxyZWMtbnVtYmVyPjIwPC9yZWMtbnVtYmVy
Pjxmb3JlaWduLWtleXM+PGtleSBhcHA9IkVOIiBkYi1pZD0iZnQwOTl3dzB2ZGF6ZTllZXBwMDV3
ZGExMDAwdHNyMGVyZjJyIiB0aW1lc3RhbXA9IjE1MTk1OTM2NjciPjIwPC9rZXk+PC9mb3JlaWdu
LWtleXM+PHJlZi10eXBlIG5hbWU9IkpvdXJuYWwgQXJ0aWNsZSI+MTc8L3JlZi10eXBlPjxjb250
cmlidXRvcnM+PGF1dGhvcnM+PGF1dGhvcj5KdWR5LCBQLiBGLjwvYXV0aG9yPjwvYXV0aG9ycz48
L2NvbnRyaWJ1dG9ycz48dGl0bGVzPjx0aXRsZT5UaGUgbGluZSBzcHJlYWQgZnVuY3Rpb24gYW5k
IG1vZHVsYXRpb24gdHJhbnNmZXIgZnVuY3Rpb24gb2YgYSBjb21wdXRlZCB0b21vZ3JhcGhpYyBz
Y2FubmVyPC90aXRsZT48c2Vjb25kYXJ5LXRpdGxlPk1lZCBQaHlzPC9zZWNvbmRhcnktdGl0bGU+
PC90aXRsZXM+PHBlcmlvZGljYWw+PGZ1bGwtdGl0bGU+TWVkIFBoeXM8L2Z1bGwtdGl0bGU+PC9w
ZXJpb2RpY2FsPjxwYWdlcz4yMzMtNjwvcGFnZXM+PHZvbHVtZT4zPC92b2x1bWU+PG51bWJlcj40
PC9udW1iZXI+PGVkaXRpb24+MTk3Ni8wNy8wMTwvZWRpdGlvbj48a2V5d29yZHM+PGtleXdvcmQ+
RGlhZ25vc2lzLCBDb21wdXRlci1Bc3Npc3RlZDwva2V5d29yZD48a2V5d29yZD5UZWNobm9sb2d5
LCBSYWRpb2xvZ2ljPC9rZXl3b3JkPjxrZXl3b3JkPlRvbW9ncmFwaHksIFgtUmF5LyppbnN0cnVt
ZW50YXRpb248L2tleXdvcmQ+PC9rZXl3b3Jkcz48ZGF0ZXM+PHllYXI+MTk3NjwveWVhcj48cHVi
LWRhdGVzPjxkYXRlPkp1bC1BdWc8L2RhdGU+PC9wdWItZGF0ZXM+PC9kYXRlcz48aXNibj4wMDk0
LTI0MDUgKFByaW50KSYjeEQ7MDA5NC0yNDA1IChMaW5raW5nKTwvaXNibj48YWNjZXNzaW9uLW51
bT43ODUyMDA8L2FjY2Vzc2lvbi1udW0+PHVybHM+PHJlbGF0ZWQtdXJscz48dXJsPmh0dHBzOi8v
d3d3Lm5jYmkubmxtLm5paC5nb3YvcHVibWVkLzc4NTIwMDwvdXJsPjwvcmVsYXRlZC11cmxzPjwv
dXJscz48ZWxlY3Ryb25pYy1yZXNvdXJjZS1udW0+MTAuMTExOC8xLjU5NDI4MzwvZWxlY3Ryb25p
Yy1yZXNvdXJjZS1udW0+PC9yZWNvcmQ+PC9DaXRlPjxDaXRlPjxBdXRob3I+RnVjaHM8L0F1dGhv
cj48WWVhcj4yMDAwPC9ZZWFyPjxSZWNOdW0+MTE8L1JlY051bT48cmVjb3JkPjxyZWMtbnVtYmVy
PjExPC9yZWMtbnVtYmVyPjxmb3JlaWduLWtleXM+PGtleSBhcHA9IkVOIiBkYi1pZD0iZnQwOTl3
dzB2ZGF6ZTllZXBwMDV3ZGExMDAwdHNyMGVyZjJyIiB0aW1lc3RhbXA9IjE1MDI3MzgxODMiPjEx
PC9rZXk+PC9mb3JlaWduLWtleXM+PHJlZi10eXBlIG5hbWU9IkpvdXJuYWwgQXJ0aWNsZSI+MTc8
L3JlZi10eXBlPjxjb250cmlidXRvcnM+PGF1dGhvcnM+PGF1dGhvcj5GdWNocywgVC48L2F1dGhv
cj48YXV0aG9yPktyYXVzZSwgSi48L2F1dGhvcj48YXV0aG9yPlNjaGFsbGVyLCBTLjwvYXV0aG9y
PjxhdXRob3I+RmxvaHIsIFQuPC9hdXRob3I+PGF1dGhvcj5LYWxlbmRlciwgVy4gQS48L2F1dGhv
cj48L2F1dGhvcnM+PC9jb250cmlidXRvcnM+PGF1dGgtYWRkcmVzcz5JbnN0aXR1dGUgb2YgTWVk
aWNhbCBQaHlzaWNzLCBFcmxhbmdlbiwgR2VybWFueS4gdGhlb0BpbXAudW5pLWVybGFuZ2VuLmRl
PC9hdXRoLWFkZHJlc3M+PHRpdGxlcz48dGl0bGU+U3BpcmFsIGludGVycG9sYXRpb24gYWxnb3Jp
dGhtcyBmb3IgbXVsdGlzbGljZSBzcGlyYWwgQ1QtLXBhcnQgSUk6IG1lYXN1cmVtZW50IGFuZCBl
dmFsdWF0aW9uIG9mIHNsaWNlIHNlbnNpdGl2aXR5IHByb2ZpbGVzIGFuZCBub2lzZSBhdCBhIGNs
aW5pY2FsIG11bHRpc2xpY2Ugc3lzdGVtPC90aXRsZT48c2Vjb25kYXJ5LXRpdGxlPklFRUUgVHJh
bnMgTWVkIEltYWdpbmc8L3NlY29uZGFyeS10aXRsZT48L3RpdGxlcz48cGVyaW9kaWNhbD48ZnVs
bC10aXRsZT5JRUVFIFRyYW5zIE1lZCBJbWFnaW5nPC9mdWxsLXRpdGxlPjwvcGVyaW9kaWNhbD48
cGFnZXM+ODM1LTQ3PC9wYWdlcz48dm9sdW1lPjE5PC92b2x1bWU+PG51bWJlcj45PC9udW1iZXI+
PGVkaXRpb24+MjAwMC8xMi8yOTwvZWRpdGlvbj48a2V5d29yZHM+PGtleXdvcmQ+KkFsZ29yaXRo
bXM8L2tleXdvcmQ+PGtleXdvcmQ+KkltYWdlIFByb2Nlc3NpbmcsIENvbXB1dGVyLUFzc2lzdGVk
PC9rZXl3b3JkPjxrZXl3b3JkPlNlbnNpdGl2aXR5IGFuZCBTcGVjaWZpY2l0eTwva2V5d29yZD48
a2V5d29yZD4qVG9tb2dyYXBoeSwgWC1SYXkgQ29tcHV0ZWQ8L2tleXdvcmQ+PC9rZXl3b3Jkcz48
ZGF0ZXM+PHllYXI+MjAwMDwveWVhcj48cHViLWRhdGVzPjxkYXRlPlNlcDwvZGF0ZT48L3B1Yi1k
YXRlcz48L2RhdGVzPjxpc2JuPjAyNzgtMDA2MiAoUHJpbnQpJiN4RDswMjc4LTAwNjIgKExpbmtp
bmcpPC9pc2JuPjxhY2Nlc3Npb24tbnVtPjExMTI3NTk5PC9hY2Nlc3Npb24tbnVtPjx1cmxzPjxy
ZWxhdGVkLXVybHM+PHVybD5odHRwczovL3d3dy5uY2JpLm5sbS5uaWguZ292L3B1Ym1lZC8xMTEy
NzU5OTwvdXJsPjwvcmVsYXRlZC11cmxzPjwvdXJscz48ZWxlY3Ryb25pYy1yZXNvdXJjZS1udW0+
MTAuMTEwOS80Mi44ODc4MzM8L2VsZWN0cm9uaWMtcmVzb3VyY2UtbnVtPjwvcmVjb3JkPjwvQ2l0
ZT48Q2l0ZT48QXV0aG9yPlpoYW5nPC9BdXRob3I+PFllYXI+MjAwODwvWWVhcj48UmVjTnVtPjEz
PC9SZWNOdW0+PHJlY29yZD48cmVjLW51bWJlcj4xMzwvcmVjLW51bWJlcj48Zm9yZWlnbi1rZXlz
PjxrZXkgYXBwPSJFTiIgZGItaWQ9ImZ0MDk5d3cwdmRhemU5ZWVwcDA1d2RhMTAwMHRzcjBlcmYy
ciIgdGltZXN0YW1wPSIxNTAyNzM4NTQwIj4xMzwva2V5PjwvZm9yZWlnbi1rZXlzPjxyZWYtdHlw
ZSBuYW1lPSJKb3VybmFsIEFydGljbGUiPjE3PC9yZWYtdHlwZT48Y29udHJpYnV0b3JzPjxhdXRo
b3JzPjxhdXRob3I+WmhhbmcsIEouPC9hdXRob3I+PGF1dGhvcj5CcnVlc2V3aXR6LCBNLiBSLjwv
YXV0aG9yPjxhdXRob3I+QmFydGhvbG1haSwgQi4gSi48L2F1dGhvcj48YXV0aG9yPk1jQ29sbG91
Z2gsIEMuIEguPC9hdXRob3I+PC9hdXRob3JzPjwvY29udHJpYnV0b3JzPjxhdXRoLWFkZHJlc3M+
RGVwYXJ0bWVudCBvZiBSYWRpb2xvZ3ksIE1heW8gQ2xpbmljIENvbGxlZ2Ugb2YgTWVkaWNpbmUs
IFJvY2hlc3RlciwgTU4gNTU5MDUsIFVTQS48L2F1dGgtYWRkcmVzcz48dGl0bGVzPjx0aXRsZT5T
ZWxlY3Rpb24gb2YgYXBwcm9wcmlhdGUgY29tcHV0ZWQgdG9tb2dyYXBoaWMgaW1hZ2UgcmVjb25z
dHJ1Y3Rpb24gYWxnb3JpdGhtcyBmb3IgYSBxdWFudGl0YXRpdmUgbXVsdGljZW50ZXIgdHJpYWwg
b2YgZGlmZnVzZSBsdW5nIGRpc2Vhc2U8L3RpdGxlPjxzZWNvbmRhcnktdGl0bGU+SiBDb21wdXQg
QXNzaXN0IFRvbW9ncjwvc2Vjb25kYXJ5LXRpdGxlPjwvdGl0bGVzPjxwZXJpb2RpY2FsPjxmdWxs
LXRpdGxlPkogQ29tcHV0IEFzc2lzdCBUb21vZ3I8L2Z1bGwtdGl0bGU+PC9wZXJpb2RpY2FsPjxw
YWdlcz4yMzMtNzwvcGFnZXM+PHZvbHVtZT4zMjwvdm9sdW1lPjxudW1iZXI+MjwvbnVtYmVyPjxl
ZGl0aW9uPjIwMDgvMDQvMDI8L2VkaXRpb24+PGtleXdvcmRzPjxrZXl3b3JkPipBbGdvcml0aG1z
PC9rZXl3b3JkPjxrZXl3b3JkPkVtcGh5c2VtYS8qZGlhZ25vc2lzPC9rZXl3b3JkPjxrZXl3b3Jk
Pkh1bWFuczwva2V5d29yZD48a2V5d29yZD5JbWFnZSBQcm9jZXNzaW5nLCBDb21wdXRlci1Bc3Np
c3RlZC8qbWV0aG9kczwva2V5d29yZD48a2V5d29yZD5MdW5nL2RpYWdub3N0aWMgaW1hZ2luZzwv
a2V5d29yZD48a2V5d29yZD5QaGFudG9tcywgSW1hZ2luZzwva2V5d29yZD48a2V5d29yZD5SZXBy
b2R1Y2liaWxpdHkgb2YgUmVzdWx0czwva2V5d29yZD48a2V5d29yZD5SZXRyb3NwZWN0aXZlIFN0
dWRpZXM8L2tleXdvcmQ+PGtleXdvcmQ+VG9tb2dyYXBoeSwgWC1SYXkgQ29tcHV0ZWQvKm1ldGhv
ZHM8L2tleXdvcmQ+PC9rZXl3b3Jkcz48ZGF0ZXM+PHllYXI+MjAwODwveWVhcj48cHViLWRhdGVz
PjxkYXRlPk1hci1BcHI8L2RhdGU+PC9wdWItZGF0ZXM+PC9kYXRlcz48aXNibj4wMzYzLTg3MTUg
KFByaW50KSYjeEQ7MDM2My04NzE1IChMaW5raW5nKTwvaXNibj48YWNjZXNzaW9uLW51bT4xODM3
OTMwODwvYWNjZXNzaW9uLW51bT48dXJscz48cmVsYXRlZC11cmxzPjx1cmw+aHR0cHM6Ly93d3cu
bmNiaS5ubG0ubmloLmdvdi9wdWJtZWQvMTgzNzkzMDg8L3VybD48L3JlbGF0ZWQtdXJscz48L3Vy
bHM+PGVsZWN0cm9uaWMtcmVzb3VyY2UtbnVtPjEwLjEwOTcvUkNULjBiMDEzZTMxODA2OTBkODk8
L2VsZWN0cm9uaWMtcmVzb3VyY2UtbnVtPjwvcmVjb3JkPjwvQ2l0ZT48Q2l0ZT48QXV0aG9yPkZy
aWVkbWFuPC9BdXRob3I+PFllYXI+MjAxMzwvWWVhcj48UmVjTnVtPjIxPC9SZWNOdW0+PHJlY29y
ZD48cmVjLW51bWJlcj4yMTwvcmVjLW51bWJlcj48Zm9yZWlnbi1rZXlzPjxrZXkgYXBwPSJFTiIg
ZGItaWQ9ImZ0MDk5d3cwdmRhemU5ZWVwcDA1d2RhMTAwMHRzcjBlcmYyciIgdGltZXN0YW1wPSIx
NTE5NTkzNzQwIj4yMTwva2V5PjwvZm9yZWlnbi1rZXlzPjxyZWYtdHlwZSBuYW1lPSJKb3VybmFs
IEFydGljbGUiPjE3PC9yZWYtdHlwZT48Y29udHJpYnV0b3JzPjxhdXRob3JzPjxhdXRob3I+RnJp
ZWRtYW4sIFMuIE4uPC9hdXRob3I+PGF1dGhvcj5GdW5nLCBHLiBTLjwvYXV0aG9yPjxhdXRob3I+
U2lld2VyZHNlbiwgSi4gSC48L2F1dGhvcj48YXV0aG9yPlRzdWksIEIuIE0uPC9hdXRob3I+PC9h
dXRob3JzPjwvY29udHJpYnV0b3JzPjxhdXRoLWFkZHJlc3M+U2Fja2xlciBTY2hvb2wgb2YgTWVk
aWNpbmUsIEZhY3VsdHkgb2YgTWVkaWNpbmUsIFRlbCBBdml2IFVuaXZlcnNpdHksIFJhbWF0IEF2
aXYgNjk5NzgsIElzcmFlbC4gc2F1bC5mcmllZG1hbkBnbWFpbC5jb208L2F1dGgtYWRkcmVzcz48
dGl0bGVzPjx0aXRsZT5BIHNpbXBsZSBhcHByb2FjaCB0byBtZWFzdXJlIGNvbXB1dGVkIHRvbW9n
cmFwaHkgKENUKSBtb2R1bGF0aW9uIHRyYW5zZmVyIGZ1bmN0aW9uIChNVEYpIGFuZCBub2lzZS1w
b3dlciBzcGVjdHJ1bSAoTlBTKSB1c2luZyB0aGUgQW1lcmljYW4gQ29sbGVnZSBvZiBSYWRpb2xv
Z3kgKEFDUikgYWNjcmVkaXRhdGlvbiBwaGFudG9tPC90aXRsZT48c2Vjb25kYXJ5LXRpdGxlPk1l
ZCBQaHlzPC9zZWNvbmRhcnktdGl0bGU+PC90aXRsZXM+PHBlcmlvZGljYWw+PGZ1bGwtdGl0bGU+
TWVkIFBoeXM8L2Z1bGwtdGl0bGU+PC9wZXJpb2RpY2FsPjxwYWdlcz4wNTE5MDc8L3BhZ2VzPjx2
b2x1bWU+NDA8L3ZvbHVtZT48bnVtYmVyPjU8L251bWJlcj48ZWRpdGlvbj4yMDEzLzA1LzAzPC9l
ZGl0aW9uPjxrZXl3b3Jkcz48a2V5d29yZD4qQWNjcmVkaXRhdGlvbjwva2V5d29yZD48a2V5d29y
ZD5BZHVsdDwva2V5d29yZD48a2V5d29yZD5IdW1hbnM8L2tleXdvcmQ+PGtleXdvcmQ+KlBoYW50
b21zLCBJbWFnaW5nPC9rZXl3b3JkPjxrZXl3b3JkPlNpZ25hbC1Uby1Ob2lzZSBSYXRpbzwva2V5
d29yZD48a2V5d29yZD4qU29jaWV0aWVzLCBNZWRpY2FsPC9rZXl3b3JkPjxrZXl3b3JkPlRvbW9n
cmFwaHksIFgtUmF5IENvbXB1dGVkLyppbnN0cnVtZW50YXRpb248L2tleXdvcmQ+PC9rZXl3b3Jk
cz48ZGF0ZXM+PHllYXI+MjAxMzwveWVhcj48cHViLWRhdGVzPjxkYXRlPk1heTwvZGF0ZT48L3B1
Yi1kYXRlcz48L2RhdGVzPjxpc2JuPjI0NzMtNDIwOSAoRWxlY3Ryb25pYykmI3hEOzAwOTQtMjQw
NSAoTGlua2luZyk8L2lzYm4+PGFjY2Vzc2lvbi1udW0+MjM2MzUyNzc8L2FjY2Vzc2lvbi1udW0+
PHVybHM+PHJlbGF0ZWQtdXJscz48dXJsPmh0dHBzOi8vd3d3Lm5jYmkubmxtLm5paC5nb3YvcHVi
bWVkLzIzNjM1Mjc3PC91cmw+PC9yZWxhdGVkLXVybHM+PC91cmxzPjxjdXN0b20yPlBNQzM2NDM5
ODQ8L2N1c3RvbTI+PGVsZWN0cm9uaWMtcmVzb3VyY2UtbnVtPjEwLjExMTgvMS40ODAwNzk1PC9l
bGVjdHJvbmljLXJlc291cmNlLW51bT48L3JlY29yZD48L0NpdGU+PC9FbmROb3RlPgB=
</w:fldData>
        </w:fldChar>
      </w:r>
      <w:r>
        <w:rPr>
          <w:rFonts w:ascii="Arial" w:hAnsi="Arial" w:cs="Arial"/>
          <w:sz w:val="22"/>
          <w:szCs w:val="22"/>
          <w:u w:color="262626"/>
        </w:rPr>
        <w:instrText xml:space="preserve"> ADDIN EN.CITE.DATA </w:instrText>
      </w:r>
      <w:r>
        <w:rPr>
          <w:rFonts w:ascii="Arial" w:hAnsi="Arial" w:cs="Arial"/>
          <w:sz w:val="22"/>
          <w:szCs w:val="22"/>
          <w:u w:color="262626"/>
        </w:rPr>
      </w:r>
      <w:r>
        <w:rPr>
          <w:rFonts w:ascii="Arial" w:hAnsi="Arial" w:cs="Arial"/>
          <w:sz w:val="22"/>
          <w:szCs w:val="22"/>
          <w:u w:color="262626"/>
        </w:rPr>
        <w:fldChar w:fldCharType="end"/>
      </w:r>
      <w:r>
        <w:rPr>
          <w:rFonts w:ascii="Arial" w:hAnsi="Arial" w:cs="Arial"/>
          <w:sz w:val="22"/>
          <w:szCs w:val="22"/>
          <w:u w:color="262626"/>
        </w:rPr>
      </w:r>
      <w:r>
        <w:rPr>
          <w:rFonts w:ascii="Arial" w:hAnsi="Arial" w:cs="Arial"/>
          <w:sz w:val="22"/>
          <w:szCs w:val="22"/>
          <w:u w:color="262626"/>
        </w:rPr>
        <w:fldChar w:fldCharType="separate"/>
      </w:r>
      <w:r w:rsidRPr="00FF7128">
        <w:rPr>
          <w:rFonts w:ascii="Arial" w:hAnsi="Arial" w:cs="Arial"/>
          <w:noProof/>
          <w:sz w:val="22"/>
          <w:szCs w:val="22"/>
          <w:u w:color="262626"/>
          <w:vertAlign w:val="superscript"/>
        </w:rPr>
        <w:t>7-10</w:t>
      </w:r>
      <w:r>
        <w:rPr>
          <w:rFonts w:ascii="Arial" w:hAnsi="Arial" w:cs="Arial"/>
          <w:sz w:val="22"/>
          <w:szCs w:val="22"/>
          <w:u w:color="262626"/>
        </w:rPr>
        <w:fldChar w:fldCharType="end"/>
      </w:r>
      <w:r>
        <w:rPr>
          <w:rFonts w:ascii="Arial" w:hAnsi="Arial" w:cs="Arial"/>
          <w:sz w:val="22"/>
          <w:szCs w:val="22"/>
          <w:u w:color="262626"/>
        </w:rPr>
        <w:t xml:space="preserve"> </w:t>
      </w:r>
      <w:r>
        <w:t>as described in Section 4.1.3 and 4.1.4</w:t>
      </w:r>
      <w:r>
        <w:rPr>
          <w:rFonts w:ascii="Arial" w:hAnsi="Arial" w:cs="Arial"/>
          <w:sz w:val="22"/>
          <w:szCs w:val="22"/>
          <w:u w:color="262626"/>
        </w:rPr>
        <w:t>.</w:t>
      </w:r>
      <w:r>
        <w:t xml:space="preserve"> Similar assessment procedures for HU bias and repeatability (Section 4.1.1), and voxel noise (Section 4.1.2) require a </w:t>
      </w:r>
      <w:proofErr w:type="spellStart"/>
      <w:r w:rsidR="00D74DA6">
        <w:t>COPDGene</w:t>
      </w:r>
      <w:proofErr w:type="spellEnd"/>
      <w:r>
        <w:t xml:space="preserve"> phantom</w:t>
      </w:r>
      <w:r w:rsidR="001111FA">
        <w:t xml:space="preserve"> (See Section 4: “Assessment Procedures</w:t>
      </w:r>
      <w:r w:rsidR="001111FA">
        <w:rPr>
          <w:b/>
        </w:rPr>
        <w:t xml:space="preserve">”, </w:t>
      </w:r>
      <w:r w:rsidR="001111FA" w:rsidRPr="00380FA4">
        <w:rPr>
          <w:b/>
        </w:rPr>
        <w:t>Figure 3</w:t>
      </w:r>
      <w:r w:rsidR="001111FA">
        <w:t>)</w:t>
      </w:r>
      <w:r>
        <w:t xml:space="preserve"> containing foam standards with lung equivalent foam densities. A representative example of a phantom (e.g. </w:t>
      </w:r>
      <w:proofErr w:type="spellStart"/>
      <w:r>
        <w:t>COPDGene</w:t>
      </w:r>
      <w:proofErr w:type="spellEnd"/>
      <w:r>
        <w:t xml:space="preserve"> phantom or equivalent) meeting or exceeding this standard is shown in Figure 3</w:t>
      </w:r>
      <w:r w:rsidRPr="00212CA5">
        <w:t xml:space="preserve"> </w:t>
      </w:r>
      <w:r>
        <w:t>and described further in Section 4.</w:t>
      </w:r>
    </w:p>
    <w:p w14:paraId="11B2335E" w14:textId="77777777" w:rsidR="00740D4B" w:rsidRDefault="00740D4B" w:rsidP="00740D4B">
      <w:pPr>
        <w:pStyle w:val="BodyText"/>
      </w:pPr>
      <w:r>
        <w:lastRenderedPageBreak/>
        <w:t>This approach is intended to enable different vendor architectures and reconstruction algorithms to meet the desired quantitative measurement standards while allowing flexibility to readily adapt protocols as CT systems continue to evolve.</w:t>
      </w:r>
    </w:p>
    <w:p w14:paraId="7C6964A0" w14:textId="77777777" w:rsidR="00740D4B" w:rsidRPr="00C86279" w:rsidRDefault="00740D4B" w:rsidP="00740D4B">
      <w:pPr>
        <w:pStyle w:val="BodyText"/>
      </w:pPr>
      <w:r w:rsidRPr="00C86279">
        <w:t xml:space="preserve">The approach of the specifications here is to focus as much as possible on the characteristics of the resulting dataset, rather than one particular technique for achieving those characteristics.  This is intended to </w:t>
      </w:r>
      <w:r w:rsidRPr="00AD5336">
        <w:t>allow</w:t>
      </w:r>
      <w:r w:rsidRPr="00C86279">
        <w:t xml:space="preserve"> as much flexibility as possible for product innovation and reasonable adjustments for patient size (such as increasing acquisition </w:t>
      </w:r>
      <w:proofErr w:type="spellStart"/>
      <w:r w:rsidRPr="00C86279">
        <w:t>mAs</w:t>
      </w:r>
      <w:proofErr w:type="spellEnd"/>
      <w:r w:rsidRPr="00C86279">
        <w:t xml:space="preserve"> and reconstruction DFOV for larger patients), while reaching the performance targets.  Again, the technique parameter sets in the Conformance Statements for Acquisition Devices and Reconstruction Software may be helpful for those looking for more guidance.</w:t>
      </w:r>
    </w:p>
    <w:p w14:paraId="72465944" w14:textId="77777777" w:rsidR="00740D4B" w:rsidRPr="00C86279" w:rsidRDefault="00740D4B" w:rsidP="00740D4B">
      <w:pPr>
        <w:pStyle w:val="BodyText"/>
      </w:pPr>
      <w:r w:rsidRPr="00C86279">
        <w:t xml:space="preserve">The purpose of the minimum </w:t>
      </w:r>
      <w:r w:rsidRPr="00C86279">
        <w:rPr>
          <w:b/>
        </w:rPr>
        <w:t>scan duration</w:t>
      </w:r>
      <w:r w:rsidRPr="00C86279">
        <w:t xml:space="preserve"> requirement is to permit acquisition of </w:t>
      </w:r>
      <w:r>
        <w:t>the lungs</w:t>
      </w:r>
      <w:r w:rsidRPr="00C86279">
        <w:t xml:space="preserve"> in a single breath-hold, thereby preventing respiratory motion artifacts or anat</w:t>
      </w:r>
      <w:r>
        <w:t>omic gaps between breath-holds.</w:t>
      </w:r>
    </w:p>
    <w:p w14:paraId="0FDB6B62" w14:textId="77777777" w:rsidR="00740D4B" w:rsidRPr="00C86279" w:rsidRDefault="00740D4B" w:rsidP="00740D4B">
      <w:pPr>
        <w:pStyle w:val="BodyText"/>
      </w:pPr>
      <w:r w:rsidRPr="00C86279">
        <w:rPr>
          <w:b/>
        </w:rPr>
        <w:t>Pitch</w:t>
      </w:r>
      <w:r w:rsidRPr="00C86279">
        <w:t xml:space="preserve"> is chosen so as to allow completion of the scan in a single breath hold. </w:t>
      </w:r>
    </w:p>
    <w:p w14:paraId="6FB354CF" w14:textId="77777777" w:rsidR="00740D4B" w:rsidRPr="00C86279" w:rsidRDefault="00740D4B" w:rsidP="00740D4B">
      <w:pPr>
        <w:pStyle w:val="BodyText"/>
      </w:pPr>
      <w:r w:rsidRPr="00C86279">
        <w:rPr>
          <w:b/>
        </w:rPr>
        <w:t>Total Collimation Width</w:t>
      </w:r>
      <w:r w:rsidRPr="00C86279">
        <w:t xml:space="preserve"> (defined as the total nominal beam width, N</w:t>
      </w:r>
      <w:r>
        <w:t xml:space="preserve"> </w:t>
      </w:r>
      <w:r w:rsidRPr="00C86279">
        <w:t>x</w:t>
      </w:r>
      <w:r>
        <w:t xml:space="preserve"> </w:t>
      </w:r>
      <w:r w:rsidRPr="00C86279">
        <w:t>T, for example 64</w:t>
      </w:r>
      <w:r>
        <w:t xml:space="preserve"> detectors </w:t>
      </w:r>
      <w:r w:rsidRPr="00C86279">
        <w:t>x</w:t>
      </w:r>
      <w:r>
        <w:t xml:space="preserve"> </w:t>
      </w:r>
      <w:r w:rsidRPr="00C86279">
        <w:t>1.25mm</w:t>
      </w:r>
      <w:r>
        <w:t xml:space="preserve"> thick</w:t>
      </w:r>
      <w:r w:rsidRPr="00C86279">
        <w:t xml:space="preserve">) is often not directly visible in the scanner interface.  Manufacturer reference materials typically explain how to determine this for a particular scanner make, model and operating mode.  Wider collimation widths can increase coverage and shorten acquisition, but can introduce cone beam artifacts which may degrade image quality.  Imaging protocols will seek to strike a balance to preserve image quality while providing sufficient coverage to keep acquisition times short. </w:t>
      </w:r>
    </w:p>
    <w:p w14:paraId="4DC96A9B" w14:textId="4189CBF9" w:rsidR="00740D4B" w:rsidRPr="00C86279" w:rsidRDefault="00740D4B" w:rsidP="00740D4B">
      <w:pPr>
        <w:pStyle w:val="BodyText"/>
        <w:rPr>
          <w:rFonts w:cs="Times New Roman"/>
          <w:szCs w:val="20"/>
        </w:rPr>
      </w:pPr>
      <w:r w:rsidRPr="00C86279">
        <w:rPr>
          <w:b/>
        </w:rPr>
        <w:t>Nominal Tomographic Section Thickness</w:t>
      </w:r>
      <w:r w:rsidRPr="00C86279">
        <w:t xml:space="preserve"> (T), the term preferred by the</w:t>
      </w:r>
      <w:r w:rsidR="002235BE">
        <w:t xml:space="preserve"> </w:t>
      </w:r>
      <w:r w:rsidR="002235BE" w:rsidRPr="002235BE">
        <w:t>International Electrotechnical Commission</w:t>
      </w:r>
      <w:r w:rsidRPr="00C86279">
        <w:t xml:space="preserve"> </w:t>
      </w:r>
      <w:r w:rsidR="002235BE">
        <w:t>(</w:t>
      </w:r>
      <w:r w:rsidRPr="00C86279">
        <w:t>IEC</w:t>
      </w:r>
      <w:r w:rsidR="002235BE">
        <w:t>)</w:t>
      </w:r>
      <w:r w:rsidRPr="00C86279">
        <w:t>, is sometimes also called the Single Collimation Width</w:t>
      </w:r>
      <w:r w:rsidRPr="00C86279">
        <w:rPr>
          <w:rFonts w:cs="Times New Roman"/>
          <w:szCs w:val="20"/>
        </w:rPr>
        <w:t xml:space="preserve">.  It affects the spatial resolution along the subject z-axis. </w:t>
      </w:r>
    </w:p>
    <w:p w14:paraId="430B9B3E" w14:textId="77777777" w:rsidR="00740D4B" w:rsidRPr="00C86279" w:rsidRDefault="00740D4B" w:rsidP="00740D4B">
      <w:pPr>
        <w:pStyle w:val="BodyText"/>
      </w:pPr>
      <w:r w:rsidRPr="00C86279">
        <w:t>Smaller voxels are preferable to reduce partial volume effects and provide higher accuracy due to higher spatial resolution. The resolution/voxel size that reaches the analysis software is affected by both acquisition parameters and reconstruction parameters.</w:t>
      </w:r>
    </w:p>
    <w:p w14:paraId="2F4F78AF" w14:textId="20899A3E" w:rsidR="00740D4B" w:rsidRPr="00C86279" w:rsidRDefault="00740D4B" w:rsidP="00740D4B">
      <w:pPr>
        <w:pStyle w:val="BodyText"/>
      </w:pPr>
      <w:r w:rsidRPr="00EB3134">
        <w:t>X-ray CT uses ionizing radiation</w:t>
      </w:r>
      <w:r w:rsidRPr="00C52C24">
        <w:t xml:space="preserve">.  Exposure to radiation can pose risks; however, as the radiation dose is reduced, image quality can be degraded.  It is expected that health care professionals will balance the need for good image quality with the risks of radiation exposure on a case-by-case basis.  It is not within the scope of this document to describe how these trade-offs should be resolved, but it is strongly recommended that the </w:t>
      </w:r>
      <w:proofErr w:type="spellStart"/>
      <w:r w:rsidRPr="00C52C24">
        <w:t>CTDIvol</w:t>
      </w:r>
      <w:proofErr w:type="spellEnd"/>
      <w:r w:rsidRPr="00C52C24">
        <w:t xml:space="preserve"> be targeted to 3 </w:t>
      </w:r>
      <w:proofErr w:type="spellStart"/>
      <w:r w:rsidRPr="00C52C24">
        <w:t>mGy</w:t>
      </w:r>
      <w:proofErr w:type="spellEnd"/>
      <w:r w:rsidRPr="00C52C24">
        <w:t xml:space="preserve"> for an average sized patient (i.e. 75 kg) with the amount of radiation </w:t>
      </w:r>
      <w:r w:rsidRPr="00EB3134">
        <w:t xml:space="preserve">adjusted </w:t>
      </w:r>
      <w:r w:rsidRPr="00C52C24">
        <w:t>based on patient size and shape</w:t>
      </w:r>
      <w:r w:rsidRPr="00EB3134">
        <w:t xml:space="preserve"> according to manufacturer</w:t>
      </w:r>
      <w:r w:rsidRPr="00C52C24">
        <w:t xml:space="preserve">. CT radiation dose in the chest is expected to vary by approximately ± </w:t>
      </w:r>
      <w:r>
        <w:t>18</w:t>
      </w:r>
      <w:r w:rsidRPr="00C52C24">
        <w:t>% for subject weight between 50-100 kg</w:t>
      </w:r>
      <w:r>
        <w:t xml:space="preserve"> </w:t>
      </w:r>
      <w:r>
        <w:fldChar w:fldCharType="begin"/>
      </w:r>
      <w:r>
        <w:instrText xml:space="preserve"> ADDIN EN.CITE &lt;EndNote&gt;&lt;Cite&gt;&lt;Author&gt;Huda&lt;/Author&gt;&lt;Year&gt;2010&lt;/Year&gt;&lt;RecNum&gt;22&lt;/RecNum&gt;&lt;DisplayText&gt;&lt;style face="superscript"&gt;11&lt;/style&gt;&lt;/DisplayText&gt;&lt;record&gt;&lt;rec-number&gt;22&lt;/rec-number&gt;&lt;foreign-keys&gt;&lt;key app="EN" db-id="ft099ww0vdaze9eepp05wda1000tsr0erf2r" timestamp="1520276523"&gt;22&lt;/key&gt;&lt;/foreign-keys&gt;&lt;ref-type name="Journal Article"&gt;17&lt;/ref-type&gt;&lt;contributors&gt;&lt;authors&gt;&lt;author&gt;Huda, W.&lt;/author&gt;&lt;author&gt;Sterzik, A.&lt;/author&gt;&lt;author&gt;Tipnis, S.&lt;/author&gt;&lt;author&gt;Schoepf, U. J.&lt;/author&gt;&lt;/authors&gt;&lt;/contributors&gt;&lt;auth-address&gt;Department of Radiology and Radiological Science, Medical University of South Carolina, 96 Jonathan Lucas Street, MSC 323, Charleston, South Carolina 29425-3230, USA.&lt;/auth-address&gt;&lt;titles&gt;&lt;title&gt;Organ doses to adult patients for chest CT&lt;/title&gt;&lt;secondary-title&gt;Med Phys&lt;/secondary-title&gt;&lt;/titles&gt;&lt;periodical&gt;&lt;full-title&gt;Med Phys&lt;/full-title&gt;&lt;/periodical&gt;&lt;pages&gt;842-7&lt;/pages&gt;&lt;volume&gt;37&lt;/volume&gt;&lt;number&gt;2&lt;/number&gt;&lt;edition&gt;2010/03/17&lt;/edition&gt;&lt;keywords&gt;&lt;keyword&gt;Adult&lt;/keyword&gt;&lt;keyword&gt;*Body Burden&lt;/keyword&gt;&lt;keyword&gt;*Body Weight&lt;/keyword&gt;&lt;keyword&gt;Computer Simulation&lt;/keyword&gt;&lt;keyword&gt;Humans&lt;/keyword&gt;&lt;keyword&gt;Male&lt;/keyword&gt;&lt;keyword&gt;*Models, Biological&lt;/keyword&gt;&lt;keyword&gt;Radiography, Thoracic/*methods&lt;/keyword&gt;&lt;keyword&gt;Tomography, X-Ray Computed/*methods&lt;/keyword&gt;&lt;keyword&gt;*Viscera&lt;/keyword&gt;&lt;keyword&gt;Whole-Body Counting/*methods&lt;/keyword&gt;&lt;/keywords&gt;&lt;dates&gt;&lt;year&gt;2010&lt;/year&gt;&lt;pub-dates&gt;&lt;date&gt;Feb&lt;/date&gt;&lt;/pub-dates&gt;&lt;/dates&gt;&lt;isbn&gt;0094-2405 (Print)&amp;#xD;0094-2405 (Linking)&lt;/isbn&gt;&lt;accession-num&gt;20229893&lt;/accession-num&gt;&lt;urls&gt;&lt;related-urls&gt;&lt;url&gt;https://www.ncbi.nlm.nih.gov/pubmed/20229893&lt;/url&gt;&lt;/related-urls&gt;&lt;/urls&gt;&lt;custom2&gt;PMC2826387&lt;/custom2&gt;&lt;electronic-resource-num&gt;10.1118/1.3298015&lt;/electronic-resource-num&gt;&lt;/record&gt;&lt;/Cite&gt;&lt;/EndNote&gt;</w:instrText>
      </w:r>
      <w:r>
        <w:fldChar w:fldCharType="separate"/>
      </w:r>
      <w:r w:rsidRPr="00FF7128">
        <w:rPr>
          <w:noProof/>
          <w:vertAlign w:val="superscript"/>
        </w:rPr>
        <w:t>11</w:t>
      </w:r>
      <w:r>
        <w:fldChar w:fldCharType="end"/>
      </w:r>
      <w:r w:rsidRPr="00C52C24">
        <w:t xml:space="preserve">, </w:t>
      </w:r>
      <w:commentRangeStart w:id="404"/>
      <w:commentRangeStart w:id="405"/>
      <w:r w:rsidRPr="00C52C24">
        <w:t xml:space="preserve">which is </w:t>
      </w:r>
      <w:r w:rsidR="008C7914">
        <w:t>acceptable for the</w:t>
      </w:r>
      <w:r w:rsidRPr="00C52C24">
        <w:t xml:space="preserve"> longitudinal claim</w:t>
      </w:r>
      <w:r w:rsidR="008C7914">
        <w:t xml:space="preserve"> but may be a source of additional variability for comparisons across different scanner makes and models, which is therefore omitted from the current claims of this profile (see “AEC” Open Issue)</w:t>
      </w:r>
      <w:r w:rsidRPr="00C52C24">
        <w:t xml:space="preserve">. </w:t>
      </w:r>
      <w:commentRangeEnd w:id="404"/>
      <w:r w:rsidR="00A348CA">
        <w:rPr>
          <w:rStyle w:val="CommentReference"/>
          <w:rFonts w:cs="Times New Roman"/>
          <w:lang w:val="x-none" w:eastAsia="x-none"/>
        </w:rPr>
        <w:commentReference w:id="404"/>
      </w:r>
      <w:commentRangeEnd w:id="405"/>
      <w:r w:rsidR="00CE5295">
        <w:rPr>
          <w:rStyle w:val="CommentReference"/>
          <w:rFonts w:cs="Times New Roman"/>
          <w:lang w:val="x-none" w:eastAsia="x-none"/>
        </w:rPr>
        <w:commentReference w:id="405"/>
      </w:r>
      <w:r w:rsidRPr="00C52C24">
        <w:t xml:space="preserve"> </w:t>
      </w:r>
    </w:p>
    <w:p w14:paraId="16D59F47" w14:textId="77777777" w:rsidR="00740D4B" w:rsidRPr="00C86279" w:rsidRDefault="00740D4B" w:rsidP="00740D4B">
      <w:pPr>
        <w:pStyle w:val="BodyText"/>
      </w:pPr>
      <w:r w:rsidRPr="00C86279">
        <w:t xml:space="preserve">Image reconstruction is modeled as a separate Activity in the QIBA Profile.  Although it is closely </w:t>
      </w:r>
      <w:r w:rsidRPr="00C86279">
        <w:lastRenderedPageBreak/>
        <w:t xml:space="preserve">related to image acquisition, and is usually performed on the Acquisition Device, reconstruction may be performed, or re-performed, separate from the acquisition.  Many reconstruction parameters will be influenced or constrained by related acquisition parameters.  This specification is the result of discussions to allow a degree of separation in their consideration without suggesting they are totally independent.  </w:t>
      </w:r>
    </w:p>
    <w:p w14:paraId="1C4C2822" w14:textId="77777777" w:rsidR="00740D4B" w:rsidRPr="00C86279" w:rsidRDefault="00740D4B" w:rsidP="00740D4B">
      <w:pPr>
        <w:pStyle w:val="BodyText"/>
      </w:pPr>
      <w:r w:rsidRPr="00C86279">
        <w:t xml:space="preserve">Many reconstruction parameters can have direct or indirect effects on </w:t>
      </w:r>
      <w:r>
        <w:t>the lung density histogram used for computing parenchymal density measures</w:t>
      </w:r>
      <w:r w:rsidRPr="00C86279">
        <w:t xml:space="preserve">.  To reduce this potential source of variance, all efforts should be made to </w:t>
      </w:r>
      <w:r>
        <w:t>match acquisition and reconstruction</w:t>
      </w:r>
      <w:r w:rsidRPr="00C86279">
        <w:t xml:space="preserve"> parameters as with the baseline.  </w:t>
      </w:r>
    </w:p>
    <w:p w14:paraId="30AC62D0" w14:textId="77777777" w:rsidR="00740D4B" w:rsidRPr="00C86279" w:rsidRDefault="00740D4B" w:rsidP="00740D4B">
      <w:pPr>
        <w:pStyle w:val="BodyText"/>
      </w:pPr>
      <w:r w:rsidRPr="00C86279">
        <w:t xml:space="preserve">Voxel noise (pixel standard deviation in a region of interest) can be reduced by reconstructing images with greater thickness for a given </w:t>
      </w:r>
      <w:proofErr w:type="spellStart"/>
      <w:r w:rsidRPr="00C86279">
        <w:t>mAs</w:t>
      </w:r>
      <w:proofErr w:type="spellEnd"/>
      <w:r w:rsidRPr="00C86279">
        <w:t>.  It is not expected that the Voxel Noise be measured for each subject scan, but rather the Acquisition Device and Reconstruction Software be qualified for the expected acquisition and reconstruction parameters</w:t>
      </w:r>
      <w:r>
        <w:t xml:space="preserve"> as described in Section 4.2</w:t>
      </w:r>
      <w:r w:rsidRPr="00C86279">
        <w:t>.</w:t>
      </w:r>
      <w:r>
        <w:t xml:space="preserve"> The shape of the reconstruction kernel, or modulation transfer function (MTF), alters both the spatial resolution and noise characteristics of the image </w:t>
      </w:r>
      <w:r>
        <w:fldChar w:fldCharType="begin">
          <w:fldData xml:space="preserve">PEVuZE5vdGU+PENpdGU+PEF1dGhvcj5GcmllZG1hbjwvQXV0aG9yPjxZZWFyPjIwMTM8L1llYXI+
PFJlY051bT4yMTwvUmVjTnVtPjxEaXNwbGF5VGV4dD48c3R5bGUgZmFjZT0ic3VwZXJzY3JpcHQi
PjEwLDEyPC9zdHlsZT48L0Rpc3BsYXlUZXh0PjxyZWNvcmQ+PHJlYy1udW1iZXI+MjE8L3JlYy1u
dW1iZXI+PGZvcmVpZ24ta2V5cz48a2V5IGFwcD0iRU4iIGRiLWlkPSJmdDA5OXd3MHZkYXplOWVl
cHAwNXdkYTEwMDB0c3IwZXJmMnIiIHRpbWVzdGFtcD0iMTUxOTU5Mzc0MCI+MjE8L2tleT48L2Zv
cmVpZ24ta2V5cz48cmVmLXR5cGUgbmFtZT0iSm91cm5hbCBBcnRpY2xlIj4xNzwvcmVmLXR5cGU+
PGNvbnRyaWJ1dG9ycz48YXV0aG9ycz48YXV0aG9yPkZyaWVkbWFuLCBTLiBOLjwvYXV0aG9yPjxh
dXRob3I+RnVuZywgRy4gUy48L2F1dGhvcj48YXV0aG9yPlNpZXdlcmRzZW4sIEouIEguPC9hdXRo
b3I+PGF1dGhvcj5Uc3VpLCBCLiBNLjwvYXV0aG9yPjwvYXV0aG9ycz48L2NvbnRyaWJ1dG9ycz48
YXV0aC1hZGRyZXNzPlNhY2tsZXIgU2Nob29sIG9mIE1lZGljaW5lLCBGYWN1bHR5IG9mIE1lZGlj
aW5lLCBUZWwgQXZpdiBVbml2ZXJzaXR5LCBSYW1hdCBBdml2IDY5OTc4LCBJc3JhZWwuIHNhdWwu
ZnJpZWRtYW5AZ21haWwuY29tPC9hdXRoLWFkZHJlc3M+PHRpdGxlcz48dGl0bGU+QSBzaW1wbGUg
YXBwcm9hY2ggdG8gbWVhc3VyZSBjb21wdXRlZCB0b21vZ3JhcGh5IChDVCkgbW9kdWxhdGlvbiB0
cmFuc2ZlciBmdW5jdGlvbiAoTVRGKSBhbmQgbm9pc2UtcG93ZXIgc3BlY3RydW0gKE5QUykgdXNp
bmcgdGhlIEFtZXJpY2FuIENvbGxlZ2Ugb2YgUmFkaW9sb2d5IChBQ1IpIGFjY3JlZGl0YXRpb24g
cGhhbnRvbTwvdGl0bGU+PHNlY29uZGFyeS10aXRsZT5NZWQgUGh5czwvc2Vjb25kYXJ5LXRpdGxl
PjwvdGl0bGVzPjxwZXJpb2RpY2FsPjxmdWxsLXRpdGxlPk1lZCBQaHlzPC9mdWxsLXRpdGxlPjwv
cGVyaW9kaWNhbD48cGFnZXM+MDUxOTA3PC9wYWdlcz48dm9sdW1lPjQwPC92b2x1bWU+PG51bWJl
cj41PC9udW1iZXI+PGVkaXRpb24+MjAxMy8wNS8wMzwvZWRpdGlvbj48a2V5d29yZHM+PGtleXdv
cmQ+KkFjY3JlZGl0YXRpb248L2tleXdvcmQ+PGtleXdvcmQ+QWR1bHQ8L2tleXdvcmQ+PGtleXdv
cmQ+SHVtYW5zPC9rZXl3b3JkPjxrZXl3b3JkPipQaGFudG9tcywgSW1hZ2luZzwva2V5d29yZD48
a2V5d29yZD5TaWduYWwtVG8tTm9pc2UgUmF0aW88L2tleXdvcmQ+PGtleXdvcmQ+KlNvY2lldGll
cywgTWVkaWNhbDwva2V5d29yZD48a2V5d29yZD5Ub21vZ3JhcGh5LCBYLVJheSBDb21wdXRlZC8q
aW5zdHJ1bWVudGF0aW9uPC9rZXl3b3JkPjwva2V5d29yZHM+PGRhdGVzPjx5ZWFyPjIwMTM8L3ll
YXI+PHB1Yi1kYXRlcz48ZGF0ZT5NYXk8L2RhdGU+PC9wdWItZGF0ZXM+PC9kYXRlcz48aXNibj4y
NDczLTQyMDkgKEVsZWN0cm9uaWMpJiN4RDswMDk0LTI0MDUgKExpbmtpbmcpPC9pc2JuPjxhY2Nl
c3Npb24tbnVtPjIzNjM1Mjc3PC9hY2Nlc3Npb24tbnVtPjx1cmxzPjxyZWxhdGVkLXVybHM+PHVy
bD5odHRwczovL3d3dy5uY2JpLm5sbS5uaWguZ292L3B1Ym1lZC8yMzYzNTI3NzwvdXJsPjwvcmVs
YXRlZC11cmxzPjwvdXJscz48Y3VzdG9tMj5QTUMzNjQzOTg0PC9jdXN0b20yPjxlbGVjdHJvbmlj
LXJlc291cmNlLW51bT4xMC4xMTE4LzEuNDgwMDc5NTwvZWxlY3Ryb25pYy1yZXNvdXJjZS1udW0+
PC9yZWNvcmQ+PC9DaXRlPjxDaXRlPjxBdXRob3I+U29sb21vbjwvQXV0aG9yPjxZZWFyPjIwMTQ8
L1llYXI+PFJlY051bT4xNDwvUmVjTnVtPjxyZWNvcmQ+PHJlYy1udW1iZXI+MTQ8L3JlYy1udW1i
ZXI+PGZvcmVpZ24ta2V5cz48a2V5IGFwcD0iRU4iIGRiLWlkPSJmdDA5OXd3MHZkYXplOWVlcHAw
NXdkYTEwMDB0c3IwZXJmMnIiIHRpbWVzdGFtcD0iMTUwMjczODc3OCI+MTQ8L2tleT48L2ZvcmVp
Z24ta2V5cz48cmVmLXR5cGUgbmFtZT0iSm91cm5hbCBBcnRpY2xlIj4xNzwvcmVmLXR5cGU+PGNv
bnRyaWJ1dG9ycz48YXV0aG9ycz48YXV0aG9yPlNvbG9tb24sIEouPC9hdXRob3I+PGF1dGhvcj5T
YW1laSwgRS48L2F1dGhvcj48L2F1dGhvcnM+PC9jb250cmlidXRvcnM+PGF1dGgtYWRkcmVzcz5D
YXJsIEUuIFJhdmluIEFkdmFuY2VkIEltYWdpbmcgTGFib3JhdG9yaWVzLCBEZXBhcnRtZW50IG9m
IFJhZGlvbG9neSwgRHVrZSBVbml2ZXJzaXR5IE1lZGljYWwgQ2VudGVyLCBEdXJoYW0sIE5vcnRo
IENhcm9saW5hIDI3NzA1LiYjeEQ7Q2FybCBFLiBSYXZpbiBBZHZhbmNlZCBJbWFnaW5nIExhYm9y
YXRvcmllcywgRGVwYXJ0bWVudCBvZiBSYWRpb2xvZ3ksIER1a2UgVW5pdmVyc2l0eSBNZWRpY2Fs
IENlbnRlciwgRHVyaGFtLCBOb3J0aCBDYXJvbGluYSAyNzcwNSBhbmQgRGVwYXJ0bWVudHMgb2Yg
QmlvbWVkaWNhbCBFbmdpbmVlcmluZyBhbmQgRWxlY3RyaWNhbCBhbmQgQ29tcHV0ZXIgRW5naW5l
ZXJpbmcsIFByYXR0IFNjaG9vbCBvZiBFbmdpbmVlcmluZywgRHVrZSBVbml2ZXJzaXR5LCBEdXJo
YW0sIE5vcnRoIENhcm9saW5hIDI3NzA1LjwvYXV0aC1hZGRyZXNzPjx0aXRsZXM+PHRpdGxlPlF1
YW50dW0gbm9pc2UgcHJvcGVydGllcyBvZiBDVCBpbWFnZXMgd2l0aCBhbmF0b21pY2FsIHRleHR1
cmVkIGJhY2tncm91bmRzIGFjcm9zcyByZWNvbnN0cnVjdGlvbiBhbGdvcml0aG1zOiBGQlAgYW5k
IFNBRklSRTwvdGl0bGU+PHNlY29uZGFyeS10aXRsZT5NZWQgUGh5czwvc2Vjb25kYXJ5LXRpdGxl
PjwvdGl0bGVzPjxwZXJpb2RpY2FsPjxmdWxsLXRpdGxlPk1lZCBQaHlzPC9mdWxsLXRpdGxlPjwv
cGVyaW9kaWNhbD48cGFnZXM+MDkxOTA4PC9wYWdlcz48dm9sdW1lPjQxPC92b2x1bWU+PG51bWJl
cj45PC9udW1iZXI+PGVkaXRpb24+MjAxNC8wOS8wNTwvZWRpdGlvbj48a2V5d29yZHM+PGtleXdv
cmQ+QWxnb3JpdGhtczwva2V5d29yZD48a2V5d29yZD5BcnRpZmFjdHM8L2tleXdvcmQ+PGtleXdv
cmQ+THVuZy9kaWFnbm9zdGljIGltYWdpbmc8L2tleXdvcmQ+PGtleXdvcmQ+TW9kZWxzLCBCaW9s
b2dpY2FsPC9rZXl3b3JkPjxrZXl3b3JkPipQaGFudG9tcywgSW1hZ2luZzwva2V5d29yZD48a2V5
d29yZD5QcmludGluZywgVGhyZWUtRGltZW5zaW9uYWw8L2tleXdvcmQ+PGtleXdvcmQ+UXVhbnR1
bSBUaGVvcnk8L2tleXdvcmQ+PGtleXdvcmQ+VG9tb2dyYXBoeSwgWC1SYXkgQ29tcHV0ZWQvKmlu
c3RydW1lbnRhdGlvbi8qbWV0aG9kczwva2V5d29yZD48L2tleXdvcmRzPjxkYXRlcz48eWVhcj4y
MDE0PC95ZWFyPjxwdWItZGF0ZXM+PGRhdGU+U2VwPC9kYXRlPjwvcHViLWRhdGVzPjwvZGF0ZXM+
PGlzYm4+MjQ3My00MjA5IChFbGVjdHJvbmljKSYjeEQ7MDA5NC0yNDA1IChMaW5raW5nKTwvaXNi
bj48YWNjZXNzaW9uLW51bT4yNTE4NjM5NTwvYWNjZXNzaW9uLW51bT48dXJscz48cmVsYXRlZC11
cmxzPjx1cmw+aHR0cHM6Ly93d3cubmNiaS5ubG0ubmloLmdvdi9wdWJtZWQvMjUxODYzOTU8L3Vy
bD48L3JlbGF0ZWQtdXJscz48L3VybHM+PGVsZWN0cm9uaWMtcmVzb3VyY2UtbnVtPjEwLjExMTgv
MS40ODkzNDk3PC9lbGVjdHJvbmljLXJlc291cmNlLW51bT48L3JlY29yZD48L0NpdGU+PC9FbmRO
b3RlPgB=
</w:fldData>
        </w:fldChar>
      </w:r>
      <w:r>
        <w:instrText xml:space="preserve"> ADDIN EN.CITE </w:instrText>
      </w:r>
      <w:r>
        <w:fldChar w:fldCharType="begin">
          <w:fldData xml:space="preserve">PEVuZE5vdGU+PENpdGU+PEF1dGhvcj5GcmllZG1hbjwvQXV0aG9yPjxZZWFyPjIwMTM8L1llYXI+
PFJlY051bT4yMTwvUmVjTnVtPjxEaXNwbGF5VGV4dD48c3R5bGUgZmFjZT0ic3VwZXJzY3JpcHQi
PjEwLDEyPC9zdHlsZT48L0Rpc3BsYXlUZXh0PjxyZWNvcmQ+PHJlYy1udW1iZXI+MjE8L3JlYy1u
dW1iZXI+PGZvcmVpZ24ta2V5cz48a2V5IGFwcD0iRU4iIGRiLWlkPSJmdDA5OXd3MHZkYXplOWVl
cHAwNXdkYTEwMDB0c3IwZXJmMnIiIHRpbWVzdGFtcD0iMTUxOTU5Mzc0MCI+MjE8L2tleT48L2Zv
cmVpZ24ta2V5cz48cmVmLXR5cGUgbmFtZT0iSm91cm5hbCBBcnRpY2xlIj4xNzwvcmVmLXR5cGU+
PGNvbnRyaWJ1dG9ycz48YXV0aG9ycz48YXV0aG9yPkZyaWVkbWFuLCBTLiBOLjwvYXV0aG9yPjxh
dXRob3I+RnVuZywgRy4gUy48L2F1dGhvcj48YXV0aG9yPlNpZXdlcmRzZW4sIEouIEguPC9hdXRo
b3I+PGF1dGhvcj5Uc3VpLCBCLiBNLjwvYXV0aG9yPjwvYXV0aG9ycz48L2NvbnRyaWJ1dG9ycz48
YXV0aC1hZGRyZXNzPlNhY2tsZXIgU2Nob29sIG9mIE1lZGljaW5lLCBGYWN1bHR5IG9mIE1lZGlj
aW5lLCBUZWwgQXZpdiBVbml2ZXJzaXR5LCBSYW1hdCBBdml2IDY5OTc4LCBJc3JhZWwuIHNhdWwu
ZnJpZWRtYW5AZ21haWwuY29tPC9hdXRoLWFkZHJlc3M+PHRpdGxlcz48dGl0bGU+QSBzaW1wbGUg
YXBwcm9hY2ggdG8gbWVhc3VyZSBjb21wdXRlZCB0b21vZ3JhcGh5IChDVCkgbW9kdWxhdGlvbiB0
cmFuc2ZlciBmdW5jdGlvbiAoTVRGKSBhbmQgbm9pc2UtcG93ZXIgc3BlY3RydW0gKE5QUykgdXNp
bmcgdGhlIEFtZXJpY2FuIENvbGxlZ2Ugb2YgUmFkaW9sb2d5IChBQ1IpIGFjY3JlZGl0YXRpb24g
cGhhbnRvbTwvdGl0bGU+PHNlY29uZGFyeS10aXRsZT5NZWQgUGh5czwvc2Vjb25kYXJ5LXRpdGxl
PjwvdGl0bGVzPjxwZXJpb2RpY2FsPjxmdWxsLXRpdGxlPk1lZCBQaHlzPC9mdWxsLXRpdGxlPjwv
cGVyaW9kaWNhbD48cGFnZXM+MDUxOTA3PC9wYWdlcz48dm9sdW1lPjQwPC92b2x1bWU+PG51bWJl
cj41PC9udW1iZXI+PGVkaXRpb24+MjAxMy8wNS8wMzwvZWRpdGlvbj48a2V5d29yZHM+PGtleXdv
cmQ+KkFjY3JlZGl0YXRpb248L2tleXdvcmQ+PGtleXdvcmQ+QWR1bHQ8L2tleXdvcmQ+PGtleXdv
cmQ+SHVtYW5zPC9rZXl3b3JkPjxrZXl3b3JkPipQaGFudG9tcywgSW1hZ2luZzwva2V5d29yZD48
a2V5d29yZD5TaWduYWwtVG8tTm9pc2UgUmF0aW88L2tleXdvcmQ+PGtleXdvcmQ+KlNvY2lldGll
cywgTWVkaWNhbDwva2V5d29yZD48a2V5d29yZD5Ub21vZ3JhcGh5LCBYLVJheSBDb21wdXRlZC8q
aW5zdHJ1bWVudGF0aW9uPC9rZXl3b3JkPjwva2V5d29yZHM+PGRhdGVzPjx5ZWFyPjIwMTM8L3ll
YXI+PHB1Yi1kYXRlcz48ZGF0ZT5NYXk8L2RhdGU+PC9wdWItZGF0ZXM+PC9kYXRlcz48aXNibj4y
NDczLTQyMDkgKEVsZWN0cm9uaWMpJiN4RDswMDk0LTI0MDUgKExpbmtpbmcpPC9pc2JuPjxhY2Nl
c3Npb24tbnVtPjIzNjM1Mjc3PC9hY2Nlc3Npb24tbnVtPjx1cmxzPjxyZWxhdGVkLXVybHM+PHVy
bD5odHRwczovL3d3dy5uY2JpLm5sbS5uaWguZ292L3B1Ym1lZC8yMzYzNTI3NzwvdXJsPjwvcmVs
YXRlZC11cmxzPjwvdXJscz48Y3VzdG9tMj5QTUMzNjQzOTg0PC9jdXN0b20yPjxlbGVjdHJvbmlj
LXJlc291cmNlLW51bT4xMC4xMTE4LzEuNDgwMDc5NTwvZWxlY3Ryb25pYy1yZXNvdXJjZS1udW0+
PC9yZWNvcmQ+PC9DaXRlPjxDaXRlPjxBdXRob3I+U29sb21vbjwvQXV0aG9yPjxZZWFyPjIwMTQ8
L1llYXI+PFJlY051bT4xNDwvUmVjTnVtPjxyZWNvcmQ+PHJlYy1udW1iZXI+MTQ8L3JlYy1udW1i
ZXI+PGZvcmVpZ24ta2V5cz48a2V5IGFwcD0iRU4iIGRiLWlkPSJmdDA5OXd3MHZkYXplOWVlcHAw
NXdkYTEwMDB0c3IwZXJmMnIiIHRpbWVzdGFtcD0iMTUwMjczODc3OCI+MTQ8L2tleT48L2ZvcmVp
Z24ta2V5cz48cmVmLXR5cGUgbmFtZT0iSm91cm5hbCBBcnRpY2xlIj4xNzwvcmVmLXR5cGU+PGNv
bnRyaWJ1dG9ycz48YXV0aG9ycz48YXV0aG9yPlNvbG9tb24sIEouPC9hdXRob3I+PGF1dGhvcj5T
YW1laSwgRS48L2F1dGhvcj48L2F1dGhvcnM+PC9jb250cmlidXRvcnM+PGF1dGgtYWRkcmVzcz5D
YXJsIEUuIFJhdmluIEFkdmFuY2VkIEltYWdpbmcgTGFib3JhdG9yaWVzLCBEZXBhcnRtZW50IG9m
IFJhZGlvbG9neSwgRHVrZSBVbml2ZXJzaXR5IE1lZGljYWwgQ2VudGVyLCBEdXJoYW0sIE5vcnRo
IENhcm9saW5hIDI3NzA1LiYjeEQ7Q2FybCBFLiBSYXZpbiBBZHZhbmNlZCBJbWFnaW5nIExhYm9y
YXRvcmllcywgRGVwYXJ0bWVudCBvZiBSYWRpb2xvZ3ksIER1a2UgVW5pdmVyc2l0eSBNZWRpY2Fs
IENlbnRlciwgRHVyaGFtLCBOb3J0aCBDYXJvbGluYSAyNzcwNSBhbmQgRGVwYXJ0bWVudHMgb2Yg
QmlvbWVkaWNhbCBFbmdpbmVlcmluZyBhbmQgRWxlY3RyaWNhbCBhbmQgQ29tcHV0ZXIgRW5naW5l
ZXJpbmcsIFByYXR0IFNjaG9vbCBvZiBFbmdpbmVlcmluZywgRHVrZSBVbml2ZXJzaXR5LCBEdXJo
YW0sIE5vcnRoIENhcm9saW5hIDI3NzA1LjwvYXV0aC1hZGRyZXNzPjx0aXRsZXM+PHRpdGxlPlF1
YW50dW0gbm9pc2UgcHJvcGVydGllcyBvZiBDVCBpbWFnZXMgd2l0aCBhbmF0b21pY2FsIHRleHR1
cmVkIGJhY2tncm91bmRzIGFjcm9zcyByZWNvbnN0cnVjdGlvbiBhbGdvcml0aG1zOiBGQlAgYW5k
IFNBRklSRTwvdGl0bGU+PHNlY29uZGFyeS10aXRsZT5NZWQgUGh5czwvc2Vjb25kYXJ5LXRpdGxl
PjwvdGl0bGVzPjxwZXJpb2RpY2FsPjxmdWxsLXRpdGxlPk1lZCBQaHlzPC9mdWxsLXRpdGxlPjwv
cGVyaW9kaWNhbD48cGFnZXM+MDkxOTA4PC9wYWdlcz48dm9sdW1lPjQxPC92b2x1bWU+PG51bWJl
cj45PC9udW1iZXI+PGVkaXRpb24+MjAxNC8wOS8wNTwvZWRpdGlvbj48a2V5d29yZHM+PGtleXdv
cmQ+QWxnb3JpdGhtczwva2V5d29yZD48a2V5d29yZD5BcnRpZmFjdHM8L2tleXdvcmQ+PGtleXdv
cmQ+THVuZy9kaWFnbm9zdGljIGltYWdpbmc8L2tleXdvcmQ+PGtleXdvcmQ+TW9kZWxzLCBCaW9s
b2dpY2FsPC9rZXl3b3JkPjxrZXl3b3JkPipQaGFudG9tcywgSW1hZ2luZzwva2V5d29yZD48a2V5
d29yZD5QcmludGluZywgVGhyZWUtRGltZW5zaW9uYWw8L2tleXdvcmQ+PGtleXdvcmQ+UXVhbnR1
bSBUaGVvcnk8L2tleXdvcmQ+PGtleXdvcmQ+VG9tb2dyYXBoeSwgWC1SYXkgQ29tcHV0ZWQvKmlu
c3RydW1lbnRhdGlvbi8qbWV0aG9kczwva2V5d29yZD48L2tleXdvcmRzPjxkYXRlcz48eWVhcj4y
MDE0PC95ZWFyPjxwdWItZGF0ZXM+PGRhdGU+U2VwPC9kYXRlPjwvcHViLWRhdGVzPjwvZGF0ZXM+
PGlzYm4+MjQ3My00MjA5IChFbGVjdHJvbmljKSYjeEQ7MDA5NC0yNDA1IChMaW5raW5nKTwvaXNi
bj48YWNjZXNzaW9uLW51bT4yNTE4NjM5NTwvYWNjZXNzaW9uLW51bT48dXJscz48cmVsYXRlZC11
cmxzPjx1cmw+aHR0cHM6Ly93d3cubmNiaS5ubG0ubmloLmdvdi9wdWJtZWQvMjUxODYzOTU8L3Vy
bD48L3JlbGF0ZWQtdXJscz48L3VybHM+PGVsZWN0cm9uaWMtcmVzb3VyY2UtbnVtPjEwLjExMTgv
MS40ODkzNDk3PC9lbGVjdHJvbmljLXJlc291cmNlLW51bT48L3JlY29yZD48L0NpdGU+PC9FbmRO
b3RlPgB=
</w:fldData>
        </w:fldChar>
      </w:r>
      <w:r>
        <w:instrText xml:space="preserve"> ADDIN EN.CITE.DATA </w:instrText>
      </w:r>
      <w:r>
        <w:fldChar w:fldCharType="end"/>
      </w:r>
      <w:r>
        <w:fldChar w:fldCharType="separate"/>
      </w:r>
      <w:r w:rsidRPr="00FF7128">
        <w:rPr>
          <w:noProof/>
          <w:vertAlign w:val="superscript"/>
        </w:rPr>
        <w:t>10,12</w:t>
      </w:r>
      <w:r>
        <w:fldChar w:fldCharType="end"/>
      </w:r>
      <w:r>
        <w:t xml:space="preserve">. The reconstruction is a weighted sample of the structures within the projection. A smoother reconstruction kernel emphasizes larger structures in a projection by increasing their relative weight at the expense of smaller structures but with the benefit of reducing noise. </w:t>
      </w:r>
      <w:proofErr w:type="gramStart"/>
      <w:r>
        <w:t>So</w:t>
      </w:r>
      <w:proofErr w:type="gramEnd"/>
      <w:r>
        <w:t xml:space="preserve"> there is also an inverse relationship between spatial resolution and noise that is dependent on choice of reconstruction kernel, necessitating that the reconstruction kernel be carefully chosen to meet the specifications in Table 3.1.2 as recapitulated in the context of the human subject protocol in Table 3.4.2. Examples of kernels that would meet the specifications for the major vendors are described in Section 4.2. </w:t>
      </w:r>
    </w:p>
    <w:p w14:paraId="6057A3D2" w14:textId="77777777" w:rsidR="00740D4B" w:rsidRPr="00C86279" w:rsidRDefault="00740D4B" w:rsidP="00740D4B">
      <w:pPr>
        <w:pStyle w:val="BodyText"/>
      </w:pPr>
      <w:r w:rsidRPr="00C86279">
        <w:t>Note that specific constraints are not placed on most of the acquisition and reconstruction parameters in a protocol.  It is presumed that significant changes to those parameters would result in non-conformant changes in Noise and Resolution.  Changes that do not affect the Noise and Resolution are considered insignificant.</w:t>
      </w:r>
    </w:p>
    <w:p w14:paraId="1D349C76" w14:textId="77777777" w:rsidR="00740D4B" w:rsidDel="003D793F" w:rsidRDefault="00740D4B" w:rsidP="00740D4B">
      <w:pPr>
        <w:keepNext/>
        <w:spacing w:before="240" w:after="60"/>
        <w:outlineLvl w:val="2"/>
        <w:rPr>
          <w:del w:id="406" w:author="SEAN B FAIN" w:date="2019-04-25T11:50:00Z"/>
          <w:rFonts w:cs="Times New Roman"/>
          <w:bCs/>
          <w:caps/>
          <w:u w:val="single"/>
        </w:rPr>
      </w:pPr>
      <w:bookmarkStart w:id="407" w:name="_Toc467484706"/>
      <w:bookmarkStart w:id="408" w:name="_Toc7085416"/>
      <w:r w:rsidRPr="00282833">
        <w:rPr>
          <w:rFonts w:cs="Times New Roman"/>
          <w:bCs/>
          <w:caps/>
          <w:u w:val="single"/>
        </w:rPr>
        <w:t>3.4.2 Specification</w:t>
      </w:r>
      <w:bookmarkEnd w:id="407"/>
      <w:bookmarkEnd w:id="408"/>
    </w:p>
    <w:p w14:paraId="0663274C" w14:textId="77777777" w:rsidR="00740D4B" w:rsidRPr="000D43A8" w:rsidRDefault="00740D4B" w:rsidP="00740D4B">
      <w:pPr>
        <w:keepNext/>
        <w:spacing w:before="240" w:after="60"/>
        <w:outlineLvl w:val="2"/>
        <w:rPr>
          <w:rFonts w:cs="Times New Roman"/>
          <w:bCs/>
          <w:caps/>
          <w:u w:val="single"/>
        </w:rPr>
      </w:pPr>
    </w:p>
    <w:p w14:paraId="24E74C94" w14:textId="77777777" w:rsidR="00740D4B" w:rsidRPr="00C86279" w:rsidRDefault="00740D4B" w:rsidP="00740D4B">
      <w:r w:rsidRPr="00EB3134">
        <w:t xml:space="preserve">Note that </w:t>
      </w:r>
      <w:r w:rsidRPr="005D463D">
        <w:t>the Radiologist</w:t>
      </w:r>
      <w:r w:rsidRPr="00C86279">
        <w:t xml:space="preserve"> is responsible for the protocol parameters, although they may choose to use a protocol provided by the vendor of the acquisition device.  The Radiologist is also responsible for ensuring that the protocol has been validated, although the Physicist actor is responsible for performing the validation.  The role of the Physicist actor may be played by an in-house medical physicist, a physics consultant or other staff (such as vendor service or specialists) qualified to perform the validations described. Protocol design should be done collaboratively between the </w:t>
      </w:r>
      <w:r>
        <w:t>P</w:t>
      </w:r>
      <w:r w:rsidRPr="00C86279">
        <w:t xml:space="preserve">hysicist and the </w:t>
      </w:r>
      <w:r>
        <w:t>R</w:t>
      </w:r>
      <w:r w:rsidRPr="00C86279">
        <w:t xml:space="preserve">adiologist with the ultimate responsibility to the </w:t>
      </w:r>
      <w:r>
        <w:t>R</w:t>
      </w:r>
      <w:r w:rsidRPr="00C86279">
        <w:t xml:space="preserve">adiologist. Some parameters are system dependent and may require special attention from </w:t>
      </w:r>
      <w:r>
        <w:t>the</w:t>
      </w:r>
      <w:r w:rsidRPr="00C86279">
        <w:t xml:space="preserve"> </w:t>
      </w:r>
      <w:r>
        <w:t>P</w:t>
      </w:r>
      <w:r w:rsidRPr="00C86279">
        <w:t>hysicist</w:t>
      </w:r>
      <w:r>
        <w:t xml:space="preserve"> actor or equivalent</w:t>
      </w:r>
      <w:r w:rsidRPr="00C86279">
        <w:t>.</w:t>
      </w:r>
    </w:p>
    <w:p w14:paraId="5871858F" w14:textId="77777777" w:rsidR="00740D4B" w:rsidRPr="00C86279" w:rsidRDefault="00740D4B" w:rsidP="00740D4B"/>
    <w:tbl>
      <w:tblPr>
        <w:tblW w:w="5000" w:type="pct"/>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559"/>
        <w:gridCol w:w="1431"/>
        <w:gridCol w:w="4959"/>
        <w:gridCol w:w="1395"/>
      </w:tblGrid>
      <w:tr w:rsidR="00740D4B" w:rsidRPr="00C86279" w14:paraId="58E17204" w14:textId="77777777" w:rsidTr="005007F9">
        <w:trPr>
          <w:tblHeader/>
          <w:tblCellSpacing w:w="7" w:type="dxa"/>
        </w:trPr>
        <w:tc>
          <w:tcPr>
            <w:tcW w:w="823" w:type="pct"/>
            <w:vAlign w:val="center"/>
          </w:tcPr>
          <w:p w14:paraId="161D96D8" w14:textId="77777777" w:rsidR="00740D4B" w:rsidRPr="00C86279" w:rsidRDefault="00740D4B" w:rsidP="005007F9">
            <w:pPr>
              <w:rPr>
                <w:b/>
              </w:rPr>
            </w:pPr>
            <w:r w:rsidRPr="00C86279">
              <w:rPr>
                <w:b/>
              </w:rPr>
              <w:t>Parameter</w:t>
            </w:r>
          </w:p>
        </w:tc>
        <w:tc>
          <w:tcPr>
            <w:tcW w:w="758" w:type="pct"/>
            <w:vAlign w:val="center"/>
          </w:tcPr>
          <w:p w14:paraId="0830926C" w14:textId="77777777" w:rsidR="00740D4B" w:rsidRPr="00C86279" w:rsidRDefault="00740D4B" w:rsidP="005007F9">
            <w:pPr>
              <w:jc w:val="center"/>
              <w:rPr>
                <w:b/>
              </w:rPr>
            </w:pPr>
            <w:r w:rsidRPr="00C86279">
              <w:rPr>
                <w:b/>
              </w:rPr>
              <w:t>Actor</w:t>
            </w:r>
          </w:p>
        </w:tc>
        <w:tc>
          <w:tcPr>
            <w:tcW w:w="2646" w:type="pct"/>
            <w:vAlign w:val="center"/>
          </w:tcPr>
          <w:p w14:paraId="4A6DE451" w14:textId="77777777" w:rsidR="00740D4B" w:rsidRPr="00C86279" w:rsidRDefault="00740D4B" w:rsidP="005007F9">
            <w:pPr>
              <w:rPr>
                <w:b/>
              </w:rPr>
            </w:pPr>
            <w:r w:rsidRPr="00C86279">
              <w:rPr>
                <w:b/>
              </w:rPr>
              <w:t>Specification</w:t>
            </w:r>
          </w:p>
        </w:tc>
        <w:tc>
          <w:tcPr>
            <w:tcW w:w="735" w:type="pct"/>
          </w:tcPr>
          <w:p w14:paraId="74DCE245" w14:textId="77777777" w:rsidR="00740D4B" w:rsidRPr="00C86279" w:rsidRDefault="00740D4B" w:rsidP="005007F9">
            <w:pPr>
              <w:jc w:val="center"/>
              <w:rPr>
                <w:b/>
              </w:rPr>
            </w:pPr>
            <w:r w:rsidRPr="00C86279">
              <w:rPr>
                <w:b/>
              </w:rPr>
              <w:t>DICOM Tag</w:t>
            </w:r>
          </w:p>
        </w:tc>
      </w:tr>
      <w:tr w:rsidR="00740D4B" w:rsidRPr="00C86279" w14:paraId="71EDEC82" w14:textId="77777777" w:rsidTr="005007F9">
        <w:trPr>
          <w:tblCellSpacing w:w="7" w:type="dxa"/>
        </w:trPr>
        <w:tc>
          <w:tcPr>
            <w:tcW w:w="823" w:type="pct"/>
            <w:vAlign w:val="center"/>
          </w:tcPr>
          <w:p w14:paraId="5BDFF485" w14:textId="77777777" w:rsidR="00740D4B" w:rsidRPr="00C86279" w:rsidRDefault="00740D4B" w:rsidP="005007F9">
            <w:r w:rsidRPr="00C86279">
              <w:t xml:space="preserve">Acquisition </w:t>
            </w:r>
            <w:r w:rsidRPr="00C86279">
              <w:lastRenderedPageBreak/>
              <w:t>Protocol</w:t>
            </w:r>
          </w:p>
        </w:tc>
        <w:tc>
          <w:tcPr>
            <w:tcW w:w="758" w:type="pct"/>
            <w:vAlign w:val="center"/>
          </w:tcPr>
          <w:p w14:paraId="39B46FD4" w14:textId="77777777" w:rsidR="00740D4B" w:rsidRPr="00C86279" w:rsidRDefault="00740D4B" w:rsidP="005007F9">
            <w:pPr>
              <w:jc w:val="center"/>
            </w:pPr>
            <w:r w:rsidRPr="00C86279">
              <w:lastRenderedPageBreak/>
              <w:t>Radiologist</w:t>
            </w:r>
          </w:p>
        </w:tc>
        <w:tc>
          <w:tcPr>
            <w:tcW w:w="2646" w:type="pct"/>
            <w:vAlign w:val="center"/>
          </w:tcPr>
          <w:p w14:paraId="5A32E5DD" w14:textId="77777777" w:rsidR="00740D4B" w:rsidRPr="00C86279" w:rsidRDefault="00740D4B" w:rsidP="005007F9">
            <w:r w:rsidRPr="00C86279">
              <w:t xml:space="preserve">Shall prepare a protocol to meet the </w:t>
            </w:r>
            <w:r w:rsidRPr="00C86279">
              <w:lastRenderedPageBreak/>
              <w:t>specifications in this table.</w:t>
            </w:r>
          </w:p>
          <w:p w14:paraId="6DA944EC" w14:textId="77777777" w:rsidR="00740D4B" w:rsidRPr="00C86279" w:rsidRDefault="00740D4B" w:rsidP="005007F9">
            <w:r w:rsidRPr="00C86279">
              <w:t>Shall ensure technologists have been trained on the requirements of this profile.</w:t>
            </w:r>
          </w:p>
        </w:tc>
        <w:tc>
          <w:tcPr>
            <w:tcW w:w="735" w:type="pct"/>
          </w:tcPr>
          <w:p w14:paraId="11C5F252" w14:textId="77777777" w:rsidR="00740D4B" w:rsidRPr="00C86279" w:rsidDel="008D18ED" w:rsidRDefault="00740D4B" w:rsidP="005007F9"/>
        </w:tc>
      </w:tr>
      <w:tr w:rsidR="00740D4B" w:rsidRPr="00C86279" w14:paraId="72833C7A" w14:textId="77777777" w:rsidTr="005007F9">
        <w:trPr>
          <w:tblCellSpacing w:w="7" w:type="dxa"/>
        </w:trPr>
        <w:tc>
          <w:tcPr>
            <w:tcW w:w="823" w:type="pct"/>
            <w:vAlign w:val="center"/>
          </w:tcPr>
          <w:p w14:paraId="4F972452" w14:textId="77777777" w:rsidR="00740D4B" w:rsidRPr="00C86279" w:rsidRDefault="00740D4B" w:rsidP="005007F9">
            <w:r w:rsidRPr="00C86279">
              <w:t>Total Collimation Width</w:t>
            </w:r>
          </w:p>
        </w:tc>
        <w:tc>
          <w:tcPr>
            <w:tcW w:w="758" w:type="pct"/>
            <w:vAlign w:val="center"/>
          </w:tcPr>
          <w:p w14:paraId="7459499C" w14:textId="3E29854B" w:rsidR="00740D4B" w:rsidRPr="00C86279" w:rsidRDefault="008C7914" w:rsidP="005007F9">
            <w:pPr>
              <w:jc w:val="center"/>
            </w:pPr>
            <w:r>
              <w:t>Technologist</w:t>
            </w:r>
          </w:p>
        </w:tc>
        <w:tc>
          <w:tcPr>
            <w:tcW w:w="2646" w:type="pct"/>
            <w:vAlign w:val="center"/>
          </w:tcPr>
          <w:p w14:paraId="2069CE20" w14:textId="77777777" w:rsidR="00740D4B" w:rsidRPr="00C86279" w:rsidRDefault="00740D4B" w:rsidP="005007F9">
            <w:r w:rsidRPr="00C86279">
              <w:t>Shall set to Greater than or equal to 16mm.</w:t>
            </w:r>
          </w:p>
        </w:tc>
        <w:tc>
          <w:tcPr>
            <w:tcW w:w="735" w:type="pct"/>
          </w:tcPr>
          <w:p w14:paraId="16155D32" w14:textId="77777777" w:rsidR="00740D4B" w:rsidRPr="00C86279" w:rsidRDefault="00740D4B" w:rsidP="005007F9">
            <w:r w:rsidRPr="00C86279">
              <w:t>Total Collimation Width</w:t>
            </w:r>
          </w:p>
          <w:p w14:paraId="4CA50A26" w14:textId="77777777" w:rsidR="00740D4B" w:rsidRPr="00C86279" w:rsidDel="008D18ED" w:rsidRDefault="00740D4B" w:rsidP="005007F9">
            <w:r w:rsidRPr="00C86279">
              <w:t>(0018,9307)</w:t>
            </w:r>
          </w:p>
        </w:tc>
      </w:tr>
      <w:tr w:rsidR="00740D4B" w:rsidRPr="00C86279" w14:paraId="54810BD0" w14:textId="77777777" w:rsidTr="005007F9">
        <w:trPr>
          <w:tblCellSpacing w:w="7" w:type="dxa"/>
        </w:trPr>
        <w:tc>
          <w:tcPr>
            <w:tcW w:w="823" w:type="pct"/>
            <w:vAlign w:val="center"/>
          </w:tcPr>
          <w:p w14:paraId="2FB40B02" w14:textId="77777777" w:rsidR="00740D4B" w:rsidRPr="00AA03DF" w:rsidRDefault="00740D4B" w:rsidP="005007F9">
            <w:r w:rsidRPr="00282833">
              <w:rPr>
                <w:rStyle w:val="StyleVisioncontentC0000000009731E70"/>
                <w:i w:val="0"/>
              </w:rPr>
              <w:t>Nominal Tomographic Section Thickness</w:t>
            </w:r>
          </w:p>
        </w:tc>
        <w:tc>
          <w:tcPr>
            <w:tcW w:w="758" w:type="pct"/>
            <w:vAlign w:val="center"/>
          </w:tcPr>
          <w:p w14:paraId="29171AC7" w14:textId="36FF25EC" w:rsidR="00740D4B" w:rsidRPr="00AA03DF" w:rsidRDefault="008C7914" w:rsidP="005007F9">
            <w:pPr>
              <w:jc w:val="center"/>
            </w:pPr>
            <w:r>
              <w:t>Technologist</w:t>
            </w:r>
          </w:p>
        </w:tc>
        <w:tc>
          <w:tcPr>
            <w:tcW w:w="2646" w:type="pct"/>
            <w:vAlign w:val="center"/>
          </w:tcPr>
          <w:p w14:paraId="766B0FF8" w14:textId="77777777" w:rsidR="00740D4B" w:rsidRPr="002B695A" w:rsidRDefault="00740D4B" w:rsidP="005007F9">
            <w:pPr>
              <w:rPr>
                <w:color w:val="000000" w:themeColor="text1"/>
              </w:rPr>
            </w:pPr>
            <w:r w:rsidRPr="002B695A">
              <w:rPr>
                <w:rStyle w:val="StyleVisiontablecellC00000000097372A0-contentC0000000009732010"/>
                <w:i w:val="0"/>
                <w:color w:val="000000" w:themeColor="text1"/>
              </w:rPr>
              <w:t>Shall set to Less than or equal to</w:t>
            </w:r>
            <w:r w:rsidRPr="002B695A">
              <w:rPr>
                <w:rFonts w:eastAsia="Calibri"/>
                <w:color w:val="000000" w:themeColor="text1"/>
              </w:rPr>
              <w:t xml:space="preserve"> 1mm.</w:t>
            </w:r>
          </w:p>
        </w:tc>
        <w:tc>
          <w:tcPr>
            <w:tcW w:w="735" w:type="pct"/>
          </w:tcPr>
          <w:p w14:paraId="04508878" w14:textId="77777777" w:rsidR="00740D4B" w:rsidRPr="002B695A" w:rsidRDefault="00740D4B" w:rsidP="005007F9">
            <w:pPr>
              <w:rPr>
                <w:rStyle w:val="StyleVisiontablecellC00000000097372A0-contentC0000000009732010"/>
                <w:i w:val="0"/>
                <w:color w:val="000000" w:themeColor="text1"/>
              </w:rPr>
            </w:pPr>
            <w:r w:rsidRPr="002B695A">
              <w:rPr>
                <w:rStyle w:val="StyleVisiontablecellC00000000097372A0-contentC0000000009732010"/>
                <w:i w:val="0"/>
                <w:color w:val="000000" w:themeColor="text1"/>
              </w:rPr>
              <w:t>Single Collimation Width</w:t>
            </w:r>
          </w:p>
          <w:p w14:paraId="20902250" w14:textId="77777777" w:rsidR="00740D4B" w:rsidRPr="002B695A" w:rsidRDefault="00740D4B" w:rsidP="005007F9">
            <w:pPr>
              <w:rPr>
                <w:color w:val="000000" w:themeColor="text1"/>
              </w:rPr>
            </w:pPr>
            <w:r w:rsidRPr="002B695A">
              <w:rPr>
                <w:rStyle w:val="StyleVisiontablecellC00000000097372A0-contentC0000000009732010"/>
                <w:i w:val="0"/>
                <w:color w:val="000000" w:themeColor="text1"/>
              </w:rPr>
              <w:t>(0018,9306)</w:t>
            </w:r>
          </w:p>
        </w:tc>
      </w:tr>
      <w:tr w:rsidR="00740D4B" w:rsidRPr="00C86279" w14:paraId="69A892D3" w14:textId="77777777" w:rsidTr="005007F9">
        <w:trPr>
          <w:tblCellSpacing w:w="7" w:type="dxa"/>
        </w:trPr>
        <w:tc>
          <w:tcPr>
            <w:tcW w:w="823" w:type="pct"/>
            <w:vAlign w:val="center"/>
          </w:tcPr>
          <w:p w14:paraId="75AEFF9A" w14:textId="77777777" w:rsidR="00740D4B" w:rsidRPr="00C86279" w:rsidRDefault="00740D4B" w:rsidP="005007F9">
            <w:r>
              <w:t>Scan Duration</w:t>
            </w:r>
          </w:p>
        </w:tc>
        <w:tc>
          <w:tcPr>
            <w:tcW w:w="758" w:type="pct"/>
            <w:vAlign w:val="center"/>
          </w:tcPr>
          <w:p w14:paraId="5590BD5E" w14:textId="4CA0D3A0" w:rsidR="00740D4B" w:rsidRPr="00C86279" w:rsidRDefault="008C7914" w:rsidP="005007F9">
            <w:pPr>
              <w:jc w:val="center"/>
            </w:pPr>
            <w:r>
              <w:t>Technologist</w:t>
            </w:r>
          </w:p>
        </w:tc>
        <w:tc>
          <w:tcPr>
            <w:tcW w:w="2646" w:type="pct"/>
            <w:vAlign w:val="center"/>
          </w:tcPr>
          <w:p w14:paraId="2CBD93E5" w14:textId="77777777" w:rsidR="00740D4B" w:rsidRPr="00C86279" w:rsidRDefault="00740D4B" w:rsidP="005007F9">
            <w:r w:rsidRPr="00C86279">
              <w:t>Shall achieve a table speed of at least 4cm per second</w:t>
            </w:r>
            <w:r>
              <w:t xml:space="preserve"> (in order</w:t>
            </w:r>
            <w:r w:rsidRPr="00C86279">
              <w:t xml:space="preserve"> to cover the </w:t>
            </w:r>
            <w:r>
              <w:t>full lung within a 10s breath-hold)</w:t>
            </w:r>
            <w:r w:rsidRPr="00C86279">
              <w:t>.</w:t>
            </w:r>
          </w:p>
        </w:tc>
        <w:tc>
          <w:tcPr>
            <w:tcW w:w="735" w:type="pct"/>
          </w:tcPr>
          <w:p w14:paraId="7FDF7C5F" w14:textId="77777777" w:rsidR="00740D4B" w:rsidRPr="00C86279" w:rsidRDefault="00740D4B" w:rsidP="005007F9">
            <w:r w:rsidRPr="00C86279">
              <w:t>Table Speed</w:t>
            </w:r>
          </w:p>
          <w:p w14:paraId="3BB353F4" w14:textId="77777777" w:rsidR="00740D4B" w:rsidRPr="00C86279" w:rsidRDefault="00740D4B" w:rsidP="005007F9">
            <w:r w:rsidRPr="00C86279">
              <w:t>(0018,9309)</w:t>
            </w:r>
          </w:p>
        </w:tc>
      </w:tr>
      <w:tr w:rsidR="00740D4B" w:rsidRPr="00C86279" w14:paraId="3081046F" w14:textId="77777777" w:rsidTr="005007F9">
        <w:trPr>
          <w:trHeight w:val="1016"/>
          <w:tblCellSpacing w:w="7" w:type="dxa"/>
        </w:trPr>
        <w:tc>
          <w:tcPr>
            <w:tcW w:w="823" w:type="pct"/>
            <w:vAlign w:val="center"/>
          </w:tcPr>
          <w:p w14:paraId="0315AB08" w14:textId="77777777" w:rsidR="00740D4B" w:rsidRDefault="00740D4B" w:rsidP="005007F9">
            <w:r>
              <w:t>CT Dose</w:t>
            </w:r>
          </w:p>
        </w:tc>
        <w:tc>
          <w:tcPr>
            <w:tcW w:w="758" w:type="pct"/>
            <w:vAlign w:val="center"/>
          </w:tcPr>
          <w:p w14:paraId="714F077A" w14:textId="40E8B34D" w:rsidR="00740D4B" w:rsidRPr="00C86279" w:rsidRDefault="008C7914" w:rsidP="005007F9">
            <w:pPr>
              <w:jc w:val="center"/>
            </w:pPr>
            <w:r>
              <w:t>Technologist</w:t>
            </w:r>
          </w:p>
        </w:tc>
        <w:tc>
          <w:tcPr>
            <w:tcW w:w="2646" w:type="pct"/>
            <w:vAlign w:val="center"/>
          </w:tcPr>
          <w:p w14:paraId="7FDECEA7" w14:textId="77777777" w:rsidR="00740D4B" w:rsidRPr="00C86279" w:rsidRDefault="00740D4B" w:rsidP="005007F9">
            <w:r w:rsidRPr="00EB3134">
              <w:t xml:space="preserve">≤ 3 </w:t>
            </w:r>
            <w:proofErr w:type="spellStart"/>
            <w:r w:rsidRPr="00EB3134">
              <w:t>mGy</w:t>
            </w:r>
            <w:proofErr w:type="spellEnd"/>
            <w:r w:rsidRPr="00EB3134">
              <w:t xml:space="preserve"> </w:t>
            </w:r>
            <w:proofErr w:type="spellStart"/>
            <w:r w:rsidRPr="00EB3134">
              <w:t>CTDIvol</w:t>
            </w:r>
            <w:proofErr w:type="spellEnd"/>
            <w:r w:rsidRPr="00EB3134">
              <w:t xml:space="preserve"> for a medium sized (75 kg) subject </w:t>
            </w:r>
            <w:r w:rsidRPr="006A4F27">
              <w:t xml:space="preserve">with the amount of radiation </w:t>
            </w:r>
            <w:r w:rsidRPr="00EB3134">
              <w:t xml:space="preserve">adjusted </w:t>
            </w:r>
            <w:r w:rsidRPr="006A4F27">
              <w:t>based on patient size and shape</w:t>
            </w:r>
            <w:r w:rsidRPr="00EB3134">
              <w:t xml:space="preserve"> according to manufacturer.</w:t>
            </w:r>
            <w:r>
              <w:t xml:space="preserve"> </w:t>
            </w:r>
          </w:p>
        </w:tc>
        <w:tc>
          <w:tcPr>
            <w:tcW w:w="735" w:type="pct"/>
          </w:tcPr>
          <w:p w14:paraId="21AACCD6" w14:textId="77777777" w:rsidR="00740D4B" w:rsidRPr="00C86279" w:rsidRDefault="00740D4B" w:rsidP="005007F9">
            <w:r>
              <w:t>Dose Report</w:t>
            </w:r>
          </w:p>
        </w:tc>
      </w:tr>
      <w:tr w:rsidR="00740D4B" w:rsidRPr="00C86279" w14:paraId="39974F4F" w14:textId="77777777" w:rsidTr="005007F9">
        <w:trPr>
          <w:tblCellSpacing w:w="7" w:type="dxa"/>
        </w:trPr>
        <w:tc>
          <w:tcPr>
            <w:tcW w:w="823" w:type="pct"/>
            <w:vAlign w:val="center"/>
          </w:tcPr>
          <w:p w14:paraId="6093F63B" w14:textId="77777777" w:rsidR="00740D4B" w:rsidRPr="00C86279" w:rsidRDefault="00740D4B" w:rsidP="005007F9">
            <w:r w:rsidRPr="00C86279">
              <w:t>Reconstruction Protocol</w:t>
            </w:r>
          </w:p>
        </w:tc>
        <w:tc>
          <w:tcPr>
            <w:tcW w:w="758" w:type="pct"/>
            <w:vAlign w:val="center"/>
          </w:tcPr>
          <w:p w14:paraId="275A2275" w14:textId="60D7C7C5" w:rsidR="00740D4B" w:rsidRPr="00C86279" w:rsidRDefault="008C7914" w:rsidP="005007F9">
            <w:pPr>
              <w:jc w:val="center"/>
            </w:pPr>
            <w:r>
              <w:t>Technologist</w:t>
            </w:r>
          </w:p>
        </w:tc>
        <w:tc>
          <w:tcPr>
            <w:tcW w:w="2646" w:type="pct"/>
            <w:vAlign w:val="center"/>
          </w:tcPr>
          <w:p w14:paraId="47E8A0FE" w14:textId="77777777" w:rsidR="00740D4B" w:rsidRPr="00C86279" w:rsidRDefault="00740D4B" w:rsidP="005007F9">
            <w:r w:rsidRPr="00C86279">
              <w:t>Shall prepare a protocol to meet the specifications in this table.</w:t>
            </w:r>
          </w:p>
          <w:p w14:paraId="42751CD8" w14:textId="77777777" w:rsidR="00740D4B" w:rsidRPr="00C86279" w:rsidRDefault="00740D4B" w:rsidP="005007F9">
            <w:r w:rsidRPr="00C86279">
              <w:t>Shall ensure technologists have been trained on the requirements of this profile.</w:t>
            </w:r>
          </w:p>
        </w:tc>
        <w:tc>
          <w:tcPr>
            <w:tcW w:w="735" w:type="pct"/>
          </w:tcPr>
          <w:p w14:paraId="21E06BE1" w14:textId="77777777" w:rsidR="00740D4B" w:rsidRPr="00C86279" w:rsidRDefault="00740D4B" w:rsidP="005007F9"/>
        </w:tc>
      </w:tr>
      <w:tr w:rsidR="00740D4B" w:rsidRPr="00C86279" w14:paraId="5AC11D52" w14:textId="77777777" w:rsidTr="005007F9">
        <w:trPr>
          <w:tblCellSpacing w:w="7" w:type="dxa"/>
        </w:trPr>
        <w:tc>
          <w:tcPr>
            <w:tcW w:w="823" w:type="pct"/>
            <w:vAlign w:val="center"/>
          </w:tcPr>
          <w:p w14:paraId="7CCA68DB" w14:textId="77777777" w:rsidR="00740D4B" w:rsidRPr="00C86279" w:rsidRDefault="00740D4B" w:rsidP="005007F9">
            <w:r w:rsidRPr="00C86279">
              <w:t>Reconstructed Image Thickness</w:t>
            </w:r>
          </w:p>
        </w:tc>
        <w:tc>
          <w:tcPr>
            <w:tcW w:w="758" w:type="pct"/>
            <w:vAlign w:val="center"/>
          </w:tcPr>
          <w:p w14:paraId="7C258D9F" w14:textId="14642448" w:rsidR="00740D4B" w:rsidRPr="00C86279" w:rsidRDefault="008C7914" w:rsidP="005007F9">
            <w:pPr>
              <w:jc w:val="center"/>
            </w:pPr>
            <w:r>
              <w:t>Technologist</w:t>
            </w:r>
          </w:p>
        </w:tc>
        <w:tc>
          <w:tcPr>
            <w:tcW w:w="2646" w:type="pct"/>
            <w:vAlign w:val="center"/>
          </w:tcPr>
          <w:p w14:paraId="47B6F48A" w14:textId="77777777" w:rsidR="00740D4B" w:rsidRPr="00C86279" w:rsidRDefault="00740D4B" w:rsidP="005007F9">
            <w:r w:rsidRPr="00C86279">
              <w:t xml:space="preserve">Shall set to </w:t>
            </w:r>
            <w:r>
              <w:t xml:space="preserve">1.0 </w:t>
            </w:r>
            <w:r w:rsidRPr="00C86279">
              <w:t xml:space="preserve">mm </w:t>
            </w:r>
            <w:r>
              <w:t>or less</w:t>
            </w:r>
            <w:r w:rsidRPr="00C86279">
              <w:t>.</w:t>
            </w:r>
          </w:p>
        </w:tc>
        <w:tc>
          <w:tcPr>
            <w:tcW w:w="735" w:type="pct"/>
          </w:tcPr>
          <w:p w14:paraId="50D01BA3" w14:textId="77777777" w:rsidR="00740D4B" w:rsidRPr="00C86279" w:rsidRDefault="00740D4B" w:rsidP="005007F9">
            <w:r w:rsidRPr="00C86279">
              <w:t>Slice Thickness (0018,0050)</w:t>
            </w:r>
          </w:p>
        </w:tc>
      </w:tr>
      <w:tr w:rsidR="00740D4B" w:rsidRPr="00C86279" w14:paraId="289301E4" w14:textId="77777777" w:rsidTr="005007F9">
        <w:trPr>
          <w:tblCellSpacing w:w="7" w:type="dxa"/>
        </w:trPr>
        <w:tc>
          <w:tcPr>
            <w:tcW w:w="823" w:type="pct"/>
            <w:vAlign w:val="center"/>
          </w:tcPr>
          <w:p w14:paraId="3D8EBC37" w14:textId="77777777" w:rsidR="00740D4B" w:rsidRPr="00C86279" w:rsidRDefault="00740D4B" w:rsidP="005007F9">
            <w:r w:rsidRPr="00C86279">
              <w:t>In-plane Resolution</w:t>
            </w:r>
          </w:p>
        </w:tc>
        <w:tc>
          <w:tcPr>
            <w:tcW w:w="758" w:type="pct"/>
            <w:vAlign w:val="center"/>
          </w:tcPr>
          <w:p w14:paraId="27D75343" w14:textId="77777777" w:rsidR="00740D4B" w:rsidRPr="00C86279" w:rsidRDefault="00740D4B" w:rsidP="005007F9">
            <w:pPr>
              <w:jc w:val="center"/>
            </w:pPr>
            <w:r w:rsidRPr="00C86279">
              <w:t>Physicist</w:t>
            </w:r>
            <w:r w:rsidRPr="00C86279">
              <w:br/>
            </w:r>
          </w:p>
        </w:tc>
        <w:tc>
          <w:tcPr>
            <w:tcW w:w="2646" w:type="pct"/>
            <w:vAlign w:val="center"/>
          </w:tcPr>
          <w:p w14:paraId="0AA1FD8C" w14:textId="77777777" w:rsidR="00740D4B" w:rsidRPr="00C86279" w:rsidRDefault="00740D4B" w:rsidP="005007F9">
            <w:r w:rsidRPr="00C86279">
              <w:t xml:space="preserve">Shall validate that the protocol achieves </w:t>
            </w:r>
            <w:r>
              <w:t>a f</w:t>
            </w:r>
            <w:r w:rsidRPr="0061395C">
              <w:t xml:space="preserve">ull width at half maximum </w:t>
            </w:r>
            <w:r>
              <w:t xml:space="preserve">(FWHM) </w:t>
            </w:r>
            <w:r w:rsidRPr="0061395C">
              <w:t>of line spread function ≤ 1 mm</w:t>
            </w:r>
            <w:r>
              <w:t>.</w:t>
            </w:r>
          </w:p>
        </w:tc>
        <w:tc>
          <w:tcPr>
            <w:tcW w:w="735" w:type="pct"/>
          </w:tcPr>
          <w:p w14:paraId="03888CED" w14:textId="77777777" w:rsidR="00740D4B" w:rsidRPr="00C86279" w:rsidRDefault="00740D4B" w:rsidP="005007F9"/>
        </w:tc>
      </w:tr>
      <w:tr w:rsidR="00740D4B" w:rsidRPr="00C86279" w14:paraId="7A553D25" w14:textId="77777777" w:rsidTr="005007F9">
        <w:trPr>
          <w:tblCellSpacing w:w="7" w:type="dxa"/>
        </w:trPr>
        <w:tc>
          <w:tcPr>
            <w:tcW w:w="823" w:type="pct"/>
            <w:vAlign w:val="center"/>
          </w:tcPr>
          <w:p w14:paraId="2ABC5E99" w14:textId="77777777" w:rsidR="00740D4B" w:rsidRPr="00C86279" w:rsidRDefault="00740D4B" w:rsidP="005007F9">
            <w:r>
              <w:t xml:space="preserve">Through-plane spatial resolution </w:t>
            </w:r>
          </w:p>
        </w:tc>
        <w:tc>
          <w:tcPr>
            <w:tcW w:w="758" w:type="pct"/>
            <w:vAlign w:val="center"/>
          </w:tcPr>
          <w:p w14:paraId="1785D419" w14:textId="77777777" w:rsidR="00740D4B" w:rsidRPr="00C86279" w:rsidRDefault="00740D4B" w:rsidP="005007F9">
            <w:pPr>
              <w:jc w:val="center"/>
            </w:pPr>
            <w:r>
              <w:t>Physicist</w:t>
            </w:r>
          </w:p>
        </w:tc>
        <w:tc>
          <w:tcPr>
            <w:tcW w:w="2646" w:type="pct"/>
            <w:vAlign w:val="center"/>
          </w:tcPr>
          <w:p w14:paraId="0426859F" w14:textId="77777777" w:rsidR="00740D4B" w:rsidRDefault="00740D4B" w:rsidP="005007F9">
            <w:r>
              <w:t>Shall validate that the protocol achieves a slice sensitivity profile with</w:t>
            </w:r>
          </w:p>
          <w:p w14:paraId="54E0E3A0" w14:textId="77777777" w:rsidR="00740D4B" w:rsidRPr="00C86279" w:rsidRDefault="00740D4B" w:rsidP="005007F9">
            <w:r>
              <w:t>FWHM ≤ 1.0 mm</w:t>
            </w:r>
          </w:p>
        </w:tc>
        <w:tc>
          <w:tcPr>
            <w:tcW w:w="735" w:type="pct"/>
          </w:tcPr>
          <w:p w14:paraId="52895A2C" w14:textId="77777777" w:rsidR="00740D4B" w:rsidRPr="00C86279" w:rsidRDefault="00740D4B" w:rsidP="005007F9"/>
        </w:tc>
      </w:tr>
      <w:tr w:rsidR="00740D4B" w:rsidRPr="00C86279" w14:paraId="27EB69B9" w14:textId="77777777" w:rsidTr="005007F9">
        <w:trPr>
          <w:tblCellSpacing w:w="7" w:type="dxa"/>
        </w:trPr>
        <w:tc>
          <w:tcPr>
            <w:tcW w:w="823" w:type="pct"/>
            <w:vAlign w:val="center"/>
          </w:tcPr>
          <w:p w14:paraId="3317BB9D" w14:textId="77777777" w:rsidR="00740D4B" w:rsidRDefault="00740D4B" w:rsidP="005007F9">
            <w:r>
              <w:t>Edge Enhancement</w:t>
            </w:r>
          </w:p>
        </w:tc>
        <w:tc>
          <w:tcPr>
            <w:tcW w:w="758" w:type="pct"/>
            <w:vAlign w:val="center"/>
          </w:tcPr>
          <w:p w14:paraId="30854396" w14:textId="77777777" w:rsidR="00740D4B" w:rsidRDefault="00740D4B" w:rsidP="005007F9">
            <w:pPr>
              <w:jc w:val="center"/>
            </w:pPr>
            <w:r>
              <w:t>Physicist</w:t>
            </w:r>
          </w:p>
        </w:tc>
        <w:tc>
          <w:tcPr>
            <w:tcW w:w="2646" w:type="pct"/>
            <w:vAlign w:val="center"/>
          </w:tcPr>
          <w:p w14:paraId="037EAB43" w14:textId="77777777" w:rsidR="00740D4B" w:rsidRDefault="00740D4B" w:rsidP="005007F9">
            <w:r>
              <w:t>Shall validate that the protocol achieves a minimum edge enhancement of 3% for the edge response function as described in Section 4.</w:t>
            </w:r>
          </w:p>
        </w:tc>
        <w:tc>
          <w:tcPr>
            <w:tcW w:w="735" w:type="pct"/>
          </w:tcPr>
          <w:p w14:paraId="2D7CCDAE" w14:textId="77777777" w:rsidR="00740D4B" w:rsidRPr="00C86279" w:rsidRDefault="00740D4B" w:rsidP="005007F9"/>
        </w:tc>
      </w:tr>
      <w:tr w:rsidR="00740D4B" w:rsidRPr="00C86279" w14:paraId="36A6A954" w14:textId="77777777" w:rsidTr="005007F9">
        <w:trPr>
          <w:tblCellSpacing w:w="7" w:type="dxa"/>
        </w:trPr>
        <w:tc>
          <w:tcPr>
            <w:tcW w:w="823" w:type="pct"/>
            <w:vAlign w:val="center"/>
          </w:tcPr>
          <w:p w14:paraId="0D43AC10" w14:textId="77777777" w:rsidR="00740D4B" w:rsidRPr="00C86279" w:rsidRDefault="00740D4B" w:rsidP="005007F9">
            <w:r w:rsidRPr="00C86279">
              <w:t xml:space="preserve">Voxel Noise </w:t>
            </w:r>
          </w:p>
        </w:tc>
        <w:tc>
          <w:tcPr>
            <w:tcW w:w="758" w:type="pct"/>
            <w:vAlign w:val="center"/>
          </w:tcPr>
          <w:p w14:paraId="782C8AB8" w14:textId="77777777" w:rsidR="00740D4B" w:rsidRPr="00C86279" w:rsidRDefault="00740D4B" w:rsidP="005007F9">
            <w:pPr>
              <w:jc w:val="center"/>
            </w:pPr>
            <w:r w:rsidRPr="00C86279">
              <w:t>Physicist</w:t>
            </w:r>
            <w:r w:rsidRPr="00C86279">
              <w:br/>
            </w:r>
          </w:p>
        </w:tc>
        <w:tc>
          <w:tcPr>
            <w:tcW w:w="2646" w:type="pct"/>
            <w:vAlign w:val="center"/>
          </w:tcPr>
          <w:p w14:paraId="5FD2BBCA" w14:textId="77777777" w:rsidR="00740D4B" w:rsidRPr="00C86279" w:rsidRDefault="00740D4B" w:rsidP="005007F9">
            <w:r>
              <w:t>S</w:t>
            </w:r>
            <w:r w:rsidRPr="00C86279">
              <w:t>hall validate that the protocol achieve</w:t>
            </w:r>
            <w:r>
              <w:t xml:space="preserve">s a </w:t>
            </w:r>
            <w:r w:rsidRPr="00C86279">
              <w:t>standard deviation</w:t>
            </w:r>
            <w:r>
              <w:t xml:space="preserve"> of voxel noise</w:t>
            </w:r>
            <w:r w:rsidRPr="00C86279">
              <w:t xml:space="preserve"> that is </w:t>
            </w:r>
            <w:r>
              <w:t>≤</w:t>
            </w:r>
            <w:r w:rsidRPr="00C86279">
              <w:t xml:space="preserve"> </w:t>
            </w:r>
            <w:r>
              <w:t>2</w:t>
            </w:r>
            <w:r w:rsidRPr="00C86279">
              <w:t>0HU</w:t>
            </w:r>
            <w:r>
              <w:t xml:space="preserve"> for lung equivalent foam, air and water materials inside a phantom as described in Section 4.</w:t>
            </w:r>
          </w:p>
        </w:tc>
        <w:tc>
          <w:tcPr>
            <w:tcW w:w="735" w:type="pct"/>
          </w:tcPr>
          <w:p w14:paraId="327B1378" w14:textId="77777777" w:rsidR="00740D4B" w:rsidRPr="00C86279" w:rsidRDefault="00740D4B" w:rsidP="005007F9"/>
        </w:tc>
      </w:tr>
    </w:tbl>
    <w:p w14:paraId="32BAC0FA" w14:textId="77777777" w:rsidR="00740D4B" w:rsidRDefault="00740D4B" w:rsidP="00740D4B"/>
    <w:p w14:paraId="4189F8E8" w14:textId="77777777" w:rsidR="00740D4B" w:rsidRDefault="00740D4B" w:rsidP="00740D4B"/>
    <w:p w14:paraId="651EBE10" w14:textId="425B37E5" w:rsidR="00740D4B" w:rsidRDefault="00740D4B" w:rsidP="00740D4B">
      <w:pPr>
        <w:pStyle w:val="Heading2"/>
      </w:pPr>
      <w:bookmarkStart w:id="409" w:name="_Toc7085417"/>
      <w:bookmarkEnd w:id="363"/>
      <w:r>
        <w:lastRenderedPageBreak/>
        <w:t>3.5. Subject Handling</w:t>
      </w:r>
      <w:bookmarkEnd w:id="409"/>
    </w:p>
    <w:p w14:paraId="676E4739" w14:textId="77777777" w:rsidR="00740D4B" w:rsidRDefault="00740D4B" w:rsidP="00740D4B">
      <w:pPr>
        <w:pStyle w:val="BodyText"/>
      </w:pPr>
      <w:r>
        <w:t xml:space="preserve">This activity describes details of handling imaging subjects that are necessary to reliably meet the Profile Claim. </w:t>
      </w:r>
    </w:p>
    <w:p w14:paraId="0CAF46A1" w14:textId="77777777" w:rsidR="00740D4B" w:rsidRDefault="00740D4B" w:rsidP="00740D4B">
      <w:pPr>
        <w:pStyle w:val="Heading3"/>
      </w:pPr>
      <w:bookmarkStart w:id="410" w:name="_Toc7085418"/>
      <w:r>
        <w:t>3.5.1 Discussion</w:t>
      </w:r>
      <w:bookmarkEnd w:id="410"/>
    </w:p>
    <w:p w14:paraId="3B3537B3" w14:textId="77777777" w:rsidR="00740D4B" w:rsidRDefault="00740D4B" w:rsidP="00740D4B">
      <w:pPr>
        <w:pStyle w:val="BodyText"/>
      </w:pPr>
    </w:p>
    <w:p w14:paraId="03A6A420" w14:textId="77777777" w:rsidR="00740D4B" w:rsidRDefault="00740D4B" w:rsidP="00740D4B">
      <w:pPr>
        <w:pStyle w:val="BodyText"/>
        <w:rPr>
          <w:b/>
        </w:rPr>
      </w:pPr>
      <w:r>
        <w:rPr>
          <w:b/>
        </w:rPr>
        <w:t>Subject Positioning</w:t>
      </w:r>
    </w:p>
    <w:p w14:paraId="2AF307CA" w14:textId="77777777" w:rsidR="00740D4B" w:rsidRDefault="00740D4B" w:rsidP="00740D4B">
      <w:pPr>
        <w:pStyle w:val="BodyText"/>
      </w:pPr>
      <w:r>
        <w:t xml:space="preserve">Consistent positioning avoids unnecessary variance in attenuation, location of subject within the scan gantry, and changes in anatomical shape due to posture, or body rotation that can affect image quality and consistency of HU value. </w:t>
      </w:r>
    </w:p>
    <w:p w14:paraId="487E91A5" w14:textId="77777777" w:rsidR="00740D4B" w:rsidRDefault="00740D4B" w:rsidP="00740D4B">
      <w:pPr>
        <w:pStyle w:val="BodyText"/>
      </w:pPr>
    </w:p>
    <w:p w14:paraId="3AA648CC" w14:textId="77777777" w:rsidR="00740D4B" w:rsidRPr="00282833" w:rsidRDefault="00740D4B" w:rsidP="00740D4B">
      <w:pPr>
        <w:pStyle w:val="BodyText"/>
        <w:rPr>
          <w:b/>
        </w:rPr>
      </w:pPr>
      <w:r w:rsidRPr="00282833">
        <w:rPr>
          <w:b/>
        </w:rPr>
        <w:t>Lung Inflation</w:t>
      </w:r>
    </w:p>
    <w:p w14:paraId="18439C7E" w14:textId="77777777" w:rsidR="00740D4B" w:rsidRPr="00A85E93" w:rsidRDefault="00740D4B" w:rsidP="00740D4B">
      <w:pPr>
        <w:pStyle w:val="BodyText"/>
      </w:pPr>
      <w:r>
        <w:t>Acquisition parameters have been specified to allow completion of the scan of the whole lung volume in a single breath-hold of less than 10 seconds. Faster scan time can further reduce breath-hold duration and reduce the likelihood of respiratory motion artifacts.</w:t>
      </w:r>
    </w:p>
    <w:p w14:paraId="74D75434" w14:textId="77777777" w:rsidR="00740D4B" w:rsidRDefault="00740D4B" w:rsidP="00740D4B">
      <w:pPr>
        <w:pStyle w:val="BodyText"/>
      </w:pPr>
      <w:r>
        <w:t xml:space="preserve">Consistency of lung inflation volume is also critical to lung density measures. The specification is to achieve a </w:t>
      </w:r>
      <w:r>
        <w:rPr>
          <w:rFonts w:cs="Arial"/>
          <w:bCs/>
        </w:rPr>
        <w:t>difference in lung inflation</w:t>
      </w:r>
      <w:r>
        <w:t xml:space="preserve"> </w:t>
      </w:r>
      <w:r>
        <w:rPr>
          <w:rFonts w:cs="Arial"/>
          <w:bCs/>
        </w:rPr>
        <w:t xml:space="preserve">smaller than 10% of baseline lung inflation volume </w:t>
      </w:r>
      <w:r>
        <w:t xml:space="preserve">for longitudinal time points with the goal of achieving greater than 90% of predicted TLC at both time points. To achieve consistency of breath-hold it is essential that the technologist perform consistent coaching of the subject before the CT acquisition (so that the subject is prepared for the voice commands while in the scanner). </w:t>
      </w:r>
    </w:p>
    <w:p w14:paraId="03C64535" w14:textId="77777777" w:rsidR="00740D4B" w:rsidRDefault="00740D4B" w:rsidP="00740D4B">
      <w:pPr>
        <w:pStyle w:val="BodyText"/>
      </w:pPr>
      <w:r>
        <w:t xml:space="preserve">Before the scans are acquired, the coordinator (or trained CT technologist) will review the breathing instructions with the participant and emphasize the importance of following them as closely as possible during the actual imaging of the lungs.  In summary, the participant will be instructed to inhale deeply and exhale 3 times and then hold their breath two different ways: with the lungs full of air (TLC scan). The technologist or coordinator should visually confirm that the subject is following the breath-hold coaching as intended (see script below). For example, as individual subjects will vary in their respiratory cycle and compliance with commands, it is important for the technologist or coordinator to give sufficient time for the subject to achieve full inspiration with visual confirmation that this is achieved by watching the subject’s chest before CT scanning commences. If additional expiratory scans are performed, please note that the cephalad/caudal coverage of the lungs from apex to base should be adjusted between the TLC and expiratory CT acquisitions to cover the lungs within the limits of the lung apex and base, e.g. no more than 2 cm cephalad to the apical or 5 cm caudal to the basal lung borders. An additional scout may be acquired between inspiratory and expiratory acquisitions, to prescribe each of the lung volume CT acquisitions separately so as to minimize CT dose to the subject.  </w:t>
      </w:r>
    </w:p>
    <w:p w14:paraId="6859AE89" w14:textId="5137F6CF" w:rsidR="00740D4B" w:rsidRDefault="00740D4B" w:rsidP="00740D4B">
      <w:pPr>
        <w:pStyle w:val="BodyText"/>
      </w:pPr>
      <w:r>
        <w:t xml:space="preserve">To extract the desired information from the CT images, it is very important that the breathing </w:t>
      </w:r>
      <w:r>
        <w:lastRenderedPageBreak/>
        <w:t>instructions are followed closely.  Refer to this publication</w:t>
      </w:r>
      <w:r>
        <w:fldChar w:fldCharType="begin"/>
      </w:r>
      <w:r w:rsidR="00DE0505">
        <w:instrText xml:space="preserve"> ADDIN EN.CITE &lt;EndNote&gt;&lt;Cite&gt;&lt;Author&gt;Newell&lt;/Author&gt;&lt;Year&gt;2013&lt;/Year&gt;&lt;RecNum&gt;8238&lt;/RecNum&gt;&lt;DisplayText&gt;&lt;style face="superscript"&gt;1&lt;/style&gt;&lt;/DisplayText&gt;&lt;record&gt;&lt;rec-number&gt;8238&lt;/rec-number&gt;&lt;foreign-keys&gt;&lt;key app="EN" db-id="rwwtaedax0vw24evew7predtxx5rervs0dad" timestamp="0"&gt;8238&lt;/key&gt;&lt;/foreign-keys&gt;&lt;ref-type name="Journal Article"&gt;17&lt;/ref-type&gt;&lt;contributors&gt;&lt;authors&gt;&lt;author&gt;Newell, J. D., Jr.&lt;/author&gt;&lt;author&gt;Sieren, J.&lt;/author&gt;&lt;author&gt;Hoffman, E. A.&lt;/author&gt;&lt;/authors&gt;&lt;/contributors&gt;&lt;auth-address&gt;Advanced Pulmonary Physiomics Imaging Laboratory, Department of Radiology, University of Iowa, Iowa City, IA 52242, USA. john-newell@uiowa.edu&lt;/auth-address&gt;&lt;titles&gt;&lt;title&gt;Development of quantitative computed tomography lung protocols&lt;/title&gt;&lt;secondary-title&gt;J Thorac Imaging&lt;/secondary-title&gt;&lt;alt-title&gt;Journal of thoracic imaging&lt;/alt-title&gt;&lt;/titles&gt;&lt;pages&gt;266-71&lt;/pages&gt;&lt;volume&gt;28&lt;/volume&gt;&lt;number&gt;5&lt;/number&gt;&lt;edition&gt;2013/08/13&lt;/edition&gt;&lt;dates&gt;&lt;year&gt;2013&lt;/year&gt;&lt;pub-dates&gt;&lt;date&gt;Sep&lt;/date&gt;&lt;/pub-dates&gt;&lt;/dates&gt;&lt;isbn&gt;0883-5993&lt;/isbn&gt;&lt;accession-num&gt;23934142&lt;/accession-num&gt;&lt;urls&gt;&lt;/urls&gt;&lt;custom2&gt;Pmc3876949&lt;/custom2&gt;&lt;custom6&gt;Nihms503532&lt;/custom6&gt;&lt;electronic-resource-num&gt;10.1097/RTI.0b013e31829f6796&lt;/electronic-resource-num&gt;&lt;remote-database-provider&gt;Nlm&lt;/remote-database-provider&gt;&lt;language&gt;eng&lt;/language&gt;&lt;/record&gt;&lt;/Cite&gt;&lt;/EndNote&gt;</w:instrText>
      </w:r>
      <w:r>
        <w:fldChar w:fldCharType="separate"/>
      </w:r>
      <w:r w:rsidRPr="00FF7128">
        <w:rPr>
          <w:noProof/>
          <w:vertAlign w:val="superscript"/>
        </w:rPr>
        <w:t>1</w:t>
      </w:r>
      <w:r>
        <w:fldChar w:fldCharType="end"/>
      </w:r>
      <w:r>
        <w:t xml:space="preserve"> for further visual and description information on proper breathing instructions. </w:t>
      </w:r>
    </w:p>
    <w:p w14:paraId="5389A505" w14:textId="77777777" w:rsidR="00740D4B" w:rsidRDefault="00740D4B" w:rsidP="00740D4B">
      <w:pPr>
        <w:pStyle w:val="BodyText"/>
      </w:pPr>
      <w:r>
        <w:t xml:space="preserve">An </w:t>
      </w:r>
      <w:r w:rsidRPr="00AD5336">
        <w:t>exam</w:t>
      </w:r>
      <w:r w:rsidRPr="00062F29">
        <w:t>ple</w:t>
      </w:r>
      <w:r>
        <w:t xml:space="preserve"> of a breath-hold coaching script is:</w:t>
      </w:r>
    </w:p>
    <w:p w14:paraId="628C9631" w14:textId="77777777" w:rsidR="00740D4B" w:rsidRDefault="00740D4B" w:rsidP="00740D4B">
      <w:pPr>
        <w:pStyle w:val="ListParagraph"/>
        <w:numPr>
          <w:ilvl w:val="0"/>
          <w:numId w:val="22"/>
        </w:numPr>
      </w:pPr>
      <w:r>
        <w:t>“Take a deep breath in” (watch the chest to ensure deep breathe is achieved)</w:t>
      </w:r>
    </w:p>
    <w:p w14:paraId="466ACCC9" w14:textId="77777777" w:rsidR="00740D4B" w:rsidRDefault="00740D4B" w:rsidP="00740D4B">
      <w:pPr>
        <w:pStyle w:val="ListParagraph"/>
        <w:numPr>
          <w:ilvl w:val="0"/>
          <w:numId w:val="22"/>
        </w:numPr>
      </w:pPr>
      <w:r>
        <w:t>“Let it out” (watch chest to insure exhale is achieved)</w:t>
      </w:r>
    </w:p>
    <w:p w14:paraId="0A3F25F2" w14:textId="77777777" w:rsidR="00740D4B" w:rsidRDefault="00740D4B" w:rsidP="00740D4B">
      <w:pPr>
        <w:pStyle w:val="ListParagraph"/>
        <w:numPr>
          <w:ilvl w:val="0"/>
          <w:numId w:val="22"/>
        </w:numPr>
      </w:pPr>
      <w:r>
        <w:t>“Take a deep breath in” (watch the chest to insure exhale is achieved and timing of breath cycle for the subject)</w:t>
      </w:r>
    </w:p>
    <w:p w14:paraId="339F701C" w14:textId="77777777" w:rsidR="00740D4B" w:rsidRDefault="00740D4B" w:rsidP="00740D4B">
      <w:pPr>
        <w:pStyle w:val="ListParagraph"/>
        <w:numPr>
          <w:ilvl w:val="0"/>
          <w:numId w:val="22"/>
        </w:numPr>
      </w:pPr>
      <w:r>
        <w:t>“Let it out”</w:t>
      </w:r>
    </w:p>
    <w:p w14:paraId="069CA8AF" w14:textId="77777777" w:rsidR="00740D4B" w:rsidRDefault="00740D4B" w:rsidP="00740D4B">
      <w:pPr>
        <w:pStyle w:val="ListParagraph"/>
        <w:numPr>
          <w:ilvl w:val="0"/>
          <w:numId w:val="22"/>
        </w:numPr>
      </w:pPr>
      <w:r>
        <w:t>“Now breathe all the way IN, IN, IN…” (watch to confirm timing and inhalation is fully achieved and chest is still)</w:t>
      </w:r>
    </w:p>
    <w:p w14:paraId="42FFF221" w14:textId="77777777" w:rsidR="00740D4B" w:rsidRDefault="00740D4B" w:rsidP="00740D4B">
      <w:pPr>
        <w:pStyle w:val="ListParagraph"/>
        <w:numPr>
          <w:ilvl w:val="0"/>
          <w:numId w:val="22"/>
        </w:numPr>
      </w:pPr>
      <w:r>
        <w:t xml:space="preserve">“Keep holding your breath – DO NOT BREATHE” </w:t>
      </w:r>
    </w:p>
    <w:p w14:paraId="6FF8AA70" w14:textId="77777777" w:rsidR="00740D4B" w:rsidRDefault="00740D4B" w:rsidP="00740D4B">
      <w:pPr>
        <w:pStyle w:val="ListParagraph"/>
        <w:numPr>
          <w:ilvl w:val="0"/>
          <w:numId w:val="22"/>
        </w:numPr>
      </w:pPr>
      <w:r>
        <w:t>Visually confirm inspiratory breath-hold by watching subject’s chest and commence CT scan.</w:t>
      </w:r>
    </w:p>
    <w:p w14:paraId="31AF6B59" w14:textId="77777777" w:rsidR="00740D4B" w:rsidRDefault="00740D4B" w:rsidP="00740D4B">
      <w:pPr>
        <w:pStyle w:val="ListParagraph"/>
        <w:numPr>
          <w:ilvl w:val="0"/>
          <w:numId w:val="22"/>
        </w:numPr>
      </w:pPr>
      <w:r>
        <w:t>“Breathe and Relax.”</w:t>
      </w:r>
    </w:p>
    <w:p w14:paraId="31B5F519" w14:textId="77777777" w:rsidR="00740D4B" w:rsidRDefault="00740D4B" w:rsidP="00740D4B">
      <w:pPr>
        <w:pStyle w:val="Heading3"/>
      </w:pPr>
      <w:bookmarkStart w:id="411" w:name="_Toc7085419"/>
      <w:r>
        <w:t>3.5.2 Specification</w:t>
      </w:r>
      <w:bookmarkEnd w:id="411"/>
    </w:p>
    <w:p w14:paraId="2C8889AA" w14:textId="77777777" w:rsidR="00740D4B" w:rsidRDefault="00740D4B" w:rsidP="00740D4B"/>
    <w:tbl>
      <w:tblPr>
        <w:tblW w:w="9494"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612"/>
        <w:gridCol w:w="1857"/>
        <w:gridCol w:w="6025"/>
      </w:tblGrid>
      <w:tr w:rsidR="00740D4B" w14:paraId="26F15D4D" w14:textId="77777777" w:rsidTr="005007F9">
        <w:trPr>
          <w:tblHeader/>
          <w:tblCellSpacing w:w="7" w:type="dxa"/>
        </w:trPr>
        <w:tc>
          <w:tcPr>
            <w:tcW w:w="1591" w:type="dxa"/>
            <w:shd w:val="clear" w:color="auto" w:fill="D9D9D9" w:themeFill="background1" w:themeFillShade="D9"/>
            <w:vAlign w:val="center"/>
          </w:tcPr>
          <w:p w14:paraId="0D160079" w14:textId="77777777" w:rsidR="00740D4B" w:rsidRDefault="00740D4B" w:rsidP="005007F9">
            <w:pPr>
              <w:rPr>
                <w:b/>
              </w:rPr>
            </w:pPr>
            <w:r>
              <w:rPr>
                <w:b/>
              </w:rPr>
              <w:t>Parameter</w:t>
            </w:r>
          </w:p>
        </w:tc>
        <w:tc>
          <w:tcPr>
            <w:tcW w:w="1843" w:type="dxa"/>
            <w:shd w:val="clear" w:color="auto" w:fill="D9D9D9" w:themeFill="background1" w:themeFillShade="D9"/>
          </w:tcPr>
          <w:p w14:paraId="201CE0E6" w14:textId="77777777" w:rsidR="00740D4B" w:rsidRDefault="00740D4B" w:rsidP="005007F9">
            <w:pPr>
              <w:rPr>
                <w:b/>
              </w:rPr>
            </w:pPr>
            <w:r>
              <w:rPr>
                <w:b/>
              </w:rPr>
              <w:t>Actor</w:t>
            </w:r>
          </w:p>
        </w:tc>
        <w:tc>
          <w:tcPr>
            <w:tcW w:w="6004" w:type="dxa"/>
            <w:shd w:val="clear" w:color="auto" w:fill="D9D9D9" w:themeFill="background1" w:themeFillShade="D9"/>
            <w:vAlign w:val="center"/>
          </w:tcPr>
          <w:p w14:paraId="0EECA136" w14:textId="77777777" w:rsidR="00740D4B" w:rsidRDefault="00740D4B" w:rsidP="005007F9">
            <w:pPr>
              <w:rPr>
                <w:b/>
              </w:rPr>
            </w:pPr>
            <w:r>
              <w:rPr>
                <w:b/>
              </w:rPr>
              <w:t>Requirement</w:t>
            </w:r>
          </w:p>
        </w:tc>
      </w:tr>
      <w:tr w:rsidR="00740D4B" w14:paraId="221FE7B8" w14:textId="77777777" w:rsidTr="005007F9">
        <w:trPr>
          <w:tblCellSpacing w:w="7" w:type="dxa"/>
        </w:trPr>
        <w:tc>
          <w:tcPr>
            <w:tcW w:w="1591" w:type="dxa"/>
            <w:shd w:val="clear" w:color="auto" w:fill="auto"/>
            <w:vAlign w:val="center"/>
          </w:tcPr>
          <w:p w14:paraId="14950DCB" w14:textId="77777777" w:rsidR="00740D4B" w:rsidRPr="00364B28" w:rsidRDefault="00740D4B" w:rsidP="005007F9">
            <w:r w:rsidRPr="00D95845">
              <w:t>Subject Positioning</w:t>
            </w:r>
          </w:p>
        </w:tc>
        <w:tc>
          <w:tcPr>
            <w:tcW w:w="1843" w:type="dxa"/>
            <w:shd w:val="clear" w:color="auto" w:fill="auto"/>
            <w:vAlign w:val="center"/>
          </w:tcPr>
          <w:p w14:paraId="353EEEC7" w14:textId="77777777" w:rsidR="00740D4B" w:rsidRPr="00364B28" w:rsidRDefault="00740D4B" w:rsidP="005007F9">
            <w:r w:rsidRPr="00364B28">
              <w:t>Technologist</w:t>
            </w:r>
          </w:p>
        </w:tc>
        <w:tc>
          <w:tcPr>
            <w:tcW w:w="6004" w:type="dxa"/>
            <w:shd w:val="clear" w:color="auto" w:fill="auto"/>
            <w:vAlign w:val="center"/>
          </w:tcPr>
          <w:p w14:paraId="4A5B0D74" w14:textId="77777777" w:rsidR="00740D4B" w:rsidRPr="00D95845" w:rsidRDefault="00740D4B" w:rsidP="005007F9">
            <w:r>
              <w:t xml:space="preserve">Shall place the subject in a supine position, arms positioned comfortably above the head in a head-arm rest with lower </w:t>
            </w:r>
            <w:r w:rsidRPr="00C04353">
              <w:t xml:space="preserve">legs supported. </w:t>
            </w:r>
          </w:p>
        </w:tc>
      </w:tr>
      <w:tr w:rsidR="00740D4B" w14:paraId="67A7644D" w14:textId="77777777" w:rsidTr="005007F9">
        <w:trPr>
          <w:tblCellSpacing w:w="7" w:type="dxa"/>
        </w:trPr>
        <w:tc>
          <w:tcPr>
            <w:tcW w:w="1591" w:type="dxa"/>
            <w:shd w:val="clear" w:color="auto" w:fill="auto"/>
            <w:vAlign w:val="center"/>
          </w:tcPr>
          <w:p w14:paraId="3D0949BF" w14:textId="77777777" w:rsidR="00740D4B" w:rsidRPr="00D95845" w:rsidRDefault="00740D4B" w:rsidP="005007F9">
            <w:r>
              <w:t>Table Height</w:t>
            </w:r>
          </w:p>
        </w:tc>
        <w:tc>
          <w:tcPr>
            <w:tcW w:w="1843" w:type="dxa"/>
            <w:shd w:val="clear" w:color="auto" w:fill="auto"/>
            <w:vAlign w:val="center"/>
          </w:tcPr>
          <w:p w14:paraId="285EFE4D" w14:textId="77777777" w:rsidR="00740D4B" w:rsidRPr="00364B28" w:rsidRDefault="00740D4B" w:rsidP="005007F9">
            <w:r w:rsidRPr="00C16DE9">
              <w:t>Technologist</w:t>
            </w:r>
          </w:p>
        </w:tc>
        <w:tc>
          <w:tcPr>
            <w:tcW w:w="6004" w:type="dxa"/>
            <w:shd w:val="clear" w:color="auto" w:fill="auto"/>
            <w:vAlign w:val="center"/>
          </w:tcPr>
          <w:p w14:paraId="5F4EA89C" w14:textId="77777777" w:rsidR="00740D4B" w:rsidRPr="00062EE3" w:rsidDel="00C16DE9" w:rsidRDefault="00740D4B" w:rsidP="005007F9">
            <w:pPr>
              <w:rPr>
                <w:color w:val="000000" w:themeColor="text1"/>
              </w:rPr>
            </w:pPr>
            <w:r w:rsidRPr="00062EE3">
              <w:rPr>
                <w:color w:val="000000" w:themeColor="text1"/>
              </w:rPr>
              <w:t xml:space="preserve">Shall adjust the table height for the mid-axillary plane of the chest to pass through the isocenter. </w:t>
            </w:r>
          </w:p>
        </w:tc>
      </w:tr>
      <w:tr w:rsidR="00740D4B" w14:paraId="12DFBC11" w14:textId="77777777" w:rsidTr="005007F9">
        <w:trPr>
          <w:tblCellSpacing w:w="7" w:type="dxa"/>
        </w:trPr>
        <w:tc>
          <w:tcPr>
            <w:tcW w:w="1591" w:type="dxa"/>
            <w:shd w:val="clear" w:color="auto" w:fill="auto"/>
            <w:vAlign w:val="center"/>
          </w:tcPr>
          <w:p w14:paraId="1BBFD2F0" w14:textId="77777777" w:rsidR="00740D4B" w:rsidRPr="00D95845" w:rsidRDefault="00740D4B" w:rsidP="005007F9">
            <w:r>
              <w:t>Subject Alignment</w:t>
            </w:r>
          </w:p>
        </w:tc>
        <w:tc>
          <w:tcPr>
            <w:tcW w:w="1843" w:type="dxa"/>
            <w:shd w:val="clear" w:color="auto" w:fill="auto"/>
            <w:vAlign w:val="center"/>
          </w:tcPr>
          <w:p w14:paraId="290C096C" w14:textId="77777777" w:rsidR="00740D4B" w:rsidRPr="00364B28" w:rsidRDefault="00740D4B" w:rsidP="005007F9">
            <w:r w:rsidRPr="00062F29">
              <w:t>Technologist</w:t>
            </w:r>
          </w:p>
        </w:tc>
        <w:tc>
          <w:tcPr>
            <w:tcW w:w="6004" w:type="dxa"/>
            <w:shd w:val="clear" w:color="auto" w:fill="auto"/>
            <w:vAlign w:val="center"/>
          </w:tcPr>
          <w:p w14:paraId="4DD22B9B" w14:textId="77777777" w:rsidR="00740D4B" w:rsidRPr="00062EE3" w:rsidDel="00C16DE9" w:rsidRDefault="00740D4B" w:rsidP="005007F9">
            <w:pPr>
              <w:rPr>
                <w:color w:val="000000" w:themeColor="text1"/>
              </w:rPr>
            </w:pPr>
            <w:r w:rsidRPr="00062EE3">
              <w:rPr>
                <w:color w:val="000000" w:themeColor="text1"/>
              </w:rPr>
              <w:t xml:space="preserve">Shall position the </w:t>
            </w:r>
            <w:r>
              <w:rPr>
                <w:color w:val="000000" w:themeColor="text1"/>
              </w:rPr>
              <w:t>subject</w:t>
            </w:r>
            <w:r w:rsidRPr="00062EE3">
              <w:rPr>
                <w:color w:val="000000" w:themeColor="text1"/>
              </w:rPr>
              <w:t xml:space="preserve"> such that the “sagittal laser line” lies along the sternum (e.g. from the suprasternal notch to the xiphoid process).</w:t>
            </w:r>
          </w:p>
        </w:tc>
      </w:tr>
      <w:tr w:rsidR="00740D4B" w14:paraId="44E70319" w14:textId="77777777" w:rsidTr="005007F9">
        <w:trPr>
          <w:tblCellSpacing w:w="7" w:type="dxa"/>
        </w:trPr>
        <w:tc>
          <w:tcPr>
            <w:tcW w:w="1591" w:type="dxa"/>
            <w:shd w:val="clear" w:color="auto" w:fill="auto"/>
            <w:vAlign w:val="center"/>
          </w:tcPr>
          <w:p w14:paraId="2C3E9B17" w14:textId="77777777" w:rsidR="00740D4B" w:rsidRPr="00D95845" w:rsidRDefault="00740D4B" w:rsidP="005007F9">
            <w:r w:rsidRPr="00D95845">
              <w:t>Scout Scans</w:t>
            </w:r>
          </w:p>
        </w:tc>
        <w:tc>
          <w:tcPr>
            <w:tcW w:w="1843" w:type="dxa"/>
            <w:shd w:val="clear" w:color="auto" w:fill="auto"/>
            <w:vAlign w:val="center"/>
          </w:tcPr>
          <w:p w14:paraId="78D07CB2" w14:textId="77777777" w:rsidR="00740D4B" w:rsidRPr="00364B28" w:rsidRDefault="00740D4B" w:rsidP="005007F9">
            <w:r w:rsidRPr="00364B28">
              <w:t>Technologist</w:t>
            </w:r>
          </w:p>
        </w:tc>
        <w:tc>
          <w:tcPr>
            <w:tcW w:w="6004" w:type="dxa"/>
            <w:shd w:val="clear" w:color="auto" w:fill="auto"/>
            <w:vAlign w:val="center"/>
          </w:tcPr>
          <w:p w14:paraId="714CB378" w14:textId="77777777" w:rsidR="00740D4B" w:rsidRDefault="00740D4B" w:rsidP="005007F9">
            <w:r>
              <w:t>Shall perform a</w:t>
            </w:r>
            <w:r w:rsidRPr="00364B28">
              <w:t xml:space="preserve"> lateral scout and verify that the mid-axillary plane of the bronchial tree, at the level of the carina, is within 2 cm of </w:t>
            </w:r>
            <w:proofErr w:type="spellStart"/>
            <w:r w:rsidRPr="00364B28">
              <w:t>iso</w:t>
            </w:r>
            <w:proofErr w:type="spellEnd"/>
            <w:r w:rsidRPr="00364B28">
              <w:t>-center.</w:t>
            </w:r>
          </w:p>
          <w:p w14:paraId="268DF7B5" w14:textId="77777777" w:rsidR="00740D4B" w:rsidRDefault="00740D4B" w:rsidP="005007F9"/>
          <w:p w14:paraId="2F64B0FF" w14:textId="77777777" w:rsidR="00740D4B" w:rsidRPr="00062EE3" w:rsidRDefault="00740D4B" w:rsidP="005007F9">
            <w:pPr>
              <w:rPr>
                <w:color w:val="000000" w:themeColor="text1"/>
              </w:rPr>
            </w:pPr>
            <w:r>
              <w:t>Shall perform a</w:t>
            </w:r>
            <w:r w:rsidRPr="00364B28">
              <w:t xml:space="preserve">n AP (or PA) scout </w:t>
            </w:r>
            <w:r>
              <w:t>and</w:t>
            </w:r>
            <w:r w:rsidRPr="00364B28">
              <w:t xml:space="preserve"> verify that the </w:t>
            </w:r>
            <w:r>
              <w:t>subject</w:t>
            </w:r>
            <w:r w:rsidRPr="00364B28">
              <w:t xml:space="preserve"> is correctly centered at horizontal </w:t>
            </w:r>
            <w:proofErr w:type="spellStart"/>
            <w:r w:rsidRPr="00364B28">
              <w:t>iso</w:t>
            </w:r>
            <w:proofErr w:type="spellEnd"/>
            <w:r w:rsidRPr="00364B28">
              <w:t xml:space="preserve">-center within 2 cm. </w:t>
            </w:r>
          </w:p>
        </w:tc>
      </w:tr>
      <w:tr w:rsidR="00740D4B" w14:paraId="61FD79A4" w14:textId="77777777" w:rsidTr="005007F9">
        <w:trPr>
          <w:tblCellSpacing w:w="7" w:type="dxa"/>
        </w:trPr>
        <w:tc>
          <w:tcPr>
            <w:tcW w:w="1591" w:type="dxa"/>
            <w:shd w:val="clear" w:color="auto" w:fill="auto"/>
            <w:vAlign w:val="center"/>
          </w:tcPr>
          <w:p w14:paraId="6D6EB577" w14:textId="77777777" w:rsidR="00740D4B" w:rsidRPr="00D95845" w:rsidRDefault="00740D4B" w:rsidP="005007F9">
            <w:r w:rsidRPr="00D95845">
              <w:t>Lung Coverage</w:t>
            </w:r>
          </w:p>
        </w:tc>
        <w:tc>
          <w:tcPr>
            <w:tcW w:w="1843" w:type="dxa"/>
            <w:shd w:val="clear" w:color="auto" w:fill="auto"/>
            <w:vAlign w:val="center"/>
          </w:tcPr>
          <w:p w14:paraId="4B3478D6" w14:textId="77777777" w:rsidR="00740D4B" w:rsidRPr="00364B28" w:rsidRDefault="00740D4B" w:rsidP="005007F9">
            <w:r w:rsidRPr="00364B28">
              <w:t>Technologist</w:t>
            </w:r>
          </w:p>
        </w:tc>
        <w:tc>
          <w:tcPr>
            <w:tcW w:w="6004" w:type="dxa"/>
            <w:shd w:val="clear" w:color="auto" w:fill="auto"/>
            <w:vAlign w:val="center"/>
          </w:tcPr>
          <w:p w14:paraId="370C8515" w14:textId="77777777" w:rsidR="00740D4B" w:rsidRPr="00364B28" w:rsidRDefault="00740D4B" w:rsidP="005007F9">
            <w:r>
              <w:t>Shall match t</w:t>
            </w:r>
            <w:r w:rsidRPr="00364B28">
              <w:t>he display field of view between time points to insure consistency of spatial resolution.</w:t>
            </w:r>
          </w:p>
          <w:p w14:paraId="765A3A36" w14:textId="77777777" w:rsidR="00740D4B" w:rsidRPr="00364B28" w:rsidRDefault="00740D4B" w:rsidP="005007F9"/>
          <w:p w14:paraId="7E7823AC" w14:textId="77777777" w:rsidR="00740D4B" w:rsidRPr="00364B28" w:rsidRDefault="00740D4B" w:rsidP="005007F9">
            <w:r>
              <w:t xml:space="preserve">Shall adjust the </w:t>
            </w:r>
            <w:r w:rsidRPr="00364B28">
              <w:t xml:space="preserve">Cephalad/caudal coverage of the lungs from apex to base between the TLC and expiratory CT acquisitions to cover the lungs within the limits of the lung apex and base, e.g. no more than 2 cm cephalad to the apical or 5 cm caudal to the basal lung borders. </w:t>
            </w:r>
          </w:p>
        </w:tc>
      </w:tr>
      <w:tr w:rsidR="00740D4B" w14:paraId="1C054B5E" w14:textId="77777777" w:rsidTr="005007F9">
        <w:trPr>
          <w:tblCellSpacing w:w="7" w:type="dxa"/>
        </w:trPr>
        <w:tc>
          <w:tcPr>
            <w:tcW w:w="1591" w:type="dxa"/>
            <w:shd w:val="clear" w:color="auto" w:fill="auto"/>
            <w:vAlign w:val="center"/>
          </w:tcPr>
          <w:p w14:paraId="543061AB" w14:textId="77777777" w:rsidR="00740D4B" w:rsidRPr="00D95845" w:rsidRDefault="00740D4B" w:rsidP="005007F9">
            <w:r w:rsidRPr="00D95845">
              <w:lastRenderedPageBreak/>
              <w:t>Breath-hold</w:t>
            </w:r>
          </w:p>
          <w:p w14:paraId="5F1FB5D6" w14:textId="77777777" w:rsidR="00740D4B" w:rsidRPr="00364B28" w:rsidRDefault="00740D4B" w:rsidP="005007F9">
            <w:r w:rsidRPr="00364B28">
              <w:t>Coaching</w:t>
            </w:r>
          </w:p>
        </w:tc>
        <w:tc>
          <w:tcPr>
            <w:tcW w:w="1843" w:type="dxa"/>
            <w:shd w:val="clear" w:color="auto" w:fill="auto"/>
            <w:vAlign w:val="center"/>
          </w:tcPr>
          <w:p w14:paraId="5E8FAEFA" w14:textId="77777777" w:rsidR="00740D4B" w:rsidRPr="00364B28" w:rsidRDefault="00740D4B" w:rsidP="005007F9">
            <w:r w:rsidRPr="00364B28">
              <w:t>Technologist</w:t>
            </w:r>
          </w:p>
        </w:tc>
        <w:tc>
          <w:tcPr>
            <w:tcW w:w="6004" w:type="dxa"/>
            <w:shd w:val="clear" w:color="auto" w:fill="auto"/>
            <w:vAlign w:val="center"/>
          </w:tcPr>
          <w:p w14:paraId="49389DA9" w14:textId="77777777" w:rsidR="00740D4B" w:rsidRPr="00364B28" w:rsidRDefault="00740D4B" w:rsidP="005007F9">
            <w:r>
              <w:t xml:space="preserve">Shall coach the subject on </w:t>
            </w:r>
            <w:r w:rsidRPr="00364B28">
              <w:t>Breath-holding as specified above.</w:t>
            </w:r>
          </w:p>
        </w:tc>
      </w:tr>
      <w:tr w:rsidR="00740D4B" w14:paraId="6C14F7BD" w14:textId="77777777" w:rsidTr="005007F9">
        <w:trPr>
          <w:tblCellSpacing w:w="7" w:type="dxa"/>
        </w:trPr>
        <w:tc>
          <w:tcPr>
            <w:tcW w:w="1591" w:type="dxa"/>
            <w:shd w:val="clear" w:color="auto" w:fill="auto"/>
            <w:vAlign w:val="center"/>
          </w:tcPr>
          <w:p w14:paraId="12290900" w14:textId="77777777" w:rsidR="00740D4B" w:rsidRPr="00062EE3" w:rsidRDefault="00740D4B" w:rsidP="005007F9">
            <w:pPr>
              <w:rPr>
                <w:rStyle w:val="StyleVisioncontentC00000000096DE170"/>
                <w:i w:val="0"/>
                <w:color w:val="000000" w:themeColor="text1"/>
              </w:rPr>
            </w:pPr>
            <w:r w:rsidRPr="00062EE3">
              <w:rPr>
                <w:rStyle w:val="StyleVisioncontentC00000000096DE170"/>
                <w:i w:val="0"/>
                <w:color w:val="000000" w:themeColor="text1"/>
              </w:rPr>
              <w:t>Use of intravenous contrast</w:t>
            </w:r>
          </w:p>
        </w:tc>
        <w:tc>
          <w:tcPr>
            <w:tcW w:w="1843" w:type="dxa"/>
            <w:shd w:val="clear" w:color="auto" w:fill="auto"/>
            <w:vAlign w:val="center"/>
          </w:tcPr>
          <w:p w14:paraId="4B4B1326" w14:textId="77777777" w:rsidR="00740D4B" w:rsidRPr="00062EE3" w:rsidRDefault="00740D4B" w:rsidP="005007F9">
            <w:pPr>
              <w:rPr>
                <w:rStyle w:val="StyleVisiontablecellC00000000096D9B50-contentC00000000096DE310"/>
                <w:i w:val="0"/>
                <w:color w:val="000000" w:themeColor="text1"/>
              </w:rPr>
            </w:pPr>
            <w:r w:rsidRPr="00062EE3">
              <w:rPr>
                <w:rStyle w:val="StyleVisiontablecellC00000000096D9B50-contentC00000000096DE310"/>
                <w:i w:val="0"/>
                <w:color w:val="000000" w:themeColor="text1"/>
              </w:rPr>
              <w:t>Radiologist / Technologist</w:t>
            </w:r>
          </w:p>
        </w:tc>
        <w:tc>
          <w:tcPr>
            <w:tcW w:w="6004" w:type="dxa"/>
            <w:shd w:val="clear" w:color="auto" w:fill="auto"/>
            <w:vAlign w:val="center"/>
          </w:tcPr>
          <w:p w14:paraId="1A2A83F4" w14:textId="77777777" w:rsidR="00740D4B" w:rsidRPr="00062EE3" w:rsidRDefault="00740D4B" w:rsidP="005007F9">
            <w:pPr>
              <w:rPr>
                <w:rStyle w:val="StyleVisiontablecellC00000000096D9B50-contentC00000000096DE310"/>
                <w:i w:val="0"/>
                <w:color w:val="000000" w:themeColor="text1"/>
              </w:rPr>
            </w:pPr>
            <w:r w:rsidRPr="00062EE3">
              <w:rPr>
                <w:rStyle w:val="StyleVisiontablecellC00000000096D9B50-contentC00000000096DE310"/>
                <w:i w:val="0"/>
                <w:color w:val="000000" w:themeColor="text1"/>
              </w:rPr>
              <w:t>Intravenous contrast Shall NOT be used.</w:t>
            </w:r>
          </w:p>
        </w:tc>
      </w:tr>
      <w:tr w:rsidR="00740D4B" w14:paraId="68488304" w14:textId="77777777" w:rsidTr="005007F9">
        <w:trPr>
          <w:tblCellSpacing w:w="7" w:type="dxa"/>
        </w:trPr>
        <w:tc>
          <w:tcPr>
            <w:tcW w:w="1591" w:type="dxa"/>
            <w:shd w:val="clear" w:color="auto" w:fill="auto"/>
            <w:vAlign w:val="center"/>
          </w:tcPr>
          <w:p w14:paraId="7B70EE2A" w14:textId="77777777" w:rsidR="00740D4B" w:rsidRPr="00062EE3" w:rsidRDefault="00740D4B" w:rsidP="005007F9">
            <w:pPr>
              <w:rPr>
                <w:rStyle w:val="StyleVisioncontentC00000000096DE170"/>
                <w:i w:val="0"/>
                <w:color w:val="000000" w:themeColor="text1"/>
              </w:rPr>
            </w:pPr>
            <w:r w:rsidRPr="00062EE3">
              <w:rPr>
                <w:rStyle w:val="StyleVisioncontentC00000000096DE170"/>
                <w:i w:val="0"/>
                <w:color w:val="000000" w:themeColor="text1"/>
              </w:rPr>
              <w:t>Use of oral contrast</w:t>
            </w:r>
          </w:p>
        </w:tc>
        <w:tc>
          <w:tcPr>
            <w:tcW w:w="1843" w:type="dxa"/>
            <w:shd w:val="clear" w:color="auto" w:fill="auto"/>
            <w:vAlign w:val="center"/>
          </w:tcPr>
          <w:p w14:paraId="366DBFAA" w14:textId="77777777" w:rsidR="00740D4B" w:rsidRPr="00062EE3" w:rsidRDefault="00740D4B" w:rsidP="005007F9">
            <w:pPr>
              <w:rPr>
                <w:rStyle w:val="StyleVisiontablecellC00000000096D9B50-contentC00000000096DE310"/>
                <w:i w:val="0"/>
                <w:color w:val="000000" w:themeColor="text1"/>
              </w:rPr>
            </w:pPr>
            <w:r w:rsidRPr="00062EE3">
              <w:rPr>
                <w:rStyle w:val="StyleVisiontablecellC00000000096D9B50-contentC00000000096DE310"/>
                <w:i w:val="0"/>
                <w:color w:val="000000" w:themeColor="text1"/>
              </w:rPr>
              <w:t>Radiologist / Technologist</w:t>
            </w:r>
          </w:p>
        </w:tc>
        <w:tc>
          <w:tcPr>
            <w:tcW w:w="6004" w:type="dxa"/>
            <w:shd w:val="clear" w:color="auto" w:fill="auto"/>
            <w:vAlign w:val="center"/>
          </w:tcPr>
          <w:p w14:paraId="2B5EA0B8" w14:textId="77777777" w:rsidR="00740D4B" w:rsidRPr="00062EE3" w:rsidRDefault="00740D4B" w:rsidP="005007F9">
            <w:pPr>
              <w:rPr>
                <w:rStyle w:val="StyleVisiontablecellC00000000096D9B50-contentC00000000096DE310"/>
                <w:i w:val="0"/>
                <w:color w:val="000000" w:themeColor="text1"/>
              </w:rPr>
            </w:pPr>
            <w:r w:rsidRPr="00062EE3">
              <w:rPr>
                <w:rStyle w:val="StyleVisiontablecellC00000000096D9B50-contentC00000000096DE310"/>
                <w:i w:val="0"/>
                <w:color w:val="000000" w:themeColor="text1"/>
              </w:rPr>
              <w:t>Oral contrast Shall NOT be used.</w:t>
            </w:r>
          </w:p>
        </w:tc>
      </w:tr>
      <w:tr w:rsidR="00740D4B" w14:paraId="727D0BF7" w14:textId="77777777" w:rsidTr="005007F9">
        <w:trPr>
          <w:tblCellSpacing w:w="7" w:type="dxa"/>
        </w:trPr>
        <w:tc>
          <w:tcPr>
            <w:tcW w:w="1591" w:type="dxa"/>
            <w:shd w:val="clear" w:color="auto" w:fill="auto"/>
            <w:vAlign w:val="center"/>
          </w:tcPr>
          <w:p w14:paraId="40D717EE" w14:textId="77777777" w:rsidR="00740D4B" w:rsidRPr="00062EE3" w:rsidRDefault="00740D4B" w:rsidP="005007F9">
            <w:pPr>
              <w:rPr>
                <w:rStyle w:val="StyleVisioncontentC00000000096DE170"/>
                <w:i w:val="0"/>
                <w:color w:val="000000" w:themeColor="text1"/>
              </w:rPr>
            </w:pPr>
            <w:r w:rsidRPr="00062EE3">
              <w:rPr>
                <w:rStyle w:val="StyleVisioncontentC000000000975A570"/>
                <w:i w:val="0"/>
                <w:color w:val="000000" w:themeColor="text1"/>
              </w:rPr>
              <w:t>Artifact Sources</w:t>
            </w:r>
          </w:p>
        </w:tc>
        <w:tc>
          <w:tcPr>
            <w:tcW w:w="1843" w:type="dxa"/>
            <w:shd w:val="clear" w:color="auto" w:fill="auto"/>
            <w:vAlign w:val="center"/>
          </w:tcPr>
          <w:p w14:paraId="16BDD962" w14:textId="77777777" w:rsidR="00740D4B" w:rsidRPr="00062EE3" w:rsidRDefault="00740D4B" w:rsidP="005007F9">
            <w:pPr>
              <w:rPr>
                <w:rStyle w:val="StyleVisiontablecellC00000000096D9B50-contentC00000000096DE310"/>
                <w:i w:val="0"/>
                <w:color w:val="000000" w:themeColor="text1"/>
              </w:rPr>
            </w:pPr>
            <w:r w:rsidRPr="00062EE3">
              <w:rPr>
                <w:rStyle w:val="StyleVisiontablecellC00000000097573B0-contentC000000000975A8B0"/>
                <w:i w:val="0"/>
                <w:color w:val="000000" w:themeColor="text1"/>
              </w:rPr>
              <w:t>Technologist</w:t>
            </w:r>
          </w:p>
        </w:tc>
        <w:tc>
          <w:tcPr>
            <w:tcW w:w="6004" w:type="dxa"/>
            <w:shd w:val="clear" w:color="auto" w:fill="auto"/>
            <w:vAlign w:val="center"/>
          </w:tcPr>
          <w:p w14:paraId="0C4948DD" w14:textId="77777777" w:rsidR="00740D4B" w:rsidRPr="00062EE3" w:rsidRDefault="00740D4B" w:rsidP="005007F9">
            <w:pPr>
              <w:rPr>
                <w:rStyle w:val="StyleVisiontablecellC00000000096D9B50-contentC00000000096DE310"/>
                <w:i w:val="0"/>
                <w:color w:val="000000" w:themeColor="text1"/>
              </w:rPr>
            </w:pPr>
            <w:r w:rsidRPr="00062EE3">
              <w:rPr>
                <w:rStyle w:val="StyleVisiontablecellC00000000097573B0-contentC000000000975A8B0"/>
                <w:i w:val="0"/>
                <w:color w:val="000000" w:themeColor="text1"/>
              </w:rPr>
              <w:t>Shall remove or position potential sources of artifacts (specifically including breast shields, metal-containing clothing, EKG leads and other metal equipment) such that they will not degrade the reconstructed CT volumes.</w:t>
            </w:r>
          </w:p>
        </w:tc>
      </w:tr>
    </w:tbl>
    <w:p w14:paraId="42410016" w14:textId="77777777" w:rsidR="00740D4B" w:rsidRDefault="00740D4B" w:rsidP="00740D4B">
      <w:pPr>
        <w:rPr>
          <w:rStyle w:val="IntenseReference"/>
        </w:rPr>
      </w:pPr>
    </w:p>
    <w:p w14:paraId="52AD217C" w14:textId="77777777" w:rsidR="00740D4B" w:rsidRDefault="00740D4B" w:rsidP="00740D4B">
      <w:pPr>
        <w:pStyle w:val="Heading2"/>
      </w:pPr>
      <w:bookmarkStart w:id="412" w:name="_Toc292350661"/>
      <w:bookmarkStart w:id="413" w:name="_Toc7085420"/>
      <w:r>
        <w:t>3.6. Image Data Acquisition</w:t>
      </w:r>
      <w:bookmarkEnd w:id="412"/>
      <w:bookmarkEnd w:id="413"/>
    </w:p>
    <w:p w14:paraId="56EA758D" w14:textId="77777777" w:rsidR="00740D4B" w:rsidRDefault="00740D4B" w:rsidP="00740D4B">
      <w:pPr>
        <w:pStyle w:val="BodyText"/>
      </w:pPr>
      <w:bookmarkStart w:id="414" w:name="_Toc292350662"/>
      <w:r>
        <w:t>This activity describes details of the data acquisition process that are necessary to reliably meet the Profile Claim.  It may also include calibrations, performance assessments or validations during acquisition (such as visual confirmation of breath-hold) that are necessary to reliably meet the Profile Claim.</w:t>
      </w:r>
    </w:p>
    <w:p w14:paraId="7BAC8473" w14:textId="77777777" w:rsidR="00740D4B" w:rsidRDefault="00740D4B" w:rsidP="00740D4B">
      <w:pPr>
        <w:pStyle w:val="Heading3"/>
      </w:pPr>
      <w:bookmarkStart w:id="415" w:name="_Toc7085421"/>
      <w:r>
        <w:t>3.6.1 Discussion</w:t>
      </w:r>
      <w:bookmarkEnd w:id="415"/>
    </w:p>
    <w:p w14:paraId="24623500" w14:textId="77777777" w:rsidR="00740D4B" w:rsidRDefault="00740D4B" w:rsidP="00740D4B">
      <w:pPr>
        <w:pStyle w:val="BodyText"/>
      </w:pPr>
      <w:r>
        <w:t>X-ray CT uses ionizing radiation, and exposure to ionizing radiation increases health risks to the subject. The CT Dose Index Volume (</w:t>
      </w:r>
      <w:proofErr w:type="spellStart"/>
      <w:r>
        <w:t>CTDIvol</w:t>
      </w:r>
      <w:proofErr w:type="spellEnd"/>
      <w:r>
        <w:t xml:space="preserve">) is used to specify radiation exposure. FDA and international conformance standards require </w:t>
      </w:r>
      <w:proofErr w:type="spellStart"/>
      <w:r>
        <w:t>CTDIvol</w:t>
      </w:r>
      <w:proofErr w:type="spellEnd"/>
      <w:r>
        <w:t xml:space="preserve"> to be available on all CT platforms. The radiation exposure is determined by tube potential, source filtration, tube current-rotation time product, pitch, and total collimation width. The specifications of this profile are designed such that the </w:t>
      </w:r>
      <w:proofErr w:type="spellStart"/>
      <w:r>
        <w:t>CTDIvol</w:t>
      </w:r>
      <w:proofErr w:type="spellEnd"/>
      <w:r>
        <w:t xml:space="preserve"> be less than or equal to 3 </w:t>
      </w:r>
      <w:proofErr w:type="spellStart"/>
      <w:r>
        <w:t>mGy</w:t>
      </w:r>
      <w:proofErr w:type="spellEnd"/>
      <w:r>
        <w:t xml:space="preserve"> for an average-sized subject (75 kg) for each CT scan performed to minimize risk for longitudinal assessment of human subjects.</w:t>
      </w:r>
    </w:p>
    <w:p w14:paraId="66981957" w14:textId="77777777" w:rsidR="00740D4B" w:rsidRDefault="00740D4B" w:rsidP="00740D4B">
      <w:pPr>
        <w:pStyle w:val="BodyText"/>
      </w:pPr>
    </w:p>
    <w:p w14:paraId="7410FE5C" w14:textId="77777777" w:rsidR="00740D4B" w:rsidRDefault="00740D4B" w:rsidP="00740D4B">
      <w:pPr>
        <w:pStyle w:val="Heading3"/>
      </w:pPr>
      <w:bookmarkStart w:id="416" w:name="_Toc7085422"/>
      <w:r>
        <w:t>3.6.2 Specification</w:t>
      </w:r>
      <w:bookmarkEnd w:id="416"/>
    </w:p>
    <w:p w14:paraId="4AFB14DE" w14:textId="77777777" w:rsidR="00740D4B" w:rsidRDefault="00740D4B" w:rsidP="00740D4B">
      <w:pPr>
        <w:rPr>
          <w:rStyle w:val="IntenseReference"/>
        </w:rPr>
      </w:pPr>
    </w:p>
    <w:tbl>
      <w:tblPr>
        <w:tblpPr w:leftFromText="180" w:rightFromText="180" w:vertAnchor="text" w:tblpXSpec="right" w:tblpY="1"/>
        <w:tblOverlap w:val="never"/>
        <w:tblW w:w="9532"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Layout w:type="fixed"/>
        <w:tblCellMar>
          <w:top w:w="15" w:type="dxa"/>
          <w:left w:w="15" w:type="dxa"/>
          <w:bottom w:w="15" w:type="dxa"/>
          <w:right w:w="15" w:type="dxa"/>
        </w:tblCellMar>
        <w:tblLook w:val="04A0" w:firstRow="1" w:lastRow="0" w:firstColumn="1" w:lastColumn="0" w:noHBand="0" w:noVBand="1"/>
      </w:tblPr>
      <w:tblGrid>
        <w:gridCol w:w="1339"/>
        <w:gridCol w:w="1443"/>
        <w:gridCol w:w="4860"/>
        <w:gridCol w:w="1890"/>
        <w:tblGridChange w:id="417">
          <w:tblGrid>
            <w:gridCol w:w="1339"/>
            <w:gridCol w:w="1443"/>
            <w:gridCol w:w="4860"/>
            <w:gridCol w:w="1890"/>
          </w:tblGrid>
        </w:tblGridChange>
      </w:tblGrid>
      <w:tr w:rsidR="00740D4B" w14:paraId="389CEED2" w14:textId="77777777" w:rsidTr="005007F9">
        <w:trPr>
          <w:tblHeader/>
          <w:tblCellSpacing w:w="7" w:type="dxa"/>
        </w:trPr>
        <w:tc>
          <w:tcPr>
            <w:tcW w:w="1318" w:type="dxa"/>
            <w:shd w:val="clear" w:color="auto" w:fill="D9D9D9" w:themeFill="background1" w:themeFillShade="D9"/>
            <w:vAlign w:val="center"/>
          </w:tcPr>
          <w:p w14:paraId="1D5C75D2" w14:textId="77777777" w:rsidR="00740D4B" w:rsidRDefault="00740D4B" w:rsidP="005007F9">
            <w:pPr>
              <w:rPr>
                <w:b/>
              </w:rPr>
            </w:pPr>
            <w:r>
              <w:rPr>
                <w:b/>
              </w:rPr>
              <w:t>Parameter</w:t>
            </w:r>
          </w:p>
        </w:tc>
        <w:tc>
          <w:tcPr>
            <w:tcW w:w="1429" w:type="dxa"/>
            <w:shd w:val="clear" w:color="auto" w:fill="D9D9D9" w:themeFill="background1" w:themeFillShade="D9"/>
          </w:tcPr>
          <w:p w14:paraId="7F20C5B6" w14:textId="77777777" w:rsidR="00740D4B" w:rsidRDefault="00740D4B" w:rsidP="005007F9">
            <w:pPr>
              <w:rPr>
                <w:b/>
              </w:rPr>
            </w:pPr>
            <w:r>
              <w:rPr>
                <w:b/>
              </w:rPr>
              <w:t>Actor</w:t>
            </w:r>
          </w:p>
        </w:tc>
        <w:tc>
          <w:tcPr>
            <w:tcW w:w="4846" w:type="dxa"/>
            <w:shd w:val="clear" w:color="auto" w:fill="D9D9D9" w:themeFill="background1" w:themeFillShade="D9"/>
            <w:vAlign w:val="center"/>
          </w:tcPr>
          <w:p w14:paraId="274DE1D0" w14:textId="77777777" w:rsidR="00740D4B" w:rsidRDefault="00740D4B" w:rsidP="005007F9">
            <w:pPr>
              <w:rPr>
                <w:b/>
              </w:rPr>
            </w:pPr>
            <w:r>
              <w:rPr>
                <w:b/>
              </w:rPr>
              <w:t>Requirement</w:t>
            </w:r>
          </w:p>
        </w:tc>
        <w:tc>
          <w:tcPr>
            <w:tcW w:w="1869" w:type="dxa"/>
            <w:shd w:val="clear" w:color="auto" w:fill="D9D9D9" w:themeFill="background1" w:themeFillShade="D9"/>
          </w:tcPr>
          <w:p w14:paraId="71DCA46D" w14:textId="77777777" w:rsidR="00740D4B" w:rsidRDefault="00740D4B" w:rsidP="005007F9">
            <w:pPr>
              <w:rPr>
                <w:b/>
              </w:rPr>
            </w:pPr>
            <w:r>
              <w:rPr>
                <w:b/>
              </w:rPr>
              <w:t>DICOM Tag</w:t>
            </w:r>
          </w:p>
        </w:tc>
      </w:tr>
      <w:tr w:rsidR="00740D4B" w14:paraId="40B747B9" w14:textId="77777777" w:rsidTr="005007F9">
        <w:trPr>
          <w:tblCellSpacing w:w="7" w:type="dxa"/>
        </w:trPr>
        <w:tc>
          <w:tcPr>
            <w:tcW w:w="1318" w:type="dxa"/>
            <w:vMerge w:val="restart"/>
            <w:vAlign w:val="center"/>
          </w:tcPr>
          <w:p w14:paraId="7782C6A0" w14:textId="77777777" w:rsidR="00740D4B" w:rsidRDefault="00740D4B" w:rsidP="005007F9">
            <w:r>
              <w:t>Acquisition Protocol Selection</w:t>
            </w:r>
          </w:p>
        </w:tc>
        <w:tc>
          <w:tcPr>
            <w:tcW w:w="1429" w:type="dxa"/>
            <w:vAlign w:val="center"/>
          </w:tcPr>
          <w:p w14:paraId="6F0AEE3E" w14:textId="77777777" w:rsidR="00740D4B" w:rsidRDefault="00740D4B" w:rsidP="005007F9">
            <w:r>
              <w:t>Technologist</w:t>
            </w:r>
          </w:p>
        </w:tc>
        <w:tc>
          <w:tcPr>
            <w:tcW w:w="4846" w:type="dxa"/>
            <w:vAlign w:val="center"/>
          </w:tcPr>
          <w:p w14:paraId="1162C620" w14:textId="77777777" w:rsidR="00740D4B" w:rsidRDefault="00740D4B" w:rsidP="005007F9">
            <w:r>
              <w:t>Shall select a protocol that has been previously prepared and validated for this purpose (See section 3.4.2 "Protocol Design Specification").</w:t>
            </w:r>
          </w:p>
          <w:p w14:paraId="15576802" w14:textId="77777777" w:rsidR="00740D4B" w:rsidRDefault="00740D4B" w:rsidP="005007F9">
            <w:r>
              <w:t>Shall report if any parameters are modified beyond the specifications in section 3.4.2 "Protocol Design Specification".</w:t>
            </w:r>
          </w:p>
        </w:tc>
        <w:tc>
          <w:tcPr>
            <w:tcW w:w="1869" w:type="dxa"/>
            <w:vAlign w:val="center"/>
          </w:tcPr>
          <w:p w14:paraId="553DD8E9" w14:textId="77777777" w:rsidR="00740D4B" w:rsidRDefault="00740D4B" w:rsidP="005007F9"/>
        </w:tc>
      </w:tr>
      <w:tr w:rsidR="00740D4B" w14:paraId="39714786" w14:textId="77777777" w:rsidTr="005007F9">
        <w:trPr>
          <w:tblCellSpacing w:w="7" w:type="dxa"/>
        </w:trPr>
        <w:tc>
          <w:tcPr>
            <w:tcW w:w="1318" w:type="dxa"/>
            <w:vMerge/>
            <w:vAlign w:val="center"/>
          </w:tcPr>
          <w:p w14:paraId="52475F52" w14:textId="77777777" w:rsidR="00740D4B" w:rsidRDefault="00740D4B" w:rsidP="005007F9"/>
        </w:tc>
        <w:tc>
          <w:tcPr>
            <w:tcW w:w="1429" w:type="dxa"/>
            <w:vAlign w:val="center"/>
          </w:tcPr>
          <w:p w14:paraId="1720A1D6" w14:textId="77777777" w:rsidR="00740D4B" w:rsidRDefault="00740D4B" w:rsidP="005007F9">
            <w:r>
              <w:t>Technologist</w:t>
            </w:r>
          </w:p>
        </w:tc>
        <w:tc>
          <w:tcPr>
            <w:tcW w:w="4846" w:type="dxa"/>
            <w:vAlign w:val="center"/>
          </w:tcPr>
          <w:p w14:paraId="59ED4870" w14:textId="77777777" w:rsidR="00740D4B" w:rsidRPr="00282833" w:rsidRDefault="00740D4B" w:rsidP="005007F9">
            <w:pPr>
              <w:rPr>
                <w:bCs/>
              </w:rPr>
            </w:pPr>
            <w:r w:rsidRPr="00282833">
              <w:rPr>
                <w:bCs/>
              </w:rPr>
              <w:t xml:space="preserve">If acquiring a longitudinal time point, shall select </w:t>
            </w:r>
            <w:r w:rsidRPr="00282833">
              <w:rPr>
                <w:bCs/>
              </w:rPr>
              <w:lastRenderedPageBreak/>
              <w:t>a protocol on the same CT scanner with equivalent acquisition and reconstruction parameters to that of the baseline CT scan.</w:t>
            </w:r>
          </w:p>
          <w:p w14:paraId="7F00C547" w14:textId="77777777" w:rsidR="00740D4B" w:rsidRPr="00234209" w:rsidRDefault="00740D4B" w:rsidP="005007F9"/>
        </w:tc>
        <w:tc>
          <w:tcPr>
            <w:tcW w:w="1869" w:type="dxa"/>
            <w:vAlign w:val="center"/>
          </w:tcPr>
          <w:p w14:paraId="5B9D37C4" w14:textId="77777777" w:rsidR="00740D4B" w:rsidRDefault="00740D4B" w:rsidP="005007F9"/>
        </w:tc>
      </w:tr>
      <w:tr w:rsidR="00740D4B" w14:paraId="5FB72ADC" w14:textId="77777777" w:rsidTr="005007F9">
        <w:trPr>
          <w:tblCellSpacing w:w="7" w:type="dxa"/>
        </w:trPr>
        <w:tc>
          <w:tcPr>
            <w:tcW w:w="1318" w:type="dxa"/>
            <w:vMerge/>
            <w:vAlign w:val="center"/>
          </w:tcPr>
          <w:p w14:paraId="49D1BA0B" w14:textId="77777777" w:rsidR="00740D4B" w:rsidRDefault="00740D4B" w:rsidP="005007F9"/>
        </w:tc>
        <w:tc>
          <w:tcPr>
            <w:tcW w:w="1429" w:type="dxa"/>
            <w:vAlign w:val="center"/>
          </w:tcPr>
          <w:p w14:paraId="0DDB1416" w14:textId="77777777" w:rsidR="00740D4B" w:rsidRDefault="00740D4B" w:rsidP="005007F9">
            <w:r>
              <w:t>Acquisition Device</w:t>
            </w:r>
          </w:p>
        </w:tc>
        <w:tc>
          <w:tcPr>
            <w:tcW w:w="4846" w:type="dxa"/>
            <w:vAlign w:val="center"/>
          </w:tcPr>
          <w:p w14:paraId="289E4C89" w14:textId="77777777" w:rsidR="00740D4B" w:rsidRDefault="00740D4B" w:rsidP="005007F9">
            <w:r>
              <w:t>Qualified Device</w:t>
            </w:r>
          </w:p>
        </w:tc>
        <w:tc>
          <w:tcPr>
            <w:tcW w:w="1869" w:type="dxa"/>
            <w:vAlign w:val="center"/>
          </w:tcPr>
          <w:p w14:paraId="5BEAF49E" w14:textId="77777777" w:rsidR="00740D4B" w:rsidRDefault="00740D4B" w:rsidP="005007F9">
            <w:r>
              <w:t>Prospective “Quantitative Tag”</w:t>
            </w:r>
          </w:p>
        </w:tc>
      </w:tr>
      <w:tr w:rsidR="00740D4B" w14:paraId="0321106F" w14:textId="77777777" w:rsidTr="00C34BB5">
        <w:tblPrEx>
          <w:tblW w:w="9532"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Layout w:type="fixed"/>
          <w:tblCellMar>
            <w:top w:w="15" w:type="dxa"/>
            <w:left w:w="15" w:type="dxa"/>
            <w:bottom w:w="15" w:type="dxa"/>
            <w:right w:w="15" w:type="dxa"/>
          </w:tblCellMar>
          <w:tblPrExChange w:id="418" w:author="SEAN B FAIN" w:date="2019-04-25T10:41:00Z">
            <w:tblPrEx>
              <w:tblW w:w="9532"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Layout w:type="fixed"/>
              <w:tblCellMar>
                <w:top w:w="15" w:type="dxa"/>
                <w:left w:w="15" w:type="dxa"/>
                <w:bottom w:w="15" w:type="dxa"/>
                <w:right w:w="15" w:type="dxa"/>
              </w:tblCellMar>
            </w:tblPrEx>
          </w:tblPrExChange>
        </w:tblPrEx>
        <w:trPr>
          <w:tblCellSpacing w:w="7" w:type="dxa"/>
          <w:trPrChange w:id="419" w:author="SEAN B FAIN" w:date="2019-04-25T10:41:00Z">
            <w:trPr>
              <w:tblCellSpacing w:w="7" w:type="dxa"/>
            </w:trPr>
          </w:trPrChange>
        </w:trPr>
        <w:tc>
          <w:tcPr>
            <w:tcW w:w="1318" w:type="dxa"/>
            <w:vAlign w:val="center"/>
            <w:tcPrChange w:id="420" w:author="SEAN B FAIN" w:date="2019-04-25T10:41:00Z">
              <w:tcPr>
                <w:tcW w:w="1318" w:type="dxa"/>
                <w:vAlign w:val="center"/>
              </w:tcPr>
            </w:tcPrChange>
          </w:tcPr>
          <w:p w14:paraId="10F4357B" w14:textId="77777777" w:rsidR="00740D4B" w:rsidRDefault="00740D4B" w:rsidP="005007F9">
            <w:r>
              <w:t>Scan Plane</w:t>
            </w:r>
          </w:p>
        </w:tc>
        <w:tc>
          <w:tcPr>
            <w:tcW w:w="1429" w:type="dxa"/>
            <w:vAlign w:val="center"/>
            <w:tcPrChange w:id="421" w:author="SEAN B FAIN" w:date="2019-04-25T10:41:00Z">
              <w:tcPr>
                <w:tcW w:w="1429" w:type="dxa"/>
                <w:vAlign w:val="center"/>
              </w:tcPr>
            </w:tcPrChange>
          </w:tcPr>
          <w:p w14:paraId="03B47752" w14:textId="77777777" w:rsidR="00740D4B" w:rsidRDefault="00740D4B" w:rsidP="005007F9">
            <w:r>
              <w:t>Technologist</w:t>
            </w:r>
          </w:p>
        </w:tc>
        <w:tc>
          <w:tcPr>
            <w:tcW w:w="4846" w:type="dxa"/>
            <w:vAlign w:val="center"/>
            <w:tcPrChange w:id="422" w:author="SEAN B FAIN" w:date="2019-04-25T10:41:00Z">
              <w:tcPr>
                <w:tcW w:w="4846" w:type="dxa"/>
                <w:vAlign w:val="center"/>
              </w:tcPr>
            </w:tcPrChange>
          </w:tcPr>
          <w:p w14:paraId="3D522AC7" w14:textId="77777777" w:rsidR="00740D4B" w:rsidRDefault="00740D4B" w:rsidP="005007F9">
            <w:r>
              <w:t>Axial / Transverse</w:t>
            </w:r>
          </w:p>
        </w:tc>
        <w:tc>
          <w:tcPr>
            <w:tcW w:w="1869" w:type="dxa"/>
            <w:vAlign w:val="center"/>
            <w:tcPrChange w:id="423" w:author="SEAN B FAIN" w:date="2019-04-25T10:41:00Z">
              <w:tcPr>
                <w:tcW w:w="1869" w:type="dxa"/>
              </w:tcPr>
            </w:tcPrChange>
          </w:tcPr>
          <w:p w14:paraId="143FF1A8" w14:textId="4BCAC8C0" w:rsidR="00740D4B" w:rsidRDefault="00740D4B" w:rsidP="00C34BB5">
            <w:del w:id="424" w:author="SEAN B FAIN" w:date="2019-04-25T10:40:00Z">
              <w:r w:rsidDel="00C34BB5">
                <w:delText>(0018,5100)</w:delText>
              </w:r>
            </w:del>
          </w:p>
          <w:p w14:paraId="0DD8C9D7" w14:textId="77777777" w:rsidR="00C34BB5" w:rsidRDefault="00740D4B" w:rsidP="00C34BB5">
            <w:pPr>
              <w:rPr>
                <w:ins w:id="425" w:author="SEAN B FAIN" w:date="2019-04-25T10:40:00Z"/>
              </w:rPr>
            </w:pPr>
            <w:r>
              <w:t>Patient Position</w:t>
            </w:r>
          </w:p>
          <w:p w14:paraId="742679F1" w14:textId="250A0E71" w:rsidR="00740D4B" w:rsidRDefault="00C34BB5" w:rsidP="00CE2376">
            <w:ins w:id="426" w:author="SEAN B FAIN" w:date="2019-04-25T10:40:00Z">
              <w:r>
                <w:t>(0018,5100)</w:t>
              </w:r>
            </w:ins>
          </w:p>
        </w:tc>
      </w:tr>
      <w:tr w:rsidR="00740D4B" w14:paraId="46FCF004" w14:textId="77777777" w:rsidTr="005007F9">
        <w:trPr>
          <w:tblCellSpacing w:w="7" w:type="dxa"/>
        </w:trPr>
        <w:tc>
          <w:tcPr>
            <w:tcW w:w="1318" w:type="dxa"/>
            <w:vAlign w:val="center"/>
          </w:tcPr>
          <w:p w14:paraId="26802BCC" w14:textId="77777777" w:rsidR="00740D4B" w:rsidRDefault="00740D4B" w:rsidP="005007F9">
            <w:r>
              <w:t>Scout (</w:t>
            </w:r>
            <w:proofErr w:type="spellStart"/>
            <w:r>
              <w:t>Topogram</w:t>
            </w:r>
            <w:proofErr w:type="spellEnd"/>
            <w:r>
              <w:t xml:space="preserve">, </w:t>
            </w:r>
            <w:proofErr w:type="spellStart"/>
            <w:r>
              <w:t>Scanogram</w:t>
            </w:r>
            <w:proofErr w:type="spellEnd"/>
            <w:r>
              <w:t>)</w:t>
            </w:r>
          </w:p>
        </w:tc>
        <w:tc>
          <w:tcPr>
            <w:tcW w:w="1429" w:type="dxa"/>
            <w:vAlign w:val="center"/>
          </w:tcPr>
          <w:p w14:paraId="1E1CF0CE" w14:textId="77777777" w:rsidR="00740D4B" w:rsidRDefault="00740D4B" w:rsidP="005007F9">
            <w:r>
              <w:t>Technologist</w:t>
            </w:r>
          </w:p>
        </w:tc>
        <w:tc>
          <w:tcPr>
            <w:tcW w:w="4846" w:type="dxa"/>
            <w:vAlign w:val="center"/>
          </w:tcPr>
          <w:p w14:paraId="574EC216" w14:textId="77777777" w:rsidR="00740D4B" w:rsidRDefault="00740D4B" w:rsidP="005007F9">
            <w:r>
              <w:t xml:space="preserve">Shall confirm the absence of metal or other artifacts </w:t>
            </w:r>
          </w:p>
        </w:tc>
        <w:tc>
          <w:tcPr>
            <w:tcW w:w="1869" w:type="dxa"/>
            <w:vAlign w:val="center"/>
          </w:tcPr>
          <w:p w14:paraId="0378A920" w14:textId="77777777" w:rsidR="00740D4B" w:rsidRDefault="00740D4B" w:rsidP="005007F9"/>
        </w:tc>
      </w:tr>
      <w:tr w:rsidR="00740D4B" w14:paraId="2D863163" w14:textId="77777777" w:rsidTr="005007F9">
        <w:trPr>
          <w:tblCellSpacing w:w="7" w:type="dxa"/>
        </w:trPr>
        <w:tc>
          <w:tcPr>
            <w:tcW w:w="1318" w:type="dxa"/>
            <w:vAlign w:val="center"/>
          </w:tcPr>
          <w:p w14:paraId="7090968D" w14:textId="77777777" w:rsidR="00740D4B" w:rsidRDefault="00740D4B" w:rsidP="005007F9">
            <w:r>
              <w:t>Anatomic Coverage</w:t>
            </w:r>
          </w:p>
        </w:tc>
        <w:tc>
          <w:tcPr>
            <w:tcW w:w="1429" w:type="dxa"/>
            <w:vAlign w:val="center"/>
          </w:tcPr>
          <w:p w14:paraId="75EC9BE6" w14:textId="77777777" w:rsidR="00740D4B" w:rsidRDefault="00740D4B" w:rsidP="005007F9">
            <w:r>
              <w:t>Technologist</w:t>
            </w:r>
          </w:p>
        </w:tc>
        <w:tc>
          <w:tcPr>
            <w:tcW w:w="4846" w:type="dxa"/>
            <w:vAlign w:val="center"/>
          </w:tcPr>
          <w:p w14:paraId="1125D05A" w14:textId="77777777" w:rsidR="00740D4B" w:rsidRDefault="00740D4B" w:rsidP="005007F9">
            <w:r>
              <w:t>Shall ensure the Full Lung, from 2cm above the apex to 5cm below the base, is covered by the scan</w:t>
            </w:r>
          </w:p>
          <w:p w14:paraId="72B6C1AB" w14:textId="77777777" w:rsidR="00740D4B" w:rsidRDefault="00740D4B" w:rsidP="005007F9">
            <w:pPr>
              <w:pStyle w:val="ListParagraph"/>
            </w:pPr>
          </w:p>
        </w:tc>
        <w:tc>
          <w:tcPr>
            <w:tcW w:w="1869" w:type="dxa"/>
            <w:vAlign w:val="center"/>
          </w:tcPr>
          <w:p w14:paraId="6830A711" w14:textId="77777777" w:rsidR="00740D4B" w:rsidRDefault="00740D4B" w:rsidP="005007F9"/>
        </w:tc>
      </w:tr>
      <w:tr w:rsidR="00740D4B" w14:paraId="750EF2DE" w14:textId="77777777" w:rsidTr="005007F9">
        <w:trPr>
          <w:tblCellSpacing w:w="7" w:type="dxa"/>
        </w:trPr>
        <w:tc>
          <w:tcPr>
            <w:tcW w:w="1318" w:type="dxa"/>
            <w:vAlign w:val="center"/>
          </w:tcPr>
          <w:p w14:paraId="10216042" w14:textId="77777777" w:rsidR="00740D4B" w:rsidRDefault="00740D4B" w:rsidP="005007F9">
            <w:r>
              <w:t xml:space="preserve">Axial </w:t>
            </w:r>
            <w:r w:rsidRPr="00A85E93">
              <w:rPr>
                <w:sz w:val="23"/>
              </w:rPr>
              <w:t>field of view</w:t>
            </w:r>
          </w:p>
        </w:tc>
        <w:tc>
          <w:tcPr>
            <w:tcW w:w="1429" w:type="dxa"/>
            <w:vAlign w:val="center"/>
          </w:tcPr>
          <w:p w14:paraId="6B768DC7" w14:textId="77777777" w:rsidR="00740D4B" w:rsidRDefault="00740D4B" w:rsidP="005007F9">
            <w:r>
              <w:t>Technologist</w:t>
            </w:r>
          </w:p>
        </w:tc>
        <w:tc>
          <w:tcPr>
            <w:tcW w:w="4846" w:type="dxa"/>
            <w:vAlign w:val="center"/>
          </w:tcPr>
          <w:p w14:paraId="3E2A0846" w14:textId="77777777" w:rsidR="00740D4B" w:rsidRDefault="00740D4B" w:rsidP="005007F9">
            <w:r>
              <w:t xml:space="preserve">Shall confirm the display field of view is no more than 2 cm outside maximal lung extent. </w:t>
            </w:r>
          </w:p>
          <w:p w14:paraId="6D8C3E5E" w14:textId="77777777" w:rsidR="00740D4B" w:rsidRDefault="00740D4B" w:rsidP="005007F9"/>
          <w:p w14:paraId="38418D4A" w14:textId="77777777" w:rsidR="00740D4B" w:rsidRDefault="00740D4B" w:rsidP="005007F9">
            <w:r>
              <w:t>Shall match the display field of view to that of the Baseline scan, if available.</w:t>
            </w:r>
          </w:p>
          <w:p w14:paraId="45D63483" w14:textId="77777777" w:rsidR="00740D4B" w:rsidRDefault="00740D4B" w:rsidP="005007F9"/>
        </w:tc>
        <w:tc>
          <w:tcPr>
            <w:tcW w:w="1869" w:type="dxa"/>
            <w:vAlign w:val="center"/>
          </w:tcPr>
          <w:p w14:paraId="45A95D42" w14:textId="77777777" w:rsidR="00740D4B" w:rsidRPr="00C34BB5" w:rsidRDefault="00740D4B" w:rsidP="005007F9">
            <w:pPr>
              <w:rPr>
                <w:color w:val="000000" w:themeColor="text1"/>
                <w:rPrChange w:id="427" w:author="SEAN B FAIN" w:date="2019-04-25T10:39:00Z">
                  <w:rPr/>
                </w:rPrChange>
              </w:rPr>
            </w:pPr>
            <w:r>
              <w:t xml:space="preserve">&lt;Confirm DICOM Field&gt; </w:t>
            </w:r>
            <w:r w:rsidRPr="00C34BB5">
              <w:rPr>
                <w:color w:val="000000" w:themeColor="text1"/>
                <w:rPrChange w:id="428" w:author="SEAN B FAIN" w:date="2019-04-25T10:39:00Z">
                  <w:rPr/>
                </w:rPrChange>
              </w:rPr>
              <w:t>Reconstruction Field of View (0018,9317)</w:t>
            </w:r>
          </w:p>
          <w:p w14:paraId="0D6B7463" w14:textId="3403749A" w:rsidR="00740D4B" w:rsidRPr="00C34BB5" w:rsidRDefault="00740D4B" w:rsidP="005007F9">
            <w:pPr>
              <w:rPr>
                <w:rStyle w:val="StyleVisiontextC00000000097371F0"/>
                <w:i w:val="0"/>
                <w:color w:val="000000" w:themeColor="text1"/>
                <w:rPrChange w:id="429" w:author="SEAN B FAIN" w:date="2019-04-25T10:39:00Z">
                  <w:rPr>
                    <w:rStyle w:val="StyleVisiontextC00000000097371F0"/>
                    <w:i w:val="0"/>
                  </w:rPr>
                </w:rPrChange>
              </w:rPr>
            </w:pPr>
            <w:del w:id="430" w:author="SEAN B FAIN" w:date="2019-04-25T10:39:00Z">
              <w:r w:rsidRPr="00C34BB5" w:rsidDel="00C34BB5">
                <w:rPr>
                  <w:rStyle w:val="StyleVisiontextC00000000097371F0"/>
                  <w:i w:val="0"/>
                  <w:color w:val="000000" w:themeColor="text1"/>
                  <w:rPrChange w:id="431" w:author="SEAN B FAIN" w:date="2019-04-25T10:39:00Z">
                    <w:rPr>
                      <w:rStyle w:val="StyleVisiontextC00000000097371F0"/>
                    </w:rPr>
                  </w:rPrChange>
                </w:rPr>
                <w:delText>(0018,1100)</w:delText>
              </w:r>
            </w:del>
          </w:p>
          <w:p w14:paraId="6E5CB169" w14:textId="6FB93A0D" w:rsidR="00740D4B" w:rsidRDefault="00740D4B" w:rsidP="005007F9">
            <w:r w:rsidRPr="00C34BB5">
              <w:rPr>
                <w:rStyle w:val="StyleVisiontextC00000000097371F0"/>
                <w:i w:val="0"/>
                <w:color w:val="000000" w:themeColor="text1"/>
                <w:rPrChange w:id="432" w:author="SEAN B FAIN" w:date="2019-04-25T10:39:00Z">
                  <w:rPr>
                    <w:rStyle w:val="StyleVisiontextC00000000097371F0"/>
                  </w:rPr>
                </w:rPrChange>
              </w:rPr>
              <w:t>Reconstruction</w:t>
            </w:r>
            <w:ins w:id="433" w:author="SEAN B FAIN" w:date="2019-04-25T10:38:00Z">
              <w:r w:rsidR="00C34BB5" w:rsidRPr="00C34BB5">
                <w:rPr>
                  <w:rStyle w:val="StyleVisiontextC00000000097371F0"/>
                  <w:i w:val="0"/>
                  <w:color w:val="000000" w:themeColor="text1"/>
                  <w:rPrChange w:id="434" w:author="SEAN B FAIN" w:date="2019-04-25T10:39:00Z">
                    <w:rPr>
                      <w:rStyle w:val="StyleVisiontextC00000000097371F0"/>
                    </w:rPr>
                  </w:rPrChange>
                </w:rPr>
                <w:t xml:space="preserve"> </w:t>
              </w:r>
            </w:ins>
            <w:r w:rsidRPr="00C34BB5">
              <w:rPr>
                <w:rStyle w:val="StyleVisiontextC00000000097371F0"/>
                <w:i w:val="0"/>
                <w:color w:val="000000" w:themeColor="text1"/>
                <w:rPrChange w:id="435" w:author="SEAN B FAIN" w:date="2019-04-25T10:39:00Z">
                  <w:rPr>
                    <w:rStyle w:val="StyleVisiontextC00000000097371F0"/>
                  </w:rPr>
                </w:rPrChange>
              </w:rPr>
              <w:t>Diameter</w:t>
            </w:r>
            <w:ins w:id="436" w:author="SEAN B FAIN" w:date="2019-04-25T10:39:00Z">
              <w:r w:rsidR="00C34BB5">
                <w:rPr>
                  <w:rStyle w:val="StyleVisiontextC00000000097371F0"/>
                  <w:i w:val="0"/>
                  <w:color w:val="000000" w:themeColor="text1"/>
                </w:rPr>
                <w:t xml:space="preserve"> </w:t>
              </w:r>
              <w:r w:rsidR="00C34BB5" w:rsidRPr="0081421B">
                <w:rPr>
                  <w:rStyle w:val="StyleVisiontextC00000000097371F0"/>
                  <w:i w:val="0"/>
                  <w:color w:val="000000" w:themeColor="text1"/>
                </w:rPr>
                <w:t>(0018,1100)</w:t>
              </w:r>
            </w:ins>
          </w:p>
        </w:tc>
      </w:tr>
      <w:tr w:rsidR="00740D4B" w14:paraId="2BD62DE0" w14:textId="77777777" w:rsidTr="005007F9">
        <w:trPr>
          <w:tblCellSpacing w:w="7" w:type="dxa"/>
        </w:trPr>
        <w:tc>
          <w:tcPr>
            <w:tcW w:w="1318" w:type="dxa"/>
            <w:vAlign w:val="center"/>
          </w:tcPr>
          <w:p w14:paraId="598813E0" w14:textId="77777777" w:rsidR="00740D4B" w:rsidRDefault="00740D4B" w:rsidP="005007F9">
            <w:r>
              <w:t>CT Dose</w:t>
            </w:r>
          </w:p>
        </w:tc>
        <w:tc>
          <w:tcPr>
            <w:tcW w:w="1429" w:type="dxa"/>
            <w:vAlign w:val="center"/>
          </w:tcPr>
          <w:p w14:paraId="546F6180" w14:textId="4F0862BE" w:rsidR="00740D4B" w:rsidRDefault="00740D4B" w:rsidP="005007F9">
            <w:r>
              <w:t>Radiologist</w:t>
            </w:r>
            <w:r w:rsidR="006B15AE">
              <w:t xml:space="preserve"> </w:t>
            </w:r>
            <w:r>
              <w:t>/Technologist</w:t>
            </w:r>
          </w:p>
        </w:tc>
        <w:tc>
          <w:tcPr>
            <w:tcW w:w="4846" w:type="dxa"/>
            <w:vAlign w:val="center"/>
          </w:tcPr>
          <w:p w14:paraId="4FFC3F45" w14:textId="77777777" w:rsidR="00740D4B" w:rsidRDefault="00740D4B" w:rsidP="005007F9">
            <w:r w:rsidRPr="00E91609">
              <w:rPr>
                <w:rFonts w:ascii="MS Gothic" w:eastAsia="MS Gothic" w:hAnsi="MS Gothic"/>
                <w:color w:val="000000"/>
              </w:rPr>
              <w:t xml:space="preserve">≤ </w:t>
            </w:r>
            <w:r w:rsidRPr="00E91609">
              <w:t xml:space="preserve">3mGy </w:t>
            </w:r>
            <w:proofErr w:type="spellStart"/>
            <w:r w:rsidRPr="00E91609">
              <w:t>CTDIvol</w:t>
            </w:r>
            <w:proofErr w:type="spellEnd"/>
            <w:r w:rsidRPr="00E91609">
              <w:t xml:space="preserve"> for a 75kg subject allowing for increased/decreased CT dose adjusted based on patient size and shape according to manufacturer.</w:t>
            </w:r>
          </w:p>
        </w:tc>
        <w:tc>
          <w:tcPr>
            <w:tcW w:w="1869" w:type="dxa"/>
          </w:tcPr>
          <w:p w14:paraId="1B1416C1" w14:textId="0120D48A" w:rsidR="00740D4B" w:rsidRPr="00C34BB5" w:rsidDel="00C34BB5" w:rsidRDefault="00740D4B" w:rsidP="005007F9">
            <w:pPr>
              <w:rPr>
                <w:del w:id="437" w:author="SEAN B FAIN" w:date="2019-04-25T10:39:00Z"/>
                <w:rStyle w:val="StyleVisiontextC00000000097371F0"/>
                <w:i w:val="0"/>
                <w:color w:val="000000" w:themeColor="text1"/>
                <w:rPrChange w:id="438" w:author="SEAN B FAIN" w:date="2019-04-25T10:39:00Z">
                  <w:rPr>
                    <w:del w:id="439" w:author="SEAN B FAIN" w:date="2019-04-25T10:39:00Z"/>
                    <w:rStyle w:val="StyleVisiontextC00000000097371F0"/>
                    <w:i w:val="0"/>
                  </w:rPr>
                </w:rPrChange>
              </w:rPr>
            </w:pPr>
            <w:del w:id="440" w:author="SEAN B FAIN" w:date="2019-04-25T10:39:00Z">
              <w:r w:rsidRPr="00C34BB5" w:rsidDel="00C34BB5">
                <w:rPr>
                  <w:rStyle w:val="StyleVisiontextC00000000097371F0"/>
                  <w:i w:val="0"/>
                  <w:color w:val="000000" w:themeColor="text1"/>
                  <w:rPrChange w:id="441" w:author="SEAN B FAIN" w:date="2019-04-25T10:39:00Z">
                    <w:rPr>
                      <w:rStyle w:val="StyleVisiontextC00000000097371F0"/>
                    </w:rPr>
                  </w:rPrChange>
                </w:rPr>
                <w:delText xml:space="preserve">(0018,9345) </w:delText>
              </w:r>
            </w:del>
            <w:proofErr w:type="spellStart"/>
            <w:ins w:id="442" w:author="SEAN B FAIN" w:date="2019-04-25T10:39:00Z">
              <w:r w:rsidR="00C34BB5">
                <w:rPr>
                  <w:rStyle w:val="StyleVisiontextC00000000097371F0"/>
                  <w:i w:val="0"/>
                  <w:color w:val="000000" w:themeColor="text1"/>
                </w:rPr>
                <w:t>CTDIvol</w:t>
              </w:r>
              <w:proofErr w:type="spellEnd"/>
              <w:r w:rsidR="00C34BB5">
                <w:rPr>
                  <w:rStyle w:val="StyleVisiontextC00000000097371F0"/>
                  <w:i w:val="0"/>
                  <w:color w:val="000000" w:themeColor="text1"/>
                </w:rPr>
                <w:t xml:space="preserve"> </w:t>
              </w:r>
              <w:r w:rsidR="00C34BB5">
                <w:rPr>
                  <w:rStyle w:val="StyleVisiontextC00000000097371F0"/>
                </w:rPr>
                <w:t xml:space="preserve">(0018,9345) </w:t>
              </w:r>
            </w:ins>
            <w:del w:id="443" w:author="SEAN B FAIN" w:date="2019-04-25T10:39:00Z">
              <w:r w:rsidRPr="00C34BB5" w:rsidDel="00C34BB5">
                <w:rPr>
                  <w:rStyle w:val="StyleVisiontextC00000000097371F0"/>
                  <w:i w:val="0"/>
                  <w:color w:val="000000" w:themeColor="text1"/>
                  <w:rPrChange w:id="444" w:author="SEAN B FAIN" w:date="2019-04-25T10:39:00Z">
                    <w:rPr>
                      <w:rStyle w:val="StyleVisiontextC00000000097371F0"/>
                    </w:rPr>
                  </w:rPrChange>
                </w:rPr>
                <w:delText>CTDI</w:delText>
              </w:r>
            </w:del>
          </w:p>
          <w:p w14:paraId="6CB9B809" w14:textId="77777777" w:rsidR="00740D4B" w:rsidRDefault="00740D4B" w:rsidP="005007F9">
            <w:proofErr w:type="spellStart"/>
            <w:r>
              <w:rPr>
                <w:rStyle w:val="StyleVisiontextC00000000097371F0"/>
              </w:rPr>
              <w:t>CTDIvol</w:t>
            </w:r>
            <w:proofErr w:type="spellEnd"/>
          </w:p>
        </w:tc>
      </w:tr>
    </w:tbl>
    <w:p w14:paraId="52AAC6E9" w14:textId="77777777" w:rsidR="00740D4B" w:rsidRDefault="00740D4B" w:rsidP="00740D4B">
      <w:r>
        <w:br w:type="textWrapping" w:clear="all"/>
      </w:r>
    </w:p>
    <w:p w14:paraId="7C9DBEFE" w14:textId="5205999A" w:rsidR="00740D4B" w:rsidRDefault="00740D4B" w:rsidP="00740D4B">
      <w:pPr>
        <w:pStyle w:val="Heading2"/>
      </w:pPr>
      <w:bookmarkStart w:id="445" w:name="_Toc7085423"/>
      <w:r>
        <w:t>3.7. Image Data Reconstruction</w:t>
      </w:r>
      <w:bookmarkEnd w:id="414"/>
      <w:bookmarkEnd w:id="445"/>
    </w:p>
    <w:p w14:paraId="4AB51B1F" w14:textId="77777777" w:rsidR="00740D4B" w:rsidRDefault="00740D4B" w:rsidP="00740D4B">
      <w:pPr>
        <w:pStyle w:val="BodyText"/>
      </w:pPr>
      <w:r>
        <w:t>This activity describes criteria and procedures related to producing images from the acquired data that are necessary to reliably meet the Profile Claim.</w:t>
      </w:r>
    </w:p>
    <w:p w14:paraId="20DE500D" w14:textId="77777777" w:rsidR="00740D4B" w:rsidRDefault="00740D4B" w:rsidP="00740D4B">
      <w:pPr>
        <w:pStyle w:val="Heading3"/>
      </w:pPr>
      <w:bookmarkStart w:id="446" w:name="_Toc7085424"/>
      <w:r>
        <w:t>3.7.1 Discussion</w:t>
      </w:r>
      <w:bookmarkEnd w:id="446"/>
    </w:p>
    <w:p w14:paraId="0BB1C9C2" w14:textId="77777777" w:rsidR="00740D4B" w:rsidRDefault="00740D4B" w:rsidP="00740D4B">
      <w:pPr>
        <w:pStyle w:val="BodyText"/>
      </w:pPr>
      <w:r>
        <w:t xml:space="preserve">The shape of the reconstruction kernel is a component of the modulation transfer function (MTF) and alters both the spatial resolution and noise characteristics of the image </w:t>
      </w:r>
      <w:r>
        <w:fldChar w:fldCharType="begin">
          <w:fldData xml:space="preserve">PEVuZE5vdGU+PENpdGU+PEF1dGhvcj5GcmllZG1hbjwvQXV0aG9yPjxZZWFyPjIwMTM8L1llYXI+
PFJlY051bT4yMTwvUmVjTnVtPjxEaXNwbGF5VGV4dD48c3R5bGUgZmFjZT0ic3VwZXJzY3JpcHQi
PjEwLDEyPC9zdHlsZT48L0Rpc3BsYXlUZXh0PjxyZWNvcmQ+PHJlYy1udW1iZXI+MjE8L3JlYy1u
dW1iZXI+PGZvcmVpZ24ta2V5cz48a2V5IGFwcD0iRU4iIGRiLWlkPSJmdDA5OXd3MHZkYXplOWVl
cHAwNXdkYTEwMDB0c3IwZXJmMnIiIHRpbWVzdGFtcD0iMTUxOTU5Mzc0MCI+MjE8L2tleT48L2Zv
cmVpZ24ta2V5cz48cmVmLXR5cGUgbmFtZT0iSm91cm5hbCBBcnRpY2xlIj4xNzwvcmVmLXR5cGU+
PGNvbnRyaWJ1dG9ycz48YXV0aG9ycz48YXV0aG9yPkZyaWVkbWFuLCBTLiBOLjwvYXV0aG9yPjxh
dXRob3I+RnVuZywgRy4gUy48L2F1dGhvcj48YXV0aG9yPlNpZXdlcmRzZW4sIEouIEguPC9hdXRo
b3I+PGF1dGhvcj5Uc3VpLCBCLiBNLjwvYXV0aG9yPjwvYXV0aG9ycz48L2NvbnRyaWJ1dG9ycz48
YXV0aC1hZGRyZXNzPlNhY2tsZXIgU2Nob29sIG9mIE1lZGljaW5lLCBGYWN1bHR5IG9mIE1lZGlj
aW5lLCBUZWwgQXZpdiBVbml2ZXJzaXR5LCBSYW1hdCBBdml2IDY5OTc4LCBJc3JhZWwuIHNhdWwu
ZnJpZWRtYW5AZ21haWwuY29tPC9hdXRoLWFkZHJlc3M+PHRpdGxlcz48dGl0bGU+QSBzaW1wbGUg
YXBwcm9hY2ggdG8gbWVhc3VyZSBjb21wdXRlZCB0b21vZ3JhcGh5IChDVCkgbW9kdWxhdGlvbiB0
cmFuc2ZlciBmdW5jdGlvbiAoTVRGKSBhbmQgbm9pc2UtcG93ZXIgc3BlY3RydW0gKE5QUykgdXNp
bmcgdGhlIEFtZXJpY2FuIENvbGxlZ2Ugb2YgUmFkaW9sb2d5IChBQ1IpIGFjY3JlZGl0YXRpb24g
cGhhbnRvbTwvdGl0bGU+PHNlY29uZGFyeS10aXRsZT5NZWQgUGh5czwvc2Vjb25kYXJ5LXRpdGxl
PjwvdGl0bGVzPjxwZXJpb2RpY2FsPjxmdWxsLXRpdGxlPk1lZCBQaHlzPC9mdWxsLXRpdGxlPjwv
cGVyaW9kaWNhbD48cGFnZXM+MDUxOTA3PC9wYWdlcz48dm9sdW1lPjQwPC92b2x1bWU+PG51bWJl
cj41PC9udW1iZXI+PGVkaXRpb24+MjAxMy8wNS8wMzwvZWRpdGlvbj48a2V5d29yZHM+PGtleXdv
cmQ+KkFjY3JlZGl0YXRpb248L2tleXdvcmQ+PGtleXdvcmQ+QWR1bHQ8L2tleXdvcmQ+PGtleXdv
cmQ+SHVtYW5zPC9rZXl3b3JkPjxrZXl3b3JkPipQaGFudG9tcywgSW1hZ2luZzwva2V5d29yZD48
a2V5d29yZD5TaWduYWwtVG8tTm9pc2UgUmF0aW88L2tleXdvcmQ+PGtleXdvcmQ+KlNvY2lldGll
cywgTWVkaWNhbDwva2V5d29yZD48a2V5d29yZD5Ub21vZ3JhcGh5LCBYLVJheSBDb21wdXRlZC8q
aW5zdHJ1bWVudGF0aW9uPC9rZXl3b3JkPjwva2V5d29yZHM+PGRhdGVzPjx5ZWFyPjIwMTM8L3ll
YXI+PHB1Yi1kYXRlcz48ZGF0ZT5NYXk8L2RhdGU+PC9wdWItZGF0ZXM+PC9kYXRlcz48aXNibj4y
NDczLTQyMDkgKEVsZWN0cm9uaWMpJiN4RDswMDk0LTI0MDUgKExpbmtpbmcpPC9pc2JuPjxhY2Nl
c3Npb24tbnVtPjIzNjM1Mjc3PC9hY2Nlc3Npb24tbnVtPjx1cmxzPjxyZWxhdGVkLXVybHM+PHVy
bD5odHRwczovL3d3dy5uY2JpLm5sbS5uaWguZ292L3B1Ym1lZC8yMzYzNTI3NzwvdXJsPjwvcmVs
YXRlZC11cmxzPjwvdXJscz48Y3VzdG9tMj5QTUMzNjQzOTg0PC9jdXN0b20yPjxlbGVjdHJvbmlj
LXJlc291cmNlLW51bT4xMC4xMTE4LzEuNDgwMDc5NTwvZWxlY3Ryb25pYy1yZXNvdXJjZS1udW0+
PC9yZWNvcmQ+PC9DaXRlPjxDaXRlPjxBdXRob3I+U29sb21vbjwvQXV0aG9yPjxZZWFyPjIwMTQ8
L1llYXI+PFJlY051bT4xNDwvUmVjTnVtPjxyZWNvcmQ+PHJlYy1udW1iZXI+MTQ8L3JlYy1udW1i
ZXI+PGZvcmVpZ24ta2V5cz48a2V5IGFwcD0iRU4iIGRiLWlkPSJmdDA5OXd3MHZkYXplOWVlcHAw
NXdkYTEwMDB0c3IwZXJmMnIiIHRpbWVzdGFtcD0iMTUwMjczODc3OCI+MTQ8L2tleT48L2ZvcmVp
Z24ta2V5cz48cmVmLXR5cGUgbmFtZT0iSm91cm5hbCBBcnRpY2xlIj4xNzwvcmVmLXR5cGU+PGNv
bnRyaWJ1dG9ycz48YXV0aG9ycz48YXV0aG9yPlNvbG9tb24sIEouPC9hdXRob3I+PGF1dGhvcj5T
YW1laSwgRS48L2F1dGhvcj48L2F1dGhvcnM+PC9jb250cmlidXRvcnM+PGF1dGgtYWRkcmVzcz5D
YXJsIEUuIFJhdmluIEFkdmFuY2VkIEltYWdpbmcgTGFib3JhdG9yaWVzLCBEZXBhcnRtZW50IG9m
IFJhZGlvbG9neSwgRHVrZSBVbml2ZXJzaXR5IE1lZGljYWwgQ2VudGVyLCBEdXJoYW0sIE5vcnRo
IENhcm9saW5hIDI3NzA1LiYjeEQ7Q2FybCBFLiBSYXZpbiBBZHZhbmNlZCBJbWFnaW5nIExhYm9y
YXRvcmllcywgRGVwYXJ0bWVudCBvZiBSYWRpb2xvZ3ksIER1a2UgVW5pdmVyc2l0eSBNZWRpY2Fs
IENlbnRlciwgRHVyaGFtLCBOb3J0aCBDYXJvbGluYSAyNzcwNSBhbmQgRGVwYXJ0bWVudHMgb2Yg
QmlvbWVkaWNhbCBFbmdpbmVlcmluZyBhbmQgRWxlY3RyaWNhbCBhbmQgQ29tcHV0ZXIgRW5naW5l
ZXJpbmcsIFByYXR0IFNjaG9vbCBvZiBFbmdpbmVlcmluZywgRHVrZSBVbml2ZXJzaXR5LCBEdXJo
YW0sIE5vcnRoIENhcm9saW5hIDI3NzA1LjwvYXV0aC1hZGRyZXNzPjx0aXRsZXM+PHRpdGxlPlF1
YW50dW0gbm9pc2UgcHJvcGVydGllcyBvZiBDVCBpbWFnZXMgd2l0aCBhbmF0b21pY2FsIHRleHR1
cmVkIGJhY2tncm91bmRzIGFjcm9zcyByZWNvbnN0cnVjdGlvbiBhbGdvcml0aG1zOiBGQlAgYW5k
IFNBRklSRTwvdGl0bGU+PHNlY29uZGFyeS10aXRsZT5NZWQgUGh5czwvc2Vjb25kYXJ5LXRpdGxl
PjwvdGl0bGVzPjxwZXJpb2RpY2FsPjxmdWxsLXRpdGxlPk1lZCBQaHlzPC9mdWxsLXRpdGxlPjwv
cGVyaW9kaWNhbD48cGFnZXM+MDkxOTA4PC9wYWdlcz48dm9sdW1lPjQxPC92b2x1bWU+PG51bWJl
cj45PC9udW1iZXI+PGVkaXRpb24+MjAxNC8wOS8wNTwvZWRpdGlvbj48a2V5d29yZHM+PGtleXdv
cmQ+QWxnb3JpdGhtczwva2V5d29yZD48a2V5d29yZD5BcnRpZmFjdHM8L2tleXdvcmQ+PGtleXdv
cmQ+THVuZy9kaWFnbm9zdGljIGltYWdpbmc8L2tleXdvcmQ+PGtleXdvcmQ+TW9kZWxzLCBCaW9s
b2dpY2FsPC9rZXl3b3JkPjxrZXl3b3JkPipQaGFudG9tcywgSW1hZ2luZzwva2V5d29yZD48a2V5
d29yZD5QcmludGluZywgVGhyZWUtRGltZW5zaW9uYWw8L2tleXdvcmQ+PGtleXdvcmQ+UXVhbnR1
bSBUaGVvcnk8L2tleXdvcmQ+PGtleXdvcmQ+VG9tb2dyYXBoeSwgWC1SYXkgQ29tcHV0ZWQvKmlu
c3RydW1lbnRhdGlvbi8qbWV0aG9kczwva2V5d29yZD48L2tleXdvcmRzPjxkYXRlcz48eWVhcj4y
MDE0PC95ZWFyPjxwdWItZGF0ZXM+PGRhdGU+U2VwPC9kYXRlPjwvcHViLWRhdGVzPjwvZGF0ZXM+
PGlzYm4+MjQ3My00MjA5IChFbGVjdHJvbmljKSYjeEQ7MDA5NC0yNDA1IChMaW5raW5nKTwvaXNi
bj48YWNjZXNzaW9uLW51bT4yNTE4NjM5NTwvYWNjZXNzaW9uLW51bT48dXJscz48cmVsYXRlZC11
cmxzPjx1cmw+aHR0cHM6Ly93d3cubmNiaS5ubG0ubmloLmdvdi9wdWJtZWQvMjUxODYzOTU8L3Vy
bD48L3JlbGF0ZWQtdXJscz48L3VybHM+PGVsZWN0cm9uaWMtcmVzb3VyY2UtbnVtPjEwLjExMTgv
MS40ODkzNDk3PC9lbGVjdHJvbmljLXJlc291cmNlLW51bT48L3JlY29yZD48L0NpdGU+PC9FbmRO
b3RlPgB=
</w:fldData>
        </w:fldChar>
      </w:r>
      <w:r>
        <w:instrText xml:space="preserve"> ADDIN EN.CITE </w:instrText>
      </w:r>
      <w:r>
        <w:fldChar w:fldCharType="begin">
          <w:fldData xml:space="preserve">PEVuZE5vdGU+PENpdGU+PEF1dGhvcj5GcmllZG1hbjwvQXV0aG9yPjxZZWFyPjIwMTM8L1llYXI+
PFJlY051bT4yMTwvUmVjTnVtPjxEaXNwbGF5VGV4dD48c3R5bGUgZmFjZT0ic3VwZXJzY3JpcHQi
PjEwLDEyPC9zdHlsZT48L0Rpc3BsYXlUZXh0PjxyZWNvcmQ+PHJlYy1udW1iZXI+MjE8L3JlYy1u
dW1iZXI+PGZvcmVpZ24ta2V5cz48a2V5IGFwcD0iRU4iIGRiLWlkPSJmdDA5OXd3MHZkYXplOWVl
cHAwNXdkYTEwMDB0c3IwZXJmMnIiIHRpbWVzdGFtcD0iMTUxOTU5Mzc0MCI+MjE8L2tleT48L2Zv
cmVpZ24ta2V5cz48cmVmLXR5cGUgbmFtZT0iSm91cm5hbCBBcnRpY2xlIj4xNzwvcmVmLXR5cGU+
PGNvbnRyaWJ1dG9ycz48YXV0aG9ycz48YXV0aG9yPkZyaWVkbWFuLCBTLiBOLjwvYXV0aG9yPjxh
dXRob3I+RnVuZywgRy4gUy48L2F1dGhvcj48YXV0aG9yPlNpZXdlcmRzZW4sIEouIEguPC9hdXRo
b3I+PGF1dGhvcj5Uc3VpLCBCLiBNLjwvYXV0aG9yPjwvYXV0aG9ycz48L2NvbnRyaWJ1dG9ycz48
YXV0aC1hZGRyZXNzPlNhY2tsZXIgU2Nob29sIG9mIE1lZGljaW5lLCBGYWN1bHR5IG9mIE1lZGlj
aW5lLCBUZWwgQXZpdiBVbml2ZXJzaXR5LCBSYW1hdCBBdml2IDY5OTc4LCBJc3JhZWwuIHNhdWwu
ZnJpZWRtYW5AZ21haWwuY29tPC9hdXRoLWFkZHJlc3M+PHRpdGxlcz48dGl0bGU+QSBzaW1wbGUg
YXBwcm9hY2ggdG8gbWVhc3VyZSBjb21wdXRlZCB0b21vZ3JhcGh5IChDVCkgbW9kdWxhdGlvbiB0
cmFuc2ZlciBmdW5jdGlvbiAoTVRGKSBhbmQgbm9pc2UtcG93ZXIgc3BlY3RydW0gKE5QUykgdXNp
bmcgdGhlIEFtZXJpY2FuIENvbGxlZ2Ugb2YgUmFkaW9sb2d5IChBQ1IpIGFjY3JlZGl0YXRpb24g
cGhhbnRvbTwvdGl0bGU+PHNlY29uZGFyeS10aXRsZT5NZWQgUGh5czwvc2Vjb25kYXJ5LXRpdGxl
PjwvdGl0bGVzPjxwZXJpb2RpY2FsPjxmdWxsLXRpdGxlPk1lZCBQaHlzPC9mdWxsLXRpdGxlPjwv
cGVyaW9kaWNhbD48cGFnZXM+MDUxOTA3PC9wYWdlcz48dm9sdW1lPjQwPC92b2x1bWU+PG51bWJl
cj41PC9udW1iZXI+PGVkaXRpb24+MjAxMy8wNS8wMzwvZWRpdGlvbj48a2V5d29yZHM+PGtleXdv
cmQ+KkFjY3JlZGl0YXRpb248L2tleXdvcmQ+PGtleXdvcmQ+QWR1bHQ8L2tleXdvcmQ+PGtleXdv
cmQ+SHVtYW5zPC9rZXl3b3JkPjxrZXl3b3JkPipQaGFudG9tcywgSW1hZ2luZzwva2V5d29yZD48
a2V5d29yZD5TaWduYWwtVG8tTm9pc2UgUmF0aW88L2tleXdvcmQ+PGtleXdvcmQ+KlNvY2lldGll
cywgTWVkaWNhbDwva2V5d29yZD48a2V5d29yZD5Ub21vZ3JhcGh5LCBYLVJheSBDb21wdXRlZC8q
aW5zdHJ1bWVudGF0aW9uPC9rZXl3b3JkPjwva2V5d29yZHM+PGRhdGVzPjx5ZWFyPjIwMTM8L3ll
YXI+PHB1Yi1kYXRlcz48ZGF0ZT5NYXk8L2RhdGU+PC9wdWItZGF0ZXM+PC9kYXRlcz48aXNibj4y
NDczLTQyMDkgKEVsZWN0cm9uaWMpJiN4RDswMDk0LTI0MDUgKExpbmtpbmcpPC9pc2JuPjxhY2Nl
c3Npb24tbnVtPjIzNjM1Mjc3PC9hY2Nlc3Npb24tbnVtPjx1cmxzPjxyZWxhdGVkLXVybHM+PHVy
bD5odHRwczovL3d3dy5uY2JpLm5sbS5uaWguZ292L3B1Ym1lZC8yMzYzNTI3NzwvdXJsPjwvcmVs
YXRlZC11cmxzPjwvdXJscz48Y3VzdG9tMj5QTUMzNjQzOTg0PC9jdXN0b20yPjxlbGVjdHJvbmlj
LXJlc291cmNlLW51bT4xMC4xMTE4LzEuNDgwMDc5NTwvZWxlY3Ryb25pYy1yZXNvdXJjZS1udW0+
PC9yZWNvcmQ+PC9DaXRlPjxDaXRlPjxBdXRob3I+U29sb21vbjwvQXV0aG9yPjxZZWFyPjIwMTQ8
L1llYXI+PFJlY051bT4xNDwvUmVjTnVtPjxyZWNvcmQ+PHJlYy1udW1iZXI+MTQ8L3JlYy1udW1i
ZXI+PGZvcmVpZ24ta2V5cz48a2V5IGFwcD0iRU4iIGRiLWlkPSJmdDA5OXd3MHZkYXplOWVlcHAw
NXdkYTEwMDB0c3IwZXJmMnIiIHRpbWVzdGFtcD0iMTUwMjczODc3OCI+MTQ8L2tleT48L2ZvcmVp
Z24ta2V5cz48cmVmLXR5cGUgbmFtZT0iSm91cm5hbCBBcnRpY2xlIj4xNzwvcmVmLXR5cGU+PGNv
bnRyaWJ1dG9ycz48YXV0aG9ycz48YXV0aG9yPlNvbG9tb24sIEouPC9hdXRob3I+PGF1dGhvcj5T
YW1laSwgRS48L2F1dGhvcj48L2F1dGhvcnM+PC9jb250cmlidXRvcnM+PGF1dGgtYWRkcmVzcz5D
YXJsIEUuIFJhdmluIEFkdmFuY2VkIEltYWdpbmcgTGFib3JhdG9yaWVzLCBEZXBhcnRtZW50IG9m
IFJhZGlvbG9neSwgRHVrZSBVbml2ZXJzaXR5IE1lZGljYWwgQ2VudGVyLCBEdXJoYW0sIE5vcnRo
IENhcm9saW5hIDI3NzA1LiYjeEQ7Q2FybCBFLiBSYXZpbiBBZHZhbmNlZCBJbWFnaW5nIExhYm9y
YXRvcmllcywgRGVwYXJ0bWVudCBvZiBSYWRpb2xvZ3ksIER1a2UgVW5pdmVyc2l0eSBNZWRpY2Fs
IENlbnRlciwgRHVyaGFtLCBOb3J0aCBDYXJvbGluYSAyNzcwNSBhbmQgRGVwYXJ0bWVudHMgb2Yg
QmlvbWVkaWNhbCBFbmdpbmVlcmluZyBhbmQgRWxlY3RyaWNhbCBhbmQgQ29tcHV0ZXIgRW5naW5l
ZXJpbmcsIFByYXR0IFNjaG9vbCBvZiBFbmdpbmVlcmluZywgRHVrZSBVbml2ZXJzaXR5LCBEdXJo
YW0sIE5vcnRoIENhcm9saW5hIDI3NzA1LjwvYXV0aC1hZGRyZXNzPjx0aXRsZXM+PHRpdGxlPlF1
YW50dW0gbm9pc2UgcHJvcGVydGllcyBvZiBDVCBpbWFnZXMgd2l0aCBhbmF0b21pY2FsIHRleHR1
cmVkIGJhY2tncm91bmRzIGFjcm9zcyByZWNvbnN0cnVjdGlvbiBhbGdvcml0aG1zOiBGQlAgYW5k
IFNBRklSRTwvdGl0bGU+PHNlY29uZGFyeS10aXRsZT5NZWQgUGh5czwvc2Vjb25kYXJ5LXRpdGxl
PjwvdGl0bGVzPjxwZXJpb2RpY2FsPjxmdWxsLXRpdGxlPk1lZCBQaHlzPC9mdWxsLXRpdGxlPjwv
cGVyaW9kaWNhbD48cGFnZXM+MDkxOTA4PC9wYWdlcz48dm9sdW1lPjQxPC92b2x1bWU+PG51bWJl
cj45PC9udW1iZXI+PGVkaXRpb24+MjAxNC8wOS8wNTwvZWRpdGlvbj48a2V5d29yZHM+PGtleXdv
cmQ+QWxnb3JpdGhtczwva2V5d29yZD48a2V5d29yZD5BcnRpZmFjdHM8L2tleXdvcmQ+PGtleXdv
cmQ+THVuZy9kaWFnbm9zdGljIGltYWdpbmc8L2tleXdvcmQ+PGtleXdvcmQ+TW9kZWxzLCBCaW9s
b2dpY2FsPC9rZXl3b3JkPjxrZXl3b3JkPipQaGFudG9tcywgSW1hZ2luZzwva2V5d29yZD48a2V5
d29yZD5QcmludGluZywgVGhyZWUtRGltZW5zaW9uYWw8L2tleXdvcmQ+PGtleXdvcmQ+UXVhbnR1
bSBUaGVvcnk8L2tleXdvcmQ+PGtleXdvcmQ+VG9tb2dyYXBoeSwgWC1SYXkgQ29tcHV0ZWQvKmlu
c3RydW1lbnRhdGlvbi8qbWV0aG9kczwva2V5d29yZD48L2tleXdvcmRzPjxkYXRlcz48eWVhcj4y
MDE0PC95ZWFyPjxwdWItZGF0ZXM+PGRhdGU+U2VwPC9kYXRlPjwvcHViLWRhdGVzPjwvZGF0ZXM+
PGlzYm4+MjQ3My00MjA5IChFbGVjdHJvbmljKSYjeEQ7MDA5NC0yNDA1IChMaW5raW5nKTwvaXNi
bj48YWNjZXNzaW9uLW51bT4yNTE4NjM5NTwvYWNjZXNzaW9uLW51bT48dXJscz48cmVsYXRlZC11
cmxzPjx1cmw+aHR0cHM6Ly93d3cubmNiaS5ubG0ubmloLmdvdi9wdWJtZWQvMjUxODYzOTU8L3Vy
bD48L3JlbGF0ZWQtdXJscz48L3VybHM+PGVsZWN0cm9uaWMtcmVzb3VyY2UtbnVtPjEwLjExMTgv
MS40ODkzNDk3PC9lbGVjdHJvbmljLXJlc291cmNlLW51bT48L3JlY29yZD48L0NpdGU+PC9FbmRO
b3RlPgB=
</w:fldData>
        </w:fldChar>
      </w:r>
      <w:r>
        <w:instrText xml:space="preserve"> ADDIN EN.CITE.DATA </w:instrText>
      </w:r>
      <w:r>
        <w:fldChar w:fldCharType="end"/>
      </w:r>
      <w:r>
        <w:fldChar w:fldCharType="separate"/>
      </w:r>
      <w:r w:rsidRPr="00FF7128">
        <w:rPr>
          <w:noProof/>
          <w:vertAlign w:val="superscript"/>
        </w:rPr>
        <w:t>10,12</w:t>
      </w:r>
      <w:r>
        <w:fldChar w:fldCharType="end"/>
      </w:r>
      <w:r>
        <w:t xml:space="preserve">. A smoother reconstruction kernel emphasizes larger structures in a projection by increasing their </w:t>
      </w:r>
      <w:r>
        <w:lastRenderedPageBreak/>
        <w:t xml:space="preserve">relative weight at the expense of smaller structures but with the benefit of reducing noise. </w:t>
      </w:r>
      <w:proofErr w:type="gramStart"/>
      <w:r>
        <w:t>So</w:t>
      </w:r>
      <w:proofErr w:type="gramEnd"/>
      <w:r>
        <w:t xml:space="preserve"> there is also an inverse relationship between spatial resolution and noise that is dependent on choice of reconstruction kernel, necessitating that the reconstruction be carefully chosen to meet the specifications in Table 3.1.2 as recapitulated in the context of the human subject protocol in Table 3.4.2. Examples of kernels that would meet the specifications for the major vendors are described in Section 4.2. </w:t>
      </w:r>
    </w:p>
    <w:p w14:paraId="3E95D272" w14:textId="77777777" w:rsidR="00740D4B" w:rsidRDefault="00740D4B" w:rsidP="00740D4B">
      <w:pPr>
        <w:pStyle w:val="Heading3"/>
      </w:pPr>
      <w:bookmarkStart w:id="447" w:name="_Toc7085425"/>
      <w:bookmarkStart w:id="448" w:name="_Toc292350663"/>
      <w:r>
        <w:t>3.7.2 Specification</w:t>
      </w:r>
      <w:bookmarkEnd w:id="447"/>
    </w:p>
    <w:p w14:paraId="14B73762" w14:textId="77777777" w:rsidR="00740D4B" w:rsidRDefault="00740D4B" w:rsidP="00740D4B">
      <w:pPr>
        <w:rPr>
          <w:rStyle w:val="IntenseReference"/>
        </w:rPr>
      </w:pPr>
    </w:p>
    <w:tbl>
      <w:tblPr>
        <w:tblW w:w="9344"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599"/>
        <w:gridCol w:w="2173"/>
        <w:gridCol w:w="4027"/>
        <w:gridCol w:w="1545"/>
      </w:tblGrid>
      <w:tr w:rsidR="00740D4B" w14:paraId="72392984" w14:textId="77777777" w:rsidTr="005007F9">
        <w:trPr>
          <w:tblHeader/>
          <w:tblCellSpacing w:w="7" w:type="dxa"/>
        </w:trPr>
        <w:tc>
          <w:tcPr>
            <w:tcW w:w="1578" w:type="dxa"/>
            <w:shd w:val="clear" w:color="auto" w:fill="D9D9D9" w:themeFill="background1" w:themeFillShade="D9"/>
            <w:vAlign w:val="center"/>
          </w:tcPr>
          <w:p w14:paraId="53D46784" w14:textId="77777777" w:rsidR="00740D4B" w:rsidRDefault="00740D4B" w:rsidP="005007F9">
            <w:pPr>
              <w:rPr>
                <w:b/>
              </w:rPr>
            </w:pPr>
            <w:r>
              <w:rPr>
                <w:b/>
              </w:rPr>
              <w:t>Parameter</w:t>
            </w:r>
          </w:p>
        </w:tc>
        <w:tc>
          <w:tcPr>
            <w:tcW w:w="2159" w:type="dxa"/>
            <w:shd w:val="clear" w:color="auto" w:fill="D9D9D9" w:themeFill="background1" w:themeFillShade="D9"/>
          </w:tcPr>
          <w:p w14:paraId="169426A5" w14:textId="77777777" w:rsidR="00740D4B" w:rsidRDefault="00740D4B" w:rsidP="005007F9">
            <w:pPr>
              <w:rPr>
                <w:b/>
              </w:rPr>
            </w:pPr>
            <w:r>
              <w:rPr>
                <w:b/>
              </w:rPr>
              <w:t>Actor</w:t>
            </w:r>
          </w:p>
        </w:tc>
        <w:tc>
          <w:tcPr>
            <w:tcW w:w="4013" w:type="dxa"/>
            <w:shd w:val="clear" w:color="auto" w:fill="D9D9D9" w:themeFill="background1" w:themeFillShade="D9"/>
            <w:vAlign w:val="center"/>
          </w:tcPr>
          <w:p w14:paraId="4C9B4CCD" w14:textId="77777777" w:rsidR="00740D4B" w:rsidRDefault="00740D4B" w:rsidP="005007F9">
            <w:pPr>
              <w:rPr>
                <w:b/>
              </w:rPr>
            </w:pPr>
            <w:r>
              <w:rPr>
                <w:b/>
              </w:rPr>
              <w:t>Requirement</w:t>
            </w:r>
          </w:p>
        </w:tc>
        <w:tc>
          <w:tcPr>
            <w:tcW w:w="1524" w:type="dxa"/>
            <w:shd w:val="clear" w:color="auto" w:fill="D9D9D9" w:themeFill="background1" w:themeFillShade="D9"/>
            <w:vAlign w:val="center"/>
          </w:tcPr>
          <w:p w14:paraId="7CDE2B89" w14:textId="77777777" w:rsidR="00740D4B" w:rsidRDefault="00740D4B" w:rsidP="005007F9">
            <w:pPr>
              <w:rPr>
                <w:b/>
              </w:rPr>
            </w:pPr>
            <w:r>
              <w:rPr>
                <w:b/>
              </w:rPr>
              <w:t>DICOM Tag</w:t>
            </w:r>
          </w:p>
        </w:tc>
      </w:tr>
      <w:tr w:rsidR="00740D4B" w14:paraId="1637C618" w14:textId="77777777" w:rsidTr="005007F9">
        <w:trPr>
          <w:tblCellSpacing w:w="7" w:type="dxa"/>
        </w:trPr>
        <w:tc>
          <w:tcPr>
            <w:tcW w:w="1578" w:type="dxa"/>
            <w:vAlign w:val="center"/>
          </w:tcPr>
          <w:p w14:paraId="15FAABCF" w14:textId="77777777" w:rsidR="00740D4B" w:rsidRPr="00EB3134" w:rsidRDefault="00740D4B" w:rsidP="005007F9">
            <w:pPr>
              <w:rPr>
                <w:i/>
                <w:color w:val="000000" w:themeColor="text1"/>
              </w:rPr>
            </w:pPr>
            <w:r w:rsidRPr="00EB3134">
              <w:rPr>
                <w:rStyle w:val="StyleVisioncontentC000000000974CA50"/>
                <w:i w:val="0"/>
                <w:color w:val="000000" w:themeColor="text1"/>
              </w:rPr>
              <w:t>Reconstruction Protocol</w:t>
            </w:r>
          </w:p>
        </w:tc>
        <w:tc>
          <w:tcPr>
            <w:tcW w:w="2159" w:type="dxa"/>
            <w:shd w:val="clear" w:color="auto" w:fill="FFFFFF" w:themeFill="background1"/>
            <w:vAlign w:val="center"/>
          </w:tcPr>
          <w:p w14:paraId="4C9DEB9B" w14:textId="77777777" w:rsidR="00740D4B" w:rsidRPr="00EB3134" w:rsidRDefault="00740D4B" w:rsidP="005007F9">
            <w:pPr>
              <w:rPr>
                <w:rStyle w:val="StyleVisiontextC00000000097371F0"/>
                <w:i w:val="0"/>
                <w:color w:val="000000" w:themeColor="text1"/>
              </w:rPr>
            </w:pPr>
            <w:r w:rsidRPr="00EB3134">
              <w:rPr>
                <w:rStyle w:val="StyleVisiontablecellC00000000097372A0-contentC0000000009732010"/>
                <w:i w:val="0"/>
                <w:color w:val="000000" w:themeColor="text1"/>
              </w:rPr>
              <w:t>Technologist</w:t>
            </w:r>
          </w:p>
        </w:tc>
        <w:tc>
          <w:tcPr>
            <w:tcW w:w="4013" w:type="dxa"/>
            <w:shd w:val="clear" w:color="auto" w:fill="FFFFFF" w:themeFill="background1"/>
            <w:vAlign w:val="center"/>
          </w:tcPr>
          <w:p w14:paraId="6164771E" w14:textId="77777777" w:rsidR="00740D4B" w:rsidRPr="00EB3134" w:rsidRDefault="00740D4B" w:rsidP="005007F9">
            <w:pPr>
              <w:rPr>
                <w:rStyle w:val="StyleVisiontablecellC00000000097372A0-contentC0000000009732010"/>
                <w:i w:val="0"/>
                <w:color w:val="000000" w:themeColor="text1"/>
              </w:rPr>
            </w:pPr>
            <w:r w:rsidRPr="00EB3134">
              <w:rPr>
                <w:rStyle w:val="StyleVisiontablecellC00000000097372A0-contentC0000000009732010"/>
                <w:i w:val="0"/>
                <w:color w:val="000000" w:themeColor="text1"/>
              </w:rPr>
              <w:t>Shall select a protocol that has been previously prepared and validated for this purpose (See section 3.4.2 "Protocol Design Specification").</w:t>
            </w:r>
          </w:p>
          <w:p w14:paraId="663AA39F" w14:textId="77777777" w:rsidR="00740D4B" w:rsidRPr="00EB3134" w:rsidRDefault="00740D4B" w:rsidP="005007F9">
            <w:pPr>
              <w:rPr>
                <w:rStyle w:val="StyleVisiontextC00000000097371F0"/>
                <w:i w:val="0"/>
                <w:color w:val="000000" w:themeColor="text1"/>
              </w:rPr>
            </w:pPr>
            <w:r w:rsidRPr="00EB3134">
              <w:rPr>
                <w:rStyle w:val="StyleVisiontablecellC00000000097372A0-contentC0000000009732010"/>
                <w:i w:val="0"/>
                <w:color w:val="000000" w:themeColor="text1"/>
              </w:rPr>
              <w:t>Shall report if any parameters are modified beyond those specifications.</w:t>
            </w:r>
          </w:p>
        </w:tc>
        <w:tc>
          <w:tcPr>
            <w:tcW w:w="1524" w:type="dxa"/>
            <w:shd w:val="clear" w:color="auto" w:fill="FFFFFF" w:themeFill="background1"/>
            <w:vAlign w:val="center"/>
          </w:tcPr>
          <w:p w14:paraId="72A3EFEA" w14:textId="77777777" w:rsidR="00740D4B" w:rsidRDefault="00740D4B" w:rsidP="005007F9">
            <w:pPr>
              <w:rPr>
                <w:rStyle w:val="StyleVisiontextC00000000097371F0"/>
              </w:rPr>
            </w:pPr>
          </w:p>
        </w:tc>
      </w:tr>
    </w:tbl>
    <w:p w14:paraId="74B7315A" w14:textId="77777777" w:rsidR="00740D4B" w:rsidRDefault="00740D4B" w:rsidP="00740D4B"/>
    <w:p w14:paraId="32ED3119" w14:textId="77777777" w:rsidR="00740D4B" w:rsidRDefault="00740D4B" w:rsidP="00740D4B">
      <w:pPr>
        <w:pStyle w:val="Heading2"/>
      </w:pPr>
      <w:bookmarkStart w:id="449" w:name="_Toc7085426"/>
      <w:r>
        <w:t>3.8. Image QA</w:t>
      </w:r>
      <w:bookmarkEnd w:id="449"/>
    </w:p>
    <w:p w14:paraId="50815908" w14:textId="77777777" w:rsidR="00740D4B" w:rsidRDefault="00740D4B" w:rsidP="00740D4B">
      <w:pPr>
        <w:pStyle w:val="BodyText"/>
      </w:pPr>
      <w:r>
        <w:t>This activity describes criteria and evaluations of the images that are necessary to reliably meet the Profile Claim.</w:t>
      </w:r>
    </w:p>
    <w:p w14:paraId="0D4176A7" w14:textId="77777777" w:rsidR="00740D4B" w:rsidRDefault="00740D4B" w:rsidP="00740D4B">
      <w:pPr>
        <w:pStyle w:val="Heading3"/>
      </w:pPr>
      <w:bookmarkStart w:id="450" w:name="_Toc7085427"/>
      <w:r>
        <w:t>3.8.1 Discussion</w:t>
      </w:r>
      <w:bookmarkEnd w:id="450"/>
    </w:p>
    <w:p w14:paraId="2371A9FB" w14:textId="77777777" w:rsidR="00740D4B" w:rsidRDefault="00740D4B" w:rsidP="00740D4B">
      <w:pPr>
        <w:tabs>
          <w:tab w:val="left" w:pos="0"/>
        </w:tabs>
        <w:rPr>
          <w:color w:val="808080" w:themeColor="background1" w:themeShade="80"/>
        </w:rPr>
      </w:pPr>
      <w:r>
        <w:rPr>
          <w:color w:val="808080" w:themeColor="background1" w:themeShade="80"/>
        </w:rPr>
        <w:t>At the imaging console, subject images will be assessed for:</w:t>
      </w:r>
    </w:p>
    <w:p w14:paraId="5A92B655" w14:textId="77777777" w:rsidR="00740D4B" w:rsidRDefault="00740D4B" w:rsidP="00740D4B">
      <w:pPr>
        <w:pStyle w:val="ListParagraph"/>
        <w:numPr>
          <w:ilvl w:val="0"/>
          <w:numId w:val="13"/>
        </w:numPr>
        <w:tabs>
          <w:tab w:val="left" w:pos="0"/>
        </w:tabs>
        <w:rPr>
          <w:bCs/>
        </w:rPr>
      </w:pPr>
      <w:r>
        <w:rPr>
          <w:bCs/>
        </w:rPr>
        <w:t xml:space="preserve">Adequate coverage of the </w:t>
      </w:r>
      <w:r>
        <w:rPr>
          <w:rFonts w:cs="Arial"/>
          <w:bCs/>
        </w:rPr>
        <w:t>thoracic cavity; the lung volume must be fully represented in the field of view.</w:t>
      </w:r>
    </w:p>
    <w:p w14:paraId="4969C4E7" w14:textId="77777777" w:rsidR="00740D4B" w:rsidRPr="00E413F6" w:rsidRDefault="00740D4B" w:rsidP="00740D4B">
      <w:pPr>
        <w:numPr>
          <w:ilvl w:val="0"/>
          <w:numId w:val="3"/>
        </w:numPr>
        <w:rPr>
          <w:bCs/>
        </w:rPr>
      </w:pPr>
      <w:r>
        <w:rPr>
          <w:rFonts w:cs="Arial"/>
          <w:bCs/>
        </w:rPr>
        <w:t xml:space="preserve">Absence of respiratory motion artifact. </w:t>
      </w:r>
    </w:p>
    <w:p w14:paraId="79B3AC94" w14:textId="77777777" w:rsidR="00740D4B" w:rsidRPr="00E413F6" w:rsidRDefault="00740D4B" w:rsidP="00740D4B">
      <w:pPr>
        <w:numPr>
          <w:ilvl w:val="0"/>
          <w:numId w:val="3"/>
        </w:numPr>
        <w:rPr>
          <w:bCs/>
        </w:rPr>
      </w:pPr>
      <w:r>
        <w:rPr>
          <w:rFonts w:cs="Arial"/>
          <w:bCs/>
        </w:rPr>
        <w:t>Appropriate CT dose.</w:t>
      </w:r>
    </w:p>
    <w:p w14:paraId="7CF0A1B9" w14:textId="77777777" w:rsidR="00740D4B" w:rsidRPr="00D116C4" w:rsidRDefault="00740D4B" w:rsidP="00740D4B">
      <w:pPr>
        <w:numPr>
          <w:ilvl w:val="0"/>
          <w:numId w:val="3"/>
        </w:numPr>
        <w:rPr>
          <w:bCs/>
        </w:rPr>
      </w:pPr>
      <w:r>
        <w:rPr>
          <w:rFonts w:cs="Arial"/>
          <w:bCs/>
        </w:rPr>
        <w:t>Appropriate reconstruction algorithm and display field of view as specified.</w:t>
      </w:r>
    </w:p>
    <w:p w14:paraId="36792F11" w14:textId="77777777" w:rsidR="00740D4B" w:rsidRDefault="00740D4B" w:rsidP="00740D4B">
      <w:pPr>
        <w:ind w:left="720"/>
        <w:rPr>
          <w:bCs/>
        </w:rPr>
      </w:pPr>
    </w:p>
    <w:p w14:paraId="620F7890" w14:textId="77777777" w:rsidR="00740D4B" w:rsidRDefault="00740D4B" w:rsidP="00740D4B">
      <w:pPr>
        <w:rPr>
          <w:bCs/>
        </w:rPr>
      </w:pPr>
      <w:r>
        <w:rPr>
          <w:bCs/>
        </w:rPr>
        <w:t xml:space="preserve">In conjunction with </w:t>
      </w:r>
      <w:r w:rsidRPr="00E413F6">
        <w:rPr>
          <w:bCs/>
        </w:rPr>
        <w:t xml:space="preserve">image analysis, </w:t>
      </w:r>
      <w:r>
        <w:rPr>
          <w:bCs/>
        </w:rPr>
        <w:t>the images will be further reviewed for the above issues, and additionally for the following:</w:t>
      </w:r>
    </w:p>
    <w:p w14:paraId="069120E8" w14:textId="77777777" w:rsidR="00740D4B" w:rsidRPr="00E413F6" w:rsidRDefault="00740D4B" w:rsidP="00740D4B">
      <w:pPr>
        <w:numPr>
          <w:ilvl w:val="0"/>
          <w:numId w:val="3"/>
        </w:numPr>
        <w:rPr>
          <w:bCs/>
        </w:rPr>
      </w:pPr>
      <w:r>
        <w:rPr>
          <w:bCs/>
        </w:rPr>
        <w:t>Absence of intravenous (IV) contrast.</w:t>
      </w:r>
    </w:p>
    <w:p w14:paraId="08A809AD" w14:textId="77777777" w:rsidR="00740D4B" w:rsidRDefault="00740D4B" w:rsidP="00740D4B">
      <w:pPr>
        <w:numPr>
          <w:ilvl w:val="0"/>
          <w:numId w:val="3"/>
        </w:numPr>
        <w:rPr>
          <w:bCs/>
        </w:rPr>
      </w:pPr>
      <w:r>
        <w:rPr>
          <w:bCs/>
        </w:rPr>
        <w:t xml:space="preserve">(If </w:t>
      </w:r>
      <w:proofErr w:type="spellStart"/>
      <w:r>
        <w:rPr>
          <w:bCs/>
        </w:rPr>
        <w:t>followup</w:t>
      </w:r>
      <w:proofErr w:type="spellEnd"/>
      <w:r>
        <w:rPr>
          <w:bCs/>
        </w:rPr>
        <w:t xml:space="preserve"> scan) adequacy of lung inflation- no more than 10% difference from baseline scan.</w:t>
      </w:r>
    </w:p>
    <w:p w14:paraId="3187D776" w14:textId="77777777" w:rsidR="00740D4B" w:rsidRPr="00E413F6" w:rsidRDefault="00740D4B" w:rsidP="00740D4B">
      <w:pPr>
        <w:numPr>
          <w:ilvl w:val="0"/>
          <w:numId w:val="3"/>
        </w:numPr>
        <w:rPr>
          <w:bCs/>
        </w:rPr>
      </w:pPr>
      <w:r>
        <w:rPr>
          <w:bCs/>
        </w:rPr>
        <w:t xml:space="preserve">Specified DICOM fields shall be monitored to confirm adherence to protocol and CT Dose as well as between baseline and </w:t>
      </w:r>
      <w:proofErr w:type="spellStart"/>
      <w:r>
        <w:rPr>
          <w:bCs/>
        </w:rPr>
        <w:t>followup</w:t>
      </w:r>
      <w:proofErr w:type="spellEnd"/>
      <w:r>
        <w:rPr>
          <w:bCs/>
        </w:rPr>
        <w:t xml:space="preserve"> scans.</w:t>
      </w:r>
    </w:p>
    <w:p w14:paraId="4361AAC0" w14:textId="77777777" w:rsidR="00740D4B" w:rsidRDefault="00740D4B" w:rsidP="00740D4B">
      <w:pPr>
        <w:pStyle w:val="Heading3"/>
      </w:pPr>
      <w:bookmarkStart w:id="451" w:name="_Toc7085428"/>
      <w:r>
        <w:t>3.8.2 Specification</w:t>
      </w:r>
      <w:bookmarkEnd w:id="451"/>
    </w:p>
    <w:p w14:paraId="14E05C46" w14:textId="77777777" w:rsidR="00740D4B" w:rsidRDefault="00740D4B" w:rsidP="00740D4B">
      <w:pPr>
        <w:rPr>
          <w:rStyle w:val="IntenseReference"/>
        </w:rPr>
      </w:pPr>
    </w:p>
    <w:tbl>
      <w:tblPr>
        <w:tblW w:w="10608"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598"/>
        <w:gridCol w:w="2246"/>
        <w:gridCol w:w="6764"/>
      </w:tblGrid>
      <w:tr w:rsidR="00740D4B" w14:paraId="4291C085" w14:textId="77777777" w:rsidTr="005007F9">
        <w:trPr>
          <w:tblHeader/>
          <w:tblCellSpacing w:w="7" w:type="dxa"/>
        </w:trPr>
        <w:tc>
          <w:tcPr>
            <w:tcW w:w="1577" w:type="dxa"/>
            <w:shd w:val="clear" w:color="auto" w:fill="D9D9D9" w:themeFill="background1" w:themeFillShade="D9"/>
            <w:vAlign w:val="center"/>
          </w:tcPr>
          <w:p w14:paraId="7E4098B5" w14:textId="77777777" w:rsidR="00740D4B" w:rsidRDefault="00740D4B" w:rsidP="005007F9">
            <w:pPr>
              <w:rPr>
                <w:b/>
              </w:rPr>
            </w:pPr>
            <w:r>
              <w:rPr>
                <w:b/>
              </w:rPr>
              <w:t>Parameter</w:t>
            </w:r>
          </w:p>
        </w:tc>
        <w:tc>
          <w:tcPr>
            <w:tcW w:w="2232" w:type="dxa"/>
            <w:shd w:val="clear" w:color="auto" w:fill="D9D9D9" w:themeFill="background1" w:themeFillShade="D9"/>
          </w:tcPr>
          <w:p w14:paraId="0F2F4933" w14:textId="77777777" w:rsidR="00740D4B" w:rsidRDefault="00740D4B" w:rsidP="005007F9">
            <w:pPr>
              <w:rPr>
                <w:b/>
              </w:rPr>
            </w:pPr>
            <w:r>
              <w:rPr>
                <w:b/>
              </w:rPr>
              <w:t>Actor</w:t>
            </w:r>
          </w:p>
        </w:tc>
        <w:tc>
          <w:tcPr>
            <w:tcW w:w="6743" w:type="dxa"/>
            <w:shd w:val="clear" w:color="auto" w:fill="D9D9D9" w:themeFill="background1" w:themeFillShade="D9"/>
            <w:vAlign w:val="center"/>
          </w:tcPr>
          <w:p w14:paraId="2417DD4E" w14:textId="77777777" w:rsidR="00740D4B" w:rsidRDefault="00740D4B" w:rsidP="005007F9">
            <w:pPr>
              <w:rPr>
                <w:b/>
              </w:rPr>
            </w:pPr>
            <w:r>
              <w:rPr>
                <w:b/>
              </w:rPr>
              <w:t>Requirement</w:t>
            </w:r>
          </w:p>
        </w:tc>
      </w:tr>
      <w:tr w:rsidR="00740D4B" w14:paraId="670756A1" w14:textId="77777777" w:rsidTr="005007F9">
        <w:trPr>
          <w:tblCellSpacing w:w="7" w:type="dxa"/>
        </w:trPr>
        <w:tc>
          <w:tcPr>
            <w:tcW w:w="1577" w:type="dxa"/>
            <w:vAlign w:val="center"/>
          </w:tcPr>
          <w:p w14:paraId="6C937738" w14:textId="77777777" w:rsidR="00740D4B" w:rsidRDefault="00740D4B" w:rsidP="005007F9">
            <w:pPr>
              <w:rPr>
                <w:color w:val="808080" w:themeColor="background1" w:themeShade="80"/>
              </w:rPr>
            </w:pPr>
            <w:r>
              <w:rPr>
                <w:bCs/>
              </w:rPr>
              <w:t xml:space="preserve">Adequate </w:t>
            </w:r>
            <w:r>
              <w:rPr>
                <w:bCs/>
              </w:rPr>
              <w:lastRenderedPageBreak/>
              <w:t xml:space="preserve">coverage </w:t>
            </w:r>
          </w:p>
        </w:tc>
        <w:tc>
          <w:tcPr>
            <w:tcW w:w="2232" w:type="dxa"/>
            <w:vAlign w:val="center"/>
          </w:tcPr>
          <w:p w14:paraId="7051956E" w14:textId="77777777" w:rsidR="00740D4B" w:rsidRDefault="00740D4B" w:rsidP="005007F9">
            <w:pPr>
              <w:rPr>
                <w:color w:val="808080" w:themeColor="background1" w:themeShade="80"/>
              </w:rPr>
            </w:pPr>
            <w:r>
              <w:lastRenderedPageBreak/>
              <w:t xml:space="preserve">Technologist  </w:t>
            </w:r>
          </w:p>
        </w:tc>
        <w:tc>
          <w:tcPr>
            <w:tcW w:w="6743" w:type="dxa"/>
            <w:vAlign w:val="center"/>
          </w:tcPr>
          <w:p w14:paraId="04DE80FF" w14:textId="77777777" w:rsidR="00740D4B" w:rsidRDefault="00740D4B" w:rsidP="005007F9">
            <w:pPr>
              <w:rPr>
                <w:color w:val="808080" w:themeColor="background1" w:themeShade="80"/>
              </w:rPr>
            </w:pPr>
            <w:r>
              <w:rPr>
                <w:rFonts w:cs="Arial"/>
                <w:bCs/>
              </w:rPr>
              <w:t xml:space="preserve">Shall confirm the lung volume is fully represented in the field of </w:t>
            </w:r>
            <w:r>
              <w:rPr>
                <w:rFonts w:cs="Arial"/>
                <w:bCs/>
              </w:rPr>
              <w:lastRenderedPageBreak/>
              <w:t>view</w:t>
            </w:r>
          </w:p>
        </w:tc>
      </w:tr>
      <w:tr w:rsidR="00740D4B" w14:paraId="07D8DF70" w14:textId="77777777" w:rsidTr="005007F9">
        <w:trPr>
          <w:tblCellSpacing w:w="7" w:type="dxa"/>
        </w:trPr>
        <w:tc>
          <w:tcPr>
            <w:tcW w:w="1577" w:type="dxa"/>
            <w:vAlign w:val="center"/>
          </w:tcPr>
          <w:p w14:paraId="1F934DD6" w14:textId="77777777" w:rsidR="00740D4B" w:rsidRDefault="00740D4B" w:rsidP="005007F9">
            <w:pPr>
              <w:rPr>
                <w:bCs/>
              </w:rPr>
            </w:pPr>
            <w:r>
              <w:rPr>
                <w:rFonts w:cs="Arial"/>
                <w:bCs/>
              </w:rPr>
              <w:lastRenderedPageBreak/>
              <w:t>Motion</w:t>
            </w:r>
          </w:p>
        </w:tc>
        <w:tc>
          <w:tcPr>
            <w:tcW w:w="2232" w:type="dxa"/>
            <w:vAlign w:val="center"/>
          </w:tcPr>
          <w:p w14:paraId="711DBB11" w14:textId="77777777" w:rsidR="00740D4B" w:rsidRDefault="00740D4B" w:rsidP="005007F9">
            <w:r>
              <w:t xml:space="preserve">Technologist    </w:t>
            </w:r>
          </w:p>
        </w:tc>
        <w:tc>
          <w:tcPr>
            <w:tcW w:w="6743" w:type="dxa"/>
            <w:vAlign w:val="center"/>
          </w:tcPr>
          <w:p w14:paraId="1C9E8173" w14:textId="77777777" w:rsidR="00740D4B" w:rsidRDefault="00740D4B" w:rsidP="005007F9">
            <w:pPr>
              <w:rPr>
                <w:rFonts w:cs="Arial"/>
                <w:bCs/>
              </w:rPr>
            </w:pPr>
            <w:r>
              <w:rPr>
                <w:rFonts w:cs="Arial"/>
                <w:bCs/>
              </w:rPr>
              <w:t xml:space="preserve">Shall evaluate for respiratory motion (cardiac motion is unavoidable and acceptable) and confirm </w:t>
            </w:r>
            <w:r w:rsidRPr="005F5A05">
              <w:rPr>
                <w:rFonts w:cs="Arial"/>
                <w:bCs/>
              </w:rPr>
              <w:t>that the lung parenchyma is sufficiently clear and uncorrupted by motion</w:t>
            </w:r>
          </w:p>
        </w:tc>
      </w:tr>
      <w:tr w:rsidR="00740D4B" w14:paraId="23F8953B" w14:textId="77777777" w:rsidTr="005007F9">
        <w:trPr>
          <w:tblCellSpacing w:w="7" w:type="dxa"/>
        </w:trPr>
        <w:tc>
          <w:tcPr>
            <w:tcW w:w="1577" w:type="dxa"/>
            <w:vAlign w:val="center"/>
          </w:tcPr>
          <w:p w14:paraId="26008A2E" w14:textId="77777777" w:rsidR="00740D4B" w:rsidRDefault="00740D4B" w:rsidP="005007F9">
            <w:pPr>
              <w:rPr>
                <w:bCs/>
              </w:rPr>
            </w:pPr>
            <w:r>
              <w:rPr>
                <w:rFonts w:cs="Arial"/>
                <w:bCs/>
              </w:rPr>
              <w:t>Spatial resolution.</w:t>
            </w:r>
          </w:p>
        </w:tc>
        <w:tc>
          <w:tcPr>
            <w:tcW w:w="2232" w:type="dxa"/>
            <w:vAlign w:val="center"/>
          </w:tcPr>
          <w:p w14:paraId="7DC1CCEA" w14:textId="77777777" w:rsidR="00740D4B" w:rsidRDefault="00740D4B" w:rsidP="005007F9">
            <w:r>
              <w:t>Technologist</w:t>
            </w:r>
          </w:p>
        </w:tc>
        <w:tc>
          <w:tcPr>
            <w:tcW w:w="6743" w:type="dxa"/>
            <w:vAlign w:val="center"/>
          </w:tcPr>
          <w:p w14:paraId="0EDF34C8" w14:textId="77777777" w:rsidR="00740D4B" w:rsidRDefault="00740D4B" w:rsidP="005007F9">
            <w:pPr>
              <w:rPr>
                <w:rFonts w:cs="Arial"/>
                <w:bCs/>
              </w:rPr>
            </w:pPr>
            <w:r>
              <w:rPr>
                <w:rFonts w:cs="Arial"/>
                <w:bCs/>
              </w:rPr>
              <w:t xml:space="preserve">Shall confirm the image </w:t>
            </w:r>
            <w:r w:rsidRPr="00C34BB5">
              <w:rPr>
                <w:rFonts w:cs="Arial"/>
                <w:bCs/>
                <w:color w:val="000000" w:themeColor="text1"/>
                <w:rPrChange w:id="452" w:author="SEAN B FAIN" w:date="2019-04-25T10:38:00Z">
                  <w:rPr>
                    <w:rFonts w:cs="Arial"/>
                    <w:bCs/>
                  </w:rPr>
                </w:rPrChange>
              </w:rPr>
              <w:t>headers (</w:t>
            </w:r>
            <w:r w:rsidRPr="00C34BB5">
              <w:rPr>
                <w:rStyle w:val="StyleVisiontextC00000000097371F0"/>
                <w:i w:val="0"/>
                <w:color w:val="000000" w:themeColor="text1"/>
                <w:rPrChange w:id="453" w:author="SEAN B FAIN" w:date="2019-04-25T10:38:00Z">
                  <w:rPr>
                    <w:rStyle w:val="StyleVisiontextC00000000097371F0"/>
                    <w:i w:val="0"/>
                  </w:rPr>
                </w:rPrChange>
              </w:rPr>
              <w:t>Single Slice Collimation</w:t>
            </w:r>
            <w:r w:rsidRPr="00C34BB5">
              <w:rPr>
                <w:rFonts w:cs="Arial"/>
                <w:bCs/>
                <w:color w:val="000000" w:themeColor="text1"/>
                <w:rPrChange w:id="454" w:author="SEAN B FAIN" w:date="2019-04-25T10:38:00Z">
                  <w:rPr>
                    <w:rFonts w:cs="Arial"/>
                    <w:bCs/>
                  </w:rPr>
                </w:rPrChange>
              </w:rPr>
              <w:t xml:space="preserve"> </w:t>
            </w:r>
            <w:r w:rsidRPr="00C34BB5">
              <w:rPr>
                <w:rStyle w:val="StyleVisiontextC00000000097371F0"/>
                <w:i w:val="0"/>
                <w:color w:val="000000" w:themeColor="text1"/>
                <w:rPrChange w:id="455" w:author="SEAN B FAIN" w:date="2019-04-25T10:38:00Z">
                  <w:rPr>
                    <w:rStyle w:val="StyleVisiontextC00000000097371F0"/>
                    <w:i w:val="0"/>
                  </w:rPr>
                </w:rPrChange>
              </w:rPr>
              <w:t xml:space="preserve">(0018,9306) and Slice Thickness (0018,0050)) </w:t>
            </w:r>
            <w:r w:rsidRPr="00C34BB5">
              <w:rPr>
                <w:rFonts w:cs="Arial"/>
                <w:bCs/>
                <w:color w:val="000000" w:themeColor="text1"/>
                <w:rPrChange w:id="456" w:author="SEAN B FAIN" w:date="2019-04-25T10:38:00Z">
                  <w:rPr>
                    <w:rFonts w:cs="Arial"/>
                    <w:bCs/>
                  </w:rPr>
                </w:rPrChange>
              </w:rPr>
              <w:t xml:space="preserve">indicate </w:t>
            </w:r>
            <w:r>
              <w:rPr>
                <w:rFonts w:cs="Arial"/>
                <w:bCs/>
              </w:rPr>
              <w:t>the acquired and reconstructed resolutions ≤ 1 mm</w:t>
            </w:r>
          </w:p>
        </w:tc>
      </w:tr>
      <w:tr w:rsidR="00740D4B" w14:paraId="0838DD8D" w14:textId="77777777" w:rsidTr="005007F9">
        <w:trPr>
          <w:tblCellSpacing w:w="7" w:type="dxa"/>
        </w:trPr>
        <w:tc>
          <w:tcPr>
            <w:tcW w:w="1577" w:type="dxa"/>
            <w:vAlign w:val="center"/>
          </w:tcPr>
          <w:p w14:paraId="1281B13B" w14:textId="77777777" w:rsidR="00740D4B" w:rsidRDefault="00740D4B" w:rsidP="005007F9">
            <w:pPr>
              <w:rPr>
                <w:bCs/>
              </w:rPr>
            </w:pPr>
            <w:r>
              <w:rPr>
                <w:rFonts w:cs="Arial"/>
                <w:bCs/>
              </w:rPr>
              <w:t xml:space="preserve">CT dose  </w:t>
            </w:r>
          </w:p>
        </w:tc>
        <w:tc>
          <w:tcPr>
            <w:tcW w:w="2232" w:type="dxa"/>
            <w:vAlign w:val="center"/>
          </w:tcPr>
          <w:p w14:paraId="1478F223" w14:textId="77777777" w:rsidR="00740D4B" w:rsidRDefault="00740D4B" w:rsidP="005007F9">
            <w:r>
              <w:t xml:space="preserve">Technologist    </w:t>
            </w:r>
          </w:p>
        </w:tc>
        <w:tc>
          <w:tcPr>
            <w:tcW w:w="6743" w:type="dxa"/>
            <w:vAlign w:val="center"/>
          </w:tcPr>
          <w:p w14:paraId="7EEDEA0C" w14:textId="77777777" w:rsidR="00740D4B" w:rsidRDefault="00740D4B" w:rsidP="005007F9">
            <w:pPr>
              <w:rPr>
                <w:rFonts w:cs="Arial"/>
                <w:bCs/>
              </w:rPr>
            </w:pPr>
            <w:r>
              <w:rPr>
                <w:rFonts w:cs="Arial"/>
                <w:bCs/>
              </w:rPr>
              <w:t>Shall confirm the image header (</w:t>
            </w:r>
            <w:proofErr w:type="spellStart"/>
            <w:r w:rsidRPr="00A47057">
              <w:rPr>
                <w:rFonts w:cs="Arial"/>
                <w:bCs/>
              </w:rPr>
              <w:t>CTDIvol</w:t>
            </w:r>
            <w:proofErr w:type="spellEnd"/>
            <w:r>
              <w:rPr>
                <w:rFonts w:cs="Arial"/>
                <w:bCs/>
              </w:rPr>
              <w:t xml:space="preserve"> </w:t>
            </w:r>
            <w:r w:rsidRPr="00A47057">
              <w:rPr>
                <w:rFonts w:cs="Arial"/>
                <w:bCs/>
              </w:rPr>
              <w:t>(0018,9345)</w:t>
            </w:r>
            <w:r>
              <w:rPr>
                <w:rFonts w:cs="Arial"/>
                <w:bCs/>
              </w:rPr>
              <w:t>)</w:t>
            </w:r>
            <w:r w:rsidRPr="00A47057">
              <w:rPr>
                <w:rFonts w:cs="Arial"/>
                <w:bCs/>
              </w:rPr>
              <w:t xml:space="preserve"> </w:t>
            </w:r>
            <w:r>
              <w:rPr>
                <w:rFonts w:cs="Arial"/>
                <w:bCs/>
              </w:rPr>
              <w:t xml:space="preserve">indicates the </w:t>
            </w:r>
            <w:proofErr w:type="spellStart"/>
            <w:r>
              <w:rPr>
                <w:rFonts w:cs="Arial"/>
                <w:bCs/>
              </w:rPr>
              <w:t>CTDIvol</w:t>
            </w:r>
            <w:proofErr w:type="spellEnd"/>
            <w:r>
              <w:rPr>
                <w:rFonts w:cs="Arial"/>
                <w:bCs/>
              </w:rPr>
              <w:t xml:space="preserve"> is </w:t>
            </w:r>
            <w:r>
              <w:t xml:space="preserve">“Per protocol.” </w:t>
            </w:r>
          </w:p>
        </w:tc>
      </w:tr>
      <w:tr w:rsidR="00740D4B" w14:paraId="3E0A0CFA" w14:textId="77777777" w:rsidTr="005007F9">
        <w:trPr>
          <w:tblCellSpacing w:w="7" w:type="dxa"/>
        </w:trPr>
        <w:tc>
          <w:tcPr>
            <w:tcW w:w="1577" w:type="dxa"/>
            <w:vAlign w:val="center"/>
          </w:tcPr>
          <w:p w14:paraId="08982233" w14:textId="77777777" w:rsidR="00740D4B" w:rsidRDefault="00740D4B" w:rsidP="005007F9">
            <w:pPr>
              <w:rPr>
                <w:rFonts w:cs="Arial"/>
                <w:bCs/>
              </w:rPr>
            </w:pPr>
            <w:r>
              <w:rPr>
                <w:rFonts w:cs="Arial"/>
                <w:bCs/>
              </w:rPr>
              <w:t>Conformance to baseline.</w:t>
            </w:r>
          </w:p>
        </w:tc>
        <w:tc>
          <w:tcPr>
            <w:tcW w:w="2232" w:type="dxa"/>
            <w:vAlign w:val="center"/>
          </w:tcPr>
          <w:p w14:paraId="4F64A5F0" w14:textId="77777777" w:rsidR="00740D4B" w:rsidRDefault="00740D4B" w:rsidP="005007F9">
            <w:r>
              <w:t>Technologist</w:t>
            </w:r>
          </w:p>
        </w:tc>
        <w:tc>
          <w:tcPr>
            <w:tcW w:w="6743" w:type="dxa"/>
            <w:vAlign w:val="center"/>
          </w:tcPr>
          <w:p w14:paraId="633ED6DB" w14:textId="77777777" w:rsidR="00740D4B" w:rsidRDefault="00740D4B" w:rsidP="005007F9">
            <w:pPr>
              <w:rPr>
                <w:rFonts w:cs="Arial"/>
                <w:bCs/>
              </w:rPr>
            </w:pPr>
            <w:r>
              <w:rPr>
                <w:rFonts w:cs="Arial"/>
                <w:bCs/>
              </w:rPr>
              <w:t>Shall confirm the Protocol is consistent with the baseline.</w:t>
            </w:r>
          </w:p>
          <w:p w14:paraId="7CC57442" w14:textId="77777777" w:rsidR="00740D4B" w:rsidRDefault="00740D4B" w:rsidP="005007F9">
            <w:pPr>
              <w:rPr>
                <w:rFonts w:cs="Arial"/>
                <w:bCs/>
              </w:rPr>
            </w:pPr>
            <w:r>
              <w:rPr>
                <w:rFonts w:cs="Arial"/>
                <w:bCs/>
              </w:rPr>
              <w:t>Shall confirm the FOV (</w:t>
            </w:r>
            <w:r w:rsidRPr="00D42BB9">
              <w:rPr>
                <w:rFonts w:cs="Arial"/>
                <w:bCs/>
              </w:rPr>
              <w:t>Data Collection Diameter (0018,0090)</w:t>
            </w:r>
            <w:r>
              <w:rPr>
                <w:rFonts w:cs="Arial"/>
                <w:bCs/>
              </w:rPr>
              <w:t>) are within 10% of baseline except when allowing for specific adjustment to accommodate substantial changes in subject size.</w:t>
            </w:r>
          </w:p>
        </w:tc>
      </w:tr>
      <w:tr w:rsidR="00740D4B" w14:paraId="6811A612" w14:textId="77777777" w:rsidTr="005007F9">
        <w:trPr>
          <w:tblCellSpacing w:w="7" w:type="dxa"/>
        </w:trPr>
        <w:tc>
          <w:tcPr>
            <w:tcW w:w="1577" w:type="dxa"/>
            <w:vAlign w:val="center"/>
          </w:tcPr>
          <w:p w14:paraId="22A0962F" w14:textId="77777777" w:rsidR="00740D4B" w:rsidRDefault="00740D4B" w:rsidP="005007F9">
            <w:pPr>
              <w:rPr>
                <w:rFonts w:cs="Arial"/>
                <w:bCs/>
              </w:rPr>
            </w:pPr>
            <w:r>
              <w:rPr>
                <w:rFonts w:cs="Arial"/>
                <w:bCs/>
              </w:rPr>
              <w:t>Absence of IV contrast</w:t>
            </w:r>
          </w:p>
        </w:tc>
        <w:tc>
          <w:tcPr>
            <w:tcW w:w="2232" w:type="dxa"/>
            <w:vAlign w:val="center"/>
          </w:tcPr>
          <w:p w14:paraId="05AE47DE" w14:textId="77777777" w:rsidR="00740D4B" w:rsidRDefault="00740D4B" w:rsidP="005007F9">
            <w:r>
              <w:rPr>
                <w:rFonts w:cs="Arial"/>
                <w:kern w:val="24"/>
                <w:lang w:eastAsia="de-DE"/>
              </w:rPr>
              <w:t>Image Analysis Software</w:t>
            </w:r>
          </w:p>
        </w:tc>
        <w:tc>
          <w:tcPr>
            <w:tcW w:w="6743" w:type="dxa"/>
            <w:vAlign w:val="center"/>
          </w:tcPr>
          <w:p w14:paraId="0A07CB5F" w14:textId="77777777" w:rsidR="00740D4B" w:rsidRDefault="00740D4B" w:rsidP="005007F9">
            <w:pPr>
              <w:rPr>
                <w:rFonts w:cs="Arial"/>
                <w:bCs/>
              </w:rPr>
            </w:pPr>
            <w:r>
              <w:rPr>
                <w:rFonts w:cs="Arial"/>
                <w:bCs/>
              </w:rPr>
              <w:t>Shall confirm the absence of IV contrast</w:t>
            </w:r>
          </w:p>
        </w:tc>
      </w:tr>
      <w:tr w:rsidR="00740D4B" w14:paraId="3587D957" w14:textId="77777777" w:rsidTr="005007F9">
        <w:trPr>
          <w:tblCellSpacing w:w="7" w:type="dxa"/>
        </w:trPr>
        <w:tc>
          <w:tcPr>
            <w:tcW w:w="1577" w:type="dxa"/>
            <w:vAlign w:val="center"/>
          </w:tcPr>
          <w:p w14:paraId="081CE0FA" w14:textId="77777777" w:rsidR="00740D4B" w:rsidRDefault="00740D4B" w:rsidP="005007F9">
            <w:pPr>
              <w:rPr>
                <w:rFonts w:cs="Arial"/>
                <w:bCs/>
              </w:rPr>
            </w:pPr>
            <w:r>
              <w:rPr>
                <w:rFonts w:cs="Arial"/>
                <w:bCs/>
              </w:rPr>
              <w:t>Lung Volume</w:t>
            </w:r>
          </w:p>
        </w:tc>
        <w:tc>
          <w:tcPr>
            <w:tcW w:w="2232" w:type="dxa"/>
            <w:vAlign w:val="center"/>
          </w:tcPr>
          <w:p w14:paraId="56EF8187" w14:textId="77777777" w:rsidR="00740D4B" w:rsidRDefault="00740D4B" w:rsidP="005007F9">
            <w:r>
              <w:rPr>
                <w:rFonts w:cs="Arial"/>
                <w:kern w:val="24"/>
                <w:lang w:eastAsia="de-DE"/>
              </w:rPr>
              <w:t>Image Analysis Software</w:t>
            </w:r>
          </w:p>
        </w:tc>
        <w:tc>
          <w:tcPr>
            <w:tcW w:w="6743" w:type="dxa"/>
            <w:vAlign w:val="center"/>
          </w:tcPr>
          <w:p w14:paraId="3D49066A" w14:textId="77777777" w:rsidR="00740D4B" w:rsidRDefault="00740D4B" w:rsidP="005007F9">
            <w:pPr>
              <w:rPr>
                <w:rFonts w:cs="Arial"/>
                <w:bCs/>
              </w:rPr>
            </w:pPr>
            <w:r>
              <w:rPr>
                <w:rFonts w:cs="Arial"/>
                <w:bCs/>
              </w:rPr>
              <w:t>Shall confirm the measured lung volume is within 10% of the baseline.</w:t>
            </w:r>
          </w:p>
        </w:tc>
      </w:tr>
    </w:tbl>
    <w:p w14:paraId="37A9A75D" w14:textId="77777777" w:rsidR="00740D4B" w:rsidRDefault="00740D4B" w:rsidP="00740D4B">
      <w:pPr>
        <w:pStyle w:val="BodyText"/>
      </w:pPr>
    </w:p>
    <w:p w14:paraId="02865C94" w14:textId="77777777" w:rsidR="00740D4B" w:rsidRDefault="00740D4B" w:rsidP="00740D4B">
      <w:pPr>
        <w:pStyle w:val="Heading2"/>
      </w:pPr>
      <w:bookmarkStart w:id="457" w:name="_Toc7085429"/>
      <w:r>
        <w:t>3.9. Image Distribution</w:t>
      </w:r>
      <w:bookmarkEnd w:id="457"/>
    </w:p>
    <w:p w14:paraId="779A394F" w14:textId="77777777" w:rsidR="00740D4B" w:rsidRDefault="00740D4B" w:rsidP="00740D4B">
      <w:r>
        <w:t xml:space="preserve">Images shall be transmitted in uncompressed DICOM format and according to the anonymization standards approved for the study. </w:t>
      </w:r>
    </w:p>
    <w:p w14:paraId="72957798" w14:textId="77777777" w:rsidR="00740D4B" w:rsidRDefault="00740D4B" w:rsidP="00740D4B">
      <w:pPr>
        <w:pStyle w:val="BodyText"/>
      </w:pPr>
    </w:p>
    <w:p w14:paraId="6B1A08B6" w14:textId="77777777" w:rsidR="00740D4B" w:rsidRDefault="00740D4B" w:rsidP="00740D4B">
      <w:pPr>
        <w:pStyle w:val="Heading2"/>
      </w:pPr>
      <w:bookmarkStart w:id="458" w:name="_Toc7085430"/>
      <w:r>
        <w:t>3.10. Image Analysis</w:t>
      </w:r>
      <w:bookmarkEnd w:id="458"/>
    </w:p>
    <w:p w14:paraId="60CD301E" w14:textId="77777777" w:rsidR="00740D4B" w:rsidRDefault="00740D4B" w:rsidP="00740D4B">
      <w:pPr>
        <w:pStyle w:val="BodyText"/>
      </w:pPr>
      <w:r>
        <w:t>This activity describes criteria and procedures related to producing quantitative measurements from the images that are necessary to reliably meet the Profile Claim.</w:t>
      </w:r>
    </w:p>
    <w:p w14:paraId="3ABBCE6F" w14:textId="77777777" w:rsidR="00740D4B" w:rsidRDefault="00740D4B" w:rsidP="00740D4B">
      <w:pPr>
        <w:pStyle w:val="Heading3"/>
      </w:pPr>
      <w:bookmarkStart w:id="459" w:name="_Toc7085431"/>
      <w:r>
        <w:t>3.10.1 Discussion</w:t>
      </w:r>
      <w:bookmarkEnd w:id="459"/>
    </w:p>
    <w:p w14:paraId="51EB4281" w14:textId="347DF759" w:rsidR="00740D4B" w:rsidRPr="004A4EDD" w:rsidRDefault="00740D4B" w:rsidP="00740D4B">
      <w:pPr>
        <w:rPr>
          <w:rFonts w:ascii="Times" w:hAnsi="Times" w:cs="Times New Roman"/>
          <w:sz w:val="20"/>
          <w:szCs w:val="20"/>
        </w:rPr>
      </w:pPr>
      <w:r>
        <w:t>With the advent of 3D volumetric CT, the field has moved towards full 3D volumetric segmentation of the lung. Given the typically large number of slices in a multi</w:t>
      </w:r>
      <w:r w:rsidRPr="00254719">
        <w:t xml:space="preserve">-slice </w:t>
      </w:r>
      <w:r>
        <w:t xml:space="preserve">volumetric CT lung scan, </w:t>
      </w:r>
      <w:r w:rsidRPr="00254719">
        <w:t>(</w:t>
      </w:r>
      <w:r>
        <w:t>4</w:t>
      </w:r>
      <w:r w:rsidRPr="00254719">
        <w:t>00-</w:t>
      </w:r>
      <w:r>
        <w:t>6</w:t>
      </w:r>
      <w:r w:rsidRPr="00254719">
        <w:t xml:space="preserve">00 slices), </w:t>
      </w:r>
      <w:r>
        <w:t xml:space="preserve">automated </w:t>
      </w:r>
      <w:r w:rsidRPr="00254719">
        <w:t>segmentation is a practical necessity. Accurate</w:t>
      </w:r>
      <w:r>
        <w:t xml:space="preserve"> and reproducible</w:t>
      </w:r>
      <w:r w:rsidRPr="00254719">
        <w:t xml:space="preserve"> automated</w:t>
      </w:r>
      <w:r>
        <w:t xml:space="preserve"> segmentation of the lung structures requires combining several segmentation algorithms depending on the level of regional analysis required. For example, reproducible and accurate segmentation (compared to manual analysis) of the right and left lung can be readily performed using optimal thresholding followed by morphological operators and region growing as described by Hu and colleagues </w:t>
      </w:r>
      <w:r>
        <w:fldChar w:fldCharType="begin"/>
      </w:r>
      <w:r w:rsidR="00DE0505">
        <w:instrText xml:space="preserve"> ADDIN EN.CITE &lt;EndNote&gt;&lt;Cite&gt;&lt;Author&gt;Hu&lt;/Author&gt;&lt;Year&gt;2001&lt;/Year&gt;&lt;RecNum&gt;6382&lt;/RecNum&gt;&lt;DisplayText&gt;&lt;style face="superscript"&gt;13&lt;/style&gt;&lt;/DisplayText&gt;&lt;record&gt;&lt;rec-number&gt;6382&lt;/rec-number&gt;&lt;foreign-keys&gt;&lt;key app="EN" db-id="rwwtaedax0vw24evew7predtxx5rervs0dad" timestamp="0"&gt;6382&lt;/key&gt;&lt;/foreign-keys&gt;&lt;ref-type name="Journal Article"&gt;17&lt;/ref-type&gt;&lt;contributors&gt;&lt;authors&gt;&lt;author&gt;Hu, S.&lt;/author&gt;&lt;author&gt;Hoffman, E. A.&lt;/author&gt;&lt;author&gt;Reinhardt, J. M.&lt;/author&gt;&lt;/authors&gt;&lt;/contributors&gt;&lt;auth-address&gt;Department of Biomedical Engineering, University of Iowa, Iowa City 52242, USA.&lt;/auth-address&gt;&lt;titles&gt;&lt;title&gt;Automatic lung segmentation for accurate quantitation of volumetric X-ray CT images&lt;/title&gt;&lt;secondary-title&gt;IEEE Trans Med Imaging&lt;/secondary-title&gt;&lt;/titles&gt;&lt;pages&gt;490-8&lt;/pages&gt;&lt;volume&gt;20&lt;/volume&gt;&lt;number&gt;6&lt;/number&gt;&lt;keywords&gt;&lt;keyword&gt;Algorithms&lt;/keyword&gt;&lt;keyword&gt;Humans&lt;/keyword&gt;&lt;keyword&gt;*Imaging, Three-Dimensional&lt;/keyword&gt;&lt;keyword&gt;Lung/anatomy &amp;amp; histology/*radiography&lt;/keyword&gt;&lt;keyword&gt;Radiographic Image Interpretation, Computer-Assisted/methods&lt;/keyword&gt;&lt;keyword&gt;Reproducibility of Results&lt;/keyword&gt;&lt;keyword&gt;Research Support, Non-U.S. Gov&amp;apos;t&lt;/keyword&gt;&lt;keyword&gt;Research Support, U.S. Gov&amp;apos;t, P.H.S.&lt;/keyword&gt;&lt;keyword&gt;Tomography, X-Ray Computed/*methods&lt;/keyword&gt;&lt;/keywords&gt;&lt;dates&gt;&lt;year&gt;2001&lt;/year&gt;&lt;pub-dates&gt;&lt;date&gt;Jun&lt;/date&gt;&lt;/pub-dates&gt;&lt;/dates&gt;&lt;accession-num&gt;11437109&lt;/accession-num&gt;&lt;urls&gt;&lt;related-urls&gt;&lt;url&gt;http://www.ncbi.nlm.nih.gov/entrez/query.fcgi?cmd=Retrieve&amp;amp;db=PubMed&amp;amp;dopt=Citation&amp;amp;list_uids=11437109 &lt;/url&gt;&lt;/related-urls&gt;&lt;/urls&gt;&lt;/record&gt;&lt;/Cite&gt;&lt;/EndNote&gt;</w:instrText>
      </w:r>
      <w:r>
        <w:fldChar w:fldCharType="separate"/>
      </w:r>
      <w:r w:rsidRPr="00FF7128">
        <w:rPr>
          <w:noProof/>
          <w:vertAlign w:val="superscript"/>
        </w:rPr>
        <w:t>13</w:t>
      </w:r>
      <w:r>
        <w:fldChar w:fldCharType="end"/>
      </w:r>
      <w:r>
        <w:t xml:space="preserve">. Other methods, such as statistical shape modeling and atlas-based segmentation have been </w:t>
      </w:r>
      <w:r w:rsidRPr="00FA176C">
        <w:rPr>
          <w:rFonts w:asciiTheme="minorHAnsi" w:hAnsiTheme="minorHAnsi"/>
        </w:rPr>
        <w:t xml:space="preserve">proposed </w:t>
      </w:r>
      <w:r>
        <w:rPr>
          <w:rFonts w:asciiTheme="minorHAnsi" w:hAnsiTheme="minorHAnsi"/>
        </w:rPr>
        <w:fldChar w:fldCharType="begin"/>
      </w:r>
      <w:r>
        <w:rPr>
          <w:rFonts w:asciiTheme="minorHAnsi" w:hAnsiTheme="minorHAnsi"/>
        </w:rPr>
        <w:instrText xml:space="preserve"> ADDIN EN.CITE &lt;EndNote&gt;&lt;Cite&gt;&lt;Author&gt;Sluimer&lt;/Author&gt;&lt;Year&gt;2006&lt;/Year&gt;&lt;RecNum&gt;16&lt;/RecNum&gt;&lt;DisplayText&gt;&lt;style face="superscript"&gt;14&lt;/style&gt;&lt;/DisplayText&gt;&lt;record&gt;&lt;rec-number&gt;16&lt;/rec-number&gt;&lt;foreign-keys&gt;&lt;key app="EN" db-id="ft099ww0vdaze9eepp05wda1000tsr0erf2r" timestamp="1502739226"&gt;16&lt;/key&gt;&lt;/foreign-keys&gt;&lt;ref-type name="Journal Article"&gt;17&lt;/ref-type&gt;&lt;contributors&gt;&lt;authors&gt;&lt;author&gt;Sluimer, I.&lt;/author&gt;&lt;author&gt;Schilham, A.&lt;/author&gt;&lt;author&gt;Prokop, M.&lt;/author&gt;&lt;author&gt;van Ginneken, B.&lt;/author&gt;&lt;/authors&gt;&lt;/contributors&gt;&lt;auth-address&gt;Image Sciences Institute, University Medical Center Utrecht, 3584 CX Utrecht, The Netherlands. ingrid@isi.uu.nl&lt;/auth-address&gt;&lt;titles&gt;&lt;title&gt;Computer analysis of computed tomography scans of the lung: a survey&lt;/title&gt;&lt;secondary-title&gt;IEEE Trans Med Imaging&lt;/secondary-title&gt;&lt;/titles&gt;&lt;periodical&gt;&lt;full-title&gt;IEEE Trans Med Imaging&lt;/full-title&gt;&lt;/periodical&gt;&lt;pages&gt;385-405&lt;/pages&gt;&lt;volume&gt;25&lt;/volume&gt;&lt;number&gt;4&lt;/number&gt;&lt;edition&gt;2006/04/13&lt;/edition&gt;&lt;keywords&gt;&lt;keyword&gt;*Algorithms&lt;/keyword&gt;&lt;keyword&gt;Animals&lt;/keyword&gt;&lt;keyword&gt;Artificial Intelligence&lt;/keyword&gt;&lt;keyword&gt;Humans&lt;/keyword&gt;&lt;keyword&gt;Image Enhancement/methods&lt;/keyword&gt;&lt;keyword&gt;Imaging, Three-Dimensional/*methods&lt;/keyword&gt;&lt;keyword&gt;Information Storage and Retrieval/methods&lt;/keyword&gt;&lt;keyword&gt;Lung/*diagnostic imaging&lt;/keyword&gt;&lt;keyword&gt;Lung Diseases/*diagnostic imaging&lt;/keyword&gt;&lt;keyword&gt;Pattern Recognition, Automated/*methods&lt;/keyword&gt;&lt;keyword&gt;Radiographic Image Interpretation, Computer-Assisted/*methods&lt;/keyword&gt;&lt;keyword&gt;Reproducibility of Results&lt;/keyword&gt;&lt;keyword&gt;Sensitivity and Specificity&lt;/keyword&gt;&lt;keyword&gt;Tomography, X-Ray Computed/*methods&lt;/keyword&gt;&lt;/keywords&gt;&lt;dates&gt;&lt;year&gt;2006&lt;/year&gt;&lt;pub-dates&gt;&lt;date&gt;Apr&lt;/date&gt;&lt;/pub-dates&gt;&lt;/dates&gt;&lt;isbn&gt;0278-0062 (Print)&amp;#xD;0278-0062 (Linking)&lt;/isbn&gt;&lt;accession-num&gt;16608056&lt;/accession-num&gt;&lt;urls&gt;&lt;related-urls&gt;&lt;url&gt;https://www.ncbi.nlm.nih.gov/pubmed/16608056&lt;/url&gt;&lt;/related-urls&gt;&lt;/urls&gt;&lt;electronic-resource-num&gt;10.1109/TMI.2005.862753&lt;/electronic-resource-num&gt;&lt;/record&gt;&lt;/Cite&gt;&lt;/EndNote&gt;</w:instrText>
      </w:r>
      <w:r>
        <w:rPr>
          <w:rFonts w:asciiTheme="minorHAnsi" w:hAnsiTheme="minorHAnsi"/>
        </w:rPr>
        <w:fldChar w:fldCharType="separate"/>
      </w:r>
      <w:r w:rsidRPr="00FF7128">
        <w:rPr>
          <w:rFonts w:asciiTheme="minorHAnsi" w:hAnsiTheme="minorHAnsi"/>
          <w:noProof/>
          <w:vertAlign w:val="superscript"/>
        </w:rPr>
        <w:t>14</w:t>
      </w:r>
      <w:r>
        <w:rPr>
          <w:rFonts w:asciiTheme="minorHAnsi" w:hAnsiTheme="minorHAnsi"/>
        </w:rPr>
        <w:fldChar w:fldCharType="end"/>
      </w:r>
      <w:r w:rsidRPr="00FA176C">
        <w:rPr>
          <w:rFonts w:asciiTheme="minorHAnsi" w:hAnsiTheme="minorHAnsi" w:cs="Times New Roman"/>
        </w:rPr>
        <w:t>.</w:t>
      </w:r>
    </w:p>
    <w:p w14:paraId="496321F5" w14:textId="77777777" w:rsidR="00740D4B" w:rsidRDefault="00740D4B" w:rsidP="00740D4B"/>
    <w:p w14:paraId="7B1A9EB3" w14:textId="5E1C6915" w:rsidR="00740D4B" w:rsidRDefault="00E63932" w:rsidP="00740D4B">
      <w:pPr>
        <w:pStyle w:val="BodyText"/>
        <w:tabs>
          <w:tab w:val="left" w:pos="0"/>
        </w:tabs>
      </w:pPr>
      <w:r>
        <w:lastRenderedPageBreak/>
        <w:t>In addition to open source and academic segmentation software, s</w:t>
      </w:r>
      <w:r w:rsidR="00740D4B">
        <w:t xml:space="preserve">everal commercial and prototype commercial packages are becoming available for these analyses (e.g. VIDA, </w:t>
      </w:r>
      <w:proofErr w:type="spellStart"/>
      <w:r w:rsidR="00740D4B">
        <w:t>Imbio</w:t>
      </w:r>
      <w:proofErr w:type="spellEnd"/>
      <w:r w:rsidR="00740D4B">
        <w:t xml:space="preserve">, </w:t>
      </w:r>
      <w:proofErr w:type="spellStart"/>
      <w:r w:rsidR="00740D4B">
        <w:t>Thirona</w:t>
      </w:r>
      <w:proofErr w:type="spellEnd"/>
      <w:r w:rsidR="00740D4B">
        <w:t xml:space="preserve">, </w:t>
      </w:r>
      <w:proofErr w:type="spellStart"/>
      <w:r w:rsidR="00740D4B">
        <w:t>MeVIS</w:t>
      </w:r>
      <w:proofErr w:type="spellEnd"/>
      <w:r w:rsidR="00740D4B">
        <w:t>), each with their own proprietary segmentation method. As RA-950 and Perc15 are both straight-forward deterministic computational operations, the primary source of variation in the analysis software lies in the lung volume segmentation mask used to compute the normalizing lung volume</w:t>
      </w:r>
      <w:r>
        <w:t xml:space="preserve">, and the removal of the trachea and major airways </w:t>
      </w:r>
      <w:r w:rsidR="00AB0F55">
        <w:t xml:space="preserve">and vessels </w:t>
      </w:r>
      <w:r>
        <w:t>and correction of artifacts to a lesser extent.</w:t>
      </w:r>
    </w:p>
    <w:p w14:paraId="47472C0B" w14:textId="7CB84018" w:rsidR="00740D4B" w:rsidRDefault="0081181D" w:rsidP="00740D4B">
      <w:pPr>
        <w:pStyle w:val="BodyText"/>
        <w:tabs>
          <w:tab w:val="left" w:pos="0"/>
        </w:tabs>
      </w:pPr>
      <w:r>
        <w:t>Due to</w:t>
      </w:r>
      <w:r w:rsidR="00740D4B">
        <w:t xml:space="preserve"> the multitude of software programs used by different commercial, open-source, and academic research labs, an evaluation is warranted to determine the degree of variation, if any, that different segmentation software applications have on the proposed lung density measurements used in this profile.</w:t>
      </w:r>
      <w:r w:rsidR="006B15AE">
        <w:t xml:space="preserve"> For example, in longitudinal analysis</w:t>
      </w:r>
      <w:r w:rsidR="00B22403">
        <w:t xml:space="preserve"> of CT images</w:t>
      </w:r>
      <w:r w:rsidR="006B15AE">
        <w:t xml:space="preserve"> that uses different software vendors at different time-points, measurement variability due to the differences in vendor segmentation will be introduced.</w:t>
      </w:r>
      <w:r w:rsidR="00740D4B">
        <w:t xml:space="preserve"> Consensus </w:t>
      </w:r>
      <w:r w:rsidR="00E63932">
        <w:t xml:space="preserve">reproducibility </w:t>
      </w:r>
      <w:r w:rsidR="00740D4B">
        <w:t xml:space="preserve">compiled from </w:t>
      </w:r>
      <w:r w:rsidR="00B22403">
        <w:t xml:space="preserve">various </w:t>
      </w:r>
      <w:r w:rsidR="00740D4B">
        <w:t>commercial and academic analysis software for RA-950 and Perc15 from a common reference data set (made available on the QIDW website) are summarized in Section 4.</w:t>
      </w:r>
      <w:r>
        <w:t>2</w:t>
      </w:r>
      <w:r w:rsidR="00B22403">
        <w:t>,</w:t>
      </w:r>
      <w:r w:rsidR="00740D4B">
        <w:t xml:space="preserve"> and tabulated in more detail in Appendix E.</w:t>
      </w:r>
    </w:p>
    <w:p w14:paraId="107174F2" w14:textId="77777777" w:rsidR="00740D4B" w:rsidRDefault="00740D4B" w:rsidP="00740D4B">
      <w:pPr>
        <w:pStyle w:val="Heading3"/>
      </w:pPr>
      <w:bookmarkStart w:id="460" w:name="_Toc7085432"/>
      <w:r>
        <w:t>3.10.2 Specification</w:t>
      </w:r>
      <w:bookmarkEnd w:id="460"/>
    </w:p>
    <w:p w14:paraId="6BA01E4F" w14:textId="77777777" w:rsidR="00740D4B" w:rsidRDefault="00740D4B" w:rsidP="00740D4B">
      <w:pPr>
        <w:rPr>
          <w:rStyle w:val="IntenseReference"/>
        </w:rPr>
      </w:pPr>
    </w:p>
    <w:tbl>
      <w:tblPr>
        <w:tblW w:w="9404"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629"/>
        <w:gridCol w:w="1655"/>
        <w:gridCol w:w="6120"/>
      </w:tblGrid>
      <w:tr w:rsidR="00740D4B" w14:paraId="585A007D" w14:textId="77777777" w:rsidTr="005007F9">
        <w:trPr>
          <w:tblHeader/>
          <w:tblCellSpacing w:w="7" w:type="dxa"/>
        </w:trPr>
        <w:tc>
          <w:tcPr>
            <w:tcW w:w="1608" w:type="dxa"/>
            <w:shd w:val="clear" w:color="auto" w:fill="D9D9D9" w:themeFill="background1" w:themeFillShade="D9"/>
            <w:vAlign w:val="center"/>
          </w:tcPr>
          <w:p w14:paraId="78B7B7F4" w14:textId="77777777" w:rsidR="00740D4B" w:rsidRDefault="00740D4B" w:rsidP="005007F9">
            <w:pPr>
              <w:rPr>
                <w:b/>
              </w:rPr>
            </w:pPr>
            <w:r>
              <w:rPr>
                <w:b/>
              </w:rPr>
              <w:t>Parameter</w:t>
            </w:r>
          </w:p>
        </w:tc>
        <w:tc>
          <w:tcPr>
            <w:tcW w:w="1641" w:type="dxa"/>
            <w:shd w:val="clear" w:color="auto" w:fill="D9D9D9" w:themeFill="background1" w:themeFillShade="D9"/>
          </w:tcPr>
          <w:p w14:paraId="3B190433" w14:textId="77777777" w:rsidR="00740D4B" w:rsidRDefault="00740D4B" w:rsidP="005007F9">
            <w:pPr>
              <w:rPr>
                <w:b/>
              </w:rPr>
            </w:pPr>
            <w:r>
              <w:rPr>
                <w:b/>
              </w:rPr>
              <w:t>Actor</w:t>
            </w:r>
          </w:p>
        </w:tc>
        <w:tc>
          <w:tcPr>
            <w:tcW w:w="6099" w:type="dxa"/>
            <w:shd w:val="clear" w:color="auto" w:fill="D9D9D9" w:themeFill="background1" w:themeFillShade="D9"/>
            <w:vAlign w:val="center"/>
          </w:tcPr>
          <w:p w14:paraId="49C2FC68" w14:textId="77777777" w:rsidR="00740D4B" w:rsidRDefault="00740D4B" w:rsidP="005007F9">
            <w:pPr>
              <w:rPr>
                <w:b/>
              </w:rPr>
            </w:pPr>
            <w:r>
              <w:rPr>
                <w:b/>
              </w:rPr>
              <w:t>Requirement</w:t>
            </w:r>
          </w:p>
        </w:tc>
      </w:tr>
      <w:tr w:rsidR="00740D4B" w14:paraId="36BF1AA7" w14:textId="77777777" w:rsidTr="005007F9">
        <w:trPr>
          <w:tblCellSpacing w:w="7" w:type="dxa"/>
        </w:trPr>
        <w:tc>
          <w:tcPr>
            <w:tcW w:w="1608" w:type="dxa"/>
            <w:vMerge w:val="restart"/>
            <w:vAlign w:val="center"/>
          </w:tcPr>
          <w:p w14:paraId="0FD1AC08" w14:textId="77777777" w:rsidR="00740D4B" w:rsidRDefault="00740D4B" w:rsidP="005007F9">
            <w:r>
              <w:t xml:space="preserve">Lung Density Analysis </w:t>
            </w:r>
          </w:p>
        </w:tc>
        <w:tc>
          <w:tcPr>
            <w:tcW w:w="1641" w:type="dxa"/>
          </w:tcPr>
          <w:p w14:paraId="79C1629B" w14:textId="77777777" w:rsidR="00740D4B" w:rsidRDefault="00740D4B" w:rsidP="005007F9">
            <w:r>
              <w:t>Image Analysis Software</w:t>
            </w:r>
          </w:p>
        </w:tc>
        <w:tc>
          <w:tcPr>
            <w:tcW w:w="6099" w:type="dxa"/>
            <w:vAlign w:val="center"/>
          </w:tcPr>
          <w:p w14:paraId="0AF0BAE4" w14:textId="77777777" w:rsidR="00740D4B" w:rsidRDefault="00740D4B" w:rsidP="005007F9">
            <w:r>
              <w:t>Shall use a consistent lung segmentation procedure including the following steps:</w:t>
            </w:r>
          </w:p>
          <w:p w14:paraId="503E6391" w14:textId="77777777" w:rsidR="00740D4B" w:rsidRDefault="00740D4B" w:rsidP="00D04601">
            <w:pPr>
              <w:pStyle w:val="BodyText"/>
              <w:numPr>
                <w:ilvl w:val="0"/>
                <w:numId w:val="14"/>
              </w:numPr>
            </w:pPr>
            <w:r>
              <w:t>Segmentation and removal of central pulmonary blood vessels.</w:t>
            </w:r>
          </w:p>
          <w:p w14:paraId="047E87FF" w14:textId="77777777" w:rsidR="00740D4B" w:rsidRDefault="00740D4B" w:rsidP="00D04601">
            <w:pPr>
              <w:pStyle w:val="BodyText"/>
              <w:numPr>
                <w:ilvl w:val="0"/>
                <w:numId w:val="14"/>
              </w:numPr>
            </w:pPr>
            <w:r>
              <w:t xml:space="preserve">Segmentation and removal of the central airways. </w:t>
            </w:r>
          </w:p>
          <w:p w14:paraId="339B0C70" w14:textId="77777777" w:rsidR="00740D4B" w:rsidRDefault="00740D4B" w:rsidP="00D04601">
            <w:pPr>
              <w:pStyle w:val="BodyText"/>
              <w:numPr>
                <w:ilvl w:val="0"/>
                <w:numId w:val="14"/>
              </w:numPr>
            </w:pPr>
            <w:r>
              <w:t>Generation of the image histogram for the remaining lung parenchymal tissues</w:t>
            </w:r>
          </w:p>
          <w:p w14:paraId="62695DFE" w14:textId="77777777" w:rsidR="00D04601" w:rsidRDefault="00D04601" w:rsidP="00D04601">
            <w:pPr>
              <w:pStyle w:val="BodyText"/>
              <w:numPr>
                <w:ilvl w:val="0"/>
                <w:numId w:val="14"/>
              </w:numPr>
              <w:rPr>
                <w:ins w:id="461" w:author="SEAN B FAIN" w:date="2019-04-25T10:37:00Z"/>
              </w:rPr>
            </w:pPr>
            <w:ins w:id="462" w:author="SEAN B FAIN" w:date="2019-04-25T10:37:00Z">
              <w:r>
                <w:t>Shall be identical for each longitudinal time point measured, and</w:t>
              </w:r>
            </w:ins>
          </w:p>
          <w:p w14:paraId="3BE6C96D" w14:textId="61E14C28" w:rsidR="0065163C" w:rsidRDefault="00D04601" w:rsidP="00D04601">
            <w:pPr>
              <w:pStyle w:val="BodyText"/>
              <w:numPr>
                <w:ilvl w:val="0"/>
                <w:numId w:val="14"/>
              </w:numPr>
            </w:pPr>
            <w:ins w:id="463" w:author="SEAN B FAIN" w:date="2019-04-25T10:37:00Z">
              <w:r>
                <w:t>Shall be deterministic (yield identical results each time the software analysis is applied to the same patient data set) and therefore add no additional variance to the measurement.</w:t>
              </w:r>
            </w:ins>
            <w:del w:id="464" w:author="SEAN B FAIN" w:date="2019-04-25T10:37:00Z">
              <w:r w:rsidR="000461F3" w:rsidDel="00D04601">
                <w:delText xml:space="preserve">Shall demonstrate an RDC for repeated calculations of TLV using the same software algorithm that is deterministic, i.e. is identical for each calculation of the same patient scan, or assuming it is necessary to use different software algorithms for a longitudinal study, conformance to this profile </w:delText>
              </w:r>
              <w:r w:rsidR="000461F3" w:rsidRPr="00D04601" w:rsidDel="00D04601">
                <w:rPr>
                  <w:u w:val="single"/>
                </w:rPr>
                <w:delText>shall require</w:delText>
              </w:r>
              <w:r w:rsidR="000461F3" w:rsidDel="00D04601">
                <w:delText xml:space="preserve"> qualification of the new software tool as described in Appendix F such that the RDC measurement for TLV using the new algorithm shall be less than 0.31L (Appendix E: Median value from Table 2). </w:delText>
              </w:r>
            </w:del>
          </w:p>
          <w:p w14:paraId="0533FEB5" w14:textId="655BE543" w:rsidR="000461F3" w:rsidRDefault="000461F3" w:rsidP="00D04601">
            <w:pPr>
              <w:pStyle w:val="BodyText"/>
              <w:numPr>
                <w:ilvl w:val="0"/>
                <w:numId w:val="14"/>
              </w:numPr>
            </w:pPr>
            <w:r>
              <w:t>See section 4.2 for more detail on procedures.</w:t>
            </w:r>
          </w:p>
        </w:tc>
      </w:tr>
      <w:tr w:rsidR="00740D4B" w14:paraId="004EA0E2" w14:textId="77777777" w:rsidTr="005007F9">
        <w:trPr>
          <w:tblCellSpacing w:w="7" w:type="dxa"/>
        </w:trPr>
        <w:tc>
          <w:tcPr>
            <w:tcW w:w="1608" w:type="dxa"/>
            <w:vMerge/>
            <w:vAlign w:val="center"/>
          </w:tcPr>
          <w:p w14:paraId="5C6E5BA6" w14:textId="77777777" w:rsidR="00740D4B" w:rsidRDefault="00740D4B" w:rsidP="005007F9"/>
        </w:tc>
        <w:tc>
          <w:tcPr>
            <w:tcW w:w="1641" w:type="dxa"/>
          </w:tcPr>
          <w:p w14:paraId="10BEC720" w14:textId="77777777" w:rsidR="00740D4B" w:rsidRDefault="00740D4B" w:rsidP="005007F9">
            <w:r>
              <w:t>Image Analysis Software</w:t>
            </w:r>
          </w:p>
        </w:tc>
        <w:tc>
          <w:tcPr>
            <w:tcW w:w="6099" w:type="dxa"/>
            <w:vAlign w:val="center"/>
          </w:tcPr>
          <w:p w14:paraId="340A5D88" w14:textId="43E6F29C" w:rsidR="00740D4B" w:rsidRDefault="00740D4B" w:rsidP="00CE2376">
            <w:commentRangeStart w:id="465"/>
            <w:r>
              <w:t>Shall calculate and output the whole lung the RA-950, Perc15 and Lung Density Histogram</w:t>
            </w:r>
            <w:commentRangeEnd w:id="465"/>
            <w:r>
              <w:rPr>
                <w:rStyle w:val="CommentReference"/>
                <w:rFonts w:cs="Times New Roman"/>
                <w:lang w:val="x-none" w:eastAsia="x-none"/>
              </w:rPr>
              <w:commentReference w:id="465"/>
            </w:r>
            <w:ins w:id="466" w:author="SEAN B FAIN" w:date="2019-04-25T10:44:00Z">
              <w:r w:rsidR="00CE2376">
                <w:t>:</w:t>
              </w:r>
            </w:ins>
            <w:del w:id="467" w:author="SEAN B FAIN" w:date="2019-04-25T10:44:00Z">
              <w:r w:rsidR="0081181D" w:rsidDel="00CE2376">
                <w:delText>.</w:delText>
              </w:r>
            </w:del>
          </w:p>
          <w:p w14:paraId="36012A5C" w14:textId="77777777" w:rsidR="0065163C" w:rsidRDefault="0065163C" w:rsidP="005007F9"/>
          <w:p w14:paraId="0AC84B69" w14:textId="793BDA00" w:rsidR="00D04601" w:rsidRDefault="00CE2376" w:rsidP="00D04601">
            <w:pPr>
              <w:pStyle w:val="BodyText"/>
              <w:numPr>
                <w:ilvl w:val="0"/>
                <w:numId w:val="20"/>
              </w:numPr>
              <w:rPr>
                <w:ins w:id="468" w:author="SEAN B FAIN" w:date="2019-04-25T10:37:00Z"/>
              </w:rPr>
            </w:pPr>
            <w:ins w:id="469" w:author="SEAN B FAIN" w:date="2019-04-25T10:44:00Z">
              <w:r>
                <w:t>The same analysis software s</w:t>
              </w:r>
            </w:ins>
            <w:ins w:id="470" w:author="SEAN B FAIN" w:date="2019-04-25T10:37:00Z">
              <w:r w:rsidR="00D04601">
                <w:t xml:space="preserve">hall be identical for each </w:t>
              </w:r>
              <w:r w:rsidR="00D04601">
                <w:lastRenderedPageBreak/>
                <w:t>longitudinal time point measured, and</w:t>
              </w:r>
            </w:ins>
          </w:p>
          <w:p w14:paraId="4101BEE1" w14:textId="4126C7B4" w:rsidR="00D04601" w:rsidRDefault="00CE2376" w:rsidP="00D04601">
            <w:pPr>
              <w:pStyle w:val="BodyText"/>
              <w:numPr>
                <w:ilvl w:val="0"/>
                <w:numId w:val="20"/>
              </w:numPr>
              <w:rPr>
                <w:ins w:id="471" w:author="SEAN B FAIN" w:date="2019-04-25T10:37:00Z"/>
              </w:rPr>
            </w:pPr>
            <w:ins w:id="472" w:author="SEAN B FAIN" w:date="2019-04-25T10:44:00Z">
              <w:r>
                <w:t>Above measures s</w:t>
              </w:r>
            </w:ins>
            <w:ins w:id="473" w:author="SEAN B FAIN" w:date="2019-04-25T10:37:00Z">
              <w:r w:rsidR="00D04601">
                <w:t>hall be deterministic (yield identical results each time the software analysis is applied to the same patient data set) and therefore add no additional variance to the measurement.</w:t>
              </w:r>
            </w:ins>
          </w:p>
          <w:p w14:paraId="15218D5F" w14:textId="18EF3197" w:rsidR="000461F3" w:rsidRPr="000064C0" w:rsidDel="00D04601" w:rsidRDefault="000461F3" w:rsidP="00D04601">
            <w:pPr>
              <w:pStyle w:val="BodyText"/>
              <w:widowControl/>
              <w:numPr>
                <w:ilvl w:val="0"/>
                <w:numId w:val="20"/>
              </w:numPr>
              <w:autoSpaceDE/>
              <w:autoSpaceDN/>
              <w:adjustRightInd/>
              <w:rPr>
                <w:del w:id="474" w:author="SEAN B FAIN" w:date="2019-04-25T10:37:00Z"/>
                <w:rFonts w:ascii="-webkit-standard" w:hAnsi="-webkit-standard" w:cs="Times New Roman"/>
                <w:color w:val="000000"/>
              </w:rPr>
            </w:pPr>
            <w:del w:id="475" w:author="SEAN B FAIN" w:date="2019-04-25T10:37:00Z">
              <w:r w:rsidDel="00D04601">
                <w:delText xml:space="preserve">Shall demonstrate an RDC for repeated calculations of TLV using the same software algorithm that is deterministic, i.e. is identical for each calculation of the same patient scan, or assuming it is necessary to use different software algorithms for a longitudinal study, conformance to this profile </w:delText>
              </w:r>
              <w:r w:rsidRPr="000461F3" w:rsidDel="00D04601">
                <w:rPr>
                  <w:u w:val="single"/>
                </w:rPr>
                <w:delText>shall require</w:delText>
              </w:r>
              <w:r w:rsidDel="00D04601">
                <w:delText xml:space="preserve"> qualification of the new software tool as described in Appendix F such that the RDC measurement for RA-950 and Perc15 shall be less than 1.2% and 1.7HU, respectively (Appendix E: Median values from Table 2).  </w:delText>
              </w:r>
            </w:del>
          </w:p>
          <w:p w14:paraId="01E9C59C" w14:textId="7275CA52" w:rsidR="0065163C" w:rsidRPr="000064C0" w:rsidRDefault="000461F3" w:rsidP="00D04601">
            <w:pPr>
              <w:pStyle w:val="BodyText"/>
              <w:widowControl/>
              <w:numPr>
                <w:ilvl w:val="0"/>
                <w:numId w:val="20"/>
              </w:numPr>
              <w:autoSpaceDE/>
              <w:autoSpaceDN/>
              <w:adjustRightInd/>
              <w:rPr>
                <w:rFonts w:ascii="-webkit-standard" w:hAnsi="-webkit-standard" w:cs="Times New Roman"/>
                <w:color w:val="000000"/>
              </w:rPr>
            </w:pPr>
            <w:r>
              <w:t>See section 4.2 for more detail on procedures</w:t>
            </w:r>
          </w:p>
        </w:tc>
      </w:tr>
    </w:tbl>
    <w:p w14:paraId="637E9BD9" w14:textId="77777777" w:rsidR="00740D4B" w:rsidRPr="00062EE3" w:rsidRDefault="00740D4B" w:rsidP="00740D4B">
      <w:pPr>
        <w:pStyle w:val="BodyText"/>
        <w:rPr>
          <w:sz w:val="2"/>
          <w:szCs w:val="2"/>
        </w:rPr>
      </w:pPr>
    </w:p>
    <w:p w14:paraId="0B2DC8F1" w14:textId="77777777" w:rsidR="00740D4B" w:rsidRDefault="00740D4B" w:rsidP="00740D4B">
      <w:pPr>
        <w:pStyle w:val="Heading2"/>
      </w:pPr>
      <w:bookmarkStart w:id="476" w:name="_Toc7085433"/>
      <w:bookmarkStart w:id="477" w:name="_Toc292350664"/>
      <w:bookmarkEnd w:id="448"/>
      <w:r>
        <w:t>3.11. Image Interpretation</w:t>
      </w:r>
      <w:bookmarkEnd w:id="476"/>
    </w:p>
    <w:p w14:paraId="76828B75" w14:textId="77777777" w:rsidR="00740D4B" w:rsidRDefault="00740D4B" w:rsidP="00740D4B">
      <w:pPr>
        <w:pStyle w:val="BodyText"/>
      </w:pPr>
      <w:r>
        <w:t>This activity describes criteria and procedures related to clinically interpreting the measurements and images that are necessary to reliably meet the Profile Claim.</w:t>
      </w:r>
    </w:p>
    <w:p w14:paraId="092CF368" w14:textId="77777777" w:rsidR="00740D4B" w:rsidRDefault="00740D4B" w:rsidP="00740D4B">
      <w:pPr>
        <w:pStyle w:val="Heading3"/>
      </w:pPr>
      <w:bookmarkStart w:id="478" w:name="_Toc7085434"/>
      <w:r>
        <w:t>3.11.1 Discussion</w:t>
      </w:r>
      <w:bookmarkEnd w:id="478"/>
    </w:p>
    <w:p w14:paraId="1C827F7A" w14:textId="2BDF9849" w:rsidR="00740D4B" w:rsidRDefault="00740D4B" w:rsidP="00740D4B">
      <w:pPr>
        <w:pStyle w:val="BodyText"/>
      </w:pPr>
      <w:r>
        <w:t xml:space="preserve">Measured changes in lung attenuation in individuals may be compared with the previously published mean changes; for example the mean change in volume adjusted lung density in untreated subjects with Alpha-1 antitrypsin deficiency is about 2.2 g/L/year </w:t>
      </w:r>
      <w:r>
        <w:fldChar w:fldCharType="begin">
          <w:fldData xml:space="preserve">PEVuZE5vdGU+PENpdGU+PEF1dGhvcj5EaXJrc2VuPC9BdXRob3I+PFllYXI+MjAwOTwvWWVhcj48
UmVjTnVtPjc3MjM8L1JlY051bT48RGlzcGxheVRleHQ+PHN0eWxlIGZhY2U9InN1cGVyc2NyaXB0
Ij4zPC9zdHlsZT48L0Rpc3BsYXlUZXh0PjxyZWNvcmQ+PHJlYy1udW1iZXI+NzcyMzwvcmVjLW51
bWJlcj48Zm9yZWlnbi1rZXlzPjxrZXkgYXBwPSJFTiIgZGItaWQ9InJ3d3RhZWRheDB2dzI0ZXZl
dzdwcmVkdHh4NXJlcnZzMGRhZCIgdGltZXN0YW1wPSIwIj43NzIzPC9rZXk+PC9mb3JlaWduLWtl
eXM+PHJlZi10eXBlIG5hbWU9IkpvdXJuYWwgQXJ0aWNsZSI+MTc8L3JlZi10eXBlPjxjb250cmli
dXRvcnM+PGF1dGhvcnM+PGF1dGhvcj5EaXJrc2VuLCBBLjwvYXV0aG9yPjxhdXRob3I+UGlpdHVs
YWluZW4sIEUuPC9hdXRob3I+PGF1dGhvcj5QYXJyLCBELiBHLjwvYXV0aG9yPjxhdXRob3I+RGVu
ZywgQy48L2F1dGhvcj48YXV0aG9yPldlbmNrZXIsIE0uPC9hdXRob3I+PGF1dGhvcj5TaGFrZXIs
IFMuIEIuPC9hdXRob3I+PGF1dGhvcj5TdG9ja2xleSwgUi4gQS48L2F1dGhvcj48L2F1dGhvcnM+
PC9jb250cmlidXRvcnM+PGF1dGgtYWRkcmVzcz5HZW50b2Z0ZSBIb3NwaXRhbCwgQ29wZW5oYWdl
biBVbml2ZXJzaXR5LCBIZWxsZXJ1cCwgRGVubWFyay4gYWRpQGRhZGxuZXQuZGs8L2F1dGgtYWRk
cmVzcz48dGl0bGVzPjx0aXRsZT5FeHBsb3JpbmcgdGhlIHJvbGUgb2YgQ1QgZGVuc2l0b21ldHJ5
OiBhIHJhbmRvbWlzZWQgc3R1ZHkgb2YgYXVnbWVudGF0aW9uIHRoZXJhcHkgaW4gYWxwaGExLWFu
dGl0cnlwc2luIGRlZmljaWVuY3k8L3RpdGxlPjxzZWNvbmRhcnktdGl0bGU+RXVyIFJlc3BpciBK
PC9zZWNvbmRhcnktdGl0bGU+PC90aXRsZXM+PHBhZ2VzPjEzNDUtNTM8L3BhZ2VzPjx2b2x1bWU+
MzM8L3ZvbHVtZT48bnVtYmVyPjY8L251bWJlcj48ZWRpdGlvbj4yMDA5LzAyLzA3PC9lZGl0aW9u
PjxrZXl3b3Jkcz48a2V5d29yZD5EZW5zaXRvbWV0cnkvbWV0aG9kczwva2V5d29yZD48a2V5d29y
ZD5EaXNlYXNlIFByb2dyZXNzaW9uPC9rZXl3b3JkPjxrZXl3b3JkPkRvdWJsZS1CbGluZCBNZXRo
b2Q8L2tleXdvcmQ+PGtleXdvcmQ+RmVtYWxlPC9rZXl3b3JkPjxrZXl3b3JkPkZvcmNlZCBFeHBp
cmF0b3J5IFZvbHVtZTwva2V5d29yZD48a2V5d29yZD5IdW1hbnM8L2tleXdvcmQ+PGtleXdvcmQ+
TWFsZTwva2V5d29yZD48a2V5d29yZD5NaWRkbGUgQWdlZDwva2V5d29yZD48a2V5d29yZD5QbGFj
ZWJvczwva2V5d29yZD48a2V5d29yZD5QdWxtb25hcnkgRW1waHlzZW1hLypyYWRpb2dyYXBoeTwv
a2V5d29yZD48a2V5d29yZD5SZWdyZXNzaW9uIEFuYWx5c2lzPC9rZXl3b3JkPjxrZXl3b3JkPlJl
cHJvZHVjaWJpbGl0eSBvZiBSZXN1bHRzPC9rZXl3b3JkPjxrZXl3b3JkPlRvbW9ncmFwaHksIFgt
UmF5IENvbXB1dGVkLyptZXRob2RzPC9rZXl3b3JkPjxrZXl3b3JkPlRyZWF0bWVudCBPdXRjb21l
PC9rZXl3b3JkPjxrZXl3b3JkPlRyeXBzaW4gSW5oaWJpdG9ycy9hZG1pbmlzdHJhdGlvbiAmYW1w
OyBkb3NhZ2UvKnRoZXJhcGV1dGljIHVzZTwva2V5d29yZD48a2V5d29yZD5hbHBoYSAxLUFudGl0
cnlwc2luL2FkbWluaXN0cmF0aW9uICZhbXA7IGRvc2FnZS8qdGhlcmFwZXV0aWMgdXNlPC9rZXl3
b3JkPjxrZXl3b3JkPmFscGhhIDEtQW50aXRyeXBzaW4gRGVmaWNpZW5jeS8qZHJ1ZyB0aGVyYXB5
LypyYWRpb2dyYXBoeTwva2V5d29yZD48L2tleXdvcmRzPjxkYXRlcz48eWVhcj4yMDA5PC95ZWFy
PjxwdWItZGF0ZXM+PGRhdGU+SnVuPC9kYXRlPjwvcHViLWRhdGVzPjwvZGF0ZXM+PGlzYm4+MTM5
OS0zMDAzIChFbGVjdHJvbmljKSYjeEQ7MDkwMy0xOTM2IChMaW5raW5nKTwvaXNibj48YWNjZXNz
aW9uLW51bT4xOTE5NjgxMzwvYWNjZXNzaW9uLW51bT48dXJscz48cmVsYXRlZC11cmxzPjx1cmw+
aHR0cDovL3d3dy5uY2JpLm5sbS5uaWguZ292L2VudHJlei9xdWVyeS5mY2dpP2NtZD1SZXRyaWV2
ZSZhbXA7ZGI9UHViTWVkJmFtcDtkb3B0PUNpdGF0aW9uJmFtcDtsaXN0X3VpZHM9MTkxOTY4MTM8
L3VybD48L3JlbGF0ZWQtdXJscz48L3VybHM+PGVsZWN0cm9uaWMtcmVzb3VyY2UtbnVtPjA5MDMx
OTM2LjAwMTU5NDA4IFtwaWldJiN4RDsxMC4xMTgzLzA5MDMxOTM2LjAwMTU5NDA4PC9lbGVjdHJv
bmljLXJlc291cmNlLW51bT48bGFuZ3VhZ2U+ZW5nPC9sYW5ndWFnZT48L3JlY29yZD48L0NpdGU+
PC9FbmROb3RlPgB=
</w:fldData>
        </w:fldChar>
      </w:r>
      <w:r w:rsidR="00DE0505">
        <w:instrText xml:space="preserve"> ADDIN EN.CITE </w:instrText>
      </w:r>
      <w:r w:rsidR="00DE0505">
        <w:fldChar w:fldCharType="begin">
          <w:fldData xml:space="preserve">PEVuZE5vdGU+PENpdGU+PEF1dGhvcj5EaXJrc2VuPC9BdXRob3I+PFllYXI+MjAwOTwvWWVhcj48
UmVjTnVtPjc3MjM8L1JlY051bT48RGlzcGxheVRleHQ+PHN0eWxlIGZhY2U9InN1cGVyc2NyaXB0
Ij4zPC9zdHlsZT48L0Rpc3BsYXlUZXh0PjxyZWNvcmQ+PHJlYy1udW1iZXI+NzcyMzwvcmVjLW51
bWJlcj48Zm9yZWlnbi1rZXlzPjxrZXkgYXBwPSJFTiIgZGItaWQ9InJ3d3RhZWRheDB2dzI0ZXZl
dzdwcmVkdHh4NXJlcnZzMGRhZCIgdGltZXN0YW1wPSIwIj43NzIzPC9rZXk+PC9mb3JlaWduLWtl
eXM+PHJlZi10eXBlIG5hbWU9IkpvdXJuYWwgQXJ0aWNsZSI+MTc8L3JlZi10eXBlPjxjb250cmli
dXRvcnM+PGF1dGhvcnM+PGF1dGhvcj5EaXJrc2VuLCBBLjwvYXV0aG9yPjxhdXRob3I+UGlpdHVs
YWluZW4sIEUuPC9hdXRob3I+PGF1dGhvcj5QYXJyLCBELiBHLjwvYXV0aG9yPjxhdXRob3I+RGVu
ZywgQy48L2F1dGhvcj48YXV0aG9yPldlbmNrZXIsIE0uPC9hdXRob3I+PGF1dGhvcj5TaGFrZXIs
IFMuIEIuPC9hdXRob3I+PGF1dGhvcj5TdG9ja2xleSwgUi4gQS48L2F1dGhvcj48L2F1dGhvcnM+
PC9jb250cmlidXRvcnM+PGF1dGgtYWRkcmVzcz5HZW50b2Z0ZSBIb3NwaXRhbCwgQ29wZW5oYWdl
biBVbml2ZXJzaXR5LCBIZWxsZXJ1cCwgRGVubWFyay4gYWRpQGRhZGxuZXQuZGs8L2F1dGgtYWRk
cmVzcz48dGl0bGVzPjx0aXRsZT5FeHBsb3JpbmcgdGhlIHJvbGUgb2YgQ1QgZGVuc2l0b21ldHJ5
OiBhIHJhbmRvbWlzZWQgc3R1ZHkgb2YgYXVnbWVudGF0aW9uIHRoZXJhcHkgaW4gYWxwaGExLWFu
dGl0cnlwc2luIGRlZmljaWVuY3k8L3RpdGxlPjxzZWNvbmRhcnktdGl0bGU+RXVyIFJlc3BpciBK
PC9zZWNvbmRhcnktdGl0bGU+PC90aXRsZXM+PHBhZ2VzPjEzNDUtNTM8L3BhZ2VzPjx2b2x1bWU+
MzM8L3ZvbHVtZT48bnVtYmVyPjY8L251bWJlcj48ZWRpdGlvbj4yMDA5LzAyLzA3PC9lZGl0aW9u
PjxrZXl3b3Jkcz48a2V5d29yZD5EZW5zaXRvbWV0cnkvbWV0aG9kczwva2V5d29yZD48a2V5d29y
ZD5EaXNlYXNlIFByb2dyZXNzaW9uPC9rZXl3b3JkPjxrZXl3b3JkPkRvdWJsZS1CbGluZCBNZXRo
b2Q8L2tleXdvcmQ+PGtleXdvcmQ+RmVtYWxlPC9rZXl3b3JkPjxrZXl3b3JkPkZvcmNlZCBFeHBp
cmF0b3J5IFZvbHVtZTwva2V5d29yZD48a2V5d29yZD5IdW1hbnM8L2tleXdvcmQ+PGtleXdvcmQ+
TWFsZTwva2V5d29yZD48a2V5d29yZD5NaWRkbGUgQWdlZDwva2V5d29yZD48a2V5d29yZD5QbGFj
ZWJvczwva2V5d29yZD48a2V5d29yZD5QdWxtb25hcnkgRW1waHlzZW1hLypyYWRpb2dyYXBoeTwv
a2V5d29yZD48a2V5d29yZD5SZWdyZXNzaW9uIEFuYWx5c2lzPC9rZXl3b3JkPjxrZXl3b3JkPlJl
cHJvZHVjaWJpbGl0eSBvZiBSZXN1bHRzPC9rZXl3b3JkPjxrZXl3b3JkPlRvbW9ncmFwaHksIFgt
UmF5IENvbXB1dGVkLyptZXRob2RzPC9rZXl3b3JkPjxrZXl3b3JkPlRyZWF0bWVudCBPdXRjb21l
PC9rZXl3b3JkPjxrZXl3b3JkPlRyeXBzaW4gSW5oaWJpdG9ycy9hZG1pbmlzdHJhdGlvbiAmYW1w
OyBkb3NhZ2UvKnRoZXJhcGV1dGljIHVzZTwva2V5d29yZD48a2V5d29yZD5hbHBoYSAxLUFudGl0
cnlwc2luL2FkbWluaXN0cmF0aW9uICZhbXA7IGRvc2FnZS8qdGhlcmFwZXV0aWMgdXNlPC9rZXl3
b3JkPjxrZXl3b3JkPmFscGhhIDEtQW50aXRyeXBzaW4gRGVmaWNpZW5jeS8qZHJ1ZyB0aGVyYXB5
LypyYWRpb2dyYXBoeTwva2V5d29yZD48L2tleXdvcmRzPjxkYXRlcz48eWVhcj4yMDA5PC95ZWFy
PjxwdWItZGF0ZXM+PGRhdGU+SnVuPC9kYXRlPjwvcHViLWRhdGVzPjwvZGF0ZXM+PGlzYm4+MTM5
OS0zMDAzIChFbGVjdHJvbmljKSYjeEQ7MDkwMy0xOTM2IChMaW5raW5nKTwvaXNibj48YWNjZXNz
aW9uLW51bT4xOTE5NjgxMzwvYWNjZXNzaW9uLW51bT48dXJscz48cmVsYXRlZC11cmxzPjx1cmw+
aHR0cDovL3d3dy5uY2JpLm5sbS5uaWguZ292L2VudHJlei9xdWVyeS5mY2dpP2NtZD1SZXRyaWV2
ZSZhbXA7ZGI9UHViTWVkJmFtcDtkb3B0PUNpdGF0aW9uJmFtcDtsaXN0X3VpZHM9MTkxOTY4MTM8
L3VybD48L3JlbGF0ZWQtdXJscz48L3VybHM+PGVsZWN0cm9uaWMtcmVzb3VyY2UtbnVtPjA5MDMx
OTM2LjAwMTU5NDA4IFtwaWldJiN4RDsxMC4xMTgzLzA5MDMxOTM2LjAwMTU5NDA4PC9lbGVjdHJv
bmljLXJlc291cmNlLW51bT48bGFuZ3VhZ2U+ZW5nPC9sYW5ndWFnZT48L3JlY29yZD48L0NpdGU+
PC9FbmROb3RlPgB=
</w:fldData>
        </w:fldChar>
      </w:r>
      <w:r w:rsidR="00DE0505">
        <w:instrText xml:space="preserve"> ADDIN EN.CITE.DATA </w:instrText>
      </w:r>
      <w:r w:rsidR="00DE0505">
        <w:fldChar w:fldCharType="end"/>
      </w:r>
      <w:r>
        <w:fldChar w:fldCharType="separate"/>
      </w:r>
      <w:r w:rsidRPr="00FF7128">
        <w:rPr>
          <w:noProof/>
          <w:vertAlign w:val="superscript"/>
        </w:rPr>
        <w:t>3</w:t>
      </w:r>
      <w:r>
        <w:fldChar w:fldCharType="end"/>
      </w:r>
      <w:r>
        <w:t xml:space="preserve">, and the mean change in cigarette smokers with COPD is about 1.1 g/L/year </w:t>
      </w:r>
      <w:r>
        <w:fldChar w:fldCharType="begin">
          <w:fldData xml:space="preserve">PEVuZE5vdGU+PENpdGU+PEF1dGhvcj5Db3hzb248L0F1dGhvcj48WWVhcj4yMDEzPC9ZZWFyPjxS
ZWNOdW0+NjwvUmVjTnVtPjxEaXNwbGF5VGV4dD48c3R5bGUgZmFjZT0ic3VwZXJzY3JpcHQiPjU8
L3N0eWxlPjwvRGlzcGxheVRleHQ+PHJlY29yZD48cmVjLW51bWJlcj42PC9yZWMtbnVtYmVyPjxm
b3JlaWduLWtleXM+PGtleSBhcHA9IkVOIiBkYi1pZD0iZnQwOTl3dzB2ZGF6ZTllZXBwMDV3ZGEx
MDAwdHNyMGVyZjJyIiB0aW1lc3RhbXA9IjE1MDI3Mzc0MzAiPjY8L2tleT48L2ZvcmVpZ24ta2V5
cz48cmVmLXR5cGUgbmFtZT0iSm91cm5hbCBBcnRpY2xlIj4xNzwvcmVmLXR5cGU+PGNvbnRyaWJ1
dG9ycz48YXV0aG9ycz48YXV0aG9yPkNveHNvbiwgSC4gTy48L2F1dGhvcj48YXV0aG9yPkRpcmtz
ZW4sIEEuPC9hdXRob3I+PGF1dGhvcj5FZHdhcmRzLCBMLiBELjwvYXV0aG9yPjxhdXRob3I+WWF0
ZXMsIEouIEMuPC9hdXRob3I+PGF1dGhvcj5BZ3VzdGksIEEuPC9hdXRob3I+PGF1dGhvcj5CYWtr
ZSwgUC48L2F1dGhvcj48YXV0aG9yPkNhbHZlcmxleSwgUC4gTS48L2F1dGhvcj48YXV0aG9yPkNl
bGxpLCBCLjwvYXV0aG9yPjxhdXRob3I+Q3JpbSwgQy48L2F1dGhvcj48YXV0aG9yPkR1dm9peCwg
QS48L2F1dGhvcj48YXV0aG9yPkZhdWVyYmFjaCwgUC4gTi48L2F1dGhvcj48YXV0aG9yPkxvbWFz
LCBELiBBLjwvYXV0aG9yPjxhdXRob3I+TWFjbmVlLCBXLjwvYXV0aG9yPjxhdXRob3I+TWF5ZXIs
IFIuIEouPC9hdXRob3I+PGF1dGhvcj5NaWxsZXIsIEIuIEUuPC9hdXRob3I+PGF1dGhvcj5NdWxs
ZXIsIE4uIEwuPC9hdXRob3I+PGF1dGhvcj5SZW5uYXJkLCBTLiBJLjwvYXV0aG9yPjxhdXRob3I+
U2lsdmVybWFuLCBFLiBLLjwvYXV0aG9yPjxhdXRob3I+VGFsLVNpbmdlciwgUi48L2F1dGhvcj48
YXV0aG9yPldvdXRlcnMsIEUuIEYuPC9hdXRob3I+PGF1dGhvcj5WZXN0Ym8sIEouPC9hdXRob3I+
PGF1dGhvcj5FdmFsdWF0aW9uIG9mLCBDb3BkIExvbmdpdHVkaW5hbGx5IHRvIElkZW50aWZ5IFBy
ZWRpY3RpdmUgU3Vycm9nYXRlIEVuZHBvaW50cyBJbnZlc3RpZ2F0b3JzPC9hdXRob3I+PC9hdXRo
b3JzPjwvY29udHJpYnV0b3JzPjxhdXRoLWFkZHJlc3M+RGVwYXJ0bWVudCBvZiBSYWRpb2xvZ3ks
IFVuaXZlcnNpdHkgb2YgQnJpdGlzaCBDb2x1bWJpYSwgVmFuY291dmVyLCBDYW5hZGEuIEVsZWN0
cm9uaWMgYWRkcmVzczogSGFydmV5LmNveHNvbkB2Y2guY2EuJiN4RDtHZW50b2Z0ZSBIb3NwaXRh
bCwgVW5pdmVyc2l0eSBvZiBDb3BlbmhhZ2VuLCBIZWxsZXJ1cCwgRGVubWFyay4mI3hEO0dsYXhv
U21pdGhLbGluZSwgUmVzZWFyY2ggVHJpYW5nbGUgUGFyaywgTm9ydGggQ2Fyb2xpbmEsIFVTQS4m
I3hEO1Rob3JheCBJbnN0aXR1dGUsIEhvc3BpdGFsIENsaW5pYywgSURJQkFQUywgVW5pdmVyc2l0
eSBvZiBCYXJjZWxvbmEsIGFuZCBDSUJFUiBFbmZlcm1lZGFkZXMgUmVzcGlyYXRvcmlhcyAoQ0lC
RVJFUyksIE1hbGxvcmNhLCBTcGFpbi4mI3hEO0luc3RpdHV0ZSBvZiBJbnRlcm5hbCBNZWRpY2lu
ZSwgVW5pdmVyc2l0eSBvZiBCZXJnZW4sIEJlcmdlbiwgTm9yd2F5LiYjeEQ7VW5pdmVyc2l0eSBv
ZiBMaXZlcnBvb2wsIExpdmVycG9vbCwgVUsuJiN4RDtDaGFubmluZyBEaXZpc2lvbiBvZiBOZXR3
b3JrIE1lZGljaW5lLCBCcmlnaGFtIGFuZCBXb21lbiZhcG9zO3MgSG9zcGl0YWwgYW5kIEhhcnZh
cmQgTWVkaWNhbCBTY2hvb2wsIEJvc3RvbiwgVVNBLiYjeEQ7VW5pdmVyc2l0eSBvZiBDYW1icmlk
Z2UsIENhbWJyaWRnZSwgVUsuJiN4RDtEZXBhcnRtZW50IG9mIFJhZGlvbG9neSwgVW5pdmVyc2l0
eSBvZiBCcml0aXNoIENvbHVtYmlhLCBWYW5jb3V2ZXIsIENhbmFkYS4mI3hEO1VuaXZlcnNpdHkg
b2YgRWRpbmJ1cmdoLCBFZGluYnVyZ2gsIFVLLiYjeEQ7R2xheG9TbWl0aEtsaW5lLCBLaW5nIG9m
IFBydXNzaWEsIFBlbm5zeWx2YW5pYSwgVVNBLiYjeEQ7VW5pdmVyc2l0eSBvZiBOZWJyYXNrYSBN
ZWRpY2FsIENlbnRlciwgT21haGEsIE5lYnJhc2thLCBVU0EuJiN4RDtNYWFzdHJpY2h0IFVuaXZl
cnNpdHkgTWVkaWNhbCBDZW50ZXIsIE1hYXN0cmljaHQsIFRoZSBOZXRoZXJsYW5kcy4mI3hEO09k
ZW5zZSBVbml2ZXJzaXR5IEhvc3BpdGFsLCBVbml2ZXJzaXR5IG9mIFNvdXRoZXJuIERlbm1hcmss
IE9kZW5zZSwgRGVubWFyazsgVW5pdmVyc2l0eSBvZiBNYW5jaGVzdGVyLCBNYW5jaGVzdGVyLCBV
Sy48L2F1dGgtYWRkcmVzcz48dGl0bGVzPjx0aXRsZT5UaGUgcHJlc2VuY2UgYW5kIHByb2dyZXNz
aW9uIG9mIGVtcGh5c2VtYSBpbiBDT1BEIGFzIGRldGVybWluZWQgYnkgQ1Qgc2Nhbm5pbmcgYW5k
IGJpb21hcmtlciBleHByZXNzaW9uOiBhIHByb3NwZWN0aXZlIGFuYWx5c2lzIGZyb20gdGhlIEVD
TElQU0Ugc3R1ZHk8L3RpdGxlPjxzZWNvbmRhcnktdGl0bGU+TGFuY2V0IFJlc3BpciBNZWQ8L3Nl
Y29uZGFyeS10aXRsZT48L3RpdGxlcz48cGVyaW9kaWNhbD48ZnVsbC10aXRsZT5MYW5jZXQgUmVz
cGlyIE1lZDwvZnVsbC10aXRsZT48L3BlcmlvZGljYWw+PHBhZ2VzPjEyOS0zNjwvcGFnZXM+PHZv
bHVtZT4xPC92b2x1bWU+PG51bWJlcj4yPC9udW1iZXI+PGVkaXRpb24+MjAxNC8wMS8xNzwvZWRp
dGlvbj48a2V5d29yZHM+PGtleXdvcmQ+QWR2YW5jZWQgR2x5Y29zeWxhdGlvbiBFbmQgUHJvZHVj
dC1TcGVjaWZpYyBSZWNlcHRvcjwva2V5d29yZD48a2V5d29yZD5CaW9tYXJrZXJzLypibG9vZDwv
a2V5d29yZD48a2V5d29yZD5EaXNlYXNlIFByb2dyZXNzaW9uPC9rZXl3b3JkPjxrZXl3b3JkPipF
bXBoeXNlbWEvZGlhZ25vc3RpYyBpbWFnaW5nL2V0aW9sb2d5PC9rZXl3b3JkPjxrZXl3b3JkPkZl
bWFsZTwva2V5d29yZD48a2V5d29yZD5IdW1hbnM8L2tleXdvcmQ+PGtleXdvcmQ+SW5mbGFtbWF0
aW9uL2Jsb29kL2V0aW9sb2d5PC9rZXl3b3JkPjxrZXl3b3JkPkxvZ2lzdGljIE1vZGVsczwva2V5
d29yZD48a2V5d29yZD5Mb25naXR1ZGluYWwgU3R1ZGllczwva2V5d29yZD48a2V5d29yZD4qTHVu
Zy9wYXRob2xvZ3kvcGh5c2lvcGF0aG9sb2d5PC9rZXl3b3JkPjxrZXl3b3JkPk1hbGU8L2tleXdv
cmQ+PGtleXdvcmQ+TWlkZGxlIEFnZWQ8L2tleXdvcmQ+PGtleXdvcmQ+KlB1bG1vbmFyeSBEaXNl
YXNlLCBDaHJvbmljPC9rZXl3b3JkPjxrZXl3b3JkPk9ic3RydWN0aXZlL2NvbXBsaWNhdGlvbnMv
ZGlhZ25vc2lzL2VwaWRlbWlvbG9neS9waHlzaW9wYXRob2xvZ3kvcHN5Y2hvbG9neTwva2V5d29y
ZD48a2V5d29yZD5QdWxtb25hcnkgU3VyZmFjdGFudC1Bc3NvY2lhdGVkIFByb3RlaW4gRC9ibG9v
ZDwva2V5d29yZD48a2V5d29yZD5QdWxtb25hcnkgVmVudGlsYXRpb248L2tleXdvcmQ+PGtleXdv
cmQ+UmVjZXB0b3JzLCBJbW11bm9sb2dpYy9ibG9vZDwva2V5d29yZD48a2V5d29yZD5SaXNrIEFz
c2Vzc21lbnQ8L2tleXdvcmQ+PGtleXdvcmQ+UmlzayBGYWN0b3JzPC9rZXl3b3JkPjxrZXl3b3Jk
PlNldmVyaXR5IG9mIElsbG5lc3MgSW5kZXg8L2tleXdvcmQ+PGtleXdvcmQ+U2V4IEZhY3RvcnM8
L2tleXdvcmQ+PGtleXdvcmQ+U21va2luZy8qYWR2ZXJzZSBlZmZlY3RzPC9rZXl3b3JkPjxrZXl3
b3JkPlNtb2tpbmcgQ2Vzc2F0aW9uPC9rZXl3b3JkPjxrZXl3b3JkPlRvbW9ncmFwaHksIFgtUmF5
IENvbXB1dGVkLyptZXRob2RzPC9rZXl3b3JkPjwva2V5d29yZHM+PGRhdGVzPjx5ZWFyPjIwMTM8
L3llYXI+PHB1Yi1kYXRlcz48ZGF0ZT5BcHI8L2RhdGU+PC9wdWItZGF0ZXM+PC9kYXRlcz48aXNi
bj4yMjEzLTI2MDAgKFByaW50KSYjeEQ7MjIxMy0yNjAwIChMaW5raW5nKTwvaXNibj48YWNjZXNz
aW9uLW51bT4yNDQyOTA5MzwvYWNjZXNzaW9uLW51bT48dXJscz48cmVsYXRlZC11cmxzPjx1cmw+
aHR0cHM6Ly93d3cubmNiaS5ubG0ubmloLmdvdi9wdWJtZWQvMjQ0MjkwOTM8L3VybD48L3JlbGF0
ZWQtdXJscz48L3VybHM+PGVsZWN0cm9uaWMtcmVzb3VyY2UtbnVtPjEwLjEwMTYvUzIyMTMtMjYw
MCgxMyk3MDAwNi03PC9lbGVjdHJvbmljLXJlc291cmNlLW51bT48L3JlY29yZD48L0NpdGU+PC9F
bmROb3RlPn==
</w:fldData>
        </w:fldChar>
      </w:r>
      <w:r>
        <w:instrText xml:space="preserve"> ADDIN EN.CITE </w:instrText>
      </w:r>
      <w:r>
        <w:fldChar w:fldCharType="begin">
          <w:fldData xml:space="preserve">PEVuZE5vdGU+PENpdGU+PEF1dGhvcj5Db3hzb248L0F1dGhvcj48WWVhcj4yMDEzPC9ZZWFyPjxS
ZWNOdW0+NjwvUmVjTnVtPjxEaXNwbGF5VGV4dD48c3R5bGUgZmFjZT0ic3VwZXJzY3JpcHQiPjU8
L3N0eWxlPjwvRGlzcGxheVRleHQ+PHJlY29yZD48cmVjLW51bWJlcj42PC9yZWMtbnVtYmVyPjxm
b3JlaWduLWtleXM+PGtleSBhcHA9IkVOIiBkYi1pZD0iZnQwOTl3dzB2ZGF6ZTllZXBwMDV3ZGEx
MDAwdHNyMGVyZjJyIiB0aW1lc3RhbXA9IjE1MDI3Mzc0MzAiPjY8L2tleT48L2ZvcmVpZ24ta2V5
cz48cmVmLXR5cGUgbmFtZT0iSm91cm5hbCBBcnRpY2xlIj4xNzwvcmVmLXR5cGU+PGNvbnRyaWJ1
dG9ycz48YXV0aG9ycz48YXV0aG9yPkNveHNvbiwgSC4gTy48L2F1dGhvcj48YXV0aG9yPkRpcmtz
ZW4sIEEuPC9hdXRob3I+PGF1dGhvcj5FZHdhcmRzLCBMLiBELjwvYXV0aG9yPjxhdXRob3I+WWF0
ZXMsIEouIEMuPC9hdXRob3I+PGF1dGhvcj5BZ3VzdGksIEEuPC9hdXRob3I+PGF1dGhvcj5CYWtr
ZSwgUC48L2F1dGhvcj48YXV0aG9yPkNhbHZlcmxleSwgUC4gTS48L2F1dGhvcj48YXV0aG9yPkNl
bGxpLCBCLjwvYXV0aG9yPjxhdXRob3I+Q3JpbSwgQy48L2F1dGhvcj48YXV0aG9yPkR1dm9peCwg
QS48L2F1dGhvcj48YXV0aG9yPkZhdWVyYmFjaCwgUC4gTi48L2F1dGhvcj48YXV0aG9yPkxvbWFz
LCBELiBBLjwvYXV0aG9yPjxhdXRob3I+TWFjbmVlLCBXLjwvYXV0aG9yPjxhdXRob3I+TWF5ZXIs
IFIuIEouPC9hdXRob3I+PGF1dGhvcj5NaWxsZXIsIEIuIEUuPC9hdXRob3I+PGF1dGhvcj5NdWxs
ZXIsIE4uIEwuPC9hdXRob3I+PGF1dGhvcj5SZW5uYXJkLCBTLiBJLjwvYXV0aG9yPjxhdXRob3I+
U2lsdmVybWFuLCBFLiBLLjwvYXV0aG9yPjxhdXRob3I+VGFsLVNpbmdlciwgUi48L2F1dGhvcj48
YXV0aG9yPldvdXRlcnMsIEUuIEYuPC9hdXRob3I+PGF1dGhvcj5WZXN0Ym8sIEouPC9hdXRob3I+
PGF1dGhvcj5FdmFsdWF0aW9uIG9mLCBDb3BkIExvbmdpdHVkaW5hbGx5IHRvIElkZW50aWZ5IFBy
ZWRpY3RpdmUgU3Vycm9nYXRlIEVuZHBvaW50cyBJbnZlc3RpZ2F0b3JzPC9hdXRob3I+PC9hdXRo
b3JzPjwvY29udHJpYnV0b3JzPjxhdXRoLWFkZHJlc3M+RGVwYXJ0bWVudCBvZiBSYWRpb2xvZ3ks
IFVuaXZlcnNpdHkgb2YgQnJpdGlzaCBDb2x1bWJpYSwgVmFuY291dmVyLCBDYW5hZGEuIEVsZWN0
cm9uaWMgYWRkcmVzczogSGFydmV5LmNveHNvbkB2Y2guY2EuJiN4RDtHZW50b2Z0ZSBIb3NwaXRh
bCwgVW5pdmVyc2l0eSBvZiBDb3BlbmhhZ2VuLCBIZWxsZXJ1cCwgRGVubWFyay4mI3hEO0dsYXhv
U21pdGhLbGluZSwgUmVzZWFyY2ggVHJpYW5nbGUgUGFyaywgTm9ydGggQ2Fyb2xpbmEsIFVTQS4m
I3hEO1Rob3JheCBJbnN0aXR1dGUsIEhvc3BpdGFsIENsaW5pYywgSURJQkFQUywgVW5pdmVyc2l0
eSBvZiBCYXJjZWxvbmEsIGFuZCBDSUJFUiBFbmZlcm1lZGFkZXMgUmVzcGlyYXRvcmlhcyAoQ0lC
RVJFUyksIE1hbGxvcmNhLCBTcGFpbi4mI3hEO0luc3RpdHV0ZSBvZiBJbnRlcm5hbCBNZWRpY2lu
ZSwgVW5pdmVyc2l0eSBvZiBCZXJnZW4sIEJlcmdlbiwgTm9yd2F5LiYjeEQ7VW5pdmVyc2l0eSBv
ZiBMaXZlcnBvb2wsIExpdmVycG9vbCwgVUsuJiN4RDtDaGFubmluZyBEaXZpc2lvbiBvZiBOZXR3
b3JrIE1lZGljaW5lLCBCcmlnaGFtIGFuZCBXb21lbiZhcG9zO3MgSG9zcGl0YWwgYW5kIEhhcnZh
cmQgTWVkaWNhbCBTY2hvb2wsIEJvc3RvbiwgVVNBLiYjeEQ7VW5pdmVyc2l0eSBvZiBDYW1icmlk
Z2UsIENhbWJyaWRnZSwgVUsuJiN4RDtEZXBhcnRtZW50IG9mIFJhZGlvbG9neSwgVW5pdmVyc2l0
eSBvZiBCcml0aXNoIENvbHVtYmlhLCBWYW5jb3V2ZXIsIENhbmFkYS4mI3hEO1VuaXZlcnNpdHkg
b2YgRWRpbmJ1cmdoLCBFZGluYnVyZ2gsIFVLLiYjeEQ7R2xheG9TbWl0aEtsaW5lLCBLaW5nIG9m
IFBydXNzaWEsIFBlbm5zeWx2YW5pYSwgVVNBLiYjeEQ7VW5pdmVyc2l0eSBvZiBOZWJyYXNrYSBN
ZWRpY2FsIENlbnRlciwgT21haGEsIE5lYnJhc2thLCBVU0EuJiN4RDtNYWFzdHJpY2h0IFVuaXZl
cnNpdHkgTWVkaWNhbCBDZW50ZXIsIE1hYXN0cmljaHQsIFRoZSBOZXRoZXJsYW5kcy4mI3hEO09k
ZW5zZSBVbml2ZXJzaXR5IEhvc3BpdGFsLCBVbml2ZXJzaXR5IG9mIFNvdXRoZXJuIERlbm1hcmss
IE9kZW5zZSwgRGVubWFyazsgVW5pdmVyc2l0eSBvZiBNYW5jaGVzdGVyLCBNYW5jaGVzdGVyLCBV
Sy48L2F1dGgtYWRkcmVzcz48dGl0bGVzPjx0aXRsZT5UaGUgcHJlc2VuY2UgYW5kIHByb2dyZXNz
aW9uIG9mIGVtcGh5c2VtYSBpbiBDT1BEIGFzIGRldGVybWluZWQgYnkgQ1Qgc2Nhbm5pbmcgYW5k
IGJpb21hcmtlciBleHByZXNzaW9uOiBhIHByb3NwZWN0aXZlIGFuYWx5c2lzIGZyb20gdGhlIEVD
TElQU0Ugc3R1ZHk8L3RpdGxlPjxzZWNvbmRhcnktdGl0bGU+TGFuY2V0IFJlc3BpciBNZWQ8L3Nl
Y29uZGFyeS10aXRsZT48L3RpdGxlcz48cGVyaW9kaWNhbD48ZnVsbC10aXRsZT5MYW5jZXQgUmVz
cGlyIE1lZDwvZnVsbC10aXRsZT48L3BlcmlvZGljYWw+PHBhZ2VzPjEyOS0zNjwvcGFnZXM+PHZv
bHVtZT4xPC92b2x1bWU+PG51bWJlcj4yPC9udW1iZXI+PGVkaXRpb24+MjAxNC8wMS8xNzwvZWRp
dGlvbj48a2V5d29yZHM+PGtleXdvcmQ+QWR2YW5jZWQgR2x5Y29zeWxhdGlvbiBFbmQgUHJvZHVj
dC1TcGVjaWZpYyBSZWNlcHRvcjwva2V5d29yZD48a2V5d29yZD5CaW9tYXJrZXJzLypibG9vZDwv
a2V5d29yZD48a2V5d29yZD5EaXNlYXNlIFByb2dyZXNzaW9uPC9rZXl3b3JkPjxrZXl3b3JkPipF
bXBoeXNlbWEvZGlhZ25vc3RpYyBpbWFnaW5nL2V0aW9sb2d5PC9rZXl3b3JkPjxrZXl3b3JkPkZl
bWFsZTwva2V5d29yZD48a2V5d29yZD5IdW1hbnM8L2tleXdvcmQ+PGtleXdvcmQ+SW5mbGFtbWF0
aW9uL2Jsb29kL2V0aW9sb2d5PC9rZXl3b3JkPjxrZXl3b3JkPkxvZ2lzdGljIE1vZGVsczwva2V5
d29yZD48a2V5d29yZD5Mb25naXR1ZGluYWwgU3R1ZGllczwva2V5d29yZD48a2V5d29yZD4qTHVu
Zy9wYXRob2xvZ3kvcGh5c2lvcGF0aG9sb2d5PC9rZXl3b3JkPjxrZXl3b3JkPk1hbGU8L2tleXdv
cmQ+PGtleXdvcmQ+TWlkZGxlIEFnZWQ8L2tleXdvcmQ+PGtleXdvcmQ+KlB1bG1vbmFyeSBEaXNl
YXNlLCBDaHJvbmljPC9rZXl3b3JkPjxrZXl3b3JkPk9ic3RydWN0aXZlL2NvbXBsaWNhdGlvbnMv
ZGlhZ25vc2lzL2VwaWRlbWlvbG9neS9waHlzaW9wYXRob2xvZ3kvcHN5Y2hvbG9neTwva2V5d29y
ZD48a2V5d29yZD5QdWxtb25hcnkgU3VyZmFjdGFudC1Bc3NvY2lhdGVkIFByb3RlaW4gRC9ibG9v
ZDwva2V5d29yZD48a2V5d29yZD5QdWxtb25hcnkgVmVudGlsYXRpb248L2tleXdvcmQ+PGtleXdv
cmQ+UmVjZXB0b3JzLCBJbW11bm9sb2dpYy9ibG9vZDwva2V5d29yZD48a2V5d29yZD5SaXNrIEFz
c2Vzc21lbnQ8L2tleXdvcmQ+PGtleXdvcmQ+UmlzayBGYWN0b3JzPC9rZXl3b3JkPjxrZXl3b3Jk
PlNldmVyaXR5IG9mIElsbG5lc3MgSW5kZXg8L2tleXdvcmQ+PGtleXdvcmQ+U2V4IEZhY3RvcnM8
L2tleXdvcmQ+PGtleXdvcmQ+U21va2luZy8qYWR2ZXJzZSBlZmZlY3RzPC9rZXl3b3JkPjxrZXl3
b3JkPlNtb2tpbmcgQ2Vzc2F0aW9uPC9rZXl3b3JkPjxrZXl3b3JkPlRvbW9ncmFwaHksIFgtUmF5
IENvbXB1dGVkLyptZXRob2RzPC9rZXl3b3JkPjwva2V5d29yZHM+PGRhdGVzPjx5ZWFyPjIwMTM8
L3llYXI+PHB1Yi1kYXRlcz48ZGF0ZT5BcHI8L2RhdGU+PC9wdWItZGF0ZXM+PC9kYXRlcz48aXNi
bj4yMjEzLTI2MDAgKFByaW50KSYjeEQ7MjIxMy0yNjAwIChMaW5raW5nKTwvaXNibj48YWNjZXNz
aW9uLW51bT4yNDQyOTA5MzwvYWNjZXNzaW9uLW51bT48dXJscz48cmVsYXRlZC11cmxzPjx1cmw+
aHR0cHM6Ly93d3cubmNiaS5ubG0ubmloLmdvdi9wdWJtZWQvMjQ0MjkwOTM8L3VybD48L3JlbGF0
ZWQtdXJscz48L3VybHM+PGVsZWN0cm9uaWMtcmVzb3VyY2UtbnVtPjEwLjEwMTYvUzIyMTMtMjYw
MCgxMyk3MDAwNi03PC9lbGVjdHJvbmljLXJlc291cmNlLW51bT48L3JlY29yZD48L0NpdGU+PC9F
bmROb3RlPn==
</w:fldData>
        </w:fldChar>
      </w:r>
      <w:r>
        <w:instrText xml:space="preserve"> ADDIN EN.CITE.DATA </w:instrText>
      </w:r>
      <w:r>
        <w:fldChar w:fldCharType="end"/>
      </w:r>
      <w:r>
        <w:fldChar w:fldCharType="separate"/>
      </w:r>
      <w:r w:rsidRPr="00FF7128">
        <w:rPr>
          <w:noProof/>
          <w:vertAlign w:val="superscript"/>
        </w:rPr>
        <w:t>5</w:t>
      </w:r>
      <w:r>
        <w:fldChar w:fldCharType="end"/>
      </w:r>
      <w:r>
        <w:t xml:space="preserve">. Important potential biological confounders in measurement of lung attenuation should also be considered. These would include significant changes in inspiratory lung volume, presence of other significant lung diseases on baseline or </w:t>
      </w:r>
      <w:proofErr w:type="spellStart"/>
      <w:r>
        <w:t>followup</w:t>
      </w:r>
      <w:proofErr w:type="spellEnd"/>
      <w:r>
        <w:t xml:space="preserve"> scans (e.g. pneumonia, interstitial lung disease), </w:t>
      </w:r>
      <w:r w:rsidR="00E75D9E">
        <w:t xml:space="preserve">intervening surgery, </w:t>
      </w:r>
      <w:r>
        <w:t xml:space="preserve">and change in smoking status. Importantly, smoking cessation decreases </w:t>
      </w:r>
      <w:r w:rsidR="00221351">
        <w:t>Perc15</w:t>
      </w:r>
      <w:r>
        <w:t xml:space="preserve"> lung attenuation by a mean of 4.9 HU, simulating progression of emphysema </w:t>
      </w:r>
      <w:r>
        <w:fldChar w:fldCharType="begin">
          <w:fldData xml:space="preserve">PEVuZE5vdGU+PENpdGU+PEF1dGhvcj5TaGFrZXI8L0F1dGhvcj48WWVhcj4yMDExPC9ZZWFyPjxS
ZWNOdW0+ODA2MDwvUmVjTnVtPjxEaXNwbGF5VGV4dD48c3R5bGUgZmFjZT0ic3VwZXJzY3JpcHQi
PjE1PC9zdHlsZT48L0Rpc3BsYXlUZXh0PjxyZWNvcmQ+PHJlYy1udW1iZXI+ODA2MDwvcmVjLW51
bWJlcj48Zm9yZWlnbi1rZXlzPjxrZXkgYXBwPSJFTiIgZGItaWQ9InJ3d3RhZWRheDB2dzI0ZXZl
dzdwcmVkdHh4NXJlcnZzMGRhZCIgdGltZXN0YW1wPSIwIj44MDYwPC9rZXk+PC9mb3JlaWduLWtl
eXM+PHJlZi10eXBlIG5hbWU9IkpvdXJuYWwgQXJ0aWNsZSI+MTc8L3JlZi10eXBlPjxjb250cmli
dXRvcnM+PGF1dGhvcnM+PGF1dGhvcj5TaGFrZXIsIFMuIEIuPC9hdXRob3I+PGF1dGhvcj5TdGF2
bmdhYXJkLCBULjwvYXV0aG9yPjxhdXRob3I+TGF1cnNlbiwgTC4gQy48L2F1dGhvcj48YXV0aG9y
PlN0b2VsLCBCLiBDLjwvYXV0aG9yPjxhdXRob3I+RGlya3NlbiwgQS48L2F1dGhvcj48L2F1dGhv
cnM+PC9jb250cmlidXRvcnM+PGF1dGgtYWRkcmVzcz5HZW50b2Z0ZSBVbml2ZXJzaXR5IEhvc3Bp
dGFsLCBEZXB0LiBvZiBSZXNwaXJhdG9yeSBNZWRpY2luZSwgSGVsbGVydXAsIERlbm1hcmsuIHNh
aGVyQGRhZGxuZXQuZGs8L2F1dGgtYWRkcmVzcz48dGl0bGVzPjx0aXRsZT5SYXBpZCBmYWxsIGlu
IGx1bmcgZGVuc2l0eSBmb2xsb3dpbmcgc21va2luZyBjZXNzYXRpb24gaW4gQ09QRDwvdGl0bGU+
PHNlY29uZGFyeS10aXRsZT5DT1BEPC9zZWNvbmRhcnktdGl0bGU+PGFsdC10aXRsZT5Db3BkPC9h
bHQtdGl0bGU+PC90aXRsZXM+PHBhZ2VzPjItNzwvcGFnZXM+PHZvbHVtZT44PC92b2x1bWU+PG51
bWJlcj4xPC9udW1iZXI+PGVkaXRpb24+MjAxMS8wMi8wOTwvZWRpdGlvbj48a2V5d29yZHM+PGtl
eXdvcmQ+QWdlZDwva2V5d29yZD48a2V5d29yZD5BbnRpLUluZmxhbW1hdG9yeSBBZ2VudHMvdGhl
cmFwZXV0aWMgdXNlPC9rZXl3b3JkPjxrZXl3b3JkPkJ1ZGVzb25pZGUvdGhlcmFwZXV0aWMgdXNl
PC9rZXl3b3JkPjxrZXl3b3JkPkZlbWFsZTwva2V5d29yZD48a2V5d29yZD5Gb2xsb3ctVXAgU3R1
ZGllczwva2V5d29yZD48a2V5d29yZD5Gb3JjZWQgRXhwaXJhdG9yeSBWb2x1bWU8L2tleXdvcmQ+
PGtleXdvcmQ+SHVtYW5zPC9rZXl3b3JkPjxrZXl3b3JkPkx1bmcvKnBoeXNpb3BhdGhvbG9neS8q
cmFkaW9ncmFwaHk8L2tleXdvcmQ+PGtleXdvcmQ+TWFsZTwva2V5d29yZD48a2V5d29yZD5NaWRk
bGUgQWdlZDwva2V5d29yZD48a2V5d29yZD5QdWxtb25hcnkgRGlmZnVzaW5nIENhcGFjaXR5PC9r
ZXl3b3JkPjxrZXl3b3JkPlB1bG1vbmFyeSBEaXNlYXNlLCBDaHJvbmljIE9ic3RydWN0aXZlL2Ry
dWcgdGhlcmFweS8qcGh5c2lvcGF0aG9sb2d5LypyYWRpb2dyYXBoeTwva2V5d29yZD48a2V5d29y
ZD5QdWxtb25hcnkgRW1waHlzZW1hL3JhZGlvZ3JhcGh5PC9rZXl3b3JkPjxrZXl3b3JkPipTbW9r
aW5nIENlc3NhdGlvbjwva2V5d29yZD48a2V5d29yZD5Ub21vZ3JhcGh5LCBTcGlyYWwgQ29tcHV0
ZWQ8L2tleXdvcmQ+PGtleXdvcmQ+VG9tb2dyYXBoeSwgWC1SYXkgQ29tcHV0ZWQ8L2tleXdvcmQ+
PC9rZXl3b3Jkcz48ZGF0ZXM+PHllYXI+MjAxMTwveWVhcj48cHViLWRhdGVzPjxkYXRlPkZlYjwv
ZGF0ZT48L3B1Yi1kYXRlcz48L2RhdGVzPjxpc2JuPjE1NDEtMjU2MyAoRWxlY3Ryb25pYykmI3hE
OzE1NDEtMjU2MyAoTGlua2luZyk8L2lzYm4+PGFjY2Vzc2lvbi1udW0+MjEyOTk0NzI8L2FjY2Vz
c2lvbi1udW0+PHdvcmstdHlwZT5SZXNlYXJjaCBTdXBwb3J0LCBOb24tVS5TLiBHb3YmYXBvczt0
PC93b3JrLXR5cGU+PHVybHM+PHJlbGF0ZWQtdXJscz48dXJsPmh0dHA6Ly93d3cubmNiaS5ubG0u
bmloLmdvdi9wdWJtZWQvMjEyOTk0NzI8L3VybD48L3JlbGF0ZWQtdXJscz48L3VybHM+PGVsZWN0
cm9uaWMtcmVzb3VyY2UtbnVtPjEwLjMxMDkvMTU0MTI1NTUuMjAxMC41NDEzMDY8L2VsZWN0cm9u
aWMtcmVzb3VyY2UtbnVtPjxsYW5ndWFnZT5lbmc8L2xhbmd1YWdlPjwvcmVjb3JkPjwvQ2l0ZT48
L0VuZE5vdGU+AG==
</w:fldData>
        </w:fldChar>
      </w:r>
      <w:r w:rsidR="00DE0505">
        <w:instrText xml:space="preserve"> ADDIN EN.CITE </w:instrText>
      </w:r>
      <w:r w:rsidR="00DE0505">
        <w:fldChar w:fldCharType="begin">
          <w:fldData xml:space="preserve">PEVuZE5vdGU+PENpdGU+PEF1dGhvcj5TaGFrZXI8L0F1dGhvcj48WWVhcj4yMDExPC9ZZWFyPjxS
ZWNOdW0+ODA2MDwvUmVjTnVtPjxEaXNwbGF5VGV4dD48c3R5bGUgZmFjZT0ic3VwZXJzY3JpcHQi
PjE1PC9zdHlsZT48L0Rpc3BsYXlUZXh0PjxyZWNvcmQ+PHJlYy1udW1iZXI+ODA2MDwvcmVjLW51
bWJlcj48Zm9yZWlnbi1rZXlzPjxrZXkgYXBwPSJFTiIgZGItaWQ9InJ3d3RhZWRheDB2dzI0ZXZl
dzdwcmVkdHh4NXJlcnZzMGRhZCIgdGltZXN0YW1wPSIwIj44MDYwPC9rZXk+PC9mb3JlaWduLWtl
eXM+PHJlZi10eXBlIG5hbWU9IkpvdXJuYWwgQXJ0aWNsZSI+MTc8L3JlZi10eXBlPjxjb250cmli
dXRvcnM+PGF1dGhvcnM+PGF1dGhvcj5TaGFrZXIsIFMuIEIuPC9hdXRob3I+PGF1dGhvcj5TdGF2
bmdhYXJkLCBULjwvYXV0aG9yPjxhdXRob3I+TGF1cnNlbiwgTC4gQy48L2F1dGhvcj48YXV0aG9y
PlN0b2VsLCBCLiBDLjwvYXV0aG9yPjxhdXRob3I+RGlya3NlbiwgQS48L2F1dGhvcj48L2F1dGhv
cnM+PC9jb250cmlidXRvcnM+PGF1dGgtYWRkcmVzcz5HZW50b2Z0ZSBVbml2ZXJzaXR5IEhvc3Bp
dGFsLCBEZXB0LiBvZiBSZXNwaXJhdG9yeSBNZWRpY2luZSwgSGVsbGVydXAsIERlbm1hcmsuIHNh
aGVyQGRhZGxuZXQuZGs8L2F1dGgtYWRkcmVzcz48dGl0bGVzPjx0aXRsZT5SYXBpZCBmYWxsIGlu
IGx1bmcgZGVuc2l0eSBmb2xsb3dpbmcgc21va2luZyBjZXNzYXRpb24gaW4gQ09QRDwvdGl0bGU+
PHNlY29uZGFyeS10aXRsZT5DT1BEPC9zZWNvbmRhcnktdGl0bGU+PGFsdC10aXRsZT5Db3BkPC9h
bHQtdGl0bGU+PC90aXRsZXM+PHBhZ2VzPjItNzwvcGFnZXM+PHZvbHVtZT44PC92b2x1bWU+PG51
bWJlcj4xPC9udW1iZXI+PGVkaXRpb24+MjAxMS8wMi8wOTwvZWRpdGlvbj48a2V5d29yZHM+PGtl
eXdvcmQ+QWdlZDwva2V5d29yZD48a2V5d29yZD5BbnRpLUluZmxhbW1hdG9yeSBBZ2VudHMvdGhl
cmFwZXV0aWMgdXNlPC9rZXl3b3JkPjxrZXl3b3JkPkJ1ZGVzb25pZGUvdGhlcmFwZXV0aWMgdXNl
PC9rZXl3b3JkPjxrZXl3b3JkPkZlbWFsZTwva2V5d29yZD48a2V5d29yZD5Gb2xsb3ctVXAgU3R1
ZGllczwva2V5d29yZD48a2V5d29yZD5Gb3JjZWQgRXhwaXJhdG9yeSBWb2x1bWU8L2tleXdvcmQ+
PGtleXdvcmQ+SHVtYW5zPC9rZXl3b3JkPjxrZXl3b3JkPkx1bmcvKnBoeXNpb3BhdGhvbG9neS8q
cmFkaW9ncmFwaHk8L2tleXdvcmQ+PGtleXdvcmQ+TWFsZTwva2V5d29yZD48a2V5d29yZD5NaWRk
bGUgQWdlZDwva2V5d29yZD48a2V5d29yZD5QdWxtb25hcnkgRGlmZnVzaW5nIENhcGFjaXR5PC9r
ZXl3b3JkPjxrZXl3b3JkPlB1bG1vbmFyeSBEaXNlYXNlLCBDaHJvbmljIE9ic3RydWN0aXZlL2Ry
dWcgdGhlcmFweS8qcGh5c2lvcGF0aG9sb2d5LypyYWRpb2dyYXBoeTwva2V5d29yZD48a2V5d29y
ZD5QdWxtb25hcnkgRW1waHlzZW1hL3JhZGlvZ3JhcGh5PC9rZXl3b3JkPjxrZXl3b3JkPipTbW9r
aW5nIENlc3NhdGlvbjwva2V5d29yZD48a2V5d29yZD5Ub21vZ3JhcGh5LCBTcGlyYWwgQ29tcHV0
ZWQ8L2tleXdvcmQ+PGtleXdvcmQ+VG9tb2dyYXBoeSwgWC1SYXkgQ29tcHV0ZWQ8L2tleXdvcmQ+
PC9rZXl3b3Jkcz48ZGF0ZXM+PHllYXI+MjAxMTwveWVhcj48cHViLWRhdGVzPjxkYXRlPkZlYjwv
ZGF0ZT48L3B1Yi1kYXRlcz48L2RhdGVzPjxpc2JuPjE1NDEtMjU2MyAoRWxlY3Ryb25pYykmI3hE
OzE1NDEtMjU2MyAoTGlua2luZyk8L2lzYm4+PGFjY2Vzc2lvbi1udW0+MjEyOTk0NzI8L2FjY2Vz
c2lvbi1udW0+PHdvcmstdHlwZT5SZXNlYXJjaCBTdXBwb3J0LCBOb24tVS5TLiBHb3YmYXBvczt0
PC93b3JrLXR5cGU+PHVybHM+PHJlbGF0ZWQtdXJscz48dXJsPmh0dHA6Ly93d3cubmNiaS5ubG0u
bmloLmdvdi9wdWJtZWQvMjEyOTk0NzI8L3VybD48L3JlbGF0ZWQtdXJscz48L3VybHM+PGVsZWN0
cm9uaWMtcmVzb3VyY2UtbnVtPjEwLjMxMDkvMTU0MTI1NTUuMjAxMC41NDEzMDY8L2VsZWN0cm9u
aWMtcmVzb3VyY2UtbnVtPjxsYW5ndWFnZT5lbmc8L2xhbmd1YWdlPjwvcmVjb3JkPjwvQ2l0ZT48
L0VuZE5vdGU+AG==
</w:fldData>
        </w:fldChar>
      </w:r>
      <w:r w:rsidR="00DE0505">
        <w:instrText xml:space="preserve"> ADDIN EN.CITE.DATA </w:instrText>
      </w:r>
      <w:r w:rsidR="00DE0505">
        <w:fldChar w:fldCharType="end"/>
      </w:r>
      <w:r>
        <w:fldChar w:fldCharType="separate"/>
      </w:r>
      <w:r w:rsidRPr="00FF7128">
        <w:rPr>
          <w:noProof/>
          <w:vertAlign w:val="superscript"/>
        </w:rPr>
        <w:t>15</w:t>
      </w:r>
      <w:r>
        <w:fldChar w:fldCharType="end"/>
      </w:r>
      <w:r>
        <w:t>.</w:t>
      </w:r>
    </w:p>
    <w:p w14:paraId="5561229E" w14:textId="77777777" w:rsidR="00740D4B" w:rsidRDefault="00740D4B" w:rsidP="00740D4B">
      <w:pPr>
        <w:pStyle w:val="Heading3"/>
      </w:pPr>
      <w:bookmarkStart w:id="479" w:name="_Toc7085435"/>
      <w:r>
        <w:t>3.11.2 Specification</w:t>
      </w:r>
      <w:bookmarkEnd w:id="479"/>
    </w:p>
    <w:p w14:paraId="0A79E330" w14:textId="77777777" w:rsidR="00740D4B" w:rsidRDefault="00740D4B" w:rsidP="00740D4B">
      <w:pPr>
        <w:rPr>
          <w:rStyle w:val="IntenseReference"/>
        </w:rPr>
      </w:pPr>
    </w:p>
    <w:tbl>
      <w:tblPr>
        <w:tblW w:w="9494"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629"/>
        <w:gridCol w:w="1655"/>
        <w:gridCol w:w="6210"/>
      </w:tblGrid>
      <w:tr w:rsidR="00740D4B" w14:paraId="61EAA7A1" w14:textId="77777777" w:rsidTr="005007F9">
        <w:trPr>
          <w:tblHeader/>
          <w:tblCellSpacing w:w="7" w:type="dxa"/>
        </w:trPr>
        <w:tc>
          <w:tcPr>
            <w:tcW w:w="1608" w:type="dxa"/>
            <w:shd w:val="clear" w:color="auto" w:fill="D9D9D9" w:themeFill="background1" w:themeFillShade="D9"/>
            <w:vAlign w:val="center"/>
          </w:tcPr>
          <w:p w14:paraId="010D6F79" w14:textId="77777777" w:rsidR="00740D4B" w:rsidRDefault="00740D4B" w:rsidP="005007F9">
            <w:pPr>
              <w:rPr>
                <w:b/>
              </w:rPr>
            </w:pPr>
            <w:r>
              <w:rPr>
                <w:b/>
              </w:rPr>
              <w:t>Parameter</w:t>
            </w:r>
          </w:p>
        </w:tc>
        <w:tc>
          <w:tcPr>
            <w:tcW w:w="1641" w:type="dxa"/>
            <w:shd w:val="clear" w:color="auto" w:fill="D9D9D9" w:themeFill="background1" w:themeFillShade="D9"/>
          </w:tcPr>
          <w:p w14:paraId="7B7A2FEC" w14:textId="77777777" w:rsidR="00740D4B" w:rsidRDefault="00740D4B" w:rsidP="005007F9">
            <w:pPr>
              <w:rPr>
                <w:b/>
              </w:rPr>
            </w:pPr>
            <w:r>
              <w:rPr>
                <w:b/>
              </w:rPr>
              <w:t>Actor</w:t>
            </w:r>
          </w:p>
        </w:tc>
        <w:tc>
          <w:tcPr>
            <w:tcW w:w="6189" w:type="dxa"/>
            <w:shd w:val="clear" w:color="auto" w:fill="D9D9D9" w:themeFill="background1" w:themeFillShade="D9"/>
            <w:vAlign w:val="center"/>
          </w:tcPr>
          <w:p w14:paraId="198D6F11" w14:textId="77777777" w:rsidR="00740D4B" w:rsidRDefault="00740D4B" w:rsidP="005007F9">
            <w:pPr>
              <w:rPr>
                <w:b/>
              </w:rPr>
            </w:pPr>
            <w:r>
              <w:rPr>
                <w:b/>
              </w:rPr>
              <w:t>Requirement</w:t>
            </w:r>
          </w:p>
        </w:tc>
      </w:tr>
      <w:tr w:rsidR="00740D4B" w14:paraId="0222E05D" w14:textId="77777777" w:rsidTr="005007F9">
        <w:trPr>
          <w:tblCellSpacing w:w="7" w:type="dxa"/>
        </w:trPr>
        <w:tc>
          <w:tcPr>
            <w:tcW w:w="1608" w:type="dxa"/>
            <w:vAlign w:val="center"/>
          </w:tcPr>
          <w:p w14:paraId="022DBE22" w14:textId="77777777" w:rsidR="00740D4B" w:rsidRDefault="00740D4B" w:rsidP="005007F9">
            <w:r>
              <w:t>Real Change?</w:t>
            </w:r>
          </w:p>
        </w:tc>
        <w:tc>
          <w:tcPr>
            <w:tcW w:w="1641" w:type="dxa"/>
          </w:tcPr>
          <w:p w14:paraId="2FE3CE62" w14:textId="77777777" w:rsidR="00740D4B" w:rsidRDefault="00740D4B" w:rsidP="005007F9">
            <w:r>
              <w:t>Clinician or Statistician</w:t>
            </w:r>
          </w:p>
        </w:tc>
        <w:tc>
          <w:tcPr>
            <w:tcW w:w="6189" w:type="dxa"/>
            <w:vAlign w:val="center"/>
          </w:tcPr>
          <w:p w14:paraId="517149A3" w14:textId="77777777" w:rsidR="00740D4B" w:rsidRDefault="00740D4B" w:rsidP="005007F9">
            <w:r>
              <w:t>Determine if disease progressed or is stable.</w:t>
            </w:r>
          </w:p>
        </w:tc>
      </w:tr>
      <w:tr w:rsidR="00740D4B" w14:paraId="3F4CFD93" w14:textId="77777777" w:rsidTr="005007F9">
        <w:trPr>
          <w:trHeight w:val="611"/>
          <w:tblCellSpacing w:w="7" w:type="dxa"/>
        </w:trPr>
        <w:tc>
          <w:tcPr>
            <w:tcW w:w="1608" w:type="dxa"/>
            <w:vAlign w:val="center"/>
          </w:tcPr>
          <w:p w14:paraId="0F0603B7" w14:textId="77777777" w:rsidR="00740D4B" w:rsidRDefault="00740D4B" w:rsidP="005007F9">
            <w:r>
              <w:t>Magnitude of Change</w:t>
            </w:r>
          </w:p>
        </w:tc>
        <w:tc>
          <w:tcPr>
            <w:tcW w:w="1641" w:type="dxa"/>
          </w:tcPr>
          <w:p w14:paraId="74C9323C" w14:textId="77777777" w:rsidR="00740D4B" w:rsidRDefault="00740D4B" w:rsidP="005007F9">
            <w:r>
              <w:t>Clinician or Statistician</w:t>
            </w:r>
          </w:p>
        </w:tc>
        <w:tc>
          <w:tcPr>
            <w:tcW w:w="6189" w:type="dxa"/>
            <w:vAlign w:val="center"/>
          </w:tcPr>
          <w:p w14:paraId="659925D3" w14:textId="77777777" w:rsidR="00740D4B" w:rsidRDefault="00740D4B" w:rsidP="005007F9">
            <w:r>
              <w:t xml:space="preserve">Determine if magnitude of the change </w:t>
            </w:r>
            <w:r w:rsidRPr="00062EE3">
              <w:rPr>
                <w:i/>
              </w:rPr>
              <w:t>is</w:t>
            </w:r>
            <w:r>
              <w:t xml:space="preserve"> or </w:t>
            </w:r>
            <w:r w:rsidRPr="00062EE3">
              <w:rPr>
                <w:i/>
              </w:rPr>
              <w:t>is not</w:t>
            </w:r>
            <w:r>
              <w:t xml:space="preserve"> significant with respect to the hypothesis of the proposed study.</w:t>
            </w:r>
          </w:p>
        </w:tc>
      </w:tr>
    </w:tbl>
    <w:p w14:paraId="07A8B5CA" w14:textId="77777777" w:rsidR="00740D4B" w:rsidRDefault="00740D4B" w:rsidP="00740D4B"/>
    <w:bookmarkStart w:id="480" w:name="_Toc7085436"/>
    <w:p w14:paraId="6E52C180" w14:textId="502F0970" w:rsidR="00740D4B" w:rsidRDefault="00740D4B" w:rsidP="00740D4B">
      <w:pPr>
        <w:pStyle w:val="Heading1"/>
      </w:pPr>
      <w:r>
        <w:rPr>
          <w:noProof/>
          <w:lang w:val="en-CA" w:eastAsia="en-CA"/>
        </w:rPr>
        <w:lastRenderedPageBreak/>
        <mc:AlternateContent>
          <mc:Choice Requires="wps">
            <w:drawing>
              <wp:anchor distT="0" distB="0" distL="114300" distR="114300" simplePos="0" relativeHeight="251660288" behindDoc="1" locked="0" layoutInCell="1" allowOverlap="1" wp14:anchorId="6DF4C5FC" wp14:editId="625C33B4">
                <wp:simplePos x="0" y="0"/>
                <wp:positionH relativeFrom="margin">
                  <wp:posOffset>-110490</wp:posOffset>
                </wp:positionH>
                <wp:positionV relativeFrom="page">
                  <wp:posOffset>4577080</wp:posOffset>
                </wp:positionV>
                <wp:extent cx="3190875" cy="4318000"/>
                <wp:effectExtent l="0" t="0" r="9525" b="12700"/>
                <wp:wrapTight wrapText="bothSides">
                  <wp:wrapPolygon edited="0">
                    <wp:start x="0" y="0"/>
                    <wp:lineTo x="0" y="21600"/>
                    <wp:lineTo x="21579" y="21600"/>
                    <wp:lineTo x="21579" y="0"/>
                    <wp:lineTo x="0" y="0"/>
                  </wp:wrapPolygon>
                </wp:wrapTight>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90875" cy="4318000"/>
                        </a:xfrm>
                        <a:prstGeom prst="rect">
                          <a:avLst/>
                        </a:prstGeom>
                        <a:solidFill>
                          <a:srgbClr val="FFFFFF"/>
                        </a:solidFill>
                        <a:ln w="9360">
                          <a:solidFill>
                            <a:srgbClr val="000000"/>
                          </a:solidFill>
                          <a:miter/>
                        </a:ln>
                        <a:effectLst/>
                      </wps:spPr>
                      <wps:txbx>
                        <w:txbxContent>
                          <w:p w14:paraId="5D57DD40" w14:textId="77777777" w:rsidR="00C90C16" w:rsidRDefault="00C90C16" w:rsidP="00740D4B">
                            <w:pPr>
                              <w:pStyle w:val="FrameContents"/>
                              <w:spacing w:after="0"/>
                              <w:rPr>
                                <w:sz w:val="16"/>
                              </w:rPr>
                            </w:pPr>
                            <w:r>
                              <w:rPr>
                                <w:noProof/>
                                <w:sz w:val="16"/>
                                <w:lang w:val="en-CA" w:eastAsia="en-CA"/>
                              </w:rPr>
                              <w:drawing>
                                <wp:inline distT="0" distB="0" distL="0" distR="0" wp14:anchorId="34E7E63C" wp14:editId="3F785BBF">
                                  <wp:extent cx="3001645" cy="30016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COPDGene.png"/>
                                          <pic:cNvPicPr/>
                                        </pic:nvPicPr>
                                        <pic:blipFill>
                                          <a:blip r:embed="rId16">
                                            <a:extLst>
                                              <a:ext uri="{28A0092B-C50C-407E-A947-70E740481C1C}">
                                                <a14:useLocalDpi xmlns:a14="http://schemas.microsoft.com/office/drawing/2010/main" val="0"/>
                                              </a:ext>
                                            </a:extLst>
                                          </a:blip>
                                          <a:stretch>
                                            <a:fillRect/>
                                          </a:stretch>
                                        </pic:blipFill>
                                        <pic:spPr>
                                          <a:xfrm>
                                            <a:off x="0" y="0"/>
                                            <a:ext cx="3001645" cy="3001645"/>
                                          </a:xfrm>
                                          <a:prstGeom prst="rect">
                                            <a:avLst/>
                                          </a:prstGeom>
                                        </pic:spPr>
                                      </pic:pic>
                                    </a:graphicData>
                                  </a:graphic>
                                </wp:inline>
                              </w:drawing>
                            </w:r>
                          </w:p>
                          <w:p w14:paraId="0ECFC21C" w14:textId="77777777" w:rsidR="00C90C16" w:rsidRPr="00041B0E" w:rsidRDefault="00C90C16" w:rsidP="00740D4B">
                            <w:pPr>
                              <w:pStyle w:val="FrameContents"/>
                              <w:spacing w:after="0"/>
                            </w:pPr>
                            <w:r w:rsidRPr="00062EE3">
                              <w:rPr>
                                <w:b/>
                                <w:sz w:val="24"/>
                              </w:rPr>
                              <w:t xml:space="preserve">Figure 3. CT slice image of the </w:t>
                            </w:r>
                            <w:r>
                              <w:rPr>
                                <w:b/>
                                <w:sz w:val="24"/>
                              </w:rPr>
                              <w:t>“COPD Gene” lung</w:t>
                            </w:r>
                            <w:r w:rsidRPr="00062EE3">
                              <w:rPr>
                                <w:b/>
                                <w:sz w:val="24"/>
                              </w:rPr>
                              <w:t xml:space="preserve"> phantom used in this study.</w:t>
                            </w:r>
                            <w:r w:rsidRPr="00062EE3">
                              <w:rPr>
                                <w:sz w:val="16"/>
                              </w:rPr>
                              <w:t xml:space="preserve"> </w:t>
                            </w:r>
                            <w:r>
                              <w:t xml:space="preserve">The phantom consists of (A) 4 </w:t>
                            </w:r>
                            <w:proofErr w:type="spellStart"/>
                            <w:r>
                              <w:t>lb</w:t>
                            </w:r>
                            <w:proofErr w:type="spellEnd"/>
                            <w:r>
                              <w:t>/ft</w:t>
                            </w:r>
                            <w:r w:rsidRPr="00EB3AB9">
                              <w:rPr>
                                <w:vertAlign w:val="superscript"/>
                              </w:rPr>
                              <w:t>3</w:t>
                            </w:r>
                            <w:r>
                              <w:t>, (B) acrylic, (C)</w:t>
                            </w:r>
                            <w:r w:rsidRPr="002411EF">
                              <w:t xml:space="preserve"> </w:t>
                            </w:r>
                            <w:r>
                              <w:t xml:space="preserve">12 </w:t>
                            </w:r>
                            <w:proofErr w:type="spellStart"/>
                            <w:r>
                              <w:t>lb</w:t>
                            </w:r>
                            <w:proofErr w:type="spellEnd"/>
                            <w:r>
                              <w:t>/ft</w:t>
                            </w:r>
                            <w:r w:rsidRPr="00EB3AB9">
                              <w:rPr>
                                <w:vertAlign w:val="superscript"/>
                              </w:rPr>
                              <w:t>3</w:t>
                            </w:r>
                            <w:r>
                              <w:t xml:space="preserve">, (D) water, (E) 20 </w:t>
                            </w:r>
                            <w:proofErr w:type="spellStart"/>
                            <w:r>
                              <w:t>lb</w:t>
                            </w:r>
                            <w:proofErr w:type="spellEnd"/>
                            <w:r>
                              <w:t>/ft</w:t>
                            </w:r>
                            <w:r w:rsidRPr="00EB3AB9">
                              <w:rPr>
                                <w:vertAlign w:val="superscript"/>
                              </w:rPr>
                              <w:t>3</w:t>
                            </w:r>
                            <w:r>
                              <w:t>, (F) air, and (G) a larger oval shaped lung density equivalent foam surrounded by an outer chest wall equivalent uniformity ring.</w:t>
                            </w:r>
                          </w:p>
                        </w:txbxContent>
                      </wps:txbx>
                      <wps:bodyPr lIns="90000" tIns="45000" rIns="90000" bIns="45000">
                        <a:noAutofit/>
                      </wps:bodyPr>
                    </wps:wsp>
                  </a:graphicData>
                </a:graphic>
                <wp14:sizeRelH relativeFrom="page">
                  <wp14:pctWidth>0</wp14:pctWidth>
                </wp14:sizeRelH>
                <wp14:sizeRelV relativeFrom="page">
                  <wp14:pctHeight>0</wp14:pctHeight>
                </wp14:sizeRelV>
              </wp:anchor>
            </w:drawing>
          </mc:Choice>
          <mc:Fallback>
            <w:pict>
              <v:rect w14:anchorId="6DF4C5FC" id="Rectangle 11" o:spid="_x0000_s1028" style="position:absolute;margin-left:-8.7pt;margin-top:360.4pt;width:251.25pt;height:340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Coly2QEAAM4DAAAOAAAAZHJzL2Uyb0RvYy54bWysU8tu2zAQvBfoPxC815LsJLUFy0HRwEWB&#13;&#10;oA2S5gMoipKI8oUlY8l/3yX9kttbER0ILnc5OzNLre9HrchOgJfWVLSY5ZQIw20jTVfR11/bT0tK&#13;&#10;fGCmYcoaUdG98PR+8/HDenClmNveqkYAQRDjy8FVtA/BlVnmeS808zPrhMFka0GzgCF0WQNsQHSt&#13;&#10;snme32WDhcaB5cJ7PH04JOkm4bet4OFn23oRiKoocgtphbTWcc02a1Z2wFwv+ZEG+w8WmkmDTc9Q&#13;&#10;Dyww8gbyHygtOVhv2zDjVme2bSUXSQOqKfK/1Lz0zImkBc3x7myTfz9Y/mP3BEQ2OLuCEsM0zugZ&#13;&#10;XWOmU4LgGRo0OF9i3Yt7gijRu0fLf3tMZFeZGPhjzdiCjrUokIzJ7f3ZbTEGwvFwUazy5edbSjjm&#13;&#10;bhbFMs/TPDJWnq478OGbsJrETUUBiSWX2e7Rh0iAlaeSxMwq2WylUimArv6qgOwYjn6bvigGr/hp&#13;&#10;mTJkqOhqcZcn5Kucn0IguwvBqzItg4ADtDKxtUgP70jxYkvchbEek93zk7O1bfY4AvXd4FhXqQcJ&#13;&#10;Kbi5jQ0JTDP1JBNbGfvlLdhWJjdigwPccTb4aJLi4wOPr3Iap6rLb7j5AwAA//8DAFBLAwQUAAYA&#13;&#10;CAAAACEAOshVP+cAAAARAQAADwAAAGRycy9kb3ducmV2LnhtbEyPQU/DMAyF70j8h8iTuExb0qqw&#13;&#10;qWs6IaaJAwLEQNo1a7K2LHGqJtvaf485wcWS7c/P7xXrwVl2MX1oPUpI5gKYwcrrFmsJX5/b2RJY&#13;&#10;iAq1sh6NhNEEWJe3N4XKtb/ih7nsYs1IBEOuJDQxdjnnoWqMU2HuO4O0O/reqUhtX3PdqyuJO8tT&#13;&#10;IR64Uy3Sh0Z15qkx1Wl3dhKmox23qX1/ffme7u2p7vZvm/FZyrvJsFlReVwBi2aIfxfwm4H8Q0nG&#13;&#10;Dv6MOjArYZYsMkIlLFJBQYjIlvcJsAOhmaARLwv+P0n5AwAA//8DAFBLAQItABQABgAIAAAAIQC2&#13;&#10;gziS/gAAAOEBAAATAAAAAAAAAAAAAAAAAAAAAABbQ29udGVudF9UeXBlc10ueG1sUEsBAi0AFAAG&#13;&#10;AAgAAAAhADj9If/WAAAAlAEAAAsAAAAAAAAAAAAAAAAALwEAAF9yZWxzLy5yZWxzUEsBAi0AFAAG&#13;&#10;AAgAAAAhALUKiXLZAQAAzgMAAA4AAAAAAAAAAAAAAAAALgIAAGRycy9lMm9Eb2MueG1sUEsBAi0A&#13;&#10;FAAGAAgAAAAhADrIVT/nAAAAEQEAAA8AAAAAAAAAAAAAAAAAMwQAAGRycy9kb3ducmV2LnhtbFBL&#13;&#10;BQYAAAAABAAEAPMAAABHBQAAAAA=&#13;&#10;" strokeweight=".26mm">
                <v:path arrowok="t"/>
                <v:textbox inset="2.5mm,1.25mm,2.5mm,1.25mm">
                  <w:txbxContent>
                    <w:p w14:paraId="5D57DD40" w14:textId="77777777" w:rsidR="00C90C16" w:rsidRDefault="00C90C16" w:rsidP="00740D4B">
                      <w:pPr>
                        <w:pStyle w:val="FrameContents"/>
                        <w:spacing w:after="0"/>
                        <w:rPr>
                          <w:sz w:val="16"/>
                        </w:rPr>
                      </w:pPr>
                      <w:r>
                        <w:rPr>
                          <w:noProof/>
                          <w:sz w:val="16"/>
                          <w:lang w:val="en-CA" w:eastAsia="en-CA"/>
                        </w:rPr>
                        <w:drawing>
                          <wp:inline distT="0" distB="0" distL="0" distR="0" wp14:anchorId="34E7E63C" wp14:editId="3F785BBF">
                            <wp:extent cx="3001645" cy="30016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COPDGene.png"/>
                                    <pic:cNvPicPr/>
                                  </pic:nvPicPr>
                                  <pic:blipFill>
                                    <a:blip r:embed="rId17">
                                      <a:extLst>
                                        <a:ext uri="{28A0092B-C50C-407E-A947-70E740481C1C}">
                                          <a14:useLocalDpi xmlns:a14="http://schemas.microsoft.com/office/drawing/2010/main" val="0"/>
                                        </a:ext>
                                      </a:extLst>
                                    </a:blip>
                                    <a:stretch>
                                      <a:fillRect/>
                                    </a:stretch>
                                  </pic:blipFill>
                                  <pic:spPr>
                                    <a:xfrm>
                                      <a:off x="0" y="0"/>
                                      <a:ext cx="3001645" cy="3001645"/>
                                    </a:xfrm>
                                    <a:prstGeom prst="rect">
                                      <a:avLst/>
                                    </a:prstGeom>
                                  </pic:spPr>
                                </pic:pic>
                              </a:graphicData>
                            </a:graphic>
                          </wp:inline>
                        </w:drawing>
                      </w:r>
                    </w:p>
                    <w:p w14:paraId="0ECFC21C" w14:textId="77777777" w:rsidR="00C90C16" w:rsidRPr="00041B0E" w:rsidRDefault="00C90C16" w:rsidP="00740D4B">
                      <w:pPr>
                        <w:pStyle w:val="FrameContents"/>
                        <w:spacing w:after="0"/>
                      </w:pPr>
                      <w:r w:rsidRPr="00062EE3">
                        <w:rPr>
                          <w:b/>
                          <w:sz w:val="24"/>
                        </w:rPr>
                        <w:t xml:space="preserve">Figure 3. CT slice image of the </w:t>
                      </w:r>
                      <w:r>
                        <w:rPr>
                          <w:b/>
                          <w:sz w:val="24"/>
                        </w:rPr>
                        <w:t>“COPD Gene” lung</w:t>
                      </w:r>
                      <w:r w:rsidRPr="00062EE3">
                        <w:rPr>
                          <w:b/>
                          <w:sz w:val="24"/>
                        </w:rPr>
                        <w:t xml:space="preserve"> phantom used in this study.</w:t>
                      </w:r>
                      <w:r w:rsidRPr="00062EE3">
                        <w:rPr>
                          <w:sz w:val="16"/>
                        </w:rPr>
                        <w:t xml:space="preserve"> </w:t>
                      </w:r>
                      <w:r>
                        <w:t>The phantom consists of (A) 4 lb/ft</w:t>
                      </w:r>
                      <w:r w:rsidRPr="00EB3AB9">
                        <w:rPr>
                          <w:vertAlign w:val="superscript"/>
                        </w:rPr>
                        <w:t>3</w:t>
                      </w:r>
                      <w:r>
                        <w:t>, (B) acrylic, (C)</w:t>
                      </w:r>
                      <w:r w:rsidRPr="002411EF">
                        <w:t xml:space="preserve"> </w:t>
                      </w:r>
                      <w:r>
                        <w:t>12 lb/ft</w:t>
                      </w:r>
                      <w:r w:rsidRPr="00EB3AB9">
                        <w:rPr>
                          <w:vertAlign w:val="superscript"/>
                        </w:rPr>
                        <w:t>3</w:t>
                      </w:r>
                      <w:r>
                        <w:t>, (D) water, (E) 20 lb/ft</w:t>
                      </w:r>
                      <w:r w:rsidRPr="00EB3AB9">
                        <w:rPr>
                          <w:vertAlign w:val="superscript"/>
                        </w:rPr>
                        <w:t>3</w:t>
                      </w:r>
                      <w:r>
                        <w:t>, (F) air, and (G) a larger oval shaped lung density equivalent foam surrounded by an outer chest wall equivalent uniformity ring.</w:t>
                      </w:r>
                    </w:p>
                  </w:txbxContent>
                </v:textbox>
                <w10:wrap type="tight" anchorx="margin" anchory="page"/>
              </v:rect>
            </w:pict>
          </mc:Fallback>
        </mc:AlternateContent>
      </w:r>
      <w:r>
        <w:t xml:space="preserve">4. </w:t>
      </w:r>
      <w:bookmarkEnd w:id="477"/>
      <w:r>
        <w:t>Assessment Procedures</w:t>
      </w:r>
      <w:bookmarkEnd w:id="480"/>
    </w:p>
    <w:p w14:paraId="77D63166" w14:textId="77777777" w:rsidR="00740D4B" w:rsidRDefault="00740D4B" w:rsidP="00740D4B">
      <w:pPr>
        <w:pStyle w:val="BodyText"/>
      </w:pPr>
      <w:bookmarkStart w:id="481" w:name="_Toc289167981"/>
      <w:bookmarkStart w:id="482" w:name="_Toc292350669"/>
      <w:r>
        <w:t>Most of the requirements described in Section 3 can be assessed for conformance by direct observation, however some of the performance-oriented requirements are assessed using a procedure.  Specific assessment procedures that are required, or need further clarification, are defined in subsections below and the subsection is referenced not in numerical order, but from the corresponding requirement in Section 3.</w:t>
      </w:r>
    </w:p>
    <w:bookmarkEnd w:id="481"/>
    <w:p w14:paraId="6F321774" w14:textId="1F0C92EC" w:rsidR="00740D4B" w:rsidRDefault="00740D4B" w:rsidP="00740D4B">
      <w:pPr>
        <w:pStyle w:val="BodyText"/>
      </w:pPr>
      <w:r w:rsidRPr="003E5646">
        <w:t>Below are</w:t>
      </w:r>
      <w:r w:rsidRPr="0085475C">
        <w:t xml:space="preserve"> specific examples of </w:t>
      </w:r>
      <w:r>
        <w:t xml:space="preserve">assessment </w:t>
      </w:r>
      <w:r w:rsidRPr="0085475C">
        <w:t xml:space="preserve">procedures that meet the standards of this profile. </w:t>
      </w:r>
      <w:r>
        <w:t xml:space="preserve">In each case a specific measurement procedure is outlined using the </w:t>
      </w:r>
      <w:proofErr w:type="spellStart"/>
      <w:r w:rsidR="00D74DA6">
        <w:t>COPDGene</w:t>
      </w:r>
      <w:proofErr w:type="spellEnd"/>
      <w:r>
        <w:t xml:space="preserve"> phantom (</w:t>
      </w:r>
      <w:r w:rsidRPr="00282833">
        <w:rPr>
          <w:b/>
        </w:rPr>
        <w:t>Figure 3</w:t>
      </w:r>
      <w:r>
        <w:t>) that is sufficient to meet the minimum standards for scanner qualification (Section 3. 1) and periodic quality assurance (Section 3.2) and is published and commercially available (</w:t>
      </w:r>
      <w:r w:rsidRPr="001543B3">
        <w:rPr>
          <w:color w:val="000000" w:themeColor="text1"/>
        </w:rPr>
        <w:t xml:space="preserve">the </w:t>
      </w:r>
      <w:proofErr w:type="spellStart"/>
      <w:r w:rsidR="00D74DA6">
        <w:rPr>
          <w:color w:val="000000" w:themeColor="text1"/>
        </w:rPr>
        <w:t>COPDGene</w:t>
      </w:r>
      <w:proofErr w:type="spellEnd"/>
      <w:r w:rsidRPr="001543B3">
        <w:rPr>
          <w:color w:val="000000" w:themeColor="text1"/>
        </w:rPr>
        <w:t xml:space="preserve"> </w:t>
      </w:r>
      <w:r>
        <w:rPr>
          <w:color w:val="000000" w:themeColor="text1"/>
        </w:rPr>
        <w:t xml:space="preserve">phantom, The Phantom Laboratory - </w:t>
      </w:r>
      <w:r w:rsidRPr="00E175FD">
        <w:rPr>
          <w:color w:val="000000" w:themeColor="text1"/>
        </w:rPr>
        <w:t>https://www.phantomlab.com/catphans-copd</w:t>
      </w:r>
      <w:r>
        <w:rPr>
          <w:color w:val="000000" w:themeColor="text1"/>
        </w:rPr>
        <w:t>)</w:t>
      </w:r>
      <w:r>
        <w:t xml:space="preserve"> </w:t>
      </w:r>
      <w:r>
        <w:fldChar w:fldCharType="begin">
          <w:fldData xml:space="preserve">PEVuZE5vdGU+PENpdGU+PEF1dGhvcj5TaWVyZW48L0F1dGhvcj48WWVhcj4yMDEyPC9ZZWFyPjxS
ZWNOdW0+ODwvUmVjTnVtPjxEaXNwbGF5VGV4dD48c3R5bGUgZmFjZT0ic3VwZXJzY3JpcHQiPjE2
LDE3PC9zdHlsZT48L0Rpc3BsYXlUZXh0PjxyZWNvcmQ+PHJlYy1udW1iZXI+ODwvcmVjLW51bWJl
cj48Zm9yZWlnbi1rZXlzPjxrZXkgYXBwPSJFTiIgZGItaWQ9ImZ0MDk5d3cwdmRhemU5ZWVwcDA1
d2RhMTAwMHRzcjBlcmYyciIgdGltZXN0YW1wPSIxNTAyNzM3NjE0Ij44PC9rZXk+PC9mb3JlaWdu
LWtleXM+PHJlZi10eXBlIG5hbWU9IkpvdXJuYWwgQXJ0aWNsZSI+MTc8L3JlZi10eXBlPjxjb250
cmlidXRvcnM+PGF1dGhvcnM+PGF1dGhvcj5TaWVyZW4sIEouIFAuPC9hdXRob3I+PGF1dGhvcj5O
ZXdlbGwsIEouIEQuPC9hdXRob3I+PGF1dGhvcj5KdWR5LCBQLiBGLjwvYXV0aG9yPjxhdXRob3I+
THluY2gsIEQuIEEuPC9hdXRob3I+PGF1dGhvcj5DaGFuLCBLLiBTLjwvYXV0aG9yPjxhdXRob3I+
R3VvLCBKLjwvYXV0aG9yPjxhdXRob3I+SG9mZm1hbiwgRS4gQS48L2F1dGhvcj48L2F1dGhvcnM+
PC9jb250cmlidXRvcnM+PGF1dGgtYWRkcmVzcz5EZXBhcnRtZW50IG9mIFJhZGlvbG9neSwgVW5p
dmVyc2l0eSBvZiBJb3dhIENhcnZlciBDb2xsZWdlIG9mIE1lZGljaW5lLCBJb3dhIENpdHksIElB
LCBVU0EuPC9hdXRoLWFkZHJlc3M+PHRpdGxlcz48dGl0bGU+UmVmZXJlbmNlIHN0YW5kYXJkIGFu
ZCBzdGF0aXN0aWNhbCBtb2RlbCBmb3IgaW50ZXJzaXRlIGFuZCB0ZW1wb3JhbCBjb21wYXJpc29u
cyBvZiBDVCBhdHRlbnVhdGlvbiBpbiBhIG11bHRpY2VudGVyIHF1YW50aXRhdGl2ZSBsdW5nIHN0
dWR5PC90aXRsZT48c2Vjb25kYXJ5LXRpdGxlPk1lZCBQaHlzPC9zZWNvbmRhcnktdGl0bGU+PC90
aXRsZXM+PHBlcmlvZGljYWw+PGZ1bGwtdGl0bGU+TWVkIFBoeXM8L2Z1bGwtdGl0bGU+PC9wZXJp
b2RpY2FsPjxwYWdlcz41NzU3LTY3PC9wYWdlcz48dm9sdW1lPjM5PC92b2x1bWU+PG51bWJlcj45
PC9udW1iZXI+PGVkaXRpb24+MjAxMi8wOS8xMTwvZWRpdGlvbj48a2V5d29yZHM+PGtleXdvcmQ+
QWlyPC9rZXl3b3JkPjxrZXl3b3JkPkh1bWFuczwva2V5d29yZD48a2V5d29yZD5JbWFnZSBQcm9j
ZXNzaW5nLCBDb21wdXRlci1Bc3Npc3RlZC8qc3RhbmRhcmRzPC9rZXl3b3JkPjxrZXl3b3JkPipN
b2RlbHMsIFN0YXRpc3RpY2FsPC9rZXl3b3JkPjxrZXl3b3JkPk1vbGVjdWxhciBFcGlkZW1pb2xv
Z3k8L2tleXdvcmQ+PGtleXdvcmQ+UHVsbW9uYXJ5IERpc2Vhc2UsIENocm9uaWMgT2JzdHJ1Y3Rp
dmUvKmRpYWdub3N0aWMgaW1hZ2luZy9lcGlkZW1pb2xvZ3kvZ2VuZXRpY3M8L2tleXdvcmQ+PGtl
eXdvcmQ+UmVmZXJlbmNlIFN0YW5kYXJkczwva2V5d29yZD48a2V5d29yZD5UaW1lIEZhY3RvcnM8
L2tleXdvcmQ+PGtleXdvcmQ+VG9tb2dyYXBoeSwgWC1SYXkgQ29tcHV0ZWQvKm1ldGhvZHM8L2tl
eXdvcmQ+PGtleXdvcmQ+V2F0ZXI8L2tleXdvcmQ+PC9rZXl3b3Jkcz48ZGF0ZXM+PHllYXI+MjAx
MjwveWVhcj48cHViLWRhdGVzPjxkYXRlPlNlcDwvZGF0ZT48L3B1Yi1kYXRlcz48L2RhdGVzPjxp
c2JuPjAwOTQtMjQwNSAoUHJpbnQpJiN4RDswMDk0LTI0MDUgKExpbmtpbmcpPC9pc2JuPjxhY2Nl
c3Npb24tbnVtPjIyOTU3NjQwPC9hY2Nlc3Npb24tbnVtPjx1cmxzPjxyZWxhdGVkLXVybHM+PHVy
bD5odHRwczovL3d3dy5uY2JpLm5sbS5uaWguZ292L3B1Ym1lZC8yMjk1NzY0MDwvdXJsPjwvcmVs
YXRlZC11cmxzPjwvdXJscz48Y3VzdG9tMj5QTUMzNDQ4NjIzPC9jdXN0b20yPjxlbGVjdHJvbmlj
LXJlc291cmNlLW51bT4xMC4xMTE4LzEuNDc0NzM0MjwvZWxlY3Ryb25pYy1yZXNvdXJjZS1udW0+
PC9yZWNvcmQ+PC9DaXRlPjxDaXRlPjxBdXRob3I+R3VvPC9BdXRob3I+PFllYXI+MjAxNjwvWWVh
cj48UmVjTnVtPjE5PC9SZWNOdW0+PHJlY29yZD48cmVjLW51bWJlcj4xOTwvcmVjLW51bWJlcj48
Zm9yZWlnbi1rZXlzPjxrZXkgYXBwPSJFTiIgZGItaWQ9ImZ0MDk5d3cwdmRhemU5ZWVwcDA1d2Rh
MTAwMHRzcjBlcmYyciIgdGltZXN0YW1wPSIxNTAyNzM5ODgxIj4xOTwva2V5PjwvZm9yZWlnbi1r
ZXlzPjxyZWYtdHlwZSBuYW1lPSJKb3VybmFsIEFydGljbGUiPjE3PC9yZWYtdHlwZT48Y29udHJp
YnV0b3JzPjxhdXRob3JzPjxhdXRob3I+R3VvLCBKLjwvYXV0aG9yPjxhdXRob3I+V2FuZywgQy48
L2F1dGhvcj48YXV0aG9yPkNoYW4sIEsuIFMuPC9hdXRob3I+PGF1dGhvcj5KaW4sIEQuPC9hdXRo
b3I+PGF1dGhvcj5TYWhhLCBQLiBLLjwvYXV0aG9yPjxhdXRob3I+U2llcmVuLCBKLiBQLjwvYXV0
aG9yPjxhdXRob3I+QmFyciwgUi4gRy48L2F1dGhvcj48YXV0aG9yPkhhbiwgTS4gSy48L2F1dGhv
cj48YXV0aG9yPkthemVyb29uaSwgRS48L2F1dGhvcj48YXV0aG9yPkNvb3BlciwgQy4gQi48L2F1
dGhvcj48YXV0aG9yPkNvdXBlciwgRC48L2F1dGhvcj48YXV0aG9yPk5ld2VsbCwgSi4gRC4sIEpy
LjwvYXV0aG9yPjxhdXRob3I+SG9mZm1hbiwgRS4gQS48L2F1dGhvcj48YXV0aG9yPlNwaXJvbWlj
cyBSZXNlYXJjaCBHcm91cDwvYXV0aG9yPjwvYXV0aG9ycz48L2NvbnRyaWJ1dG9ycz48YXV0aC1h
ZGRyZXNzPkRlcGFydG1lbnRzIG9mIFJhZGlvbG9neSBhbmQgQmlvbWVkaWNhbCBFbmdpbmVlcmlu
ZywgVW5pdmVyc2l0eSBvZiBJb3dhLCBJb3dhIENpdHksIElvd2EgNTIyNDIuJiN4RDtEZXBhcnRt
ZW50IG9mIFN0YXRpc3RpY3MgYW5kIEFjdHVhcmlhbCBTY2llbmNlLCBVbml2ZXJzaXR5IG9mIElv
d2EsIElvd2EgQ2l0eSwgSW93YSA1MjI0Mi4mI3hEO0RlcGFydG1lbnQgb2YgRWxlY3RyaWNhbCBh
bmQgQ29tcHV0ZXIgRW5naW5lZXJpbmcsIFVuaXZlcnNpdHkgb2YgSW93YSwgSW93YSBDaXR5LCBJ
b3dhIDUyMjQyLiYjeEQ7RGVwYXJ0bWVudCBvZiBSYWRpb2xvZ3ksIFVuaXZlcnNpdHkgb2YgSW93
YSwgSW93YSBDaXR5LCBJb3dhIDUyMjQyLiYjeEQ7RGVwYXJ0bWVudHMgb2YgTWVkaWNpbmUgYW5k
IEVwaWRlbWlvbG9neSwgQ29sdW1iaWEgVW5pdmVyc2l0eSBNZWRpY2FsIENlbnRlciwgTmV3IFlv
cmssIE5ldyBZb3JrIDEwMDMyLiYjeEQ7RGVwYXJ0bWVudCBvZiBNZWRpY2luZSwgRGl2aXNpb24g
b2YgUHVsbW9uYXJ5IGFuZCBDcml0aWNhbCBDYXJlIE1lZGljaW5lLCBVbml2ZXJzaXR5IG9mIE1p
Y2hpZ2FuLCBBbm4gQXJib3IsIE1pY2hpZ2FuIDQ4MTA5LiYjeEQ7RGVwYXJ0bWVudCBvZiBSYWRp
b2xvZ3ksIFVuaXZlcnNpdHkgb2YgTWljaGlnYW4sIEFubiBBcmJvciwgTWljaGlnYW4gNDgxMDku
JiN4RDtEZXBhcnRtZW50IG9mIE1lZGljaW5lLCBVbml2ZXJzaXR5IG9mIENhbGlmb3JuaWEsIExv
cyBBbmdlbGVzLCBDYWxpZm9ybmlhIDkwMDk1LiYjeEQ7RGVwYXJ0bWVudCBvZiBCaW9zdGF0aXN0
aWNzLCBVbml2ZXJzaXR5IG9mIE5vcnRoIENhcm9saW5hLCBDaGFwZWwgSGlsbCwgTm9ydGggQ2Fy
b2xpbmEgMjc1OTkuJiN4RDtEZXBhcnRtZW50cyBvZiBSYWRpb2xvZ3ksIE1lZGljaW5lIGFuZCBC
aW9tZWRpY2FsIEVuZ2luZWVyaW5nLCBVbml2ZXJzaXR5IG9mIElvd2EsIElvd2EgQ2l0eSwgSW93
YSA1MjI0Mi48L2F1dGgtYWRkcmVzcz48dGl0bGVzPjx0aXRsZT5BIGNvbnRyb2xsZWQgc3RhdGlz
dGljYWwgc3R1ZHkgdG8gYXNzZXNzIG1lYXN1cmVtZW50IHZhcmlhYmlsaXR5IGFzIGEgZnVuY3Rp
b24gb2YgdGVzdCBvYmplY3QgcG9zaXRpb24gYW5kIGNvbmZpZ3VyYXRpb24gZm9yIGF1dG9tYXRl
ZCBzdXJ2ZWlsbGFuY2UgaW4gYSBtdWx0aWNlbnRlciBsb25naXR1ZGluYWwgQ09QRCBzdHVkeSAo
U1BJUk9NSUNTKTwvdGl0bGU+PHNlY29uZGFyeS10aXRsZT5NZWQgUGh5czwvc2Vjb25kYXJ5LXRp
dGxlPjwvdGl0bGVzPjxwZXJpb2RpY2FsPjxmdWxsLXRpdGxlPk1lZCBQaHlzPC9mdWxsLXRpdGxl
PjwvcGVyaW9kaWNhbD48cGFnZXM+MjU5ODwvcGFnZXM+PHZvbHVtZT40Mzwvdm9sdW1lPjxudW1i
ZXI+NTwvbnVtYmVyPjxlZGl0aW9uPjIwMTYvMDUvMDY8L2VkaXRpb24+PGtleXdvcmRzPjxrZXl3
b3JkPkFpcjwva2V5d29yZD48a2V5d29yZD5EYXRhIEludGVycHJldGF0aW9uLCBTdGF0aXN0aWNh
bDwva2V5d29yZD48a2V5d29yZD5Mb25naXR1ZGluYWwgU3R1ZGllczwva2V5d29yZD48a2V5d29y
ZD5Nb2RlbHMsIEFuYXRvbWljPC9rZXl3b3JkPjxrZXl3b3JkPk11bHRpZGV0ZWN0b3IgQ29tcHV0
ZWQgVG9tb2dyYXBoeS9pbnN0cnVtZW50YXRpb24vKm1ldGhvZHM8L2tleXdvcmQ+PGtleXdvcmQ+
UGF0dGVybiBSZWNvZ25pdGlvbiwgQXV0b21hdGVkLyptZXRob2RzPC9rZXl3b3JkPjxrZXl3b3Jk
PlBoYW50b21zLCBJbWFnaW5nPC9rZXl3b3JkPjxrZXl3b3JkPlF1YWxpdHkgQ29udHJvbDwva2V5
d29yZD48a2V5d29yZD5XYXRlcjwva2V5d29yZD48L2tleXdvcmRzPjxkYXRlcz48eWVhcj4yMDE2
PC95ZWFyPjxwdWItZGF0ZXM+PGRhdGU+TWF5PC9kYXRlPjwvcHViLWRhdGVzPjwvZGF0ZXM+PGlz
Ym4+MjQ3My00MjA5IChFbGVjdHJvbmljKSYjeEQ7MDA5NC0yNDA1IChMaW5raW5nKTwvaXNibj48
YWNjZXNzaW9uLW51bT4yNzE0NzM2OTwvYWNjZXNzaW9uLW51bT48dXJscz48cmVsYXRlZC11cmxz
Pjx1cmw+aHR0cHM6Ly93d3cubmNiaS5ubG0ubmloLmdvdi9wdWJtZWQvMjcxNDczNjk8L3VybD48
L3JlbGF0ZWQtdXJscz48L3VybHM+PGN1c3RvbTI+UE1DNDg1MTYyMjwvY3VzdG9tMj48ZWxlY3Ry
b25pYy1yZXNvdXJjZS1udW0+MTAuMTExOC8xLjQ5NDczMDM8L2VsZWN0cm9uaWMtcmVzb3VyY2Ut
bnVtPjwvcmVjb3JkPjwvQ2l0ZT48L0VuZE5vdGU+
</w:fldData>
        </w:fldChar>
      </w:r>
      <w:r>
        <w:instrText xml:space="preserve"> ADDIN EN.CITE </w:instrText>
      </w:r>
      <w:r>
        <w:fldChar w:fldCharType="begin">
          <w:fldData xml:space="preserve">PEVuZE5vdGU+PENpdGU+PEF1dGhvcj5TaWVyZW48L0F1dGhvcj48WWVhcj4yMDEyPC9ZZWFyPjxS
ZWNOdW0+ODwvUmVjTnVtPjxEaXNwbGF5VGV4dD48c3R5bGUgZmFjZT0ic3VwZXJzY3JpcHQiPjE2
LDE3PC9zdHlsZT48L0Rpc3BsYXlUZXh0PjxyZWNvcmQ+PHJlYy1udW1iZXI+ODwvcmVjLW51bWJl
cj48Zm9yZWlnbi1rZXlzPjxrZXkgYXBwPSJFTiIgZGItaWQ9ImZ0MDk5d3cwdmRhemU5ZWVwcDA1
d2RhMTAwMHRzcjBlcmYyciIgdGltZXN0YW1wPSIxNTAyNzM3NjE0Ij44PC9rZXk+PC9mb3JlaWdu
LWtleXM+PHJlZi10eXBlIG5hbWU9IkpvdXJuYWwgQXJ0aWNsZSI+MTc8L3JlZi10eXBlPjxjb250
cmlidXRvcnM+PGF1dGhvcnM+PGF1dGhvcj5TaWVyZW4sIEouIFAuPC9hdXRob3I+PGF1dGhvcj5O
ZXdlbGwsIEouIEQuPC9hdXRob3I+PGF1dGhvcj5KdWR5LCBQLiBGLjwvYXV0aG9yPjxhdXRob3I+
THluY2gsIEQuIEEuPC9hdXRob3I+PGF1dGhvcj5DaGFuLCBLLiBTLjwvYXV0aG9yPjxhdXRob3I+
R3VvLCBKLjwvYXV0aG9yPjxhdXRob3I+SG9mZm1hbiwgRS4gQS48L2F1dGhvcj48L2F1dGhvcnM+
PC9jb250cmlidXRvcnM+PGF1dGgtYWRkcmVzcz5EZXBhcnRtZW50IG9mIFJhZGlvbG9neSwgVW5p
dmVyc2l0eSBvZiBJb3dhIENhcnZlciBDb2xsZWdlIG9mIE1lZGljaW5lLCBJb3dhIENpdHksIElB
LCBVU0EuPC9hdXRoLWFkZHJlc3M+PHRpdGxlcz48dGl0bGU+UmVmZXJlbmNlIHN0YW5kYXJkIGFu
ZCBzdGF0aXN0aWNhbCBtb2RlbCBmb3IgaW50ZXJzaXRlIGFuZCB0ZW1wb3JhbCBjb21wYXJpc29u
cyBvZiBDVCBhdHRlbnVhdGlvbiBpbiBhIG11bHRpY2VudGVyIHF1YW50aXRhdGl2ZSBsdW5nIHN0
dWR5PC90aXRsZT48c2Vjb25kYXJ5LXRpdGxlPk1lZCBQaHlzPC9zZWNvbmRhcnktdGl0bGU+PC90
aXRsZXM+PHBlcmlvZGljYWw+PGZ1bGwtdGl0bGU+TWVkIFBoeXM8L2Z1bGwtdGl0bGU+PC9wZXJp
b2RpY2FsPjxwYWdlcz41NzU3LTY3PC9wYWdlcz48dm9sdW1lPjM5PC92b2x1bWU+PG51bWJlcj45
PC9udW1iZXI+PGVkaXRpb24+MjAxMi8wOS8xMTwvZWRpdGlvbj48a2V5d29yZHM+PGtleXdvcmQ+
QWlyPC9rZXl3b3JkPjxrZXl3b3JkPkh1bWFuczwva2V5d29yZD48a2V5d29yZD5JbWFnZSBQcm9j
ZXNzaW5nLCBDb21wdXRlci1Bc3Npc3RlZC8qc3RhbmRhcmRzPC9rZXl3b3JkPjxrZXl3b3JkPipN
b2RlbHMsIFN0YXRpc3RpY2FsPC9rZXl3b3JkPjxrZXl3b3JkPk1vbGVjdWxhciBFcGlkZW1pb2xv
Z3k8L2tleXdvcmQ+PGtleXdvcmQ+UHVsbW9uYXJ5IERpc2Vhc2UsIENocm9uaWMgT2JzdHJ1Y3Rp
dmUvKmRpYWdub3N0aWMgaW1hZ2luZy9lcGlkZW1pb2xvZ3kvZ2VuZXRpY3M8L2tleXdvcmQ+PGtl
eXdvcmQ+UmVmZXJlbmNlIFN0YW5kYXJkczwva2V5d29yZD48a2V5d29yZD5UaW1lIEZhY3RvcnM8
L2tleXdvcmQ+PGtleXdvcmQ+VG9tb2dyYXBoeSwgWC1SYXkgQ29tcHV0ZWQvKm1ldGhvZHM8L2tl
eXdvcmQ+PGtleXdvcmQ+V2F0ZXI8L2tleXdvcmQ+PC9rZXl3b3Jkcz48ZGF0ZXM+PHllYXI+MjAx
MjwveWVhcj48cHViLWRhdGVzPjxkYXRlPlNlcDwvZGF0ZT48L3B1Yi1kYXRlcz48L2RhdGVzPjxp
c2JuPjAwOTQtMjQwNSAoUHJpbnQpJiN4RDswMDk0LTI0MDUgKExpbmtpbmcpPC9pc2JuPjxhY2Nl
c3Npb24tbnVtPjIyOTU3NjQwPC9hY2Nlc3Npb24tbnVtPjx1cmxzPjxyZWxhdGVkLXVybHM+PHVy
bD5odHRwczovL3d3dy5uY2JpLm5sbS5uaWguZ292L3B1Ym1lZC8yMjk1NzY0MDwvdXJsPjwvcmVs
YXRlZC11cmxzPjwvdXJscz48Y3VzdG9tMj5QTUMzNDQ4NjIzPC9jdXN0b20yPjxlbGVjdHJvbmlj
LXJlc291cmNlLW51bT4xMC4xMTE4LzEuNDc0NzM0MjwvZWxlY3Ryb25pYy1yZXNvdXJjZS1udW0+
PC9yZWNvcmQ+PC9DaXRlPjxDaXRlPjxBdXRob3I+R3VvPC9BdXRob3I+PFllYXI+MjAxNjwvWWVh
cj48UmVjTnVtPjE5PC9SZWNOdW0+PHJlY29yZD48cmVjLW51bWJlcj4xOTwvcmVjLW51bWJlcj48
Zm9yZWlnbi1rZXlzPjxrZXkgYXBwPSJFTiIgZGItaWQ9ImZ0MDk5d3cwdmRhemU5ZWVwcDA1d2Rh
MTAwMHRzcjBlcmYyciIgdGltZXN0YW1wPSIxNTAyNzM5ODgxIj4xOTwva2V5PjwvZm9yZWlnbi1r
ZXlzPjxyZWYtdHlwZSBuYW1lPSJKb3VybmFsIEFydGljbGUiPjE3PC9yZWYtdHlwZT48Y29udHJp
YnV0b3JzPjxhdXRob3JzPjxhdXRob3I+R3VvLCBKLjwvYXV0aG9yPjxhdXRob3I+V2FuZywgQy48
L2F1dGhvcj48YXV0aG9yPkNoYW4sIEsuIFMuPC9hdXRob3I+PGF1dGhvcj5KaW4sIEQuPC9hdXRo
b3I+PGF1dGhvcj5TYWhhLCBQLiBLLjwvYXV0aG9yPjxhdXRob3I+U2llcmVuLCBKLiBQLjwvYXV0
aG9yPjxhdXRob3I+QmFyciwgUi4gRy48L2F1dGhvcj48YXV0aG9yPkhhbiwgTS4gSy48L2F1dGhv
cj48YXV0aG9yPkthemVyb29uaSwgRS48L2F1dGhvcj48YXV0aG9yPkNvb3BlciwgQy4gQi48L2F1
dGhvcj48YXV0aG9yPkNvdXBlciwgRC48L2F1dGhvcj48YXV0aG9yPk5ld2VsbCwgSi4gRC4sIEpy
LjwvYXV0aG9yPjxhdXRob3I+SG9mZm1hbiwgRS4gQS48L2F1dGhvcj48YXV0aG9yPlNwaXJvbWlj
cyBSZXNlYXJjaCBHcm91cDwvYXV0aG9yPjwvYXV0aG9ycz48L2NvbnRyaWJ1dG9ycz48YXV0aC1h
ZGRyZXNzPkRlcGFydG1lbnRzIG9mIFJhZGlvbG9neSBhbmQgQmlvbWVkaWNhbCBFbmdpbmVlcmlu
ZywgVW5pdmVyc2l0eSBvZiBJb3dhLCBJb3dhIENpdHksIElvd2EgNTIyNDIuJiN4RDtEZXBhcnRt
ZW50IG9mIFN0YXRpc3RpY3MgYW5kIEFjdHVhcmlhbCBTY2llbmNlLCBVbml2ZXJzaXR5IG9mIElv
d2EsIElvd2EgQ2l0eSwgSW93YSA1MjI0Mi4mI3hEO0RlcGFydG1lbnQgb2YgRWxlY3RyaWNhbCBh
bmQgQ29tcHV0ZXIgRW5naW5lZXJpbmcsIFVuaXZlcnNpdHkgb2YgSW93YSwgSW93YSBDaXR5LCBJ
b3dhIDUyMjQyLiYjeEQ7RGVwYXJ0bWVudCBvZiBSYWRpb2xvZ3ksIFVuaXZlcnNpdHkgb2YgSW93
YSwgSW93YSBDaXR5LCBJb3dhIDUyMjQyLiYjeEQ7RGVwYXJ0bWVudHMgb2YgTWVkaWNpbmUgYW5k
IEVwaWRlbWlvbG9neSwgQ29sdW1iaWEgVW5pdmVyc2l0eSBNZWRpY2FsIENlbnRlciwgTmV3IFlv
cmssIE5ldyBZb3JrIDEwMDMyLiYjeEQ7RGVwYXJ0bWVudCBvZiBNZWRpY2luZSwgRGl2aXNpb24g
b2YgUHVsbW9uYXJ5IGFuZCBDcml0aWNhbCBDYXJlIE1lZGljaW5lLCBVbml2ZXJzaXR5IG9mIE1p
Y2hpZ2FuLCBBbm4gQXJib3IsIE1pY2hpZ2FuIDQ4MTA5LiYjeEQ7RGVwYXJ0bWVudCBvZiBSYWRp
b2xvZ3ksIFVuaXZlcnNpdHkgb2YgTWljaGlnYW4sIEFubiBBcmJvciwgTWljaGlnYW4gNDgxMDku
JiN4RDtEZXBhcnRtZW50IG9mIE1lZGljaW5lLCBVbml2ZXJzaXR5IG9mIENhbGlmb3JuaWEsIExv
cyBBbmdlbGVzLCBDYWxpZm9ybmlhIDkwMDk1LiYjeEQ7RGVwYXJ0bWVudCBvZiBCaW9zdGF0aXN0
aWNzLCBVbml2ZXJzaXR5IG9mIE5vcnRoIENhcm9saW5hLCBDaGFwZWwgSGlsbCwgTm9ydGggQ2Fy
b2xpbmEgMjc1OTkuJiN4RDtEZXBhcnRtZW50cyBvZiBSYWRpb2xvZ3ksIE1lZGljaW5lIGFuZCBC
aW9tZWRpY2FsIEVuZ2luZWVyaW5nLCBVbml2ZXJzaXR5IG9mIElvd2EsIElvd2EgQ2l0eSwgSW93
YSA1MjI0Mi48L2F1dGgtYWRkcmVzcz48dGl0bGVzPjx0aXRsZT5BIGNvbnRyb2xsZWQgc3RhdGlz
dGljYWwgc3R1ZHkgdG8gYXNzZXNzIG1lYXN1cmVtZW50IHZhcmlhYmlsaXR5IGFzIGEgZnVuY3Rp
b24gb2YgdGVzdCBvYmplY3QgcG9zaXRpb24gYW5kIGNvbmZpZ3VyYXRpb24gZm9yIGF1dG9tYXRl
ZCBzdXJ2ZWlsbGFuY2UgaW4gYSBtdWx0aWNlbnRlciBsb25naXR1ZGluYWwgQ09QRCBzdHVkeSAo
U1BJUk9NSUNTKTwvdGl0bGU+PHNlY29uZGFyeS10aXRsZT5NZWQgUGh5czwvc2Vjb25kYXJ5LXRp
dGxlPjwvdGl0bGVzPjxwZXJpb2RpY2FsPjxmdWxsLXRpdGxlPk1lZCBQaHlzPC9mdWxsLXRpdGxl
PjwvcGVyaW9kaWNhbD48cGFnZXM+MjU5ODwvcGFnZXM+PHZvbHVtZT40Mzwvdm9sdW1lPjxudW1i
ZXI+NTwvbnVtYmVyPjxlZGl0aW9uPjIwMTYvMDUvMDY8L2VkaXRpb24+PGtleXdvcmRzPjxrZXl3
b3JkPkFpcjwva2V5d29yZD48a2V5d29yZD5EYXRhIEludGVycHJldGF0aW9uLCBTdGF0aXN0aWNh
bDwva2V5d29yZD48a2V5d29yZD5Mb25naXR1ZGluYWwgU3R1ZGllczwva2V5d29yZD48a2V5d29y
ZD5Nb2RlbHMsIEFuYXRvbWljPC9rZXl3b3JkPjxrZXl3b3JkPk11bHRpZGV0ZWN0b3IgQ29tcHV0
ZWQgVG9tb2dyYXBoeS9pbnN0cnVtZW50YXRpb24vKm1ldGhvZHM8L2tleXdvcmQ+PGtleXdvcmQ+
UGF0dGVybiBSZWNvZ25pdGlvbiwgQXV0b21hdGVkLyptZXRob2RzPC9rZXl3b3JkPjxrZXl3b3Jk
PlBoYW50b21zLCBJbWFnaW5nPC9rZXl3b3JkPjxrZXl3b3JkPlF1YWxpdHkgQ29udHJvbDwva2V5
d29yZD48a2V5d29yZD5XYXRlcjwva2V5d29yZD48L2tleXdvcmRzPjxkYXRlcz48eWVhcj4yMDE2
PC95ZWFyPjxwdWItZGF0ZXM+PGRhdGU+TWF5PC9kYXRlPjwvcHViLWRhdGVzPjwvZGF0ZXM+PGlz
Ym4+MjQ3My00MjA5IChFbGVjdHJvbmljKSYjeEQ7MDA5NC0yNDA1IChMaW5raW5nKTwvaXNibj48
YWNjZXNzaW9uLW51bT4yNzE0NzM2OTwvYWNjZXNzaW9uLW51bT48dXJscz48cmVsYXRlZC11cmxz
Pjx1cmw+aHR0cHM6Ly93d3cubmNiaS5ubG0ubmloLmdvdi9wdWJtZWQvMjcxNDczNjk8L3VybD48
L3JlbGF0ZWQtdXJscz48L3VybHM+PGN1c3RvbTI+UE1DNDg1MTYyMjwvY3VzdG9tMj48ZWxlY3Ry
b25pYy1yZXNvdXJjZS1udW0+MTAuMTExOC8xLjQ5NDczMDM8L2VsZWN0cm9uaWMtcmVzb3VyY2Ut
bnVtPjwvcmVjb3JkPjwvQ2l0ZT48L0VuZE5vdGU+
</w:fldData>
        </w:fldChar>
      </w:r>
      <w:r>
        <w:instrText xml:space="preserve"> ADDIN EN.CITE.DATA </w:instrText>
      </w:r>
      <w:r>
        <w:fldChar w:fldCharType="end"/>
      </w:r>
      <w:r>
        <w:fldChar w:fldCharType="separate"/>
      </w:r>
      <w:r w:rsidRPr="00FF7128">
        <w:rPr>
          <w:noProof/>
          <w:vertAlign w:val="superscript"/>
        </w:rPr>
        <w:t>16,17</w:t>
      </w:r>
      <w:r>
        <w:fldChar w:fldCharType="end"/>
      </w:r>
      <w:r>
        <w:t>.</w:t>
      </w:r>
      <w:r w:rsidRPr="00CA7A62">
        <w:t xml:space="preserve"> </w:t>
      </w:r>
      <w:r>
        <w:t>For more advanced studies in which standardization is required across a network of sites, an ideal reference object would include a series of at least five foam standards whose density is in the range of lung parenchyma (64-321 kg/m</w:t>
      </w:r>
      <w:r w:rsidRPr="001B5A0D">
        <w:rPr>
          <w:vertAlign w:val="superscript"/>
        </w:rPr>
        <w:t>3</w:t>
      </w:r>
      <w:r>
        <w:t xml:space="preserve">) that have been calibrated to their true densities. Such a phantom is introduced and described in </w:t>
      </w:r>
      <w:r>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DE0505">
        <w:instrText xml:space="preserve"> ADDIN EN.CITE </w:instrText>
      </w:r>
      <w:r w:rsidR="00DE0505">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DE0505">
        <w:instrText xml:space="preserve"> ADDIN EN.CITE.DATA </w:instrText>
      </w:r>
      <w:r w:rsidR="00DE0505">
        <w:fldChar w:fldCharType="end"/>
      </w:r>
      <w:r>
        <w:fldChar w:fldCharType="separate"/>
      </w:r>
      <w:r w:rsidRPr="00FF7128">
        <w:rPr>
          <w:noProof/>
          <w:vertAlign w:val="superscript"/>
        </w:rPr>
        <w:t>6</w:t>
      </w:r>
      <w:r>
        <w:fldChar w:fldCharType="end"/>
      </w:r>
      <w:r>
        <w:t xml:space="preserve"> and has been shown to establish a HU-electron density relationship for a given scanner and protocol. Related methods</w:t>
      </w:r>
      <w:r>
        <w:fldChar w:fldCharType="begin"/>
      </w:r>
      <w:r>
        <w:instrText xml:space="preserve"> ADDIN EN.CITE &lt;EndNote&gt;&lt;Cite&gt;&lt;Author&gt;Martinez&lt;/Author&gt;&lt;Year&gt;2012&lt;/Year&gt;&lt;RecNum&gt;24&lt;/RecNum&gt;&lt;DisplayText&gt;&lt;style face="superscript"&gt;18&lt;/style&gt;&lt;/DisplayText&gt;&lt;record&gt;&lt;rec-number&gt;24&lt;/rec-number&gt;&lt;foreign-keys&gt;&lt;key app="EN" db-id="ft099ww0vdaze9eepp05wda1000tsr0erf2r" timestamp="1520346607"&gt;24&lt;/key&gt;&lt;/foreign-keys&gt;&lt;ref-type name="Journal Article"&gt;17&lt;/ref-type&gt;&lt;contributors&gt;&lt;authors&gt;&lt;author&gt;Martinez, L. C.&lt;/author&gt;&lt;author&gt;Calzado, A.&lt;/author&gt;&lt;author&gt;Rodriguez, C.&lt;/author&gt;&lt;author&gt;Gilarranz, R.&lt;/author&gt;&lt;author&gt;Manzanas, M. J.&lt;/author&gt;&lt;/authors&gt;&lt;/contributors&gt;&lt;auth-address&gt;Medical Physics and Radiation Protection Service, 12 de Octubre University Hospital, Madrid, Spain. lmartinezg.hdoc@salud.madrid.org&lt;/auth-address&gt;&lt;titles&gt;&lt;title&gt;A parametrization of the CT number of a substance and its use for stoichiometric calibration&lt;/title&gt;&lt;secondary-title&gt;Phys Med&lt;/secondary-title&gt;&lt;/titles&gt;&lt;periodical&gt;&lt;full-title&gt;Phys Med&lt;/full-title&gt;&lt;/periodical&gt;&lt;pages&gt;33-42&lt;/pages&gt;&lt;volume&gt;28&lt;/volume&gt;&lt;number&gt;1&lt;/number&gt;&lt;edition&gt;2011/03/23&lt;/edition&gt;&lt;keywords&gt;&lt;keyword&gt;Calibration&lt;/keyword&gt;&lt;keyword&gt;Linear Models&lt;/keyword&gt;&lt;keyword&gt;Photons&lt;/keyword&gt;&lt;keyword&gt;Radiotherapy Planning, Computer-Assisted&lt;/keyword&gt;&lt;keyword&gt;Tomography, X-Ray Computed/*standards&lt;/keyword&gt;&lt;/keywords&gt;&lt;dates&gt;&lt;year&gt;2012&lt;/year&gt;&lt;pub-dates&gt;&lt;date&gt;Jan&lt;/date&gt;&lt;/pub-dates&gt;&lt;/dates&gt;&lt;isbn&gt;1724-191X (Electronic)&amp;#xD;1120-1797 (Linking)&lt;/isbn&gt;&lt;accession-num&gt;21419682&lt;/accession-num&gt;&lt;urls&gt;&lt;related-urls&gt;&lt;url&gt;https://www.ncbi.nlm.nih.gov/pubmed/21419682&lt;/url&gt;&lt;/related-urls&gt;&lt;/urls&gt;&lt;electronic-resource-num&gt;10.1016/j.ejmp.2011.02.001&lt;/electronic-resource-num&gt;&lt;/record&gt;&lt;/Cite&gt;&lt;/EndNote&gt;</w:instrText>
      </w:r>
      <w:r>
        <w:fldChar w:fldCharType="separate"/>
      </w:r>
      <w:r w:rsidRPr="00FF7128">
        <w:rPr>
          <w:noProof/>
          <w:vertAlign w:val="superscript"/>
        </w:rPr>
        <w:t>18</w:t>
      </w:r>
      <w:r>
        <w:fldChar w:fldCharType="end"/>
      </w:r>
      <w:r>
        <w:t xml:space="preserve"> may also be considered for harmonization, although this is not strictly necessary to meet the longitudinal claims.</w:t>
      </w:r>
    </w:p>
    <w:p w14:paraId="6FBAB1A7" w14:textId="77777777" w:rsidR="00740D4B" w:rsidRDefault="00740D4B" w:rsidP="00740D4B">
      <w:pPr>
        <w:pStyle w:val="BodyText"/>
        <w:rPr>
          <w:color w:val="000000" w:themeColor="text1"/>
        </w:rPr>
      </w:pPr>
      <w:r w:rsidRPr="001B5A0D">
        <w:rPr>
          <w:color w:val="000000" w:themeColor="text1"/>
        </w:rPr>
        <w:t>Sites or vendors may</w:t>
      </w:r>
      <w:r>
        <w:rPr>
          <w:color w:val="000000" w:themeColor="text1"/>
        </w:rPr>
        <w:t xml:space="preserve"> also</w:t>
      </w:r>
      <w:r w:rsidRPr="001B5A0D">
        <w:rPr>
          <w:color w:val="000000" w:themeColor="text1"/>
        </w:rPr>
        <w:t xml:space="preserve"> submit to QIBA</w:t>
      </w:r>
      <w:r>
        <w:rPr>
          <w:color w:val="000000" w:themeColor="text1"/>
        </w:rPr>
        <w:t xml:space="preserve">, </w:t>
      </w:r>
      <w:r w:rsidRPr="001B5A0D">
        <w:rPr>
          <w:color w:val="000000" w:themeColor="text1"/>
        </w:rPr>
        <w:t>proposed alternative method</w:t>
      </w:r>
      <w:r>
        <w:rPr>
          <w:color w:val="000000" w:themeColor="text1"/>
        </w:rPr>
        <w:t>s</w:t>
      </w:r>
      <w:r w:rsidRPr="001B5A0D">
        <w:rPr>
          <w:color w:val="000000" w:themeColor="text1"/>
        </w:rPr>
        <w:t xml:space="preserve"> </w:t>
      </w:r>
      <w:r>
        <w:rPr>
          <w:color w:val="000000" w:themeColor="text1"/>
        </w:rPr>
        <w:t>with</w:t>
      </w:r>
      <w:r w:rsidRPr="001B5A0D">
        <w:rPr>
          <w:color w:val="000000" w:themeColor="text1"/>
        </w:rPr>
        <w:t xml:space="preserve"> evidence that the results produced by the proposed method are equivalent to th</w:t>
      </w:r>
      <w:r>
        <w:rPr>
          <w:color w:val="000000" w:themeColor="text1"/>
        </w:rPr>
        <w:t>e described</w:t>
      </w:r>
      <w:r w:rsidRPr="001B5A0D">
        <w:rPr>
          <w:color w:val="000000" w:themeColor="text1"/>
        </w:rPr>
        <w:t xml:space="preserve"> reference method</w:t>
      </w:r>
      <w:r>
        <w:rPr>
          <w:color w:val="000000" w:themeColor="text1"/>
        </w:rPr>
        <w:t>s</w:t>
      </w:r>
      <w:r w:rsidRPr="001B5A0D">
        <w:rPr>
          <w:color w:val="000000" w:themeColor="text1"/>
        </w:rPr>
        <w:t>.  Upon review and approval by QIBA, the alternative method will also become an accepted assessment procedure in this Profile.</w:t>
      </w:r>
    </w:p>
    <w:p w14:paraId="683E3EE3" w14:textId="77777777" w:rsidR="00740D4B" w:rsidRDefault="00740D4B" w:rsidP="00740D4B">
      <w:pPr>
        <w:pStyle w:val="BodyText"/>
      </w:pPr>
      <w:r w:rsidRPr="001B5A0D">
        <w:rPr>
          <w:color w:val="000000" w:themeColor="text1"/>
        </w:rPr>
        <w:t xml:space="preserve">The test procedure described here is based on the use of conventional filtered </w:t>
      </w:r>
      <w:proofErr w:type="spellStart"/>
      <w:r w:rsidRPr="001B5A0D">
        <w:rPr>
          <w:color w:val="000000" w:themeColor="text1"/>
        </w:rPr>
        <w:t>backprojection</w:t>
      </w:r>
      <w:proofErr w:type="spellEnd"/>
      <w:r w:rsidRPr="001B5A0D">
        <w:rPr>
          <w:color w:val="000000" w:themeColor="text1"/>
        </w:rPr>
        <w:t xml:space="preserve"> reconstruction methods; extreme care must be taken when iterative reconstruction methods are used as their use may invalidate some of the assumptions inherent in this method and are considered open issues for the present status of this Profile.</w:t>
      </w:r>
    </w:p>
    <w:p w14:paraId="36FF87F8" w14:textId="77777777" w:rsidR="00740D4B" w:rsidRDefault="00740D4B" w:rsidP="00740D4B">
      <w:pPr>
        <w:pStyle w:val="BodyText"/>
      </w:pPr>
      <w:r w:rsidRPr="0085475C">
        <w:t xml:space="preserve">Several </w:t>
      </w:r>
      <w:r>
        <w:t xml:space="preserve">CT </w:t>
      </w:r>
      <w:r w:rsidRPr="0085475C">
        <w:t>protocols are also given in</w:t>
      </w:r>
      <w:r>
        <w:t xml:space="preserve"> a link within</w:t>
      </w:r>
      <w:r w:rsidRPr="0085475C">
        <w:t xml:space="preserve"> Appendix D</w:t>
      </w:r>
      <w:r>
        <w:t xml:space="preserve"> and on the QIBA wiki page </w:t>
      </w:r>
      <w:commentRangeStart w:id="483"/>
      <w:r w:rsidRPr="00282833">
        <w:rPr>
          <w:highlight w:val="yellow"/>
        </w:rPr>
        <w:t>(&lt;QIBA wiki Excel link&gt;</w:t>
      </w:r>
      <w:r>
        <w:t>)</w:t>
      </w:r>
      <w:commentRangeEnd w:id="483"/>
      <w:r>
        <w:rPr>
          <w:rStyle w:val="CommentReference"/>
          <w:rFonts w:cs="Times New Roman"/>
          <w:lang w:val="x-none" w:eastAsia="x-none"/>
        </w:rPr>
        <w:commentReference w:id="483"/>
      </w:r>
      <w:r w:rsidRPr="0085475C">
        <w:t xml:space="preserve"> that are derived from the proposed procedures and would </w:t>
      </w:r>
      <w:r w:rsidRPr="0092318D">
        <w:t xml:space="preserve">meet the claims of this profile. </w:t>
      </w:r>
      <w:r>
        <w:lastRenderedPageBreak/>
        <w:t xml:space="preserve">Acquisition parameters have been specified to allow completion of the scan of the whole lung volume in a single breath-hold of less than 10 seconds. Faster scan time can further reduce breath-hold duration and reduce the likelihood of respiratory motion artifacts. </w:t>
      </w:r>
      <w:r w:rsidRPr="000B3B04">
        <w:t xml:space="preserve">This procedure </w:t>
      </w:r>
      <w:r>
        <w:t>is recommended to</w:t>
      </w:r>
      <w:r w:rsidRPr="000B3B04">
        <w:t xml:space="preserve"> be used by a</w:t>
      </w:r>
      <w:r>
        <w:t xml:space="preserve"> physicist at the</w:t>
      </w:r>
      <w:r w:rsidRPr="000B3B04">
        <w:t xml:space="preserve"> vendor</w:t>
      </w:r>
      <w:r>
        <w:t xml:space="preserve"> origin or at</w:t>
      </w:r>
      <w:r w:rsidRPr="000B3B04">
        <w:t xml:space="preserve"> an imaging site</w:t>
      </w:r>
      <w:r>
        <w:t>,</w:t>
      </w:r>
      <w:r w:rsidRPr="000B3B04">
        <w:t xml:space="preserve"> to insure </w:t>
      </w:r>
      <w:r>
        <w:t xml:space="preserve">product qualification for a CT scanner in terms of </w:t>
      </w:r>
      <w:r w:rsidRPr="000B3B04">
        <w:t xml:space="preserve">linearity and repeatability of the measurement of CT </w:t>
      </w:r>
      <w:r>
        <w:t>number for air, lung equivalent foam, and water standards</w:t>
      </w:r>
      <w:r w:rsidRPr="000B3B04">
        <w:t xml:space="preserve">.  </w:t>
      </w:r>
    </w:p>
    <w:p w14:paraId="04101874" w14:textId="77777777" w:rsidR="00740D4B" w:rsidRDefault="00740D4B" w:rsidP="00740D4B">
      <w:pPr>
        <w:pStyle w:val="BodyText"/>
        <w:rPr>
          <w:color w:val="000000" w:themeColor="text1"/>
        </w:rPr>
      </w:pPr>
      <w:r>
        <w:rPr>
          <w:color w:val="000000" w:themeColor="text1"/>
        </w:rPr>
        <w:t xml:space="preserve">For the minimum standard, the following procedure can be followed for image acquisition: </w:t>
      </w:r>
    </w:p>
    <w:p w14:paraId="7886C812" w14:textId="5E427717" w:rsidR="00740D4B" w:rsidRDefault="00740D4B">
      <w:pPr>
        <w:pStyle w:val="BodyText"/>
        <w:numPr>
          <w:ilvl w:val="0"/>
          <w:numId w:val="45"/>
        </w:numPr>
        <w:rPr>
          <w:color w:val="000000" w:themeColor="text1"/>
        </w:rPr>
        <w:pPrChange w:id="484" w:author="SEAN B FAIN" w:date="2019-04-25T11:51:00Z">
          <w:pPr>
            <w:pStyle w:val="BodyText"/>
          </w:pPr>
        </w:pPrChange>
      </w:pPr>
      <w:del w:id="485" w:author="SEAN B FAIN" w:date="2019-04-25T11:51:00Z">
        <w:r w:rsidRPr="00CA7A62" w:rsidDel="00E9714F">
          <w:rPr>
            <w:color w:val="000000" w:themeColor="text1"/>
          </w:rPr>
          <w:delText>1.</w:delText>
        </w:r>
        <w:r w:rsidDel="00E9714F">
          <w:rPr>
            <w:color w:val="000000" w:themeColor="text1"/>
          </w:rPr>
          <w:delText xml:space="preserve"> </w:delText>
        </w:r>
      </w:del>
      <w:r w:rsidRPr="001B5A0D">
        <w:rPr>
          <w:color w:val="000000" w:themeColor="text1"/>
        </w:rPr>
        <w:t xml:space="preserve">The assessor shall first warm up the scanner’s x-ray tube and perform calibration scans (often called air-calibration scans) </w:t>
      </w:r>
      <w:r w:rsidRPr="001543B3">
        <w:rPr>
          <w:color w:val="000000" w:themeColor="text1"/>
        </w:rPr>
        <w:t>according to scanner manufacturer recommendations.</w:t>
      </w:r>
    </w:p>
    <w:p w14:paraId="65B641A3" w14:textId="091255A5" w:rsidR="00740D4B" w:rsidRDefault="00740D4B">
      <w:pPr>
        <w:pStyle w:val="BodyText"/>
        <w:numPr>
          <w:ilvl w:val="0"/>
          <w:numId w:val="45"/>
        </w:numPr>
        <w:rPr>
          <w:color w:val="000000" w:themeColor="text1"/>
        </w:rPr>
        <w:pPrChange w:id="486" w:author="SEAN B FAIN" w:date="2019-04-25T11:51:00Z">
          <w:pPr>
            <w:pStyle w:val="BodyText"/>
          </w:pPr>
        </w:pPrChange>
      </w:pPr>
      <w:del w:id="487" w:author="SEAN B FAIN" w:date="2019-04-25T11:51:00Z">
        <w:r w:rsidDel="00E9714F">
          <w:delText xml:space="preserve">2. </w:delText>
        </w:r>
      </w:del>
      <w:r>
        <w:t>It is expected that scout (</w:t>
      </w:r>
      <w:proofErr w:type="spellStart"/>
      <w:r>
        <w:t>topogram</w:t>
      </w:r>
      <w:proofErr w:type="spellEnd"/>
      <w:r>
        <w:t xml:space="preserve">, </w:t>
      </w:r>
      <w:proofErr w:type="spellStart"/>
      <w:r>
        <w:t>scanigram</w:t>
      </w:r>
      <w:proofErr w:type="spellEnd"/>
      <w:r>
        <w:t xml:space="preserve">, etc.) images will be initially obtained to optimize positioning and coverage of an imaging phantom. </w:t>
      </w:r>
      <w:r w:rsidRPr="001543B3">
        <w:rPr>
          <w:color w:val="000000" w:themeColor="text1"/>
        </w:rPr>
        <w:t xml:space="preserve"> </w:t>
      </w:r>
    </w:p>
    <w:p w14:paraId="1C010806" w14:textId="1F6C53BD" w:rsidR="00740D4B" w:rsidRPr="003E5646" w:rsidRDefault="00740D4B">
      <w:pPr>
        <w:pStyle w:val="BodyText"/>
        <w:numPr>
          <w:ilvl w:val="0"/>
          <w:numId w:val="45"/>
        </w:numPr>
        <w:pPrChange w:id="488" w:author="SEAN B FAIN" w:date="2019-04-25T11:51:00Z">
          <w:pPr>
            <w:pStyle w:val="BodyText"/>
          </w:pPr>
        </w:pPrChange>
      </w:pPr>
      <w:del w:id="489" w:author="SEAN B FAIN" w:date="2019-04-25T11:51:00Z">
        <w:r w:rsidDel="00E9714F">
          <w:rPr>
            <w:color w:val="000000" w:themeColor="text1"/>
          </w:rPr>
          <w:delText xml:space="preserve">3. </w:delText>
        </w:r>
      </w:del>
      <w:r w:rsidRPr="001543B3">
        <w:rPr>
          <w:color w:val="000000" w:themeColor="text1"/>
        </w:rPr>
        <w:t xml:space="preserve">The assessor shall then scan a phantom </w:t>
      </w:r>
      <w:r w:rsidR="001111FA">
        <w:rPr>
          <w:color w:val="000000" w:themeColor="text1"/>
        </w:rPr>
        <w:t>containing regions of</w:t>
      </w:r>
      <w:r w:rsidR="001111FA" w:rsidRPr="001543B3">
        <w:rPr>
          <w:color w:val="000000" w:themeColor="text1"/>
        </w:rPr>
        <w:t xml:space="preserve"> </w:t>
      </w:r>
      <w:r w:rsidRPr="001543B3">
        <w:rPr>
          <w:color w:val="000000" w:themeColor="text1"/>
        </w:rPr>
        <w:t xml:space="preserve">uniform </w:t>
      </w:r>
      <w:r w:rsidR="001111FA">
        <w:rPr>
          <w:color w:val="000000" w:themeColor="text1"/>
        </w:rPr>
        <w:t xml:space="preserve">low </w:t>
      </w:r>
      <w:r w:rsidRPr="001543B3">
        <w:rPr>
          <w:color w:val="000000" w:themeColor="text1"/>
        </w:rPr>
        <w:t xml:space="preserve">density such as the </w:t>
      </w:r>
      <w:proofErr w:type="spellStart"/>
      <w:r w:rsidR="00D74DA6">
        <w:rPr>
          <w:color w:val="000000" w:themeColor="text1"/>
        </w:rPr>
        <w:t>COPDGene</w:t>
      </w:r>
      <w:proofErr w:type="spellEnd"/>
      <w:r w:rsidRPr="001543B3">
        <w:rPr>
          <w:color w:val="000000" w:themeColor="text1"/>
        </w:rPr>
        <w:t xml:space="preserve"> </w:t>
      </w:r>
      <w:r>
        <w:rPr>
          <w:color w:val="000000" w:themeColor="text1"/>
        </w:rPr>
        <w:t xml:space="preserve">phantom </w:t>
      </w:r>
      <w:r>
        <w:rPr>
          <w:color w:val="000000" w:themeColor="text1"/>
        </w:rPr>
        <w:fldChar w:fldCharType="begin">
          <w:fldData xml:space="preserve">PEVuZE5vdGU+PENpdGU+PEF1dGhvcj5TaWVyZW48L0F1dGhvcj48WWVhcj4yMDEyPC9ZZWFyPjxS
ZWNOdW0+ODwvUmVjTnVtPjxEaXNwbGF5VGV4dD48c3R5bGUgZmFjZT0ic3VwZXJzY3JpcHQiPjE2
LDE3PC9zdHlsZT48L0Rpc3BsYXlUZXh0PjxyZWNvcmQ+PHJlYy1udW1iZXI+ODwvcmVjLW51bWJl
cj48Zm9yZWlnbi1rZXlzPjxrZXkgYXBwPSJFTiIgZGItaWQ9ImZ0MDk5d3cwdmRhemU5ZWVwcDA1
d2RhMTAwMHRzcjBlcmYyciIgdGltZXN0YW1wPSIxNTAyNzM3NjE0Ij44PC9rZXk+PC9mb3JlaWdu
LWtleXM+PHJlZi10eXBlIG5hbWU9IkpvdXJuYWwgQXJ0aWNsZSI+MTc8L3JlZi10eXBlPjxjb250
cmlidXRvcnM+PGF1dGhvcnM+PGF1dGhvcj5TaWVyZW4sIEouIFAuPC9hdXRob3I+PGF1dGhvcj5O
ZXdlbGwsIEouIEQuPC9hdXRob3I+PGF1dGhvcj5KdWR5LCBQLiBGLjwvYXV0aG9yPjxhdXRob3I+
THluY2gsIEQuIEEuPC9hdXRob3I+PGF1dGhvcj5DaGFuLCBLLiBTLjwvYXV0aG9yPjxhdXRob3I+
R3VvLCBKLjwvYXV0aG9yPjxhdXRob3I+SG9mZm1hbiwgRS4gQS48L2F1dGhvcj48L2F1dGhvcnM+
PC9jb250cmlidXRvcnM+PGF1dGgtYWRkcmVzcz5EZXBhcnRtZW50IG9mIFJhZGlvbG9neSwgVW5p
dmVyc2l0eSBvZiBJb3dhIENhcnZlciBDb2xsZWdlIG9mIE1lZGljaW5lLCBJb3dhIENpdHksIElB
LCBVU0EuPC9hdXRoLWFkZHJlc3M+PHRpdGxlcz48dGl0bGU+UmVmZXJlbmNlIHN0YW5kYXJkIGFu
ZCBzdGF0aXN0aWNhbCBtb2RlbCBmb3IgaW50ZXJzaXRlIGFuZCB0ZW1wb3JhbCBjb21wYXJpc29u
cyBvZiBDVCBhdHRlbnVhdGlvbiBpbiBhIG11bHRpY2VudGVyIHF1YW50aXRhdGl2ZSBsdW5nIHN0
dWR5PC90aXRsZT48c2Vjb25kYXJ5LXRpdGxlPk1lZCBQaHlzPC9zZWNvbmRhcnktdGl0bGU+PC90
aXRsZXM+PHBlcmlvZGljYWw+PGZ1bGwtdGl0bGU+TWVkIFBoeXM8L2Z1bGwtdGl0bGU+PC9wZXJp
b2RpY2FsPjxwYWdlcz41NzU3LTY3PC9wYWdlcz48dm9sdW1lPjM5PC92b2x1bWU+PG51bWJlcj45
PC9udW1iZXI+PGVkaXRpb24+MjAxMi8wOS8xMTwvZWRpdGlvbj48a2V5d29yZHM+PGtleXdvcmQ+
QWlyPC9rZXl3b3JkPjxrZXl3b3JkPkh1bWFuczwva2V5d29yZD48a2V5d29yZD5JbWFnZSBQcm9j
ZXNzaW5nLCBDb21wdXRlci1Bc3Npc3RlZC8qc3RhbmRhcmRzPC9rZXl3b3JkPjxrZXl3b3JkPipN
b2RlbHMsIFN0YXRpc3RpY2FsPC9rZXl3b3JkPjxrZXl3b3JkPk1vbGVjdWxhciBFcGlkZW1pb2xv
Z3k8L2tleXdvcmQ+PGtleXdvcmQ+UHVsbW9uYXJ5IERpc2Vhc2UsIENocm9uaWMgT2JzdHJ1Y3Rp
dmUvKmRpYWdub3N0aWMgaW1hZ2luZy9lcGlkZW1pb2xvZ3kvZ2VuZXRpY3M8L2tleXdvcmQ+PGtl
eXdvcmQ+UmVmZXJlbmNlIFN0YW5kYXJkczwva2V5d29yZD48a2V5d29yZD5UaW1lIEZhY3RvcnM8
L2tleXdvcmQ+PGtleXdvcmQ+VG9tb2dyYXBoeSwgWC1SYXkgQ29tcHV0ZWQvKm1ldGhvZHM8L2tl
eXdvcmQ+PGtleXdvcmQ+V2F0ZXI8L2tleXdvcmQ+PC9rZXl3b3Jkcz48ZGF0ZXM+PHllYXI+MjAx
MjwveWVhcj48cHViLWRhdGVzPjxkYXRlPlNlcDwvZGF0ZT48L3B1Yi1kYXRlcz48L2RhdGVzPjxp
c2JuPjAwOTQtMjQwNSAoUHJpbnQpJiN4RDswMDk0LTI0MDUgKExpbmtpbmcpPC9pc2JuPjxhY2Nl
c3Npb24tbnVtPjIyOTU3NjQwPC9hY2Nlc3Npb24tbnVtPjx1cmxzPjxyZWxhdGVkLXVybHM+PHVy
bD5odHRwczovL3d3dy5uY2JpLm5sbS5uaWguZ292L3B1Ym1lZC8yMjk1NzY0MDwvdXJsPjwvcmVs
YXRlZC11cmxzPjwvdXJscz48Y3VzdG9tMj5QTUMzNDQ4NjIzPC9jdXN0b20yPjxlbGVjdHJvbmlj
LXJlc291cmNlLW51bT4xMC4xMTE4LzEuNDc0NzM0MjwvZWxlY3Ryb25pYy1yZXNvdXJjZS1udW0+
PC9yZWNvcmQ+PC9DaXRlPjxDaXRlPjxBdXRob3I+R3VvPC9BdXRob3I+PFllYXI+MjAxNjwvWWVh
cj48UmVjTnVtPjE5PC9SZWNOdW0+PHJlY29yZD48cmVjLW51bWJlcj4xOTwvcmVjLW51bWJlcj48
Zm9yZWlnbi1rZXlzPjxrZXkgYXBwPSJFTiIgZGItaWQ9ImZ0MDk5d3cwdmRhemU5ZWVwcDA1d2Rh
MTAwMHRzcjBlcmYyciIgdGltZXN0YW1wPSIxNTAyNzM5ODgxIj4xOTwva2V5PjwvZm9yZWlnbi1r
ZXlzPjxyZWYtdHlwZSBuYW1lPSJKb3VybmFsIEFydGljbGUiPjE3PC9yZWYtdHlwZT48Y29udHJp
YnV0b3JzPjxhdXRob3JzPjxhdXRob3I+R3VvLCBKLjwvYXV0aG9yPjxhdXRob3I+V2FuZywgQy48
L2F1dGhvcj48YXV0aG9yPkNoYW4sIEsuIFMuPC9hdXRob3I+PGF1dGhvcj5KaW4sIEQuPC9hdXRo
b3I+PGF1dGhvcj5TYWhhLCBQLiBLLjwvYXV0aG9yPjxhdXRob3I+U2llcmVuLCBKLiBQLjwvYXV0
aG9yPjxhdXRob3I+QmFyciwgUi4gRy48L2F1dGhvcj48YXV0aG9yPkhhbiwgTS4gSy48L2F1dGhv
cj48YXV0aG9yPkthemVyb29uaSwgRS48L2F1dGhvcj48YXV0aG9yPkNvb3BlciwgQy4gQi48L2F1
dGhvcj48YXV0aG9yPkNvdXBlciwgRC48L2F1dGhvcj48YXV0aG9yPk5ld2VsbCwgSi4gRC4sIEpy
LjwvYXV0aG9yPjxhdXRob3I+SG9mZm1hbiwgRS4gQS48L2F1dGhvcj48YXV0aG9yPlNwaXJvbWlj
cyBSZXNlYXJjaCBHcm91cDwvYXV0aG9yPjwvYXV0aG9ycz48L2NvbnRyaWJ1dG9ycz48YXV0aC1h
ZGRyZXNzPkRlcGFydG1lbnRzIG9mIFJhZGlvbG9neSBhbmQgQmlvbWVkaWNhbCBFbmdpbmVlcmlu
ZywgVW5pdmVyc2l0eSBvZiBJb3dhLCBJb3dhIENpdHksIElvd2EgNTIyNDIuJiN4RDtEZXBhcnRt
ZW50IG9mIFN0YXRpc3RpY3MgYW5kIEFjdHVhcmlhbCBTY2llbmNlLCBVbml2ZXJzaXR5IG9mIElv
d2EsIElvd2EgQ2l0eSwgSW93YSA1MjI0Mi4mI3hEO0RlcGFydG1lbnQgb2YgRWxlY3RyaWNhbCBh
bmQgQ29tcHV0ZXIgRW5naW5lZXJpbmcsIFVuaXZlcnNpdHkgb2YgSW93YSwgSW93YSBDaXR5LCBJ
b3dhIDUyMjQyLiYjeEQ7RGVwYXJ0bWVudCBvZiBSYWRpb2xvZ3ksIFVuaXZlcnNpdHkgb2YgSW93
YSwgSW93YSBDaXR5LCBJb3dhIDUyMjQyLiYjeEQ7RGVwYXJ0bWVudHMgb2YgTWVkaWNpbmUgYW5k
IEVwaWRlbWlvbG9neSwgQ29sdW1iaWEgVW5pdmVyc2l0eSBNZWRpY2FsIENlbnRlciwgTmV3IFlv
cmssIE5ldyBZb3JrIDEwMDMyLiYjeEQ7RGVwYXJ0bWVudCBvZiBNZWRpY2luZSwgRGl2aXNpb24g
b2YgUHVsbW9uYXJ5IGFuZCBDcml0aWNhbCBDYXJlIE1lZGljaW5lLCBVbml2ZXJzaXR5IG9mIE1p
Y2hpZ2FuLCBBbm4gQXJib3IsIE1pY2hpZ2FuIDQ4MTA5LiYjeEQ7RGVwYXJ0bWVudCBvZiBSYWRp
b2xvZ3ksIFVuaXZlcnNpdHkgb2YgTWljaGlnYW4sIEFubiBBcmJvciwgTWljaGlnYW4gNDgxMDku
JiN4RDtEZXBhcnRtZW50IG9mIE1lZGljaW5lLCBVbml2ZXJzaXR5IG9mIENhbGlmb3JuaWEsIExv
cyBBbmdlbGVzLCBDYWxpZm9ybmlhIDkwMDk1LiYjeEQ7RGVwYXJ0bWVudCBvZiBCaW9zdGF0aXN0
aWNzLCBVbml2ZXJzaXR5IG9mIE5vcnRoIENhcm9saW5hLCBDaGFwZWwgSGlsbCwgTm9ydGggQ2Fy
b2xpbmEgMjc1OTkuJiN4RDtEZXBhcnRtZW50cyBvZiBSYWRpb2xvZ3ksIE1lZGljaW5lIGFuZCBC
aW9tZWRpY2FsIEVuZ2luZWVyaW5nLCBVbml2ZXJzaXR5IG9mIElvd2EsIElvd2EgQ2l0eSwgSW93
YSA1MjI0Mi48L2F1dGgtYWRkcmVzcz48dGl0bGVzPjx0aXRsZT5BIGNvbnRyb2xsZWQgc3RhdGlz
dGljYWwgc3R1ZHkgdG8gYXNzZXNzIG1lYXN1cmVtZW50IHZhcmlhYmlsaXR5IGFzIGEgZnVuY3Rp
b24gb2YgdGVzdCBvYmplY3QgcG9zaXRpb24gYW5kIGNvbmZpZ3VyYXRpb24gZm9yIGF1dG9tYXRl
ZCBzdXJ2ZWlsbGFuY2UgaW4gYSBtdWx0aWNlbnRlciBsb25naXR1ZGluYWwgQ09QRCBzdHVkeSAo
U1BJUk9NSUNTKTwvdGl0bGU+PHNlY29uZGFyeS10aXRsZT5NZWQgUGh5czwvc2Vjb25kYXJ5LXRp
dGxlPjwvdGl0bGVzPjxwZXJpb2RpY2FsPjxmdWxsLXRpdGxlPk1lZCBQaHlzPC9mdWxsLXRpdGxl
PjwvcGVyaW9kaWNhbD48cGFnZXM+MjU5ODwvcGFnZXM+PHZvbHVtZT40Mzwvdm9sdW1lPjxudW1i
ZXI+NTwvbnVtYmVyPjxlZGl0aW9uPjIwMTYvMDUvMDY8L2VkaXRpb24+PGtleXdvcmRzPjxrZXl3
b3JkPkFpcjwva2V5d29yZD48a2V5d29yZD5EYXRhIEludGVycHJldGF0aW9uLCBTdGF0aXN0aWNh
bDwva2V5d29yZD48a2V5d29yZD5Mb25naXR1ZGluYWwgU3R1ZGllczwva2V5d29yZD48a2V5d29y
ZD5Nb2RlbHMsIEFuYXRvbWljPC9rZXl3b3JkPjxrZXl3b3JkPk11bHRpZGV0ZWN0b3IgQ29tcHV0
ZWQgVG9tb2dyYXBoeS9pbnN0cnVtZW50YXRpb24vKm1ldGhvZHM8L2tleXdvcmQ+PGtleXdvcmQ+
UGF0dGVybiBSZWNvZ25pdGlvbiwgQXV0b21hdGVkLyptZXRob2RzPC9rZXl3b3JkPjxrZXl3b3Jk
PlBoYW50b21zLCBJbWFnaW5nPC9rZXl3b3JkPjxrZXl3b3JkPlF1YWxpdHkgQ29udHJvbDwva2V5
d29yZD48a2V5d29yZD5XYXRlcjwva2V5d29yZD48L2tleXdvcmRzPjxkYXRlcz48eWVhcj4yMDE2
PC95ZWFyPjxwdWItZGF0ZXM+PGRhdGU+TWF5PC9kYXRlPjwvcHViLWRhdGVzPjwvZGF0ZXM+PGlz
Ym4+MjQ3My00MjA5IChFbGVjdHJvbmljKSYjeEQ7MDA5NC0yNDA1IChMaW5raW5nKTwvaXNibj48
YWNjZXNzaW9uLW51bT4yNzE0NzM2OTwvYWNjZXNzaW9uLW51bT48dXJscz48cmVsYXRlZC11cmxz
Pjx1cmw+aHR0cHM6Ly93d3cubmNiaS5ubG0ubmloLmdvdi9wdWJtZWQvMjcxNDczNjk8L3VybD48
L3JlbGF0ZWQtdXJscz48L3VybHM+PGN1c3RvbTI+UE1DNDg1MTYyMjwvY3VzdG9tMj48ZWxlY3Ry
b25pYy1yZXNvdXJjZS1udW0+MTAuMTExOC8xLjQ5NDczMDM8L2VsZWN0cm9uaWMtcmVzb3VyY2Ut
bnVtPjwvcmVjb3JkPjwvQ2l0ZT48L0VuZE5vdGU+
</w:fldData>
        </w:fldChar>
      </w:r>
      <w:r>
        <w:rPr>
          <w:color w:val="000000" w:themeColor="text1"/>
        </w:rPr>
        <w:instrText xml:space="preserve"> ADDIN EN.CITE </w:instrText>
      </w:r>
      <w:r>
        <w:rPr>
          <w:color w:val="000000" w:themeColor="text1"/>
        </w:rPr>
        <w:fldChar w:fldCharType="begin">
          <w:fldData xml:space="preserve">PEVuZE5vdGU+PENpdGU+PEF1dGhvcj5TaWVyZW48L0F1dGhvcj48WWVhcj4yMDEyPC9ZZWFyPjxS
ZWNOdW0+ODwvUmVjTnVtPjxEaXNwbGF5VGV4dD48c3R5bGUgZmFjZT0ic3VwZXJzY3JpcHQiPjE2
LDE3PC9zdHlsZT48L0Rpc3BsYXlUZXh0PjxyZWNvcmQ+PHJlYy1udW1iZXI+ODwvcmVjLW51bWJl
cj48Zm9yZWlnbi1rZXlzPjxrZXkgYXBwPSJFTiIgZGItaWQ9ImZ0MDk5d3cwdmRhemU5ZWVwcDA1
d2RhMTAwMHRzcjBlcmYyciIgdGltZXN0YW1wPSIxNTAyNzM3NjE0Ij44PC9rZXk+PC9mb3JlaWdu
LWtleXM+PHJlZi10eXBlIG5hbWU9IkpvdXJuYWwgQXJ0aWNsZSI+MTc8L3JlZi10eXBlPjxjb250
cmlidXRvcnM+PGF1dGhvcnM+PGF1dGhvcj5TaWVyZW4sIEouIFAuPC9hdXRob3I+PGF1dGhvcj5O
ZXdlbGwsIEouIEQuPC9hdXRob3I+PGF1dGhvcj5KdWR5LCBQLiBGLjwvYXV0aG9yPjxhdXRob3I+
THluY2gsIEQuIEEuPC9hdXRob3I+PGF1dGhvcj5DaGFuLCBLLiBTLjwvYXV0aG9yPjxhdXRob3I+
R3VvLCBKLjwvYXV0aG9yPjxhdXRob3I+SG9mZm1hbiwgRS4gQS48L2F1dGhvcj48L2F1dGhvcnM+
PC9jb250cmlidXRvcnM+PGF1dGgtYWRkcmVzcz5EZXBhcnRtZW50IG9mIFJhZGlvbG9neSwgVW5p
dmVyc2l0eSBvZiBJb3dhIENhcnZlciBDb2xsZWdlIG9mIE1lZGljaW5lLCBJb3dhIENpdHksIElB
LCBVU0EuPC9hdXRoLWFkZHJlc3M+PHRpdGxlcz48dGl0bGU+UmVmZXJlbmNlIHN0YW5kYXJkIGFu
ZCBzdGF0aXN0aWNhbCBtb2RlbCBmb3IgaW50ZXJzaXRlIGFuZCB0ZW1wb3JhbCBjb21wYXJpc29u
cyBvZiBDVCBhdHRlbnVhdGlvbiBpbiBhIG11bHRpY2VudGVyIHF1YW50aXRhdGl2ZSBsdW5nIHN0
dWR5PC90aXRsZT48c2Vjb25kYXJ5LXRpdGxlPk1lZCBQaHlzPC9zZWNvbmRhcnktdGl0bGU+PC90
aXRsZXM+PHBlcmlvZGljYWw+PGZ1bGwtdGl0bGU+TWVkIFBoeXM8L2Z1bGwtdGl0bGU+PC9wZXJp
b2RpY2FsPjxwYWdlcz41NzU3LTY3PC9wYWdlcz48dm9sdW1lPjM5PC92b2x1bWU+PG51bWJlcj45
PC9udW1iZXI+PGVkaXRpb24+MjAxMi8wOS8xMTwvZWRpdGlvbj48a2V5d29yZHM+PGtleXdvcmQ+
QWlyPC9rZXl3b3JkPjxrZXl3b3JkPkh1bWFuczwva2V5d29yZD48a2V5d29yZD5JbWFnZSBQcm9j
ZXNzaW5nLCBDb21wdXRlci1Bc3Npc3RlZC8qc3RhbmRhcmRzPC9rZXl3b3JkPjxrZXl3b3JkPipN
b2RlbHMsIFN0YXRpc3RpY2FsPC9rZXl3b3JkPjxrZXl3b3JkPk1vbGVjdWxhciBFcGlkZW1pb2xv
Z3k8L2tleXdvcmQ+PGtleXdvcmQ+UHVsbW9uYXJ5IERpc2Vhc2UsIENocm9uaWMgT2JzdHJ1Y3Rp
dmUvKmRpYWdub3N0aWMgaW1hZ2luZy9lcGlkZW1pb2xvZ3kvZ2VuZXRpY3M8L2tleXdvcmQ+PGtl
eXdvcmQ+UmVmZXJlbmNlIFN0YW5kYXJkczwva2V5d29yZD48a2V5d29yZD5UaW1lIEZhY3RvcnM8
L2tleXdvcmQ+PGtleXdvcmQ+VG9tb2dyYXBoeSwgWC1SYXkgQ29tcHV0ZWQvKm1ldGhvZHM8L2tl
eXdvcmQ+PGtleXdvcmQ+V2F0ZXI8L2tleXdvcmQ+PC9rZXl3b3Jkcz48ZGF0ZXM+PHllYXI+MjAx
MjwveWVhcj48cHViLWRhdGVzPjxkYXRlPlNlcDwvZGF0ZT48L3B1Yi1kYXRlcz48L2RhdGVzPjxp
c2JuPjAwOTQtMjQwNSAoUHJpbnQpJiN4RDswMDk0LTI0MDUgKExpbmtpbmcpPC9pc2JuPjxhY2Nl
c3Npb24tbnVtPjIyOTU3NjQwPC9hY2Nlc3Npb24tbnVtPjx1cmxzPjxyZWxhdGVkLXVybHM+PHVy
bD5odHRwczovL3d3dy5uY2JpLm5sbS5uaWguZ292L3B1Ym1lZC8yMjk1NzY0MDwvdXJsPjwvcmVs
YXRlZC11cmxzPjwvdXJscz48Y3VzdG9tMj5QTUMzNDQ4NjIzPC9jdXN0b20yPjxlbGVjdHJvbmlj
LXJlc291cmNlLW51bT4xMC4xMTE4LzEuNDc0NzM0MjwvZWxlY3Ryb25pYy1yZXNvdXJjZS1udW0+
PC9yZWNvcmQ+PC9DaXRlPjxDaXRlPjxBdXRob3I+R3VvPC9BdXRob3I+PFllYXI+MjAxNjwvWWVh
cj48UmVjTnVtPjE5PC9SZWNOdW0+PHJlY29yZD48cmVjLW51bWJlcj4xOTwvcmVjLW51bWJlcj48
Zm9yZWlnbi1rZXlzPjxrZXkgYXBwPSJFTiIgZGItaWQ9ImZ0MDk5d3cwdmRhemU5ZWVwcDA1d2Rh
MTAwMHRzcjBlcmYyciIgdGltZXN0YW1wPSIxNTAyNzM5ODgxIj4xOTwva2V5PjwvZm9yZWlnbi1r
ZXlzPjxyZWYtdHlwZSBuYW1lPSJKb3VybmFsIEFydGljbGUiPjE3PC9yZWYtdHlwZT48Y29udHJp
YnV0b3JzPjxhdXRob3JzPjxhdXRob3I+R3VvLCBKLjwvYXV0aG9yPjxhdXRob3I+V2FuZywgQy48
L2F1dGhvcj48YXV0aG9yPkNoYW4sIEsuIFMuPC9hdXRob3I+PGF1dGhvcj5KaW4sIEQuPC9hdXRo
b3I+PGF1dGhvcj5TYWhhLCBQLiBLLjwvYXV0aG9yPjxhdXRob3I+U2llcmVuLCBKLiBQLjwvYXV0
aG9yPjxhdXRob3I+QmFyciwgUi4gRy48L2F1dGhvcj48YXV0aG9yPkhhbiwgTS4gSy48L2F1dGhv
cj48YXV0aG9yPkthemVyb29uaSwgRS48L2F1dGhvcj48YXV0aG9yPkNvb3BlciwgQy4gQi48L2F1
dGhvcj48YXV0aG9yPkNvdXBlciwgRC48L2F1dGhvcj48YXV0aG9yPk5ld2VsbCwgSi4gRC4sIEpy
LjwvYXV0aG9yPjxhdXRob3I+SG9mZm1hbiwgRS4gQS48L2F1dGhvcj48YXV0aG9yPlNwaXJvbWlj
cyBSZXNlYXJjaCBHcm91cDwvYXV0aG9yPjwvYXV0aG9ycz48L2NvbnRyaWJ1dG9ycz48YXV0aC1h
ZGRyZXNzPkRlcGFydG1lbnRzIG9mIFJhZGlvbG9neSBhbmQgQmlvbWVkaWNhbCBFbmdpbmVlcmlu
ZywgVW5pdmVyc2l0eSBvZiBJb3dhLCBJb3dhIENpdHksIElvd2EgNTIyNDIuJiN4RDtEZXBhcnRt
ZW50IG9mIFN0YXRpc3RpY3MgYW5kIEFjdHVhcmlhbCBTY2llbmNlLCBVbml2ZXJzaXR5IG9mIElv
d2EsIElvd2EgQ2l0eSwgSW93YSA1MjI0Mi4mI3hEO0RlcGFydG1lbnQgb2YgRWxlY3RyaWNhbCBh
bmQgQ29tcHV0ZXIgRW5naW5lZXJpbmcsIFVuaXZlcnNpdHkgb2YgSW93YSwgSW93YSBDaXR5LCBJ
b3dhIDUyMjQyLiYjeEQ7RGVwYXJ0bWVudCBvZiBSYWRpb2xvZ3ksIFVuaXZlcnNpdHkgb2YgSW93
YSwgSW93YSBDaXR5LCBJb3dhIDUyMjQyLiYjeEQ7RGVwYXJ0bWVudHMgb2YgTWVkaWNpbmUgYW5k
IEVwaWRlbWlvbG9neSwgQ29sdW1iaWEgVW5pdmVyc2l0eSBNZWRpY2FsIENlbnRlciwgTmV3IFlv
cmssIE5ldyBZb3JrIDEwMDMyLiYjeEQ7RGVwYXJ0bWVudCBvZiBNZWRpY2luZSwgRGl2aXNpb24g
b2YgUHVsbW9uYXJ5IGFuZCBDcml0aWNhbCBDYXJlIE1lZGljaW5lLCBVbml2ZXJzaXR5IG9mIE1p
Y2hpZ2FuLCBBbm4gQXJib3IsIE1pY2hpZ2FuIDQ4MTA5LiYjeEQ7RGVwYXJ0bWVudCBvZiBSYWRp
b2xvZ3ksIFVuaXZlcnNpdHkgb2YgTWljaGlnYW4sIEFubiBBcmJvciwgTWljaGlnYW4gNDgxMDku
JiN4RDtEZXBhcnRtZW50IG9mIE1lZGljaW5lLCBVbml2ZXJzaXR5IG9mIENhbGlmb3JuaWEsIExv
cyBBbmdlbGVzLCBDYWxpZm9ybmlhIDkwMDk1LiYjeEQ7RGVwYXJ0bWVudCBvZiBCaW9zdGF0aXN0
aWNzLCBVbml2ZXJzaXR5IG9mIE5vcnRoIENhcm9saW5hLCBDaGFwZWwgSGlsbCwgTm9ydGggQ2Fy
b2xpbmEgMjc1OTkuJiN4RDtEZXBhcnRtZW50cyBvZiBSYWRpb2xvZ3ksIE1lZGljaW5lIGFuZCBC
aW9tZWRpY2FsIEVuZ2luZWVyaW5nLCBVbml2ZXJzaXR5IG9mIElvd2EsIElvd2EgQ2l0eSwgSW93
YSA1MjI0Mi48L2F1dGgtYWRkcmVzcz48dGl0bGVzPjx0aXRsZT5BIGNvbnRyb2xsZWQgc3RhdGlz
dGljYWwgc3R1ZHkgdG8gYXNzZXNzIG1lYXN1cmVtZW50IHZhcmlhYmlsaXR5IGFzIGEgZnVuY3Rp
b24gb2YgdGVzdCBvYmplY3QgcG9zaXRpb24gYW5kIGNvbmZpZ3VyYXRpb24gZm9yIGF1dG9tYXRl
ZCBzdXJ2ZWlsbGFuY2UgaW4gYSBtdWx0aWNlbnRlciBsb25naXR1ZGluYWwgQ09QRCBzdHVkeSAo
U1BJUk9NSUNTKTwvdGl0bGU+PHNlY29uZGFyeS10aXRsZT5NZWQgUGh5czwvc2Vjb25kYXJ5LXRp
dGxlPjwvdGl0bGVzPjxwZXJpb2RpY2FsPjxmdWxsLXRpdGxlPk1lZCBQaHlzPC9mdWxsLXRpdGxl
PjwvcGVyaW9kaWNhbD48cGFnZXM+MjU5ODwvcGFnZXM+PHZvbHVtZT40Mzwvdm9sdW1lPjxudW1i
ZXI+NTwvbnVtYmVyPjxlZGl0aW9uPjIwMTYvMDUvMDY8L2VkaXRpb24+PGtleXdvcmRzPjxrZXl3
b3JkPkFpcjwva2V5d29yZD48a2V5d29yZD5EYXRhIEludGVycHJldGF0aW9uLCBTdGF0aXN0aWNh
bDwva2V5d29yZD48a2V5d29yZD5Mb25naXR1ZGluYWwgU3R1ZGllczwva2V5d29yZD48a2V5d29y
ZD5Nb2RlbHMsIEFuYXRvbWljPC9rZXl3b3JkPjxrZXl3b3JkPk11bHRpZGV0ZWN0b3IgQ29tcHV0
ZWQgVG9tb2dyYXBoeS9pbnN0cnVtZW50YXRpb24vKm1ldGhvZHM8L2tleXdvcmQ+PGtleXdvcmQ+
UGF0dGVybiBSZWNvZ25pdGlvbiwgQXV0b21hdGVkLyptZXRob2RzPC9rZXl3b3JkPjxrZXl3b3Jk
PlBoYW50b21zLCBJbWFnaW5nPC9rZXl3b3JkPjxrZXl3b3JkPlF1YWxpdHkgQ29udHJvbDwva2V5
d29yZD48a2V5d29yZD5XYXRlcjwva2V5d29yZD48L2tleXdvcmRzPjxkYXRlcz48eWVhcj4yMDE2
PC95ZWFyPjxwdWItZGF0ZXM+PGRhdGU+TWF5PC9kYXRlPjwvcHViLWRhdGVzPjwvZGF0ZXM+PGlz
Ym4+MjQ3My00MjA5IChFbGVjdHJvbmljKSYjeEQ7MDA5NC0yNDA1IChMaW5raW5nKTwvaXNibj48
YWNjZXNzaW9uLW51bT4yNzE0NzM2OTwvYWNjZXNzaW9uLW51bT48dXJscz48cmVsYXRlZC11cmxz
Pjx1cmw+aHR0cHM6Ly93d3cubmNiaS5ubG0ubmloLmdvdi9wdWJtZWQvMjcxNDczNjk8L3VybD48
L3JlbGF0ZWQtdXJscz48L3VybHM+PGN1c3RvbTI+UE1DNDg1MTYyMjwvY3VzdG9tMj48ZWxlY3Ry
b25pYy1yZXNvdXJjZS1udW0+MTAuMTExOC8xLjQ5NDczMDM8L2VsZWN0cm9uaWMtcmVzb3VyY2Ut
bnVtPjwvcmVjb3JkPjwvQ2l0ZT48L0VuZE5vdGU+
</w:fldData>
        </w:fldChar>
      </w:r>
      <w:r>
        <w:rPr>
          <w:color w:val="000000" w:themeColor="text1"/>
        </w:rPr>
        <w:instrText xml:space="preserve"> ADDIN EN.CITE.DATA </w:instrText>
      </w:r>
      <w:r>
        <w:rPr>
          <w:color w:val="000000" w:themeColor="text1"/>
        </w:rPr>
      </w:r>
      <w:r>
        <w:rPr>
          <w:color w:val="000000" w:themeColor="text1"/>
        </w:rPr>
        <w:fldChar w:fldCharType="end"/>
      </w:r>
      <w:r>
        <w:rPr>
          <w:color w:val="000000" w:themeColor="text1"/>
        </w:rPr>
      </w:r>
      <w:r>
        <w:rPr>
          <w:color w:val="000000" w:themeColor="text1"/>
        </w:rPr>
        <w:fldChar w:fldCharType="separate"/>
      </w:r>
      <w:r w:rsidRPr="00FF7128">
        <w:rPr>
          <w:noProof/>
          <w:color w:val="000000" w:themeColor="text1"/>
          <w:vertAlign w:val="superscript"/>
        </w:rPr>
        <w:t>16,17</w:t>
      </w:r>
      <w:r>
        <w:rPr>
          <w:color w:val="000000" w:themeColor="text1"/>
        </w:rPr>
        <w:fldChar w:fldCharType="end"/>
      </w:r>
      <w:r w:rsidRPr="001543B3">
        <w:rPr>
          <w:color w:val="000000" w:themeColor="text1"/>
        </w:rPr>
        <w:t>.</w:t>
      </w:r>
      <w:r w:rsidRPr="001B5A0D">
        <w:rPr>
          <w:color w:val="000000" w:themeColor="text1"/>
        </w:rPr>
        <w:t xml:space="preserve"> The phantom shall be placed at the isocenter of the scanner.  The acquisition protocol and reconstruction parameters shall conform to this Profile (See Section 3.6.2 and 3.7.2). The same protocol and parameters shall be used when performing the assessments in </w:t>
      </w:r>
      <w:r>
        <w:rPr>
          <w:color w:val="000000" w:themeColor="text1"/>
        </w:rPr>
        <w:t xml:space="preserve">4.1.1, </w:t>
      </w:r>
      <w:r w:rsidRPr="001B5A0D">
        <w:rPr>
          <w:color w:val="000000" w:themeColor="text1"/>
        </w:rPr>
        <w:t>4.1</w:t>
      </w:r>
      <w:r>
        <w:rPr>
          <w:color w:val="000000" w:themeColor="text1"/>
        </w:rPr>
        <w:t>.2</w:t>
      </w:r>
      <w:r w:rsidRPr="001B5A0D">
        <w:rPr>
          <w:color w:val="000000" w:themeColor="text1"/>
        </w:rPr>
        <w:t xml:space="preserve"> and 4.</w:t>
      </w:r>
      <w:r>
        <w:rPr>
          <w:color w:val="000000" w:themeColor="text1"/>
        </w:rPr>
        <w:t>1.3</w:t>
      </w:r>
      <w:r w:rsidRPr="001B5A0D">
        <w:rPr>
          <w:color w:val="000000" w:themeColor="text1"/>
        </w:rPr>
        <w:t>.</w:t>
      </w:r>
    </w:p>
    <w:p w14:paraId="6E9D80AE" w14:textId="77777777" w:rsidR="00740D4B" w:rsidRDefault="00740D4B" w:rsidP="00740D4B">
      <w:pPr>
        <w:pStyle w:val="BodyText"/>
      </w:pPr>
    </w:p>
    <w:p w14:paraId="2B5E7D63" w14:textId="77777777" w:rsidR="00740D4B" w:rsidRPr="001B5A0D" w:rsidRDefault="00740D4B" w:rsidP="00740D4B">
      <w:pPr>
        <w:pStyle w:val="Heading2"/>
        <w:rPr>
          <w:color w:val="000000" w:themeColor="text1"/>
        </w:rPr>
      </w:pPr>
      <w:bookmarkStart w:id="490" w:name="_Toc7085437"/>
      <w:r>
        <w:t xml:space="preserve">4.1.1 Assessment Procedure: </w:t>
      </w:r>
      <w:r>
        <w:rPr>
          <w:color w:val="000000" w:themeColor="text1"/>
        </w:rPr>
        <w:t>HU Bias and Repeatability</w:t>
      </w:r>
      <w:bookmarkEnd w:id="490"/>
    </w:p>
    <w:p w14:paraId="62FD0146" w14:textId="50D7B27D" w:rsidR="00740D4B" w:rsidRDefault="00740D4B" w:rsidP="00740D4B">
      <w:pPr>
        <w:pStyle w:val="BodyText"/>
      </w:pPr>
      <w:r>
        <w:t>The procedure for measuring water and air density</w:t>
      </w:r>
      <w:r w:rsidR="00E149D2">
        <w:t xml:space="preserve"> in the COPD Gene phantom</w:t>
      </w:r>
      <w:r>
        <w:t xml:space="preserve"> is performed as follows:</w:t>
      </w:r>
    </w:p>
    <w:p w14:paraId="1F26D11E" w14:textId="77777777" w:rsidR="00740D4B" w:rsidRPr="00375BE5" w:rsidRDefault="00740D4B" w:rsidP="00740D4B">
      <w:pPr>
        <w:pStyle w:val="BodyText"/>
        <w:numPr>
          <w:ilvl w:val="0"/>
          <w:numId w:val="25"/>
        </w:numPr>
      </w:pPr>
      <w:r>
        <w:t xml:space="preserve">As for any phantom calibration in CT, it is critical to position the phantom at the center of gantry rotation and in alignment with the axial scan plane such that the standards are minimally affected by differences in magnification and resolution. This can be achieved by using fiducial markers on the phantom and the alignment system of the scanner itself. Scanning should be performed for N = 5 repeated realizations (i.e. repeated acquisitions of the phantom) in order to measure the noise and standard deviation of mean HU values in the procedures below and according to the specifications in Table 3.1.2. </w:t>
      </w:r>
    </w:p>
    <w:p w14:paraId="2F313AF3" w14:textId="77777777" w:rsidR="00740D4B" w:rsidRPr="001B5A0D" w:rsidRDefault="00740D4B" w:rsidP="00740D4B">
      <w:pPr>
        <w:pStyle w:val="BodyText"/>
        <w:numPr>
          <w:ilvl w:val="0"/>
          <w:numId w:val="25"/>
        </w:numPr>
        <w:rPr>
          <w:color w:val="000000" w:themeColor="text1"/>
        </w:rPr>
      </w:pPr>
      <w:r>
        <w:rPr>
          <w:color w:val="000000" w:themeColor="text1"/>
        </w:rPr>
        <w:t>After</w:t>
      </w:r>
      <w:r w:rsidRPr="001B5A0D">
        <w:rPr>
          <w:color w:val="000000" w:themeColor="text1"/>
        </w:rPr>
        <w:t xml:space="preserve"> the scan is performed, the assessor shall </w:t>
      </w:r>
      <w:r>
        <w:rPr>
          <w:color w:val="000000" w:themeColor="text1"/>
        </w:rPr>
        <w:t>place a</w:t>
      </w:r>
      <w:r w:rsidRPr="001B5A0D">
        <w:rPr>
          <w:color w:val="000000" w:themeColor="text1"/>
        </w:rPr>
        <w:t>n approximately c</w:t>
      </w:r>
      <w:r>
        <w:rPr>
          <w:color w:val="000000" w:themeColor="text1"/>
        </w:rPr>
        <w:t>ylindrical</w:t>
      </w:r>
      <w:r w:rsidRPr="001B5A0D">
        <w:rPr>
          <w:color w:val="000000" w:themeColor="text1"/>
        </w:rPr>
        <w:t xml:space="preserve"> region of interest (ROI) </w:t>
      </w:r>
      <w:r>
        <w:rPr>
          <w:color w:val="000000" w:themeColor="text1"/>
        </w:rPr>
        <w:t>within a central axial slice of the phantom to include</w:t>
      </w:r>
      <w:r w:rsidRPr="001B5A0D">
        <w:rPr>
          <w:color w:val="000000" w:themeColor="text1"/>
        </w:rPr>
        <w:t xml:space="preserve"> the uniform </w:t>
      </w:r>
      <w:r>
        <w:rPr>
          <w:color w:val="000000" w:themeColor="text1"/>
        </w:rPr>
        <w:t>volume</w:t>
      </w:r>
      <w:r w:rsidRPr="001B5A0D">
        <w:rPr>
          <w:color w:val="000000" w:themeColor="text1"/>
        </w:rPr>
        <w:t xml:space="preserve"> of the </w:t>
      </w:r>
      <w:r>
        <w:rPr>
          <w:color w:val="000000" w:themeColor="text1"/>
        </w:rPr>
        <w:t>material to be measured (e.g. inside water and air, Figure 3D and F, respectively) positioned such that partial volume effects will NOT impact the measurement. An ROI shall be drawn to avoid the outer 2 mm of the cylindrical circumference but containing at least 3,000 voxels for these measurements</w:t>
      </w:r>
      <w:r w:rsidRPr="001B5A0D">
        <w:rPr>
          <w:color w:val="000000" w:themeColor="text1"/>
        </w:rPr>
        <w:t xml:space="preserve">. </w:t>
      </w:r>
      <w:r>
        <w:t xml:space="preserve">Standard commercial and opens source software packages that are sufficient for ROI placement and measurement are published </w:t>
      </w:r>
      <w:r>
        <w:fldChar w:fldCharType="begin"/>
      </w:r>
      <w:r>
        <w:instrText xml:space="preserve"> ADDIN EN.CITE &lt;EndNote&gt;&lt;Cite&gt;&lt;Author&gt;J. Guo&lt;/Author&gt;&lt;Year&gt;2008&lt;/Year&gt;&lt;RecNum&gt;9&lt;/RecNum&gt;&lt;DisplayText&gt;&lt;style face="superscript"&gt;19&lt;/style&gt;&lt;/DisplayText&gt;&lt;record&gt;&lt;rec-number&gt;9&lt;/rec-number&gt;&lt;foreign-keys&gt;&lt;key app="EN" db-id="ft099ww0vdaze9eepp05wda1000tsr0erf2r" timestamp="1502737857"&gt;9&lt;/key&gt;&lt;/foreign-keys&gt;&lt;ref-type name="Conference Proceedings"&gt;10&lt;/ref-type&gt;&lt;contributors&gt;&lt;authors&gt;&lt;author&gt;J. Guo, &lt;/author&gt;&lt;author&gt;M. K. Fuld, &lt;/author&gt;&lt;author&gt;S. K. Alford, &lt;/author&gt;&lt;author&gt;J. M. Reinhardt, &lt;/author&gt;&lt;author&gt;E. A. Hoffman.&lt;/author&gt;&lt;/authors&gt;&lt;secondary-authors&gt;&lt;author&gt;In M. Brown, M. de Bruijne, B. van Ginneken, A. Kiraly, J.-M. Kuhnigk, C. Lorenz, K. Mori, and J. M. Reinhardt, eds.&lt;/author&gt;&lt;/secondary-authors&gt;&lt;/contributors&gt;&lt;titles&gt;&lt;title&gt;Pulmonary Analysis Software Suite 9.0: Integrating quantitative measures of function with structural analyses.&lt;/title&gt;&lt;secondary-title&gt;First International Workshop on Pulmonary Image Analysis&lt;/secondary-title&gt;&lt;/titles&gt;&lt;pages&gt;283-292&lt;/pages&gt;&lt;dates&gt;&lt;year&gt;2008&lt;/year&gt;&lt;/dates&gt;&lt;pub-location&gt;New York&lt;/pub-location&gt;&lt;urls&gt;&lt;/urls&gt;&lt;/record&gt;&lt;/Cite&gt;&lt;/EndNote&gt;</w:instrText>
      </w:r>
      <w:r>
        <w:fldChar w:fldCharType="separate"/>
      </w:r>
      <w:r w:rsidRPr="00FF7128">
        <w:rPr>
          <w:noProof/>
          <w:vertAlign w:val="superscript"/>
        </w:rPr>
        <w:t>19</w:t>
      </w:r>
      <w:r>
        <w:fldChar w:fldCharType="end"/>
      </w:r>
      <w:r>
        <w:t xml:space="preserve">, [e.g. </w:t>
      </w:r>
      <w:hyperlink r:id="rId18" w:history="1">
        <w:r w:rsidRPr="005A10D1">
          <w:rPr>
            <w:rStyle w:val="Hyperlink"/>
          </w:rPr>
          <w:t>http://airwayinspector.acil-bwh.org/</w:t>
        </w:r>
      </w:hyperlink>
      <w:r>
        <w:t>].</w:t>
      </w:r>
    </w:p>
    <w:p w14:paraId="0EAF47F5" w14:textId="77777777" w:rsidR="00740D4B" w:rsidRDefault="00740D4B" w:rsidP="00740D4B">
      <w:pPr>
        <w:pStyle w:val="BodyText"/>
        <w:numPr>
          <w:ilvl w:val="0"/>
          <w:numId w:val="25"/>
        </w:numPr>
        <w:rPr>
          <w:color w:val="000000" w:themeColor="text1"/>
        </w:rPr>
      </w:pPr>
      <w:r w:rsidRPr="00FF046F">
        <w:rPr>
          <w:color w:val="000000" w:themeColor="text1"/>
        </w:rPr>
        <w:t xml:space="preserve">The assessor shall record the values reported for the ROI mean </w:t>
      </w:r>
      <w:r>
        <w:rPr>
          <w:color w:val="000000" w:themeColor="text1"/>
        </w:rPr>
        <w:t xml:space="preserve">and </w:t>
      </w:r>
      <w:r w:rsidRPr="00FF046F">
        <w:rPr>
          <w:color w:val="000000" w:themeColor="text1"/>
        </w:rPr>
        <w:t xml:space="preserve">standard deviation </w:t>
      </w:r>
      <w:r>
        <w:rPr>
          <w:color w:val="000000" w:themeColor="text1"/>
        </w:rPr>
        <w:lastRenderedPageBreak/>
        <w:t xml:space="preserve">of the HU </w:t>
      </w:r>
      <w:r w:rsidRPr="00FF046F">
        <w:rPr>
          <w:color w:val="000000" w:themeColor="text1"/>
        </w:rPr>
        <w:t>and insure they meet the specifications in Table 3.1.2.</w:t>
      </w:r>
      <w:r>
        <w:rPr>
          <w:color w:val="000000" w:themeColor="text1"/>
        </w:rPr>
        <w:t xml:space="preserve"> Specifications are restated here for convenience and include:</w:t>
      </w:r>
    </w:p>
    <w:p w14:paraId="75684703" w14:textId="79405A8D" w:rsidR="00740D4B" w:rsidRPr="00EB3134" w:rsidRDefault="00740D4B" w:rsidP="00740D4B">
      <w:pPr>
        <w:pStyle w:val="BodyText"/>
        <w:numPr>
          <w:ilvl w:val="1"/>
          <w:numId w:val="25"/>
        </w:numPr>
        <w:rPr>
          <w:color w:val="000000" w:themeColor="text1"/>
        </w:rPr>
      </w:pPr>
      <w:r w:rsidRPr="008C3403">
        <w:rPr>
          <w:color w:val="000000" w:themeColor="text1"/>
        </w:rPr>
        <w:t xml:space="preserve"> </w:t>
      </w:r>
      <w:r>
        <w:t xml:space="preserve">1000 HU </w:t>
      </w:r>
      <w:r w:rsidR="001111FA" w:rsidRPr="00801692">
        <w:t>±</w:t>
      </w:r>
      <w:r w:rsidDel="00673513">
        <w:t xml:space="preserve"> </w:t>
      </w:r>
      <w:r>
        <w:t xml:space="preserve">6 HU for inside air (within phantom), and 0 </w:t>
      </w:r>
      <w:r w:rsidRPr="00801692">
        <w:t>HU ± 6 HU for</w:t>
      </w:r>
      <w:r w:rsidRPr="006A66AD">
        <w:t xml:space="preserve"> </w:t>
      </w:r>
      <w:r>
        <w:t>water</w:t>
      </w:r>
      <w:r w:rsidRPr="006A66AD">
        <w:t xml:space="preserve"> (within phantom)</w:t>
      </w:r>
      <w:r>
        <w:t>,</w:t>
      </w:r>
      <w:r w:rsidRPr="008C3403">
        <w:t xml:space="preserve"> </w:t>
      </w:r>
      <w:r>
        <w:t xml:space="preserve">and </w:t>
      </w:r>
    </w:p>
    <w:p w14:paraId="3C792318" w14:textId="77777777" w:rsidR="00740D4B" w:rsidRPr="008C3403" w:rsidRDefault="00740D4B" w:rsidP="00740D4B">
      <w:pPr>
        <w:pStyle w:val="BodyText"/>
        <w:numPr>
          <w:ilvl w:val="1"/>
          <w:numId w:val="25"/>
        </w:numPr>
        <w:rPr>
          <w:color w:val="000000" w:themeColor="text1"/>
        </w:rPr>
      </w:pPr>
      <w:r>
        <w:t>for repeated scans across N=5 acquisitions, a standard deviation of ≤ 1 HU for inside air (within phantom), lung equivalent foam (within phantom), and water (within phantom).</w:t>
      </w:r>
    </w:p>
    <w:p w14:paraId="23C4DDA8" w14:textId="61B1D0F0" w:rsidR="003043BF" w:rsidRPr="003043BF" w:rsidRDefault="00740D4B">
      <w:pPr>
        <w:pStyle w:val="Heading2"/>
        <w:rPr>
          <w:b w:val="0"/>
          <w:rPrChange w:id="491" w:author="SEAN B FAIN" w:date="2019-04-25T11:34:00Z">
            <w:rPr>
              <w:b/>
              <w:color w:val="000000" w:themeColor="text1"/>
              <w:sz w:val="28"/>
              <w:szCs w:val="28"/>
            </w:rPr>
          </w:rPrChange>
        </w:rPr>
        <w:pPrChange w:id="492" w:author="SEAN B FAIN" w:date="2019-04-25T11:36:00Z">
          <w:pPr>
            <w:pStyle w:val="BodyText"/>
          </w:pPr>
        </w:pPrChange>
      </w:pPr>
      <w:bookmarkStart w:id="493" w:name="_Toc7085438"/>
      <w:r w:rsidRPr="003043BF">
        <w:t xml:space="preserve">4.1.2 Assessment Procedure: Voxel Noise and </w:t>
      </w:r>
      <w:r w:rsidRPr="003043BF">
        <w:rPr>
          <w:rPrChange w:id="494" w:author="SEAN B FAIN" w:date="2019-04-25T11:33:00Z">
            <w:rPr>
              <w:color w:val="000000" w:themeColor="text1"/>
              <w:szCs w:val="28"/>
            </w:rPr>
          </w:rPrChange>
        </w:rPr>
        <w:t>Noise Power Spectrum</w:t>
      </w:r>
      <w:bookmarkEnd w:id="493"/>
    </w:p>
    <w:p w14:paraId="6720AE73" w14:textId="27A4A779" w:rsidR="00740D4B" w:rsidRDefault="00740D4B" w:rsidP="00740D4B">
      <w:pPr>
        <w:pStyle w:val="BodyText"/>
        <w:rPr>
          <w:color w:val="000000" w:themeColor="text1"/>
        </w:rPr>
      </w:pPr>
      <w:r w:rsidRPr="001B5A0D">
        <w:rPr>
          <w:color w:val="000000" w:themeColor="text1"/>
        </w:rPr>
        <w:t xml:space="preserve">This procedure can be used by a vendor or an imaging site to assess voxel noise.  </w:t>
      </w:r>
      <w:r w:rsidRPr="00D04601">
        <w:rPr>
          <w:color w:val="000000" w:themeColor="text1"/>
          <w:rPrChange w:id="495" w:author="SEAN B FAIN" w:date="2019-04-25T10:36:00Z">
            <w:rPr>
              <w:color w:val="000000" w:themeColor="text1"/>
              <w:u w:val="single"/>
            </w:rPr>
          </w:rPrChange>
        </w:rPr>
        <w:t>For voxel noise assessment</w:t>
      </w:r>
      <w:r w:rsidRPr="00D04601">
        <w:rPr>
          <w:color w:val="000000" w:themeColor="text1"/>
        </w:rPr>
        <w:t>, use the</w:t>
      </w:r>
      <w:r w:rsidRPr="00C34BB5">
        <w:rPr>
          <w:color w:val="000000" w:themeColor="text1"/>
        </w:rPr>
        <w:t xml:space="preserve"> same scanning procedure and images acquired as in </w:t>
      </w:r>
      <w:proofErr w:type="gramStart"/>
      <w:r w:rsidRPr="00C34BB5">
        <w:rPr>
          <w:color w:val="000000" w:themeColor="text1"/>
        </w:rPr>
        <w:t>4.1.1</w:t>
      </w:r>
      <w:r>
        <w:rPr>
          <w:color w:val="000000" w:themeColor="text1"/>
        </w:rPr>
        <w:t xml:space="preserve">  above</w:t>
      </w:r>
      <w:proofErr w:type="gramEnd"/>
      <w:r>
        <w:rPr>
          <w:color w:val="000000" w:themeColor="text1"/>
        </w:rPr>
        <w:t>.</w:t>
      </w:r>
    </w:p>
    <w:p w14:paraId="6BD15175" w14:textId="77777777" w:rsidR="00740D4B" w:rsidRPr="00282833" w:rsidRDefault="00740D4B" w:rsidP="00740D4B">
      <w:pPr>
        <w:pStyle w:val="BodyText"/>
      </w:pPr>
      <w:r>
        <w:t xml:space="preserve">The procedure </w:t>
      </w:r>
      <w:r w:rsidRPr="00E816A1">
        <w:t>for measuring voxel noise</w:t>
      </w:r>
      <w:r w:rsidRPr="00282833">
        <w:t xml:space="preserve"> </w:t>
      </w:r>
      <w:r w:rsidRPr="00E816A1">
        <w:t>is</w:t>
      </w:r>
      <w:r>
        <w:t xml:space="preserve"> performed as follows:</w:t>
      </w:r>
    </w:p>
    <w:p w14:paraId="582EF3FB" w14:textId="77777777" w:rsidR="00740D4B" w:rsidRDefault="00740D4B" w:rsidP="00740D4B">
      <w:pPr>
        <w:pStyle w:val="BodyText"/>
        <w:numPr>
          <w:ilvl w:val="0"/>
          <w:numId w:val="26"/>
        </w:numPr>
        <w:rPr>
          <w:color w:val="000000" w:themeColor="text1"/>
        </w:rPr>
      </w:pPr>
      <w:r>
        <w:rPr>
          <w:color w:val="000000" w:themeColor="text1"/>
        </w:rPr>
        <w:t xml:space="preserve"> Subtract two unique realizations of the phantom and place a cylindrical ROI in the center of the phantom in a </w:t>
      </w:r>
      <w:proofErr w:type="gramStart"/>
      <w:r>
        <w:rPr>
          <w:color w:val="000000" w:themeColor="text1"/>
        </w:rPr>
        <w:t>uniform regions</w:t>
      </w:r>
      <w:proofErr w:type="gramEnd"/>
      <w:r>
        <w:rPr>
          <w:color w:val="000000" w:themeColor="text1"/>
        </w:rPr>
        <w:t xml:space="preserve"> corresponding to the lung density equivalent foam insert regions (Figure 3G). ROI placement and size should meet the minimum standards in 4.1.1 above.</w:t>
      </w:r>
    </w:p>
    <w:p w14:paraId="1C52D567" w14:textId="77777777" w:rsidR="00740D4B" w:rsidRDefault="00740D4B" w:rsidP="00740D4B">
      <w:pPr>
        <w:pStyle w:val="BodyText"/>
        <w:numPr>
          <w:ilvl w:val="0"/>
          <w:numId w:val="26"/>
        </w:numPr>
        <w:rPr>
          <w:color w:val="000000" w:themeColor="text1"/>
        </w:rPr>
      </w:pPr>
      <w:r w:rsidRPr="00FF046F">
        <w:rPr>
          <w:color w:val="000000" w:themeColor="text1"/>
        </w:rPr>
        <w:t xml:space="preserve">The assessor shall record the values reported for the ROI mean and standard deviation and insure they meet the specifications for </w:t>
      </w:r>
      <w:r>
        <w:rPr>
          <w:color w:val="000000" w:themeColor="text1"/>
        </w:rPr>
        <w:t>noise bias</w:t>
      </w:r>
      <w:r w:rsidRPr="00FF046F">
        <w:rPr>
          <w:color w:val="000000" w:themeColor="text1"/>
        </w:rPr>
        <w:t xml:space="preserve"> and standard deviation specified in Table 3.1.2.</w:t>
      </w:r>
      <w:r>
        <w:rPr>
          <w:color w:val="000000" w:themeColor="text1"/>
        </w:rPr>
        <w:t xml:space="preserve"> Specifications are restated here for convenience and include:</w:t>
      </w:r>
    </w:p>
    <w:p w14:paraId="30D19581" w14:textId="77777777" w:rsidR="00740D4B" w:rsidRDefault="00740D4B" w:rsidP="00740D4B">
      <w:pPr>
        <w:pStyle w:val="BodyText"/>
        <w:numPr>
          <w:ilvl w:val="1"/>
          <w:numId w:val="26"/>
        </w:numPr>
      </w:pPr>
      <w:r>
        <w:t xml:space="preserve">noise bias in the subtracted image is ≤ ± 1 HU, and </w:t>
      </w:r>
    </w:p>
    <w:p w14:paraId="73613B78" w14:textId="77777777" w:rsidR="00740D4B" w:rsidRDefault="00740D4B" w:rsidP="00740D4B">
      <w:pPr>
        <w:pStyle w:val="BodyText"/>
        <w:numPr>
          <w:ilvl w:val="1"/>
          <w:numId w:val="26"/>
        </w:numPr>
      </w:pPr>
      <w:r>
        <w:t>the standard deviation of the noise is ≤ 20 HU.</w:t>
      </w:r>
    </w:p>
    <w:p w14:paraId="743360FA" w14:textId="06D386E7" w:rsidR="00740D4B" w:rsidRDefault="008C17F0" w:rsidP="00740D4B">
      <w:pPr>
        <w:pStyle w:val="BodyText"/>
        <w:rPr>
          <w:color w:val="000000" w:themeColor="text1"/>
        </w:rPr>
      </w:pPr>
      <w:r>
        <w:rPr>
          <w:color w:val="000000" w:themeColor="text1"/>
        </w:rPr>
        <w:t xml:space="preserve">Given the proprietary nature of CT reconstruction kernels, some care in comparing reconstruction kernels, or “algorithms”, used for reconstruction across vendors is </w:t>
      </w:r>
      <w:r w:rsidR="00CE5295">
        <w:rPr>
          <w:color w:val="000000" w:themeColor="text1"/>
        </w:rPr>
        <w:t>warranted</w:t>
      </w:r>
      <w:r>
        <w:rPr>
          <w:color w:val="000000" w:themeColor="text1"/>
        </w:rPr>
        <w:t xml:space="preserve">. </w:t>
      </w:r>
      <w:r w:rsidR="004D2129">
        <w:rPr>
          <w:color w:val="000000" w:themeColor="text1"/>
        </w:rPr>
        <w:t>The</w:t>
      </w:r>
      <w:r>
        <w:rPr>
          <w:color w:val="000000" w:themeColor="text1"/>
        </w:rPr>
        <w:t xml:space="preserve"> vendor</w:t>
      </w:r>
      <w:r w:rsidR="00740D4B">
        <w:rPr>
          <w:color w:val="000000" w:themeColor="text1"/>
        </w:rPr>
        <w:t xml:space="preserve"> </w:t>
      </w:r>
      <w:r w:rsidR="004D2129">
        <w:rPr>
          <w:color w:val="000000" w:themeColor="text1"/>
        </w:rPr>
        <w:t xml:space="preserve">shall </w:t>
      </w:r>
      <w:r>
        <w:rPr>
          <w:color w:val="000000" w:themeColor="text1"/>
        </w:rPr>
        <w:t xml:space="preserve">specify that the reconstruction kernel for the proposed protocol design (Section 3.4 and Table 3.4.2) is </w:t>
      </w:r>
      <w:r>
        <w:rPr>
          <w:color w:val="000000"/>
        </w:rPr>
        <w:t>matched</w:t>
      </w:r>
      <w:r w:rsidR="004D2129" w:rsidRPr="004D2129">
        <w:rPr>
          <w:color w:val="000000" w:themeColor="text1"/>
        </w:rPr>
        <w:t xml:space="preserve"> </w:t>
      </w:r>
      <w:r w:rsidR="004D2129">
        <w:rPr>
          <w:color w:val="000000" w:themeColor="text1"/>
        </w:rPr>
        <w:t>as best as possible to the spatial frequency dependence of the noise behavior, i.e.</w:t>
      </w:r>
      <w:r>
        <w:rPr>
          <w:color w:val="000000"/>
        </w:rPr>
        <w:t xml:space="preserve"> </w:t>
      </w:r>
      <w:r>
        <w:rPr>
          <w:color w:val="000000" w:themeColor="text1"/>
        </w:rPr>
        <w:t>the noise power spectra (NPS)</w:t>
      </w:r>
      <w:r w:rsidR="004D2129">
        <w:rPr>
          <w:color w:val="000000" w:themeColor="text1"/>
        </w:rPr>
        <w:t xml:space="preserve">, of typical smooth kernels such as </w:t>
      </w:r>
      <w:r>
        <w:rPr>
          <w:color w:val="000000" w:themeColor="text1"/>
        </w:rPr>
        <w:t xml:space="preserve">the </w:t>
      </w:r>
      <w:r w:rsidR="004D2129">
        <w:rPr>
          <w:color w:val="000000" w:themeColor="text1"/>
        </w:rPr>
        <w:t xml:space="preserve">GE </w:t>
      </w:r>
      <w:r>
        <w:rPr>
          <w:color w:val="000000"/>
        </w:rPr>
        <w:t>S</w:t>
      </w:r>
      <w:r w:rsidR="004D2129">
        <w:rPr>
          <w:color w:val="000000"/>
        </w:rPr>
        <w:t>tandard</w:t>
      </w:r>
      <w:r>
        <w:rPr>
          <w:color w:val="000000"/>
        </w:rPr>
        <w:t xml:space="preserve">, </w:t>
      </w:r>
      <w:r w:rsidR="004D2129">
        <w:rPr>
          <w:color w:val="000000"/>
        </w:rPr>
        <w:t xml:space="preserve">Siemens </w:t>
      </w:r>
      <w:r>
        <w:rPr>
          <w:color w:val="000000"/>
        </w:rPr>
        <w:t>B31f or B34f,</w:t>
      </w:r>
      <w:r w:rsidR="004D2129">
        <w:rPr>
          <w:color w:val="000000"/>
        </w:rPr>
        <w:t xml:space="preserve"> Philips</w:t>
      </w:r>
      <w:r>
        <w:rPr>
          <w:color w:val="000000"/>
        </w:rPr>
        <w:t xml:space="preserve"> B, and </w:t>
      </w:r>
      <w:r w:rsidR="004D2129">
        <w:rPr>
          <w:color w:val="000000"/>
        </w:rPr>
        <w:t xml:space="preserve">Cannon </w:t>
      </w:r>
      <w:r>
        <w:rPr>
          <w:color w:val="000000"/>
        </w:rPr>
        <w:t>FC17 kernels.</w:t>
      </w:r>
      <w:r>
        <w:rPr>
          <w:color w:val="000000" w:themeColor="text1"/>
        </w:rPr>
        <w:t xml:space="preserve"> </w:t>
      </w:r>
      <w:r w:rsidR="00740D4B">
        <w:rPr>
          <w:color w:val="000000" w:themeColor="text1"/>
        </w:rPr>
        <w:t xml:space="preserve"> </w:t>
      </w:r>
      <w:r>
        <w:rPr>
          <w:color w:val="000000" w:themeColor="text1"/>
        </w:rPr>
        <w:t>Methods for calculating the</w:t>
      </w:r>
      <w:r w:rsidR="00740D4B">
        <w:rPr>
          <w:color w:val="000000" w:themeColor="text1"/>
        </w:rPr>
        <w:t xml:space="preserve"> NPS are </w:t>
      </w:r>
      <w:commentRangeStart w:id="496"/>
      <w:r w:rsidR="00740D4B">
        <w:rPr>
          <w:color w:val="000000" w:themeColor="text1"/>
        </w:rPr>
        <w:t xml:space="preserve">published </w:t>
      </w:r>
      <w:commentRangeEnd w:id="496"/>
      <w:r w:rsidR="00E45292">
        <w:rPr>
          <w:rStyle w:val="CommentReference"/>
          <w:rFonts w:cs="Times New Roman"/>
          <w:lang w:val="x-none" w:eastAsia="x-none"/>
        </w:rPr>
        <w:commentReference w:id="496"/>
      </w:r>
      <w:r w:rsidR="00740D4B">
        <w:rPr>
          <w:color w:val="000000" w:themeColor="text1"/>
        </w:rPr>
        <w:fldChar w:fldCharType="begin">
          <w:fldData xml:space="preserve">PEVuZE5vdGU+PENpdGU+PEF1dGhvcj5GcmllZG1hbjwvQXV0aG9yPjxZZWFyPjIwMTM8L1llYXI+
PFJlY051bT4yMTwvUmVjTnVtPjxEaXNwbGF5VGV4dD48c3R5bGUgZmFjZT0ic3VwZXJzY3JpcHQi
PjEwLDEyPC9zdHlsZT48L0Rpc3BsYXlUZXh0PjxyZWNvcmQ+PHJlYy1udW1iZXI+MjE8L3JlYy1u
dW1iZXI+PGZvcmVpZ24ta2V5cz48a2V5IGFwcD0iRU4iIGRiLWlkPSJmdDA5OXd3MHZkYXplOWVl
cHAwNXdkYTEwMDB0c3IwZXJmMnIiIHRpbWVzdGFtcD0iMTUxOTU5Mzc0MCI+MjE8L2tleT48L2Zv
cmVpZ24ta2V5cz48cmVmLXR5cGUgbmFtZT0iSm91cm5hbCBBcnRpY2xlIj4xNzwvcmVmLXR5cGU+
PGNvbnRyaWJ1dG9ycz48YXV0aG9ycz48YXV0aG9yPkZyaWVkbWFuLCBTLiBOLjwvYXV0aG9yPjxh
dXRob3I+RnVuZywgRy4gUy48L2F1dGhvcj48YXV0aG9yPlNpZXdlcmRzZW4sIEouIEguPC9hdXRo
b3I+PGF1dGhvcj5Uc3VpLCBCLiBNLjwvYXV0aG9yPjwvYXV0aG9ycz48L2NvbnRyaWJ1dG9ycz48
YXV0aC1hZGRyZXNzPlNhY2tsZXIgU2Nob29sIG9mIE1lZGljaW5lLCBGYWN1bHR5IG9mIE1lZGlj
aW5lLCBUZWwgQXZpdiBVbml2ZXJzaXR5LCBSYW1hdCBBdml2IDY5OTc4LCBJc3JhZWwuIHNhdWwu
ZnJpZWRtYW5AZ21haWwuY29tPC9hdXRoLWFkZHJlc3M+PHRpdGxlcz48dGl0bGU+QSBzaW1wbGUg
YXBwcm9hY2ggdG8gbWVhc3VyZSBjb21wdXRlZCB0b21vZ3JhcGh5IChDVCkgbW9kdWxhdGlvbiB0
cmFuc2ZlciBmdW5jdGlvbiAoTVRGKSBhbmQgbm9pc2UtcG93ZXIgc3BlY3RydW0gKE5QUykgdXNp
bmcgdGhlIEFtZXJpY2FuIENvbGxlZ2Ugb2YgUmFkaW9sb2d5IChBQ1IpIGFjY3JlZGl0YXRpb24g
cGhhbnRvbTwvdGl0bGU+PHNlY29uZGFyeS10aXRsZT5NZWQgUGh5czwvc2Vjb25kYXJ5LXRpdGxl
PjwvdGl0bGVzPjxwZXJpb2RpY2FsPjxmdWxsLXRpdGxlPk1lZCBQaHlzPC9mdWxsLXRpdGxlPjwv
cGVyaW9kaWNhbD48cGFnZXM+MDUxOTA3PC9wYWdlcz48dm9sdW1lPjQwPC92b2x1bWU+PG51bWJl
cj41PC9udW1iZXI+PGVkaXRpb24+MjAxMy8wNS8wMzwvZWRpdGlvbj48a2V5d29yZHM+PGtleXdv
cmQ+KkFjY3JlZGl0YXRpb248L2tleXdvcmQ+PGtleXdvcmQ+QWR1bHQ8L2tleXdvcmQ+PGtleXdv
cmQ+SHVtYW5zPC9rZXl3b3JkPjxrZXl3b3JkPipQaGFudG9tcywgSW1hZ2luZzwva2V5d29yZD48
a2V5d29yZD5TaWduYWwtVG8tTm9pc2UgUmF0aW88L2tleXdvcmQ+PGtleXdvcmQ+KlNvY2lldGll
cywgTWVkaWNhbDwva2V5d29yZD48a2V5d29yZD5Ub21vZ3JhcGh5LCBYLVJheSBDb21wdXRlZC8q
aW5zdHJ1bWVudGF0aW9uPC9rZXl3b3JkPjwva2V5d29yZHM+PGRhdGVzPjx5ZWFyPjIwMTM8L3ll
YXI+PHB1Yi1kYXRlcz48ZGF0ZT5NYXk8L2RhdGU+PC9wdWItZGF0ZXM+PC9kYXRlcz48aXNibj4y
NDczLTQyMDkgKEVsZWN0cm9uaWMpJiN4RDswMDk0LTI0MDUgKExpbmtpbmcpPC9pc2JuPjxhY2Nl
c3Npb24tbnVtPjIzNjM1Mjc3PC9hY2Nlc3Npb24tbnVtPjx1cmxzPjxyZWxhdGVkLXVybHM+PHVy
bD5odHRwczovL3d3dy5uY2JpLm5sbS5uaWguZ292L3B1Ym1lZC8yMzYzNTI3NzwvdXJsPjwvcmVs
YXRlZC11cmxzPjwvdXJscz48Y3VzdG9tMj5QTUMzNjQzOTg0PC9jdXN0b20yPjxlbGVjdHJvbmlj
LXJlc291cmNlLW51bT4xMC4xMTE4LzEuNDgwMDc5NTwvZWxlY3Ryb25pYy1yZXNvdXJjZS1udW0+
PC9yZWNvcmQ+PC9DaXRlPjxDaXRlPjxBdXRob3I+U29sb21vbjwvQXV0aG9yPjxZZWFyPjIwMTQ8
L1llYXI+PFJlY051bT4xNDwvUmVjTnVtPjxyZWNvcmQ+PHJlYy1udW1iZXI+MTQ8L3JlYy1udW1i
ZXI+PGZvcmVpZ24ta2V5cz48a2V5IGFwcD0iRU4iIGRiLWlkPSJmdDA5OXd3MHZkYXplOWVlcHAw
NXdkYTEwMDB0c3IwZXJmMnIiIHRpbWVzdGFtcD0iMTUwMjczODc3OCI+MTQ8L2tleT48L2ZvcmVp
Z24ta2V5cz48cmVmLXR5cGUgbmFtZT0iSm91cm5hbCBBcnRpY2xlIj4xNzwvcmVmLXR5cGU+PGNv
bnRyaWJ1dG9ycz48YXV0aG9ycz48YXV0aG9yPlNvbG9tb24sIEouPC9hdXRob3I+PGF1dGhvcj5T
YW1laSwgRS48L2F1dGhvcj48L2F1dGhvcnM+PC9jb250cmlidXRvcnM+PGF1dGgtYWRkcmVzcz5D
YXJsIEUuIFJhdmluIEFkdmFuY2VkIEltYWdpbmcgTGFib3JhdG9yaWVzLCBEZXBhcnRtZW50IG9m
IFJhZGlvbG9neSwgRHVrZSBVbml2ZXJzaXR5IE1lZGljYWwgQ2VudGVyLCBEdXJoYW0sIE5vcnRo
IENhcm9saW5hIDI3NzA1LiYjeEQ7Q2FybCBFLiBSYXZpbiBBZHZhbmNlZCBJbWFnaW5nIExhYm9y
YXRvcmllcywgRGVwYXJ0bWVudCBvZiBSYWRpb2xvZ3ksIER1a2UgVW5pdmVyc2l0eSBNZWRpY2Fs
IENlbnRlciwgRHVyaGFtLCBOb3J0aCBDYXJvbGluYSAyNzcwNSBhbmQgRGVwYXJ0bWVudHMgb2Yg
QmlvbWVkaWNhbCBFbmdpbmVlcmluZyBhbmQgRWxlY3RyaWNhbCBhbmQgQ29tcHV0ZXIgRW5naW5l
ZXJpbmcsIFByYXR0IFNjaG9vbCBvZiBFbmdpbmVlcmluZywgRHVrZSBVbml2ZXJzaXR5LCBEdXJo
YW0sIE5vcnRoIENhcm9saW5hIDI3NzA1LjwvYXV0aC1hZGRyZXNzPjx0aXRsZXM+PHRpdGxlPlF1
YW50dW0gbm9pc2UgcHJvcGVydGllcyBvZiBDVCBpbWFnZXMgd2l0aCBhbmF0b21pY2FsIHRleHR1
cmVkIGJhY2tncm91bmRzIGFjcm9zcyByZWNvbnN0cnVjdGlvbiBhbGdvcml0aG1zOiBGQlAgYW5k
IFNBRklSRTwvdGl0bGU+PHNlY29uZGFyeS10aXRsZT5NZWQgUGh5czwvc2Vjb25kYXJ5LXRpdGxl
PjwvdGl0bGVzPjxwZXJpb2RpY2FsPjxmdWxsLXRpdGxlPk1lZCBQaHlzPC9mdWxsLXRpdGxlPjwv
cGVyaW9kaWNhbD48cGFnZXM+MDkxOTA4PC9wYWdlcz48dm9sdW1lPjQxPC92b2x1bWU+PG51bWJl
cj45PC9udW1iZXI+PGVkaXRpb24+MjAxNC8wOS8wNTwvZWRpdGlvbj48a2V5d29yZHM+PGtleXdv
cmQ+QWxnb3JpdGhtczwva2V5d29yZD48a2V5d29yZD5BcnRpZmFjdHM8L2tleXdvcmQ+PGtleXdv
cmQ+THVuZy9kaWFnbm9zdGljIGltYWdpbmc8L2tleXdvcmQ+PGtleXdvcmQ+TW9kZWxzLCBCaW9s
b2dpY2FsPC9rZXl3b3JkPjxrZXl3b3JkPipQaGFudG9tcywgSW1hZ2luZzwva2V5d29yZD48a2V5
d29yZD5QcmludGluZywgVGhyZWUtRGltZW5zaW9uYWw8L2tleXdvcmQ+PGtleXdvcmQ+UXVhbnR1
bSBUaGVvcnk8L2tleXdvcmQ+PGtleXdvcmQ+VG9tb2dyYXBoeSwgWC1SYXkgQ29tcHV0ZWQvKmlu
c3RydW1lbnRhdGlvbi8qbWV0aG9kczwva2V5d29yZD48L2tleXdvcmRzPjxkYXRlcz48eWVhcj4y
MDE0PC95ZWFyPjxwdWItZGF0ZXM+PGRhdGU+U2VwPC9kYXRlPjwvcHViLWRhdGVzPjwvZGF0ZXM+
PGlzYm4+MjQ3My00MjA5IChFbGVjdHJvbmljKSYjeEQ7MDA5NC0yNDA1IChMaW5raW5nKTwvaXNi
bj48YWNjZXNzaW9uLW51bT4yNTE4NjM5NTwvYWNjZXNzaW9uLW51bT48dXJscz48cmVsYXRlZC11
cmxzPjx1cmw+aHR0cHM6Ly93d3cubmNiaS5ubG0ubmloLmdvdi9wdWJtZWQvMjUxODYzOTU8L3Vy
bD48L3JlbGF0ZWQtdXJscz48L3VybHM+PGVsZWN0cm9uaWMtcmVzb3VyY2UtbnVtPjEwLjExMTgv
MS40ODkzNDk3PC9lbGVjdHJvbmljLXJlc291cmNlLW51bT48L3JlY29yZD48L0NpdGU+PC9FbmRO
b3RlPgB=
</w:fldData>
        </w:fldChar>
      </w:r>
      <w:r w:rsidR="00740D4B">
        <w:rPr>
          <w:color w:val="000000" w:themeColor="text1"/>
        </w:rPr>
        <w:instrText xml:space="preserve"> ADDIN EN.CITE </w:instrText>
      </w:r>
      <w:r w:rsidR="00740D4B">
        <w:rPr>
          <w:color w:val="000000" w:themeColor="text1"/>
        </w:rPr>
        <w:fldChar w:fldCharType="begin">
          <w:fldData xml:space="preserve">PEVuZE5vdGU+PENpdGU+PEF1dGhvcj5GcmllZG1hbjwvQXV0aG9yPjxZZWFyPjIwMTM8L1llYXI+
PFJlY051bT4yMTwvUmVjTnVtPjxEaXNwbGF5VGV4dD48c3R5bGUgZmFjZT0ic3VwZXJzY3JpcHQi
PjEwLDEyPC9zdHlsZT48L0Rpc3BsYXlUZXh0PjxyZWNvcmQ+PHJlYy1udW1iZXI+MjE8L3JlYy1u
dW1iZXI+PGZvcmVpZ24ta2V5cz48a2V5IGFwcD0iRU4iIGRiLWlkPSJmdDA5OXd3MHZkYXplOWVl
cHAwNXdkYTEwMDB0c3IwZXJmMnIiIHRpbWVzdGFtcD0iMTUxOTU5Mzc0MCI+MjE8L2tleT48L2Zv
cmVpZ24ta2V5cz48cmVmLXR5cGUgbmFtZT0iSm91cm5hbCBBcnRpY2xlIj4xNzwvcmVmLXR5cGU+
PGNvbnRyaWJ1dG9ycz48YXV0aG9ycz48YXV0aG9yPkZyaWVkbWFuLCBTLiBOLjwvYXV0aG9yPjxh
dXRob3I+RnVuZywgRy4gUy48L2F1dGhvcj48YXV0aG9yPlNpZXdlcmRzZW4sIEouIEguPC9hdXRo
b3I+PGF1dGhvcj5Uc3VpLCBCLiBNLjwvYXV0aG9yPjwvYXV0aG9ycz48L2NvbnRyaWJ1dG9ycz48
YXV0aC1hZGRyZXNzPlNhY2tsZXIgU2Nob29sIG9mIE1lZGljaW5lLCBGYWN1bHR5IG9mIE1lZGlj
aW5lLCBUZWwgQXZpdiBVbml2ZXJzaXR5LCBSYW1hdCBBdml2IDY5OTc4LCBJc3JhZWwuIHNhdWwu
ZnJpZWRtYW5AZ21haWwuY29tPC9hdXRoLWFkZHJlc3M+PHRpdGxlcz48dGl0bGU+QSBzaW1wbGUg
YXBwcm9hY2ggdG8gbWVhc3VyZSBjb21wdXRlZCB0b21vZ3JhcGh5IChDVCkgbW9kdWxhdGlvbiB0
cmFuc2ZlciBmdW5jdGlvbiAoTVRGKSBhbmQgbm9pc2UtcG93ZXIgc3BlY3RydW0gKE5QUykgdXNp
bmcgdGhlIEFtZXJpY2FuIENvbGxlZ2Ugb2YgUmFkaW9sb2d5IChBQ1IpIGFjY3JlZGl0YXRpb24g
cGhhbnRvbTwvdGl0bGU+PHNlY29uZGFyeS10aXRsZT5NZWQgUGh5czwvc2Vjb25kYXJ5LXRpdGxl
PjwvdGl0bGVzPjxwZXJpb2RpY2FsPjxmdWxsLXRpdGxlPk1lZCBQaHlzPC9mdWxsLXRpdGxlPjwv
cGVyaW9kaWNhbD48cGFnZXM+MDUxOTA3PC9wYWdlcz48dm9sdW1lPjQwPC92b2x1bWU+PG51bWJl
cj41PC9udW1iZXI+PGVkaXRpb24+MjAxMy8wNS8wMzwvZWRpdGlvbj48a2V5d29yZHM+PGtleXdv
cmQ+KkFjY3JlZGl0YXRpb248L2tleXdvcmQ+PGtleXdvcmQ+QWR1bHQ8L2tleXdvcmQ+PGtleXdv
cmQ+SHVtYW5zPC9rZXl3b3JkPjxrZXl3b3JkPipQaGFudG9tcywgSW1hZ2luZzwva2V5d29yZD48
a2V5d29yZD5TaWduYWwtVG8tTm9pc2UgUmF0aW88L2tleXdvcmQ+PGtleXdvcmQ+KlNvY2lldGll
cywgTWVkaWNhbDwva2V5d29yZD48a2V5d29yZD5Ub21vZ3JhcGh5LCBYLVJheSBDb21wdXRlZC8q
aW5zdHJ1bWVudGF0aW9uPC9rZXl3b3JkPjwva2V5d29yZHM+PGRhdGVzPjx5ZWFyPjIwMTM8L3ll
YXI+PHB1Yi1kYXRlcz48ZGF0ZT5NYXk8L2RhdGU+PC9wdWItZGF0ZXM+PC9kYXRlcz48aXNibj4y
NDczLTQyMDkgKEVsZWN0cm9uaWMpJiN4RDswMDk0LTI0MDUgKExpbmtpbmcpPC9pc2JuPjxhY2Nl
c3Npb24tbnVtPjIzNjM1Mjc3PC9hY2Nlc3Npb24tbnVtPjx1cmxzPjxyZWxhdGVkLXVybHM+PHVy
bD5odHRwczovL3d3dy5uY2JpLm5sbS5uaWguZ292L3B1Ym1lZC8yMzYzNTI3NzwvdXJsPjwvcmVs
YXRlZC11cmxzPjwvdXJscz48Y3VzdG9tMj5QTUMzNjQzOTg0PC9jdXN0b20yPjxlbGVjdHJvbmlj
LXJlc291cmNlLW51bT4xMC4xMTE4LzEuNDgwMDc5NTwvZWxlY3Ryb25pYy1yZXNvdXJjZS1udW0+
PC9yZWNvcmQ+PC9DaXRlPjxDaXRlPjxBdXRob3I+U29sb21vbjwvQXV0aG9yPjxZZWFyPjIwMTQ8
L1llYXI+PFJlY051bT4xNDwvUmVjTnVtPjxyZWNvcmQ+PHJlYy1udW1iZXI+MTQ8L3JlYy1udW1i
ZXI+PGZvcmVpZ24ta2V5cz48a2V5IGFwcD0iRU4iIGRiLWlkPSJmdDA5OXd3MHZkYXplOWVlcHAw
NXdkYTEwMDB0c3IwZXJmMnIiIHRpbWVzdGFtcD0iMTUwMjczODc3OCI+MTQ8L2tleT48L2ZvcmVp
Z24ta2V5cz48cmVmLXR5cGUgbmFtZT0iSm91cm5hbCBBcnRpY2xlIj4xNzwvcmVmLXR5cGU+PGNv
bnRyaWJ1dG9ycz48YXV0aG9ycz48YXV0aG9yPlNvbG9tb24sIEouPC9hdXRob3I+PGF1dGhvcj5T
YW1laSwgRS48L2F1dGhvcj48L2F1dGhvcnM+PC9jb250cmlidXRvcnM+PGF1dGgtYWRkcmVzcz5D
YXJsIEUuIFJhdmluIEFkdmFuY2VkIEltYWdpbmcgTGFib3JhdG9yaWVzLCBEZXBhcnRtZW50IG9m
IFJhZGlvbG9neSwgRHVrZSBVbml2ZXJzaXR5IE1lZGljYWwgQ2VudGVyLCBEdXJoYW0sIE5vcnRo
IENhcm9saW5hIDI3NzA1LiYjeEQ7Q2FybCBFLiBSYXZpbiBBZHZhbmNlZCBJbWFnaW5nIExhYm9y
YXRvcmllcywgRGVwYXJ0bWVudCBvZiBSYWRpb2xvZ3ksIER1a2UgVW5pdmVyc2l0eSBNZWRpY2Fs
IENlbnRlciwgRHVyaGFtLCBOb3J0aCBDYXJvbGluYSAyNzcwNSBhbmQgRGVwYXJ0bWVudHMgb2Yg
QmlvbWVkaWNhbCBFbmdpbmVlcmluZyBhbmQgRWxlY3RyaWNhbCBhbmQgQ29tcHV0ZXIgRW5naW5l
ZXJpbmcsIFByYXR0IFNjaG9vbCBvZiBFbmdpbmVlcmluZywgRHVrZSBVbml2ZXJzaXR5LCBEdXJo
YW0sIE5vcnRoIENhcm9saW5hIDI3NzA1LjwvYXV0aC1hZGRyZXNzPjx0aXRsZXM+PHRpdGxlPlF1
YW50dW0gbm9pc2UgcHJvcGVydGllcyBvZiBDVCBpbWFnZXMgd2l0aCBhbmF0b21pY2FsIHRleHR1
cmVkIGJhY2tncm91bmRzIGFjcm9zcyByZWNvbnN0cnVjdGlvbiBhbGdvcml0aG1zOiBGQlAgYW5k
IFNBRklSRTwvdGl0bGU+PHNlY29uZGFyeS10aXRsZT5NZWQgUGh5czwvc2Vjb25kYXJ5LXRpdGxl
PjwvdGl0bGVzPjxwZXJpb2RpY2FsPjxmdWxsLXRpdGxlPk1lZCBQaHlzPC9mdWxsLXRpdGxlPjwv
cGVyaW9kaWNhbD48cGFnZXM+MDkxOTA4PC9wYWdlcz48dm9sdW1lPjQxPC92b2x1bWU+PG51bWJl
cj45PC9udW1iZXI+PGVkaXRpb24+MjAxNC8wOS8wNTwvZWRpdGlvbj48a2V5d29yZHM+PGtleXdv
cmQ+QWxnb3JpdGhtczwva2V5d29yZD48a2V5d29yZD5BcnRpZmFjdHM8L2tleXdvcmQ+PGtleXdv
cmQ+THVuZy9kaWFnbm9zdGljIGltYWdpbmc8L2tleXdvcmQ+PGtleXdvcmQ+TW9kZWxzLCBCaW9s
b2dpY2FsPC9rZXl3b3JkPjxrZXl3b3JkPipQaGFudG9tcywgSW1hZ2luZzwva2V5d29yZD48a2V5
d29yZD5QcmludGluZywgVGhyZWUtRGltZW5zaW9uYWw8L2tleXdvcmQ+PGtleXdvcmQ+UXVhbnR1
bSBUaGVvcnk8L2tleXdvcmQ+PGtleXdvcmQ+VG9tb2dyYXBoeSwgWC1SYXkgQ29tcHV0ZWQvKmlu
c3RydW1lbnRhdGlvbi8qbWV0aG9kczwva2V5d29yZD48L2tleXdvcmRzPjxkYXRlcz48eWVhcj4y
MDE0PC95ZWFyPjxwdWItZGF0ZXM+PGRhdGU+U2VwPC9kYXRlPjwvcHViLWRhdGVzPjwvZGF0ZXM+
PGlzYm4+MjQ3My00MjA5IChFbGVjdHJvbmljKSYjeEQ7MDA5NC0yNDA1IChMaW5raW5nKTwvaXNi
bj48YWNjZXNzaW9uLW51bT4yNTE4NjM5NTwvYWNjZXNzaW9uLW51bT48dXJscz48cmVsYXRlZC11
cmxzPjx1cmw+aHR0cHM6Ly93d3cubmNiaS5ubG0ubmloLmdvdi9wdWJtZWQvMjUxODYzOTU8L3Vy
bD48L3JlbGF0ZWQtdXJscz48L3VybHM+PGVsZWN0cm9uaWMtcmVzb3VyY2UtbnVtPjEwLjExMTgv
MS40ODkzNDk3PC9lbGVjdHJvbmljLXJlc291cmNlLW51bT48L3JlY29yZD48L0NpdGU+PC9FbmRO
b3RlPgB=
</w:fldData>
        </w:fldChar>
      </w:r>
      <w:r w:rsidR="00740D4B">
        <w:rPr>
          <w:color w:val="000000" w:themeColor="text1"/>
        </w:rPr>
        <w:instrText xml:space="preserve"> ADDIN EN.CITE.DATA </w:instrText>
      </w:r>
      <w:r w:rsidR="00740D4B">
        <w:rPr>
          <w:color w:val="000000" w:themeColor="text1"/>
        </w:rPr>
      </w:r>
      <w:r w:rsidR="00740D4B">
        <w:rPr>
          <w:color w:val="000000" w:themeColor="text1"/>
        </w:rPr>
        <w:fldChar w:fldCharType="end"/>
      </w:r>
      <w:r w:rsidR="00740D4B">
        <w:rPr>
          <w:color w:val="000000" w:themeColor="text1"/>
        </w:rPr>
      </w:r>
      <w:r w:rsidR="00740D4B">
        <w:rPr>
          <w:color w:val="000000" w:themeColor="text1"/>
        </w:rPr>
        <w:fldChar w:fldCharType="separate"/>
      </w:r>
      <w:r w:rsidR="00740D4B" w:rsidRPr="00FF7128">
        <w:rPr>
          <w:noProof/>
          <w:color w:val="000000" w:themeColor="text1"/>
          <w:vertAlign w:val="superscript"/>
        </w:rPr>
        <w:t>10,12</w:t>
      </w:r>
      <w:r w:rsidR="00740D4B">
        <w:rPr>
          <w:color w:val="000000" w:themeColor="text1"/>
        </w:rPr>
        <w:fldChar w:fldCharType="end"/>
      </w:r>
      <w:r w:rsidR="00740D4B">
        <w:rPr>
          <w:color w:val="000000" w:themeColor="text1"/>
        </w:rPr>
        <w:t xml:space="preserve">. For multi-center protocols that use different CT vendors in particular, calculation of the NPS </w:t>
      </w:r>
      <w:r w:rsidR="004D2129">
        <w:rPr>
          <w:color w:val="000000" w:themeColor="text1"/>
        </w:rPr>
        <w:t>and certification by the vendor</w:t>
      </w:r>
      <w:r w:rsidR="00740D4B">
        <w:rPr>
          <w:color w:val="000000" w:themeColor="text1"/>
        </w:rPr>
        <w:t xml:space="preserve"> </w:t>
      </w:r>
      <w:r w:rsidR="004D2129">
        <w:rPr>
          <w:color w:val="000000" w:themeColor="text1"/>
        </w:rPr>
        <w:t>that all reconstruction kernels</w:t>
      </w:r>
      <w:r w:rsidR="00740D4B">
        <w:rPr>
          <w:color w:val="000000" w:themeColor="text1"/>
        </w:rPr>
        <w:t xml:space="preserve"> are well matched with respect to their NPS</w:t>
      </w:r>
      <w:r w:rsidR="004D2129">
        <w:rPr>
          <w:color w:val="000000" w:themeColor="text1"/>
        </w:rPr>
        <w:t xml:space="preserve"> is critical. O</w:t>
      </w:r>
      <w:r w:rsidR="00740D4B">
        <w:rPr>
          <w:color w:val="000000" w:themeColor="text1"/>
        </w:rPr>
        <w:t xml:space="preserve">ther pairings and </w:t>
      </w:r>
      <w:r w:rsidR="004D2129">
        <w:rPr>
          <w:color w:val="000000" w:themeColor="text1"/>
        </w:rPr>
        <w:t>novel</w:t>
      </w:r>
      <w:r w:rsidR="00740D4B">
        <w:rPr>
          <w:color w:val="000000" w:themeColor="text1"/>
        </w:rPr>
        <w:t xml:space="preserve"> reconstruction kernels</w:t>
      </w:r>
      <w:r w:rsidR="004D2129">
        <w:rPr>
          <w:color w:val="000000" w:themeColor="text1"/>
        </w:rPr>
        <w:t xml:space="preserve"> or acceptable </w:t>
      </w:r>
      <w:r w:rsidR="00740D4B">
        <w:rPr>
          <w:color w:val="000000" w:themeColor="text1"/>
        </w:rPr>
        <w:t>assuming they meet the specifications outlined in Section 3.1 and 3.4</w:t>
      </w:r>
      <w:r w:rsidR="004D2129">
        <w:rPr>
          <w:color w:val="000000" w:themeColor="text1"/>
        </w:rPr>
        <w:t>, are sufficiently smooth, and are matched throughout the network</w:t>
      </w:r>
      <w:r w:rsidR="00740D4B">
        <w:rPr>
          <w:color w:val="000000" w:themeColor="text1"/>
        </w:rPr>
        <w:t>.</w:t>
      </w:r>
    </w:p>
    <w:p w14:paraId="4437D372" w14:textId="2BC54EF2" w:rsidR="00740D4B" w:rsidRDefault="00740D4B" w:rsidP="00740D4B">
      <w:pPr>
        <w:pStyle w:val="Heading2"/>
      </w:pPr>
      <w:bookmarkStart w:id="497" w:name="_Toc7085439"/>
      <w:r>
        <w:t>4.1.3 Assessment Procedure: In-Plane</w:t>
      </w:r>
      <w:r w:rsidR="00CD4E16">
        <w:t>, Through-Plane (Z-axis)</w:t>
      </w:r>
      <w:r>
        <w:t xml:space="preserve"> Spatial Resolution and Edge Enhancement</w:t>
      </w:r>
      <w:bookmarkEnd w:id="497"/>
    </w:p>
    <w:p w14:paraId="17C1A7AC" w14:textId="07B1F1FC" w:rsidR="00740D4B" w:rsidRPr="00421D86" w:rsidRDefault="00CD4E16" w:rsidP="000064C0">
      <w:pPr>
        <w:rPr>
          <w:color w:val="000000" w:themeColor="text1"/>
        </w:rPr>
      </w:pPr>
      <w:r>
        <w:t>The vendor sh</w:t>
      </w:r>
      <w:r w:rsidR="00287944">
        <w:t>all</w:t>
      </w:r>
      <w:r>
        <w:t xml:space="preserve"> </w:t>
      </w:r>
      <w:r w:rsidR="00287944">
        <w:t>confirm</w:t>
      </w:r>
      <w:r>
        <w:t xml:space="preserve"> that the slice profile, point spread and edge response functions, PSF and ERF respectively, meet the standards specified for scanner qualification </w:t>
      </w:r>
      <w:r>
        <w:rPr>
          <w:color w:val="000000" w:themeColor="text1"/>
        </w:rPr>
        <w:t>(Section 3.1 and Table 3.1.2)</w:t>
      </w:r>
      <w:r>
        <w:t xml:space="preserve"> and </w:t>
      </w:r>
      <w:r w:rsidR="00740D4B">
        <w:t>are within adequate range for protocol design (Section 3.4</w:t>
      </w:r>
      <w:r>
        <w:t xml:space="preserve"> and Table 3.4.2</w:t>
      </w:r>
      <w:r w:rsidR="00740D4B">
        <w:t>).</w:t>
      </w:r>
      <w:r>
        <w:t xml:space="preserve"> </w:t>
      </w:r>
      <w:r w:rsidR="00740D4B">
        <w:lastRenderedPageBreak/>
        <w:t xml:space="preserve">The derived point response function shall meet the specifications outlined for spatial resolution in Table 3.1.2. </w:t>
      </w:r>
      <w:r w:rsidR="00740D4B" w:rsidRPr="00A93EBD">
        <w:rPr>
          <w:color w:val="000000" w:themeColor="text1"/>
        </w:rPr>
        <w:t>Specifications are restated here for convenience and include:</w:t>
      </w:r>
    </w:p>
    <w:p w14:paraId="7B4A2136" w14:textId="77777777" w:rsidR="00740D4B" w:rsidRPr="00EB3134" w:rsidRDefault="00740D4B" w:rsidP="00740D4B">
      <w:pPr>
        <w:pStyle w:val="BodyText"/>
        <w:numPr>
          <w:ilvl w:val="1"/>
          <w:numId w:val="26"/>
        </w:numPr>
        <w:rPr>
          <w:color w:val="000000" w:themeColor="text1"/>
        </w:rPr>
      </w:pPr>
      <w:r>
        <w:rPr>
          <w:color w:val="000000" w:themeColor="text1"/>
        </w:rPr>
        <w:t>The point response function s</w:t>
      </w:r>
      <w:r w:rsidRPr="00EB3134">
        <w:rPr>
          <w:color w:val="000000" w:themeColor="text1"/>
        </w:rPr>
        <w:t>hall demonstrate a Full-width at half-maximum (FWHM) ≤ 1.0 mm</w:t>
      </w:r>
      <w:r>
        <w:rPr>
          <w:color w:val="000000" w:themeColor="text1"/>
        </w:rPr>
        <w:t>.</w:t>
      </w:r>
    </w:p>
    <w:p w14:paraId="65E90981" w14:textId="509D122F" w:rsidR="00740D4B" w:rsidRDefault="00CD4E16" w:rsidP="00740D4B">
      <w:r>
        <w:t xml:space="preserve">Procedures for assessing PSF and </w:t>
      </w:r>
      <w:proofErr w:type="spellStart"/>
      <w:r>
        <w:t>and</w:t>
      </w:r>
      <w:proofErr w:type="spellEnd"/>
      <w:r>
        <w:t xml:space="preserve"> ERF has been published using the derivative of the edge response function (ERF) measured from the oversampled outside edge of, for example, the  phantom as in the reference by Judy </w:t>
      </w:r>
      <w:r>
        <w:fldChar w:fldCharType="begin"/>
      </w:r>
      <w:r>
        <w:instrText xml:space="preserve"> ADDIN EN.CITE &lt;EndNote&gt;&lt;Cite&gt;&lt;Author&gt;Judy&lt;/Author&gt;&lt;Year&gt;1976&lt;/Year&gt;&lt;RecNum&gt;20&lt;/RecNum&gt;&lt;DisplayText&gt;&lt;style face="superscript"&gt;7&lt;/style&gt;&lt;/DisplayText&gt;&lt;record&gt;&lt;rec-number&gt;20&lt;/rec-number&gt;&lt;foreign-keys&gt;&lt;key app="EN" db-id="ft099ww0vdaze9eepp05wda1000tsr0erf2r" timestamp="1519593667"&gt;20&lt;/key&gt;&lt;/foreign-keys&gt;&lt;ref-type name="Journal Article"&gt;17&lt;/ref-type&gt;&lt;contributors&gt;&lt;authors&gt;&lt;author&gt;Judy, P. F.&lt;/author&gt;&lt;/authors&gt;&lt;/contributors&gt;&lt;titles&gt;&lt;title&gt;The line spread function and modulation transfer function of a computed tomographic scanner&lt;/title&gt;&lt;secondary-title&gt;Med Phys&lt;/secondary-title&gt;&lt;/titles&gt;&lt;periodical&gt;&lt;full-title&gt;Med Phys&lt;/full-title&gt;&lt;/periodical&gt;&lt;pages&gt;233-6&lt;/pages&gt;&lt;volume&gt;3&lt;/volume&gt;&lt;number&gt;4&lt;/number&gt;&lt;edition&gt;1976/07/01&lt;/edition&gt;&lt;keywords&gt;&lt;keyword&gt;Diagnosis, Computer-Assisted&lt;/keyword&gt;&lt;keyword&gt;Technology, Radiologic&lt;/keyword&gt;&lt;keyword&gt;Tomography, X-Ray/*instrumentation&lt;/keyword&gt;&lt;/keywords&gt;&lt;dates&gt;&lt;year&gt;1976&lt;/year&gt;&lt;pub-dates&gt;&lt;date&gt;Jul-Aug&lt;/date&gt;&lt;/pub-dates&gt;&lt;/dates&gt;&lt;isbn&gt;0094-2405 (Print)&amp;#xD;0094-2405 (Linking)&lt;/isbn&gt;&lt;accession-num&gt;785200&lt;/accession-num&gt;&lt;urls&gt;&lt;related-urls&gt;&lt;url&gt;https://www.ncbi.nlm.nih.gov/pubmed/785200&lt;/url&gt;&lt;/related-urls&gt;&lt;/urls&gt;&lt;electronic-resource-num&gt;10.1118/1.594283&lt;/electronic-resource-num&gt;&lt;/record&gt;&lt;/Cite&gt;&lt;/EndNote&gt;</w:instrText>
      </w:r>
      <w:r>
        <w:fldChar w:fldCharType="separate"/>
      </w:r>
      <w:r w:rsidRPr="00FF7128">
        <w:rPr>
          <w:noProof/>
          <w:vertAlign w:val="superscript"/>
        </w:rPr>
        <w:t>7</w:t>
      </w:r>
      <w:r>
        <w:fldChar w:fldCharType="end"/>
      </w:r>
      <w:r>
        <w:t xml:space="preserve">, or using </w:t>
      </w:r>
      <w:r w:rsidRPr="000B3B04">
        <w:t xml:space="preserve">standard </w:t>
      </w:r>
      <w:r>
        <w:t xml:space="preserve">CT performance </w:t>
      </w:r>
      <w:r w:rsidRPr="000B3B04">
        <w:t>phantom</w:t>
      </w:r>
      <w:r>
        <w:t>s</w:t>
      </w:r>
      <w:r w:rsidRPr="000B3B04">
        <w:t xml:space="preserve"> </w:t>
      </w:r>
      <w:r>
        <w:t xml:space="preserve">such as the ACR phantom or </w:t>
      </w:r>
      <w:proofErr w:type="spellStart"/>
      <w:r>
        <w:t>CATphan</w:t>
      </w:r>
      <w:proofErr w:type="spellEnd"/>
      <w:r>
        <w:t>.</w:t>
      </w:r>
    </w:p>
    <w:p w14:paraId="75875E87" w14:textId="77777777" w:rsidR="00CD4E16" w:rsidRDefault="00CD4E16" w:rsidP="00740D4B"/>
    <w:p w14:paraId="381E817D" w14:textId="34CF7369" w:rsidR="00740D4B" w:rsidRDefault="00CD4E16" w:rsidP="00740D4B">
      <w:r>
        <w:t>Using either phantom, t</w:t>
      </w:r>
      <w:r w:rsidR="00740D4B">
        <w:t xml:space="preserve">he procedure </w:t>
      </w:r>
      <w:r w:rsidR="00740D4B" w:rsidRPr="00E816A1">
        <w:t xml:space="preserve">for measuring </w:t>
      </w:r>
      <w:r w:rsidR="00740D4B">
        <w:t>Edge Enhancement (EE)</w:t>
      </w:r>
      <w:r w:rsidR="00740D4B" w:rsidRPr="00282833">
        <w:t xml:space="preserve"> </w:t>
      </w:r>
      <w:r w:rsidR="00740D4B">
        <w:t>shall be performed as follows:</w:t>
      </w:r>
    </w:p>
    <w:p w14:paraId="055A7A45" w14:textId="77777777" w:rsidR="00740D4B" w:rsidRDefault="00740D4B" w:rsidP="00740D4B"/>
    <w:p w14:paraId="7B116515" w14:textId="77777777" w:rsidR="00740D4B" w:rsidRDefault="00740D4B" w:rsidP="00740D4B">
      <w:pPr>
        <w:pStyle w:val="ListParagraph"/>
        <w:numPr>
          <w:ilvl w:val="0"/>
          <w:numId w:val="29"/>
        </w:numPr>
      </w:pPr>
      <w:r>
        <w:t>EE shall be derived from the edge response function according to the equation:</w:t>
      </w:r>
    </w:p>
    <w:p w14:paraId="655FC36C" w14:textId="77777777" w:rsidR="00740D4B" w:rsidRDefault="00740D4B" w:rsidP="00740D4B">
      <w:pPr>
        <w:pStyle w:val="ListParagraph"/>
        <w:jc w:val="center"/>
      </w:pPr>
      <m:oMath>
        <m:r>
          <w:rPr>
            <w:rFonts w:ascii="Cambria Math" w:hAnsi="Cambria Math"/>
          </w:rPr>
          <m:t>EE</m:t>
        </m:r>
        <m:r>
          <m:rPr>
            <m:sty m:val="p"/>
          </m:rPr>
          <w:rPr>
            <w:rFonts w:ascii="Cambria Math" w:hAnsi="Cambria Math"/>
          </w:rPr>
          <m:t xml:space="preserve"> (%)=100</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E</m:t>
                    </m:r>
                  </m:e>
                  <m:sub>
                    <m:r>
                      <w:rPr>
                        <w:rFonts w:ascii="Cambria Math" w:hAnsi="Cambria Math"/>
                      </w:rPr>
                      <m:t>m</m:t>
                    </m:r>
                  </m:sub>
                </m:sSub>
              </m:num>
              <m:den>
                <m:sSub>
                  <m:sSubPr>
                    <m:ctrlPr>
                      <w:rPr>
                        <w:rFonts w:ascii="Cambria Math" w:hAnsi="Cambria Math"/>
                      </w:rPr>
                    </m:ctrlPr>
                  </m:sSubPr>
                  <m:e>
                    <m:r>
                      <w:rPr>
                        <w:rFonts w:ascii="Cambria Math" w:hAnsi="Cambria Math"/>
                      </w:rPr>
                      <m:t>EE</m:t>
                    </m:r>
                  </m:e>
                  <m:sub>
                    <m:r>
                      <w:rPr>
                        <w:rFonts w:ascii="Cambria Math" w:hAnsi="Cambria Math"/>
                      </w:rPr>
                      <m:t>r</m:t>
                    </m:r>
                  </m:sub>
                </m:sSub>
              </m:den>
            </m:f>
            <m:r>
              <m:rPr>
                <m:sty m:val="p"/>
              </m:rPr>
              <w:rPr>
                <w:rFonts w:ascii="Cambria Math" w:hAnsi="Cambria Math"/>
              </w:rPr>
              <m:t>-1</m:t>
            </m:r>
          </m:e>
        </m:d>
      </m:oMath>
      <w:r>
        <w:t>,</w:t>
      </w:r>
    </w:p>
    <w:p w14:paraId="25D8FC8C" w14:textId="77777777" w:rsidR="00740D4B" w:rsidRDefault="00740D4B" w:rsidP="00740D4B">
      <w:pPr>
        <w:ind w:left="720"/>
        <w:rPr>
          <w:color w:val="000000" w:themeColor="text1"/>
        </w:rPr>
      </w:pPr>
      <w:r>
        <w:t xml:space="preserve">Where </w:t>
      </w:r>
      <w:proofErr w:type="spellStart"/>
      <w:r>
        <w:t>EE</w:t>
      </w:r>
      <w:r w:rsidRPr="00E01288">
        <w:rPr>
          <w:vertAlign w:val="subscript"/>
        </w:rPr>
        <w:t>m</w:t>
      </w:r>
      <w:proofErr w:type="spellEnd"/>
      <w:r>
        <w:t xml:space="preserve"> is the maximum observed contrast along the ERF and </w:t>
      </w:r>
      <w:proofErr w:type="spellStart"/>
      <w:r>
        <w:t>EE</w:t>
      </w:r>
      <w:r w:rsidRPr="00E01288">
        <w:rPr>
          <w:vertAlign w:val="subscript"/>
        </w:rPr>
        <w:t>r</w:t>
      </w:r>
      <w:proofErr w:type="spellEnd"/>
      <w:r>
        <w:t xml:space="preserve"> is the reference value calculated as the mean HU value within a uniform region of the edge material (e.g. the outer chest wall equivalent uniformity ring). The derived response functions shall meet the specifications outlined for edge response in Table 3.1.2. </w:t>
      </w:r>
      <w:r>
        <w:rPr>
          <w:color w:val="000000" w:themeColor="text1"/>
        </w:rPr>
        <w:t>Specifications are restated here for convenience and include:</w:t>
      </w:r>
    </w:p>
    <w:p w14:paraId="105D596F" w14:textId="77777777" w:rsidR="00740D4B" w:rsidRDefault="00740D4B" w:rsidP="00740D4B">
      <w:pPr>
        <w:ind w:left="720"/>
        <w:rPr>
          <w:color w:val="000000" w:themeColor="text1"/>
        </w:rPr>
      </w:pPr>
    </w:p>
    <w:p w14:paraId="508BB8D9" w14:textId="465ABEA7" w:rsidR="004762A1" w:rsidRPr="004762A1" w:rsidRDefault="00740D4B" w:rsidP="004762A1">
      <w:pPr>
        <w:pStyle w:val="BodyText"/>
        <w:numPr>
          <w:ilvl w:val="0"/>
          <w:numId w:val="36"/>
        </w:numPr>
        <w:ind w:left="1440"/>
        <w:rPr>
          <w:color w:val="000000" w:themeColor="text1"/>
        </w:rPr>
      </w:pPr>
      <w:r w:rsidRPr="00EB3134">
        <w:rPr>
          <w:color w:val="000000" w:themeColor="text1"/>
        </w:rPr>
        <w:t xml:space="preserve">Maximum edge enhancement </w:t>
      </w:r>
      <w:r w:rsidRPr="00EB3134">
        <w:rPr>
          <w:color w:val="000000" w:themeColor="text1"/>
        </w:rPr>
        <w:sym w:font="Symbol" w:char="F0A3"/>
      </w:r>
      <w:r w:rsidRPr="00EB3134">
        <w:rPr>
          <w:color w:val="000000" w:themeColor="text1"/>
        </w:rPr>
        <w:t xml:space="preserve"> 3%.</w:t>
      </w:r>
    </w:p>
    <w:p w14:paraId="732A936D" w14:textId="1CAC360B" w:rsidR="00740D4B" w:rsidRDefault="004762A1" w:rsidP="00740D4B">
      <w:r>
        <w:t xml:space="preserve">Using the </w:t>
      </w:r>
      <w:proofErr w:type="spellStart"/>
      <w:r>
        <w:t>CATphan</w:t>
      </w:r>
      <w:proofErr w:type="spellEnd"/>
      <w:r>
        <w:t xml:space="preserve"> or similar, t</w:t>
      </w:r>
      <w:r w:rsidR="00740D4B">
        <w:t xml:space="preserve">he procedure </w:t>
      </w:r>
      <w:r w:rsidR="00740D4B" w:rsidRPr="00E816A1">
        <w:t xml:space="preserve">for measuring </w:t>
      </w:r>
      <w:r w:rsidR="00740D4B">
        <w:t>through-plane resolution (slice profile)</w:t>
      </w:r>
      <w:r w:rsidR="00740D4B" w:rsidRPr="00282833">
        <w:t xml:space="preserve"> </w:t>
      </w:r>
      <w:r w:rsidR="00740D4B">
        <w:t>shall be performed as follows:</w:t>
      </w:r>
    </w:p>
    <w:p w14:paraId="4366AB1E" w14:textId="77777777" w:rsidR="00740D4B" w:rsidRDefault="00740D4B" w:rsidP="00740D4B"/>
    <w:p w14:paraId="54BF74BD" w14:textId="77777777" w:rsidR="00740D4B" w:rsidRPr="00EB3134" w:rsidRDefault="00740D4B" w:rsidP="00740D4B">
      <w:pPr>
        <w:pStyle w:val="ListParagraph"/>
        <w:numPr>
          <w:ilvl w:val="0"/>
          <w:numId w:val="37"/>
        </w:numPr>
        <w:ind w:left="720"/>
      </w:pPr>
      <w:r>
        <w:t xml:space="preserve">The through-plane resolution shall be assessed using the slice sensitivity profile using methods described in Fuchs et al. </w:t>
      </w:r>
      <w:r>
        <w:fldChar w:fldCharType="begin"/>
      </w:r>
      <w:r>
        <w:instrText xml:space="preserve"> ADDIN EN.CITE &lt;EndNote&gt;&lt;Cite&gt;&lt;Author&gt;Fuchs&lt;/Author&gt;&lt;Year&gt;2000&lt;/Year&gt;&lt;RecNum&gt;11&lt;/RecNum&gt;&lt;DisplayText&gt;&lt;style face="superscript"&gt;8&lt;/style&gt;&lt;/DisplayText&gt;&lt;record&gt;&lt;rec-number&gt;11&lt;/rec-number&gt;&lt;foreign-keys&gt;&lt;key app="EN" db-id="ft099ww0vdaze9eepp05wda1000tsr0erf2r" timestamp="1502738183"&gt;11&lt;/key&gt;&lt;/foreign-keys&gt;&lt;ref-type name="Journal Article"&gt;17&lt;/ref-type&gt;&lt;contributors&gt;&lt;authors&gt;&lt;author&gt;Fuchs, T.&lt;/author&gt;&lt;author&gt;Krause, J.&lt;/author&gt;&lt;author&gt;Schaller, S.&lt;/author&gt;&lt;author&gt;Flohr, T.&lt;/author&gt;&lt;author&gt;Kalender, W. A.&lt;/author&gt;&lt;/authors&gt;&lt;/contributors&gt;&lt;auth-address&gt;Institute of Medical Physics, Erlangen, Germany. theo@imp.uni-erlangen.de&lt;/auth-address&gt;&lt;titles&gt;&lt;title&gt;Spiral interpolation algorithms for multislice spiral CT--part II: measurement and evaluation of slice sensitivity profiles and noise at a clinical multislice system&lt;/title&gt;&lt;secondary-title&gt;IEEE Trans Med Imaging&lt;/secondary-title&gt;&lt;/titles&gt;&lt;periodical&gt;&lt;full-title&gt;IEEE Trans Med Imaging&lt;/full-title&gt;&lt;/periodical&gt;&lt;pages&gt;835-47&lt;/pages&gt;&lt;volume&gt;19&lt;/volume&gt;&lt;number&gt;9&lt;/number&gt;&lt;edition&gt;2000/12/29&lt;/edition&gt;&lt;keywords&gt;&lt;keyword&gt;*Algorithms&lt;/keyword&gt;&lt;keyword&gt;*Image Processing, Computer-Assisted&lt;/keyword&gt;&lt;keyword&gt;Sensitivity and Specificity&lt;/keyword&gt;&lt;keyword&gt;*Tomography, X-Ray Computed&lt;/keyword&gt;&lt;/keywords&gt;&lt;dates&gt;&lt;year&gt;2000&lt;/year&gt;&lt;pub-dates&gt;&lt;date&gt;Sep&lt;/date&gt;&lt;/pub-dates&gt;&lt;/dates&gt;&lt;isbn&gt;0278-0062 (Print)&amp;#xD;0278-0062 (Linking)&lt;/isbn&gt;&lt;accession-num&gt;11127599&lt;/accession-num&gt;&lt;urls&gt;&lt;related-urls&gt;&lt;url&gt;https://www.ncbi.nlm.nih.gov/pubmed/11127599&lt;/url&gt;&lt;/related-urls&gt;&lt;/urls&gt;&lt;electronic-resource-num&gt;10.1109/42.887833&lt;/electronic-resource-num&gt;&lt;/record&gt;&lt;/Cite&gt;&lt;/EndNote&gt;</w:instrText>
      </w:r>
      <w:r>
        <w:fldChar w:fldCharType="separate"/>
      </w:r>
      <w:r w:rsidRPr="00FF7128">
        <w:rPr>
          <w:noProof/>
          <w:vertAlign w:val="superscript"/>
        </w:rPr>
        <w:t>8</w:t>
      </w:r>
      <w:r>
        <w:fldChar w:fldCharType="end"/>
      </w:r>
      <w:r>
        <w:t xml:space="preserve"> and with standard procedures with CT performance phantoms such as the ACR or </w:t>
      </w:r>
      <w:proofErr w:type="spellStart"/>
      <w:r>
        <w:t>CATphan</w:t>
      </w:r>
      <w:proofErr w:type="spellEnd"/>
      <w:r>
        <w:t xml:space="preserve"> phantoms. The derived slice sensitivity profile shall meet the specifications outlined for through-plane resolution in Table 3.1.2. </w:t>
      </w:r>
      <w:r w:rsidRPr="00A761B6">
        <w:rPr>
          <w:color w:val="000000" w:themeColor="text1"/>
        </w:rPr>
        <w:t>Specifications are restated here for convenience and include:</w:t>
      </w:r>
    </w:p>
    <w:p w14:paraId="4FEE6481" w14:textId="77777777" w:rsidR="00740D4B" w:rsidRDefault="00740D4B" w:rsidP="00740D4B">
      <w:pPr>
        <w:pStyle w:val="ListParagraph"/>
      </w:pPr>
    </w:p>
    <w:p w14:paraId="07928DA5" w14:textId="77777777" w:rsidR="00740D4B" w:rsidRDefault="00740D4B" w:rsidP="00740D4B">
      <w:pPr>
        <w:pStyle w:val="ListParagraph"/>
        <w:numPr>
          <w:ilvl w:val="0"/>
          <w:numId w:val="38"/>
        </w:numPr>
      </w:pPr>
      <w:r>
        <w:t>Shall demonstrate a Full-width at half-maximum (FWHM) ≤ 1.0 mm.</w:t>
      </w:r>
    </w:p>
    <w:p w14:paraId="0E455157" w14:textId="03407BE1" w:rsidR="00B47F0A" w:rsidRDefault="00740D4B" w:rsidP="000064C0">
      <w:pPr>
        <w:pStyle w:val="Heading2"/>
      </w:pPr>
      <w:bookmarkStart w:id="498" w:name="_Toc7085440"/>
      <w:r w:rsidRPr="00062EE3">
        <w:t>4.</w:t>
      </w:r>
      <w:r>
        <w:t>2</w:t>
      </w:r>
      <w:r w:rsidRPr="00062EE3">
        <w:t xml:space="preserve">. Assessment Procedure: </w:t>
      </w:r>
      <w:r w:rsidR="00887898">
        <w:t xml:space="preserve">Reproducibility </w:t>
      </w:r>
      <w:r>
        <w:t xml:space="preserve">of </w:t>
      </w:r>
      <w:r w:rsidR="00E17289">
        <w:t xml:space="preserve">Image </w:t>
      </w:r>
      <w:r>
        <w:t>Analysis Software</w:t>
      </w:r>
      <w:r w:rsidR="00887898">
        <w:t xml:space="preserve"> across Various Vendors</w:t>
      </w:r>
      <w:bookmarkEnd w:id="498"/>
    </w:p>
    <w:p w14:paraId="2D1777DE" w14:textId="7BAD0EBC" w:rsidR="00565F45" w:rsidRDefault="00740D4B" w:rsidP="00157237">
      <w:pPr>
        <w:widowControl/>
        <w:autoSpaceDE/>
        <w:autoSpaceDN/>
        <w:adjustRightInd/>
      </w:pPr>
      <w:r>
        <w:t>To qualify new analysis software, a reference data set shall be analyzed and results compared to performance of established commercial and open source software packages. The reference data set is made available on the</w:t>
      </w:r>
      <w:r w:rsidR="003D6C95" w:rsidRPr="003D6C95">
        <w:t xml:space="preserve"> </w:t>
      </w:r>
      <w:r w:rsidR="003D6C95">
        <w:t xml:space="preserve">for download upon request at the quantitative imaging data </w:t>
      </w:r>
      <w:proofErr w:type="spellStart"/>
      <w:r w:rsidR="003D6C95">
        <w:t>wharehouse</w:t>
      </w:r>
      <w:proofErr w:type="spellEnd"/>
      <w:r w:rsidR="003D6C95">
        <w:t xml:space="preserve"> (</w:t>
      </w:r>
      <w:hyperlink r:id="rId19" w:history="1">
        <w:r w:rsidR="003D6C95" w:rsidRPr="0065163C">
          <w:rPr>
            <w:rStyle w:val="Hyperlink"/>
          </w:rPr>
          <w:t>QIDW</w:t>
        </w:r>
      </w:hyperlink>
      <w:r w:rsidR="003D6C95">
        <w:t>).</w:t>
      </w:r>
      <w:r>
        <w:t xml:space="preserve"> The reference data set consists of </w:t>
      </w:r>
      <w:r w:rsidR="00887898">
        <w:t xml:space="preserve">50 </w:t>
      </w:r>
      <w:r>
        <w:t>cases with varying degrees of airflow limitation, ranging from never-</w:t>
      </w:r>
      <w:r w:rsidRPr="00FB2F21">
        <w:t>smokers with normal pulmonary function</w:t>
      </w:r>
      <w:r w:rsidR="00887898">
        <w:t xml:space="preserve"> (n=10)</w:t>
      </w:r>
      <w:r w:rsidRPr="00FB2F21">
        <w:t xml:space="preserve"> to GOLD IV COPD</w:t>
      </w:r>
      <w:r w:rsidR="00887898">
        <w:t xml:space="preserve"> (n=10 cases in each GOLD group),</w:t>
      </w:r>
      <w:r>
        <w:t xml:space="preserve"> and including both conventional (~6 </w:t>
      </w:r>
      <w:proofErr w:type="spellStart"/>
      <w:r>
        <w:t>mGy</w:t>
      </w:r>
      <w:proofErr w:type="spellEnd"/>
      <w:r>
        <w:t xml:space="preserve"> average </w:t>
      </w:r>
      <w:proofErr w:type="spellStart"/>
      <w:r>
        <w:t>CTDIvol</w:t>
      </w:r>
      <w:proofErr w:type="spellEnd"/>
      <w:r>
        <w:t xml:space="preserve">) and </w:t>
      </w:r>
      <w:r w:rsidR="0011631B">
        <w:t>reduced</w:t>
      </w:r>
      <w:r>
        <w:t xml:space="preserve"> dose (~3 </w:t>
      </w:r>
      <w:proofErr w:type="spellStart"/>
      <w:r>
        <w:t>mGy</w:t>
      </w:r>
      <w:proofErr w:type="spellEnd"/>
      <w:r>
        <w:t xml:space="preserve"> average </w:t>
      </w:r>
      <w:proofErr w:type="spellStart"/>
      <w:r>
        <w:t>CTDIvol</w:t>
      </w:r>
      <w:proofErr w:type="spellEnd"/>
      <w:r>
        <w:t xml:space="preserve">) CT data sets from the same subjects. </w:t>
      </w:r>
      <w:r>
        <w:lastRenderedPageBreak/>
        <w:t xml:space="preserve">Download and analysis shall measure segmented </w:t>
      </w:r>
      <w:r w:rsidR="00B22403">
        <w:t xml:space="preserve">total </w:t>
      </w:r>
      <w:r>
        <w:t>lung volume</w:t>
      </w:r>
      <w:r w:rsidR="00B22403">
        <w:t>, and</w:t>
      </w:r>
      <w:r>
        <w:t xml:space="preserve"> RA-950 and Perc15 from the lung density histogram to establish if the proposed analysis software meets standards for </w:t>
      </w:r>
      <w:r w:rsidR="00887898">
        <w:t xml:space="preserve">reproducibility </w:t>
      </w:r>
      <w:r>
        <w:t xml:space="preserve">compared to established commercial and open source software packages. </w:t>
      </w:r>
      <w:r w:rsidRPr="00FB2F21">
        <w:t xml:space="preserve">  </w:t>
      </w:r>
      <w:r>
        <w:t xml:space="preserve">Acceptable limits for </w:t>
      </w:r>
      <w:r w:rsidR="00887898">
        <w:t>reproducibility</w:t>
      </w:r>
      <w:r w:rsidR="003D6C95">
        <w:t xml:space="preserve"> </w:t>
      </w:r>
      <w:r>
        <w:t xml:space="preserve">were determined from a prior study incorporating </w:t>
      </w:r>
      <w:r w:rsidR="00887898" w:rsidRPr="000064C0">
        <w:t>8</w:t>
      </w:r>
      <w:r>
        <w:t xml:space="preserve"> </w:t>
      </w:r>
      <w:r w:rsidRPr="00FB2F21">
        <w:t>vendor</w:t>
      </w:r>
      <w:r>
        <w:t>s and open source academic centers</w:t>
      </w:r>
      <w:r w:rsidRPr="00FB2F21">
        <w:t xml:space="preserve"> </w:t>
      </w:r>
      <w:r w:rsidR="00887898">
        <w:t>that used</w:t>
      </w:r>
      <w:r w:rsidRPr="00FB2F21">
        <w:t xml:space="preserve"> their version of</w:t>
      </w:r>
      <w:r>
        <w:t xml:space="preserve"> lung segmentation and density measurement</w:t>
      </w:r>
      <w:r w:rsidR="00887898">
        <w:t xml:space="preserve">, </w:t>
      </w:r>
      <w:r>
        <w:t>following the guidelines outlined above</w:t>
      </w:r>
      <w:r w:rsidR="00B22403">
        <w:t>.  The vendors</w:t>
      </w:r>
      <w:r>
        <w:t xml:space="preserve"> submitted the</w:t>
      </w:r>
      <w:r w:rsidR="00B22403">
        <w:t>ir</w:t>
      </w:r>
      <w:r>
        <w:t xml:space="preserve"> results to the University of British Columbia (Vancouver, BC, Canada), </w:t>
      </w:r>
      <w:r w:rsidR="00B22403">
        <w:t>where the</w:t>
      </w:r>
      <w:r>
        <w:t xml:space="preserve"> central </w:t>
      </w:r>
      <w:r w:rsidR="00B22403">
        <w:t xml:space="preserve">image </w:t>
      </w:r>
      <w:r>
        <w:t>analysis</w:t>
      </w:r>
      <w:r w:rsidR="00B22403">
        <w:t xml:space="preserve"> was performed</w:t>
      </w:r>
      <w:r>
        <w:t xml:space="preserve">.  Lung density measurements from each vendor were compared to </w:t>
      </w:r>
      <w:r w:rsidR="00B22403">
        <w:t xml:space="preserve">all other vendors, </w:t>
      </w:r>
      <w:r>
        <w:t xml:space="preserve">and the results are tabulated in Appendix E. </w:t>
      </w:r>
    </w:p>
    <w:p w14:paraId="5A420115" w14:textId="77777777" w:rsidR="00565F45" w:rsidRDefault="00565F45" w:rsidP="00157237">
      <w:pPr>
        <w:widowControl/>
        <w:autoSpaceDE/>
        <w:autoSpaceDN/>
        <w:adjustRightInd/>
      </w:pPr>
    </w:p>
    <w:p w14:paraId="41847423" w14:textId="5F9E090D" w:rsidR="00157237" w:rsidRDefault="00565F45" w:rsidP="00157237">
      <w:pPr>
        <w:widowControl/>
        <w:autoSpaceDE/>
        <w:autoSpaceDN/>
        <w:adjustRightInd/>
      </w:pPr>
      <w:r w:rsidRPr="0081421B">
        <w:t>Intra-software RDC was also generated by having the vendors perform repeated measurements without QA; all vendors had an intra-software RDC of 0</w:t>
      </w:r>
      <w:r>
        <w:t xml:space="preserve"> indicating the repeated application of the identical software algorithm is deterministic as expected</w:t>
      </w:r>
      <w:r w:rsidRPr="0081421B">
        <w:t xml:space="preserve">. </w:t>
      </w:r>
      <w:r w:rsidR="00740D4B">
        <w:t xml:space="preserve"> </w:t>
      </w:r>
    </w:p>
    <w:p w14:paraId="4CCE2664" w14:textId="1FE17753" w:rsidR="00565F45" w:rsidRDefault="00565F45" w:rsidP="00157237">
      <w:pPr>
        <w:widowControl/>
        <w:autoSpaceDE/>
        <w:autoSpaceDN/>
        <w:adjustRightInd/>
        <w:rPr>
          <w:rFonts w:ascii="-webkit-standard" w:hAnsi="-webkit-standard" w:cs="Times New Roman"/>
          <w:color w:val="000000"/>
        </w:rPr>
      </w:pPr>
    </w:p>
    <w:p w14:paraId="62ADE4A5" w14:textId="198E7BD8" w:rsidR="00565F45" w:rsidRDefault="00565F45" w:rsidP="00565F45">
      <w:pPr>
        <w:pStyle w:val="BodyText"/>
        <w:tabs>
          <w:tab w:val="left" w:pos="0"/>
        </w:tabs>
      </w:pPr>
      <w:del w:id="499" w:author="SEAN B FAIN" w:date="2019-04-25T10:21:00Z">
        <w:r w:rsidDel="00B54060">
          <w:delText>From th</w:delText>
        </w:r>
      </w:del>
      <w:del w:id="500" w:author="SEAN B FAIN" w:date="2019-04-25T10:20:00Z">
        <w:r w:rsidDel="00B54060">
          <w:delText>is</w:delText>
        </w:r>
      </w:del>
      <w:del w:id="501" w:author="SEAN B FAIN" w:date="2019-04-25T10:21:00Z">
        <w:r w:rsidDel="00B54060">
          <w:delText xml:space="preserve"> data and analysis</w:delText>
        </w:r>
      </w:del>
      <w:ins w:id="502" w:author="SEAN B FAIN" w:date="2019-04-25T10:21:00Z">
        <w:r w:rsidR="00B54060">
          <w:t>Therefore</w:t>
        </w:r>
      </w:ins>
      <w:r>
        <w:t xml:space="preserve">, </w:t>
      </w:r>
      <w:ins w:id="503" w:author="SEAN B FAIN" w:date="2019-04-25T10:21:00Z">
        <w:r w:rsidR="00B54060">
          <w:t>the analysis software</w:t>
        </w:r>
      </w:ins>
      <w:del w:id="504" w:author="SEAN B FAIN" w:date="2019-04-25T10:19:00Z">
        <w:r w:rsidDel="00B54060">
          <w:delText>the following thresholds for performance of lung segmentation, RA-950 and Perc15 were established using the upper 95% confidence intervals of the reproducibility coefficient (RDC) generated on repeated measurements of the same subjects</w:delText>
        </w:r>
        <w:r w:rsidRPr="00E17289" w:rsidDel="00B54060">
          <w:delText xml:space="preserve"> </w:delText>
        </w:r>
        <w:r w:rsidDel="00B54060">
          <w:delText>from the reference data set using different software vendors</w:delText>
        </w:r>
      </w:del>
      <w:r>
        <w:t>:</w:t>
      </w:r>
      <w:r w:rsidRPr="00D32AD1">
        <w:t xml:space="preserve"> </w:t>
      </w:r>
    </w:p>
    <w:p w14:paraId="3EEB0431" w14:textId="12B9E78C" w:rsidR="00B54060" w:rsidRDefault="00B54060" w:rsidP="000064C0">
      <w:pPr>
        <w:pStyle w:val="BodyText"/>
        <w:numPr>
          <w:ilvl w:val="0"/>
          <w:numId w:val="42"/>
        </w:numPr>
        <w:rPr>
          <w:ins w:id="505" w:author="SEAN B FAIN" w:date="2019-04-25T10:20:00Z"/>
        </w:rPr>
      </w:pPr>
      <w:ins w:id="506" w:author="SEAN B FAIN" w:date="2019-04-25T10:22:00Z">
        <w:r>
          <w:t xml:space="preserve">Shall </w:t>
        </w:r>
      </w:ins>
      <w:ins w:id="507" w:author="SEAN B FAIN" w:date="2019-04-25T10:16:00Z">
        <w:r>
          <w:t>be identical for each</w:t>
        </w:r>
      </w:ins>
      <w:ins w:id="508" w:author="SEAN B FAIN" w:date="2019-04-25T10:20:00Z">
        <w:r>
          <w:t xml:space="preserve"> longitudinal</w:t>
        </w:r>
      </w:ins>
      <w:ins w:id="509" w:author="SEAN B FAIN" w:date="2019-04-25T10:16:00Z">
        <w:r>
          <w:t xml:space="preserve"> time point</w:t>
        </w:r>
      </w:ins>
      <w:ins w:id="510" w:author="SEAN B FAIN" w:date="2019-04-25T10:17:00Z">
        <w:r>
          <w:t xml:space="preserve"> </w:t>
        </w:r>
      </w:ins>
      <w:ins w:id="511" w:author="SEAN B FAIN" w:date="2019-04-25T10:20:00Z">
        <w:r>
          <w:t>measured</w:t>
        </w:r>
      </w:ins>
      <w:ins w:id="512" w:author="SEAN B FAIN" w:date="2019-04-25T10:22:00Z">
        <w:r>
          <w:t>, and</w:t>
        </w:r>
      </w:ins>
    </w:p>
    <w:p w14:paraId="24F0D5D3" w14:textId="712EF46C" w:rsidR="00565F45" w:rsidRDefault="00B54060" w:rsidP="000064C0">
      <w:pPr>
        <w:pStyle w:val="BodyText"/>
        <w:numPr>
          <w:ilvl w:val="0"/>
          <w:numId w:val="42"/>
        </w:numPr>
      </w:pPr>
      <w:ins w:id="513" w:author="SEAN B FAIN" w:date="2019-04-25T10:22:00Z">
        <w:r>
          <w:t>S</w:t>
        </w:r>
      </w:ins>
      <w:ins w:id="514" w:author="SEAN B FAIN" w:date="2019-04-25T10:20:00Z">
        <w:r>
          <w:t xml:space="preserve">hall </w:t>
        </w:r>
      </w:ins>
      <w:del w:id="515" w:author="SEAN B FAIN" w:date="2019-04-25T10:16:00Z">
        <w:r w:rsidR="000064C0" w:rsidDel="00B54060">
          <w:delText>F</w:delText>
        </w:r>
        <w:r w:rsidR="00565F45" w:rsidDel="00B54060">
          <w:delText xml:space="preserve">or a longitudinal study, the </w:delText>
        </w:r>
        <w:r w:rsidR="000064C0" w:rsidDel="00B54060">
          <w:delText xml:space="preserve">analysis software shall be identical for longitudina conform </w:delText>
        </w:r>
        <w:r w:rsidR="00565F45" w:rsidDel="00B54060">
          <w:delText xml:space="preserve">repeated measurements of a subject using identical software aglorithms at </w:delText>
        </w:r>
      </w:del>
      <w:del w:id="516" w:author="SEAN B FAIN" w:date="2019-04-25T10:17:00Z">
        <w:r w:rsidR="00565F45" w:rsidDel="00B54060">
          <w:delText xml:space="preserve">time 1 and time 2 </w:delText>
        </w:r>
      </w:del>
      <w:del w:id="517" w:author="SEAN B FAIN" w:date="2019-04-25T10:20:00Z">
        <w:r w:rsidR="00565F45" w:rsidDel="00B54060">
          <w:delText xml:space="preserve">should </w:delText>
        </w:r>
      </w:del>
      <w:r w:rsidR="00565F45">
        <w:t>be deterministic</w:t>
      </w:r>
      <w:ins w:id="518" w:author="SEAN B FAIN" w:date="2019-04-25T10:17:00Z">
        <w:r>
          <w:t xml:space="preserve"> (yield identical results </w:t>
        </w:r>
      </w:ins>
      <w:ins w:id="519" w:author="SEAN B FAIN" w:date="2019-04-25T10:22:00Z">
        <w:r>
          <w:t>each time the software analysis is</w:t>
        </w:r>
      </w:ins>
      <w:ins w:id="520" w:author="SEAN B FAIN" w:date="2019-04-25T10:17:00Z">
        <w:r>
          <w:t xml:space="preserve"> applied to the same patient data set)</w:t>
        </w:r>
      </w:ins>
      <w:r w:rsidR="00565F45">
        <w:t xml:space="preserve"> and therefore add no additional variance to the measurement.</w:t>
      </w:r>
    </w:p>
    <w:p w14:paraId="11682F98" w14:textId="1B4AE033" w:rsidR="00157237" w:rsidRPr="0012191B" w:rsidDel="00B54060" w:rsidRDefault="00B54060">
      <w:pPr>
        <w:pStyle w:val="BodyText"/>
        <w:widowControl/>
        <w:autoSpaceDE/>
        <w:autoSpaceDN/>
        <w:adjustRightInd/>
        <w:rPr>
          <w:moveFrom w:id="521" w:author="SEAN B FAIN" w:date="2019-04-25T10:18:00Z"/>
          <w:rFonts w:ascii="-webkit-standard" w:hAnsi="-webkit-standard" w:cs="Times New Roman"/>
          <w:color w:val="000000"/>
        </w:rPr>
        <w:pPrChange w:id="522" w:author="SEAN B FAIN" w:date="2019-04-25T10:18:00Z">
          <w:pPr>
            <w:pStyle w:val="BodyText"/>
            <w:widowControl/>
            <w:numPr>
              <w:numId w:val="42"/>
            </w:numPr>
            <w:autoSpaceDE/>
            <w:autoSpaceDN/>
            <w:adjustRightInd/>
            <w:ind w:left="1080" w:hanging="360"/>
          </w:pPr>
        </w:pPrChange>
      </w:pPr>
      <w:ins w:id="523" w:author="SEAN B FAIN" w:date="2019-04-25T10:23:00Z">
        <w:r>
          <w:t>It is also recognized that the software comparison used to come to these conclusions</w:t>
        </w:r>
        <w:r w:rsidR="00DF495A">
          <w:t xml:space="preserve"> provides a useful means to establish the relative performance of exi</w:t>
        </w:r>
      </w:ins>
      <w:ins w:id="524" w:author="SEAN B FAIN" w:date="2019-04-25T10:24:00Z">
        <w:r w:rsidR="00DF495A">
          <w:t xml:space="preserve">sting and future software analysis tools on a common reference data set of COPD patient data with a range of severities. </w:t>
        </w:r>
      </w:ins>
      <w:ins w:id="525" w:author="SEAN B FAIN" w:date="2019-04-25T10:25:00Z">
        <w:r w:rsidR="00DF495A">
          <w:t xml:space="preserve">To aid developers, </w:t>
        </w:r>
      </w:ins>
      <w:ins w:id="526" w:author="SEAN B FAIN" w:date="2019-04-25T10:26:00Z">
        <w:r w:rsidR="00DF495A">
          <w:t xml:space="preserve">the </w:t>
        </w:r>
      </w:ins>
      <w:ins w:id="527" w:author="SEAN B FAIN" w:date="2019-04-25T10:19:00Z">
        <w:r>
          <w:t>performance</w:t>
        </w:r>
      </w:ins>
      <w:ins w:id="528" w:author="SEAN B FAIN" w:date="2019-04-25T10:27:00Z">
        <w:r w:rsidR="00DF495A">
          <w:t>s</w:t>
        </w:r>
      </w:ins>
      <w:ins w:id="529" w:author="SEAN B FAIN" w:date="2019-04-25T10:19:00Z">
        <w:r>
          <w:t xml:space="preserve"> of lung segmentation, RA-950 and Perc15 </w:t>
        </w:r>
      </w:ins>
      <w:ins w:id="530" w:author="SEAN B FAIN" w:date="2019-04-25T10:29:00Z">
        <w:r w:rsidR="00DF495A">
          <w:t xml:space="preserve">for the academic and commercial software vendors </w:t>
        </w:r>
      </w:ins>
      <w:ins w:id="531" w:author="SEAN B FAIN" w:date="2019-04-25T10:27:00Z">
        <w:r w:rsidR="00DF495A">
          <w:t>using</w:t>
        </w:r>
      </w:ins>
      <w:ins w:id="532" w:author="SEAN B FAIN" w:date="2019-04-25T10:26:00Z">
        <w:r w:rsidR="00DF495A">
          <w:t xml:space="preserve"> the reproducibility coefficient (RDC) </w:t>
        </w:r>
      </w:ins>
      <w:ins w:id="533" w:author="SEAN B FAIN" w:date="2019-04-25T10:19:00Z">
        <w:r>
          <w:t>w</w:t>
        </w:r>
      </w:ins>
      <w:ins w:id="534" w:author="SEAN B FAIN" w:date="2019-04-25T10:27:00Z">
        <w:r w:rsidR="00DF495A">
          <w:t>ere</w:t>
        </w:r>
      </w:ins>
      <w:ins w:id="535" w:author="SEAN B FAIN" w:date="2019-04-25T10:19:00Z">
        <w:r>
          <w:t xml:space="preserve"> </w:t>
        </w:r>
      </w:ins>
      <w:ins w:id="536" w:author="SEAN B FAIN" w:date="2019-04-25T10:27:00Z">
        <w:r w:rsidR="00DF495A">
          <w:t>compared</w:t>
        </w:r>
      </w:ins>
      <w:ins w:id="537" w:author="SEAN B FAIN" w:date="2019-04-25T10:19:00Z">
        <w:r>
          <w:t xml:space="preserve"> </w:t>
        </w:r>
      </w:ins>
      <w:ins w:id="538" w:author="SEAN B FAIN" w:date="2019-04-25T10:25:00Z">
        <w:r w:rsidR="00DF495A">
          <w:t>in Appendix E</w:t>
        </w:r>
      </w:ins>
      <w:ins w:id="539" w:author="SEAN B FAIN" w:date="2019-04-25T10:28:00Z">
        <w:r w:rsidR="00DF495A">
          <w:t xml:space="preserve"> for</w:t>
        </w:r>
      </w:ins>
      <w:ins w:id="540" w:author="SEAN B FAIN" w:date="2019-04-25T10:19:00Z">
        <w:r>
          <w:t xml:space="preserve"> repeated measurements of the same subjects</w:t>
        </w:r>
        <w:r w:rsidRPr="00E17289">
          <w:t xml:space="preserve"> </w:t>
        </w:r>
        <w:r>
          <w:t xml:space="preserve">from the reference data set. </w:t>
        </w:r>
      </w:ins>
      <w:moveFromRangeStart w:id="541" w:author="SEAN B FAIN" w:date="2019-04-25T10:18:00Z" w:name="move7079946"/>
      <w:moveFrom w:id="542" w:author="SEAN B FAIN" w:date="2019-04-25T10:18:00Z">
        <w:r w:rsidR="000461F3" w:rsidDel="00B54060">
          <w:t xml:space="preserve">Assuming conformance by option 1 is not possible, and it is necessary </w:t>
        </w:r>
        <w:r w:rsidR="00565F45" w:rsidDel="00B54060">
          <w:t>to use different software algorithms for a longitudinal study, conformance to this profile shall require qualification of the new software tool</w:t>
        </w:r>
        <w:r w:rsidR="0012191B" w:rsidDel="00B54060">
          <w:t xml:space="preserve"> </w:t>
        </w:r>
        <w:r w:rsidR="000461F3" w:rsidDel="00B54060">
          <w:t xml:space="preserve">using the QIBA reference CT data set (N = 50 curated chest CT’s in patients with COPD available for download upon request at the quantitative imaging data wharehouse - </w:t>
        </w:r>
        <w:r w:rsidR="000461F3" w:rsidDel="00B54060">
          <w:fldChar w:fldCharType="begin"/>
        </w:r>
        <w:r w:rsidR="000461F3" w:rsidDel="00B54060">
          <w:instrText xml:space="preserve"> HYPERLINK "https://www.rsna.org/research/quantitative-imaging-biomarkers-alliance/quantitative-imaging-data-warehouse" </w:instrText>
        </w:r>
        <w:r w:rsidR="000461F3" w:rsidDel="00B54060">
          <w:fldChar w:fldCharType="separate"/>
        </w:r>
        <w:r w:rsidR="000461F3" w:rsidRPr="0065163C" w:rsidDel="00B54060">
          <w:rPr>
            <w:rStyle w:val="Hyperlink"/>
          </w:rPr>
          <w:t>QIDW</w:t>
        </w:r>
        <w:r w:rsidR="000461F3" w:rsidDel="00B54060">
          <w:fldChar w:fldCharType="end"/>
        </w:r>
        <w:r w:rsidR="000461F3" w:rsidDel="00B54060">
          <w:t>)</w:t>
        </w:r>
        <w:r w:rsidR="000461F3" w:rsidRPr="000461F3" w:rsidDel="00B54060">
          <w:t xml:space="preserve"> </w:t>
        </w:r>
        <w:r w:rsidR="000461F3" w:rsidDel="00B54060">
          <w:t xml:space="preserve">such that and conformal measurement of the RDC for TLC, RA-950 and Perc15 shall be less than 0.31L, 1.2% and 1.7HU, respectively (Appendix E: Median values from Table 2). This </w:t>
        </w:r>
        <w:r w:rsidR="0012191B" w:rsidDel="00B54060">
          <w:t>process</w:t>
        </w:r>
        <w:r w:rsidR="000461F3" w:rsidDel="00B54060">
          <w:t xml:space="preserve"> is</w:t>
        </w:r>
        <w:r w:rsidR="0012191B" w:rsidDel="00B54060">
          <w:t xml:space="preserve"> described in Appendix F.</w:t>
        </w:r>
      </w:moveFrom>
    </w:p>
    <w:moveFromRangeEnd w:id="541"/>
    <w:p w14:paraId="33B0F76D" w14:textId="5F764071" w:rsidR="00B54060" w:rsidRPr="0012191B" w:rsidRDefault="00B54060">
      <w:pPr>
        <w:pStyle w:val="BodyText"/>
        <w:widowControl/>
        <w:autoSpaceDE/>
        <w:autoSpaceDN/>
        <w:adjustRightInd/>
        <w:rPr>
          <w:moveTo w:id="543" w:author="SEAN B FAIN" w:date="2019-04-25T10:18:00Z"/>
          <w:rFonts w:ascii="-webkit-standard" w:hAnsi="-webkit-standard" w:cs="Times New Roman"/>
          <w:color w:val="000000"/>
        </w:rPr>
        <w:pPrChange w:id="544" w:author="SEAN B FAIN" w:date="2019-04-25T10:30:00Z">
          <w:pPr>
            <w:pStyle w:val="BodyText"/>
            <w:widowControl/>
            <w:numPr>
              <w:numId w:val="42"/>
            </w:numPr>
            <w:autoSpaceDE/>
            <w:autoSpaceDN/>
            <w:adjustRightInd/>
            <w:ind w:left="1080" w:hanging="360"/>
          </w:pPr>
        </w:pPrChange>
      </w:pPr>
      <w:moveToRangeStart w:id="545" w:author="SEAN B FAIN" w:date="2019-04-25T10:18:00Z" w:name="move7079946"/>
      <w:moveTo w:id="546" w:author="SEAN B FAIN" w:date="2019-04-25T10:18:00Z">
        <w:del w:id="547" w:author="SEAN B FAIN" w:date="2019-04-25T10:30:00Z">
          <w:r w:rsidDel="00DF495A">
            <w:delText>Assuming conformance by option 1 is not</w:delText>
          </w:r>
        </w:del>
      </w:moveTo>
      <w:ins w:id="548" w:author="SEAN B FAIN" w:date="2019-04-25T10:30:00Z">
        <w:r w:rsidR="00DF495A">
          <w:t>With this data it is</w:t>
        </w:r>
      </w:ins>
      <w:moveTo w:id="549" w:author="SEAN B FAIN" w:date="2019-04-25T10:18:00Z">
        <w:r>
          <w:t xml:space="preserve"> possible</w:t>
        </w:r>
      </w:moveTo>
      <w:ins w:id="550" w:author="SEAN B FAIN" w:date="2019-04-25T10:30:00Z">
        <w:r w:rsidR="00DF495A">
          <w:t xml:space="preserve"> to compare performance of the RDC</w:t>
        </w:r>
      </w:ins>
      <w:ins w:id="551" w:author="SEAN B FAIN" w:date="2019-04-25T10:32:00Z">
        <w:r w:rsidR="00DF495A">
          <w:t xml:space="preserve"> for a new software analysis tool</w:t>
        </w:r>
      </w:ins>
      <w:moveTo w:id="552" w:author="SEAN B FAIN" w:date="2019-04-25T10:18:00Z">
        <w:del w:id="553" w:author="SEAN B FAIN" w:date="2019-04-25T10:32:00Z">
          <w:r w:rsidDel="00DF495A">
            <w:delText>,</w:delText>
          </w:r>
        </w:del>
        <w:r>
          <w:t xml:space="preserve"> </w:t>
        </w:r>
        <w:del w:id="554" w:author="SEAN B FAIN" w:date="2019-04-25T10:30:00Z">
          <w:r w:rsidDel="00DF495A">
            <w:delText xml:space="preserve">and it is necessary to use different software algorithms for a longitudinal study, conformance to this profile shall require qualification of the new software tool </w:delText>
          </w:r>
        </w:del>
        <w:r>
          <w:t xml:space="preserve">using the QIBA reference CT data set (N = 50 curated chest CT’s in patients with COPD available for download upon request at the quantitative imaging data </w:t>
        </w:r>
        <w:proofErr w:type="spellStart"/>
        <w:r>
          <w:t>wharehouse</w:t>
        </w:r>
        <w:proofErr w:type="spellEnd"/>
        <w:r>
          <w:t xml:space="preserve"> - </w:t>
        </w:r>
        <w:r>
          <w:fldChar w:fldCharType="begin"/>
        </w:r>
        <w:r>
          <w:instrText xml:space="preserve"> HYPERLINK "https://www.rsna.org/research/quantitative-imaging-biomarkers-alliance/quantitative-imaging-data-warehouse" </w:instrText>
        </w:r>
        <w:r>
          <w:fldChar w:fldCharType="separate"/>
        </w:r>
        <w:r w:rsidRPr="0065163C">
          <w:rPr>
            <w:rStyle w:val="Hyperlink"/>
          </w:rPr>
          <w:t>QIDW</w:t>
        </w:r>
        <w:r>
          <w:fldChar w:fldCharType="end"/>
        </w:r>
        <w:r>
          <w:t>)</w:t>
        </w:r>
      </w:moveTo>
      <w:ins w:id="555" w:author="SEAN B FAIN" w:date="2019-04-25T10:30:00Z">
        <w:r w:rsidR="00DF495A">
          <w:t xml:space="preserve">. </w:t>
        </w:r>
      </w:ins>
      <w:moveTo w:id="556" w:author="SEAN B FAIN" w:date="2019-04-25T10:18:00Z">
        <w:r w:rsidRPr="000461F3">
          <w:t xml:space="preserve"> </w:t>
        </w:r>
        <w:del w:id="557" w:author="SEAN B FAIN" w:date="2019-04-25T10:30:00Z">
          <w:r w:rsidDel="00DF495A">
            <w:delText>such that and</w:delText>
          </w:r>
        </w:del>
      </w:moveTo>
      <w:ins w:id="558" w:author="SEAN B FAIN" w:date="2019-04-25T10:30:00Z">
        <w:r w:rsidR="00DF495A">
          <w:t>One standard</w:t>
        </w:r>
      </w:ins>
      <w:ins w:id="559" w:author="SEAN B FAIN" w:date="2019-04-25T10:33:00Z">
        <w:r w:rsidR="00DF495A">
          <w:t xml:space="preserve"> for performance for a new software analysis</w:t>
        </w:r>
      </w:ins>
      <w:ins w:id="560" w:author="SEAN B FAIN" w:date="2019-04-25T10:30:00Z">
        <w:r w:rsidR="00DF495A">
          <w:t xml:space="preserve"> suggested by the committee would be</w:t>
        </w:r>
      </w:ins>
      <w:moveTo w:id="561" w:author="SEAN B FAIN" w:date="2019-04-25T10:18:00Z">
        <w:r>
          <w:t xml:space="preserve"> conformal measurement of the RDC for TLC, RA-950 and Perc15</w:t>
        </w:r>
      </w:moveTo>
      <w:ins w:id="562" w:author="SEAN B FAIN" w:date="2019-04-25T10:33:00Z">
        <w:r w:rsidR="0012029D">
          <w:t xml:space="preserve"> should be</w:t>
        </w:r>
      </w:ins>
      <w:ins w:id="563" w:author="SEAN B FAIN" w:date="2019-04-25T10:34:00Z">
        <w:r w:rsidR="0012029D">
          <w:t xml:space="preserve"> less</w:t>
        </w:r>
      </w:ins>
      <w:moveTo w:id="564" w:author="SEAN B FAIN" w:date="2019-04-25T10:18:00Z">
        <w:r>
          <w:t xml:space="preserve"> </w:t>
        </w:r>
        <w:del w:id="565" w:author="SEAN B FAIN" w:date="2019-04-25T10:33:00Z">
          <w:r w:rsidDel="00DF495A">
            <w:delText xml:space="preserve">shall be </w:delText>
          </w:r>
        </w:del>
        <w:del w:id="566" w:author="SEAN B FAIN" w:date="2019-04-25T10:34:00Z">
          <w:r w:rsidDel="0012029D">
            <w:delText xml:space="preserve">less </w:delText>
          </w:r>
        </w:del>
        <w:r>
          <w:t xml:space="preserve">than 0.31L, 1.2% and 1.7HU, respectively (Appendix E: Median values from Table 2). </w:t>
        </w:r>
      </w:moveTo>
      <w:ins w:id="567" w:author="SEAN B FAIN" w:date="2019-04-25T10:34:00Z">
        <w:r w:rsidR="0012029D">
          <w:t>One</w:t>
        </w:r>
      </w:ins>
      <w:moveTo w:id="568" w:author="SEAN B FAIN" w:date="2019-04-25T10:18:00Z">
        <w:del w:id="569" w:author="SEAN B FAIN" w:date="2019-04-25T10:34:00Z">
          <w:r w:rsidDel="0012029D">
            <w:delText>Th</w:delText>
          </w:r>
        </w:del>
        <w:del w:id="570" w:author="SEAN B FAIN" w:date="2019-04-25T10:31:00Z">
          <w:r w:rsidDel="00DF495A">
            <w:delText>i</w:delText>
          </w:r>
        </w:del>
        <w:del w:id="571" w:author="SEAN B FAIN" w:date="2019-04-25T10:30:00Z">
          <w:r w:rsidDel="00DF495A">
            <w:delText>s</w:delText>
          </w:r>
        </w:del>
        <w:r>
          <w:t xml:space="preserve"> process</w:t>
        </w:r>
      </w:moveTo>
      <w:ins w:id="572" w:author="SEAN B FAIN" w:date="2019-04-25T10:31:00Z">
        <w:r w:rsidR="00DF495A">
          <w:t xml:space="preserve"> for comparing RDC to the performan</w:t>
        </w:r>
      </w:ins>
      <w:ins w:id="573" w:author="SEAN B FAIN" w:date="2019-04-25T10:34:00Z">
        <w:r w:rsidR="0012029D">
          <w:t>c</w:t>
        </w:r>
      </w:ins>
      <w:ins w:id="574" w:author="SEAN B FAIN" w:date="2019-04-25T10:31:00Z">
        <w:r w:rsidR="00DF495A">
          <w:t>e of other software analysis tools</w:t>
        </w:r>
      </w:ins>
      <w:moveTo w:id="575" w:author="SEAN B FAIN" w:date="2019-04-25T10:18:00Z">
        <w:r>
          <w:t xml:space="preserve"> is described in Appendix F.</w:t>
        </w:r>
      </w:moveTo>
    </w:p>
    <w:moveToRangeEnd w:id="545"/>
    <w:p w14:paraId="5D8026BB" w14:textId="77777777" w:rsidR="00157237" w:rsidRDefault="00157237" w:rsidP="00740D4B">
      <w:pPr>
        <w:pStyle w:val="BodyText"/>
        <w:tabs>
          <w:tab w:val="left" w:pos="0"/>
        </w:tabs>
      </w:pPr>
    </w:p>
    <w:p w14:paraId="7CB0823E" w14:textId="77777777" w:rsidR="00740D4B" w:rsidRPr="00D92917" w:rsidRDefault="00740D4B" w:rsidP="00740D4B">
      <w:pPr>
        <w:pStyle w:val="Heading1"/>
      </w:pPr>
      <w:bookmarkStart w:id="576" w:name="_Toc488845942"/>
      <w:bookmarkStart w:id="577" w:name="_Toc7085441"/>
      <w:r>
        <w:t>5</w:t>
      </w:r>
      <w:r w:rsidRPr="00D92917">
        <w:t xml:space="preserve">. </w:t>
      </w:r>
      <w:r>
        <w:t>Conformance</w:t>
      </w:r>
      <w:bookmarkEnd w:id="576"/>
      <w:bookmarkEnd w:id="577"/>
    </w:p>
    <w:p w14:paraId="1A817AD6" w14:textId="77777777" w:rsidR="00740D4B" w:rsidRDefault="00740D4B" w:rsidP="00740D4B">
      <w:pPr>
        <w:pStyle w:val="BodyText"/>
      </w:pPr>
      <w:r>
        <w:t xml:space="preserve">To conform to this Profile, participating staff and equipment (“Actors”) shall support each activity assigned to them in Table 1 in Section 3.  </w:t>
      </w:r>
    </w:p>
    <w:p w14:paraId="74523663" w14:textId="77777777" w:rsidR="00740D4B" w:rsidRDefault="00740D4B" w:rsidP="00740D4B">
      <w:pPr>
        <w:pStyle w:val="BodyText"/>
      </w:pPr>
      <w:r>
        <w:t xml:space="preserve">To support an activity, the actor shall conform to the requirements (indicated by “shall language”) listed in the Specifications table of the activity.  Each activity has a dedicated subsection in Section 3.  For convenience, the Specification table requirements have been </w:t>
      </w:r>
      <w:r>
        <w:lastRenderedPageBreak/>
        <w:t xml:space="preserve">duplicated and regrouped by actor in the form of a checklist in Appendix E. </w:t>
      </w:r>
    </w:p>
    <w:p w14:paraId="10FD5B38" w14:textId="77777777" w:rsidR="00740D4B" w:rsidRDefault="00740D4B" w:rsidP="00740D4B">
      <w:pPr>
        <w:pStyle w:val="BodyText"/>
      </w:pPr>
      <w:r>
        <w:t>Some requirements reference a specific assessment procedure in section 4 that shall be used to assess conformance to that requirement.</w:t>
      </w:r>
    </w:p>
    <w:p w14:paraId="62A13282" w14:textId="77777777" w:rsidR="00740D4B" w:rsidRDefault="00740D4B" w:rsidP="00740D4B">
      <w:pPr>
        <w:pStyle w:val="BodyText"/>
      </w:pPr>
      <w:r w:rsidRPr="00824818">
        <w:t>If a QIBA Conformance Statement is already available for an actor (e.g. your analysis software), you may choose to provide a copy of that statement rather than confirming each of the requirements in that Actors checklist yourself.</w:t>
      </w:r>
    </w:p>
    <w:p w14:paraId="5D1B83C9" w14:textId="77777777" w:rsidR="00740D4B" w:rsidRDefault="00740D4B" w:rsidP="00740D4B">
      <w:pPr>
        <w:pStyle w:val="BodyText"/>
      </w:pPr>
      <w:r>
        <w:t>Formal claims of conformance by the organization responsible for an Actor shall be in the form of a published QIBA Conformance Statement</w:t>
      </w:r>
      <w:r w:rsidRPr="00A735FB">
        <w:t xml:space="preserve">.  </w:t>
      </w:r>
    </w:p>
    <w:p w14:paraId="039B98B4" w14:textId="2088E2D7" w:rsidR="00740D4B" w:rsidRDefault="00740D4B" w:rsidP="00740D4B">
      <w:pPr>
        <w:pStyle w:val="BodyText"/>
      </w:pPr>
      <w:r w:rsidRPr="00A735FB">
        <w:t>Vendor</w:t>
      </w:r>
      <w:r>
        <w:t xml:space="preserve">s publishing a </w:t>
      </w:r>
      <w:r w:rsidRPr="00A735FB">
        <w:t>QIBA Conformance Statement</w:t>
      </w:r>
      <w:r>
        <w:t xml:space="preserve"> shall provide </w:t>
      </w:r>
      <w:r w:rsidRPr="00A735FB">
        <w:t>a set of “Model-specific Parameters” (as shown i</w:t>
      </w:r>
      <w:r>
        <w:t xml:space="preserve">n Appendix D) describing how their product was </w:t>
      </w:r>
      <w:r w:rsidRPr="00A735FB">
        <w:t>configure</w:t>
      </w:r>
      <w:r>
        <w:t>d</w:t>
      </w:r>
      <w:r w:rsidRPr="00A735FB">
        <w:t xml:space="preserve"> </w:t>
      </w:r>
      <w:r>
        <w:t xml:space="preserve">to achieve conformance.  Vendors shall also provide access or describe the characteristics of the test set used for conformance testing. </w:t>
      </w:r>
    </w:p>
    <w:p w14:paraId="1CDFF073" w14:textId="0901B215" w:rsidR="00112C21" w:rsidRPr="00112C21" w:rsidDel="00112C21" w:rsidRDefault="003339AD" w:rsidP="00112C21">
      <w:pPr>
        <w:pStyle w:val="Heading1"/>
        <w:rPr>
          <w:del w:id="578" w:author="SEAN B FAIN [2]" w:date="2019-04-25T11:21:00Z"/>
          <w:rPrChange w:id="579" w:author="SEAN B FAIN [2]" w:date="2019-04-25T11:21:00Z">
            <w:rPr>
              <w:del w:id="580" w:author="SEAN B FAIN [2]" w:date="2019-04-25T11:21:00Z"/>
              <w:rFonts w:ascii="Arial" w:eastAsiaTheme="minorHAnsi" w:hAnsi="Arial" w:cs="Arial"/>
              <w:noProof/>
              <w:sz w:val="22"/>
              <w:szCs w:val="22"/>
            </w:rPr>
          </w:rPrChange>
        </w:rPr>
      </w:pPr>
      <w:bookmarkStart w:id="581" w:name="_Toc7085442"/>
      <w:r>
        <w:t>References</w:t>
      </w:r>
      <w:bookmarkEnd w:id="581"/>
    </w:p>
    <w:p w14:paraId="41897F2E" w14:textId="706BB1E0" w:rsidR="003339AD" w:rsidRPr="000064C0" w:rsidDel="00112C21" w:rsidRDefault="003339AD" w:rsidP="003339AD">
      <w:pPr>
        <w:pStyle w:val="EndNoteBibliography"/>
        <w:spacing w:after="0"/>
        <w:ind w:left="720" w:hanging="720"/>
        <w:rPr>
          <w:del w:id="582" w:author="SEAN B FAIN [2]" w:date="2019-04-25T11:21:00Z"/>
          <w:noProof/>
          <w:sz w:val="24"/>
          <w:szCs w:val="24"/>
        </w:rPr>
      </w:pPr>
      <w:del w:id="583" w:author="SEAN B FAIN [2]" w:date="2019-04-25T11:21:00Z">
        <w:r w:rsidRPr="000064C0" w:rsidDel="00112C21">
          <w:rPr>
            <w:noProof/>
            <w:sz w:val="24"/>
            <w:szCs w:val="24"/>
          </w:rPr>
          <w:delText>1.</w:delText>
        </w:r>
        <w:r w:rsidRPr="000064C0" w:rsidDel="00112C21">
          <w:rPr>
            <w:noProof/>
            <w:sz w:val="24"/>
            <w:szCs w:val="24"/>
          </w:rPr>
          <w:tab/>
          <w:delText xml:space="preserve">Newell JD, Jr., Sieren J, Hoffman EA. Development of quantitative computed tomography lung protocols. </w:delText>
        </w:r>
        <w:r w:rsidRPr="000064C0" w:rsidDel="00112C21">
          <w:rPr>
            <w:i/>
            <w:noProof/>
            <w:sz w:val="24"/>
            <w:szCs w:val="24"/>
          </w:rPr>
          <w:delText xml:space="preserve">J Thorac Imaging. </w:delText>
        </w:r>
        <w:r w:rsidRPr="000064C0" w:rsidDel="00112C21">
          <w:rPr>
            <w:noProof/>
            <w:sz w:val="24"/>
            <w:szCs w:val="24"/>
          </w:rPr>
          <w:delText>2013;28(5):266-271.</w:delText>
        </w:r>
      </w:del>
    </w:p>
    <w:p w14:paraId="52E0EFEF" w14:textId="4D594AA2" w:rsidR="003339AD" w:rsidRPr="000064C0" w:rsidDel="00112C21" w:rsidRDefault="003339AD" w:rsidP="003339AD">
      <w:pPr>
        <w:pStyle w:val="EndNoteBibliography"/>
        <w:spacing w:after="0"/>
        <w:ind w:left="720" w:hanging="720"/>
        <w:rPr>
          <w:del w:id="584" w:author="SEAN B FAIN [2]" w:date="2019-04-25T11:21:00Z"/>
          <w:noProof/>
          <w:sz w:val="24"/>
          <w:szCs w:val="24"/>
        </w:rPr>
      </w:pPr>
      <w:del w:id="585" w:author="SEAN B FAIN [2]" w:date="2019-04-25T11:21:00Z">
        <w:r w:rsidRPr="000064C0" w:rsidDel="00112C21">
          <w:rPr>
            <w:noProof/>
            <w:sz w:val="24"/>
            <w:szCs w:val="24"/>
          </w:rPr>
          <w:delText>2.</w:delText>
        </w:r>
        <w:r w:rsidRPr="000064C0" w:rsidDel="00112C21">
          <w:rPr>
            <w:noProof/>
            <w:sz w:val="24"/>
            <w:szCs w:val="24"/>
          </w:rPr>
          <w:tab/>
          <w:delText xml:space="preserve">Sieren JP, Newell JD, Jr., Barr RG, et al. SPIROMICS Protocol for Multicenter Quantitative Computed Tomography to Phenotype the Lungs. </w:delText>
        </w:r>
        <w:r w:rsidRPr="000064C0" w:rsidDel="00112C21">
          <w:rPr>
            <w:i/>
            <w:noProof/>
            <w:sz w:val="24"/>
            <w:szCs w:val="24"/>
          </w:rPr>
          <w:delText xml:space="preserve">Am J Respir Crit Care Med. </w:delText>
        </w:r>
        <w:r w:rsidRPr="000064C0" w:rsidDel="00112C21">
          <w:rPr>
            <w:noProof/>
            <w:sz w:val="24"/>
            <w:szCs w:val="24"/>
          </w:rPr>
          <w:delText>2016;194(7):794-806.</w:delText>
        </w:r>
      </w:del>
    </w:p>
    <w:p w14:paraId="1A619711" w14:textId="712B97E6" w:rsidR="003339AD" w:rsidRPr="000064C0" w:rsidDel="00112C21" w:rsidRDefault="003339AD" w:rsidP="003339AD">
      <w:pPr>
        <w:pStyle w:val="EndNoteBibliography"/>
        <w:spacing w:after="0"/>
        <w:ind w:left="720" w:hanging="720"/>
        <w:rPr>
          <w:del w:id="586" w:author="SEAN B FAIN [2]" w:date="2019-04-25T11:21:00Z"/>
          <w:noProof/>
          <w:sz w:val="24"/>
          <w:szCs w:val="24"/>
        </w:rPr>
      </w:pPr>
      <w:del w:id="587" w:author="SEAN B FAIN [2]" w:date="2019-04-25T11:21:00Z">
        <w:r w:rsidRPr="000064C0" w:rsidDel="00112C21">
          <w:rPr>
            <w:noProof/>
            <w:sz w:val="24"/>
            <w:szCs w:val="24"/>
          </w:rPr>
          <w:delText>3.</w:delText>
        </w:r>
        <w:r w:rsidRPr="000064C0" w:rsidDel="00112C21">
          <w:rPr>
            <w:noProof/>
            <w:sz w:val="24"/>
            <w:szCs w:val="24"/>
          </w:rPr>
          <w:tab/>
          <w:delText xml:space="preserve">Dirksen A, Piitulainen E, Parr DG, et al. Exploring the role of CT densitometry: a randomised study of augmentation therapy in alpha1-antitrypsin deficiency. </w:delText>
        </w:r>
        <w:r w:rsidRPr="000064C0" w:rsidDel="00112C21">
          <w:rPr>
            <w:i/>
            <w:noProof/>
            <w:sz w:val="24"/>
            <w:szCs w:val="24"/>
          </w:rPr>
          <w:delText xml:space="preserve">Eur Respir J. </w:delText>
        </w:r>
        <w:r w:rsidRPr="000064C0" w:rsidDel="00112C21">
          <w:rPr>
            <w:noProof/>
            <w:sz w:val="24"/>
            <w:szCs w:val="24"/>
          </w:rPr>
          <w:delText>2009;33(6):1345-1353.</w:delText>
        </w:r>
      </w:del>
    </w:p>
    <w:p w14:paraId="2CED2897" w14:textId="07FB05FA" w:rsidR="003339AD" w:rsidRPr="000064C0" w:rsidDel="00112C21" w:rsidRDefault="003339AD" w:rsidP="003339AD">
      <w:pPr>
        <w:pStyle w:val="EndNoteBibliography"/>
        <w:spacing w:after="0"/>
        <w:ind w:left="720" w:hanging="720"/>
        <w:rPr>
          <w:del w:id="588" w:author="SEAN B FAIN [2]" w:date="2019-04-25T11:21:00Z"/>
          <w:noProof/>
          <w:sz w:val="24"/>
          <w:szCs w:val="24"/>
        </w:rPr>
      </w:pPr>
      <w:del w:id="589" w:author="SEAN B FAIN [2]" w:date="2019-04-25T11:21:00Z">
        <w:r w:rsidRPr="000064C0" w:rsidDel="00112C21">
          <w:rPr>
            <w:noProof/>
            <w:sz w:val="24"/>
            <w:szCs w:val="24"/>
          </w:rPr>
          <w:delText>4.</w:delText>
        </w:r>
        <w:r w:rsidRPr="000064C0" w:rsidDel="00112C21">
          <w:rPr>
            <w:noProof/>
            <w:sz w:val="24"/>
            <w:szCs w:val="24"/>
          </w:rPr>
          <w:tab/>
          <w:delText xml:space="preserve">Chapman KR, Burdon JG, Piitulainen E, et al. Intravenous augmentation treatment and lung density in severe alpha1 antitrypsin deficiency (RAPID): a randomised, double-blind, placebo-controlled trial. </w:delText>
        </w:r>
        <w:r w:rsidRPr="000064C0" w:rsidDel="00112C21">
          <w:rPr>
            <w:i/>
            <w:noProof/>
            <w:sz w:val="24"/>
            <w:szCs w:val="24"/>
          </w:rPr>
          <w:delText xml:space="preserve">Lancet. </w:delText>
        </w:r>
        <w:r w:rsidRPr="000064C0" w:rsidDel="00112C21">
          <w:rPr>
            <w:noProof/>
            <w:sz w:val="24"/>
            <w:szCs w:val="24"/>
          </w:rPr>
          <w:delText>2015;386(9991):360-368.</w:delText>
        </w:r>
      </w:del>
    </w:p>
    <w:p w14:paraId="213AF24A" w14:textId="5533E749" w:rsidR="003339AD" w:rsidRPr="000064C0" w:rsidDel="00112C21" w:rsidRDefault="003339AD" w:rsidP="003339AD">
      <w:pPr>
        <w:pStyle w:val="EndNoteBibliography"/>
        <w:spacing w:after="0"/>
        <w:ind w:left="720" w:hanging="720"/>
        <w:rPr>
          <w:del w:id="590" w:author="SEAN B FAIN [2]" w:date="2019-04-25T11:21:00Z"/>
          <w:noProof/>
          <w:sz w:val="24"/>
          <w:szCs w:val="24"/>
        </w:rPr>
      </w:pPr>
      <w:del w:id="591" w:author="SEAN B FAIN [2]" w:date="2019-04-25T11:21:00Z">
        <w:r w:rsidRPr="000064C0" w:rsidDel="00112C21">
          <w:rPr>
            <w:noProof/>
            <w:sz w:val="24"/>
            <w:szCs w:val="24"/>
          </w:rPr>
          <w:delText>5.</w:delText>
        </w:r>
        <w:r w:rsidRPr="000064C0" w:rsidDel="00112C21">
          <w:rPr>
            <w:noProof/>
            <w:sz w:val="24"/>
            <w:szCs w:val="24"/>
          </w:rPr>
          <w:tab/>
          <w:delText xml:space="preserve">Coxson HO, Dirksen A, Edwards LD, et al. The presence and progression of emphysema in COPD as determined by CT scanning and biomarker expression: a prospective analysis from the ECLIPSE study. </w:delText>
        </w:r>
        <w:r w:rsidRPr="000064C0" w:rsidDel="00112C21">
          <w:rPr>
            <w:i/>
            <w:noProof/>
            <w:sz w:val="24"/>
            <w:szCs w:val="24"/>
          </w:rPr>
          <w:delText xml:space="preserve">Lancet Respir Med. </w:delText>
        </w:r>
        <w:r w:rsidRPr="000064C0" w:rsidDel="00112C21">
          <w:rPr>
            <w:noProof/>
            <w:sz w:val="24"/>
            <w:szCs w:val="24"/>
          </w:rPr>
          <w:delText>2013;1(2):129-136.</w:delText>
        </w:r>
      </w:del>
    </w:p>
    <w:p w14:paraId="6D6DB4A8" w14:textId="33AA226F" w:rsidR="003339AD" w:rsidRPr="000064C0" w:rsidDel="00112C21" w:rsidRDefault="003339AD" w:rsidP="003339AD">
      <w:pPr>
        <w:pStyle w:val="EndNoteBibliography"/>
        <w:spacing w:after="0"/>
        <w:ind w:left="720" w:hanging="720"/>
        <w:rPr>
          <w:del w:id="592" w:author="SEAN B FAIN [2]" w:date="2019-04-25T11:21:00Z"/>
          <w:noProof/>
          <w:sz w:val="24"/>
          <w:szCs w:val="24"/>
        </w:rPr>
      </w:pPr>
      <w:del w:id="593" w:author="SEAN B FAIN [2]" w:date="2019-04-25T11:21:00Z">
        <w:r w:rsidRPr="000064C0" w:rsidDel="00112C21">
          <w:rPr>
            <w:noProof/>
            <w:sz w:val="24"/>
            <w:szCs w:val="24"/>
          </w:rPr>
          <w:delText>6.</w:delText>
        </w:r>
        <w:r w:rsidRPr="000064C0" w:rsidDel="00112C21">
          <w:rPr>
            <w:noProof/>
            <w:sz w:val="24"/>
            <w:szCs w:val="24"/>
          </w:rPr>
          <w:tab/>
          <w:delText xml:space="preserve">Chen-Mayer HH, Fuld MK, Hoppel B, et al. Standardizing CT lung density measure across scanner manufacturers. </w:delText>
        </w:r>
        <w:r w:rsidRPr="000064C0" w:rsidDel="00112C21">
          <w:rPr>
            <w:i/>
            <w:noProof/>
            <w:sz w:val="24"/>
            <w:szCs w:val="24"/>
          </w:rPr>
          <w:delText xml:space="preserve">Med Phys. </w:delText>
        </w:r>
        <w:r w:rsidRPr="000064C0" w:rsidDel="00112C21">
          <w:rPr>
            <w:noProof/>
            <w:sz w:val="24"/>
            <w:szCs w:val="24"/>
          </w:rPr>
          <w:delText>2017;44(3):974-985.</w:delText>
        </w:r>
      </w:del>
    </w:p>
    <w:p w14:paraId="24B87E94" w14:textId="514F1178" w:rsidR="003339AD" w:rsidRPr="000064C0" w:rsidDel="00112C21" w:rsidRDefault="003339AD" w:rsidP="003339AD">
      <w:pPr>
        <w:pStyle w:val="EndNoteBibliography"/>
        <w:spacing w:after="0"/>
        <w:ind w:left="720" w:hanging="720"/>
        <w:rPr>
          <w:del w:id="594" w:author="SEAN B FAIN [2]" w:date="2019-04-25T11:21:00Z"/>
          <w:noProof/>
          <w:sz w:val="24"/>
          <w:szCs w:val="24"/>
        </w:rPr>
      </w:pPr>
      <w:del w:id="595" w:author="SEAN B FAIN [2]" w:date="2019-04-25T11:21:00Z">
        <w:r w:rsidRPr="000064C0" w:rsidDel="00112C21">
          <w:rPr>
            <w:noProof/>
            <w:sz w:val="24"/>
            <w:szCs w:val="24"/>
          </w:rPr>
          <w:delText>7.</w:delText>
        </w:r>
        <w:r w:rsidRPr="000064C0" w:rsidDel="00112C21">
          <w:rPr>
            <w:noProof/>
            <w:sz w:val="24"/>
            <w:szCs w:val="24"/>
          </w:rPr>
          <w:tab/>
          <w:delText xml:space="preserve">Judy PF. The line spread function and modulation transfer function of a computed tomographic scanner. </w:delText>
        </w:r>
        <w:r w:rsidRPr="000064C0" w:rsidDel="00112C21">
          <w:rPr>
            <w:i/>
            <w:noProof/>
            <w:sz w:val="24"/>
            <w:szCs w:val="24"/>
          </w:rPr>
          <w:delText xml:space="preserve">Med Phys. </w:delText>
        </w:r>
        <w:r w:rsidRPr="000064C0" w:rsidDel="00112C21">
          <w:rPr>
            <w:noProof/>
            <w:sz w:val="24"/>
            <w:szCs w:val="24"/>
          </w:rPr>
          <w:delText>1976;3(4):233-236.</w:delText>
        </w:r>
      </w:del>
    </w:p>
    <w:p w14:paraId="54DCBCD2" w14:textId="25BBDCAA" w:rsidR="003339AD" w:rsidRPr="000064C0" w:rsidDel="00112C21" w:rsidRDefault="003339AD" w:rsidP="003339AD">
      <w:pPr>
        <w:pStyle w:val="EndNoteBibliography"/>
        <w:spacing w:after="0"/>
        <w:ind w:left="720" w:hanging="720"/>
        <w:rPr>
          <w:del w:id="596" w:author="SEAN B FAIN [2]" w:date="2019-04-25T11:21:00Z"/>
          <w:noProof/>
          <w:sz w:val="24"/>
          <w:szCs w:val="24"/>
        </w:rPr>
      </w:pPr>
      <w:del w:id="597" w:author="SEAN B FAIN [2]" w:date="2019-04-25T11:21:00Z">
        <w:r w:rsidRPr="000064C0" w:rsidDel="00112C21">
          <w:rPr>
            <w:noProof/>
            <w:sz w:val="24"/>
            <w:szCs w:val="24"/>
          </w:rPr>
          <w:delText>8.</w:delText>
        </w:r>
        <w:r w:rsidRPr="000064C0" w:rsidDel="00112C21">
          <w:rPr>
            <w:noProof/>
            <w:sz w:val="24"/>
            <w:szCs w:val="24"/>
          </w:rPr>
          <w:tab/>
          <w:delText xml:space="preserve">Fuchs T, Krause J, Schaller S, Flohr T, Kalender WA. Spiral interpolation algorithms for multislice spiral CT--part II: measurement and evaluation of slice sensitivity profiles and noise at a clinical multislice system. </w:delText>
        </w:r>
        <w:r w:rsidRPr="000064C0" w:rsidDel="00112C21">
          <w:rPr>
            <w:i/>
            <w:noProof/>
            <w:sz w:val="24"/>
            <w:szCs w:val="24"/>
          </w:rPr>
          <w:delText xml:space="preserve">IEEE Trans Med Imaging. </w:delText>
        </w:r>
        <w:r w:rsidRPr="000064C0" w:rsidDel="00112C21">
          <w:rPr>
            <w:noProof/>
            <w:sz w:val="24"/>
            <w:szCs w:val="24"/>
          </w:rPr>
          <w:delText>2000;19(9):835-847.</w:delText>
        </w:r>
      </w:del>
    </w:p>
    <w:p w14:paraId="3344A1F3" w14:textId="7E1F76DD" w:rsidR="003339AD" w:rsidRPr="000064C0" w:rsidDel="00112C21" w:rsidRDefault="003339AD" w:rsidP="003339AD">
      <w:pPr>
        <w:pStyle w:val="EndNoteBibliography"/>
        <w:spacing w:after="0"/>
        <w:ind w:left="720" w:hanging="720"/>
        <w:rPr>
          <w:del w:id="598" w:author="SEAN B FAIN [2]" w:date="2019-04-25T11:21:00Z"/>
          <w:noProof/>
          <w:sz w:val="24"/>
          <w:szCs w:val="24"/>
        </w:rPr>
      </w:pPr>
      <w:del w:id="599" w:author="SEAN B FAIN [2]" w:date="2019-04-25T11:21:00Z">
        <w:r w:rsidRPr="000064C0" w:rsidDel="00112C21">
          <w:rPr>
            <w:noProof/>
            <w:sz w:val="24"/>
            <w:szCs w:val="24"/>
          </w:rPr>
          <w:delText>9.</w:delText>
        </w:r>
        <w:r w:rsidRPr="000064C0" w:rsidDel="00112C21">
          <w:rPr>
            <w:noProof/>
            <w:sz w:val="24"/>
            <w:szCs w:val="24"/>
          </w:rPr>
          <w:tab/>
          <w:delText xml:space="preserve">Zhang J, Bruesewitz MR, Bartholmai BJ, McCollough CH. Selection of appropriate computed tomographic image reconstruction algorithms for a quantitative multicenter trial of diffuse lung disease. </w:delText>
        </w:r>
        <w:r w:rsidRPr="000064C0" w:rsidDel="00112C21">
          <w:rPr>
            <w:i/>
            <w:noProof/>
            <w:sz w:val="24"/>
            <w:szCs w:val="24"/>
          </w:rPr>
          <w:delText xml:space="preserve">J Comput Assist Tomogr. </w:delText>
        </w:r>
        <w:r w:rsidRPr="000064C0" w:rsidDel="00112C21">
          <w:rPr>
            <w:noProof/>
            <w:sz w:val="24"/>
            <w:szCs w:val="24"/>
          </w:rPr>
          <w:delText>2008;32(2):233-237.</w:delText>
        </w:r>
      </w:del>
    </w:p>
    <w:p w14:paraId="6B05C310" w14:textId="57C50F33" w:rsidR="003339AD" w:rsidRPr="000064C0" w:rsidDel="00112C21" w:rsidRDefault="003339AD" w:rsidP="003339AD">
      <w:pPr>
        <w:pStyle w:val="EndNoteBibliography"/>
        <w:spacing w:after="0"/>
        <w:ind w:left="720" w:hanging="720"/>
        <w:rPr>
          <w:del w:id="600" w:author="SEAN B FAIN [2]" w:date="2019-04-25T11:21:00Z"/>
          <w:noProof/>
          <w:sz w:val="24"/>
          <w:szCs w:val="24"/>
        </w:rPr>
      </w:pPr>
      <w:del w:id="601" w:author="SEAN B FAIN [2]" w:date="2019-04-25T11:21:00Z">
        <w:r w:rsidRPr="000064C0" w:rsidDel="00112C21">
          <w:rPr>
            <w:noProof/>
            <w:sz w:val="24"/>
            <w:szCs w:val="24"/>
          </w:rPr>
          <w:delText>10.</w:delText>
        </w:r>
        <w:r w:rsidRPr="000064C0" w:rsidDel="00112C21">
          <w:rPr>
            <w:noProof/>
            <w:sz w:val="24"/>
            <w:szCs w:val="24"/>
          </w:rPr>
          <w:tab/>
          <w:delText xml:space="preserve">Friedman SN, Fung GS, Siewerdsen JH, Tsui BM. A simple approach to measure computed tomography (CT) modulation transfer function (MTF) and noise-power spectrum (NPS) using the American College of Radiology (ACR) accreditation phantom. </w:delText>
        </w:r>
        <w:r w:rsidRPr="000064C0" w:rsidDel="00112C21">
          <w:rPr>
            <w:i/>
            <w:noProof/>
            <w:sz w:val="24"/>
            <w:szCs w:val="24"/>
          </w:rPr>
          <w:delText xml:space="preserve">Med Phys. </w:delText>
        </w:r>
        <w:r w:rsidRPr="000064C0" w:rsidDel="00112C21">
          <w:rPr>
            <w:noProof/>
            <w:sz w:val="24"/>
            <w:szCs w:val="24"/>
          </w:rPr>
          <w:delText>2013;40(5):051907.</w:delText>
        </w:r>
      </w:del>
    </w:p>
    <w:p w14:paraId="57192A35" w14:textId="013BFE04" w:rsidR="003339AD" w:rsidRPr="000064C0" w:rsidDel="00112C21" w:rsidRDefault="003339AD" w:rsidP="003339AD">
      <w:pPr>
        <w:pStyle w:val="EndNoteBibliography"/>
        <w:spacing w:after="0"/>
        <w:ind w:left="720" w:hanging="720"/>
        <w:rPr>
          <w:del w:id="602" w:author="SEAN B FAIN [2]" w:date="2019-04-25T11:21:00Z"/>
          <w:noProof/>
          <w:sz w:val="24"/>
          <w:szCs w:val="24"/>
        </w:rPr>
      </w:pPr>
      <w:del w:id="603" w:author="SEAN B FAIN [2]" w:date="2019-04-25T11:21:00Z">
        <w:r w:rsidRPr="000064C0" w:rsidDel="00112C21">
          <w:rPr>
            <w:noProof/>
            <w:sz w:val="24"/>
            <w:szCs w:val="24"/>
          </w:rPr>
          <w:delText>11.</w:delText>
        </w:r>
        <w:r w:rsidRPr="000064C0" w:rsidDel="00112C21">
          <w:rPr>
            <w:noProof/>
            <w:sz w:val="24"/>
            <w:szCs w:val="24"/>
          </w:rPr>
          <w:tab/>
          <w:delText xml:space="preserve">Huda W, Sterzik A, Tipnis S, Schoepf UJ. Organ doses to adult patients for chest CT. </w:delText>
        </w:r>
        <w:r w:rsidRPr="000064C0" w:rsidDel="00112C21">
          <w:rPr>
            <w:i/>
            <w:noProof/>
            <w:sz w:val="24"/>
            <w:szCs w:val="24"/>
          </w:rPr>
          <w:delText xml:space="preserve">Med Phys. </w:delText>
        </w:r>
        <w:r w:rsidRPr="000064C0" w:rsidDel="00112C21">
          <w:rPr>
            <w:noProof/>
            <w:sz w:val="24"/>
            <w:szCs w:val="24"/>
          </w:rPr>
          <w:delText>2010;37(2):842-847.</w:delText>
        </w:r>
      </w:del>
    </w:p>
    <w:p w14:paraId="7B751495" w14:textId="1A11A85C" w:rsidR="003339AD" w:rsidRPr="000064C0" w:rsidDel="00112C21" w:rsidRDefault="003339AD" w:rsidP="003339AD">
      <w:pPr>
        <w:pStyle w:val="EndNoteBibliography"/>
        <w:spacing w:after="0"/>
        <w:ind w:left="720" w:hanging="720"/>
        <w:rPr>
          <w:del w:id="604" w:author="SEAN B FAIN [2]" w:date="2019-04-25T11:21:00Z"/>
          <w:noProof/>
          <w:sz w:val="24"/>
          <w:szCs w:val="24"/>
        </w:rPr>
      </w:pPr>
      <w:del w:id="605" w:author="SEAN B FAIN [2]" w:date="2019-04-25T11:21:00Z">
        <w:r w:rsidRPr="000064C0" w:rsidDel="00112C21">
          <w:rPr>
            <w:noProof/>
            <w:sz w:val="24"/>
            <w:szCs w:val="24"/>
          </w:rPr>
          <w:delText>12.</w:delText>
        </w:r>
        <w:r w:rsidRPr="000064C0" w:rsidDel="00112C21">
          <w:rPr>
            <w:noProof/>
            <w:sz w:val="24"/>
            <w:szCs w:val="24"/>
          </w:rPr>
          <w:tab/>
          <w:delText xml:space="preserve">Solomon J, Samei E. Quantum noise properties of CT images with anatomical textured backgrounds across reconstruction algorithms: FBP and SAFIRE. </w:delText>
        </w:r>
        <w:r w:rsidRPr="000064C0" w:rsidDel="00112C21">
          <w:rPr>
            <w:i/>
            <w:noProof/>
            <w:sz w:val="24"/>
            <w:szCs w:val="24"/>
          </w:rPr>
          <w:delText xml:space="preserve">Med Phys. </w:delText>
        </w:r>
        <w:r w:rsidRPr="000064C0" w:rsidDel="00112C21">
          <w:rPr>
            <w:noProof/>
            <w:sz w:val="24"/>
            <w:szCs w:val="24"/>
          </w:rPr>
          <w:delText>2014;41(9):091908.</w:delText>
        </w:r>
      </w:del>
    </w:p>
    <w:p w14:paraId="55A39675" w14:textId="6934A2FD" w:rsidR="003339AD" w:rsidRPr="000064C0" w:rsidDel="00112C21" w:rsidRDefault="003339AD" w:rsidP="003339AD">
      <w:pPr>
        <w:pStyle w:val="EndNoteBibliography"/>
        <w:spacing w:after="0"/>
        <w:ind w:left="720" w:hanging="720"/>
        <w:rPr>
          <w:del w:id="606" w:author="SEAN B FAIN [2]" w:date="2019-04-25T11:21:00Z"/>
          <w:noProof/>
          <w:sz w:val="24"/>
          <w:szCs w:val="24"/>
        </w:rPr>
      </w:pPr>
      <w:del w:id="607" w:author="SEAN B FAIN [2]" w:date="2019-04-25T11:21:00Z">
        <w:r w:rsidRPr="000064C0" w:rsidDel="00112C21">
          <w:rPr>
            <w:noProof/>
            <w:sz w:val="24"/>
            <w:szCs w:val="24"/>
          </w:rPr>
          <w:delText>13.</w:delText>
        </w:r>
        <w:r w:rsidRPr="000064C0" w:rsidDel="00112C21">
          <w:rPr>
            <w:noProof/>
            <w:sz w:val="24"/>
            <w:szCs w:val="24"/>
          </w:rPr>
          <w:tab/>
          <w:delText xml:space="preserve">Hu S, Hoffman EA, Reinhardt JM. Automatic lung segmentation for accurate quantitation of volumetric X-ray CT images. </w:delText>
        </w:r>
        <w:r w:rsidRPr="000064C0" w:rsidDel="00112C21">
          <w:rPr>
            <w:i/>
            <w:noProof/>
            <w:sz w:val="24"/>
            <w:szCs w:val="24"/>
          </w:rPr>
          <w:delText xml:space="preserve">IEEE Trans Med Imaging. </w:delText>
        </w:r>
        <w:r w:rsidRPr="000064C0" w:rsidDel="00112C21">
          <w:rPr>
            <w:noProof/>
            <w:sz w:val="24"/>
            <w:szCs w:val="24"/>
          </w:rPr>
          <w:delText>2001;20(6):490-498.</w:delText>
        </w:r>
      </w:del>
    </w:p>
    <w:p w14:paraId="7FCFE9EE" w14:textId="6EC97C1C" w:rsidR="003339AD" w:rsidRPr="000064C0" w:rsidDel="00112C21" w:rsidRDefault="003339AD" w:rsidP="003339AD">
      <w:pPr>
        <w:pStyle w:val="EndNoteBibliography"/>
        <w:spacing w:after="0"/>
        <w:ind w:left="720" w:hanging="720"/>
        <w:rPr>
          <w:del w:id="608" w:author="SEAN B FAIN [2]" w:date="2019-04-25T11:21:00Z"/>
          <w:noProof/>
          <w:sz w:val="24"/>
          <w:szCs w:val="24"/>
        </w:rPr>
      </w:pPr>
      <w:del w:id="609" w:author="SEAN B FAIN [2]" w:date="2019-04-25T11:21:00Z">
        <w:r w:rsidRPr="000064C0" w:rsidDel="00112C21">
          <w:rPr>
            <w:noProof/>
            <w:sz w:val="24"/>
            <w:szCs w:val="24"/>
          </w:rPr>
          <w:delText>14.</w:delText>
        </w:r>
        <w:r w:rsidRPr="000064C0" w:rsidDel="00112C21">
          <w:rPr>
            <w:noProof/>
            <w:sz w:val="24"/>
            <w:szCs w:val="24"/>
          </w:rPr>
          <w:tab/>
          <w:delText xml:space="preserve">Sluimer I, Schilham A, Prokop M, van Ginneken B. Computer analysis of computed tomography scans of the lung: a survey. </w:delText>
        </w:r>
        <w:r w:rsidRPr="000064C0" w:rsidDel="00112C21">
          <w:rPr>
            <w:i/>
            <w:noProof/>
            <w:sz w:val="24"/>
            <w:szCs w:val="24"/>
          </w:rPr>
          <w:delText xml:space="preserve">IEEE Trans Med Imaging. </w:delText>
        </w:r>
        <w:r w:rsidRPr="000064C0" w:rsidDel="00112C21">
          <w:rPr>
            <w:noProof/>
            <w:sz w:val="24"/>
            <w:szCs w:val="24"/>
          </w:rPr>
          <w:delText>2006;25(4):385-405.</w:delText>
        </w:r>
      </w:del>
    </w:p>
    <w:p w14:paraId="664E5116" w14:textId="491D5AA7" w:rsidR="003339AD" w:rsidRPr="000064C0" w:rsidDel="00112C21" w:rsidRDefault="003339AD" w:rsidP="003339AD">
      <w:pPr>
        <w:pStyle w:val="EndNoteBibliography"/>
        <w:spacing w:after="0"/>
        <w:ind w:left="720" w:hanging="720"/>
        <w:rPr>
          <w:del w:id="610" w:author="SEAN B FAIN [2]" w:date="2019-04-25T11:21:00Z"/>
          <w:noProof/>
          <w:sz w:val="24"/>
          <w:szCs w:val="24"/>
        </w:rPr>
      </w:pPr>
      <w:del w:id="611" w:author="SEAN B FAIN [2]" w:date="2019-04-25T11:21:00Z">
        <w:r w:rsidRPr="000064C0" w:rsidDel="00112C21">
          <w:rPr>
            <w:noProof/>
            <w:sz w:val="24"/>
            <w:szCs w:val="24"/>
          </w:rPr>
          <w:delText>15.</w:delText>
        </w:r>
        <w:r w:rsidRPr="000064C0" w:rsidDel="00112C21">
          <w:rPr>
            <w:noProof/>
            <w:sz w:val="24"/>
            <w:szCs w:val="24"/>
          </w:rPr>
          <w:tab/>
          <w:delText xml:space="preserve">Shaker SB, Stavngaard T, Laursen LC, Stoel BC, Dirksen A. Rapid fall in lung density following smoking cessation in COPD. </w:delText>
        </w:r>
        <w:r w:rsidRPr="000064C0" w:rsidDel="00112C21">
          <w:rPr>
            <w:i/>
            <w:noProof/>
            <w:sz w:val="24"/>
            <w:szCs w:val="24"/>
          </w:rPr>
          <w:delText xml:space="preserve">COPD. </w:delText>
        </w:r>
        <w:r w:rsidRPr="000064C0" w:rsidDel="00112C21">
          <w:rPr>
            <w:noProof/>
            <w:sz w:val="24"/>
            <w:szCs w:val="24"/>
          </w:rPr>
          <w:delText>2011;8(1):2-7.</w:delText>
        </w:r>
      </w:del>
    </w:p>
    <w:p w14:paraId="65899C1F" w14:textId="4150EF0E" w:rsidR="003339AD" w:rsidRPr="000064C0" w:rsidDel="00112C21" w:rsidRDefault="003339AD" w:rsidP="003339AD">
      <w:pPr>
        <w:pStyle w:val="EndNoteBibliography"/>
        <w:spacing w:after="0"/>
        <w:ind w:left="720" w:hanging="720"/>
        <w:rPr>
          <w:del w:id="612" w:author="SEAN B FAIN [2]" w:date="2019-04-25T11:21:00Z"/>
          <w:noProof/>
          <w:sz w:val="24"/>
          <w:szCs w:val="24"/>
        </w:rPr>
      </w:pPr>
      <w:del w:id="613" w:author="SEAN B FAIN [2]" w:date="2019-04-25T11:21:00Z">
        <w:r w:rsidRPr="000064C0" w:rsidDel="00112C21">
          <w:rPr>
            <w:noProof/>
            <w:sz w:val="24"/>
            <w:szCs w:val="24"/>
          </w:rPr>
          <w:delText>16.</w:delText>
        </w:r>
        <w:r w:rsidRPr="000064C0" w:rsidDel="00112C21">
          <w:rPr>
            <w:noProof/>
            <w:sz w:val="24"/>
            <w:szCs w:val="24"/>
          </w:rPr>
          <w:tab/>
          <w:delText xml:space="preserve">Sieren JP, Newell JD, Judy PF, et al. Reference standard and statistical model for intersite and temporal comparisons of CT attenuation in a multicenter quantitative lung study. </w:delText>
        </w:r>
        <w:r w:rsidRPr="000064C0" w:rsidDel="00112C21">
          <w:rPr>
            <w:i/>
            <w:noProof/>
            <w:sz w:val="24"/>
            <w:szCs w:val="24"/>
          </w:rPr>
          <w:delText xml:space="preserve">Med Phys. </w:delText>
        </w:r>
        <w:r w:rsidRPr="000064C0" w:rsidDel="00112C21">
          <w:rPr>
            <w:noProof/>
            <w:sz w:val="24"/>
            <w:szCs w:val="24"/>
          </w:rPr>
          <w:delText>2012;39(9):5757-5767.</w:delText>
        </w:r>
      </w:del>
    </w:p>
    <w:p w14:paraId="6B373703" w14:textId="7E6668E0" w:rsidR="003339AD" w:rsidRPr="000064C0" w:rsidDel="00112C21" w:rsidRDefault="003339AD" w:rsidP="003339AD">
      <w:pPr>
        <w:pStyle w:val="EndNoteBibliography"/>
        <w:spacing w:after="0"/>
        <w:ind w:left="720" w:hanging="720"/>
        <w:rPr>
          <w:del w:id="614" w:author="SEAN B FAIN [2]" w:date="2019-04-25T11:21:00Z"/>
          <w:noProof/>
          <w:sz w:val="24"/>
          <w:szCs w:val="24"/>
        </w:rPr>
      </w:pPr>
      <w:del w:id="615" w:author="SEAN B FAIN [2]" w:date="2019-04-25T11:21:00Z">
        <w:r w:rsidRPr="000064C0" w:rsidDel="00112C21">
          <w:rPr>
            <w:noProof/>
            <w:sz w:val="24"/>
            <w:szCs w:val="24"/>
          </w:rPr>
          <w:delText>17.</w:delText>
        </w:r>
        <w:r w:rsidRPr="000064C0" w:rsidDel="00112C21">
          <w:rPr>
            <w:noProof/>
            <w:sz w:val="24"/>
            <w:szCs w:val="24"/>
          </w:rPr>
          <w:tab/>
          <w:delText xml:space="preserve">Guo J, Wang C, Chan KS, et al. A controlled statistical study to assess measurement variability as a function of test object position and configuration for automated surveillance in a multicenter longitudinal COPD study (SPIROMICS). </w:delText>
        </w:r>
        <w:r w:rsidRPr="000064C0" w:rsidDel="00112C21">
          <w:rPr>
            <w:i/>
            <w:noProof/>
            <w:sz w:val="24"/>
            <w:szCs w:val="24"/>
          </w:rPr>
          <w:delText xml:space="preserve">Med Phys. </w:delText>
        </w:r>
        <w:r w:rsidRPr="000064C0" w:rsidDel="00112C21">
          <w:rPr>
            <w:noProof/>
            <w:sz w:val="24"/>
            <w:szCs w:val="24"/>
          </w:rPr>
          <w:delText>2016;43(5):2598.</w:delText>
        </w:r>
      </w:del>
    </w:p>
    <w:p w14:paraId="2CB0CDF0" w14:textId="176B88D1" w:rsidR="003339AD" w:rsidRPr="000064C0" w:rsidDel="00112C21" w:rsidRDefault="003339AD" w:rsidP="003339AD">
      <w:pPr>
        <w:pStyle w:val="EndNoteBibliography"/>
        <w:spacing w:after="0"/>
        <w:ind w:left="720" w:hanging="720"/>
        <w:rPr>
          <w:del w:id="616" w:author="SEAN B FAIN [2]" w:date="2019-04-25T11:21:00Z"/>
          <w:noProof/>
          <w:sz w:val="24"/>
          <w:szCs w:val="24"/>
        </w:rPr>
      </w:pPr>
      <w:del w:id="617" w:author="SEAN B FAIN [2]" w:date="2019-04-25T11:21:00Z">
        <w:r w:rsidRPr="000064C0" w:rsidDel="00112C21">
          <w:rPr>
            <w:noProof/>
            <w:sz w:val="24"/>
            <w:szCs w:val="24"/>
          </w:rPr>
          <w:delText>18.</w:delText>
        </w:r>
        <w:r w:rsidRPr="000064C0" w:rsidDel="00112C21">
          <w:rPr>
            <w:noProof/>
            <w:sz w:val="24"/>
            <w:szCs w:val="24"/>
          </w:rPr>
          <w:tab/>
          <w:delText xml:space="preserve">Martinez LC, Calzado A, Rodriguez C, Gilarranz R, Manzanas MJ. A parametrization of the CT number of a substance and its use for stoichiometric calibration. </w:delText>
        </w:r>
        <w:r w:rsidRPr="000064C0" w:rsidDel="00112C21">
          <w:rPr>
            <w:i/>
            <w:noProof/>
            <w:sz w:val="24"/>
            <w:szCs w:val="24"/>
          </w:rPr>
          <w:delText xml:space="preserve">Phys Med. </w:delText>
        </w:r>
        <w:r w:rsidRPr="000064C0" w:rsidDel="00112C21">
          <w:rPr>
            <w:noProof/>
            <w:sz w:val="24"/>
            <w:szCs w:val="24"/>
          </w:rPr>
          <w:delText>2012;28(1):33-42.</w:delText>
        </w:r>
      </w:del>
    </w:p>
    <w:p w14:paraId="4B8EAF8B" w14:textId="77777777" w:rsidR="00112C21" w:rsidDel="00112C21" w:rsidRDefault="003339AD" w:rsidP="000064C0">
      <w:pPr>
        <w:pStyle w:val="EndNoteBibliography"/>
        <w:spacing w:after="0"/>
        <w:rPr>
          <w:del w:id="618" w:author="SEAN B FAIN [2]" w:date="2019-04-25T11:21:00Z"/>
        </w:rPr>
      </w:pPr>
      <w:del w:id="619" w:author="SEAN B FAIN [2]" w:date="2019-04-25T11:21:00Z">
        <w:r w:rsidRPr="000064C0" w:rsidDel="00112C21">
          <w:rPr>
            <w:noProof/>
            <w:sz w:val="24"/>
            <w:szCs w:val="24"/>
          </w:rPr>
          <w:delText>19.</w:delText>
        </w:r>
        <w:r w:rsidRPr="000064C0" w:rsidDel="00112C21">
          <w:rPr>
            <w:noProof/>
            <w:sz w:val="24"/>
            <w:szCs w:val="24"/>
          </w:rPr>
          <w:tab/>
          <w:delText>J. Guo, M. K. Fuld, S. K. Alford, J. M. Reinhardt, Hoffman. EA. Pulmonary Analysis Software Suite 9.0: Integrating quantitative measures of function with structural analyses. Paper presented at: First International Workshop on Pulmonary Image Analysis2008; New York.</w:delText>
        </w:r>
        <w:r w:rsidDel="00112C21">
          <w:delText xml:space="preserve"> </w:delText>
        </w:r>
        <w:bookmarkEnd w:id="482"/>
        <w:r w:rsidDel="00112C21">
          <w:br w:type="page"/>
        </w:r>
        <w:bookmarkEnd w:id="0"/>
      </w:del>
    </w:p>
    <w:p w14:paraId="3435D174" w14:textId="77777777" w:rsidR="00112C21" w:rsidRDefault="00112C21">
      <w:pPr>
        <w:pStyle w:val="Heading1"/>
        <w:pPrChange w:id="620" w:author="SEAN B FAIN [2]" w:date="2019-04-25T11:21:00Z">
          <w:pPr>
            <w:pStyle w:val="EndNoteBibliography"/>
            <w:spacing w:after="0"/>
          </w:pPr>
        </w:pPrChange>
      </w:pPr>
    </w:p>
    <w:p w14:paraId="1A50E53E" w14:textId="77777777" w:rsidR="00112C21" w:rsidRPr="00112C21" w:rsidRDefault="00112C21" w:rsidP="00112C21">
      <w:pPr>
        <w:pStyle w:val="EndNoteBibliography"/>
        <w:spacing w:after="0"/>
        <w:ind w:left="720" w:hanging="720"/>
        <w:rPr>
          <w:noProof/>
          <w:sz w:val="24"/>
          <w:szCs w:val="24"/>
          <w:rPrChange w:id="621" w:author="SEAN B FAIN [2]" w:date="2019-04-25T11:21:00Z">
            <w:rPr>
              <w:noProof/>
            </w:rPr>
          </w:rPrChange>
        </w:rPr>
      </w:pPr>
      <w:r>
        <w:fldChar w:fldCharType="begin"/>
      </w:r>
      <w:r>
        <w:instrText xml:space="preserve"> ADDIN EN.REFLIST </w:instrText>
      </w:r>
      <w:r>
        <w:fldChar w:fldCharType="separate"/>
      </w:r>
      <w:r w:rsidRPr="00112C21">
        <w:rPr>
          <w:noProof/>
          <w:sz w:val="24"/>
          <w:szCs w:val="24"/>
          <w:rPrChange w:id="622" w:author="SEAN B FAIN [2]" w:date="2019-04-25T11:21:00Z">
            <w:rPr>
              <w:noProof/>
            </w:rPr>
          </w:rPrChange>
        </w:rPr>
        <w:t>1.</w:t>
      </w:r>
      <w:r w:rsidRPr="00112C21">
        <w:rPr>
          <w:noProof/>
          <w:sz w:val="24"/>
          <w:szCs w:val="24"/>
          <w:rPrChange w:id="623" w:author="SEAN B FAIN [2]" w:date="2019-04-25T11:21:00Z">
            <w:rPr>
              <w:noProof/>
            </w:rPr>
          </w:rPrChange>
        </w:rPr>
        <w:tab/>
        <w:t xml:space="preserve">Newell JD, Jr., Sieren J, Hoffman EA. Development of quantitative computed tomography lung protocols. </w:t>
      </w:r>
      <w:r w:rsidRPr="00112C21">
        <w:rPr>
          <w:i/>
          <w:noProof/>
          <w:sz w:val="24"/>
          <w:szCs w:val="24"/>
          <w:rPrChange w:id="624" w:author="SEAN B FAIN [2]" w:date="2019-04-25T11:21:00Z">
            <w:rPr>
              <w:i/>
              <w:noProof/>
            </w:rPr>
          </w:rPrChange>
        </w:rPr>
        <w:t xml:space="preserve">J Thorac Imaging. </w:t>
      </w:r>
      <w:r w:rsidRPr="00112C21">
        <w:rPr>
          <w:noProof/>
          <w:sz w:val="24"/>
          <w:szCs w:val="24"/>
          <w:rPrChange w:id="625" w:author="SEAN B FAIN [2]" w:date="2019-04-25T11:21:00Z">
            <w:rPr>
              <w:noProof/>
            </w:rPr>
          </w:rPrChange>
        </w:rPr>
        <w:t>2013;28(5):266-271.</w:t>
      </w:r>
    </w:p>
    <w:p w14:paraId="6B1F4542" w14:textId="77777777" w:rsidR="00112C21" w:rsidRPr="00112C21" w:rsidRDefault="00112C21" w:rsidP="00112C21">
      <w:pPr>
        <w:pStyle w:val="EndNoteBibliography"/>
        <w:spacing w:after="0"/>
        <w:ind w:left="720" w:hanging="720"/>
        <w:rPr>
          <w:noProof/>
          <w:sz w:val="24"/>
          <w:szCs w:val="24"/>
          <w:rPrChange w:id="626" w:author="SEAN B FAIN [2]" w:date="2019-04-25T11:21:00Z">
            <w:rPr>
              <w:noProof/>
            </w:rPr>
          </w:rPrChange>
        </w:rPr>
      </w:pPr>
      <w:r w:rsidRPr="00112C21">
        <w:rPr>
          <w:noProof/>
          <w:sz w:val="24"/>
          <w:szCs w:val="24"/>
          <w:rPrChange w:id="627" w:author="SEAN B FAIN [2]" w:date="2019-04-25T11:21:00Z">
            <w:rPr>
              <w:noProof/>
            </w:rPr>
          </w:rPrChange>
        </w:rPr>
        <w:t>2.</w:t>
      </w:r>
      <w:r w:rsidRPr="00112C21">
        <w:rPr>
          <w:noProof/>
          <w:sz w:val="24"/>
          <w:szCs w:val="24"/>
          <w:rPrChange w:id="628" w:author="SEAN B FAIN [2]" w:date="2019-04-25T11:21:00Z">
            <w:rPr>
              <w:noProof/>
            </w:rPr>
          </w:rPrChange>
        </w:rPr>
        <w:tab/>
        <w:t xml:space="preserve">Sieren JP, Newell JD, Jr., Barr RG, et al. SPIROMICS Protocol for Multicenter Quantitative Computed Tomography to Phenotype the Lungs. </w:t>
      </w:r>
      <w:r w:rsidRPr="00112C21">
        <w:rPr>
          <w:i/>
          <w:noProof/>
          <w:sz w:val="24"/>
          <w:szCs w:val="24"/>
          <w:rPrChange w:id="629" w:author="SEAN B FAIN [2]" w:date="2019-04-25T11:21:00Z">
            <w:rPr>
              <w:i/>
              <w:noProof/>
            </w:rPr>
          </w:rPrChange>
        </w:rPr>
        <w:t xml:space="preserve">Am J Respir Crit Care Med. </w:t>
      </w:r>
      <w:r w:rsidRPr="00112C21">
        <w:rPr>
          <w:noProof/>
          <w:sz w:val="24"/>
          <w:szCs w:val="24"/>
          <w:rPrChange w:id="630" w:author="SEAN B FAIN [2]" w:date="2019-04-25T11:21:00Z">
            <w:rPr>
              <w:noProof/>
            </w:rPr>
          </w:rPrChange>
        </w:rPr>
        <w:t>2016;194(7):794-806.</w:t>
      </w:r>
    </w:p>
    <w:p w14:paraId="1E58EF92" w14:textId="77777777" w:rsidR="00112C21" w:rsidRPr="00112C21" w:rsidRDefault="00112C21" w:rsidP="00112C21">
      <w:pPr>
        <w:pStyle w:val="EndNoteBibliography"/>
        <w:spacing w:after="0"/>
        <w:ind w:left="720" w:hanging="720"/>
        <w:rPr>
          <w:noProof/>
          <w:sz w:val="24"/>
          <w:szCs w:val="24"/>
          <w:rPrChange w:id="631" w:author="SEAN B FAIN [2]" w:date="2019-04-25T11:21:00Z">
            <w:rPr>
              <w:noProof/>
            </w:rPr>
          </w:rPrChange>
        </w:rPr>
      </w:pPr>
      <w:r w:rsidRPr="00112C21">
        <w:rPr>
          <w:noProof/>
          <w:sz w:val="24"/>
          <w:szCs w:val="24"/>
          <w:rPrChange w:id="632" w:author="SEAN B FAIN [2]" w:date="2019-04-25T11:21:00Z">
            <w:rPr>
              <w:noProof/>
            </w:rPr>
          </w:rPrChange>
        </w:rPr>
        <w:t>3.</w:t>
      </w:r>
      <w:r w:rsidRPr="00112C21">
        <w:rPr>
          <w:noProof/>
          <w:sz w:val="24"/>
          <w:szCs w:val="24"/>
          <w:rPrChange w:id="633" w:author="SEAN B FAIN [2]" w:date="2019-04-25T11:21:00Z">
            <w:rPr>
              <w:noProof/>
            </w:rPr>
          </w:rPrChange>
        </w:rPr>
        <w:tab/>
        <w:t xml:space="preserve">Dirksen A, Piitulainen E, Parr DG, et al. Exploring the role of CT densitometry: a randomised study of augmentation therapy in alpha1-antitrypsin deficiency. </w:t>
      </w:r>
      <w:r w:rsidRPr="00112C21">
        <w:rPr>
          <w:i/>
          <w:noProof/>
          <w:sz w:val="24"/>
          <w:szCs w:val="24"/>
          <w:rPrChange w:id="634" w:author="SEAN B FAIN [2]" w:date="2019-04-25T11:21:00Z">
            <w:rPr>
              <w:i/>
              <w:noProof/>
            </w:rPr>
          </w:rPrChange>
        </w:rPr>
        <w:t xml:space="preserve">Eur Respir J. </w:t>
      </w:r>
      <w:r w:rsidRPr="00112C21">
        <w:rPr>
          <w:noProof/>
          <w:sz w:val="24"/>
          <w:szCs w:val="24"/>
          <w:rPrChange w:id="635" w:author="SEAN B FAIN [2]" w:date="2019-04-25T11:21:00Z">
            <w:rPr>
              <w:noProof/>
            </w:rPr>
          </w:rPrChange>
        </w:rPr>
        <w:t>2009;33(6):1345-1353.</w:t>
      </w:r>
    </w:p>
    <w:p w14:paraId="6A4A5DF2" w14:textId="77777777" w:rsidR="00112C21" w:rsidRPr="00112C21" w:rsidRDefault="00112C21" w:rsidP="00112C21">
      <w:pPr>
        <w:pStyle w:val="EndNoteBibliography"/>
        <w:spacing w:after="0"/>
        <w:ind w:left="720" w:hanging="720"/>
        <w:rPr>
          <w:noProof/>
          <w:sz w:val="24"/>
          <w:szCs w:val="24"/>
          <w:rPrChange w:id="636" w:author="SEAN B FAIN [2]" w:date="2019-04-25T11:21:00Z">
            <w:rPr>
              <w:noProof/>
            </w:rPr>
          </w:rPrChange>
        </w:rPr>
      </w:pPr>
      <w:r w:rsidRPr="00112C21">
        <w:rPr>
          <w:noProof/>
          <w:sz w:val="24"/>
          <w:szCs w:val="24"/>
          <w:rPrChange w:id="637" w:author="SEAN B FAIN [2]" w:date="2019-04-25T11:21:00Z">
            <w:rPr>
              <w:noProof/>
            </w:rPr>
          </w:rPrChange>
        </w:rPr>
        <w:t>4.</w:t>
      </w:r>
      <w:r w:rsidRPr="00112C21">
        <w:rPr>
          <w:noProof/>
          <w:sz w:val="24"/>
          <w:szCs w:val="24"/>
          <w:rPrChange w:id="638" w:author="SEAN B FAIN [2]" w:date="2019-04-25T11:21:00Z">
            <w:rPr>
              <w:noProof/>
            </w:rPr>
          </w:rPrChange>
        </w:rPr>
        <w:tab/>
        <w:t xml:space="preserve">Chapman KR, Burdon JG, Piitulainen E, et al. Intravenous augmentation treatment and lung density in severe alpha1 antitrypsin deficiency (RAPID): a randomised, double-blind, placebo-controlled trial. </w:t>
      </w:r>
      <w:r w:rsidRPr="00112C21">
        <w:rPr>
          <w:i/>
          <w:noProof/>
          <w:sz w:val="24"/>
          <w:szCs w:val="24"/>
          <w:rPrChange w:id="639" w:author="SEAN B FAIN [2]" w:date="2019-04-25T11:21:00Z">
            <w:rPr>
              <w:i/>
              <w:noProof/>
            </w:rPr>
          </w:rPrChange>
        </w:rPr>
        <w:t xml:space="preserve">Lancet. </w:t>
      </w:r>
      <w:r w:rsidRPr="00112C21">
        <w:rPr>
          <w:noProof/>
          <w:sz w:val="24"/>
          <w:szCs w:val="24"/>
          <w:rPrChange w:id="640" w:author="SEAN B FAIN [2]" w:date="2019-04-25T11:21:00Z">
            <w:rPr>
              <w:noProof/>
            </w:rPr>
          </w:rPrChange>
        </w:rPr>
        <w:t>2015;386(9991):360-368.</w:t>
      </w:r>
    </w:p>
    <w:p w14:paraId="4C8F3AD0" w14:textId="77777777" w:rsidR="00112C21" w:rsidRPr="00112C21" w:rsidRDefault="00112C21" w:rsidP="00112C21">
      <w:pPr>
        <w:pStyle w:val="EndNoteBibliography"/>
        <w:spacing w:after="0"/>
        <w:ind w:left="720" w:hanging="720"/>
        <w:rPr>
          <w:noProof/>
          <w:sz w:val="24"/>
          <w:szCs w:val="24"/>
          <w:rPrChange w:id="641" w:author="SEAN B FAIN [2]" w:date="2019-04-25T11:21:00Z">
            <w:rPr>
              <w:noProof/>
            </w:rPr>
          </w:rPrChange>
        </w:rPr>
      </w:pPr>
      <w:r w:rsidRPr="00112C21">
        <w:rPr>
          <w:noProof/>
          <w:sz w:val="24"/>
          <w:szCs w:val="24"/>
          <w:rPrChange w:id="642" w:author="SEAN B FAIN [2]" w:date="2019-04-25T11:21:00Z">
            <w:rPr>
              <w:noProof/>
            </w:rPr>
          </w:rPrChange>
        </w:rPr>
        <w:t>5.</w:t>
      </w:r>
      <w:r w:rsidRPr="00112C21">
        <w:rPr>
          <w:noProof/>
          <w:sz w:val="24"/>
          <w:szCs w:val="24"/>
          <w:rPrChange w:id="643" w:author="SEAN B FAIN [2]" w:date="2019-04-25T11:21:00Z">
            <w:rPr>
              <w:noProof/>
            </w:rPr>
          </w:rPrChange>
        </w:rPr>
        <w:tab/>
        <w:t xml:space="preserve">Coxson HO, Dirksen A, Edwards LD, et al. The presence and progression of emphysema in COPD as determined by CT scanning and biomarker expression: a prospective analysis from the ECLIPSE study. </w:t>
      </w:r>
      <w:r w:rsidRPr="00112C21">
        <w:rPr>
          <w:i/>
          <w:noProof/>
          <w:sz w:val="24"/>
          <w:szCs w:val="24"/>
          <w:rPrChange w:id="644" w:author="SEAN B FAIN [2]" w:date="2019-04-25T11:21:00Z">
            <w:rPr>
              <w:i/>
              <w:noProof/>
            </w:rPr>
          </w:rPrChange>
        </w:rPr>
        <w:t xml:space="preserve">Lancet Respir Med. </w:t>
      </w:r>
      <w:r w:rsidRPr="00112C21">
        <w:rPr>
          <w:noProof/>
          <w:sz w:val="24"/>
          <w:szCs w:val="24"/>
          <w:rPrChange w:id="645" w:author="SEAN B FAIN [2]" w:date="2019-04-25T11:21:00Z">
            <w:rPr>
              <w:noProof/>
            </w:rPr>
          </w:rPrChange>
        </w:rPr>
        <w:t>2013;1(2):129-136.</w:t>
      </w:r>
    </w:p>
    <w:p w14:paraId="48B193A7" w14:textId="77777777" w:rsidR="00112C21" w:rsidRPr="00112C21" w:rsidRDefault="00112C21" w:rsidP="00112C21">
      <w:pPr>
        <w:pStyle w:val="EndNoteBibliography"/>
        <w:spacing w:after="0"/>
        <w:ind w:left="720" w:hanging="720"/>
        <w:rPr>
          <w:noProof/>
          <w:sz w:val="24"/>
          <w:szCs w:val="24"/>
          <w:rPrChange w:id="646" w:author="SEAN B FAIN [2]" w:date="2019-04-25T11:21:00Z">
            <w:rPr>
              <w:noProof/>
            </w:rPr>
          </w:rPrChange>
        </w:rPr>
      </w:pPr>
      <w:r w:rsidRPr="00112C21">
        <w:rPr>
          <w:noProof/>
          <w:sz w:val="24"/>
          <w:szCs w:val="24"/>
          <w:rPrChange w:id="647" w:author="SEAN B FAIN [2]" w:date="2019-04-25T11:21:00Z">
            <w:rPr>
              <w:noProof/>
            </w:rPr>
          </w:rPrChange>
        </w:rPr>
        <w:t>6.</w:t>
      </w:r>
      <w:r w:rsidRPr="00112C21">
        <w:rPr>
          <w:noProof/>
          <w:sz w:val="24"/>
          <w:szCs w:val="24"/>
          <w:rPrChange w:id="648" w:author="SEAN B FAIN [2]" w:date="2019-04-25T11:21:00Z">
            <w:rPr>
              <w:noProof/>
            </w:rPr>
          </w:rPrChange>
        </w:rPr>
        <w:tab/>
        <w:t xml:space="preserve">Chen-Mayer HH, Fuld MK, Hoppel B, et al. Standardizing CT lung density measure across scanner manufacturers. </w:t>
      </w:r>
      <w:r w:rsidRPr="00112C21">
        <w:rPr>
          <w:i/>
          <w:noProof/>
          <w:sz w:val="24"/>
          <w:szCs w:val="24"/>
          <w:rPrChange w:id="649" w:author="SEAN B FAIN [2]" w:date="2019-04-25T11:21:00Z">
            <w:rPr>
              <w:i/>
              <w:noProof/>
            </w:rPr>
          </w:rPrChange>
        </w:rPr>
        <w:t xml:space="preserve">Med Phys. </w:t>
      </w:r>
      <w:r w:rsidRPr="00112C21">
        <w:rPr>
          <w:noProof/>
          <w:sz w:val="24"/>
          <w:szCs w:val="24"/>
          <w:rPrChange w:id="650" w:author="SEAN B FAIN [2]" w:date="2019-04-25T11:21:00Z">
            <w:rPr>
              <w:noProof/>
            </w:rPr>
          </w:rPrChange>
        </w:rPr>
        <w:t>2017;44(3):974-985.</w:t>
      </w:r>
    </w:p>
    <w:p w14:paraId="73801C17" w14:textId="77777777" w:rsidR="00112C21" w:rsidRPr="00112C21" w:rsidRDefault="00112C21" w:rsidP="00112C21">
      <w:pPr>
        <w:pStyle w:val="EndNoteBibliography"/>
        <w:spacing w:after="0"/>
        <w:ind w:left="720" w:hanging="720"/>
        <w:rPr>
          <w:noProof/>
          <w:sz w:val="24"/>
          <w:szCs w:val="24"/>
          <w:rPrChange w:id="651" w:author="SEAN B FAIN [2]" w:date="2019-04-25T11:21:00Z">
            <w:rPr>
              <w:noProof/>
            </w:rPr>
          </w:rPrChange>
        </w:rPr>
      </w:pPr>
      <w:r w:rsidRPr="00112C21">
        <w:rPr>
          <w:noProof/>
          <w:sz w:val="24"/>
          <w:szCs w:val="24"/>
          <w:rPrChange w:id="652" w:author="SEAN B FAIN [2]" w:date="2019-04-25T11:21:00Z">
            <w:rPr>
              <w:noProof/>
            </w:rPr>
          </w:rPrChange>
        </w:rPr>
        <w:t>7.</w:t>
      </w:r>
      <w:r w:rsidRPr="00112C21">
        <w:rPr>
          <w:noProof/>
          <w:sz w:val="24"/>
          <w:szCs w:val="24"/>
          <w:rPrChange w:id="653" w:author="SEAN B FAIN [2]" w:date="2019-04-25T11:21:00Z">
            <w:rPr>
              <w:noProof/>
            </w:rPr>
          </w:rPrChange>
        </w:rPr>
        <w:tab/>
        <w:t xml:space="preserve">Judy PF. The line spread function and modulation transfer function of a computed tomographic scanner. </w:t>
      </w:r>
      <w:r w:rsidRPr="00112C21">
        <w:rPr>
          <w:i/>
          <w:noProof/>
          <w:sz w:val="24"/>
          <w:szCs w:val="24"/>
          <w:rPrChange w:id="654" w:author="SEAN B FAIN [2]" w:date="2019-04-25T11:21:00Z">
            <w:rPr>
              <w:i/>
              <w:noProof/>
            </w:rPr>
          </w:rPrChange>
        </w:rPr>
        <w:t xml:space="preserve">Med Phys. </w:t>
      </w:r>
      <w:r w:rsidRPr="00112C21">
        <w:rPr>
          <w:noProof/>
          <w:sz w:val="24"/>
          <w:szCs w:val="24"/>
          <w:rPrChange w:id="655" w:author="SEAN B FAIN [2]" w:date="2019-04-25T11:21:00Z">
            <w:rPr>
              <w:noProof/>
            </w:rPr>
          </w:rPrChange>
        </w:rPr>
        <w:t>1976;3(4):233-236.</w:t>
      </w:r>
    </w:p>
    <w:p w14:paraId="7851D13D" w14:textId="77777777" w:rsidR="00112C21" w:rsidRPr="00112C21" w:rsidRDefault="00112C21" w:rsidP="00112C21">
      <w:pPr>
        <w:pStyle w:val="EndNoteBibliography"/>
        <w:spacing w:after="0"/>
        <w:ind w:left="720" w:hanging="720"/>
        <w:rPr>
          <w:noProof/>
          <w:sz w:val="24"/>
          <w:szCs w:val="24"/>
          <w:rPrChange w:id="656" w:author="SEAN B FAIN [2]" w:date="2019-04-25T11:21:00Z">
            <w:rPr>
              <w:noProof/>
            </w:rPr>
          </w:rPrChange>
        </w:rPr>
      </w:pPr>
      <w:r w:rsidRPr="00112C21">
        <w:rPr>
          <w:noProof/>
          <w:sz w:val="24"/>
          <w:szCs w:val="24"/>
          <w:rPrChange w:id="657" w:author="SEAN B FAIN [2]" w:date="2019-04-25T11:21:00Z">
            <w:rPr>
              <w:noProof/>
            </w:rPr>
          </w:rPrChange>
        </w:rPr>
        <w:t>8.</w:t>
      </w:r>
      <w:r w:rsidRPr="00112C21">
        <w:rPr>
          <w:noProof/>
          <w:sz w:val="24"/>
          <w:szCs w:val="24"/>
          <w:rPrChange w:id="658" w:author="SEAN B FAIN [2]" w:date="2019-04-25T11:21:00Z">
            <w:rPr>
              <w:noProof/>
            </w:rPr>
          </w:rPrChange>
        </w:rPr>
        <w:tab/>
        <w:t xml:space="preserve">Fuchs T, Krause J, Schaller S, Flohr T, Kalender WA. Spiral interpolation algorithms for multislice spiral CT--part II: measurement and evaluation of slice sensitivity profiles and noise at a clinical multislice system. </w:t>
      </w:r>
      <w:r w:rsidRPr="00112C21">
        <w:rPr>
          <w:i/>
          <w:noProof/>
          <w:sz w:val="24"/>
          <w:szCs w:val="24"/>
          <w:rPrChange w:id="659" w:author="SEAN B FAIN [2]" w:date="2019-04-25T11:21:00Z">
            <w:rPr>
              <w:i/>
              <w:noProof/>
            </w:rPr>
          </w:rPrChange>
        </w:rPr>
        <w:t xml:space="preserve">IEEE Trans Med Imaging. </w:t>
      </w:r>
      <w:r w:rsidRPr="00112C21">
        <w:rPr>
          <w:noProof/>
          <w:sz w:val="24"/>
          <w:szCs w:val="24"/>
          <w:rPrChange w:id="660" w:author="SEAN B FAIN [2]" w:date="2019-04-25T11:21:00Z">
            <w:rPr>
              <w:noProof/>
            </w:rPr>
          </w:rPrChange>
        </w:rPr>
        <w:t>2000;19(9):835-847.</w:t>
      </w:r>
    </w:p>
    <w:p w14:paraId="0833638A" w14:textId="77777777" w:rsidR="00112C21" w:rsidRPr="00112C21" w:rsidRDefault="00112C21" w:rsidP="00112C21">
      <w:pPr>
        <w:pStyle w:val="EndNoteBibliography"/>
        <w:spacing w:after="0"/>
        <w:ind w:left="720" w:hanging="720"/>
        <w:rPr>
          <w:noProof/>
          <w:sz w:val="24"/>
          <w:szCs w:val="24"/>
          <w:rPrChange w:id="661" w:author="SEAN B FAIN [2]" w:date="2019-04-25T11:21:00Z">
            <w:rPr>
              <w:noProof/>
            </w:rPr>
          </w:rPrChange>
        </w:rPr>
      </w:pPr>
      <w:r w:rsidRPr="00112C21">
        <w:rPr>
          <w:noProof/>
          <w:sz w:val="24"/>
          <w:szCs w:val="24"/>
          <w:rPrChange w:id="662" w:author="SEAN B FAIN [2]" w:date="2019-04-25T11:21:00Z">
            <w:rPr>
              <w:noProof/>
            </w:rPr>
          </w:rPrChange>
        </w:rPr>
        <w:t>9.</w:t>
      </w:r>
      <w:r w:rsidRPr="00112C21">
        <w:rPr>
          <w:noProof/>
          <w:sz w:val="24"/>
          <w:szCs w:val="24"/>
          <w:rPrChange w:id="663" w:author="SEAN B FAIN [2]" w:date="2019-04-25T11:21:00Z">
            <w:rPr>
              <w:noProof/>
            </w:rPr>
          </w:rPrChange>
        </w:rPr>
        <w:tab/>
        <w:t xml:space="preserve">Zhang J, Bruesewitz MR, Bartholmai BJ, McCollough CH. Selection of appropriate computed tomographic image reconstruction algorithms for a quantitative multicenter trial of diffuse lung disease. </w:t>
      </w:r>
      <w:r w:rsidRPr="00112C21">
        <w:rPr>
          <w:i/>
          <w:noProof/>
          <w:sz w:val="24"/>
          <w:szCs w:val="24"/>
          <w:rPrChange w:id="664" w:author="SEAN B FAIN [2]" w:date="2019-04-25T11:21:00Z">
            <w:rPr>
              <w:i/>
              <w:noProof/>
            </w:rPr>
          </w:rPrChange>
        </w:rPr>
        <w:t xml:space="preserve">J Comput Assist Tomogr. </w:t>
      </w:r>
      <w:r w:rsidRPr="00112C21">
        <w:rPr>
          <w:noProof/>
          <w:sz w:val="24"/>
          <w:szCs w:val="24"/>
          <w:rPrChange w:id="665" w:author="SEAN B FAIN [2]" w:date="2019-04-25T11:21:00Z">
            <w:rPr>
              <w:noProof/>
            </w:rPr>
          </w:rPrChange>
        </w:rPr>
        <w:t>2008;32(2):233-237.</w:t>
      </w:r>
    </w:p>
    <w:p w14:paraId="40C30A8E" w14:textId="77777777" w:rsidR="00112C21" w:rsidRPr="00112C21" w:rsidRDefault="00112C21" w:rsidP="00112C21">
      <w:pPr>
        <w:pStyle w:val="EndNoteBibliography"/>
        <w:spacing w:after="0"/>
        <w:ind w:left="720" w:hanging="720"/>
        <w:rPr>
          <w:noProof/>
          <w:sz w:val="24"/>
          <w:szCs w:val="24"/>
          <w:rPrChange w:id="666" w:author="SEAN B FAIN [2]" w:date="2019-04-25T11:21:00Z">
            <w:rPr>
              <w:noProof/>
            </w:rPr>
          </w:rPrChange>
        </w:rPr>
      </w:pPr>
      <w:r w:rsidRPr="00112C21">
        <w:rPr>
          <w:noProof/>
          <w:sz w:val="24"/>
          <w:szCs w:val="24"/>
          <w:rPrChange w:id="667" w:author="SEAN B FAIN [2]" w:date="2019-04-25T11:21:00Z">
            <w:rPr>
              <w:noProof/>
            </w:rPr>
          </w:rPrChange>
        </w:rPr>
        <w:t>10.</w:t>
      </w:r>
      <w:r w:rsidRPr="00112C21">
        <w:rPr>
          <w:noProof/>
          <w:sz w:val="24"/>
          <w:szCs w:val="24"/>
          <w:rPrChange w:id="668" w:author="SEAN B FAIN [2]" w:date="2019-04-25T11:21:00Z">
            <w:rPr>
              <w:noProof/>
            </w:rPr>
          </w:rPrChange>
        </w:rPr>
        <w:tab/>
        <w:t xml:space="preserve">Friedman SN, Fung GS, Siewerdsen JH, Tsui BM. A simple approach to measure computed tomography (CT) modulation transfer function (MTF) and noise-power </w:t>
      </w:r>
      <w:r w:rsidRPr="00112C21">
        <w:rPr>
          <w:noProof/>
          <w:sz w:val="24"/>
          <w:szCs w:val="24"/>
          <w:rPrChange w:id="669" w:author="SEAN B FAIN [2]" w:date="2019-04-25T11:21:00Z">
            <w:rPr>
              <w:noProof/>
            </w:rPr>
          </w:rPrChange>
        </w:rPr>
        <w:lastRenderedPageBreak/>
        <w:t xml:space="preserve">spectrum (NPS) using the American College of Radiology (ACR) accreditation phantom. </w:t>
      </w:r>
      <w:r w:rsidRPr="00112C21">
        <w:rPr>
          <w:i/>
          <w:noProof/>
          <w:sz w:val="24"/>
          <w:szCs w:val="24"/>
          <w:rPrChange w:id="670" w:author="SEAN B FAIN [2]" w:date="2019-04-25T11:21:00Z">
            <w:rPr>
              <w:i/>
              <w:noProof/>
            </w:rPr>
          </w:rPrChange>
        </w:rPr>
        <w:t xml:space="preserve">Med Phys. </w:t>
      </w:r>
      <w:r w:rsidRPr="00112C21">
        <w:rPr>
          <w:noProof/>
          <w:sz w:val="24"/>
          <w:szCs w:val="24"/>
          <w:rPrChange w:id="671" w:author="SEAN B FAIN [2]" w:date="2019-04-25T11:21:00Z">
            <w:rPr>
              <w:noProof/>
            </w:rPr>
          </w:rPrChange>
        </w:rPr>
        <w:t>2013;40(5):051907.</w:t>
      </w:r>
    </w:p>
    <w:p w14:paraId="55B17579" w14:textId="77777777" w:rsidR="00112C21" w:rsidRPr="00112C21" w:rsidRDefault="00112C21" w:rsidP="00112C21">
      <w:pPr>
        <w:pStyle w:val="EndNoteBibliography"/>
        <w:spacing w:after="0"/>
        <w:ind w:left="720" w:hanging="720"/>
        <w:rPr>
          <w:noProof/>
          <w:sz w:val="24"/>
          <w:szCs w:val="24"/>
          <w:rPrChange w:id="672" w:author="SEAN B FAIN [2]" w:date="2019-04-25T11:21:00Z">
            <w:rPr>
              <w:noProof/>
            </w:rPr>
          </w:rPrChange>
        </w:rPr>
      </w:pPr>
      <w:r w:rsidRPr="00112C21">
        <w:rPr>
          <w:noProof/>
          <w:sz w:val="24"/>
          <w:szCs w:val="24"/>
          <w:rPrChange w:id="673" w:author="SEAN B FAIN [2]" w:date="2019-04-25T11:21:00Z">
            <w:rPr>
              <w:noProof/>
            </w:rPr>
          </w:rPrChange>
        </w:rPr>
        <w:t>11.</w:t>
      </w:r>
      <w:r w:rsidRPr="00112C21">
        <w:rPr>
          <w:noProof/>
          <w:sz w:val="24"/>
          <w:szCs w:val="24"/>
          <w:rPrChange w:id="674" w:author="SEAN B FAIN [2]" w:date="2019-04-25T11:21:00Z">
            <w:rPr>
              <w:noProof/>
            </w:rPr>
          </w:rPrChange>
        </w:rPr>
        <w:tab/>
        <w:t xml:space="preserve">Huda W, Sterzik A, Tipnis S, Schoepf UJ. Organ doses to adult patients for chest CT. </w:t>
      </w:r>
      <w:r w:rsidRPr="00112C21">
        <w:rPr>
          <w:i/>
          <w:noProof/>
          <w:sz w:val="24"/>
          <w:szCs w:val="24"/>
          <w:rPrChange w:id="675" w:author="SEAN B FAIN [2]" w:date="2019-04-25T11:21:00Z">
            <w:rPr>
              <w:i/>
              <w:noProof/>
            </w:rPr>
          </w:rPrChange>
        </w:rPr>
        <w:t xml:space="preserve">Med Phys. </w:t>
      </w:r>
      <w:r w:rsidRPr="00112C21">
        <w:rPr>
          <w:noProof/>
          <w:sz w:val="24"/>
          <w:szCs w:val="24"/>
          <w:rPrChange w:id="676" w:author="SEAN B FAIN [2]" w:date="2019-04-25T11:21:00Z">
            <w:rPr>
              <w:noProof/>
            </w:rPr>
          </w:rPrChange>
        </w:rPr>
        <w:t>2010;37(2):842-847.</w:t>
      </w:r>
    </w:p>
    <w:p w14:paraId="5D65EAC7" w14:textId="77777777" w:rsidR="00112C21" w:rsidRPr="00112C21" w:rsidRDefault="00112C21" w:rsidP="00112C21">
      <w:pPr>
        <w:pStyle w:val="EndNoteBibliography"/>
        <w:spacing w:after="0"/>
        <w:ind w:left="720" w:hanging="720"/>
        <w:rPr>
          <w:noProof/>
          <w:sz w:val="24"/>
          <w:szCs w:val="24"/>
          <w:rPrChange w:id="677" w:author="SEAN B FAIN [2]" w:date="2019-04-25T11:21:00Z">
            <w:rPr>
              <w:noProof/>
            </w:rPr>
          </w:rPrChange>
        </w:rPr>
      </w:pPr>
      <w:r w:rsidRPr="00112C21">
        <w:rPr>
          <w:noProof/>
          <w:sz w:val="24"/>
          <w:szCs w:val="24"/>
          <w:rPrChange w:id="678" w:author="SEAN B FAIN [2]" w:date="2019-04-25T11:21:00Z">
            <w:rPr>
              <w:noProof/>
            </w:rPr>
          </w:rPrChange>
        </w:rPr>
        <w:t>12.</w:t>
      </w:r>
      <w:r w:rsidRPr="00112C21">
        <w:rPr>
          <w:noProof/>
          <w:sz w:val="24"/>
          <w:szCs w:val="24"/>
          <w:rPrChange w:id="679" w:author="SEAN B FAIN [2]" w:date="2019-04-25T11:21:00Z">
            <w:rPr>
              <w:noProof/>
            </w:rPr>
          </w:rPrChange>
        </w:rPr>
        <w:tab/>
        <w:t xml:space="preserve">Solomon J, Samei E. Quantum noise properties of CT images with anatomical textured backgrounds across reconstruction algorithms: FBP and SAFIRE. </w:t>
      </w:r>
      <w:r w:rsidRPr="00112C21">
        <w:rPr>
          <w:i/>
          <w:noProof/>
          <w:sz w:val="24"/>
          <w:szCs w:val="24"/>
          <w:rPrChange w:id="680" w:author="SEAN B FAIN [2]" w:date="2019-04-25T11:21:00Z">
            <w:rPr>
              <w:i/>
              <w:noProof/>
            </w:rPr>
          </w:rPrChange>
        </w:rPr>
        <w:t xml:space="preserve">Med Phys. </w:t>
      </w:r>
      <w:r w:rsidRPr="00112C21">
        <w:rPr>
          <w:noProof/>
          <w:sz w:val="24"/>
          <w:szCs w:val="24"/>
          <w:rPrChange w:id="681" w:author="SEAN B FAIN [2]" w:date="2019-04-25T11:21:00Z">
            <w:rPr>
              <w:noProof/>
            </w:rPr>
          </w:rPrChange>
        </w:rPr>
        <w:t>2014;41(9):091908.</w:t>
      </w:r>
    </w:p>
    <w:p w14:paraId="788AB864" w14:textId="77777777" w:rsidR="00112C21" w:rsidRPr="00112C21" w:rsidRDefault="00112C21" w:rsidP="00112C21">
      <w:pPr>
        <w:pStyle w:val="EndNoteBibliography"/>
        <w:spacing w:after="0"/>
        <w:ind w:left="720" w:hanging="720"/>
        <w:rPr>
          <w:noProof/>
          <w:sz w:val="24"/>
          <w:szCs w:val="24"/>
          <w:rPrChange w:id="682" w:author="SEAN B FAIN [2]" w:date="2019-04-25T11:21:00Z">
            <w:rPr>
              <w:noProof/>
            </w:rPr>
          </w:rPrChange>
        </w:rPr>
      </w:pPr>
      <w:r w:rsidRPr="00112C21">
        <w:rPr>
          <w:noProof/>
          <w:sz w:val="24"/>
          <w:szCs w:val="24"/>
          <w:rPrChange w:id="683" w:author="SEAN B FAIN [2]" w:date="2019-04-25T11:21:00Z">
            <w:rPr>
              <w:noProof/>
            </w:rPr>
          </w:rPrChange>
        </w:rPr>
        <w:t>13.</w:t>
      </w:r>
      <w:r w:rsidRPr="00112C21">
        <w:rPr>
          <w:noProof/>
          <w:sz w:val="24"/>
          <w:szCs w:val="24"/>
          <w:rPrChange w:id="684" w:author="SEAN B FAIN [2]" w:date="2019-04-25T11:21:00Z">
            <w:rPr>
              <w:noProof/>
            </w:rPr>
          </w:rPrChange>
        </w:rPr>
        <w:tab/>
        <w:t xml:space="preserve">Hu S, Hoffman EA, Reinhardt JM. Automatic lung segmentation for accurate quantitation of volumetric X-ray CT images. </w:t>
      </w:r>
      <w:r w:rsidRPr="00112C21">
        <w:rPr>
          <w:i/>
          <w:noProof/>
          <w:sz w:val="24"/>
          <w:szCs w:val="24"/>
          <w:rPrChange w:id="685" w:author="SEAN B FAIN [2]" w:date="2019-04-25T11:21:00Z">
            <w:rPr>
              <w:i/>
              <w:noProof/>
            </w:rPr>
          </w:rPrChange>
        </w:rPr>
        <w:t xml:space="preserve">IEEE Trans Med Imaging. </w:t>
      </w:r>
      <w:r w:rsidRPr="00112C21">
        <w:rPr>
          <w:noProof/>
          <w:sz w:val="24"/>
          <w:szCs w:val="24"/>
          <w:rPrChange w:id="686" w:author="SEAN B FAIN [2]" w:date="2019-04-25T11:21:00Z">
            <w:rPr>
              <w:noProof/>
            </w:rPr>
          </w:rPrChange>
        </w:rPr>
        <w:t>2001;20(6):490-498.</w:t>
      </w:r>
    </w:p>
    <w:p w14:paraId="20EFC94E" w14:textId="77777777" w:rsidR="00112C21" w:rsidRPr="00112C21" w:rsidRDefault="00112C21" w:rsidP="00112C21">
      <w:pPr>
        <w:pStyle w:val="EndNoteBibliography"/>
        <w:spacing w:after="0"/>
        <w:ind w:left="720" w:hanging="720"/>
        <w:rPr>
          <w:noProof/>
          <w:sz w:val="24"/>
          <w:szCs w:val="24"/>
          <w:rPrChange w:id="687" w:author="SEAN B FAIN [2]" w:date="2019-04-25T11:21:00Z">
            <w:rPr>
              <w:noProof/>
            </w:rPr>
          </w:rPrChange>
        </w:rPr>
      </w:pPr>
      <w:r w:rsidRPr="00112C21">
        <w:rPr>
          <w:noProof/>
          <w:sz w:val="24"/>
          <w:szCs w:val="24"/>
          <w:rPrChange w:id="688" w:author="SEAN B FAIN [2]" w:date="2019-04-25T11:21:00Z">
            <w:rPr>
              <w:noProof/>
            </w:rPr>
          </w:rPrChange>
        </w:rPr>
        <w:t>14.</w:t>
      </w:r>
      <w:r w:rsidRPr="00112C21">
        <w:rPr>
          <w:noProof/>
          <w:sz w:val="24"/>
          <w:szCs w:val="24"/>
          <w:rPrChange w:id="689" w:author="SEAN B FAIN [2]" w:date="2019-04-25T11:21:00Z">
            <w:rPr>
              <w:noProof/>
            </w:rPr>
          </w:rPrChange>
        </w:rPr>
        <w:tab/>
        <w:t xml:space="preserve">Sluimer I, Schilham A, Prokop M, van Ginneken B. Computer analysis of computed tomography scans of the lung: a survey. </w:t>
      </w:r>
      <w:r w:rsidRPr="00112C21">
        <w:rPr>
          <w:i/>
          <w:noProof/>
          <w:sz w:val="24"/>
          <w:szCs w:val="24"/>
          <w:rPrChange w:id="690" w:author="SEAN B FAIN [2]" w:date="2019-04-25T11:21:00Z">
            <w:rPr>
              <w:i/>
              <w:noProof/>
            </w:rPr>
          </w:rPrChange>
        </w:rPr>
        <w:t xml:space="preserve">IEEE Trans Med Imaging. </w:t>
      </w:r>
      <w:r w:rsidRPr="00112C21">
        <w:rPr>
          <w:noProof/>
          <w:sz w:val="24"/>
          <w:szCs w:val="24"/>
          <w:rPrChange w:id="691" w:author="SEAN B FAIN [2]" w:date="2019-04-25T11:21:00Z">
            <w:rPr>
              <w:noProof/>
            </w:rPr>
          </w:rPrChange>
        </w:rPr>
        <w:t>2006;25(4):385-405.</w:t>
      </w:r>
    </w:p>
    <w:p w14:paraId="154688C1" w14:textId="77777777" w:rsidR="00112C21" w:rsidRPr="00112C21" w:rsidRDefault="00112C21" w:rsidP="00112C21">
      <w:pPr>
        <w:pStyle w:val="EndNoteBibliography"/>
        <w:spacing w:after="0"/>
        <w:ind w:left="720" w:hanging="720"/>
        <w:rPr>
          <w:noProof/>
          <w:sz w:val="24"/>
          <w:szCs w:val="24"/>
          <w:rPrChange w:id="692" w:author="SEAN B FAIN [2]" w:date="2019-04-25T11:21:00Z">
            <w:rPr>
              <w:noProof/>
            </w:rPr>
          </w:rPrChange>
        </w:rPr>
      </w:pPr>
      <w:r w:rsidRPr="00112C21">
        <w:rPr>
          <w:noProof/>
          <w:sz w:val="24"/>
          <w:szCs w:val="24"/>
          <w:rPrChange w:id="693" w:author="SEAN B FAIN [2]" w:date="2019-04-25T11:21:00Z">
            <w:rPr>
              <w:noProof/>
            </w:rPr>
          </w:rPrChange>
        </w:rPr>
        <w:t>15.</w:t>
      </w:r>
      <w:r w:rsidRPr="00112C21">
        <w:rPr>
          <w:noProof/>
          <w:sz w:val="24"/>
          <w:szCs w:val="24"/>
          <w:rPrChange w:id="694" w:author="SEAN B FAIN [2]" w:date="2019-04-25T11:21:00Z">
            <w:rPr>
              <w:noProof/>
            </w:rPr>
          </w:rPrChange>
        </w:rPr>
        <w:tab/>
        <w:t xml:space="preserve">Shaker SB, Stavngaard T, Laursen LC, Stoel BC, Dirksen A. Rapid fall in lung density following smoking cessation in COPD. </w:t>
      </w:r>
      <w:r w:rsidRPr="00112C21">
        <w:rPr>
          <w:i/>
          <w:noProof/>
          <w:sz w:val="24"/>
          <w:szCs w:val="24"/>
          <w:rPrChange w:id="695" w:author="SEAN B FAIN [2]" w:date="2019-04-25T11:21:00Z">
            <w:rPr>
              <w:i/>
              <w:noProof/>
            </w:rPr>
          </w:rPrChange>
        </w:rPr>
        <w:t xml:space="preserve">COPD. </w:t>
      </w:r>
      <w:r w:rsidRPr="00112C21">
        <w:rPr>
          <w:noProof/>
          <w:sz w:val="24"/>
          <w:szCs w:val="24"/>
          <w:rPrChange w:id="696" w:author="SEAN B FAIN [2]" w:date="2019-04-25T11:21:00Z">
            <w:rPr>
              <w:noProof/>
            </w:rPr>
          </w:rPrChange>
        </w:rPr>
        <w:t>2011;8(1):2-7.</w:t>
      </w:r>
    </w:p>
    <w:p w14:paraId="67BBA578" w14:textId="77777777" w:rsidR="00112C21" w:rsidRPr="00112C21" w:rsidRDefault="00112C21" w:rsidP="00112C21">
      <w:pPr>
        <w:pStyle w:val="EndNoteBibliography"/>
        <w:spacing w:after="0"/>
        <w:ind w:left="720" w:hanging="720"/>
        <w:rPr>
          <w:noProof/>
          <w:sz w:val="24"/>
          <w:szCs w:val="24"/>
          <w:rPrChange w:id="697" w:author="SEAN B FAIN [2]" w:date="2019-04-25T11:21:00Z">
            <w:rPr>
              <w:noProof/>
            </w:rPr>
          </w:rPrChange>
        </w:rPr>
      </w:pPr>
      <w:r w:rsidRPr="00112C21">
        <w:rPr>
          <w:noProof/>
          <w:sz w:val="24"/>
          <w:szCs w:val="24"/>
          <w:rPrChange w:id="698" w:author="SEAN B FAIN [2]" w:date="2019-04-25T11:21:00Z">
            <w:rPr>
              <w:noProof/>
            </w:rPr>
          </w:rPrChange>
        </w:rPr>
        <w:t>16.</w:t>
      </w:r>
      <w:r w:rsidRPr="00112C21">
        <w:rPr>
          <w:noProof/>
          <w:sz w:val="24"/>
          <w:szCs w:val="24"/>
          <w:rPrChange w:id="699" w:author="SEAN B FAIN [2]" w:date="2019-04-25T11:21:00Z">
            <w:rPr>
              <w:noProof/>
            </w:rPr>
          </w:rPrChange>
        </w:rPr>
        <w:tab/>
        <w:t xml:space="preserve">Sieren JP, Newell JD, Judy PF, et al. Reference standard and statistical model for intersite and temporal comparisons of CT attenuation in a multicenter quantitative lung study. </w:t>
      </w:r>
      <w:r w:rsidRPr="00112C21">
        <w:rPr>
          <w:i/>
          <w:noProof/>
          <w:sz w:val="24"/>
          <w:szCs w:val="24"/>
          <w:rPrChange w:id="700" w:author="SEAN B FAIN [2]" w:date="2019-04-25T11:21:00Z">
            <w:rPr>
              <w:i/>
              <w:noProof/>
            </w:rPr>
          </w:rPrChange>
        </w:rPr>
        <w:t xml:space="preserve">Med Phys. </w:t>
      </w:r>
      <w:r w:rsidRPr="00112C21">
        <w:rPr>
          <w:noProof/>
          <w:sz w:val="24"/>
          <w:szCs w:val="24"/>
          <w:rPrChange w:id="701" w:author="SEAN B FAIN [2]" w:date="2019-04-25T11:21:00Z">
            <w:rPr>
              <w:noProof/>
            </w:rPr>
          </w:rPrChange>
        </w:rPr>
        <w:t>2012;39(9):5757-5767.</w:t>
      </w:r>
    </w:p>
    <w:p w14:paraId="31EDBC9C" w14:textId="77777777" w:rsidR="00112C21" w:rsidRPr="00112C21" w:rsidRDefault="00112C21" w:rsidP="00112C21">
      <w:pPr>
        <w:pStyle w:val="EndNoteBibliography"/>
        <w:spacing w:after="0"/>
        <w:ind w:left="720" w:hanging="720"/>
        <w:rPr>
          <w:noProof/>
          <w:sz w:val="24"/>
          <w:szCs w:val="24"/>
          <w:rPrChange w:id="702" w:author="SEAN B FAIN [2]" w:date="2019-04-25T11:21:00Z">
            <w:rPr>
              <w:noProof/>
            </w:rPr>
          </w:rPrChange>
        </w:rPr>
      </w:pPr>
      <w:r w:rsidRPr="00112C21">
        <w:rPr>
          <w:noProof/>
          <w:sz w:val="24"/>
          <w:szCs w:val="24"/>
          <w:rPrChange w:id="703" w:author="SEAN B FAIN [2]" w:date="2019-04-25T11:21:00Z">
            <w:rPr>
              <w:noProof/>
            </w:rPr>
          </w:rPrChange>
        </w:rPr>
        <w:t>17.</w:t>
      </w:r>
      <w:r w:rsidRPr="00112C21">
        <w:rPr>
          <w:noProof/>
          <w:sz w:val="24"/>
          <w:szCs w:val="24"/>
          <w:rPrChange w:id="704" w:author="SEAN B FAIN [2]" w:date="2019-04-25T11:21:00Z">
            <w:rPr>
              <w:noProof/>
            </w:rPr>
          </w:rPrChange>
        </w:rPr>
        <w:tab/>
        <w:t xml:space="preserve">Guo J, Wang C, Chan KS, et al. A controlled statistical study to assess measurement variability as a function of test object position and configuration for automated surveillance in a multicenter longitudinal COPD study (SPIROMICS). </w:t>
      </w:r>
      <w:r w:rsidRPr="00112C21">
        <w:rPr>
          <w:i/>
          <w:noProof/>
          <w:sz w:val="24"/>
          <w:szCs w:val="24"/>
          <w:rPrChange w:id="705" w:author="SEAN B FAIN [2]" w:date="2019-04-25T11:21:00Z">
            <w:rPr>
              <w:i/>
              <w:noProof/>
            </w:rPr>
          </w:rPrChange>
        </w:rPr>
        <w:t xml:space="preserve">Med Phys. </w:t>
      </w:r>
      <w:r w:rsidRPr="00112C21">
        <w:rPr>
          <w:noProof/>
          <w:sz w:val="24"/>
          <w:szCs w:val="24"/>
          <w:rPrChange w:id="706" w:author="SEAN B FAIN [2]" w:date="2019-04-25T11:21:00Z">
            <w:rPr>
              <w:noProof/>
            </w:rPr>
          </w:rPrChange>
        </w:rPr>
        <w:t>2016;43(5):2598.</w:t>
      </w:r>
    </w:p>
    <w:p w14:paraId="1C99097E" w14:textId="77777777" w:rsidR="00112C21" w:rsidRPr="00112C21" w:rsidRDefault="00112C21" w:rsidP="00112C21">
      <w:pPr>
        <w:pStyle w:val="EndNoteBibliography"/>
        <w:spacing w:after="0"/>
        <w:ind w:left="720" w:hanging="720"/>
        <w:rPr>
          <w:noProof/>
          <w:sz w:val="24"/>
          <w:szCs w:val="24"/>
          <w:rPrChange w:id="707" w:author="SEAN B FAIN [2]" w:date="2019-04-25T11:21:00Z">
            <w:rPr>
              <w:noProof/>
            </w:rPr>
          </w:rPrChange>
        </w:rPr>
      </w:pPr>
      <w:r w:rsidRPr="00112C21">
        <w:rPr>
          <w:noProof/>
          <w:sz w:val="24"/>
          <w:szCs w:val="24"/>
          <w:rPrChange w:id="708" w:author="SEAN B FAIN [2]" w:date="2019-04-25T11:21:00Z">
            <w:rPr>
              <w:noProof/>
            </w:rPr>
          </w:rPrChange>
        </w:rPr>
        <w:t>18.</w:t>
      </w:r>
      <w:r w:rsidRPr="00112C21">
        <w:rPr>
          <w:noProof/>
          <w:sz w:val="24"/>
          <w:szCs w:val="24"/>
          <w:rPrChange w:id="709" w:author="SEAN B FAIN [2]" w:date="2019-04-25T11:21:00Z">
            <w:rPr>
              <w:noProof/>
            </w:rPr>
          </w:rPrChange>
        </w:rPr>
        <w:tab/>
        <w:t xml:space="preserve">Martinez LC, Calzado A, Rodriguez C, Gilarranz R, Manzanas MJ. A parametrization of the CT number of a substance and its use for stoichiometric calibration. </w:t>
      </w:r>
      <w:r w:rsidRPr="00112C21">
        <w:rPr>
          <w:i/>
          <w:noProof/>
          <w:sz w:val="24"/>
          <w:szCs w:val="24"/>
          <w:rPrChange w:id="710" w:author="SEAN B FAIN [2]" w:date="2019-04-25T11:21:00Z">
            <w:rPr>
              <w:i/>
              <w:noProof/>
            </w:rPr>
          </w:rPrChange>
        </w:rPr>
        <w:t xml:space="preserve">Phys Med. </w:t>
      </w:r>
      <w:r w:rsidRPr="00112C21">
        <w:rPr>
          <w:noProof/>
          <w:sz w:val="24"/>
          <w:szCs w:val="24"/>
          <w:rPrChange w:id="711" w:author="SEAN B FAIN [2]" w:date="2019-04-25T11:21:00Z">
            <w:rPr>
              <w:noProof/>
            </w:rPr>
          </w:rPrChange>
        </w:rPr>
        <w:t>2012;28(1):33-42.</w:t>
      </w:r>
    </w:p>
    <w:p w14:paraId="27F267EA" w14:textId="77777777" w:rsidR="00112C21" w:rsidRPr="00112C21" w:rsidRDefault="00112C21" w:rsidP="00112C21">
      <w:pPr>
        <w:pStyle w:val="EndNoteBibliography"/>
        <w:ind w:left="720" w:hanging="720"/>
        <w:rPr>
          <w:noProof/>
        </w:rPr>
      </w:pPr>
      <w:r w:rsidRPr="00112C21">
        <w:rPr>
          <w:noProof/>
          <w:sz w:val="24"/>
          <w:szCs w:val="24"/>
          <w:rPrChange w:id="712" w:author="SEAN B FAIN [2]" w:date="2019-04-25T11:21:00Z">
            <w:rPr>
              <w:noProof/>
            </w:rPr>
          </w:rPrChange>
        </w:rPr>
        <w:t>19.</w:t>
      </w:r>
      <w:r w:rsidRPr="00112C21">
        <w:rPr>
          <w:noProof/>
          <w:sz w:val="24"/>
          <w:szCs w:val="24"/>
          <w:rPrChange w:id="713" w:author="SEAN B FAIN [2]" w:date="2019-04-25T11:21:00Z">
            <w:rPr>
              <w:noProof/>
            </w:rPr>
          </w:rPrChange>
        </w:rPr>
        <w:tab/>
        <w:t>J. Guo, M. K. Fuld, S. K. Alford, J. M. Reinhardt, Hoffman. EA. Pulmonary Analysis Software Suite 9.0: Integrating quantitative measures of function with structural analyses. Paper presented at: First International Workshop on Pulmonary Image Analysis2008; New York.</w:t>
      </w:r>
    </w:p>
    <w:p w14:paraId="43F734BE" w14:textId="1D4157DF" w:rsidR="00753FE6" w:rsidRDefault="00112C21" w:rsidP="000064C0">
      <w:pPr>
        <w:pStyle w:val="EndNoteBibliography"/>
        <w:spacing w:after="0"/>
        <w:rPr>
          <w:ins w:id="714" w:author="SEAN B FAIN" w:date="2019-04-25T11:40:00Z"/>
        </w:rPr>
      </w:pPr>
      <w:r>
        <w:fldChar w:fldCharType="end"/>
      </w:r>
    </w:p>
    <w:p w14:paraId="6ED4C4CD" w14:textId="77777777" w:rsidR="00753FE6" w:rsidRDefault="00753FE6">
      <w:pPr>
        <w:widowControl/>
        <w:autoSpaceDE/>
        <w:autoSpaceDN/>
        <w:adjustRightInd/>
        <w:spacing w:after="160" w:line="259" w:lineRule="auto"/>
        <w:rPr>
          <w:ins w:id="715" w:author="SEAN B FAIN" w:date="2019-04-25T11:40:00Z"/>
          <w:rFonts w:eastAsiaTheme="minorHAnsi"/>
          <w:sz w:val="36"/>
          <w:szCs w:val="22"/>
        </w:rPr>
      </w:pPr>
      <w:ins w:id="716" w:author="SEAN B FAIN" w:date="2019-04-25T11:40:00Z">
        <w:r>
          <w:br w:type="page"/>
        </w:r>
      </w:ins>
    </w:p>
    <w:p w14:paraId="4896EE95" w14:textId="77777777" w:rsidR="00753FE6" w:rsidRPr="00740D4B" w:rsidRDefault="00753FE6">
      <w:pPr>
        <w:pStyle w:val="Heading1"/>
        <w:rPr>
          <w:ins w:id="717" w:author="SEAN B FAIN" w:date="2019-04-25T11:40:00Z"/>
          <w:rFonts w:ascii="Arial" w:hAnsi="Arial" w:cs="Arial"/>
          <w:noProof/>
          <w:sz w:val="22"/>
        </w:rPr>
        <w:pPrChange w:id="718" w:author="SEAN B FAIN" w:date="2019-04-25T11:42:00Z">
          <w:pPr>
            <w:pStyle w:val="EndNoteBibliography"/>
          </w:pPr>
        </w:pPrChange>
      </w:pPr>
      <w:bookmarkStart w:id="719" w:name="_Toc7085443"/>
      <w:ins w:id="720" w:author="SEAN B FAIN" w:date="2019-04-25T11:40:00Z">
        <w:r w:rsidRPr="00740D4B">
          <w:lastRenderedPageBreak/>
          <w:t>Appendices</w:t>
        </w:r>
        <w:bookmarkEnd w:id="719"/>
      </w:ins>
    </w:p>
    <w:p w14:paraId="614BB19A" w14:textId="77777777" w:rsidR="00753FE6" w:rsidRDefault="00753FE6" w:rsidP="00753FE6">
      <w:pPr>
        <w:pStyle w:val="Heading2"/>
        <w:rPr>
          <w:ins w:id="721" w:author="SEAN B FAIN" w:date="2019-04-25T11:40:00Z"/>
        </w:rPr>
      </w:pPr>
      <w:bookmarkStart w:id="722" w:name="_Toc292350671"/>
      <w:bookmarkStart w:id="723" w:name="_Toc7085444"/>
      <w:ins w:id="724" w:author="SEAN B FAIN" w:date="2019-04-25T11:40:00Z">
        <w:r>
          <w:t>Appendix A: Acknowledgements and Attributions</w:t>
        </w:r>
        <w:bookmarkEnd w:id="722"/>
        <w:bookmarkEnd w:id="723"/>
      </w:ins>
    </w:p>
    <w:p w14:paraId="2FE95B3B" w14:textId="77777777" w:rsidR="00753FE6" w:rsidRDefault="00753FE6" w:rsidP="00753FE6">
      <w:pPr>
        <w:spacing w:line="360" w:lineRule="auto"/>
        <w:rPr>
          <w:ins w:id="725" w:author="SEAN B FAIN" w:date="2019-04-25T11:40:00Z"/>
          <w:b/>
          <w:noProof/>
        </w:rPr>
      </w:pPr>
      <w:ins w:id="726" w:author="SEAN B FAIN" w:date="2019-04-25T11:40:00Z">
        <w:r>
          <w:rPr>
            <w:noProof/>
          </w:rPr>
          <w:t xml:space="preserve">This Profile is a joint effort of the </w:t>
        </w:r>
        <w:r>
          <w:t xml:space="preserve">QIBA Lung Density </w:t>
        </w:r>
        <w:r>
          <w:rPr>
            <w:rFonts w:cs="Arial"/>
          </w:rPr>
          <w:t xml:space="preserve">Biomarker Committee* under the supervision of Phil Judy, Heather Chen-Mayer, Sean B. Fain, David Lynch, and Matthew K. Fuld. Discussions and feedback from Nancy </w:t>
        </w:r>
        <w:proofErr w:type="spellStart"/>
        <w:r>
          <w:rPr>
            <w:rFonts w:cs="Arial"/>
          </w:rPr>
          <w:t>Obuchowski</w:t>
        </w:r>
        <w:proofErr w:type="spellEnd"/>
        <w:r>
          <w:rPr>
            <w:rFonts w:cs="Arial"/>
          </w:rPr>
          <w:t xml:space="preserve"> greatly improved the statistical methods used in the meta-analysis. Discussions and editorial comments from Greg Kinney, and Ella </w:t>
        </w:r>
        <w:proofErr w:type="spellStart"/>
        <w:r>
          <w:rPr>
            <w:rFonts w:cs="Arial"/>
          </w:rPr>
          <w:t>Kazerooni</w:t>
        </w:r>
        <w:proofErr w:type="spellEnd"/>
        <w:r>
          <w:rPr>
            <w:rFonts w:cs="Arial"/>
          </w:rPr>
          <w:t xml:space="preserve"> improved the presentation to better support the profile.</w:t>
        </w:r>
      </w:ins>
    </w:p>
    <w:p w14:paraId="265DAAB2" w14:textId="77777777" w:rsidR="00753FE6" w:rsidRDefault="00753FE6" w:rsidP="00753FE6">
      <w:pPr>
        <w:pStyle w:val="BodyText"/>
        <w:rPr>
          <w:ins w:id="727" w:author="SEAN B FAIN" w:date="2019-04-25T11:40:00Z"/>
        </w:rPr>
      </w:pPr>
    </w:p>
    <w:p w14:paraId="726A3458" w14:textId="77777777" w:rsidR="00753FE6" w:rsidRDefault="00753FE6" w:rsidP="00753FE6">
      <w:pPr>
        <w:pStyle w:val="BodyText"/>
        <w:rPr>
          <w:ins w:id="728" w:author="SEAN B FAIN" w:date="2019-04-25T11:40:00Z"/>
        </w:rPr>
      </w:pPr>
      <w:ins w:id="729" w:author="SEAN B FAIN" w:date="2019-04-25T11:40:00Z">
        <w:r>
          <w:t>*</w:t>
        </w:r>
        <w:commentRangeStart w:id="730"/>
        <w:r>
          <w:t>Committee members</w:t>
        </w:r>
        <w:commentRangeEnd w:id="730"/>
        <w:r>
          <w:rPr>
            <w:rStyle w:val="CommentReference"/>
            <w:rFonts w:cs="Times New Roman"/>
            <w:lang w:val="x-none" w:eastAsia="x-none"/>
          </w:rPr>
          <w:commentReference w:id="730"/>
        </w:r>
        <w:r>
          <w:t xml:space="preserve">: Sean B. Fain, David Lynch, Matthew Fuld, Philip Judy, Heather Chen-Mayer, Stephen Humphries, </w:t>
        </w:r>
        <w:proofErr w:type="gramStart"/>
        <w:r>
          <w:t xml:space="preserve">Bernice  </w:t>
        </w:r>
        <w:proofErr w:type="spellStart"/>
        <w:r>
          <w:t>Hoppel</w:t>
        </w:r>
        <w:proofErr w:type="spellEnd"/>
        <w:proofErr w:type="gramEnd"/>
        <w:r>
          <w:t xml:space="preserve">, Charles </w:t>
        </w:r>
        <w:proofErr w:type="spellStart"/>
        <w:r>
          <w:t>Hatt</w:t>
        </w:r>
        <w:proofErr w:type="spellEnd"/>
        <w:r>
          <w:t xml:space="preserve">, Miranda Kirby, Jared </w:t>
        </w:r>
        <w:proofErr w:type="spellStart"/>
        <w:r>
          <w:t>Sieren</w:t>
        </w:r>
        <w:proofErr w:type="spellEnd"/>
        <w:r>
          <w:t>...</w:t>
        </w:r>
      </w:ins>
    </w:p>
    <w:p w14:paraId="6F671152" w14:textId="77777777" w:rsidR="00753FE6" w:rsidRDefault="00753FE6" w:rsidP="00753FE6">
      <w:pPr>
        <w:pStyle w:val="Heading2"/>
        <w:rPr>
          <w:ins w:id="731" w:author="SEAN B FAIN" w:date="2019-04-25T11:40:00Z"/>
        </w:rPr>
      </w:pPr>
      <w:bookmarkStart w:id="732" w:name="_Toc292350672"/>
      <w:bookmarkStart w:id="733" w:name="_Toc7085445"/>
      <w:ins w:id="734" w:author="SEAN B FAIN" w:date="2019-04-25T11:40:00Z">
        <w:r>
          <w:t>Appendix B: Background Information</w:t>
        </w:r>
        <w:bookmarkEnd w:id="732"/>
        <w:bookmarkEnd w:id="733"/>
      </w:ins>
    </w:p>
    <w:p w14:paraId="601072A5" w14:textId="77777777" w:rsidR="00753FE6" w:rsidRDefault="00753FE6" w:rsidP="00753FE6">
      <w:pPr>
        <w:pStyle w:val="ListParagraph"/>
        <w:widowControl/>
        <w:numPr>
          <w:ilvl w:val="0"/>
          <w:numId w:val="4"/>
        </w:numPr>
        <w:autoSpaceDE/>
        <w:autoSpaceDN/>
        <w:adjustRightInd/>
        <w:spacing w:after="200" w:line="360" w:lineRule="auto"/>
        <w:rPr>
          <w:ins w:id="735" w:author="SEAN B FAIN" w:date="2019-04-25T11:40:00Z"/>
          <w:b/>
          <w:u w:val="single"/>
        </w:rPr>
      </w:pPr>
      <w:ins w:id="736" w:author="SEAN B FAIN" w:date="2019-04-25T11:40:00Z">
        <w:r>
          <w:rPr>
            <w:b/>
            <w:u w:val="single"/>
          </w:rPr>
          <w:t>Introduction</w:t>
        </w:r>
      </w:ins>
    </w:p>
    <w:p w14:paraId="720B0785" w14:textId="77777777" w:rsidR="00753FE6" w:rsidRDefault="00753FE6" w:rsidP="00753FE6">
      <w:pPr>
        <w:spacing w:line="360" w:lineRule="auto"/>
        <w:rPr>
          <w:ins w:id="737" w:author="SEAN B FAIN" w:date="2019-04-25T11:40:00Z"/>
        </w:rPr>
      </w:pPr>
      <w:ins w:id="738" w:author="SEAN B FAIN" w:date="2019-04-25T11:40:00Z">
        <w:r>
          <w:t xml:space="preserve">This Appendix reports details on how the specific claims were derived at the time of conclusion of literature reviews (8/4/2014) on the use of computed tomography (CT) measures of lung parenchymal density as a method for estimating severity and progression of emphysema in the lungs. Only whole lung measurements are considered. Regional and lobar measures of emphysema are increasingly being investigated and reported in the literature </w:t>
        </w:r>
        <w:r>
          <w:fldChar w:fldCharType="begin">
            <w:fldData xml:space="preserve">PEVuZE5vdGU+PENpdGU+PEF1dGhvcj5DYXN0YWxkaTwvQXV0aG9yPjxZZWFyPjIwMTM8L1llYXI+
PFJlY051bT4xPC9SZWNOdW0+PERpc3BsYXlUZXh0PjxzdHlsZSBmYWNlPSJzdXBlcnNjcmlwdCI+
MS02PC9zdHlsZT48L0Rpc3BsYXlUZXh0PjxyZWNvcmQ+PHJlYy1udW1iZXI+MTwvcmVjLW51bWJl
cj48Zm9yZWlnbi1rZXlzPjxrZXkgYXBwPSJFTiIgZGItaWQ9IjVzNWVlNTAwdmVzeHc5ZXo1d2V4
NTl3dnNzeHRweGQ5djBhdiIgdGltZXN0YW1wPSIxNTIwMzcxNzE3Ij4xPC9rZXk+PC9mb3JlaWdu
LWtleXM+PHJlZi10eXBlIG5hbWU9IkpvdXJuYWwgQXJ0aWNsZSI+MTc8L3JlZi10eXBlPjxjb250
cmlidXRvcnM+PGF1dGhvcnM+PGF1dGhvcj5DYXN0YWxkaSwgUC4gSi48L2F1dGhvcj48YXV0aG9y
PlNhbiBKb3NlIEVzdGVwYXIsIFIuPC9hdXRob3I+PGF1dGhvcj5NZW5kb3phLCBDLiBTLjwvYXV0
aG9yPjxhdXRob3I+SGVyc2gsIEMuIFAuPC9hdXRob3I+PGF1dGhvcj5MYWlyZCwgTi48L2F1dGhv
cj48YXV0aG9yPkNyYXBvLCBKLiBELjwvYXV0aG9yPjxhdXRob3I+THluY2gsIEQuIEEuPC9hdXRo
b3I+PGF1dGhvcj5TaWx2ZXJtYW4sIEUuIEsuPC9hdXRob3I+PGF1dGhvcj5XYXNoa28sIEcuIFIu
PC9hdXRob3I+PC9hdXRob3JzPjwvY29udHJpYnV0b3JzPjxhdXRoLWFkZHJlc3M+MSBDaGFubmlu
ZyBEaXZpc2lvbiBvZiBOZXR3b3JrIE1lZGljaW5lLjwvYXV0aC1hZGRyZXNzPjx0aXRsZXM+PHRp
dGxlPkRpc3RpbmN0IHF1YW50aXRhdGl2ZSBjb21wdXRlZCB0b21vZ3JhcGh5IGVtcGh5c2VtYSBw
YXR0ZXJucyBhcmUgYXNzb2NpYXRlZCB3aXRoIHBoeXNpb2xvZ3kgYW5kIGZ1bmN0aW9uIGluIHNt
b2tlcnM8L3RpdGxlPjxzZWNvbmRhcnktdGl0bGU+QW0gSiBSZXNwaXIgQ3JpdCBDYXJlIE1lZDwv
c2Vjb25kYXJ5LXRpdGxlPjwvdGl0bGVzPjxwZXJpb2RpY2FsPjxmdWxsLXRpdGxlPkFtIEogUmVz
cGlyIENyaXQgQ2FyZSBNZWQ8L2Z1bGwtdGl0bGU+PC9wZXJpb2RpY2FsPjxwYWdlcz4xMDgzLTkw
PC9wYWdlcz48dm9sdW1lPjE4ODwvdm9sdW1lPjxudW1iZXI+OTwvbnVtYmVyPjxlZGl0aW9uPjIw
MTMvMDgvMjk8L2VkaXRpb24+PGtleXdvcmRzPjxrZXl3b3JkPkFnZWQ8L2tleXdvcmQ+PGtleXdv
cmQ+Q29ob3J0IFN0dWRpZXM8L2tleXdvcmQ+PGtleXdvcmQ+RHlzcG5lYS9kaWFnbm9zdGljIGlt
YWdpbmcvcGh5c2lvcGF0aG9sb2d5PC9rZXl3b3JkPjxrZXl3b3JkPkZlbWFsZTwva2V5d29yZD48
a2V5d29yZD5IZWFsdGggU2VydmljZXMvdXRpbGl6YXRpb248L2tleXdvcmQ+PGtleXdvcmQ+SHVt
YW5zPC9rZXl3b3JkPjxrZXl3b3JkPkx1bmcvKmRpYWdub3N0aWMgaW1hZ2luZy9waHlzaW9wYXRo
b2xvZ3k8L2tleXdvcmQ+PGtleXdvcmQ+TWFsZTwva2V5d29yZD48a2V5d29yZD5NaWRkbGUgQWdl
ZDwva2V5d29yZD48a2V5d29yZD5QdWxtb25hcnkgRW1waHlzZW1hL2NsYXNzaWZpY2F0aW9uLypk
aWFnbm9zdGljIGltYWdpbmcvcGh5c2lvcGF0aG9sb2d5PC9rZXl3b3JkPjxrZXl3b3JkPlF1YWxp
dHkgb2YgTGlmZTwva2V5d29yZD48a2V5d29yZD5TZXZlcml0eSBvZiBJbGxuZXNzIEluZGV4PC9r
ZXl3b3JkPjxrZXl3b3JkPlNtb2tpbmcvZXBpZGVtaW9sb2d5LypwaHlzaW9wYXRob2xvZ3k8L2tl
eXdvcmQ+PGtleXdvcmQ+U3Bpcm9tZXRyeTwva2V5d29yZD48a2V5d29yZD5Ub21vZ3JhcGh5LCBT
cGlyYWwgQ29tcHV0ZWQ8L2tleXdvcmQ+PC9rZXl3b3Jkcz48ZGF0ZXM+PHllYXI+MjAxMzwveWVh
cj48cHViLWRhdGVzPjxkYXRlPk5vdiAxPC9kYXRlPjwvcHViLWRhdGVzPjwvZGF0ZXM+PGlzYm4+
MTUzNS00OTcwIChFbGVjdHJvbmljKSYjeEQ7MTA3My00NDlYIChMaW5raW5nKTwvaXNibj48YWNj
ZXNzaW9uLW51bT4yMzk4MDUyMTwvYWNjZXNzaW9uLW51bT48dXJscz48cmVsYXRlZC11cmxzPjx1
cmw+aHR0cHM6Ly93d3cubmNiaS5ubG0ubmloLmdvdi9wdWJtZWQvMjM5ODA1MjE8L3VybD48L3Jl
bGF0ZWQtdXJscz48L3VybHM+PGN1c3RvbTI+UE1DMzg2Mzc0MTwvY3VzdG9tMj48ZWxlY3Ryb25p
Yy1yZXNvdXJjZS1udW0+MTAuMTE2NC9yY2NtLjIwMTMwNS0wODczT0M8L2VsZWN0cm9uaWMtcmVz
b3VyY2UtbnVtPjwvcmVjb3JkPjwvQ2l0ZT48Q2l0ZT48QXV0aG9yPlNjaHJvZWRlcjwvQXV0aG9y
PjxZZWFyPjIwMTM8L1llYXI+PFJlY051bT4yPC9SZWNOdW0+PHJlY29yZD48cmVjLW51bWJlcj4y
PC9yZWMtbnVtYmVyPjxmb3JlaWduLWtleXM+PGtleSBhcHA9IkVOIiBkYi1pZD0iNXM1ZWU1MDB2
ZXN4dzllejV3ZXg1OXd2c3N4dHB4ZDl2MGF2IiB0aW1lc3RhbXA9IjE1MjAzNzE3NTYiPjI8L2tl
eT48L2ZvcmVpZ24ta2V5cz48cmVmLXR5cGUgbmFtZT0iSm91cm5hbCBBcnRpY2xlIj4xNzwvcmVm
LXR5cGU+PGNvbnRyaWJ1dG9ycz48YXV0aG9ycz48YXV0aG9yPlNjaHJvZWRlciwgSi4gRC48L2F1
dGhvcj48YXV0aG9yPk1jS2VuemllLCBBLiBTLjwvYXV0aG9yPjxhdXRob3I+WmFjaCwgSi4gQS48
L2F1dGhvcj48YXV0aG9yPldpbHNvbiwgQy4gRy48L2F1dGhvcj48YXV0aG9yPkN1cnJhbi1FdmVy
ZXR0LCBELjwvYXV0aG9yPjxhdXRob3I+U3RpbnNvbiwgRC4gUy48L2F1dGhvcj48YXV0aG9yPk5l
d2VsbCwgSi4gRC4sIEpyLjwvYXV0aG9yPjxhdXRob3I+THluY2gsIEQuIEEuPC9hdXRob3I+PC9h
dXRob3JzPjwvY29udHJpYnV0b3JzPjxhdXRoLWFkZHJlc3M+RGVwYXJ0bWVudCBvZiBSYWRpb2xv
Z3ksIE5hdGlvbmFsIEpld2lzaCBIZWFsdGgsIDE0MDAgSmFja3NvbiBTdCwgRGVudmVyLCBDTyA4
MDIwNiwgVVNBLiBzY2hyb2VkZXJqQG5qaGVhbHRoLm9yZzwvYXV0aC1hZGRyZXNzPjx0aXRsZXM+
PHRpdGxlPlJlbGF0aW9uc2hpcHMgYmV0d2VlbiBhaXJmbG93IG9ic3RydWN0aW9uIGFuZCBxdWFu
dGl0YXRpdmUgQ1QgbWVhc3VyZW1lbnRzIG9mIGVtcGh5c2VtYSwgYWlyIHRyYXBwaW5nLCBhbmQg
YWlyd2F5cyBpbiBzdWJqZWN0cyB3aXRoIGFuZCB3aXRob3V0IGNocm9uaWMgb2JzdHJ1Y3RpdmUg
cHVsbW9uYXJ5IGRpc2Vhc2U8L3RpdGxlPjxzZWNvbmRhcnktdGl0bGU+QUpSIEFtIEogUm9lbnRn
ZW5vbDwvc2Vjb25kYXJ5LXRpdGxlPjwvdGl0bGVzPjxwZXJpb2RpY2FsPjxmdWxsLXRpdGxlPkFK
UiBBbSBKIFJvZW50Z2Vub2w8L2Z1bGwtdGl0bGU+PC9wZXJpb2RpY2FsPjxwYWdlcz5XNDYwLTcw
PC9wYWdlcz48dm9sdW1lPjIwMTwvdm9sdW1lPjxudW1iZXI+MzwvbnVtYmVyPjxlZGl0aW9uPjIw
MTMvMDgvMjc8L2VkaXRpb24+PGtleXdvcmRzPjxrZXl3b3JkPkFnZWQ8L2tleXdvcmQ+PGtleXdv
cmQ+QWdlZCwgODAgYW5kIG92ZXI8L2tleXdvcmQ+PGtleXdvcmQ+RmVtYWxlPC9rZXl3b3JkPjxr
ZXl3b3JkPkZvcmNlZCBFeHBpcmF0b3J5IFZvbHVtZTwva2V5d29yZD48a2V5d29yZD5IdW1hbnM8
L2tleXdvcmQ+PGtleXdvcmQ+TWFsZTwva2V5d29yZD48a2V5d29yZD5NaWRkbGUgQWdlZDwva2V5
d29yZD48a2V5d29yZD5QdWxtb25hcnkgRGlzZWFzZSwgQ2hyb25pYyBPYnN0cnVjdGl2ZS8qZGlh
Z25vc3RpYyBpbWFnaW5nLypwaHlzaW9wYXRob2xvZ3k8L2tleXdvcmQ+PGtleXdvcmQ+UHVsbW9u
YXJ5IEVtcGh5c2VtYS8qZGlhZ25vc3RpYyBpbWFnaW5nLypwaHlzaW9wYXRob2xvZ3k8L2tleXdv
cmQ+PGtleXdvcmQ+UmFkaW9ncmFwaGljIEltYWdlIEludGVycHJldGF0aW9uLCBDb21wdXRlci1B
c3Npc3RlZDwva2V5d29yZD48a2V5d29yZD5SaXNrIEZhY3RvcnM8L2tleXdvcmQ+PGtleXdvcmQ+
U2V2ZXJpdHkgb2YgSWxsbmVzcyBJbmRleDwva2V5d29yZD48a2V5d29yZD5TbW9raW5nLypwaHlz
aW9wYXRob2xvZ3k8L2tleXdvcmQ+PGtleXdvcmQ+U3Bpcm9tZXRyeTwva2V5d29yZD48a2V5d29y
ZD5Ub21vZ3JhcGh5LCBYLVJheSBDb21wdXRlZC8qbWV0aG9kczwva2V5d29yZD48a2V5d29yZD5W
aXRhbCBDYXBhY2l0eTwva2V5d29yZD48L2tleXdvcmRzPjxkYXRlcz48eWVhcj4yMDEzPC95ZWFy
PjxwdWItZGF0ZXM+PGRhdGU+U2VwPC9kYXRlPjwvcHViLWRhdGVzPjwvZGF0ZXM+PGlzYm4+MTU0
Ni0zMTQxIChFbGVjdHJvbmljKSYjeEQ7MDM2MS04MDNYIChMaW5raW5nKTwvaXNibj48YWNjZXNz
aW9uLW51bT4yMzk3MTQ3ODwvYWNjZXNzaW9uLW51bT48dXJscz48cmVsYXRlZC11cmxzPjx1cmw+
aHR0cHM6Ly93d3cubmNiaS5ubG0ubmloLmdvdi9wdWJtZWQvMjM5NzE0Nzg8L3VybD48L3JlbGF0
ZWQtdXJscz48L3VybHM+PGN1c3RvbTI+UE1DNDA2NzA1MjwvY3VzdG9tMj48ZWxlY3Ryb25pYy1y
ZXNvdXJjZS1udW0+MTAuMjIxNC9BSlIuMTIuMTAxMDI8L2VsZWN0cm9uaWMtcmVzb3VyY2UtbnVt
PjwvcmVjb3JkPjwvQ2l0ZT48Q2l0ZT48QXV0aG9yPlZhbiBUaG88L0F1dGhvcj48WWVhcj4yMDEy
PC9ZZWFyPjxSZWNOdW0+MzwvUmVjTnVtPjxyZWNvcmQ+PHJlYy1udW1iZXI+MzwvcmVjLW51bWJl
cj48Zm9yZWlnbi1rZXlzPjxrZXkgYXBwPSJFTiIgZGItaWQ9IjVzNWVlNTAwdmVzeHc5ZXo1d2V4
NTl3dnNzeHRweGQ5djBhdiIgdGltZXN0YW1wPSIxNTIwMzcxODUyIj4zPC9rZXk+PC9mb3JlaWdu
LWtleXM+PHJlZi10eXBlIG5hbWU9IkpvdXJuYWwgQXJ0aWNsZSI+MTc8L3JlZi10eXBlPjxjb250
cmlidXRvcnM+PGF1dGhvcnM+PGF1dGhvcj5WYW4gVGhvLCBOLjwvYXV0aG9yPjxhdXRob3I+V2Fk
YSwgSC48L2F1dGhvcj48YXV0aG9yPk9nYXdhLCBFLjwvYXV0aG9yPjxhdXRob3I+TmFrYW5vLCBZ
LjwvYXV0aG9yPjwvYXV0aG9ycz48L2NvbnRyaWJ1dG9ycz48YXV0aC1hZGRyZXNzPkRpdmlzaW9u
IG9mIFJlc3BpcmF0b3J5IE1lZGljaW5lLCBEZXBhcnRtZW50IG9mIE1lZGljaW5lLCBTaGlnYSBV
bml2ZXJzaXR5IG9mIE1lZGljYWwgU2NpZW5jZSwgU2V0YSBUc3VraW5vd2EtY2hvLCBPdHN1LCBT
aGlnYSA1MjAtMjE5MiwgSmFwYW4uPC9hdXRoLWFkZHJlc3M+PHRpdGxlcz48dGl0bGU+UmVjZW50
IGZpbmRpbmdzIGluIGNocm9uaWMgb2JzdHJ1Y3RpdmUgcHVsbW9uYXJ5IGRpc2Vhc2UgYnkgdXNp
bmcgcXVhbnRpdGF0aXZlIGNvbXB1dGVkIHRvbW9ncmFwaHk8L3RpdGxlPjxzZWNvbmRhcnktdGl0
bGU+UmVzcGlyIEludmVzdGlnPC9zZWNvbmRhcnktdGl0bGU+PC90aXRsZXM+PHBlcmlvZGljYWw+
PGZ1bGwtdGl0bGU+UmVzcGlyIEludmVzdGlnPC9mdWxsLXRpdGxlPjwvcGVyaW9kaWNhbD48cGFn
ZXM+NzgtODc8L3BhZ2VzPjx2b2x1bWU+NTA8L3ZvbHVtZT48bnVtYmVyPjM8L251bWJlcj48ZWRp
dGlvbj4yMDEyLzEwLzAyPC9lZGl0aW9uPjxrZXl3b3Jkcz48a2V5d29yZD5FbXBoeXNlbWEvZGlh
Z25vc3RpYyBpbWFnaW5nL3BoeXNpb3BhdGhvbG9neTwva2V5d29yZD48a2V5d29yZD5IdW1hbnM8
L2tleXdvcmQ+PGtleXdvcmQ+UGhlbm90eXBlPC9rZXl3b3JkPjxrZXl3b3JkPlB1bG1vbmFyeSBE
aXNlYXNlLCBDaHJvbmljIE9ic3RydWN0aXZlLypkaWFnbm9zdGljIGltYWdpbmcvcGh5c2lvcGF0
aG9sb2d5PC9rZXl3b3JkPjxrZXl3b3JkPipUb21vZ3JhcGh5LCBYLVJheSBDb21wdXRlZDwva2V5
d29yZD48L2tleXdvcmRzPjxkYXRlcz48eWVhcj4yMDEyPC95ZWFyPjxwdWItZGF0ZXM+PGRhdGU+
U2VwPC9kYXRlPjwvcHViLWRhdGVzPjwvZGF0ZXM+PGlzYm4+MjIxMi01MzUzIChFbGVjdHJvbmlj
KSYjeEQ7MjIxMi01MzQ1IChMaW5raW5nKTwvaXNibj48YWNjZXNzaW9uLW51bT4yMzAyMTc2Njwv
YWNjZXNzaW9uLW51bT48dXJscz48cmVsYXRlZC11cmxzPjx1cmw+aHR0cHM6Ly93d3cubmNiaS5u
bG0ubmloLmdvdi9wdWJtZWQvMjMwMjE3NjY8L3VybD48L3JlbGF0ZWQtdXJscz48L3VybHM+PGVs
ZWN0cm9uaWMtcmVzb3VyY2UtbnVtPjEwLjEwMTYvai5yZXNpbnYuMjAxMi4wOC4wMDI8L2VsZWN0
cm9uaWMtcmVzb3VyY2UtbnVtPjwvcmVjb3JkPjwvQ2l0ZT48Q2l0ZT48QXV0aG9yPlN0b2xrPC9B
dXRob3I+PFllYXI+MjAwNzwvWWVhcj48UmVjTnVtPjQ8L1JlY051bT48cmVjb3JkPjxyZWMtbnVt
YmVyPjQ8L3JlYy1udW1iZXI+PGZvcmVpZ24ta2V5cz48a2V5IGFwcD0iRU4iIGRiLWlkPSI1czVl
ZTUwMHZlc3h3OWV6NXdleDU5d3Zzc3h0cHhkOXYwYXYiIHRpbWVzdGFtcD0iMTUyMDM3MTg5NiI+
NDwva2V5PjwvZm9yZWlnbi1rZXlzPjxyZWYtdHlwZSBuYW1lPSJKb3VybmFsIEFydGljbGUiPjE3
PC9yZWYtdHlwZT48Y29udHJpYnV0b3JzPjxhdXRob3JzPjxhdXRob3I+U3RvbGssIEouPC9hdXRo
b3I+PGF1dGhvcj5QdXR0ZXIsIEguPC9hdXRob3I+PGF1dGhvcj5CYWtrZXIsIEUuIE0uPC9hdXRo
b3I+PGF1dGhvcj5TaGFrZXIsIFMuIEIuPC9hdXRob3I+PGF1dGhvcj5QYXJyLCBELiBHLjwvYXV0
aG9yPjxhdXRob3I+UGlpdHVsYWluZW4sIEUuPC9hdXRob3I+PGF1dGhvcj5SdXNzaSwgRS4gVy48
L2F1dGhvcj48YXV0aG9yPkdyZWJza2ksIEUuPC9hdXRob3I+PGF1dGhvcj5EaXJrc2VuLCBBLjwv
YXV0aG9yPjxhdXRob3I+U3RvY2tsZXksIFIuIEEuPC9hdXRob3I+PGF1dGhvcj5SZWliZXIsIEou
IEguPC9hdXRob3I+PGF1dGhvcj5TdG9lbCwgQi4gQy48L2F1dGhvcj48L2F1dGhvcnM+PC9jb250
cmlidXRvcnM+PGF1dGgtYWRkcmVzcz5EZXBhcnRtZW50IG9mIFB1bG1vbm9sb2d5LCBMZWlkZW4g
VW5pdmVyc2l0eSBNZWRpY2FsIENlbnRlciwgUC5PLiBCb3ggOTYwMCwgMjMwMCBSQyBMZWlkZW4s
IFRoZSBOZXRoZXJsYW5kcy4gai5zdG9say5sb25nQGx1bWMubmw8L2F1dGgtYWRkcmVzcz48dGl0
bGVzPjx0aXRsZT5Qcm9ncmVzc2lvbiBwYXJhbWV0ZXJzIGZvciBlbXBoeXNlbWE6IGEgY2xpbmlj
YWwgaW52ZXN0aWdhdGlvbjwvdGl0bGU+PHNlY29uZGFyeS10aXRsZT5SZXNwaXIgTWVkPC9zZWNv
bmRhcnktdGl0bGU+PC90aXRsZXM+PHBlcmlvZGljYWw+PGZ1bGwtdGl0bGU+UmVzcGlyIE1lZDwv
ZnVsbC10aXRsZT48L3BlcmlvZGljYWw+PHBhZ2VzPjE5MjQtMzA8L3BhZ2VzPjx2b2x1bWU+MTAx
PC92b2x1bWU+PG51bWJlcj45PC9udW1iZXI+PGVkaXRpb24+MjAwNy8wNy8yNDwvZWRpdGlvbj48
a2V5d29yZHM+PGtleXdvcmQ+QWJzb3JwdGlvbWV0cnksIFBob3Rvbi9tZXRob2RzPC9rZXl3b3Jk
PjxrZXl3b3JkPkFkdWx0PC9rZXl3b3JkPjxrZXl3b3JkPkFnZWQ8L2tleXdvcmQ+PGtleXdvcmQ+
Q2FyYm9uIE1vbm94aWRlPC9rZXl3b3JkPjxrZXl3b3JkPkRpc2Vhc2UgUHJvZ3Jlc3Npb248L2tl
eXdvcmQ+PGtleXdvcmQ+RmVtYWxlPC9rZXl3b3JkPjxrZXl3b3JkPkZvcmNlZCBFeHBpcmF0b3J5
IFZvbHVtZTwva2V5d29yZD48a2V5d29yZD5IdW1hbnM8L2tleXdvcmQ+PGtleXdvcmQ+TG9uZ2l0
dWRpbmFsIFN0dWRpZXM8L2tleXdvcmQ+PGtleXdvcmQ+TWFsZTwva2V5d29yZD48a2V5d29yZD5N
aWRkbGUgQWdlZDwva2V5d29yZD48a2V5d29yZD5QdWxtb25hcnkgRW1waHlzZW1hLypkaWFnbm9z
dGljIGltYWdpbmcvZXRpb2xvZ3kvcGh5c2lvcGF0aG9sb2d5PC9rZXl3b3JkPjxrZXl3b3JkPlNw
aXJvbWV0cnk8L2tleXdvcmQ+PGtleXdvcmQ+VG9tb2dyYXBoeSwgWC1SYXkgQ29tcHV0ZWQ8L2tl
eXdvcmQ+PGtleXdvcmQ+YWxwaGEgMS1BbnRpdHJ5cHNpbiBEZWZpY2llbmN5L2NvbXBsaWNhdGlv
bnM8L2tleXdvcmQ+PC9rZXl3b3Jkcz48ZGF0ZXM+PHllYXI+MjAwNzwveWVhcj48cHViLWRhdGVz
PjxkYXRlPlNlcDwvZGF0ZT48L3B1Yi1kYXRlcz48L2RhdGVzPjxpc2JuPjA5NTQtNjExMSAoUHJp
bnQpJiN4RDswOTU0LTYxMTEgKExpbmtpbmcpPC9pc2JuPjxhY2Nlc3Npb24tbnVtPjE3NjQ0MzY2
PC9hY2Nlc3Npb24tbnVtPjx1cmxzPjxyZWxhdGVkLXVybHM+PHVybD5odHRwczovL3d3dy5uY2Jp
Lm5sbS5uaWguZ292L3B1Ym1lZC8xNzY0NDM2NjwvdXJsPjwvcmVsYXRlZC11cmxzPjwvdXJscz48
ZWxlY3Ryb25pYy1yZXNvdXJjZS1udW0+MTAuMTAxNi9qLnJtZWQuMjAwNy4wNC4wMTY8L2VsZWN0
cm9uaWMtcmVzb3VyY2UtbnVtPjwvcmVjb3JkPjwvQ2l0ZT48Q2l0ZT48QXV0aG9yPk1hcnRpbmV6
PC9BdXRob3I+PFllYXI+MjAxMjwvWWVhcj48UmVjTnVtPjU8L1JlY051bT48cmVjb3JkPjxyZWMt
bnVtYmVyPjU8L3JlYy1udW1iZXI+PGZvcmVpZ24ta2V5cz48a2V5IGFwcD0iRU4iIGRiLWlkPSI1
czVlZTUwMHZlc3h3OWV6NXdleDU5d3Zzc3h0cHhkOXYwYXYiIHRpbWVzdGFtcD0iMTUyMDM3MTk0
MyI+NTwva2V5PjwvZm9yZWlnbi1rZXlzPjxyZWYtdHlwZSBuYW1lPSJKb3VybmFsIEFydGljbGUi
PjE3PC9yZWYtdHlwZT48Y29udHJpYnV0b3JzPjxhdXRob3JzPjxhdXRob3I+TWFydGluZXosIEMu
IEguPC9hdXRob3I+PGF1dGhvcj5DaGVuLCBZLiBILjwvYXV0aG9yPjxhdXRob3I+V2VzdGdhdGUs
IFAuIE0uPC9hdXRob3I+PGF1dGhvcj5MaXUsIEwuIFguPC9hdXRob3I+PGF1dGhvcj5NdXJyYXks
IFMuPC9hdXRob3I+PGF1dGhvcj5DdXJ0aXMsIEouIEwuPC9hdXRob3I+PGF1dGhvcj5NYWtlLCBC
LiBKLjwvYXV0aG9yPjxhdXRob3I+S2F6ZXJvb25pLCBFLiBBLjwvYXV0aG9yPjxhdXRob3I+THlu
Y2gsIEQuIEEuPC9hdXRob3I+PGF1dGhvcj5NYXJjaGV0dGksIE4uPC9hdXRob3I+PGF1dGhvcj5X
YXNoa28sIEcuIFIuPC9hdXRob3I+PGF1dGhvcj5NYXJ0aW5leiwgRi4gSi48L2F1dGhvcj48YXV0
aG9yPkhhbiwgTS4gSy48L2F1dGhvcj48YXV0aG9yPkMuIE9QREdlbmUgSW52ZXN0aWdhdG9yczwv
YXV0aG9yPjwvYXV0aG9ycz48L2NvbnRyaWJ1dG9ycz48YXV0aC1hZGRyZXNzPkRpdmlzaW9uIG9m
IFB1bG1vbmFyeSBhbmQgQ3JpdGljYWwgQ2FyZSBNZWRpY2luZSwgVW5pdmVyc2l0eSBvZiBNaWNo
aWdhbiBIZWFsdGggU3lzdGVtLCAzOTE2IFRhdWJtYW4gQ2VudGVyLCBCb3ggNTM2MCwgMTUwMCBF
LiBNZWRpY2FsIENlbnRlciBEcml2ZSwgQW5uIEFyYm9yLCBNSSA0ODEwOS01MzYwLCBVU0EuPC9h
dXRoLWFkZHJlc3M+PHRpdGxlcz48dGl0bGU+UmVsYXRpb25zaGlwIGJldHdlZW4gcXVhbnRpdGF0
aXZlIENUIG1ldHJpY3MgYW5kIGhlYWx0aCBzdGF0dXMgYW5kIEJPREUgaW4gY2hyb25pYyBvYnN0
cnVjdGl2ZSBwdWxtb25hcnkgZGlzZWFzZTwvdGl0bGU+PHNlY29uZGFyeS10aXRsZT5UaG9yYXg8
L3NlY29uZGFyeS10aXRsZT48L3RpdGxlcz48cGVyaW9kaWNhbD48ZnVsbC10aXRsZT5UaG9yYXg8
L2Z1bGwtdGl0bGU+PC9wZXJpb2RpY2FsPjxwYWdlcz4zOTktNDA2PC9wYWdlcz48dm9sdW1lPjY3
PC92b2x1bWU+PG51bWJlcj41PC9udW1iZXI+PGVkaXRpb24+MjAxMi8wNC8yMDwvZWRpdGlvbj48
a2V5d29yZHM+PGtleXdvcmQ+QWdlZDwva2V5d29yZD48a2V5d29yZD5BZ2VkLCA4MCBhbmQgb3Zl
cjwva2V5d29yZD48a2V5d29yZD5Cb2R5IE1hc3MgSW5kZXg8L2tleXdvcmQ+PGtleXdvcmQ+RHlz
cG5lYS8qZGlhZ25vc2lzL2RpYWdub3N0aWMgaW1hZ2luZzwva2V5d29yZD48a2V5d29yZD5FbXBo
eXNlbWEvKmRpYWdub3N0aWMgaW1hZ2luZzwva2V5d29yZD48a2V5d29yZD5GZW1hbGU8L2tleXdv
cmQ+PGtleXdvcmQ+SGVhbHRoIFN0YXR1czwva2V5d29yZD48a2V5d29yZD5IdW1hbnM8L2tleXdv
cmQ+PGtleXdvcmQ+THVuZy8qZGlhZ25vc3RpYyBpbWFnaW5nL3BhdGhvbG9neTwva2V5d29yZD48
a2V5d29yZD5NYWxlPC9rZXl3b3JkPjxrZXl3b3JkPk1pZGRsZSBBZ2VkPC9rZXl3b3JkPjxrZXl3
b3JkPk11bHRpdmFyaWF0ZSBBbmFseXNpczwva2V5d29yZD48a2V5d29yZD5QdWxtb25hcnkgRGlz
ZWFzZSwgQ2hyb25pYyBPYnN0cnVjdGl2ZS8qZGlhZ25vc3RpYyBpbWFnaW5nPC9rZXl3b3JkPjxr
ZXl3b3JkPlJlZ3Jlc3Npb24gQW5hbHlzaXM8L2tleXdvcmQ+PGtleXdvcmQ+U3Bpcm9tZXRyeTwv
a2V5d29yZD48a2V5d29yZD5TdXJ2ZXlzIGFuZCBRdWVzdGlvbm5haXJlczwva2V5d29yZD48a2V5
d29yZD5Ub21vZ3JhcGh5LCBYLVJheSBDb21wdXRlZC8qbWV0aG9kczwva2V5d29yZD48L2tleXdv
cmRzPjxkYXRlcz48eWVhcj4yMDEyPC95ZWFyPjxwdWItZGF0ZXM+PGRhdGU+TWF5PC9kYXRlPjwv
cHViLWRhdGVzPjwvZGF0ZXM+PGlzYm4+MTQ2OC0zMjk2IChFbGVjdHJvbmljKSYjeEQ7MDA0MC02
Mzc2IChMaW5raW5nKTwvaXNibj48YWNjZXNzaW9uLW51bT4yMjUxNDIzNjwvYWNjZXNzaW9uLW51
bT48dXJscz48cmVsYXRlZC11cmxzPjx1cmw+aHR0cHM6Ly93d3cubmNiaS5ubG0ubmloLmdvdi9w
dWJtZWQvMjI1MTQyMzY8L3VybD48L3JlbGF0ZWQtdXJscz48L3VybHM+PGN1c3RvbTI+UE1DMzcx
OTg3NDwvY3VzdG9tMj48ZWxlY3Ryb25pYy1yZXNvdXJjZS1udW0+MTAuMTEzNi90aG9yYXhqbmwt
MjAxMS0yMDExODU8L2VsZWN0cm9uaWMtcmVzb3VyY2UtbnVtPjwvcmVjb3JkPjwvQ2l0ZT48Q2l0
ZT48QXV0aG9yPlBhcmU8L0F1dGhvcj48WWVhcj4yMDEyPC9ZZWFyPjxSZWNOdW0+NjwvUmVjTnVt
PjxyZWNvcmQ+PHJlYy1udW1iZXI+NjwvcmVjLW51bWJlcj48Zm9yZWlnbi1rZXlzPjxrZXkgYXBw
PSJFTiIgZGItaWQ9IjVzNWVlNTAwdmVzeHc5ZXo1d2V4NTl3dnNzeHRweGQ5djBhdiIgdGltZXN0
YW1wPSIxNTIwMzcxOTg1Ij42PC9rZXk+PC9mb3JlaWduLWtleXM+PHJlZi10eXBlIG5hbWU9Ikpv
dXJuYWwgQXJ0aWNsZSI+MTc8L3JlZi10eXBlPjxjb250cmlidXRvcnM+PGF1dGhvcnM+PGF1dGhv
cj5QYXJlLCBQLiBELjwvYXV0aG9yPjxhdXRob3I+Q2FtcCwgUC4gRy48L2F1dGhvcj48L2F1dGhv
cnM+PC9jb250cmlidXRvcnM+PHRpdGxlcz48dGl0bGU+QWlyd2F5IGRpc2Vhc2UgYW5kIGVtcGh5
c2VtYSBvbiBDVDogbm90IGp1c3QgcGhlbm90eXBlcyBvZiBsdW5nIHBhdGhvbG9neTwvdGl0bGU+
PHNlY29uZGFyeS10aXRsZT5UaG9yYXg8L3NlY29uZGFyeS10aXRsZT48L3RpdGxlcz48cGVyaW9k
aWNhbD48ZnVsbC10aXRsZT5UaG9yYXg8L2Z1bGwtdGl0bGU+PC9wZXJpb2RpY2FsPjxwYWdlcz4z
ODAtMjwvcGFnZXM+PHZvbHVtZT42Nzwvdm9sdW1lPjxudW1iZXI+NTwvbnVtYmVyPjxlZGl0aW9u
PjIwMTIvMDQvMjA8L2VkaXRpb24+PGtleXdvcmRzPjxrZXl3b3JkPkR5c3BuZWEvKmRpYWdub3Np
czwva2V5d29yZD48a2V5d29yZD5FbXBoeXNlbWEvKmRpYWdub3N0aWMgaW1hZ2luZzwva2V5d29y
ZD48a2V5d29yZD5GZW1hbGU8L2tleXdvcmQ+PGtleXdvcmQ+SHVtYW5zPC9rZXl3b3JkPjxrZXl3
b3JkPkx1bmcvKmRpYWdub3N0aWMgaW1hZ2luZzwva2V5d29yZD48a2V5d29yZD5NYWxlPC9rZXl3
b3JkPjxrZXl3b3JkPlB1bG1vbmFyeSBEaXNlYXNlLCBDaHJvbmljIE9ic3RydWN0aXZlLypkaWFn
bm9zdGljIGltYWdpbmc8L2tleXdvcmQ+PGtleXdvcmQ+VG9tb2dyYXBoeSwgWC1SYXkgQ29tcHV0
ZWQvKm1ldGhvZHM8L2tleXdvcmQ+PC9rZXl3b3Jkcz48ZGF0ZXM+PHllYXI+MjAxMjwveWVhcj48
cHViLWRhdGVzPjxkYXRlPk1heTwvZGF0ZT48L3B1Yi1kYXRlcz48L2RhdGVzPjxpc2JuPjE0Njgt
MzI5NiAoRWxlY3Ryb25pYykmI3hEOzAwNDAtNjM3NiAoTGlua2luZyk8L2lzYm4+PGFjY2Vzc2lv
bi1udW0+MjI1MTQyMzU8L2FjY2Vzc2lvbi1udW0+PHVybHM+PHJlbGF0ZWQtdXJscz48dXJsPmh0
dHBzOi8vd3d3Lm5jYmkubmxtLm5paC5nb3YvcHVibWVkLzIyNTE0MjM1PC91cmw+PC9yZWxhdGVk
LXVybHM+PC91cmxzPjxlbGVjdHJvbmljLXJlc291cmNlLW51bT4xMC4xMTM2L3Rob3JheGpubC0y
MDEyLTIwMTc2OTwvZWxlY3Ryb25pYy1yZXNvdXJjZS1udW0+PC9yZWNvcmQ+PC9DaXRlPjwvRW5k
Tm90ZT5=
</w:fldData>
          </w:fldChar>
        </w:r>
        <w:r>
          <w:instrText xml:space="preserve"> ADDIN EN.CITE </w:instrText>
        </w:r>
        <w:r>
          <w:fldChar w:fldCharType="begin">
            <w:fldData xml:space="preserve">PEVuZE5vdGU+PENpdGU+PEF1dGhvcj5DYXN0YWxkaTwvQXV0aG9yPjxZZWFyPjIwMTM8L1llYXI+
PFJlY051bT4xPC9SZWNOdW0+PERpc3BsYXlUZXh0PjxzdHlsZSBmYWNlPSJzdXBlcnNjcmlwdCI+
MS02PC9zdHlsZT48L0Rpc3BsYXlUZXh0PjxyZWNvcmQ+PHJlYy1udW1iZXI+MTwvcmVjLW51bWJl
cj48Zm9yZWlnbi1rZXlzPjxrZXkgYXBwPSJFTiIgZGItaWQ9IjVzNWVlNTAwdmVzeHc5ZXo1d2V4
NTl3dnNzeHRweGQ5djBhdiIgdGltZXN0YW1wPSIxNTIwMzcxNzE3Ij4xPC9rZXk+PC9mb3JlaWdu
LWtleXM+PHJlZi10eXBlIG5hbWU9IkpvdXJuYWwgQXJ0aWNsZSI+MTc8L3JlZi10eXBlPjxjb250
cmlidXRvcnM+PGF1dGhvcnM+PGF1dGhvcj5DYXN0YWxkaSwgUC4gSi48L2F1dGhvcj48YXV0aG9y
PlNhbiBKb3NlIEVzdGVwYXIsIFIuPC9hdXRob3I+PGF1dGhvcj5NZW5kb3phLCBDLiBTLjwvYXV0
aG9yPjxhdXRob3I+SGVyc2gsIEMuIFAuPC9hdXRob3I+PGF1dGhvcj5MYWlyZCwgTi48L2F1dGhv
cj48YXV0aG9yPkNyYXBvLCBKLiBELjwvYXV0aG9yPjxhdXRob3I+THluY2gsIEQuIEEuPC9hdXRo
b3I+PGF1dGhvcj5TaWx2ZXJtYW4sIEUuIEsuPC9hdXRob3I+PGF1dGhvcj5XYXNoa28sIEcuIFIu
PC9hdXRob3I+PC9hdXRob3JzPjwvY29udHJpYnV0b3JzPjxhdXRoLWFkZHJlc3M+MSBDaGFubmlu
ZyBEaXZpc2lvbiBvZiBOZXR3b3JrIE1lZGljaW5lLjwvYXV0aC1hZGRyZXNzPjx0aXRsZXM+PHRp
dGxlPkRpc3RpbmN0IHF1YW50aXRhdGl2ZSBjb21wdXRlZCB0b21vZ3JhcGh5IGVtcGh5c2VtYSBw
YXR0ZXJucyBhcmUgYXNzb2NpYXRlZCB3aXRoIHBoeXNpb2xvZ3kgYW5kIGZ1bmN0aW9uIGluIHNt
b2tlcnM8L3RpdGxlPjxzZWNvbmRhcnktdGl0bGU+QW0gSiBSZXNwaXIgQ3JpdCBDYXJlIE1lZDwv
c2Vjb25kYXJ5LXRpdGxlPjwvdGl0bGVzPjxwZXJpb2RpY2FsPjxmdWxsLXRpdGxlPkFtIEogUmVz
cGlyIENyaXQgQ2FyZSBNZWQ8L2Z1bGwtdGl0bGU+PC9wZXJpb2RpY2FsPjxwYWdlcz4xMDgzLTkw
PC9wYWdlcz48dm9sdW1lPjE4ODwvdm9sdW1lPjxudW1iZXI+OTwvbnVtYmVyPjxlZGl0aW9uPjIw
MTMvMDgvMjk8L2VkaXRpb24+PGtleXdvcmRzPjxrZXl3b3JkPkFnZWQ8L2tleXdvcmQ+PGtleXdv
cmQ+Q29ob3J0IFN0dWRpZXM8L2tleXdvcmQ+PGtleXdvcmQ+RHlzcG5lYS9kaWFnbm9zdGljIGlt
YWdpbmcvcGh5c2lvcGF0aG9sb2d5PC9rZXl3b3JkPjxrZXl3b3JkPkZlbWFsZTwva2V5d29yZD48
a2V5d29yZD5IZWFsdGggU2VydmljZXMvdXRpbGl6YXRpb248L2tleXdvcmQ+PGtleXdvcmQ+SHVt
YW5zPC9rZXl3b3JkPjxrZXl3b3JkPkx1bmcvKmRpYWdub3N0aWMgaW1hZ2luZy9waHlzaW9wYXRo
b2xvZ3k8L2tleXdvcmQ+PGtleXdvcmQ+TWFsZTwva2V5d29yZD48a2V5d29yZD5NaWRkbGUgQWdl
ZDwva2V5d29yZD48a2V5d29yZD5QdWxtb25hcnkgRW1waHlzZW1hL2NsYXNzaWZpY2F0aW9uLypk
aWFnbm9zdGljIGltYWdpbmcvcGh5c2lvcGF0aG9sb2d5PC9rZXl3b3JkPjxrZXl3b3JkPlF1YWxp
dHkgb2YgTGlmZTwva2V5d29yZD48a2V5d29yZD5TZXZlcml0eSBvZiBJbGxuZXNzIEluZGV4PC9r
ZXl3b3JkPjxrZXl3b3JkPlNtb2tpbmcvZXBpZGVtaW9sb2d5LypwaHlzaW9wYXRob2xvZ3k8L2tl
eXdvcmQ+PGtleXdvcmQ+U3Bpcm9tZXRyeTwva2V5d29yZD48a2V5d29yZD5Ub21vZ3JhcGh5LCBT
cGlyYWwgQ29tcHV0ZWQ8L2tleXdvcmQ+PC9rZXl3b3Jkcz48ZGF0ZXM+PHllYXI+MjAxMzwveWVh
cj48cHViLWRhdGVzPjxkYXRlPk5vdiAxPC9kYXRlPjwvcHViLWRhdGVzPjwvZGF0ZXM+PGlzYm4+
MTUzNS00OTcwIChFbGVjdHJvbmljKSYjeEQ7MTA3My00NDlYIChMaW5raW5nKTwvaXNibj48YWNj
ZXNzaW9uLW51bT4yMzk4MDUyMTwvYWNjZXNzaW9uLW51bT48dXJscz48cmVsYXRlZC11cmxzPjx1
cmw+aHR0cHM6Ly93d3cubmNiaS5ubG0ubmloLmdvdi9wdWJtZWQvMjM5ODA1MjE8L3VybD48L3Jl
bGF0ZWQtdXJscz48L3VybHM+PGN1c3RvbTI+UE1DMzg2Mzc0MTwvY3VzdG9tMj48ZWxlY3Ryb25p
Yy1yZXNvdXJjZS1udW0+MTAuMTE2NC9yY2NtLjIwMTMwNS0wODczT0M8L2VsZWN0cm9uaWMtcmVz
b3VyY2UtbnVtPjwvcmVjb3JkPjwvQ2l0ZT48Q2l0ZT48QXV0aG9yPlNjaHJvZWRlcjwvQXV0aG9y
PjxZZWFyPjIwMTM8L1llYXI+PFJlY051bT4yPC9SZWNOdW0+PHJlY29yZD48cmVjLW51bWJlcj4y
PC9yZWMtbnVtYmVyPjxmb3JlaWduLWtleXM+PGtleSBhcHA9IkVOIiBkYi1pZD0iNXM1ZWU1MDB2
ZXN4dzllejV3ZXg1OXd2c3N4dHB4ZDl2MGF2IiB0aW1lc3RhbXA9IjE1MjAzNzE3NTYiPjI8L2tl
eT48L2ZvcmVpZ24ta2V5cz48cmVmLXR5cGUgbmFtZT0iSm91cm5hbCBBcnRpY2xlIj4xNzwvcmVm
LXR5cGU+PGNvbnRyaWJ1dG9ycz48YXV0aG9ycz48YXV0aG9yPlNjaHJvZWRlciwgSi4gRC48L2F1
dGhvcj48YXV0aG9yPk1jS2VuemllLCBBLiBTLjwvYXV0aG9yPjxhdXRob3I+WmFjaCwgSi4gQS48
L2F1dGhvcj48YXV0aG9yPldpbHNvbiwgQy4gRy48L2F1dGhvcj48YXV0aG9yPkN1cnJhbi1FdmVy
ZXR0LCBELjwvYXV0aG9yPjxhdXRob3I+U3RpbnNvbiwgRC4gUy48L2F1dGhvcj48YXV0aG9yPk5l
d2VsbCwgSi4gRC4sIEpyLjwvYXV0aG9yPjxhdXRob3I+THluY2gsIEQuIEEuPC9hdXRob3I+PC9h
dXRob3JzPjwvY29udHJpYnV0b3JzPjxhdXRoLWFkZHJlc3M+RGVwYXJ0bWVudCBvZiBSYWRpb2xv
Z3ksIE5hdGlvbmFsIEpld2lzaCBIZWFsdGgsIDE0MDAgSmFja3NvbiBTdCwgRGVudmVyLCBDTyA4
MDIwNiwgVVNBLiBzY2hyb2VkZXJqQG5qaGVhbHRoLm9yZzwvYXV0aC1hZGRyZXNzPjx0aXRsZXM+
PHRpdGxlPlJlbGF0aW9uc2hpcHMgYmV0d2VlbiBhaXJmbG93IG9ic3RydWN0aW9uIGFuZCBxdWFu
dGl0YXRpdmUgQ1QgbWVhc3VyZW1lbnRzIG9mIGVtcGh5c2VtYSwgYWlyIHRyYXBwaW5nLCBhbmQg
YWlyd2F5cyBpbiBzdWJqZWN0cyB3aXRoIGFuZCB3aXRob3V0IGNocm9uaWMgb2JzdHJ1Y3RpdmUg
cHVsbW9uYXJ5IGRpc2Vhc2U8L3RpdGxlPjxzZWNvbmRhcnktdGl0bGU+QUpSIEFtIEogUm9lbnRn
ZW5vbDwvc2Vjb25kYXJ5LXRpdGxlPjwvdGl0bGVzPjxwZXJpb2RpY2FsPjxmdWxsLXRpdGxlPkFK
UiBBbSBKIFJvZW50Z2Vub2w8L2Z1bGwtdGl0bGU+PC9wZXJpb2RpY2FsPjxwYWdlcz5XNDYwLTcw
PC9wYWdlcz48dm9sdW1lPjIwMTwvdm9sdW1lPjxudW1iZXI+MzwvbnVtYmVyPjxlZGl0aW9uPjIw
MTMvMDgvMjc8L2VkaXRpb24+PGtleXdvcmRzPjxrZXl3b3JkPkFnZWQ8L2tleXdvcmQ+PGtleXdv
cmQ+QWdlZCwgODAgYW5kIG92ZXI8L2tleXdvcmQ+PGtleXdvcmQ+RmVtYWxlPC9rZXl3b3JkPjxr
ZXl3b3JkPkZvcmNlZCBFeHBpcmF0b3J5IFZvbHVtZTwva2V5d29yZD48a2V5d29yZD5IdW1hbnM8
L2tleXdvcmQ+PGtleXdvcmQ+TWFsZTwva2V5d29yZD48a2V5d29yZD5NaWRkbGUgQWdlZDwva2V5
d29yZD48a2V5d29yZD5QdWxtb25hcnkgRGlzZWFzZSwgQ2hyb25pYyBPYnN0cnVjdGl2ZS8qZGlh
Z25vc3RpYyBpbWFnaW5nLypwaHlzaW9wYXRob2xvZ3k8L2tleXdvcmQ+PGtleXdvcmQ+UHVsbW9u
YXJ5IEVtcGh5c2VtYS8qZGlhZ25vc3RpYyBpbWFnaW5nLypwaHlzaW9wYXRob2xvZ3k8L2tleXdv
cmQ+PGtleXdvcmQ+UmFkaW9ncmFwaGljIEltYWdlIEludGVycHJldGF0aW9uLCBDb21wdXRlci1B
c3Npc3RlZDwva2V5d29yZD48a2V5d29yZD5SaXNrIEZhY3RvcnM8L2tleXdvcmQ+PGtleXdvcmQ+
U2V2ZXJpdHkgb2YgSWxsbmVzcyBJbmRleDwva2V5d29yZD48a2V5d29yZD5TbW9raW5nLypwaHlz
aW9wYXRob2xvZ3k8L2tleXdvcmQ+PGtleXdvcmQ+U3Bpcm9tZXRyeTwva2V5d29yZD48a2V5d29y
ZD5Ub21vZ3JhcGh5LCBYLVJheSBDb21wdXRlZC8qbWV0aG9kczwva2V5d29yZD48a2V5d29yZD5W
aXRhbCBDYXBhY2l0eTwva2V5d29yZD48L2tleXdvcmRzPjxkYXRlcz48eWVhcj4yMDEzPC95ZWFy
PjxwdWItZGF0ZXM+PGRhdGU+U2VwPC9kYXRlPjwvcHViLWRhdGVzPjwvZGF0ZXM+PGlzYm4+MTU0
Ni0zMTQxIChFbGVjdHJvbmljKSYjeEQ7MDM2MS04MDNYIChMaW5raW5nKTwvaXNibj48YWNjZXNz
aW9uLW51bT4yMzk3MTQ3ODwvYWNjZXNzaW9uLW51bT48dXJscz48cmVsYXRlZC11cmxzPjx1cmw+
aHR0cHM6Ly93d3cubmNiaS5ubG0ubmloLmdvdi9wdWJtZWQvMjM5NzE0Nzg8L3VybD48L3JlbGF0
ZWQtdXJscz48L3VybHM+PGN1c3RvbTI+UE1DNDA2NzA1MjwvY3VzdG9tMj48ZWxlY3Ryb25pYy1y
ZXNvdXJjZS1udW0+MTAuMjIxNC9BSlIuMTIuMTAxMDI8L2VsZWN0cm9uaWMtcmVzb3VyY2UtbnVt
PjwvcmVjb3JkPjwvQ2l0ZT48Q2l0ZT48QXV0aG9yPlZhbiBUaG88L0F1dGhvcj48WWVhcj4yMDEy
PC9ZZWFyPjxSZWNOdW0+MzwvUmVjTnVtPjxyZWNvcmQ+PHJlYy1udW1iZXI+MzwvcmVjLW51bWJl
cj48Zm9yZWlnbi1rZXlzPjxrZXkgYXBwPSJFTiIgZGItaWQ9IjVzNWVlNTAwdmVzeHc5ZXo1d2V4
NTl3dnNzeHRweGQ5djBhdiIgdGltZXN0YW1wPSIxNTIwMzcxODUyIj4zPC9rZXk+PC9mb3JlaWdu
LWtleXM+PHJlZi10eXBlIG5hbWU9IkpvdXJuYWwgQXJ0aWNsZSI+MTc8L3JlZi10eXBlPjxjb250
cmlidXRvcnM+PGF1dGhvcnM+PGF1dGhvcj5WYW4gVGhvLCBOLjwvYXV0aG9yPjxhdXRob3I+V2Fk
YSwgSC48L2F1dGhvcj48YXV0aG9yPk9nYXdhLCBFLjwvYXV0aG9yPjxhdXRob3I+TmFrYW5vLCBZ
LjwvYXV0aG9yPjwvYXV0aG9ycz48L2NvbnRyaWJ1dG9ycz48YXV0aC1hZGRyZXNzPkRpdmlzaW9u
IG9mIFJlc3BpcmF0b3J5IE1lZGljaW5lLCBEZXBhcnRtZW50IG9mIE1lZGljaW5lLCBTaGlnYSBV
bml2ZXJzaXR5IG9mIE1lZGljYWwgU2NpZW5jZSwgU2V0YSBUc3VraW5vd2EtY2hvLCBPdHN1LCBT
aGlnYSA1MjAtMjE5MiwgSmFwYW4uPC9hdXRoLWFkZHJlc3M+PHRpdGxlcz48dGl0bGU+UmVjZW50
IGZpbmRpbmdzIGluIGNocm9uaWMgb2JzdHJ1Y3RpdmUgcHVsbW9uYXJ5IGRpc2Vhc2UgYnkgdXNp
bmcgcXVhbnRpdGF0aXZlIGNvbXB1dGVkIHRvbW9ncmFwaHk8L3RpdGxlPjxzZWNvbmRhcnktdGl0
bGU+UmVzcGlyIEludmVzdGlnPC9zZWNvbmRhcnktdGl0bGU+PC90aXRsZXM+PHBlcmlvZGljYWw+
PGZ1bGwtdGl0bGU+UmVzcGlyIEludmVzdGlnPC9mdWxsLXRpdGxlPjwvcGVyaW9kaWNhbD48cGFn
ZXM+NzgtODc8L3BhZ2VzPjx2b2x1bWU+NTA8L3ZvbHVtZT48bnVtYmVyPjM8L251bWJlcj48ZWRp
dGlvbj4yMDEyLzEwLzAyPC9lZGl0aW9uPjxrZXl3b3Jkcz48a2V5d29yZD5FbXBoeXNlbWEvZGlh
Z25vc3RpYyBpbWFnaW5nL3BoeXNpb3BhdGhvbG9neTwva2V5d29yZD48a2V5d29yZD5IdW1hbnM8
L2tleXdvcmQ+PGtleXdvcmQ+UGhlbm90eXBlPC9rZXl3b3JkPjxrZXl3b3JkPlB1bG1vbmFyeSBE
aXNlYXNlLCBDaHJvbmljIE9ic3RydWN0aXZlLypkaWFnbm9zdGljIGltYWdpbmcvcGh5c2lvcGF0
aG9sb2d5PC9rZXl3b3JkPjxrZXl3b3JkPipUb21vZ3JhcGh5LCBYLVJheSBDb21wdXRlZDwva2V5
d29yZD48L2tleXdvcmRzPjxkYXRlcz48eWVhcj4yMDEyPC95ZWFyPjxwdWItZGF0ZXM+PGRhdGU+
U2VwPC9kYXRlPjwvcHViLWRhdGVzPjwvZGF0ZXM+PGlzYm4+MjIxMi01MzUzIChFbGVjdHJvbmlj
KSYjeEQ7MjIxMi01MzQ1IChMaW5raW5nKTwvaXNibj48YWNjZXNzaW9uLW51bT4yMzAyMTc2Njwv
YWNjZXNzaW9uLW51bT48dXJscz48cmVsYXRlZC11cmxzPjx1cmw+aHR0cHM6Ly93d3cubmNiaS5u
bG0ubmloLmdvdi9wdWJtZWQvMjMwMjE3NjY8L3VybD48L3JlbGF0ZWQtdXJscz48L3VybHM+PGVs
ZWN0cm9uaWMtcmVzb3VyY2UtbnVtPjEwLjEwMTYvai5yZXNpbnYuMjAxMi4wOC4wMDI8L2VsZWN0
cm9uaWMtcmVzb3VyY2UtbnVtPjwvcmVjb3JkPjwvQ2l0ZT48Q2l0ZT48QXV0aG9yPlN0b2xrPC9B
dXRob3I+PFllYXI+MjAwNzwvWWVhcj48UmVjTnVtPjQ8L1JlY051bT48cmVjb3JkPjxyZWMtbnVt
YmVyPjQ8L3JlYy1udW1iZXI+PGZvcmVpZ24ta2V5cz48a2V5IGFwcD0iRU4iIGRiLWlkPSI1czVl
ZTUwMHZlc3h3OWV6NXdleDU5d3Zzc3h0cHhkOXYwYXYiIHRpbWVzdGFtcD0iMTUyMDM3MTg5NiI+
NDwva2V5PjwvZm9yZWlnbi1rZXlzPjxyZWYtdHlwZSBuYW1lPSJKb3VybmFsIEFydGljbGUiPjE3
PC9yZWYtdHlwZT48Y29udHJpYnV0b3JzPjxhdXRob3JzPjxhdXRob3I+U3RvbGssIEouPC9hdXRo
b3I+PGF1dGhvcj5QdXR0ZXIsIEguPC9hdXRob3I+PGF1dGhvcj5CYWtrZXIsIEUuIE0uPC9hdXRo
b3I+PGF1dGhvcj5TaGFrZXIsIFMuIEIuPC9hdXRob3I+PGF1dGhvcj5QYXJyLCBELiBHLjwvYXV0
aG9yPjxhdXRob3I+UGlpdHVsYWluZW4sIEUuPC9hdXRob3I+PGF1dGhvcj5SdXNzaSwgRS4gVy48
L2F1dGhvcj48YXV0aG9yPkdyZWJza2ksIEUuPC9hdXRob3I+PGF1dGhvcj5EaXJrc2VuLCBBLjwv
YXV0aG9yPjxhdXRob3I+U3RvY2tsZXksIFIuIEEuPC9hdXRob3I+PGF1dGhvcj5SZWliZXIsIEou
IEguPC9hdXRob3I+PGF1dGhvcj5TdG9lbCwgQi4gQy48L2F1dGhvcj48L2F1dGhvcnM+PC9jb250
cmlidXRvcnM+PGF1dGgtYWRkcmVzcz5EZXBhcnRtZW50IG9mIFB1bG1vbm9sb2d5LCBMZWlkZW4g
VW5pdmVyc2l0eSBNZWRpY2FsIENlbnRlciwgUC5PLiBCb3ggOTYwMCwgMjMwMCBSQyBMZWlkZW4s
IFRoZSBOZXRoZXJsYW5kcy4gai5zdG9say5sb25nQGx1bWMubmw8L2F1dGgtYWRkcmVzcz48dGl0
bGVzPjx0aXRsZT5Qcm9ncmVzc2lvbiBwYXJhbWV0ZXJzIGZvciBlbXBoeXNlbWE6IGEgY2xpbmlj
YWwgaW52ZXN0aWdhdGlvbjwvdGl0bGU+PHNlY29uZGFyeS10aXRsZT5SZXNwaXIgTWVkPC9zZWNv
bmRhcnktdGl0bGU+PC90aXRsZXM+PHBlcmlvZGljYWw+PGZ1bGwtdGl0bGU+UmVzcGlyIE1lZDwv
ZnVsbC10aXRsZT48L3BlcmlvZGljYWw+PHBhZ2VzPjE5MjQtMzA8L3BhZ2VzPjx2b2x1bWU+MTAx
PC92b2x1bWU+PG51bWJlcj45PC9udW1iZXI+PGVkaXRpb24+MjAwNy8wNy8yNDwvZWRpdGlvbj48
a2V5d29yZHM+PGtleXdvcmQ+QWJzb3JwdGlvbWV0cnksIFBob3Rvbi9tZXRob2RzPC9rZXl3b3Jk
PjxrZXl3b3JkPkFkdWx0PC9rZXl3b3JkPjxrZXl3b3JkPkFnZWQ8L2tleXdvcmQ+PGtleXdvcmQ+
Q2FyYm9uIE1vbm94aWRlPC9rZXl3b3JkPjxrZXl3b3JkPkRpc2Vhc2UgUHJvZ3Jlc3Npb248L2tl
eXdvcmQ+PGtleXdvcmQ+RmVtYWxlPC9rZXl3b3JkPjxrZXl3b3JkPkZvcmNlZCBFeHBpcmF0b3J5
IFZvbHVtZTwva2V5d29yZD48a2V5d29yZD5IdW1hbnM8L2tleXdvcmQ+PGtleXdvcmQ+TG9uZ2l0
dWRpbmFsIFN0dWRpZXM8L2tleXdvcmQ+PGtleXdvcmQ+TWFsZTwva2V5d29yZD48a2V5d29yZD5N
aWRkbGUgQWdlZDwva2V5d29yZD48a2V5d29yZD5QdWxtb25hcnkgRW1waHlzZW1hLypkaWFnbm9z
dGljIGltYWdpbmcvZXRpb2xvZ3kvcGh5c2lvcGF0aG9sb2d5PC9rZXl3b3JkPjxrZXl3b3JkPlNw
aXJvbWV0cnk8L2tleXdvcmQ+PGtleXdvcmQ+VG9tb2dyYXBoeSwgWC1SYXkgQ29tcHV0ZWQ8L2tl
eXdvcmQ+PGtleXdvcmQ+YWxwaGEgMS1BbnRpdHJ5cHNpbiBEZWZpY2llbmN5L2NvbXBsaWNhdGlv
bnM8L2tleXdvcmQ+PC9rZXl3b3Jkcz48ZGF0ZXM+PHllYXI+MjAwNzwveWVhcj48cHViLWRhdGVz
PjxkYXRlPlNlcDwvZGF0ZT48L3B1Yi1kYXRlcz48L2RhdGVzPjxpc2JuPjA5NTQtNjExMSAoUHJp
bnQpJiN4RDswOTU0LTYxMTEgKExpbmtpbmcpPC9pc2JuPjxhY2Nlc3Npb24tbnVtPjE3NjQ0MzY2
PC9hY2Nlc3Npb24tbnVtPjx1cmxzPjxyZWxhdGVkLXVybHM+PHVybD5odHRwczovL3d3dy5uY2Jp
Lm5sbS5uaWguZ292L3B1Ym1lZC8xNzY0NDM2NjwvdXJsPjwvcmVsYXRlZC11cmxzPjwvdXJscz48
ZWxlY3Ryb25pYy1yZXNvdXJjZS1udW0+MTAuMTAxNi9qLnJtZWQuMjAwNy4wNC4wMTY8L2VsZWN0
cm9uaWMtcmVzb3VyY2UtbnVtPjwvcmVjb3JkPjwvQ2l0ZT48Q2l0ZT48QXV0aG9yPk1hcnRpbmV6
PC9BdXRob3I+PFllYXI+MjAxMjwvWWVhcj48UmVjTnVtPjU8L1JlY051bT48cmVjb3JkPjxyZWMt
bnVtYmVyPjU8L3JlYy1udW1iZXI+PGZvcmVpZ24ta2V5cz48a2V5IGFwcD0iRU4iIGRiLWlkPSI1
czVlZTUwMHZlc3h3OWV6NXdleDU5d3Zzc3h0cHhkOXYwYXYiIHRpbWVzdGFtcD0iMTUyMDM3MTk0
MyI+NTwva2V5PjwvZm9yZWlnbi1rZXlzPjxyZWYtdHlwZSBuYW1lPSJKb3VybmFsIEFydGljbGUi
PjE3PC9yZWYtdHlwZT48Y29udHJpYnV0b3JzPjxhdXRob3JzPjxhdXRob3I+TWFydGluZXosIEMu
IEguPC9hdXRob3I+PGF1dGhvcj5DaGVuLCBZLiBILjwvYXV0aG9yPjxhdXRob3I+V2VzdGdhdGUs
IFAuIE0uPC9hdXRob3I+PGF1dGhvcj5MaXUsIEwuIFguPC9hdXRob3I+PGF1dGhvcj5NdXJyYXks
IFMuPC9hdXRob3I+PGF1dGhvcj5DdXJ0aXMsIEouIEwuPC9hdXRob3I+PGF1dGhvcj5NYWtlLCBC
LiBKLjwvYXV0aG9yPjxhdXRob3I+S2F6ZXJvb25pLCBFLiBBLjwvYXV0aG9yPjxhdXRob3I+THlu
Y2gsIEQuIEEuPC9hdXRob3I+PGF1dGhvcj5NYXJjaGV0dGksIE4uPC9hdXRob3I+PGF1dGhvcj5X
YXNoa28sIEcuIFIuPC9hdXRob3I+PGF1dGhvcj5NYXJ0aW5leiwgRi4gSi48L2F1dGhvcj48YXV0
aG9yPkhhbiwgTS4gSy48L2F1dGhvcj48YXV0aG9yPkMuIE9QREdlbmUgSW52ZXN0aWdhdG9yczwv
YXV0aG9yPjwvYXV0aG9ycz48L2NvbnRyaWJ1dG9ycz48YXV0aC1hZGRyZXNzPkRpdmlzaW9uIG9m
IFB1bG1vbmFyeSBhbmQgQ3JpdGljYWwgQ2FyZSBNZWRpY2luZSwgVW5pdmVyc2l0eSBvZiBNaWNo
aWdhbiBIZWFsdGggU3lzdGVtLCAzOTE2IFRhdWJtYW4gQ2VudGVyLCBCb3ggNTM2MCwgMTUwMCBF
LiBNZWRpY2FsIENlbnRlciBEcml2ZSwgQW5uIEFyYm9yLCBNSSA0ODEwOS01MzYwLCBVU0EuPC9h
dXRoLWFkZHJlc3M+PHRpdGxlcz48dGl0bGU+UmVsYXRpb25zaGlwIGJldHdlZW4gcXVhbnRpdGF0
aXZlIENUIG1ldHJpY3MgYW5kIGhlYWx0aCBzdGF0dXMgYW5kIEJPREUgaW4gY2hyb25pYyBvYnN0
cnVjdGl2ZSBwdWxtb25hcnkgZGlzZWFzZTwvdGl0bGU+PHNlY29uZGFyeS10aXRsZT5UaG9yYXg8
L3NlY29uZGFyeS10aXRsZT48L3RpdGxlcz48cGVyaW9kaWNhbD48ZnVsbC10aXRsZT5UaG9yYXg8
L2Z1bGwtdGl0bGU+PC9wZXJpb2RpY2FsPjxwYWdlcz4zOTktNDA2PC9wYWdlcz48dm9sdW1lPjY3
PC92b2x1bWU+PG51bWJlcj41PC9udW1iZXI+PGVkaXRpb24+MjAxMi8wNC8yMDwvZWRpdGlvbj48
a2V5d29yZHM+PGtleXdvcmQ+QWdlZDwva2V5d29yZD48a2V5d29yZD5BZ2VkLCA4MCBhbmQgb3Zl
cjwva2V5d29yZD48a2V5d29yZD5Cb2R5IE1hc3MgSW5kZXg8L2tleXdvcmQ+PGtleXdvcmQ+RHlz
cG5lYS8qZGlhZ25vc2lzL2RpYWdub3N0aWMgaW1hZ2luZzwva2V5d29yZD48a2V5d29yZD5FbXBo
eXNlbWEvKmRpYWdub3N0aWMgaW1hZ2luZzwva2V5d29yZD48a2V5d29yZD5GZW1hbGU8L2tleXdv
cmQ+PGtleXdvcmQ+SGVhbHRoIFN0YXR1czwva2V5d29yZD48a2V5d29yZD5IdW1hbnM8L2tleXdv
cmQ+PGtleXdvcmQ+THVuZy8qZGlhZ25vc3RpYyBpbWFnaW5nL3BhdGhvbG9neTwva2V5d29yZD48
a2V5d29yZD5NYWxlPC9rZXl3b3JkPjxrZXl3b3JkPk1pZGRsZSBBZ2VkPC9rZXl3b3JkPjxrZXl3
b3JkPk11bHRpdmFyaWF0ZSBBbmFseXNpczwva2V5d29yZD48a2V5d29yZD5QdWxtb25hcnkgRGlz
ZWFzZSwgQ2hyb25pYyBPYnN0cnVjdGl2ZS8qZGlhZ25vc3RpYyBpbWFnaW5nPC9rZXl3b3JkPjxr
ZXl3b3JkPlJlZ3Jlc3Npb24gQW5hbHlzaXM8L2tleXdvcmQ+PGtleXdvcmQ+U3Bpcm9tZXRyeTwv
a2V5d29yZD48a2V5d29yZD5TdXJ2ZXlzIGFuZCBRdWVzdGlvbm5haXJlczwva2V5d29yZD48a2V5
d29yZD5Ub21vZ3JhcGh5LCBYLVJheSBDb21wdXRlZC8qbWV0aG9kczwva2V5d29yZD48L2tleXdv
cmRzPjxkYXRlcz48eWVhcj4yMDEyPC95ZWFyPjxwdWItZGF0ZXM+PGRhdGU+TWF5PC9kYXRlPjwv
cHViLWRhdGVzPjwvZGF0ZXM+PGlzYm4+MTQ2OC0zMjk2IChFbGVjdHJvbmljKSYjeEQ7MDA0MC02
Mzc2IChMaW5raW5nKTwvaXNibj48YWNjZXNzaW9uLW51bT4yMjUxNDIzNjwvYWNjZXNzaW9uLW51
bT48dXJscz48cmVsYXRlZC11cmxzPjx1cmw+aHR0cHM6Ly93d3cubmNiaS5ubG0ubmloLmdvdi9w
dWJtZWQvMjI1MTQyMzY8L3VybD48L3JlbGF0ZWQtdXJscz48L3VybHM+PGN1c3RvbTI+UE1DMzcx
OTg3NDwvY3VzdG9tMj48ZWxlY3Ryb25pYy1yZXNvdXJjZS1udW0+MTAuMTEzNi90aG9yYXhqbmwt
MjAxMS0yMDExODU8L2VsZWN0cm9uaWMtcmVzb3VyY2UtbnVtPjwvcmVjb3JkPjwvQ2l0ZT48Q2l0
ZT48QXV0aG9yPlBhcmU8L0F1dGhvcj48WWVhcj4yMDEyPC9ZZWFyPjxSZWNOdW0+NjwvUmVjTnVt
PjxyZWNvcmQ+PHJlYy1udW1iZXI+NjwvcmVjLW51bWJlcj48Zm9yZWlnbi1rZXlzPjxrZXkgYXBw
PSJFTiIgZGItaWQ9IjVzNWVlNTAwdmVzeHc5ZXo1d2V4NTl3dnNzeHRweGQ5djBhdiIgdGltZXN0
YW1wPSIxNTIwMzcxOTg1Ij42PC9rZXk+PC9mb3JlaWduLWtleXM+PHJlZi10eXBlIG5hbWU9Ikpv
dXJuYWwgQXJ0aWNsZSI+MTc8L3JlZi10eXBlPjxjb250cmlidXRvcnM+PGF1dGhvcnM+PGF1dGhv
cj5QYXJlLCBQLiBELjwvYXV0aG9yPjxhdXRob3I+Q2FtcCwgUC4gRy48L2F1dGhvcj48L2F1dGhv
cnM+PC9jb250cmlidXRvcnM+PHRpdGxlcz48dGl0bGU+QWlyd2F5IGRpc2Vhc2UgYW5kIGVtcGh5
c2VtYSBvbiBDVDogbm90IGp1c3QgcGhlbm90eXBlcyBvZiBsdW5nIHBhdGhvbG9neTwvdGl0bGU+
PHNlY29uZGFyeS10aXRsZT5UaG9yYXg8L3NlY29uZGFyeS10aXRsZT48L3RpdGxlcz48cGVyaW9k
aWNhbD48ZnVsbC10aXRsZT5UaG9yYXg8L2Z1bGwtdGl0bGU+PC9wZXJpb2RpY2FsPjxwYWdlcz4z
ODAtMjwvcGFnZXM+PHZvbHVtZT42Nzwvdm9sdW1lPjxudW1iZXI+NTwvbnVtYmVyPjxlZGl0aW9u
PjIwMTIvMDQvMjA8L2VkaXRpb24+PGtleXdvcmRzPjxrZXl3b3JkPkR5c3BuZWEvKmRpYWdub3Np
czwva2V5d29yZD48a2V5d29yZD5FbXBoeXNlbWEvKmRpYWdub3N0aWMgaW1hZ2luZzwva2V5d29y
ZD48a2V5d29yZD5GZW1hbGU8L2tleXdvcmQ+PGtleXdvcmQ+SHVtYW5zPC9rZXl3b3JkPjxrZXl3
b3JkPkx1bmcvKmRpYWdub3N0aWMgaW1hZ2luZzwva2V5d29yZD48a2V5d29yZD5NYWxlPC9rZXl3
b3JkPjxrZXl3b3JkPlB1bG1vbmFyeSBEaXNlYXNlLCBDaHJvbmljIE9ic3RydWN0aXZlLypkaWFn
bm9zdGljIGltYWdpbmc8L2tleXdvcmQ+PGtleXdvcmQ+VG9tb2dyYXBoeSwgWC1SYXkgQ29tcHV0
ZWQvKm1ldGhvZHM8L2tleXdvcmQ+PC9rZXl3b3Jkcz48ZGF0ZXM+PHllYXI+MjAxMjwveWVhcj48
cHViLWRhdGVzPjxkYXRlPk1heTwvZGF0ZT48L3B1Yi1kYXRlcz48L2RhdGVzPjxpc2JuPjE0Njgt
MzI5NiAoRWxlY3Ryb25pYykmI3hEOzAwNDAtNjM3NiAoTGlua2luZyk8L2lzYm4+PGFjY2Vzc2lv
bi1udW0+MjI1MTQyMzU8L2FjY2Vzc2lvbi1udW0+PHVybHM+PHJlbGF0ZWQtdXJscz48dXJsPmh0
dHBzOi8vd3d3Lm5jYmkubmxtLm5paC5nb3YvcHVibWVkLzIyNTE0MjM1PC91cmw+PC9yZWxhdGVk
LXVybHM+PC91cmxzPjxlbGVjdHJvbmljLXJlc291cmNlLW51bT4xMC4xMTM2L3Rob3JheGpubC0y
MDEyLTIwMTc2OTwvZWxlY3Ryb25pYy1yZXNvdXJjZS1udW0+PC9yZWNvcmQ+PC9DaXRlPjwvRW5k
Tm90ZT5=
</w:fldData>
          </w:fldChar>
        </w:r>
        <w:r>
          <w:instrText xml:space="preserve"> ADDIN EN.CITE.DATA </w:instrText>
        </w:r>
        <w:r>
          <w:fldChar w:fldCharType="end"/>
        </w:r>
        <w:r>
          <w:fldChar w:fldCharType="separate"/>
        </w:r>
        <w:r w:rsidRPr="008F59DC">
          <w:rPr>
            <w:noProof/>
            <w:vertAlign w:val="superscript"/>
          </w:rPr>
          <w:t>1-6</w:t>
        </w:r>
        <w:r>
          <w:fldChar w:fldCharType="end"/>
        </w:r>
        <w:r>
          <w:t>. However, the number of studies using regional measures is currently insufficient to assess emphysema severity, likewise their bias and repeatability for studies of emphysema progression.</w:t>
        </w:r>
      </w:ins>
    </w:p>
    <w:p w14:paraId="2C2C6284" w14:textId="77777777" w:rsidR="00753FE6" w:rsidRDefault="00753FE6" w:rsidP="00753FE6">
      <w:pPr>
        <w:spacing w:line="360" w:lineRule="auto"/>
        <w:rPr>
          <w:ins w:id="739" w:author="SEAN B FAIN" w:date="2019-04-25T11:40:00Z"/>
        </w:rPr>
      </w:pPr>
      <w:ins w:id="740" w:author="SEAN B FAIN" w:date="2019-04-25T11:40:00Z">
        <w:r>
          <w:t xml:space="preserve"> Measurement of whole lung parenchymal lung density with CT has been used for several decades as a clinical research marker of emphysema </w:t>
        </w:r>
        <w:r>
          <w:fldChar w:fldCharType="begin">
            <w:fldData xml:space="preserve">PEVuZE5vdGU+PENpdGU+PEF1dGhvcj5IYXlodXJzdDwvQXV0aG9yPjxZZWFyPjE5ODQ8L1llYXI+
PFJlY051bT43PC9SZWNOdW0+PERpc3BsYXlUZXh0PjxzdHlsZSBmYWNlPSJzdXBlcnNjcmlwdCI+
Myw3LTEwPC9zdHlsZT48L0Rpc3BsYXlUZXh0PjxyZWNvcmQ+PHJlYy1udW1iZXI+NzwvcmVjLW51
bWJlcj48Zm9yZWlnbi1rZXlzPjxrZXkgYXBwPSJFTiIgZGItaWQ9IjVzNWVlNTAwdmVzeHc5ZXo1
d2V4NTl3dnNzeHRweGQ5djBhdiIgdGltZXN0YW1wPSIxNTIwMzcyMDM4Ij43PC9rZXk+PC9mb3Jl
aWduLWtleXM+PHJlZi10eXBlIG5hbWU9IkpvdXJuYWwgQXJ0aWNsZSI+MTc8L3JlZi10eXBlPjxj
b250cmlidXRvcnM+PGF1dGhvcnM+PGF1dGhvcj5IYXlodXJzdCwgTS4gRC48L2F1dGhvcj48YXV0
aG9yPk1hY05lZSwgVy48L2F1dGhvcj48YXV0aG9yPkZsZW5sZXksIEQuIEMuPC9hdXRob3I+PGF1
dGhvcj5XcmlnaHQsIEQuPC9hdXRob3I+PGF1dGhvcj5NY0xlYW4sIEEuPC9hdXRob3I+PGF1dGhv
cj5MYW1iLCBELjwvYXV0aG9yPjxhdXRob3I+V2lnaHRtYW4sIEEuIEouPC9hdXRob3I+PGF1dGhv
cj5CZXN0LCBKLjwvYXV0aG9yPjwvYXV0aG9ycz48L2NvbnRyaWJ1dG9ycz48dGl0bGVzPjx0aXRs
ZT5EaWFnbm9zaXMgb2YgcHVsbW9uYXJ5IGVtcGh5c2VtYSBieSBjb21wdXRlcmlzZWQgdG9tb2dy
YXBoeTwvdGl0bGU+PHNlY29uZGFyeS10aXRsZT5MYW5jZXQ8L3NlY29uZGFyeS10aXRsZT48L3Rp
dGxlcz48cGVyaW9kaWNhbD48ZnVsbC10aXRsZT5MYW5jZXQ8L2Z1bGwtdGl0bGU+PC9wZXJpb2Rp
Y2FsPjxwYWdlcz4zMjAtMjwvcGFnZXM+PHZvbHVtZT4yPC92b2x1bWU+PG51bWJlcj44Mzk4PC9u
dW1iZXI+PGVkaXRpb24+MTk4NC8wOC8xMTwvZWRpdGlvbj48a2V5d29yZHM+PGtleXdvcmQ+QWR1
bHQ8L2tleXdvcmQ+PGtleXdvcmQ+QWdlZDwva2V5d29yZD48a2V5d29yZD5DYXJjaW5vbWEsIEJy
b25jaG9nZW5pYy9jb21wbGljYXRpb25zPC9rZXl3b3JkPjxrZXl3b3JkPkZlbWFsZTwva2V5d29y
ZD48a2V5d29yZD5IdW1hbnM8L2tleXdvcmQ+PGtleXdvcmQ+THVuZy9kaWFnbm9zdGljIGltYWdp
bmcvcGF0aG9sb2d5PC9rZXl3b3JkPjxrZXl3b3JkPkx1bmcgTmVvcGxhc21zL2NvbXBsaWNhdGlv
bnM8L2tleXdvcmQ+PGtleXdvcmQ+TWFsZTwva2V5d29yZD48a2V5d29yZD5NaWRkbGUgQWdlZDwv
a2V5d29yZD48a2V5d29yZD5QdWxtb25hcnkgRW1waHlzZW1hL2NvbXBsaWNhdGlvbnMvKmRpYWdu
b3N0aWMgaW1hZ2luZy9wYXRob2xvZ3k8L2tleXdvcmQ+PGtleXdvcmQ+KlRvbW9ncmFwaHksIFgt
UmF5IENvbXB1dGVkPC9rZXl3b3JkPjwva2V5d29yZHM+PGRhdGVzPjx5ZWFyPjE5ODQ8L3llYXI+
PHB1Yi1kYXRlcz48ZGF0ZT5BdWcgMTE8L2RhdGU+PC9wdWItZGF0ZXM+PC9kYXRlcz48aXNibj4w
MTQwLTY3MzYgKFByaW50KSYjeEQ7MDE0MC02NzM2IChMaW5raW5nKTwvaXNibj48YWNjZXNzaW9u
LW51bT42MTQ2ODY2PC9hY2Nlc3Npb24tbnVtPjx1cmxzPjxyZWxhdGVkLXVybHM+PHVybD5odHRw
czovL3d3dy5uY2JpLm5sbS5uaWguZ292L3B1Ym1lZC82MTQ2ODY2PC91cmw+PC9yZWxhdGVkLXVy
bHM+PC91cmxzPjwvcmVjb3JkPjwvQ2l0ZT48Q2l0ZT48QXV0aG9yPkJhbmtpZXI8L0F1dGhvcj48
WWVhcj4xOTk5PC9ZZWFyPjxSZWNOdW0+ODwvUmVjTnVtPjxyZWNvcmQ+PHJlYy1udW1iZXI+ODwv
cmVjLW51bWJlcj48Zm9yZWlnbi1rZXlzPjxrZXkgYXBwPSJFTiIgZGItaWQ9IjVzNWVlNTAwdmVz
eHc5ZXo1d2V4NTl3dnNzeHRweGQ5djBhdiIgdGltZXN0YW1wPSIxNTIwMzcyMDgzIj44PC9rZXk+
PC9mb3JlaWduLWtleXM+PHJlZi10eXBlIG5hbWU9IkpvdXJuYWwgQXJ0aWNsZSI+MTc8L3JlZi10
eXBlPjxjb250cmlidXRvcnM+PGF1dGhvcnM+PGF1dGhvcj5CYW5raWVyLCBBLiBBLjwvYXV0aG9y
PjxhdXRob3I+RGUgTWFlcnRlbGFlciwgVi48L2F1dGhvcj48YXV0aG9yPktleXplciwgQy48L2F1
dGhvcj48YXV0aG9yPkdldmVub2lzLCBQLiBBLjwvYXV0aG9yPjwvYXV0aG9ycz48L2NvbnRyaWJ1
dG9ycz48YXV0aC1hZGRyZXNzPkRlcGFydG1lbnQgb2YgUmFkaW9sb2d5LCBVbml2ZXJzaXR5IG9m
IFZpZW5uYSwgQXVzdHJpYS48L2F1dGgtYWRkcmVzcz48dGl0bGVzPjx0aXRsZT5QdWxtb25hcnkg
ZW1waHlzZW1hOiBzdWJqZWN0aXZlIHZpc3VhbCBncmFkaW5nIHZlcnN1cyBvYmplY3RpdmUgcXVh
bnRpZmljYXRpb24gd2l0aCBtYWNyb3Njb3BpYyBtb3JwaG9tZXRyeSBhbmQgdGhpbi1zZWN0aW9u
IENUIGRlbnNpdG9tZXRyeTwvdGl0bGU+PHNlY29uZGFyeS10aXRsZT5SYWRpb2xvZ3k8L3NlY29u
ZGFyeS10aXRsZT48L3RpdGxlcz48cGVyaW9kaWNhbD48ZnVsbC10aXRsZT5SYWRpb2xvZ3k8L2Z1
bGwtdGl0bGU+PC9wZXJpb2RpY2FsPjxwYWdlcz44NTEtODwvcGFnZXM+PHZvbHVtZT4yMTE8L3Zv
bHVtZT48bnVtYmVyPjM8L251bWJlcj48ZWRpdGlvbj4xOTk5LzA2LzAzPC9lZGl0aW9uPjxrZXl3
b3Jkcz48a2V5d29yZD4qQWJzb3JwdGlvbWV0cnksIFBob3Rvbjwva2V5d29yZD48a2V5d29yZD5B
ZHVsdDwva2V5d29yZD48a2V5d29yZD5BZ2VkPC9rZXl3b3JkPjxrZXl3b3JkPkZlbWFsZTwva2V5
d29yZD48a2V5d29yZD5IdW1hbnM8L2tleXdvcmQ+PGtleXdvcmQ+THVuZy8qZGlhZ25vc3RpYyBp
bWFnaW5nL3BhdGhvbG9neTwva2V5d29yZD48a2V5d29yZD5NYWxlPC9rZXl3b3JkPjxrZXl3b3Jk
Pk1pZGRsZSBBZ2VkPC9rZXl3b3JkPjxrZXl3b3JkPk9ic2VydmVyIFZhcmlhdGlvbjwva2V5d29y
ZD48a2V5d29yZD5QdWxtb25hcnkgRW1waHlzZW1hLypkaWFnbm9zdGljIGltYWdpbmcvcGF0aG9s
b2d5PC9rZXl3b3JkPjxrZXl3b3JkPlJhZGlvZ3JhcGhpYyBJbWFnZSBJbnRlcnByZXRhdGlvbiwg
Q29tcHV0ZXItQXNzaXN0ZWQ8L2tleXdvcmQ+PGtleXdvcmQ+KlRvbW9ncmFwaHksIFgtUmF5IENv
bXB1dGVkPC9rZXl3b3JkPjwva2V5d29yZHM+PGRhdGVzPjx5ZWFyPjE5OTk8L3llYXI+PHB1Yi1k
YXRlcz48ZGF0ZT5KdW48L2RhdGU+PC9wdWItZGF0ZXM+PC9kYXRlcz48aXNibj4wMDMzLTg0MTkg
KFByaW50KSYjeEQ7MDAzMy04NDE5IChMaW5raW5nKTwvaXNibj48YWNjZXNzaW9uLW51bT4xMDM1
MjYxNTwvYWNjZXNzaW9uLW51bT48dXJscz48cmVsYXRlZC11cmxzPjx1cmw+aHR0cHM6Ly93d3cu
bmNiaS5ubG0ubmloLmdvdi9wdWJtZWQvMTAzNTI2MTU8L3VybD48L3JlbGF0ZWQtdXJscz48L3Vy
bHM+PGVsZWN0cm9uaWMtcmVzb3VyY2UtbnVtPjEwLjExNDgvcmFkaW9sb2d5LjIxMS4zLnI5OWpu
MDU4NTE8L2VsZWN0cm9uaWMtcmVzb3VyY2UtbnVtPjwvcmVjb3JkPjwvQ2l0ZT48Q2l0ZT48QXV0
aG9yPkdldmVub2lzPC9BdXRob3I+PFllYXI+MTk5NjwvWWVhcj48UmVjTnVtPjk8L1JlY051bT48
cmVjb3JkPjxyZWMtbnVtYmVyPjk8L3JlYy1udW1iZXI+PGZvcmVpZ24ta2V5cz48a2V5IGFwcD0i
RU4iIGRiLWlkPSI1czVlZTUwMHZlc3h3OWV6NXdleDU5d3Zzc3h0cHhkOXYwYXYiIHRpbWVzdGFt
cD0iMTUyMDM3MjE0MSI+OTwva2V5PjwvZm9yZWlnbi1rZXlzPjxyZWYtdHlwZSBuYW1lPSJKb3Vy
bmFsIEFydGljbGUiPjE3PC9yZWYtdHlwZT48Y29udHJpYnV0b3JzPjxhdXRob3JzPjxhdXRob3I+
R2V2ZW5vaXMsIFAuIEEuPC9hdXRob3I+PGF1dGhvcj5EZSBWdXlzdCwgUC48L2F1dGhvcj48YXV0
aG9yPmRlIE1hZXJ0ZWxhZXIsIFYuPC9hdXRob3I+PGF1dGhvcj5aYW5lbiwgSi48L2F1dGhvcj48
YXV0aG9yPkphY29ib3ZpdHosIEQuPC9hdXRob3I+PGF1dGhvcj5Db3NpbywgTS4gRy48L2F1dGhv
cj48YXV0aG9yPlllcm5hdWx0LCBKLiBDLjwvYXV0aG9yPjwvYXV0aG9ycz48L2NvbnRyaWJ1dG9y
cz48YXV0aC1hZGRyZXNzPkRlcGFydG1lbnQgb2YgUmFkaW9sb2d5LCBIb3BpdGFsIEVyYXNtZSwg
VW5pdmVyc2l0ZSBMaWJyZSBkZSBCcnV4ZWxsZXMsIEJlbGdpdW0uPC9hdXRoLWFkZHJlc3M+PHRp
dGxlcz48dGl0bGU+Q29tcGFyaXNvbiBvZiBjb21wdXRlZCBkZW5zaXR5IGFuZCBtaWNyb3Njb3Bp
YyBtb3JwaG9tZXRyeSBpbiBwdWxtb25hcnkgZW1waHlzZW1hPC90aXRsZT48c2Vjb25kYXJ5LXRp
dGxlPkFtIEogUmVzcGlyIENyaXQgQ2FyZSBNZWQ8L3NlY29uZGFyeS10aXRsZT48L3RpdGxlcz48
cGVyaW9kaWNhbD48ZnVsbC10aXRsZT5BbSBKIFJlc3BpciBDcml0IENhcmUgTWVkPC9mdWxsLXRp
dGxlPjwvcGVyaW9kaWNhbD48cGFnZXM+MTg3LTkyPC9wYWdlcz48dm9sdW1lPjE1NDwvdm9sdW1l
PjxudW1iZXI+MTwvbnVtYmVyPjxlZGl0aW9uPjE5OTYvMDcvMDE8L2VkaXRpb24+PGtleXdvcmRz
PjxrZXl3b3JkPkFkdWx0PC9rZXl3b3JkPjxrZXl3b3JkPkFnZWQ8L2tleXdvcmQ+PGtleXdvcmQ+
RmVtYWxlPC9rZXl3b3JkPjxrZXl3b3JkPkh1bWFuczwva2V5d29yZD48a2V5d29yZD5MdW5nL2Rp
YWdub3N0aWMgaW1hZ2luZy9wYXRob2xvZ3k8L2tleXdvcmQ+PGtleXdvcmQ+TWFsZTwva2V5d29y
ZD48a2V5d29yZD5NaWRkbGUgQWdlZDwva2V5d29yZD48a2V5d29yZD5Qcm9zcGVjdGl2ZSBTdHVk
aWVzPC9rZXl3b3JkPjxrZXl3b3JkPlB1bG1vbmFyeSBFbXBoeXNlbWEvKmRpYWdub3N0aWMgaW1h
Z2luZy8qcGF0aG9sb2d5L3BoeXNpb3BhdGhvbG9neTwva2V5d29yZD48a2V5d29yZD5SZXNwaXJh
dG9yeSBNZWNoYW5pY3M8L2tleXdvcmQ+PGtleXdvcmQ+VG9tb2dyYXBoeSwgWC1SYXkgQ29tcHV0
ZWQ8L2tleXdvcmQ+PC9rZXl3b3Jkcz48ZGF0ZXM+PHllYXI+MTk5NjwveWVhcj48cHViLWRhdGVz
PjxkYXRlPkp1bDwvZGF0ZT48L3B1Yi1kYXRlcz48L2RhdGVzPjxpc2JuPjEwNzMtNDQ5WCAoUHJp
bnQpJiN4RDsxMDczLTQ0OVggKExpbmtpbmcpPC9pc2JuPjxhY2Nlc3Npb24tbnVtPjg2ODA2Nzk8
L2FjY2Vzc2lvbi1udW0+PHVybHM+PHJlbGF0ZWQtdXJscz48dXJsPmh0dHBzOi8vd3d3Lm5jYmku
bmxtLm5paC5nb3YvcHVibWVkLzg2ODA2Nzk8L3VybD48L3JlbGF0ZWQtdXJscz48L3VybHM+PGVs
ZWN0cm9uaWMtcmVzb3VyY2UtbnVtPjEwLjExNjQvYWpyY2NtLjE1NC4xLjg2ODA2Nzk8L2VsZWN0
cm9uaWMtcmVzb3VyY2UtbnVtPjwvcmVjb3JkPjwvQ2l0ZT48Q2l0ZT48QXV0aG9yPlZhbiBUaG88
L0F1dGhvcj48WWVhcj4yMDEyPC9ZZWFyPjxSZWNOdW0+MzwvUmVjTnVtPjxyZWNvcmQ+PHJlYy1u
dW1iZXI+MzwvcmVjLW51bWJlcj48Zm9yZWlnbi1rZXlzPjxrZXkgYXBwPSJFTiIgZGItaWQ9IjVz
NWVlNTAwdmVzeHc5ZXo1d2V4NTl3dnNzeHRweGQ5djBhdiIgdGltZXN0YW1wPSIxNTIwMzcxODUy
Ij4zPC9rZXk+PC9mb3JlaWduLWtleXM+PHJlZi10eXBlIG5hbWU9IkpvdXJuYWwgQXJ0aWNsZSI+
MTc8L3JlZi10eXBlPjxjb250cmlidXRvcnM+PGF1dGhvcnM+PGF1dGhvcj5WYW4gVGhvLCBOLjwv
YXV0aG9yPjxhdXRob3I+V2FkYSwgSC48L2F1dGhvcj48YXV0aG9yPk9nYXdhLCBFLjwvYXV0aG9y
PjxhdXRob3I+TmFrYW5vLCBZLjwvYXV0aG9yPjwvYXV0aG9ycz48L2NvbnRyaWJ1dG9ycz48YXV0
aC1hZGRyZXNzPkRpdmlzaW9uIG9mIFJlc3BpcmF0b3J5IE1lZGljaW5lLCBEZXBhcnRtZW50IG9m
IE1lZGljaW5lLCBTaGlnYSBVbml2ZXJzaXR5IG9mIE1lZGljYWwgU2NpZW5jZSwgU2V0YSBUc3Vr
aW5vd2EtY2hvLCBPdHN1LCBTaGlnYSA1MjAtMjE5MiwgSmFwYW4uPC9hdXRoLWFkZHJlc3M+PHRp
dGxlcz48dGl0bGU+UmVjZW50IGZpbmRpbmdzIGluIGNocm9uaWMgb2JzdHJ1Y3RpdmUgcHVsbW9u
YXJ5IGRpc2Vhc2UgYnkgdXNpbmcgcXVhbnRpdGF0aXZlIGNvbXB1dGVkIHRvbW9ncmFwaHk8L3Rp
dGxlPjxzZWNvbmRhcnktdGl0bGU+UmVzcGlyIEludmVzdGlnPC9zZWNvbmRhcnktdGl0bGU+PC90
aXRsZXM+PHBlcmlvZGljYWw+PGZ1bGwtdGl0bGU+UmVzcGlyIEludmVzdGlnPC9mdWxsLXRpdGxl
PjwvcGVyaW9kaWNhbD48cGFnZXM+NzgtODc8L3BhZ2VzPjx2b2x1bWU+NTA8L3ZvbHVtZT48bnVt
YmVyPjM8L251bWJlcj48ZWRpdGlvbj4yMDEyLzEwLzAyPC9lZGl0aW9uPjxrZXl3b3Jkcz48a2V5
d29yZD5FbXBoeXNlbWEvZGlhZ25vc3RpYyBpbWFnaW5nL3BoeXNpb3BhdGhvbG9neTwva2V5d29y
ZD48a2V5d29yZD5IdW1hbnM8L2tleXdvcmQ+PGtleXdvcmQ+UGhlbm90eXBlPC9rZXl3b3JkPjxr
ZXl3b3JkPlB1bG1vbmFyeSBEaXNlYXNlLCBDaHJvbmljIE9ic3RydWN0aXZlLypkaWFnbm9zdGlj
IGltYWdpbmcvcGh5c2lvcGF0aG9sb2d5PC9rZXl3b3JkPjxrZXl3b3JkPipUb21vZ3JhcGh5LCBY
LVJheSBDb21wdXRlZDwva2V5d29yZD48L2tleXdvcmRzPjxkYXRlcz48eWVhcj4yMDEyPC95ZWFy
PjxwdWItZGF0ZXM+PGRhdGU+U2VwPC9kYXRlPjwvcHViLWRhdGVzPjwvZGF0ZXM+PGlzYm4+MjIx
Mi01MzUzIChFbGVjdHJvbmljKSYjeEQ7MjIxMi01MzQ1IChMaW5raW5nKTwvaXNibj48YWNjZXNz
aW9uLW51bT4yMzAyMTc2NjwvYWNjZXNzaW9uLW51bT48dXJscz48cmVsYXRlZC11cmxzPjx1cmw+
aHR0cHM6Ly93d3cubmNiaS5ubG0ubmloLmdvdi9wdWJtZWQvMjMwMjE3NjY8L3VybD48L3JlbGF0
ZWQtdXJscz48L3VybHM+PGVsZWN0cm9uaWMtcmVzb3VyY2UtbnVtPjEwLjEwMTYvai5yZXNpbnYu
MjAxMi4wOC4wMDI8L2VsZWN0cm9uaWMtcmVzb3VyY2UtbnVtPjwvcmVjb3JkPjwvQ2l0ZT48Q2l0
ZT48QXV0aG9yPll1YW48L0F1dGhvcj48WWVhcj4yMDA5PC9ZZWFyPjxSZWNOdW0+MTA8L1JlY051
bT48cmVjb3JkPjxyZWMtbnVtYmVyPjEwPC9yZWMtbnVtYmVyPjxmb3JlaWduLWtleXM+PGtleSBh
cHA9IkVOIiBkYi1pZD0iNXM1ZWU1MDB2ZXN4dzllejV3ZXg1OXd2c3N4dHB4ZDl2MGF2IiB0aW1l
c3RhbXA9IjE1MjAzNzIxODciPjEwPC9rZXk+PC9mb3JlaWduLWtleXM+PHJlZi10eXBlIG5hbWU9
IkpvdXJuYWwgQXJ0aWNsZSI+MTc8L3JlZi10eXBlPjxjb250cmlidXRvcnM+PGF1dGhvcnM+PGF1
dGhvcj5ZdWFuLCBSLjwvYXV0aG9yPjxhdXRob3I+SG9nZywgSi4gQy48L2F1dGhvcj48YXV0aG9y
PlBhcmUsIFAuIEQuPC9hdXRob3I+PGF1dGhvcj5TaW4sIEQuIEQuPC9hdXRob3I+PGF1dGhvcj5X
b25nLCBKLiBDLjwvYXV0aG9yPjxhdXRob3I+TmFrYW5vLCBZLjwvYXV0aG9yPjxhdXRob3I+TWNX
aWxsaWFtcywgQS4gTS48L2F1dGhvcj48YXV0aG9yPkxhbSwgUy48L2F1dGhvcj48YXV0aG9yPkNv
eHNvbiwgSC4gTy48L2F1dGhvcj48L2F1dGhvcnM+PC9jb250cmlidXRvcnM+PGF1dGgtYWRkcmVz
cz5Vbml2ZXJzaXR5IG9mIEJyaXRpc2ggQ29sdW1iaWEgSmFtZXMgSG9nZyBpQ0FQVFVSRSBDZW50
cmUgZm9yIENhcmRpb3Zhc2N1bGFyIGFuZCBQdWxtb25hcnkgUmVzZWFyY2ggYW5kIHRoZSBQcm92
aWRlbmNlIEhlYXJ0ICsgTHVuZyBJbnN0aXR1dGUsIFN0IFBhdWwmYXBvcztzIEhvc3BpdGFsLCBC
cml0aXNoIENvbHVtYmlhLCBDYW5hZGEuPC9hdXRoLWFkZHJlc3M+PHRpdGxlcz48dGl0bGU+UHJl
ZGljdGlvbiBvZiB0aGUgcmF0ZSBvZiBkZWNsaW5lIGluIEZFVigxKSBpbiBzbW9rZXJzIHVzaW5n
IHF1YW50aXRhdGl2ZSBDb21wdXRlZCBUb21vZ3JhcGh5PC90aXRsZT48c2Vjb25kYXJ5LXRpdGxl
PlRob3JheDwvc2Vjb25kYXJ5LXRpdGxlPjwvdGl0bGVzPjxwZXJpb2RpY2FsPjxmdWxsLXRpdGxl
PlRob3JheDwvZnVsbC10aXRsZT48L3BlcmlvZGljYWw+PHBhZ2VzPjk0NC05PC9wYWdlcz48dm9s
dW1lPjY0PC92b2x1bWU+PG51bWJlcj4xMTwvbnVtYmVyPjxlZGl0aW9uPjIwMDkvMDkvMDg8L2Vk
aXRpb24+PGtleXdvcmRzPjxrZXl3b3JkPkFnZWQ8L2tleXdvcmQ+PGtleXdvcmQ+RXBpZGVtaW9s
b2dpYyBNZXRob2RzPC9rZXl3b3JkPjxrZXl3b3JkPkZlbWFsZTwva2V5d29yZD48a2V5d29yZD5G
b3JjZWQgRXhwaXJhdG9yeSBWb2x1bWUvcGh5c2lvbG9neTwva2V5d29yZD48a2V5d29yZD5IdW1h
bnM8L2tleXdvcmQ+PGtleXdvcmQ+THVuZy9kaWFnbm9zdGljIGltYWdpbmcvKnBoeXNpb3BhdGhv
bG9neTwva2V5d29yZD48a2V5d29yZD5NYWxlPC9rZXl3b3JkPjxrZXl3b3JkPk1pZGRsZSBBZ2Vk
PC9rZXl3b3JkPjxrZXl3b3JkPlB1bG1vbmFyeSBEaXNlYXNlLCBDaHJvbmljIE9ic3RydWN0aXZl
L2RpYWdub3N0aWMgaW1hZ2luZy8qcGh5c2lvcGF0aG9sb2d5PC9rZXl3b3JkPjxrZXl3b3JkPlNt
b2tpbmcvKnBoeXNpb3BhdGhvbG9neTwva2V5d29yZD48a2V5d29yZD5Ub21vZ3JhcGh5LCBYLVJh
eSBDb21wdXRlZC9tZXRob2RzPC9rZXl3b3JkPjxrZXl3b3JkPlZpdGFsIENhcGFjaXR5PC9rZXl3
b3JkPjwva2V5d29yZHM+PGRhdGVzPjx5ZWFyPjIwMDk8L3llYXI+PHB1Yi1kYXRlcz48ZGF0ZT5O
b3Y8L2RhdGU+PC9wdWItZGF0ZXM+PC9kYXRlcz48aXNibj4xNDY4LTMyOTYgKEVsZWN0cm9uaWMp
JiN4RDswMDQwLTYzNzYgKExpbmtpbmcpPC9pc2JuPjxhY2Nlc3Npb24tbnVtPjE5NzM0MTMwPC9h
Y2Nlc3Npb24tbnVtPjx1cmxzPjxyZWxhdGVkLXVybHM+PHVybD5odHRwczovL3d3dy5uY2JpLm5s
bS5uaWguZ292L3B1Ym1lZC8xOTczNDEzMDwvdXJsPjwvcmVsYXRlZC11cmxzPjwvdXJscz48Y3Vz
dG9tMj5QTUMzMDM1NTc3PC9jdXN0b20yPjxlbGVjdHJvbmljLXJlc291cmNlLW51bT4xMC4xMTM2
L3RoeC4yMDA4LjExMjQzMzwvZWxlY3Ryb25pYy1yZXNvdXJjZS1udW0+PC9yZWNvcmQ+PC9DaXRl
PjwvRW5kTm90ZT4A
</w:fldData>
          </w:fldChar>
        </w:r>
        <w:r>
          <w:instrText xml:space="preserve"> ADDIN EN.CITE </w:instrText>
        </w:r>
        <w:r>
          <w:fldChar w:fldCharType="begin">
            <w:fldData xml:space="preserve">PEVuZE5vdGU+PENpdGU+PEF1dGhvcj5IYXlodXJzdDwvQXV0aG9yPjxZZWFyPjE5ODQ8L1llYXI+
PFJlY051bT43PC9SZWNOdW0+PERpc3BsYXlUZXh0PjxzdHlsZSBmYWNlPSJzdXBlcnNjcmlwdCI+
Myw3LTEwPC9zdHlsZT48L0Rpc3BsYXlUZXh0PjxyZWNvcmQ+PHJlYy1udW1iZXI+NzwvcmVjLW51
bWJlcj48Zm9yZWlnbi1rZXlzPjxrZXkgYXBwPSJFTiIgZGItaWQ9IjVzNWVlNTAwdmVzeHc5ZXo1
d2V4NTl3dnNzeHRweGQ5djBhdiIgdGltZXN0YW1wPSIxNTIwMzcyMDM4Ij43PC9rZXk+PC9mb3Jl
aWduLWtleXM+PHJlZi10eXBlIG5hbWU9IkpvdXJuYWwgQXJ0aWNsZSI+MTc8L3JlZi10eXBlPjxj
b250cmlidXRvcnM+PGF1dGhvcnM+PGF1dGhvcj5IYXlodXJzdCwgTS4gRC48L2F1dGhvcj48YXV0
aG9yPk1hY05lZSwgVy48L2F1dGhvcj48YXV0aG9yPkZsZW5sZXksIEQuIEMuPC9hdXRob3I+PGF1
dGhvcj5XcmlnaHQsIEQuPC9hdXRob3I+PGF1dGhvcj5NY0xlYW4sIEEuPC9hdXRob3I+PGF1dGhv
cj5MYW1iLCBELjwvYXV0aG9yPjxhdXRob3I+V2lnaHRtYW4sIEEuIEouPC9hdXRob3I+PGF1dGhv
cj5CZXN0LCBKLjwvYXV0aG9yPjwvYXV0aG9ycz48L2NvbnRyaWJ1dG9ycz48dGl0bGVzPjx0aXRs
ZT5EaWFnbm9zaXMgb2YgcHVsbW9uYXJ5IGVtcGh5c2VtYSBieSBjb21wdXRlcmlzZWQgdG9tb2dy
YXBoeTwvdGl0bGU+PHNlY29uZGFyeS10aXRsZT5MYW5jZXQ8L3NlY29uZGFyeS10aXRsZT48L3Rp
dGxlcz48cGVyaW9kaWNhbD48ZnVsbC10aXRsZT5MYW5jZXQ8L2Z1bGwtdGl0bGU+PC9wZXJpb2Rp
Y2FsPjxwYWdlcz4zMjAtMjwvcGFnZXM+PHZvbHVtZT4yPC92b2x1bWU+PG51bWJlcj44Mzk4PC9u
dW1iZXI+PGVkaXRpb24+MTk4NC8wOC8xMTwvZWRpdGlvbj48a2V5d29yZHM+PGtleXdvcmQ+QWR1
bHQ8L2tleXdvcmQ+PGtleXdvcmQ+QWdlZDwva2V5d29yZD48a2V5d29yZD5DYXJjaW5vbWEsIEJy
b25jaG9nZW5pYy9jb21wbGljYXRpb25zPC9rZXl3b3JkPjxrZXl3b3JkPkZlbWFsZTwva2V5d29y
ZD48a2V5d29yZD5IdW1hbnM8L2tleXdvcmQ+PGtleXdvcmQ+THVuZy9kaWFnbm9zdGljIGltYWdp
bmcvcGF0aG9sb2d5PC9rZXl3b3JkPjxrZXl3b3JkPkx1bmcgTmVvcGxhc21zL2NvbXBsaWNhdGlv
bnM8L2tleXdvcmQ+PGtleXdvcmQ+TWFsZTwva2V5d29yZD48a2V5d29yZD5NaWRkbGUgQWdlZDwv
a2V5d29yZD48a2V5d29yZD5QdWxtb25hcnkgRW1waHlzZW1hL2NvbXBsaWNhdGlvbnMvKmRpYWdu
b3N0aWMgaW1hZ2luZy9wYXRob2xvZ3k8L2tleXdvcmQ+PGtleXdvcmQ+KlRvbW9ncmFwaHksIFgt
UmF5IENvbXB1dGVkPC9rZXl3b3JkPjwva2V5d29yZHM+PGRhdGVzPjx5ZWFyPjE5ODQ8L3llYXI+
PHB1Yi1kYXRlcz48ZGF0ZT5BdWcgMTE8L2RhdGU+PC9wdWItZGF0ZXM+PC9kYXRlcz48aXNibj4w
MTQwLTY3MzYgKFByaW50KSYjeEQ7MDE0MC02NzM2IChMaW5raW5nKTwvaXNibj48YWNjZXNzaW9u
LW51bT42MTQ2ODY2PC9hY2Nlc3Npb24tbnVtPjx1cmxzPjxyZWxhdGVkLXVybHM+PHVybD5odHRw
czovL3d3dy5uY2JpLm5sbS5uaWguZ292L3B1Ym1lZC82MTQ2ODY2PC91cmw+PC9yZWxhdGVkLXVy
bHM+PC91cmxzPjwvcmVjb3JkPjwvQ2l0ZT48Q2l0ZT48QXV0aG9yPkJhbmtpZXI8L0F1dGhvcj48
WWVhcj4xOTk5PC9ZZWFyPjxSZWNOdW0+ODwvUmVjTnVtPjxyZWNvcmQ+PHJlYy1udW1iZXI+ODwv
cmVjLW51bWJlcj48Zm9yZWlnbi1rZXlzPjxrZXkgYXBwPSJFTiIgZGItaWQ9IjVzNWVlNTAwdmVz
eHc5ZXo1d2V4NTl3dnNzeHRweGQ5djBhdiIgdGltZXN0YW1wPSIxNTIwMzcyMDgzIj44PC9rZXk+
PC9mb3JlaWduLWtleXM+PHJlZi10eXBlIG5hbWU9IkpvdXJuYWwgQXJ0aWNsZSI+MTc8L3JlZi10
eXBlPjxjb250cmlidXRvcnM+PGF1dGhvcnM+PGF1dGhvcj5CYW5raWVyLCBBLiBBLjwvYXV0aG9y
PjxhdXRob3I+RGUgTWFlcnRlbGFlciwgVi48L2F1dGhvcj48YXV0aG9yPktleXplciwgQy48L2F1
dGhvcj48YXV0aG9yPkdldmVub2lzLCBQLiBBLjwvYXV0aG9yPjwvYXV0aG9ycz48L2NvbnRyaWJ1
dG9ycz48YXV0aC1hZGRyZXNzPkRlcGFydG1lbnQgb2YgUmFkaW9sb2d5LCBVbml2ZXJzaXR5IG9m
IFZpZW5uYSwgQXVzdHJpYS48L2F1dGgtYWRkcmVzcz48dGl0bGVzPjx0aXRsZT5QdWxtb25hcnkg
ZW1waHlzZW1hOiBzdWJqZWN0aXZlIHZpc3VhbCBncmFkaW5nIHZlcnN1cyBvYmplY3RpdmUgcXVh
bnRpZmljYXRpb24gd2l0aCBtYWNyb3Njb3BpYyBtb3JwaG9tZXRyeSBhbmQgdGhpbi1zZWN0aW9u
IENUIGRlbnNpdG9tZXRyeTwvdGl0bGU+PHNlY29uZGFyeS10aXRsZT5SYWRpb2xvZ3k8L3NlY29u
ZGFyeS10aXRsZT48L3RpdGxlcz48cGVyaW9kaWNhbD48ZnVsbC10aXRsZT5SYWRpb2xvZ3k8L2Z1
bGwtdGl0bGU+PC9wZXJpb2RpY2FsPjxwYWdlcz44NTEtODwvcGFnZXM+PHZvbHVtZT4yMTE8L3Zv
bHVtZT48bnVtYmVyPjM8L251bWJlcj48ZWRpdGlvbj4xOTk5LzA2LzAzPC9lZGl0aW9uPjxrZXl3
b3Jkcz48a2V5d29yZD4qQWJzb3JwdGlvbWV0cnksIFBob3Rvbjwva2V5d29yZD48a2V5d29yZD5B
ZHVsdDwva2V5d29yZD48a2V5d29yZD5BZ2VkPC9rZXl3b3JkPjxrZXl3b3JkPkZlbWFsZTwva2V5
d29yZD48a2V5d29yZD5IdW1hbnM8L2tleXdvcmQ+PGtleXdvcmQ+THVuZy8qZGlhZ25vc3RpYyBp
bWFnaW5nL3BhdGhvbG9neTwva2V5d29yZD48a2V5d29yZD5NYWxlPC9rZXl3b3JkPjxrZXl3b3Jk
Pk1pZGRsZSBBZ2VkPC9rZXl3b3JkPjxrZXl3b3JkPk9ic2VydmVyIFZhcmlhdGlvbjwva2V5d29y
ZD48a2V5d29yZD5QdWxtb25hcnkgRW1waHlzZW1hLypkaWFnbm9zdGljIGltYWdpbmcvcGF0aG9s
b2d5PC9rZXl3b3JkPjxrZXl3b3JkPlJhZGlvZ3JhcGhpYyBJbWFnZSBJbnRlcnByZXRhdGlvbiwg
Q29tcHV0ZXItQXNzaXN0ZWQ8L2tleXdvcmQ+PGtleXdvcmQ+KlRvbW9ncmFwaHksIFgtUmF5IENv
bXB1dGVkPC9rZXl3b3JkPjwva2V5d29yZHM+PGRhdGVzPjx5ZWFyPjE5OTk8L3llYXI+PHB1Yi1k
YXRlcz48ZGF0ZT5KdW48L2RhdGU+PC9wdWItZGF0ZXM+PC9kYXRlcz48aXNibj4wMDMzLTg0MTkg
KFByaW50KSYjeEQ7MDAzMy04NDE5IChMaW5raW5nKTwvaXNibj48YWNjZXNzaW9uLW51bT4xMDM1
MjYxNTwvYWNjZXNzaW9uLW51bT48dXJscz48cmVsYXRlZC11cmxzPjx1cmw+aHR0cHM6Ly93d3cu
bmNiaS5ubG0ubmloLmdvdi9wdWJtZWQvMTAzNTI2MTU8L3VybD48L3JlbGF0ZWQtdXJscz48L3Vy
bHM+PGVsZWN0cm9uaWMtcmVzb3VyY2UtbnVtPjEwLjExNDgvcmFkaW9sb2d5LjIxMS4zLnI5OWpu
MDU4NTE8L2VsZWN0cm9uaWMtcmVzb3VyY2UtbnVtPjwvcmVjb3JkPjwvQ2l0ZT48Q2l0ZT48QXV0
aG9yPkdldmVub2lzPC9BdXRob3I+PFllYXI+MTk5NjwvWWVhcj48UmVjTnVtPjk8L1JlY051bT48
cmVjb3JkPjxyZWMtbnVtYmVyPjk8L3JlYy1udW1iZXI+PGZvcmVpZ24ta2V5cz48a2V5IGFwcD0i
RU4iIGRiLWlkPSI1czVlZTUwMHZlc3h3OWV6NXdleDU5d3Zzc3h0cHhkOXYwYXYiIHRpbWVzdGFt
cD0iMTUyMDM3MjE0MSI+OTwva2V5PjwvZm9yZWlnbi1rZXlzPjxyZWYtdHlwZSBuYW1lPSJKb3Vy
bmFsIEFydGljbGUiPjE3PC9yZWYtdHlwZT48Y29udHJpYnV0b3JzPjxhdXRob3JzPjxhdXRob3I+
R2V2ZW5vaXMsIFAuIEEuPC9hdXRob3I+PGF1dGhvcj5EZSBWdXlzdCwgUC48L2F1dGhvcj48YXV0
aG9yPmRlIE1hZXJ0ZWxhZXIsIFYuPC9hdXRob3I+PGF1dGhvcj5aYW5lbiwgSi48L2F1dGhvcj48
YXV0aG9yPkphY29ib3ZpdHosIEQuPC9hdXRob3I+PGF1dGhvcj5Db3NpbywgTS4gRy48L2F1dGhv
cj48YXV0aG9yPlllcm5hdWx0LCBKLiBDLjwvYXV0aG9yPjwvYXV0aG9ycz48L2NvbnRyaWJ1dG9y
cz48YXV0aC1hZGRyZXNzPkRlcGFydG1lbnQgb2YgUmFkaW9sb2d5LCBIb3BpdGFsIEVyYXNtZSwg
VW5pdmVyc2l0ZSBMaWJyZSBkZSBCcnV4ZWxsZXMsIEJlbGdpdW0uPC9hdXRoLWFkZHJlc3M+PHRp
dGxlcz48dGl0bGU+Q29tcGFyaXNvbiBvZiBjb21wdXRlZCBkZW5zaXR5IGFuZCBtaWNyb3Njb3Bp
YyBtb3JwaG9tZXRyeSBpbiBwdWxtb25hcnkgZW1waHlzZW1hPC90aXRsZT48c2Vjb25kYXJ5LXRp
dGxlPkFtIEogUmVzcGlyIENyaXQgQ2FyZSBNZWQ8L3NlY29uZGFyeS10aXRsZT48L3RpdGxlcz48
cGVyaW9kaWNhbD48ZnVsbC10aXRsZT5BbSBKIFJlc3BpciBDcml0IENhcmUgTWVkPC9mdWxsLXRp
dGxlPjwvcGVyaW9kaWNhbD48cGFnZXM+MTg3LTkyPC9wYWdlcz48dm9sdW1lPjE1NDwvdm9sdW1l
PjxudW1iZXI+MTwvbnVtYmVyPjxlZGl0aW9uPjE5OTYvMDcvMDE8L2VkaXRpb24+PGtleXdvcmRz
PjxrZXl3b3JkPkFkdWx0PC9rZXl3b3JkPjxrZXl3b3JkPkFnZWQ8L2tleXdvcmQ+PGtleXdvcmQ+
RmVtYWxlPC9rZXl3b3JkPjxrZXl3b3JkPkh1bWFuczwva2V5d29yZD48a2V5d29yZD5MdW5nL2Rp
YWdub3N0aWMgaW1hZ2luZy9wYXRob2xvZ3k8L2tleXdvcmQ+PGtleXdvcmQ+TWFsZTwva2V5d29y
ZD48a2V5d29yZD5NaWRkbGUgQWdlZDwva2V5d29yZD48a2V5d29yZD5Qcm9zcGVjdGl2ZSBTdHVk
aWVzPC9rZXl3b3JkPjxrZXl3b3JkPlB1bG1vbmFyeSBFbXBoeXNlbWEvKmRpYWdub3N0aWMgaW1h
Z2luZy8qcGF0aG9sb2d5L3BoeXNpb3BhdGhvbG9neTwva2V5d29yZD48a2V5d29yZD5SZXNwaXJh
dG9yeSBNZWNoYW5pY3M8L2tleXdvcmQ+PGtleXdvcmQ+VG9tb2dyYXBoeSwgWC1SYXkgQ29tcHV0
ZWQ8L2tleXdvcmQ+PC9rZXl3b3Jkcz48ZGF0ZXM+PHllYXI+MTk5NjwveWVhcj48cHViLWRhdGVz
PjxkYXRlPkp1bDwvZGF0ZT48L3B1Yi1kYXRlcz48L2RhdGVzPjxpc2JuPjEwNzMtNDQ5WCAoUHJp
bnQpJiN4RDsxMDczLTQ0OVggKExpbmtpbmcpPC9pc2JuPjxhY2Nlc3Npb24tbnVtPjg2ODA2Nzk8
L2FjY2Vzc2lvbi1udW0+PHVybHM+PHJlbGF0ZWQtdXJscz48dXJsPmh0dHBzOi8vd3d3Lm5jYmku
bmxtLm5paC5nb3YvcHVibWVkLzg2ODA2Nzk8L3VybD48L3JlbGF0ZWQtdXJscz48L3VybHM+PGVs
ZWN0cm9uaWMtcmVzb3VyY2UtbnVtPjEwLjExNjQvYWpyY2NtLjE1NC4xLjg2ODA2Nzk8L2VsZWN0
cm9uaWMtcmVzb3VyY2UtbnVtPjwvcmVjb3JkPjwvQ2l0ZT48Q2l0ZT48QXV0aG9yPlZhbiBUaG88
L0F1dGhvcj48WWVhcj4yMDEyPC9ZZWFyPjxSZWNOdW0+MzwvUmVjTnVtPjxyZWNvcmQ+PHJlYy1u
dW1iZXI+MzwvcmVjLW51bWJlcj48Zm9yZWlnbi1rZXlzPjxrZXkgYXBwPSJFTiIgZGItaWQ9IjVz
NWVlNTAwdmVzeHc5ZXo1d2V4NTl3dnNzeHRweGQ5djBhdiIgdGltZXN0YW1wPSIxNTIwMzcxODUy
Ij4zPC9rZXk+PC9mb3JlaWduLWtleXM+PHJlZi10eXBlIG5hbWU9IkpvdXJuYWwgQXJ0aWNsZSI+
MTc8L3JlZi10eXBlPjxjb250cmlidXRvcnM+PGF1dGhvcnM+PGF1dGhvcj5WYW4gVGhvLCBOLjwv
YXV0aG9yPjxhdXRob3I+V2FkYSwgSC48L2F1dGhvcj48YXV0aG9yPk9nYXdhLCBFLjwvYXV0aG9y
PjxhdXRob3I+TmFrYW5vLCBZLjwvYXV0aG9yPjwvYXV0aG9ycz48L2NvbnRyaWJ1dG9ycz48YXV0
aC1hZGRyZXNzPkRpdmlzaW9uIG9mIFJlc3BpcmF0b3J5IE1lZGljaW5lLCBEZXBhcnRtZW50IG9m
IE1lZGljaW5lLCBTaGlnYSBVbml2ZXJzaXR5IG9mIE1lZGljYWwgU2NpZW5jZSwgU2V0YSBUc3Vr
aW5vd2EtY2hvLCBPdHN1LCBTaGlnYSA1MjAtMjE5MiwgSmFwYW4uPC9hdXRoLWFkZHJlc3M+PHRp
dGxlcz48dGl0bGU+UmVjZW50IGZpbmRpbmdzIGluIGNocm9uaWMgb2JzdHJ1Y3RpdmUgcHVsbW9u
YXJ5IGRpc2Vhc2UgYnkgdXNpbmcgcXVhbnRpdGF0aXZlIGNvbXB1dGVkIHRvbW9ncmFwaHk8L3Rp
dGxlPjxzZWNvbmRhcnktdGl0bGU+UmVzcGlyIEludmVzdGlnPC9zZWNvbmRhcnktdGl0bGU+PC90
aXRsZXM+PHBlcmlvZGljYWw+PGZ1bGwtdGl0bGU+UmVzcGlyIEludmVzdGlnPC9mdWxsLXRpdGxl
PjwvcGVyaW9kaWNhbD48cGFnZXM+NzgtODc8L3BhZ2VzPjx2b2x1bWU+NTA8L3ZvbHVtZT48bnVt
YmVyPjM8L251bWJlcj48ZWRpdGlvbj4yMDEyLzEwLzAyPC9lZGl0aW9uPjxrZXl3b3Jkcz48a2V5
d29yZD5FbXBoeXNlbWEvZGlhZ25vc3RpYyBpbWFnaW5nL3BoeXNpb3BhdGhvbG9neTwva2V5d29y
ZD48a2V5d29yZD5IdW1hbnM8L2tleXdvcmQ+PGtleXdvcmQ+UGhlbm90eXBlPC9rZXl3b3JkPjxr
ZXl3b3JkPlB1bG1vbmFyeSBEaXNlYXNlLCBDaHJvbmljIE9ic3RydWN0aXZlLypkaWFnbm9zdGlj
IGltYWdpbmcvcGh5c2lvcGF0aG9sb2d5PC9rZXl3b3JkPjxrZXl3b3JkPipUb21vZ3JhcGh5LCBY
LVJheSBDb21wdXRlZDwva2V5d29yZD48L2tleXdvcmRzPjxkYXRlcz48eWVhcj4yMDEyPC95ZWFy
PjxwdWItZGF0ZXM+PGRhdGU+U2VwPC9kYXRlPjwvcHViLWRhdGVzPjwvZGF0ZXM+PGlzYm4+MjIx
Mi01MzUzIChFbGVjdHJvbmljKSYjeEQ7MjIxMi01MzQ1IChMaW5raW5nKTwvaXNibj48YWNjZXNz
aW9uLW51bT4yMzAyMTc2NjwvYWNjZXNzaW9uLW51bT48dXJscz48cmVsYXRlZC11cmxzPjx1cmw+
aHR0cHM6Ly93d3cubmNiaS5ubG0ubmloLmdvdi9wdWJtZWQvMjMwMjE3NjY8L3VybD48L3JlbGF0
ZWQtdXJscz48L3VybHM+PGVsZWN0cm9uaWMtcmVzb3VyY2UtbnVtPjEwLjEwMTYvai5yZXNpbnYu
MjAxMi4wOC4wMDI8L2VsZWN0cm9uaWMtcmVzb3VyY2UtbnVtPjwvcmVjb3JkPjwvQ2l0ZT48Q2l0
ZT48QXV0aG9yPll1YW48L0F1dGhvcj48WWVhcj4yMDA5PC9ZZWFyPjxSZWNOdW0+MTA8L1JlY051
bT48cmVjb3JkPjxyZWMtbnVtYmVyPjEwPC9yZWMtbnVtYmVyPjxmb3JlaWduLWtleXM+PGtleSBh
cHA9IkVOIiBkYi1pZD0iNXM1ZWU1MDB2ZXN4dzllejV3ZXg1OXd2c3N4dHB4ZDl2MGF2IiB0aW1l
c3RhbXA9IjE1MjAzNzIxODciPjEwPC9rZXk+PC9mb3JlaWduLWtleXM+PHJlZi10eXBlIG5hbWU9
IkpvdXJuYWwgQXJ0aWNsZSI+MTc8L3JlZi10eXBlPjxjb250cmlidXRvcnM+PGF1dGhvcnM+PGF1
dGhvcj5ZdWFuLCBSLjwvYXV0aG9yPjxhdXRob3I+SG9nZywgSi4gQy48L2F1dGhvcj48YXV0aG9y
PlBhcmUsIFAuIEQuPC9hdXRob3I+PGF1dGhvcj5TaW4sIEQuIEQuPC9hdXRob3I+PGF1dGhvcj5X
b25nLCBKLiBDLjwvYXV0aG9yPjxhdXRob3I+TmFrYW5vLCBZLjwvYXV0aG9yPjxhdXRob3I+TWNX
aWxsaWFtcywgQS4gTS48L2F1dGhvcj48YXV0aG9yPkxhbSwgUy48L2F1dGhvcj48YXV0aG9yPkNv
eHNvbiwgSC4gTy48L2F1dGhvcj48L2F1dGhvcnM+PC9jb250cmlidXRvcnM+PGF1dGgtYWRkcmVz
cz5Vbml2ZXJzaXR5IG9mIEJyaXRpc2ggQ29sdW1iaWEgSmFtZXMgSG9nZyBpQ0FQVFVSRSBDZW50
cmUgZm9yIENhcmRpb3Zhc2N1bGFyIGFuZCBQdWxtb25hcnkgUmVzZWFyY2ggYW5kIHRoZSBQcm92
aWRlbmNlIEhlYXJ0ICsgTHVuZyBJbnN0aXR1dGUsIFN0IFBhdWwmYXBvcztzIEhvc3BpdGFsLCBC
cml0aXNoIENvbHVtYmlhLCBDYW5hZGEuPC9hdXRoLWFkZHJlc3M+PHRpdGxlcz48dGl0bGU+UHJl
ZGljdGlvbiBvZiB0aGUgcmF0ZSBvZiBkZWNsaW5lIGluIEZFVigxKSBpbiBzbW9rZXJzIHVzaW5n
IHF1YW50aXRhdGl2ZSBDb21wdXRlZCBUb21vZ3JhcGh5PC90aXRsZT48c2Vjb25kYXJ5LXRpdGxl
PlRob3JheDwvc2Vjb25kYXJ5LXRpdGxlPjwvdGl0bGVzPjxwZXJpb2RpY2FsPjxmdWxsLXRpdGxl
PlRob3JheDwvZnVsbC10aXRsZT48L3BlcmlvZGljYWw+PHBhZ2VzPjk0NC05PC9wYWdlcz48dm9s
dW1lPjY0PC92b2x1bWU+PG51bWJlcj4xMTwvbnVtYmVyPjxlZGl0aW9uPjIwMDkvMDkvMDg8L2Vk
aXRpb24+PGtleXdvcmRzPjxrZXl3b3JkPkFnZWQ8L2tleXdvcmQ+PGtleXdvcmQ+RXBpZGVtaW9s
b2dpYyBNZXRob2RzPC9rZXl3b3JkPjxrZXl3b3JkPkZlbWFsZTwva2V5d29yZD48a2V5d29yZD5G
b3JjZWQgRXhwaXJhdG9yeSBWb2x1bWUvcGh5c2lvbG9neTwva2V5d29yZD48a2V5d29yZD5IdW1h
bnM8L2tleXdvcmQ+PGtleXdvcmQ+THVuZy9kaWFnbm9zdGljIGltYWdpbmcvKnBoeXNpb3BhdGhv
bG9neTwva2V5d29yZD48a2V5d29yZD5NYWxlPC9rZXl3b3JkPjxrZXl3b3JkPk1pZGRsZSBBZ2Vk
PC9rZXl3b3JkPjxrZXl3b3JkPlB1bG1vbmFyeSBEaXNlYXNlLCBDaHJvbmljIE9ic3RydWN0aXZl
L2RpYWdub3N0aWMgaW1hZ2luZy8qcGh5c2lvcGF0aG9sb2d5PC9rZXl3b3JkPjxrZXl3b3JkPlNt
b2tpbmcvKnBoeXNpb3BhdGhvbG9neTwva2V5d29yZD48a2V5d29yZD5Ub21vZ3JhcGh5LCBYLVJh
eSBDb21wdXRlZC9tZXRob2RzPC9rZXl3b3JkPjxrZXl3b3JkPlZpdGFsIENhcGFjaXR5PC9rZXl3
b3JkPjwva2V5d29yZHM+PGRhdGVzPjx5ZWFyPjIwMDk8L3llYXI+PHB1Yi1kYXRlcz48ZGF0ZT5O
b3Y8L2RhdGU+PC9wdWItZGF0ZXM+PC9kYXRlcz48aXNibj4xNDY4LTMyOTYgKEVsZWN0cm9uaWMp
JiN4RDswMDQwLTYzNzYgKExpbmtpbmcpPC9pc2JuPjxhY2Nlc3Npb24tbnVtPjE5NzM0MTMwPC9h
Y2Nlc3Npb24tbnVtPjx1cmxzPjxyZWxhdGVkLXVybHM+PHVybD5odHRwczovL3d3dy5uY2JpLm5s
bS5uaWguZ292L3B1Ym1lZC8xOTczNDEzMDwvdXJsPjwvcmVsYXRlZC11cmxzPjwvdXJscz48Y3Vz
dG9tMj5QTUMzMDM1NTc3PC9jdXN0b20yPjxlbGVjdHJvbmljLXJlc291cmNlLW51bT4xMC4xMTM2
L3RoeC4yMDA4LjExMjQzMzwvZWxlY3Ryb25pYy1yZXNvdXJjZS1udW0+PC9yZWNvcmQ+PC9DaXRl
PjwvRW5kTm90ZT4A
</w:fldData>
          </w:fldChar>
        </w:r>
        <w:r>
          <w:instrText xml:space="preserve"> ADDIN EN.CITE.DATA </w:instrText>
        </w:r>
        <w:r>
          <w:fldChar w:fldCharType="end"/>
        </w:r>
        <w:r>
          <w:fldChar w:fldCharType="separate"/>
        </w:r>
        <w:r w:rsidRPr="008F59DC">
          <w:rPr>
            <w:noProof/>
            <w:vertAlign w:val="superscript"/>
          </w:rPr>
          <w:t>3,7-10</w:t>
        </w:r>
        <w:r>
          <w:fldChar w:fldCharType="end"/>
        </w:r>
        <w:r>
          <w:t xml:space="preserve">, but have not been widely adopted in clinical practice.  With the advent of </w:t>
        </w:r>
        <w:commentRangeStart w:id="741"/>
        <w:r>
          <w:t xml:space="preserve">reduced </w:t>
        </w:r>
        <w:commentRangeEnd w:id="741"/>
        <w:r>
          <w:rPr>
            <w:rStyle w:val="CommentReference"/>
            <w:rFonts w:cs="Times New Roman"/>
            <w:lang w:val="x-none" w:eastAsia="x-none"/>
          </w:rPr>
          <w:commentReference w:id="741"/>
        </w:r>
        <w:r>
          <w:t xml:space="preserve">dose lung cancer screening CT examinations, now recommended annually by the U.S. </w:t>
        </w:r>
        <w:commentRangeStart w:id="742"/>
        <w:r>
          <w:t xml:space="preserve">Preventive </w:t>
        </w:r>
        <w:commentRangeEnd w:id="742"/>
        <w:r>
          <w:rPr>
            <w:rStyle w:val="CommentReference"/>
            <w:rFonts w:cs="Times New Roman"/>
            <w:lang w:val="x-none" w:eastAsia="x-none"/>
          </w:rPr>
          <w:commentReference w:id="742"/>
        </w:r>
        <w:r>
          <w:t xml:space="preserve">Services Task Force for 55-80 year </w:t>
        </w:r>
        <w:proofErr w:type="spellStart"/>
        <w:r>
          <w:t>olds</w:t>
        </w:r>
        <w:proofErr w:type="spellEnd"/>
        <w:r>
          <w:t xml:space="preserve"> with a 30 or more pack-year history of smoking, the value of serial emphysema CT measurements based on lung density as important clinical data becomes immediately more relevant </w:t>
        </w:r>
        <w:r>
          <w:fldChar w:fldCharType="begin"/>
        </w:r>
        <w:r>
          <w:instrText xml:space="preserve"> ADDIN EN.CITE &lt;EndNote&gt;&lt;Cite&gt;&lt;Author&gt;Moyer&lt;/Author&gt;&lt;Year&gt;2014&lt;/Year&gt;&lt;RecNum&gt;11&lt;/RecNum&gt;&lt;DisplayText&gt;&lt;style face="superscript"&gt;11&lt;/style&gt;&lt;/DisplayText&gt;&lt;record&gt;&lt;rec-number&gt;11&lt;/rec-number&gt;&lt;foreign-keys&gt;&lt;key app="EN" db-id="5s5ee500vesxw9ez5wex59wvssxtpxd9v0av" timestamp="1520460550"&gt;11&lt;/key&gt;&lt;/foreign-keys&gt;&lt;ref-type name="Journal Article"&gt;17&lt;/ref-type&gt;&lt;contributors&gt;&lt;authors&gt;&lt;author&gt;Moyer, V. A.&lt;/author&gt;&lt;author&gt;U. S. Preventive Services Task Force&lt;/author&gt;&lt;/authors&gt;&lt;/contributors&gt;&lt;titles&gt;&lt;title&gt;Screening for lung cancer: U.S. Preventive Services Task Force recommendation statement&lt;/title&gt;&lt;secondary-title&gt;Ann Intern Med&lt;/secondary-title&gt;&lt;/titles&gt;&lt;periodical&gt;&lt;full-title&gt;Ann Intern Med&lt;/full-title&gt;&lt;/periodical&gt;&lt;pages&gt;330-8&lt;/pages&gt;&lt;volume&gt;160&lt;/volume&gt;&lt;number&gt;5&lt;/number&gt;&lt;edition&gt;2014/01/01&lt;/edition&gt;&lt;keywords&gt;&lt;keyword&gt;Aged&lt;/keyword&gt;&lt;keyword&gt;Aged, 80 and over&lt;/keyword&gt;&lt;keyword&gt;Cost of Illness&lt;/keyword&gt;&lt;keyword&gt;Directive Counseling&lt;/keyword&gt;&lt;keyword&gt;Early Detection of Cancer/adverse effects/*methods&lt;/keyword&gt;&lt;keyword&gt;Female&lt;/keyword&gt;&lt;keyword&gt;Humans&lt;/keyword&gt;&lt;keyword&gt;Lung/diagnostic imaging&lt;/keyword&gt;&lt;keyword&gt;Lung Neoplasms/*diagnostic imaging/*prevention &amp;amp; control/surgery&lt;/keyword&gt;&lt;keyword&gt;Male&lt;/keyword&gt;&lt;keyword&gt;Mass Chest X-Ray/adverse effects&lt;/keyword&gt;&lt;keyword&gt;Mass Screening/adverse effects/economics/*methods&lt;/keyword&gt;&lt;keyword&gt;Middle Aged&lt;/keyword&gt;&lt;keyword&gt;Models, Statistical&lt;/keyword&gt;&lt;keyword&gt;Risk Assessment&lt;/keyword&gt;&lt;keyword&gt;Smoking/adverse effects&lt;/keyword&gt;&lt;keyword&gt;Smoking Cessation&lt;/keyword&gt;&lt;keyword&gt;Sputum/cytology&lt;/keyword&gt;&lt;keyword&gt;*Tomography, X-Ray Computed/adverse effects&lt;/keyword&gt;&lt;/keywords&gt;&lt;dates&gt;&lt;year&gt;2014&lt;/year&gt;&lt;pub-dates&gt;&lt;date&gt;Mar 4&lt;/date&gt;&lt;/pub-dates&gt;&lt;/dates&gt;&lt;isbn&gt;1539-3704 (Electronic)&amp;#xD;0003-4819 (Linking)&lt;/isbn&gt;&lt;accession-num&gt;24378917&lt;/accession-num&gt;&lt;urls&gt;&lt;related-urls&gt;&lt;url&gt;https://www.ncbi.nlm.nih.gov/pubmed/24378917&lt;/url&gt;&lt;/related-urls&gt;&lt;/urls&gt;&lt;electronic-resource-num&gt;10.7326/M13-2771&lt;/electronic-resource-num&gt;&lt;/record&gt;&lt;/Cite&gt;&lt;/EndNote&gt;</w:instrText>
        </w:r>
        <w:r>
          <w:fldChar w:fldCharType="separate"/>
        </w:r>
        <w:r w:rsidRPr="008F59DC">
          <w:rPr>
            <w:noProof/>
            <w:vertAlign w:val="superscript"/>
          </w:rPr>
          <w:t>11</w:t>
        </w:r>
        <w:r>
          <w:fldChar w:fldCharType="end"/>
        </w:r>
        <w:r>
          <w:t xml:space="preserve">. This will become substantially more important if an effective treatment for emphysema becomes available. If repeat CT examinations were to be performed primarily for emphysema quantification, reduced dose techniques are important given the life expectancy of patients this </w:t>
        </w:r>
        <w:r>
          <w:lastRenderedPageBreak/>
          <w:t xml:space="preserve">could be applied to and the number of examinations they may undergo. Multiple but related measures of parenchymal density have been applied in clinical research, most prominently the relative area (RA), or low attenuation area (LAA), below specific thresholds of the histogram of lung densities in Hounsfield units (HU). </w:t>
        </w:r>
        <w:proofErr w:type="gramStart"/>
        <w:r>
          <w:t>Typically</w:t>
        </w:r>
        <w:proofErr w:type="gramEnd"/>
        <w:r>
          <w:t xml:space="preserve"> thresholds from -970 through -910 HU are used, at inspiratory lung volume coached to total lung capacity (TLC). The most common thresholds used are RA-950 HU, and RA -910 HU. The RAs are expressed in fractions or percentages. A second related class of measures inverts the relative area of lung below a threshold by specifying a single HU value below which a fixed relative lung area falls. For example, common measures of this class include the HU threshold below which 1% (Perc 1) or 15% (Perc15) of the lung area falls, respectively. </w:t>
        </w:r>
      </w:ins>
    </w:p>
    <w:p w14:paraId="3DCC3CB1" w14:textId="77777777" w:rsidR="00753FE6" w:rsidRDefault="00753FE6" w:rsidP="00753FE6">
      <w:pPr>
        <w:spacing w:line="360" w:lineRule="auto"/>
        <w:rPr>
          <w:ins w:id="743" w:author="SEAN B FAIN" w:date="2019-04-25T11:40:00Z"/>
        </w:rPr>
      </w:pPr>
    </w:p>
    <w:p w14:paraId="5F412ADD" w14:textId="77777777" w:rsidR="00753FE6" w:rsidRDefault="00753FE6" w:rsidP="00753FE6">
      <w:pPr>
        <w:spacing w:line="360" w:lineRule="auto"/>
        <w:rPr>
          <w:ins w:id="744" w:author="SEAN B FAIN" w:date="2019-04-25T11:40:00Z"/>
        </w:rPr>
      </w:pPr>
      <w:proofErr w:type="gramStart"/>
      <w:ins w:id="745" w:author="SEAN B FAIN" w:date="2019-04-25T11:40:00Z">
        <w:r>
          <w:t>Unfortunately</w:t>
        </w:r>
        <w:proofErr w:type="gramEnd"/>
        <w:r>
          <w:t xml:space="preserve"> only a limited number of studies have compared density measurement in the lungs to micro and macroscopic measures of histology derived from similar regions of diseased lung. Measures of tissue histology in the lungs are the gold standard for measuring severity and progression of emphysema but are necessarily limited themselves.  Typically, such studies in human subjects or patients depend on obtaining resected tissue after lung surgery </w:t>
        </w:r>
        <w:r>
          <w:fldChar w:fldCharType="begin">
            <w:fldData xml:space="preserve">PEVuZE5vdGU+PENpdGU+PEF1dGhvcj5IYXlodXJzdDwvQXV0aG9yPjxZZWFyPjE5ODQ8L1llYXI+
PFJlY051bT43PC9SZWNOdW0+PERpc3BsYXlUZXh0PjxzdHlsZSBmYWNlPSJzdXBlcnNjcmlwdCI+
Ny05LDEyPC9zdHlsZT48L0Rpc3BsYXlUZXh0PjxyZWNvcmQ+PHJlYy1udW1iZXI+NzwvcmVjLW51
bWJlcj48Zm9yZWlnbi1rZXlzPjxrZXkgYXBwPSJFTiIgZGItaWQ9IjVzNWVlNTAwdmVzeHc5ZXo1
d2V4NTl3dnNzeHRweGQ5djBhdiIgdGltZXN0YW1wPSIxNTIwMzcyMDM4Ij43PC9rZXk+PC9mb3Jl
aWduLWtleXM+PHJlZi10eXBlIG5hbWU9IkpvdXJuYWwgQXJ0aWNsZSI+MTc8L3JlZi10eXBlPjxj
b250cmlidXRvcnM+PGF1dGhvcnM+PGF1dGhvcj5IYXlodXJzdCwgTS4gRC48L2F1dGhvcj48YXV0
aG9yPk1hY05lZSwgVy48L2F1dGhvcj48YXV0aG9yPkZsZW5sZXksIEQuIEMuPC9hdXRob3I+PGF1
dGhvcj5XcmlnaHQsIEQuPC9hdXRob3I+PGF1dGhvcj5NY0xlYW4sIEEuPC9hdXRob3I+PGF1dGhv
cj5MYW1iLCBELjwvYXV0aG9yPjxhdXRob3I+V2lnaHRtYW4sIEEuIEouPC9hdXRob3I+PGF1dGhv
cj5CZXN0LCBKLjwvYXV0aG9yPjwvYXV0aG9ycz48L2NvbnRyaWJ1dG9ycz48dGl0bGVzPjx0aXRs
ZT5EaWFnbm9zaXMgb2YgcHVsbW9uYXJ5IGVtcGh5c2VtYSBieSBjb21wdXRlcmlzZWQgdG9tb2dy
YXBoeTwvdGl0bGU+PHNlY29uZGFyeS10aXRsZT5MYW5jZXQ8L3NlY29uZGFyeS10aXRsZT48L3Rp
dGxlcz48cGVyaW9kaWNhbD48ZnVsbC10aXRsZT5MYW5jZXQ8L2Z1bGwtdGl0bGU+PC9wZXJpb2Rp
Y2FsPjxwYWdlcz4zMjAtMjwvcGFnZXM+PHZvbHVtZT4yPC92b2x1bWU+PG51bWJlcj44Mzk4PC9u
dW1iZXI+PGVkaXRpb24+MTk4NC8wOC8xMTwvZWRpdGlvbj48a2V5d29yZHM+PGtleXdvcmQ+QWR1
bHQ8L2tleXdvcmQ+PGtleXdvcmQ+QWdlZDwva2V5d29yZD48a2V5d29yZD5DYXJjaW5vbWEsIEJy
b25jaG9nZW5pYy9jb21wbGljYXRpb25zPC9rZXl3b3JkPjxrZXl3b3JkPkZlbWFsZTwva2V5d29y
ZD48a2V5d29yZD5IdW1hbnM8L2tleXdvcmQ+PGtleXdvcmQ+THVuZy9kaWFnbm9zdGljIGltYWdp
bmcvcGF0aG9sb2d5PC9rZXl3b3JkPjxrZXl3b3JkPkx1bmcgTmVvcGxhc21zL2NvbXBsaWNhdGlv
bnM8L2tleXdvcmQ+PGtleXdvcmQ+TWFsZTwva2V5d29yZD48a2V5d29yZD5NaWRkbGUgQWdlZDwv
a2V5d29yZD48a2V5d29yZD5QdWxtb25hcnkgRW1waHlzZW1hL2NvbXBsaWNhdGlvbnMvKmRpYWdu
b3N0aWMgaW1hZ2luZy9wYXRob2xvZ3k8L2tleXdvcmQ+PGtleXdvcmQ+KlRvbW9ncmFwaHksIFgt
UmF5IENvbXB1dGVkPC9rZXl3b3JkPjwva2V5d29yZHM+PGRhdGVzPjx5ZWFyPjE5ODQ8L3llYXI+
PHB1Yi1kYXRlcz48ZGF0ZT5BdWcgMTE8L2RhdGU+PC9wdWItZGF0ZXM+PC9kYXRlcz48aXNibj4w
MTQwLTY3MzYgKFByaW50KSYjeEQ7MDE0MC02NzM2IChMaW5raW5nKTwvaXNibj48YWNjZXNzaW9u
LW51bT42MTQ2ODY2PC9hY2Nlc3Npb24tbnVtPjx1cmxzPjxyZWxhdGVkLXVybHM+PHVybD5odHRw
czovL3d3dy5uY2JpLm5sbS5uaWguZ292L3B1Ym1lZC82MTQ2ODY2PC91cmw+PC9yZWxhdGVkLXVy
bHM+PC91cmxzPjwvcmVjb3JkPjwvQ2l0ZT48Q2l0ZT48QXV0aG9yPkdldmVub2lzPC9BdXRob3I+
PFllYXI+MTk5NjwvWWVhcj48UmVjTnVtPjk8L1JlY051bT48cmVjb3JkPjxyZWMtbnVtYmVyPjk8
L3JlYy1udW1iZXI+PGZvcmVpZ24ta2V5cz48a2V5IGFwcD0iRU4iIGRiLWlkPSI1czVlZTUwMHZl
c3h3OWV6NXdleDU5d3Zzc3h0cHhkOXYwYXYiIHRpbWVzdGFtcD0iMTUyMDM3MjE0MSI+OTwva2V5
PjwvZm9yZWlnbi1rZXlzPjxyZWYtdHlwZSBuYW1lPSJKb3VybmFsIEFydGljbGUiPjE3PC9yZWYt
dHlwZT48Y29udHJpYnV0b3JzPjxhdXRob3JzPjxhdXRob3I+R2V2ZW5vaXMsIFAuIEEuPC9hdXRo
b3I+PGF1dGhvcj5EZSBWdXlzdCwgUC48L2F1dGhvcj48YXV0aG9yPmRlIE1hZXJ0ZWxhZXIsIFYu
PC9hdXRob3I+PGF1dGhvcj5aYW5lbiwgSi48L2F1dGhvcj48YXV0aG9yPkphY29ib3ZpdHosIEQu
PC9hdXRob3I+PGF1dGhvcj5Db3NpbywgTS4gRy48L2F1dGhvcj48YXV0aG9yPlllcm5hdWx0LCBK
LiBDLjwvYXV0aG9yPjwvYXV0aG9ycz48L2NvbnRyaWJ1dG9ycz48YXV0aC1hZGRyZXNzPkRlcGFy
dG1lbnQgb2YgUmFkaW9sb2d5LCBIb3BpdGFsIEVyYXNtZSwgVW5pdmVyc2l0ZSBMaWJyZSBkZSBC
cnV4ZWxsZXMsIEJlbGdpdW0uPC9hdXRoLWFkZHJlc3M+PHRpdGxlcz48dGl0bGU+Q29tcGFyaXNv
biBvZiBjb21wdXRlZCBkZW5zaXR5IGFuZCBtaWNyb3Njb3BpYyBtb3JwaG9tZXRyeSBpbiBwdWxt
b25hcnkgZW1waHlzZW1hPC90aXRsZT48c2Vjb25kYXJ5LXRpdGxlPkFtIEogUmVzcGlyIENyaXQg
Q2FyZSBNZWQ8L3NlY29uZGFyeS10aXRsZT48L3RpdGxlcz48cGVyaW9kaWNhbD48ZnVsbC10aXRs
ZT5BbSBKIFJlc3BpciBDcml0IENhcmUgTWVkPC9mdWxsLXRpdGxlPjwvcGVyaW9kaWNhbD48cGFn
ZXM+MTg3LTkyPC9wYWdlcz48dm9sdW1lPjE1NDwvdm9sdW1lPjxudW1iZXI+MTwvbnVtYmVyPjxl
ZGl0aW9uPjE5OTYvMDcvMDE8L2VkaXRpb24+PGtleXdvcmRzPjxrZXl3b3JkPkFkdWx0PC9rZXl3
b3JkPjxrZXl3b3JkPkFnZWQ8L2tleXdvcmQ+PGtleXdvcmQ+RmVtYWxlPC9rZXl3b3JkPjxrZXl3
b3JkPkh1bWFuczwva2V5d29yZD48a2V5d29yZD5MdW5nL2RpYWdub3N0aWMgaW1hZ2luZy9wYXRo
b2xvZ3k8L2tleXdvcmQ+PGtleXdvcmQ+TWFsZTwva2V5d29yZD48a2V5d29yZD5NaWRkbGUgQWdl
ZDwva2V5d29yZD48a2V5d29yZD5Qcm9zcGVjdGl2ZSBTdHVkaWVzPC9rZXl3b3JkPjxrZXl3b3Jk
PlB1bG1vbmFyeSBFbXBoeXNlbWEvKmRpYWdub3N0aWMgaW1hZ2luZy8qcGF0aG9sb2d5L3BoeXNp
b3BhdGhvbG9neTwva2V5d29yZD48a2V5d29yZD5SZXNwaXJhdG9yeSBNZWNoYW5pY3M8L2tleXdv
cmQ+PGtleXdvcmQ+VG9tb2dyYXBoeSwgWC1SYXkgQ29tcHV0ZWQ8L2tleXdvcmQ+PC9rZXl3b3Jk
cz48ZGF0ZXM+PHllYXI+MTk5NjwveWVhcj48cHViLWRhdGVzPjxkYXRlPkp1bDwvZGF0ZT48L3B1
Yi1kYXRlcz48L2RhdGVzPjxpc2JuPjEwNzMtNDQ5WCAoUHJpbnQpJiN4RDsxMDczLTQ0OVggKExp
bmtpbmcpPC9pc2JuPjxhY2Nlc3Npb24tbnVtPjg2ODA2Nzk8L2FjY2Vzc2lvbi1udW0+PHVybHM+
PHJlbGF0ZWQtdXJscz48dXJsPmh0dHBzOi8vd3d3Lm5jYmkubmxtLm5paC5nb3YvcHVibWVkLzg2
ODA2Nzk8L3VybD48L3JlbGF0ZWQtdXJscz48L3VybHM+PGVsZWN0cm9uaWMtcmVzb3VyY2UtbnVt
PjEwLjExNjQvYWpyY2NtLjE1NC4xLjg2ODA2Nzk8L2VsZWN0cm9uaWMtcmVzb3VyY2UtbnVtPjwv
cmVjb3JkPjwvQ2l0ZT48Q2l0ZT48QXV0aG9yPkJhbmtpZXI8L0F1dGhvcj48WWVhcj4xOTk5PC9Z
ZWFyPjxSZWNOdW0+ODwvUmVjTnVtPjxyZWNvcmQ+PHJlYy1udW1iZXI+ODwvcmVjLW51bWJlcj48
Zm9yZWlnbi1rZXlzPjxrZXkgYXBwPSJFTiIgZGItaWQ9IjVzNWVlNTAwdmVzeHc5ZXo1d2V4NTl3
dnNzeHRweGQ5djBhdiIgdGltZXN0YW1wPSIxNTIwMzcyMDgzIj44PC9rZXk+PC9mb3JlaWduLWtl
eXM+PHJlZi10eXBlIG5hbWU9IkpvdXJuYWwgQXJ0aWNsZSI+MTc8L3JlZi10eXBlPjxjb250cmli
dXRvcnM+PGF1dGhvcnM+PGF1dGhvcj5CYW5raWVyLCBBLiBBLjwvYXV0aG9yPjxhdXRob3I+RGUg
TWFlcnRlbGFlciwgVi48L2F1dGhvcj48YXV0aG9yPktleXplciwgQy48L2F1dGhvcj48YXV0aG9y
PkdldmVub2lzLCBQLiBBLjwvYXV0aG9yPjwvYXV0aG9ycz48L2NvbnRyaWJ1dG9ycz48YXV0aC1h
ZGRyZXNzPkRlcGFydG1lbnQgb2YgUmFkaW9sb2d5LCBVbml2ZXJzaXR5IG9mIFZpZW5uYSwgQXVz
dHJpYS48L2F1dGgtYWRkcmVzcz48dGl0bGVzPjx0aXRsZT5QdWxtb25hcnkgZW1waHlzZW1hOiBz
dWJqZWN0aXZlIHZpc3VhbCBncmFkaW5nIHZlcnN1cyBvYmplY3RpdmUgcXVhbnRpZmljYXRpb24g
d2l0aCBtYWNyb3Njb3BpYyBtb3JwaG9tZXRyeSBhbmQgdGhpbi1zZWN0aW9uIENUIGRlbnNpdG9t
ZXRyeTwvdGl0bGU+PHNlY29uZGFyeS10aXRsZT5SYWRpb2xvZ3k8L3NlY29uZGFyeS10aXRsZT48
L3RpdGxlcz48cGVyaW9kaWNhbD48ZnVsbC10aXRsZT5SYWRpb2xvZ3k8L2Z1bGwtdGl0bGU+PC9w
ZXJpb2RpY2FsPjxwYWdlcz44NTEtODwvcGFnZXM+PHZvbHVtZT4yMTE8L3ZvbHVtZT48bnVtYmVy
PjM8L251bWJlcj48ZWRpdGlvbj4xOTk5LzA2LzAzPC9lZGl0aW9uPjxrZXl3b3Jkcz48a2V5d29y
ZD4qQWJzb3JwdGlvbWV0cnksIFBob3Rvbjwva2V5d29yZD48a2V5d29yZD5BZHVsdDwva2V5d29y
ZD48a2V5d29yZD5BZ2VkPC9rZXl3b3JkPjxrZXl3b3JkPkZlbWFsZTwva2V5d29yZD48a2V5d29y
ZD5IdW1hbnM8L2tleXdvcmQ+PGtleXdvcmQ+THVuZy8qZGlhZ25vc3RpYyBpbWFnaW5nL3BhdGhv
bG9neTwva2V5d29yZD48a2V5d29yZD5NYWxlPC9rZXl3b3JkPjxrZXl3b3JkPk1pZGRsZSBBZ2Vk
PC9rZXl3b3JkPjxrZXl3b3JkPk9ic2VydmVyIFZhcmlhdGlvbjwva2V5d29yZD48a2V5d29yZD5Q
dWxtb25hcnkgRW1waHlzZW1hLypkaWFnbm9zdGljIGltYWdpbmcvcGF0aG9sb2d5PC9rZXl3b3Jk
PjxrZXl3b3JkPlJhZGlvZ3JhcGhpYyBJbWFnZSBJbnRlcnByZXRhdGlvbiwgQ29tcHV0ZXItQXNz
aXN0ZWQ8L2tleXdvcmQ+PGtleXdvcmQ+KlRvbW9ncmFwaHksIFgtUmF5IENvbXB1dGVkPC9rZXl3
b3JkPjwva2V5d29yZHM+PGRhdGVzPjx5ZWFyPjE5OTk8L3llYXI+PHB1Yi1kYXRlcz48ZGF0ZT5K
dW48L2RhdGU+PC9wdWItZGF0ZXM+PC9kYXRlcz48aXNibj4wMDMzLTg0MTkgKFByaW50KSYjeEQ7
MDAzMy04NDE5IChMaW5raW5nKTwvaXNibj48YWNjZXNzaW9uLW51bT4xMDM1MjYxNTwvYWNjZXNz
aW9uLW51bT48dXJscz48cmVsYXRlZC11cmxzPjx1cmw+aHR0cHM6Ly93d3cubmNiaS5ubG0ubmlo
Lmdvdi9wdWJtZWQvMTAzNTI2MTU8L3VybD48L3JlbGF0ZWQtdXJscz48L3VybHM+PGVsZWN0cm9u
aWMtcmVzb3VyY2UtbnVtPjEwLjExNDgvcmFkaW9sb2d5LjIxMS4zLnI5OWpuMDU4NTE8L2VsZWN0
cm9uaWMtcmVzb3VyY2UtbnVtPjwvcmVjb3JkPjwvQ2l0ZT48Q2l0ZT48QXV0aG9yPk1hZGFuaTwv
QXV0aG9yPjxZZWFyPjIwMDY8L1llYXI+PFJlY051bT4xMjwvUmVjTnVtPjxyZWNvcmQ+PHJlYy1u
dW1iZXI+MTI8L3JlYy1udW1iZXI+PGZvcmVpZ24ta2V5cz48a2V5IGFwcD0iRU4iIGRiLWlkPSI1
czVlZTUwMHZlc3h3OWV6NXdleDU5d3Zzc3h0cHhkOXYwYXYiIHRpbWVzdGFtcD0iMTUyMDQ2MDYx
OSI+MTI8L2tleT48L2ZvcmVpZ24ta2V5cz48cmVmLXR5cGUgbmFtZT0iSm91cm5hbCBBcnRpY2xl
Ij4xNzwvcmVmLXR5cGU+PGNvbnRyaWJ1dG9ycz48YXV0aG9ycz48YXV0aG9yPk1hZGFuaSwgQS48
L2F1dGhvcj48YXV0aG9yPlphbmVuLCBKLjwvYXV0aG9yPjxhdXRob3I+ZGUgTWFlcnRlbGFlciwg
Vi48L2F1dGhvcj48YXV0aG9yPkdldmVub2lzLCBQLiBBLjwvYXV0aG9yPjwvYXV0aG9ycz48L2Nv
bnRyaWJ1dG9ycz48YXV0aC1hZGRyZXNzPkRlcGFydG1lbnQgb2YgUmFkaW9sb2d5LCBIb3BpdGFs
IEVyYXNtZSwgVW5pdmVyc2l0ZSBMaWJyZSBkZSBCcnV4ZWxsZXMsIEJydXNzZWxzLCBCZWxnaXVt
LiBhZmFyaW5lQGxhZG5lci1tYWRhbmkuY29tPC9hdXRoLWFkZHJlc3M+PHRpdGxlcz48dGl0bGU+
UHVsbW9uYXJ5IGVtcGh5c2VtYTogb2JqZWN0aXZlIHF1YW50aWZpY2F0aW9uIGF0IG11bHRpLWRl
dGVjdG9yIHJvdyBDVC0tY29tcGFyaXNvbiB3aXRoIG1hY3Jvc2NvcGljIGFuZCBtaWNyb3Njb3Bp
YyBtb3JwaG9tZXRyeTwvdGl0bGU+PHNlY29uZGFyeS10aXRsZT5SYWRpb2xvZ3k8L3NlY29uZGFy
eS10aXRsZT48L3RpdGxlcz48cGVyaW9kaWNhbD48ZnVsbC10aXRsZT5SYWRpb2xvZ3k8L2Z1bGwt
dGl0bGU+PC9wZXJpb2RpY2FsPjxwYWdlcz4xMDM2LTQzPC9wYWdlcz48dm9sdW1lPjIzODwvdm9s
dW1lPjxudW1iZXI+MzwvbnVtYmVyPjxlZGl0aW9uPjIwMDYvMDEvMjE8L2VkaXRpb24+PGtleXdv
cmRzPjxrZXl3b3JkPkFkdWx0PC9rZXl3b3JkPjxrZXl3b3JkPkFnZWQ8L2tleXdvcmQ+PGtleXdv
cmQ+RmVtYWxlPC9rZXl3b3JkPjxrZXl3b3JkPkh1bWFuczwva2V5d29yZD48a2V5d29yZD5NYWxl
PC9rZXl3b3JkPjxrZXl3b3JkPk1pZGRsZSBBZ2VkPC9rZXl3b3JkPjxrZXl3b3JkPlByb3NwZWN0
aXZlIFN0dWRpZXM8L2tleXdvcmQ+PGtleXdvcmQ+UHVsbW9uYXJ5IEVtcGh5c2VtYS8qZGlhZ25v
c3RpYyBpbWFnaW5nL3BhdGhvbG9neS9zdXJnZXJ5PC9rZXl3b3JkPjxrZXl3b3JkPlJlZ3Jlc3Np
b24gQW5hbHlzaXM8L2tleXdvcmQ+PGtleXdvcmQ+UmVzcGlyYXRvcnkgRnVuY3Rpb24gVGVzdHM8
L2tleXdvcmQ+PGtleXdvcmQ+U3RhdGlzdGljcywgTm9ucGFyYW1ldHJpYzwva2V5d29yZD48a2V5
d29yZD4qVG9tb2dyYXBoeSwgU3BpcmFsIENvbXB1dGVkPC9rZXl3b3JkPjwva2V5d29yZHM+PGRh
dGVzPjx5ZWFyPjIwMDY8L3llYXI+PHB1Yi1kYXRlcz48ZGF0ZT5NYXI8L2RhdGU+PC9wdWItZGF0
ZXM+PC9kYXRlcz48aXNibj4wMDMzLTg0MTkgKFByaW50KSYjeEQ7MDAzMy04NDE5IChMaW5raW5n
KTwvaXNibj48YWNjZXNzaW9uLW51bT4xNjQyNDI0MjwvYWNjZXNzaW9uLW51bT48dXJscz48cmVs
YXRlZC11cmxzPjx1cmw+aHR0cHM6Ly93d3cubmNiaS5ubG0ubmloLmdvdi9wdWJtZWQvMTY0MjQy
NDI8L3VybD48L3JlbGF0ZWQtdXJscz48L3VybHM+PGVsZWN0cm9uaWMtcmVzb3VyY2UtbnVtPjEw
LjExNDgvcmFkaW9sLjIzODIwNDIxOTY8L2VsZWN0cm9uaWMtcmVzb3VyY2UtbnVtPjwvcmVjb3Jk
PjwvQ2l0ZT48L0VuZE5vdGU+
</w:fldData>
          </w:fldChar>
        </w:r>
        <w:r>
          <w:instrText xml:space="preserve"> ADDIN EN.CITE </w:instrText>
        </w:r>
        <w:r>
          <w:fldChar w:fldCharType="begin">
            <w:fldData xml:space="preserve">PEVuZE5vdGU+PENpdGU+PEF1dGhvcj5IYXlodXJzdDwvQXV0aG9yPjxZZWFyPjE5ODQ8L1llYXI+
PFJlY051bT43PC9SZWNOdW0+PERpc3BsYXlUZXh0PjxzdHlsZSBmYWNlPSJzdXBlcnNjcmlwdCI+
Ny05LDEyPC9zdHlsZT48L0Rpc3BsYXlUZXh0PjxyZWNvcmQ+PHJlYy1udW1iZXI+NzwvcmVjLW51
bWJlcj48Zm9yZWlnbi1rZXlzPjxrZXkgYXBwPSJFTiIgZGItaWQ9IjVzNWVlNTAwdmVzeHc5ZXo1
d2V4NTl3dnNzeHRweGQ5djBhdiIgdGltZXN0YW1wPSIxNTIwMzcyMDM4Ij43PC9rZXk+PC9mb3Jl
aWduLWtleXM+PHJlZi10eXBlIG5hbWU9IkpvdXJuYWwgQXJ0aWNsZSI+MTc8L3JlZi10eXBlPjxj
b250cmlidXRvcnM+PGF1dGhvcnM+PGF1dGhvcj5IYXlodXJzdCwgTS4gRC48L2F1dGhvcj48YXV0
aG9yPk1hY05lZSwgVy48L2F1dGhvcj48YXV0aG9yPkZsZW5sZXksIEQuIEMuPC9hdXRob3I+PGF1
dGhvcj5XcmlnaHQsIEQuPC9hdXRob3I+PGF1dGhvcj5NY0xlYW4sIEEuPC9hdXRob3I+PGF1dGhv
cj5MYW1iLCBELjwvYXV0aG9yPjxhdXRob3I+V2lnaHRtYW4sIEEuIEouPC9hdXRob3I+PGF1dGhv
cj5CZXN0LCBKLjwvYXV0aG9yPjwvYXV0aG9ycz48L2NvbnRyaWJ1dG9ycz48dGl0bGVzPjx0aXRs
ZT5EaWFnbm9zaXMgb2YgcHVsbW9uYXJ5IGVtcGh5c2VtYSBieSBjb21wdXRlcmlzZWQgdG9tb2dy
YXBoeTwvdGl0bGU+PHNlY29uZGFyeS10aXRsZT5MYW5jZXQ8L3NlY29uZGFyeS10aXRsZT48L3Rp
dGxlcz48cGVyaW9kaWNhbD48ZnVsbC10aXRsZT5MYW5jZXQ8L2Z1bGwtdGl0bGU+PC9wZXJpb2Rp
Y2FsPjxwYWdlcz4zMjAtMjwvcGFnZXM+PHZvbHVtZT4yPC92b2x1bWU+PG51bWJlcj44Mzk4PC9u
dW1iZXI+PGVkaXRpb24+MTk4NC8wOC8xMTwvZWRpdGlvbj48a2V5d29yZHM+PGtleXdvcmQ+QWR1
bHQ8L2tleXdvcmQ+PGtleXdvcmQ+QWdlZDwva2V5d29yZD48a2V5d29yZD5DYXJjaW5vbWEsIEJy
b25jaG9nZW5pYy9jb21wbGljYXRpb25zPC9rZXl3b3JkPjxrZXl3b3JkPkZlbWFsZTwva2V5d29y
ZD48a2V5d29yZD5IdW1hbnM8L2tleXdvcmQ+PGtleXdvcmQ+THVuZy9kaWFnbm9zdGljIGltYWdp
bmcvcGF0aG9sb2d5PC9rZXl3b3JkPjxrZXl3b3JkPkx1bmcgTmVvcGxhc21zL2NvbXBsaWNhdGlv
bnM8L2tleXdvcmQ+PGtleXdvcmQ+TWFsZTwva2V5d29yZD48a2V5d29yZD5NaWRkbGUgQWdlZDwv
a2V5d29yZD48a2V5d29yZD5QdWxtb25hcnkgRW1waHlzZW1hL2NvbXBsaWNhdGlvbnMvKmRpYWdu
b3N0aWMgaW1hZ2luZy9wYXRob2xvZ3k8L2tleXdvcmQ+PGtleXdvcmQ+KlRvbW9ncmFwaHksIFgt
UmF5IENvbXB1dGVkPC9rZXl3b3JkPjwva2V5d29yZHM+PGRhdGVzPjx5ZWFyPjE5ODQ8L3llYXI+
PHB1Yi1kYXRlcz48ZGF0ZT5BdWcgMTE8L2RhdGU+PC9wdWItZGF0ZXM+PC9kYXRlcz48aXNibj4w
MTQwLTY3MzYgKFByaW50KSYjeEQ7MDE0MC02NzM2IChMaW5raW5nKTwvaXNibj48YWNjZXNzaW9u
LW51bT42MTQ2ODY2PC9hY2Nlc3Npb24tbnVtPjx1cmxzPjxyZWxhdGVkLXVybHM+PHVybD5odHRw
czovL3d3dy5uY2JpLm5sbS5uaWguZ292L3B1Ym1lZC82MTQ2ODY2PC91cmw+PC9yZWxhdGVkLXVy
bHM+PC91cmxzPjwvcmVjb3JkPjwvQ2l0ZT48Q2l0ZT48QXV0aG9yPkdldmVub2lzPC9BdXRob3I+
PFllYXI+MTk5NjwvWWVhcj48UmVjTnVtPjk8L1JlY051bT48cmVjb3JkPjxyZWMtbnVtYmVyPjk8
L3JlYy1udW1iZXI+PGZvcmVpZ24ta2V5cz48a2V5IGFwcD0iRU4iIGRiLWlkPSI1czVlZTUwMHZl
c3h3OWV6NXdleDU5d3Zzc3h0cHhkOXYwYXYiIHRpbWVzdGFtcD0iMTUyMDM3MjE0MSI+OTwva2V5
PjwvZm9yZWlnbi1rZXlzPjxyZWYtdHlwZSBuYW1lPSJKb3VybmFsIEFydGljbGUiPjE3PC9yZWYt
dHlwZT48Y29udHJpYnV0b3JzPjxhdXRob3JzPjxhdXRob3I+R2V2ZW5vaXMsIFAuIEEuPC9hdXRo
b3I+PGF1dGhvcj5EZSBWdXlzdCwgUC48L2F1dGhvcj48YXV0aG9yPmRlIE1hZXJ0ZWxhZXIsIFYu
PC9hdXRob3I+PGF1dGhvcj5aYW5lbiwgSi48L2F1dGhvcj48YXV0aG9yPkphY29ib3ZpdHosIEQu
PC9hdXRob3I+PGF1dGhvcj5Db3NpbywgTS4gRy48L2F1dGhvcj48YXV0aG9yPlllcm5hdWx0LCBK
LiBDLjwvYXV0aG9yPjwvYXV0aG9ycz48L2NvbnRyaWJ1dG9ycz48YXV0aC1hZGRyZXNzPkRlcGFy
dG1lbnQgb2YgUmFkaW9sb2d5LCBIb3BpdGFsIEVyYXNtZSwgVW5pdmVyc2l0ZSBMaWJyZSBkZSBC
cnV4ZWxsZXMsIEJlbGdpdW0uPC9hdXRoLWFkZHJlc3M+PHRpdGxlcz48dGl0bGU+Q29tcGFyaXNv
biBvZiBjb21wdXRlZCBkZW5zaXR5IGFuZCBtaWNyb3Njb3BpYyBtb3JwaG9tZXRyeSBpbiBwdWxt
b25hcnkgZW1waHlzZW1hPC90aXRsZT48c2Vjb25kYXJ5LXRpdGxlPkFtIEogUmVzcGlyIENyaXQg
Q2FyZSBNZWQ8L3NlY29uZGFyeS10aXRsZT48L3RpdGxlcz48cGVyaW9kaWNhbD48ZnVsbC10aXRs
ZT5BbSBKIFJlc3BpciBDcml0IENhcmUgTWVkPC9mdWxsLXRpdGxlPjwvcGVyaW9kaWNhbD48cGFn
ZXM+MTg3LTkyPC9wYWdlcz48dm9sdW1lPjE1NDwvdm9sdW1lPjxudW1iZXI+MTwvbnVtYmVyPjxl
ZGl0aW9uPjE5OTYvMDcvMDE8L2VkaXRpb24+PGtleXdvcmRzPjxrZXl3b3JkPkFkdWx0PC9rZXl3
b3JkPjxrZXl3b3JkPkFnZWQ8L2tleXdvcmQ+PGtleXdvcmQ+RmVtYWxlPC9rZXl3b3JkPjxrZXl3
b3JkPkh1bWFuczwva2V5d29yZD48a2V5d29yZD5MdW5nL2RpYWdub3N0aWMgaW1hZ2luZy9wYXRo
b2xvZ3k8L2tleXdvcmQ+PGtleXdvcmQ+TWFsZTwva2V5d29yZD48a2V5d29yZD5NaWRkbGUgQWdl
ZDwva2V5d29yZD48a2V5d29yZD5Qcm9zcGVjdGl2ZSBTdHVkaWVzPC9rZXl3b3JkPjxrZXl3b3Jk
PlB1bG1vbmFyeSBFbXBoeXNlbWEvKmRpYWdub3N0aWMgaW1hZ2luZy8qcGF0aG9sb2d5L3BoeXNp
b3BhdGhvbG9neTwva2V5d29yZD48a2V5d29yZD5SZXNwaXJhdG9yeSBNZWNoYW5pY3M8L2tleXdv
cmQ+PGtleXdvcmQ+VG9tb2dyYXBoeSwgWC1SYXkgQ29tcHV0ZWQ8L2tleXdvcmQ+PC9rZXl3b3Jk
cz48ZGF0ZXM+PHllYXI+MTk5NjwveWVhcj48cHViLWRhdGVzPjxkYXRlPkp1bDwvZGF0ZT48L3B1
Yi1kYXRlcz48L2RhdGVzPjxpc2JuPjEwNzMtNDQ5WCAoUHJpbnQpJiN4RDsxMDczLTQ0OVggKExp
bmtpbmcpPC9pc2JuPjxhY2Nlc3Npb24tbnVtPjg2ODA2Nzk8L2FjY2Vzc2lvbi1udW0+PHVybHM+
PHJlbGF0ZWQtdXJscz48dXJsPmh0dHBzOi8vd3d3Lm5jYmkubmxtLm5paC5nb3YvcHVibWVkLzg2
ODA2Nzk8L3VybD48L3JlbGF0ZWQtdXJscz48L3VybHM+PGVsZWN0cm9uaWMtcmVzb3VyY2UtbnVt
PjEwLjExNjQvYWpyY2NtLjE1NC4xLjg2ODA2Nzk8L2VsZWN0cm9uaWMtcmVzb3VyY2UtbnVtPjwv
cmVjb3JkPjwvQ2l0ZT48Q2l0ZT48QXV0aG9yPkJhbmtpZXI8L0F1dGhvcj48WWVhcj4xOTk5PC9Z
ZWFyPjxSZWNOdW0+ODwvUmVjTnVtPjxyZWNvcmQ+PHJlYy1udW1iZXI+ODwvcmVjLW51bWJlcj48
Zm9yZWlnbi1rZXlzPjxrZXkgYXBwPSJFTiIgZGItaWQ9IjVzNWVlNTAwdmVzeHc5ZXo1d2V4NTl3
dnNzeHRweGQ5djBhdiIgdGltZXN0YW1wPSIxNTIwMzcyMDgzIj44PC9rZXk+PC9mb3JlaWduLWtl
eXM+PHJlZi10eXBlIG5hbWU9IkpvdXJuYWwgQXJ0aWNsZSI+MTc8L3JlZi10eXBlPjxjb250cmli
dXRvcnM+PGF1dGhvcnM+PGF1dGhvcj5CYW5raWVyLCBBLiBBLjwvYXV0aG9yPjxhdXRob3I+RGUg
TWFlcnRlbGFlciwgVi48L2F1dGhvcj48YXV0aG9yPktleXplciwgQy48L2F1dGhvcj48YXV0aG9y
PkdldmVub2lzLCBQLiBBLjwvYXV0aG9yPjwvYXV0aG9ycz48L2NvbnRyaWJ1dG9ycz48YXV0aC1h
ZGRyZXNzPkRlcGFydG1lbnQgb2YgUmFkaW9sb2d5LCBVbml2ZXJzaXR5IG9mIFZpZW5uYSwgQXVz
dHJpYS48L2F1dGgtYWRkcmVzcz48dGl0bGVzPjx0aXRsZT5QdWxtb25hcnkgZW1waHlzZW1hOiBz
dWJqZWN0aXZlIHZpc3VhbCBncmFkaW5nIHZlcnN1cyBvYmplY3RpdmUgcXVhbnRpZmljYXRpb24g
d2l0aCBtYWNyb3Njb3BpYyBtb3JwaG9tZXRyeSBhbmQgdGhpbi1zZWN0aW9uIENUIGRlbnNpdG9t
ZXRyeTwvdGl0bGU+PHNlY29uZGFyeS10aXRsZT5SYWRpb2xvZ3k8L3NlY29uZGFyeS10aXRsZT48
L3RpdGxlcz48cGVyaW9kaWNhbD48ZnVsbC10aXRsZT5SYWRpb2xvZ3k8L2Z1bGwtdGl0bGU+PC9w
ZXJpb2RpY2FsPjxwYWdlcz44NTEtODwvcGFnZXM+PHZvbHVtZT4yMTE8L3ZvbHVtZT48bnVtYmVy
PjM8L251bWJlcj48ZWRpdGlvbj4xOTk5LzA2LzAzPC9lZGl0aW9uPjxrZXl3b3Jkcz48a2V5d29y
ZD4qQWJzb3JwdGlvbWV0cnksIFBob3Rvbjwva2V5d29yZD48a2V5d29yZD5BZHVsdDwva2V5d29y
ZD48a2V5d29yZD5BZ2VkPC9rZXl3b3JkPjxrZXl3b3JkPkZlbWFsZTwva2V5d29yZD48a2V5d29y
ZD5IdW1hbnM8L2tleXdvcmQ+PGtleXdvcmQ+THVuZy8qZGlhZ25vc3RpYyBpbWFnaW5nL3BhdGhv
bG9neTwva2V5d29yZD48a2V5d29yZD5NYWxlPC9rZXl3b3JkPjxrZXl3b3JkPk1pZGRsZSBBZ2Vk
PC9rZXl3b3JkPjxrZXl3b3JkPk9ic2VydmVyIFZhcmlhdGlvbjwva2V5d29yZD48a2V5d29yZD5Q
dWxtb25hcnkgRW1waHlzZW1hLypkaWFnbm9zdGljIGltYWdpbmcvcGF0aG9sb2d5PC9rZXl3b3Jk
PjxrZXl3b3JkPlJhZGlvZ3JhcGhpYyBJbWFnZSBJbnRlcnByZXRhdGlvbiwgQ29tcHV0ZXItQXNz
aXN0ZWQ8L2tleXdvcmQ+PGtleXdvcmQ+KlRvbW9ncmFwaHksIFgtUmF5IENvbXB1dGVkPC9rZXl3
b3JkPjwva2V5d29yZHM+PGRhdGVzPjx5ZWFyPjE5OTk8L3llYXI+PHB1Yi1kYXRlcz48ZGF0ZT5K
dW48L2RhdGU+PC9wdWItZGF0ZXM+PC9kYXRlcz48aXNibj4wMDMzLTg0MTkgKFByaW50KSYjeEQ7
MDAzMy04NDE5IChMaW5raW5nKTwvaXNibj48YWNjZXNzaW9uLW51bT4xMDM1MjYxNTwvYWNjZXNz
aW9uLW51bT48dXJscz48cmVsYXRlZC11cmxzPjx1cmw+aHR0cHM6Ly93d3cubmNiaS5ubG0ubmlo
Lmdvdi9wdWJtZWQvMTAzNTI2MTU8L3VybD48L3JlbGF0ZWQtdXJscz48L3VybHM+PGVsZWN0cm9u
aWMtcmVzb3VyY2UtbnVtPjEwLjExNDgvcmFkaW9sb2d5LjIxMS4zLnI5OWpuMDU4NTE8L2VsZWN0
cm9uaWMtcmVzb3VyY2UtbnVtPjwvcmVjb3JkPjwvQ2l0ZT48Q2l0ZT48QXV0aG9yPk1hZGFuaTwv
QXV0aG9yPjxZZWFyPjIwMDY8L1llYXI+PFJlY051bT4xMjwvUmVjTnVtPjxyZWNvcmQ+PHJlYy1u
dW1iZXI+MTI8L3JlYy1udW1iZXI+PGZvcmVpZ24ta2V5cz48a2V5IGFwcD0iRU4iIGRiLWlkPSI1
czVlZTUwMHZlc3h3OWV6NXdleDU5d3Zzc3h0cHhkOXYwYXYiIHRpbWVzdGFtcD0iMTUyMDQ2MDYx
OSI+MTI8L2tleT48L2ZvcmVpZ24ta2V5cz48cmVmLXR5cGUgbmFtZT0iSm91cm5hbCBBcnRpY2xl
Ij4xNzwvcmVmLXR5cGU+PGNvbnRyaWJ1dG9ycz48YXV0aG9ycz48YXV0aG9yPk1hZGFuaSwgQS48
L2F1dGhvcj48YXV0aG9yPlphbmVuLCBKLjwvYXV0aG9yPjxhdXRob3I+ZGUgTWFlcnRlbGFlciwg
Vi48L2F1dGhvcj48YXV0aG9yPkdldmVub2lzLCBQLiBBLjwvYXV0aG9yPjwvYXV0aG9ycz48L2Nv
bnRyaWJ1dG9ycz48YXV0aC1hZGRyZXNzPkRlcGFydG1lbnQgb2YgUmFkaW9sb2d5LCBIb3BpdGFs
IEVyYXNtZSwgVW5pdmVyc2l0ZSBMaWJyZSBkZSBCcnV4ZWxsZXMsIEJydXNzZWxzLCBCZWxnaXVt
LiBhZmFyaW5lQGxhZG5lci1tYWRhbmkuY29tPC9hdXRoLWFkZHJlc3M+PHRpdGxlcz48dGl0bGU+
UHVsbW9uYXJ5IGVtcGh5c2VtYTogb2JqZWN0aXZlIHF1YW50aWZpY2F0aW9uIGF0IG11bHRpLWRl
dGVjdG9yIHJvdyBDVC0tY29tcGFyaXNvbiB3aXRoIG1hY3Jvc2NvcGljIGFuZCBtaWNyb3Njb3Bp
YyBtb3JwaG9tZXRyeTwvdGl0bGU+PHNlY29uZGFyeS10aXRsZT5SYWRpb2xvZ3k8L3NlY29uZGFy
eS10aXRsZT48L3RpdGxlcz48cGVyaW9kaWNhbD48ZnVsbC10aXRsZT5SYWRpb2xvZ3k8L2Z1bGwt
dGl0bGU+PC9wZXJpb2RpY2FsPjxwYWdlcz4xMDM2LTQzPC9wYWdlcz48dm9sdW1lPjIzODwvdm9s
dW1lPjxudW1iZXI+MzwvbnVtYmVyPjxlZGl0aW9uPjIwMDYvMDEvMjE8L2VkaXRpb24+PGtleXdv
cmRzPjxrZXl3b3JkPkFkdWx0PC9rZXl3b3JkPjxrZXl3b3JkPkFnZWQ8L2tleXdvcmQ+PGtleXdv
cmQ+RmVtYWxlPC9rZXl3b3JkPjxrZXl3b3JkPkh1bWFuczwva2V5d29yZD48a2V5d29yZD5NYWxl
PC9rZXl3b3JkPjxrZXl3b3JkPk1pZGRsZSBBZ2VkPC9rZXl3b3JkPjxrZXl3b3JkPlByb3NwZWN0
aXZlIFN0dWRpZXM8L2tleXdvcmQ+PGtleXdvcmQ+UHVsbW9uYXJ5IEVtcGh5c2VtYS8qZGlhZ25v
c3RpYyBpbWFnaW5nL3BhdGhvbG9neS9zdXJnZXJ5PC9rZXl3b3JkPjxrZXl3b3JkPlJlZ3Jlc3Np
b24gQW5hbHlzaXM8L2tleXdvcmQ+PGtleXdvcmQ+UmVzcGlyYXRvcnkgRnVuY3Rpb24gVGVzdHM8
L2tleXdvcmQ+PGtleXdvcmQ+U3RhdGlzdGljcywgTm9ucGFyYW1ldHJpYzwva2V5d29yZD48a2V5
d29yZD4qVG9tb2dyYXBoeSwgU3BpcmFsIENvbXB1dGVkPC9rZXl3b3JkPjwva2V5d29yZHM+PGRh
dGVzPjx5ZWFyPjIwMDY8L3llYXI+PHB1Yi1kYXRlcz48ZGF0ZT5NYXI8L2RhdGU+PC9wdWItZGF0
ZXM+PC9kYXRlcz48aXNibj4wMDMzLTg0MTkgKFByaW50KSYjeEQ7MDAzMy04NDE5IChMaW5raW5n
KTwvaXNibj48YWNjZXNzaW9uLW51bT4xNjQyNDI0MjwvYWNjZXNzaW9uLW51bT48dXJscz48cmVs
YXRlZC11cmxzPjx1cmw+aHR0cHM6Ly93d3cubmNiaS5ubG0ubmloLmdvdi9wdWJtZWQvMTY0MjQy
NDI8L3VybD48L3JlbGF0ZWQtdXJscz48L3VybHM+PGVsZWN0cm9uaWMtcmVzb3VyY2UtbnVtPjEw
LjExNDgvcmFkaW9sLjIzODIwNDIxOTY8L2VsZWN0cm9uaWMtcmVzb3VyY2UtbnVtPjwvcmVjb3Jk
PjwvQ2l0ZT48L0VuZE5vdGU+
</w:fldData>
          </w:fldChar>
        </w:r>
        <w:r>
          <w:instrText xml:space="preserve"> ADDIN EN.CITE.DATA </w:instrText>
        </w:r>
        <w:r>
          <w:fldChar w:fldCharType="end"/>
        </w:r>
        <w:r>
          <w:fldChar w:fldCharType="separate"/>
        </w:r>
        <w:r w:rsidRPr="008F59DC">
          <w:rPr>
            <w:noProof/>
            <w:vertAlign w:val="superscript"/>
          </w:rPr>
          <w:t>7-9,12</w:t>
        </w:r>
        <w:r>
          <w:fldChar w:fldCharType="end"/>
        </w:r>
        <w:r>
          <w:t xml:space="preserve">. Consequently, only limited agreement exists as to which of the related CT measures of lung parenchymal density is superior for detecting the presence and severity of emphysema. The more common measures have some empirical consensus based on a combination of comparisons to microscopic histology and associations with known measures of whole lung function. This consensus supports RA-950 HU </w:t>
        </w:r>
        <w:r>
          <w:fldChar w:fldCharType="begin">
            <w:fldData xml:space="preserve">PEVuZE5vdGU+PENpdGU+PEF1dGhvcj5HZXZlbm9pczwvQXV0aG9yPjxZZWFyPjE5OTY8L1llYXI+
PFJlY051bT45PC9SZWNOdW0+PERpc3BsYXlUZXh0PjxzdHlsZSBmYWNlPSJzdXBlcnNjcmlwdCI+
OCw5LDEyPC9zdHlsZT48L0Rpc3BsYXlUZXh0PjxyZWNvcmQ+PHJlYy1udW1iZXI+OTwvcmVjLW51
bWJlcj48Zm9yZWlnbi1rZXlzPjxrZXkgYXBwPSJFTiIgZGItaWQ9IjVzNWVlNTAwdmVzeHc5ZXo1
d2V4NTl3dnNzeHRweGQ5djBhdiIgdGltZXN0YW1wPSIxNTIwMzcyMTQxIj45PC9rZXk+PC9mb3Jl
aWduLWtleXM+PHJlZi10eXBlIG5hbWU9IkpvdXJuYWwgQXJ0aWNsZSI+MTc8L3JlZi10eXBlPjxj
b250cmlidXRvcnM+PGF1dGhvcnM+PGF1dGhvcj5HZXZlbm9pcywgUC4gQS48L2F1dGhvcj48YXV0
aG9yPkRlIFZ1eXN0LCBQLjwvYXV0aG9yPjxhdXRob3I+ZGUgTWFlcnRlbGFlciwgVi48L2F1dGhv
cj48YXV0aG9yPlphbmVuLCBKLjwvYXV0aG9yPjxhdXRob3I+SmFjb2Jvdml0eiwgRC48L2F1dGhv
cj48YXV0aG9yPkNvc2lvLCBNLiBHLjwvYXV0aG9yPjxhdXRob3I+WWVybmF1bHQsIEouIEMuPC9h
dXRob3I+PC9hdXRob3JzPjwvY29udHJpYnV0b3JzPjxhdXRoLWFkZHJlc3M+RGVwYXJ0bWVudCBv
ZiBSYWRpb2xvZ3ksIEhvcGl0YWwgRXJhc21lLCBVbml2ZXJzaXRlIExpYnJlIGRlIEJydXhlbGxl
cywgQmVsZ2l1bS48L2F1dGgtYWRkcmVzcz48dGl0bGVzPjx0aXRsZT5Db21wYXJpc29uIG9mIGNv
bXB1dGVkIGRlbnNpdHkgYW5kIG1pY3Jvc2NvcGljIG1vcnBob21ldHJ5IGluIHB1bG1vbmFyeSBl
bXBoeXNlbWE8L3RpdGxlPjxzZWNvbmRhcnktdGl0bGU+QW0gSiBSZXNwaXIgQ3JpdCBDYXJlIE1l
ZDwvc2Vjb25kYXJ5LXRpdGxlPjwvdGl0bGVzPjxwZXJpb2RpY2FsPjxmdWxsLXRpdGxlPkFtIEog
UmVzcGlyIENyaXQgQ2FyZSBNZWQ8L2Z1bGwtdGl0bGU+PC9wZXJpb2RpY2FsPjxwYWdlcz4xODct
OTI8L3BhZ2VzPjx2b2x1bWU+MTU0PC92b2x1bWU+PG51bWJlcj4xPC9udW1iZXI+PGVkaXRpb24+
MTk5Ni8wNy8wMTwvZWRpdGlvbj48a2V5d29yZHM+PGtleXdvcmQ+QWR1bHQ8L2tleXdvcmQ+PGtl
eXdvcmQ+QWdlZDwva2V5d29yZD48a2V5d29yZD5GZW1hbGU8L2tleXdvcmQ+PGtleXdvcmQ+SHVt
YW5zPC9rZXl3b3JkPjxrZXl3b3JkPkx1bmcvZGlhZ25vc3RpYyBpbWFnaW5nL3BhdGhvbG9neTwv
a2V5d29yZD48a2V5d29yZD5NYWxlPC9rZXl3b3JkPjxrZXl3b3JkPk1pZGRsZSBBZ2VkPC9rZXl3
b3JkPjxrZXl3b3JkPlByb3NwZWN0aXZlIFN0dWRpZXM8L2tleXdvcmQ+PGtleXdvcmQ+UHVsbW9u
YXJ5IEVtcGh5c2VtYS8qZGlhZ25vc3RpYyBpbWFnaW5nLypwYXRob2xvZ3kvcGh5c2lvcGF0aG9s
b2d5PC9rZXl3b3JkPjxrZXl3b3JkPlJlc3BpcmF0b3J5IE1lY2hhbmljczwva2V5d29yZD48a2V5
d29yZD5Ub21vZ3JhcGh5LCBYLVJheSBDb21wdXRlZDwva2V5d29yZD48L2tleXdvcmRzPjxkYXRl
cz48eWVhcj4xOTk2PC95ZWFyPjxwdWItZGF0ZXM+PGRhdGU+SnVsPC9kYXRlPjwvcHViLWRhdGVz
PjwvZGF0ZXM+PGlzYm4+MTA3My00NDlYIChQcmludCkmI3hEOzEwNzMtNDQ5WCAoTGlua2luZyk8
L2lzYm4+PGFjY2Vzc2lvbi1udW0+ODY4MDY3OTwvYWNjZXNzaW9uLW51bT48dXJscz48cmVsYXRl
ZC11cmxzPjx1cmw+aHR0cHM6Ly93d3cubmNiaS5ubG0ubmloLmdvdi9wdWJtZWQvODY4MDY3OTwv
dXJsPjwvcmVsYXRlZC11cmxzPjwvdXJscz48ZWxlY3Ryb25pYy1yZXNvdXJjZS1udW0+MTAuMTE2
NC9hanJjY20uMTU0LjEuODY4MDY3OTwvZWxlY3Ryb25pYy1yZXNvdXJjZS1udW0+PC9yZWNvcmQ+
PC9DaXRlPjxDaXRlPjxBdXRob3I+QmFua2llcjwvQXV0aG9yPjxZZWFyPjE5OTk8L1llYXI+PFJl
Y051bT44PC9SZWNOdW0+PHJlY29yZD48cmVjLW51bWJlcj44PC9yZWMtbnVtYmVyPjxmb3JlaWdu
LWtleXM+PGtleSBhcHA9IkVOIiBkYi1pZD0iNXM1ZWU1MDB2ZXN4dzllejV3ZXg1OXd2c3N4dHB4
ZDl2MGF2IiB0aW1lc3RhbXA9IjE1MjAzNzIwODMiPjg8L2tleT48L2ZvcmVpZ24ta2V5cz48cmVm
LXR5cGUgbmFtZT0iSm91cm5hbCBBcnRpY2xlIj4xNzwvcmVmLXR5cGU+PGNvbnRyaWJ1dG9ycz48
YXV0aG9ycz48YXV0aG9yPkJhbmtpZXIsIEEuIEEuPC9hdXRob3I+PGF1dGhvcj5EZSBNYWVydGVs
YWVyLCBWLjwvYXV0aG9yPjxhdXRob3I+S2V5emVyLCBDLjwvYXV0aG9yPjxhdXRob3I+R2V2ZW5v
aXMsIFAuIEEuPC9hdXRob3I+PC9hdXRob3JzPjwvY29udHJpYnV0b3JzPjxhdXRoLWFkZHJlc3M+
RGVwYXJ0bWVudCBvZiBSYWRpb2xvZ3ksIFVuaXZlcnNpdHkgb2YgVmllbm5hLCBBdXN0cmlhLjwv
YXV0aC1hZGRyZXNzPjx0aXRsZXM+PHRpdGxlPlB1bG1vbmFyeSBlbXBoeXNlbWE6IHN1YmplY3Rp
dmUgdmlzdWFsIGdyYWRpbmcgdmVyc3VzIG9iamVjdGl2ZSBxdWFudGlmaWNhdGlvbiB3aXRoIG1h
Y3Jvc2NvcGljIG1vcnBob21ldHJ5IGFuZCB0aGluLXNlY3Rpb24gQ1QgZGVuc2l0b21ldHJ5PC90
aXRsZT48c2Vjb25kYXJ5LXRpdGxlPlJhZGlvbG9neTwvc2Vjb25kYXJ5LXRpdGxlPjwvdGl0bGVz
PjxwZXJpb2RpY2FsPjxmdWxsLXRpdGxlPlJhZGlvbG9neTwvZnVsbC10aXRsZT48L3BlcmlvZGlj
YWw+PHBhZ2VzPjg1MS04PC9wYWdlcz48dm9sdW1lPjIxMTwvdm9sdW1lPjxudW1iZXI+MzwvbnVt
YmVyPjxlZGl0aW9uPjE5OTkvMDYvMDM8L2VkaXRpb24+PGtleXdvcmRzPjxrZXl3b3JkPipBYnNv
cnB0aW9tZXRyeSwgUGhvdG9uPC9rZXl3b3JkPjxrZXl3b3JkPkFkdWx0PC9rZXl3b3JkPjxrZXl3
b3JkPkFnZWQ8L2tleXdvcmQ+PGtleXdvcmQ+RmVtYWxlPC9rZXl3b3JkPjxrZXl3b3JkPkh1bWFu
czwva2V5d29yZD48a2V5d29yZD5MdW5nLypkaWFnbm9zdGljIGltYWdpbmcvcGF0aG9sb2d5PC9r
ZXl3b3JkPjxrZXl3b3JkPk1hbGU8L2tleXdvcmQ+PGtleXdvcmQ+TWlkZGxlIEFnZWQ8L2tleXdv
cmQ+PGtleXdvcmQ+T2JzZXJ2ZXIgVmFyaWF0aW9uPC9rZXl3b3JkPjxrZXl3b3JkPlB1bG1vbmFy
eSBFbXBoeXNlbWEvKmRpYWdub3N0aWMgaW1hZ2luZy9wYXRob2xvZ3k8L2tleXdvcmQ+PGtleXdv
cmQ+UmFkaW9ncmFwaGljIEltYWdlIEludGVycHJldGF0aW9uLCBDb21wdXRlci1Bc3Npc3RlZDwv
a2V5d29yZD48a2V5d29yZD4qVG9tb2dyYXBoeSwgWC1SYXkgQ29tcHV0ZWQ8L2tleXdvcmQ+PC9r
ZXl3b3Jkcz48ZGF0ZXM+PHllYXI+MTk5OTwveWVhcj48cHViLWRhdGVzPjxkYXRlPkp1bjwvZGF0
ZT48L3B1Yi1kYXRlcz48L2RhdGVzPjxpc2JuPjAwMzMtODQxOSAoUHJpbnQpJiN4RDswMDMzLTg0
MTkgKExpbmtpbmcpPC9pc2JuPjxhY2Nlc3Npb24tbnVtPjEwMzUyNjE1PC9hY2Nlc3Npb24tbnVt
Pjx1cmxzPjxyZWxhdGVkLXVybHM+PHVybD5odHRwczovL3d3dy5uY2JpLm5sbS5uaWguZ292L3B1
Ym1lZC8xMDM1MjYxNTwvdXJsPjwvcmVsYXRlZC11cmxzPjwvdXJscz48ZWxlY3Ryb25pYy1yZXNv
dXJjZS1udW0+MTAuMTE0OC9yYWRpb2xvZ3kuMjExLjMucjk5am4wNTg1MTwvZWxlY3Ryb25pYy1y
ZXNvdXJjZS1udW0+PC9yZWNvcmQ+PC9DaXRlPjxDaXRlPjxBdXRob3I+TWFkYW5pPC9BdXRob3I+
PFllYXI+MjAwNjwvWWVhcj48UmVjTnVtPjEyPC9SZWNOdW0+PHJlY29yZD48cmVjLW51bWJlcj4x
MjwvcmVjLW51bWJlcj48Zm9yZWlnbi1rZXlzPjxrZXkgYXBwPSJFTiIgZGItaWQ9IjVzNWVlNTAw
dmVzeHc5ZXo1d2V4NTl3dnNzeHRweGQ5djBhdiIgdGltZXN0YW1wPSIxNTIwNDYwNjE5Ij4xMjwv
a2V5PjwvZm9yZWlnbi1rZXlzPjxyZWYtdHlwZSBuYW1lPSJKb3VybmFsIEFydGljbGUiPjE3PC9y
ZWYtdHlwZT48Y29udHJpYnV0b3JzPjxhdXRob3JzPjxhdXRob3I+TWFkYW5pLCBBLjwvYXV0aG9y
PjxhdXRob3I+WmFuZW4sIEouPC9hdXRob3I+PGF1dGhvcj5kZSBNYWVydGVsYWVyLCBWLjwvYXV0
aG9yPjxhdXRob3I+R2V2ZW5vaXMsIFAuIEEuPC9hdXRob3I+PC9hdXRob3JzPjwvY29udHJpYnV0
b3JzPjxhdXRoLWFkZHJlc3M+RGVwYXJ0bWVudCBvZiBSYWRpb2xvZ3ksIEhvcGl0YWwgRXJhc21l
LCBVbml2ZXJzaXRlIExpYnJlIGRlIEJydXhlbGxlcywgQnJ1c3NlbHMsIEJlbGdpdW0uIGFmYXJp
bmVAbGFkbmVyLW1hZGFuaS5jb208L2F1dGgtYWRkcmVzcz48dGl0bGVzPjx0aXRsZT5QdWxtb25h
cnkgZW1waHlzZW1hOiBvYmplY3RpdmUgcXVhbnRpZmljYXRpb24gYXQgbXVsdGktZGV0ZWN0b3Ig
cm93IENULS1jb21wYXJpc29uIHdpdGggbWFjcm9zY29waWMgYW5kIG1pY3Jvc2NvcGljIG1vcnBo
b21ldHJ5PC90aXRsZT48c2Vjb25kYXJ5LXRpdGxlPlJhZGlvbG9neTwvc2Vjb25kYXJ5LXRpdGxl
PjwvdGl0bGVzPjxwZXJpb2RpY2FsPjxmdWxsLXRpdGxlPlJhZGlvbG9neTwvZnVsbC10aXRsZT48
L3BlcmlvZGljYWw+PHBhZ2VzPjEwMzYtNDM8L3BhZ2VzPjx2b2x1bWU+MjM4PC92b2x1bWU+PG51
bWJlcj4zPC9udW1iZXI+PGVkaXRpb24+MjAwNi8wMS8yMTwvZWRpdGlvbj48a2V5d29yZHM+PGtl
eXdvcmQ+QWR1bHQ8L2tleXdvcmQ+PGtleXdvcmQ+QWdlZDwva2V5d29yZD48a2V5d29yZD5GZW1h
bGU8L2tleXdvcmQ+PGtleXdvcmQ+SHVtYW5zPC9rZXl3b3JkPjxrZXl3b3JkPk1hbGU8L2tleXdv
cmQ+PGtleXdvcmQ+TWlkZGxlIEFnZWQ8L2tleXdvcmQ+PGtleXdvcmQ+UHJvc3BlY3RpdmUgU3R1
ZGllczwva2V5d29yZD48a2V5d29yZD5QdWxtb25hcnkgRW1waHlzZW1hLypkaWFnbm9zdGljIGlt
YWdpbmcvcGF0aG9sb2d5L3N1cmdlcnk8L2tleXdvcmQ+PGtleXdvcmQ+UmVncmVzc2lvbiBBbmFs
eXNpczwva2V5d29yZD48a2V5d29yZD5SZXNwaXJhdG9yeSBGdW5jdGlvbiBUZXN0czwva2V5d29y
ZD48a2V5d29yZD5TdGF0aXN0aWNzLCBOb25wYXJhbWV0cmljPC9rZXl3b3JkPjxrZXl3b3JkPipU
b21vZ3JhcGh5LCBTcGlyYWwgQ29tcHV0ZWQ8L2tleXdvcmQ+PC9rZXl3b3Jkcz48ZGF0ZXM+PHll
YXI+MjAwNjwveWVhcj48cHViLWRhdGVzPjxkYXRlPk1hcjwvZGF0ZT48L3B1Yi1kYXRlcz48L2Rh
dGVzPjxpc2JuPjAwMzMtODQxOSAoUHJpbnQpJiN4RDswMDMzLTg0MTkgKExpbmtpbmcpPC9pc2Ju
PjxhY2Nlc3Npb24tbnVtPjE2NDI0MjQyPC9hY2Nlc3Npb24tbnVtPjx1cmxzPjxyZWxhdGVkLXVy
bHM+PHVybD5odHRwczovL3d3dy5uY2JpLm5sbS5uaWguZ292L3B1Ym1lZC8xNjQyNDI0MjwvdXJs
PjwvcmVsYXRlZC11cmxzPjwvdXJscz48ZWxlY3Ryb25pYy1yZXNvdXJjZS1udW0+MTAuMTE0OC9y
YWRpb2wuMjM4MjA0MjE5NjwvZWxlY3Ryb25pYy1yZXNvdXJjZS1udW0+PC9yZWNvcmQ+PC9DaXRl
PjwvRW5kTm90ZT5=
</w:fldData>
          </w:fldChar>
        </w:r>
        <w:r>
          <w:instrText xml:space="preserve"> ADDIN EN.CITE </w:instrText>
        </w:r>
        <w:r>
          <w:fldChar w:fldCharType="begin">
            <w:fldData xml:space="preserve">PEVuZE5vdGU+PENpdGU+PEF1dGhvcj5HZXZlbm9pczwvQXV0aG9yPjxZZWFyPjE5OTY8L1llYXI+
PFJlY051bT45PC9SZWNOdW0+PERpc3BsYXlUZXh0PjxzdHlsZSBmYWNlPSJzdXBlcnNjcmlwdCI+
OCw5LDEyPC9zdHlsZT48L0Rpc3BsYXlUZXh0PjxyZWNvcmQ+PHJlYy1udW1iZXI+OTwvcmVjLW51
bWJlcj48Zm9yZWlnbi1rZXlzPjxrZXkgYXBwPSJFTiIgZGItaWQ9IjVzNWVlNTAwdmVzeHc5ZXo1
d2V4NTl3dnNzeHRweGQ5djBhdiIgdGltZXN0YW1wPSIxNTIwMzcyMTQxIj45PC9rZXk+PC9mb3Jl
aWduLWtleXM+PHJlZi10eXBlIG5hbWU9IkpvdXJuYWwgQXJ0aWNsZSI+MTc8L3JlZi10eXBlPjxj
b250cmlidXRvcnM+PGF1dGhvcnM+PGF1dGhvcj5HZXZlbm9pcywgUC4gQS48L2F1dGhvcj48YXV0
aG9yPkRlIFZ1eXN0LCBQLjwvYXV0aG9yPjxhdXRob3I+ZGUgTWFlcnRlbGFlciwgVi48L2F1dGhv
cj48YXV0aG9yPlphbmVuLCBKLjwvYXV0aG9yPjxhdXRob3I+SmFjb2Jvdml0eiwgRC48L2F1dGhv
cj48YXV0aG9yPkNvc2lvLCBNLiBHLjwvYXV0aG9yPjxhdXRob3I+WWVybmF1bHQsIEouIEMuPC9h
dXRob3I+PC9hdXRob3JzPjwvY29udHJpYnV0b3JzPjxhdXRoLWFkZHJlc3M+RGVwYXJ0bWVudCBv
ZiBSYWRpb2xvZ3ksIEhvcGl0YWwgRXJhc21lLCBVbml2ZXJzaXRlIExpYnJlIGRlIEJydXhlbGxl
cywgQmVsZ2l1bS48L2F1dGgtYWRkcmVzcz48dGl0bGVzPjx0aXRsZT5Db21wYXJpc29uIG9mIGNv
bXB1dGVkIGRlbnNpdHkgYW5kIG1pY3Jvc2NvcGljIG1vcnBob21ldHJ5IGluIHB1bG1vbmFyeSBl
bXBoeXNlbWE8L3RpdGxlPjxzZWNvbmRhcnktdGl0bGU+QW0gSiBSZXNwaXIgQ3JpdCBDYXJlIE1l
ZDwvc2Vjb25kYXJ5LXRpdGxlPjwvdGl0bGVzPjxwZXJpb2RpY2FsPjxmdWxsLXRpdGxlPkFtIEog
UmVzcGlyIENyaXQgQ2FyZSBNZWQ8L2Z1bGwtdGl0bGU+PC9wZXJpb2RpY2FsPjxwYWdlcz4xODct
OTI8L3BhZ2VzPjx2b2x1bWU+MTU0PC92b2x1bWU+PG51bWJlcj4xPC9udW1iZXI+PGVkaXRpb24+
MTk5Ni8wNy8wMTwvZWRpdGlvbj48a2V5d29yZHM+PGtleXdvcmQ+QWR1bHQ8L2tleXdvcmQ+PGtl
eXdvcmQ+QWdlZDwva2V5d29yZD48a2V5d29yZD5GZW1hbGU8L2tleXdvcmQ+PGtleXdvcmQ+SHVt
YW5zPC9rZXl3b3JkPjxrZXl3b3JkPkx1bmcvZGlhZ25vc3RpYyBpbWFnaW5nL3BhdGhvbG9neTwv
a2V5d29yZD48a2V5d29yZD5NYWxlPC9rZXl3b3JkPjxrZXl3b3JkPk1pZGRsZSBBZ2VkPC9rZXl3
b3JkPjxrZXl3b3JkPlByb3NwZWN0aXZlIFN0dWRpZXM8L2tleXdvcmQ+PGtleXdvcmQ+UHVsbW9u
YXJ5IEVtcGh5c2VtYS8qZGlhZ25vc3RpYyBpbWFnaW5nLypwYXRob2xvZ3kvcGh5c2lvcGF0aG9s
b2d5PC9rZXl3b3JkPjxrZXl3b3JkPlJlc3BpcmF0b3J5IE1lY2hhbmljczwva2V5d29yZD48a2V5
d29yZD5Ub21vZ3JhcGh5LCBYLVJheSBDb21wdXRlZDwva2V5d29yZD48L2tleXdvcmRzPjxkYXRl
cz48eWVhcj4xOTk2PC95ZWFyPjxwdWItZGF0ZXM+PGRhdGU+SnVsPC9kYXRlPjwvcHViLWRhdGVz
PjwvZGF0ZXM+PGlzYm4+MTA3My00NDlYIChQcmludCkmI3hEOzEwNzMtNDQ5WCAoTGlua2luZyk8
L2lzYm4+PGFjY2Vzc2lvbi1udW0+ODY4MDY3OTwvYWNjZXNzaW9uLW51bT48dXJscz48cmVsYXRl
ZC11cmxzPjx1cmw+aHR0cHM6Ly93d3cubmNiaS5ubG0ubmloLmdvdi9wdWJtZWQvODY4MDY3OTwv
dXJsPjwvcmVsYXRlZC11cmxzPjwvdXJscz48ZWxlY3Ryb25pYy1yZXNvdXJjZS1udW0+MTAuMTE2
NC9hanJjY20uMTU0LjEuODY4MDY3OTwvZWxlY3Ryb25pYy1yZXNvdXJjZS1udW0+PC9yZWNvcmQ+
PC9DaXRlPjxDaXRlPjxBdXRob3I+QmFua2llcjwvQXV0aG9yPjxZZWFyPjE5OTk8L1llYXI+PFJl
Y051bT44PC9SZWNOdW0+PHJlY29yZD48cmVjLW51bWJlcj44PC9yZWMtbnVtYmVyPjxmb3JlaWdu
LWtleXM+PGtleSBhcHA9IkVOIiBkYi1pZD0iNXM1ZWU1MDB2ZXN4dzllejV3ZXg1OXd2c3N4dHB4
ZDl2MGF2IiB0aW1lc3RhbXA9IjE1MjAzNzIwODMiPjg8L2tleT48L2ZvcmVpZ24ta2V5cz48cmVm
LXR5cGUgbmFtZT0iSm91cm5hbCBBcnRpY2xlIj4xNzwvcmVmLXR5cGU+PGNvbnRyaWJ1dG9ycz48
YXV0aG9ycz48YXV0aG9yPkJhbmtpZXIsIEEuIEEuPC9hdXRob3I+PGF1dGhvcj5EZSBNYWVydGVs
YWVyLCBWLjwvYXV0aG9yPjxhdXRob3I+S2V5emVyLCBDLjwvYXV0aG9yPjxhdXRob3I+R2V2ZW5v
aXMsIFAuIEEuPC9hdXRob3I+PC9hdXRob3JzPjwvY29udHJpYnV0b3JzPjxhdXRoLWFkZHJlc3M+
RGVwYXJ0bWVudCBvZiBSYWRpb2xvZ3ksIFVuaXZlcnNpdHkgb2YgVmllbm5hLCBBdXN0cmlhLjwv
YXV0aC1hZGRyZXNzPjx0aXRsZXM+PHRpdGxlPlB1bG1vbmFyeSBlbXBoeXNlbWE6IHN1YmplY3Rp
dmUgdmlzdWFsIGdyYWRpbmcgdmVyc3VzIG9iamVjdGl2ZSBxdWFudGlmaWNhdGlvbiB3aXRoIG1h
Y3Jvc2NvcGljIG1vcnBob21ldHJ5IGFuZCB0aGluLXNlY3Rpb24gQ1QgZGVuc2l0b21ldHJ5PC90
aXRsZT48c2Vjb25kYXJ5LXRpdGxlPlJhZGlvbG9neTwvc2Vjb25kYXJ5LXRpdGxlPjwvdGl0bGVz
PjxwZXJpb2RpY2FsPjxmdWxsLXRpdGxlPlJhZGlvbG9neTwvZnVsbC10aXRsZT48L3BlcmlvZGlj
YWw+PHBhZ2VzPjg1MS04PC9wYWdlcz48dm9sdW1lPjIxMTwvdm9sdW1lPjxudW1iZXI+MzwvbnVt
YmVyPjxlZGl0aW9uPjE5OTkvMDYvMDM8L2VkaXRpb24+PGtleXdvcmRzPjxrZXl3b3JkPipBYnNv
cnB0aW9tZXRyeSwgUGhvdG9uPC9rZXl3b3JkPjxrZXl3b3JkPkFkdWx0PC9rZXl3b3JkPjxrZXl3
b3JkPkFnZWQ8L2tleXdvcmQ+PGtleXdvcmQ+RmVtYWxlPC9rZXl3b3JkPjxrZXl3b3JkPkh1bWFu
czwva2V5d29yZD48a2V5d29yZD5MdW5nLypkaWFnbm9zdGljIGltYWdpbmcvcGF0aG9sb2d5PC9r
ZXl3b3JkPjxrZXl3b3JkPk1hbGU8L2tleXdvcmQ+PGtleXdvcmQ+TWlkZGxlIEFnZWQ8L2tleXdv
cmQ+PGtleXdvcmQ+T2JzZXJ2ZXIgVmFyaWF0aW9uPC9rZXl3b3JkPjxrZXl3b3JkPlB1bG1vbmFy
eSBFbXBoeXNlbWEvKmRpYWdub3N0aWMgaW1hZ2luZy9wYXRob2xvZ3k8L2tleXdvcmQ+PGtleXdv
cmQ+UmFkaW9ncmFwaGljIEltYWdlIEludGVycHJldGF0aW9uLCBDb21wdXRlci1Bc3Npc3RlZDwv
a2V5d29yZD48a2V5d29yZD4qVG9tb2dyYXBoeSwgWC1SYXkgQ29tcHV0ZWQ8L2tleXdvcmQ+PC9r
ZXl3b3Jkcz48ZGF0ZXM+PHllYXI+MTk5OTwveWVhcj48cHViLWRhdGVzPjxkYXRlPkp1bjwvZGF0
ZT48L3B1Yi1kYXRlcz48L2RhdGVzPjxpc2JuPjAwMzMtODQxOSAoUHJpbnQpJiN4RDswMDMzLTg0
MTkgKExpbmtpbmcpPC9pc2JuPjxhY2Nlc3Npb24tbnVtPjEwMzUyNjE1PC9hY2Nlc3Npb24tbnVt
Pjx1cmxzPjxyZWxhdGVkLXVybHM+PHVybD5odHRwczovL3d3dy5uY2JpLm5sbS5uaWguZ292L3B1
Ym1lZC8xMDM1MjYxNTwvdXJsPjwvcmVsYXRlZC11cmxzPjwvdXJscz48ZWxlY3Ryb25pYy1yZXNv
dXJjZS1udW0+MTAuMTE0OC9yYWRpb2xvZ3kuMjExLjMucjk5am4wNTg1MTwvZWxlY3Ryb25pYy1y
ZXNvdXJjZS1udW0+PC9yZWNvcmQ+PC9DaXRlPjxDaXRlPjxBdXRob3I+TWFkYW5pPC9BdXRob3I+
PFllYXI+MjAwNjwvWWVhcj48UmVjTnVtPjEyPC9SZWNOdW0+PHJlY29yZD48cmVjLW51bWJlcj4x
MjwvcmVjLW51bWJlcj48Zm9yZWlnbi1rZXlzPjxrZXkgYXBwPSJFTiIgZGItaWQ9IjVzNWVlNTAw
dmVzeHc5ZXo1d2V4NTl3dnNzeHRweGQ5djBhdiIgdGltZXN0YW1wPSIxNTIwNDYwNjE5Ij4xMjwv
a2V5PjwvZm9yZWlnbi1rZXlzPjxyZWYtdHlwZSBuYW1lPSJKb3VybmFsIEFydGljbGUiPjE3PC9y
ZWYtdHlwZT48Y29udHJpYnV0b3JzPjxhdXRob3JzPjxhdXRob3I+TWFkYW5pLCBBLjwvYXV0aG9y
PjxhdXRob3I+WmFuZW4sIEouPC9hdXRob3I+PGF1dGhvcj5kZSBNYWVydGVsYWVyLCBWLjwvYXV0
aG9yPjxhdXRob3I+R2V2ZW5vaXMsIFAuIEEuPC9hdXRob3I+PC9hdXRob3JzPjwvY29udHJpYnV0
b3JzPjxhdXRoLWFkZHJlc3M+RGVwYXJ0bWVudCBvZiBSYWRpb2xvZ3ksIEhvcGl0YWwgRXJhc21l
LCBVbml2ZXJzaXRlIExpYnJlIGRlIEJydXhlbGxlcywgQnJ1c3NlbHMsIEJlbGdpdW0uIGFmYXJp
bmVAbGFkbmVyLW1hZGFuaS5jb208L2F1dGgtYWRkcmVzcz48dGl0bGVzPjx0aXRsZT5QdWxtb25h
cnkgZW1waHlzZW1hOiBvYmplY3RpdmUgcXVhbnRpZmljYXRpb24gYXQgbXVsdGktZGV0ZWN0b3Ig
cm93IENULS1jb21wYXJpc29uIHdpdGggbWFjcm9zY29waWMgYW5kIG1pY3Jvc2NvcGljIG1vcnBo
b21ldHJ5PC90aXRsZT48c2Vjb25kYXJ5LXRpdGxlPlJhZGlvbG9neTwvc2Vjb25kYXJ5LXRpdGxl
PjwvdGl0bGVzPjxwZXJpb2RpY2FsPjxmdWxsLXRpdGxlPlJhZGlvbG9neTwvZnVsbC10aXRsZT48
L3BlcmlvZGljYWw+PHBhZ2VzPjEwMzYtNDM8L3BhZ2VzPjx2b2x1bWU+MjM4PC92b2x1bWU+PG51
bWJlcj4zPC9udW1iZXI+PGVkaXRpb24+MjAwNi8wMS8yMTwvZWRpdGlvbj48a2V5d29yZHM+PGtl
eXdvcmQ+QWR1bHQ8L2tleXdvcmQ+PGtleXdvcmQ+QWdlZDwva2V5d29yZD48a2V5d29yZD5GZW1h
bGU8L2tleXdvcmQ+PGtleXdvcmQ+SHVtYW5zPC9rZXl3b3JkPjxrZXl3b3JkPk1hbGU8L2tleXdv
cmQ+PGtleXdvcmQ+TWlkZGxlIEFnZWQ8L2tleXdvcmQ+PGtleXdvcmQ+UHJvc3BlY3RpdmUgU3R1
ZGllczwva2V5d29yZD48a2V5d29yZD5QdWxtb25hcnkgRW1waHlzZW1hLypkaWFnbm9zdGljIGlt
YWdpbmcvcGF0aG9sb2d5L3N1cmdlcnk8L2tleXdvcmQ+PGtleXdvcmQ+UmVncmVzc2lvbiBBbmFs
eXNpczwva2V5d29yZD48a2V5d29yZD5SZXNwaXJhdG9yeSBGdW5jdGlvbiBUZXN0czwva2V5d29y
ZD48a2V5d29yZD5TdGF0aXN0aWNzLCBOb25wYXJhbWV0cmljPC9rZXl3b3JkPjxrZXl3b3JkPipU
b21vZ3JhcGh5LCBTcGlyYWwgQ29tcHV0ZWQ8L2tleXdvcmQ+PC9rZXl3b3Jkcz48ZGF0ZXM+PHll
YXI+MjAwNjwveWVhcj48cHViLWRhdGVzPjxkYXRlPk1hcjwvZGF0ZT48L3B1Yi1kYXRlcz48L2Rh
dGVzPjxpc2JuPjAwMzMtODQxOSAoUHJpbnQpJiN4RDswMDMzLTg0MTkgKExpbmtpbmcpPC9pc2Ju
PjxhY2Nlc3Npb24tbnVtPjE2NDI0MjQyPC9hY2Nlc3Npb24tbnVtPjx1cmxzPjxyZWxhdGVkLXVy
bHM+PHVybD5odHRwczovL3d3dy5uY2JpLm5sbS5uaWguZ292L3B1Ym1lZC8xNjQyNDI0MjwvdXJs
PjwvcmVsYXRlZC11cmxzPjwvdXJscz48ZWxlY3Ryb25pYy1yZXNvdXJjZS1udW0+MTAuMTE0OC9y
YWRpb2wuMjM4MjA0MjE5NjwvZWxlY3Ryb25pYy1yZXNvdXJjZS1udW0+PC9yZWNvcmQ+PC9DaXRl
PjwvRW5kTm90ZT5=
</w:fldData>
          </w:fldChar>
        </w:r>
        <w:r>
          <w:instrText xml:space="preserve"> ADDIN EN.CITE.DATA </w:instrText>
        </w:r>
        <w:r>
          <w:fldChar w:fldCharType="end"/>
        </w:r>
        <w:r>
          <w:fldChar w:fldCharType="separate"/>
        </w:r>
        <w:r w:rsidRPr="008F59DC">
          <w:rPr>
            <w:noProof/>
            <w:vertAlign w:val="superscript"/>
          </w:rPr>
          <w:t>8,9,12</w:t>
        </w:r>
        <w:r>
          <w:fldChar w:fldCharType="end"/>
        </w:r>
        <w:r>
          <w:t xml:space="preserve"> and Perc 1 </w:t>
        </w:r>
        <w:r>
          <w:fldChar w:fldCharType="begin"/>
        </w:r>
        <w:r>
          <w:instrText xml:space="preserve"> ADDIN EN.CITE &lt;EndNote&gt;&lt;Cite&gt;&lt;Author&gt;Madani&lt;/Author&gt;&lt;Year&gt;2006&lt;/Year&gt;&lt;RecNum&gt;12&lt;/RecNum&gt;&lt;DisplayText&gt;&lt;style face="superscript"&gt;12&lt;/style&gt;&lt;/DisplayText&gt;&lt;record&gt;&lt;rec-number&gt;12&lt;/rec-number&gt;&lt;foreign-keys&gt;&lt;key app="EN" db-id="5s5ee500vesxw9ez5wex59wvssxtpxd9v0av" timestamp="1520460619"&gt;12&lt;/key&gt;&lt;/foreign-keys&gt;&lt;ref-type name="Journal Article"&gt;17&lt;/ref-type&gt;&lt;contributors&gt;&lt;authors&gt;&lt;author&gt;Madani, A.&lt;/author&gt;&lt;author&gt;Zanen, J.&lt;/author&gt;&lt;author&gt;de Maertelaer, V.&lt;/author&gt;&lt;author&gt;Gevenois, P. A.&lt;/author&gt;&lt;/authors&gt;&lt;/contributors&gt;&lt;auth-address&gt;Department of Radiology, Hopital Erasme, Universite Libre de Bruxelles, Brussels, Belgium. afarine@ladner-madani.com&lt;/auth-address&gt;&lt;titles&gt;&lt;title&gt;Pulmonary emphysema: objective quantification at multi-detector row CT--comparison with macroscopic and microscopic morphometry&lt;/title&gt;&lt;secondary-title&gt;Radiology&lt;/secondary-title&gt;&lt;/titles&gt;&lt;periodical&gt;&lt;full-title&gt;Radiology&lt;/full-title&gt;&lt;/periodical&gt;&lt;pages&gt;1036-43&lt;/pages&gt;&lt;volume&gt;238&lt;/volume&gt;&lt;number&gt;3&lt;/number&gt;&lt;edition&gt;2006/01/21&lt;/edition&gt;&lt;keywords&gt;&lt;keyword&gt;Adult&lt;/keyword&gt;&lt;keyword&gt;Aged&lt;/keyword&gt;&lt;keyword&gt;Female&lt;/keyword&gt;&lt;keyword&gt;Humans&lt;/keyword&gt;&lt;keyword&gt;Male&lt;/keyword&gt;&lt;keyword&gt;Middle Aged&lt;/keyword&gt;&lt;keyword&gt;Prospective Studies&lt;/keyword&gt;&lt;keyword&gt;Pulmonary Emphysema/*diagnostic imaging/pathology/surgery&lt;/keyword&gt;&lt;keyword&gt;Regression Analysis&lt;/keyword&gt;&lt;keyword&gt;Respiratory Function Tests&lt;/keyword&gt;&lt;keyword&gt;Statistics, Nonparametric&lt;/keyword&gt;&lt;keyword&gt;*Tomography, Spiral Computed&lt;/keyword&gt;&lt;/keywords&gt;&lt;dates&gt;&lt;year&gt;2006&lt;/year&gt;&lt;pub-dates&gt;&lt;date&gt;Mar&lt;/date&gt;&lt;/pub-dates&gt;&lt;/dates&gt;&lt;isbn&gt;0033-8419 (Print)&amp;#xD;0033-8419 (Linking)&lt;/isbn&gt;&lt;accession-num&gt;16424242&lt;/accession-num&gt;&lt;urls&gt;&lt;related-urls&gt;&lt;url&gt;https://www.ncbi.nlm.nih.gov/pubmed/16424242&lt;/url&gt;&lt;/related-urls&gt;&lt;/urls&gt;&lt;electronic-resource-num&gt;10.1148/radiol.2382042196&lt;/electronic-resource-num&gt;&lt;/record&gt;&lt;/Cite&gt;&lt;/EndNote&gt;</w:instrText>
        </w:r>
        <w:r>
          <w:fldChar w:fldCharType="separate"/>
        </w:r>
        <w:r w:rsidRPr="008F59DC">
          <w:rPr>
            <w:noProof/>
            <w:vertAlign w:val="superscript"/>
          </w:rPr>
          <w:t>12</w:t>
        </w:r>
        <w:r>
          <w:fldChar w:fldCharType="end"/>
        </w:r>
        <w:r>
          <w:t xml:space="preserve"> as the measures best correlated to microscopic histology, and Perc15 </w:t>
        </w:r>
        <w:r>
          <w:fldChar w:fldCharType="begin">
            <w:fldData xml:space="preserve">PEVuZE5vdGU+PENpdGU+PEF1dGhvcj5TdG9sazwvQXV0aG9yPjxZZWFyPjIwMDc8L1llYXI+PFJl
Y051bT40PC9SZWNOdW0+PERpc3BsYXlUZXh0PjxzdHlsZSBmYWNlPSJzdXBlcnNjcmlwdCI+NDwv
c3R5bGU+PC9EaXNwbGF5VGV4dD48cmVjb3JkPjxyZWMtbnVtYmVyPjQ8L3JlYy1udW1iZXI+PGZv
cmVpZ24ta2V5cz48a2V5IGFwcD0iRU4iIGRiLWlkPSI1czVlZTUwMHZlc3h3OWV6NXdleDU5d3Zz
c3h0cHhkOXYwYXYiIHRpbWVzdGFtcD0iMTUyMDM3MTg5NiI+NDwva2V5PjwvZm9yZWlnbi1rZXlz
PjxyZWYtdHlwZSBuYW1lPSJKb3VybmFsIEFydGljbGUiPjE3PC9yZWYtdHlwZT48Y29udHJpYnV0
b3JzPjxhdXRob3JzPjxhdXRob3I+U3RvbGssIEouPC9hdXRob3I+PGF1dGhvcj5QdXR0ZXIsIEgu
PC9hdXRob3I+PGF1dGhvcj5CYWtrZXIsIEUuIE0uPC9hdXRob3I+PGF1dGhvcj5TaGFrZXIsIFMu
IEIuPC9hdXRob3I+PGF1dGhvcj5QYXJyLCBELiBHLjwvYXV0aG9yPjxhdXRob3I+UGlpdHVsYWlu
ZW4sIEUuPC9hdXRob3I+PGF1dGhvcj5SdXNzaSwgRS4gVy48L2F1dGhvcj48YXV0aG9yPkdyZWJz
a2ksIEUuPC9hdXRob3I+PGF1dGhvcj5EaXJrc2VuLCBBLjwvYXV0aG9yPjxhdXRob3I+U3RvY2ts
ZXksIFIuIEEuPC9hdXRob3I+PGF1dGhvcj5SZWliZXIsIEouIEguPC9hdXRob3I+PGF1dGhvcj5T
dG9lbCwgQi4gQy48L2F1dGhvcj48L2F1dGhvcnM+PC9jb250cmlidXRvcnM+PGF1dGgtYWRkcmVz
cz5EZXBhcnRtZW50IG9mIFB1bG1vbm9sb2d5LCBMZWlkZW4gVW5pdmVyc2l0eSBNZWRpY2FsIENl
bnRlciwgUC5PLiBCb3ggOTYwMCwgMjMwMCBSQyBMZWlkZW4sIFRoZSBOZXRoZXJsYW5kcy4gai5z
dG9say5sb25nQGx1bWMubmw8L2F1dGgtYWRkcmVzcz48dGl0bGVzPjx0aXRsZT5Qcm9ncmVzc2lv
biBwYXJhbWV0ZXJzIGZvciBlbXBoeXNlbWE6IGEgY2xpbmljYWwgaW52ZXN0aWdhdGlvbjwvdGl0
bGU+PHNlY29uZGFyeS10aXRsZT5SZXNwaXIgTWVkPC9zZWNvbmRhcnktdGl0bGU+PC90aXRsZXM+
PHBlcmlvZGljYWw+PGZ1bGwtdGl0bGU+UmVzcGlyIE1lZDwvZnVsbC10aXRsZT48L3BlcmlvZGlj
YWw+PHBhZ2VzPjE5MjQtMzA8L3BhZ2VzPjx2b2x1bWU+MTAxPC92b2x1bWU+PG51bWJlcj45PC9u
dW1iZXI+PGVkaXRpb24+MjAwNy8wNy8yNDwvZWRpdGlvbj48a2V5d29yZHM+PGtleXdvcmQ+QWJz
b3JwdGlvbWV0cnksIFBob3Rvbi9tZXRob2RzPC9rZXl3b3JkPjxrZXl3b3JkPkFkdWx0PC9rZXl3
b3JkPjxrZXl3b3JkPkFnZWQ8L2tleXdvcmQ+PGtleXdvcmQ+Q2FyYm9uIE1vbm94aWRlPC9rZXl3
b3JkPjxrZXl3b3JkPkRpc2Vhc2UgUHJvZ3Jlc3Npb248L2tleXdvcmQ+PGtleXdvcmQ+RmVtYWxl
PC9rZXl3b3JkPjxrZXl3b3JkPkZvcmNlZCBFeHBpcmF0b3J5IFZvbHVtZTwva2V5d29yZD48a2V5
d29yZD5IdW1hbnM8L2tleXdvcmQ+PGtleXdvcmQ+TG9uZ2l0dWRpbmFsIFN0dWRpZXM8L2tleXdv
cmQ+PGtleXdvcmQ+TWFsZTwva2V5d29yZD48a2V5d29yZD5NaWRkbGUgQWdlZDwva2V5d29yZD48
a2V5d29yZD5QdWxtb25hcnkgRW1waHlzZW1hLypkaWFnbm9zdGljIGltYWdpbmcvZXRpb2xvZ3kv
cGh5c2lvcGF0aG9sb2d5PC9rZXl3b3JkPjxrZXl3b3JkPlNwaXJvbWV0cnk8L2tleXdvcmQ+PGtl
eXdvcmQ+VG9tb2dyYXBoeSwgWC1SYXkgQ29tcHV0ZWQ8L2tleXdvcmQ+PGtleXdvcmQ+YWxwaGEg
MS1BbnRpdHJ5cHNpbiBEZWZpY2llbmN5L2NvbXBsaWNhdGlvbnM8L2tleXdvcmQ+PC9rZXl3b3Jk
cz48ZGF0ZXM+PHllYXI+MjAwNzwveWVhcj48cHViLWRhdGVzPjxkYXRlPlNlcDwvZGF0ZT48L3B1
Yi1kYXRlcz48L2RhdGVzPjxpc2JuPjA5NTQtNjExMSAoUHJpbnQpJiN4RDswOTU0LTYxMTEgKExp
bmtpbmcpPC9pc2JuPjxhY2Nlc3Npb24tbnVtPjE3NjQ0MzY2PC9hY2Nlc3Npb24tbnVtPjx1cmxz
PjxyZWxhdGVkLXVybHM+PHVybD5odHRwczovL3d3dy5uY2JpLm5sbS5uaWguZ292L3B1Ym1lZC8x
NzY0NDM2NjwvdXJsPjwvcmVsYXRlZC11cmxzPjwvdXJscz48ZWxlY3Ryb25pYy1yZXNvdXJjZS1u
dW0+MTAuMTAxNi9qLnJtZWQuMjAwNy4wNC4wMTY8L2VsZWN0cm9uaWMtcmVzb3VyY2UtbnVtPjwv
cmVjb3JkPjwvQ2l0ZT48L0VuZE5vdGU+AG==
</w:fldData>
          </w:fldChar>
        </w:r>
        <w:r>
          <w:instrText xml:space="preserve"> ADDIN EN.CITE </w:instrText>
        </w:r>
        <w:r>
          <w:fldChar w:fldCharType="begin">
            <w:fldData xml:space="preserve">PEVuZE5vdGU+PENpdGU+PEF1dGhvcj5TdG9sazwvQXV0aG9yPjxZZWFyPjIwMDc8L1llYXI+PFJl
Y051bT40PC9SZWNOdW0+PERpc3BsYXlUZXh0PjxzdHlsZSBmYWNlPSJzdXBlcnNjcmlwdCI+NDwv
c3R5bGU+PC9EaXNwbGF5VGV4dD48cmVjb3JkPjxyZWMtbnVtYmVyPjQ8L3JlYy1udW1iZXI+PGZv
cmVpZ24ta2V5cz48a2V5IGFwcD0iRU4iIGRiLWlkPSI1czVlZTUwMHZlc3h3OWV6NXdleDU5d3Zz
c3h0cHhkOXYwYXYiIHRpbWVzdGFtcD0iMTUyMDM3MTg5NiI+NDwva2V5PjwvZm9yZWlnbi1rZXlz
PjxyZWYtdHlwZSBuYW1lPSJKb3VybmFsIEFydGljbGUiPjE3PC9yZWYtdHlwZT48Y29udHJpYnV0
b3JzPjxhdXRob3JzPjxhdXRob3I+U3RvbGssIEouPC9hdXRob3I+PGF1dGhvcj5QdXR0ZXIsIEgu
PC9hdXRob3I+PGF1dGhvcj5CYWtrZXIsIEUuIE0uPC9hdXRob3I+PGF1dGhvcj5TaGFrZXIsIFMu
IEIuPC9hdXRob3I+PGF1dGhvcj5QYXJyLCBELiBHLjwvYXV0aG9yPjxhdXRob3I+UGlpdHVsYWlu
ZW4sIEUuPC9hdXRob3I+PGF1dGhvcj5SdXNzaSwgRS4gVy48L2F1dGhvcj48YXV0aG9yPkdyZWJz
a2ksIEUuPC9hdXRob3I+PGF1dGhvcj5EaXJrc2VuLCBBLjwvYXV0aG9yPjxhdXRob3I+U3RvY2ts
ZXksIFIuIEEuPC9hdXRob3I+PGF1dGhvcj5SZWliZXIsIEouIEguPC9hdXRob3I+PGF1dGhvcj5T
dG9lbCwgQi4gQy48L2F1dGhvcj48L2F1dGhvcnM+PC9jb250cmlidXRvcnM+PGF1dGgtYWRkcmVz
cz5EZXBhcnRtZW50IG9mIFB1bG1vbm9sb2d5LCBMZWlkZW4gVW5pdmVyc2l0eSBNZWRpY2FsIENl
bnRlciwgUC5PLiBCb3ggOTYwMCwgMjMwMCBSQyBMZWlkZW4sIFRoZSBOZXRoZXJsYW5kcy4gai5z
dG9say5sb25nQGx1bWMubmw8L2F1dGgtYWRkcmVzcz48dGl0bGVzPjx0aXRsZT5Qcm9ncmVzc2lv
biBwYXJhbWV0ZXJzIGZvciBlbXBoeXNlbWE6IGEgY2xpbmljYWwgaW52ZXN0aWdhdGlvbjwvdGl0
bGU+PHNlY29uZGFyeS10aXRsZT5SZXNwaXIgTWVkPC9zZWNvbmRhcnktdGl0bGU+PC90aXRsZXM+
PHBlcmlvZGljYWw+PGZ1bGwtdGl0bGU+UmVzcGlyIE1lZDwvZnVsbC10aXRsZT48L3BlcmlvZGlj
YWw+PHBhZ2VzPjE5MjQtMzA8L3BhZ2VzPjx2b2x1bWU+MTAxPC92b2x1bWU+PG51bWJlcj45PC9u
dW1iZXI+PGVkaXRpb24+MjAwNy8wNy8yNDwvZWRpdGlvbj48a2V5d29yZHM+PGtleXdvcmQ+QWJz
b3JwdGlvbWV0cnksIFBob3Rvbi9tZXRob2RzPC9rZXl3b3JkPjxrZXl3b3JkPkFkdWx0PC9rZXl3
b3JkPjxrZXl3b3JkPkFnZWQ8L2tleXdvcmQ+PGtleXdvcmQ+Q2FyYm9uIE1vbm94aWRlPC9rZXl3
b3JkPjxrZXl3b3JkPkRpc2Vhc2UgUHJvZ3Jlc3Npb248L2tleXdvcmQ+PGtleXdvcmQ+RmVtYWxl
PC9rZXl3b3JkPjxrZXl3b3JkPkZvcmNlZCBFeHBpcmF0b3J5IFZvbHVtZTwva2V5d29yZD48a2V5
d29yZD5IdW1hbnM8L2tleXdvcmQ+PGtleXdvcmQ+TG9uZ2l0dWRpbmFsIFN0dWRpZXM8L2tleXdv
cmQ+PGtleXdvcmQ+TWFsZTwva2V5d29yZD48a2V5d29yZD5NaWRkbGUgQWdlZDwva2V5d29yZD48
a2V5d29yZD5QdWxtb25hcnkgRW1waHlzZW1hLypkaWFnbm9zdGljIGltYWdpbmcvZXRpb2xvZ3kv
cGh5c2lvcGF0aG9sb2d5PC9rZXl3b3JkPjxrZXl3b3JkPlNwaXJvbWV0cnk8L2tleXdvcmQ+PGtl
eXdvcmQ+VG9tb2dyYXBoeSwgWC1SYXkgQ29tcHV0ZWQ8L2tleXdvcmQ+PGtleXdvcmQ+YWxwaGEg
MS1BbnRpdHJ5cHNpbiBEZWZpY2llbmN5L2NvbXBsaWNhdGlvbnM8L2tleXdvcmQ+PC9rZXl3b3Jk
cz48ZGF0ZXM+PHllYXI+MjAwNzwveWVhcj48cHViLWRhdGVzPjxkYXRlPlNlcDwvZGF0ZT48L3B1
Yi1kYXRlcz48L2RhdGVzPjxpc2JuPjA5NTQtNjExMSAoUHJpbnQpJiN4RDswOTU0LTYxMTEgKExp
bmtpbmcpPC9pc2JuPjxhY2Nlc3Npb24tbnVtPjE3NjQ0MzY2PC9hY2Nlc3Npb24tbnVtPjx1cmxz
PjxyZWxhdGVkLXVybHM+PHVybD5odHRwczovL3d3dy5uY2JpLm5sbS5uaWguZ292L3B1Ym1lZC8x
NzY0NDM2NjwvdXJsPjwvcmVsYXRlZC11cmxzPjwvdXJscz48ZWxlY3Ryb25pYy1yZXNvdXJjZS1u
dW0+MTAuMTAxNi9qLnJtZWQuMjAwNy4wNC4wMTY8L2VsZWN0cm9uaWMtcmVzb3VyY2UtbnVtPjwv
cmVjb3JkPjwvQ2l0ZT48L0VuZE5vdGU+AG==
</w:fldData>
          </w:fldChar>
        </w:r>
        <w:r>
          <w:instrText xml:space="preserve"> ADDIN EN.CITE.DATA </w:instrText>
        </w:r>
        <w:r>
          <w:fldChar w:fldCharType="end"/>
        </w:r>
        <w:r>
          <w:fldChar w:fldCharType="separate"/>
        </w:r>
        <w:r w:rsidRPr="008F59DC">
          <w:rPr>
            <w:noProof/>
            <w:vertAlign w:val="superscript"/>
          </w:rPr>
          <w:t>4</w:t>
        </w:r>
        <w:r>
          <w:fldChar w:fldCharType="end"/>
        </w:r>
        <w:r>
          <w:t xml:space="preserve"> as the measure that has undergone the greatest degree of empirical validation and shown to be highly correlated to lung function </w:t>
        </w:r>
        <w:r>
          <w:fldChar w:fldCharType="begin">
            <w:fldData xml:space="preserve">PEVuZE5vdGU+PENpdGU+PEF1dGhvcj5NYXJzaDwvQXV0aG9yPjxZZWFyPjIwMDY8L1llYXI+PFJl
Y051bT4xMzwvUmVjTnVtPjxEaXNwbGF5VGV4dD48c3R5bGUgZmFjZT0ic3VwZXJzY3JpcHQiPjEz
LDE0PC9zdHlsZT48L0Rpc3BsYXlUZXh0PjxyZWNvcmQ+PHJlYy1udW1iZXI+MTM8L3JlYy1udW1i
ZXI+PGZvcmVpZ24ta2V5cz48a2V5IGFwcD0iRU4iIGRiLWlkPSI1czVlZTUwMHZlc3h3OWV6NXdl
eDU5d3Zzc3h0cHhkOXYwYXYiIHRpbWVzdGFtcD0iMTUyMDQ2MDY2MCI+MTM8L2tleT48L2ZvcmVp
Z24ta2V5cz48cmVmLXR5cGUgbmFtZT0iSm91cm5hbCBBcnRpY2xlIj4xNzwvcmVmLXR5cGU+PGNv
bnRyaWJ1dG9ycz48YXV0aG9ycz48YXV0aG9yPk1hcnNoLCBTLjwvYXV0aG9yPjxhdXRob3I+QWxk
aW5ndG9uLCBTLjwvYXV0aG9yPjxhdXRob3I+V2lsbGlhbXMsIE0uIFYuPC9hdXRob3I+PGF1dGhv
cj5Ob3dpdHosIE0uPC9hdXRob3I+PGF1dGhvcj5LaW5nemV0dC1UYXlsb3IsIEEuPC9hdXRob3I+
PGF1dGhvcj5XZWF0aGVyYWxsLCBNLjwvYXV0aG9yPjxhdXRob3I+U2hpcnRjbGlmZmUsIFAuPC9h
dXRob3I+PGF1dGhvcj5Qcml0Y2hhcmQsIEEuPC9hdXRob3I+PGF1dGhvcj5CZWFzbGV5LCBSLjwv
YXV0aG9yPjwvYXV0aG9ycz48L2NvbnRyaWJ1dG9ycz48YXV0aC1hZGRyZXNzPk1lZGljYWwgUmVz
ZWFyY2ggSW5zdGl0dXRlIG9mIE5ldyBaZWFsYW5kLCBXZWxsaW5ndG9uLjwvYXV0aC1hZGRyZXNz
Pjx0aXRsZXM+PHRpdGxlPlBoeXNpb2xvZ2ljYWwgYXNzb2NpYXRpb25zIG9mIGNvbXB1dGVyaXpl
ZCB0b21vZ3JhcGh5IGx1bmcgZGVuc2l0eTogYSBmYWN0b3IgYW5hbHlzaXM8L3RpdGxlPjxzZWNv
bmRhcnktdGl0bGU+SW50IEogQ2hyb24gT2JzdHJ1Y3QgUHVsbW9uIERpczwvc2Vjb25kYXJ5LXRp
dGxlPjwvdGl0bGVzPjxwZXJpb2RpY2FsPjxmdWxsLXRpdGxlPkludCBKIENocm9uIE9ic3RydWN0
IFB1bG1vbiBEaXM8L2Z1bGwtdGl0bGU+PC9wZXJpb2RpY2FsPjxwYWdlcz4xODEtNzwvcGFnZXM+
PHZvbHVtZT4xPC92b2x1bWU+PG51bWJlcj4yPC9udW1iZXI+PGVkaXRpb24+MjAwNy8xMi8wMTwv
ZWRpdGlvbj48a2V5d29yZHM+PGtleXdvcmQ+QWR1bHQ8L2tleXdvcmQ+PGtleXdvcmQ+QWdlZDwv
a2V5d29yZD48a2V5d29yZD5IdW1hbnM8L2tleXdvcmQ+PGtleXdvcmQ+TWlkZGxlIEFnZWQ8L2tl
eXdvcmQ+PGtleXdvcmQ+UHVsbW9uYXJ5IERpc2Vhc2UsIENocm9uaWMgT2JzdHJ1Y3RpdmUvKmRp
YWdub3N0aWMgaW1hZ2luZy8qcGh5c2lvcGF0aG9sb2d5PC9rZXl3b3JkPjxrZXl3b3JkPipUb21v
Z3JhcGh5LCBYLVJheSBDb21wdXRlZDwva2V5d29yZD48L2tleXdvcmRzPjxkYXRlcz48eWVhcj4y
MDA2PC95ZWFyPjwvZGF0ZXM+PGlzYm4+MTE3Ni05MTA2IChQcmludCkmI3hEOzExNzYtOTEwNiAo
TGlua2luZyk8L2lzYm4+PGFjY2Vzc2lvbi1udW0+MTgwNDY4OTU8L2FjY2Vzc2lvbi1udW0+PHVy
bHM+PHJlbGF0ZWQtdXJscz48dXJsPmh0dHBzOi8vd3d3Lm5jYmkubmxtLm5paC5nb3YvcHVibWVk
LzE4MDQ2ODk1PC91cmw+PC9yZWxhdGVkLXVybHM+PC91cmxzPjxjdXN0b20yPlBNQzI3MDY2MjA8
L2N1c3RvbTI+PC9yZWNvcmQ+PC9DaXRlPjxDaXRlPjxBdXRob3I+QmFra2VyPC9BdXRob3I+PFll
YXI+MjAwODwvWWVhcj48UmVjTnVtPjE0PC9SZWNOdW0+PHJlY29yZD48cmVjLW51bWJlcj4xNDwv
cmVjLW51bWJlcj48Zm9yZWlnbi1rZXlzPjxrZXkgYXBwPSJFTiIgZGItaWQ9IjVzNWVlNTAwdmVz
eHc5ZXo1d2V4NTl3dnNzeHRweGQ5djBhdiIgdGltZXN0YW1wPSIxNTIwNDYwNzgxIj4xNDwva2V5
PjwvZm9yZWlnbi1rZXlzPjxyZWYtdHlwZSBuYW1lPSJKb3VybmFsIEFydGljbGUiPjE3PC9yZWYt
dHlwZT48Y29udHJpYnV0b3JzPjxhdXRob3JzPjxhdXRob3I+QmFra2VyLCBNLiBFLjwvYXV0aG9y
PjxhdXRob3I+UHV0dGVyLCBILjwvYXV0aG9yPjxhdXRob3I+U3RvbGssIEouPC9hdXRob3I+PGF1
dGhvcj5TaGFrZXIsIFMuIEIuPC9hdXRob3I+PGF1dGhvcj5QaWl0dWxhaW5lbiwgRS48L2F1dGhv
cj48YXV0aG9yPlJ1c3NpLCBFLiBXLjwvYXV0aG9yPjxhdXRob3I+U3RvZWwsIEIuIEMuPC9hdXRo
b3I+PC9hdXRob3JzPjwvY29udHJpYnV0b3JzPjxhdXRoLWFkZHJlc3M+RGl2aXNpb24gb2YgSW1h
Z2UgUHJvY2Vzc2luZywgRGVwYXJ0bWVudCBvZiBSYWRpb2xvZ3ksIExlaWRlbiBVbml2ZXJzaXR5
IE1lZGljYWwgQ2VudGVyLCBMZWlkZW4sIHRoZSBOZXRoZXJsYW5kcy4gRWxlY3Ryb25pYyBhZGRy
ZXNzOiBtLmUuQmFra2VyQGx1bWMubmwuJiN4RDtEZXBhcnRtZW50IG9mIE1lZGljYWwgU3RhdGlz
dGljcywgTGVpZGVuIFVuaXZlcnNpdHkgTWVkaWNhbCBDZW50ZXIsIExlaWRlbiwgdGhlIE5ldGhl
cmxhbmRzLiYjeEQ7RGVwYXJ0bWVudCBvZiBQdWxtb25vbG9neSwgTGVpZGVuIFVuaXZlcnNpdHkg
TWVkaWNhbCBDZW50ZXIsIExlaWRlbiwgdGhlIE5ldGhlcmxhbmRzLiYjeEQ7RGVwYXJ0bWVudCBv
ZiBSZXNwaXJhdG9yeSBNZWRpY2luZSwgR2VudG9mdGUgVW5pdmVyc2l0eSBIb3NwaXRhbCwgSGVs
bGVydXAsIERlbm1hcmsuJiN4RDtEZXBhcnRtZW50IG9mIFB1bG1vbmFyeSBNZWRpY2luZSBhbmQg
QWxsZXJnb2xvZ3ksIE1hbG1vIFVuaXZlcnNpdHkgSG9zcGl0YWwsIE1hbG1vLCBTd2VkZW4uJiN4
RDtQdWxtb25vbG9neSBEaXZpc2lvbiwgVW5pdmVyc2l0eSBIb3NwaXRhbCBadXJpY2gsIFp1cmlj
aCwgU3dpdHplcmxhbmQuJiN4RDtEaXZpc2lvbiBvZiBJbWFnZSBQcm9jZXNzaW5nLCBEZXBhcnRt
ZW50IG9mIFJhZGlvbG9neSwgTGVpZGVuIFVuaXZlcnNpdHkgTWVkaWNhbCBDZW50ZXIsIExlaWRl
biwgdGhlIE5ldGhlcmxhbmRzLjwvYXV0aC1hZGRyZXNzPjx0aXRsZXM+PHRpdGxlPkFzc2Vzc21l
bnQgb2YgcmVnaW9uYWwgcHJvZ3Jlc3Npb24gb2YgcHVsbW9uYXJ5IGVtcGh5c2VtYSB3aXRoIENU
IGRlbnNpdG9tZXRyeTwvdGl0bGU+PHNlY29uZGFyeS10aXRsZT5DaGVzdDwvc2Vjb25kYXJ5LXRp
dGxlPjwvdGl0bGVzPjxwZXJpb2RpY2FsPjxmdWxsLXRpdGxlPkNoZXN0PC9mdWxsLXRpdGxlPjwv
cGVyaW9kaWNhbD48cGFnZXM+OTMxLTkzNzwvcGFnZXM+PHZvbHVtZT4xMzQ8L3ZvbHVtZT48bnVt
YmVyPjU8L251bWJlcj48ZWRpdGlvbj4yMDA4LzA3LzE2PC9lZGl0aW9uPjxrZXl3b3Jkcz48a2V5
d29yZD5EZW5zaXRvbWV0cnkvKm1ldGhvZHM8L2tleXdvcmQ+PGtleXdvcmQ+RGlzZWFzZSBQcm9n
cmVzc2lvbjwva2V5d29yZD48a2V5d29yZD5GZW1hbGU8L2tleXdvcmQ+PGtleXdvcmQ+Rm9sbG93
LVVwIFN0dWRpZXM8L2tleXdvcmQ+PGtleXdvcmQ+SHVtYW5zPC9rZXl3b3JkPjxrZXl3b3JkPk1h
bGU8L2tleXdvcmQ+PGtleXdvcmQ+TWlkZGxlIEFnZWQ8L2tleXdvcmQ+PGtleXdvcmQ+UHVsbW9u
YXJ5IEVtcGh5c2VtYS9ibG9vZC8qZGlhZ25vc3RpYyBpbWFnaW5nL2V0aW9sb2d5PC9rZXl3b3Jk
PjxrZXl3b3JkPlJlcHJvZHVjaWJpbGl0eSBvZiBSZXN1bHRzPC9rZXl3b3JkPjxrZXl3b3JkPlNl
dmVyaXR5IG9mIElsbG5lc3MgSW5kZXg8L2tleXdvcmQ+PGtleXdvcmQ+VGltZSBGYWN0b3JzPC9r
ZXl3b3JkPjxrZXl3b3JkPlRvbW9ncmFwaHksIFgtUmF5IENvbXB1dGVkLyptZXRob2RzPC9rZXl3
b3JkPjxrZXl3b3JkPmFscGhhIDEtQW50aXRyeXBzaW4vYmxvb2Q8L2tleXdvcmQ+PGtleXdvcmQ+
YWxwaGEgMS1BbnRpdHJ5cHNpbiBEZWZpY2llbmN5L2Jsb29kL2NvbXBsaWNhdGlvbnM8L2tleXdv
cmQ+PC9rZXl3b3Jkcz48ZGF0ZXM+PHllYXI+MjAwODwveWVhcj48cHViLWRhdGVzPjxkYXRlPk5v
djwvZGF0ZT48L3B1Yi1kYXRlcz48L2RhdGVzPjxpc2JuPjAwMTItMzY5MiAoUHJpbnQpJiN4RDsw
MDEyLTM2OTIgKExpbmtpbmcpPC9pc2JuPjxhY2Nlc3Npb24tbnVtPjE4NjI1NjY4PC9hY2Nlc3Np
b24tbnVtPjx1cmxzPjxyZWxhdGVkLXVybHM+PHVybD5odHRwczovL3d3dy5uY2JpLm5sbS5uaWgu
Z292L3B1Ym1lZC8xODYyNTY2ODwvdXJsPjwvcmVsYXRlZC11cmxzPjwvdXJscz48ZWxlY3Ryb25p
Yy1yZXNvdXJjZS1udW0+MTAuMTM3OC9jaGVzdC4wOC0wNTEyPC9lbGVjdHJvbmljLXJlc291cmNl
LW51bT48L3JlY29yZD48L0NpdGU+PC9FbmROb3RlPgB=
</w:fldData>
          </w:fldChar>
        </w:r>
        <w:r>
          <w:instrText xml:space="preserve"> ADDIN EN.CITE </w:instrText>
        </w:r>
        <w:r>
          <w:fldChar w:fldCharType="begin">
            <w:fldData xml:space="preserve">PEVuZE5vdGU+PENpdGU+PEF1dGhvcj5NYXJzaDwvQXV0aG9yPjxZZWFyPjIwMDY8L1llYXI+PFJl
Y051bT4xMzwvUmVjTnVtPjxEaXNwbGF5VGV4dD48c3R5bGUgZmFjZT0ic3VwZXJzY3JpcHQiPjEz
LDE0PC9zdHlsZT48L0Rpc3BsYXlUZXh0PjxyZWNvcmQ+PHJlYy1udW1iZXI+MTM8L3JlYy1udW1i
ZXI+PGZvcmVpZ24ta2V5cz48a2V5IGFwcD0iRU4iIGRiLWlkPSI1czVlZTUwMHZlc3h3OWV6NXdl
eDU5d3Zzc3h0cHhkOXYwYXYiIHRpbWVzdGFtcD0iMTUyMDQ2MDY2MCI+MTM8L2tleT48L2ZvcmVp
Z24ta2V5cz48cmVmLXR5cGUgbmFtZT0iSm91cm5hbCBBcnRpY2xlIj4xNzwvcmVmLXR5cGU+PGNv
bnRyaWJ1dG9ycz48YXV0aG9ycz48YXV0aG9yPk1hcnNoLCBTLjwvYXV0aG9yPjxhdXRob3I+QWxk
aW5ndG9uLCBTLjwvYXV0aG9yPjxhdXRob3I+V2lsbGlhbXMsIE0uIFYuPC9hdXRob3I+PGF1dGhv
cj5Ob3dpdHosIE0uPC9hdXRob3I+PGF1dGhvcj5LaW5nemV0dC1UYXlsb3IsIEEuPC9hdXRob3I+
PGF1dGhvcj5XZWF0aGVyYWxsLCBNLjwvYXV0aG9yPjxhdXRob3I+U2hpcnRjbGlmZmUsIFAuPC9h
dXRob3I+PGF1dGhvcj5Qcml0Y2hhcmQsIEEuPC9hdXRob3I+PGF1dGhvcj5CZWFzbGV5LCBSLjwv
YXV0aG9yPjwvYXV0aG9ycz48L2NvbnRyaWJ1dG9ycz48YXV0aC1hZGRyZXNzPk1lZGljYWwgUmVz
ZWFyY2ggSW5zdGl0dXRlIG9mIE5ldyBaZWFsYW5kLCBXZWxsaW5ndG9uLjwvYXV0aC1hZGRyZXNz
Pjx0aXRsZXM+PHRpdGxlPlBoeXNpb2xvZ2ljYWwgYXNzb2NpYXRpb25zIG9mIGNvbXB1dGVyaXpl
ZCB0b21vZ3JhcGh5IGx1bmcgZGVuc2l0eTogYSBmYWN0b3IgYW5hbHlzaXM8L3RpdGxlPjxzZWNv
bmRhcnktdGl0bGU+SW50IEogQ2hyb24gT2JzdHJ1Y3QgUHVsbW9uIERpczwvc2Vjb25kYXJ5LXRp
dGxlPjwvdGl0bGVzPjxwZXJpb2RpY2FsPjxmdWxsLXRpdGxlPkludCBKIENocm9uIE9ic3RydWN0
IFB1bG1vbiBEaXM8L2Z1bGwtdGl0bGU+PC9wZXJpb2RpY2FsPjxwYWdlcz4xODEtNzwvcGFnZXM+
PHZvbHVtZT4xPC92b2x1bWU+PG51bWJlcj4yPC9udW1iZXI+PGVkaXRpb24+MjAwNy8xMi8wMTwv
ZWRpdGlvbj48a2V5d29yZHM+PGtleXdvcmQ+QWR1bHQ8L2tleXdvcmQ+PGtleXdvcmQ+QWdlZDwv
a2V5d29yZD48a2V5d29yZD5IdW1hbnM8L2tleXdvcmQ+PGtleXdvcmQ+TWlkZGxlIEFnZWQ8L2tl
eXdvcmQ+PGtleXdvcmQ+UHVsbW9uYXJ5IERpc2Vhc2UsIENocm9uaWMgT2JzdHJ1Y3RpdmUvKmRp
YWdub3N0aWMgaW1hZ2luZy8qcGh5c2lvcGF0aG9sb2d5PC9rZXl3b3JkPjxrZXl3b3JkPipUb21v
Z3JhcGh5LCBYLVJheSBDb21wdXRlZDwva2V5d29yZD48L2tleXdvcmRzPjxkYXRlcz48eWVhcj4y
MDA2PC95ZWFyPjwvZGF0ZXM+PGlzYm4+MTE3Ni05MTA2IChQcmludCkmI3hEOzExNzYtOTEwNiAo
TGlua2luZyk8L2lzYm4+PGFjY2Vzc2lvbi1udW0+MTgwNDY4OTU8L2FjY2Vzc2lvbi1udW0+PHVy
bHM+PHJlbGF0ZWQtdXJscz48dXJsPmh0dHBzOi8vd3d3Lm5jYmkubmxtLm5paC5nb3YvcHVibWVk
LzE4MDQ2ODk1PC91cmw+PC9yZWxhdGVkLXVybHM+PC91cmxzPjxjdXN0b20yPlBNQzI3MDY2MjA8
L2N1c3RvbTI+PC9yZWNvcmQ+PC9DaXRlPjxDaXRlPjxBdXRob3I+QmFra2VyPC9BdXRob3I+PFll
YXI+MjAwODwvWWVhcj48UmVjTnVtPjE0PC9SZWNOdW0+PHJlY29yZD48cmVjLW51bWJlcj4xNDwv
cmVjLW51bWJlcj48Zm9yZWlnbi1rZXlzPjxrZXkgYXBwPSJFTiIgZGItaWQ9IjVzNWVlNTAwdmVz
eHc5ZXo1d2V4NTl3dnNzeHRweGQ5djBhdiIgdGltZXN0YW1wPSIxNTIwNDYwNzgxIj4xNDwva2V5
PjwvZm9yZWlnbi1rZXlzPjxyZWYtdHlwZSBuYW1lPSJKb3VybmFsIEFydGljbGUiPjE3PC9yZWYt
dHlwZT48Y29udHJpYnV0b3JzPjxhdXRob3JzPjxhdXRob3I+QmFra2VyLCBNLiBFLjwvYXV0aG9y
PjxhdXRob3I+UHV0dGVyLCBILjwvYXV0aG9yPjxhdXRob3I+U3RvbGssIEouPC9hdXRob3I+PGF1
dGhvcj5TaGFrZXIsIFMuIEIuPC9hdXRob3I+PGF1dGhvcj5QaWl0dWxhaW5lbiwgRS48L2F1dGhv
cj48YXV0aG9yPlJ1c3NpLCBFLiBXLjwvYXV0aG9yPjxhdXRob3I+U3RvZWwsIEIuIEMuPC9hdXRo
b3I+PC9hdXRob3JzPjwvY29udHJpYnV0b3JzPjxhdXRoLWFkZHJlc3M+RGl2aXNpb24gb2YgSW1h
Z2UgUHJvY2Vzc2luZywgRGVwYXJ0bWVudCBvZiBSYWRpb2xvZ3ksIExlaWRlbiBVbml2ZXJzaXR5
IE1lZGljYWwgQ2VudGVyLCBMZWlkZW4sIHRoZSBOZXRoZXJsYW5kcy4gRWxlY3Ryb25pYyBhZGRy
ZXNzOiBtLmUuQmFra2VyQGx1bWMubmwuJiN4RDtEZXBhcnRtZW50IG9mIE1lZGljYWwgU3RhdGlz
dGljcywgTGVpZGVuIFVuaXZlcnNpdHkgTWVkaWNhbCBDZW50ZXIsIExlaWRlbiwgdGhlIE5ldGhl
cmxhbmRzLiYjeEQ7RGVwYXJ0bWVudCBvZiBQdWxtb25vbG9neSwgTGVpZGVuIFVuaXZlcnNpdHkg
TWVkaWNhbCBDZW50ZXIsIExlaWRlbiwgdGhlIE5ldGhlcmxhbmRzLiYjeEQ7RGVwYXJ0bWVudCBv
ZiBSZXNwaXJhdG9yeSBNZWRpY2luZSwgR2VudG9mdGUgVW5pdmVyc2l0eSBIb3NwaXRhbCwgSGVs
bGVydXAsIERlbm1hcmsuJiN4RDtEZXBhcnRtZW50IG9mIFB1bG1vbmFyeSBNZWRpY2luZSBhbmQg
QWxsZXJnb2xvZ3ksIE1hbG1vIFVuaXZlcnNpdHkgSG9zcGl0YWwsIE1hbG1vLCBTd2VkZW4uJiN4
RDtQdWxtb25vbG9neSBEaXZpc2lvbiwgVW5pdmVyc2l0eSBIb3NwaXRhbCBadXJpY2gsIFp1cmlj
aCwgU3dpdHplcmxhbmQuJiN4RDtEaXZpc2lvbiBvZiBJbWFnZSBQcm9jZXNzaW5nLCBEZXBhcnRt
ZW50IG9mIFJhZGlvbG9neSwgTGVpZGVuIFVuaXZlcnNpdHkgTWVkaWNhbCBDZW50ZXIsIExlaWRl
biwgdGhlIE5ldGhlcmxhbmRzLjwvYXV0aC1hZGRyZXNzPjx0aXRsZXM+PHRpdGxlPkFzc2Vzc21l
bnQgb2YgcmVnaW9uYWwgcHJvZ3Jlc3Npb24gb2YgcHVsbW9uYXJ5IGVtcGh5c2VtYSB3aXRoIENU
IGRlbnNpdG9tZXRyeTwvdGl0bGU+PHNlY29uZGFyeS10aXRsZT5DaGVzdDwvc2Vjb25kYXJ5LXRp
dGxlPjwvdGl0bGVzPjxwZXJpb2RpY2FsPjxmdWxsLXRpdGxlPkNoZXN0PC9mdWxsLXRpdGxlPjwv
cGVyaW9kaWNhbD48cGFnZXM+OTMxLTkzNzwvcGFnZXM+PHZvbHVtZT4xMzQ8L3ZvbHVtZT48bnVt
YmVyPjU8L251bWJlcj48ZWRpdGlvbj4yMDA4LzA3LzE2PC9lZGl0aW9uPjxrZXl3b3Jkcz48a2V5
d29yZD5EZW5zaXRvbWV0cnkvKm1ldGhvZHM8L2tleXdvcmQ+PGtleXdvcmQ+RGlzZWFzZSBQcm9n
cmVzc2lvbjwva2V5d29yZD48a2V5d29yZD5GZW1hbGU8L2tleXdvcmQ+PGtleXdvcmQ+Rm9sbG93
LVVwIFN0dWRpZXM8L2tleXdvcmQ+PGtleXdvcmQ+SHVtYW5zPC9rZXl3b3JkPjxrZXl3b3JkPk1h
bGU8L2tleXdvcmQ+PGtleXdvcmQ+TWlkZGxlIEFnZWQ8L2tleXdvcmQ+PGtleXdvcmQ+UHVsbW9u
YXJ5IEVtcGh5c2VtYS9ibG9vZC8qZGlhZ25vc3RpYyBpbWFnaW5nL2V0aW9sb2d5PC9rZXl3b3Jk
PjxrZXl3b3JkPlJlcHJvZHVjaWJpbGl0eSBvZiBSZXN1bHRzPC9rZXl3b3JkPjxrZXl3b3JkPlNl
dmVyaXR5IG9mIElsbG5lc3MgSW5kZXg8L2tleXdvcmQ+PGtleXdvcmQ+VGltZSBGYWN0b3JzPC9r
ZXl3b3JkPjxrZXl3b3JkPlRvbW9ncmFwaHksIFgtUmF5IENvbXB1dGVkLyptZXRob2RzPC9rZXl3
b3JkPjxrZXl3b3JkPmFscGhhIDEtQW50aXRyeXBzaW4vYmxvb2Q8L2tleXdvcmQ+PGtleXdvcmQ+
YWxwaGEgMS1BbnRpdHJ5cHNpbiBEZWZpY2llbmN5L2Jsb29kL2NvbXBsaWNhdGlvbnM8L2tleXdv
cmQ+PC9rZXl3b3Jkcz48ZGF0ZXM+PHllYXI+MjAwODwveWVhcj48cHViLWRhdGVzPjxkYXRlPk5v
djwvZGF0ZT48L3B1Yi1kYXRlcz48L2RhdGVzPjxpc2JuPjAwMTItMzY5MiAoUHJpbnQpJiN4RDsw
MDEyLTM2OTIgKExpbmtpbmcpPC9pc2JuPjxhY2Nlc3Npb24tbnVtPjE4NjI1NjY4PC9hY2Nlc3Np
b24tbnVtPjx1cmxzPjxyZWxhdGVkLXVybHM+PHVybD5odHRwczovL3d3dy5uY2JpLm5sbS5uaWgu
Z292L3B1Ym1lZC8xODYyNTY2ODwvdXJsPjwvcmVsYXRlZC11cmxzPjwvdXJscz48ZWxlY3Ryb25p
Yy1yZXNvdXJjZS1udW0+MTAuMTM3OC9jaGVzdC4wOC0wNTEyPC9lbGVjdHJvbmljLXJlc291cmNl
LW51bT48L3JlY29yZD48L0NpdGU+PC9FbmROb3RlPgB=
</w:fldData>
          </w:fldChar>
        </w:r>
        <w:r>
          <w:instrText xml:space="preserve"> ADDIN EN.CITE.DATA </w:instrText>
        </w:r>
        <w:r>
          <w:fldChar w:fldCharType="end"/>
        </w:r>
        <w:r>
          <w:fldChar w:fldCharType="separate"/>
        </w:r>
        <w:r w:rsidRPr="008F59DC">
          <w:rPr>
            <w:noProof/>
            <w:vertAlign w:val="superscript"/>
          </w:rPr>
          <w:t>13,14</w:t>
        </w:r>
        <w:r>
          <w:fldChar w:fldCharType="end"/>
        </w:r>
        <w:r>
          <w:t xml:space="preserve">. Therefore, RA-950 HU and Perc15, being the most studied and best validated measures in clinical research studies, are hereby recognized as the reference standards and are used to determine the claims for bias and repeatability of lung parenchyma measures in this document. </w:t>
        </w:r>
      </w:ins>
    </w:p>
    <w:p w14:paraId="621654F2" w14:textId="77777777" w:rsidR="00753FE6" w:rsidRDefault="00753FE6" w:rsidP="00753FE6">
      <w:pPr>
        <w:spacing w:line="360" w:lineRule="auto"/>
        <w:rPr>
          <w:ins w:id="746" w:author="SEAN B FAIN" w:date="2019-04-25T11:40:00Z"/>
        </w:rPr>
      </w:pPr>
      <w:ins w:id="747" w:author="SEAN B FAIN" w:date="2019-04-25T11:40:00Z">
        <w:r>
          <w:t xml:space="preserve">Some general limitations of both RA-950 HU and Perc15 should be recognized. RA-950 is especially sensitive to noise, which varies with choice of image reconstruction kernel and mA used for image acquisition. High frequency reconstruction kernels (so-called “hard” algorithms) </w:t>
        </w:r>
        <w:r>
          <w:lastRenderedPageBreak/>
          <w:t xml:space="preserve">result in higher absolute RA-950 irrespective of disease severity </w:t>
        </w:r>
        <w:r>
          <w:fldChar w:fldCharType="begin">
            <w:fldData xml:space="preserve">PEVuZE5vdGU+PENpdGU+PEF1dGhvcj5DaG9uZzwvQXV0aG9yPjxZZWFyPjIwMTI8L1llYXI+PFJl
Y051bT4xNTwvUmVjTnVtPjxEaXNwbGF5VGV4dD48c3R5bGUgZmFjZT0ic3VwZXJzY3JpcHQiPjE1
LDE2PC9zdHlsZT48L0Rpc3BsYXlUZXh0PjxyZWNvcmQ+PHJlYy1udW1iZXI+MTU8L3JlYy1udW1i
ZXI+PGZvcmVpZ24ta2V5cz48a2V5IGFwcD0iRU4iIGRiLWlkPSI1czVlZTUwMHZlc3h3OWV6NXdl
eDU5d3Zzc3h0cHhkOXYwYXYiIHRpbWVzdGFtcD0iMTUyMDQ2MDgyNyI+MTU8L2tleT48L2ZvcmVp
Z24ta2V5cz48cmVmLXR5cGUgbmFtZT0iSm91cm5hbCBBcnRpY2xlIj4xNzwvcmVmLXR5cGU+PGNv
bnRyaWJ1dG9ycz48YXV0aG9ycz48YXV0aG9yPkNob25nLCBELjwvYXV0aG9yPjxhdXRob3I+QnJv
d24sIE0uIFMuPC9hdXRob3I+PGF1dGhvcj5LaW0sIEguIEouPC9hdXRob3I+PGF1dGhvcj52YW4g
UmlreG9vcnQsIEUuIE0uPC9hdXRob3I+PGF1dGhvcj5HdXptYW4sIEwuPC9hdXRob3I+PGF1dGhv
cj5NY05pdHQtR3JheSwgTS4gRi48L2F1dGhvcj48YXV0aG9yPktoYXRvbmFiYWRpLCBNLjwvYXV0
aG9yPjxhdXRob3I+R2FscGVyaW4tQWl6ZW5iZXJnLCBNLjwvYXV0aG9yPjxhdXRob3I+Q295LCBI
LjwvYXV0aG9yPjxhdXRob3I+WWFuZywgSy48L2F1dGhvcj48YXV0aG9yPkp1bmcsIFkuPC9hdXRo
b3I+PGF1dGhvcj5Hb2xkaW4sIEouIEcuPC9hdXRob3I+PC9hdXRob3JzPjwvY29udHJpYnV0b3Jz
PjxhdXRoLWFkZHJlc3M+Q2VudGVyIGZvciBDb21wdXRlciBWaXNpb24gYW5kIEltYWdpbmcgQmlv
bWFya2VycywgRGF2aWQgR2VmZmVuIFNjaG9vbCBvZiBNZWRpY2luZSwgVUNMQSwgOTI0IFdlc3R3
b29kIEJsdmQuLCBTdGUuIDYxNSwgTG9zIEFuZ2VsZXMsIENBLCBVU0EuIGRjaG9uZ0BtZWRuZXQu
dWNsYS5lZHU8L2F1dGgtYWRkcmVzcz48dGl0bGVzPjx0aXRsZT5SZXByb2R1Y2liaWxpdHkgb2Yg
dm9sdW1lIGFuZCBkZW5zaXRvbWV0cmljIG1lYXN1cmVzIG9mIGVtcGh5c2VtYSBvbiByZXBlYXQg
Y29tcHV0ZWQgdG9tb2dyYXBoeSB3aXRoIGFuIGludGVydmFsIG9mIDEgd2VlazwvdGl0bGU+PHNl
Y29uZGFyeS10aXRsZT5FdXIgUmFkaW9sPC9zZWNvbmRhcnktdGl0bGU+PC90aXRsZXM+PHBlcmlv
ZGljYWw+PGZ1bGwtdGl0bGU+RXVyIFJhZGlvbDwvZnVsbC10aXRsZT48L3BlcmlvZGljYWw+PHBh
Z2VzPjI4Ny05NDwvcGFnZXM+PHZvbHVtZT4yMjwvdm9sdW1lPjxudW1iZXI+MjwvbnVtYmVyPjxl
ZGl0aW9uPjIwMTEvMTAvMjE8L2VkaXRpb24+PGtleXdvcmRzPjxrZXl3b3JkPkFnZWQ8L2tleXdv
cmQ+PGtleXdvcmQ+RGVuc2l0b21ldHJ5LyptZXRob2RzPC9rZXl3b3JkPjxrZXl3b3JkPkRpc2Vh
c2UgUHJvZ3Jlc3Npb248L2tleXdvcmQ+PGtleXdvcmQ+RW1waHlzZW1hLypkaWFnbm9zaXMvKmRp
YWdub3N0aWMgaW1hZ2luZzwva2V5d29yZD48a2V5d29yZD5GZW1hbGU8L2tleXdvcmQ+PGtleXdv
cmQ+SHVtYW5zPC9rZXl3b3JkPjxrZXl3b3JkPk1hbGU8L2tleXdvcmQ+PGtleXdvcmQ+TWlkZGxl
IEFnZWQ8L2tleXdvcmQ+PGtleXdvcmQ+TW9kZWxzLCBTdGF0aXN0aWNhbDwva2V5d29yZD48a2V5
d29yZD5Nb3ZlbWVudDwva2V5d29yZD48a2V5d29yZD5PYnNlcnZlciBWYXJpYXRpb248L2tleXdv
cmQ+PGtleXdvcmQ+UmFkaW9sb2d5LyptZXRob2RzPC9rZXl3b3JkPjxrZXl3b3JkPlJlcHJvZHVj
aWJpbGl0eSBvZiBSZXN1bHRzPC9rZXl3b3JkPjxrZXl3b3JkPlJlc3BpcmF0aW9uPC9rZXl3b3Jk
PjxrZXl3b3JkPlRpbWUgRmFjdG9yczwva2V5d29yZD48a2V5d29yZD5Ub21vZ3JhcGh5LCBYLVJh
eSBDb21wdXRlZC8qbWV0aG9kczwva2V5d29yZD48L2tleXdvcmRzPjxkYXRlcz48eWVhcj4yMDEy
PC95ZWFyPjxwdWItZGF0ZXM+PGRhdGU+RmViPC9kYXRlPjwvcHViLWRhdGVzPjwvZGF0ZXM+PGlz
Ym4+MTQzMi0xMDg0IChFbGVjdHJvbmljKSYjeEQ7MDkzOC03OTk0IChMaW5raW5nKTwvaXNibj48
YWNjZXNzaW9uLW51bT4yMjAxMTkwMzwvYWNjZXNzaW9uLW51bT48dXJscz48cmVsYXRlZC11cmxz
Pjx1cmw+aHR0cHM6Ly93d3cubmNiaS5ubG0ubmloLmdvdi9wdWJtZWQvMjIwMTE5MDM8L3VybD48
L3JlbGF0ZWQtdXJscz48L3VybHM+PGVsZWN0cm9uaWMtcmVzb3VyY2UtbnVtPjEwLjEwMDcvczAw
MzMwLTAxMS0yMjc3LTE8L2VsZWN0cm9uaWMtcmVzb3VyY2UtbnVtPjwvcmVjb3JkPjwvQ2l0ZT48
Q2l0ZT48QXV0aG9yPkhvY2hoZWdnZXI8L0F1dGhvcj48WWVhcj4yMDEwPC9ZZWFyPjxSZWNOdW0+
MTY8L1JlY051bT48cmVjb3JkPjxyZWMtbnVtYmVyPjE2PC9yZWMtbnVtYmVyPjxmb3JlaWduLWtl
eXM+PGtleSBhcHA9IkVOIiBkYi1pZD0iNXM1ZWU1MDB2ZXN4dzllejV3ZXg1OXd2c3N4dHB4ZDl2
MGF2IiB0aW1lc3RhbXA9IjE1MjA0NjA4OTYiPjE2PC9rZXk+PC9mb3JlaWduLWtleXM+PHJlZi10
eXBlIG5hbWU9IkpvdXJuYWwgQXJ0aWNsZSI+MTc8L3JlZi10eXBlPjxjb250cmlidXRvcnM+PGF1
dGhvcnM+PGF1dGhvcj5Ib2NoaGVnZ2VyLCBCLjwvYXV0aG9yPjxhdXRob3I+SXJpb24sIEsuIEwu
PC9hdXRob3I+PGF1dGhvcj5NYXJjaGlvcmksIEUuPC9hdXRob3I+PGF1dGhvcj5Nb3JlaXJhLCBK
LiBTLjwvYXV0aG9yPjwvYXV0aG9ycz48L2NvbnRyaWJ1dG9ycz48dGl0bGVzPjx0aXRsZT5SZWNv
bnN0cnVjdGlvbiBhbGdvcml0aG1zIGFuZCB0aGVpciBpbmZsdWVuY2UgaW4gZW1waHlzZW1hIENU
IG1lYXN1cmVtZW50czwvdGl0bGU+PHNlY29uZGFyeS10aXRsZT5BY2FkIFJhZGlvbDwvc2Vjb25k
YXJ5LXRpdGxlPjwvdGl0bGVzPjxwZXJpb2RpY2FsPjxmdWxsLXRpdGxlPkFjYWQgUmFkaW9sPC9m
dWxsLXRpdGxlPjwvcGVyaW9kaWNhbD48cGFnZXM+Njc0PC9wYWdlcz48dm9sdW1lPjE3PC92b2x1
bWU+PG51bWJlcj41PC9udW1iZXI+PGVkaXRpb24+MjAxMC8wNC8xMzwvZWRpdGlvbj48a2V5d29y
ZHM+PGtleXdvcmQ+QWdlZDwva2V5d29yZD48a2V5d29yZD5BZ2VkLCA4MCBhbmQgb3Zlcjwva2V5
d29yZD48a2V5d29yZD5Cb2R5IEJ1cmRlbjwva2V5d29yZD48a2V5d29yZD5GZW1hbGU8L2tleXdv
cmQ+PGtleXdvcmQ+SHVtYW5zPC9rZXl3b3JkPjxrZXl3b3JkPkltYWdlIEVuaGFuY2VtZW50L21l
dGhvZHM8L2tleXdvcmQ+PGtleXdvcmQ+THVuZyBJbmp1cnkvKmNvbXBsaWNhdGlvbnMvKmRpYWdu
b3N0aWMgaW1hZ2luZzwva2V5d29yZD48a2V5d29yZD5NYWxlPC9rZXl3b3JkPjxrZXl3b3JkPk1p
ZGRsZSBBZ2VkPC9rZXl3b3JkPjxrZXl3b3JkPlB1bG1vbmFyeSBFbXBoeXNlbWEvKmNvbXBsaWNh
dGlvbnMvKmRpYWdub3N0aWMgaW1hZ2luZzwva2V5d29yZD48a2V5d29yZD5SYWRpYXRpb24gUHJv
dGVjdGlvbi9tZXRob2RzPC9rZXl3b3JkPjxrZXl3b3JkPlJhZGlvZ3JhcGhpYyBJbWFnZSBJbnRl
cnByZXRhdGlvbiwgQ29tcHV0ZXItQXNzaXN0ZWQvKm1ldGhvZHM8L2tleXdvcmQ+PGtleXdvcmQ+
UmVwcm9kdWNpYmlsaXR5IG9mIFJlc3VsdHM8L2tleXdvcmQ+PGtleXdvcmQ+U2Vuc2l0aXZpdHkg
YW5kIFNwZWNpZmljaXR5PC9rZXl3b3JkPjxrZXl3b3JkPlRvbW9ncmFwaHksIFgtUmF5IENvbXB1
dGVkLyptZXRob2RzPC9rZXl3b3JkPjwva2V5d29yZHM+PGRhdGVzPjx5ZWFyPjIwMTA8L3llYXI+
PHB1Yi1kYXRlcz48ZGF0ZT5NYXk8L2RhdGU+PC9wdWItZGF0ZXM+PC9kYXRlcz48aXNibj4xODc4
LTQwNDYgKEVsZWN0cm9uaWMpJiN4RDsxMDc2LTYzMzIgKExpbmtpbmcpPC9pc2JuPjxhY2Nlc3Np
b24tbnVtPjIwMzgwOTgyPC9hY2Nlc3Npb24tbnVtPjx1cmxzPjxyZWxhdGVkLXVybHM+PHVybD5o
dHRwczovL3d3dy5uY2JpLm5sbS5uaWguZ292L3B1Ym1lZC8yMDM4MDk4MjwvdXJsPjwvcmVsYXRl
ZC11cmxzPjwvdXJscz48ZWxlY3Ryb25pYy1yZXNvdXJjZS1udW0+MTAuMTAxNi9qLmFjcmEuMjAw
OS4xMi4wMTA8L2VsZWN0cm9uaWMtcmVzb3VyY2UtbnVtPjwvcmVjb3JkPjwvQ2l0ZT48L0VuZE5v
dGU+AG==
</w:fldData>
          </w:fldChar>
        </w:r>
        <w:r>
          <w:instrText xml:space="preserve"> ADDIN EN.CITE </w:instrText>
        </w:r>
        <w:r>
          <w:fldChar w:fldCharType="begin">
            <w:fldData xml:space="preserve">PEVuZE5vdGU+PENpdGU+PEF1dGhvcj5DaG9uZzwvQXV0aG9yPjxZZWFyPjIwMTI8L1llYXI+PFJl
Y051bT4xNTwvUmVjTnVtPjxEaXNwbGF5VGV4dD48c3R5bGUgZmFjZT0ic3VwZXJzY3JpcHQiPjE1
LDE2PC9zdHlsZT48L0Rpc3BsYXlUZXh0PjxyZWNvcmQ+PHJlYy1udW1iZXI+MTU8L3JlYy1udW1i
ZXI+PGZvcmVpZ24ta2V5cz48a2V5IGFwcD0iRU4iIGRiLWlkPSI1czVlZTUwMHZlc3h3OWV6NXdl
eDU5d3Zzc3h0cHhkOXYwYXYiIHRpbWVzdGFtcD0iMTUyMDQ2MDgyNyI+MTU8L2tleT48L2ZvcmVp
Z24ta2V5cz48cmVmLXR5cGUgbmFtZT0iSm91cm5hbCBBcnRpY2xlIj4xNzwvcmVmLXR5cGU+PGNv
bnRyaWJ1dG9ycz48YXV0aG9ycz48YXV0aG9yPkNob25nLCBELjwvYXV0aG9yPjxhdXRob3I+QnJv
d24sIE0uIFMuPC9hdXRob3I+PGF1dGhvcj5LaW0sIEguIEouPC9hdXRob3I+PGF1dGhvcj52YW4g
UmlreG9vcnQsIEUuIE0uPC9hdXRob3I+PGF1dGhvcj5HdXptYW4sIEwuPC9hdXRob3I+PGF1dGhv
cj5NY05pdHQtR3JheSwgTS4gRi48L2F1dGhvcj48YXV0aG9yPktoYXRvbmFiYWRpLCBNLjwvYXV0
aG9yPjxhdXRob3I+R2FscGVyaW4tQWl6ZW5iZXJnLCBNLjwvYXV0aG9yPjxhdXRob3I+Q295LCBI
LjwvYXV0aG9yPjxhdXRob3I+WWFuZywgSy48L2F1dGhvcj48YXV0aG9yPkp1bmcsIFkuPC9hdXRo
b3I+PGF1dGhvcj5Hb2xkaW4sIEouIEcuPC9hdXRob3I+PC9hdXRob3JzPjwvY29udHJpYnV0b3Jz
PjxhdXRoLWFkZHJlc3M+Q2VudGVyIGZvciBDb21wdXRlciBWaXNpb24gYW5kIEltYWdpbmcgQmlv
bWFya2VycywgRGF2aWQgR2VmZmVuIFNjaG9vbCBvZiBNZWRpY2luZSwgVUNMQSwgOTI0IFdlc3R3
b29kIEJsdmQuLCBTdGUuIDYxNSwgTG9zIEFuZ2VsZXMsIENBLCBVU0EuIGRjaG9uZ0BtZWRuZXQu
dWNsYS5lZHU8L2F1dGgtYWRkcmVzcz48dGl0bGVzPjx0aXRsZT5SZXByb2R1Y2liaWxpdHkgb2Yg
dm9sdW1lIGFuZCBkZW5zaXRvbWV0cmljIG1lYXN1cmVzIG9mIGVtcGh5c2VtYSBvbiByZXBlYXQg
Y29tcHV0ZWQgdG9tb2dyYXBoeSB3aXRoIGFuIGludGVydmFsIG9mIDEgd2VlazwvdGl0bGU+PHNl
Y29uZGFyeS10aXRsZT5FdXIgUmFkaW9sPC9zZWNvbmRhcnktdGl0bGU+PC90aXRsZXM+PHBlcmlv
ZGljYWw+PGZ1bGwtdGl0bGU+RXVyIFJhZGlvbDwvZnVsbC10aXRsZT48L3BlcmlvZGljYWw+PHBh
Z2VzPjI4Ny05NDwvcGFnZXM+PHZvbHVtZT4yMjwvdm9sdW1lPjxudW1iZXI+MjwvbnVtYmVyPjxl
ZGl0aW9uPjIwMTEvMTAvMjE8L2VkaXRpb24+PGtleXdvcmRzPjxrZXl3b3JkPkFnZWQ8L2tleXdv
cmQ+PGtleXdvcmQ+RGVuc2l0b21ldHJ5LyptZXRob2RzPC9rZXl3b3JkPjxrZXl3b3JkPkRpc2Vh
c2UgUHJvZ3Jlc3Npb248L2tleXdvcmQ+PGtleXdvcmQ+RW1waHlzZW1hLypkaWFnbm9zaXMvKmRp
YWdub3N0aWMgaW1hZ2luZzwva2V5d29yZD48a2V5d29yZD5GZW1hbGU8L2tleXdvcmQ+PGtleXdv
cmQ+SHVtYW5zPC9rZXl3b3JkPjxrZXl3b3JkPk1hbGU8L2tleXdvcmQ+PGtleXdvcmQ+TWlkZGxl
IEFnZWQ8L2tleXdvcmQ+PGtleXdvcmQ+TW9kZWxzLCBTdGF0aXN0aWNhbDwva2V5d29yZD48a2V5
d29yZD5Nb3ZlbWVudDwva2V5d29yZD48a2V5d29yZD5PYnNlcnZlciBWYXJpYXRpb248L2tleXdv
cmQ+PGtleXdvcmQ+UmFkaW9sb2d5LyptZXRob2RzPC9rZXl3b3JkPjxrZXl3b3JkPlJlcHJvZHVj
aWJpbGl0eSBvZiBSZXN1bHRzPC9rZXl3b3JkPjxrZXl3b3JkPlJlc3BpcmF0aW9uPC9rZXl3b3Jk
PjxrZXl3b3JkPlRpbWUgRmFjdG9yczwva2V5d29yZD48a2V5d29yZD5Ub21vZ3JhcGh5LCBYLVJh
eSBDb21wdXRlZC8qbWV0aG9kczwva2V5d29yZD48L2tleXdvcmRzPjxkYXRlcz48eWVhcj4yMDEy
PC95ZWFyPjxwdWItZGF0ZXM+PGRhdGU+RmViPC9kYXRlPjwvcHViLWRhdGVzPjwvZGF0ZXM+PGlz
Ym4+MTQzMi0xMDg0IChFbGVjdHJvbmljKSYjeEQ7MDkzOC03OTk0IChMaW5raW5nKTwvaXNibj48
YWNjZXNzaW9uLW51bT4yMjAxMTkwMzwvYWNjZXNzaW9uLW51bT48dXJscz48cmVsYXRlZC11cmxz
Pjx1cmw+aHR0cHM6Ly93d3cubmNiaS5ubG0ubmloLmdvdi9wdWJtZWQvMjIwMTE5MDM8L3VybD48
L3JlbGF0ZWQtdXJscz48L3VybHM+PGVsZWN0cm9uaWMtcmVzb3VyY2UtbnVtPjEwLjEwMDcvczAw
MzMwLTAxMS0yMjc3LTE8L2VsZWN0cm9uaWMtcmVzb3VyY2UtbnVtPjwvcmVjb3JkPjwvQ2l0ZT48
Q2l0ZT48QXV0aG9yPkhvY2hoZWdnZXI8L0F1dGhvcj48WWVhcj4yMDEwPC9ZZWFyPjxSZWNOdW0+
MTY8L1JlY051bT48cmVjb3JkPjxyZWMtbnVtYmVyPjE2PC9yZWMtbnVtYmVyPjxmb3JlaWduLWtl
eXM+PGtleSBhcHA9IkVOIiBkYi1pZD0iNXM1ZWU1MDB2ZXN4dzllejV3ZXg1OXd2c3N4dHB4ZDl2
MGF2IiB0aW1lc3RhbXA9IjE1MjA0NjA4OTYiPjE2PC9rZXk+PC9mb3JlaWduLWtleXM+PHJlZi10
eXBlIG5hbWU9IkpvdXJuYWwgQXJ0aWNsZSI+MTc8L3JlZi10eXBlPjxjb250cmlidXRvcnM+PGF1
dGhvcnM+PGF1dGhvcj5Ib2NoaGVnZ2VyLCBCLjwvYXV0aG9yPjxhdXRob3I+SXJpb24sIEsuIEwu
PC9hdXRob3I+PGF1dGhvcj5NYXJjaGlvcmksIEUuPC9hdXRob3I+PGF1dGhvcj5Nb3JlaXJhLCBK
LiBTLjwvYXV0aG9yPjwvYXV0aG9ycz48L2NvbnRyaWJ1dG9ycz48dGl0bGVzPjx0aXRsZT5SZWNv
bnN0cnVjdGlvbiBhbGdvcml0aG1zIGFuZCB0aGVpciBpbmZsdWVuY2UgaW4gZW1waHlzZW1hIENU
IG1lYXN1cmVtZW50czwvdGl0bGU+PHNlY29uZGFyeS10aXRsZT5BY2FkIFJhZGlvbDwvc2Vjb25k
YXJ5LXRpdGxlPjwvdGl0bGVzPjxwZXJpb2RpY2FsPjxmdWxsLXRpdGxlPkFjYWQgUmFkaW9sPC9m
dWxsLXRpdGxlPjwvcGVyaW9kaWNhbD48cGFnZXM+Njc0PC9wYWdlcz48dm9sdW1lPjE3PC92b2x1
bWU+PG51bWJlcj41PC9udW1iZXI+PGVkaXRpb24+MjAxMC8wNC8xMzwvZWRpdGlvbj48a2V5d29y
ZHM+PGtleXdvcmQ+QWdlZDwva2V5d29yZD48a2V5d29yZD5BZ2VkLCA4MCBhbmQgb3Zlcjwva2V5
d29yZD48a2V5d29yZD5Cb2R5IEJ1cmRlbjwva2V5d29yZD48a2V5d29yZD5GZW1hbGU8L2tleXdv
cmQ+PGtleXdvcmQ+SHVtYW5zPC9rZXl3b3JkPjxrZXl3b3JkPkltYWdlIEVuaGFuY2VtZW50L21l
dGhvZHM8L2tleXdvcmQ+PGtleXdvcmQ+THVuZyBJbmp1cnkvKmNvbXBsaWNhdGlvbnMvKmRpYWdu
b3N0aWMgaW1hZ2luZzwva2V5d29yZD48a2V5d29yZD5NYWxlPC9rZXl3b3JkPjxrZXl3b3JkPk1p
ZGRsZSBBZ2VkPC9rZXl3b3JkPjxrZXl3b3JkPlB1bG1vbmFyeSBFbXBoeXNlbWEvKmNvbXBsaWNh
dGlvbnMvKmRpYWdub3N0aWMgaW1hZ2luZzwva2V5d29yZD48a2V5d29yZD5SYWRpYXRpb24gUHJv
dGVjdGlvbi9tZXRob2RzPC9rZXl3b3JkPjxrZXl3b3JkPlJhZGlvZ3JhcGhpYyBJbWFnZSBJbnRl
cnByZXRhdGlvbiwgQ29tcHV0ZXItQXNzaXN0ZWQvKm1ldGhvZHM8L2tleXdvcmQ+PGtleXdvcmQ+
UmVwcm9kdWNpYmlsaXR5IG9mIFJlc3VsdHM8L2tleXdvcmQ+PGtleXdvcmQ+U2Vuc2l0aXZpdHkg
YW5kIFNwZWNpZmljaXR5PC9rZXl3b3JkPjxrZXl3b3JkPlRvbW9ncmFwaHksIFgtUmF5IENvbXB1
dGVkLyptZXRob2RzPC9rZXl3b3JkPjwva2V5d29yZHM+PGRhdGVzPjx5ZWFyPjIwMTA8L3llYXI+
PHB1Yi1kYXRlcz48ZGF0ZT5NYXk8L2RhdGU+PC9wdWItZGF0ZXM+PC9kYXRlcz48aXNibj4xODc4
LTQwNDYgKEVsZWN0cm9uaWMpJiN4RDsxMDc2LTYzMzIgKExpbmtpbmcpPC9pc2JuPjxhY2Nlc3Np
b24tbnVtPjIwMzgwOTgyPC9hY2Nlc3Npb24tbnVtPjx1cmxzPjxyZWxhdGVkLXVybHM+PHVybD5o
dHRwczovL3d3dy5uY2JpLm5sbS5uaWguZ292L3B1Ym1lZC8yMDM4MDk4MjwvdXJsPjwvcmVsYXRl
ZC11cmxzPjwvdXJscz48ZWxlY3Ryb25pYy1yZXNvdXJjZS1udW0+MTAuMTAxNi9qLmFjcmEuMjAw
OS4xMi4wMTA8L2VsZWN0cm9uaWMtcmVzb3VyY2UtbnVtPjwvcmVjb3JkPjwvQ2l0ZT48L0VuZE5v
dGU+AG==
</w:fldData>
          </w:fldChar>
        </w:r>
        <w:r>
          <w:instrText xml:space="preserve"> ADDIN EN.CITE.DATA </w:instrText>
        </w:r>
        <w:r>
          <w:fldChar w:fldCharType="end"/>
        </w:r>
        <w:r>
          <w:fldChar w:fldCharType="separate"/>
        </w:r>
        <w:r w:rsidRPr="008F59DC">
          <w:rPr>
            <w:noProof/>
            <w:vertAlign w:val="superscript"/>
          </w:rPr>
          <w:t>15,16</w:t>
        </w:r>
        <w:r>
          <w:fldChar w:fldCharType="end"/>
        </w:r>
        <w:r>
          <w:t xml:space="preserve">. The Perc15 measure is less sensitive to image noise but is still affected </w:t>
        </w:r>
        <w:r>
          <w:fldChar w:fldCharType="begin">
            <w:fldData xml:space="preserve">PEVuZE5vdGU+PENpdGU+PEF1dGhvcj5TdG9sazwvQXV0aG9yPjxZZWFyPjIwMDc8L1llYXI+PFJl
Y051bT40PC9SZWNOdW0+PERpc3BsYXlUZXh0PjxzdHlsZSBmYWNlPSJzdXBlcnNjcmlwdCI+NDwv
c3R5bGU+PC9EaXNwbGF5VGV4dD48cmVjb3JkPjxyZWMtbnVtYmVyPjQ8L3JlYy1udW1iZXI+PGZv
cmVpZ24ta2V5cz48a2V5IGFwcD0iRU4iIGRiLWlkPSI1czVlZTUwMHZlc3h3OWV6NXdleDU5d3Zz
c3h0cHhkOXYwYXYiIHRpbWVzdGFtcD0iMTUyMDM3MTg5NiI+NDwva2V5PjwvZm9yZWlnbi1rZXlz
PjxyZWYtdHlwZSBuYW1lPSJKb3VybmFsIEFydGljbGUiPjE3PC9yZWYtdHlwZT48Y29udHJpYnV0
b3JzPjxhdXRob3JzPjxhdXRob3I+U3RvbGssIEouPC9hdXRob3I+PGF1dGhvcj5QdXR0ZXIsIEgu
PC9hdXRob3I+PGF1dGhvcj5CYWtrZXIsIEUuIE0uPC9hdXRob3I+PGF1dGhvcj5TaGFrZXIsIFMu
IEIuPC9hdXRob3I+PGF1dGhvcj5QYXJyLCBELiBHLjwvYXV0aG9yPjxhdXRob3I+UGlpdHVsYWlu
ZW4sIEUuPC9hdXRob3I+PGF1dGhvcj5SdXNzaSwgRS4gVy48L2F1dGhvcj48YXV0aG9yPkdyZWJz
a2ksIEUuPC9hdXRob3I+PGF1dGhvcj5EaXJrc2VuLCBBLjwvYXV0aG9yPjxhdXRob3I+U3RvY2ts
ZXksIFIuIEEuPC9hdXRob3I+PGF1dGhvcj5SZWliZXIsIEouIEguPC9hdXRob3I+PGF1dGhvcj5T
dG9lbCwgQi4gQy48L2F1dGhvcj48L2F1dGhvcnM+PC9jb250cmlidXRvcnM+PGF1dGgtYWRkcmVz
cz5EZXBhcnRtZW50IG9mIFB1bG1vbm9sb2d5LCBMZWlkZW4gVW5pdmVyc2l0eSBNZWRpY2FsIENl
bnRlciwgUC5PLiBCb3ggOTYwMCwgMjMwMCBSQyBMZWlkZW4sIFRoZSBOZXRoZXJsYW5kcy4gai5z
dG9say5sb25nQGx1bWMubmw8L2F1dGgtYWRkcmVzcz48dGl0bGVzPjx0aXRsZT5Qcm9ncmVzc2lv
biBwYXJhbWV0ZXJzIGZvciBlbXBoeXNlbWE6IGEgY2xpbmljYWwgaW52ZXN0aWdhdGlvbjwvdGl0
bGU+PHNlY29uZGFyeS10aXRsZT5SZXNwaXIgTWVkPC9zZWNvbmRhcnktdGl0bGU+PC90aXRsZXM+
PHBlcmlvZGljYWw+PGZ1bGwtdGl0bGU+UmVzcGlyIE1lZDwvZnVsbC10aXRsZT48L3BlcmlvZGlj
YWw+PHBhZ2VzPjE5MjQtMzA8L3BhZ2VzPjx2b2x1bWU+MTAxPC92b2x1bWU+PG51bWJlcj45PC9u
dW1iZXI+PGVkaXRpb24+MjAwNy8wNy8yNDwvZWRpdGlvbj48a2V5d29yZHM+PGtleXdvcmQ+QWJz
b3JwdGlvbWV0cnksIFBob3Rvbi9tZXRob2RzPC9rZXl3b3JkPjxrZXl3b3JkPkFkdWx0PC9rZXl3
b3JkPjxrZXl3b3JkPkFnZWQ8L2tleXdvcmQ+PGtleXdvcmQ+Q2FyYm9uIE1vbm94aWRlPC9rZXl3
b3JkPjxrZXl3b3JkPkRpc2Vhc2UgUHJvZ3Jlc3Npb248L2tleXdvcmQ+PGtleXdvcmQ+RmVtYWxl
PC9rZXl3b3JkPjxrZXl3b3JkPkZvcmNlZCBFeHBpcmF0b3J5IFZvbHVtZTwva2V5d29yZD48a2V5
d29yZD5IdW1hbnM8L2tleXdvcmQ+PGtleXdvcmQ+TG9uZ2l0dWRpbmFsIFN0dWRpZXM8L2tleXdv
cmQ+PGtleXdvcmQ+TWFsZTwva2V5d29yZD48a2V5d29yZD5NaWRkbGUgQWdlZDwva2V5d29yZD48
a2V5d29yZD5QdWxtb25hcnkgRW1waHlzZW1hLypkaWFnbm9zdGljIGltYWdpbmcvZXRpb2xvZ3kv
cGh5c2lvcGF0aG9sb2d5PC9rZXl3b3JkPjxrZXl3b3JkPlNwaXJvbWV0cnk8L2tleXdvcmQ+PGtl
eXdvcmQ+VG9tb2dyYXBoeSwgWC1SYXkgQ29tcHV0ZWQ8L2tleXdvcmQ+PGtleXdvcmQ+YWxwaGEg
MS1BbnRpdHJ5cHNpbiBEZWZpY2llbmN5L2NvbXBsaWNhdGlvbnM8L2tleXdvcmQ+PC9rZXl3b3Jk
cz48ZGF0ZXM+PHllYXI+MjAwNzwveWVhcj48cHViLWRhdGVzPjxkYXRlPlNlcDwvZGF0ZT48L3B1
Yi1kYXRlcz48L2RhdGVzPjxpc2JuPjA5NTQtNjExMSAoUHJpbnQpJiN4RDswOTU0LTYxMTEgKExp
bmtpbmcpPC9pc2JuPjxhY2Nlc3Npb24tbnVtPjE3NjQ0MzY2PC9hY2Nlc3Npb24tbnVtPjx1cmxz
PjxyZWxhdGVkLXVybHM+PHVybD5odHRwczovL3d3dy5uY2JpLm5sbS5uaWguZ292L3B1Ym1lZC8x
NzY0NDM2NjwvdXJsPjwvcmVsYXRlZC11cmxzPjwvdXJscz48ZWxlY3Ryb25pYy1yZXNvdXJjZS1u
dW0+MTAuMTAxNi9qLnJtZWQuMjAwNy4wNC4wMTY8L2VsZWN0cm9uaWMtcmVzb3VyY2UtbnVtPjwv
cmVjb3JkPjwvQ2l0ZT48L0VuZE5vdGU+AG==
</w:fldData>
          </w:fldChar>
        </w:r>
        <w:r>
          <w:instrText xml:space="preserve"> ADDIN EN.CITE </w:instrText>
        </w:r>
        <w:r>
          <w:fldChar w:fldCharType="begin">
            <w:fldData xml:space="preserve">PEVuZE5vdGU+PENpdGU+PEF1dGhvcj5TdG9sazwvQXV0aG9yPjxZZWFyPjIwMDc8L1llYXI+PFJl
Y051bT40PC9SZWNOdW0+PERpc3BsYXlUZXh0PjxzdHlsZSBmYWNlPSJzdXBlcnNjcmlwdCI+NDwv
c3R5bGU+PC9EaXNwbGF5VGV4dD48cmVjb3JkPjxyZWMtbnVtYmVyPjQ8L3JlYy1udW1iZXI+PGZv
cmVpZ24ta2V5cz48a2V5IGFwcD0iRU4iIGRiLWlkPSI1czVlZTUwMHZlc3h3OWV6NXdleDU5d3Zz
c3h0cHhkOXYwYXYiIHRpbWVzdGFtcD0iMTUyMDM3MTg5NiI+NDwva2V5PjwvZm9yZWlnbi1rZXlz
PjxyZWYtdHlwZSBuYW1lPSJKb3VybmFsIEFydGljbGUiPjE3PC9yZWYtdHlwZT48Y29udHJpYnV0
b3JzPjxhdXRob3JzPjxhdXRob3I+U3RvbGssIEouPC9hdXRob3I+PGF1dGhvcj5QdXR0ZXIsIEgu
PC9hdXRob3I+PGF1dGhvcj5CYWtrZXIsIEUuIE0uPC9hdXRob3I+PGF1dGhvcj5TaGFrZXIsIFMu
IEIuPC9hdXRob3I+PGF1dGhvcj5QYXJyLCBELiBHLjwvYXV0aG9yPjxhdXRob3I+UGlpdHVsYWlu
ZW4sIEUuPC9hdXRob3I+PGF1dGhvcj5SdXNzaSwgRS4gVy48L2F1dGhvcj48YXV0aG9yPkdyZWJz
a2ksIEUuPC9hdXRob3I+PGF1dGhvcj5EaXJrc2VuLCBBLjwvYXV0aG9yPjxhdXRob3I+U3RvY2ts
ZXksIFIuIEEuPC9hdXRob3I+PGF1dGhvcj5SZWliZXIsIEouIEguPC9hdXRob3I+PGF1dGhvcj5T
dG9lbCwgQi4gQy48L2F1dGhvcj48L2F1dGhvcnM+PC9jb250cmlidXRvcnM+PGF1dGgtYWRkcmVz
cz5EZXBhcnRtZW50IG9mIFB1bG1vbm9sb2d5LCBMZWlkZW4gVW5pdmVyc2l0eSBNZWRpY2FsIENl
bnRlciwgUC5PLiBCb3ggOTYwMCwgMjMwMCBSQyBMZWlkZW4sIFRoZSBOZXRoZXJsYW5kcy4gai5z
dG9say5sb25nQGx1bWMubmw8L2F1dGgtYWRkcmVzcz48dGl0bGVzPjx0aXRsZT5Qcm9ncmVzc2lv
biBwYXJhbWV0ZXJzIGZvciBlbXBoeXNlbWE6IGEgY2xpbmljYWwgaW52ZXN0aWdhdGlvbjwvdGl0
bGU+PHNlY29uZGFyeS10aXRsZT5SZXNwaXIgTWVkPC9zZWNvbmRhcnktdGl0bGU+PC90aXRsZXM+
PHBlcmlvZGljYWw+PGZ1bGwtdGl0bGU+UmVzcGlyIE1lZDwvZnVsbC10aXRsZT48L3BlcmlvZGlj
YWw+PHBhZ2VzPjE5MjQtMzA8L3BhZ2VzPjx2b2x1bWU+MTAxPC92b2x1bWU+PG51bWJlcj45PC9u
dW1iZXI+PGVkaXRpb24+MjAwNy8wNy8yNDwvZWRpdGlvbj48a2V5d29yZHM+PGtleXdvcmQ+QWJz
b3JwdGlvbWV0cnksIFBob3Rvbi9tZXRob2RzPC9rZXl3b3JkPjxrZXl3b3JkPkFkdWx0PC9rZXl3
b3JkPjxrZXl3b3JkPkFnZWQ8L2tleXdvcmQ+PGtleXdvcmQ+Q2FyYm9uIE1vbm94aWRlPC9rZXl3
b3JkPjxrZXl3b3JkPkRpc2Vhc2UgUHJvZ3Jlc3Npb248L2tleXdvcmQ+PGtleXdvcmQ+RmVtYWxl
PC9rZXl3b3JkPjxrZXl3b3JkPkZvcmNlZCBFeHBpcmF0b3J5IFZvbHVtZTwva2V5d29yZD48a2V5
d29yZD5IdW1hbnM8L2tleXdvcmQ+PGtleXdvcmQ+TG9uZ2l0dWRpbmFsIFN0dWRpZXM8L2tleXdv
cmQ+PGtleXdvcmQ+TWFsZTwva2V5d29yZD48a2V5d29yZD5NaWRkbGUgQWdlZDwva2V5d29yZD48
a2V5d29yZD5QdWxtb25hcnkgRW1waHlzZW1hLypkaWFnbm9zdGljIGltYWdpbmcvZXRpb2xvZ3kv
cGh5c2lvcGF0aG9sb2d5PC9rZXl3b3JkPjxrZXl3b3JkPlNwaXJvbWV0cnk8L2tleXdvcmQ+PGtl
eXdvcmQ+VG9tb2dyYXBoeSwgWC1SYXkgQ29tcHV0ZWQ8L2tleXdvcmQ+PGtleXdvcmQ+YWxwaGEg
MS1BbnRpdHJ5cHNpbiBEZWZpY2llbmN5L2NvbXBsaWNhdGlvbnM8L2tleXdvcmQ+PC9rZXl3b3Jk
cz48ZGF0ZXM+PHllYXI+MjAwNzwveWVhcj48cHViLWRhdGVzPjxkYXRlPlNlcDwvZGF0ZT48L3B1
Yi1kYXRlcz48L2RhdGVzPjxpc2JuPjA5NTQtNjExMSAoUHJpbnQpJiN4RDswOTU0LTYxMTEgKExp
bmtpbmcpPC9pc2JuPjxhY2Nlc3Npb24tbnVtPjE3NjQ0MzY2PC9hY2Nlc3Npb24tbnVtPjx1cmxz
PjxyZWxhdGVkLXVybHM+PHVybD5odHRwczovL3d3dy5uY2JpLm5sbS5uaWguZ292L3B1Ym1lZC8x
NzY0NDM2NjwvdXJsPjwvcmVsYXRlZC11cmxzPjwvdXJscz48ZWxlY3Ryb25pYy1yZXNvdXJjZS1u
dW0+MTAuMTAxNi9qLnJtZWQuMjAwNy4wNC4wMTY8L2VsZWN0cm9uaWMtcmVzb3VyY2UtbnVtPjwv
cmVjb3JkPjwvQ2l0ZT48L0VuZE5vdGU+AG==
</w:fldData>
          </w:fldChar>
        </w:r>
        <w:r>
          <w:instrText xml:space="preserve"> ADDIN EN.CITE.DATA </w:instrText>
        </w:r>
        <w:r>
          <w:fldChar w:fldCharType="end"/>
        </w:r>
        <w:r>
          <w:fldChar w:fldCharType="separate"/>
        </w:r>
        <w:r w:rsidRPr="008F59DC">
          <w:rPr>
            <w:noProof/>
            <w:vertAlign w:val="superscript"/>
          </w:rPr>
          <w:t>4</w:t>
        </w:r>
        <w:r>
          <w:fldChar w:fldCharType="end"/>
        </w:r>
        <w:r>
          <w:t xml:space="preserve">. Both measures are sensitive to the state of lung inflation or inflation. There is strong underestimation by RA-950 and overestimation by Perc15 (the two measures move in opposite directions) if lung inflation  is less than 90% of TLC </w:t>
        </w:r>
        <w:r>
          <w:fldChar w:fldCharType="begin"/>
        </w:r>
        <w:r>
          <w:instrText xml:space="preserve"> ADDIN EN.CITE &lt;EndNote&gt;&lt;Cite&gt;&lt;Author&gt;Madani&lt;/Author&gt;&lt;Year&gt;2010&lt;/Year&gt;&lt;RecNum&gt;17&lt;/RecNum&gt;&lt;DisplayText&gt;&lt;style face="superscript"&gt;17&lt;/style&gt;&lt;/DisplayText&gt;&lt;record&gt;&lt;rec-number&gt;17&lt;/rec-number&gt;&lt;foreign-keys&gt;&lt;key app="EN" db-id="5s5ee500vesxw9ez5wex59wvssxtpxd9v0av" timestamp="1520460960"&gt;17&lt;/key&gt;&lt;/foreign-keys&gt;&lt;ref-type name="Journal Article"&gt;17&lt;/ref-type&gt;&lt;contributors&gt;&lt;authors&gt;&lt;author&gt;Madani, A.&lt;/author&gt;&lt;author&gt;Van Muylem, A.&lt;/author&gt;&lt;author&gt;Gevenois, P. A.&lt;/author&gt;&lt;/authors&gt;&lt;/contributors&gt;&lt;auth-address&gt;Department of Radiology, Hopital Erasme, Universite Libre de Bruxelles, Brussels, Belgium. afarine@ladner-madani.com&lt;/auth-address&gt;&lt;titles&gt;&lt;title&gt;Pulmonary emphysema: effect of lung volume on objective quantification at thin-section CT&lt;/title&gt;&lt;secondary-title&gt;Radiology&lt;/secondary-title&gt;&lt;/titles&gt;&lt;periodical&gt;&lt;full-title&gt;Radiology&lt;/full-title&gt;&lt;/periodical&gt;&lt;pages&gt;260-8&lt;/pages&gt;&lt;volume&gt;257&lt;/volume&gt;&lt;number&gt;1&lt;/number&gt;&lt;edition&gt;2010/07/29&lt;/edition&gt;&lt;keywords&gt;&lt;keyword&gt;Adult&lt;/keyword&gt;&lt;keyword&gt;Case-Control Studies&lt;/keyword&gt;&lt;keyword&gt;Diving&lt;/keyword&gt;&lt;keyword&gt;Female&lt;/keyword&gt;&lt;keyword&gt;Humans&lt;/keyword&gt;&lt;keyword&gt;Linear Models&lt;/keyword&gt;&lt;keyword&gt;Lung Volume Measurements&lt;/keyword&gt;&lt;keyword&gt;Male&lt;/keyword&gt;&lt;keyword&gt;Middle Aged&lt;/keyword&gt;&lt;keyword&gt;Prospective Studies&lt;/keyword&gt;&lt;keyword&gt;Pulmonary Emphysema/*diagnostic imaging/pathology&lt;/keyword&gt;&lt;keyword&gt;Respiratory Function Tests&lt;/keyword&gt;&lt;keyword&gt;Statistics, Nonparametric&lt;/keyword&gt;&lt;keyword&gt;Tomography, X-Ray Computed/*methods&lt;/keyword&gt;&lt;keyword&gt;Vital Capacity&lt;/keyword&gt;&lt;/keywords&gt;&lt;dates&gt;&lt;year&gt;2010&lt;/year&gt;&lt;pub-dates&gt;&lt;date&gt;Oct&lt;/date&gt;&lt;/pub-dates&gt;&lt;/dates&gt;&lt;isbn&gt;1527-1315 (Electronic)&amp;#xD;0033-8419 (Linking)&lt;/isbn&gt;&lt;accession-num&gt;20663967&lt;/accession-num&gt;&lt;urls&gt;&lt;related-urls&gt;&lt;url&gt;https://www.ncbi.nlm.nih.gov/pubmed/20663967&lt;/url&gt;&lt;/related-urls&gt;&lt;/urls&gt;&lt;electronic-resource-num&gt;10.1148/radiol.10091446&lt;/electronic-resource-num&gt;&lt;/record&gt;&lt;/Cite&gt;&lt;/EndNote&gt;</w:instrText>
        </w:r>
        <w:r>
          <w:fldChar w:fldCharType="separate"/>
        </w:r>
        <w:r w:rsidRPr="008F59DC">
          <w:rPr>
            <w:noProof/>
            <w:vertAlign w:val="superscript"/>
          </w:rPr>
          <w:t>17</w:t>
        </w:r>
        <w:r>
          <w:fldChar w:fldCharType="end"/>
        </w:r>
        <w:r>
          <w:t xml:space="preserve">. This has necessarily focused significant research effort on lung volume adjustment (VA) methods </w:t>
        </w:r>
        <w:r>
          <w:fldChar w:fldCharType="begin"/>
        </w:r>
        <w:r>
          <w:instrText xml:space="preserve"> ADDIN EN.CITE &lt;EndNote&gt;&lt;Cite&gt;&lt;Author&gt;Dirksen&lt;/Author&gt;&lt;Year&gt;2008&lt;/Year&gt;&lt;RecNum&gt;18&lt;/RecNum&gt;&lt;DisplayText&gt;&lt;style face="superscript"&gt;18&lt;/style&gt;&lt;/DisplayText&gt;&lt;record&gt;&lt;rec-number&gt;18&lt;/rec-number&gt;&lt;foreign-keys&gt;&lt;key app="EN" db-id="5s5ee500vesxw9ez5wex59wvssxtpxd9v0av" timestamp="1520461030"&gt;18&lt;/key&gt;&lt;/foreign-keys&gt;&lt;ref-type name="Journal Article"&gt;17&lt;/ref-type&gt;&lt;contributors&gt;&lt;authors&gt;&lt;author&gt;Dirksen, A.&lt;/author&gt;&lt;/authors&gt;&lt;/contributors&gt;&lt;auth-address&gt;Department of Respiratory Medicine, Gentofte University Hospital, Copenhagen, Denmark. adi@dadlnet.dk&lt;/auth-address&gt;&lt;titles&gt;&lt;title&gt;Monitoring the progress of emphysema by repeat computed tomography scans with focus on noise reduction&lt;/title&gt;&lt;secondary-title&gt;Proc Am Thorac Soc&lt;/secondary-title&gt;&lt;/titles&gt;&lt;periodical&gt;&lt;full-title&gt;Proc Am Thorac Soc&lt;/full-title&gt;&lt;/periodical&gt;&lt;pages&gt;925-8&lt;/pages&gt;&lt;volume&gt;5&lt;/volume&gt;&lt;number&gt;9&lt;/number&gt;&lt;edition&gt;2008/12/06&lt;/edition&gt;&lt;keywords&gt;&lt;keyword&gt;Algorithms&lt;/keyword&gt;&lt;keyword&gt;Calibration&lt;/keyword&gt;&lt;keyword&gt;*Disease Progression&lt;/keyword&gt;&lt;keyword&gt;Humans&lt;/keyword&gt;&lt;keyword&gt;Lung/diagnostic imaging&lt;/keyword&gt;&lt;keyword&gt;Lung Volume Measurements&lt;/keyword&gt;&lt;keyword&gt;Pulmonary Disease, Chronic Obstructive/diagnostic imaging/physiopathology&lt;/keyword&gt;&lt;keyword&gt;Pulmonary Emphysema/*diagnostic imaging/physiopathology&lt;/keyword&gt;&lt;keyword&gt;Research Design&lt;/keyword&gt;&lt;keyword&gt;*Respiration&lt;/keyword&gt;&lt;keyword&gt;Software&lt;/keyword&gt;&lt;keyword&gt;Tomography, X-Ray Computed/*methods&lt;/keyword&gt;&lt;/keywords&gt;&lt;dates&gt;&lt;year&gt;2008&lt;/year&gt;&lt;pub-dates&gt;&lt;date&gt;Dec 15&lt;/date&gt;&lt;/pub-dates&gt;&lt;/dates&gt;&lt;isbn&gt;1546-3222 (Print)&amp;#xD;1546-3222 (Linking)&lt;/isbn&gt;&lt;accession-num&gt;19056718&lt;/accession-num&gt;&lt;urls&gt;&lt;related-urls&gt;&lt;url&gt;https://www.ncbi.nlm.nih.gov/pubmed/19056718&lt;/url&gt;&lt;/related-urls&gt;&lt;/urls&gt;&lt;electronic-resource-num&gt;10.1513/pats.200804-033QC&lt;/electronic-resource-num&gt;&lt;/record&gt;&lt;/Cite&gt;&lt;/EndNote&gt;</w:instrText>
        </w:r>
        <w:r>
          <w:fldChar w:fldCharType="separate"/>
        </w:r>
        <w:r w:rsidRPr="008F59DC">
          <w:rPr>
            <w:noProof/>
            <w:vertAlign w:val="superscript"/>
          </w:rPr>
          <w:t>18</w:t>
        </w:r>
        <w:r>
          <w:fldChar w:fldCharType="end"/>
        </w:r>
        <w:r>
          <w:t xml:space="preserve">. Lung VA appears to be justified for longitudinal studies where reduction in the limits of agreement in Bland-Altman analyses is substantial, e.g. on the order of 40% (Table 3), after correction using either statistical regression methods </w:t>
        </w:r>
        <w:r>
          <w:fldChar w:fldCharType="begin"/>
        </w:r>
        <w:r>
          <w:instrText xml:space="preserve"> ADDIN EN.CITE &lt;EndNote&gt;&lt;Cite&gt;&lt;Author&gt;Keller&lt;/Author&gt;&lt;Year&gt;2011&lt;/Year&gt;&lt;RecNum&gt;19&lt;/RecNum&gt;&lt;DisplayText&gt;&lt;style face="superscript"&gt;19&lt;/style&gt;&lt;/DisplayText&gt;&lt;record&gt;&lt;rec-number&gt;19&lt;/rec-number&gt;&lt;foreign-keys&gt;&lt;key app="EN" db-id="5s5ee500vesxw9ez5wex59wvssxtpxd9v0av" timestamp="1520461090"&gt;19&lt;/key&gt;&lt;/foreign-keys&gt;&lt;ref-type name="Journal Article"&gt;17&lt;/ref-type&gt;&lt;contributors&gt;&lt;authors&gt;&lt;author&gt;Keller, B. M.&lt;/author&gt;&lt;author&gt;Reeves, A. P.&lt;/author&gt;&lt;author&gt;Henschke, C. I.&lt;/author&gt;&lt;author&gt;Yankelevitz, D. F.&lt;/author&gt;&lt;/authors&gt;&lt;/contributors&gt;&lt;auth-address&gt;Department of Radiology, University of Pennsylvania School of Medicine, 3600 Market St, Ste 360, Philadelphia, PA 19104-2643, USA.&lt;/auth-address&gt;&lt;titles&gt;&lt;title&gt;Multivariate compensation of quantitative pulmonary emphysema metric variation from low-dose, whole-lung CT scans&lt;/title&gt;&lt;secondary-title&gt;AJR Am J Roentgenol&lt;/secondary-title&gt;&lt;/titles&gt;&lt;periodical&gt;&lt;full-title&gt;AJR Am J Roentgenol&lt;/full-title&gt;&lt;/periodical&gt;&lt;pages&gt;W495-502&lt;/pages&gt;&lt;volume&gt;197&lt;/volume&gt;&lt;number&gt;3&lt;/number&gt;&lt;edition&gt;2011/08/25&lt;/edition&gt;&lt;keywords&gt;&lt;keyword&gt;Aged&lt;/keyword&gt;&lt;keyword&gt;Analysis of Variance&lt;/keyword&gt;&lt;keyword&gt;Female&lt;/keyword&gt;&lt;keyword&gt;Fractals&lt;/keyword&gt;&lt;keyword&gt;Humans&lt;/keyword&gt;&lt;keyword&gt;Imaging, Three-Dimensional&lt;/keyword&gt;&lt;keyword&gt;Lung Volume Measurements&lt;/keyword&gt;&lt;keyword&gt;Male&lt;/keyword&gt;&lt;keyword&gt;Middle Aged&lt;/keyword&gt;&lt;keyword&gt;Pulmonary Emphysema/*diagnostic imaging&lt;/keyword&gt;&lt;keyword&gt;Radiation Dosage&lt;/keyword&gt;&lt;keyword&gt;Radiographic Image Interpretation, Computer-Assisted&lt;/keyword&gt;&lt;keyword&gt;Retrospective Studies&lt;/keyword&gt;&lt;keyword&gt;Severity of Illness Index&lt;/keyword&gt;&lt;keyword&gt;Tomography, X-Ray Computed/*methods&lt;/keyword&gt;&lt;/keywords&gt;&lt;dates&gt;&lt;year&gt;2011&lt;/year&gt;&lt;pub-dates&gt;&lt;date&gt;Sep&lt;/date&gt;&lt;/pub-dates&gt;&lt;/dates&gt;&lt;isbn&gt;1546-3141 (Electronic)&amp;#xD;0361-803X (Linking)&lt;/isbn&gt;&lt;accession-num&gt;21862778&lt;/accession-num&gt;&lt;urls&gt;&lt;related-urls&gt;&lt;url&gt;https://www.ncbi.nlm.nih.gov/pubmed/21862778&lt;/url&gt;&lt;/related-urls&gt;&lt;/urls&gt;&lt;electronic-resource-num&gt;10.2214/AJR.11.6444&lt;/electronic-resource-num&gt;&lt;/record&gt;&lt;/Cite&gt;&lt;/EndNote&gt;</w:instrText>
        </w:r>
        <w:r>
          <w:fldChar w:fldCharType="separate"/>
        </w:r>
        <w:r w:rsidRPr="008F59DC">
          <w:rPr>
            <w:noProof/>
            <w:vertAlign w:val="superscript"/>
          </w:rPr>
          <w:t>19</w:t>
        </w:r>
        <w:r>
          <w:fldChar w:fldCharType="end"/>
        </w:r>
        <w:r>
          <w:t xml:space="preserve">, or the constant lung mass assumption referred to as the “sponge” model </w:t>
        </w:r>
        <w:r>
          <w:fldChar w:fldCharType="begin">
            <w:fldData xml:space="preserve">PEVuZE5vdGU+PENpdGU+PEF1dGhvcj5CYWtrZXI8L0F1dGhvcj48WWVhcj4yMDA1PC9ZZWFyPjxS
ZWNOdW0+MjA8L1JlY051bT48RGlzcGxheVRleHQ+PHN0eWxlIGZhY2U9InN1cGVyc2NyaXB0Ij4y
MCwyMTwvc3R5bGU+PC9EaXNwbGF5VGV4dD48cmVjb3JkPjxyZWMtbnVtYmVyPjIwPC9yZWMtbnVt
YmVyPjxmb3JlaWduLWtleXM+PGtleSBhcHA9IkVOIiBkYi1pZD0iNXM1ZWU1MDB2ZXN4dzllejV3
ZXg1OXd2c3N4dHB4ZDl2MGF2IiB0aW1lc3RhbXA9IjE1MjA0NjExMzYiPjIwPC9rZXk+PC9mb3Jl
aWduLWtleXM+PHJlZi10eXBlIG5hbWU9IkpvdXJuYWwgQXJ0aWNsZSI+MTc8L3JlZi10eXBlPjxj
b250cmlidXRvcnM+PGF1dGhvcnM+PGF1dGhvcj5CYWtrZXIsIE0uIEUuPC9hdXRob3I+PGF1dGhv
cj5TdG9saywgSi48L2F1dGhvcj48YXV0aG9yPlB1dHRlciwgSC48L2F1dGhvcj48YXV0aG9yPlNo
YWtlciwgUy4gQi48L2F1dGhvcj48YXV0aG9yPlBhcnIsIEQuIEcuPC9hdXRob3I+PGF1dGhvcj5Q
aWl0dWxhaW5lbiwgRS48L2F1dGhvcj48YXV0aG9yPlJ1c3NpLCBFLiBXLjwvYXV0aG9yPjxhdXRo
b3I+RGlya3NlbiwgQS48L2F1dGhvcj48YXV0aG9yPlN0b2NrbGV5LCBSLiBBLjwvYXV0aG9yPjxh
dXRob3I+UmVpYmVyLCBKLiBILjwvYXV0aG9yPjxhdXRob3I+U3RvZWwsIEIuIEMuPC9hdXRob3I+
PC9hdXRob3JzPjwvY29udHJpYnV0b3JzPjxhdXRoLWFkZHJlc3M+RGl2aXNpb24gb2YgSW1hZ2Ug
UHJvY2Vzc2luZywgRGVwYXJ0bWVudCBvZiBSYWRpb2xvZ3ksIExlaWRlbiBVbml2ZXJzaXR5IE1l
ZGljYWwgQ2VudGVyLCBMZWlkZW4sIFRoZSBOZXRoZXJsYW5kcywgYW5kIHRoZSBEZXBhcnRtZW50
IG9mIFJlc3BpcmF0b3J5IE1lZGljaW5lLCBHZW50b2Z0ZSBIb3NwaXRhbCwgSGVsbGVydXAsIERl
bm1hcmsuIG0uZS5iYWtrZXJAbHVtYy5ubDwvYXV0aC1hZGRyZXNzPjx0aXRsZXM+PHRpdGxlPlZh
cmlhYmlsaXR5IGluIGRlbnNpdG9tZXRyaWMgYXNzZXNzbWVudCBvZiBwdWxtb25hcnkgZW1waHlz
ZW1hIHdpdGggY29tcHV0ZWQgdG9tb2dyYXBoeTwvdGl0bGU+PHNlY29uZGFyeS10aXRsZT5JbnZl
c3QgUmFkaW9sPC9zZWNvbmRhcnktdGl0bGU+PC90aXRsZXM+PHBlcmlvZGljYWw+PGZ1bGwtdGl0
bGU+SW52ZXN0IFJhZGlvbDwvZnVsbC10aXRsZT48L3BlcmlvZGljYWw+PHBhZ2VzPjc3Ny04Mzwv
cGFnZXM+PHZvbHVtZT40MDwvdm9sdW1lPjxudW1iZXI+MTI8L251bWJlcj48ZWRpdGlvbj4yMDA1
LzExLzI0PC9lZGl0aW9uPjxrZXl3b3Jkcz48a2V5d29yZD5BYnNvcnB0aW9tZXRyeSwgUGhvdG9u
L21ldGhvZHMvKnN0YXRpc3RpY3MgJmFtcDsgbnVtZXJpY2FsIGRhdGE8L2tleXdvcmQ+PGtleXdv
cmQ+QWR1bHQ8L2tleXdvcmQ+PGtleXdvcmQ+QWdlZDwva2V5d29yZD48a2V5d29yZD5FdXJvcGUv
ZXBpZGVtaW9sb2d5PC9rZXl3b3JkPjxrZXl3b3JkPkZlbWFsZTwva2V5d29yZD48a2V5d29yZD5I
dW1hbnM8L2tleXdvcmQ+PGtleXdvcmQ+SW5jaWRlbmNlPC9rZXl3b3JkPjxrZXl3b3JkPkx1bmcg
Vm9sdW1lIE1lYXN1cmVtZW50cy9tZXRob2RzPC9rZXl3b3JkPjxrZXl3b3JkPk1hbGU8L2tleXdv
cmQ+PGtleXdvcmQ+TWlkZGxlIEFnZWQ8L2tleXdvcmQ+PGtleXdvcmQ+T2JzZXJ2ZXIgVmFyaWF0
aW9uPC9rZXl3b3JkPjxrZXl3b3JkPlB1bG1vbmFyeSBFbXBoeXNlbWEvKmRpYWdub3N0aWMgaW1h
Z2luZy8qZXBpZGVtaW9sb2d5PC9rZXl3b3JkPjxrZXl3b3JkPlJlcHJvZHVjaWJpbGl0eSBvZiBS
ZXN1bHRzPC9rZXl3b3JkPjxrZXl3b3JkPlNlbnNpdGl2aXR5IGFuZCBTcGVjaWZpY2l0eTwva2V5
d29yZD48a2V5d29yZD5Ub21vZ3JhcGh5LCBYLVJheSBDb21wdXRlZC9tZXRob2RzLypzdGF0aXN0
aWNzICZhbXA7IG51bWVyaWNhbCBkYXRhPC9rZXl3b3JkPjwva2V5d29yZHM+PGRhdGVzPjx5ZWFy
PjIwMDU8L3llYXI+PHB1Yi1kYXRlcz48ZGF0ZT5EZWM8L2RhdGU+PC9wdWItZGF0ZXM+PC9kYXRl
cz48aXNibj4wMDIwLTk5OTYgKFByaW50KSYjeEQ7MDAyMC05OTk2IChMaW5raW5nKTwvaXNibj48
YWNjZXNzaW9uLW51bT4xNjMwNDQ4MTwvYWNjZXNzaW9uLW51bT48dXJscz48cmVsYXRlZC11cmxz
Pjx1cmw+aHR0cHM6Ly93d3cubmNiaS5ubG0ubmloLmdvdi9wdWJtZWQvMTYzMDQ0ODE8L3VybD48
L3JlbGF0ZWQtdXJscz48L3VybHM+PC9yZWNvcmQ+PC9DaXRlPjxDaXRlPjxBdXRob3I+UGFyazwv
QXV0aG9yPjxZZWFyPjIwMTI8L1llYXI+PFJlY051bT4yMTwvUmVjTnVtPjxyZWNvcmQ+PHJlYy1u
dW1iZXI+MjE8L3JlYy1udW1iZXI+PGZvcmVpZ24ta2V5cz48a2V5IGFwcD0iRU4iIGRiLWlkPSI1
czVlZTUwMHZlc3h3OWV6NXdleDU5d3Zzc3h0cHhkOXYwYXYiIHRpbWVzdGFtcD0iMTUyMDQ2MTE4
MCI+MjE8L2tleT48L2ZvcmVpZ24ta2V5cz48cmVmLXR5cGUgbmFtZT0iSm91cm5hbCBBcnRpY2xl
Ij4xNzwvcmVmLXR5cGU+PGNvbnRyaWJ1dG9ycz48YXV0aG9ycz48YXV0aG9yPlBhcmssIFMuIEou
PC9hdXRob3I+PGF1dGhvcj5MZWUsIEMuIEguPC9hdXRob3I+PGF1dGhvcj5Hb28sIEouIE0uPC9h
dXRob3I+PGF1dGhvcj5IZW8sIEMuIFkuPC9hdXRob3I+PGF1dGhvcj5LaW0sIEouIEguPC9hdXRo
b3I+PC9hdXRob3JzPjwvY29udHJpYnV0b3JzPjxhdXRoLWFkZHJlc3M+SW50ZXJkaXNjaXBsaW5h
cnkgUHJvZ3JhbSBpbiBSYWRpYXRpb24gQXBwbGllZCBMaWZlIFNjaWVuY2UsIFNlb3VsIE5hdGlv
bmFsIFVuaXZlcnNpdHksIFNlb3VsLCBSZXB1YmxpYyBvZiBLb3JlYS48L2F1dGgtYWRkcmVzcz48
dGl0bGVzPjx0aXRsZT5JbnRlci1zY2FuIHJlcGVhdGFiaWxpdHkgb2YgQ1QtYmFzZWQgbHVuZyBk
ZW5zaXRvbWV0cnkgaW4gdGhlIHN1cnZlaWxsYW5jZSBvZiBlbXBoeXNlbWEgaW4gYSBsdW5nIGNh
bmNlciBzY3JlZW5pbmcgc2V0dGluZzwvdGl0bGU+PHNlY29uZGFyeS10aXRsZT5FdXIgSiBSYWRp
b2w8L3NlY29uZGFyeS10aXRsZT48L3RpdGxlcz48cGVyaW9kaWNhbD48ZnVsbC10aXRsZT5FdXIg
SiBSYWRpb2w8L2Z1bGwtdGl0bGU+PC9wZXJpb2RpY2FsPjxwYWdlcz5lNTU0LTYwPC9wYWdlcz48
dm9sdW1lPjgxPC92b2x1bWU+PG51bWJlcj40PC9udW1iZXI+PGVkaXRpb24+MjAxMS8wNy8xNTwv
ZWRpdGlvbj48a2V5d29yZHM+PGtleXdvcmQ+QWJzb3JwdGlvbWV0cnksIFBob3Rvbi8qbWV0aG9k
czwva2V5d29yZD48a2V5d29yZD5BZHVsdDwva2V5d29yZD48a2V5d29yZD5GZW1hbGU8L2tleXdv
cmQ+PGtleXdvcmQ+SHVtYW5zPC9rZXl3b3JkPjxrZXl3b3JkPkx1bmc8L2tleXdvcmQ+PGtleXdv
cmQ+THVuZyBOZW9wbGFzbXMvKmNvbXBsaWNhdGlvbnMvKmRpYWdub3N0aWMgaW1hZ2luZzwva2V5
d29yZD48a2V5d29yZD5NYWxlPC9rZXl3b3JkPjxrZXl3b3JkPk1hc3MgU2NyZWVuaW5nLyptZXRo
b2RzPC9rZXl3b3JkPjxrZXl3b3JkPk1pZGRsZSBBZ2VkPC9rZXl3b3JkPjxrZXl3b3JkPlB1bG1v
bmFyeSBFbXBoeXNlbWEvKmNvbXBsaWNhdGlvbnMvKmRpYWdub3N0aWMgaW1hZ2luZzwva2V5d29y
ZD48a2V5d29yZD5SZXByb2R1Y2liaWxpdHkgb2YgUmVzdWx0czwva2V5d29yZD48a2V5d29yZD5T
ZW5zaXRpdml0eSBhbmQgU3BlY2lmaWNpdHk8L2tleXdvcmQ+PGtleXdvcmQ+VG9tb2dyYXBoeSwg
WC1SYXkgQ29tcHV0ZWQvKm1ldGhvZHM8L2tleXdvcmQ+PC9rZXl3b3Jkcz48ZGF0ZXM+PHllYXI+
MjAxMjwveWVhcj48cHViLWRhdGVzPjxkYXRlPkFwcjwvZGF0ZT48L3B1Yi1kYXRlcz48L2RhdGVz
Pjxpc2JuPjE4NzItNzcyNyAoRWxlY3Ryb25pYykmI3hEOzA3MjAtMDQ4WCAoTGlua2luZyk8L2lz
Ym4+PGFjY2Vzc2lvbi1udW0+MjE3NTI1NjY8L2FjY2Vzc2lvbi1udW0+PHVybHM+PHJlbGF0ZWQt
dXJscz48dXJsPmh0dHBzOi8vd3d3Lm5jYmkubmxtLm5paC5nb3YvcHVibWVkLzIxNzUyNTY2PC91
cmw+PC9yZWxhdGVkLXVybHM+PC91cmxzPjxlbGVjdHJvbmljLXJlc291cmNlLW51bT4xMC4xMDE2
L2ouZWpyYWQuMjAxMS4wNi4wMjg8L2VsZWN0cm9uaWMtcmVzb3VyY2UtbnVtPjwvcmVjb3JkPjwv
Q2l0ZT48L0VuZE5vdGU+
</w:fldData>
          </w:fldChar>
        </w:r>
        <w:r>
          <w:instrText xml:space="preserve"> ADDIN EN.CITE </w:instrText>
        </w:r>
        <w:r>
          <w:fldChar w:fldCharType="begin">
            <w:fldData xml:space="preserve">PEVuZE5vdGU+PENpdGU+PEF1dGhvcj5CYWtrZXI8L0F1dGhvcj48WWVhcj4yMDA1PC9ZZWFyPjxS
ZWNOdW0+MjA8L1JlY051bT48RGlzcGxheVRleHQ+PHN0eWxlIGZhY2U9InN1cGVyc2NyaXB0Ij4y
MCwyMTwvc3R5bGU+PC9EaXNwbGF5VGV4dD48cmVjb3JkPjxyZWMtbnVtYmVyPjIwPC9yZWMtbnVt
YmVyPjxmb3JlaWduLWtleXM+PGtleSBhcHA9IkVOIiBkYi1pZD0iNXM1ZWU1MDB2ZXN4dzllejV3
ZXg1OXd2c3N4dHB4ZDl2MGF2IiB0aW1lc3RhbXA9IjE1MjA0NjExMzYiPjIwPC9rZXk+PC9mb3Jl
aWduLWtleXM+PHJlZi10eXBlIG5hbWU9IkpvdXJuYWwgQXJ0aWNsZSI+MTc8L3JlZi10eXBlPjxj
b250cmlidXRvcnM+PGF1dGhvcnM+PGF1dGhvcj5CYWtrZXIsIE0uIEUuPC9hdXRob3I+PGF1dGhv
cj5TdG9saywgSi48L2F1dGhvcj48YXV0aG9yPlB1dHRlciwgSC48L2F1dGhvcj48YXV0aG9yPlNo
YWtlciwgUy4gQi48L2F1dGhvcj48YXV0aG9yPlBhcnIsIEQuIEcuPC9hdXRob3I+PGF1dGhvcj5Q
aWl0dWxhaW5lbiwgRS48L2F1dGhvcj48YXV0aG9yPlJ1c3NpLCBFLiBXLjwvYXV0aG9yPjxhdXRo
b3I+RGlya3NlbiwgQS48L2F1dGhvcj48YXV0aG9yPlN0b2NrbGV5LCBSLiBBLjwvYXV0aG9yPjxh
dXRob3I+UmVpYmVyLCBKLiBILjwvYXV0aG9yPjxhdXRob3I+U3RvZWwsIEIuIEMuPC9hdXRob3I+
PC9hdXRob3JzPjwvY29udHJpYnV0b3JzPjxhdXRoLWFkZHJlc3M+RGl2aXNpb24gb2YgSW1hZ2Ug
UHJvY2Vzc2luZywgRGVwYXJ0bWVudCBvZiBSYWRpb2xvZ3ksIExlaWRlbiBVbml2ZXJzaXR5IE1l
ZGljYWwgQ2VudGVyLCBMZWlkZW4sIFRoZSBOZXRoZXJsYW5kcywgYW5kIHRoZSBEZXBhcnRtZW50
IG9mIFJlc3BpcmF0b3J5IE1lZGljaW5lLCBHZW50b2Z0ZSBIb3NwaXRhbCwgSGVsbGVydXAsIERl
bm1hcmsuIG0uZS5iYWtrZXJAbHVtYy5ubDwvYXV0aC1hZGRyZXNzPjx0aXRsZXM+PHRpdGxlPlZh
cmlhYmlsaXR5IGluIGRlbnNpdG9tZXRyaWMgYXNzZXNzbWVudCBvZiBwdWxtb25hcnkgZW1waHlz
ZW1hIHdpdGggY29tcHV0ZWQgdG9tb2dyYXBoeTwvdGl0bGU+PHNlY29uZGFyeS10aXRsZT5JbnZl
c3QgUmFkaW9sPC9zZWNvbmRhcnktdGl0bGU+PC90aXRsZXM+PHBlcmlvZGljYWw+PGZ1bGwtdGl0
bGU+SW52ZXN0IFJhZGlvbDwvZnVsbC10aXRsZT48L3BlcmlvZGljYWw+PHBhZ2VzPjc3Ny04Mzwv
cGFnZXM+PHZvbHVtZT40MDwvdm9sdW1lPjxudW1iZXI+MTI8L251bWJlcj48ZWRpdGlvbj4yMDA1
LzExLzI0PC9lZGl0aW9uPjxrZXl3b3Jkcz48a2V5d29yZD5BYnNvcnB0aW9tZXRyeSwgUGhvdG9u
L21ldGhvZHMvKnN0YXRpc3RpY3MgJmFtcDsgbnVtZXJpY2FsIGRhdGE8L2tleXdvcmQ+PGtleXdv
cmQ+QWR1bHQ8L2tleXdvcmQ+PGtleXdvcmQ+QWdlZDwva2V5d29yZD48a2V5d29yZD5FdXJvcGUv
ZXBpZGVtaW9sb2d5PC9rZXl3b3JkPjxrZXl3b3JkPkZlbWFsZTwva2V5d29yZD48a2V5d29yZD5I
dW1hbnM8L2tleXdvcmQ+PGtleXdvcmQ+SW5jaWRlbmNlPC9rZXl3b3JkPjxrZXl3b3JkPkx1bmcg
Vm9sdW1lIE1lYXN1cmVtZW50cy9tZXRob2RzPC9rZXl3b3JkPjxrZXl3b3JkPk1hbGU8L2tleXdv
cmQ+PGtleXdvcmQ+TWlkZGxlIEFnZWQ8L2tleXdvcmQ+PGtleXdvcmQ+T2JzZXJ2ZXIgVmFyaWF0
aW9uPC9rZXl3b3JkPjxrZXl3b3JkPlB1bG1vbmFyeSBFbXBoeXNlbWEvKmRpYWdub3N0aWMgaW1h
Z2luZy8qZXBpZGVtaW9sb2d5PC9rZXl3b3JkPjxrZXl3b3JkPlJlcHJvZHVjaWJpbGl0eSBvZiBS
ZXN1bHRzPC9rZXl3b3JkPjxrZXl3b3JkPlNlbnNpdGl2aXR5IGFuZCBTcGVjaWZpY2l0eTwva2V5
d29yZD48a2V5d29yZD5Ub21vZ3JhcGh5LCBYLVJheSBDb21wdXRlZC9tZXRob2RzLypzdGF0aXN0
aWNzICZhbXA7IG51bWVyaWNhbCBkYXRhPC9rZXl3b3JkPjwva2V5d29yZHM+PGRhdGVzPjx5ZWFy
PjIwMDU8L3llYXI+PHB1Yi1kYXRlcz48ZGF0ZT5EZWM8L2RhdGU+PC9wdWItZGF0ZXM+PC9kYXRl
cz48aXNibj4wMDIwLTk5OTYgKFByaW50KSYjeEQ7MDAyMC05OTk2IChMaW5raW5nKTwvaXNibj48
YWNjZXNzaW9uLW51bT4xNjMwNDQ4MTwvYWNjZXNzaW9uLW51bT48dXJscz48cmVsYXRlZC11cmxz
Pjx1cmw+aHR0cHM6Ly93d3cubmNiaS5ubG0ubmloLmdvdi9wdWJtZWQvMTYzMDQ0ODE8L3VybD48
L3JlbGF0ZWQtdXJscz48L3VybHM+PC9yZWNvcmQ+PC9DaXRlPjxDaXRlPjxBdXRob3I+UGFyazwv
QXV0aG9yPjxZZWFyPjIwMTI8L1llYXI+PFJlY051bT4yMTwvUmVjTnVtPjxyZWNvcmQ+PHJlYy1u
dW1iZXI+MjE8L3JlYy1udW1iZXI+PGZvcmVpZ24ta2V5cz48a2V5IGFwcD0iRU4iIGRiLWlkPSI1
czVlZTUwMHZlc3h3OWV6NXdleDU5d3Zzc3h0cHhkOXYwYXYiIHRpbWVzdGFtcD0iMTUyMDQ2MTE4
MCI+MjE8L2tleT48L2ZvcmVpZ24ta2V5cz48cmVmLXR5cGUgbmFtZT0iSm91cm5hbCBBcnRpY2xl
Ij4xNzwvcmVmLXR5cGU+PGNvbnRyaWJ1dG9ycz48YXV0aG9ycz48YXV0aG9yPlBhcmssIFMuIEou
PC9hdXRob3I+PGF1dGhvcj5MZWUsIEMuIEguPC9hdXRob3I+PGF1dGhvcj5Hb28sIEouIE0uPC9h
dXRob3I+PGF1dGhvcj5IZW8sIEMuIFkuPC9hdXRob3I+PGF1dGhvcj5LaW0sIEouIEguPC9hdXRo
b3I+PC9hdXRob3JzPjwvY29udHJpYnV0b3JzPjxhdXRoLWFkZHJlc3M+SW50ZXJkaXNjaXBsaW5h
cnkgUHJvZ3JhbSBpbiBSYWRpYXRpb24gQXBwbGllZCBMaWZlIFNjaWVuY2UsIFNlb3VsIE5hdGlv
bmFsIFVuaXZlcnNpdHksIFNlb3VsLCBSZXB1YmxpYyBvZiBLb3JlYS48L2F1dGgtYWRkcmVzcz48
dGl0bGVzPjx0aXRsZT5JbnRlci1zY2FuIHJlcGVhdGFiaWxpdHkgb2YgQ1QtYmFzZWQgbHVuZyBk
ZW5zaXRvbWV0cnkgaW4gdGhlIHN1cnZlaWxsYW5jZSBvZiBlbXBoeXNlbWEgaW4gYSBsdW5nIGNh
bmNlciBzY3JlZW5pbmcgc2V0dGluZzwvdGl0bGU+PHNlY29uZGFyeS10aXRsZT5FdXIgSiBSYWRp
b2w8L3NlY29uZGFyeS10aXRsZT48L3RpdGxlcz48cGVyaW9kaWNhbD48ZnVsbC10aXRsZT5FdXIg
SiBSYWRpb2w8L2Z1bGwtdGl0bGU+PC9wZXJpb2RpY2FsPjxwYWdlcz5lNTU0LTYwPC9wYWdlcz48
dm9sdW1lPjgxPC92b2x1bWU+PG51bWJlcj40PC9udW1iZXI+PGVkaXRpb24+MjAxMS8wNy8xNTwv
ZWRpdGlvbj48a2V5d29yZHM+PGtleXdvcmQ+QWJzb3JwdGlvbWV0cnksIFBob3Rvbi8qbWV0aG9k
czwva2V5d29yZD48a2V5d29yZD5BZHVsdDwva2V5d29yZD48a2V5d29yZD5GZW1hbGU8L2tleXdv
cmQ+PGtleXdvcmQ+SHVtYW5zPC9rZXl3b3JkPjxrZXl3b3JkPkx1bmc8L2tleXdvcmQ+PGtleXdv
cmQ+THVuZyBOZW9wbGFzbXMvKmNvbXBsaWNhdGlvbnMvKmRpYWdub3N0aWMgaW1hZ2luZzwva2V5
d29yZD48a2V5d29yZD5NYWxlPC9rZXl3b3JkPjxrZXl3b3JkPk1hc3MgU2NyZWVuaW5nLyptZXRo
b2RzPC9rZXl3b3JkPjxrZXl3b3JkPk1pZGRsZSBBZ2VkPC9rZXl3b3JkPjxrZXl3b3JkPlB1bG1v
bmFyeSBFbXBoeXNlbWEvKmNvbXBsaWNhdGlvbnMvKmRpYWdub3N0aWMgaW1hZ2luZzwva2V5d29y
ZD48a2V5d29yZD5SZXByb2R1Y2liaWxpdHkgb2YgUmVzdWx0czwva2V5d29yZD48a2V5d29yZD5T
ZW5zaXRpdml0eSBhbmQgU3BlY2lmaWNpdHk8L2tleXdvcmQ+PGtleXdvcmQ+VG9tb2dyYXBoeSwg
WC1SYXkgQ29tcHV0ZWQvKm1ldGhvZHM8L2tleXdvcmQ+PC9rZXl3b3Jkcz48ZGF0ZXM+PHllYXI+
MjAxMjwveWVhcj48cHViLWRhdGVzPjxkYXRlPkFwcjwvZGF0ZT48L3B1Yi1kYXRlcz48L2RhdGVz
Pjxpc2JuPjE4NzItNzcyNyAoRWxlY3Ryb25pYykmI3hEOzA3MjAtMDQ4WCAoTGlua2luZyk8L2lz
Ym4+PGFjY2Vzc2lvbi1udW0+MjE3NTI1NjY8L2FjY2Vzc2lvbi1udW0+PHVybHM+PHJlbGF0ZWQt
dXJscz48dXJsPmh0dHBzOi8vd3d3Lm5jYmkubmxtLm5paC5nb3YvcHVibWVkLzIxNzUyNTY2PC91
cmw+PC9yZWxhdGVkLXVybHM+PC91cmxzPjxlbGVjdHJvbmljLXJlc291cmNlLW51bT4xMC4xMDE2
L2ouZWpyYWQuMjAxMS4wNi4wMjg8L2VsZWN0cm9uaWMtcmVzb3VyY2UtbnVtPjwvcmVjb3JkPjwv
Q2l0ZT48L0VuZE5vdGU+
</w:fldData>
          </w:fldChar>
        </w:r>
        <w:r>
          <w:instrText xml:space="preserve"> ADDIN EN.CITE.DATA </w:instrText>
        </w:r>
        <w:r>
          <w:fldChar w:fldCharType="end"/>
        </w:r>
        <w:r>
          <w:fldChar w:fldCharType="separate"/>
        </w:r>
        <w:r w:rsidRPr="008F59DC">
          <w:rPr>
            <w:noProof/>
            <w:vertAlign w:val="superscript"/>
          </w:rPr>
          <w:t>20,21</w:t>
        </w:r>
        <w:r>
          <w:fldChar w:fldCharType="end"/>
        </w:r>
        <w:r>
          <w:t xml:space="preserve">.It is important to remember that progressive emphysema results in increased in lung volumes, and there is some concern that correction for lung volumes may therefore reduce the apparent increase in emphysema. However, in longitudinal studies, measures of emphysema corrected for lung volume have more consistently demonstrated progression than uncorrected values </w:t>
        </w:r>
        <w:r>
          <w:fldChar w:fldCharType="begin">
            <w:fldData xml:space="preserve">PEVuZE5vdGU+PENpdGU+PEF1dGhvcj5TdG9lbDwvQXV0aG9yPjxZZWFyPjIwMDg8L1llYXI+PFJl
Y051bT4zMzwvUmVjTnVtPjxEaXNwbGF5VGV4dD48c3R5bGUgZmFjZT0ic3VwZXJzY3JpcHQiPjIy
LDIzPC9zdHlsZT48L0Rpc3BsYXlUZXh0PjxyZWNvcmQ+PHJlYy1udW1iZXI+MzM8L3JlYy1udW1i
ZXI+PGZvcmVpZ24ta2V5cz48a2V5IGFwcD0iRU4iIGRiLWlkPSI1czVlZTUwMHZlc3h3OWV6NXdl
eDU5d3Zzc3h0cHhkOXYwYXYiIHRpbWVzdGFtcD0iMTUyMDQ2MTkzOSI+MzM8L2tleT48L2ZvcmVp
Z24ta2V5cz48cmVmLXR5cGUgbmFtZT0iSm91cm5hbCBBcnRpY2xlIj4xNzwvcmVmLXR5cGU+PGNv
bnRyaWJ1dG9ycz48YXV0aG9ycz48YXV0aG9yPlN0b2VsLCBCLiBDLjwvYXV0aG9yPjxhdXRob3I+
UHV0dGVyLCBILjwvYXV0aG9yPjxhdXRob3I+QmFra2VyLCBNLiBFLjwvYXV0aG9yPjxhdXRob3I+
RGlya3NlbiwgQS48L2F1dGhvcj48YXV0aG9yPlN0b2NrbGV5LCBSLiBBLjwvYXV0aG9yPjxhdXRo
b3I+UGlpdHVsYWluZW4sIEUuPC9hdXRob3I+PGF1dGhvcj5SdXNzaSwgRS4gVy48L2F1dGhvcj48
YXV0aG9yPlBhcnIsIEQuPC9hdXRob3I+PGF1dGhvcj5TaGFrZXIsIFMuIEIuPC9hdXRob3I+PGF1
dGhvcj5SZWliZXIsIEouIEguPC9hdXRob3I+PGF1dGhvcj5TdG9saywgSi48L2F1dGhvcj48L2F1
dGhvcnM+PC9jb250cmlidXRvcnM+PGF1dGgtYWRkcmVzcz5MZWlkZW4gVW5pdmVyc2l0eSBNZWRp
Y2FsIENlbnRlciwgQWxiaW51c2RyZWVmIDIsIDIzMzMgQUEgTGVpZGVuLCBUaGUgTmV0aGVybGFu
ZHMuIEIuQy5TdG9lbEBsdW1jLm5sPC9hdXRoLWFkZHJlc3M+PHRpdGxlcz48dGl0bGU+Vm9sdW1l
IGNvcnJlY3Rpb24gaW4gY29tcHV0ZWQgdG9tb2dyYXBoeSBkZW5zaXRvbWV0cnkgZm9yIGZvbGxv
dy11cCBzdHVkaWVzIG9uIHB1bG1vbmFyeSBlbXBoeXNlbWE8L3RpdGxlPjxzZWNvbmRhcnktdGl0
bGU+UHJvYyBBbSBUaG9yYWMgU29jPC9zZWNvbmRhcnktdGl0bGU+PC90aXRsZXM+PHBlcmlvZGlj
YWw+PGZ1bGwtdGl0bGU+UHJvYyBBbSBUaG9yYWMgU29jPC9mdWxsLXRpdGxlPjwvcGVyaW9kaWNh
bD48cGFnZXM+OTE5LTI0PC9wYWdlcz48dm9sdW1lPjU8L3ZvbHVtZT48bnVtYmVyPjk8L251bWJl
cj48ZWRpdGlvbj4yMDA4LzEyLzA2PC9lZGl0aW9uPjxrZXl3b3Jkcz48a2V5d29yZD5BZHVsdDwv
a2V5d29yZD48a2V5d29yZD5BZ2VkPC9rZXl3b3JkPjxrZXl3b3JkPkRpc2Vhc2UgUHJvZ3Jlc3Np
b248L2tleXdvcmQ+PGtleXdvcmQ+RmVtYWxlPC9rZXl3b3JkPjxrZXl3b3JkPkZvbGxvdy1VcCBT
dHVkaWVzPC9rZXl3b3JkPjxrZXl3b3JkPkh1bWFuczwva2V5d29yZD48a2V5d29yZD5MdW5nL2Rp
YWdub3N0aWMgaW1hZ2luZzwva2V5d29yZD48a2V5d29yZD4qTHVuZyBWb2x1bWUgTWVhc3VyZW1l
bnRzPC9rZXl3b3JkPjxrZXl3b3JkPk1hbGU8L2tleXdvcmQ+PGtleXdvcmQ+TWlkZGxlIEFnZWQ8
L2tleXdvcmQ+PGtleXdvcmQ+Kk1vZGVscywgU3RhdGlzdGljYWw8L2tleXdvcmQ+PGtleXdvcmQ+
UHVsbW9uYXJ5IERpc2Vhc2UsIENocm9uaWMgT2JzdHJ1Y3RpdmUvZGlhZ25vc3RpYyBpbWFnaW5n
PC9rZXl3b3JkPjxrZXl3b3JkPlB1bG1vbmFyeSBFbXBoeXNlbWEvKmRpYWdub3N0aWMgaW1hZ2lu
Zzwva2V5d29yZD48a2V5d29yZD5TZXZlcml0eSBvZiBJbGxuZXNzIEluZGV4PC9rZXl3b3JkPjxr
ZXl3b3JkPipUb21vZ3JhcGh5LCBYLVJheSBDb21wdXRlZDwva2V5d29yZD48L2tleXdvcmRzPjxk
YXRlcz48eWVhcj4yMDA4PC95ZWFyPjxwdWItZGF0ZXM+PGRhdGU+RGVjIDE1PC9kYXRlPjwvcHVi
LWRhdGVzPjwvZGF0ZXM+PGlzYm4+MTU0Ni0zMjIyIChQcmludCkmI3hEOzE1NDYtMzIyMiAoTGlu
a2luZyk8L2lzYm4+PGFjY2Vzc2lvbi1udW0+MTkwNTY3MTc8L2FjY2Vzc2lvbi1udW0+PHVybHM+
PHJlbGF0ZWQtdXJscz48dXJsPmh0dHBzOi8vd3d3Lm5jYmkubmxtLm5paC5nb3YvcHVibWVkLzE5
MDU2NzE3PC91cmw+PC9yZWxhdGVkLXVybHM+PC91cmxzPjxlbGVjdHJvbmljLXJlc291cmNlLW51
bT4xMC4xNTEzL3BhdHMuMjAwODA0LTA0MFFDPC9lbGVjdHJvbmljLXJlc291cmNlLW51bT48L3Jl
Y29yZD48L0NpdGU+PENpdGU+PEF1dGhvcj5TdG9ja2xleTwvQXV0aG9yPjxZZWFyPjIwMTA8L1ll
YXI+PFJlY051bT44MDY2PC9SZWNOdW0+PHJlY29yZD48cmVjLW51bWJlcj44MDY2PC9yZWMtbnVt
YmVyPjxmb3JlaWduLWtleXM+PGtleSBhcHA9IkVOIiBkYi1pZD0icnd3dGFlZGF4MHZ3MjRldmV3
N3ByZWR0eHg1cmVydnMwZGFkIiB0aW1lc3RhbXA9IjAiPjgwNjY8L2tleT48L2ZvcmVpZ24ta2V5
cz48cmVmLXR5cGUgbmFtZT0iSm91cm5hbCBBcnRpY2xlIj4xNzwvcmVmLXR5cGU+PGNvbnRyaWJ1
dG9ycz48YXV0aG9ycz48YXV0aG9yPlN0b2NrbGV5LCBSLiBBLjwvYXV0aG9yPjxhdXRob3I+UGFy
ciwgRC4gRy48L2F1dGhvcj48YXV0aG9yPlBpaXR1bGFpbmVuLCBFLjwvYXV0aG9yPjxhdXRob3I+
U3RvbGssIEouPC9hdXRob3I+PGF1dGhvcj5TdG9lbCwgQi4gQy48L2F1dGhvcj48YXV0aG9yPkRp
cmtzZW4sIEEuPC9hdXRob3I+PC9hdXRob3JzPjwvY29udHJpYnV0b3JzPjxhdXRoLWFkZHJlc3M+
THVuZyBJbnZlc3RpZ2F0aW9uIFVuaXQsIFVuaXZlcnNpdHkgSG9zcGl0YWxzIG9mIEJpcm1pbmdo
YW0sIEVkZ2Jhc3RvbiwgQmlybWluZ2hhbSBCMTUgMlRILCBVSy4gci5hLnN0b2NrbGV5QGJoYW0u
YWMudWs8L2F1dGgtYWRkcmVzcz48dGl0bGVzPjx0aXRsZT5UaGVyYXBldXRpYyBlZmZpY2FjeSBv
ZiBhbHBoYS0xIGFudGl0cnlwc2luIGF1Z21lbnRhdGlvbiB0aGVyYXB5IG9uIHRoZSBsb3NzIG9m
IGx1bmcgdGlzc3VlOiBhbiBpbnRlZ3JhdGVkIGFuYWx5c2lzIG9mIDIgcmFuZG9taXNlZCBjbGlu
aWNhbCB0cmlhbHMgdXNpbmcgY29tcHV0ZWQgdG9tb2dyYXBoeSBkZW5zaXRvbWV0cnk8L3RpdGxl
PjxzZWNvbmRhcnktdGl0bGU+UmVzcGlyYXRvcnkgcmVzZWFyY2g8L3NlY29uZGFyeS10aXRsZT48
YWx0LXRpdGxlPlJlc3BpciBSZXM8L2FsdC10aXRsZT48L3RpdGxlcz48cGFnZXM+MTM2PC9wYWdl
cz48dm9sdW1lPjExPC92b2x1bWU+PGVkaXRpb24+MjAxMC8xMC8wNjwvZWRpdGlvbj48a2V5d29y
ZHM+PGtleXdvcmQ+QWR1bHQ8L2tleXdvcmQ+PGtleXdvcmQ+QWdlZDwva2V5d29yZD48a2V5d29y
ZD5EZW5zaXRvbWV0cnkvbWV0aG9kczwva2V5d29yZD48a2V5d29yZD5FbXBoeXNlbWEvKmRydWcg
dGhlcmFweS8qcmFkaW9ncmFwaHk8L2tleXdvcmQ+PGtleXdvcmQ+RmVtYWxlPC9rZXl3b3JkPjxr
ZXl3b3JkPkZvbGxvdy1VcCBTdHVkaWVzPC9rZXl3b3JkPjxrZXl3b3JkPkh1bWFuczwva2V5d29y
ZD48a2V5d29yZD5MdW5nL2RydWcgZWZmZWN0cy8qcmFkaW9ncmFwaHk8L2tleXdvcmQ+PGtleXdv
cmQ+TWFsZTwva2V5d29yZD48a2V5d29yZD5NaWRkbGUgQWdlZDwva2V5d29yZD48a2V5d29yZD5S
YW5kb21pemVkIENvbnRyb2xsZWQgVHJpYWxzIGFzIFRvcGljLyptZXRob2RzPC9rZXl3b3JkPjxr
ZXl3b3JkPipUb21vZ3JhcGh5LCBYLVJheSBDb21wdXRlZC9tZXRob2RzPC9rZXl3b3JkPjxrZXl3
b3JkPlRyZWF0bWVudCBPdXRjb21lPC9rZXl3b3JkPjxrZXl3b3JkPmFscGhhIDEtQW50aXRyeXBz
aW4vcGhhcm1hY29sb2d5Lyp0aGVyYXBldXRpYyB1c2U8L2tleXdvcmQ+PC9rZXl3b3Jkcz48ZGF0
ZXM+PHllYXI+MjAxMDwveWVhcj48L2RhdGVzPjxpc2JuPjE0NjUtOTkzWCAoRWxlY3Ryb25pYykm
I3hEOzE0NjUtOTkyMSAoTGlua2luZyk8L2lzYm4+PGFjY2Vzc2lvbi1udW0+MjA5MjAzNzA8L2Fj
Y2Vzc2lvbi1udW0+PHdvcmstdHlwZT5Db21wYXJhdGl2ZSBTdHVkeSYjeEQ7UmVzZWFyY2ggU3Vw
cG9ydCwgTm9uLVUuUy4gR292JmFwb3M7dDwvd29yay10eXBlPjx1cmxzPjxyZWxhdGVkLXVybHM+
PHVybD5odHRwOi8vd3d3Lm5jYmkubmxtLm5paC5nb3YvcHVibWVkLzIwOTIwMzcwPC91cmw+PC9y
ZWxhdGVkLXVybHM+PC91cmxzPjxjdXN0b20yPjI5NjQ2MTQ8L2N1c3RvbTI+PGVsZWN0cm9uaWMt
cmVzb3VyY2UtbnVtPjEwLjExODYvMTQ2NS05OTIxLTExLTEzNjwvZWxlY3Ryb25pYy1yZXNvdXJj
ZS1udW0+PGxhbmd1YWdlPmVuZzwvbGFuZ3VhZ2U+PC9yZWNvcmQ+PC9DaXRlPjwvRW5kTm90ZT5=
</w:fldData>
          </w:fldChar>
        </w:r>
        <w:r>
          <w:instrText xml:space="preserve"> ADDIN EN.CITE </w:instrText>
        </w:r>
        <w:r>
          <w:fldChar w:fldCharType="begin">
            <w:fldData xml:space="preserve">PEVuZE5vdGU+PENpdGU+PEF1dGhvcj5TdG9lbDwvQXV0aG9yPjxZZWFyPjIwMDg8L1llYXI+PFJl
Y051bT4zMzwvUmVjTnVtPjxEaXNwbGF5VGV4dD48c3R5bGUgZmFjZT0ic3VwZXJzY3JpcHQiPjIy
LDIzPC9zdHlsZT48L0Rpc3BsYXlUZXh0PjxyZWNvcmQ+PHJlYy1udW1iZXI+MzM8L3JlYy1udW1i
ZXI+PGZvcmVpZ24ta2V5cz48a2V5IGFwcD0iRU4iIGRiLWlkPSI1czVlZTUwMHZlc3h3OWV6NXdl
eDU5d3Zzc3h0cHhkOXYwYXYiIHRpbWVzdGFtcD0iMTUyMDQ2MTkzOSI+MzM8L2tleT48L2ZvcmVp
Z24ta2V5cz48cmVmLXR5cGUgbmFtZT0iSm91cm5hbCBBcnRpY2xlIj4xNzwvcmVmLXR5cGU+PGNv
bnRyaWJ1dG9ycz48YXV0aG9ycz48YXV0aG9yPlN0b2VsLCBCLiBDLjwvYXV0aG9yPjxhdXRob3I+
UHV0dGVyLCBILjwvYXV0aG9yPjxhdXRob3I+QmFra2VyLCBNLiBFLjwvYXV0aG9yPjxhdXRob3I+
RGlya3NlbiwgQS48L2F1dGhvcj48YXV0aG9yPlN0b2NrbGV5LCBSLiBBLjwvYXV0aG9yPjxhdXRo
b3I+UGlpdHVsYWluZW4sIEUuPC9hdXRob3I+PGF1dGhvcj5SdXNzaSwgRS4gVy48L2F1dGhvcj48
YXV0aG9yPlBhcnIsIEQuPC9hdXRob3I+PGF1dGhvcj5TaGFrZXIsIFMuIEIuPC9hdXRob3I+PGF1
dGhvcj5SZWliZXIsIEouIEguPC9hdXRob3I+PGF1dGhvcj5TdG9saywgSi48L2F1dGhvcj48L2F1
dGhvcnM+PC9jb250cmlidXRvcnM+PGF1dGgtYWRkcmVzcz5MZWlkZW4gVW5pdmVyc2l0eSBNZWRp
Y2FsIENlbnRlciwgQWxiaW51c2RyZWVmIDIsIDIzMzMgQUEgTGVpZGVuLCBUaGUgTmV0aGVybGFu
ZHMuIEIuQy5TdG9lbEBsdW1jLm5sPC9hdXRoLWFkZHJlc3M+PHRpdGxlcz48dGl0bGU+Vm9sdW1l
IGNvcnJlY3Rpb24gaW4gY29tcHV0ZWQgdG9tb2dyYXBoeSBkZW5zaXRvbWV0cnkgZm9yIGZvbGxv
dy11cCBzdHVkaWVzIG9uIHB1bG1vbmFyeSBlbXBoeXNlbWE8L3RpdGxlPjxzZWNvbmRhcnktdGl0
bGU+UHJvYyBBbSBUaG9yYWMgU29jPC9zZWNvbmRhcnktdGl0bGU+PC90aXRsZXM+PHBlcmlvZGlj
YWw+PGZ1bGwtdGl0bGU+UHJvYyBBbSBUaG9yYWMgU29jPC9mdWxsLXRpdGxlPjwvcGVyaW9kaWNh
bD48cGFnZXM+OTE5LTI0PC9wYWdlcz48dm9sdW1lPjU8L3ZvbHVtZT48bnVtYmVyPjk8L251bWJl
cj48ZWRpdGlvbj4yMDA4LzEyLzA2PC9lZGl0aW9uPjxrZXl3b3Jkcz48a2V5d29yZD5BZHVsdDwv
a2V5d29yZD48a2V5d29yZD5BZ2VkPC9rZXl3b3JkPjxrZXl3b3JkPkRpc2Vhc2UgUHJvZ3Jlc3Np
b248L2tleXdvcmQ+PGtleXdvcmQ+RmVtYWxlPC9rZXl3b3JkPjxrZXl3b3JkPkZvbGxvdy1VcCBT
dHVkaWVzPC9rZXl3b3JkPjxrZXl3b3JkPkh1bWFuczwva2V5d29yZD48a2V5d29yZD5MdW5nL2Rp
YWdub3N0aWMgaW1hZ2luZzwva2V5d29yZD48a2V5d29yZD4qTHVuZyBWb2x1bWUgTWVhc3VyZW1l
bnRzPC9rZXl3b3JkPjxrZXl3b3JkPk1hbGU8L2tleXdvcmQ+PGtleXdvcmQ+TWlkZGxlIEFnZWQ8
L2tleXdvcmQ+PGtleXdvcmQ+Kk1vZGVscywgU3RhdGlzdGljYWw8L2tleXdvcmQ+PGtleXdvcmQ+
UHVsbW9uYXJ5IERpc2Vhc2UsIENocm9uaWMgT2JzdHJ1Y3RpdmUvZGlhZ25vc3RpYyBpbWFnaW5n
PC9rZXl3b3JkPjxrZXl3b3JkPlB1bG1vbmFyeSBFbXBoeXNlbWEvKmRpYWdub3N0aWMgaW1hZ2lu
Zzwva2V5d29yZD48a2V5d29yZD5TZXZlcml0eSBvZiBJbGxuZXNzIEluZGV4PC9rZXl3b3JkPjxr
ZXl3b3JkPipUb21vZ3JhcGh5LCBYLVJheSBDb21wdXRlZDwva2V5d29yZD48L2tleXdvcmRzPjxk
YXRlcz48eWVhcj4yMDA4PC95ZWFyPjxwdWItZGF0ZXM+PGRhdGU+RGVjIDE1PC9kYXRlPjwvcHVi
LWRhdGVzPjwvZGF0ZXM+PGlzYm4+MTU0Ni0zMjIyIChQcmludCkmI3hEOzE1NDYtMzIyMiAoTGlu
a2luZyk8L2lzYm4+PGFjY2Vzc2lvbi1udW0+MTkwNTY3MTc8L2FjY2Vzc2lvbi1udW0+PHVybHM+
PHJlbGF0ZWQtdXJscz48dXJsPmh0dHBzOi8vd3d3Lm5jYmkubmxtLm5paC5nb3YvcHVibWVkLzE5
MDU2NzE3PC91cmw+PC9yZWxhdGVkLXVybHM+PC91cmxzPjxlbGVjdHJvbmljLXJlc291cmNlLW51
bT4xMC4xNTEzL3BhdHMuMjAwODA0LTA0MFFDPC9lbGVjdHJvbmljLXJlc291cmNlLW51bT48L3Jl
Y29yZD48L0NpdGU+PENpdGU+PEF1dGhvcj5TdG9ja2xleTwvQXV0aG9yPjxZZWFyPjIwMTA8L1ll
YXI+PFJlY051bT44MDY2PC9SZWNOdW0+PHJlY29yZD48cmVjLW51bWJlcj44MDY2PC9yZWMtbnVt
YmVyPjxmb3JlaWduLWtleXM+PGtleSBhcHA9IkVOIiBkYi1pZD0icnd3dGFlZGF4MHZ3MjRldmV3
N3ByZWR0eHg1cmVydnMwZGFkIiB0aW1lc3RhbXA9IjAiPjgwNjY8L2tleT48L2ZvcmVpZ24ta2V5
cz48cmVmLXR5cGUgbmFtZT0iSm91cm5hbCBBcnRpY2xlIj4xNzwvcmVmLXR5cGU+PGNvbnRyaWJ1
dG9ycz48YXV0aG9ycz48YXV0aG9yPlN0b2NrbGV5LCBSLiBBLjwvYXV0aG9yPjxhdXRob3I+UGFy
ciwgRC4gRy48L2F1dGhvcj48YXV0aG9yPlBpaXR1bGFpbmVuLCBFLjwvYXV0aG9yPjxhdXRob3I+
U3RvbGssIEouPC9hdXRob3I+PGF1dGhvcj5TdG9lbCwgQi4gQy48L2F1dGhvcj48YXV0aG9yPkRp
cmtzZW4sIEEuPC9hdXRob3I+PC9hdXRob3JzPjwvY29udHJpYnV0b3JzPjxhdXRoLWFkZHJlc3M+
THVuZyBJbnZlc3RpZ2F0aW9uIFVuaXQsIFVuaXZlcnNpdHkgSG9zcGl0YWxzIG9mIEJpcm1pbmdo
YW0sIEVkZ2Jhc3RvbiwgQmlybWluZ2hhbSBCMTUgMlRILCBVSy4gci5hLnN0b2NrbGV5QGJoYW0u
YWMudWs8L2F1dGgtYWRkcmVzcz48dGl0bGVzPjx0aXRsZT5UaGVyYXBldXRpYyBlZmZpY2FjeSBv
ZiBhbHBoYS0xIGFudGl0cnlwc2luIGF1Z21lbnRhdGlvbiB0aGVyYXB5IG9uIHRoZSBsb3NzIG9m
IGx1bmcgdGlzc3VlOiBhbiBpbnRlZ3JhdGVkIGFuYWx5c2lzIG9mIDIgcmFuZG9taXNlZCBjbGlu
aWNhbCB0cmlhbHMgdXNpbmcgY29tcHV0ZWQgdG9tb2dyYXBoeSBkZW5zaXRvbWV0cnk8L3RpdGxl
PjxzZWNvbmRhcnktdGl0bGU+UmVzcGlyYXRvcnkgcmVzZWFyY2g8L3NlY29uZGFyeS10aXRsZT48
YWx0LXRpdGxlPlJlc3BpciBSZXM8L2FsdC10aXRsZT48L3RpdGxlcz48cGFnZXM+MTM2PC9wYWdl
cz48dm9sdW1lPjExPC92b2x1bWU+PGVkaXRpb24+MjAxMC8xMC8wNjwvZWRpdGlvbj48a2V5d29y
ZHM+PGtleXdvcmQ+QWR1bHQ8L2tleXdvcmQ+PGtleXdvcmQ+QWdlZDwva2V5d29yZD48a2V5d29y
ZD5EZW5zaXRvbWV0cnkvbWV0aG9kczwva2V5d29yZD48a2V5d29yZD5FbXBoeXNlbWEvKmRydWcg
dGhlcmFweS8qcmFkaW9ncmFwaHk8L2tleXdvcmQ+PGtleXdvcmQ+RmVtYWxlPC9rZXl3b3JkPjxr
ZXl3b3JkPkZvbGxvdy1VcCBTdHVkaWVzPC9rZXl3b3JkPjxrZXl3b3JkPkh1bWFuczwva2V5d29y
ZD48a2V5d29yZD5MdW5nL2RydWcgZWZmZWN0cy8qcmFkaW9ncmFwaHk8L2tleXdvcmQ+PGtleXdv
cmQ+TWFsZTwva2V5d29yZD48a2V5d29yZD5NaWRkbGUgQWdlZDwva2V5d29yZD48a2V5d29yZD5S
YW5kb21pemVkIENvbnRyb2xsZWQgVHJpYWxzIGFzIFRvcGljLyptZXRob2RzPC9rZXl3b3JkPjxr
ZXl3b3JkPipUb21vZ3JhcGh5LCBYLVJheSBDb21wdXRlZC9tZXRob2RzPC9rZXl3b3JkPjxrZXl3
b3JkPlRyZWF0bWVudCBPdXRjb21lPC9rZXl3b3JkPjxrZXl3b3JkPmFscGhhIDEtQW50aXRyeXBz
aW4vcGhhcm1hY29sb2d5Lyp0aGVyYXBldXRpYyB1c2U8L2tleXdvcmQ+PC9rZXl3b3Jkcz48ZGF0
ZXM+PHllYXI+MjAxMDwveWVhcj48L2RhdGVzPjxpc2JuPjE0NjUtOTkzWCAoRWxlY3Ryb25pYykm
I3hEOzE0NjUtOTkyMSAoTGlua2luZyk8L2lzYm4+PGFjY2Vzc2lvbi1udW0+MjA5MjAzNzA8L2Fj
Y2Vzc2lvbi1udW0+PHdvcmstdHlwZT5Db21wYXJhdGl2ZSBTdHVkeSYjeEQ7UmVzZWFyY2ggU3Vw
cG9ydCwgTm9uLVUuUy4gR292JmFwb3M7dDwvd29yay10eXBlPjx1cmxzPjxyZWxhdGVkLXVybHM+
PHVybD5odHRwOi8vd3d3Lm5jYmkubmxtLm5paC5nb3YvcHVibWVkLzIwOTIwMzcwPC91cmw+PC9y
ZWxhdGVkLXVybHM+PC91cmxzPjxjdXN0b20yPjI5NjQ2MTQ8L2N1c3RvbTI+PGVsZWN0cm9uaWMt
cmVzb3VyY2UtbnVtPjEwLjExODYvMTQ2NS05OTIxLTExLTEzNjwvZWxlY3Ryb25pYy1yZXNvdXJj
ZS1udW0+PGxhbmd1YWdlPmVuZzwvbGFuZ3VhZ2U+PC9yZWNvcmQ+PC9DaXRlPjwvRW5kTm90ZT5=
</w:fldData>
          </w:fldChar>
        </w:r>
        <w:r>
          <w:instrText xml:space="preserve"> ADDIN EN.CITE.DATA </w:instrText>
        </w:r>
        <w:r>
          <w:fldChar w:fldCharType="end"/>
        </w:r>
        <w:r>
          <w:fldChar w:fldCharType="separate"/>
        </w:r>
        <w:r w:rsidRPr="008F59DC">
          <w:rPr>
            <w:noProof/>
            <w:vertAlign w:val="superscript"/>
          </w:rPr>
          <w:t>22,23</w:t>
        </w:r>
        <w:r>
          <w:fldChar w:fldCharType="end"/>
        </w:r>
        <w:r w:rsidRPr="00DE0505">
          <w:t xml:space="preserve"> </w:t>
        </w:r>
        <w:r>
          <w:fldChar w:fldCharType="begin">
            <w:fldData xml:space="preserve">PEVuZE5vdGU+PENpdGU+PEF1dGhvcj5Db3hzb248L0F1dGhvcj48WWVhcj4yMDEzPC9ZZWFyPjxS
ZWNOdW0+ODM0NzwvUmVjTnVtPjxEaXNwbGF5VGV4dD48c3R5bGUgZmFjZT0ic3VwZXJzY3JpcHQi
PjI0PC9zdHlsZT48L0Rpc3BsYXlUZXh0PjxyZWNvcmQ+PHJlYy1udW1iZXI+ODM0NzwvcmVjLW51
bWJlcj48Zm9yZWlnbi1rZXlzPjxrZXkgYXBwPSJFTiIgZGItaWQ9InJ3d3RhZWRheDB2dzI0ZXZl
dzdwcmVkdHh4NXJlcnZzMGRhZCIgdGltZXN0YW1wPSIwIj44MzQ3PC9rZXk+PC9mb3JlaWduLWtl
eXM+PHJlZi10eXBlIG5hbWU9IkpvdXJuYWwgQXJ0aWNsZSI+MTc8L3JlZi10eXBlPjxjb250cmli
dXRvcnM+PGF1dGhvcnM+PGF1dGhvcj5Db3hzb24sIEguIE8uPC9hdXRob3I+PGF1dGhvcj5EaXJr
c2VuLCBBLjwvYXV0aG9yPjxhdXRob3I+RWR3YXJkcywgTC4gRC48L2F1dGhvcj48YXV0aG9yPllh
dGVzLCBKLiBDLjwvYXV0aG9yPjxhdXRob3I+QWd1c3RpLCBBLjwvYXV0aG9yPjxhdXRob3I+QmFr
a2UsIFAuPC9hdXRob3I+PGF1dGhvcj5DYWx2ZXJsZXksIFAuIE0uPC9hdXRob3I+PGF1dGhvcj5D
ZWxsaSwgQi48L2F1dGhvcj48YXV0aG9yPkNyaW0sIEMuPC9hdXRob3I+PGF1dGhvcj5EdXZvaXgs
IEEuPC9hdXRob3I+PGF1dGhvcj5GYXVlcmJhY2gsIFAuIE4uPC9hdXRob3I+PGF1dGhvcj5Mb21h
cywgRC4gQS48L2F1dGhvcj48YXV0aG9yPk1hY25lZSwgVy48L2F1dGhvcj48YXV0aG9yPk1heWVy
LCBSLiBKLjwvYXV0aG9yPjxhdXRob3I+TWlsbGVyLCBCLiBFLjwvYXV0aG9yPjxhdXRob3I+TXVs
bGVyLCBOLiBMLjwvYXV0aG9yPjxhdXRob3I+UmVubmFyZCwgUy4gSS48L2F1dGhvcj48YXV0aG9y
PlNpbHZlcm1hbiwgRS4gSy48L2F1dGhvcj48YXV0aG9yPlRhbC1TaW5nZXIsIFIuPC9hdXRob3I+
PGF1dGhvcj5Xb3V0ZXJzLCBFLiBGLjwvYXV0aG9yPjxhdXRob3I+VmVzdGJvLCBKLjwvYXV0aG9y
PjwvYXV0aG9ycz48L2NvbnRyaWJ1dG9ycz48YXV0aC1hZGRyZXNzPkRlcGFydG1lbnQgb2YgUmFk
aW9sb2d5LCBVbml2ZXJzaXR5IG9mIEJyaXRpc2ggQ29sdW1iaWEsIFZhbmNvdXZlciwgQ2FuYWRh
LiBFbGVjdHJvbmljIGFkZHJlc3M6IEhhcnZleS5jb3hzb25AdmNoLmNhLiYjeEQ7R2VudG9mdGUg
SG9zcGl0YWwsIFVuaXZlcnNpdHkgb2YgQ29wZW5oYWdlbiwgSGVsbGVydXAsIERlbm1hcmsuJiN4
RDtHbGF4b1NtaXRoS2xpbmUsIFJlc2VhcmNoIFRyaWFuZ2xlIFBhcmssIE5vcnRoIENhcm9saW5h
LCBVU0EuJiN4RDtUaG9yYXggSW5zdGl0dXRlLCBIb3NwaXRhbCBDbGluaWMsIElESUJBUFMsIFVu
aXZlcnNpdHkgb2YgQmFyY2Vsb25hLCBhbmQgQ0lCRVIgRW5mZXJtZWRhZGVzIFJlc3BpcmF0b3Jp
YXMgKENJQkVSRVMpLCBNYWxsb3JjYSwgU3BhaW4uJiN4RDtJbnN0aXR1dGUgb2YgSW50ZXJuYWwg
TWVkaWNpbmUsIFVuaXZlcnNpdHkgb2YgQmVyZ2VuLCBCZXJnZW4sIE5vcndheS4mI3hEO1VuaXZl
cnNpdHkgb2YgTGl2ZXJwb29sLCBMaXZlcnBvb2wsIFVLLiYjeEQ7Q2hhbm5pbmcgRGl2aXNpb24g
b2YgTmV0d29yayBNZWRpY2luZSwgQnJpZ2hhbSBhbmQgV29tZW4mYXBvcztzIEhvc3BpdGFsIGFu
ZCBIYXJ2YXJkIE1lZGljYWwgU2Nob29sLCBCb3N0b24sIFVTQS4mI3hEO1VuaXZlcnNpdHkgb2Yg
Q2FtYnJpZGdlLCBDYW1icmlkZ2UsIFVLLiYjeEQ7RGVwYXJ0bWVudCBvZiBSYWRpb2xvZ3ksIFVu
aXZlcnNpdHkgb2YgQnJpdGlzaCBDb2x1bWJpYSwgVmFuY291dmVyLCBDYW5hZGEuJiN4RDtVbml2
ZXJzaXR5IG9mIEVkaW5idXJnaCwgRWRpbmJ1cmdoLCBVSy4mI3hEO0dsYXhvU21pdGhLbGluZSwg
S2luZyBvZiBQcnVzc2lhLCBQZW5uc3lsdmFuaWEsIFVTQS4mI3hEO1VuaXZlcnNpdHkgb2YgTmVi
cmFza2EgTWVkaWNhbCBDZW50ZXIsIE9tYWhhLCBOZWJyYXNrYSwgVVNBLiYjeEQ7TWFhc3RyaWNo
dCBVbml2ZXJzaXR5IE1lZGljYWwgQ2VudGVyLCBNYWFzdHJpY2h0LCBUaGUgTmV0aGVybGFuZHMu
JiN4RDtPZGVuc2UgVW5pdmVyc2l0eSBIb3NwaXRhbCwgVW5pdmVyc2l0eSBvZiBTb3V0aGVybiBE
ZW5tYXJrLCBPZGVuc2UsIERlbm1hcms7IFVuaXZlcnNpdHkgb2YgTWFuY2hlc3RlciwgTWFuY2hl
c3RlciwgVUsuPC9hdXRoLWFkZHJlc3M+PHRpdGxlcz48dGl0bGU+VGhlIHByZXNlbmNlIGFuZCBw
cm9ncmVzc2lvbiBvZiBlbXBoeXNlbWEgaW4gQ09QRCBhcyBkZXRlcm1pbmVkIGJ5IENUIHNjYW5u
aW5nIGFuZCBiaW9tYXJrZXIgZXhwcmVzc2lvbjogYSBwcm9zcGVjdGl2ZSBhbmFseXNpcyBmcm9t
IHRoZSBFQ0xJUFNFIHN0dWR5PC90aXRsZT48c2Vjb25kYXJ5LXRpdGxlPkxhbmNldCBSZXNwaXIg
TWVkPC9zZWNvbmRhcnktdGl0bGU+PGFsdC10aXRsZT5UaGUgbGFuY2V0LiBSZXNwaXJhdG9yeSBt
ZWRpY2luZTwvYWx0LXRpdGxlPjwvdGl0bGVzPjxwYWdlcz4xMjktMzY8L3BhZ2VzPjx2b2x1bWU+
MTwvdm9sdW1lPjxudW1iZXI+MjwvbnVtYmVyPjxlZGl0aW9uPjIwMTQvMDEvMTc8L2VkaXRpb24+
PGtleXdvcmRzPjxrZXl3b3JkPkJpb2xvZ2ljYWwgTWFya2Vycy8qYmxvb2Q8L2tleXdvcmQ+PGtl
eXdvcmQ+RGlzZWFzZSBQcm9ncmVzc2lvbjwva2V5d29yZD48a2V5d29yZD4qRW1waHlzZW1hL2V0
aW9sb2d5L3JhZGlvZ3JhcGh5PC9rZXl3b3JkPjxrZXl3b3JkPkZlbWFsZTwva2V5d29yZD48a2V5
d29yZD5IdW1hbnM8L2tleXdvcmQ+PGtleXdvcmQ+SW5mbGFtbWF0aW9uL2Jsb29kL2V0aW9sb2d5
PC9rZXl3b3JkPjxrZXl3b3JkPkxvZ2lzdGljIE1vZGVsczwva2V5d29yZD48a2V5d29yZD5Mb25n
aXR1ZGluYWwgU3R1ZGllczwva2V5d29yZD48a2V5d29yZD4qTHVuZy9wYXRob2xvZ3kvcGh5c2lv
cGF0aG9sb2d5PC9rZXl3b3JkPjxrZXl3b3JkPk1hbGU8L2tleXdvcmQ+PGtleXdvcmQ+TWlkZGxl
IEFnZWQ8L2tleXdvcmQ+PGtleXdvcmQ+KlB1bG1vbmFyeSBEaXNlYXNlLCBDaHJvbmljPC9rZXl3
b3JkPjxrZXl3b3JkPk9ic3RydWN0aXZlL2NvbXBsaWNhdGlvbnMvZGlhZ25vc2lzL2VwaWRlbWlv
bG9neS9waHlzaW9wYXRob2xvZ3kvcHN5Y2hvbG9neTwva2V5d29yZD48a2V5d29yZD5QdWxtb25h
cnkgU3VyZmFjdGFudC1Bc3NvY2lhdGVkIFByb3RlaW4gRC9ibG9vZDwva2V5d29yZD48a2V5d29y
ZD5QdWxtb25hcnkgVmVudGlsYXRpb248L2tleXdvcmQ+PGtleXdvcmQ+UmVjZXB0b3JzLCBJbW11
bm9sb2dpYy9ibG9vZDwva2V5d29yZD48a2V5d29yZD5SaXNrIEFzc2Vzc21lbnQ8L2tleXdvcmQ+
PGtleXdvcmQ+UmlzayBGYWN0b3JzPC9rZXl3b3JkPjxrZXl3b3JkPlNldmVyaXR5IG9mIElsbG5l
c3MgSW5kZXg8L2tleXdvcmQ+PGtleXdvcmQ+U2V4IEZhY3RvcnM8L2tleXdvcmQ+PGtleXdvcmQ+
U21va2luZy8qYWR2ZXJzZSBlZmZlY3RzPC9rZXl3b3JkPjxrZXl3b3JkPlNtb2tpbmcgQ2Vzc2F0
aW9uPC9rZXl3b3JkPjxrZXl3b3JkPlRvbW9ncmFwaHksIFgtUmF5IENvbXB1dGVkLyptZXRob2Rz
PC9rZXl3b3JkPjwva2V5d29yZHM+PGRhdGVzPjx5ZWFyPjIwMTM8L3llYXI+PHB1Yi1kYXRlcz48
ZGF0ZT5BcHI8L2RhdGU+PC9wdWItZGF0ZXM+PC9kYXRlcz48aXNibj4yMjEzLTI2MDAgKFByaW50
KSYjeEQ7MjIxMy0yNjAwPC9pc2JuPjxhY2Nlc3Npb24tbnVtPjI0NDI5MDkzPC9hY2Nlc3Npb24t
bnVtPjx1cmxzPjwvdXJscz48ZWxlY3Ryb25pYy1yZXNvdXJjZS1udW0+MTAuMTAxNi9zMjIxMy0y
NjAwKDEzKTcwMDA2LTc8L2VsZWN0cm9uaWMtcmVzb3VyY2UtbnVtPjxyZW1vdGUtZGF0YWJhc2Ut
cHJvdmlkZXI+TmxtPC9yZW1vdGUtZGF0YWJhc2UtcHJvdmlkZXI+PGxhbmd1YWdlPmVuZzwvbGFu
Z3VhZ2U+PC9yZWNvcmQ+PC9DaXRlPjwvRW5kTm90ZT4A
</w:fldData>
          </w:fldChar>
        </w:r>
        <w:r>
          <w:instrText xml:space="preserve"> ADDIN EN.CITE </w:instrText>
        </w:r>
        <w:r>
          <w:fldChar w:fldCharType="begin">
            <w:fldData xml:space="preserve">PEVuZE5vdGU+PENpdGU+PEF1dGhvcj5Db3hzb248L0F1dGhvcj48WWVhcj4yMDEzPC9ZZWFyPjxS
ZWNOdW0+ODM0NzwvUmVjTnVtPjxEaXNwbGF5VGV4dD48c3R5bGUgZmFjZT0ic3VwZXJzY3JpcHQi
PjI0PC9zdHlsZT48L0Rpc3BsYXlUZXh0PjxyZWNvcmQ+PHJlYy1udW1iZXI+ODM0NzwvcmVjLW51
bWJlcj48Zm9yZWlnbi1rZXlzPjxrZXkgYXBwPSJFTiIgZGItaWQ9InJ3d3RhZWRheDB2dzI0ZXZl
dzdwcmVkdHh4NXJlcnZzMGRhZCIgdGltZXN0YW1wPSIwIj44MzQ3PC9rZXk+PC9mb3JlaWduLWtl
eXM+PHJlZi10eXBlIG5hbWU9IkpvdXJuYWwgQXJ0aWNsZSI+MTc8L3JlZi10eXBlPjxjb250cmli
dXRvcnM+PGF1dGhvcnM+PGF1dGhvcj5Db3hzb24sIEguIE8uPC9hdXRob3I+PGF1dGhvcj5EaXJr
c2VuLCBBLjwvYXV0aG9yPjxhdXRob3I+RWR3YXJkcywgTC4gRC48L2F1dGhvcj48YXV0aG9yPllh
dGVzLCBKLiBDLjwvYXV0aG9yPjxhdXRob3I+QWd1c3RpLCBBLjwvYXV0aG9yPjxhdXRob3I+QmFr
a2UsIFAuPC9hdXRob3I+PGF1dGhvcj5DYWx2ZXJsZXksIFAuIE0uPC9hdXRob3I+PGF1dGhvcj5D
ZWxsaSwgQi48L2F1dGhvcj48YXV0aG9yPkNyaW0sIEMuPC9hdXRob3I+PGF1dGhvcj5EdXZvaXgs
IEEuPC9hdXRob3I+PGF1dGhvcj5GYXVlcmJhY2gsIFAuIE4uPC9hdXRob3I+PGF1dGhvcj5Mb21h
cywgRC4gQS48L2F1dGhvcj48YXV0aG9yPk1hY25lZSwgVy48L2F1dGhvcj48YXV0aG9yPk1heWVy
LCBSLiBKLjwvYXV0aG9yPjxhdXRob3I+TWlsbGVyLCBCLiBFLjwvYXV0aG9yPjxhdXRob3I+TXVs
bGVyLCBOLiBMLjwvYXV0aG9yPjxhdXRob3I+UmVubmFyZCwgUy4gSS48L2F1dGhvcj48YXV0aG9y
PlNpbHZlcm1hbiwgRS4gSy48L2F1dGhvcj48YXV0aG9yPlRhbC1TaW5nZXIsIFIuPC9hdXRob3I+
PGF1dGhvcj5Xb3V0ZXJzLCBFLiBGLjwvYXV0aG9yPjxhdXRob3I+VmVzdGJvLCBKLjwvYXV0aG9y
PjwvYXV0aG9ycz48L2NvbnRyaWJ1dG9ycz48YXV0aC1hZGRyZXNzPkRlcGFydG1lbnQgb2YgUmFk
aW9sb2d5LCBVbml2ZXJzaXR5IG9mIEJyaXRpc2ggQ29sdW1iaWEsIFZhbmNvdXZlciwgQ2FuYWRh
LiBFbGVjdHJvbmljIGFkZHJlc3M6IEhhcnZleS5jb3hzb25AdmNoLmNhLiYjeEQ7R2VudG9mdGUg
SG9zcGl0YWwsIFVuaXZlcnNpdHkgb2YgQ29wZW5oYWdlbiwgSGVsbGVydXAsIERlbm1hcmsuJiN4
RDtHbGF4b1NtaXRoS2xpbmUsIFJlc2VhcmNoIFRyaWFuZ2xlIFBhcmssIE5vcnRoIENhcm9saW5h
LCBVU0EuJiN4RDtUaG9yYXggSW5zdGl0dXRlLCBIb3NwaXRhbCBDbGluaWMsIElESUJBUFMsIFVu
aXZlcnNpdHkgb2YgQmFyY2Vsb25hLCBhbmQgQ0lCRVIgRW5mZXJtZWRhZGVzIFJlc3BpcmF0b3Jp
YXMgKENJQkVSRVMpLCBNYWxsb3JjYSwgU3BhaW4uJiN4RDtJbnN0aXR1dGUgb2YgSW50ZXJuYWwg
TWVkaWNpbmUsIFVuaXZlcnNpdHkgb2YgQmVyZ2VuLCBCZXJnZW4sIE5vcndheS4mI3hEO1VuaXZl
cnNpdHkgb2YgTGl2ZXJwb29sLCBMaXZlcnBvb2wsIFVLLiYjeEQ7Q2hhbm5pbmcgRGl2aXNpb24g
b2YgTmV0d29yayBNZWRpY2luZSwgQnJpZ2hhbSBhbmQgV29tZW4mYXBvcztzIEhvc3BpdGFsIGFu
ZCBIYXJ2YXJkIE1lZGljYWwgU2Nob29sLCBCb3N0b24sIFVTQS4mI3hEO1VuaXZlcnNpdHkgb2Yg
Q2FtYnJpZGdlLCBDYW1icmlkZ2UsIFVLLiYjeEQ7RGVwYXJ0bWVudCBvZiBSYWRpb2xvZ3ksIFVu
aXZlcnNpdHkgb2YgQnJpdGlzaCBDb2x1bWJpYSwgVmFuY291dmVyLCBDYW5hZGEuJiN4RDtVbml2
ZXJzaXR5IG9mIEVkaW5idXJnaCwgRWRpbmJ1cmdoLCBVSy4mI3hEO0dsYXhvU21pdGhLbGluZSwg
S2luZyBvZiBQcnVzc2lhLCBQZW5uc3lsdmFuaWEsIFVTQS4mI3hEO1VuaXZlcnNpdHkgb2YgTmVi
cmFza2EgTWVkaWNhbCBDZW50ZXIsIE9tYWhhLCBOZWJyYXNrYSwgVVNBLiYjeEQ7TWFhc3RyaWNo
dCBVbml2ZXJzaXR5IE1lZGljYWwgQ2VudGVyLCBNYWFzdHJpY2h0LCBUaGUgTmV0aGVybGFuZHMu
JiN4RDtPZGVuc2UgVW5pdmVyc2l0eSBIb3NwaXRhbCwgVW5pdmVyc2l0eSBvZiBTb3V0aGVybiBE
ZW5tYXJrLCBPZGVuc2UsIERlbm1hcms7IFVuaXZlcnNpdHkgb2YgTWFuY2hlc3RlciwgTWFuY2hl
c3RlciwgVUsuPC9hdXRoLWFkZHJlc3M+PHRpdGxlcz48dGl0bGU+VGhlIHByZXNlbmNlIGFuZCBw
cm9ncmVzc2lvbiBvZiBlbXBoeXNlbWEgaW4gQ09QRCBhcyBkZXRlcm1pbmVkIGJ5IENUIHNjYW5u
aW5nIGFuZCBiaW9tYXJrZXIgZXhwcmVzc2lvbjogYSBwcm9zcGVjdGl2ZSBhbmFseXNpcyBmcm9t
IHRoZSBFQ0xJUFNFIHN0dWR5PC90aXRsZT48c2Vjb25kYXJ5LXRpdGxlPkxhbmNldCBSZXNwaXIg
TWVkPC9zZWNvbmRhcnktdGl0bGU+PGFsdC10aXRsZT5UaGUgbGFuY2V0LiBSZXNwaXJhdG9yeSBt
ZWRpY2luZTwvYWx0LXRpdGxlPjwvdGl0bGVzPjxwYWdlcz4xMjktMzY8L3BhZ2VzPjx2b2x1bWU+
MTwvdm9sdW1lPjxudW1iZXI+MjwvbnVtYmVyPjxlZGl0aW9uPjIwMTQvMDEvMTc8L2VkaXRpb24+
PGtleXdvcmRzPjxrZXl3b3JkPkJpb2xvZ2ljYWwgTWFya2Vycy8qYmxvb2Q8L2tleXdvcmQ+PGtl
eXdvcmQ+RGlzZWFzZSBQcm9ncmVzc2lvbjwva2V5d29yZD48a2V5d29yZD4qRW1waHlzZW1hL2V0
aW9sb2d5L3JhZGlvZ3JhcGh5PC9rZXl3b3JkPjxrZXl3b3JkPkZlbWFsZTwva2V5d29yZD48a2V5
d29yZD5IdW1hbnM8L2tleXdvcmQ+PGtleXdvcmQ+SW5mbGFtbWF0aW9uL2Jsb29kL2V0aW9sb2d5
PC9rZXl3b3JkPjxrZXl3b3JkPkxvZ2lzdGljIE1vZGVsczwva2V5d29yZD48a2V5d29yZD5Mb25n
aXR1ZGluYWwgU3R1ZGllczwva2V5d29yZD48a2V5d29yZD4qTHVuZy9wYXRob2xvZ3kvcGh5c2lv
cGF0aG9sb2d5PC9rZXl3b3JkPjxrZXl3b3JkPk1hbGU8L2tleXdvcmQ+PGtleXdvcmQ+TWlkZGxl
IEFnZWQ8L2tleXdvcmQ+PGtleXdvcmQ+KlB1bG1vbmFyeSBEaXNlYXNlLCBDaHJvbmljPC9rZXl3
b3JkPjxrZXl3b3JkPk9ic3RydWN0aXZlL2NvbXBsaWNhdGlvbnMvZGlhZ25vc2lzL2VwaWRlbWlv
bG9neS9waHlzaW9wYXRob2xvZ3kvcHN5Y2hvbG9neTwva2V5d29yZD48a2V5d29yZD5QdWxtb25h
cnkgU3VyZmFjdGFudC1Bc3NvY2lhdGVkIFByb3RlaW4gRC9ibG9vZDwva2V5d29yZD48a2V5d29y
ZD5QdWxtb25hcnkgVmVudGlsYXRpb248L2tleXdvcmQ+PGtleXdvcmQ+UmVjZXB0b3JzLCBJbW11
bm9sb2dpYy9ibG9vZDwva2V5d29yZD48a2V5d29yZD5SaXNrIEFzc2Vzc21lbnQ8L2tleXdvcmQ+
PGtleXdvcmQ+UmlzayBGYWN0b3JzPC9rZXl3b3JkPjxrZXl3b3JkPlNldmVyaXR5IG9mIElsbG5l
c3MgSW5kZXg8L2tleXdvcmQ+PGtleXdvcmQ+U2V4IEZhY3RvcnM8L2tleXdvcmQ+PGtleXdvcmQ+
U21va2luZy8qYWR2ZXJzZSBlZmZlY3RzPC9rZXl3b3JkPjxrZXl3b3JkPlNtb2tpbmcgQ2Vzc2F0
aW9uPC9rZXl3b3JkPjxrZXl3b3JkPlRvbW9ncmFwaHksIFgtUmF5IENvbXB1dGVkLyptZXRob2Rz
PC9rZXl3b3JkPjwva2V5d29yZHM+PGRhdGVzPjx5ZWFyPjIwMTM8L3llYXI+PHB1Yi1kYXRlcz48
ZGF0ZT5BcHI8L2RhdGU+PC9wdWItZGF0ZXM+PC9kYXRlcz48aXNibj4yMjEzLTI2MDAgKFByaW50
KSYjeEQ7MjIxMy0yNjAwPC9pc2JuPjxhY2Nlc3Npb24tbnVtPjI0NDI5MDkzPC9hY2Nlc3Npb24t
bnVtPjx1cmxzPjwvdXJscz48ZWxlY3Ryb25pYy1yZXNvdXJjZS1udW0+MTAuMTAxNi9zMjIxMy0y
NjAwKDEzKTcwMDA2LTc8L2VsZWN0cm9uaWMtcmVzb3VyY2UtbnVtPjxyZW1vdGUtZGF0YWJhc2Ut
cHJvdmlkZXI+TmxtPC9yZW1vdGUtZGF0YWJhc2UtcHJvdmlkZXI+PGxhbmd1YWdlPmVuZzwvbGFu
Z3VhZ2U+PC9yZWNvcmQ+PC9DaXRlPjwvRW5kTm90ZT4A
</w:fldData>
          </w:fldChar>
        </w:r>
        <w:r>
          <w:instrText xml:space="preserve"> ADDIN EN.CITE.DATA </w:instrText>
        </w:r>
        <w:r>
          <w:fldChar w:fldCharType="end"/>
        </w:r>
        <w:r>
          <w:fldChar w:fldCharType="separate"/>
        </w:r>
        <w:r w:rsidRPr="008F59DC">
          <w:rPr>
            <w:noProof/>
            <w:vertAlign w:val="superscript"/>
          </w:rPr>
          <w:t>24</w:t>
        </w:r>
        <w:r>
          <w:fldChar w:fldCharType="end"/>
        </w:r>
        <w:r>
          <w:t>. In Tables 2 and 3 we tabulate the bias and limits of agreement for a subset of longitudinal studies, both before and after performing VA, reported in the above selected studies using linear regression models with fixed and/or random effects. In particular, the sponge model represents the generalized approach to VA applicable to longitudinal studies, i.e. when correction of follow-up lung volume is made relative to a baseline scan. Expected improvements in bias and precision after lung VA are further discussed in Section 3.</w:t>
        </w:r>
      </w:ins>
    </w:p>
    <w:p w14:paraId="0DC5C100" w14:textId="77777777" w:rsidR="00753FE6" w:rsidRDefault="00753FE6" w:rsidP="00753FE6">
      <w:pPr>
        <w:pStyle w:val="ListParagraph"/>
        <w:widowControl/>
        <w:numPr>
          <w:ilvl w:val="0"/>
          <w:numId w:val="4"/>
        </w:numPr>
        <w:autoSpaceDE/>
        <w:autoSpaceDN/>
        <w:adjustRightInd/>
        <w:spacing w:after="200" w:line="360" w:lineRule="auto"/>
        <w:rPr>
          <w:ins w:id="748" w:author="SEAN B FAIN" w:date="2019-04-25T11:40:00Z"/>
          <w:b/>
          <w:u w:val="single"/>
        </w:rPr>
      </w:pPr>
      <w:ins w:id="749" w:author="SEAN B FAIN" w:date="2019-04-25T11:40:00Z">
        <w:r>
          <w:rPr>
            <w:b/>
            <w:u w:val="single"/>
          </w:rPr>
          <w:t xml:space="preserve">Study Inclusion and Exclusion Criteria </w:t>
        </w:r>
      </w:ins>
    </w:p>
    <w:p w14:paraId="7689E4DA" w14:textId="77777777" w:rsidR="00753FE6" w:rsidRDefault="00753FE6" w:rsidP="00753FE6">
      <w:pPr>
        <w:spacing w:line="360" w:lineRule="auto"/>
        <w:rPr>
          <w:ins w:id="750" w:author="SEAN B FAIN" w:date="2019-04-25T11:40:00Z"/>
        </w:rPr>
      </w:pPr>
      <w:ins w:id="751" w:author="SEAN B FAIN" w:date="2019-04-25T11:40:00Z">
        <w:r>
          <w:t>The studies included for estimating the bias and precision of lung parenchymal density with CT had to meet the following inclusion criteria:</w:t>
        </w:r>
      </w:ins>
    </w:p>
    <w:p w14:paraId="231D86D1" w14:textId="77777777" w:rsidR="00753FE6" w:rsidRDefault="00753FE6" w:rsidP="00753FE6">
      <w:pPr>
        <w:pStyle w:val="ListParagraph"/>
        <w:widowControl/>
        <w:numPr>
          <w:ilvl w:val="0"/>
          <w:numId w:val="5"/>
        </w:numPr>
        <w:autoSpaceDE/>
        <w:autoSpaceDN/>
        <w:adjustRightInd/>
        <w:spacing w:after="200" w:line="360" w:lineRule="auto"/>
        <w:rPr>
          <w:ins w:id="752" w:author="SEAN B FAIN" w:date="2019-04-25T11:40:00Z"/>
        </w:rPr>
      </w:pPr>
      <w:ins w:id="753" w:author="SEAN B FAIN" w:date="2019-04-25T11:40:00Z">
        <w:r>
          <w:t>Publication year of the study after 2005 because CT scanner architectures and stability changed radically when these methods migrated from axial to multi-slice helical platforms and protocols.</w:t>
        </w:r>
      </w:ins>
    </w:p>
    <w:p w14:paraId="3EC9D113" w14:textId="77777777" w:rsidR="00753FE6" w:rsidRDefault="00753FE6" w:rsidP="00753FE6">
      <w:pPr>
        <w:pStyle w:val="ListParagraph"/>
        <w:widowControl/>
        <w:numPr>
          <w:ilvl w:val="0"/>
          <w:numId w:val="5"/>
        </w:numPr>
        <w:autoSpaceDE/>
        <w:autoSpaceDN/>
        <w:adjustRightInd/>
        <w:spacing w:after="200" w:line="360" w:lineRule="auto"/>
        <w:rPr>
          <w:ins w:id="754" w:author="SEAN B FAIN" w:date="2019-04-25T11:40:00Z"/>
        </w:rPr>
      </w:pPr>
      <w:ins w:id="755" w:author="SEAN B FAIN" w:date="2019-04-25T11:40:00Z">
        <w:r>
          <w:t>A minimum of 16 slice detectors were used for CT acquisition to limit maximum breath-hold time to ~10 s with 3D whole lung coverage.</w:t>
        </w:r>
      </w:ins>
    </w:p>
    <w:p w14:paraId="5F6694E0" w14:textId="77777777" w:rsidR="00753FE6" w:rsidRDefault="00753FE6" w:rsidP="00753FE6">
      <w:pPr>
        <w:pStyle w:val="ListParagraph"/>
        <w:widowControl/>
        <w:numPr>
          <w:ilvl w:val="0"/>
          <w:numId w:val="5"/>
        </w:numPr>
        <w:autoSpaceDE/>
        <w:autoSpaceDN/>
        <w:adjustRightInd/>
        <w:spacing w:after="200" w:line="360" w:lineRule="auto"/>
        <w:rPr>
          <w:ins w:id="756" w:author="SEAN B FAIN" w:date="2019-04-25T11:40:00Z"/>
        </w:rPr>
      </w:pPr>
      <w:ins w:id="757" w:author="SEAN B FAIN" w:date="2019-04-25T11:40:00Z">
        <w:r>
          <w:t>The same or similar CT platform was used for repeated scans.</w:t>
        </w:r>
      </w:ins>
    </w:p>
    <w:p w14:paraId="7D6A4072" w14:textId="77777777" w:rsidR="00753FE6" w:rsidRDefault="00753FE6" w:rsidP="00753FE6">
      <w:pPr>
        <w:pStyle w:val="ListParagraph"/>
        <w:widowControl/>
        <w:numPr>
          <w:ilvl w:val="0"/>
          <w:numId w:val="5"/>
        </w:numPr>
        <w:autoSpaceDE/>
        <w:autoSpaceDN/>
        <w:adjustRightInd/>
        <w:spacing w:after="200" w:line="360" w:lineRule="auto"/>
        <w:rPr>
          <w:ins w:id="758" w:author="SEAN B FAIN" w:date="2019-04-25T11:40:00Z"/>
        </w:rPr>
      </w:pPr>
      <w:ins w:id="759" w:author="SEAN B FAIN" w:date="2019-04-25T11:40:00Z">
        <w:r>
          <w:lastRenderedPageBreak/>
          <w:t>The Study methods provided sufficient details regarding CT reconstruction and acquisition parameters to verify consistency.</w:t>
        </w:r>
      </w:ins>
    </w:p>
    <w:p w14:paraId="703744E8" w14:textId="77777777" w:rsidR="00753FE6" w:rsidRDefault="00753FE6" w:rsidP="00753FE6">
      <w:pPr>
        <w:pStyle w:val="ListParagraph"/>
        <w:widowControl/>
        <w:numPr>
          <w:ilvl w:val="0"/>
          <w:numId w:val="5"/>
        </w:numPr>
        <w:autoSpaceDE/>
        <w:autoSpaceDN/>
        <w:adjustRightInd/>
        <w:spacing w:after="200" w:line="360" w:lineRule="auto"/>
        <w:rPr>
          <w:ins w:id="760" w:author="SEAN B FAIN" w:date="2019-04-25T11:40:00Z"/>
        </w:rPr>
      </w:pPr>
      <w:ins w:id="761" w:author="SEAN B FAIN" w:date="2019-04-25T11:40:00Z">
        <w:r>
          <w:t xml:space="preserve">Sufficient data for analysis was included to conduct Bland-Altman analysis to calculate bias and limits of agreement for one or both of RA-950 and Perc15. </w:t>
        </w:r>
      </w:ins>
    </w:p>
    <w:p w14:paraId="135B5CEA" w14:textId="77777777" w:rsidR="00753FE6" w:rsidRDefault="00753FE6" w:rsidP="00753FE6">
      <w:pPr>
        <w:pStyle w:val="ListParagraph"/>
        <w:widowControl/>
        <w:numPr>
          <w:ilvl w:val="0"/>
          <w:numId w:val="5"/>
        </w:numPr>
        <w:autoSpaceDE/>
        <w:autoSpaceDN/>
        <w:adjustRightInd/>
        <w:spacing w:after="200" w:line="360" w:lineRule="auto"/>
        <w:rPr>
          <w:ins w:id="762" w:author="SEAN B FAIN" w:date="2019-04-25T11:40:00Z"/>
        </w:rPr>
      </w:pPr>
      <w:ins w:id="763" w:author="SEAN B FAIN" w:date="2019-04-25T11:40:00Z">
        <w:r>
          <w:t xml:space="preserve">Subjects were scanned twice or more with less than or equal to a 4 month interval between CT scans with the intent of eliminating the influence of possible disease progression on the bias and precision estimates </w:t>
        </w:r>
        <w:r>
          <w:fldChar w:fldCharType="begin"/>
        </w:r>
        <w:r>
          <w:instrText xml:space="preserve"> ADDIN EN.CITE &lt;EndNote&gt;&lt;Cite&gt;&lt;Author&gt;Gietema&lt;/Author&gt;&lt;Year&gt;2007&lt;/Year&gt;&lt;RecNum&gt;22&lt;/RecNum&gt;&lt;DisplayText&gt;&lt;style face="superscript"&gt;25&lt;/style&gt;&lt;/DisplayText&gt;&lt;record&gt;&lt;rec-number&gt;22&lt;/rec-number&gt;&lt;foreign-keys&gt;&lt;key app="EN" db-id="5s5ee500vesxw9ez5wex59wvssxtpxd9v0av" timestamp="1520461245"&gt;22&lt;/key&gt;&lt;/foreign-keys&gt;&lt;ref-type name="Journal Article"&gt;17&lt;/ref-type&gt;&lt;contributors&gt;&lt;authors&gt;&lt;author&gt;Gietema, H. A.&lt;/author&gt;&lt;author&gt;Schilham, A. M.&lt;/author&gt;&lt;author&gt;van Ginneken, B.&lt;/author&gt;&lt;author&gt;van Klaveren, R. J.&lt;/author&gt;&lt;author&gt;Lammers, J. W.&lt;/author&gt;&lt;author&gt;Prokop, M.&lt;/author&gt;&lt;/authors&gt;&lt;/contributors&gt;&lt;auth-address&gt;Department of Radiology, University Medical Center, Heidelberglaan 100, 3584 CX Utrecht, the Netherlands. h.gietema@umcutrecht.nl&lt;/auth-address&gt;&lt;titles&gt;&lt;title&gt;Monitoring of smoking-induced emphysema with CT in a lung cancer screening setting: detection of real increase in extent of emphysema&lt;/title&gt;&lt;secondary-title&gt;Radiology&lt;/secondary-title&gt;&lt;/titles&gt;&lt;periodical&gt;&lt;full-title&gt;Radiology&lt;/full-title&gt;&lt;/periodical&gt;&lt;pages&gt;890-7&lt;/pages&gt;&lt;volume&gt;244&lt;/volume&gt;&lt;number&gt;3&lt;/number&gt;&lt;edition&gt;2007/08/22&lt;/edition&gt;&lt;keywords&gt;&lt;keyword&gt;Aged&lt;/keyword&gt;&lt;keyword&gt;Humans&lt;/keyword&gt;&lt;keyword&gt;Lung Neoplasms/*diagnostic imaging/epidemiology&lt;/keyword&gt;&lt;keyword&gt;Male&lt;/keyword&gt;&lt;keyword&gt;Mass Screening&lt;/keyword&gt;&lt;keyword&gt;Middle Aged&lt;/keyword&gt;&lt;keyword&gt;Netherlands/epidemiology&lt;/keyword&gt;&lt;keyword&gt;Population Surveillance&lt;/keyword&gt;&lt;keyword&gt;Pulmonary Emphysema/*diagnostic imaging/epidemiology/*etiology/pathology&lt;/keyword&gt;&lt;keyword&gt;Reproducibility of Results&lt;/keyword&gt;&lt;keyword&gt;Retrospective Studies&lt;/keyword&gt;&lt;keyword&gt;Smoking/*adverse effects&lt;/keyword&gt;&lt;keyword&gt;*Tomography, X-Ray Computed&lt;/keyword&gt;&lt;/keywords&gt;&lt;dates&gt;&lt;year&gt;2007&lt;/year&gt;&lt;pub-dates&gt;&lt;date&gt;Sep&lt;/date&gt;&lt;/pub-dates&gt;&lt;/dates&gt;&lt;isbn&gt;0033-8419 (Print)&amp;#xD;0033-8419 (Linking)&lt;/isbn&gt;&lt;accession-num&gt;17709835&lt;/accession-num&gt;&lt;urls&gt;&lt;related-urls&gt;&lt;url&gt;https://www.ncbi.nlm.nih.gov/pubmed/17709835&lt;/url&gt;&lt;/related-urls&gt;&lt;/urls&gt;&lt;electronic-resource-num&gt;10.1148/radiol.2443061330&lt;/electronic-resource-num&gt;&lt;/record&gt;&lt;/Cite&gt;&lt;/EndNote&gt;</w:instrText>
        </w:r>
        <w:r>
          <w:fldChar w:fldCharType="separate"/>
        </w:r>
        <w:r w:rsidRPr="008F59DC">
          <w:rPr>
            <w:noProof/>
            <w:vertAlign w:val="superscript"/>
          </w:rPr>
          <w:t>25</w:t>
        </w:r>
        <w:r>
          <w:fldChar w:fldCharType="end"/>
        </w:r>
        <w:r>
          <w:t>.</w:t>
        </w:r>
      </w:ins>
    </w:p>
    <w:p w14:paraId="33082E63" w14:textId="77777777" w:rsidR="00753FE6" w:rsidRDefault="00753FE6" w:rsidP="00753FE6">
      <w:pPr>
        <w:spacing w:line="360" w:lineRule="auto"/>
        <w:rPr>
          <w:ins w:id="764" w:author="SEAN B FAIN" w:date="2019-04-25T11:40:00Z"/>
        </w:rPr>
      </w:pPr>
      <w:ins w:id="765" w:author="SEAN B FAIN" w:date="2019-04-25T11:40:00Z">
        <w:r>
          <w:t>Studies were explicitly excluded if:</w:t>
        </w:r>
      </w:ins>
    </w:p>
    <w:p w14:paraId="5BE85A57" w14:textId="77777777" w:rsidR="00753FE6" w:rsidRDefault="00753FE6" w:rsidP="00753FE6">
      <w:pPr>
        <w:pStyle w:val="ListParagraph"/>
        <w:widowControl/>
        <w:numPr>
          <w:ilvl w:val="0"/>
          <w:numId w:val="6"/>
        </w:numPr>
        <w:autoSpaceDE/>
        <w:autoSpaceDN/>
        <w:adjustRightInd/>
        <w:spacing w:after="200" w:line="360" w:lineRule="auto"/>
        <w:rPr>
          <w:ins w:id="766" w:author="SEAN B FAIN" w:date="2019-04-25T11:40:00Z"/>
        </w:rPr>
      </w:pPr>
      <w:ins w:id="767" w:author="SEAN B FAIN" w:date="2019-04-25T11:40:00Z">
        <w:r>
          <w:t>Repeatability data were not included.</w:t>
        </w:r>
      </w:ins>
    </w:p>
    <w:p w14:paraId="7BDE954B" w14:textId="77777777" w:rsidR="00753FE6" w:rsidRDefault="00753FE6" w:rsidP="00753FE6">
      <w:pPr>
        <w:pStyle w:val="ListParagraph"/>
        <w:widowControl/>
        <w:numPr>
          <w:ilvl w:val="0"/>
          <w:numId w:val="6"/>
        </w:numPr>
        <w:autoSpaceDE/>
        <w:autoSpaceDN/>
        <w:adjustRightInd/>
        <w:spacing w:after="200" w:line="360" w:lineRule="auto"/>
        <w:rPr>
          <w:ins w:id="768" w:author="SEAN B FAIN" w:date="2019-04-25T11:40:00Z"/>
        </w:rPr>
      </w:pPr>
      <w:ins w:id="769" w:author="SEAN B FAIN" w:date="2019-04-25T11:40:00Z">
        <w:r>
          <w:t>Parenchymal density was not measured with either RA-950 or Perc15.</w:t>
        </w:r>
      </w:ins>
    </w:p>
    <w:p w14:paraId="25124859" w14:textId="77777777" w:rsidR="00753FE6" w:rsidRDefault="00753FE6" w:rsidP="00753FE6">
      <w:pPr>
        <w:pStyle w:val="ListParagraph"/>
        <w:widowControl/>
        <w:numPr>
          <w:ilvl w:val="0"/>
          <w:numId w:val="6"/>
        </w:numPr>
        <w:autoSpaceDE/>
        <w:autoSpaceDN/>
        <w:adjustRightInd/>
        <w:spacing w:after="200" w:line="360" w:lineRule="auto"/>
        <w:rPr>
          <w:ins w:id="770" w:author="SEAN B FAIN" w:date="2019-04-25T11:40:00Z"/>
        </w:rPr>
      </w:pPr>
      <w:ins w:id="771" w:author="SEAN B FAIN" w:date="2019-04-25T11:40:00Z">
        <w:r>
          <w:t>The time interval between repeated CT scans exceeded 4 months or other inclusion criteria listed above were not met.</w:t>
        </w:r>
      </w:ins>
    </w:p>
    <w:p w14:paraId="496E399A" w14:textId="77777777" w:rsidR="00753FE6" w:rsidRDefault="00753FE6" w:rsidP="00753FE6">
      <w:pPr>
        <w:spacing w:line="360" w:lineRule="auto"/>
        <w:rPr>
          <w:ins w:id="772" w:author="SEAN B FAIN" w:date="2019-04-25T11:40:00Z"/>
        </w:rPr>
      </w:pPr>
      <w:ins w:id="773" w:author="SEAN B FAIN" w:date="2019-04-25T11:40:00Z">
        <w:r>
          <w:t xml:space="preserve">It is inevitable that even for the included studies variability remained, which was mainly in these four areas: CT scanner platform used, Number of subjects, severity of disease, and time interval between CT scans. The studies included are summarized and referenced in Table 1. The density metrics reported in this document are from studies on subjects assumed to be free of disease progression during the short time intervals between baseline and repeat scans.  The primary sources of the within-subject variations in the apparent density of the lung parenchyma are attributed primarily to inspiration levels and scanner calibration/measurement error.  </w:t>
        </w:r>
        <w:r>
          <w:rPr>
            <w:noProof/>
          </w:rPr>
          <w:t xml:space="preserve">This approach constrains sources of variation not due to the measurement method.  Moreover, at the present time there are few studies that address repeatability with whole lung volume coverage in a reasonable breath-hold (&lt;10 s) even over longer time intervals. There are two major reasons repeatability studies can be excluded: due to scanner architecture </w:t>
        </w:r>
        <w:r>
          <w:rPr>
            <w:noProof/>
          </w:rPr>
          <w:fldChar w:fldCharType="begin">
            <w:fldData xml:space="preserve">PEVuZE5vdGU+PENpdGU+PEF1dGhvcj5CYWtrZXI8L0F1dGhvcj48WWVhcj4yMDA1PC9ZZWFyPjxS
ZWNOdW0+MjA8L1JlY051bT48RGlzcGxheVRleHQ+PHN0eWxlIGZhY2U9InN1cGVyc2NyaXB0Ij4y
MCwyNi0yOTwvc3R5bGU+PC9EaXNwbGF5VGV4dD48cmVjb3JkPjxyZWMtbnVtYmVyPjIwPC9yZWMt
bnVtYmVyPjxmb3JlaWduLWtleXM+PGtleSBhcHA9IkVOIiBkYi1pZD0iNXM1ZWU1MDB2ZXN4dzll
ejV3ZXg1OXd2c3N4dHB4ZDl2MGF2IiB0aW1lc3RhbXA9IjE1MjA0NjExMzYiPjIwPC9rZXk+PC9m
b3JlaWduLWtleXM+PHJlZi10eXBlIG5hbWU9IkpvdXJuYWwgQXJ0aWNsZSI+MTc8L3JlZi10eXBl
Pjxjb250cmlidXRvcnM+PGF1dGhvcnM+PGF1dGhvcj5CYWtrZXIsIE0uIEUuPC9hdXRob3I+PGF1
dGhvcj5TdG9saywgSi48L2F1dGhvcj48YXV0aG9yPlB1dHRlciwgSC48L2F1dGhvcj48YXV0aG9y
PlNoYWtlciwgUy4gQi48L2F1dGhvcj48YXV0aG9yPlBhcnIsIEQuIEcuPC9hdXRob3I+PGF1dGhv
cj5QaWl0dWxhaW5lbiwgRS48L2F1dGhvcj48YXV0aG9yPlJ1c3NpLCBFLiBXLjwvYXV0aG9yPjxh
dXRob3I+RGlya3NlbiwgQS48L2F1dGhvcj48YXV0aG9yPlN0b2NrbGV5LCBSLiBBLjwvYXV0aG9y
PjxhdXRob3I+UmVpYmVyLCBKLiBILjwvYXV0aG9yPjxhdXRob3I+U3RvZWwsIEIuIEMuPC9hdXRo
b3I+PC9hdXRob3JzPjwvY29udHJpYnV0b3JzPjxhdXRoLWFkZHJlc3M+RGl2aXNpb24gb2YgSW1h
Z2UgUHJvY2Vzc2luZywgRGVwYXJ0bWVudCBvZiBSYWRpb2xvZ3ksIExlaWRlbiBVbml2ZXJzaXR5
IE1lZGljYWwgQ2VudGVyLCBMZWlkZW4sIFRoZSBOZXRoZXJsYW5kcywgYW5kIHRoZSBEZXBhcnRt
ZW50IG9mIFJlc3BpcmF0b3J5IE1lZGljaW5lLCBHZW50b2Z0ZSBIb3NwaXRhbCwgSGVsbGVydXAs
IERlbm1hcmsuIG0uZS5iYWtrZXJAbHVtYy5ubDwvYXV0aC1hZGRyZXNzPjx0aXRsZXM+PHRpdGxl
PlZhcmlhYmlsaXR5IGluIGRlbnNpdG9tZXRyaWMgYXNzZXNzbWVudCBvZiBwdWxtb25hcnkgZW1w
aHlzZW1hIHdpdGggY29tcHV0ZWQgdG9tb2dyYXBoeTwvdGl0bGU+PHNlY29uZGFyeS10aXRsZT5J
bnZlc3QgUmFkaW9sPC9zZWNvbmRhcnktdGl0bGU+PC90aXRsZXM+PHBlcmlvZGljYWw+PGZ1bGwt
dGl0bGU+SW52ZXN0IFJhZGlvbDwvZnVsbC10aXRsZT48L3BlcmlvZGljYWw+PHBhZ2VzPjc3Ny04
MzwvcGFnZXM+PHZvbHVtZT40MDwvdm9sdW1lPjxudW1iZXI+MTI8L251bWJlcj48ZWRpdGlvbj4y
MDA1LzExLzI0PC9lZGl0aW9uPjxrZXl3b3Jkcz48a2V5d29yZD5BYnNvcnB0aW9tZXRyeSwgUGhv
dG9uL21ldGhvZHMvKnN0YXRpc3RpY3MgJmFtcDsgbnVtZXJpY2FsIGRhdGE8L2tleXdvcmQ+PGtl
eXdvcmQ+QWR1bHQ8L2tleXdvcmQ+PGtleXdvcmQ+QWdlZDwva2V5d29yZD48a2V5d29yZD5FdXJv
cGUvZXBpZGVtaW9sb2d5PC9rZXl3b3JkPjxrZXl3b3JkPkZlbWFsZTwva2V5d29yZD48a2V5d29y
ZD5IdW1hbnM8L2tleXdvcmQ+PGtleXdvcmQ+SW5jaWRlbmNlPC9rZXl3b3JkPjxrZXl3b3JkPkx1
bmcgVm9sdW1lIE1lYXN1cmVtZW50cy9tZXRob2RzPC9rZXl3b3JkPjxrZXl3b3JkPk1hbGU8L2tl
eXdvcmQ+PGtleXdvcmQ+TWlkZGxlIEFnZWQ8L2tleXdvcmQ+PGtleXdvcmQ+T2JzZXJ2ZXIgVmFy
aWF0aW9uPC9rZXl3b3JkPjxrZXl3b3JkPlB1bG1vbmFyeSBFbXBoeXNlbWEvKmRpYWdub3N0aWMg
aW1hZ2luZy8qZXBpZGVtaW9sb2d5PC9rZXl3b3JkPjxrZXl3b3JkPlJlcHJvZHVjaWJpbGl0eSBv
ZiBSZXN1bHRzPC9rZXl3b3JkPjxrZXl3b3JkPlNlbnNpdGl2aXR5IGFuZCBTcGVjaWZpY2l0eTwv
a2V5d29yZD48a2V5d29yZD5Ub21vZ3JhcGh5LCBYLVJheSBDb21wdXRlZC9tZXRob2RzLypzdGF0
aXN0aWNzICZhbXA7IG51bWVyaWNhbCBkYXRhPC9rZXl3b3JkPjwva2V5d29yZHM+PGRhdGVzPjx5
ZWFyPjIwMDU8L3llYXI+PHB1Yi1kYXRlcz48ZGF0ZT5EZWM8L2RhdGU+PC9wdWItZGF0ZXM+PC9k
YXRlcz48aXNibj4wMDIwLTk5OTYgKFByaW50KSYjeEQ7MDAyMC05OTk2IChMaW5raW5nKTwvaXNi
bj48YWNjZXNzaW9uLW51bT4xNjMwNDQ4MTwvYWNjZXNzaW9uLW51bT48dXJscz48cmVsYXRlZC11
cmxzPjx1cmw+aHR0cHM6Ly93d3cubmNiaS5ubG0ubmloLmdvdi9wdWJtZWQvMTYzMDQ0ODE8L3Vy
bD48L3JlbGF0ZWQtdXJscz48L3VybHM+PC9yZWNvcmQ+PC9DaXRlPjxDaXRlPjxBdXRob3I+U29l
amltYTwvQXV0aG9yPjxZZWFyPjIwMDA8L1llYXI+PFJlY051bT4yMzwvUmVjTnVtPjxyZWNvcmQ+
PHJlYy1udW1iZXI+MjM8L3JlYy1udW1iZXI+PGZvcmVpZ24ta2V5cz48a2V5IGFwcD0iRU4iIGRi
LWlkPSI1czVlZTUwMHZlc3h3OWV6NXdleDU5d3Zzc3h0cHhkOXYwYXYiIHRpbWVzdGFtcD0iMTUy
MDQ2MTI4NCI+MjM8L2tleT48L2ZvcmVpZ24ta2V5cz48cmVmLXR5cGUgbmFtZT0iSm91cm5hbCBB
cnRpY2xlIj4xNzwvcmVmLXR5cGU+PGNvbnRyaWJ1dG9ycz48YXV0aG9ycz48YXV0aG9yPlNvZWpp
bWEsIEsuPC9hdXRob3I+PGF1dGhvcj5ZYW1hZ3VjaGksIEsuPC9hdXRob3I+PGF1dGhvcj5Lb2hk
YSwgRS48L2F1dGhvcj48YXV0aG9yPlRha2VzaGl0YSwgSy48L2F1dGhvcj48YXV0aG9yPkl0bywg
WS48L2F1dGhvcj48YXV0aG9yPk1hc3R1YmFyYSwgSC48L2F1dGhvcj48YXV0aG9yPk9ndW1hLCBU
LjwvYXV0aG9yPjxhdXRob3I+SW5vdWUsIFQuPC9hdXRob3I+PGF1dGhvcj5Pa3VibywgWS48L2F1
dGhvcj48YXV0aG9yPkFtYWthd2EsIEsuPC9hdXRob3I+PGF1dGhvcj5UYXRlbm8sIEguPC9hdXRo
b3I+PGF1dGhvcj5TaGlvbWksIFQuPC9hdXRob3I+PC9hdXRob3JzPjwvY29udHJpYnV0b3JzPjxh
dXRoLWFkZHJlc3M+RGVwYXJ0bWVudCBvZiBNZWRpY2luZSwgU2Nob29sIG9mIE1lZGljaW5lLCBL
ZWlvIFVuaXZlcnNpdHksIFRva3lvLCBKYXBhbi48L2F1dGgtYWRkcmVzcz48dGl0bGVzPjx0aXRs
ZT5Mb25naXR1ZGluYWwgZm9sbG93LXVwIHN0dWR5IG9mIHNtb2tpbmctaW5kdWNlZCBsdW5nIGRl
bnNpdHkgY2hhbmdlcyBieSBoaWdoLXJlc29sdXRpb24gY29tcHV0ZWQgdG9tb2dyYXBoeTwvdGl0
bGU+PHNlY29uZGFyeS10aXRsZT5BbSBKIFJlc3BpciBDcml0IENhcmUgTWVkPC9zZWNvbmRhcnkt
dGl0bGU+PC90aXRsZXM+PHBlcmlvZGljYWw+PGZ1bGwtdGl0bGU+QW0gSiBSZXNwaXIgQ3JpdCBD
YXJlIE1lZDwvZnVsbC10aXRsZT48L3BlcmlvZGljYWw+PHBhZ2VzPjEyNjQtNzM8L3BhZ2VzPjx2
b2x1bWU+MTYxPC92b2x1bWU+PG51bWJlcj40IFB0IDE8L251bWJlcj48ZWRpdGlvbj4yMDAwLzA0
LzE0PC9lZGl0aW9uPjxrZXl3b3Jkcz48a2V5d29yZD5BZ2luZy9wYXRob2xvZ3k8L2tleXdvcmQ+
PGtleXdvcmQ+RmVtYWxlPC9rZXl3b3JkPjxrZXl3b3JkPkZvbGxvdy1VcCBTdHVkaWVzPC9rZXl3
b3JkPjxrZXl3b3JkPkZvcmNlZCBFeHBpcmF0b3J5IFZvbHVtZTwva2V5d29yZD48a2V5d29yZD5I
dW1hbnM8L2tleXdvcmQ+PGtleXdvcmQ+TG9uZ2l0dWRpbmFsIFN0dWRpZXM8L2tleXdvcmQ+PGtl
eXdvcmQ+THVuZy8qZGlhZ25vc3RpYyBpbWFnaW5nL3BhdGhvbG9neTwva2V5d29yZD48a2V5d29y
ZD5NYWxlPC9rZXl3b3JkPjxrZXl3b3JkPk1pZGRsZSBBZ2VkPC9rZXl3b3JkPjxrZXl3b3JkPlBy
b3NwZWN0aXZlIFN0dWRpZXM8L2tleXdvcmQ+PGtleXdvcmQ+UmFuZG9tIEFsbG9jYXRpb248L2tl
eXdvcmQ+PGtleXdvcmQ+UmVzcGlyYXRvcnkgRnVuY3Rpb24gVGVzdHM8L2tleXdvcmQ+PGtleXdv
cmQ+U21va2luZy8qcGF0aG9sb2d5L3BoeXNpb3BhdGhvbG9neTwva2V5d29yZD48a2V5d29yZD5T
bW9raW5nIENlc3NhdGlvbjwva2V5d29yZD48a2V5d29yZD5UaW1lIEZhY3RvcnM8L2tleXdvcmQ+
PGtleXdvcmQ+VG9tb2dyYXBoeSwgWC1SYXkgQ29tcHV0ZWQ8L2tleXdvcmQ+PC9rZXl3b3Jkcz48
ZGF0ZXM+PHllYXI+MjAwMDwveWVhcj48cHViLWRhdGVzPjxkYXRlPkFwcjwvZGF0ZT48L3B1Yi1k
YXRlcz48L2RhdGVzPjxpc2JuPjEwNzMtNDQ5WCAoUHJpbnQpJiN4RDsxMDczLTQ0OVggKExpbmtp
bmcpPC9pc2JuPjxhY2Nlc3Npb24tbnVtPjEwNzY0MzIyPC9hY2Nlc3Npb24tbnVtPjx1cmxzPjxy
ZWxhdGVkLXVybHM+PHVybD5odHRwczovL3d3dy5uY2JpLm5sbS5uaWguZ292L3B1Ym1lZC8xMDc2
NDMyMjwvdXJsPjwvcmVsYXRlZC11cmxzPjwvdXJscz48ZWxlY3Ryb25pYy1yZXNvdXJjZS1udW0+
MTAuMTE2NC9hanJjY20uMTYxLjQuOTkwNTA0MDwvZWxlY3Ryb25pYy1yZXNvdXJjZS1udW0+PC9y
ZWNvcmQ+PC9DaXRlPjxDaXRlPjxBdXRob3I+U3RvbGs8L0F1dGhvcj48WWVhcj4yMDAxPC9ZZWFy
PjxSZWNOdW0+MjQ8L1JlY051bT48cmVjb3JkPjxyZWMtbnVtYmVyPjI0PC9yZWMtbnVtYmVyPjxm
b3JlaWduLWtleXM+PGtleSBhcHA9IkVOIiBkYi1pZD0iNXM1ZWU1MDB2ZXN4dzllejV3ZXg1OXd2
c3N4dHB4ZDl2MGF2IiB0aW1lc3RhbXA9IjE1MjA0NjEzNDIiPjI0PC9rZXk+PC9mb3JlaWduLWtl
eXM+PHJlZi10eXBlIG5hbWU9IkpvdXJuYWwgQXJ0aWNsZSI+MTc8L3JlZi10eXBlPjxjb250cmli
dXRvcnM+PGF1dGhvcnM+PGF1dGhvcj5TdG9saywgSi48L2F1dGhvcj48YXV0aG9yPkRpcmtzZW4s
IEEuPC9hdXRob3I+PGF1dGhvcj52YW4gZGVyIEx1Z3QsIEEuIEEuPC9hdXRob3I+PGF1dGhvcj5I
dXRzZWJhdXQsIEouPC9hdXRob3I+PGF1dGhvcj5NYXRoaWV1LCBKLjwvYXV0aG9yPjxhdXRob3I+
ZGUgUmVlLCBKLjwvYXV0aG9yPjxhdXRob3I+UmVpYmVyLCBKLiBILjwvYXV0aG9yPjxhdXRob3I+
U3RvZWwsIEIuIEMuPC9hdXRob3I+PC9hdXRob3JzPjwvY29udHJpYnV0b3JzPjxhdXRoLWFkZHJl
c3M+RGVwYXJ0bWVudCBvZiBQdWxtb25vbG9neSAoQzMtUCksIExlaWRlbiBVbml2ZXJzaXR5IE1l
ZGljYWwgQ2VudGVyLCBMZWlkZW4sIHRoZSBOZXRoZXJsYW5kcy4gai5zdG9say5sb25nQGx1bWMu
bmw8L2F1dGgtYWRkcmVzcz48dGl0bGVzPjx0aXRsZT5SZXBlYXRhYmlsaXR5IG9mIGx1bmcgZGVu
c2l0eSBtZWFzdXJlbWVudHMgd2l0aCBsb3ctZG9zZSBjb21wdXRlZCB0b21vZ3JhcGh5IGluIHN1
YmplY3RzIHdpdGggYWxwaGEtMS1hbnRpdHJ5cHNpbiBkZWZpY2llbmN5LWFzc29jaWF0ZWQgZW1w
aHlzZW1hPC90aXRsZT48c2Vjb25kYXJ5LXRpdGxlPkludmVzdCBSYWRpb2w8L3NlY29uZGFyeS10
aXRsZT48L3RpdGxlcz48cGVyaW9kaWNhbD48ZnVsbC10aXRsZT5JbnZlc3QgUmFkaW9sPC9mdWxs
LXRpdGxlPjwvcGVyaW9kaWNhbD48cGFnZXM+NjQ4LTUxPC9wYWdlcz48dm9sdW1lPjM2PC92b2x1
bWU+PG51bWJlcj4xMTwvbnVtYmVyPjxlZGl0aW9uPjIwMDEvMTAvMTk8L2VkaXRpb24+PGtleXdv
cmRzPjxrZXl3b3JkPkRpc2Vhc2UgUHJvZ3Jlc3Npb248L2tleXdvcmQ+PGtleXdvcmQ+RmVtYWxl
PC9rZXl3b3JkPjxrZXl3b3JkPkZvcmNlZCBFeHBpcmF0b3J5IFZvbHVtZTwva2V5d29yZD48a2V5
d29yZD5IdW1hbnM8L2tleXdvcmQ+PGtleXdvcmQ+THVuZy8qZGlhZ25vc3RpYyBpbWFnaW5nPC9r
ZXl3b3JkPjxrZXl3b3JkPkx1bmcgVm9sdW1lIE1lYXN1cmVtZW50czwva2V5d29yZD48a2V5d29y
ZD5NYWxlPC9rZXl3b3JkPjxrZXl3b3JkPk1pZGRsZSBBZ2VkPC9rZXl3b3JkPjxrZXl3b3JkPlB1
bG1vbmFyeSBFbXBoeXNlbWEvKmRpYWdub3N0aWMgaW1hZ2luZy9ldGlvbG9neS9waHlzaW9wYXRo
b2xvZ3k8L2tleXdvcmQ+PGtleXdvcmQ+UmFkaWF0aW9uIERvc2FnZTwva2V5d29yZD48a2V5d29y
ZD5SZXByb2R1Y2liaWxpdHkgb2YgUmVzdWx0czwva2V5d29yZD48a2V5d29yZD4qVG9tb2dyYXBo
eSwgWC1SYXkgQ29tcHV0ZWQvbWV0aG9kczwva2V5d29yZD48a2V5d29yZD5hbHBoYSAxLUFudGl0
cnlwc2luIERlZmljaWVuY3kvKmNvbXBsaWNhdGlvbnM8L2tleXdvcmQ+PC9rZXl3b3Jkcz48ZGF0
ZXM+PHllYXI+MjAwMTwveWVhcj48cHViLWRhdGVzPjxkYXRlPk5vdjwvZGF0ZT48L3B1Yi1kYXRl
cz48L2RhdGVzPjxpc2JuPjAwMjAtOTk5NiAoUHJpbnQpJiN4RDswMDIwLTk5OTYgKExpbmtpbmcp
PC9pc2JuPjxhY2Nlc3Npb24tbnVtPjExNjA2ODQyPC9hY2Nlc3Npb24tbnVtPjx1cmxzPjxyZWxh
dGVkLXVybHM+PHVybD5odHRwczovL3d3dy5uY2JpLm5sbS5uaWguZ292L3B1Ym1lZC8xMTYwNjg0
MjwvdXJsPjwvcmVsYXRlZC11cmxzPjwvdXJscz48L3JlY29yZD48L0NpdGU+PENpdGU+PEF1dGhv
cj5TaGFrZXI8L0F1dGhvcj48WWVhcj4yMDA0PC9ZZWFyPjxSZWNOdW0+MjU8L1JlY051bT48cmVj
b3JkPjxyZWMtbnVtYmVyPjI1PC9yZWMtbnVtYmVyPjxmb3JlaWduLWtleXM+PGtleSBhcHA9IkVO
IiBkYi1pZD0iNXM1ZWU1MDB2ZXN4dzllejV3ZXg1OXd2c3N4dHB4ZDl2MGF2IiB0aW1lc3RhbXA9
IjE1MjA0NjEzOTEiPjI1PC9rZXk+PC9mb3JlaWduLWtleXM+PHJlZi10eXBlIG5hbWU9IkpvdXJu
YWwgQXJ0aWNsZSI+MTc8L3JlZi10eXBlPjxjb250cmlidXRvcnM+PGF1dGhvcnM+PGF1dGhvcj5T
aGFrZXIsIFMuIEIuPC9hdXRob3I+PGF1dGhvcj5EaXJrc2VuLCBBLjwvYXV0aG9yPjxhdXRob3I+
TGF1cnNlbiwgTC4gQy48L2F1dGhvcj48YXV0aG9yPk1hbHRiYWVrLCBOLjwvYXV0aG9yPjxhdXRo
b3I+Q2hyaXN0ZW5zZW4sIEwuPC9hdXRob3I+PGF1dGhvcj5TYW5kZXIsIFUuPC9hdXRob3I+PGF1
dGhvcj5TZWVyc2hvbG0sIE4uPC9hdXRob3I+PGF1dGhvcj5Ta292Z2FhcmQsIEwuIFQuPC9hdXRo
b3I+PGF1dGhvcj5OaWVsc2VuLCBMLjwvYXV0aG9yPjxhdXRob3I+S29rLUplbnNlbiwgQS48L2F1
dGhvcj48L2F1dGhvcnM+PC9jb250cmlidXRvcnM+PGF1dGgtYWRkcmVzcz5EZXBhcnRtZW50IG9m
IFJlc3BpcmF0b3J5IE1lZGljaW5lLCBHZW50b2Z0ZSBIb3NwaXRhbCwgSGVsbGVydXAsIERlbm1h
cmsuIHNhaGVyQGRhZGxuZXQuZGs8L2F1dGgtYWRkcmVzcz48dGl0bGVzPjx0aXRsZT5TaG9ydC10
ZXJtIHJlcHJvZHVjaWJpbGl0eSBvZiBjb21wdXRlZCB0b21vZ3JhcGh5LWJhc2VkIGx1bmcgZGVu
c2l0eSBtZWFzdXJlbWVudHMgaW4gYWxwaGEtMSBhbnRpdHJ5cHNpbiBkZWZpY2llbmN5IGFuZCBz
bW9rZXJzIHdpdGggZW1waHlzZW1hPC90aXRsZT48c2Vjb25kYXJ5LXRpdGxlPkFjdGEgUmFkaW9s
PC9zZWNvbmRhcnktdGl0bGU+PC90aXRsZXM+PHBlcmlvZGljYWw+PGZ1bGwtdGl0bGU+QWN0YSBS
YWRpb2w8L2Z1bGwtdGl0bGU+PC9wZXJpb2RpY2FsPjxwYWdlcz40MjQtMzA8L3BhZ2VzPjx2b2x1
bWU+NDU8L3ZvbHVtZT48bnVtYmVyPjQ8L251bWJlcj48ZWRpdGlvbj4yMDA0LzA4LzI1PC9lZGl0
aW9uPjxrZXl3b3Jkcz48a2V5d29yZD5BYnNvcnB0aW9tZXRyeSwgUGhvdG9uL3N0YXRpc3RpY3Mg
JmFtcDsgbnVtZXJpY2FsIGRhdGE8L2tleXdvcmQ+PGtleXdvcmQ+QWdlZDwva2V5d29yZD48a2V5
d29yZD5BbGdvcml0aG1zPC9rZXl3b3JkPjxrZXl3b3JkPkZlbWFsZTwva2V5d29yZD48a2V5d29y
ZD5Gb2xsb3ctVXAgU3R1ZGllczwva2V5d29yZD48a2V5d29yZD5IdW1hbnM8L2tleXdvcmQ+PGtl
eXdvcmQ+SW1hZ2UgUHJvY2Vzc2luZywgQ29tcHV0ZXItQXNzaXN0ZWQvbWV0aG9kcy9zdGF0aXN0
aWNzICZhbXA7IG51bWVyaWNhbCBkYXRhPC9rZXl3b3JkPjxrZXl3b3JkPkx1bmcvZGlhZ25vc3Rp
YyBpbWFnaW5nL3BoeXNpb3BhdGhvbG9neTwva2V5d29yZD48a2V5d29yZD5MdW5nIFZvbHVtZSBN
ZWFzdXJlbWVudHMvKm1ldGhvZHM8L2tleXdvcmQ+PGtleXdvcmQ+TWFsZTwva2V5d29yZD48a2V5
d29yZD5NaWRkbGUgQWdlZDwva2V5d29yZD48a2V5d29yZD5QdWxtb25hcnkgRGlmZnVzaW5nIENh
cGFjaXR5L3BoeXNpb2xvZ3k8L2tleXdvcmQ+PGtleXdvcmQ+UHVsbW9uYXJ5IEVtcGh5c2VtYS8q
ZGlhZ25vc3RpYyBpbWFnaW5nL3BoeXNpb3BhdGhvbG9neTwva2V5d29yZD48a2V5d29yZD5SYWRp
YXRpb24gRG9zYWdlPC9rZXl3b3JkPjxrZXl3b3JkPlJlZ3Jlc3Npb24gQW5hbHlzaXM8L2tleXdv
cmQ+PGtleXdvcmQ+UmVwcm9kdWNpYmlsaXR5IG9mIFJlc3VsdHM8L2tleXdvcmQ+PGtleXdvcmQ+
UmVzaWR1YWwgVm9sdW1lL3BoeXNpb2xvZ3k8L2tleXdvcmQ+PGtleXdvcmQ+U21va2luZy8qYWR2
ZXJzZSBlZmZlY3RzPC9rZXl3b3JkPjxrZXl3b3JkPlNvZnR3YXJlPC9rZXl3b3JkPjxrZXl3b3Jk
PlRvbW9ncmFwaHksIFgtUmF5IENvbXB1dGVkLyptZXRob2RzL3N0YXRpc3RpY3MgJmFtcDsgbnVt
ZXJpY2FsIGRhdGE8L2tleXdvcmQ+PGtleXdvcmQ+VG90YWwgTHVuZyBDYXBhY2l0eS9waHlzaW9s
b2d5PC9rZXl3b3JkPjxrZXl3b3JkPmFscGhhIDEtQW50aXRyeXBzaW4gRGVmaWNpZW5jeS8qY29t
cGxpY2F0aW9uczwva2V5d29yZD48L2tleXdvcmRzPjxkYXRlcz48eWVhcj4yMDA0PC95ZWFyPjxw
dWItZGF0ZXM+PGRhdGU+SnVsPC9kYXRlPjwvcHViLWRhdGVzPjwvZGF0ZXM+PGlzYm4+MDI4NC0x
ODUxIChQcmludCkmI3hEOzAyODQtMTg1MSAoTGlua2luZyk8L2lzYm4+PGFjY2Vzc2lvbi1udW0+
MTUzMjMzOTU8L2FjY2Vzc2lvbi1udW0+PHVybHM+PHJlbGF0ZWQtdXJscz48dXJsPmh0dHBzOi8v
d3d3Lm5jYmkubmxtLm5paC5nb3YvcHVibWVkLzE1MzIzMzk1PC91cmw+PC9yZWxhdGVkLXVybHM+
PC91cmxzPjwvcmVjb3JkPjwvQ2l0ZT48Q2l0ZT48QXV0aG9yPk1jR3JlZ29yPC9BdXRob3I+PFll
YXI+MjAxMDwvWWVhcj48UmVjTnVtPjI2PC9SZWNOdW0+PHJlY29yZD48cmVjLW51bWJlcj4yNjwv
cmVjLW51bWJlcj48Zm9yZWlnbi1rZXlzPjxrZXkgYXBwPSJFTiIgZGItaWQ9IjVzNWVlNTAwdmVz
eHc5ZXo1d2V4NTl3dnNzeHRweGQ5djBhdiIgdGltZXN0YW1wPSIxNTIwNDYxNDM3Ij4yNjwva2V5
PjwvZm9yZWlnbi1rZXlzPjxyZWYtdHlwZSBuYW1lPSJKb3VybmFsIEFydGljbGUiPjE3PC9yZWYt
dHlwZT48Y29udHJpYnV0b3JzPjxhdXRob3JzPjxhdXRob3I+TWNHcmVnb3IsIEEuPC9hdXRob3I+
PGF1dGhvcj5Sb2JlcnRzLCBILiBDLjwvYXV0aG9yPjxhdXRob3I+RG9uZywgWi48L2F1dGhvcj48
YXV0aG9yPk1lbmV6ZXMsIFIuPC9hdXRob3I+PGF1dGhvcj5LYXVjem9yLCBILiBVLjwvYXV0aG9y
PjxhdXRob3I+V2VpbmhlaW1lciwgTy48L2F1dGhvcj48YXV0aG9yPkhldXNzZWwsIEMuIFAuPC9h
dXRob3I+PC9hdXRob3JzPjwvY29udHJpYnV0b3JzPjxhdXRoLWFkZHJlc3M+RGVwYXJ0bWVudCBv
ZiBNZWRpY2FsIEltYWdpbmcsIFVuaXZlcnNpdHkgSGVhbHRoIE5ldHdvcmssIFRvcm9udG8sIE9u
dGFyaW8sIENhbmFkYS48L2F1dGgtYWRkcmVzcz48dGl0bGVzPjx0aXRsZT5SZXBlYXRlZCBsb3ct
ZG9zZSBjb21wdXRlZCB0b21vZ3JhcGh5IGluIGN1cnJlbnQgYW5kIGZvcm1lciBzbW9rZXJzIGZv
ciBxdWFudGlmaWNhdGlvbiBvZiBlbXBoeXNlbWE8L3RpdGxlPjxzZWNvbmRhcnktdGl0bGU+SiBD
b21wdXQgQXNzaXN0IFRvbW9ncjwvc2Vjb25kYXJ5LXRpdGxlPjwvdGl0bGVzPjxwZXJpb2RpY2Fs
PjxmdWxsLXRpdGxlPkogQ29tcHV0IEFzc2lzdCBUb21vZ3I8L2Z1bGwtdGl0bGU+PC9wZXJpb2Rp
Y2FsPjxwYWdlcz45MzMtODwvcGFnZXM+PHZvbHVtZT4zNDwvdm9sdW1lPjxudW1iZXI+NjwvbnVt
YmVyPjxlZGl0aW9uPjIwMTAvMTEvMTk8L2VkaXRpb24+PGtleXdvcmRzPjxrZXl3b3JkPkZlbWFs
ZTwva2V5d29yZD48a2V5d29yZD5IdW1hbnM8L2tleXdvcmQ+PGtleXdvcmQ+TWFsZTwva2V5d29y
ZD48a2V5d29yZD5NaWRkbGUgQWdlZDwva2V5d29yZD48a2V5d29yZD5QdWxtb25hcnkgRW1waHlz
ZW1hLypkaWFnbm9zdGljIGltYWdpbmcvcGF0aG9sb2d5PC9rZXl3b3JkPjxrZXl3b3JkPlJhZGlh
dGlvbiBEb3NhZ2U8L2tleXdvcmQ+PGtleXdvcmQ+UmV0cm9zcGVjdGl2ZSBTdHVkaWVzPC9rZXl3
b3JkPjxrZXl3b3JkPipTbW9raW5nPC9rZXl3b3JkPjxrZXl3b3JkPlNvZnR3YXJlPC9rZXl3b3Jk
PjxrZXl3b3JkPlN0YXRpc3RpY3MsIE5vbnBhcmFtZXRyaWM8L2tleXdvcmQ+PGtleXdvcmQ+VG9t
b2dyYXBoeSwgWC1SYXkgQ29tcHV0ZWQvKm1ldGhvZHM8L2tleXdvcmQ+PC9rZXl3b3Jkcz48ZGF0
ZXM+PHllYXI+MjAxMDwveWVhcj48cHViLWRhdGVzPjxkYXRlPk5vdi1EZWM8L2RhdGU+PC9wdWIt
ZGF0ZXM+PC9kYXRlcz48aXNibj4xNTMyLTMxNDUgKEVsZWN0cm9uaWMpJiN4RDswMzYzLTg3MTUg
KExpbmtpbmcpPC9pc2JuPjxhY2Nlc3Npb24tbnVtPjIxMDg0OTEyPC9hY2Nlc3Npb24tbnVtPjx1
cmxzPjxyZWxhdGVkLXVybHM+PHVybD5odHRwczovL3d3dy5uY2JpLm5sbS5uaWguZ292L3B1Ym1l
ZC8yMTA4NDkxMjwvdXJsPjwvcmVsYXRlZC11cmxzPjwvdXJscz48ZWxlY3Ryb25pYy1yZXNvdXJj
ZS1udW0+MTAuMTA5Ny9SQ1QuMGIwMTNlMzE4MWVmOWZiZTwvZWxlY3Ryb25pYy1yZXNvdXJjZS1u
dW0+PC9yZWNvcmQ+PC9DaXRlPjwvRW5kTm90ZT4A
</w:fldData>
          </w:fldChar>
        </w:r>
        <w:r>
          <w:rPr>
            <w:noProof/>
          </w:rPr>
          <w:instrText xml:space="preserve"> ADDIN EN.CITE </w:instrText>
        </w:r>
        <w:r>
          <w:rPr>
            <w:noProof/>
          </w:rPr>
          <w:fldChar w:fldCharType="begin">
            <w:fldData xml:space="preserve">PEVuZE5vdGU+PENpdGU+PEF1dGhvcj5CYWtrZXI8L0F1dGhvcj48WWVhcj4yMDA1PC9ZZWFyPjxS
ZWNOdW0+MjA8L1JlY051bT48RGlzcGxheVRleHQ+PHN0eWxlIGZhY2U9InN1cGVyc2NyaXB0Ij4y
MCwyNi0yOTwvc3R5bGU+PC9EaXNwbGF5VGV4dD48cmVjb3JkPjxyZWMtbnVtYmVyPjIwPC9yZWMt
bnVtYmVyPjxmb3JlaWduLWtleXM+PGtleSBhcHA9IkVOIiBkYi1pZD0iNXM1ZWU1MDB2ZXN4dzll
ejV3ZXg1OXd2c3N4dHB4ZDl2MGF2IiB0aW1lc3RhbXA9IjE1MjA0NjExMzYiPjIwPC9rZXk+PC9m
b3JlaWduLWtleXM+PHJlZi10eXBlIG5hbWU9IkpvdXJuYWwgQXJ0aWNsZSI+MTc8L3JlZi10eXBl
Pjxjb250cmlidXRvcnM+PGF1dGhvcnM+PGF1dGhvcj5CYWtrZXIsIE0uIEUuPC9hdXRob3I+PGF1
dGhvcj5TdG9saywgSi48L2F1dGhvcj48YXV0aG9yPlB1dHRlciwgSC48L2F1dGhvcj48YXV0aG9y
PlNoYWtlciwgUy4gQi48L2F1dGhvcj48YXV0aG9yPlBhcnIsIEQuIEcuPC9hdXRob3I+PGF1dGhv
cj5QaWl0dWxhaW5lbiwgRS48L2F1dGhvcj48YXV0aG9yPlJ1c3NpLCBFLiBXLjwvYXV0aG9yPjxh
dXRob3I+RGlya3NlbiwgQS48L2F1dGhvcj48YXV0aG9yPlN0b2NrbGV5LCBSLiBBLjwvYXV0aG9y
PjxhdXRob3I+UmVpYmVyLCBKLiBILjwvYXV0aG9yPjxhdXRob3I+U3RvZWwsIEIuIEMuPC9hdXRo
b3I+PC9hdXRob3JzPjwvY29udHJpYnV0b3JzPjxhdXRoLWFkZHJlc3M+RGl2aXNpb24gb2YgSW1h
Z2UgUHJvY2Vzc2luZywgRGVwYXJ0bWVudCBvZiBSYWRpb2xvZ3ksIExlaWRlbiBVbml2ZXJzaXR5
IE1lZGljYWwgQ2VudGVyLCBMZWlkZW4sIFRoZSBOZXRoZXJsYW5kcywgYW5kIHRoZSBEZXBhcnRt
ZW50IG9mIFJlc3BpcmF0b3J5IE1lZGljaW5lLCBHZW50b2Z0ZSBIb3NwaXRhbCwgSGVsbGVydXAs
IERlbm1hcmsuIG0uZS5iYWtrZXJAbHVtYy5ubDwvYXV0aC1hZGRyZXNzPjx0aXRsZXM+PHRpdGxl
PlZhcmlhYmlsaXR5IGluIGRlbnNpdG9tZXRyaWMgYXNzZXNzbWVudCBvZiBwdWxtb25hcnkgZW1w
aHlzZW1hIHdpdGggY29tcHV0ZWQgdG9tb2dyYXBoeTwvdGl0bGU+PHNlY29uZGFyeS10aXRsZT5J
bnZlc3QgUmFkaW9sPC9zZWNvbmRhcnktdGl0bGU+PC90aXRsZXM+PHBlcmlvZGljYWw+PGZ1bGwt
dGl0bGU+SW52ZXN0IFJhZGlvbDwvZnVsbC10aXRsZT48L3BlcmlvZGljYWw+PHBhZ2VzPjc3Ny04
MzwvcGFnZXM+PHZvbHVtZT40MDwvdm9sdW1lPjxudW1iZXI+MTI8L251bWJlcj48ZWRpdGlvbj4y
MDA1LzExLzI0PC9lZGl0aW9uPjxrZXl3b3Jkcz48a2V5d29yZD5BYnNvcnB0aW9tZXRyeSwgUGhv
dG9uL21ldGhvZHMvKnN0YXRpc3RpY3MgJmFtcDsgbnVtZXJpY2FsIGRhdGE8L2tleXdvcmQ+PGtl
eXdvcmQ+QWR1bHQ8L2tleXdvcmQ+PGtleXdvcmQ+QWdlZDwva2V5d29yZD48a2V5d29yZD5FdXJv
cGUvZXBpZGVtaW9sb2d5PC9rZXl3b3JkPjxrZXl3b3JkPkZlbWFsZTwva2V5d29yZD48a2V5d29y
ZD5IdW1hbnM8L2tleXdvcmQ+PGtleXdvcmQ+SW5jaWRlbmNlPC9rZXl3b3JkPjxrZXl3b3JkPkx1
bmcgVm9sdW1lIE1lYXN1cmVtZW50cy9tZXRob2RzPC9rZXl3b3JkPjxrZXl3b3JkPk1hbGU8L2tl
eXdvcmQ+PGtleXdvcmQ+TWlkZGxlIEFnZWQ8L2tleXdvcmQ+PGtleXdvcmQ+T2JzZXJ2ZXIgVmFy
aWF0aW9uPC9rZXl3b3JkPjxrZXl3b3JkPlB1bG1vbmFyeSBFbXBoeXNlbWEvKmRpYWdub3N0aWMg
aW1hZ2luZy8qZXBpZGVtaW9sb2d5PC9rZXl3b3JkPjxrZXl3b3JkPlJlcHJvZHVjaWJpbGl0eSBv
ZiBSZXN1bHRzPC9rZXl3b3JkPjxrZXl3b3JkPlNlbnNpdGl2aXR5IGFuZCBTcGVjaWZpY2l0eTwv
a2V5d29yZD48a2V5d29yZD5Ub21vZ3JhcGh5LCBYLVJheSBDb21wdXRlZC9tZXRob2RzLypzdGF0
aXN0aWNzICZhbXA7IG51bWVyaWNhbCBkYXRhPC9rZXl3b3JkPjwva2V5d29yZHM+PGRhdGVzPjx5
ZWFyPjIwMDU8L3llYXI+PHB1Yi1kYXRlcz48ZGF0ZT5EZWM8L2RhdGU+PC9wdWItZGF0ZXM+PC9k
YXRlcz48aXNibj4wMDIwLTk5OTYgKFByaW50KSYjeEQ7MDAyMC05OTk2IChMaW5raW5nKTwvaXNi
bj48YWNjZXNzaW9uLW51bT4xNjMwNDQ4MTwvYWNjZXNzaW9uLW51bT48dXJscz48cmVsYXRlZC11
cmxzPjx1cmw+aHR0cHM6Ly93d3cubmNiaS5ubG0ubmloLmdvdi9wdWJtZWQvMTYzMDQ0ODE8L3Vy
bD48L3JlbGF0ZWQtdXJscz48L3VybHM+PC9yZWNvcmQ+PC9DaXRlPjxDaXRlPjxBdXRob3I+U29l
amltYTwvQXV0aG9yPjxZZWFyPjIwMDA8L1llYXI+PFJlY051bT4yMzwvUmVjTnVtPjxyZWNvcmQ+
PHJlYy1udW1iZXI+MjM8L3JlYy1udW1iZXI+PGZvcmVpZ24ta2V5cz48a2V5IGFwcD0iRU4iIGRi
LWlkPSI1czVlZTUwMHZlc3h3OWV6NXdleDU5d3Zzc3h0cHhkOXYwYXYiIHRpbWVzdGFtcD0iMTUy
MDQ2MTI4NCI+MjM8L2tleT48L2ZvcmVpZ24ta2V5cz48cmVmLXR5cGUgbmFtZT0iSm91cm5hbCBB
cnRpY2xlIj4xNzwvcmVmLXR5cGU+PGNvbnRyaWJ1dG9ycz48YXV0aG9ycz48YXV0aG9yPlNvZWpp
bWEsIEsuPC9hdXRob3I+PGF1dGhvcj5ZYW1hZ3VjaGksIEsuPC9hdXRob3I+PGF1dGhvcj5Lb2hk
YSwgRS48L2F1dGhvcj48YXV0aG9yPlRha2VzaGl0YSwgSy48L2F1dGhvcj48YXV0aG9yPkl0bywg
WS48L2F1dGhvcj48YXV0aG9yPk1hc3R1YmFyYSwgSC48L2F1dGhvcj48YXV0aG9yPk9ndW1hLCBU
LjwvYXV0aG9yPjxhdXRob3I+SW5vdWUsIFQuPC9hdXRob3I+PGF1dGhvcj5Pa3VibywgWS48L2F1
dGhvcj48YXV0aG9yPkFtYWthd2EsIEsuPC9hdXRob3I+PGF1dGhvcj5UYXRlbm8sIEguPC9hdXRo
b3I+PGF1dGhvcj5TaGlvbWksIFQuPC9hdXRob3I+PC9hdXRob3JzPjwvY29udHJpYnV0b3JzPjxh
dXRoLWFkZHJlc3M+RGVwYXJ0bWVudCBvZiBNZWRpY2luZSwgU2Nob29sIG9mIE1lZGljaW5lLCBL
ZWlvIFVuaXZlcnNpdHksIFRva3lvLCBKYXBhbi48L2F1dGgtYWRkcmVzcz48dGl0bGVzPjx0aXRs
ZT5Mb25naXR1ZGluYWwgZm9sbG93LXVwIHN0dWR5IG9mIHNtb2tpbmctaW5kdWNlZCBsdW5nIGRl
bnNpdHkgY2hhbmdlcyBieSBoaWdoLXJlc29sdXRpb24gY29tcHV0ZWQgdG9tb2dyYXBoeTwvdGl0
bGU+PHNlY29uZGFyeS10aXRsZT5BbSBKIFJlc3BpciBDcml0IENhcmUgTWVkPC9zZWNvbmRhcnkt
dGl0bGU+PC90aXRsZXM+PHBlcmlvZGljYWw+PGZ1bGwtdGl0bGU+QW0gSiBSZXNwaXIgQ3JpdCBD
YXJlIE1lZDwvZnVsbC10aXRsZT48L3BlcmlvZGljYWw+PHBhZ2VzPjEyNjQtNzM8L3BhZ2VzPjx2
b2x1bWU+MTYxPC92b2x1bWU+PG51bWJlcj40IFB0IDE8L251bWJlcj48ZWRpdGlvbj4yMDAwLzA0
LzE0PC9lZGl0aW9uPjxrZXl3b3Jkcz48a2V5d29yZD5BZ2luZy9wYXRob2xvZ3k8L2tleXdvcmQ+
PGtleXdvcmQ+RmVtYWxlPC9rZXl3b3JkPjxrZXl3b3JkPkZvbGxvdy1VcCBTdHVkaWVzPC9rZXl3
b3JkPjxrZXl3b3JkPkZvcmNlZCBFeHBpcmF0b3J5IFZvbHVtZTwva2V5d29yZD48a2V5d29yZD5I
dW1hbnM8L2tleXdvcmQ+PGtleXdvcmQ+TG9uZ2l0dWRpbmFsIFN0dWRpZXM8L2tleXdvcmQ+PGtl
eXdvcmQ+THVuZy8qZGlhZ25vc3RpYyBpbWFnaW5nL3BhdGhvbG9neTwva2V5d29yZD48a2V5d29y
ZD5NYWxlPC9rZXl3b3JkPjxrZXl3b3JkPk1pZGRsZSBBZ2VkPC9rZXl3b3JkPjxrZXl3b3JkPlBy
b3NwZWN0aXZlIFN0dWRpZXM8L2tleXdvcmQ+PGtleXdvcmQ+UmFuZG9tIEFsbG9jYXRpb248L2tl
eXdvcmQ+PGtleXdvcmQ+UmVzcGlyYXRvcnkgRnVuY3Rpb24gVGVzdHM8L2tleXdvcmQ+PGtleXdv
cmQ+U21va2luZy8qcGF0aG9sb2d5L3BoeXNpb3BhdGhvbG9neTwva2V5d29yZD48a2V5d29yZD5T
bW9raW5nIENlc3NhdGlvbjwva2V5d29yZD48a2V5d29yZD5UaW1lIEZhY3RvcnM8L2tleXdvcmQ+
PGtleXdvcmQ+VG9tb2dyYXBoeSwgWC1SYXkgQ29tcHV0ZWQ8L2tleXdvcmQ+PC9rZXl3b3Jkcz48
ZGF0ZXM+PHllYXI+MjAwMDwveWVhcj48cHViLWRhdGVzPjxkYXRlPkFwcjwvZGF0ZT48L3B1Yi1k
YXRlcz48L2RhdGVzPjxpc2JuPjEwNzMtNDQ5WCAoUHJpbnQpJiN4RDsxMDczLTQ0OVggKExpbmtp
bmcpPC9pc2JuPjxhY2Nlc3Npb24tbnVtPjEwNzY0MzIyPC9hY2Nlc3Npb24tbnVtPjx1cmxzPjxy
ZWxhdGVkLXVybHM+PHVybD5odHRwczovL3d3dy5uY2JpLm5sbS5uaWguZ292L3B1Ym1lZC8xMDc2
NDMyMjwvdXJsPjwvcmVsYXRlZC11cmxzPjwvdXJscz48ZWxlY3Ryb25pYy1yZXNvdXJjZS1udW0+
MTAuMTE2NC9hanJjY20uMTYxLjQuOTkwNTA0MDwvZWxlY3Ryb25pYy1yZXNvdXJjZS1udW0+PC9y
ZWNvcmQ+PC9DaXRlPjxDaXRlPjxBdXRob3I+U3RvbGs8L0F1dGhvcj48WWVhcj4yMDAxPC9ZZWFy
PjxSZWNOdW0+MjQ8L1JlY051bT48cmVjb3JkPjxyZWMtbnVtYmVyPjI0PC9yZWMtbnVtYmVyPjxm
b3JlaWduLWtleXM+PGtleSBhcHA9IkVOIiBkYi1pZD0iNXM1ZWU1MDB2ZXN4dzllejV3ZXg1OXd2
c3N4dHB4ZDl2MGF2IiB0aW1lc3RhbXA9IjE1MjA0NjEzNDIiPjI0PC9rZXk+PC9mb3JlaWduLWtl
eXM+PHJlZi10eXBlIG5hbWU9IkpvdXJuYWwgQXJ0aWNsZSI+MTc8L3JlZi10eXBlPjxjb250cmli
dXRvcnM+PGF1dGhvcnM+PGF1dGhvcj5TdG9saywgSi48L2F1dGhvcj48YXV0aG9yPkRpcmtzZW4s
IEEuPC9hdXRob3I+PGF1dGhvcj52YW4gZGVyIEx1Z3QsIEEuIEEuPC9hdXRob3I+PGF1dGhvcj5I
dXRzZWJhdXQsIEouPC9hdXRob3I+PGF1dGhvcj5NYXRoaWV1LCBKLjwvYXV0aG9yPjxhdXRob3I+
ZGUgUmVlLCBKLjwvYXV0aG9yPjxhdXRob3I+UmVpYmVyLCBKLiBILjwvYXV0aG9yPjxhdXRob3I+
U3RvZWwsIEIuIEMuPC9hdXRob3I+PC9hdXRob3JzPjwvY29udHJpYnV0b3JzPjxhdXRoLWFkZHJl
c3M+RGVwYXJ0bWVudCBvZiBQdWxtb25vbG9neSAoQzMtUCksIExlaWRlbiBVbml2ZXJzaXR5IE1l
ZGljYWwgQ2VudGVyLCBMZWlkZW4sIHRoZSBOZXRoZXJsYW5kcy4gai5zdG9say5sb25nQGx1bWMu
bmw8L2F1dGgtYWRkcmVzcz48dGl0bGVzPjx0aXRsZT5SZXBlYXRhYmlsaXR5IG9mIGx1bmcgZGVu
c2l0eSBtZWFzdXJlbWVudHMgd2l0aCBsb3ctZG9zZSBjb21wdXRlZCB0b21vZ3JhcGh5IGluIHN1
YmplY3RzIHdpdGggYWxwaGEtMS1hbnRpdHJ5cHNpbiBkZWZpY2llbmN5LWFzc29jaWF0ZWQgZW1w
aHlzZW1hPC90aXRsZT48c2Vjb25kYXJ5LXRpdGxlPkludmVzdCBSYWRpb2w8L3NlY29uZGFyeS10
aXRsZT48L3RpdGxlcz48cGVyaW9kaWNhbD48ZnVsbC10aXRsZT5JbnZlc3QgUmFkaW9sPC9mdWxs
LXRpdGxlPjwvcGVyaW9kaWNhbD48cGFnZXM+NjQ4LTUxPC9wYWdlcz48dm9sdW1lPjM2PC92b2x1
bWU+PG51bWJlcj4xMTwvbnVtYmVyPjxlZGl0aW9uPjIwMDEvMTAvMTk8L2VkaXRpb24+PGtleXdv
cmRzPjxrZXl3b3JkPkRpc2Vhc2UgUHJvZ3Jlc3Npb248L2tleXdvcmQ+PGtleXdvcmQ+RmVtYWxl
PC9rZXl3b3JkPjxrZXl3b3JkPkZvcmNlZCBFeHBpcmF0b3J5IFZvbHVtZTwva2V5d29yZD48a2V5
d29yZD5IdW1hbnM8L2tleXdvcmQ+PGtleXdvcmQ+THVuZy8qZGlhZ25vc3RpYyBpbWFnaW5nPC9r
ZXl3b3JkPjxrZXl3b3JkPkx1bmcgVm9sdW1lIE1lYXN1cmVtZW50czwva2V5d29yZD48a2V5d29y
ZD5NYWxlPC9rZXl3b3JkPjxrZXl3b3JkPk1pZGRsZSBBZ2VkPC9rZXl3b3JkPjxrZXl3b3JkPlB1
bG1vbmFyeSBFbXBoeXNlbWEvKmRpYWdub3N0aWMgaW1hZ2luZy9ldGlvbG9neS9waHlzaW9wYXRo
b2xvZ3k8L2tleXdvcmQ+PGtleXdvcmQ+UmFkaWF0aW9uIERvc2FnZTwva2V5d29yZD48a2V5d29y
ZD5SZXByb2R1Y2liaWxpdHkgb2YgUmVzdWx0czwva2V5d29yZD48a2V5d29yZD4qVG9tb2dyYXBo
eSwgWC1SYXkgQ29tcHV0ZWQvbWV0aG9kczwva2V5d29yZD48a2V5d29yZD5hbHBoYSAxLUFudGl0
cnlwc2luIERlZmljaWVuY3kvKmNvbXBsaWNhdGlvbnM8L2tleXdvcmQ+PC9rZXl3b3Jkcz48ZGF0
ZXM+PHllYXI+MjAwMTwveWVhcj48cHViLWRhdGVzPjxkYXRlPk5vdjwvZGF0ZT48L3B1Yi1kYXRl
cz48L2RhdGVzPjxpc2JuPjAwMjAtOTk5NiAoUHJpbnQpJiN4RDswMDIwLTk5OTYgKExpbmtpbmcp
PC9pc2JuPjxhY2Nlc3Npb24tbnVtPjExNjA2ODQyPC9hY2Nlc3Npb24tbnVtPjx1cmxzPjxyZWxh
dGVkLXVybHM+PHVybD5odHRwczovL3d3dy5uY2JpLm5sbS5uaWguZ292L3B1Ym1lZC8xMTYwNjg0
MjwvdXJsPjwvcmVsYXRlZC11cmxzPjwvdXJscz48L3JlY29yZD48L0NpdGU+PENpdGU+PEF1dGhv
cj5TaGFrZXI8L0F1dGhvcj48WWVhcj4yMDA0PC9ZZWFyPjxSZWNOdW0+MjU8L1JlY051bT48cmVj
b3JkPjxyZWMtbnVtYmVyPjI1PC9yZWMtbnVtYmVyPjxmb3JlaWduLWtleXM+PGtleSBhcHA9IkVO
IiBkYi1pZD0iNXM1ZWU1MDB2ZXN4dzllejV3ZXg1OXd2c3N4dHB4ZDl2MGF2IiB0aW1lc3RhbXA9
IjE1MjA0NjEzOTEiPjI1PC9rZXk+PC9mb3JlaWduLWtleXM+PHJlZi10eXBlIG5hbWU9IkpvdXJu
YWwgQXJ0aWNsZSI+MTc8L3JlZi10eXBlPjxjb250cmlidXRvcnM+PGF1dGhvcnM+PGF1dGhvcj5T
aGFrZXIsIFMuIEIuPC9hdXRob3I+PGF1dGhvcj5EaXJrc2VuLCBBLjwvYXV0aG9yPjxhdXRob3I+
TGF1cnNlbiwgTC4gQy48L2F1dGhvcj48YXV0aG9yPk1hbHRiYWVrLCBOLjwvYXV0aG9yPjxhdXRo
b3I+Q2hyaXN0ZW5zZW4sIEwuPC9hdXRob3I+PGF1dGhvcj5TYW5kZXIsIFUuPC9hdXRob3I+PGF1
dGhvcj5TZWVyc2hvbG0sIE4uPC9hdXRob3I+PGF1dGhvcj5Ta292Z2FhcmQsIEwuIFQuPC9hdXRo
b3I+PGF1dGhvcj5OaWVsc2VuLCBMLjwvYXV0aG9yPjxhdXRob3I+S29rLUplbnNlbiwgQS48L2F1
dGhvcj48L2F1dGhvcnM+PC9jb250cmlidXRvcnM+PGF1dGgtYWRkcmVzcz5EZXBhcnRtZW50IG9m
IFJlc3BpcmF0b3J5IE1lZGljaW5lLCBHZW50b2Z0ZSBIb3NwaXRhbCwgSGVsbGVydXAsIERlbm1h
cmsuIHNhaGVyQGRhZGxuZXQuZGs8L2F1dGgtYWRkcmVzcz48dGl0bGVzPjx0aXRsZT5TaG9ydC10
ZXJtIHJlcHJvZHVjaWJpbGl0eSBvZiBjb21wdXRlZCB0b21vZ3JhcGh5LWJhc2VkIGx1bmcgZGVu
c2l0eSBtZWFzdXJlbWVudHMgaW4gYWxwaGEtMSBhbnRpdHJ5cHNpbiBkZWZpY2llbmN5IGFuZCBz
bW9rZXJzIHdpdGggZW1waHlzZW1hPC90aXRsZT48c2Vjb25kYXJ5LXRpdGxlPkFjdGEgUmFkaW9s
PC9zZWNvbmRhcnktdGl0bGU+PC90aXRsZXM+PHBlcmlvZGljYWw+PGZ1bGwtdGl0bGU+QWN0YSBS
YWRpb2w8L2Z1bGwtdGl0bGU+PC9wZXJpb2RpY2FsPjxwYWdlcz40MjQtMzA8L3BhZ2VzPjx2b2x1
bWU+NDU8L3ZvbHVtZT48bnVtYmVyPjQ8L251bWJlcj48ZWRpdGlvbj4yMDA0LzA4LzI1PC9lZGl0
aW9uPjxrZXl3b3Jkcz48a2V5d29yZD5BYnNvcnB0aW9tZXRyeSwgUGhvdG9uL3N0YXRpc3RpY3Mg
JmFtcDsgbnVtZXJpY2FsIGRhdGE8L2tleXdvcmQ+PGtleXdvcmQ+QWdlZDwva2V5d29yZD48a2V5
d29yZD5BbGdvcml0aG1zPC9rZXl3b3JkPjxrZXl3b3JkPkZlbWFsZTwva2V5d29yZD48a2V5d29y
ZD5Gb2xsb3ctVXAgU3R1ZGllczwva2V5d29yZD48a2V5d29yZD5IdW1hbnM8L2tleXdvcmQ+PGtl
eXdvcmQ+SW1hZ2UgUHJvY2Vzc2luZywgQ29tcHV0ZXItQXNzaXN0ZWQvbWV0aG9kcy9zdGF0aXN0
aWNzICZhbXA7IG51bWVyaWNhbCBkYXRhPC9rZXl3b3JkPjxrZXl3b3JkPkx1bmcvZGlhZ25vc3Rp
YyBpbWFnaW5nL3BoeXNpb3BhdGhvbG9neTwva2V5d29yZD48a2V5d29yZD5MdW5nIFZvbHVtZSBN
ZWFzdXJlbWVudHMvKm1ldGhvZHM8L2tleXdvcmQ+PGtleXdvcmQ+TWFsZTwva2V5d29yZD48a2V5
d29yZD5NaWRkbGUgQWdlZDwva2V5d29yZD48a2V5d29yZD5QdWxtb25hcnkgRGlmZnVzaW5nIENh
cGFjaXR5L3BoeXNpb2xvZ3k8L2tleXdvcmQ+PGtleXdvcmQ+UHVsbW9uYXJ5IEVtcGh5c2VtYS8q
ZGlhZ25vc3RpYyBpbWFnaW5nL3BoeXNpb3BhdGhvbG9neTwva2V5d29yZD48a2V5d29yZD5SYWRp
YXRpb24gRG9zYWdlPC9rZXl3b3JkPjxrZXl3b3JkPlJlZ3Jlc3Npb24gQW5hbHlzaXM8L2tleXdv
cmQ+PGtleXdvcmQ+UmVwcm9kdWNpYmlsaXR5IG9mIFJlc3VsdHM8L2tleXdvcmQ+PGtleXdvcmQ+
UmVzaWR1YWwgVm9sdW1lL3BoeXNpb2xvZ3k8L2tleXdvcmQ+PGtleXdvcmQ+U21va2luZy8qYWR2
ZXJzZSBlZmZlY3RzPC9rZXl3b3JkPjxrZXl3b3JkPlNvZnR3YXJlPC9rZXl3b3JkPjxrZXl3b3Jk
PlRvbW9ncmFwaHksIFgtUmF5IENvbXB1dGVkLyptZXRob2RzL3N0YXRpc3RpY3MgJmFtcDsgbnVt
ZXJpY2FsIGRhdGE8L2tleXdvcmQ+PGtleXdvcmQ+VG90YWwgTHVuZyBDYXBhY2l0eS9waHlzaW9s
b2d5PC9rZXl3b3JkPjxrZXl3b3JkPmFscGhhIDEtQW50aXRyeXBzaW4gRGVmaWNpZW5jeS8qY29t
cGxpY2F0aW9uczwva2V5d29yZD48L2tleXdvcmRzPjxkYXRlcz48eWVhcj4yMDA0PC95ZWFyPjxw
dWItZGF0ZXM+PGRhdGU+SnVsPC9kYXRlPjwvcHViLWRhdGVzPjwvZGF0ZXM+PGlzYm4+MDI4NC0x
ODUxIChQcmludCkmI3hEOzAyODQtMTg1MSAoTGlua2luZyk8L2lzYm4+PGFjY2Vzc2lvbi1udW0+
MTUzMjMzOTU8L2FjY2Vzc2lvbi1udW0+PHVybHM+PHJlbGF0ZWQtdXJscz48dXJsPmh0dHBzOi8v
d3d3Lm5jYmkubmxtLm5paC5nb3YvcHVibWVkLzE1MzIzMzk1PC91cmw+PC9yZWxhdGVkLXVybHM+
PC91cmxzPjwvcmVjb3JkPjwvQ2l0ZT48Q2l0ZT48QXV0aG9yPk1jR3JlZ29yPC9BdXRob3I+PFll
YXI+MjAxMDwvWWVhcj48UmVjTnVtPjI2PC9SZWNOdW0+PHJlY29yZD48cmVjLW51bWJlcj4yNjwv
cmVjLW51bWJlcj48Zm9yZWlnbi1rZXlzPjxrZXkgYXBwPSJFTiIgZGItaWQ9IjVzNWVlNTAwdmVz
eHc5ZXo1d2V4NTl3dnNzeHRweGQ5djBhdiIgdGltZXN0YW1wPSIxNTIwNDYxNDM3Ij4yNjwva2V5
PjwvZm9yZWlnbi1rZXlzPjxyZWYtdHlwZSBuYW1lPSJKb3VybmFsIEFydGljbGUiPjE3PC9yZWYt
dHlwZT48Y29udHJpYnV0b3JzPjxhdXRob3JzPjxhdXRob3I+TWNHcmVnb3IsIEEuPC9hdXRob3I+
PGF1dGhvcj5Sb2JlcnRzLCBILiBDLjwvYXV0aG9yPjxhdXRob3I+RG9uZywgWi48L2F1dGhvcj48
YXV0aG9yPk1lbmV6ZXMsIFIuPC9hdXRob3I+PGF1dGhvcj5LYXVjem9yLCBILiBVLjwvYXV0aG9y
PjxhdXRob3I+V2VpbmhlaW1lciwgTy48L2F1dGhvcj48YXV0aG9yPkhldXNzZWwsIEMuIFAuPC9h
dXRob3I+PC9hdXRob3JzPjwvY29udHJpYnV0b3JzPjxhdXRoLWFkZHJlc3M+RGVwYXJ0bWVudCBv
ZiBNZWRpY2FsIEltYWdpbmcsIFVuaXZlcnNpdHkgSGVhbHRoIE5ldHdvcmssIFRvcm9udG8sIE9u
dGFyaW8sIENhbmFkYS48L2F1dGgtYWRkcmVzcz48dGl0bGVzPjx0aXRsZT5SZXBlYXRlZCBsb3ct
ZG9zZSBjb21wdXRlZCB0b21vZ3JhcGh5IGluIGN1cnJlbnQgYW5kIGZvcm1lciBzbW9rZXJzIGZv
ciBxdWFudGlmaWNhdGlvbiBvZiBlbXBoeXNlbWE8L3RpdGxlPjxzZWNvbmRhcnktdGl0bGU+SiBD
b21wdXQgQXNzaXN0IFRvbW9ncjwvc2Vjb25kYXJ5LXRpdGxlPjwvdGl0bGVzPjxwZXJpb2RpY2Fs
PjxmdWxsLXRpdGxlPkogQ29tcHV0IEFzc2lzdCBUb21vZ3I8L2Z1bGwtdGl0bGU+PC9wZXJpb2Rp
Y2FsPjxwYWdlcz45MzMtODwvcGFnZXM+PHZvbHVtZT4zNDwvdm9sdW1lPjxudW1iZXI+NjwvbnVt
YmVyPjxlZGl0aW9uPjIwMTAvMTEvMTk8L2VkaXRpb24+PGtleXdvcmRzPjxrZXl3b3JkPkZlbWFs
ZTwva2V5d29yZD48a2V5d29yZD5IdW1hbnM8L2tleXdvcmQ+PGtleXdvcmQ+TWFsZTwva2V5d29y
ZD48a2V5d29yZD5NaWRkbGUgQWdlZDwva2V5d29yZD48a2V5d29yZD5QdWxtb25hcnkgRW1waHlz
ZW1hLypkaWFnbm9zdGljIGltYWdpbmcvcGF0aG9sb2d5PC9rZXl3b3JkPjxrZXl3b3JkPlJhZGlh
dGlvbiBEb3NhZ2U8L2tleXdvcmQ+PGtleXdvcmQ+UmV0cm9zcGVjdGl2ZSBTdHVkaWVzPC9rZXl3
b3JkPjxrZXl3b3JkPipTbW9raW5nPC9rZXl3b3JkPjxrZXl3b3JkPlNvZnR3YXJlPC9rZXl3b3Jk
PjxrZXl3b3JkPlN0YXRpc3RpY3MsIE5vbnBhcmFtZXRyaWM8L2tleXdvcmQ+PGtleXdvcmQ+VG9t
b2dyYXBoeSwgWC1SYXkgQ29tcHV0ZWQvKm1ldGhvZHM8L2tleXdvcmQ+PC9rZXl3b3Jkcz48ZGF0
ZXM+PHllYXI+MjAxMDwveWVhcj48cHViLWRhdGVzPjxkYXRlPk5vdi1EZWM8L2RhdGU+PC9wdWIt
ZGF0ZXM+PC9kYXRlcz48aXNibj4xNTMyLTMxNDUgKEVsZWN0cm9uaWMpJiN4RDswMzYzLTg3MTUg
KExpbmtpbmcpPC9pc2JuPjxhY2Nlc3Npb24tbnVtPjIxMDg0OTEyPC9hY2Nlc3Npb24tbnVtPjx1
cmxzPjxyZWxhdGVkLXVybHM+PHVybD5odHRwczovL3d3dy5uY2JpLm5sbS5uaWguZ292L3B1Ym1l
ZC8yMTA4NDkxMjwvdXJsPjwvcmVsYXRlZC11cmxzPjwvdXJscz48ZWxlY3Ryb25pYy1yZXNvdXJj
ZS1udW0+MTAuMTA5Ny9SQ1QuMGIwMTNlMzE4MWVmOWZiZTwvZWxlY3Ryb25pYy1yZXNvdXJjZS1u
dW0+PC9yZWNvcmQ+PC9DaXRlPjwvRW5kTm90ZT4A
</w:fldData>
          </w:fldChar>
        </w:r>
        <w:r>
          <w:rPr>
            <w:noProof/>
          </w:rPr>
          <w:instrText xml:space="preserve"> ADDIN EN.CITE.DATA </w:instrText>
        </w:r>
        <w:r>
          <w:rPr>
            <w:noProof/>
          </w:rPr>
        </w:r>
        <w:r>
          <w:rPr>
            <w:noProof/>
          </w:rPr>
          <w:fldChar w:fldCharType="end"/>
        </w:r>
        <w:r>
          <w:rPr>
            <w:noProof/>
          </w:rPr>
        </w:r>
        <w:r>
          <w:rPr>
            <w:noProof/>
          </w:rPr>
          <w:fldChar w:fldCharType="separate"/>
        </w:r>
        <w:r w:rsidRPr="008F59DC">
          <w:rPr>
            <w:noProof/>
            <w:vertAlign w:val="superscript"/>
          </w:rPr>
          <w:t>20,26-29</w:t>
        </w:r>
        <w:r>
          <w:rPr>
            <w:noProof/>
          </w:rPr>
          <w:fldChar w:fldCharType="end"/>
        </w:r>
        <w:r>
          <w:rPr>
            <w:noProof/>
          </w:rPr>
          <w:t xml:space="preserve">, and due to excessive time between scans or inconsistency of methodology </w:t>
        </w:r>
        <w:r>
          <w:rPr>
            <w:noProof/>
          </w:rPr>
          <w:fldChar w:fldCharType="begin">
            <w:fldData xml:space="preserve">PEVuZE5vdGU+PENpdGU+PEF1dGhvcj5CYWtrZXI8L0F1dGhvcj48WWVhcj4yMDA4PC9ZZWFyPjxS
ZWNOdW0+MTQ8L1JlY051bT48RGlzcGxheVRleHQ+PHN0eWxlIGZhY2U9InN1cGVyc2NyaXB0Ij4x
NCwyMSwzMC0zMjwvc3R5bGU+PC9EaXNwbGF5VGV4dD48cmVjb3JkPjxyZWMtbnVtYmVyPjE0PC9y
ZWMtbnVtYmVyPjxmb3JlaWduLWtleXM+PGtleSBhcHA9IkVOIiBkYi1pZD0iNXM1ZWU1MDB2ZXN4
dzllejV3ZXg1OXd2c3N4dHB4ZDl2MGF2IiB0aW1lc3RhbXA9IjE1MjA0NjA3ODEiPjE0PC9rZXk+
PC9mb3JlaWduLWtleXM+PHJlZi10eXBlIG5hbWU9IkpvdXJuYWwgQXJ0aWNsZSI+MTc8L3JlZi10
eXBlPjxjb250cmlidXRvcnM+PGF1dGhvcnM+PGF1dGhvcj5CYWtrZXIsIE0uIEUuPC9hdXRob3I+
PGF1dGhvcj5QdXR0ZXIsIEguPC9hdXRob3I+PGF1dGhvcj5TdG9saywgSi48L2F1dGhvcj48YXV0
aG9yPlNoYWtlciwgUy4gQi48L2F1dGhvcj48YXV0aG9yPlBpaXR1bGFpbmVuLCBFLjwvYXV0aG9y
PjxhdXRob3I+UnVzc2ksIEUuIFcuPC9hdXRob3I+PGF1dGhvcj5TdG9lbCwgQi4gQy48L2F1dGhv
cj48L2F1dGhvcnM+PC9jb250cmlidXRvcnM+PGF1dGgtYWRkcmVzcz5EaXZpc2lvbiBvZiBJbWFn
ZSBQcm9jZXNzaW5nLCBEZXBhcnRtZW50IG9mIFJhZGlvbG9neSwgTGVpZGVuIFVuaXZlcnNpdHkg
TWVkaWNhbCBDZW50ZXIsIExlaWRlbiwgdGhlIE5ldGhlcmxhbmRzLiBFbGVjdHJvbmljIGFkZHJl
c3M6IG0uZS5CYWtrZXJAbHVtYy5ubC4mI3hEO0RlcGFydG1lbnQgb2YgTWVkaWNhbCBTdGF0aXN0
aWNzLCBMZWlkZW4gVW5pdmVyc2l0eSBNZWRpY2FsIENlbnRlciwgTGVpZGVuLCB0aGUgTmV0aGVy
bGFuZHMuJiN4RDtEZXBhcnRtZW50IG9mIFB1bG1vbm9sb2d5LCBMZWlkZW4gVW5pdmVyc2l0eSBN
ZWRpY2FsIENlbnRlciwgTGVpZGVuLCB0aGUgTmV0aGVybGFuZHMuJiN4RDtEZXBhcnRtZW50IG9m
IFJlc3BpcmF0b3J5IE1lZGljaW5lLCBHZW50b2Z0ZSBVbml2ZXJzaXR5IEhvc3BpdGFsLCBIZWxs
ZXJ1cCwgRGVubWFyay4mI3hEO0RlcGFydG1lbnQgb2YgUHVsbW9uYXJ5IE1lZGljaW5lIGFuZCBB
bGxlcmdvbG9neSwgTWFsbW8gVW5pdmVyc2l0eSBIb3NwaXRhbCwgTWFsbW8sIFN3ZWRlbi4mI3hE
O1B1bG1vbm9sb2d5IERpdmlzaW9uLCBVbml2ZXJzaXR5IEhvc3BpdGFsIFp1cmljaCwgWnVyaWNo
LCBTd2l0emVybGFuZC4mI3hEO0RpdmlzaW9uIG9mIEltYWdlIFByb2Nlc3NpbmcsIERlcGFydG1l
bnQgb2YgUmFkaW9sb2d5LCBMZWlkZW4gVW5pdmVyc2l0eSBNZWRpY2FsIENlbnRlciwgTGVpZGVu
LCB0aGUgTmV0aGVybGFuZHMuPC9hdXRoLWFkZHJlc3M+PHRpdGxlcz48dGl0bGU+QXNzZXNzbWVu
dCBvZiByZWdpb25hbCBwcm9ncmVzc2lvbiBvZiBwdWxtb25hcnkgZW1waHlzZW1hIHdpdGggQ1Qg
ZGVuc2l0b21ldHJ5PC90aXRsZT48c2Vjb25kYXJ5LXRpdGxlPkNoZXN0PC9zZWNvbmRhcnktdGl0
bGU+PC90aXRsZXM+PHBlcmlvZGljYWw+PGZ1bGwtdGl0bGU+Q2hlc3Q8L2Z1bGwtdGl0bGU+PC9w
ZXJpb2RpY2FsPjxwYWdlcz45MzEtOTM3PC9wYWdlcz48dm9sdW1lPjEzNDwvdm9sdW1lPjxudW1i
ZXI+NTwvbnVtYmVyPjxlZGl0aW9uPjIwMDgvMDcvMTY8L2VkaXRpb24+PGtleXdvcmRzPjxrZXl3
b3JkPkRlbnNpdG9tZXRyeS8qbWV0aG9kczwva2V5d29yZD48a2V5d29yZD5EaXNlYXNlIFByb2dy
ZXNzaW9uPC9rZXl3b3JkPjxrZXl3b3JkPkZlbWFsZTwva2V5d29yZD48a2V5d29yZD5Gb2xsb3ct
VXAgU3R1ZGllczwva2V5d29yZD48a2V5d29yZD5IdW1hbnM8L2tleXdvcmQ+PGtleXdvcmQ+TWFs
ZTwva2V5d29yZD48a2V5d29yZD5NaWRkbGUgQWdlZDwva2V5d29yZD48a2V5d29yZD5QdWxtb25h
cnkgRW1waHlzZW1hL2Jsb29kLypkaWFnbm9zdGljIGltYWdpbmcvZXRpb2xvZ3k8L2tleXdvcmQ+
PGtleXdvcmQ+UmVwcm9kdWNpYmlsaXR5IG9mIFJlc3VsdHM8L2tleXdvcmQ+PGtleXdvcmQ+U2V2
ZXJpdHkgb2YgSWxsbmVzcyBJbmRleDwva2V5d29yZD48a2V5d29yZD5UaW1lIEZhY3RvcnM8L2tl
eXdvcmQ+PGtleXdvcmQ+VG9tb2dyYXBoeSwgWC1SYXkgQ29tcHV0ZWQvKm1ldGhvZHM8L2tleXdv
cmQ+PGtleXdvcmQ+YWxwaGEgMS1BbnRpdHJ5cHNpbi9ibG9vZDwva2V5d29yZD48a2V5d29yZD5h
bHBoYSAxLUFudGl0cnlwc2luIERlZmljaWVuY3kvYmxvb2QvY29tcGxpY2F0aW9uczwva2V5d29y
ZD48L2tleXdvcmRzPjxkYXRlcz48eWVhcj4yMDA4PC95ZWFyPjxwdWItZGF0ZXM+PGRhdGU+Tm92
PC9kYXRlPjwvcHViLWRhdGVzPjwvZGF0ZXM+PGlzYm4+MDAxMi0zNjkyIChQcmludCkmI3hEOzAw
MTItMzY5MiAoTGlua2luZyk8L2lzYm4+PGFjY2Vzc2lvbi1udW0+MTg2MjU2Njg8L2FjY2Vzc2lv
bi1udW0+PHVybHM+PHJlbGF0ZWQtdXJscz48dXJsPmh0dHBzOi8vd3d3Lm5jYmkubmxtLm5paC5n
b3YvcHVibWVkLzE4NjI1NjY4PC91cmw+PC9yZWxhdGVkLXVybHM+PC91cmxzPjxlbGVjdHJvbmlj
LXJlc291cmNlLW51bT4xMC4xMzc4L2NoZXN0LjA4LTA1MTI8L2VsZWN0cm9uaWMtcmVzb3VyY2Ut
bnVtPjwvcmVjb3JkPjwvQ2l0ZT48Q2l0ZT48QXV0aG9yPlBhcms8L0F1dGhvcj48WWVhcj4yMDEy
PC9ZZWFyPjxSZWNOdW0+MjE8L1JlY051bT48cmVjb3JkPjxyZWMtbnVtYmVyPjIxPC9yZWMtbnVt
YmVyPjxmb3JlaWduLWtleXM+PGtleSBhcHA9IkVOIiBkYi1pZD0iNXM1ZWU1MDB2ZXN4dzllejV3
ZXg1OXd2c3N4dHB4ZDl2MGF2IiB0aW1lc3RhbXA9IjE1MjA0NjExODAiPjIxPC9rZXk+PC9mb3Jl
aWduLWtleXM+PHJlZi10eXBlIG5hbWU9IkpvdXJuYWwgQXJ0aWNsZSI+MTc8L3JlZi10eXBlPjxj
b250cmlidXRvcnM+PGF1dGhvcnM+PGF1dGhvcj5QYXJrLCBTLiBKLjwvYXV0aG9yPjxhdXRob3I+
TGVlLCBDLiBILjwvYXV0aG9yPjxhdXRob3I+R29vLCBKLiBNLjwvYXV0aG9yPjxhdXRob3I+SGVv
LCBDLiBZLjwvYXV0aG9yPjxhdXRob3I+S2ltLCBKLiBILjwvYXV0aG9yPjwvYXV0aG9ycz48L2Nv
bnRyaWJ1dG9ycz48YXV0aC1hZGRyZXNzPkludGVyZGlzY2lwbGluYXJ5IFByb2dyYW0gaW4gUmFk
aWF0aW9uIEFwcGxpZWQgTGlmZSBTY2llbmNlLCBTZW91bCBOYXRpb25hbCBVbml2ZXJzaXR5LCBT
ZW91bCwgUmVwdWJsaWMgb2YgS29yZWEuPC9hdXRoLWFkZHJlc3M+PHRpdGxlcz48dGl0bGU+SW50
ZXItc2NhbiByZXBlYXRhYmlsaXR5IG9mIENULWJhc2VkIGx1bmcgZGVuc2l0b21ldHJ5IGluIHRo
ZSBzdXJ2ZWlsbGFuY2Ugb2YgZW1waHlzZW1hIGluIGEgbHVuZyBjYW5jZXIgc2NyZWVuaW5nIHNl
dHRpbmc8L3RpdGxlPjxzZWNvbmRhcnktdGl0bGU+RXVyIEogUmFkaW9sPC9zZWNvbmRhcnktdGl0
bGU+PC90aXRsZXM+PHBlcmlvZGljYWw+PGZ1bGwtdGl0bGU+RXVyIEogUmFkaW9sPC9mdWxsLXRp
dGxlPjwvcGVyaW9kaWNhbD48cGFnZXM+ZTU1NC02MDwvcGFnZXM+PHZvbHVtZT44MTwvdm9sdW1l
PjxudW1iZXI+NDwvbnVtYmVyPjxlZGl0aW9uPjIwMTEvMDcvMTU8L2VkaXRpb24+PGtleXdvcmRz
PjxrZXl3b3JkPkFic29ycHRpb21ldHJ5LCBQaG90b24vKm1ldGhvZHM8L2tleXdvcmQ+PGtleXdv
cmQ+QWR1bHQ8L2tleXdvcmQ+PGtleXdvcmQ+RmVtYWxlPC9rZXl3b3JkPjxrZXl3b3JkPkh1bWFu
czwva2V5d29yZD48a2V5d29yZD5MdW5nPC9rZXl3b3JkPjxrZXl3b3JkPkx1bmcgTmVvcGxhc21z
Lypjb21wbGljYXRpb25zLypkaWFnbm9zdGljIGltYWdpbmc8L2tleXdvcmQ+PGtleXdvcmQ+TWFs
ZTwva2V5d29yZD48a2V5d29yZD5NYXNzIFNjcmVlbmluZy8qbWV0aG9kczwva2V5d29yZD48a2V5
d29yZD5NaWRkbGUgQWdlZDwva2V5d29yZD48a2V5d29yZD5QdWxtb25hcnkgRW1waHlzZW1hLypj
b21wbGljYXRpb25zLypkaWFnbm9zdGljIGltYWdpbmc8L2tleXdvcmQ+PGtleXdvcmQ+UmVwcm9k
dWNpYmlsaXR5IG9mIFJlc3VsdHM8L2tleXdvcmQ+PGtleXdvcmQ+U2Vuc2l0aXZpdHkgYW5kIFNw
ZWNpZmljaXR5PC9rZXl3b3JkPjxrZXl3b3JkPlRvbW9ncmFwaHksIFgtUmF5IENvbXB1dGVkLypt
ZXRob2RzPC9rZXl3b3JkPjwva2V5d29yZHM+PGRhdGVzPjx5ZWFyPjIwMTI8L3llYXI+PHB1Yi1k
YXRlcz48ZGF0ZT5BcHI8L2RhdGU+PC9wdWItZGF0ZXM+PC9kYXRlcz48aXNibj4xODcyLTc3Mjcg
KEVsZWN0cm9uaWMpJiN4RDswNzIwLTA0OFggKExpbmtpbmcpPC9pc2JuPjxhY2Nlc3Npb24tbnVt
PjIxNzUyNTY2PC9hY2Nlc3Npb24tbnVtPjx1cmxzPjxyZWxhdGVkLXVybHM+PHVybD5odHRwczov
L3d3dy5uY2JpLm5sbS5uaWguZ292L3B1Ym1lZC8yMTc1MjU2NjwvdXJsPjwvcmVsYXRlZC11cmxz
PjwvdXJscz48ZWxlY3Ryb25pYy1yZXNvdXJjZS1udW0+MTAuMTAxNi9qLmVqcmFkLjIwMTEuMDYu
MDI4PC9lbGVjdHJvbmljLXJlc291cmNlLW51bT48L3JlY29yZD48L0NpdGU+PENpdGU+PEF1dGhv
cj5QYXJyPC9BdXRob3I+PFllYXI+MjAwODwvWWVhcj48UmVjTnVtPjI3PC9SZWNOdW0+PHJlY29y
ZD48cmVjLW51bWJlcj4yNzwvcmVjLW51bWJlcj48Zm9yZWlnbi1rZXlzPjxrZXkgYXBwPSJFTiIg
ZGItaWQ9IjVzNWVlNTAwdmVzeHc5ZXo1d2V4NTl3dnNzeHRweGQ5djBhdiIgdGltZXN0YW1wPSIx
NTIwNDYxNDc4Ij4yNzwva2V5PjwvZm9yZWlnbi1rZXlzPjxyZWYtdHlwZSBuYW1lPSJKb3VybmFs
IEFydGljbGUiPjE3PC9yZWYtdHlwZT48Y29udHJpYnV0b3JzPjxhdXRob3JzPjxhdXRob3I+UGFy
ciwgRC4gRy48L2F1dGhvcj48YXV0aG9yPlNldmVub2FrcywgTS48L2F1dGhvcj48YXV0aG9yPkRl
bmcsIEMuPC9hdXRob3I+PGF1dGhvcj5TdG9lbCwgQi4gQy48L2F1dGhvcj48YXV0aG9yPlN0b2Nr
bGV5LCBSLiBBLjwvYXV0aG9yPjwvYXV0aG9ycz48L2NvbnRyaWJ1dG9ycz48YXV0aC1hZGRyZXNz
PkRlcGFydG1lbnQgb2YgUmVzcGlyYXRvcnkgTWVkaWNpbmUsIFVuaXZlcnNpdHkgSG9zcGl0YWxz
IG9mIENvdmVudHJ5IGFuZCBXYXJ3aWNrc2hpcmUsIENsaWZmb3JkIEJyaWRnZSBSb2FkLCBDb3Zl
bnRyeSwgQ1YyIDJEWCwgVUsuIGRhdmlkLnBhcnJAdWhjdy5uaHMudWs8L2F1dGgtYWRkcmVzcz48
dGl0bGVzPjx0aXRsZT5EZXRlY3Rpb24gb2YgZW1waHlzZW1hIHByb2dyZXNzaW9uIGluIGFscGhh
IDEtYW50aXRyeXBzaW4gZGVmaWNpZW5jeSB1c2luZyBDVCBkZW5zaXRvbWV0cnk7IG1ldGhvZG9s
b2dpY2FsIGFkdmFuY2VzPC90aXRsZT48c2Vjb25kYXJ5LXRpdGxlPlJlc3BpciBSZXM8L3NlY29u
ZGFyeS10aXRsZT48L3RpdGxlcz48cGVyaW9kaWNhbD48ZnVsbC10aXRsZT5SZXNwaXIgUmVzPC9m
dWxsLXRpdGxlPjwvcGVyaW9kaWNhbD48cGFnZXM+MjE8L3BhZ2VzPjx2b2x1bWU+OTwvdm9sdW1l
PjxlZGl0aW9uPjIwMDgvMDIvMTU8L2VkaXRpb24+PGtleXdvcmRzPjxrZXl3b3JkPkFic29ycHRp
b21ldHJ5LCBQaG90b24vKm1ldGhvZHM8L2tleXdvcmQ+PGtleXdvcmQ+RGlzZWFzZSBQcm9ncmVz
c2lvbjwva2V5d29yZD48a2V5d29yZD5FbXBoeXNlbWEvY29tcGxpY2F0aW9ucy8qZGlhZ25vc3Rp
YyBpbWFnaW5nLypwaHlzaW9wYXRob2xvZ3k8L2tleXdvcmQ+PGtleXdvcmQ+SHVtYW5zPC9rZXl3
b3JkPjxrZXl3b3JkPkx1bmcvKmRpYWdub3N0aWMgaW1hZ2luZy8qcGh5c2lvcGF0aG9sb2d5PC9r
ZXl3b3JkPjxrZXl3b3JkPlJlcHJvZHVjaWJpbGl0eSBvZiBSZXN1bHRzPC9rZXl3b3JkPjxrZXl3
b3JkPlNlbnNpdGl2aXR5IGFuZCBTcGVjaWZpY2l0eTwva2V5d29yZD48a2V5d29yZD5Ub21vZ3Jh
cGh5LCBYLVJheSBDb21wdXRlZC8qbWV0aG9kczwva2V5d29yZD48a2V5d29yZD5hbHBoYSAxLUFu
dGl0cnlwc2luIERlZmljaWVuY3kvY29tcGxpY2F0aW9ucy8qZGlhZ25vc3RpYyBpbWFnaW5nLypw
aHlzaW9wYXRob2xvZ3k8L2tleXdvcmQ+PC9rZXl3b3Jkcz48ZGF0ZXM+PHllYXI+MjAwODwveWVh
cj48cHViLWRhdGVzPjxkYXRlPkZlYiAxMzwvZGF0ZT48L3B1Yi1kYXRlcz48L2RhdGVzPjxpc2Ju
PjE0NjUtOTkzWCAoRWxlY3Ryb25pYykmI3hEOzE0NjUtOTkyMSAoTGlua2luZyk8L2lzYm4+PGFj
Y2Vzc2lvbi1udW0+MTgyNzE5NjQ8L2FjY2Vzc2lvbi1udW0+PHVybHM+PHJlbGF0ZWQtdXJscz48
dXJsPmh0dHBzOi8vd3d3Lm5jYmkubmxtLm5paC5nb3YvcHVibWVkLzE4MjcxOTY0PC91cmw+PC9y
ZWxhdGVkLXVybHM+PC91cmxzPjxjdXN0b20yPlBNQzIyODcxNjk8L2N1c3RvbTI+PGVsZWN0cm9u
aWMtcmVzb3VyY2UtbnVtPjEwLjExODYvMTQ2NS05OTIxLTktMjE8L2VsZWN0cm9uaWMtcmVzb3Vy
Y2UtbnVtPjwvcmVjb3JkPjwvQ2l0ZT48Q2l0ZT48QXV0aG9yPkhvZmZtYW48L0F1dGhvcj48WWVh
cj4yMDA5PC9ZZWFyPjxSZWNOdW0+Mjg8L1JlY051bT48cmVjb3JkPjxyZWMtbnVtYmVyPjI4PC9y
ZWMtbnVtYmVyPjxmb3JlaWduLWtleXM+PGtleSBhcHA9IkVOIiBkYi1pZD0iNXM1ZWU1MDB2ZXN4
dzllejV3ZXg1OXd2c3N4dHB4ZDl2MGF2IiB0aW1lc3RhbXA9IjE1MjA0NjE1MzIiPjI4PC9rZXk+
PC9mb3JlaWduLWtleXM+PHJlZi10eXBlIG5hbWU9IkpvdXJuYWwgQXJ0aWNsZSI+MTc8L3JlZi10
eXBlPjxjb250cmlidXRvcnM+PGF1dGhvcnM+PGF1dGhvcj5Ib2ZmbWFuLCBFLiBBLjwvYXV0aG9y
PjxhdXRob3I+SmlhbmcsIFIuPC9hdXRob3I+PGF1dGhvcj5CYXVtaGF1ZXIsIEguPC9hdXRob3I+
PGF1dGhvcj5Ccm9va3MsIE0uIEEuPC9hdXRob3I+PGF1dGhvcj5DYXJyLCBKLiBKLjwvYXV0aG9y
PjxhdXRob3I+RGV0cmFubywgUi48L2F1dGhvcj48YXV0aG9yPlJlaW5oYXJkdCwgSi48L2F1dGhv
cj48YXV0aG9yPlJvZHJpZ3VleiwgSi48L2F1dGhvcj48YXV0aG9yPlN0dWtvdnNreSwgSy48L2F1
dGhvcj48YXV0aG9yPldvbmcsIE4uIEQuPC9hdXRob3I+PGF1dGhvcj5CYXJyLCBSLiBHLjwvYXV0
aG9yPjwvYXV0aG9ycz48L2NvbnRyaWJ1dG9ycz48YXV0aC1hZGRyZXNzPkRlcGFydG1lbnQgb2Yg
UmFkaW9sb2d5LCBVbml2ZXJzaXR5IG9mIElvd2EgQ2FydmVyIENvbGxlZ2Ugb2YgTWVkaWNpbmUs
IElvd2EgQ2l0eSwgVVNBLjwvYXV0aC1hZGRyZXNzPjx0aXRsZXM+PHRpdGxlPlJlcHJvZHVjaWJp
bGl0eSBhbmQgdmFsaWRpdHkgb2YgbHVuZyBkZW5zaXR5IG1lYXN1cmVzIGZyb20gY2FyZGlhYyBD
VCBTY2Fucy0tVGhlIE11bHRpLUV0aG5pYyBTdHVkeSBvZiBBdGhlcm9zY2xlcm9zaXMgKE1FU0Ep
IEx1bmcgU3R1ZHk8L3RpdGxlPjxzZWNvbmRhcnktdGl0bGU+QWNhZCBSYWRpb2w8L3NlY29uZGFy
eS10aXRsZT48L3RpdGxlcz48cGVyaW9kaWNhbD48ZnVsbC10aXRsZT5BY2FkIFJhZGlvbDwvZnVs
bC10aXRsZT48L3BlcmlvZGljYWw+PHBhZ2VzPjY4OS05OTwvcGFnZXM+PHZvbHVtZT4xNjwvdm9s
dW1lPjxudW1iZXI+NjwvbnVtYmVyPjxlZGl0aW9uPjIwMDkvMDUvMTI8L2VkaXRpb24+PGtleXdv
cmRzPjxrZXl3b3JkPkFic29ycHRpb21ldHJ5LCBQaG90b24vKnN0YXRpc3RpY3MgJmFtcDsgbnVt
ZXJpY2FsIGRhdGE8L2tleXdvcmQ+PGtleXdvcmQ+Q29tb3JiaWRpdHk8L2tleXdvcmQ+PGtleXdv
cmQ+Q29yb25hcnkgQXJ0ZXJ5IERpc2Vhc2UvKmRpYWdub3N0aWMgaW1hZ2luZy8qZXRobm9sb2d5
PC9rZXl3b3JkPjxrZXl3b3JkPkVtcGh5c2VtYS8qZGlhZ25vc3RpYyBpbWFnaW5nLypldGhub2xv
Z3k8L2tleXdvcmQ+PGtleXdvcmQ+RmVtYWxlPC9rZXl3b3JkPjxrZXl3b3JkPkh1bWFuczwva2V5
d29yZD48a2V5d29yZD5JbmNpZGVuY2U8L2tleXdvcmQ+PGtleXdvcmQ+TWFsZTwva2V5d29yZD48
a2V5d29yZD5NaWRkbGUgQWdlZDwva2V5d29yZD48a2V5d29yZD5SZXByb2R1Y2liaWxpdHkgb2Yg
UmVzdWx0czwva2V5d29yZD48a2V5d29yZD5TZW5zaXRpdml0eSBhbmQgU3BlY2lmaWNpdHk8L2tl
eXdvcmQ+PGtleXdvcmQ+VG9tb2dyYXBoeSwgWC1SYXkgQ29tcHV0ZWQvKnN0YXRpc3RpY3MgJmFt
cDsgbnVtZXJpY2FsIGRhdGE8L2tleXdvcmQ+PGtleXdvcmQ+VW5pdGVkIFN0YXRlcy9ldGhub2xv
Z3k8L2tleXdvcmQ+PC9rZXl3b3Jkcz48ZGF0ZXM+PHllYXI+MjAwOTwveWVhcj48cHViLWRhdGVz
PjxkYXRlPkp1bjwvZGF0ZT48L3B1Yi1kYXRlcz48L2RhdGVzPjxpc2JuPjE4NzgtNDA0NiAoRWxl
Y3Ryb25pYykmI3hEOzEwNzYtNjMzMiAoTGlua2luZyk8L2lzYm4+PGFjY2Vzc2lvbi1udW0+MTk0
Mjc5Nzk8L2FjY2Vzc2lvbi1udW0+PHVybHM+PHJlbGF0ZWQtdXJscz48dXJsPmh0dHBzOi8vd3d3
Lm5jYmkubmxtLm5paC5nb3YvcHVibWVkLzE5NDI3OTc5PC91cmw+PC9yZWxhdGVkLXVybHM+PC91
cmxzPjxjdXN0b20yPlBNQzI5NDM4NzE8L2N1c3RvbTI+PGVsZWN0cm9uaWMtcmVzb3VyY2UtbnVt
PjEwLjEwMTYvai5hY3JhLjIwMDguMTIuMDI0PC9lbGVjdHJvbmljLXJlc291cmNlLW51bT48L3Jl
Y29yZD48L0NpdGU+PENpdGU+PEF1dGhvcj5NZXRzPC9BdXRob3I+PFllYXI+MjAxMjwvWWVhcj48
UmVjTnVtPjI5PC9SZWNOdW0+PHJlY29yZD48cmVjLW51bWJlcj4yOTwvcmVjLW51bWJlcj48Zm9y
ZWlnbi1rZXlzPjxrZXkgYXBwPSJFTiIgZGItaWQ9IjVzNWVlNTAwdmVzeHc5ZXo1d2V4NTl3dnNz
eHRweGQ5djBhdiIgdGltZXN0YW1wPSIxNTIwNDYxNTg5Ij4yOTwva2V5PjwvZm9yZWlnbi1rZXlz
PjxyZWYtdHlwZSBuYW1lPSJKb3VybmFsIEFydGljbGUiPjE3PC9yZWYtdHlwZT48Y29udHJpYnV0
b3JzPjxhdXRob3JzPjxhdXRob3I+TWV0cywgTy4gTS48L2F1dGhvcj48YXV0aG9yPklzZ3VtLCBJ
LjwvYXV0aG9yPjxhdXRob3I+TW9sLCBDLiBQLjwvYXV0aG9yPjxhdXRob3I+R2lldGVtYSwgSC4g
QS48L2F1dGhvcj48YXV0aG9yPlphbmVuLCBQLjwvYXV0aG9yPjxhdXRob3I+UHJva29wLCBNLjwv
YXV0aG9yPjxhdXRob3I+ZGUgSm9uZywgUC4gQS48L2F1dGhvcj48L2F1dGhvcnM+PC9jb250cmli
dXRvcnM+PGF1dGgtYWRkcmVzcz5SYWRpb2xvZ3ksIFVuaXZlcnNpdHkgTWVkaWNhbCBDZW50ZXIg
VXRyZWNodCwgSGVpZGVsYmVyZ2xhYW4gMTAwLCBQb3N0YnVzIDg1NTAwLCAzNTA4IEdBLCBVdHJl
Y2h0LCBUaGUgTmV0aGVybGFuZHMuIE8uTS5NZXRzQHVtY3V0cmVjaHQubmw8L2F1dGgtYWRkcmVz
cz48dGl0bGVzPjx0aXRsZT5WYXJpYXRpb24gaW4gcXVhbnRpdGF0aXZlIENUIGFpciB0cmFwcGlu
ZyBpbiBoZWF2eSBzbW9rZXJzIG9uIHJlcGVhdCBDVCBleGFtaW5hdGlvbnM8L3RpdGxlPjxzZWNv
bmRhcnktdGl0bGU+RXVyIFJhZGlvbDwvc2Vjb25kYXJ5LXRpdGxlPjwvdGl0bGVzPjxwZXJpb2Rp
Y2FsPjxmdWxsLXRpdGxlPkV1ciBSYWRpb2w8L2Z1bGwtdGl0bGU+PC9wZXJpb2RpY2FsPjxwYWdl
cz4yNzEwLTc8L3BhZ2VzPjx2b2x1bWU+MjI8L3ZvbHVtZT48bnVtYmVyPjEyPC9udW1iZXI+PGVk
aXRpb24+MjAxMi8wNi8xNTwvZWRpdGlvbj48a2V5d29yZHM+PGtleXdvcmQ+QWdlZDwva2V5d29y
ZD48a2V5d29yZD5GZW1hbGU8L2tleXdvcmQ+PGtleXdvcmQ+SHVtYW5zPC9rZXl3b3JkPjxrZXl3
b3JkPkx1bmcgTmVvcGxhc21zL2RpYWdub3N0aWMgaW1hZ2luZzwva2V5d29yZD48a2V5d29yZD5N
YWxlPC9rZXl3b3JkPjxrZXl3b3JkPk1pZGRsZSBBZ2VkPC9rZXl3b3JkPjxrZXl3b3JkPlBoYW50
b21zLCBJbWFnaW5nPC9rZXl3b3JkPjxrZXl3b3JkPlByb3NwZWN0aXZlIFN0dWRpZXM8L2tleXdv
cmQ+PGtleXdvcmQ+UHVsbW9uYXJ5IERpc2Vhc2UsIENocm9uaWMgT2JzdHJ1Y3RpdmUvKmRpYWdu
b3N0aWMgaW1hZ2luZzwva2V5d29yZD48a2V5d29yZD5SYWRpb2dyYXBoaWMgSW1hZ2UgSW50ZXJw
cmV0YXRpb24sIENvbXB1dGVyLUFzc2lzdGVkPC9rZXl3b3JkPjxrZXl3b3JkPlJhZGlvZ3JhcGh5
LCBUaG9yYWNpYy8qbWV0aG9kczwva2V5d29yZD48a2V5d29yZD5SZXByb2R1Y2liaWxpdHkgb2Yg
UmVzdWx0czwva2V5d29yZD48a2V5d29yZD4qU21va2luZzwva2V5d29yZD48a2V5d29yZD5Ub21v
Z3JhcGh5LCBYLVJheSBDb21wdXRlZC8qbWV0aG9kczwva2V5d29yZD48L2tleXdvcmRzPjxkYXRl
cz48eWVhcj4yMDEyPC95ZWFyPjxwdWItZGF0ZXM+PGRhdGU+RGVjPC9kYXRlPjwvcHViLWRhdGVz
PjwvZGF0ZXM+PGlzYm4+MTQzMi0xMDg0IChFbGVjdHJvbmljKSYjeEQ7MDkzOC03OTk0IChMaW5r
aW5nKTwvaXNibj48YWNjZXNzaW9uLW51bT4yMjY5NjE1NzwvYWNjZXNzaW9uLW51bT48dXJscz48
cmVsYXRlZC11cmxzPjx1cmw+aHR0cHM6Ly93d3cubmNiaS5ubG0ubmloLmdvdi9wdWJtZWQvMjI2
OTYxNTc8L3VybD48L3JlbGF0ZWQtdXJscz48L3VybHM+PGN1c3RvbTI+UE1DMzQ4Njk5ODwvY3Vz
dG9tMj48ZWxlY3Ryb25pYy1yZXNvdXJjZS1udW0+MTAuMTAwNy9zMDAzMzAtMDEyLTI1MjYteTwv
ZWxlY3Ryb25pYy1yZXNvdXJjZS1udW0+PC9yZWNvcmQ+PC9DaXRlPjwvRW5kTm90ZT4A
</w:fldData>
          </w:fldChar>
        </w:r>
        <w:r>
          <w:rPr>
            <w:noProof/>
          </w:rPr>
          <w:instrText xml:space="preserve"> ADDIN EN.CITE </w:instrText>
        </w:r>
        <w:r>
          <w:rPr>
            <w:noProof/>
          </w:rPr>
          <w:fldChar w:fldCharType="begin">
            <w:fldData xml:space="preserve">PEVuZE5vdGU+PENpdGU+PEF1dGhvcj5CYWtrZXI8L0F1dGhvcj48WWVhcj4yMDA4PC9ZZWFyPjxS
ZWNOdW0+MTQ8L1JlY051bT48RGlzcGxheVRleHQ+PHN0eWxlIGZhY2U9InN1cGVyc2NyaXB0Ij4x
NCwyMSwzMC0zMjwvc3R5bGU+PC9EaXNwbGF5VGV4dD48cmVjb3JkPjxyZWMtbnVtYmVyPjE0PC9y
ZWMtbnVtYmVyPjxmb3JlaWduLWtleXM+PGtleSBhcHA9IkVOIiBkYi1pZD0iNXM1ZWU1MDB2ZXN4
dzllejV3ZXg1OXd2c3N4dHB4ZDl2MGF2IiB0aW1lc3RhbXA9IjE1MjA0NjA3ODEiPjE0PC9rZXk+
PC9mb3JlaWduLWtleXM+PHJlZi10eXBlIG5hbWU9IkpvdXJuYWwgQXJ0aWNsZSI+MTc8L3JlZi10
eXBlPjxjb250cmlidXRvcnM+PGF1dGhvcnM+PGF1dGhvcj5CYWtrZXIsIE0uIEUuPC9hdXRob3I+
PGF1dGhvcj5QdXR0ZXIsIEguPC9hdXRob3I+PGF1dGhvcj5TdG9saywgSi48L2F1dGhvcj48YXV0
aG9yPlNoYWtlciwgUy4gQi48L2F1dGhvcj48YXV0aG9yPlBpaXR1bGFpbmVuLCBFLjwvYXV0aG9y
PjxhdXRob3I+UnVzc2ksIEUuIFcuPC9hdXRob3I+PGF1dGhvcj5TdG9lbCwgQi4gQy48L2F1dGhv
cj48L2F1dGhvcnM+PC9jb250cmlidXRvcnM+PGF1dGgtYWRkcmVzcz5EaXZpc2lvbiBvZiBJbWFn
ZSBQcm9jZXNzaW5nLCBEZXBhcnRtZW50IG9mIFJhZGlvbG9neSwgTGVpZGVuIFVuaXZlcnNpdHkg
TWVkaWNhbCBDZW50ZXIsIExlaWRlbiwgdGhlIE5ldGhlcmxhbmRzLiBFbGVjdHJvbmljIGFkZHJl
c3M6IG0uZS5CYWtrZXJAbHVtYy5ubC4mI3hEO0RlcGFydG1lbnQgb2YgTWVkaWNhbCBTdGF0aXN0
aWNzLCBMZWlkZW4gVW5pdmVyc2l0eSBNZWRpY2FsIENlbnRlciwgTGVpZGVuLCB0aGUgTmV0aGVy
bGFuZHMuJiN4RDtEZXBhcnRtZW50IG9mIFB1bG1vbm9sb2d5LCBMZWlkZW4gVW5pdmVyc2l0eSBN
ZWRpY2FsIENlbnRlciwgTGVpZGVuLCB0aGUgTmV0aGVybGFuZHMuJiN4RDtEZXBhcnRtZW50IG9m
IFJlc3BpcmF0b3J5IE1lZGljaW5lLCBHZW50b2Z0ZSBVbml2ZXJzaXR5IEhvc3BpdGFsLCBIZWxs
ZXJ1cCwgRGVubWFyay4mI3hEO0RlcGFydG1lbnQgb2YgUHVsbW9uYXJ5IE1lZGljaW5lIGFuZCBB
bGxlcmdvbG9neSwgTWFsbW8gVW5pdmVyc2l0eSBIb3NwaXRhbCwgTWFsbW8sIFN3ZWRlbi4mI3hE
O1B1bG1vbm9sb2d5IERpdmlzaW9uLCBVbml2ZXJzaXR5IEhvc3BpdGFsIFp1cmljaCwgWnVyaWNo
LCBTd2l0emVybGFuZC4mI3hEO0RpdmlzaW9uIG9mIEltYWdlIFByb2Nlc3NpbmcsIERlcGFydG1l
bnQgb2YgUmFkaW9sb2d5LCBMZWlkZW4gVW5pdmVyc2l0eSBNZWRpY2FsIENlbnRlciwgTGVpZGVu
LCB0aGUgTmV0aGVybGFuZHMuPC9hdXRoLWFkZHJlc3M+PHRpdGxlcz48dGl0bGU+QXNzZXNzbWVu
dCBvZiByZWdpb25hbCBwcm9ncmVzc2lvbiBvZiBwdWxtb25hcnkgZW1waHlzZW1hIHdpdGggQ1Qg
ZGVuc2l0b21ldHJ5PC90aXRsZT48c2Vjb25kYXJ5LXRpdGxlPkNoZXN0PC9zZWNvbmRhcnktdGl0
bGU+PC90aXRsZXM+PHBlcmlvZGljYWw+PGZ1bGwtdGl0bGU+Q2hlc3Q8L2Z1bGwtdGl0bGU+PC9w
ZXJpb2RpY2FsPjxwYWdlcz45MzEtOTM3PC9wYWdlcz48dm9sdW1lPjEzNDwvdm9sdW1lPjxudW1i
ZXI+NTwvbnVtYmVyPjxlZGl0aW9uPjIwMDgvMDcvMTY8L2VkaXRpb24+PGtleXdvcmRzPjxrZXl3
b3JkPkRlbnNpdG9tZXRyeS8qbWV0aG9kczwva2V5d29yZD48a2V5d29yZD5EaXNlYXNlIFByb2dy
ZXNzaW9uPC9rZXl3b3JkPjxrZXl3b3JkPkZlbWFsZTwva2V5d29yZD48a2V5d29yZD5Gb2xsb3ct
VXAgU3R1ZGllczwva2V5d29yZD48a2V5d29yZD5IdW1hbnM8L2tleXdvcmQ+PGtleXdvcmQ+TWFs
ZTwva2V5d29yZD48a2V5d29yZD5NaWRkbGUgQWdlZDwva2V5d29yZD48a2V5d29yZD5QdWxtb25h
cnkgRW1waHlzZW1hL2Jsb29kLypkaWFnbm9zdGljIGltYWdpbmcvZXRpb2xvZ3k8L2tleXdvcmQ+
PGtleXdvcmQ+UmVwcm9kdWNpYmlsaXR5IG9mIFJlc3VsdHM8L2tleXdvcmQ+PGtleXdvcmQ+U2V2
ZXJpdHkgb2YgSWxsbmVzcyBJbmRleDwva2V5d29yZD48a2V5d29yZD5UaW1lIEZhY3RvcnM8L2tl
eXdvcmQ+PGtleXdvcmQ+VG9tb2dyYXBoeSwgWC1SYXkgQ29tcHV0ZWQvKm1ldGhvZHM8L2tleXdv
cmQ+PGtleXdvcmQ+YWxwaGEgMS1BbnRpdHJ5cHNpbi9ibG9vZDwva2V5d29yZD48a2V5d29yZD5h
bHBoYSAxLUFudGl0cnlwc2luIERlZmljaWVuY3kvYmxvb2QvY29tcGxpY2F0aW9uczwva2V5d29y
ZD48L2tleXdvcmRzPjxkYXRlcz48eWVhcj4yMDA4PC95ZWFyPjxwdWItZGF0ZXM+PGRhdGU+Tm92
PC9kYXRlPjwvcHViLWRhdGVzPjwvZGF0ZXM+PGlzYm4+MDAxMi0zNjkyIChQcmludCkmI3hEOzAw
MTItMzY5MiAoTGlua2luZyk8L2lzYm4+PGFjY2Vzc2lvbi1udW0+MTg2MjU2Njg8L2FjY2Vzc2lv
bi1udW0+PHVybHM+PHJlbGF0ZWQtdXJscz48dXJsPmh0dHBzOi8vd3d3Lm5jYmkubmxtLm5paC5n
b3YvcHVibWVkLzE4NjI1NjY4PC91cmw+PC9yZWxhdGVkLXVybHM+PC91cmxzPjxlbGVjdHJvbmlj
LXJlc291cmNlLW51bT4xMC4xMzc4L2NoZXN0LjA4LTA1MTI8L2VsZWN0cm9uaWMtcmVzb3VyY2Ut
bnVtPjwvcmVjb3JkPjwvQ2l0ZT48Q2l0ZT48QXV0aG9yPlBhcms8L0F1dGhvcj48WWVhcj4yMDEy
PC9ZZWFyPjxSZWNOdW0+MjE8L1JlY051bT48cmVjb3JkPjxyZWMtbnVtYmVyPjIxPC9yZWMtbnVt
YmVyPjxmb3JlaWduLWtleXM+PGtleSBhcHA9IkVOIiBkYi1pZD0iNXM1ZWU1MDB2ZXN4dzllejV3
ZXg1OXd2c3N4dHB4ZDl2MGF2IiB0aW1lc3RhbXA9IjE1MjA0NjExODAiPjIxPC9rZXk+PC9mb3Jl
aWduLWtleXM+PHJlZi10eXBlIG5hbWU9IkpvdXJuYWwgQXJ0aWNsZSI+MTc8L3JlZi10eXBlPjxj
b250cmlidXRvcnM+PGF1dGhvcnM+PGF1dGhvcj5QYXJrLCBTLiBKLjwvYXV0aG9yPjxhdXRob3I+
TGVlLCBDLiBILjwvYXV0aG9yPjxhdXRob3I+R29vLCBKLiBNLjwvYXV0aG9yPjxhdXRob3I+SGVv
LCBDLiBZLjwvYXV0aG9yPjxhdXRob3I+S2ltLCBKLiBILjwvYXV0aG9yPjwvYXV0aG9ycz48L2Nv
bnRyaWJ1dG9ycz48YXV0aC1hZGRyZXNzPkludGVyZGlzY2lwbGluYXJ5IFByb2dyYW0gaW4gUmFk
aWF0aW9uIEFwcGxpZWQgTGlmZSBTY2llbmNlLCBTZW91bCBOYXRpb25hbCBVbml2ZXJzaXR5LCBT
ZW91bCwgUmVwdWJsaWMgb2YgS29yZWEuPC9hdXRoLWFkZHJlc3M+PHRpdGxlcz48dGl0bGU+SW50
ZXItc2NhbiByZXBlYXRhYmlsaXR5IG9mIENULWJhc2VkIGx1bmcgZGVuc2l0b21ldHJ5IGluIHRo
ZSBzdXJ2ZWlsbGFuY2Ugb2YgZW1waHlzZW1hIGluIGEgbHVuZyBjYW5jZXIgc2NyZWVuaW5nIHNl
dHRpbmc8L3RpdGxlPjxzZWNvbmRhcnktdGl0bGU+RXVyIEogUmFkaW9sPC9zZWNvbmRhcnktdGl0
bGU+PC90aXRsZXM+PHBlcmlvZGljYWw+PGZ1bGwtdGl0bGU+RXVyIEogUmFkaW9sPC9mdWxsLXRp
dGxlPjwvcGVyaW9kaWNhbD48cGFnZXM+ZTU1NC02MDwvcGFnZXM+PHZvbHVtZT44MTwvdm9sdW1l
PjxudW1iZXI+NDwvbnVtYmVyPjxlZGl0aW9uPjIwMTEvMDcvMTU8L2VkaXRpb24+PGtleXdvcmRz
PjxrZXl3b3JkPkFic29ycHRpb21ldHJ5LCBQaG90b24vKm1ldGhvZHM8L2tleXdvcmQ+PGtleXdv
cmQ+QWR1bHQ8L2tleXdvcmQ+PGtleXdvcmQ+RmVtYWxlPC9rZXl3b3JkPjxrZXl3b3JkPkh1bWFu
czwva2V5d29yZD48a2V5d29yZD5MdW5nPC9rZXl3b3JkPjxrZXl3b3JkPkx1bmcgTmVvcGxhc21z
Lypjb21wbGljYXRpb25zLypkaWFnbm9zdGljIGltYWdpbmc8L2tleXdvcmQ+PGtleXdvcmQ+TWFs
ZTwva2V5d29yZD48a2V5d29yZD5NYXNzIFNjcmVlbmluZy8qbWV0aG9kczwva2V5d29yZD48a2V5
d29yZD5NaWRkbGUgQWdlZDwva2V5d29yZD48a2V5d29yZD5QdWxtb25hcnkgRW1waHlzZW1hLypj
b21wbGljYXRpb25zLypkaWFnbm9zdGljIGltYWdpbmc8L2tleXdvcmQ+PGtleXdvcmQ+UmVwcm9k
dWNpYmlsaXR5IG9mIFJlc3VsdHM8L2tleXdvcmQ+PGtleXdvcmQ+U2Vuc2l0aXZpdHkgYW5kIFNw
ZWNpZmljaXR5PC9rZXl3b3JkPjxrZXl3b3JkPlRvbW9ncmFwaHksIFgtUmF5IENvbXB1dGVkLypt
ZXRob2RzPC9rZXl3b3JkPjwva2V5d29yZHM+PGRhdGVzPjx5ZWFyPjIwMTI8L3llYXI+PHB1Yi1k
YXRlcz48ZGF0ZT5BcHI8L2RhdGU+PC9wdWItZGF0ZXM+PC9kYXRlcz48aXNibj4xODcyLTc3Mjcg
KEVsZWN0cm9uaWMpJiN4RDswNzIwLTA0OFggKExpbmtpbmcpPC9pc2JuPjxhY2Nlc3Npb24tbnVt
PjIxNzUyNTY2PC9hY2Nlc3Npb24tbnVtPjx1cmxzPjxyZWxhdGVkLXVybHM+PHVybD5odHRwczov
L3d3dy5uY2JpLm5sbS5uaWguZ292L3B1Ym1lZC8yMTc1MjU2NjwvdXJsPjwvcmVsYXRlZC11cmxz
PjwvdXJscz48ZWxlY3Ryb25pYy1yZXNvdXJjZS1udW0+MTAuMTAxNi9qLmVqcmFkLjIwMTEuMDYu
MDI4PC9lbGVjdHJvbmljLXJlc291cmNlLW51bT48L3JlY29yZD48L0NpdGU+PENpdGU+PEF1dGhv
cj5QYXJyPC9BdXRob3I+PFllYXI+MjAwODwvWWVhcj48UmVjTnVtPjI3PC9SZWNOdW0+PHJlY29y
ZD48cmVjLW51bWJlcj4yNzwvcmVjLW51bWJlcj48Zm9yZWlnbi1rZXlzPjxrZXkgYXBwPSJFTiIg
ZGItaWQ9IjVzNWVlNTAwdmVzeHc5ZXo1d2V4NTl3dnNzeHRweGQ5djBhdiIgdGltZXN0YW1wPSIx
NTIwNDYxNDc4Ij4yNzwva2V5PjwvZm9yZWlnbi1rZXlzPjxyZWYtdHlwZSBuYW1lPSJKb3VybmFs
IEFydGljbGUiPjE3PC9yZWYtdHlwZT48Y29udHJpYnV0b3JzPjxhdXRob3JzPjxhdXRob3I+UGFy
ciwgRC4gRy48L2F1dGhvcj48YXV0aG9yPlNldmVub2FrcywgTS48L2F1dGhvcj48YXV0aG9yPkRl
bmcsIEMuPC9hdXRob3I+PGF1dGhvcj5TdG9lbCwgQi4gQy48L2F1dGhvcj48YXV0aG9yPlN0b2Nr
bGV5LCBSLiBBLjwvYXV0aG9yPjwvYXV0aG9ycz48L2NvbnRyaWJ1dG9ycz48YXV0aC1hZGRyZXNz
PkRlcGFydG1lbnQgb2YgUmVzcGlyYXRvcnkgTWVkaWNpbmUsIFVuaXZlcnNpdHkgSG9zcGl0YWxz
IG9mIENvdmVudHJ5IGFuZCBXYXJ3aWNrc2hpcmUsIENsaWZmb3JkIEJyaWRnZSBSb2FkLCBDb3Zl
bnRyeSwgQ1YyIDJEWCwgVUsuIGRhdmlkLnBhcnJAdWhjdy5uaHMudWs8L2F1dGgtYWRkcmVzcz48
dGl0bGVzPjx0aXRsZT5EZXRlY3Rpb24gb2YgZW1waHlzZW1hIHByb2dyZXNzaW9uIGluIGFscGhh
IDEtYW50aXRyeXBzaW4gZGVmaWNpZW5jeSB1c2luZyBDVCBkZW5zaXRvbWV0cnk7IG1ldGhvZG9s
b2dpY2FsIGFkdmFuY2VzPC90aXRsZT48c2Vjb25kYXJ5LXRpdGxlPlJlc3BpciBSZXM8L3NlY29u
ZGFyeS10aXRsZT48L3RpdGxlcz48cGVyaW9kaWNhbD48ZnVsbC10aXRsZT5SZXNwaXIgUmVzPC9m
dWxsLXRpdGxlPjwvcGVyaW9kaWNhbD48cGFnZXM+MjE8L3BhZ2VzPjx2b2x1bWU+OTwvdm9sdW1l
PjxlZGl0aW9uPjIwMDgvMDIvMTU8L2VkaXRpb24+PGtleXdvcmRzPjxrZXl3b3JkPkFic29ycHRp
b21ldHJ5LCBQaG90b24vKm1ldGhvZHM8L2tleXdvcmQ+PGtleXdvcmQ+RGlzZWFzZSBQcm9ncmVz
c2lvbjwva2V5d29yZD48a2V5d29yZD5FbXBoeXNlbWEvY29tcGxpY2F0aW9ucy8qZGlhZ25vc3Rp
YyBpbWFnaW5nLypwaHlzaW9wYXRob2xvZ3k8L2tleXdvcmQ+PGtleXdvcmQ+SHVtYW5zPC9rZXl3
b3JkPjxrZXl3b3JkPkx1bmcvKmRpYWdub3N0aWMgaW1hZ2luZy8qcGh5c2lvcGF0aG9sb2d5PC9r
ZXl3b3JkPjxrZXl3b3JkPlJlcHJvZHVjaWJpbGl0eSBvZiBSZXN1bHRzPC9rZXl3b3JkPjxrZXl3
b3JkPlNlbnNpdGl2aXR5IGFuZCBTcGVjaWZpY2l0eTwva2V5d29yZD48a2V5d29yZD5Ub21vZ3Jh
cGh5LCBYLVJheSBDb21wdXRlZC8qbWV0aG9kczwva2V5d29yZD48a2V5d29yZD5hbHBoYSAxLUFu
dGl0cnlwc2luIERlZmljaWVuY3kvY29tcGxpY2F0aW9ucy8qZGlhZ25vc3RpYyBpbWFnaW5nLypw
aHlzaW9wYXRob2xvZ3k8L2tleXdvcmQ+PC9rZXl3b3Jkcz48ZGF0ZXM+PHllYXI+MjAwODwveWVh
cj48cHViLWRhdGVzPjxkYXRlPkZlYiAxMzwvZGF0ZT48L3B1Yi1kYXRlcz48L2RhdGVzPjxpc2Ju
PjE0NjUtOTkzWCAoRWxlY3Ryb25pYykmI3hEOzE0NjUtOTkyMSAoTGlua2luZyk8L2lzYm4+PGFj
Y2Vzc2lvbi1udW0+MTgyNzE5NjQ8L2FjY2Vzc2lvbi1udW0+PHVybHM+PHJlbGF0ZWQtdXJscz48
dXJsPmh0dHBzOi8vd3d3Lm5jYmkubmxtLm5paC5nb3YvcHVibWVkLzE4MjcxOTY0PC91cmw+PC9y
ZWxhdGVkLXVybHM+PC91cmxzPjxjdXN0b20yPlBNQzIyODcxNjk8L2N1c3RvbTI+PGVsZWN0cm9u
aWMtcmVzb3VyY2UtbnVtPjEwLjExODYvMTQ2NS05OTIxLTktMjE8L2VsZWN0cm9uaWMtcmVzb3Vy
Y2UtbnVtPjwvcmVjb3JkPjwvQ2l0ZT48Q2l0ZT48QXV0aG9yPkhvZmZtYW48L0F1dGhvcj48WWVh
cj4yMDA5PC9ZZWFyPjxSZWNOdW0+Mjg8L1JlY051bT48cmVjb3JkPjxyZWMtbnVtYmVyPjI4PC9y
ZWMtbnVtYmVyPjxmb3JlaWduLWtleXM+PGtleSBhcHA9IkVOIiBkYi1pZD0iNXM1ZWU1MDB2ZXN4
dzllejV3ZXg1OXd2c3N4dHB4ZDl2MGF2IiB0aW1lc3RhbXA9IjE1MjA0NjE1MzIiPjI4PC9rZXk+
PC9mb3JlaWduLWtleXM+PHJlZi10eXBlIG5hbWU9IkpvdXJuYWwgQXJ0aWNsZSI+MTc8L3JlZi10
eXBlPjxjb250cmlidXRvcnM+PGF1dGhvcnM+PGF1dGhvcj5Ib2ZmbWFuLCBFLiBBLjwvYXV0aG9y
PjxhdXRob3I+SmlhbmcsIFIuPC9hdXRob3I+PGF1dGhvcj5CYXVtaGF1ZXIsIEguPC9hdXRob3I+
PGF1dGhvcj5Ccm9va3MsIE0uIEEuPC9hdXRob3I+PGF1dGhvcj5DYXJyLCBKLiBKLjwvYXV0aG9y
PjxhdXRob3I+RGV0cmFubywgUi48L2F1dGhvcj48YXV0aG9yPlJlaW5oYXJkdCwgSi48L2F1dGhv
cj48YXV0aG9yPlJvZHJpZ3VleiwgSi48L2F1dGhvcj48YXV0aG9yPlN0dWtvdnNreSwgSy48L2F1
dGhvcj48YXV0aG9yPldvbmcsIE4uIEQuPC9hdXRob3I+PGF1dGhvcj5CYXJyLCBSLiBHLjwvYXV0
aG9yPjwvYXV0aG9ycz48L2NvbnRyaWJ1dG9ycz48YXV0aC1hZGRyZXNzPkRlcGFydG1lbnQgb2Yg
UmFkaW9sb2d5LCBVbml2ZXJzaXR5IG9mIElvd2EgQ2FydmVyIENvbGxlZ2Ugb2YgTWVkaWNpbmUs
IElvd2EgQ2l0eSwgVVNBLjwvYXV0aC1hZGRyZXNzPjx0aXRsZXM+PHRpdGxlPlJlcHJvZHVjaWJp
bGl0eSBhbmQgdmFsaWRpdHkgb2YgbHVuZyBkZW5zaXR5IG1lYXN1cmVzIGZyb20gY2FyZGlhYyBD
VCBTY2Fucy0tVGhlIE11bHRpLUV0aG5pYyBTdHVkeSBvZiBBdGhlcm9zY2xlcm9zaXMgKE1FU0Ep
IEx1bmcgU3R1ZHk8L3RpdGxlPjxzZWNvbmRhcnktdGl0bGU+QWNhZCBSYWRpb2w8L3NlY29uZGFy
eS10aXRsZT48L3RpdGxlcz48cGVyaW9kaWNhbD48ZnVsbC10aXRsZT5BY2FkIFJhZGlvbDwvZnVs
bC10aXRsZT48L3BlcmlvZGljYWw+PHBhZ2VzPjY4OS05OTwvcGFnZXM+PHZvbHVtZT4xNjwvdm9s
dW1lPjxudW1iZXI+NjwvbnVtYmVyPjxlZGl0aW9uPjIwMDkvMDUvMTI8L2VkaXRpb24+PGtleXdv
cmRzPjxrZXl3b3JkPkFic29ycHRpb21ldHJ5LCBQaG90b24vKnN0YXRpc3RpY3MgJmFtcDsgbnVt
ZXJpY2FsIGRhdGE8L2tleXdvcmQ+PGtleXdvcmQ+Q29tb3JiaWRpdHk8L2tleXdvcmQ+PGtleXdv
cmQ+Q29yb25hcnkgQXJ0ZXJ5IERpc2Vhc2UvKmRpYWdub3N0aWMgaW1hZ2luZy8qZXRobm9sb2d5
PC9rZXl3b3JkPjxrZXl3b3JkPkVtcGh5c2VtYS8qZGlhZ25vc3RpYyBpbWFnaW5nLypldGhub2xv
Z3k8L2tleXdvcmQ+PGtleXdvcmQ+RmVtYWxlPC9rZXl3b3JkPjxrZXl3b3JkPkh1bWFuczwva2V5
d29yZD48a2V5d29yZD5JbmNpZGVuY2U8L2tleXdvcmQ+PGtleXdvcmQ+TWFsZTwva2V5d29yZD48
a2V5d29yZD5NaWRkbGUgQWdlZDwva2V5d29yZD48a2V5d29yZD5SZXByb2R1Y2liaWxpdHkgb2Yg
UmVzdWx0czwva2V5d29yZD48a2V5d29yZD5TZW5zaXRpdml0eSBhbmQgU3BlY2lmaWNpdHk8L2tl
eXdvcmQ+PGtleXdvcmQ+VG9tb2dyYXBoeSwgWC1SYXkgQ29tcHV0ZWQvKnN0YXRpc3RpY3MgJmFt
cDsgbnVtZXJpY2FsIGRhdGE8L2tleXdvcmQ+PGtleXdvcmQ+VW5pdGVkIFN0YXRlcy9ldGhub2xv
Z3k8L2tleXdvcmQ+PC9rZXl3b3Jkcz48ZGF0ZXM+PHllYXI+MjAwOTwveWVhcj48cHViLWRhdGVz
PjxkYXRlPkp1bjwvZGF0ZT48L3B1Yi1kYXRlcz48L2RhdGVzPjxpc2JuPjE4NzgtNDA0NiAoRWxl
Y3Ryb25pYykmI3hEOzEwNzYtNjMzMiAoTGlua2luZyk8L2lzYm4+PGFjY2Vzc2lvbi1udW0+MTk0
Mjc5Nzk8L2FjY2Vzc2lvbi1udW0+PHVybHM+PHJlbGF0ZWQtdXJscz48dXJsPmh0dHBzOi8vd3d3
Lm5jYmkubmxtLm5paC5nb3YvcHVibWVkLzE5NDI3OTc5PC91cmw+PC9yZWxhdGVkLXVybHM+PC91
cmxzPjxjdXN0b20yPlBNQzI5NDM4NzE8L2N1c3RvbTI+PGVsZWN0cm9uaWMtcmVzb3VyY2UtbnVt
PjEwLjEwMTYvai5hY3JhLjIwMDguMTIuMDI0PC9lbGVjdHJvbmljLXJlc291cmNlLW51bT48L3Jl
Y29yZD48L0NpdGU+PENpdGU+PEF1dGhvcj5NZXRzPC9BdXRob3I+PFllYXI+MjAxMjwvWWVhcj48
UmVjTnVtPjI5PC9SZWNOdW0+PHJlY29yZD48cmVjLW51bWJlcj4yOTwvcmVjLW51bWJlcj48Zm9y
ZWlnbi1rZXlzPjxrZXkgYXBwPSJFTiIgZGItaWQ9IjVzNWVlNTAwdmVzeHc5ZXo1d2V4NTl3dnNz
eHRweGQ5djBhdiIgdGltZXN0YW1wPSIxNTIwNDYxNTg5Ij4yOTwva2V5PjwvZm9yZWlnbi1rZXlz
PjxyZWYtdHlwZSBuYW1lPSJKb3VybmFsIEFydGljbGUiPjE3PC9yZWYtdHlwZT48Y29udHJpYnV0
b3JzPjxhdXRob3JzPjxhdXRob3I+TWV0cywgTy4gTS48L2F1dGhvcj48YXV0aG9yPklzZ3VtLCBJ
LjwvYXV0aG9yPjxhdXRob3I+TW9sLCBDLiBQLjwvYXV0aG9yPjxhdXRob3I+R2lldGVtYSwgSC4g
QS48L2F1dGhvcj48YXV0aG9yPlphbmVuLCBQLjwvYXV0aG9yPjxhdXRob3I+UHJva29wLCBNLjwv
YXV0aG9yPjxhdXRob3I+ZGUgSm9uZywgUC4gQS48L2F1dGhvcj48L2F1dGhvcnM+PC9jb250cmli
dXRvcnM+PGF1dGgtYWRkcmVzcz5SYWRpb2xvZ3ksIFVuaXZlcnNpdHkgTWVkaWNhbCBDZW50ZXIg
VXRyZWNodCwgSGVpZGVsYmVyZ2xhYW4gMTAwLCBQb3N0YnVzIDg1NTAwLCAzNTA4IEdBLCBVdHJl
Y2h0LCBUaGUgTmV0aGVybGFuZHMuIE8uTS5NZXRzQHVtY3V0cmVjaHQubmw8L2F1dGgtYWRkcmVz
cz48dGl0bGVzPjx0aXRsZT5WYXJpYXRpb24gaW4gcXVhbnRpdGF0aXZlIENUIGFpciB0cmFwcGlu
ZyBpbiBoZWF2eSBzbW9rZXJzIG9uIHJlcGVhdCBDVCBleGFtaW5hdGlvbnM8L3RpdGxlPjxzZWNv
bmRhcnktdGl0bGU+RXVyIFJhZGlvbDwvc2Vjb25kYXJ5LXRpdGxlPjwvdGl0bGVzPjxwZXJpb2Rp
Y2FsPjxmdWxsLXRpdGxlPkV1ciBSYWRpb2w8L2Z1bGwtdGl0bGU+PC9wZXJpb2RpY2FsPjxwYWdl
cz4yNzEwLTc8L3BhZ2VzPjx2b2x1bWU+MjI8L3ZvbHVtZT48bnVtYmVyPjEyPC9udW1iZXI+PGVk
aXRpb24+MjAxMi8wNi8xNTwvZWRpdGlvbj48a2V5d29yZHM+PGtleXdvcmQ+QWdlZDwva2V5d29y
ZD48a2V5d29yZD5GZW1hbGU8L2tleXdvcmQ+PGtleXdvcmQ+SHVtYW5zPC9rZXl3b3JkPjxrZXl3
b3JkPkx1bmcgTmVvcGxhc21zL2RpYWdub3N0aWMgaW1hZ2luZzwva2V5d29yZD48a2V5d29yZD5N
YWxlPC9rZXl3b3JkPjxrZXl3b3JkPk1pZGRsZSBBZ2VkPC9rZXl3b3JkPjxrZXl3b3JkPlBoYW50
b21zLCBJbWFnaW5nPC9rZXl3b3JkPjxrZXl3b3JkPlByb3NwZWN0aXZlIFN0dWRpZXM8L2tleXdv
cmQ+PGtleXdvcmQ+UHVsbW9uYXJ5IERpc2Vhc2UsIENocm9uaWMgT2JzdHJ1Y3RpdmUvKmRpYWdu
b3N0aWMgaW1hZ2luZzwva2V5d29yZD48a2V5d29yZD5SYWRpb2dyYXBoaWMgSW1hZ2UgSW50ZXJw
cmV0YXRpb24sIENvbXB1dGVyLUFzc2lzdGVkPC9rZXl3b3JkPjxrZXl3b3JkPlJhZGlvZ3JhcGh5
LCBUaG9yYWNpYy8qbWV0aG9kczwva2V5d29yZD48a2V5d29yZD5SZXByb2R1Y2liaWxpdHkgb2Yg
UmVzdWx0czwva2V5d29yZD48a2V5d29yZD4qU21va2luZzwva2V5d29yZD48a2V5d29yZD5Ub21v
Z3JhcGh5LCBYLVJheSBDb21wdXRlZC8qbWV0aG9kczwva2V5d29yZD48L2tleXdvcmRzPjxkYXRl
cz48eWVhcj4yMDEyPC95ZWFyPjxwdWItZGF0ZXM+PGRhdGU+RGVjPC9kYXRlPjwvcHViLWRhdGVz
PjwvZGF0ZXM+PGlzYm4+MTQzMi0xMDg0IChFbGVjdHJvbmljKSYjeEQ7MDkzOC03OTk0IChMaW5r
aW5nKTwvaXNibj48YWNjZXNzaW9uLW51bT4yMjY5NjE1NzwvYWNjZXNzaW9uLW51bT48dXJscz48
cmVsYXRlZC11cmxzPjx1cmw+aHR0cHM6Ly93d3cubmNiaS5ubG0ubmloLmdvdi9wdWJtZWQvMjI2
OTYxNTc8L3VybD48L3JlbGF0ZWQtdXJscz48L3VybHM+PGN1c3RvbTI+UE1DMzQ4Njk5ODwvY3Vz
dG9tMj48ZWxlY3Ryb25pYy1yZXNvdXJjZS1udW0+MTAuMTAwNy9zMDAzMzAtMDEyLTI1MjYteTwv
ZWxlY3Ryb25pYy1yZXNvdXJjZS1udW0+PC9yZWNvcmQ+PC9DaXRlPjwvRW5kTm90ZT4A
</w:fldData>
          </w:fldChar>
        </w:r>
        <w:r>
          <w:rPr>
            <w:noProof/>
          </w:rPr>
          <w:instrText xml:space="preserve"> ADDIN EN.CITE.DATA </w:instrText>
        </w:r>
        <w:r>
          <w:rPr>
            <w:noProof/>
          </w:rPr>
        </w:r>
        <w:r>
          <w:rPr>
            <w:noProof/>
          </w:rPr>
          <w:fldChar w:fldCharType="end"/>
        </w:r>
        <w:r>
          <w:rPr>
            <w:noProof/>
          </w:rPr>
        </w:r>
        <w:r>
          <w:rPr>
            <w:noProof/>
          </w:rPr>
          <w:fldChar w:fldCharType="separate"/>
        </w:r>
        <w:r w:rsidRPr="008F59DC">
          <w:rPr>
            <w:noProof/>
            <w:vertAlign w:val="superscript"/>
          </w:rPr>
          <w:t>14,21,30-32</w:t>
        </w:r>
        <w:r>
          <w:rPr>
            <w:noProof/>
          </w:rPr>
          <w:fldChar w:fldCharType="end"/>
        </w:r>
        <w:r>
          <w:t xml:space="preserve">. </w:t>
        </w:r>
        <w:r>
          <w:rPr>
            <w:noProof/>
          </w:rPr>
          <w:t xml:space="preserve">One exception to this is the Park et al study </w:t>
        </w:r>
        <w:r>
          <w:rPr>
            <w:noProof/>
          </w:rPr>
          <w:fldChar w:fldCharType="begin"/>
        </w:r>
        <w:r>
          <w:rPr>
            <w:noProof/>
          </w:rPr>
          <w:instrText xml:space="preserve"> ADDIN EN.CITE &lt;EndNote&gt;&lt;Cite&gt;&lt;Author&gt;Park&lt;/Author&gt;&lt;Year&gt;2012&lt;/Year&gt;&lt;RecNum&gt;21&lt;/RecNum&gt;&lt;DisplayText&gt;&lt;style face="superscript"&gt;21&lt;/style&gt;&lt;/DisplayText&gt;&lt;record&gt;&lt;rec-number&gt;21&lt;/rec-number&gt;&lt;foreign-keys&gt;&lt;key app="EN" db-id="5s5ee500vesxw9ez5wex59wvssxtpxd9v0av" timestamp="1520461180"&gt;21&lt;/key&gt;&lt;/foreign-keys&gt;&lt;ref-type name="Journal Article"&gt;17&lt;/ref-type&gt;&lt;contributors&gt;&lt;authors&gt;&lt;author&gt;Park, S. J.&lt;/author&gt;&lt;author&gt;Lee, C. H.&lt;/author&gt;&lt;author&gt;Goo, J. M.&lt;/author&gt;&lt;author&gt;Heo, C. Y.&lt;/author&gt;&lt;author&gt;Kim, J. H.&lt;/author&gt;&lt;/authors&gt;&lt;/contributors&gt;&lt;auth-address&gt;Interdisciplinary Program in Radiation Applied Life Science, Seoul National University, Seoul, Republic of Korea.&lt;/auth-address&gt;&lt;titles&gt;&lt;title&gt;Inter-scan repeatability of CT-based lung densitometry in the surveillance of emphysema in a lung cancer screening setting&lt;/title&gt;&lt;secondary-title&gt;Eur J Radiol&lt;/secondary-title&gt;&lt;/titles&gt;&lt;periodical&gt;&lt;full-title&gt;Eur J Radiol&lt;/full-title&gt;&lt;/periodical&gt;&lt;pages&gt;e554-60&lt;/pages&gt;&lt;volume&gt;81&lt;/volume&gt;&lt;number&gt;4&lt;/number&gt;&lt;edition&gt;2011/07/15&lt;/edition&gt;&lt;keywords&gt;&lt;keyword&gt;Absorptiometry, Photon/*methods&lt;/keyword&gt;&lt;keyword&gt;Adult&lt;/keyword&gt;&lt;keyword&gt;Female&lt;/keyword&gt;&lt;keyword&gt;Humans&lt;/keyword&gt;&lt;keyword&gt;Lung&lt;/keyword&gt;&lt;keyword&gt;Lung Neoplasms/*complications/*diagnostic imaging&lt;/keyword&gt;&lt;keyword&gt;Male&lt;/keyword&gt;&lt;keyword&gt;Mass Screening/*methods&lt;/keyword&gt;&lt;keyword&gt;Middle Aged&lt;/keyword&gt;&lt;keyword&gt;Pulmonary Emphysema/*complications/*diagnostic imaging&lt;/keyword&gt;&lt;keyword&gt;Reproducibility of Results&lt;/keyword&gt;&lt;keyword&gt;Sensitivity and Specificity&lt;/keyword&gt;&lt;keyword&gt;Tomography, X-Ray Computed/*methods&lt;/keyword&gt;&lt;/keywords&gt;&lt;dates&gt;&lt;year&gt;2012&lt;/year&gt;&lt;pub-dates&gt;&lt;date&gt;Apr&lt;/date&gt;&lt;/pub-dates&gt;&lt;/dates&gt;&lt;isbn&gt;1872-7727 (Electronic)&amp;#xD;0720-048X (Linking)&lt;/isbn&gt;&lt;accession-num&gt;21752566&lt;/accession-num&gt;&lt;urls&gt;&lt;related-urls&gt;&lt;url&gt;https://www.ncbi.nlm.nih.gov/pubmed/21752566&lt;/url&gt;&lt;/related-urls&gt;&lt;/urls&gt;&lt;electronic-resource-num&gt;10.1016/j.ejrad.2011.06.028&lt;/electronic-resource-num&gt;&lt;/record&gt;&lt;/Cite&gt;&lt;/EndNote&gt;</w:instrText>
        </w:r>
        <w:r>
          <w:rPr>
            <w:noProof/>
          </w:rPr>
          <w:fldChar w:fldCharType="separate"/>
        </w:r>
        <w:r w:rsidRPr="008F59DC">
          <w:rPr>
            <w:noProof/>
            <w:vertAlign w:val="superscript"/>
          </w:rPr>
          <w:t>21</w:t>
        </w:r>
        <w:r>
          <w:rPr>
            <w:noProof/>
          </w:rPr>
          <w:fldChar w:fldCharType="end"/>
        </w:r>
        <w:r>
          <w:rPr>
            <w:noProof/>
          </w:rPr>
          <w:t>that was included as a reference example in an “asymptomatic population” (GOLD stage 0) with a longer time interval between CT scans (8 months),  but the subjects were deemed to have “no perceptual changes of disease progression”.</w:t>
        </w:r>
      </w:ins>
    </w:p>
    <w:p w14:paraId="24A4966C" w14:textId="77777777" w:rsidR="00753FE6" w:rsidRDefault="00753FE6" w:rsidP="00753FE6">
      <w:pPr>
        <w:pStyle w:val="EndNoteBibliography"/>
        <w:numPr>
          <w:ilvl w:val="0"/>
          <w:numId w:val="8"/>
        </w:numPr>
        <w:spacing w:line="360" w:lineRule="auto"/>
        <w:rPr>
          <w:ins w:id="774" w:author="SEAN B FAIN" w:date="2019-04-25T11:40:00Z"/>
        </w:rPr>
      </w:pPr>
      <w:ins w:id="775" w:author="SEAN B FAIN" w:date="2019-04-25T11:40:00Z">
        <w:r>
          <w:rPr>
            <w:b/>
            <w:sz w:val="24"/>
            <w:u w:val="single"/>
          </w:rPr>
          <w:t>Effect of VA on Bias and Precision Claims for RA-950 and Perc15</w:t>
        </w:r>
      </w:ins>
    </w:p>
    <w:p w14:paraId="592B8007" w14:textId="77777777" w:rsidR="00753FE6" w:rsidRDefault="00753FE6" w:rsidP="00753FE6">
      <w:pPr>
        <w:spacing w:line="360" w:lineRule="auto"/>
        <w:rPr>
          <w:ins w:id="776" w:author="SEAN B FAIN" w:date="2019-04-25T11:40:00Z"/>
          <w:noProof/>
        </w:rPr>
      </w:pPr>
      <w:ins w:id="777" w:author="SEAN B FAIN" w:date="2019-04-25T11:40:00Z">
        <w:r>
          <w:lastRenderedPageBreak/>
          <w:t xml:space="preserve">It is generally recognized that VA is useful for improving the precision of repeat CT measurements of lung density </w:t>
        </w:r>
        <w:r>
          <w:rPr>
            <w:noProof/>
          </w:rPr>
          <w:fldChar w:fldCharType="begin">
            <w:fldData xml:space="preserve">PEVuZE5vdGU+PENpdGU+PEF1dGhvcj5TaGFrZXI8L0F1dGhvcj48WWVhcj4yMDA0PC9ZZWFyPjxS
ZWNOdW0+MjU8L1JlY051bT48RGlzcGxheVRleHQ+PHN0eWxlIGZhY2U9InN1cGVyc2NyaXB0Ij4y
ODwvc3R5bGU+PC9EaXNwbGF5VGV4dD48cmVjb3JkPjxyZWMtbnVtYmVyPjI1PC9yZWMtbnVtYmVy
Pjxmb3JlaWduLWtleXM+PGtleSBhcHA9IkVOIiBkYi1pZD0iNXM1ZWU1MDB2ZXN4dzllejV3ZXg1
OXd2c3N4dHB4ZDl2MGF2IiB0aW1lc3RhbXA9IjE1MjA0NjEzOTEiPjI1PC9rZXk+PC9mb3JlaWdu
LWtleXM+PHJlZi10eXBlIG5hbWU9IkpvdXJuYWwgQXJ0aWNsZSI+MTc8L3JlZi10eXBlPjxjb250
cmlidXRvcnM+PGF1dGhvcnM+PGF1dGhvcj5TaGFrZXIsIFMuIEIuPC9hdXRob3I+PGF1dGhvcj5E
aXJrc2VuLCBBLjwvYXV0aG9yPjxhdXRob3I+TGF1cnNlbiwgTC4gQy48L2F1dGhvcj48YXV0aG9y
Pk1hbHRiYWVrLCBOLjwvYXV0aG9yPjxhdXRob3I+Q2hyaXN0ZW5zZW4sIEwuPC9hdXRob3I+PGF1
dGhvcj5TYW5kZXIsIFUuPC9hdXRob3I+PGF1dGhvcj5TZWVyc2hvbG0sIE4uPC9hdXRob3I+PGF1
dGhvcj5Ta292Z2FhcmQsIEwuIFQuPC9hdXRob3I+PGF1dGhvcj5OaWVsc2VuLCBMLjwvYXV0aG9y
PjxhdXRob3I+S29rLUplbnNlbiwgQS48L2F1dGhvcj48L2F1dGhvcnM+PC9jb250cmlidXRvcnM+
PGF1dGgtYWRkcmVzcz5EZXBhcnRtZW50IG9mIFJlc3BpcmF0b3J5IE1lZGljaW5lLCBHZW50b2Z0
ZSBIb3NwaXRhbCwgSGVsbGVydXAsIERlbm1hcmsuIHNhaGVyQGRhZGxuZXQuZGs8L2F1dGgtYWRk
cmVzcz48dGl0bGVzPjx0aXRsZT5TaG9ydC10ZXJtIHJlcHJvZHVjaWJpbGl0eSBvZiBjb21wdXRl
ZCB0b21vZ3JhcGh5LWJhc2VkIGx1bmcgZGVuc2l0eSBtZWFzdXJlbWVudHMgaW4gYWxwaGEtMSBh
bnRpdHJ5cHNpbiBkZWZpY2llbmN5IGFuZCBzbW9rZXJzIHdpdGggZW1waHlzZW1hPC90aXRsZT48
c2Vjb25kYXJ5LXRpdGxlPkFjdGEgUmFkaW9sPC9zZWNvbmRhcnktdGl0bGU+PC90aXRsZXM+PHBl
cmlvZGljYWw+PGZ1bGwtdGl0bGU+QWN0YSBSYWRpb2w8L2Z1bGwtdGl0bGU+PC9wZXJpb2RpY2Fs
PjxwYWdlcz40MjQtMzA8L3BhZ2VzPjx2b2x1bWU+NDU8L3ZvbHVtZT48bnVtYmVyPjQ8L251bWJl
cj48ZWRpdGlvbj4yMDA0LzA4LzI1PC9lZGl0aW9uPjxrZXl3b3Jkcz48a2V5d29yZD5BYnNvcnB0
aW9tZXRyeSwgUGhvdG9uL3N0YXRpc3RpY3MgJmFtcDsgbnVtZXJpY2FsIGRhdGE8L2tleXdvcmQ+
PGtleXdvcmQ+QWdlZDwva2V5d29yZD48a2V5d29yZD5BbGdvcml0aG1zPC9rZXl3b3JkPjxrZXl3
b3JkPkZlbWFsZTwva2V5d29yZD48a2V5d29yZD5Gb2xsb3ctVXAgU3R1ZGllczwva2V5d29yZD48
a2V5d29yZD5IdW1hbnM8L2tleXdvcmQ+PGtleXdvcmQ+SW1hZ2UgUHJvY2Vzc2luZywgQ29tcHV0
ZXItQXNzaXN0ZWQvbWV0aG9kcy9zdGF0aXN0aWNzICZhbXA7IG51bWVyaWNhbCBkYXRhPC9rZXl3
b3JkPjxrZXl3b3JkPkx1bmcvZGlhZ25vc3RpYyBpbWFnaW5nL3BoeXNpb3BhdGhvbG9neTwva2V5
d29yZD48a2V5d29yZD5MdW5nIFZvbHVtZSBNZWFzdXJlbWVudHMvKm1ldGhvZHM8L2tleXdvcmQ+
PGtleXdvcmQ+TWFsZTwva2V5d29yZD48a2V5d29yZD5NaWRkbGUgQWdlZDwva2V5d29yZD48a2V5
d29yZD5QdWxtb25hcnkgRGlmZnVzaW5nIENhcGFjaXR5L3BoeXNpb2xvZ3k8L2tleXdvcmQ+PGtl
eXdvcmQ+UHVsbW9uYXJ5IEVtcGh5c2VtYS8qZGlhZ25vc3RpYyBpbWFnaW5nL3BoeXNpb3BhdGhv
bG9neTwva2V5d29yZD48a2V5d29yZD5SYWRpYXRpb24gRG9zYWdlPC9rZXl3b3JkPjxrZXl3b3Jk
PlJlZ3Jlc3Npb24gQW5hbHlzaXM8L2tleXdvcmQ+PGtleXdvcmQ+UmVwcm9kdWNpYmlsaXR5IG9m
IFJlc3VsdHM8L2tleXdvcmQ+PGtleXdvcmQ+UmVzaWR1YWwgVm9sdW1lL3BoeXNpb2xvZ3k8L2tl
eXdvcmQ+PGtleXdvcmQ+U21va2luZy8qYWR2ZXJzZSBlZmZlY3RzPC9rZXl3b3JkPjxrZXl3b3Jk
PlNvZnR3YXJlPC9rZXl3b3JkPjxrZXl3b3JkPlRvbW9ncmFwaHksIFgtUmF5IENvbXB1dGVkLypt
ZXRob2RzL3N0YXRpc3RpY3MgJmFtcDsgbnVtZXJpY2FsIGRhdGE8L2tleXdvcmQ+PGtleXdvcmQ+
VG90YWwgTHVuZyBDYXBhY2l0eS9waHlzaW9sb2d5PC9rZXl3b3JkPjxrZXl3b3JkPmFscGhhIDEt
QW50aXRyeXBzaW4gRGVmaWNpZW5jeS8qY29tcGxpY2F0aW9uczwva2V5d29yZD48L2tleXdvcmRz
PjxkYXRlcz48eWVhcj4yMDA0PC95ZWFyPjxwdWItZGF0ZXM+PGRhdGU+SnVsPC9kYXRlPjwvcHVi
LWRhdGVzPjwvZGF0ZXM+PGlzYm4+MDI4NC0xODUxIChQcmludCkmI3hEOzAyODQtMTg1MSAoTGlu
a2luZyk8L2lzYm4+PGFjY2Vzc2lvbi1udW0+MTUzMjMzOTU8L2FjY2Vzc2lvbi1udW0+PHVybHM+
PHJlbGF0ZWQtdXJscz48dXJsPmh0dHBzOi8vd3d3Lm5jYmkubmxtLm5paC5nb3YvcHVibWVkLzE1
MzIzMzk1PC91cmw+PC9yZWxhdGVkLXVybHM+PC91cmxzPjwvcmVjb3JkPjwvQ2l0ZT48L0VuZE5v
dGU+AG==
</w:fldData>
          </w:fldChar>
        </w:r>
        <w:r>
          <w:rPr>
            <w:noProof/>
          </w:rPr>
          <w:instrText xml:space="preserve"> ADDIN EN.CITE </w:instrText>
        </w:r>
        <w:r>
          <w:rPr>
            <w:noProof/>
          </w:rPr>
          <w:fldChar w:fldCharType="begin">
            <w:fldData xml:space="preserve">PEVuZE5vdGU+PENpdGU+PEF1dGhvcj5TaGFrZXI8L0F1dGhvcj48WWVhcj4yMDA0PC9ZZWFyPjxS
ZWNOdW0+MjU8L1JlY051bT48RGlzcGxheVRleHQ+PHN0eWxlIGZhY2U9InN1cGVyc2NyaXB0Ij4y
ODwvc3R5bGU+PC9EaXNwbGF5VGV4dD48cmVjb3JkPjxyZWMtbnVtYmVyPjI1PC9yZWMtbnVtYmVy
Pjxmb3JlaWduLWtleXM+PGtleSBhcHA9IkVOIiBkYi1pZD0iNXM1ZWU1MDB2ZXN4dzllejV3ZXg1
OXd2c3N4dHB4ZDl2MGF2IiB0aW1lc3RhbXA9IjE1MjA0NjEzOTEiPjI1PC9rZXk+PC9mb3JlaWdu
LWtleXM+PHJlZi10eXBlIG5hbWU9IkpvdXJuYWwgQXJ0aWNsZSI+MTc8L3JlZi10eXBlPjxjb250
cmlidXRvcnM+PGF1dGhvcnM+PGF1dGhvcj5TaGFrZXIsIFMuIEIuPC9hdXRob3I+PGF1dGhvcj5E
aXJrc2VuLCBBLjwvYXV0aG9yPjxhdXRob3I+TGF1cnNlbiwgTC4gQy48L2F1dGhvcj48YXV0aG9y
Pk1hbHRiYWVrLCBOLjwvYXV0aG9yPjxhdXRob3I+Q2hyaXN0ZW5zZW4sIEwuPC9hdXRob3I+PGF1
dGhvcj5TYW5kZXIsIFUuPC9hdXRob3I+PGF1dGhvcj5TZWVyc2hvbG0sIE4uPC9hdXRob3I+PGF1
dGhvcj5Ta292Z2FhcmQsIEwuIFQuPC9hdXRob3I+PGF1dGhvcj5OaWVsc2VuLCBMLjwvYXV0aG9y
PjxhdXRob3I+S29rLUplbnNlbiwgQS48L2F1dGhvcj48L2F1dGhvcnM+PC9jb250cmlidXRvcnM+
PGF1dGgtYWRkcmVzcz5EZXBhcnRtZW50IG9mIFJlc3BpcmF0b3J5IE1lZGljaW5lLCBHZW50b2Z0
ZSBIb3NwaXRhbCwgSGVsbGVydXAsIERlbm1hcmsuIHNhaGVyQGRhZGxuZXQuZGs8L2F1dGgtYWRk
cmVzcz48dGl0bGVzPjx0aXRsZT5TaG9ydC10ZXJtIHJlcHJvZHVjaWJpbGl0eSBvZiBjb21wdXRl
ZCB0b21vZ3JhcGh5LWJhc2VkIGx1bmcgZGVuc2l0eSBtZWFzdXJlbWVudHMgaW4gYWxwaGEtMSBh
bnRpdHJ5cHNpbiBkZWZpY2llbmN5IGFuZCBzbW9rZXJzIHdpdGggZW1waHlzZW1hPC90aXRsZT48
c2Vjb25kYXJ5LXRpdGxlPkFjdGEgUmFkaW9sPC9zZWNvbmRhcnktdGl0bGU+PC90aXRsZXM+PHBl
cmlvZGljYWw+PGZ1bGwtdGl0bGU+QWN0YSBSYWRpb2w8L2Z1bGwtdGl0bGU+PC9wZXJpb2RpY2Fs
PjxwYWdlcz40MjQtMzA8L3BhZ2VzPjx2b2x1bWU+NDU8L3ZvbHVtZT48bnVtYmVyPjQ8L251bWJl
cj48ZWRpdGlvbj4yMDA0LzA4LzI1PC9lZGl0aW9uPjxrZXl3b3Jkcz48a2V5d29yZD5BYnNvcnB0
aW9tZXRyeSwgUGhvdG9uL3N0YXRpc3RpY3MgJmFtcDsgbnVtZXJpY2FsIGRhdGE8L2tleXdvcmQ+
PGtleXdvcmQ+QWdlZDwva2V5d29yZD48a2V5d29yZD5BbGdvcml0aG1zPC9rZXl3b3JkPjxrZXl3
b3JkPkZlbWFsZTwva2V5d29yZD48a2V5d29yZD5Gb2xsb3ctVXAgU3R1ZGllczwva2V5d29yZD48
a2V5d29yZD5IdW1hbnM8L2tleXdvcmQ+PGtleXdvcmQ+SW1hZ2UgUHJvY2Vzc2luZywgQ29tcHV0
ZXItQXNzaXN0ZWQvbWV0aG9kcy9zdGF0aXN0aWNzICZhbXA7IG51bWVyaWNhbCBkYXRhPC9rZXl3
b3JkPjxrZXl3b3JkPkx1bmcvZGlhZ25vc3RpYyBpbWFnaW5nL3BoeXNpb3BhdGhvbG9neTwva2V5
d29yZD48a2V5d29yZD5MdW5nIFZvbHVtZSBNZWFzdXJlbWVudHMvKm1ldGhvZHM8L2tleXdvcmQ+
PGtleXdvcmQ+TWFsZTwva2V5d29yZD48a2V5d29yZD5NaWRkbGUgQWdlZDwva2V5d29yZD48a2V5
d29yZD5QdWxtb25hcnkgRGlmZnVzaW5nIENhcGFjaXR5L3BoeXNpb2xvZ3k8L2tleXdvcmQ+PGtl
eXdvcmQ+UHVsbW9uYXJ5IEVtcGh5c2VtYS8qZGlhZ25vc3RpYyBpbWFnaW5nL3BoeXNpb3BhdGhv
bG9neTwva2V5d29yZD48a2V5d29yZD5SYWRpYXRpb24gRG9zYWdlPC9rZXl3b3JkPjxrZXl3b3Jk
PlJlZ3Jlc3Npb24gQW5hbHlzaXM8L2tleXdvcmQ+PGtleXdvcmQ+UmVwcm9kdWNpYmlsaXR5IG9m
IFJlc3VsdHM8L2tleXdvcmQ+PGtleXdvcmQ+UmVzaWR1YWwgVm9sdW1lL3BoeXNpb2xvZ3k8L2tl
eXdvcmQ+PGtleXdvcmQ+U21va2luZy8qYWR2ZXJzZSBlZmZlY3RzPC9rZXl3b3JkPjxrZXl3b3Jk
PlNvZnR3YXJlPC9rZXl3b3JkPjxrZXl3b3JkPlRvbW9ncmFwaHksIFgtUmF5IENvbXB1dGVkLypt
ZXRob2RzL3N0YXRpc3RpY3MgJmFtcDsgbnVtZXJpY2FsIGRhdGE8L2tleXdvcmQ+PGtleXdvcmQ+
VG90YWwgTHVuZyBDYXBhY2l0eS9waHlzaW9sb2d5PC9rZXl3b3JkPjxrZXl3b3JkPmFscGhhIDEt
QW50aXRyeXBzaW4gRGVmaWNpZW5jeS8qY29tcGxpY2F0aW9uczwva2V5d29yZD48L2tleXdvcmRz
PjxkYXRlcz48eWVhcj4yMDA0PC95ZWFyPjxwdWItZGF0ZXM+PGRhdGU+SnVsPC9kYXRlPjwvcHVi
LWRhdGVzPjwvZGF0ZXM+PGlzYm4+MDI4NC0xODUxIChQcmludCkmI3hEOzAyODQtMTg1MSAoTGlu
a2luZyk8L2lzYm4+PGFjY2Vzc2lvbi1udW0+MTUzMjMzOTU8L2FjY2Vzc2lvbi1udW0+PHVybHM+
PHJlbGF0ZWQtdXJscz48dXJsPmh0dHBzOi8vd3d3Lm5jYmkubmxtLm5paC5nb3YvcHVibWVkLzE1
MzIzMzk1PC91cmw+PC9yZWxhdGVkLXVybHM+PC91cmxzPjwvcmVjb3JkPjwvQ2l0ZT48L0VuZE5v
dGU+AG==
</w:fldData>
          </w:fldChar>
        </w:r>
        <w:r>
          <w:rPr>
            <w:noProof/>
          </w:rPr>
          <w:instrText xml:space="preserve"> ADDIN EN.CITE.DATA </w:instrText>
        </w:r>
        <w:r>
          <w:rPr>
            <w:noProof/>
          </w:rPr>
        </w:r>
        <w:r>
          <w:rPr>
            <w:noProof/>
          </w:rPr>
          <w:fldChar w:fldCharType="end"/>
        </w:r>
        <w:r>
          <w:rPr>
            <w:noProof/>
          </w:rPr>
        </w:r>
        <w:r>
          <w:rPr>
            <w:noProof/>
          </w:rPr>
          <w:fldChar w:fldCharType="separate"/>
        </w:r>
        <w:r w:rsidRPr="008F59DC">
          <w:rPr>
            <w:noProof/>
            <w:vertAlign w:val="superscript"/>
          </w:rPr>
          <w:t>28</w:t>
        </w:r>
        <w:r>
          <w:rPr>
            <w:noProof/>
          </w:rPr>
          <w:fldChar w:fldCharType="end"/>
        </w:r>
        <w:r>
          <w:rPr>
            <w:noProof/>
          </w:rPr>
          <w:t xml:space="preserve">. The cross sectional (inter-scanner) variation issue can be addressed by phantom studies </w:t>
        </w:r>
        <w:r>
          <w:rPr>
            <w:noProof/>
          </w:rPr>
          <w:fldChar w:fldCharType="begin"/>
        </w:r>
        <w:r>
          <w:rPr>
            <w:noProof/>
          </w:rPr>
          <w:instrText xml:space="preserve"> ADDIN EN.CITE &lt;EndNote&gt;&lt;Cite&gt;&lt;Author&gt;Stoel&lt;/Author&gt;&lt;Year&gt;2004&lt;/Year&gt;&lt;RecNum&gt;31&lt;/RecNum&gt;&lt;DisplayText&gt;&lt;style face="superscript"&gt;33&lt;/style&gt;&lt;/DisplayText&gt;&lt;record&gt;&lt;rec-number&gt;31&lt;/rec-number&gt;&lt;foreign-keys&gt;&lt;key app="EN" db-id="5s5ee500vesxw9ez5wex59wvssxtpxd9v0av" timestamp="1520461748"&gt;31&lt;/key&gt;&lt;/foreign-keys&gt;&lt;ref-type name="Journal Article"&gt;17&lt;/ref-type&gt;&lt;contributors&gt;&lt;authors&gt;&lt;author&gt;Stoel, B. C.&lt;/author&gt;&lt;author&gt;Bakker, M. E.&lt;/author&gt;&lt;author&gt;Stolk, J.&lt;/author&gt;&lt;author&gt;Dirksen, A.&lt;/author&gt;&lt;author&gt;Stockley, R. A.&lt;/author&gt;&lt;author&gt;Piitulainen, E.&lt;/author&gt;&lt;author&gt;Russi, E. W.&lt;/author&gt;&lt;author&gt;Reiber, J. H.&lt;/author&gt;&lt;/authors&gt;&lt;/contributors&gt;&lt;auth-address&gt;Division of Image Processing, Department of Radiology and dagger Department of Pulmonology, Leiden University Medical Center, Leiden, The Netherlands. B.C.Stoel@lumc.nl&lt;/auth-address&gt;&lt;titles&gt;&lt;title&gt;Comparison of the sensitivities of 5 different computed tomography scanners for the assessment of the progression of pulmonary emphysema: a phantom study&lt;/title&gt;&lt;secondary-title&gt;Invest Radiol&lt;/secondary-title&gt;&lt;/titles&gt;&lt;periodical&gt;&lt;full-title&gt;Invest Radiol&lt;/full-title&gt;&lt;/periodical&gt;&lt;pages&gt;1-7&lt;/pages&gt;&lt;volume&gt;39&lt;/volume&gt;&lt;number&gt;1&lt;/number&gt;&lt;edition&gt;2004/01/01&lt;/edition&gt;&lt;keywords&gt;&lt;keyword&gt;Humans&lt;/keyword&gt;&lt;keyword&gt;Lung/diagnostic imaging&lt;/keyword&gt;&lt;keyword&gt;Pulmonary Emphysema/*diagnosis&lt;/keyword&gt;&lt;keyword&gt;Radiography&lt;/keyword&gt;&lt;keyword&gt;Sensitivity and Specificity&lt;/keyword&gt;&lt;keyword&gt;*Tomography Scanners, X-Ray Computed&lt;/keyword&gt;&lt;/keywords&gt;&lt;dates&gt;&lt;year&gt;2004&lt;/year&gt;&lt;pub-dates&gt;&lt;date&gt;Jan&lt;/date&gt;&lt;/pub-dates&gt;&lt;/dates&gt;&lt;isbn&gt;0020-9996 (Print)&amp;#xD;0020-9996 (Linking)&lt;/isbn&gt;&lt;accession-num&gt;14701982&lt;/accession-num&gt;&lt;urls&gt;&lt;related-urls&gt;&lt;url&gt;https://www.ncbi.nlm.nih.gov/pubmed/14701982&lt;/url&gt;&lt;/related-urls&gt;&lt;/urls&gt;&lt;electronic-resource-num&gt;10.1097/01.rli.0000091842.82062.a3&lt;/electronic-resource-num&gt;&lt;/record&gt;&lt;/Cite&gt;&lt;/EndNote&gt;</w:instrText>
        </w:r>
        <w:r>
          <w:rPr>
            <w:noProof/>
          </w:rPr>
          <w:fldChar w:fldCharType="separate"/>
        </w:r>
        <w:r w:rsidRPr="008F59DC">
          <w:rPr>
            <w:noProof/>
            <w:vertAlign w:val="superscript"/>
          </w:rPr>
          <w:t>33</w:t>
        </w:r>
        <w:r>
          <w:rPr>
            <w:noProof/>
          </w:rPr>
          <w:fldChar w:fldCharType="end"/>
        </w:r>
        <w:r>
          <w:rPr>
            <w:noProof/>
          </w:rPr>
          <w:t xml:space="preserve">.  In the current document we focus on  longitudinal clinical studies from the same site using the same scan protocol, examining the sample mean bias and limits of agreement in the absence of disease progression after VA. </w:t>
        </w:r>
      </w:ins>
    </w:p>
    <w:p w14:paraId="74DB81BA" w14:textId="77777777" w:rsidR="00753FE6" w:rsidRDefault="00753FE6" w:rsidP="00753FE6">
      <w:pPr>
        <w:spacing w:line="360" w:lineRule="auto"/>
        <w:rPr>
          <w:ins w:id="778" w:author="SEAN B FAIN" w:date="2019-04-25T11:40:00Z"/>
          <w:noProof/>
        </w:rPr>
      </w:pPr>
      <w:ins w:id="779" w:author="SEAN B FAIN" w:date="2019-04-25T11:40:00Z">
        <w:r>
          <w:rPr>
            <w:noProof/>
          </w:rPr>
          <w:t xml:space="preserve">Generally the underlying physiological model-- the sponge model in which the lung mass is assumed to be conserved -- affords the simplicity of an inverse proportionality between lung density and volume. However, this model is not strictly followed in clinical data or even in phantom studies </w:t>
        </w:r>
        <w:r>
          <w:rPr>
            <w:noProof/>
          </w:rPr>
          <w:fldChar w:fldCharType="begin"/>
        </w:r>
        <w:r>
          <w:rPr>
            <w:noProof/>
          </w:rPr>
          <w:instrText xml:space="preserve"> ADDIN EN.CITE &lt;EndNote&gt;&lt;Cite&gt;&lt;Author&gt;Stoel&lt;/Author&gt;&lt;Year&gt;2014&lt;/Year&gt;&lt;RecNum&gt;32&lt;/RecNum&gt;&lt;DisplayText&gt;&lt;style face="superscript"&gt;34&lt;/style&gt;&lt;/DisplayText&gt;&lt;record&gt;&lt;rec-number&gt;32&lt;/rec-number&gt;&lt;foreign-keys&gt;&lt;key app="EN" db-id="5s5ee500vesxw9ez5wex59wvssxtpxd9v0av" timestamp="1520461832"&gt;32&lt;/key&gt;&lt;/foreign-keys&gt;&lt;ref-type name="Personal Communication"&gt;26&lt;/ref-type&gt;&lt;contributors&gt;&lt;authors&gt;&lt;author&gt;Stoel, B. C.&lt;/author&gt;&lt;/authors&gt;&lt;/contributors&gt;&lt;titles&gt;&lt;title&gt;Personal Communication&lt;/title&gt;&lt;/titles&gt;&lt;dates&gt;&lt;year&gt;2014&lt;/year&gt;&lt;/dates&gt;&lt;urls&gt;&lt;/urls&gt;&lt;/record&gt;&lt;/Cite&gt;&lt;/EndNote&gt;</w:instrText>
        </w:r>
        <w:r>
          <w:rPr>
            <w:noProof/>
          </w:rPr>
          <w:fldChar w:fldCharType="separate"/>
        </w:r>
        <w:r w:rsidRPr="008F59DC">
          <w:rPr>
            <w:noProof/>
            <w:vertAlign w:val="superscript"/>
          </w:rPr>
          <w:t>34</w:t>
        </w:r>
        <w:r>
          <w:rPr>
            <w:noProof/>
          </w:rPr>
          <w:fldChar w:fldCharType="end"/>
        </w:r>
        <w:r>
          <w:rPr>
            <w:noProof/>
          </w:rPr>
          <w:t xml:space="preserve">. The more common approach is a statistical model that assumes a linear combination of effects that contribute to the density variation in repeat scans. The simplest is the linear fixed effect model in which the change in density metrics (dependent variable) is paired with the change in volume (independent variable),  and the linear regression analysis returns a slope and intercept which are then used to correct the density metrics in the repeat scan, such that it may now be compared to the baseline scan free of inspiration related variation.  The more advanced model adds random effects to address the individual level of variation, recognizing that the fixed effect model only takes into account the variation at the cohort level.  Reference </w:t>
        </w:r>
        <w:r>
          <w:rPr>
            <w:noProof/>
          </w:rPr>
          <w:fldChar w:fldCharType="begin">
            <w:fldData xml:space="preserve">PEVuZE5vdGU+PENpdGU+PEF1dGhvcj5TdG9lbDwvQXV0aG9yPjxZZWFyPjIwMDg8L1llYXI+PFJl
Y051bT4zMzwvUmVjTnVtPjxEaXNwbGF5VGV4dD48c3R5bGUgZmFjZT0ic3VwZXJzY3JpcHQiPjIy
PC9zdHlsZT48L0Rpc3BsYXlUZXh0PjxyZWNvcmQ+PHJlYy1udW1iZXI+MzM8L3JlYy1udW1iZXI+
PGZvcmVpZ24ta2V5cz48a2V5IGFwcD0iRU4iIGRiLWlkPSI1czVlZTUwMHZlc3h3OWV6NXdleDU5
d3Zzc3h0cHhkOXYwYXYiIHRpbWVzdGFtcD0iMTUyMDQ2MTkzOSI+MzM8L2tleT48L2ZvcmVpZ24t
a2V5cz48cmVmLXR5cGUgbmFtZT0iSm91cm5hbCBBcnRpY2xlIj4xNzwvcmVmLXR5cGU+PGNvbnRy
aWJ1dG9ycz48YXV0aG9ycz48YXV0aG9yPlN0b2VsLCBCLiBDLjwvYXV0aG9yPjxhdXRob3I+UHV0
dGVyLCBILjwvYXV0aG9yPjxhdXRob3I+QmFra2VyLCBNLiBFLjwvYXV0aG9yPjxhdXRob3I+RGly
a3NlbiwgQS48L2F1dGhvcj48YXV0aG9yPlN0b2NrbGV5LCBSLiBBLjwvYXV0aG9yPjxhdXRob3I+
UGlpdHVsYWluZW4sIEUuPC9hdXRob3I+PGF1dGhvcj5SdXNzaSwgRS4gVy48L2F1dGhvcj48YXV0
aG9yPlBhcnIsIEQuPC9hdXRob3I+PGF1dGhvcj5TaGFrZXIsIFMuIEIuPC9hdXRob3I+PGF1dGhv
cj5SZWliZXIsIEouIEguPC9hdXRob3I+PGF1dGhvcj5TdG9saywgSi48L2F1dGhvcj48L2F1dGhv
cnM+PC9jb250cmlidXRvcnM+PGF1dGgtYWRkcmVzcz5MZWlkZW4gVW5pdmVyc2l0eSBNZWRpY2Fs
IENlbnRlciwgQWxiaW51c2RyZWVmIDIsIDIzMzMgQUEgTGVpZGVuLCBUaGUgTmV0aGVybGFuZHMu
IEIuQy5TdG9lbEBsdW1jLm5sPC9hdXRoLWFkZHJlc3M+PHRpdGxlcz48dGl0bGU+Vm9sdW1lIGNv
cnJlY3Rpb24gaW4gY29tcHV0ZWQgdG9tb2dyYXBoeSBkZW5zaXRvbWV0cnkgZm9yIGZvbGxvdy11
cCBzdHVkaWVzIG9uIHB1bG1vbmFyeSBlbXBoeXNlbWE8L3RpdGxlPjxzZWNvbmRhcnktdGl0bGU+
UHJvYyBBbSBUaG9yYWMgU29jPC9zZWNvbmRhcnktdGl0bGU+PC90aXRsZXM+PHBlcmlvZGljYWw+
PGZ1bGwtdGl0bGU+UHJvYyBBbSBUaG9yYWMgU29jPC9mdWxsLXRpdGxlPjwvcGVyaW9kaWNhbD48
cGFnZXM+OTE5LTI0PC9wYWdlcz48dm9sdW1lPjU8L3ZvbHVtZT48bnVtYmVyPjk8L251bWJlcj48
ZWRpdGlvbj4yMDA4LzEyLzA2PC9lZGl0aW9uPjxrZXl3b3Jkcz48a2V5d29yZD5BZHVsdDwva2V5
d29yZD48a2V5d29yZD5BZ2VkPC9rZXl3b3JkPjxrZXl3b3JkPkRpc2Vhc2UgUHJvZ3Jlc3Npb248
L2tleXdvcmQ+PGtleXdvcmQ+RmVtYWxlPC9rZXl3b3JkPjxrZXl3b3JkPkZvbGxvdy1VcCBTdHVk
aWVzPC9rZXl3b3JkPjxrZXl3b3JkPkh1bWFuczwva2V5d29yZD48a2V5d29yZD5MdW5nL2RpYWdu
b3N0aWMgaW1hZ2luZzwva2V5d29yZD48a2V5d29yZD4qTHVuZyBWb2x1bWUgTWVhc3VyZW1lbnRz
PC9rZXl3b3JkPjxrZXl3b3JkPk1hbGU8L2tleXdvcmQ+PGtleXdvcmQ+TWlkZGxlIEFnZWQ8L2tl
eXdvcmQ+PGtleXdvcmQ+Kk1vZGVscywgU3RhdGlzdGljYWw8L2tleXdvcmQ+PGtleXdvcmQ+UHVs
bW9uYXJ5IERpc2Vhc2UsIENocm9uaWMgT2JzdHJ1Y3RpdmUvZGlhZ25vc3RpYyBpbWFnaW5nPC9r
ZXl3b3JkPjxrZXl3b3JkPlB1bG1vbmFyeSBFbXBoeXNlbWEvKmRpYWdub3N0aWMgaW1hZ2luZzwv
a2V5d29yZD48a2V5d29yZD5TZXZlcml0eSBvZiBJbGxuZXNzIEluZGV4PC9rZXl3b3JkPjxrZXl3
b3JkPipUb21vZ3JhcGh5LCBYLVJheSBDb21wdXRlZDwva2V5d29yZD48L2tleXdvcmRzPjxkYXRl
cz48eWVhcj4yMDA4PC95ZWFyPjxwdWItZGF0ZXM+PGRhdGU+RGVjIDE1PC9kYXRlPjwvcHViLWRh
dGVzPjwvZGF0ZXM+PGlzYm4+MTU0Ni0zMjIyIChQcmludCkmI3hEOzE1NDYtMzIyMiAoTGlua2lu
Zyk8L2lzYm4+PGFjY2Vzc2lvbi1udW0+MTkwNTY3MTc8L2FjY2Vzc2lvbi1udW0+PHVybHM+PHJl
bGF0ZWQtdXJscz48dXJsPmh0dHBzOi8vd3d3Lm5jYmkubmxtLm5paC5nb3YvcHVibWVkLzE5MDU2
NzE3PC91cmw+PC9yZWxhdGVkLXVybHM+PC91cmxzPjxlbGVjdHJvbmljLXJlc291cmNlLW51bT4x
MC4xNTEzL3BhdHMuMjAwODA0LTA0MFFDPC9lbGVjdHJvbmljLXJlc291cmNlLW51bT48L3JlY29y
ZD48L0NpdGU+PC9FbmROb3RlPn==
</w:fldData>
          </w:fldChar>
        </w:r>
        <w:r>
          <w:rPr>
            <w:noProof/>
          </w:rPr>
          <w:instrText xml:space="preserve"> ADDIN EN.CITE </w:instrText>
        </w:r>
        <w:r>
          <w:rPr>
            <w:noProof/>
          </w:rPr>
          <w:fldChar w:fldCharType="begin">
            <w:fldData xml:space="preserve">PEVuZE5vdGU+PENpdGU+PEF1dGhvcj5TdG9lbDwvQXV0aG9yPjxZZWFyPjIwMDg8L1llYXI+PFJl
Y051bT4zMzwvUmVjTnVtPjxEaXNwbGF5VGV4dD48c3R5bGUgZmFjZT0ic3VwZXJzY3JpcHQiPjIy
PC9zdHlsZT48L0Rpc3BsYXlUZXh0PjxyZWNvcmQ+PHJlYy1udW1iZXI+MzM8L3JlYy1udW1iZXI+
PGZvcmVpZ24ta2V5cz48a2V5IGFwcD0iRU4iIGRiLWlkPSI1czVlZTUwMHZlc3h3OWV6NXdleDU5
d3Zzc3h0cHhkOXYwYXYiIHRpbWVzdGFtcD0iMTUyMDQ2MTkzOSI+MzM8L2tleT48L2ZvcmVpZ24t
a2V5cz48cmVmLXR5cGUgbmFtZT0iSm91cm5hbCBBcnRpY2xlIj4xNzwvcmVmLXR5cGU+PGNvbnRy
aWJ1dG9ycz48YXV0aG9ycz48YXV0aG9yPlN0b2VsLCBCLiBDLjwvYXV0aG9yPjxhdXRob3I+UHV0
dGVyLCBILjwvYXV0aG9yPjxhdXRob3I+QmFra2VyLCBNLiBFLjwvYXV0aG9yPjxhdXRob3I+RGly
a3NlbiwgQS48L2F1dGhvcj48YXV0aG9yPlN0b2NrbGV5LCBSLiBBLjwvYXV0aG9yPjxhdXRob3I+
UGlpdHVsYWluZW4sIEUuPC9hdXRob3I+PGF1dGhvcj5SdXNzaSwgRS4gVy48L2F1dGhvcj48YXV0
aG9yPlBhcnIsIEQuPC9hdXRob3I+PGF1dGhvcj5TaGFrZXIsIFMuIEIuPC9hdXRob3I+PGF1dGhv
cj5SZWliZXIsIEouIEguPC9hdXRob3I+PGF1dGhvcj5TdG9saywgSi48L2F1dGhvcj48L2F1dGhv
cnM+PC9jb250cmlidXRvcnM+PGF1dGgtYWRkcmVzcz5MZWlkZW4gVW5pdmVyc2l0eSBNZWRpY2Fs
IENlbnRlciwgQWxiaW51c2RyZWVmIDIsIDIzMzMgQUEgTGVpZGVuLCBUaGUgTmV0aGVybGFuZHMu
IEIuQy5TdG9lbEBsdW1jLm5sPC9hdXRoLWFkZHJlc3M+PHRpdGxlcz48dGl0bGU+Vm9sdW1lIGNv
cnJlY3Rpb24gaW4gY29tcHV0ZWQgdG9tb2dyYXBoeSBkZW5zaXRvbWV0cnkgZm9yIGZvbGxvdy11
cCBzdHVkaWVzIG9uIHB1bG1vbmFyeSBlbXBoeXNlbWE8L3RpdGxlPjxzZWNvbmRhcnktdGl0bGU+
UHJvYyBBbSBUaG9yYWMgU29jPC9zZWNvbmRhcnktdGl0bGU+PC90aXRsZXM+PHBlcmlvZGljYWw+
PGZ1bGwtdGl0bGU+UHJvYyBBbSBUaG9yYWMgU29jPC9mdWxsLXRpdGxlPjwvcGVyaW9kaWNhbD48
cGFnZXM+OTE5LTI0PC9wYWdlcz48dm9sdW1lPjU8L3ZvbHVtZT48bnVtYmVyPjk8L251bWJlcj48
ZWRpdGlvbj4yMDA4LzEyLzA2PC9lZGl0aW9uPjxrZXl3b3Jkcz48a2V5d29yZD5BZHVsdDwva2V5
d29yZD48a2V5d29yZD5BZ2VkPC9rZXl3b3JkPjxrZXl3b3JkPkRpc2Vhc2UgUHJvZ3Jlc3Npb248
L2tleXdvcmQ+PGtleXdvcmQ+RmVtYWxlPC9rZXl3b3JkPjxrZXl3b3JkPkZvbGxvdy1VcCBTdHVk
aWVzPC9rZXl3b3JkPjxrZXl3b3JkPkh1bWFuczwva2V5d29yZD48a2V5d29yZD5MdW5nL2RpYWdu
b3N0aWMgaW1hZ2luZzwva2V5d29yZD48a2V5d29yZD4qTHVuZyBWb2x1bWUgTWVhc3VyZW1lbnRz
PC9rZXl3b3JkPjxrZXl3b3JkPk1hbGU8L2tleXdvcmQ+PGtleXdvcmQ+TWlkZGxlIEFnZWQ8L2tl
eXdvcmQ+PGtleXdvcmQ+Kk1vZGVscywgU3RhdGlzdGljYWw8L2tleXdvcmQ+PGtleXdvcmQ+UHVs
bW9uYXJ5IERpc2Vhc2UsIENocm9uaWMgT2JzdHJ1Y3RpdmUvZGlhZ25vc3RpYyBpbWFnaW5nPC9r
ZXl3b3JkPjxrZXl3b3JkPlB1bG1vbmFyeSBFbXBoeXNlbWEvKmRpYWdub3N0aWMgaW1hZ2luZzwv
a2V5d29yZD48a2V5d29yZD5TZXZlcml0eSBvZiBJbGxuZXNzIEluZGV4PC9rZXl3b3JkPjxrZXl3
b3JkPipUb21vZ3JhcGh5LCBYLVJheSBDb21wdXRlZDwva2V5d29yZD48L2tleXdvcmRzPjxkYXRl
cz48eWVhcj4yMDA4PC95ZWFyPjxwdWItZGF0ZXM+PGRhdGU+RGVjIDE1PC9kYXRlPjwvcHViLWRh
dGVzPjwvZGF0ZXM+PGlzYm4+MTU0Ni0zMjIyIChQcmludCkmI3hEOzE1NDYtMzIyMiAoTGlua2lu
Zyk8L2lzYm4+PGFjY2Vzc2lvbi1udW0+MTkwNTY3MTc8L2FjY2Vzc2lvbi1udW0+PHVybHM+PHJl
bGF0ZWQtdXJscz48dXJsPmh0dHBzOi8vd3d3Lm5jYmkubmxtLm5paC5nb3YvcHVibWVkLzE5MDU2
NzE3PC91cmw+PC9yZWxhdGVkLXVybHM+PC91cmxzPjxlbGVjdHJvbmljLXJlc291cmNlLW51bT4x
MC4xNTEzL3BhdHMuMjAwODA0LTA0MFFDPC9lbGVjdHJvbmljLXJlc291cmNlLW51bT48L3JlY29y
ZD48L0NpdGU+PC9FbmROb3RlPn==
</w:fldData>
          </w:fldChar>
        </w:r>
        <w:r>
          <w:rPr>
            <w:noProof/>
          </w:rPr>
          <w:instrText xml:space="preserve"> ADDIN EN.CITE.DATA </w:instrText>
        </w:r>
        <w:r>
          <w:rPr>
            <w:noProof/>
          </w:rPr>
        </w:r>
        <w:r>
          <w:rPr>
            <w:noProof/>
          </w:rPr>
          <w:fldChar w:fldCharType="end"/>
        </w:r>
        <w:r>
          <w:rPr>
            <w:noProof/>
          </w:rPr>
        </w:r>
        <w:r>
          <w:rPr>
            <w:noProof/>
          </w:rPr>
          <w:fldChar w:fldCharType="separate"/>
        </w:r>
        <w:r w:rsidRPr="008F59DC">
          <w:rPr>
            <w:noProof/>
            <w:vertAlign w:val="superscript"/>
          </w:rPr>
          <w:t>22</w:t>
        </w:r>
        <w:r>
          <w:rPr>
            <w:noProof/>
          </w:rPr>
          <w:fldChar w:fldCharType="end"/>
        </w:r>
        <w:r>
          <w:rPr>
            <w:noProof/>
          </w:rPr>
          <w:t xml:space="preserve"> has a detailed comparison of different models in the study of clinical data in the context of disease progression.  For the studies compiled in this document, the method of VA varies,  and is reported without any assessment of statistical or clinical merits.  Because more advanced techniques for VA continue to emerge </w:t>
        </w:r>
        <w:r>
          <w:rPr>
            <w:noProof/>
          </w:rPr>
          <w:fldChar w:fldCharType="begin"/>
        </w:r>
        <w:r>
          <w:rPr>
            <w:noProof/>
          </w:rPr>
          <w:instrText xml:space="preserve"> ADDIN EN.CITE &lt;EndNote&gt;&lt;Cite&gt;&lt;Author&gt;Staring&lt;/Author&gt;&lt;Year&gt;2014&lt;/Year&gt;&lt;RecNum&gt;34&lt;/RecNum&gt;&lt;DisplayText&gt;&lt;style face="superscript"&gt;35&lt;/style&gt;&lt;/DisplayText&gt;&lt;record&gt;&lt;rec-number&gt;34&lt;/rec-number&gt;&lt;foreign-keys&gt;&lt;key app="EN" db-id="5s5ee500vesxw9ez5wex59wvssxtpxd9v0av" timestamp="1520462152"&gt;34&lt;/key&gt;&lt;/foreign-keys&gt;&lt;ref-type name="Journal Article"&gt;17&lt;/ref-type&gt;&lt;contributors&gt;&lt;authors&gt;&lt;author&gt;Staring, M.&lt;/author&gt;&lt;author&gt;Bakker, M. E.&lt;/author&gt;&lt;author&gt;Stolk, J.&lt;/author&gt;&lt;author&gt;Shamonin, D. P.&lt;/author&gt;&lt;author&gt;Reiber, J. H.&lt;/author&gt;&lt;author&gt;Stoel, B. C.&lt;/author&gt;&lt;/authors&gt;&lt;/contributors&gt;&lt;auth-address&gt;Department of Radiology, Division of Image Processing, Leiden University Medical Center, PO Box 9600, 2300 RC Leiden, The Netherlands.&amp;#xD;Department of Pulmonology, Leiden University Medical Center, PO Box 9600, 2300 RC Leiden, The Netherlands.&lt;/auth-address&gt;&lt;titles&gt;&lt;title&gt;Towards local progression estimation of pulmonary emphysema using CT&lt;/title&gt;&lt;secondary-title&gt;Med Phys&lt;/secondary-title&gt;&lt;/titles&gt;&lt;periodical&gt;&lt;full-title&gt;Med Phys&lt;/full-title&gt;&lt;/periodical&gt;&lt;pages&gt;021905&lt;/pages&gt;&lt;volume&gt;41&lt;/volume&gt;&lt;number&gt;2&lt;/number&gt;&lt;edition&gt;2014/02/11&lt;/edition&gt;&lt;keywords&gt;&lt;keyword&gt;Adult&lt;/keyword&gt;&lt;keyword&gt;Aged&lt;/keyword&gt;&lt;keyword&gt;*Disease Progression&lt;/keyword&gt;&lt;keyword&gt;Female&lt;/keyword&gt;&lt;keyword&gt;Humans&lt;/keyword&gt;&lt;keyword&gt;Image Processing, Computer-Assisted&lt;/keyword&gt;&lt;keyword&gt;Lung/diagnostic imaging/pathology/physiopathology&lt;/keyword&gt;&lt;keyword&gt;Male&lt;/keyword&gt;&lt;keyword&gt;Middle Aged&lt;/keyword&gt;&lt;keyword&gt;Pulmonary Emphysema/*diagnostic imaging/pathology/physiopathology&lt;/keyword&gt;&lt;keyword&gt;Respiration&lt;/keyword&gt;&lt;keyword&gt;Tomography, X-Ray Computed/*methods&lt;/keyword&gt;&lt;/keywords&gt;&lt;dates&gt;&lt;year&gt;2014&lt;/year&gt;&lt;pub-dates&gt;&lt;date&gt;Feb&lt;/date&gt;&lt;/pub-dates&gt;&lt;/dates&gt;&lt;isbn&gt;2473-4209 (Electronic)&amp;#xD;0094-2405 (Linking)&lt;/isbn&gt;&lt;accession-num&gt;24506626&lt;/accession-num&gt;&lt;urls&gt;&lt;related-urls&gt;&lt;url&gt;https://www.ncbi.nlm.nih.gov/pubmed/24506626&lt;/url&gt;&lt;/related-urls&gt;&lt;/urls&gt;&lt;electronic-resource-num&gt;10.1118/1.4851535&lt;/electronic-resource-num&gt;&lt;/record&gt;&lt;/Cite&gt;&lt;/EndNote&gt;</w:instrText>
        </w:r>
        <w:r>
          <w:rPr>
            <w:noProof/>
          </w:rPr>
          <w:fldChar w:fldCharType="separate"/>
        </w:r>
        <w:r w:rsidRPr="008F59DC">
          <w:rPr>
            <w:noProof/>
            <w:vertAlign w:val="superscript"/>
          </w:rPr>
          <w:t>35</w:t>
        </w:r>
        <w:r>
          <w:rPr>
            <w:noProof/>
          </w:rPr>
          <w:fldChar w:fldCharType="end"/>
        </w:r>
        <w:r>
          <w:rPr>
            <w:noProof/>
          </w:rPr>
          <w:t>, this document does not intend to suggest any particular model or method, but rather provides an analysis of the sample studies available that fit the selection criteria. The results of the VA from the included studies are summarized in Table 3. The data, bias and limits of agreement (LOA) before and after VA are plotted in Figure 1.</w:t>
        </w:r>
      </w:ins>
    </w:p>
    <w:p w14:paraId="240CC012" w14:textId="77777777" w:rsidR="00753FE6" w:rsidRDefault="00753FE6" w:rsidP="00753FE6">
      <w:pPr>
        <w:pStyle w:val="EndNoteBibliography"/>
        <w:numPr>
          <w:ilvl w:val="0"/>
          <w:numId w:val="8"/>
        </w:numPr>
        <w:spacing w:line="360" w:lineRule="auto"/>
        <w:rPr>
          <w:ins w:id="780" w:author="SEAN B FAIN" w:date="2019-04-25T11:40:00Z"/>
          <w:b/>
          <w:sz w:val="24"/>
          <w:u w:val="single"/>
        </w:rPr>
      </w:pPr>
      <w:ins w:id="781" w:author="SEAN B FAIN" w:date="2019-04-25T11:40:00Z">
        <w:r>
          <w:rPr>
            <w:b/>
            <w:sz w:val="24"/>
            <w:u w:val="single"/>
          </w:rPr>
          <w:t>Mean Repeatability Coefficient Obtained by Meta-Analysis</w:t>
        </w:r>
      </w:ins>
    </w:p>
    <w:p w14:paraId="183143FD" w14:textId="77777777" w:rsidR="00753FE6" w:rsidRDefault="00753FE6" w:rsidP="00753FE6">
      <w:pPr>
        <w:spacing w:line="360" w:lineRule="auto"/>
        <w:rPr>
          <w:ins w:id="782" w:author="SEAN B FAIN" w:date="2019-04-25T11:40:00Z"/>
        </w:rPr>
      </w:pPr>
      <w:ins w:id="783" w:author="SEAN B FAIN" w:date="2019-04-25T11:40:00Z">
        <w:r>
          <w:rPr>
            <w:noProof/>
          </w:rPr>
          <w:t xml:space="preserve">An initial assessment </w:t>
        </w:r>
        <w:r>
          <w:rPr>
            <w:noProof/>
          </w:rPr>
          <w:fldChar w:fldCharType="begin"/>
        </w:r>
        <w:r>
          <w:rPr>
            <w:noProof/>
          </w:rPr>
          <w:instrText xml:space="preserve"> ADDIN EN.CITE &lt;EndNote&gt;&lt;Cite&gt;&lt;Author&gt;Winter&lt;/Author&gt;&lt;Year&gt;2013&lt;/Year&gt;&lt;RecNum&gt;35&lt;/RecNum&gt;&lt;DisplayText&gt;&lt;style face="superscript"&gt;36&lt;/style&gt;&lt;/DisplayText&gt;&lt;record&gt;&lt;rec-number&gt;35&lt;/rec-number&gt;&lt;foreign-keys&gt;&lt;key app="EN" db-id="5s5ee500vesxw9ez5wex59wvssxtpxd9v0av" timestamp="1520462332"&gt;35&lt;/key&gt;&lt;/foreign-keys&gt;&lt;ref-type name="Report"&gt;27&lt;/ref-type&gt;&lt;contributors&gt;&lt;authors&gt;&lt;author&gt;Winter, B.&lt;/author&gt;&lt;/authors&gt;&lt;/contributors&gt;&lt;titles&gt;&lt;title&gt;Linear models and linear mixed effects models in R with linguistic applications.&lt;/title&gt;&lt;/titles&gt;&lt;dates&gt;&lt;year&gt;2013&lt;/year&gt;&lt;/dates&gt;&lt;publisher&gt;arXiv:1308.5499&lt;/publisher&gt;&lt;urls&gt;&lt;/urls&gt;&lt;/record&gt;&lt;/Cite&gt;&lt;/EndNote&gt;</w:instrText>
        </w:r>
        <w:r>
          <w:rPr>
            <w:noProof/>
          </w:rPr>
          <w:fldChar w:fldCharType="separate"/>
        </w:r>
        <w:r w:rsidRPr="008F59DC">
          <w:rPr>
            <w:noProof/>
            <w:vertAlign w:val="superscript"/>
          </w:rPr>
          <w:t>36</w:t>
        </w:r>
        <w:r>
          <w:rPr>
            <w:noProof/>
          </w:rPr>
          <w:fldChar w:fldCharType="end"/>
        </w:r>
        <w:r>
          <w:rPr>
            <w:noProof/>
          </w:rPr>
          <w:t xml:space="preserve"> was performed on a subset of data listed in Table 3 with a fixed effect  linear model to test whether VA had an effect on the bias and LOAs of the change in Perc15 and RA-950.  For Perc15, four studies were included, and the mean bias of -0.168 before VA and 0.090 after VA are statistically insignificant (p=0.46).  Therefore, it was concluded that VA has </w:t>
        </w:r>
        <w:r>
          <w:rPr>
            <w:noProof/>
          </w:rPr>
          <w:lastRenderedPageBreak/>
          <w:t xml:space="preserve">negligible effect on the bias. Due to the lack of homogeneity in LOA exhibited by this set of studies, a  more rigorous analysis was performed following the QIBA metrology working group guidelines </w:t>
        </w:r>
        <w:r>
          <w:rPr>
            <w:noProof/>
          </w:rPr>
          <w:fldChar w:fldCharType="begin">
            <w:fldData xml:space="preserve">PEVuZE5vdGU+PENpdGU+PEF1dGhvcj5IdWFuZzwvQXV0aG9yPjxZZWFyPjIwMTU8L1llYXI+PFJl
Y051bT4zNjwvUmVjTnVtPjxEaXNwbGF5VGV4dD48c3R5bGUgZmFjZT0ic3VwZXJzY3JpcHQiPjM3
PC9zdHlsZT48L0Rpc3BsYXlUZXh0PjxyZWNvcmQ+PHJlYy1udW1iZXI+MzY8L3JlYy1udW1iZXI+
PGZvcmVpZ24ta2V5cz48a2V5IGFwcD0iRU4iIGRiLWlkPSI1czVlZTUwMHZlc3h3OWV6NXdleDU5
d3Zzc3h0cHhkOXYwYXYiIHRpbWVzdGFtcD0iMTUyMDQ2MjU2OSI+MzY8L2tleT48L2ZvcmVpZ24t
a2V5cz48cmVmLXR5cGUgbmFtZT0iSm91cm5hbCBBcnRpY2xlIj4xNzwvcmVmLXR5cGU+PGNvbnRy
aWJ1dG9ycz48YXV0aG9ycz48YXV0aG9yPkh1YW5nLCBFLiBQLjwvYXV0aG9yPjxhdXRob3I+V2Fu
ZywgWC4gRi48L2F1dGhvcj48YXV0aG9yPkNob3VkaHVyeSwgSy4gUi48L2F1dGhvcj48YXV0aG9y
Pk1jU2hhbmUsIEwuIE0uPC9hdXRob3I+PGF1dGhvcj5Hb25lbiwgTS48L2F1dGhvcj48YXV0aG9y
PlllLCBKLjwvYXV0aG9yPjxhdXRob3I+QnVja2xlciwgQS4gSi48L2F1dGhvcj48YXV0aG9yPktp
bmFoYW4sIFAuIEUuPC9hdXRob3I+PGF1dGhvcj5SZWV2ZXMsIEEuIFAuPC9hdXRob3I+PGF1dGhv
cj5KYWNrc29uLCBFLiBGLjwvYXV0aG9yPjxhdXRob3I+R3VpbWFyYWVzLCBBLiBSLjwvYXV0aG9y
PjxhdXRob3I+WmFobG1hbm4sIEcuPC9hdXRob3I+PGF1dGhvcj5NZXRhLUFuYWx5c2lzIFdvcmtp
bmcsIEdyb3VwPC9hdXRob3I+PC9hdXRob3JzPjwvY29udHJpYnV0b3JzPjxhdXRoLWFkZHJlc3M+
RGl2aXNpb24gb2YgQ2FuY2VyIFRyZWF0bWVudCBhbmQgRGlhZ25vc2lzLCBOYXRpb25hbCBDYW5j
ZXIgSW5zdGl0dXRlLCBOSUgsIEJldGhlc2RhLCBNRCwgVVNBIGVyaWNoLmh1YW5nQG5paC5nb3Yu
JiN4RDtEZXBhcnRtZW50IG9mIFF1YW50aXRhdGl2ZSBIZWFsdGggU2NpZW5jZXMsIENsZXZlbGFu
ZCBDbGluaWMgRm91bmRhdGlvbiwgQ2xldmVsYW5kLCBPSCwgVVNBLiYjeEQ7RGVwYXJ0bWVudCBv
ZiBCaW9zdGF0aXN0aWNzIGFuZCBCaW9pbmZvcm1hdGljcy9EZXBhcnRtZW50IG9mIFJhZGlvbG9n
eSwgRHVrZSBVbml2ZXJzaXR5IE1lZGljYWwgU2Nob29sLCBEdXJoYW0sIE5DLCBVU0EuJiN4RDtE
aXZpc2lvbiBvZiBDYW5jZXIgVHJlYXRtZW50IGFuZCBEaWFnbm9zaXMsIE5hdGlvbmFsIENhbmNl
ciBJbnN0aXR1dGUsIE5JSCwgQmV0aGVzZGEsIE1ELCBVU0EuJiN4RDtEZXBhcnRtZW50IG9mIEVw
aWRlbWlvbG9neSBhbmQgQmlvc3RhdGlzdGljcywgTWVtb3JpYWwgU2xvYW4gS2V0dGVyaW5nIENh
bmNlciBDZW50ZXIsIE5ldyBZb3JrLCBOWSwgVVNBLiYjeEQ7RGl2aXNpb24gb2YgQmlvc3RhdGlz
dGljcywgQ2VudGVyIG9mIERldmljZXMgYW5kIFJhZGlvbG9naWNhbCBIZWFsdGgsIEZvb2QgYW5k
IERydWcgQWRtaW5pc3RyYXRpb24sIFNpbHZlciBTcHJpbmcsIE1ELCBVU0EuJiN4RDtFbHVjaWQg
QmlvbWVkaWNhbCBJbWFnaW5nIEluYy4sIFdlbmhhbSwgTUEsIFVTQS4mI3hEO0RlcGFydG1lbnQg
b2YgUmFkaW9sb2d5LCBVbml2ZXJzaXR5IG9mIFdhc2hpbmd0b24sIFNlYXR0bGUsIFdBLCBVU0Eu
JiN4RDtTY2hvb2wgb2YgRWxlY3RyaWNhbCBhbmQgQ29tcHV0ZXIgRW5naW5lZXJpbmcsIENvcm5l
bGwgVW5pdmVyc2l0eSwgSXRoYWNhLCBOWSwgVVNBLiYjeEQ7RGVwYXJ0bWVudCBvZiBNZWRpY2Fs
IFBoeXNpY3MsIFVuaXZlcnNpdHkgb2YgV2lzY29uc2luLCBNYWRpc29uLCBXSSwgVVNBLiYjeEQ7
TWFzc2FjaHVzZXR0cyBHZW5lcmFsIEhvc3BpdGFsLCBCb3N0b24sIE1BLCBVU0EuJiN4RDtGLiBI
b2ZmbWFubi1MYSBSb2NoZSwgTHRkLiwgQmFzZWwsIFN3aXR6ZXJsYW5kLjwvYXV0aC1hZGRyZXNz
Pjx0aXRsZXM+PHRpdGxlPk1ldGEtYW5hbHlzaXMgb2YgdGhlIHRlY2huaWNhbCBwZXJmb3JtYW5j
ZSBvZiBhbiBpbWFnaW5nIHByb2NlZHVyZTogZ3VpZGVsaW5lcyBhbmQgc3RhdGlzdGljYWwgbWV0
aG9kb2xvZ3k8L3RpdGxlPjxzZWNvbmRhcnktdGl0bGU+U3RhdCBNZXRob2RzIE1lZCBSZXM8L3Nl
Y29uZGFyeS10aXRsZT48L3RpdGxlcz48cGVyaW9kaWNhbD48ZnVsbC10aXRsZT5TdGF0IE1ldGhv
ZHMgTWVkIFJlczwvZnVsbC10aXRsZT48L3BlcmlvZGljYWw+PHBhZ2VzPjE0MS03NDwvcGFnZXM+
PHZvbHVtZT4yNDwvdm9sdW1lPjxudW1iZXI+MTwvbnVtYmVyPjxlZGl0aW9uPjIwMTQvMDUvMzA8
L2VkaXRpb24+PGtleXdvcmRzPjxrZXl3b3JkPipCaW9tYXJrZXJzPC9rZXl3b3JkPjxrZXl3b3Jk
PipEaWFnbm9zdGljIEltYWdpbmc8L2tleXdvcmQ+PGtleXdvcmQ+Kkd1aWRlbGluZXMgYXMgVG9w
aWM8L2tleXdvcmQ+PGtleXdvcmQ+SHVtYW5zPC9rZXl3b3JkPjxrZXl3b3JkPipNZXRhLUFuYWx5
c2lzIGFzIFRvcGljPC9rZXl3b3JkPjxrZXl3b3JkPlJlcHJvZHVjaWJpbGl0eSBvZiBSZXN1bHRz
PC9rZXl3b3JkPjxrZXl3b3JkPipSZXNlYXJjaCBEZXNpZ248L2tleXdvcmQ+PGtleXdvcmQ+KlN0
YXRpc3RpY3MgYXMgVG9waWM8L2tleXdvcmQ+PGtleXdvcmQ+aW1hZ2luZyBiaW9tYXJrZXJzPC9r
ZXl3b3JkPjxrZXl3b3JkPm1ldGEtYW5hbHlzaXM8L2tleXdvcmQ+PGtleXdvcmQ+bWV0YS1yZWdy
ZXNzaW9uPC9rZXl3b3JkPjxrZXl3b3JkPnF1YW50aXRhdGl2ZSBpbWFnaW5nPC9rZXl3b3JkPjxr
ZXl3b3JkPnJlcGVhdGFiaWxpdHk8L2tleXdvcmQ+PGtleXdvcmQ+cmVwcm9kdWNpYmlsaXR5PC9r
ZXl3b3JkPjxrZXl3b3JkPnN5c3RlbWF0aWMgcmV2aWV3PC9rZXl3b3JkPjxrZXl3b3JkPnRlY2hu
aWNhbCBwZXJmb3JtYW5jZTwva2V5d29yZD48L2tleXdvcmRzPjxkYXRlcz48eWVhcj4yMDE1PC95
ZWFyPjxwdWItZGF0ZXM+PGRhdGU+RmViPC9kYXRlPjwvcHViLWRhdGVzPjwvZGF0ZXM+PGlzYm4+
MTQ3Ny0wMzM0IChFbGVjdHJvbmljKSYjeEQ7MDk2Mi0yODAyIChMaW5raW5nKTwvaXNibj48YWNj
ZXNzaW9uLW51bT4yNDg3MjM1MzwvYWNjZXNzaW9uLW51bT48dXJscz48cmVsYXRlZC11cmxzPjx1
cmw+aHR0cHM6Ly93d3cubmNiaS5ubG0ubmloLmdvdi9wdWJtZWQvMjQ4NzIzNTM8L3VybD48L3Jl
bGF0ZWQtdXJscz48L3VybHM+PGN1c3RvbTI+UE1DNTIyNjk1NDwvY3VzdG9tMj48ZWxlY3Ryb25p
Yy1yZXNvdXJjZS1udW0+MTAuMTE3Ny8wOTYyMjgwMjE0NTM3Mzk0PC9lbGVjdHJvbmljLXJlc291
cmNlLW51bT48L3JlY29yZD48L0NpdGU+PC9FbmROb3RlPn==
</w:fldData>
          </w:fldChar>
        </w:r>
        <w:r>
          <w:rPr>
            <w:noProof/>
          </w:rPr>
          <w:instrText xml:space="preserve"> ADDIN EN.CITE </w:instrText>
        </w:r>
        <w:r>
          <w:rPr>
            <w:noProof/>
          </w:rPr>
          <w:fldChar w:fldCharType="begin">
            <w:fldData xml:space="preserve">PEVuZE5vdGU+PENpdGU+PEF1dGhvcj5IdWFuZzwvQXV0aG9yPjxZZWFyPjIwMTU8L1llYXI+PFJl
Y051bT4zNjwvUmVjTnVtPjxEaXNwbGF5VGV4dD48c3R5bGUgZmFjZT0ic3VwZXJzY3JpcHQiPjM3
PC9zdHlsZT48L0Rpc3BsYXlUZXh0PjxyZWNvcmQ+PHJlYy1udW1iZXI+MzY8L3JlYy1udW1iZXI+
PGZvcmVpZ24ta2V5cz48a2V5IGFwcD0iRU4iIGRiLWlkPSI1czVlZTUwMHZlc3h3OWV6NXdleDU5
d3Zzc3h0cHhkOXYwYXYiIHRpbWVzdGFtcD0iMTUyMDQ2MjU2OSI+MzY8L2tleT48L2ZvcmVpZ24t
a2V5cz48cmVmLXR5cGUgbmFtZT0iSm91cm5hbCBBcnRpY2xlIj4xNzwvcmVmLXR5cGU+PGNvbnRy
aWJ1dG9ycz48YXV0aG9ycz48YXV0aG9yPkh1YW5nLCBFLiBQLjwvYXV0aG9yPjxhdXRob3I+V2Fu
ZywgWC4gRi48L2F1dGhvcj48YXV0aG9yPkNob3VkaHVyeSwgSy4gUi48L2F1dGhvcj48YXV0aG9y
Pk1jU2hhbmUsIEwuIE0uPC9hdXRob3I+PGF1dGhvcj5Hb25lbiwgTS48L2F1dGhvcj48YXV0aG9y
PlllLCBKLjwvYXV0aG9yPjxhdXRob3I+QnVja2xlciwgQS4gSi48L2F1dGhvcj48YXV0aG9yPktp
bmFoYW4sIFAuIEUuPC9hdXRob3I+PGF1dGhvcj5SZWV2ZXMsIEEuIFAuPC9hdXRob3I+PGF1dGhv
cj5KYWNrc29uLCBFLiBGLjwvYXV0aG9yPjxhdXRob3I+R3VpbWFyYWVzLCBBLiBSLjwvYXV0aG9y
PjxhdXRob3I+WmFobG1hbm4sIEcuPC9hdXRob3I+PGF1dGhvcj5NZXRhLUFuYWx5c2lzIFdvcmtp
bmcsIEdyb3VwPC9hdXRob3I+PC9hdXRob3JzPjwvY29udHJpYnV0b3JzPjxhdXRoLWFkZHJlc3M+
RGl2aXNpb24gb2YgQ2FuY2VyIFRyZWF0bWVudCBhbmQgRGlhZ25vc2lzLCBOYXRpb25hbCBDYW5j
ZXIgSW5zdGl0dXRlLCBOSUgsIEJldGhlc2RhLCBNRCwgVVNBIGVyaWNoLmh1YW5nQG5paC5nb3Yu
JiN4RDtEZXBhcnRtZW50IG9mIFF1YW50aXRhdGl2ZSBIZWFsdGggU2NpZW5jZXMsIENsZXZlbGFu
ZCBDbGluaWMgRm91bmRhdGlvbiwgQ2xldmVsYW5kLCBPSCwgVVNBLiYjeEQ7RGVwYXJ0bWVudCBv
ZiBCaW9zdGF0aXN0aWNzIGFuZCBCaW9pbmZvcm1hdGljcy9EZXBhcnRtZW50IG9mIFJhZGlvbG9n
eSwgRHVrZSBVbml2ZXJzaXR5IE1lZGljYWwgU2Nob29sLCBEdXJoYW0sIE5DLCBVU0EuJiN4RDtE
aXZpc2lvbiBvZiBDYW5jZXIgVHJlYXRtZW50IGFuZCBEaWFnbm9zaXMsIE5hdGlvbmFsIENhbmNl
ciBJbnN0aXR1dGUsIE5JSCwgQmV0aGVzZGEsIE1ELCBVU0EuJiN4RDtEZXBhcnRtZW50IG9mIEVw
aWRlbWlvbG9neSBhbmQgQmlvc3RhdGlzdGljcywgTWVtb3JpYWwgU2xvYW4gS2V0dGVyaW5nIENh
bmNlciBDZW50ZXIsIE5ldyBZb3JrLCBOWSwgVVNBLiYjeEQ7RGl2aXNpb24gb2YgQmlvc3RhdGlz
dGljcywgQ2VudGVyIG9mIERldmljZXMgYW5kIFJhZGlvbG9naWNhbCBIZWFsdGgsIEZvb2QgYW5k
IERydWcgQWRtaW5pc3RyYXRpb24sIFNpbHZlciBTcHJpbmcsIE1ELCBVU0EuJiN4RDtFbHVjaWQg
QmlvbWVkaWNhbCBJbWFnaW5nIEluYy4sIFdlbmhhbSwgTUEsIFVTQS4mI3hEO0RlcGFydG1lbnQg
b2YgUmFkaW9sb2d5LCBVbml2ZXJzaXR5IG9mIFdhc2hpbmd0b24sIFNlYXR0bGUsIFdBLCBVU0Eu
JiN4RDtTY2hvb2wgb2YgRWxlY3RyaWNhbCBhbmQgQ29tcHV0ZXIgRW5naW5lZXJpbmcsIENvcm5l
bGwgVW5pdmVyc2l0eSwgSXRoYWNhLCBOWSwgVVNBLiYjeEQ7RGVwYXJ0bWVudCBvZiBNZWRpY2Fs
IFBoeXNpY3MsIFVuaXZlcnNpdHkgb2YgV2lzY29uc2luLCBNYWRpc29uLCBXSSwgVVNBLiYjeEQ7
TWFzc2FjaHVzZXR0cyBHZW5lcmFsIEhvc3BpdGFsLCBCb3N0b24sIE1BLCBVU0EuJiN4RDtGLiBI
b2ZmbWFubi1MYSBSb2NoZSwgTHRkLiwgQmFzZWwsIFN3aXR6ZXJsYW5kLjwvYXV0aC1hZGRyZXNz
Pjx0aXRsZXM+PHRpdGxlPk1ldGEtYW5hbHlzaXMgb2YgdGhlIHRlY2huaWNhbCBwZXJmb3JtYW5j
ZSBvZiBhbiBpbWFnaW5nIHByb2NlZHVyZTogZ3VpZGVsaW5lcyBhbmQgc3RhdGlzdGljYWwgbWV0
aG9kb2xvZ3k8L3RpdGxlPjxzZWNvbmRhcnktdGl0bGU+U3RhdCBNZXRob2RzIE1lZCBSZXM8L3Nl
Y29uZGFyeS10aXRsZT48L3RpdGxlcz48cGVyaW9kaWNhbD48ZnVsbC10aXRsZT5TdGF0IE1ldGhv
ZHMgTWVkIFJlczwvZnVsbC10aXRsZT48L3BlcmlvZGljYWw+PHBhZ2VzPjE0MS03NDwvcGFnZXM+
PHZvbHVtZT4yNDwvdm9sdW1lPjxudW1iZXI+MTwvbnVtYmVyPjxlZGl0aW9uPjIwMTQvMDUvMzA8
L2VkaXRpb24+PGtleXdvcmRzPjxrZXl3b3JkPipCaW9tYXJrZXJzPC9rZXl3b3JkPjxrZXl3b3Jk
PipEaWFnbm9zdGljIEltYWdpbmc8L2tleXdvcmQ+PGtleXdvcmQ+Kkd1aWRlbGluZXMgYXMgVG9w
aWM8L2tleXdvcmQ+PGtleXdvcmQ+SHVtYW5zPC9rZXl3b3JkPjxrZXl3b3JkPipNZXRhLUFuYWx5
c2lzIGFzIFRvcGljPC9rZXl3b3JkPjxrZXl3b3JkPlJlcHJvZHVjaWJpbGl0eSBvZiBSZXN1bHRz
PC9rZXl3b3JkPjxrZXl3b3JkPipSZXNlYXJjaCBEZXNpZ248L2tleXdvcmQ+PGtleXdvcmQ+KlN0
YXRpc3RpY3MgYXMgVG9waWM8L2tleXdvcmQ+PGtleXdvcmQ+aW1hZ2luZyBiaW9tYXJrZXJzPC9r
ZXl3b3JkPjxrZXl3b3JkPm1ldGEtYW5hbHlzaXM8L2tleXdvcmQ+PGtleXdvcmQ+bWV0YS1yZWdy
ZXNzaW9uPC9rZXl3b3JkPjxrZXl3b3JkPnF1YW50aXRhdGl2ZSBpbWFnaW5nPC9rZXl3b3JkPjxr
ZXl3b3JkPnJlcGVhdGFiaWxpdHk8L2tleXdvcmQ+PGtleXdvcmQ+cmVwcm9kdWNpYmlsaXR5PC9r
ZXl3b3JkPjxrZXl3b3JkPnN5c3RlbWF0aWMgcmV2aWV3PC9rZXl3b3JkPjxrZXl3b3JkPnRlY2hu
aWNhbCBwZXJmb3JtYW5jZTwva2V5d29yZD48L2tleXdvcmRzPjxkYXRlcz48eWVhcj4yMDE1PC95
ZWFyPjxwdWItZGF0ZXM+PGRhdGU+RmViPC9kYXRlPjwvcHViLWRhdGVzPjwvZGF0ZXM+PGlzYm4+
MTQ3Ny0wMzM0IChFbGVjdHJvbmljKSYjeEQ7MDk2Mi0yODAyIChMaW5raW5nKTwvaXNibj48YWNj
ZXNzaW9uLW51bT4yNDg3MjM1MzwvYWNjZXNzaW9uLW51bT48dXJscz48cmVsYXRlZC11cmxzPjx1
cmw+aHR0cHM6Ly93d3cubmNiaS5ubG0ubmloLmdvdi9wdWJtZWQvMjQ4NzIzNTM8L3VybD48L3Jl
bGF0ZWQtdXJscz48L3VybHM+PGN1c3RvbTI+UE1DNTIyNjk1NDwvY3VzdG9tMj48ZWxlY3Ryb25p
Yy1yZXNvdXJjZS1udW0+MTAuMTE3Ny8wOTYyMjgwMjE0NTM3Mzk0PC9lbGVjdHJvbmljLXJlc291
cmNlLW51bT48L3JlY29yZD48L0NpdGU+PC9FbmROb3RlPn==
</w:fldData>
          </w:fldChar>
        </w:r>
        <w:r>
          <w:rPr>
            <w:noProof/>
          </w:rPr>
          <w:instrText xml:space="preserve"> ADDIN EN.CITE.DATA </w:instrText>
        </w:r>
        <w:r>
          <w:rPr>
            <w:noProof/>
          </w:rPr>
        </w:r>
        <w:r>
          <w:rPr>
            <w:noProof/>
          </w:rPr>
          <w:fldChar w:fldCharType="end"/>
        </w:r>
        <w:r>
          <w:rPr>
            <w:noProof/>
          </w:rPr>
        </w:r>
        <w:r>
          <w:rPr>
            <w:noProof/>
          </w:rPr>
          <w:fldChar w:fldCharType="separate"/>
        </w:r>
        <w:r w:rsidRPr="008F59DC">
          <w:rPr>
            <w:noProof/>
            <w:vertAlign w:val="superscript"/>
          </w:rPr>
          <w:t>37</w:t>
        </w:r>
        <w:r>
          <w:rPr>
            <w:noProof/>
          </w:rPr>
          <w:fldChar w:fldCharType="end"/>
        </w:r>
        <w:r>
          <w:rPr>
            <w:noProof/>
          </w:rPr>
          <w:t xml:space="preserve">. QIBA statistical methods guidelines </w:t>
        </w:r>
        <w:r>
          <w:rPr>
            <w:noProof/>
          </w:rPr>
          <w:fldChar w:fldCharType="begin">
            <w:fldData xml:space="preserve">PEVuZE5vdGU+PENpdGU+PEF1dGhvcj5SYXVuaWc8L0F1dGhvcj48WWVhcj4yMDE1PC9ZZWFyPjxS
ZWNOdW0+Mzc8L1JlY051bT48RGlzcGxheVRleHQ+PHN0eWxlIGZhY2U9InN1cGVyc2NyaXB0Ij4z
ODwvc3R5bGU+PC9EaXNwbGF5VGV4dD48cmVjb3JkPjxyZWMtbnVtYmVyPjM3PC9yZWMtbnVtYmVy
Pjxmb3JlaWduLWtleXM+PGtleSBhcHA9IkVOIiBkYi1pZD0iNXM1ZWU1MDB2ZXN4dzllejV3ZXg1
OXd2c3N4dHB4ZDl2MGF2IiB0aW1lc3RhbXA9IjE1MjA0NjI2NDMiPjM3PC9rZXk+PC9mb3JlaWdu
LWtleXM+PHJlZi10eXBlIG5hbWU9IkpvdXJuYWwgQXJ0aWNsZSI+MTc8L3JlZi10eXBlPjxjb250
cmlidXRvcnM+PGF1dGhvcnM+PGF1dGhvcj5SYXVuaWcsIEQuIEwuPC9hdXRob3I+PGF1dGhvcj5N
Y1NoYW5lLCBMLiBNLjwvYXV0aG9yPjxhdXRob3I+UGVubmVsbG8sIEcuPC9hdXRob3I+PGF1dGhv
cj5HYXRzb25pcywgQy48L2F1dGhvcj48YXV0aG9yPkNhcnNvbiwgUC4gTC48L2F1dGhvcj48YXV0
aG9yPlZveXZvZGljLCBKLiBULjwvYXV0aG9yPjxhdXRob3I+V2FobCwgUi4gTC48L2F1dGhvcj48
YXV0aG9yPkt1cmxhbmQsIEIuIEYuPC9hdXRob3I+PGF1dGhvcj5TY2h3YXJ6LCBBLiBKLjwvYXV0
aG9yPjxhdXRob3I+R29uZW4sIE0uPC9hdXRob3I+PGF1dGhvcj5aYWhsbWFubiwgRy48L2F1dGhv
cj48YXV0aG9yPktvbmRyYXRvdmljaCwgTS4gVi48L2F1dGhvcj48YXV0aG9yPk8mYXBvcztEb25u
ZWxsLCBLLjwvYXV0aG9yPjxhdXRob3I+UGV0cmljaywgTi48L2F1dGhvcj48YXV0aG9yPkNvbGUs
IFAuIEUuPC9hdXRob3I+PGF1dGhvcj5HYXJyYSwgQi48L2F1dGhvcj48YXV0aG9yPlN1bGxpdmFu
LCBELiBDLjwvYXV0aG9yPjxhdXRob3I+UWliYSBUZWNobmljYWwgUGVyZm9ybWFuY2UgV29ya2lu
ZyBHcm91cDwvYXV0aG9yPjwvYXV0aG9ycz48L2NvbnRyaWJ1dG9ycz48YXV0aC1hZGRyZXNzPklD
T04gTWVkaWNhbCBJbWFnaW5nLCBXYXJyaW5ndG9uLCBVU0EgRGF2aWQuUmF1bmlnQGljb25wbGMu
Y29tLiYjeEQ7TmF0aW9uYWwgQ2FuY2VyIEluc3RpdHV0ZSwgQmV0aGVzZGEsIFVTQS4mI3hEO0Zv
b2QgYW5kIERydWcgQWRtaW5pc3RyYXRpb24vQ0RSSCwgU2lsdmVyIFNwcmluZywgVVNBLiYjeEQ7
QnJvd24gVW5pdmVyc2l0eSwgUHJvdmlkZW5jZSwgVVNBLiYjeEQ7VW5pdmVyc2l0eSBvZiBNaWNo
aWdhbiBIZWFsdGggU3lzdGVtLCBBbm4gQXJib3IsIFVTQS4mI3hEO0R1a2UgVW5pdmVyc2l0eSBC
SUFDLCBEdXJoYW0sIFVTQS4mI3hEO0pvaG5zIEhvcGtpbnMgTWVkaWNhbCBJbnN0aXR1dGUsIEJh
bHRpbW9yZSwgTUQsIFVTQS4mI3hEO1VuaXZlcnNpdHkgb2YgUGl0dHNidXJnaCwgUGl0dHNidXJn
LCBVU0EuJiN4RDtFbGkgTGlsbHkgYW5kIENvLCBJbmRpYW5hcG9saXMsIFVTQS4mI3hEO01lbW9y
aWFsIFNsb2FuIEtldHRlcmluZyBDYW5jZXIgQ2VudGVyLCBOZXcgWW9yaywgVVNBLiYjeEQ7SG9m
Zm1hbi1MYSBSb2NoZSBMdGQuLCBCYXNlbCwgQ0guJiN4RDtUb3NoaWJhIE1lZGljYWwgUmVzZWFy
Y2ggSW5zdGl0dXRlLCBWZXJub24gSGlsbHMsIFVTQS4mI3hEO1Rha2FlZGEsIERlZXJmaWVsZCwg
VVNBLiYjeEQ7RHVrZSBVbml2ZXJzaXR5IFNjaG9vbCBvZiBNZWRpY2luZSwgRHVyaGFtLCBVU0Eu
PC9hdXRoLWFkZHJlc3M+PHRpdGxlcz48dGl0bGU+UXVhbnRpdGF0aXZlIGltYWdpbmcgYmlvbWFy
a2VyczogYSByZXZpZXcgb2Ygc3RhdGlzdGljYWwgbWV0aG9kcyBmb3IgdGVjaG5pY2FsIHBlcmZv
cm1hbmNlIGFzc2Vzc21lbnQ8L3RpdGxlPjxzZWNvbmRhcnktdGl0bGU+U3RhdCBNZXRob2RzIE1l
ZCBSZXM8L3NlY29uZGFyeS10aXRsZT48L3RpdGxlcz48cGVyaW9kaWNhbD48ZnVsbC10aXRsZT5T
dGF0IE1ldGhvZHMgTWVkIFJlczwvZnVsbC10aXRsZT48L3BlcmlvZGljYWw+PHBhZ2VzPjI3LTY3
PC9wYWdlcz48dm9sdW1lPjI0PC92b2x1bWU+PG51bWJlcj4xPC9udW1iZXI+PGVkaXRpb24+MjAx
NC8wNi8xMzwvZWRpdGlvbj48a2V5d29yZHM+PGtleXdvcmQ+Qmlhczwva2V5d29yZD48a2V5d29y
ZD4qQmlvbWFya2Vyczwva2V5d29yZD48a2V5d29yZD5DbGluaWNhbCBUcmlhbHMgYXMgVG9waWM8
L2tleXdvcmQ+PGtleXdvcmQ+KkRpYWdub3N0aWMgSW1hZ2luZzwva2V5d29yZD48a2V5d29yZD5I
dW1hbnM8L2tleXdvcmQ+PGtleXdvcmQ+UmVwcm9kdWNpYmlsaXR5IG9mIFJlc3VsdHM8L2tleXdv
cmQ+PGtleXdvcmQ+KlJlc2VhcmNoIERlc2lnbjwva2V5d29yZD48a2V5d29yZD4qU3RhdGlzdGlj
cyBhcyBUb3BpYzwva2V5d29yZD48a2V5d29yZD5UZXJtaW5vbG9neSBhcyBUb3BpYzwva2V5d29y
ZD48a2V5d29yZD5hZ3JlZW1lbnQ8L2tleXdvcmQ+PGtleXdvcmQ+aW1hZ2luZyBiaW9tYXJrZXJz
PC9rZXl3b3JkPjxrZXl3b3JkPmxpbmVhcml0eTwva2V5d29yZD48a2V5d29yZD5wcmVjaXNpb248
L2tleXdvcmQ+PGtleXdvcmQ+cXVhbnRpdGF0aXZlIGltYWdpbmc8L2tleXdvcmQ+PGtleXdvcmQ+
cmVsaWFiaWxpdHk8L2tleXdvcmQ+PGtleXdvcmQ+cmVwZWF0YWJpbGl0eTwva2V5d29yZD48a2V5
d29yZD5yZXByb2R1Y2liaWxpdHk8L2tleXdvcmQ+PC9rZXl3b3Jkcz48ZGF0ZXM+PHllYXI+MjAx
NTwveWVhcj48cHViLWRhdGVzPjxkYXRlPkZlYjwvZGF0ZT48L3B1Yi1kYXRlcz48L2RhdGVzPjxp
c2JuPjE0NzctMDMzNCAoRWxlY3Ryb25pYykmI3hEOzA5NjItMjgwMiAoTGlua2luZyk8L2lzYm4+
PGFjY2Vzc2lvbi1udW0+MjQ5MTk4MzE8L2FjY2Vzc2lvbi1udW0+PHVybHM+PHJlbGF0ZWQtdXJs
cz48dXJsPmh0dHBzOi8vd3d3Lm5jYmkubmxtLm5paC5nb3YvcHVibWVkLzI0OTE5ODMxPC91cmw+
PC9yZWxhdGVkLXVybHM+PC91cmxzPjxjdXN0b20yPlBNQzU1NzQxOTc8L2N1c3RvbTI+PGVsZWN0
cm9uaWMtcmVzb3VyY2UtbnVtPjEwLjExNzcvMDk2MjI4MDIxNDUzNzM0NDwvZWxlY3Ryb25pYy1y
ZXNvdXJjZS1udW0+PC9yZWNvcmQ+PC9DaXRlPjwvRW5kTm90ZT5=
</w:fldData>
          </w:fldChar>
        </w:r>
        <w:r>
          <w:rPr>
            <w:noProof/>
          </w:rPr>
          <w:instrText xml:space="preserve"> ADDIN EN.CITE </w:instrText>
        </w:r>
        <w:r>
          <w:rPr>
            <w:noProof/>
          </w:rPr>
          <w:fldChar w:fldCharType="begin">
            <w:fldData xml:space="preserve">PEVuZE5vdGU+PENpdGU+PEF1dGhvcj5SYXVuaWc8L0F1dGhvcj48WWVhcj4yMDE1PC9ZZWFyPjxS
ZWNOdW0+Mzc8L1JlY051bT48RGlzcGxheVRleHQ+PHN0eWxlIGZhY2U9InN1cGVyc2NyaXB0Ij4z
ODwvc3R5bGU+PC9EaXNwbGF5VGV4dD48cmVjb3JkPjxyZWMtbnVtYmVyPjM3PC9yZWMtbnVtYmVy
Pjxmb3JlaWduLWtleXM+PGtleSBhcHA9IkVOIiBkYi1pZD0iNXM1ZWU1MDB2ZXN4dzllejV3ZXg1
OXd2c3N4dHB4ZDl2MGF2IiB0aW1lc3RhbXA9IjE1MjA0NjI2NDMiPjM3PC9rZXk+PC9mb3JlaWdu
LWtleXM+PHJlZi10eXBlIG5hbWU9IkpvdXJuYWwgQXJ0aWNsZSI+MTc8L3JlZi10eXBlPjxjb250
cmlidXRvcnM+PGF1dGhvcnM+PGF1dGhvcj5SYXVuaWcsIEQuIEwuPC9hdXRob3I+PGF1dGhvcj5N
Y1NoYW5lLCBMLiBNLjwvYXV0aG9yPjxhdXRob3I+UGVubmVsbG8sIEcuPC9hdXRob3I+PGF1dGhv
cj5HYXRzb25pcywgQy48L2F1dGhvcj48YXV0aG9yPkNhcnNvbiwgUC4gTC48L2F1dGhvcj48YXV0
aG9yPlZveXZvZGljLCBKLiBULjwvYXV0aG9yPjxhdXRob3I+V2FobCwgUi4gTC48L2F1dGhvcj48
YXV0aG9yPkt1cmxhbmQsIEIuIEYuPC9hdXRob3I+PGF1dGhvcj5TY2h3YXJ6LCBBLiBKLjwvYXV0
aG9yPjxhdXRob3I+R29uZW4sIE0uPC9hdXRob3I+PGF1dGhvcj5aYWhsbWFubiwgRy48L2F1dGhv
cj48YXV0aG9yPktvbmRyYXRvdmljaCwgTS4gVi48L2F1dGhvcj48YXV0aG9yPk8mYXBvcztEb25u
ZWxsLCBLLjwvYXV0aG9yPjxhdXRob3I+UGV0cmljaywgTi48L2F1dGhvcj48YXV0aG9yPkNvbGUs
IFAuIEUuPC9hdXRob3I+PGF1dGhvcj5HYXJyYSwgQi48L2F1dGhvcj48YXV0aG9yPlN1bGxpdmFu
LCBELiBDLjwvYXV0aG9yPjxhdXRob3I+UWliYSBUZWNobmljYWwgUGVyZm9ybWFuY2UgV29ya2lu
ZyBHcm91cDwvYXV0aG9yPjwvYXV0aG9ycz48L2NvbnRyaWJ1dG9ycz48YXV0aC1hZGRyZXNzPklD
T04gTWVkaWNhbCBJbWFnaW5nLCBXYXJyaW5ndG9uLCBVU0EgRGF2aWQuUmF1bmlnQGljb25wbGMu
Y29tLiYjeEQ7TmF0aW9uYWwgQ2FuY2VyIEluc3RpdHV0ZSwgQmV0aGVzZGEsIFVTQS4mI3hEO0Zv
b2QgYW5kIERydWcgQWRtaW5pc3RyYXRpb24vQ0RSSCwgU2lsdmVyIFNwcmluZywgVVNBLiYjeEQ7
QnJvd24gVW5pdmVyc2l0eSwgUHJvdmlkZW5jZSwgVVNBLiYjeEQ7VW5pdmVyc2l0eSBvZiBNaWNo
aWdhbiBIZWFsdGggU3lzdGVtLCBBbm4gQXJib3IsIFVTQS4mI3hEO0R1a2UgVW5pdmVyc2l0eSBC
SUFDLCBEdXJoYW0sIFVTQS4mI3hEO0pvaG5zIEhvcGtpbnMgTWVkaWNhbCBJbnN0aXR1dGUsIEJh
bHRpbW9yZSwgTUQsIFVTQS4mI3hEO1VuaXZlcnNpdHkgb2YgUGl0dHNidXJnaCwgUGl0dHNidXJn
LCBVU0EuJiN4RDtFbGkgTGlsbHkgYW5kIENvLCBJbmRpYW5hcG9saXMsIFVTQS4mI3hEO01lbW9y
aWFsIFNsb2FuIEtldHRlcmluZyBDYW5jZXIgQ2VudGVyLCBOZXcgWW9yaywgVVNBLiYjeEQ7SG9m
Zm1hbi1MYSBSb2NoZSBMdGQuLCBCYXNlbCwgQ0guJiN4RDtUb3NoaWJhIE1lZGljYWwgUmVzZWFy
Y2ggSW5zdGl0dXRlLCBWZXJub24gSGlsbHMsIFVTQS4mI3hEO1Rha2FlZGEsIERlZXJmaWVsZCwg
VVNBLiYjeEQ7RHVrZSBVbml2ZXJzaXR5IFNjaG9vbCBvZiBNZWRpY2luZSwgRHVyaGFtLCBVU0Eu
PC9hdXRoLWFkZHJlc3M+PHRpdGxlcz48dGl0bGU+UXVhbnRpdGF0aXZlIGltYWdpbmcgYmlvbWFy
a2VyczogYSByZXZpZXcgb2Ygc3RhdGlzdGljYWwgbWV0aG9kcyBmb3IgdGVjaG5pY2FsIHBlcmZv
cm1hbmNlIGFzc2Vzc21lbnQ8L3RpdGxlPjxzZWNvbmRhcnktdGl0bGU+U3RhdCBNZXRob2RzIE1l
ZCBSZXM8L3NlY29uZGFyeS10aXRsZT48L3RpdGxlcz48cGVyaW9kaWNhbD48ZnVsbC10aXRsZT5T
dGF0IE1ldGhvZHMgTWVkIFJlczwvZnVsbC10aXRsZT48L3BlcmlvZGljYWw+PHBhZ2VzPjI3LTY3
PC9wYWdlcz48dm9sdW1lPjI0PC92b2x1bWU+PG51bWJlcj4xPC9udW1iZXI+PGVkaXRpb24+MjAx
NC8wNi8xMzwvZWRpdGlvbj48a2V5d29yZHM+PGtleXdvcmQ+Qmlhczwva2V5d29yZD48a2V5d29y
ZD4qQmlvbWFya2Vyczwva2V5d29yZD48a2V5d29yZD5DbGluaWNhbCBUcmlhbHMgYXMgVG9waWM8
L2tleXdvcmQ+PGtleXdvcmQ+KkRpYWdub3N0aWMgSW1hZ2luZzwva2V5d29yZD48a2V5d29yZD5I
dW1hbnM8L2tleXdvcmQ+PGtleXdvcmQ+UmVwcm9kdWNpYmlsaXR5IG9mIFJlc3VsdHM8L2tleXdv
cmQ+PGtleXdvcmQ+KlJlc2VhcmNoIERlc2lnbjwva2V5d29yZD48a2V5d29yZD4qU3RhdGlzdGlj
cyBhcyBUb3BpYzwva2V5d29yZD48a2V5d29yZD5UZXJtaW5vbG9neSBhcyBUb3BpYzwva2V5d29y
ZD48a2V5d29yZD5hZ3JlZW1lbnQ8L2tleXdvcmQ+PGtleXdvcmQ+aW1hZ2luZyBiaW9tYXJrZXJz
PC9rZXl3b3JkPjxrZXl3b3JkPmxpbmVhcml0eTwva2V5d29yZD48a2V5d29yZD5wcmVjaXNpb248
L2tleXdvcmQ+PGtleXdvcmQ+cXVhbnRpdGF0aXZlIGltYWdpbmc8L2tleXdvcmQ+PGtleXdvcmQ+
cmVsaWFiaWxpdHk8L2tleXdvcmQ+PGtleXdvcmQ+cmVwZWF0YWJpbGl0eTwva2V5d29yZD48a2V5
d29yZD5yZXByb2R1Y2liaWxpdHk8L2tleXdvcmQ+PC9rZXl3b3Jkcz48ZGF0ZXM+PHllYXI+MjAx
NTwveWVhcj48cHViLWRhdGVzPjxkYXRlPkZlYjwvZGF0ZT48L3B1Yi1kYXRlcz48L2RhdGVzPjxp
c2JuPjE0NzctMDMzNCAoRWxlY3Ryb25pYykmI3hEOzA5NjItMjgwMiAoTGlua2luZyk8L2lzYm4+
PGFjY2Vzc2lvbi1udW0+MjQ5MTk4MzE8L2FjY2Vzc2lvbi1udW0+PHVybHM+PHJlbGF0ZWQtdXJs
cz48dXJsPmh0dHBzOi8vd3d3Lm5jYmkubmxtLm5paC5nb3YvcHVibWVkLzI0OTE5ODMxPC91cmw+
PC9yZWxhdGVkLXVybHM+PC91cmxzPjxjdXN0b20yPlBNQzU1NzQxOTc8L2N1c3RvbTI+PGVsZWN0
cm9uaWMtcmVzb3VyY2UtbnVtPjEwLjExNzcvMDk2MjI4MDIxNDUzNzM0NDwvZWxlY3Ryb25pYy1y
ZXNvdXJjZS1udW0+PC9yZWNvcmQ+PC9DaXRlPjwvRW5kTm90ZT5=
</w:fldData>
          </w:fldChar>
        </w:r>
        <w:r>
          <w:rPr>
            <w:noProof/>
          </w:rPr>
          <w:instrText xml:space="preserve"> ADDIN EN.CITE.DATA </w:instrText>
        </w:r>
        <w:r>
          <w:rPr>
            <w:noProof/>
          </w:rPr>
        </w:r>
        <w:r>
          <w:rPr>
            <w:noProof/>
          </w:rPr>
          <w:fldChar w:fldCharType="end"/>
        </w:r>
        <w:r>
          <w:rPr>
            <w:noProof/>
          </w:rPr>
        </w:r>
        <w:r>
          <w:rPr>
            <w:noProof/>
          </w:rPr>
          <w:fldChar w:fldCharType="separate"/>
        </w:r>
        <w:r w:rsidRPr="008F59DC">
          <w:rPr>
            <w:noProof/>
            <w:vertAlign w:val="superscript"/>
          </w:rPr>
          <w:t>38</w:t>
        </w:r>
        <w:r>
          <w:rPr>
            <w:noProof/>
          </w:rPr>
          <w:fldChar w:fldCharType="end"/>
        </w:r>
        <w:r>
          <w:rPr>
            <w:noProof/>
          </w:rPr>
          <w:t xml:space="preserve"> and  terminology guidelines </w:t>
        </w:r>
        <w:r>
          <w:rPr>
            <w:noProof/>
          </w:rPr>
          <w:fldChar w:fldCharType="begin">
            <w:fldData xml:space="preserve">PEVuZE5vdGU+PENpdGU+PEF1dGhvcj5LZXNzbGVyPC9BdXRob3I+PFllYXI+MjAxNTwvWWVhcj48
UmVjTnVtPjM4PC9SZWNOdW0+PERpc3BsYXlUZXh0PjxzdHlsZSBmYWNlPSJzdXBlcnNjcmlwdCI+
Mzk8L3N0eWxlPjwvRGlzcGxheVRleHQ+PHJlY29yZD48cmVjLW51bWJlcj4zODwvcmVjLW51bWJl
cj48Zm9yZWlnbi1rZXlzPjxrZXkgYXBwPSJFTiIgZGItaWQ9IjVzNWVlNTAwdmVzeHc5ZXo1d2V4
NTl3dnNzeHRweGQ5djBhdiIgdGltZXN0YW1wPSIxNTIwNDYyNzA2Ij4zODwva2V5PjwvZm9yZWln
bi1rZXlzPjxyZWYtdHlwZSBuYW1lPSJKb3VybmFsIEFydGljbGUiPjE3PC9yZWYtdHlwZT48Y29u
dHJpYnV0b3JzPjxhdXRob3JzPjxhdXRob3I+S2Vzc2xlciwgTC4gRy48L2F1dGhvcj48YXV0aG9y
PkJhcm5oYXJ0LCBILiBYLjwvYXV0aG9yPjxhdXRob3I+QnVja2xlciwgQS4gSi48L2F1dGhvcj48
YXV0aG9yPkNob3VkaHVyeSwgSy4gUi48L2F1dGhvcj48YXV0aG9yPktvbmRyYXRvdmljaCwgTS4g
Vi48L2F1dGhvcj48YXV0aG9yPlRvbGVkYW5vLCBBLjwvYXV0aG9yPjxhdXRob3I+R3VpbWFyYWVz
LCBBLiBSLjwvYXV0aG9yPjxhdXRob3I+RmlsaWNlLCBSLjwvYXV0aG9yPjxhdXRob3I+Wmhhbmcs
IFouPC9hdXRob3I+PGF1dGhvcj5TdWxsaXZhbiwgRC4gQy48L2F1dGhvcj48YXV0aG9yPlFpYmEg
VGVybWlub2xvZ3kgV29ya2luZyBHcm91cDwvYXV0aG9yPjwvYXV0aG9ycz48L2NvbnRyaWJ1dG9y
cz48YXV0aC1hZGRyZXNzPlVuaXZlcnNpdHkgb2YgV2FzaGluZ3RvbiwgU2VhdHRsZSwgV0EsIFVT
QSBrZXNzbGVybEB1dy5lZHUuJiN4RDtEdWtlIFVuaXZlcnNpdHksIER1cmhhbSwgTkMsIFVTQS4m
I3hEO0VsdWNpZCBCaW9pbWFnaW5nIEluYywgV2VuaGFtLCBNQSwgVVNBLiYjeEQ7Rm9vZCBhbmQg
RHJ1ZyBBZG1pbmlzdHJhdGlvbiwgU2lsdmVyIFNwcmluZywgTUQsIFVTQS4mI3hEO0Jpb3N0YXRp
c3RpY3MgQ29uc3VsdGluZywgTExDLCBLZW5zaW5ndG9uLCBNRCwgVVNBLiYjeEQ7SGFydmFyZC1N
YXNzYWNodXNldHRzIEdlbmVyYWwgSG9zcGl0YWwsIEJvc3RvbiwgTUEsIFVTQS4mI3hEO0Jyb3du
IFVuaXZlcnNpdHksIFByb3ZpZGVuY2UsIFJJLCBVU0EuPC9hdXRoLWFkZHJlc3M+PHRpdGxlcz48
dGl0bGU+VGhlIGVtZXJnaW5nIHNjaWVuY2Ugb2YgcXVhbnRpdGF0aXZlIGltYWdpbmcgYmlvbWFy
a2VycyB0ZXJtaW5vbG9neSBhbmQgZGVmaW5pdGlvbnMgZm9yIHNjaWVudGlmaWMgc3R1ZGllcyBh
bmQgcmVndWxhdG9yeSBzdWJtaXNzaW9uczwvdGl0bGU+PHNlY29uZGFyeS10aXRsZT5TdGF0IE1l
dGhvZHMgTWVkIFJlczwvc2Vjb25kYXJ5LXRpdGxlPjwvdGl0bGVzPjxwZXJpb2RpY2FsPjxmdWxs
LXRpdGxlPlN0YXQgTWV0aG9kcyBNZWQgUmVzPC9mdWxsLXRpdGxlPjwvcGVyaW9kaWNhbD48cGFn
ZXM+OS0yNjwvcGFnZXM+PHZvbHVtZT4yNDwvdm9sdW1lPjxudW1iZXI+MTwvbnVtYmVyPjxlZGl0
aW9uPjIwMTQvMDYvMTM8L2VkaXRpb24+PGtleXdvcmRzPjxrZXl3b3JkPipCaW9tYXJrZXJzPC9r
ZXl3b3JkPjxrZXl3b3JkPipEaWFnbm9zdGljIEltYWdpbmc8L2tleXdvcmQ+PGtleXdvcmQ+SHVt
YW5zPC9rZXl3b3JkPjxrZXl3b3JkPipTdGF0aXN0aWNzIGFzIFRvcGljPC9rZXl3b3JkPjxrZXl3
b3JkPipUZXJtaW5vbG9neSBhcyBUb3BpYzwva2V5d29yZD48a2V5d29yZD5RdWFudGl0YXRpdmU8
L2tleXdvcmQ+PGtleXdvcmQ+Ymlhczwva2V5d29yZD48a2V5d29yZD5kZWZpbml0aW9uczwva2V5
d29yZD48a2V5d29yZD5wcmVjaXNpb248L2tleXdvcmQ+PGtleXdvcmQ+dGVybWlub2xvZ3k8L2tl
eXdvcmQ+PC9rZXl3b3Jkcz48ZGF0ZXM+PHllYXI+MjAxNTwveWVhcj48cHViLWRhdGVzPjxkYXRl
PkZlYjwvZGF0ZT48L3B1Yi1kYXRlcz48L2RhdGVzPjxpc2JuPjE0NzctMDMzNCAoRWxlY3Ryb25p
YykmI3hEOzA5NjItMjgwMiAoTGlua2luZyk8L2lzYm4+PGFjY2Vzc2lvbi1udW0+MjQ5MTk4MjY8
L2FjY2Vzc2lvbi1udW0+PHVybHM+PHJlbGF0ZWQtdXJscz48dXJsPmh0dHBzOi8vd3d3Lm5jYmku
bmxtLm5paC5nb3YvcHVibWVkLzI0OTE5ODI2PC91cmw+PC9yZWxhdGVkLXVybHM+PC91cmxzPjxl
bGVjdHJvbmljLXJlc291cmNlLW51bT4xMC4xMTc3LzA5NjIyODAyMTQ1MzczMzM8L2VsZWN0cm9u
aWMtcmVzb3VyY2UtbnVtPjwvcmVjb3JkPjwvQ2l0ZT48L0VuZE5vdGU+
</w:fldData>
          </w:fldChar>
        </w:r>
        <w:r>
          <w:rPr>
            <w:noProof/>
          </w:rPr>
          <w:instrText xml:space="preserve"> ADDIN EN.CITE </w:instrText>
        </w:r>
        <w:r>
          <w:rPr>
            <w:noProof/>
          </w:rPr>
          <w:fldChar w:fldCharType="begin">
            <w:fldData xml:space="preserve">PEVuZE5vdGU+PENpdGU+PEF1dGhvcj5LZXNzbGVyPC9BdXRob3I+PFllYXI+MjAxNTwvWWVhcj48
UmVjTnVtPjM4PC9SZWNOdW0+PERpc3BsYXlUZXh0PjxzdHlsZSBmYWNlPSJzdXBlcnNjcmlwdCI+
Mzk8L3N0eWxlPjwvRGlzcGxheVRleHQ+PHJlY29yZD48cmVjLW51bWJlcj4zODwvcmVjLW51bWJl
cj48Zm9yZWlnbi1rZXlzPjxrZXkgYXBwPSJFTiIgZGItaWQ9IjVzNWVlNTAwdmVzeHc5ZXo1d2V4
NTl3dnNzeHRweGQ5djBhdiIgdGltZXN0YW1wPSIxNTIwNDYyNzA2Ij4zODwva2V5PjwvZm9yZWln
bi1rZXlzPjxyZWYtdHlwZSBuYW1lPSJKb3VybmFsIEFydGljbGUiPjE3PC9yZWYtdHlwZT48Y29u
dHJpYnV0b3JzPjxhdXRob3JzPjxhdXRob3I+S2Vzc2xlciwgTC4gRy48L2F1dGhvcj48YXV0aG9y
PkJhcm5oYXJ0LCBILiBYLjwvYXV0aG9yPjxhdXRob3I+QnVja2xlciwgQS4gSi48L2F1dGhvcj48
YXV0aG9yPkNob3VkaHVyeSwgSy4gUi48L2F1dGhvcj48YXV0aG9yPktvbmRyYXRvdmljaCwgTS4g
Vi48L2F1dGhvcj48YXV0aG9yPlRvbGVkYW5vLCBBLjwvYXV0aG9yPjxhdXRob3I+R3VpbWFyYWVz
LCBBLiBSLjwvYXV0aG9yPjxhdXRob3I+RmlsaWNlLCBSLjwvYXV0aG9yPjxhdXRob3I+Wmhhbmcs
IFouPC9hdXRob3I+PGF1dGhvcj5TdWxsaXZhbiwgRC4gQy48L2F1dGhvcj48YXV0aG9yPlFpYmEg
VGVybWlub2xvZ3kgV29ya2luZyBHcm91cDwvYXV0aG9yPjwvYXV0aG9ycz48L2NvbnRyaWJ1dG9y
cz48YXV0aC1hZGRyZXNzPlVuaXZlcnNpdHkgb2YgV2FzaGluZ3RvbiwgU2VhdHRsZSwgV0EsIFVT
QSBrZXNzbGVybEB1dy5lZHUuJiN4RDtEdWtlIFVuaXZlcnNpdHksIER1cmhhbSwgTkMsIFVTQS4m
I3hEO0VsdWNpZCBCaW9pbWFnaW5nIEluYywgV2VuaGFtLCBNQSwgVVNBLiYjeEQ7Rm9vZCBhbmQg
RHJ1ZyBBZG1pbmlzdHJhdGlvbiwgU2lsdmVyIFNwcmluZywgTUQsIFVTQS4mI3hEO0Jpb3N0YXRp
c3RpY3MgQ29uc3VsdGluZywgTExDLCBLZW5zaW5ndG9uLCBNRCwgVVNBLiYjeEQ7SGFydmFyZC1N
YXNzYWNodXNldHRzIEdlbmVyYWwgSG9zcGl0YWwsIEJvc3RvbiwgTUEsIFVTQS4mI3hEO0Jyb3du
IFVuaXZlcnNpdHksIFByb3ZpZGVuY2UsIFJJLCBVU0EuPC9hdXRoLWFkZHJlc3M+PHRpdGxlcz48
dGl0bGU+VGhlIGVtZXJnaW5nIHNjaWVuY2Ugb2YgcXVhbnRpdGF0aXZlIGltYWdpbmcgYmlvbWFy
a2VycyB0ZXJtaW5vbG9neSBhbmQgZGVmaW5pdGlvbnMgZm9yIHNjaWVudGlmaWMgc3R1ZGllcyBh
bmQgcmVndWxhdG9yeSBzdWJtaXNzaW9uczwvdGl0bGU+PHNlY29uZGFyeS10aXRsZT5TdGF0IE1l
dGhvZHMgTWVkIFJlczwvc2Vjb25kYXJ5LXRpdGxlPjwvdGl0bGVzPjxwZXJpb2RpY2FsPjxmdWxs
LXRpdGxlPlN0YXQgTWV0aG9kcyBNZWQgUmVzPC9mdWxsLXRpdGxlPjwvcGVyaW9kaWNhbD48cGFn
ZXM+OS0yNjwvcGFnZXM+PHZvbHVtZT4yNDwvdm9sdW1lPjxudW1iZXI+MTwvbnVtYmVyPjxlZGl0
aW9uPjIwMTQvMDYvMTM8L2VkaXRpb24+PGtleXdvcmRzPjxrZXl3b3JkPipCaW9tYXJrZXJzPC9r
ZXl3b3JkPjxrZXl3b3JkPipEaWFnbm9zdGljIEltYWdpbmc8L2tleXdvcmQ+PGtleXdvcmQ+SHVt
YW5zPC9rZXl3b3JkPjxrZXl3b3JkPipTdGF0aXN0aWNzIGFzIFRvcGljPC9rZXl3b3JkPjxrZXl3
b3JkPipUZXJtaW5vbG9neSBhcyBUb3BpYzwva2V5d29yZD48a2V5d29yZD5RdWFudGl0YXRpdmU8
L2tleXdvcmQ+PGtleXdvcmQ+Ymlhczwva2V5d29yZD48a2V5d29yZD5kZWZpbml0aW9uczwva2V5
d29yZD48a2V5d29yZD5wcmVjaXNpb248L2tleXdvcmQ+PGtleXdvcmQ+dGVybWlub2xvZ3k8L2tl
eXdvcmQ+PC9rZXl3b3Jkcz48ZGF0ZXM+PHllYXI+MjAxNTwveWVhcj48cHViLWRhdGVzPjxkYXRl
PkZlYjwvZGF0ZT48L3B1Yi1kYXRlcz48L2RhdGVzPjxpc2JuPjE0NzctMDMzNCAoRWxlY3Ryb25p
YykmI3hEOzA5NjItMjgwMiAoTGlua2luZyk8L2lzYm4+PGFjY2Vzc2lvbi1udW0+MjQ5MTk4MjY8
L2FjY2Vzc2lvbi1udW0+PHVybHM+PHJlbGF0ZWQtdXJscz48dXJsPmh0dHBzOi8vd3d3Lm5jYmku
bmxtLm5paC5nb3YvcHVibWVkLzI0OTE5ODI2PC91cmw+PC9yZWxhdGVkLXVybHM+PC91cmxzPjxl
bGVjdHJvbmljLXJlc291cmNlLW51bT4xMC4xMTc3LzA5NjIyODAyMTQ1MzczMzM8L2VsZWN0cm9u
aWMtcmVzb3VyY2UtbnVtPjwvcmVjb3JkPjwvQ2l0ZT48L0VuZE5vdGU+
</w:fldData>
          </w:fldChar>
        </w:r>
        <w:r>
          <w:rPr>
            <w:noProof/>
          </w:rPr>
          <w:instrText xml:space="preserve"> ADDIN EN.CITE.DATA </w:instrText>
        </w:r>
        <w:r>
          <w:rPr>
            <w:noProof/>
          </w:rPr>
        </w:r>
        <w:r>
          <w:rPr>
            <w:noProof/>
          </w:rPr>
          <w:fldChar w:fldCharType="end"/>
        </w:r>
        <w:r>
          <w:rPr>
            <w:noProof/>
          </w:rPr>
        </w:r>
        <w:r>
          <w:rPr>
            <w:noProof/>
          </w:rPr>
          <w:fldChar w:fldCharType="separate"/>
        </w:r>
        <w:r w:rsidRPr="008F59DC">
          <w:rPr>
            <w:noProof/>
            <w:vertAlign w:val="superscript"/>
          </w:rPr>
          <w:t>39</w:t>
        </w:r>
        <w:r>
          <w:rPr>
            <w:noProof/>
          </w:rPr>
          <w:fldChar w:fldCharType="end"/>
        </w:r>
        <w:r>
          <w:rPr>
            <w:noProof/>
          </w:rPr>
          <w:t xml:space="preserve"> recommend use of the repeatability coefficient (RC) instead of the LOA for the technical performance assessment of repeatability of a quantitative imaging biomarker (QIB) . Therefore, the RC, which is a function of the within-subject variance, was first obtained based on the reported bias and LOA values for each study, and the meta-analysis was conducted using the random effects model </w:t>
        </w:r>
        <w:r>
          <w:rPr>
            <w:noProof/>
          </w:rPr>
          <w:fldChar w:fldCharType="begin">
            <w:fldData xml:space="preserve">PEVuZE5vdGU+PENpdGU+PEF1dGhvcj5IdWFuZzwvQXV0aG9yPjxZZWFyPjIwMTU8L1llYXI+PFJl
Y051bT4zNjwvUmVjTnVtPjxEaXNwbGF5VGV4dD48c3R5bGUgZmFjZT0ic3VwZXJzY3JpcHQiPjM3
PC9zdHlsZT48L0Rpc3BsYXlUZXh0PjxyZWNvcmQ+PHJlYy1udW1iZXI+MzY8L3JlYy1udW1iZXI+
PGZvcmVpZ24ta2V5cz48a2V5IGFwcD0iRU4iIGRiLWlkPSI1czVlZTUwMHZlc3h3OWV6NXdleDU5
d3Zzc3h0cHhkOXYwYXYiIHRpbWVzdGFtcD0iMTUyMDQ2MjU2OSI+MzY8L2tleT48L2ZvcmVpZ24t
a2V5cz48cmVmLXR5cGUgbmFtZT0iSm91cm5hbCBBcnRpY2xlIj4xNzwvcmVmLXR5cGU+PGNvbnRy
aWJ1dG9ycz48YXV0aG9ycz48YXV0aG9yPkh1YW5nLCBFLiBQLjwvYXV0aG9yPjxhdXRob3I+V2Fu
ZywgWC4gRi48L2F1dGhvcj48YXV0aG9yPkNob3VkaHVyeSwgSy4gUi48L2F1dGhvcj48YXV0aG9y
Pk1jU2hhbmUsIEwuIE0uPC9hdXRob3I+PGF1dGhvcj5Hb25lbiwgTS48L2F1dGhvcj48YXV0aG9y
PlllLCBKLjwvYXV0aG9yPjxhdXRob3I+QnVja2xlciwgQS4gSi48L2F1dGhvcj48YXV0aG9yPktp
bmFoYW4sIFAuIEUuPC9hdXRob3I+PGF1dGhvcj5SZWV2ZXMsIEEuIFAuPC9hdXRob3I+PGF1dGhv
cj5KYWNrc29uLCBFLiBGLjwvYXV0aG9yPjxhdXRob3I+R3VpbWFyYWVzLCBBLiBSLjwvYXV0aG9y
PjxhdXRob3I+WmFobG1hbm4sIEcuPC9hdXRob3I+PGF1dGhvcj5NZXRhLUFuYWx5c2lzIFdvcmtp
bmcsIEdyb3VwPC9hdXRob3I+PC9hdXRob3JzPjwvY29udHJpYnV0b3JzPjxhdXRoLWFkZHJlc3M+
RGl2aXNpb24gb2YgQ2FuY2VyIFRyZWF0bWVudCBhbmQgRGlhZ25vc2lzLCBOYXRpb25hbCBDYW5j
ZXIgSW5zdGl0dXRlLCBOSUgsIEJldGhlc2RhLCBNRCwgVVNBIGVyaWNoLmh1YW5nQG5paC5nb3Yu
JiN4RDtEZXBhcnRtZW50IG9mIFF1YW50aXRhdGl2ZSBIZWFsdGggU2NpZW5jZXMsIENsZXZlbGFu
ZCBDbGluaWMgRm91bmRhdGlvbiwgQ2xldmVsYW5kLCBPSCwgVVNBLiYjeEQ7RGVwYXJ0bWVudCBv
ZiBCaW9zdGF0aXN0aWNzIGFuZCBCaW9pbmZvcm1hdGljcy9EZXBhcnRtZW50IG9mIFJhZGlvbG9n
eSwgRHVrZSBVbml2ZXJzaXR5IE1lZGljYWwgU2Nob29sLCBEdXJoYW0sIE5DLCBVU0EuJiN4RDtE
aXZpc2lvbiBvZiBDYW5jZXIgVHJlYXRtZW50IGFuZCBEaWFnbm9zaXMsIE5hdGlvbmFsIENhbmNl
ciBJbnN0aXR1dGUsIE5JSCwgQmV0aGVzZGEsIE1ELCBVU0EuJiN4RDtEZXBhcnRtZW50IG9mIEVw
aWRlbWlvbG9neSBhbmQgQmlvc3RhdGlzdGljcywgTWVtb3JpYWwgU2xvYW4gS2V0dGVyaW5nIENh
bmNlciBDZW50ZXIsIE5ldyBZb3JrLCBOWSwgVVNBLiYjeEQ7RGl2aXNpb24gb2YgQmlvc3RhdGlz
dGljcywgQ2VudGVyIG9mIERldmljZXMgYW5kIFJhZGlvbG9naWNhbCBIZWFsdGgsIEZvb2QgYW5k
IERydWcgQWRtaW5pc3RyYXRpb24sIFNpbHZlciBTcHJpbmcsIE1ELCBVU0EuJiN4RDtFbHVjaWQg
QmlvbWVkaWNhbCBJbWFnaW5nIEluYy4sIFdlbmhhbSwgTUEsIFVTQS4mI3hEO0RlcGFydG1lbnQg
b2YgUmFkaW9sb2d5LCBVbml2ZXJzaXR5IG9mIFdhc2hpbmd0b24sIFNlYXR0bGUsIFdBLCBVU0Eu
JiN4RDtTY2hvb2wgb2YgRWxlY3RyaWNhbCBhbmQgQ29tcHV0ZXIgRW5naW5lZXJpbmcsIENvcm5l
bGwgVW5pdmVyc2l0eSwgSXRoYWNhLCBOWSwgVVNBLiYjeEQ7RGVwYXJ0bWVudCBvZiBNZWRpY2Fs
IFBoeXNpY3MsIFVuaXZlcnNpdHkgb2YgV2lzY29uc2luLCBNYWRpc29uLCBXSSwgVVNBLiYjeEQ7
TWFzc2FjaHVzZXR0cyBHZW5lcmFsIEhvc3BpdGFsLCBCb3N0b24sIE1BLCBVU0EuJiN4RDtGLiBI
b2ZmbWFubi1MYSBSb2NoZSwgTHRkLiwgQmFzZWwsIFN3aXR6ZXJsYW5kLjwvYXV0aC1hZGRyZXNz
Pjx0aXRsZXM+PHRpdGxlPk1ldGEtYW5hbHlzaXMgb2YgdGhlIHRlY2huaWNhbCBwZXJmb3JtYW5j
ZSBvZiBhbiBpbWFnaW5nIHByb2NlZHVyZTogZ3VpZGVsaW5lcyBhbmQgc3RhdGlzdGljYWwgbWV0
aG9kb2xvZ3k8L3RpdGxlPjxzZWNvbmRhcnktdGl0bGU+U3RhdCBNZXRob2RzIE1lZCBSZXM8L3Nl
Y29uZGFyeS10aXRsZT48L3RpdGxlcz48cGVyaW9kaWNhbD48ZnVsbC10aXRsZT5TdGF0IE1ldGhv
ZHMgTWVkIFJlczwvZnVsbC10aXRsZT48L3BlcmlvZGljYWw+PHBhZ2VzPjE0MS03NDwvcGFnZXM+
PHZvbHVtZT4yNDwvdm9sdW1lPjxudW1iZXI+MTwvbnVtYmVyPjxlZGl0aW9uPjIwMTQvMDUvMzA8
L2VkaXRpb24+PGtleXdvcmRzPjxrZXl3b3JkPipCaW9tYXJrZXJzPC9rZXl3b3JkPjxrZXl3b3Jk
PipEaWFnbm9zdGljIEltYWdpbmc8L2tleXdvcmQ+PGtleXdvcmQ+Kkd1aWRlbGluZXMgYXMgVG9w
aWM8L2tleXdvcmQ+PGtleXdvcmQ+SHVtYW5zPC9rZXl3b3JkPjxrZXl3b3JkPipNZXRhLUFuYWx5
c2lzIGFzIFRvcGljPC9rZXl3b3JkPjxrZXl3b3JkPlJlcHJvZHVjaWJpbGl0eSBvZiBSZXN1bHRz
PC9rZXl3b3JkPjxrZXl3b3JkPipSZXNlYXJjaCBEZXNpZ248L2tleXdvcmQ+PGtleXdvcmQ+KlN0
YXRpc3RpY3MgYXMgVG9waWM8L2tleXdvcmQ+PGtleXdvcmQ+aW1hZ2luZyBiaW9tYXJrZXJzPC9r
ZXl3b3JkPjxrZXl3b3JkPm1ldGEtYW5hbHlzaXM8L2tleXdvcmQ+PGtleXdvcmQ+bWV0YS1yZWdy
ZXNzaW9uPC9rZXl3b3JkPjxrZXl3b3JkPnF1YW50aXRhdGl2ZSBpbWFnaW5nPC9rZXl3b3JkPjxr
ZXl3b3JkPnJlcGVhdGFiaWxpdHk8L2tleXdvcmQ+PGtleXdvcmQ+cmVwcm9kdWNpYmlsaXR5PC9r
ZXl3b3JkPjxrZXl3b3JkPnN5c3RlbWF0aWMgcmV2aWV3PC9rZXl3b3JkPjxrZXl3b3JkPnRlY2hu
aWNhbCBwZXJmb3JtYW5jZTwva2V5d29yZD48L2tleXdvcmRzPjxkYXRlcz48eWVhcj4yMDE1PC95
ZWFyPjxwdWItZGF0ZXM+PGRhdGU+RmViPC9kYXRlPjwvcHViLWRhdGVzPjwvZGF0ZXM+PGlzYm4+
MTQ3Ny0wMzM0IChFbGVjdHJvbmljKSYjeEQ7MDk2Mi0yODAyIChMaW5raW5nKTwvaXNibj48YWNj
ZXNzaW9uLW51bT4yNDg3MjM1MzwvYWNjZXNzaW9uLW51bT48dXJscz48cmVsYXRlZC11cmxzPjx1
cmw+aHR0cHM6Ly93d3cubmNiaS5ubG0ubmloLmdvdi9wdWJtZWQvMjQ4NzIzNTM8L3VybD48L3Jl
bGF0ZWQtdXJscz48L3VybHM+PGN1c3RvbTI+UE1DNTIyNjk1NDwvY3VzdG9tMj48ZWxlY3Ryb25p
Yy1yZXNvdXJjZS1udW0+MTAuMTE3Ny8wOTYyMjgwMjE0NTM3Mzk0PC9lbGVjdHJvbmljLXJlc291
cmNlLW51bT48L3JlY29yZD48L0NpdGU+PC9FbmROb3RlPn==
</w:fldData>
          </w:fldChar>
        </w:r>
        <w:r>
          <w:rPr>
            <w:noProof/>
          </w:rPr>
          <w:instrText xml:space="preserve"> ADDIN EN.CITE </w:instrText>
        </w:r>
        <w:r>
          <w:rPr>
            <w:noProof/>
          </w:rPr>
          <w:fldChar w:fldCharType="begin">
            <w:fldData xml:space="preserve">PEVuZE5vdGU+PENpdGU+PEF1dGhvcj5IdWFuZzwvQXV0aG9yPjxZZWFyPjIwMTU8L1llYXI+PFJl
Y051bT4zNjwvUmVjTnVtPjxEaXNwbGF5VGV4dD48c3R5bGUgZmFjZT0ic3VwZXJzY3JpcHQiPjM3
PC9zdHlsZT48L0Rpc3BsYXlUZXh0PjxyZWNvcmQ+PHJlYy1udW1iZXI+MzY8L3JlYy1udW1iZXI+
PGZvcmVpZ24ta2V5cz48a2V5IGFwcD0iRU4iIGRiLWlkPSI1czVlZTUwMHZlc3h3OWV6NXdleDU5
d3Zzc3h0cHhkOXYwYXYiIHRpbWVzdGFtcD0iMTUyMDQ2MjU2OSI+MzY8L2tleT48L2ZvcmVpZ24t
a2V5cz48cmVmLXR5cGUgbmFtZT0iSm91cm5hbCBBcnRpY2xlIj4xNzwvcmVmLXR5cGU+PGNvbnRy
aWJ1dG9ycz48YXV0aG9ycz48YXV0aG9yPkh1YW5nLCBFLiBQLjwvYXV0aG9yPjxhdXRob3I+V2Fu
ZywgWC4gRi48L2F1dGhvcj48YXV0aG9yPkNob3VkaHVyeSwgSy4gUi48L2F1dGhvcj48YXV0aG9y
Pk1jU2hhbmUsIEwuIE0uPC9hdXRob3I+PGF1dGhvcj5Hb25lbiwgTS48L2F1dGhvcj48YXV0aG9y
PlllLCBKLjwvYXV0aG9yPjxhdXRob3I+QnVja2xlciwgQS4gSi48L2F1dGhvcj48YXV0aG9yPktp
bmFoYW4sIFAuIEUuPC9hdXRob3I+PGF1dGhvcj5SZWV2ZXMsIEEuIFAuPC9hdXRob3I+PGF1dGhv
cj5KYWNrc29uLCBFLiBGLjwvYXV0aG9yPjxhdXRob3I+R3VpbWFyYWVzLCBBLiBSLjwvYXV0aG9y
PjxhdXRob3I+WmFobG1hbm4sIEcuPC9hdXRob3I+PGF1dGhvcj5NZXRhLUFuYWx5c2lzIFdvcmtp
bmcsIEdyb3VwPC9hdXRob3I+PC9hdXRob3JzPjwvY29udHJpYnV0b3JzPjxhdXRoLWFkZHJlc3M+
RGl2aXNpb24gb2YgQ2FuY2VyIFRyZWF0bWVudCBhbmQgRGlhZ25vc2lzLCBOYXRpb25hbCBDYW5j
ZXIgSW5zdGl0dXRlLCBOSUgsIEJldGhlc2RhLCBNRCwgVVNBIGVyaWNoLmh1YW5nQG5paC5nb3Yu
JiN4RDtEZXBhcnRtZW50IG9mIFF1YW50aXRhdGl2ZSBIZWFsdGggU2NpZW5jZXMsIENsZXZlbGFu
ZCBDbGluaWMgRm91bmRhdGlvbiwgQ2xldmVsYW5kLCBPSCwgVVNBLiYjeEQ7RGVwYXJ0bWVudCBv
ZiBCaW9zdGF0aXN0aWNzIGFuZCBCaW9pbmZvcm1hdGljcy9EZXBhcnRtZW50IG9mIFJhZGlvbG9n
eSwgRHVrZSBVbml2ZXJzaXR5IE1lZGljYWwgU2Nob29sLCBEdXJoYW0sIE5DLCBVU0EuJiN4RDtE
aXZpc2lvbiBvZiBDYW5jZXIgVHJlYXRtZW50IGFuZCBEaWFnbm9zaXMsIE5hdGlvbmFsIENhbmNl
ciBJbnN0aXR1dGUsIE5JSCwgQmV0aGVzZGEsIE1ELCBVU0EuJiN4RDtEZXBhcnRtZW50IG9mIEVw
aWRlbWlvbG9neSBhbmQgQmlvc3RhdGlzdGljcywgTWVtb3JpYWwgU2xvYW4gS2V0dGVyaW5nIENh
bmNlciBDZW50ZXIsIE5ldyBZb3JrLCBOWSwgVVNBLiYjeEQ7RGl2aXNpb24gb2YgQmlvc3RhdGlz
dGljcywgQ2VudGVyIG9mIERldmljZXMgYW5kIFJhZGlvbG9naWNhbCBIZWFsdGgsIEZvb2QgYW5k
IERydWcgQWRtaW5pc3RyYXRpb24sIFNpbHZlciBTcHJpbmcsIE1ELCBVU0EuJiN4RDtFbHVjaWQg
QmlvbWVkaWNhbCBJbWFnaW5nIEluYy4sIFdlbmhhbSwgTUEsIFVTQS4mI3hEO0RlcGFydG1lbnQg
b2YgUmFkaW9sb2d5LCBVbml2ZXJzaXR5IG9mIFdhc2hpbmd0b24sIFNlYXR0bGUsIFdBLCBVU0Eu
JiN4RDtTY2hvb2wgb2YgRWxlY3RyaWNhbCBhbmQgQ29tcHV0ZXIgRW5naW5lZXJpbmcsIENvcm5l
bGwgVW5pdmVyc2l0eSwgSXRoYWNhLCBOWSwgVVNBLiYjeEQ7RGVwYXJ0bWVudCBvZiBNZWRpY2Fs
IFBoeXNpY3MsIFVuaXZlcnNpdHkgb2YgV2lzY29uc2luLCBNYWRpc29uLCBXSSwgVVNBLiYjeEQ7
TWFzc2FjaHVzZXR0cyBHZW5lcmFsIEhvc3BpdGFsLCBCb3N0b24sIE1BLCBVU0EuJiN4RDtGLiBI
b2ZmbWFubi1MYSBSb2NoZSwgTHRkLiwgQmFzZWwsIFN3aXR6ZXJsYW5kLjwvYXV0aC1hZGRyZXNz
Pjx0aXRsZXM+PHRpdGxlPk1ldGEtYW5hbHlzaXMgb2YgdGhlIHRlY2huaWNhbCBwZXJmb3JtYW5j
ZSBvZiBhbiBpbWFnaW5nIHByb2NlZHVyZTogZ3VpZGVsaW5lcyBhbmQgc3RhdGlzdGljYWwgbWV0
aG9kb2xvZ3k8L3RpdGxlPjxzZWNvbmRhcnktdGl0bGU+U3RhdCBNZXRob2RzIE1lZCBSZXM8L3Nl
Y29uZGFyeS10aXRsZT48L3RpdGxlcz48cGVyaW9kaWNhbD48ZnVsbC10aXRsZT5TdGF0IE1ldGhv
ZHMgTWVkIFJlczwvZnVsbC10aXRsZT48L3BlcmlvZGljYWw+PHBhZ2VzPjE0MS03NDwvcGFnZXM+
PHZvbHVtZT4yNDwvdm9sdW1lPjxudW1iZXI+MTwvbnVtYmVyPjxlZGl0aW9uPjIwMTQvMDUvMzA8
L2VkaXRpb24+PGtleXdvcmRzPjxrZXl3b3JkPipCaW9tYXJrZXJzPC9rZXl3b3JkPjxrZXl3b3Jk
PipEaWFnbm9zdGljIEltYWdpbmc8L2tleXdvcmQ+PGtleXdvcmQ+Kkd1aWRlbGluZXMgYXMgVG9w
aWM8L2tleXdvcmQ+PGtleXdvcmQ+SHVtYW5zPC9rZXl3b3JkPjxrZXl3b3JkPipNZXRhLUFuYWx5
c2lzIGFzIFRvcGljPC9rZXl3b3JkPjxrZXl3b3JkPlJlcHJvZHVjaWJpbGl0eSBvZiBSZXN1bHRz
PC9rZXl3b3JkPjxrZXl3b3JkPipSZXNlYXJjaCBEZXNpZ248L2tleXdvcmQ+PGtleXdvcmQ+KlN0
YXRpc3RpY3MgYXMgVG9waWM8L2tleXdvcmQ+PGtleXdvcmQ+aW1hZ2luZyBiaW9tYXJrZXJzPC9r
ZXl3b3JkPjxrZXl3b3JkPm1ldGEtYW5hbHlzaXM8L2tleXdvcmQ+PGtleXdvcmQ+bWV0YS1yZWdy
ZXNzaW9uPC9rZXl3b3JkPjxrZXl3b3JkPnF1YW50aXRhdGl2ZSBpbWFnaW5nPC9rZXl3b3JkPjxr
ZXl3b3JkPnJlcGVhdGFiaWxpdHk8L2tleXdvcmQ+PGtleXdvcmQ+cmVwcm9kdWNpYmlsaXR5PC9r
ZXl3b3JkPjxrZXl3b3JkPnN5c3RlbWF0aWMgcmV2aWV3PC9rZXl3b3JkPjxrZXl3b3JkPnRlY2hu
aWNhbCBwZXJmb3JtYW5jZTwva2V5d29yZD48L2tleXdvcmRzPjxkYXRlcz48eWVhcj4yMDE1PC95
ZWFyPjxwdWItZGF0ZXM+PGRhdGU+RmViPC9kYXRlPjwvcHViLWRhdGVzPjwvZGF0ZXM+PGlzYm4+
MTQ3Ny0wMzM0IChFbGVjdHJvbmljKSYjeEQ7MDk2Mi0yODAyIChMaW5raW5nKTwvaXNibj48YWNj
ZXNzaW9uLW51bT4yNDg3MjM1MzwvYWNjZXNzaW9uLW51bT48dXJscz48cmVsYXRlZC11cmxzPjx1
cmw+aHR0cHM6Ly93d3cubmNiaS5ubG0ubmloLmdvdi9wdWJtZWQvMjQ4NzIzNTM8L3VybD48L3Jl
bGF0ZWQtdXJscz48L3VybHM+PGN1c3RvbTI+UE1DNTIyNjk1NDwvY3VzdG9tMj48ZWxlY3Ryb25p
Yy1yZXNvdXJjZS1udW0+MTAuMTE3Ny8wOTYyMjgwMjE0NTM3Mzk0PC9lbGVjdHJvbmljLXJlc291
cmNlLW51bT48L3JlY29yZD48L0NpdGU+PC9FbmROb3RlPn==
</w:fldData>
          </w:fldChar>
        </w:r>
        <w:r>
          <w:rPr>
            <w:noProof/>
          </w:rPr>
          <w:instrText xml:space="preserve"> ADDIN EN.CITE.DATA </w:instrText>
        </w:r>
        <w:r>
          <w:rPr>
            <w:noProof/>
          </w:rPr>
        </w:r>
        <w:r>
          <w:rPr>
            <w:noProof/>
          </w:rPr>
          <w:fldChar w:fldCharType="end"/>
        </w:r>
        <w:r>
          <w:rPr>
            <w:noProof/>
          </w:rPr>
        </w:r>
        <w:r>
          <w:rPr>
            <w:noProof/>
          </w:rPr>
          <w:fldChar w:fldCharType="separate"/>
        </w:r>
        <w:r w:rsidRPr="008F59DC">
          <w:rPr>
            <w:noProof/>
            <w:vertAlign w:val="superscript"/>
          </w:rPr>
          <w:t>37</w:t>
        </w:r>
        <w:r>
          <w:rPr>
            <w:noProof/>
          </w:rPr>
          <w:fldChar w:fldCharType="end"/>
        </w:r>
        <w:r>
          <w:rPr>
            <w:noProof/>
          </w:rPr>
          <w:t xml:space="preserve">. The results of these analyses are summarized in Table 4 and in the Forest plots in Figure 2.   The concept of Smallest Real Difference (SRD) is defined by the RC following the conventions of the published literature for test-retest assessments </w:t>
        </w:r>
        <w:r>
          <w:rPr>
            <w:noProof/>
          </w:rPr>
          <w:fldChar w:fldCharType="begin">
            <w:fldData xml:space="preserve">PEVuZE5vdGU+PENpdGU+PEF1dGhvcj5MZXhlbGw8L0F1dGhvcj48WWVhcj4yMDA1PC9ZZWFyPjxS
ZWNOdW0+Mzk8L1JlY051bT48RGlzcGxheVRleHQ+PHN0eWxlIGZhY2U9InN1cGVyc2NyaXB0Ij40
MC00Mjwvc3R5bGU+PC9EaXNwbGF5VGV4dD48cmVjb3JkPjxyZWMtbnVtYmVyPjM5PC9yZWMtbnVt
YmVyPjxmb3JlaWduLWtleXM+PGtleSBhcHA9IkVOIiBkYi1pZD0iNXM1ZWU1MDB2ZXN4dzllejV3
ZXg1OXd2c3N4dHB4ZDl2MGF2IiB0aW1lc3RhbXA9IjE1MjA0NjI3NDMiPjM5PC9rZXk+PC9mb3Jl
aWduLWtleXM+PHJlZi10eXBlIG5hbWU9IkpvdXJuYWwgQXJ0aWNsZSI+MTc8L3JlZi10eXBlPjxj
b250cmlidXRvcnM+PGF1dGhvcnM+PGF1dGhvcj5MZXhlbGwsIEouIEUuPC9hdXRob3I+PGF1dGhv
cj5Eb3duaGFtLCBELiBZLjwvYXV0aG9yPjwvYXV0aG9ycz48L2NvbnRyaWJ1dG9ycz48YXV0aC1h
ZGRyZXNzPkRlcGFydG1lbnQgb2YgUmVoYWJpbGl0YXRpb24sIEx1bmQgVW5pdmVyc2l0eSBIb3Nw
aXRhbCwgTHVuZCwgU3dlZGVuLjwvYXV0aC1hZGRyZXNzPjx0aXRsZXM+PHRpdGxlPkhvdyB0byBh
c3Nlc3MgdGhlIHJlbGlhYmlsaXR5IG9mIG1lYXN1cmVtZW50cyBpbiByZWhhYmlsaXRhdGlvbjwv
dGl0bGU+PHNlY29uZGFyeS10aXRsZT5BbSBKIFBoeXMgTWVkIFJlaGFiaWw8L3NlY29uZGFyeS10
aXRsZT48L3RpdGxlcz48cGVyaW9kaWNhbD48ZnVsbC10aXRsZT5BbSBKIFBoeXMgTWVkIFJlaGFi
aWw8L2Z1bGwtdGl0bGU+PC9wZXJpb2RpY2FsPjxwYWdlcz43MTktMjM8L3BhZ2VzPjx2b2x1bWU+
ODQ8L3ZvbHVtZT48bnVtYmVyPjk8L251bWJlcj48ZWRpdGlvbj4yMDA1LzA5LzA2PC9lZGl0aW9u
PjxrZXl3b3Jkcz48a2V5d29yZD4qRGF0YSBJbnRlcnByZXRhdGlvbiwgU3RhdGlzdGljYWw8L2tl
eXdvcmQ+PGtleXdvcmQ+SHVtYW5zPC9rZXl3b3JkPjxrZXl3b3JkPlJlZmVyZW5jZSBWYWx1ZXM8
L2tleXdvcmQ+PGtleXdvcmQ+KlJlaGFiaWxpdGF0aW9uPC9rZXl3b3JkPjxrZXl3b3JkPlJlcHJv
ZHVjaWJpbGl0eSBvZiBSZXN1bHRzPC9rZXl3b3JkPjxrZXl3b3JkPipSZXNlYXJjaCBEZXNpZ248
L2tleXdvcmQ+PC9rZXl3b3Jkcz48ZGF0ZXM+PHllYXI+MjAwNTwveWVhcj48cHViLWRhdGVzPjxk
YXRlPlNlcDwvZGF0ZT48L3B1Yi1kYXRlcz48L2RhdGVzPjxpc2JuPjA4OTQtOTExNSAoUHJpbnQp
JiN4RDswODk0LTkxMTUgKExpbmtpbmcpPC9pc2JuPjxhY2Nlc3Npb24tbnVtPjE2MTQxNzUyPC9h
Y2Nlc3Npb24tbnVtPjx1cmxzPjxyZWxhdGVkLXVybHM+PHVybD5odHRwczovL3d3dy5uY2JpLm5s
bS5uaWguZ292L3B1Ym1lZC8xNjE0MTc1MjwvdXJsPjwvcmVsYXRlZC11cmxzPjwvdXJscz48L3Jl
Y29yZD48L0NpdGU+PENpdGU+PEF1dGhvcj5XZWlyPC9BdXRob3I+PFllYXI+MjAwNTwvWWVhcj48
UmVjTnVtPjQwPC9SZWNOdW0+PHJlY29yZD48cmVjLW51bWJlcj40MDwvcmVjLW51bWJlcj48Zm9y
ZWlnbi1rZXlzPjxrZXkgYXBwPSJFTiIgZGItaWQ9IjVzNWVlNTAwdmVzeHc5ZXo1d2V4NTl3dnNz
eHRweGQ5djBhdiIgdGltZXN0YW1wPSIxNTIwNDYyNzg1Ij40MDwva2V5PjwvZm9yZWlnbi1rZXlz
PjxyZWYtdHlwZSBuYW1lPSJKb3VybmFsIEFydGljbGUiPjE3PC9yZWYtdHlwZT48Y29udHJpYnV0
b3JzPjxhdXRob3JzPjxhdXRob3I+V2VpciwgSi4gUC48L2F1dGhvcj48L2F1dGhvcnM+PC9jb250
cmlidXRvcnM+PGF1dGgtYWRkcmVzcz5BcHBsaWVkIFBoeXNpb2xvZ3kgTGFib3JhdG9yeSwgRGl2
aXNpb24gb2YgUGh5c2ljYWwgVGhlcmFweSwgRGVzIE1vaW5lcyBVbml2ZXJzaXR5LU9zdGVvcGF0
aGljIE1lZGljYWwgQ2VudGVyLCBEZXMgTW9pbmVzLCBJb3dhIDUwMzEyLCBVU0EuIGpvc2VwaC53
ZWlyQGRtbi5lZHU8L2F1dGgtYWRkcmVzcz48dGl0bGVzPjx0aXRsZT5RdWFudGlmeWluZyB0ZXN0
LXJldGVzdCByZWxpYWJpbGl0eSB1c2luZyB0aGUgaW50cmFjbGFzcyBjb3JyZWxhdGlvbiBjb2Vm
ZmljaWVudCBhbmQgdGhlIFNFTTwvdGl0bGU+PHNlY29uZGFyeS10aXRsZT5KIFN0cmVuZ3RoIENv
bmQgUmVzPC9zZWNvbmRhcnktdGl0bGU+PC90aXRsZXM+PHBlcmlvZGljYWw+PGZ1bGwtdGl0bGU+
SiBTdHJlbmd0aCBDb25kIFJlczwvZnVsbC10aXRsZT48L3BlcmlvZGljYWw+PHBhZ2VzPjIzMS00
MDwvcGFnZXM+PHZvbHVtZT4xOTwvdm9sdW1lPjxudW1iZXI+MTwvbnVtYmVyPjxlZGl0aW9uPjIw
MDUvMDIvMTI8L2VkaXRpb24+PGtleXdvcmRzPjxrZXl3b3JkPkh1bWFuczwva2V5d29yZD48a2V5
d29yZD5SZXByb2R1Y2liaWxpdHkgb2YgUmVzdWx0czwva2V5d29yZD48a2V5d29yZD5TdGF0aXN0
aWNzIGFzIFRvcGljLyptZXRob2RzPC9rZXl3b3JkPjwva2V5d29yZHM+PGRhdGVzPjx5ZWFyPjIw
MDU8L3llYXI+PHB1Yi1kYXRlcz48ZGF0ZT5GZWI8L2RhdGU+PC9wdWItZGF0ZXM+PC9kYXRlcz48
aXNibj4xMDY0LTgwMTEgKFByaW50KSYjeEQ7MTA2NC04MDExIChMaW5raW5nKTwvaXNibj48YWNj
ZXNzaW9uLW51bT4xNTcwNTA0MDwvYWNjZXNzaW9uLW51bT48dXJscz48cmVsYXRlZC11cmxzPjx1
cmw+aHR0cHM6Ly93d3cubmNiaS5ubG0ubmloLmdvdi9wdWJtZWQvMTU3MDUwNDA8L3VybD48L3Jl
bGF0ZWQtdXJscz48L3VybHM+PGVsZWN0cm9uaWMtcmVzb3VyY2UtbnVtPjEwLjE1MTkvMTUxODQu
MTwvZWxlY3Ryb25pYy1yZXNvdXJjZS1udW0+PC9yZWNvcmQ+PC9DaXRlPjxDaXRlPjxBdXRob3I+
VGVzaW88L0F1dGhvcj48WWVhcj4yMDEyPC9ZZWFyPjxSZWNOdW0+NDE8L1JlY051bT48cmVjb3Jk
PjxyZWMtbnVtYmVyPjQxPC9yZWMtbnVtYmVyPjxmb3JlaWduLWtleXM+PGtleSBhcHA9IkVOIiBk
Yi1pZD0iNXM1ZWU1MDB2ZXN4dzllejV3ZXg1OXd2c3N4dHB4ZDl2MGF2IiB0aW1lc3RhbXA9IjE1
MjA0NjI4MzMiPjQxPC9rZXk+PC9mb3JlaWduLWtleXM+PHJlZi10eXBlIG5hbWU9IkpvdXJuYWwg
QXJ0aWNsZSI+MTc8L3JlZi10eXBlPjxjb250cmlidXRvcnM+PGF1dGhvcnM+PGF1dGhvcj5UZXNp
bywgTC48L2F1dGhvcj48L2F1dGhvcnM+PC9jb250cmlidXRvcnM+PGF1dGgtYWRkcmVzcz5EZXBh
cnRtZW50IG9mIEh1bWFuIFBoeXNpb2xvZ3ksIFVuaXZlcnNpdHkgb2YgTWlsYW4sIE1pbGFuLCBJ
dGFseS4gbHVpZ2kudGVzaW9AdW5pbWkuaXQ8L2F1dGgtYWRkcmVzcz48dGl0bGVzPjx0aXRsZT5P
dXRjb21lIG1lYXN1cmVtZW50IGluIGJlaGF2aW91cmFsIHNjaWVuY2VzOiBhIHZpZXcgb24gaG93
IHRvIHNoaWZ0IGF0dGVudGlvbiBmcm9tIG1lYW5zIHRvIGluZGl2aWR1YWxzIGFuZCB3aHk8L3Rp
dGxlPjxzZWNvbmRhcnktdGl0bGU+SW50IEogUmVoYWJpbCBSZXM8L3NlY29uZGFyeS10aXRsZT48
L3RpdGxlcz48cGVyaW9kaWNhbD48ZnVsbC10aXRsZT5JbnQgSiBSZWhhYmlsIFJlczwvZnVsbC10
aXRsZT48L3BlcmlvZGljYWw+PHBhZ2VzPjEtMTI8L3BhZ2VzPjx2b2x1bWU+MzU8L3ZvbHVtZT48
bnVtYmVyPjE8L251bWJlcj48ZWRpdGlvbj4yMDEyLzAyLzA5PC9lZGl0aW9uPjxrZXl3b3Jkcz48
a2V5d29yZD5IdW1hbnM8L2tleXdvcmQ+PGtleXdvcmQ+Kk91dGNvbWUgQXNzZXNzbWVudCAoSGVh
bHRoIENhcmUpPC9rZXl3b3JkPjxrZXl3b3JkPlJlaGFiaWxpdGF0aW9uL3N0YW5kYXJkcy8qc3Rh
dGlzdGljcyAmYW1wOyBudW1lcmljYWwgZGF0YTwva2V5d29yZD48L2tleXdvcmRzPjxkYXRlcz48
eWVhcj4yMDEyPC95ZWFyPjxwdWItZGF0ZXM+PGRhdGU+TWFyPC9kYXRlPjwvcHViLWRhdGVzPjwv
ZGF0ZXM+PGlzYm4+MTQ3My01NjYwIChFbGVjdHJvbmljKSYjeEQ7MDM0Mi01MjgyIChMaW5raW5n
KTwvaXNibj48YWNjZXNzaW9uLW51bT4yMjMxNTE0MTwvYWNjZXNzaW9uLW51bT48dXJscz48cmVs
YXRlZC11cmxzPjx1cmw+aHR0cHM6Ly93d3cubmNiaS5ubG0ubmloLmdvdi9wdWJtZWQvMjIzMTUx
NDE8L3VybD48L3JlbGF0ZWQtdXJscz48L3VybHM+PGVsZWN0cm9uaWMtcmVzb3VyY2UtbnVtPjEw
LjEwOTcvTVJSLjBiMDEzZTMyODM0ZmJlODk8L2VsZWN0cm9uaWMtcmVzb3VyY2UtbnVtPjwvcmVj
b3JkPjwvQ2l0ZT48L0VuZE5vdGU+
</w:fldData>
          </w:fldChar>
        </w:r>
        <w:r>
          <w:rPr>
            <w:noProof/>
          </w:rPr>
          <w:instrText xml:space="preserve"> ADDIN EN.CITE </w:instrText>
        </w:r>
        <w:r>
          <w:rPr>
            <w:noProof/>
          </w:rPr>
          <w:fldChar w:fldCharType="begin">
            <w:fldData xml:space="preserve">PEVuZE5vdGU+PENpdGU+PEF1dGhvcj5MZXhlbGw8L0F1dGhvcj48WWVhcj4yMDA1PC9ZZWFyPjxS
ZWNOdW0+Mzk8L1JlY051bT48RGlzcGxheVRleHQ+PHN0eWxlIGZhY2U9InN1cGVyc2NyaXB0Ij40
MC00Mjwvc3R5bGU+PC9EaXNwbGF5VGV4dD48cmVjb3JkPjxyZWMtbnVtYmVyPjM5PC9yZWMtbnVt
YmVyPjxmb3JlaWduLWtleXM+PGtleSBhcHA9IkVOIiBkYi1pZD0iNXM1ZWU1MDB2ZXN4dzllejV3
ZXg1OXd2c3N4dHB4ZDl2MGF2IiB0aW1lc3RhbXA9IjE1MjA0NjI3NDMiPjM5PC9rZXk+PC9mb3Jl
aWduLWtleXM+PHJlZi10eXBlIG5hbWU9IkpvdXJuYWwgQXJ0aWNsZSI+MTc8L3JlZi10eXBlPjxj
b250cmlidXRvcnM+PGF1dGhvcnM+PGF1dGhvcj5MZXhlbGwsIEouIEUuPC9hdXRob3I+PGF1dGhv
cj5Eb3duaGFtLCBELiBZLjwvYXV0aG9yPjwvYXV0aG9ycz48L2NvbnRyaWJ1dG9ycz48YXV0aC1h
ZGRyZXNzPkRlcGFydG1lbnQgb2YgUmVoYWJpbGl0YXRpb24sIEx1bmQgVW5pdmVyc2l0eSBIb3Nw
aXRhbCwgTHVuZCwgU3dlZGVuLjwvYXV0aC1hZGRyZXNzPjx0aXRsZXM+PHRpdGxlPkhvdyB0byBh
c3Nlc3MgdGhlIHJlbGlhYmlsaXR5IG9mIG1lYXN1cmVtZW50cyBpbiByZWhhYmlsaXRhdGlvbjwv
dGl0bGU+PHNlY29uZGFyeS10aXRsZT5BbSBKIFBoeXMgTWVkIFJlaGFiaWw8L3NlY29uZGFyeS10
aXRsZT48L3RpdGxlcz48cGVyaW9kaWNhbD48ZnVsbC10aXRsZT5BbSBKIFBoeXMgTWVkIFJlaGFi
aWw8L2Z1bGwtdGl0bGU+PC9wZXJpb2RpY2FsPjxwYWdlcz43MTktMjM8L3BhZ2VzPjx2b2x1bWU+
ODQ8L3ZvbHVtZT48bnVtYmVyPjk8L251bWJlcj48ZWRpdGlvbj4yMDA1LzA5LzA2PC9lZGl0aW9u
PjxrZXl3b3Jkcz48a2V5d29yZD4qRGF0YSBJbnRlcnByZXRhdGlvbiwgU3RhdGlzdGljYWw8L2tl
eXdvcmQ+PGtleXdvcmQ+SHVtYW5zPC9rZXl3b3JkPjxrZXl3b3JkPlJlZmVyZW5jZSBWYWx1ZXM8
L2tleXdvcmQ+PGtleXdvcmQ+KlJlaGFiaWxpdGF0aW9uPC9rZXl3b3JkPjxrZXl3b3JkPlJlcHJv
ZHVjaWJpbGl0eSBvZiBSZXN1bHRzPC9rZXl3b3JkPjxrZXl3b3JkPipSZXNlYXJjaCBEZXNpZ248
L2tleXdvcmQ+PC9rZXl3b3Jkcz48ZGF0ZXM+PHllYXI+MjAwNTwveWVhcj48cHViLWRhdGVzPjxk
YXRlPlNlcDwvZGF0ZT48L3B1Yi1kYXRlcz48L2RhdGVzPjxpc2JuPjA4OTQtOTExNSAoUHJpbnQp
JiN4RDswODk0LTkxMTUgKExpbmtpbmcpPC9pc2JuPjxhY2Nlc3Npb24tbnVtPjE2MTQxNzUyPC9h
Y2Nlc3Npb24tbnVtPjx1cmxzPjxyZWxhdGVkLXVybHM+PHVybD5odHRwczovL3d3dy5uY2JpLm5s
bS5uaWguZ292L3B1Ym1lZC8xNjE0MTc1MjwvdXJsPjwvcmVsYXRlZC11cmxzPjwvdXJscz48L3Jl
Y29yZD48L0NpdGU+PENpdGU+PEF1dGhvcj5XZWlyPC9BdXRob3I+PFllYXI+MjAwNTwvWWVhcj48
UmVjTnVtPjQwPC9SZWNOdW0+PHJlY29yZD48cmVjLW51bWJlcj40MDwvcmVjLW51bWJlcj48Zm9y
ZWlnbi1rZXlzPjxrZXkgYXBwPSJFTiIgZGItaWQ9IjVzNWVlNTAwdmVzeHc5ZXo1d2V4NTl3dnNz
eHRweGQ5djBhdiIgdGltZXN0YW1wPSIxNTIwNDYyNzg1Ij40MDwva2V5PjwvZm9yZWlnbi1rZXlz
PjxyZWYtdHlwZSBuYW1lPSJKb3VybmFsIEFydGljbGUiPjE3PC9yZWYtdHlwZT48Y29udHJpYnV0
b3JzPjxhdXRob3JzPjxhdXRob3I+V2VpciwgSi4gUC48L2F1dGhvcj48L2F1dGhvcnM+PC9jb250
cmlidXRvcnM+PGF1dGgtYWRkcmVzcz5BcHBsaWVkIFBoeXNpb2xvZ3kgTGFib3JhdG9yeSwgRGl2
aXNpb24gb2YgUGh5c2ljYWwgVGhlcmFweSwgRGVzIE1vaW5lcyBVbml2ZXJzaXR5LU9zdGVvcGF0
aGljIE1lZGljYWwgQ2VudGVyLCBEZXMgTW9pbmVzLCBJb3dhIDUwMzEyLCBVU0EuIGpvc2VwaC53
ZWlyQGRtbi5lZHU8L2F1dGgtYWRkcmVzcz48dGl0bGVzPjx0aXRsZT5RdWFudGlmeWluZyB0ZXN0
LXJldGVzdCByZWxpYWJpbGl0eSB1c2luZyB0aGUgaW50cmFjbGFzcyBjb3JyZWxhdGlvbiBjb2Vm
ZmljaWVudCBhbmQgdGhlIFNFTTwvdGl0bGU+PHNlY29uZGFyeS10aXRsZT5KIFN0cmVuZ3RoIENv
bmQgUmVzPC9zZWNvbmRhcnktdGl0bGU+PC90aXRsZXM+PHBlcmlvZGljYWw+PGZ1bGwtdGl0bGU+
SiBTdHJlbmd0aCBDb25kIFJlczwvZnVsbC10aXRsZT48L3BlcmlvZGljYWw+PHBhZ2VzPjIzMS00
MDwvcGFnZXM+PHZvbHVtZT4xOTwvdm9sdW1lPjxudW1iZXI+MTwvbnVtYmVyPjxlZGl0aW9uPjIw
MDUvMDIvMTI8L2VkaXRpb24+PGtleXdvcmRzPjxrZXl3b3JkPkh1bWFuczwva2V5d29yZD48a2V5
d29yZD5SZXByb2R1Y2liaWxpdHkgb2YgUmVzdWx0czwva2V5d29yZD48a2V5d29yZD5TdGF0aXN0
aWNzIGFzIFRvcGljLyptZXRob2RzPC9rZXl3b3JkPjwva2V5d29yZHM+PGRhdGVzPjx5ZWFyPjIw
MDU8L3llYXI+PHB1Yi1kYXRlcz48ZGF0ZT5GZWI8L2RhdGU+PC9wdWItZGF0ZXM+PC9kYXRlcz48
aXNibj4xMDY0LTgwMTEgKFByaW50KSYjeEQ7MTA2NC04MDExIChMaW5raW5nKTwvaXNibj48YWNj
ZXNzaW9uLW51bT4xNTcwNTA0MDwvYWNjZXNzaW9uLW51bT48dXJscz48cmVsYXRlZC11cmxzPjx1
cmw+aHR0cHM6Ly93d3cubmNiaS5ubG0ubmloLmdvdi9wdWJtZWQvMTU3MDUwNDA8L3VybD48L3Jl
bGF0ZWQtdXJscz48L3VybHM+PGVsZWN0cm9uaWMtcmVzb3VyY2UtbnVtPjEwLjE1MTkvMTUxODQu
MTwvZWxlY3Ryb25pYy1yZXNvdXJjZS1udW0+PC9yZWNvcmQ+PC9DaXRlPjxDaXRlPjxBdXRob3I+
VGVzaW88L0F1dGhvcj48WWVhcj4yMDEyPC9ZZWFyPjxSZWNOdW0+NDE8L1JlY051bT48cmVjb3Jk
PjxyZWMtbnVtYmVyPjQxPC9yZWMtbnVtYmVyPjxmb3JlaWduLWtleXM+PGtleSBhcHA9IkVOIiBk
Yi1pZD0iNXM1ZWU1MDB2ZXN4dzllejV3ZXg1OXd2c3N4dHB4ZDl2MGF2IiB0aW1lc3RhbXA9IjE1
MjA0NjI4MzMiPjQxPC9rZXk+PC9mb3JlaWduLWtleXM+PHJlZi10eXBlIG5hbWU9IkpvdXJuYWwg
QXJ0aWNsZSI+MTc8L3JlZi10eXBlPjxjb250cmlidXRvcnM+PGF1dGhvcnM+PGF1dGhvcj5UZXNp
bywgTC48L2F1dGhvcj48L2F1dGhvcnM+PC9jb250cmlidXRvcnM+PGF1dGgtYWRkcmVzcz5EZXBh
cnRtZW50IG9mIEh1bWFuIFBoeXNpb2xvZ3ksIFVuaXZlcnNpdHkgb2YgTWlsYW4sIE1pbGFuLCBJ
dGFseS4gbHVpZ2kudGVzaW9AdW5pbWkuaXQ8L2F1dGgtYWRkcmVzcz48dGl0bGVzPjx0aXRsZT5P
dXRjb21lIG1lYXN1cmVtZW50IGluIGJlaGF2aW91cmFsIHNjaWVuY2VzOiBhIHZpZXcgb24gaG93
IHRvIHNoaWZ0IGF0dGVudGlvbiBmcm9tIG1lYW5zIHRvIGluZGl2aWR1YWxzIGFuZCB3aHk8L3Rp
dGxlPjxzZWNvbmRhcnktdGl0bGU+SW50IEogUmVoYWJpbCBSZXM8L3NlY29uZGFyeS10aXRsZT48
L3RpdGxlcz48cGVyaW9kaWNhbD48ZnVsbC10aXRsZT5JbnQgSiBSZWhhYmlsIFJlczwvZnVsbC10
aXRsZT48L3BlcmlvZGljYWw+PHBhZ2VzPjEtMTI8L3BhZ2VzPjx2b2x1bWU+MzU8L3ZvbHVtZT48
bnVtYmVyPjE8L251bWJlcj48ZWRpdGlvbj4yMDEyLzAyLzA5PC9lZGl0aW9uPjxrZXl3b3Jkcz48
a2V5d29yZD5IdW1hbnM8L2tleXdvcmQ+PGtleXdvcmQ+Kk91dGNvbWUgQXNzZXNzbWVudCAoSGVh
bHRoIENhcmUpPC9rZXl3b3JkPjxrZXl3b3JkPlJlaGFiaWxpdGF0aW9uL3N0YW5kYXJkcy8qc3Rh
dGlzdGljcyAmYW1wOyBudW1lcmljYWwgZGF0YTwva2V5d29yZD48L2tleXdvcmRzPjxkYXRlcz48
eWVhcj4yMDEyPC95ZWFyPjxwdWItZGF0ZXM+PGRhdGU+TWFyPC9kYXRlPjwvcHViLWRhdGVzPjwv
ZGF0ZXM+PGlzYm4+MTQ3My01NjYwIChFbGVjdHJvbmljKSYjeEQ7MDM0Mi01MjgyIChMaW5raW5n
KTwvaXNibj48YWNjZXNzaW9uLW51bT4yMjMxNTE0MTwvYWNjZXNzaW9uLW51bT48dXJscz48cmVs
YXRlZC11cmxzPjx1cmw+aHR0cHM6Ly93d3cubmNiaS5ubG0ubmloLmdvdi9wdWJtZWQvMjIzMTUx
NDE8L3VybD48L3JlbGF0ZWQtdXJscz48L3VybHM+PGVsZWN0cm9uaWMtcmVzb3VyY2UtbnVtPjEw
LjEwOTcvTVJSLjBiMDEzZTMyODM0ZmJlODk8L2VsZWN0cm9uaWMtcmVzb3VyY2UtbnVtPjwvcmVj
b3JkPjwvQ2l0ZT48L0VuZE5vdGU+
</w:fldData>
          </w:fldChar>
        </w:r>
        <w:r>
          <w:rPr>
            <w:noProof/>
          </w:rPr>
          <w:instrText xml:space="preserve"> ADDIN EN.CITE.DATA </w:instrText>
        </w:r>
        <w:r>
          <w:rPr>
            <w:noProof/>
          </w:rPr>
        </w:r>
        <w:r>
          <w:rPr>
            <w:noProof/>
          </w:rPr>
          <w:fldChar w:fldCharType="end"/>
        </w:r>
        <w:r>
          <w:rPr>
            <w:noProof/>
          </w:rPr>
        </w:r>
        <w:r>
          <w:rPr>
            <w:noProof/>
          </w:rPr>
          <w:fldChar w:fldCharType="separate"/>
        </w:r>
        <w:r w:rsidRPr="008F59DC">
          <w:rPr>
            <w:noProof/>
            <w:vertAlign w:val="superscript"/>
          </w:rPr>
          <w:t>40-42</w:t>
        </w:r>
        <w:r>
          <w:rPr>
            <w:noProof/>
          </w:rPr>
          <w:fldChar w:fldCharType="end"/>
        </w:r>
        <w:r>
          <w:rPr>
            <w:noProof/>
          </w:rPr>
          <w:t xml:space="preserve">.  More details on the RC and the meta-analysis are in the Appendices of this document.  The claim language in Section 5 is separated into without and with VA  to reflect a narrower 95% confidence limit as a result of VA.  For RA-950, only  Ref. </w:t>
        </w:r>
        <w:r>
          <w:rPr>
            <w:noProof/>
          </w:rPr>
          <w:fldChar w:fldCharType="begin">
            <w:fldData xml:space="preserve">PEVuZE5vdGU+PENpdGU+PEF1dGhvcj5DaG9uZzwvQXV0aG9yPjxZZWFyPjIwMTI8L1llYXI+PFJl
Y051bT4xNTwvUmVjTnVtPjxEaXNwbGF5VGV4dD48c3R5bGUgZmFjZT0ic3VwZXJzY3JpcHQiPjE1
PC9zdHlsZT48L0Rpc3BsYXlUZXh0PjxyZWNvcmQ+PHJlYy1udW1iZXI+MTU8L3JlYy1udW1iZXI+
PGZvcmVpZ24ta2V5cz48a2V5IGFwcD0iRU4iIGRiLWlkPSI1czVlZTUwMHZlc3h3OWV6NXdleDU5
d3Zzc3h0cHhkOXYwYXYiIHRpbWVzdGFtcD0iMTUyMDQ2MDgyNyI+MTU8L2tleT48L2ZvcmVpZ24t
a2V5cz48cmVmLXR5cGUgbmFtZT0iSm91cm5hbCBBcnRpY2xlIj4xNzwvcmVmLXR5cGU+PGNvbnRy
aWJ1dG9ycz48YXV0aG9ycz48YXV0aG9yPkNob25nLCBELjwvYXV0aG9yPjxhdXRob3I+QnJvd24s
IE0uIFMuPC9hdXRob3I+PGF1dGhvcj5LaW0sIEguIEouPC9hdXRob3I+PGF1dGhvcj52YW4gUmlr
eG9vcnQsIEUuIE0uPC9hdXRob3I+PGF1dGhvcj5HdXptYW4sIEwuPC9hdXRob3I+PGF1dGhvcj5N
Y05pdHQtR3JheSwgTS4gRi48L2F1dGhvcj48YXV0aG9yPktoYXRvbmFiYWRpLCBNLjwvYXV0aG9y
PjxhdXRob3I+R2FscGVyaW4tQWl6ZW5iZXJnLCBNLjwvYXV0aG9yPjxhdXRob3I+Q295LCBILjwv
YXV0aG9yPjxhdXRob3I+WWFuZywgSy48L2F1dGhvcj48YXV0aG9yPkp1bmcsIFkuPC9hdXRob3I+
PGF1dGhvcj5Hb2xkaW4sIEouIEcuPC9hdXRob3I+PC9hdXRob3JzPjwvY29udHJpYnV0b3JzPjxh
dXRoLWFkZHJlc3M+Q2VudGVyIGZvciBDb21wdXRlciBWaXNpb24gYW5kIEltYWdpbmcgQmlvbWFy
a2VycywgRGF2aWQgR2VmZmVuIFNjaG9vbCBvZiBNZWRpY2luZSwgVUNMQSwgOTI0IFdlc3R3b29k
IEJsdmQuLCBTdGUuIDYxNSwgTG9zIEFuZ2VsZXMsIENBLCBVU0EuIGRjaG9uZ0BtZWRuZXQudWNs
YS5lZHU8L2F1dGgtYWRkcmVzcz48dGl0bGVzPjx0aXRsZT5SZXByb2R1Y2liaWxpdHkgb2Ygdm9s
dW1lIGFuZCBkZW5zaXRvbWV0cmljIG1lYXN1cmVzIG9mIGVtcGh5c2VtYSBvbiByZXBlYXQgY29t
cHV0ZWQgdG9tb2dyYXBoeSB3aXRoIGFuIGludGVydmFsIG9mIDEgd2VlazwvdGl0bGU+PHNlY29u
ZGFyeS10aXRsZT5FdXIgUmFkaW9sPC9zZWNvbmRhcnktdGl0bGU+PC90aXRsZXM+PHBlcmlvZGlj
YWw+PGZ1bGwtdGl0bGU+RXVyIFJhZGlvbDwvZnVsbC10aXRsZT48L3BlcmlvZGljYWw+PHBhZ2Vz
PjI4Ny05NDwvcGFnZXM+PHZvbHVtZT4yMjwvdm9sdW1lPjxudW1iZXI+MjwvbnVtYmVyPjxlZGl0
aW9uPjIwMTEvMTAvMjE8L2VkaXRpb24+PGtleXdvcmRzPjxrZXl3b3JkPkFnZWQ8L2tleXdvcmQ+
PGtleXdvcmQ+RGVuc2l0b21ldHJ5LyptZXRob2RzPC9rZXl3b3JkPjxrZXl3b3JkPkRpc2Vhc2Ug
UHJvZ3Jlc3Npb248L2tleXdvcmQ+PGtleXdvcmQ+RW1waHlzZW1hLypkaWFnbm9zaXMvKmRpYWdu
b3N0aWMgaW1hZ2luZzwva2V5d29yZD48a2V5d29yZD5GZW1hbGU8L2tleXdvcmQ+PGtleXdvcmQ+
SHVtYW5zPC9rZXl3b3JkPjxrZXl3b3JkPk1hbGU8L2tleXdvcmQ+PGtleXdvcmQ+TWlkZGxlIEFn
ZWQ8L2tleXdvcmQ+PGtleXdvcmQ+TW9kZWxzLCBTdGF0aXN0aWNhbDwva2V5d29yZD48a2V5d29y
ZD5Nb3ZlbWVudDwva2V5d29yZD48a2V5d29yZD5PYnNlcnZlciBWYXJpYXRpb248L2tleXdvcmQ+
PGtleXdvcmQ+UmFkaW9sb2d5LyptZXRob2RzPC9rZXl3b3JkPjxrZXl3b3JkPlJlcHJvZHVjaWJp
bGl0eSBvZiBSZXN1bHRzPC9rZXl3b3JkPjxrZXl3b3JkPlJlc3BpcmF0aW9uPC9rZXl3b3JkPjxr
ZXl3b3JkPlRpbWUgRmFjdG9yczwva2V5d29yZD48a2V5d29yZD5Ub21vZ3JhcGh5LCBYLVJheSBD
b21wdXRlZC8qbWV0aG9kczwva2V5d29yZD48L2tleXdvcmRzPjxkYXRlcz48eWVhcj4yMDEyPC95
ZWFyPjxwdWItZGF0ZXM+PGRhdGU+RmViPC9kYXRlPjwvcHViLWRhdGVzPjwvZGF0ZXM+PGlzYm4+
MTQzMi0xMDg0IChFbGVjdHJvbmljKSYjeEQ7MDkzOC03OTk0IChMaW5raW5nKTwvaXNibj48YWNj
ZXNzaW9uLW51bT4yMjAxMTkwMzwvYWNjZXNzaW9uLW51bT48dXJscz48cmVsYXRlZC11cmxzPjx1
cmw+aHR0cHM6Ly93d3cubmNiaS5ubG0ubmloLmdvdi9wdWJtZWQvMjIwMTE5MDM8L3VybD48L3Jl
bGF0ZWQtdXJscz48L3VybHM+PGVsZWN0cm9uaWMtcmVzb3VyY2UtbnVtPjEwLjEwMDcvczAwMzMw
LTAxMS0yMjc3LTE8L2VsZWN0cm9uaWMtcmVzb3VyY2UtbnVtPjwvcmVjb3JkPjwvQ2l0ZT48L0Vu
ZE5vdGU+AG==
</w:fldData>
          </w:fldChar>
        </w:r>
        <w:r>
          <w:rPr>
            <w:noProof/>
          </w:rPr>
          <w:instrText xml:space="preserve"> ADDIN EN.CITE </w:instrText>
        </w:r>
        <w:r>
          <w:rPr>
            <w:noProof/>
          </w:rPr>
          <w:fldChar w:fldCharType="begin">
            <w:fldData xml:space="preserve">PEVuZE5vdGU+PENpdGU+PEF1dGhvcj5DaG9uZzwvQXV0aG9yPjxZZWFyPjIwMTI8L1llYXI+PFJl
Y051bT4xNTwvUmVjTnVtPjxEaXNwbGF5VGV4dD48c3R5bGUgZmFjZT0ic3VwZXJzY3JpcHQiPjE1
PC9zdHlsZT48L0Rpc3BsYXlUZXh0PjxyZWNvcmQ+PHJlYy1udW1iZXI+MTU8L3JlYy1udW1iZXI+
PGZvcmVpZ24ta2V5cz48a2V5IGFwcD0iRU4iIGRiLWlkPSI1czVlZTUwMHZlc3h3OWV6NXdleDU5
d3Zzc3h0cHhkOXYwYXYiIHRpbWVzdGFtcD0iMTUyMDQ2MDgyNyI+MTU8L2tleT48L2ZvcmVpZ24t
a2V5cz48cmVmLXR5cGUgbmFtZT0iSm91cm5hbCBBcnRpY2xlIj4xNzwvcmVmLXR5cGU+PGNvbnRy
aWJ1dG9ycz48YXV0aG9ycz48YXV0aG9yPkNob25nLCBELjwvYXV0aG9yPjxhdXRob3I+QnJvd24s
IE0uIFMuPC9hdXRob3I+PGF1dGhvcj5LaW0sIEguIEouPC9hdXRob3I+PGF1dGhvcj52YW4gUmlr
eG9vcnQsIEUuIE0uPC9hdXRob3I+PGF1dGhvcj5HdXptYW4sIEwuPC9hdXRob3I+PGF1dGhvcj5N
Y05pdHQtR3JheSwgTS4gRi48L2F1dGhvcj48YXV0aG9yPktoYXRvbmFiYWRpLCBNLjwvYXV0aG9y
PjxhdXRob3I+R2FscGVyaW4tQWl6ZW5iZXJnLCBNLjwvYXV0aG9yPjxhdXRob3I+Q295LCBILjwv
YXV0aG9yPjxhdXRob3I+WWFuZywgSy48L2F1dGhvcj48YXV0aG9yPkp1bmcsIFkuPC9hdXRob3I+
PGF1dGhvcj5Hb2xkaW4sIEouIEcuPC9hdXRob3I+PC9hdXRob3JzPjwvY29udHJpYnV0b3JzPjxh
dXRoLWFkZHJlc3M+Q2VudGVyIGZvciBDb21wdXRlciBWaXNpb24gYW5kIEltYWdpbmcgQmlvbWFy
a2VycywgRGF2aWQgR2VmZmVuIFNjaG9vbCBvZiBNZWRpY2luZSwgVUNMQSwgOTI0IFdlc3R3b29k
IEJsdmQuLCBTdGUuIDYxNSwgTG9zIEFuZ2VsZXMsIENBLCBVU0EuIGRjaG9uZ0BtZWRuZXQudWNs
YS5lZHU8L2F1dGgtYWRkcmVzcz48dGl0bGVzPjx0aXRsZT5SZXByb2R1Y2liaWxpdHkgb2Ygdm9s
dW1lIGFuZCBkZW5zaXRvbWV0cmljIG1lYXN1cmVzIG9mIGVtcGh5c2VtYSBvbiByZXBlYXQgY29t
cHV0ZWQgdG9tb2dyYXBoeSB3aXRoIGFuIGludGVydmFsIG9mIDEgd2VlazwvdGl0bGU+PHNlY29u
ZGFyeS10aXRsZT5FdXIgUmFkaW9sPC9zZWNvbmRhcnktdGl0bGU+PC90aXRsZXM+PHBlcmlvZGlj
YWw+PGZ1bGwtdGl0bGU+RXVyIFJhZGlvbDwvZnVsbC10aXRsZT48L3BlcmlvZGljYWw+PHBhZ2Vz
PjI4Ny05NDwvcGFnZXM+PHZvbHVtZT4yMjwvdm9sdW1lPjxudW1iZXI+MjwvbnVtYmVyPjxlZGl0
aW9uPjIwMTEvMTAvMjE8L2VkaXRpb24+PGtleXdvcmRzPjxrZXl3b3JkPkFnZWQ8L2tleXdvcmQ+
PGtleXdvcmQ+RGVuc2l0b21ldHJ5LyptZXRob2RzPC9rZXl3b3JkPjxrZXl3b3JkPkRpc2Vhc2Ug
UHJvZ3Jlc3Npb248L2tleXdvcmQ+PGtleXdvcmQ+RW1waHlzZW1hLypkaWFnbm9zaXMvKmRpYWdu
b3N0aWMgaW1hZ2luZzwva2V5d29yZD48a2V5d29yZD5GZW1hbGU8L2tleXdvcmQ+PGtleXdvcmQ+
SHVtYW5zPC9rZXl3b3JkPjxrZXl3b3JkPk1hbGU8L2tleXdvcmQ+PGtleXdvcmQ+TWlkZGxlIEFn
ZWQ8L2tleXdvcmQ+PGtleXdvcmQ+TW9kZWxzLCBTdGF0aXN0aWNhbDwva2V5d29yZD48a2V5d29y
ZD5Nb3ZlbWVudDwva2V5d29yZD48a2V5d29yZD5PYnNlcnZlciBWYXJpYXRpb248L2tleXdvcmQ+
PGtleXdvcmQ+UmFkaW9sb2d5LyptZXRob2RzPC9rZXl3b3JkPjxrZXl3b3JkPlJlcHJvZHVjaWJp
bGl0eSBvZiBSZXN1bHRzPC9rZXl3b3JkPjxrZXl3b3JkPlJlc3BpcmF0aW9uPC9rZXl3b3JkPjxr
ZXl3b3JkPlRpbWUgRmFjdG9yczwva2V5d29yZD48a2V5d29yZD5Ub21vZ3JhcGh5LCBYLVJheSBD
b21wdXRlZC8qbWV0aG9kczwva2V5d29yZD48L2tleXdvcmRzPjxkYXRlcz48eWVhcj4yMDEyPC95
ZWFyPjxwdWItZGF0ZXM+PGRhdGU+RmViPC9kYXRlPjwvcHViLWRhdGVzPjwvZGF0ZXM+PGlzYm4+
MTQzMi0xMDg0IChFbGVjdHJvbmljKSYjeEQ7MDkzOC03OTk0IChMaW5raW5nKTwvaXNibj48YWNj
ZXNzaW9uLW51bT4yMjAxMTkwMzwvYWNjZXNzaW9uLW51bT48dXJscz48cmVsYXRlZC11cmxzPjx1
cmw+aHR0cHM6Ly93d3cubmNiaS5ubG0ubmloLmdvdi9wdWJtZWQvMjIwMTE5MDM8L3VybD48L3Jl
bGF0ZWQtdXJscz48L3VybHM+PGVsZWN0cm9uaWMtcmVzb3VyY2UtbnVtPjEwLjEwMDcvczAwMzMw
LTAxMS0yMjc3LTE8L2VsZWN0cm9uaWMtcmVzb3VyY2UtbnVtPjwvcmVjb3JkPjwvQ2l0ZT48L0Vu
ZE5vdGU+AG==
</w:fldData>
          </w:fldChar>
        </w:r>
        <w:r>
          <w:rPr>
            <w:noProof/>
          </w:rPr>
          <w:instrText xml:space="preserve"> ADDIN EN.CITE.DATA </w:instrText>
        </w:r>
        <w:r>
          <w:rPr>
            <w:noProof/>
          </w:rPr>
        </w:r>
        <w:r>
          <w:rPr>
            <w:noProof/>
          </w:rPr>
          <w:fldChar w:fldCharType="end"/>
        </w:r>
        <w:r>
          <w:rPr>
            <w:noProof/>
          </w:rPr>
        </w:r>
        <w:r>
          <w:rPr>
            <w:noProof/>
          </w:rPr>
          <w:fldChar w:fldCharType="separate"/>
        </w:r>
        <w:r w:rsidRPr="008F59DC">
          <w:rPr>
            <w:noProof/>
            <w:vertAlign w:val="superscript"/>
          </w:rPr>
          <w:t>15</w:t>
        </w:r>
        <w:r>
          <w:rPr>
            <w:noProof/>
          </w:rPr>
          <w:fldChar w:fldCharType="end"/>
        </w:r>
        <w:r>
          <w:rPr>
            <w:noProof/>
          </w:rPr>
          <w:t xml:space="preserve"> fits the inclusion criteria, and despite making an exception to also allow the Park et al study </w:t>
        </w:r>
        <w:r>
          <w:rPr>
            <w:noProof/>
          </w:rPr>
          <w:fldChar w:fldCharType="begin"/>
        </w:r>
        <w:r>
          <w:rPr>
            <w:noProof/>
          </w:rPr>
          <w:instrText xml:space="preserve"> ADDIN EN.CITE &lt;EndNote&gt;&lt;Cite&gt;&lt;Author&gt;Park&lt;/Author&gt;&lt;Year&gt;2012&lt;/Year&gt;&lt;RecNum&gt;21&lt;/RecNum&gt;&lt;DisplayText&gt;&lt;style face="superscript"&gt;21&lt;/style&gt;&lt;/DisplayText&gt;&lt;record&gt;&lt;rec-number&gt;21&lt;/rec-number&gt;&lt;foreign-keys&gt;&lt;key app="EN" db-id="5s5ee500vesxw9ez5wex59wvssxtpxd9v0av" timestamp="1520461180"&gt;21&lt;/key&gt;&lt;/foreign-keys&gt;&lt;ref-type name="Journal Article"&gt;17&lt;/ref-type&gt;&lt;contributors&gt;&lt;authors&gt;&lt;author&gt;Park, S. J.&lt;/author&gt;&lt;author&gt;Lee, C. H.&lt;/author&gt;&lt;author&gt;Goo, J. M.&lt;/author&gt;&lt;author&gt;Heo, C. Y.&lt;/author&gt;&lt;author&gt;Kim, J. H.&lt;/author&gt;&lt;/authors&gt;&lt;/contributors&gt;&lt;auth-address&gt;Interdisciplinary Program in Radiation Applied Life Science, Seoul National University, Seoul, Republic of Korea.&lt;/auth-address&gt;&lt;titles&gt;&lt;title&gt;Inter-scan repeatability of CT-based lung densitometry in the surveillance of emphysema in a lung cancer screening setting&lt;/title&gt;&lt;secondary-title&gt;Eur J Radiol&lt;/secondary-title&gt;&lt;/titles&gt;&lt;periodical&gt;&lt;full-title&gt;Eur J Radiol&lt;/full-title&gt;&lt;/periodical&gt;&lt;pages&gt;e554-60&lt;/pages&gt;&lt;volume&gt;81&lt;/volume&gt;&lt;number&gt;4&lt;/number&gt;&lt;edition&gt;2011/07/15&lt;/edition&gt;&lt;keywords&gt;&lt;keyword&gt;Absorptiometry, Photon/*methods&lt;/keyword&gt;&lt;keyword&gt;Adult&lt;/keyword&gt;&lt;keyword&gt;Female&lt;/keyword&gt;&lt;keyword&gt;Humans&lt;/keyword&gt;&lt;keyword&gt;Lung&lt;/keyword&gt;&lt;keyword&gt;Lung Neoplasms/*complications/*diagnostic imaging&lt;/keyword&gt;&lt;keyword&gt;Male&lt;/keyword&gt;&lt;keyword&gt;Mass Screening/*methods&lt;/keyword&gt;&lt;keyword&gt;Middle Aged&lt;/keyword&gt;&lt;keyword&gt;Pulmonary Emphysema/*complications/*diagnostic imaging&lt;/keyword&gt;&lt;keyword&gt;Reproducibility of Results&lt;/keyword&gt;&lt;keyword&gt;Sensitivity and Specificity&lt;/keyword&gt;&lt;keyword&gt;Tomography, X-Ray Computed/*methods&lt;/keyword&gt;&lt;/keywords&gt;&lt;dates&gt;&lt;year&gt;2012&lt;/year&gt;&lt;pub-dates&gt;&lt;date&gt;Apr&lt;/date&gt;&lt;/pub-dates&gt;&lt;/dates&gt;&lt;isbn&gt;1872-7727 (Electronic)&amp;#xD;0720-048X (Linking)&lt;/isbn&gt;&lt;accession-num&gt;21752566&lt;/accession-num&gt;&lt;urls&gt;&lt;related-urls&gt;&lt;url&gt;https://www.ncbi.nlm.nih.gov/pubmed/21752566&lt;/url&gt;&lt;/related-urls&gt;&lt;/urls&gt;&lt;electronic-resource-num&gt;10.1016/j.ejrad.2011.06.028&lt;/electronic-resource-num&gt;&lt;/record&gt;&lt;/Cite&gt;&lt;/EndNote&gt;</w:instrText>
        </w:r>
        <w:r>
          <w:rPr>
            <w:noProof/>
          </w:rPr>
          <w:fldChar w:fldCharType="separate"/>
        </w:r>
        <w:r w:rsidRPr="008F59DC">
          <w:rPr>
            <w:noProof/>
            <w:vertAlign w:val="superscript"/>
          </w:rPr>
          <w:t>21</w:t>
        </w:r>
        <w:r>
          <w:rPr>
            <w:noProof/>
          </w:rPr>
          <w:fldChar w:fldCharType="end"/>
        </w:r>
        <w:r>
          <w:rPr>
            <w:noProof/>
          </w:rPr>
          <w:t xml:space="preserve">, only 2 studies are insufficient to support a meta-analysis to inform the claim for the RA-950 metric. The committee will monitor the literature and make a more definitve claim when using the RA-950 metric in combination with VA when more data becomes available.  </w:t>
        </w:r>
      </w:ins>
    </w:p>
    <w:p w14:paraId="350A0565" w14:textId="77777777" w:rsidR="00753FE6" w:rsidRDefault="00753FE6" w:rsidP="00753FE6">
      <w:pPr>
        <w:pStyle w:val="EndNoteBibliography"/>
        <w:numPr>
          <w:ilvl w:val="0"/>
          <w:numId w:val="8"/>
        </w:numPr>
        <w:spacing w:line="360" w:lineRule="auto"/>
        <w:rPr>
          <w:ins w:id="784" w:author="SEAN B FAIN" w:date="2019-04-25T11:40:00Z"/>
          <w:b/>
          <w:sz w:val="24"/>
          <w:u w:val="single"/>
        </w:rPr>
      </w:pPr>
      <w:ins w:id="785" w:author="SEAN B FAIN" w:date="2019-04-25T11:40:00Z">
        <w:r>
          <w:rPr>
            <w:b/>
            <w:sz w:val="24"/>
            <w:u w:val="single"/>
          </w:rPr>
          <w:t xml:space="preserve">Claims: </w:t>
        </w:r>
      </w:ins>
    </w:p>
    <w:p w14:paraId="5C7DCE47" w14:textId="77777777" w:rsidR="00753FE6" w:rsidRDefault="00753FE6" w:rsidP="00753FE6">
      <w:pPr>
        <w:spacing w:line="360" w:lineRule="auto"/>
        <w:rPr>
          <w:ins w:id="786" w:author="SEAN B FAIN" w:date="2019-04-25T11:40:00Z"/>
        </w:rPr>
      </w:pPr>
      <w:ins w:id="787" w:author="SEAN B FAIN" w:date="2019-04-25T11:40:00Z">
        <w:r>
          <w:t xml:space="preserve">For longitudinal studies with reduced-dose CT when monitoring patients who have smoking-induced emphysema: </w:t>
        </w:r>
      </w:ins>
    </w:p>
    <w:p w14:paraId="615F6AC8" w14:textId="77777777" w:rsidR="00753FE6" w:rsidRDefault="00753FE6" w:rsidP="00753FE6">
      <w:pPr>
        <w:pStyle w:val="ListParagraph"/>
        <w:widowControl/>
        <w:numPr>
          <w:ilvl w:val="1"/>
          <w:numId w:val="7"/>
        </w:numPr>
        <w:autoSpaceDE/>
        <w:autoSpaceDN/>
        <w:adjustRightInd/>
        <w:spacing w:after="200" w:line="360" w:lineRule="auto"/>
        <w:ind w:left="720" w:hanging="180"/>
        <w:rPr>
          <w:ins w:id="788" w:author="SEAN B FAIN" w:date="2019-04-25T11:40:00Z"/>
        </w:rPr>
      </w:pPr>
      <w:ins w:id="789" w:author="SEAN B FAIN" w:date="2019-04-25T11:40:00Z">
        <w:r>
          <w:t>Without lung VA, an increase in RA-950 of at least 3.7%, or a decrease in Perc15 of at least 18 HU, is required for detection of an increase in the extent of emphysema, with 95% confidence.</w:t>
        </w:r>
      </w:ins>
    </w:p>
    <w:p w14:paraId="24907790" w14:textId="77777777" w:rsidR="00753FE6" w:rsidRDefault="00753FE6" w:rsidP="00753FE6">
      <w:pPr>
        <w:pStyle w:val="ListParagraph"/>
        <w:widowControl/>
        <w:numPr>
          <w:ilvl w:val="1"/>
          <w:numId w:val="7"/>
        </w:numPr>
        <w:autoSpaceDE/>
        <w:autoSpaceDN/>
        <w:adjustRightInd/>
        <w:spacing w:after="200" w:line="360" w:lineRule="auto"/>
        <w:ind w:left="720" w:hanging="180"/>
        <w:rPr>
          <w:ins w:id="790" w:author="SEAN B FAIN" w:date="2019-04-25T11:40:00Z"/>
        </w:rPr>
      </w:pPr>
      <w:ins w:id="791" w:author="SEAN B FAIN" w:date="2019-04-25T11:40:00Z">
        <w:r>
          <w:t xml:space="preserve">Without VA, for a measured change of </w:t>
        </w:r>
        <w:r>
          <w:rPr>
            <w:rFonts w:ascii="Symbol" w:hAnsi="Symbol"/>
          </w:rPr>
          <w:t></w:t>
        </w:r>
        <w:r>
          <w:t>x HU in Perc15, one can expect the true change to lie</w:t>
        </w:r>
        <w:r>
          <w:rPr>
            <w:color w:val="000000"/>
          </w:rPr>
          <w:t xml:space="preserve"> in the </w:t>
        </w:r>
        <w:proofErr w:type="gramStart"/>
        <w:r>
          <w:rPr>
            <w:color w:val="000000"/>
          </w:rPr>
          <w:t>interval  [</w:t>
        </w:r>
        <w:proofErr w:type="gramEnd"/>
        <w:r>
          <w:rPr>
            <w:rFonts w:ascii="Symbol" w:hAnsi="Symbol"/>
          </w:rPr>
          <w:t></w:t>
        </w:r>
        <w:r>
          <w:t>x</w:t>
        </w:r>
        <w:r>
          <w:rPr>
            <w:color w:val="000000"/>
          </w:rPr>
          <w:t xml:space="preserve"> -18 HU, </w:t>
        </w:r>
        <w:r>
          <w:rPr>
            <w:rFonts w:ascii="Symbol" w:hAnsi="Symbol"/>
          </w:rPr>
          <w:t></w:t>
        </w:r>
        <w:r>
          <w:t>x</w:t>
        </w:r>
        <w:r>
          <w:rPr>
            <w:color w:val="000000"/>
          </w:rPr>
          <w:t xml:space="preserve"> +18 HU] with 95% confidence; for a measured change of </w:t>
        </w:r>
        <w:r>
          <w:rPr>
            <w:rFonts w:ascii="Symbol" w:hAnsi="Symbol"/>
          </w:rPr>
          <w:t></w:t>
        </w:r>
        <w:r>
          <w:t>y% in RA-950, one can expect the true change to lie</w:t>
        </w:r>
        <w:r>
          <w:rPr>
            <w:color w:val="000000"/>
          </w:rPr>
          <w:t xml:space="preserve"> in the interval [</w:t>
        </w:r>
        <w:r>
          <w:rPr>
            <w:rFonts w:ascii="Symbol" w:hAnsi="Symbol"/>
          </w:rPr>
          <w:t></w:t>
        </w:r>
        <w:r>
          <w:t>y</w:t>
        </w:r>
        <w:r>
          <w:rPr>
            <w:color w:val="000000"/>
          </w:rPr>
          <w:t xml:space="preserve"> -3.7%, </w:t>
        </w:r>
        <w:r>
          <w:rPr>
            <w:rFonts w:ascii="Symbol" w:hAnsi="Symbol"/>
          </w:rPr>
          <w:t></w:t>
        </w:r>
        <w:r>
          <w:t>y</w:t>
        </w:r>
        <w:r>
          <w:rPr>
            <w:color w:val="000000"/>
          </w:rPr>
          <w:t xml:space="preserve"> +3.7%] with 95% confidence.</w:t>
        </w:r>
      </w:ins>
    </w:p>
    <w:p w14:paraId="5547A148" w14:textId="77777777" w:rsidR="00753FE6" w:rsidRDefault="00753FE6" w:rsidP="00753FE6">
      <w:pPr>
        <w:pStyle w:val="ListParagraph"/>
        <w:widowControl/>
        <w:numPr>
          <w:ilvl w:val="1"/>
          <w:numId w:val="7"/>
        </w:numPr>
        <w:autoSpaceDE/>
        <w:autoSpaceDN/>
        <w:adjustRightInd/>
        <w:spacing w:after="200" w:line="360" w:lineRule="auto"/>
        <w:ind w:left="720" w:hanging="180"/>
        <w:rPr>
          <w:ins w:id="792" w:author="SEAN B FAIN" w:date="2019-04-25T11:40:00Z"/>
        </w:rPr>
      </w:pPr>
      <w:ins w:id="793" w:author="SEAN B FAIN" w:date="2019-04-25T11:40:00Z">
        <w:r>
          <w:t xml:space="preserve">With lung VA, a decrease in Perc15 of at least 11 HU, is required for detection of an increase in the extent of emphysema, with 95% </w:t>
        </w:r>
        <w:proofErr w:type="gramStart"/>
        <w:r>
          <w:t>confidence.*</w:t>
        </w:r>
        <w:proofErr w:type="gramEnd"/>
      </w:ins>
    </w:p>
    <w:p w14:paraId="38033C6B" w14:textId="77777777" w:rsidR="00753FE6" w:rsidRDefault="00753FE6" w:rsidP="00753FE6">
      <w:pPr>
        <w:pStyle w:val="ListParagraph"/>
        <w:widowControl/>
        <w:numPr>
          <w:ilvl w:val="1"/>
          <w:numId w:val="7"/>
        </w:numPr>
        <w:autoSpaceDE/>
        <w:autoSpaceDN/>
        <w:adjustRightInd/>
        <w:spacing w:after="200" w:line="360" w:lineRule="auto"/>
        <w:ind w:left="720" w:hanging="180"/>
        <w:rPr>
          <w:ins w:id="794" w:author="SEAN B FAIN" w:date="2019-04-25T11:40:00Z"/>
        </w:rPr>
      </w:pPr>
      <w:ins w:id="795" w:author="SEAN B FAIN" w:date="2019-04-25T11:40:00Z">
        <w:r>
          <w:lastRenderedPageBreak/>
          <w:t xml:space="preserve">With VA, from a measured change of </w:t>
        </w:r>
        <w:r>
          <w:rPr>
            <w:rFonts w:ascii="Symbol" w:hAnsi="Symbol"/>
          </w:rPr>
          <w:t></w:t>
        </w:r>
        <w:r>
          <w:t>x HU in Perc15, one can expect the true change to lie</w:t>
        </w:r>
        <w:r>
          <w:rPr>
            <w:color w:val="000000"/>
          </w:rPr>
          <w:t xml:space="preserve"> in the interval [</w:t>
        </w:r>
        <w:r>
          <w:rPr>
            <w:rFonts w:ascii="Symbol" w:hAnsi="Symbol"/>
          </w:rPr>
          <w:t></w:t>
        </w:r>
        <w:r>
          <w:t>x</w:t>
        </w:r>
        <w:r>
          <w:rPr>
            <w:color w:val="000000"/>
          </w:rPr>
          <w:t xml:space="preserve"> -11 HU, </w:t>
        </w:r>
        <w:r>
          <w:rPr>
            <w:rFonts w:ascii="Symbol" w:hAnsi="Symbol"/>
          </w:rPr>
          <w:t></w:t>
        </w:r>
        <w:r>
          <w:t>x</w:t>
        </w:r>
        <w:r>
          <w:rPr>
            <w:color w:val="000000"/>
          </w:rPr>
          <w:t xml:space="preserve"> +11 HU] with 95% confidence.</w:t>
        </w:r>
      </w:ins>
    </w:p>
    <w:p w14:paraId="6F31B8F9" w14:textId="77777777" w:rsidR="00753FE6" w:rsidRDefault="00753FE6" w:rsidP="00753FE6">
      <w:pPr>
        <w:tabs>
          <w:tab w:val="left" w:pos="1100"/>
        </w:tabs>
        <w:rPr>
          <w:ins w:id="796" w:author="SEAN B FAIN" w:date="2019-04-25T11:40:00Z"/>
        </w:rPr>
      </w:pPr>
      <w:ins w:id="797" w:author="SEAN B FAIN" w:date="2019-04-25T11:40:00Z">
        <w:r>
          <w:t>* No claim is made for the RA-950 measure with volume correction due to the lack of sufficient data at the time of this report.</w:t>
        </w:r>
      </w:ins>
    </w:p>
    <w:p w14:paraId="61921C12" w14:textId="77777777" w:rsidR="00753FE6" w:rsidRPr="003342FA" w:rsidRDefault="00753FE6" w:rsidP="00753FE6">
      <w:pPr>
        <w:widowControl/>
        <w:autoSpaceDE/>
        <w:autoSpaceDN/>
        <w:adjustRightInd/>
        <w:spacing w:after="160" w:line="259" w:lineRule="auto"/>
        <w:rPr>
          <w:ins w:id="798" w:author="SEAN B FAIN" w:date="2019-04-25T11:40:00Z"/>
          <w:rFonts w:eastAsiaTheme="minorHAnsi" w:cstheme="minorBidi"/>
          <w:b/>
          <w:sz w:val="22"/>
          <w:szCs w:val="22"/>
          <w:u w:val="single"/>
        </w:rPr>
        <w:sectPr w:rsidR="00753FE6" w:rsidRPr="003342FA" w:rsidSect="00C90C16">
          <w:footerReference w:type="default" r:id="rId20"/>
          <w:pgSz w:w="12240" w:h="15840"/>
          <w:pgMar w:top="1440" w:right="1440" w:bottom="1440" w:left="1440" w:header="720" w:footer="720" w:gutter="0"/>
          <w:lnNumType w:countBy="5" w:restart="continuous"/>
          <w:cols w:space="720"/>
          <w:docGrid w:linePitch="360"/>
        </w:sectPr>
      </w:pPr>
    </w:p>
    <w:tbl>
      <w:tblPr>
        <w:tblpPr w:leftFromText="180" w:rightFromText="180" w:vertAnchor="page" w:horzAnchor="margin" w:tblpY="2244"/>
        <w:tblW w:w="0" w:type="auto"/>
        <w:tblLayout w:type="fixed"/>
        <w:tblLook w:val="04A0" w:firstRow="1" w:lastRow="0" w:firstColumn="1" w:lastColumn="0" w:noHBand="0" w:noVBand="1"/>
      </w:tblPr>
      <w:tblGrid>
        <w:gridCol w:w="1368"/>
        <w:gridCol w:w="720"/>
        <w:gridCol w:w="990"/>
        <w:gridCol w:w="1350"/>
        <w:gridCol w:w="1080"/>
        <w:gridCol w:w="1530"/>
        <w:gridCol w:w="1170"/>
        <w:gridCol w:w="1620"/>
        <w:gridCol w:w="1080"/>
        <w:gridCol w:w="990"/>
        <w:gridCol w:w="990"/>
      </w:tblGrid>
      <w:tr w:rsidR="00753FE6" w14:paraId="1993C60E" w14:textId="77777777" w:rsidTr="00C90C16">
        <w:trPr>
          <w:ins w:id="799" w:author="SEAN B FAIN" w:date="2019-04-25T11:40:00Z"/>
        </w:trPr>
        <w:tc>
          <w:tcPr>
            <w:tcW w:w="1368" w:type="dxa"/>
          </w:tcPr>
          <w:p w14:paraId="3D4BC2DE" w14:textId="77777777" w:rsidR="00753FE6" w:rsidRDefault="00753FE6" w:rsidP="00C90C16">
            <w:pPr>
              <w:rPr>
                <w:ins w:id="800" w:author="SEAN B FAIN" w:date="2019-04-25T11:40:00Z"/>
              </w:rPr>
            </w:pPr>
          </w:p>
          <w:p w14:paraId="1E7FA0CF" w14:textId="77777777" w:rsidR="00753FE6" w:rsidRDefault="00753FE6" w:rsidP="00C90C16">
            <w:pPr>
              <w:rPr>
                <w:ins w:id="801" w:author="SEAN B FAIN" w:date="2019-04-25T11:40:00Z"/>
              </w:rPr>
            </w:pPr>
            <w:ins w:id="802" w:author="SEAN B FAIN" w:date="2019-04-25T11:40:00Z">
              <w:r>
                <w:t>Author</w:t>
              </w:r>
            </w:ins>
          </w:p>
        </w:tc>
        <w:tc>
          <w:tcPr>
            <w:tcW w:w="720" w:type="dxa"/>
          </w:tcPr>
          <w:p w14:paraId="2148D6BB" w14:textId="77777777" w:rsidR="00753FE6" w:rsidRDefault="00753FE6" w:rsidP="00C90C16">
            <w:pPr>
              <w:rPr>
                <w:ins w:id="803" w:author="SEAN B FAIN" w:date="2019-04-25T11:40:00Z"/>
              </w:rPr>
            </w:pPr>
            <w:ins w:id="804" w:author="SEAN B FAIN" w:date="2019-04-25T11:40:00Z">
              <w:r>
                <w:t>Year</w:t>
              </w:r>
            </w:ins>
          </w:p>
        </w:tc>
        <w:tc>
          <w:tcPr>
            <w:tcW w:w="990" w:type="dxa"/>
          </w:tcPr>
          <w:p w14:paraId="026279E3" w14:textId="77777777" w:rsidR="00753FE6" w:rsidRDefault="00753FE6" w:rsidP="00C90C16">
            <w:pPr>
              <w:rPr>
                <w:ins w:id="805" w:author="SEAN B FAIN" w:date="2019-04-25T11:40:00Z"/>
              </w:rPr>
            </w:pPr>
            <w:ins w:id="806" w:author="SEAN B FAIN" w:date="2019-04-25T11:40:00Z">
              <w:r>
                <w:t>Number of Subjects</w:t>
              </w:r>
            </w:ins>
          </w:p>
        </w:tc>
        <w:tc>
          <w:tcPr>
            <w:tcW w:w="1350" w:type="dxa"/>
          </w:tcPr>
          <w:p w14:paraId="16EAA48D" w14:textId="77777777" w:rsidR="00753FE6" w:rsidRDefault="00753FE6" w:rsidP="00C90C16">
            <w:pPr>
              <w:rPr>
                <w:ins w:id="807" w:author="SEAN B FAIN" w:date="2019-04-25T11:40:00Z"/>
              </w:rPr>
            </w:pPr>
            <w:ins w:id="808" w:author="SEAN B FAIN" w:date="2019-04-25T11:40:00Z">
              <w:r>
                <w:t>Disease Severity</w:t>
              </w:r>
            </w:ins>
          </w:p>
        </w:tc>
        <w:tc>
          <w:tcPr>
            <w:tcW w:w="1080" w:type="dxa"/>
          </w:tcPr>
          <w:p w14:paraId="42B779B6" w14:textId="77777777" w:rsidR="00753FE6" w:rsidRDefault="00753FE6" w:rsidP="00C90C16">
            <w:pPr>
              <w:rPr>
                <w:ins w:id="809" w:author="SEAN B FAIN" w:date="2019-04-25T11:40:00Z"/>
              </w:rPr>
            </w:pPr>
            <w:ins w:id="810" w:author="SEAN B FAIN" w:date="2019-04-25T11:40:00Z">
              <w:r>
                <w:t>Time Interval (mean or median)</w:t>
              </w:r>
            </w:ins>
          </w:p>
        </w:tc>
        <w:tc>
          <w:tcPr>
            <w:tcW w:w="1530" w:type="dxa"/>
          </w:tcPr>
          <w:p w14:paraId="13C50659" w14:textId="77777777" w:rsidR="00753FE6" w:rsidRDefault="00753FE6" w:rsidP="00C90C16">
            <w:pPr>
              <w:rPr>
                <w:ins w:id="811" w:author="SEAN B FAIN" w:date="2019-04-25T11:40:00Z"/>
              </w:rPr>
            </w:pPr>
            <w:ins w:id="812" w:author="SEAN B FAIN" w:date="2019-04-25T11:40:00Z">
              <w:r>
                <w:t>Scanner Manufacturer and Model</w:t>
              </w:r>
            </w:ins>
          </w:p>
        </w:tc>
        <w:tc>
          <w:tcPr>
            <w:tcW w:w="1170" w:type="dxa"/>
          </w:tcPr>
          <w:p w14:paraId="089145E6" w14:textId="77777777" w:rsidR="00753FE6" w:rsidRDefault="00753FE6" w:rsidP="00C90C16">
            <w:pPr>
              <w:rPr>
                <w:ins w:id="813" w:author="SEAN B FAIN" w:date="2019-04-25T11:40:00Z"/>
              </w:rPr>
            </w:pPr>
            <w:ins w:id="814" w:author="SEAN B FAIN" w:date="2019-04-25T11:40:00Z">
              <w:r>
                <w:t>Density Measures</w:t>
              </w:r>
            </w:ins>
          </w:p>
        </w:tc>
        <w:tc>
          <w:tcPr>
            <w:tcW w:w="1620" w:type="dxa"/>
          </w:tcPr>
          <w:p w14:paraId="4833398F" w14:textId="77777777" w:rsidR="00753FE6" w:rsidRDefault="00753FE6" w:rsidP="00C90C16">
            <w:pPr>
              <w:rPr>
                <w:ins w:id="815" w:author="SEAN B FAIN" w:date="2019-04-25T11:40:00Z"/>
              </w:rPr>
            </w:pPr>
            <w:ins w:id="816" w:author="SEAN B FAIN" w:date="2019-04-25T11:40:00Z">
              <w:r>
                <w:t>Reconstruction Kernel</w:t>
              </w:r>
            </w:ins>
          </w:p>
        </w:tc>
        <w:tc>
          <w:tcPr>
            <w:tcW w:w="1080" w:type="dxa"/>
          </w:tcPr>
          <w:p w14:paraId="7033F4D8" w14:textId="77777777" w:rsidR="00753FE6" w:rsidRDefault="00753FE6" w:rsidP="00C90C16">
            <w:pPr>
              <w:rPr>
                <w:ins w:id="817" w:author="SEAN B FAIN" w:date="2019-04-25T11:40:00Z"/>
              </w:rPr>
            </w:pPr>
            <w:ins w:id="818" w:author="SEAN B FAIN" w:date="2019-04-25T11:40:00Z">
              <w:r>
                <w:t>Number of Centers &amp; Vendor Platforms</w:t>
              </w:r>
            </w:ins>
          </w:p>
        </w:tc>
        <w:tc>
          <w:tcPr>
            <w:tcW w:w="990" w:type="dxa"/>
          </w:tcPr>
          <w:p w14:paraId="1444F0C4" w14:textId="77777777" w:rsidR="00753FE6" w:rsidRDefault="00753FE6" w:rsidP="00C90C16">
            <w:pPr>
              <w:rPr>
                <w:ins w:id="819" w:author="SEAN B FAIN" w:date="2019-04-25T11:40:00Z"/>
              </w:rPr>
            </w:pPr>
            <w:ins w:id="820" w:author="SEAN B FAIN" w:date="2019-04-25T11:40:00Z">
              <w:r>
                <w:t>Tube Current-Time (</w:t>
              </w:r>
              <w:proofErr w:type="spellStart"/>
              <w:r>
                <w:t>mAs</w:t>
              </w:r>
              <w:proofErr w:type="spellEnd"/>
              <w:r>
                <w:t>)</w:t>
              </w:r>
            </w:ins>
          </w:p>
        </w:tc>
        <w:tc>
          <w:tcPr>
            <w:tcW w:w="990" w:type="dxa"/>
          </w:tcPr>
          <w:p w14:paraId="33D55111" w14:textId="77777777" w:rsidR="00753FE6" w:rsidRDefault="00753FE6" w:rsidP="00C90C16">
            <w:pPr>
              <w:rPr>
                <w:ins w:id="821" w:author="SEAN B FAIN" w:date="2019-04-25T11:40:00Z"/>
              </w:rPr>
            </w:pPr>
            <w:ins w:id="822" w:author="SEAN B FAIN" w:date="2019-04-25T11:40:00Z">
              <w:r>
                <w:t>Meets Study Inclusion Criteria? (Reason)</w:t>
              </w:r>
            </w:ins>
          </w:p>
        </w:tc>
      </w:tr>
      <w:tr w:rsidR="00753FE6" w14:paraId="579973F7" w14:textId="77777777" w:rsidTr="00C90C16">
        <w:trPr>
          <w:ins w:id="823" w:author="SEAN B FAIN" w:date="2019-04-25T11:40:00Z"/>
        </w:trPr>
        <w:tc>
          <w:tcPr>
            <w:tcW w:w="1368" w:type="dxa"/>
          </w:tcPr>
          <w:p w14:paraId="5521C87F" w14:textId="77777777" w:rsidR="00753FE6" w:rsidRDefault="00753FE6" w:rsidP="00C90C16">
            <w:pPr>
              <w:rPr>
                <w:ins w:id="824" w:author="SEAN B FAIN" w:date="2019-04-25T11:40:00Z"/>
              </w:rPr>
            </w:pPr>
            <w:ins w:id="825" w:author="SEAN B FAIN" w:date="2019-04-25T11:40:00Z">
              <w:r>
                <w:t xml:space="preserve">Park  </w:t>
              </w:r>
              <w:r>
                <w:fldChar w:fldCharType="begin"/>
              </w:r>
              <w:r>
                <w:instrText xml:space="preserve"> ADDIN EN.CITE &lt;EndNote&gt;&lt;Cite&gt;&lt;Author&gt;Park&lt;/Author&gt;&lt;Year&gt;2012&lt;/Year&gt;&lt;RecNum&gt;21&lt;/RecNum&gt;&lt;DisplayText&gt;&lt;style face="superscript"&gt;21&lt;/style&gt;&lt;/DisplayText&gt;&lt;record&gt;&lt;rec-number&gt;21&lt;/rec-number&gt;&lt;foreign-keys&gt;&lt;key app="EN" db-id="5s5ee500vesxw9ez5wex59wvssxtpxd9v0av" timestamp="1520461180"&gt;21&lt;/key&gt;&lt;/foreign-keys&gt;&lt;ref-type name="Journal Article"&gt;17&lt;/ref-type&gt;&lt;contributors&gt;&lt;authors&gt;&lt;author&gt;Park, S. J.&lt;/author&gt;&lt;author&gt;Lee, C. H.&lt;/author&gt;&lt;author&gt;Goo, J. M.&lt;/author&gt;&lt;author&gt;Heo, C. Y.&lt;/author&gt;&lt;author&gt;Kim, J. H.&lt;/author&gt;&lt;/authors&gt;&lt;/contributors&gt;&lt;auth-address&gt;Interdisciplinary Program in Radiation Applied Life Science, Seoul National University, Seoul, Republic of Korea.&lt;/auth-address&gt;&lt;titles&gt;&lt;title&gt;Inter-scan repeatability of CT-based lung densitometry in the surveillance of emphysema in a lung cancer screening setting&lt;/title&gt;&lt;secondary-title&gt;Eur J Radiol&lt;/secondary-title&gt;&lt;/titles&gt;&lt;periodical&gt;&lt;full-title&gt;Eur J Radiol&lt;/full-title&gt;&lt;/periodical&gt;&lt;pages&gt;e554-60&lt;/pages&gt;&lt;volume&gt;81&lt;/volume&gt;&lt;number&gt;4&lt;/number&gt;&lt;edition&gt;2011/07/15&lt;/edition&gt;&lt;keywords&gt;&lt;keyword&gt;Absorptiometry, Photon/*methods&lt;/keyword&gt;&lt;keyword&gt;Adult&lt;/keyword&gt;&lt;keyword&gt;Female&lt;/keyword&gt;&lt;keyword&gt;Humans&lt;/keyword&gt;&lt;keyword&gt;Lung&lt;/keyword&gt;&lt;keyword&gt;Lung Neoplasms/*complications/*diagnostic imaging&lt;/keyword&gt;&lt;keyword&gt;Male&lt;/keyword&gt;&lt;keyword&gt;Mass Screening/*methods&lt;/keyword&gt;&lt;keyword&gt;Middle Aged&lt;/keyword&gt;&lt;keyword&gt;Pulmonary Emphysema/*complications/*diagnostic imaging&lt;/keyword&gt;&lt;keyword&gt;Reproducibility of Results&lt;/keyword&gt;&lt;keyword&gt;Sensitivity and Specificity&lt;/keyword&gt;&lt;keyword&gt;Tomography, X-Ray Computed/*methods&lt;/keyword&gt;&lt;/keywords&gt;&lt;dates&gt;&lt;year&gt;2012&lt;/year&gt;&lt;pub-dates&gt;&lt;date&gt;Apr&lt;/date&gt;&lt;/pub-dates&gt;&lt;/dates&gt;&lt;isbn&gt;1872-7727 (Electronic)&amp;#xD;0720-048X (Linking)&lt;/isbn&gt;&lt;accession-num&gt;21752566&lt;/accession-num&gt;&lt;urls&gt;&lt;related-urls&gt;&lt;url&gt;https://www.ncbi.nlm.nih.gov/pubmed/21752566&lt;/url&gt;&lt;/related-urls&gt;&lt;/urls&gt;&lt;electronic-resource-num&gt;10.1016/j.ejrad.2011.06.028&lt;/electronic-resource-num&gt;&lt;/record&gt;&lt;/Cite&gt;&lt;/EndNote&gt;</w:instrText>
              </w:r>
              <w:r>
                <w:fldChar w:fldCharType="separate"/>
              </w:r>
              <w:r w:rsidRPr="008F59DC">
                <w:rPr>
                  <w:noProof/>
                  <w:vertAlign w:val="superscript"/>
                </w:rPr>
                <w:t>21</w:t>
              </w:r>
              <w:r>
                <w:fldChar w:fldCharType="end"/>
              </w:r>
            </w:ins>
          </w:p>
        </w:tc>
        <w:tc>
          <w:tcPr>
            <w:tcW w:w="720" w:type="dxa"/>
          </w:tcPr>
          <w:p w14:paraId="0C159FEF" w14:textId="77777777" w:rsidR="00753FE6" w:rsidRDefault="00753FE6" w:rsidP="00C90C16">
            <w:pPr>
              <w:rPr>
                <w:ins w:id="826" w:author="SEAN B FAIN" w:date="2019-04-25T11:40:00Z"/>
                <w:sz w:val="18"/>
                <w:szCs w:val="18"/>
              </w:rPr>
            </w:pPr>
            <w:ins w:id="827" w:author="SEAN B FAIN" w:date="2019-04-25T11:40:00Z">
              <w:r>
                <w:rPr>
                  <w:sz w:val="18"/>
                  <w:szCs w:val="18"/>
                </w:rPr>
                <w:t>2012</w:t>
              </w:r>
            </w:ins>
          </w:p>
        </w:tc>
        <w:tc>
          <w:tcPr>
            <w:tcW w:w="990" w:type="dxa"/>
          </w:tcPr>
          <w:p w14:paraId="34A5479A" w14:textId="77777777" w:rsidR="00753FE6" w:rsidRDefault="00753FE6" w:rsidP="00C90C16">
            <w:pPr>
              <w:rPr>
                <w:ins w:id="828" w:author="SEAN B FAIN" w:date="2019-04-25T11:40:00Z"/>
                <w:sz w:val="18"/>
                <w:szCs w:val="18"/>
              </w:rPr>
            </w:pPr>
            <w:ins w:id="829" w:author="SEAN B FAIN" w:date="2019-04-25T11:40:00Z">
              <w:r>
                <w:rPr>
                  <w:sz w:val="18"/>
                  <w:szCs w:val="18"/>
                </w:rPr>
                <w:t>52</w:t>
              </w:r>
            </w:ins>
          </w:p>
        </w:tc>
        <w:tc>
          <w:tcPr>
            <w:tcW w:w="1350" w:type="dxa"/>
          </w:tcPr>
          <w:p w14:paraId="43B8A621" w14:textId="77777777" w:rsidR="00753FE6" w:rsidRDefault="00753FE6" w:rsidP="00C90C16">
            <w:pPr>
              <w:rPr>
                <w:ins w:id="830" w:author="SEAN B FAIN" w:date="2019-04-25T11:40:00Z"/>
                <w:sz w:val="18"/>
                <w:szCs w:val="18"/>
              </w:rPr>
            </w:pPr>
            <w:ins w:id="831" w:author="SEAN B FAIN" w:date="2019-04-25T11:40:00Z">
              <w:r>
                <w:rPr>
                  <w:sz w:val="18"/>
                  <w:szCs w:val="18"/>
                </w:rPr>
                <w:t>GOLD 0</w:t>
              </w:r>
            </w:ins>
          </w:p>
        </w:tc>
        <w:tc>
          <w:tcPr>
            <w:tcW w:w="1080" w:type="dxa"/>
          </w:tcPr>
          <w:p w14:paraId="1DCA08E5" w14:textId="77777777" w:rsidR="00753FE6" w:rsidRDefault="00753FE6" w:rsidP="00C90C16">
            <w:pPr>
              <w:rPr>
                <w:ins w:id="832" w:author="SEAN B FAIN" w:date="2019-04-25T11:40:00Z"/>
                <w:sz w:val="18"/>
                <w:szCs w:val="18"/>
              </w:rPr>
            </w:pPr>
            <w:ins w:id="833" w:author="SEAN B FAIN" w:date="2019-04-25T11:40:00Z">
              <w:r>
                <w:rPr>
                  <w:sz w:val="18"/>
                  <w:szCs w:val="18"/>
                </w:rPr>
                <w:t xml:space="preserve">8 </w:t>
              </w:r>
              <w:proofErr w:type="spellStart"/>
              <w:r>
                <w:rPr>
                  <w:sz w:val="18"/>
                  <w:szCs w:val="18"/>
                </w:rPr>
                <w:t>mo</w:t>
              </w:r>
              <w:proofErr w:type="spellEnd"/>
            </w:ins>
          </w:p>
        </w:tc>
        <w:tc>
          <w:tcPr>
            <w:tcW w:w="1530" w:type="dxa"/>
          </w:tcPr>
          <w:p w14:paraId="6AC408EA" w14:textId="77777777" w:rsidR="00753FE6" w:rsidRDefault="00753FE6" w:rsidP="00C90C16">
            <w:pPr>
              <w:rPr>
                <w:ins w:id="834" w:author="SEAN B FAIN" w:date="2019-04-25T11:40:00Z"/>
                <w:sz w:val="18"/>
                <w:szCs w:val="18"/>
              </w:rPr>
            </w:pPr>
            <w:ins w:id="835" w:author="SEAN B FAIN" w:date="2019-04-25T11:40:00Z">
              <w:r>
                <w:rPr>
                  <w:sz w:val="18"/>
                  <w:szCs w:val="18"/>
                </w:rPr>
                <w:t>Siemens Sensation 16</w:t>
              </w:r>
            </w:ins>
          </w:p>
        </w:tc>
        <w:tc>
          <w:tcPr>
            <w:tcW w:w="1170" w:type="dxa"/>
          </w:tcPr>
          <w:p w14:paraId="7D96DD09" w14:textId="77777777" w:rsidR="00753FE6" w:rsidRDefault="00753FE6" w:rsidP="00C90C16">
            <w:pPr>
              <w:rPr>
                <w:ins w:id="836" w:author="SEAN B FAIN" w:date="2019-04-25T11:40:00Z"/>
                <w:sz w:val="18"/>
                <w:szCs w:val="18"/>
              </w:rPr>
            </w:pPr>
            <w:ins w:id="837" w:author="SEAN B FAIN" w:date="2019-04-25T11:40:00Z">
              <w:r>
                <w:rPr>
                  <w:sz w:val="18"/>
                  <w:szCs w:val="18"/>
                </w:rPr>
                <w:t xml:space="preserve">RA-950, </w:t>
              </w:r>
            </w:ins>
          </w:p>
          <w:p w14:paraId="1FAA8EEB" w14:textId="77777777" w:rsidR="00753FE6" w:rsidRDefault="00753FE6" w:rsidP="00C90C16">
            <w:pPr>
              <w:rPr>
                <w:ins w:id="838" w:author="SEAN B FAIN" w:date="2019-04-25T11:40:00Z"/>
                <w:sz w:val="18"/>
                <w:szCs w:val="18"/>
              </w:rPr>
            </w:pPr>
            <w:ins w:id="839" w:author="SEAN B FAIN" w:date="2019-04-25T11:40:00Z">
              <w:r>
                <w:rPr>
                  <w:sz w:val="18"/>
                  <w:szCs w:val="18"/>
                </w:rPr>
                <w:t xml:space="preserve">Perc 1, </w:t>
              </w:r>
            </w:ins>
          </w:p>
          <w:p w14:paraId="6D398F88" w14:textId="77777777" w:rsidR="00753FE6" w:rsidRDefault="00753FE6" w:rsidP="00C90C16">
            <w:pPr>
              <w:rPr>
                <w:ins w:id="840" w:author="SEAN B FAIN" w:date="2019-04-25T11:40:00Z"/>
                <w:sz w:val="18"/>
                <w:szCs w:val="18"/>
              </w:rPr>
            </w:pPr>
            <w:ins w:id="841" w:author="SEAN B FAIN" w:date="2019-04-25T11:40:00Z">
              <w:r>
                <w:rPr>
                  <w:sz w:val="18"/>
                  <w:szCs w:val="18"/>
                </w:rPr>
                <w:t>Perc15</w:t>
              </w:r>
            </w:ins>
          </w:p>
        </w:tc>
        <w:tc>
          <w:tcPr>
            <w:tcW w:w="1620" w:type="dxa"/>
          </w:tcPr>
          <w:p w14:paraId="54443D28" w14:textId="77777777" w:rsidR="00753FE6" w:rsidRDefault="00753FE6" w:rsidP="00C90C16">
            <w:pPr>
              <w:rPr>
                <w:ins w:id="842" w:author="SEAN B FAIN" w:date="2019-04-25T11:40:00Z"/>
                <w:sz w:val="18"/>
                <w:szCs w:val="18"/>
              </w:rPr>
            </w:pPr>
            <w:ins w:id="843" w:author="SEAN B FAIN" w:date="2019-04-25T11:40:00Z">
              <w:r>
                <w:rPr>
                  <w:sz w:val="18"/>
                  <w:szCs w:val="18"/>
                </w:rPr>
                <w:t>B30f</w:t>
              </w:r>
            </w:ins>
          </w:p>
        </w:tc>
        <w:tc>
          <w:tcPr>
            <w:tcW w:w="1080" w:type="dxa"/>
          </w:tcPr>
          <w:p w14:paraId="58EAFEF9" w14:textId="77777777" w:rsidR="00753FE6" w:rsidRDefault="00753FE6" w:rsidP="00C90C16">
            <w:pPr>
              <w:rPr>
                <w:ins w:id="844" w:author="SEAN B FAIN" w:date="2019-04-25T11:40:00Z"/>
                <w:sz w:val="18"/>
                <w:szCs w:val="18"/>
              </w:rPr>
            </w:pPr>
            <w:ins w:id="845" w:author="SEAN B FAIN" w:date="2019-04-25T11:40:00Z">
              <w:r>
                <w:rPr>
                  <w:sz w:val="18"/>
                  <w:szCs w:val="18"/>
                </w:rPr>
                <w:t>1, 1</w:t>
              </w:r>
            </w:ins>
          </w:p>
        </w:tc>
        <w:tc>
          <w:tcPr>
            <w:tcW w:w="990" w:type="dxa"/>
          </w:tcPr>
          <w:p w14:paraId="4A446F52" w14:textId="77777777" w:rsidR="00753FE6" w:rsidRDefault="00753FE6" w:rsidP="00C90C16">
            <w:pPr>
              <w:rPr>
                <w:ins w:id="846" w:author="SEAN B FAIN" w:date="2019-04-25T11:40:00Z"/>
                <w:sz w:val="18"/>
                <w:szCs w:val="18"/>
              </w:rPr>
            </w:pPr>
            <w:ins w:id="847" w:author="SEAN B FAIN" w:date="2019-04-25T11:40:00Z">
              <w:r>
                <w:rPr>
                  <w:sz w:val="18"/>
                  <w:szCs w:val="18"/>
                </w:rPr>
                <w:t xml:space="preserve">40  </w:t>
              </w:r>
            </w:ins>
          </w:p>
        </w:tc>
        <w:tc>
          <w:tcPr>
            <w:tcW w:w="990" w:type="dxa"/>
          </w:tcPr>
          <w:p w14:paraId="3E6F86F6" w14:textId="77777777" w:rsidR="00753FE6" w:rsidRDefault="00753FE6" w:rsidP="00C90C16">
            <w:pPr>
              <w:rPr>
                <w:ins w:id="848" w:author="SEAN B FAIN" w:date="2019-04-25T11:40:00Z"/>
                <w:sz w:val="18"/>
                <w:szCs w:val="18"/>
              </w:rPr>
            </w:pPr>
            <w:ins w:id="849" w:author="SEAN B FAIN" w:date="2019-04-25T11:40:00Z">
              <w:r>
                <w:rPr>
                  <w:sz w:val="18"/>
                  <w:szCs w:val="18"/>
                </w:rPr>
                <w:t xml:space="preserve">N (Time </w:t>
              </w:r>
              <w:proofErr w:type="gramStart"/>
              <w:r>
                <w:rPr>
                  <w:sz w:val="18"/>
                  <w:szCs w:val="18"/>
                </w:rPr>
                <w:t>Interval)</w:t>
              </w:r>
              <w:r>
                <w:rPr>
                  <w:sz w:val="18"/>
                  <w:szCs w:val="18"/>
                  <w:vertAlign w:val="superscript"/>
                </w:rPr>
                <w:t>#</w:t>
              </w:r>
              <w:proofErr w:type="gramEnd"/>
            </w:ins>
          </w:p>
        </w:tc>
      </w:tr>
      <w:tr w:rsidR="00753FE6" w14:paraId="4BD161F3" w14:textId="77777777" w:rsidTr="00C90C16">
        <w:trPr>
          <w:ins w:id="850" w:author="SEAN B FAIN" w:date="2019-04-25T11:40:00Z"/>
        </w:trPr>
        <w:tc>
          <w:tcPr>
            <w:tcW w:w="1368" w:type="dxa"/>
          </w:tcPr>
          <w:p w14:paraId="3502BA73" w14:textId="77777777" w:rsidR="00753FE6" w:rsidRDefault="00753FE6" w:rsidP="00C90C16">
            <w:pPr>
              <w:rPr>
                <w:ins w:id="851" w:author="SEAN B FAIN" w:date="2019-04-25T11:40:00Z"/>
              </w:rPr>
            </w:pPr>
            <w:ins w:id="852" w:author="SEAN B FAIN" w:date="2019-04-25T11:40:00Z">
              <w:r>
                <w:t xml:space="preserve">Chong  </w:t>
              </w:r>
              <w:r>
                <w:fldChar w:fldCharType="begin">
                  <w:fldData xml:space="preserve">PEVuZE5vdGU+PENpdGU+PEF1dGhvcj5DaG9uZzwvQXV0aG9yPjxZZWFyPjIwMTI8L1llYXI+PFJl
Y051bT4xNTwvUmVjTnVtPjxEaXNwbGF5VGV4dD48c3R5bGUgZmFjZT0ic3VwZXJzY3JpcHQiPjE1
PC9zdHlsZT48L0Rpc3BsYXlUZXh0PjxyZWNvcmQ+PHJlYy1udW1iZXI+MTU8L3JlYy1udW1iZXI+
PGZvcmVpZ24ta2V5cz48a2V5IGFwcD0iRU4iIGRiLWlkPSI1czVlZTUwMHZlc3h3OWV6NXdleDU5
d3Zzc3h0cHhkOXYwYXYiIHRpbWVzdGFtcD0iMTUyMDQ2MDgyNyI+MTU8L2tleT48L2ZvcmVpZ24t
a2V5cz48cmVmLXR5cGUgbmFtZT0iSm91cm5hbCBBcnRpY2xlIj4xNzwvcmVmLXR5cGU+PGNvbnRy
aWJ1dG9ycz48YXV0aG9ycz48YXV0aG9yPkNob25nLCBELjwvYXV0aG9yPjxhdXRob3I+QnJvd24s
IE0uIFMuPC9hdXRob3I+PGF1dGhvcj5LaW0sIEguIEouPC9hdXRob3I+PGF1dGhvcj52YW4gUmlr
eG9vcnQsIEUuIE0uPC9hdXRob3I+PGF1dGhvcj5HdXptYW4sIEwuPC9hdXRob3I+PGF1dGhvcj5N
Y05pdHQtR3JheSwgTS4gRi48L2F1dGhvcj48YXV0aG9yPktoYXRvbmFiYWRpLCBNLjwvYXV0aG9y
PjxhdXRob3I+R2FscGVyaW4tQWl6ZW5iZXJnLCBNLjwvYXV0aG9yPjxhdXRob3I+Q295LCBILjwv
YXV0aG9yPjxhdXRob3I+WWFuZywgSy48L2F1dGhvcj48YXV0aG9yPkp1bmcsIFkuPC9hdXRob3I+
PGF1dGhvcj5Hb2xkaW4sIEouIEcuPC9hdXRob3I+PC9hdXRob3JzPjwvY29udHJpYnV0b3JzPjxh
dXRoLWFkZHJlc3M+Q2VudGVyIGZvciBDb21wdXRlciBWaXNpb24gYW5kIEltYWdpbmcgQmlvbWFy
a2VycywgRGF2aWQgR2VmZmVuIFNjaG9vbCBvZiBNZWRpY2luZSwgVUNMQSwgOTI0IFdlc3R3b29k
IEJsdmQuLCBTdGUuIDYxNSwgTG9zIEFuZ2VsZXMsIENBLCBVU0EuIGRjaG9uZ0BtZWRuZXQudWNs
YS5lZHU8L2F1dGgtYWRkcmVzcz48dGl0bGVzPjx0aXRsZT5SZXByb2R1Y2liaWxpdHkgb2Ygdm9s
dW1lIGFuZCBkZW5zaXRvbWV0cmljIG1lYXN1cmVzIG9mIGVtcGh5c2VtYSBvbiByZXBlYXQgY29t
cHV0ZWQgdG9tb2dyYXBoeSB3aXRoIGFuIGludGVydmFsIG9mIDEgd2VlazwvdGl0bGU+PHNlY29u
ZGFyeS10aXRsZT5FdXIgUmFkaW9sPC9zZWNvbmRhcnktdGl0bGU+PC90aXRsZXM+PHBlcmlvZGlj
YWw+PGZ1bGwtdGl0bGU+RXVyIFJhZGlvbDwvZnVsbC10aXRsZT48L3BlcmlvZGljYWw+PHBhZ2Vz
PjI4Ny05NDwvcGFnZXM+PHZvbHVtZT4yMjwvdm9sdW1lPjxudW1iZXI+MjwvbnVtYmVyPjxlZGl0
aW9uPjIwMTEvMTAvMjE8L2VkaXRpb24+PGtleXdvcmRzPjxrZXl3b3JkPkFnZWQ8L2tleXdvcmQ+
PGtleXdvcmQ+RGVuc2l0b21ldHJ5LyptZXRob2RzPC9rZXl3b3JkPjxrZXl3b3JkPkRpc2Vhc2Ug
UHJvZ3Jlc3Npb248L2tleXdvcmQ+PGtleXdvcmQ+RW1waHlzZW1hLypkaWFnbm9zaXMvKmRpYWdu
b3N0aWMgaW1hZ2luZzwva2V5d29yZD48a2V5d29yZD5GZW1hbGU8L2tleXdvcmQ+PGtleXdvcmQ+
SHVtYW5zPC9rZXl3b3JkPjxrZXl3b3JkPk1hbGU8L2tleXdvcmQ+PGtleXdvcmQ+TWlkZGxlIEFn
ZWQ8L2tleXdvcmQ+PGtleXdvcmQ+TW9kZWxzLCBTdGF0aXN0aWNhbDwva2V5d29yZD48a2V5d29y
ZD5Nb3ZlbWVudDwva2V5d29yZD48a2V5d29yZD5PYnNlcnZlciBWYXJpYXRpb248L2tleXdvcmQ+
PGtleXdvcmQ+UmFkaW9sb2d5LyptZXRob2RzPC9rZXl3b3JkPjxrZXl3b3JkPlJlcHJvZHVjaWJp
bGl0eSBvZiBSZXN1bHRzPC9rZXl3b3JkPjxrZXl3b3JkPlJlc3BpcmF0aW9uPC9rZXl3b3JkPjxr
ZXl3b3JkPlRpbWUgRmFjdG9yczwva2V5d29yZD48a2V5d29yZD5Ub21vZ3JhcGh5LCBYLVJheSBD
b21wdXRlZC8qbWV0aG9kczwva2V5d29yZD48L2tleXdvcmRzPjxkYXRlcz48eWVhcj4yMDEyPC95
ZWFyPjxwdWItZGF0ZXM+PGRhdGU+RmViPC9kYXRlPjwvcHViLWRhdGVzPjwvZGF0ZXM+PGlzYm4+
MTQzMi0xMDg0IChFbGVjdHJvbmljKSYjeEQ7MDkzOC03OTk0IChMaW5raW5nKTwvaXNibj48YWNj
ZXNzaW9uLW51bT4yMjAxMTkwMzwvYWNjZXNzaW9uLW51bT48dXJscz48cmVsYXRlZC11cmxzPjx1
cmw+aHR0cHM6Ly93d3cubmNiaS5ubG0ubmloLmdvdi9wdWJtZWQvMjIwMTE5MDM8L3VybD48L3Jl
bGF0ZWQtdXJscz48L3VybHM+PGVsZWN0cm9uaWMtcmVzb3VyY2UtbnVtPjEwLjEwMDcvczAwMzMw
LTAxMS0yMjc3LTE8L2VsZWN0cm9uaWMtcmVzb3VyY2UtbnVtPjwvcmVjb3JkPjwvQ2l0ZT48L0Vu
ZE5vdGU+AG==
</w:fldData>
                </w:fldChar>
              </w:r>
              <w:r>
                <w:instrText xml:space="preserve"> ADDIN EN.CITE </w:instrText>
              </w:r>
              <w:r>
                <w:fldChar w:fldCharType="begin">
                  <w:fldData xml:space="preserve">PEVuZE5vdGU+PENpdGU+PEF1dGhvcj5DaG9uZzwvQXV0aG9yPjxZZWFyPjIwMTI8L1llYXI+PFJl
Y051bT4xNTwvUmVjTnVtPjxEaXNwbGF5VGV4dD48c3R5bGUgZmFjZT0ic3VwZXJzY3JpcHQiPjE1
PC9zdHlsZT48L0Rpc3BsYXlUZXh0PjxyZWNvcmQ+PHJlYy1udW1iZXI+MTU8L3JlYy1udW1iZXI+
PGZvcmVpZ24ta2V5cz48a2V5IGFwcD0iRU4iIGRiLWlkPSI1czVlZTUwMHZlc3h3OWV6NXdleDU5
d3Zzc3h0cHhkOXYwYXYiIHRpbWVzdGFtcD0iMTUyMDQ2MDgyNyI+MTU8L2tleT48L2ZvcmVpZ24t
a2V5cz48cmVmLXR5cGUgbmFtZT0iSm91cm5hbCBBcnRpY2xlIj4xNzwvcmVmLXR5cGU+PGNvbnRy
aWJ1dG9ycz48YXV0aG9ycz48YXV0aG9yPkNob25nLCBELjwvYXV0aG9yPjxhdXRob3I+QnJvd24s
IE0uIFMuPC9hdXRob3I+PGF1dGhvcj5LaW0sIEguIEouPC9hdXRob3I+PGF1dGhvcj52YW4gUmlr
eG9vcnQsIEUuIE0uPC9hdXRob3I+PGF1dGhvcj5HdXptYW4sIEwuPC9hdXRob3I+PGF1dGhvcj5N
Y05pdHQtR3JheSwgTS4gRi48L2F1dGhvcj48YXV0aG9yPktoYXRvbmFiYWRpLCBNLjwvYXV0aG9y
PjxhdXRob3I+R2FscGVyaW4tQWl6ZW5iZXJnLCBNLjwvYXV0aG9yPjxhdXRob3I+Q295LCBILjwv
YXV0aG9yPjxhdXRob3I+WWFuZywgSy48L2F1dGhvcj48YXV0aG9yPkp1bmcsIFkuPC9hdXRob3I+
PGF1dGhvcj5Hb2xkaW4sIEouIEcuPC9hdXRob3I+PC9hdXRob3JzPjwvY29udHJpYnV0b3JzPjxh
dXRoLWFkZHJlc3M+Q2VudGVyIGZvciBDb21wdXRlciBWaXNpb24gYW5kIEltYWdpbmcgQmlvbWFy
a2VycywgRGF2aWQgR2VmZmVuIFNjaG9vbCBvZiBNZWRpY2luZSwgVUNMQSwgOTI0IFdlc3R3b29k
IEJsdmQuLCBTdGUuIDYxNSwgTG9zIEFuZ2VsZXMsIENBLCBVU0EuIGRjaG9uZ0BtZWRuZXQudWNs
YS5lZHU8L2F1dGgtYWRkcmVzcz48dGl0bGVzPjx0aXRsZT5SZXByb2R1Y2liaWxpdHkgb2Ygdm9s
dW1lIGFuZCBkZW5zaXRvbWV0cmljIG1lYXN1cmVzIG9mIGVtcGh5c2VtYSBvbiByZXBlYXQgY29t
cHV0ZWQgdG9tb2dyYXBoeSB3aXRoIGFuIGludGVydmFsIG9mIDEgd2VlazwvdGl0bGU+PHNlY29u
ZGFyeS10aXRsZT5FdXIgUmFkaW9sPC9zZWNvbmRhcnktdGl0bGU+PC90aXRsZXM+PHBlcmlvZGlj
YWw+PGZ1bGwtdGl0bGU+RXVyIFJhZGlvbDwvZnVsbC10aXRsZT48L3BlcmlvZGljYWw+PHBhZ2Vz
PjI4Ny05NDwvcGFnZXM+PHZvbHVtZT4yMjwvdm9sdW1lPjxudW1iZXI+MjwvbnVtYmVyPjxlZGl0
aW9uPjIwMTEvMTAvMjE8L2VkaXRpb24+PGtleXdvcmRzPjxrZXl3b3JkPkFnZWQ8L2tleXdvcmQ+
PGtleXdvcmQ+RGVuc2l0b21ldHJ5LyptZXRob2RzPC9rZXl3b3JkPjxrZXl3b3JkPkRpc2Vhc2Ug
UHJvZ3Jlc3Npb248L2tleXdvcmQ+PGtleXdvcmQ+RW1waHlzZW1hLypkaWFnbm9zaXMvKmRpYWdu
b3N0aWMgaW1hZ2luZzwva2V5d29yZD48a2V5d29yZD5GZW1hbGU8L2tleXdvcmQ+PGtleXdvcmQ+
SHVtYW5zPC9rZXl3b3JkPjxrZXl3b3JkPk1hbGU8L2tleXdvcmQ+PGtleXdvcmQ+TWlkZGxlIEFn
ZWQ8L2tleXdvcmQ+PGtleXdvcmQ+TW9kZWxzLCBTdGF0aXN0aWNhbDwva2V5d29yZD48a2V5d29y
ZD5Nb3ZlbWVudDwva2V5d29yZD48a2V5d29yZD5PYnNlcnZlciBWYXJpYXRpb248L2tleXdvcmQ+
PGtleXdvcmQ+UmFkaW9sb2d5LyptZXRob2RzPC9rZXl3b3JkPjxrZXl3b3JkPlJlcHJvZHVjaWJp
bGl0eSBvZiBSZXN1bHRzPC9rZXl3b3JkPjxrZXl3b3JkPlJlc3BpcmF0aW9uPC9rZXl3b3JkPjxr
ZXl3b3JkPlRpbWUgRmFjdG9yczwva2V5d29yZD48a2V5d29yZD5Ub21vZ3JhcGh5LCBYLVJheSBD
b21wdXRlZC8qbWV0aG9kczwva2V5d29yZD48L2tleXdvcmRzPjxkYXRlcz48eWVhcj4yMDEyPC95
ZWFyPjxwdWItZGF0ZXM+PGRhdGU+RmViPC9kYXRlPjwvcHViLWRhdGVzPjwvZGF0ZXM+PGlzYm4+
MTQzMi0xMDg0IChFbGVjdHJvbmljKSYjeEQ7MDkzOC03OTk0IChMaW5raW5nKTwvaXNibj48YWNj
ZXNzaW9uLW51bT4yMjAxMTkwMzwvYWNjZXNzaW9uLW51bT48dXJscz48cmVsYXRlZC11cmxzPjx1
cmw+aHR0cHM6Ly93d3cubmNiaS5ubG0ubmloLmdvdi9wdWJtZWQvMjIwMTE5MDM8L3VybD48L3Jl
bGF0ZWQtdXJscz48L3VybHM+PGVsZWN0cm9uaWMtcmVzb3VyY2UtbnVtPjEwLjEwMDcvczAwMzMw
LTAxMS0yMjc3LTE8L2VsZWN0cm9uaWMtcmVzb3VyY2UtbnVtPjwvcmVjb3JkPjwvQ2l0ZT48L0Vu
ZE5vdGU+AG==
</w:fldData>
                </w:fldChar>
              </w:r>
              <w:r>
                <w:instrText xml:space="preserve"> ADDIN EN.CITE.DATA </w:instrText>
              </w:r>
              <w:r>
                <w:fldChar w:fldCharType="end"/>
              </w:r>
              <w:r>
                <w:fldChar w:fldCharType="separate"/>
              </w:r>
              <w:r w:rsidRPr="008F59DC">
                <w:rPr>
                  <w:noProof/>
                  <w:vertAlign w:val="superscript"/>
                </w:rPr>
                <w:t>15</w:t>
              </w:r>
              <w:r>
                <w:fldChar w:fldCharType="end"/>
              </w:r>
            </w:ins>
          </w:p>
        </w:tc>
        <w:tc>
          <w:tcPr>
            <w:tcW w:w="720" w:type="dxa"/>
          </w:tcPr>
          <w:p w14:paraId="44B7A0F3" w14:textId="77777777" w:rsidR="00753FE6" w:rsidRDefault="00753FE6" w:rsidP="00C90C16">
            <w:pPr>
              <w:rPr>
                <w:ins w:id="853" w:author="SEAN B FAIN" w:date="2019-04-25T11:40:00Z"/>
                <w:sz w:val="18"/>
                <w:szCs w:val="18"/>
              </w:rPr>
            </w:pPr>
            <w:ins w:id="854" w:author="SEAN B FAIN" w:date="2019-04-25T11:40:00Z">
              <w:r>
                <w:rPr>
                  <w:sz w:val="18"/>
                  <w:szCs w:val="18"/>
                </w:rPr>
                <w:t>2012</w:t>
              </w:r>
            </w:ins>
          </w:p>
        </w:tc>
        <w:tc>
          <w:tcPr>
            <w:tcW w:w="990" w:type="dxa"/>
          </w:tcPr>
          <w:p w14:paraId="53A65594" w14:textId="77777777" w:rsidR="00753FE6" w:rsidRDefault="00753FE6" w:rsidP="00C90C16">
            <w:pPr>
              <w:rPr>
                <w:ins w:id="855" w:author="SEAN B FAIN" w:date="2019-04-25T11:40:00Z"/>
                <w:sz w:val="18"/>
                <w:szCs w:val="18"/>
              </w:rPr>
            </w:pPr>
            <w:ins w:id="856" w:author="SEAN B FAIN" w:date="2019-04-25T11:40:00Z">
              <w:r>
                <w:rPr>
                  <w:sz w:val="18"/>
                  <w:szCs w:val="18"/>
                </w:rPr>
                <w:t>44*</w:t>
              </w:r>
            </w:ins>
          </w:p>
        </w:tc>
        <w:tc>
          <w:tcPr>
            <w:tcW w:w="1350" w:type="dxa"/>
          </w:tcPr>
          <w:p w14:paraId="2F2DFDA9" w14:textId="77777777" w:rsidR="00753FE6" w:rsidRDefault="00753FE6" w:rsidP="00C90C16">
            <w:pPr>
              <w:rPr>
                <w:ins w:id="857" w:author="SEAN B FAIN" w:date="2019-04-25T11:40:00Z"/>
                <w:sz w:val="18"/>
                <w:szCs w:val="18"/>
              </w:rPr>
            </w:pPr>
            <w:ins w:id="858" w:author="SEAN B FAIN" w:date="2019-04-25T11:40:00Z">
              <w:r>
                <w:rPr>
                  <w:sz w:val="18"/>
                  <w:szCs w:val="18"/>
                </w:rPr>
                <w:t>Mild COPD (&gt;GOLD 0)</w:t>
              </w:r>
            </w:ins>
          </w:p>
        </w:tc>
        <w:tc>
          <w:tcPr>
            <w:tcW w:w="1080" w:type="dxa"/>
          </w:tcPr>
          <w:p w14:paraId="12690FA5" w14:textId="77777777" w:rsidR="00753FE6" w:rsidRDefault="00753FE6" w:rsidP="00C90C16">
            <w:pPr>
              <w:rPr>
                <w:ins w:id="859" w:author="SEAN B FAIN" w:date="2019-04-25T11:40:00Z"/>
                <w:sz w:val="18"/>
                <w:szCs w:val="18"/>
              </w:rPr>
            </w:pPr>
            <w:ins w:id="860" w:author="SEAN B FAIN" w:date="2019-04-25T11:40:00Z">
              <w:r>
                <w:rPr>
                  <w:sz w:val="18"/>
                  <w:szCs w:val="18"/>
                </w:rPr>
                <w:t>7 days</w:t>
              </w:r>
            </w:ins>
          </w:p>
        </w:tc>
        <w:tc>
          <w:tcPr>
            <w:tcW w:w="1530" w:type="dxa"/>
          </w:tcPr>
          <w:p w14:paraId="6389D8D9" w14:textId="77777777" w:rsidR="00753FE6" w:rsidRDefault="00753FE6" w:rsidP="00C90C16">
            <w:pPr>
              <w:rPr>
                <w:ins w:id="861" w:author="SEAN B FAIN" w:date="2019-04-25T11:40:00Z"/>
                <w:sz w:val="18"/>
                <w:szCs w:val="18"/>
              </w:rPr>
            </w:pPr>
            <w:ins w:id="862" w:author="SEAN B FAIN" w:date="2019-04-25T11:40:00Z">
              <w:r>
                <w:rPr>
                  <w:sz w:val="18"/>
                  <w:szCs w:val="18"/>
                </w:rPr>
                <w:t>GE, Siemens, Toshiba</w:t>
              </w:r>
            </w:ins>
          </w:p>
        </w:tc>
        <w:tc>
          <w:tcPr>
            <w:tcW w:w="1170" w:type="dxa"/>
          </w:tcPr>
          <w:p w14:paraId="3A50E79B" w14:textId="77777777" w:rsidR="00753FE6" w:rsidRDefault="00753FE6" w:rsidP="00C90C16">
            <w:pPr>
              <w:rPr>
                <w:ins w:id="863" w:author="SEAN B FAIN" w:date="2019-04-25T11:40:00Z"/>
                <w:sz w:val="18"/>
                <w:szCs w:val="18"/>
              </w:rPr>
            </w:pPr>
            <w:ins w:id="864" w:author="SEAN B FAIN" w:date="2019-04-25T11:40:00Z">
              <w:r>
                <w:rPr>
                  <w:sz w:val="18"/>
                  <w:szCs w:val="18"/>
                </w:rPr>
                <w:t xml:space="preserve">RA-950, </w:t>
              </w:r>
            </w:ins>
          </w:p>
          <w:p w14:paraId="4CD1F8EE" w14:textId="77777777" w:rsidR="00753FE6" w:rsidRDefault="00753FE6" w:rsidP="00C90C16">
            <w:pPr>
              <w:rPr>
                <w:ins w:id="865" w:author="SEAN B FAIN" w:date="2019-04-25T11:40:00Z"/>
                <w:sz w:val="18"/>
                <w:szCs w:val="18"/>
              </w:rPr>
            </w:pPr>
            <w:ins w:id="866" w:author="SEAN B FAIN" w:date="2019-04-25T11:40:00Z">
              <w:r>
                <w:rPr>
                  <w:sz w:val="18"/>
                  <w:szCs w:val="18"/>
                </w:rPr>
                <w:t>Perc15</w:t>
              </w:r>
            </w:ins>
          </w:p>
        </w:tc>
        <w:tc>
          <w:tcPr>
            <w:tcW w:w="1620" w:type="dxa"/>
          </w:tcPr>
          <w:p w14:paraId="2E479136" w14:textId="77777777" w:rsidR="00753FE6" w:rsidRDefault="00753FE6" w:rsidP="00C90C16">
            <w:pPr>
              <w:rPr>
                <w:ins w:id="867" w:author="SEAN B FAIN" w:date="2019-04-25T11:40:00Z"/>
                <w:sz w:val="18"/>
                <w:szCs w:val="18"/>
              </w:rPr>
            </w:pPr>
            <w:ins w:id="868" w:author="SEAN B FAIN" w:date="2019-04-25T11:40:00Z">
              <w:r>
                <w:rPr>
                  <w:sz w:val="18"/>
                  <w:szCs w:val="18"/>
                </w:rPr>
                <w:t xml:space="preserve">Bone, B45f, FC51 (high </w:t>
              </w:r>
              <w:proofErr w:type="gramStart"/>
              <w:r>
                <w:rPr>
                  <w:sz w:val="18"/>
                  <w:szCs w:val="18"/>
                </w:rPr>
                <w:t>freq.)</w:t>
              </w:r>
              <w:r>
                <w:rPr>
                  <w:rFonts w:ascii="MS Gothic" w:eastAsia="MS Gothic" w:hAnsi="MS Gothic" w:hint="eastAsia"/>
                  <w:sz w:val="18"/>
                  <w:szCs w:val="18"/>
                  <w:vertAlign w:val="superscript"/>
                </w:rPr>
                <w:t>♭</w:t>
              </w:r>
              <w:proofErr w:type="gramEnd"/>
            </w:ins>
          </w:p>
        </w:tc>
        <w:tc>
          <w:tcPr>
            <w:tcW w:w="1080" w:type="dxa"/>
          </w:tcPr>
          <w:p w14:paraId="0A9A9ACA" w14:textId="77777777" w:rsidR="00753FE6" w:rsidRDefault="00753FE6" w:rsidP="00C90C16">
            <w:pPr>
              <w:rPr>
                <w:ins w:id="869" w:author="SEAN B FAIN" w:date="2019-04-25T11:40:00Z"/>
                <w:sz w:val="18"/>
                <w:szCs w:val="18"/>
              </w:rPr>
            </w:pPr>
            <w:ins w:id="870" w:author="SEAN B FAIN" w:date="2019-04-25T11:40:00Z">
              <w:r>
                <w:rPr>
                  <w:sz w:val="18"/>
                  <w:szCs w:val="18"/>
                </w:rPr>
                <w:t>3, 3</w:t>
              </w:r>
            </w:ins>
          </w:p>
        </w:tc>
        <w:tc>
          <w:tcPr>
            <w:tcW w:w="990" w:type="dxa"/>
          </w:tcPr>
          <w:p w14:paraId="6830E683" w14:textId="77777777" w:rsidR="00753FE6" w:rsidRDefault="00753FE6" w:rsidP="00C90C16">
            <w:pPr>
              <w:rPr>
                <w:ins w:id="871" w:author="SEAN B FAIN" w:date="2019-04-25T11:40:00Z"/>
                <w:sz w:val="18"/>
                <w:szCs w:val="18"/>
              </w:rPr>
            </w:pPr>
            <w:ins w:id="872" w:author="SEAN B FAIN" w:date="2019-04-25T11:40:00Z">
              <w:r>
                <w:rPr>
                  <w:sz w:val="18"/>
                  <w:szCs w:val="18"/>
                </w:rPr>
                <w:t xml:space="preserve">80-150  </w:t>
              </w:r>
            </w:ins>
          </w:p>
        </w:tc>
        <w:tc>
          <w:tcPr>
            <w:tcW w:w="990" w:type="dxa"/>
          </w:tcPr>
          <w:p w14:paraId="37081318" w14:textId="77777777" w:rsidR="00753FE6" w:rsidRDefault="00753FE6" w:rsidP="00C90C16">
            <w:pPr>
              <w:rPr>
                <w:ins w:id="873" w:author="SEAN B FAIN" w:date="2019-04-25T11:40:00Z"/>
                <w:sz w:val="18"/>
                <w:szCs w:val="18"/>
              </w:rPr>
            </w:pPr>
            <w:ins w:id="874" w:author="SEAN B FAIN" w:date="2019-04-25T11:40:00Z">
              <w:r>
                <w:rPr>
                  <w:sz w:val="18"/>
                  <w:szCs w:val="18"/>
                </w:rPr>
                <w:t xml:space="preserve">Y </w:t>
              </w:r>
            </w:ins>
          </w:p>
        </w:tc>
      </w:tr>
      <w:tr w:rsidR="00753FE6" w14:paraId="767339D0" w14:textId="77777777" w:rsidTr="00C90C16">
        <w:trPr>
          <w:ins w:id="875" w:author="SEAN B FAIN" w:date="2019-04-25T11:40:00Z"/>
        </w:trPr>
        <w:tc>
          <w:tcPr>
            <w:tcW w:w="1368" w:type="dxa"/>
          </w:tcPr>
          <w:p w14:paraId="3AA78623" w14:textId="77777777" w:rsidR="00753FE6" w:rsidRDefault="00753FE6" w:rsidP="00C90C16">
            <w:pPr>
              <w:rPr>
                <w:ins w:id="876" w:author="SEAN B FAIN" w:date="2019-04-25T11:40:00Z"/>
                <w:i/>
              </w:rPr>
            </w:pPr>
            <w:ins w:id="877" w:author="SEAN B FAIN" w:date="2019-04-25T11:40:00Z">
              <w:r>
                <w:rPr>
                  <w:i/>
                </w:rPr>
                <w:t xml:space="preserve">Keller </w:t>
              </w:r>
              <w:r>
                <w:t xml:space="preserve"> </w:t>
              </w:r>
              <w:r>
                <w:fldChar w:fldCharType="begin"/>
              </w:r>
              <w:r>
                <w:instrText xml:space="preserve"> ADDIN EN.CITE &lt;EndNote&gt;&lt;Cite&gt;&lt;Author&gt;Keller&lt;/Author&gt;&lt;Year&gt;2011&lt;/Year&gt;&lt;RecNum&gt;19&lt;/RecNum&gt;&lt;DisplayText&gt;&lt;style face="superscript"&gt;19&lt;/style&gt;&lt;/DisplayText&gt;&lt;record&gt;&lt;rec-number&gt;19&lt;/rec-number&gt;&lt;foreign-keys&gt;&lt;key app="EN" db-id="5s5ee500vesxw9ez5wex59wvssxtpxd9v0av" timestamp="1520461090"&gt;19&lt;/key&gt;&lt;/foreign-keys&gt;&lt;ref-type name="Journal Article"&gt;17&lt;/ref-type&gt;&lt;contributors&gt;&lt;authors&gt;&lt;author&gt;Keller, B. M.&lt;/author&gt;&lt;author&gt;Reeves, A. P.&lt;/author&gt;&lt;author&gt;Henschke, C. I.&lt;/author&gt;&lt;author&gt;Yankelevitz, D. F.&lt;/author&gt;&lt;/authors&gt;&lt;/contributors&gt;&lt;auth-address&gt;Department of Radiology, University of Pennsylvania School of Medicine, 3600 Market St, Ste 360, Philadelphia, PA 19104-2643, USA.&lt;/auth-address&gt;&lt;titles&gt;&lt;title&gt;Multivariate compensation of quantitative pulmonary emphysema metric variation from low-dose, whole-lung CT scans&lt;/title&gt;&lt;secondary-title&gt;AJR Am J Roentgenol&lt;/secondary-title&gt;&lt;/titles&gt;&lt;periodical&gt;&lt;full-title&gt;AJR Am J Roentgenol&lt;/full-title&gt;&lt;/periodical&gt;&lt;pages&gt;W495-502&lt;/pages&gt;&lt;volume&gt;197&lt;/volume&gt;&lt;number&gt;3&lt;/number&gt;&lt;edition&gt;2011/08/25&lt;/edition&gt;&lt;keywords&gt;&lt;keyword&gt;Aged&lt;/keyword&gt;&lt;keyword&gt;Analysis of Variance&lt;/keyword&gt;&lt;keyword&gt;Female&lt;/keyword&gt;&lt;keyword&gt;Fractals&lt;/keyword&gt;&lt;keyword&gt;Humans&lt;/keyword&gt;&lt;keyword&gt;Imaging, Three-Dimensional&lt;/keyword&gt;&lt;keyword&gt;Lung Volume Measurements&lt;/keyword&gt;&lt;keyword&gt;Male&lt;/keyword&gt;&lt;keyword&gt;Middle Aged&lt;/keyword&gt;&lt;keyword&gt;Pulmonary Emphysema/*diagnostic imaging&lt;/keyword&gt;&lt;keyword&gt;Radiation Dosage&lt;/keyword&gt;&lt;keyword&gt;Radiographic Image Interpretation, Computer-Assisted&lt;/keyword&gt;&lt;keyword&gt;Retrospective Studies&lt;/keyword&gt;&lt;keyword&gt;Severity of Illness Index&lt;/keyword&gt;&lt;keyword&gt;Tomography, X-Ray Computed/*methods&lt;/keyword&gt;&lt;/keywords&gt;&lt;dates&gt;&lt;year&gt;2011&lt;/year&gt;&lt;pub-dates&gt;&lt;date&gt;Sep&lt;/date&gt;&lt;/pub-dates&gt;&lt;/dates&gt;&lt;isbn&gt;1546-3141 (Electronic)&amp;#xD;0361-803X (Linking)&lt;/isbn&gt;&lt;accession-num&gt;21862778&lt;/accession-num&gt;&lt;urls&gt;&lt;related-urls&gt;&lt;url&gt;https://www.ncbi.nlm.nih.gov/pubmed/21862778&lt;/url&gt;&lt;/related-urls&gt;&lt;/urls&gt;&lt;electronic-resource-num&gt;10.2214/AJR.11.6444&lt;/electronic-resource-num&gt;&lt;/record&gt;&lt;/Cite&gt;&lt;/EndNote&gt;</w:instrText>
              </w:r>
              <w:r>
                <w:fldChar w:fldCharType="separate"/>
              </w:r>
              <w:r w:rsidRPr="008F59DC">
                <w:rPr>
                  <w:noProof/>
                  <w:vertAlign w:val="superscript"/>
                </w:rPr>
                <w:t>19</w:t>
              </w:r>
              <w:r>
                <w:fldChar w:fldCharType="end"/>
              </w:r>
            </w:ins>
          </w:p>
        </w:tc>
        <w:tc>
          <w:tcPr>
            <w:tcW w:w="720" w:type="dxa"/>
          </w:tcPr>
          <w:p w14:paraId="47D1C4E8" w14:textId="77777777" w:rsidR="00753FE6" w:rsidRDefault="00753FE6" w:rsidP="00C90C16">
            <w:pPr>
              <w:rPr>
                <w:ins w:id="878" w:author="SEAN B FAIN" w:date="2019-04-25T11:40:00Z"/>
                <w:i/>
                <w:sz w:val="18"/>
                <w:szCs w:val="18"/>
              </w:rPr>
            </w:pPr>
            <w:ins w:id="879" w:author="SEAN B FAIN" w:date="2019-04-25T11:40:00Z">
              <w:r>
                <w:rPr>
                  <w:i/>
                  <w:sz w:val="18"/>
                  <w:szCs w:val="18"/>
                </w:rPr>
                <w:t>2011</w:t>
              </w:r>
            </w:ins>
          </w:p>
        </w:tc>
        <w:tc>
          <w:tcPr>
            <w:tcW w:w="990" w:type="dxa"/>
          </w:tcPr>
          <w:p w14:paraId="557BCA1A" w14:textId="77777777" w:rsidR="00753FE6" w:rsidRDefault="00753FE6" w:rsidP="00C90C16">
            <w:pPr>
              <w:rPr>
                <w:ins w:id="880" w:author="SEAN B FAIN" w:date="2019-04-25T11:40:00Z"/>
                <w:i/>
                <w:sz w:val="18"/>
                <w:szCs w:val="18"/>
              </w:rPr>
            </w:pPr>
            <w:ins w:id="881" w:author="SEAN B FAIN" w:date="2019-04-25T11:40:00Z">
              <w:r>
                <w:rPr>
                  <w:i/>
                  <w:sz w:val="18"/>
                  <w:szCs w:val="18"/>
                </w:rPr>
                <w:t>105</w:t>
              </w:r>
              <w:r>
                <w:rPr>
                  <w:i/>
                  <w:sz w:val="18"/>
                  <w:szCs w:val="18"/>
                  <w:vertAlign w:val="superscript"/>
                </w:rPr>
                <w:t>+</w:t>
              </w:r>
            </w:ins>
          </w:p>
        </w:tc>
        <w:tc>
          <w:tcPr>
            <w:tcW w:w="1350" w:type="dxa"/>
          </w:tcPr>
          <w:p w14:paraId="09052EC6" w14:textId="77777777" w:rsidR="00753FE6" w:rsidRDefault="00753FE6" w:rsidP="00C90C16">
            <w:pPr>
              <w:rPr>
                <w:ins w:id="882" w:author="SEAN B FAIN" w:date="2019-04-25T11:40:00Z"/>
                <w:i/>
                <w:sz w:val="18"/>
                <w:szCs w:val="18"/>
              </w:rPr>
            </w:pPr>
            <w:ins w:id="883" w:author="SEAN B FAIN" w:date="2019-04-25T11:40:00Z">
              <w:r>
                <w:rPr>
                  <w:i/>
                  <w:sz w:val="18"/>
                  <w:szCs w:val="18"/>
                </w:rPr>
                <w:t>Mild assumed (cancer cohort)</w:t>
              </w:r>
            </w:ins>
          </w:p>
        </w:tc>
        <w:tc>
          <w:tcPr>
            <w:tcW w:w="1080" w:type="dxa"/>
          </w:tcPr>
          <w:p w14:paraId="26E027EA" w14:textId="77777777" w:rsidR="00753FE6" w:rsidRDefault="00753FE6" w:rsidP="00C90C16">
            <w:pPr>
              <w:rPr>
                <w:ins w:id="884" w:author="SEAN B FAIN" w:date="2019-04-25T11:40:00Z"/>
                <w:i/>
                <w:sz w:val="18"/>
                <w:szCs w:val="18"/>
              </w:rPr>
            </w:pPr>
            <w:ins w:id="885" w:author="SEAN B FAIN" w:date="2019-04-25T11:40:00Z">
              <w:r>
                <w:rPr>
                  <w:i/>
                  <w:sz w:val="18"/>
                  <w:szCs w:val="18"/>
                </w:rPr>
                <w:t xml:space="preserve">&lt; 4 </w:t>
              </w:r>
              <w:proofErr w:type="spellStart"/>
              <w:r>
                <w:rPr>
                  <w:i/>
                  <w:sz w:val="18"/>
                  <w:szCs w:val="18"/>
                </w:rPr>
                <w:t>mo</w:t>
              </w:r>
              <w:proofErr w:type="spellEnd"/>
              <w:r>
                <w:rPr>
                  <w:i/>
                  <w:sz w:val="18"/>
                  <w:szCs w:val="18"/>
                </w:rPr>
                <w:t>, 78±27 days</w:t>
              </w:r>
            </w:ins>
          </w:p>
        </w:tc>
        <w:tc>
          <w:tcPr>
            <w:tcW w:w="1530" w:type="dxa"/>
          </w:tcPr>
          <w:p w14:paraId="00680884" w14:textId="77777777" w:rsidR="00753FE6" w:rsidRDefault="00753FE6" w:rsidP="00C90C16">
            <w:pPr>
              <w:rPr>
                <w:ins w:id="886" w:author="SEAN B FAIN" w:date="2019-04-25T11:40:00Z"/>
                <w:i/>
                <w:sz w:val="18"/>
                <w:szCs w:val="18"/>
              </w:rPr>
            </w:pPr>
            <w:ins w:id="887" w:author="SEAN B FAIN" w:date="2019-04-25T11:40:00Z">
              <w:r>
                <w:rPr>
                  <w:i/>
                  <w:sz w:val="18"/>
                  <w:szCs w:val="18"/>
                </w:rPr>
                <w:t>GE Lightspeed Ultra (16 detectors)</w:t>
              </w:r>
            </w:ins>
          </w:p>
        </w:tc>
        <w:tc>
          <w:tcPr>
            <w:tcW w:w="1170" w:type="dxa"/>
          </w:tcPr>
          <w:p w14:paraId="321B4E86" w14:textId="77777777" w:rsidR="00753FE6" w:rsidRDefault="00753FE6" w:rsidP="00C90C16">
            <w:pPr>
              <w:rPr>
                <w:ins w:id="888" w:author="SEAN B FAIN" w:date="2019-04-25T11:40:00Z"/>
                <w:i/>
                <w:sz w:val="18"/>
                <w:szCs w:val="18"/>
              </w:rPr>
            </w:pPr>
            <w:ins w:id="889" w:author="SEAN B FAIN" w:date="2019-04-25T11:40:00Z">
              <w:r>
                <w:rPr>
                  <w:i/>
                  <w:sz w:val="18"/>
                  <w:szCs w:val="18"/>
                </w:rPr>
                <w:t xml:space="preserve">RA910, </w:t>
              </w:r>
            </w:ins>
          </w:p>
          <w:p w14:paraId="5CA048B7" w14:textId="77777777" w:rsidR="00753FE6" w:rsidRDefault="00753FE6" w:rsidP="00C90C16">
            <w:pPr>
              <w:rPr>
                <w:ins w:id="890" w:author="SEAN B FAIN" w:date="2019-04-25T11:40:00Z"/>
                <w:i/>
                <w:sz w:val="18"/>
                <w:szCs w:val="18"/>
              </w:rPr>
            </w:pPr>
            <w:ins w:id="891" w:author="SEAN B FAIN" w:date="2019-04-25T11:40:00Z">
              <w:r>
                <w:rPr>
                  <w:i/>
                  <w:sz w:val="18"/>
                  <w:szCs w:val="18"/>
                </w:rPr>
                <w:t>Perc15</w:t>
              </w:r>
            </w:ins>
          </w:p>
        </w:tc>
        <w:tc>
          <w:tcPr>
            <w:tcW w:w="1620" w:type="dxa"/>
          </w:tcPr>
          <w:p w14:paraId="0C127B23" w14:textId="77777777" w:rsidR="00753FE6" w:rsidRDefault="00753FE6" w:rsidP="00C90C16">
            <w:pPr>
              <w:rPr>
                <w:ins w:id="892" w:author="SEAN B FAIN" w:date="2019-04-25T11:40:00Z"/>
                <w:i/>
                <w:sz w:val="18"/>
                <w:szCs w:val="18"/>
              </w:rPr>
            </w:pPr>
            <w:ins w:id="893" w:author="SEAN B FAIN" w:date="2019-04-25T11:40:00Z">
              <w:r>
                <w:rPr>
                  <w:i/>
                  <w:sz w:val="18"/>
                  <w:szCs w:val="18"/>
                </w:rPr>
                <w:t>Bone</w:t>
              </w:r>
            </w:ins>
          </w:p>
        </w:tc>
        <w:tc>
          <w:tcPr>
            <w:tcW w:w="1080" w:type="dxa"/>
          </w:tcPr>
          <w:p w14:paraId="3C0A9B59" w14:textId="77777777" w:rsidR="00753FE6" w:rsidRDefault="00753FE6" w:rsidP="00C90C16">
            <w:pPr>
              <w:rPr>
                <w:ins w:id="894" w:author="SEAN B FAIN" w:date="2019-04-25T11:40:00Z"/>
                <w:i/>
                <w:sz w:val="18"/>
                <w:szCs w:val="18"/>
              </w:rPr>
            </w:pPr>
            <w:ins w:id="895" w:author="SEAN B FAIN" w:date="2019-04-25T11:40:00Z">
              <w:r>
                <w:rPr>
                  <w:i/>
                  <w:sz w:val="18"/>
                  <w:szCs w:val="18"/>
                </w:rPr>
                <w:t>1, 1</w:t>
              </w:r>
            </w:ins>
          </w:p>
        </w:tc>
        <w:tc>
          <w:tcPr>
            <w:tcW w:w="990" w:type="dxa"/>
          </w:tcPr>
          <w:p w14:paraId="7DF6708E" w14:textId="77777777" w:rsidR="00753FE6" w:rsidRDefault="00753FE6" w:rsidP="00C90C16">
            <w:pPr>
              <w:rPr>
                <w:ins w:id="896" w:author="SEAN B FAIN" w:date="2019-04-25T11:40:00Z"/>
                <w:i/>
                <w:sz w:val="18"/>
                <w:szCs w:val="18"/>
              </w:rPr>
            </w:pPr>
            <w:ins w:id="897" w:author="SEAN B FAIN" w:date="2019-04-25T11:40:00Z">
              <w:r>
                <w:rPr>
                  <w:i/>
                  <w:sz w:val="18"/>
                  <w:szCs w:val="18"/>
                </w:rPr>
                <w:t xml:space="preserve">40  </w:t>
              </w:r>
            </w:ins>
          </w:p>
        </w:tc>
        <w:tc>
          <w:tcPr>
            <w:tcW w:w="990" w:type="dxa"/>
          </w:tcPr>
          <w:p w14:paraId="724905DF" w14:textId="77777777" w:rsidR="00753FE6" w:rsidRDefault="00753FE6" w:rsidP="00C90C16">
            <w:pPr>
              <w:rPr>
                <w:ins w:id="898" w:author="SEAN B FAIN" w:date="2019-04-25T11:40:00Z"/>
                <w:i/>
                <w:sz w:val="18"/>
                <w:szCs w:val="18"/>
              </w:rPr>
            </w:pPr>
            <w:ins w:id="899" w:author="SEAN B FAIN" w:date="2019-04-25T11:40:00Z">
              <w:r>
                <w:rPr>
                  <w:sz w:val="18"/>
                  <w:szCs w:val="18"/>
                </w:rPr>
                <w:t>Y</w:t>
              </w:r>
            </w:ins>
          </w:p>
        </w:tc>
      </w:tr>
      <w:tr w:rsidR="00753FE6" w14:paraId="7AF9DEF8" w14:textId="77777777" w:rsidTr="00C90C16">
        <w:trPr>
          <w:ins w:id="900" w:author="SEAN B FAIN" w:date="2019-04-25T11:40:00Z"/>
        </w:trPr>
        <w:tc>
          <w:tcPr>
            <w:tcW w:w="1368" w:type="dxa"/>
          </w:tcPr>
          <w:p w14:paraId="3D7DDFDE" w14:textId="77777777" w:rsidR="00753FE6" w:rsidRDefault="00753FE6" w:rsidP="00C90C16">
            <w:pPr>
              <w:rPr>
                <w:ins w:id="901" w:author="SEAN B FAIN" w:date="2019-04-25T11:40:00Z"/>
              </w:rPr>
            </w:pPr>
            <w:proofErr w:type="spellStart"/>
            <w:ins w:id="902" w:author="SEAN B FAIN" w:date="2019-04-25T11:40:00Z">
              <w:r>
                <w:t>Hochhegger</w:t>
              </w:r>
              <w:proofErr w:type="spellEnd"/>
              <w:r>
                <w:t xml:space="preserve">  </w:t>
              </w:r>
              <w:commentRangeStart w:id="903"/>
              <w:r>
                <w:fldChar w:fldCharType="begin"/>
              </w:r>
              <w:r>
                <w:instrText xml:space="preserve"> ADDIN EN.CITE &lt;EndNote&gt;&lt;Cite&gt;&lt;Author&gt;Hochhegger&lt;/Author&gt;&lt;Year&gt;2010&lt;/Year&gt;&lt;RecNum&gt;16&lt;/RecNum&gt;&lt;DisplayText&gt;&lt;style face="superscript"&gt;16&lt;/style&gt;&lt;/DisplayText&gt;&lt;record&gt;&lt;rec-number&gt;16&lt;/rec-number&gt;&lt;foreign-keys&gt;&lt;key app="EN" db-id="5s5ee500vesxw9ez5wex59wvssxtpxd9v0av" timestamp="1520460896"&gt;16&lt;/key&gt;&lt;/foreign-keys&gt;&lt;ref-type name="Journal Article"&gt;17&lt;/ref-type&gt;&lt;contributors&gt;&lt;authors&gt;&lt;author&gt;Hochhegger, B.&lt;/author&gt;&lt;author&gt;Irion, K. L.&lt;/author&gt;&lt;author&gt;Marchiori, E.&lt;/author&gt;&lt;author&gt;Moreira, J. S.&lt;/author&gt;&lt;/authors&gt;&lt;/contributors&gt;&lt;titles&gt;&lt;title&gt;Reconstruction algorithms and their influence in emphysema CT measurements&lt;/title&gt;&lt;secondary-title&gt;Acad Radiol&lt;/secondary-title&gt;&lt;/titles&gt;&lt;periodical&gt;&lt;full-title&gt;Acad Radiol&lt;/full-title&gt;&lt;/periodical&gt;&lt;pages&gt;674&lt;/pages&gt;&lt;volume&gt;17&lt;/volume&gt;&lt;number&gt;5&lt;/number&gt;&lt;edition&gt;2010/04/13&lt;/edition&gt;&lt;keywords&gt;&lt;keyword&gt;Aged&lt;/keyword&gt;&lt;keyword&gt;Aged, 80 and over&lt;/keyword&gt;&lt;keyword&gt;Body Burden&lt;/keyword&gt;&lt;keyword&gt;Female&lt;/keyword&gt;&lt;keyword&gt;Humans&lt;/keyword&gt;&lt;keyword&gt;Image Enhancement/methods&lt;/keyword&gt;&lt;keyword&gt;Lung Injury/*complications/*diagnostic imaging&lt;/keyword&gt;&lt;keyword&gt;Male&lt;/keyword&gt;&lt;keyword&gt;Middle Aged&lt;/keyword&gt;&lt;keyword&gt;Pulmonary Emphysema/*complications/*diagnostic imaging&lt;/keyword&gt;&lt;keyword&gt;Radiation Protection/methods&lt;/keyword&gt;&lt;keyword&gt;Radiographic Image Interpretation, Computer-Assisted/*methods&lt;/keyword&gt;&lt;keyword&gt;Reproducibility of Results&lt;/keyword&gt;&lt;keyword&gt;Sensitivity and Specificity&lt;/keyword&gt;&lt;keyword&gt;Tomography, X-Ray Computed/*methods&lt;/keyword&gt;&lt;/keywords&gt;&lt;dates&gt;&lt;year&gt;2010&lt;/year&gt;&lt;pub-dates&gt;&lt;date&gt;May&lt;/date&gt;&lt;/pub-dates&gt;&lt;/dates&gt;&lt;isbn&gt;1878-4046 (Electronic)&amp;#xD;1076-6332 (Linking)&lt;/isbn&gt;&lt;accession-num&gt;20380982&lt;/accession-num&gt;&lt;urls&gt;&lt;related-urls&gt;&lt;url&gt;https://www.ncbi.nlm.nih.gov/pubmed/20380982&lt;/url&gt;&lt;/related-urls&gt;&lt;/urls&gt;&lt;electronic-resource-num&gt;10.1016/j.acra.2009.12.010&lt;/electronic-resource-num&gt;&lt;/record&gt;&lt;/Cite&gt;&lt;/EndNote&gt;</w:instrText>
              </w:r>
              <w:r>
                <w:fldChar w:fldCharType="separate"/>
              </w:r>
              <w:r w:rsidRPr="008F59DC">
                <w:rPr>
                  <w:noProof/>
                  <w:vertAlign w:val="superscript"/>
                </w:rPr>
                <w:t>16</w:t>
              </w:r>
              <w:r>
                <w:fldChar w:fldCharType="end"/>
              </w:r>
              <w:commentRangeEnd w:id="903"/>
              <w:r>
                <w:rPr>
                  <w:rStyle w:val="CommentReference"/>
                  <w:rFonts w:cs="Times New Roman"/>
                  <w:lang w:val="x-none" w:eastAsia="x-none"/>
                </w:rPr>
                <w:commentReference w:id="903"/>
              </w:r>
            </w:ins>
          </w:p>
        </w:tc>
        <w:tc>
          <w:tcPr>
            <w:tcW w:w="720" w:type="dxa"/>
          </w:tcPr>
          <w:p w14:paraId="21021281" w14:textId="77777777" w:rsidR="00753FE6" w:rsidRDefault="00753FE6" w:rsidP="00C90C16">
            <w:pPr>
              <w:rPr>
                <w:ins w:id="904" w:author="SEAN B FAIN" w:date="2019-04-25T11:40:00Z"/>
                <w:sz w:val="18"/>
                <w:szCs w:val="18"/>
              </w:rPr>
            </w:pPr>
            <w:ins w:id="905" w:author="SEAN B FAIN" w:date="2019-04-25T11:40:00Z">
              <w:r>
                <w:rPr>
                  <w:sz w:val="18"/>
                  <w:szCs w:val="18"/>
                </w:rPr>
                <w:t>2011</w:t>
              </w:r>
            </w:ins>
          </w:p>
        </w:tc>
        <w:tc>
          <w:tcPr>
            <w:tcW w:w="990" w:type="dxa"/>
          </w:tcPr>
          <w:p w14:paraId="678CA3F2" w14:textId="77777777" w:rsidR="00753FE6" w:rsidRDefault="00753FE6" w:rsidP="00C90C16">
            <w:pPr>
              <w:rPr>
                <w:ins w:id="906" w:author="SEAN B FAIN" w:date="2019-04-25T11:40:00Z"/>
                <w:sz w:val="18"/>
                <w:szCs w:val="18"/>
              </w:rPr>
            </w:pPr>
            <w:ins w:id="907" w:author="SEAN B FAIN" w:date="2019-04-25T11:40:00Z">
              <w:r>
                <w:rPr>
                  <w:sz w:val="18"/>
                  <w:szCs w:val="18"/>
                </w:rPr>
                <w:t>50*</w:t>
              </w:r>
              <w:r>
                <w:rPr>
                  <w:sz w:val="18"/>
                  <w:szCs w:val="18"/>
                  <w:vertAlign w:val="superscript"/>
                </w:rPr>
                <w:t>+</w:t>
              </w:r>
            </w:ins>
          </w:p>
        </w:tc>
        <w:tc>
          <w:tcPr>
            <w:tcW w:w="1350" w:type="dxa"/>
          </w:tcPr>
          <w:p w14:paraId="197A66E3" w14:textId="77777777" w:rsidR="00753FE6" w:rsidRDefault="00753FE6" w:rsidP="00C90C16">
            <w:pPr>
              <w:rPr>
                <w:ins w:id="908" w:author="SEAN B FAIN" w:date="2019-04-25T11:40:00Z"/>
                <w:sz w:val="18"/>
                <w:szCs w:val="18"/>
              </w:rPr>
            </w:pPr>
            <w:ins w:id="909" w:author="SEAN B FAIN" w:date="2019-04-25T11:40:00Z">
              <w:r>
                <w:rPr>
                  <w:sz w:val="18"/>
                  <w:szCs w:val="18"/>
                </w:rPr>
                <w:t>No clinical emphysema or lung cancer; &gt;20 pack-year smokers</w:t>
              </w:r>
            </w:ins>
          </w:p>
        </w:tc>
        <w:tc>
          <w:tcPr>
            <w:tcW w:w="1080" w:type="dxa"/>
          </w:tcPr>
          <w:p w14:paraId="07C9E27E" w14:textId="77777777" w:rsidR="00753FE6" w:rsidRDefault="00753FE6" w:rsidP="00C90C16">
            <w:pPr>
              <w:rPr>
                <w:ins w:id="910" w:author="SEAN B FAIN" w:date="2019-04-25T11:40:00Z"/>
                <w:sz w:val="18"/>
                <w:szCs w:val="18"/>
              </w:rPr>
            </w:pPr>
            <w:ins w:id="911" w:author="SEAN B FAIN" w:date="2019-04-25T11:40:00Z">
              <w:r>
                <w:rPr>
                  <w:sz w:val="18"/>
                  <w:szCs w:val="18"/>
                </w:rPr>
                <w:t xml:space="preserve">&lt; 3 </w:t>
              </w:r>
              <w:proofErr w:type="spellStart"/>
              <w:r>
                <w:rPr>
                  <w:sz w:val="18"/>
                  <w:szCs w:val="18"/>
                </w:rPr>
                <w:t>mo</w:t>
              </w:r>
              <w:proofErr w:type="spellEnd"/>
              <w:r>
                <w:rPr>
                  <w:sz w:val="18"/>
                  <w:szCs w:val="18"/>
                </w:rPr>
                <w:t>, 78 days</w:t>
              </w:r>
            </w:ins>
          </w:p>
        </w:tc>
        <w:tc>
          <w:tcPr>
            <w:tcW w:w="1530" w:type="dxa"/>
          </w:tcPr>
          <w:p w14:paraId="6702AEF3" w14:textId="77777777" w:rsidR="00753FE6" w:rsidRDefault="00753FE6" w:rsidP="00C90C16">
            <w:pPr>
              <w:rPr>
                <w:ins w:id="912" w:author="SEAN B FAIN" w:date="2019-04-25T11:40:00Z"/>
                <w:sz w:val="18"/>
                <w:szCs w:val="18"/>
              </w:rPr>
            </w:pPr>
            <w:ins w:id="913" w:author="SEAN B FAIN" w:date="2019-04-25T11:40:00Z">
              <w:r>
                <w:rPr>
                  <w:sz w:val="18"/>
                  <w:szCs w:val="18"/>
                </w:rPr>
                <w:t>Phillips Brilliance 64</w:t>
              </w:r>
            </w:ins>
          </w:p>
        </w:tc>
        <w:tc>
          <w:tcPr>
            <w:tcW w:w="1170" w:type="dxa"/>
          </w:tcPr>
          <w:p w14:paraId="6CFE7C70" w14:textId="77777777" w:rsidR="00753FE6" w:rsidRDefault="00753FE6" w:rsidP="00C90C16">
            <w:pPr>
              <w:rPr>
                <w:ins w:id="914" w:author="SEAN B FAIN" w:date="2019-04-25T11:40:00Z"/>
                <w:sz w:val="18"/>
                <w:szCs w:val="18"/>
              </w:rPr>
            </w:pPr>
            <w:ins w:id="915" w:author="SEAN B FAIN" w:date="2019-04-25T11:40:00Z">
              <w:r>
                <w:rPr>
                  <w:sz w:val="18"/>
                  <w:szCs w:val="18"/>
                </w:rPr>
                <w:t>RA-950</w:t>
              </w:r>
            </w:ins>
          </w:p>
        </w:tc>
        <w:tc>
          <w:tcPr>
            <w:tcW w:w="1620" w:type="dxa"/>
          </w:tcPr>
          <w:p w14:paraId="79F8BE8F" w14:textId="77777777" w:rsidR="00753FE6" w:rsidRDefault="00753FE6" w:rsidP="00C90C16">
            <w:pPr>
              <w:rPr>
                <w:ins w:id="916" w:author="SEAN B FAIN" w:date="2019-04-25T11:40:00Z"/>
                <w:sz w:val="18"/>
                <w:szCs w:val="18"/>
              </w:rPr>
            </w:pPr>
            <w:ins w:id="917" w:author="SEAN B FAIN" w:date="2019-04-25T11:40:00Z">
              <w:r>
                <w:rPr>
                  <w:sz w:val="18"/>
                  <w:szCs w:val="18"/>
                </w:rPr>
                <w:t>D (Smooth)</w:t>
              </w:r>
            </w:ins>
          </w:p>
        </w:tc>
        <w:tc>
          <w:tcPr>
            <w:tcW w:w="1080" w:type="dxa"/>
          </w:tcPr>
          <w:p w14:paraId="56B3671D" w14:textId="77777777" w:rsidR="00753FE6" w:rsidRDefault="00753FE6" w:rsidP="00C90C16">
            <w:pPr>
              <w:rPr>
                <w:ins w:id="918" w:author="SEAN B FAIN" w:date="2019-04-25T11:40:00Z"/>
                <w:sz w:val="18"/>
                <w:szCs w:val="18"/>
              </w:rPr>
            </w:pPr>
            <w:ins w:id="919" w:author="SEAN B FAIN" w:date="2019-04-25T11:40:00Z">
              <w:r>
                <w:rPr>
                  <w:sz w:val="18"/>
                  <w:szCs w:val="18"/>
                </w:rPr>
                <w:t>1, 1</w:t>
              </w:r>
            </w:ins>
          </w:p>
        </w:tc>
        <w:tc>
          <w:tcPr>
            <w:tcW w:w="990" w:type="dxa"/>
          </w:tcPr>
          <w:p w14:paraId="3B87A46B" w14:textId="77777777" w:rsidR="00753FE6" w:rsidRDefault="00753FE6" w:rsidP="00C90C16">
            <w:pPr>
              <w:rPr>
                <w:ins w:id="920" w:author="SEAN B FAIN" w:date="2019-04-25T11:40:00Z"/>
                <w:sz w:val="18"/>
                <w:szCs w:val="18"/>
              </w:rPr>
            </w:pPr>
            <w:ins w:id="921" w:author="SEAN B FAIN" w:date="2019-04-25T11:40:00Z">
              <w:r>
                <w:rPr>
                  <w:sz w:val="18"/>
                  <w:szCs w:val="18"/>
                </w:rPr>
                <w:t xml:space="preserve">200  </w:t>
              </w:r>
            </w:ins>
          </w:p>
        </w:tc>
        <w:tc>
          <w:tcPr>
            <w:tcW w:w="990" w:type="dxa"/>
          </w:tcPr>
          <w:p w14:paraId="5DBB7164" w14:textId="77777777" w:rsidR="00753FE6" w:rsidRDefault="00753FE6" w:rsidP="00C90C16">
            <w:pPr>
              <w:rPr>
                <w:ins w:id="922" w:author="SEAN B FAIN" w:date="2019-04-25T11:40:00Z"/>
                <w:sz w:val="18"/>
                <w:szCs w:val="18"/>
              </w:rPr>
            </w:pPr>
            <w:ins w:id="923" w:author="SEAN B FAIN" w:date="2019-04-25T11:40:00Z">
              <w:r>
                <w:rPr>
                  <w:sz w:val="18"/>
                  <w:szCs w:val="18"/>
                </w:rPr>
                <w:t>Y</w:t>
              </w:r>
            </w:ins>
          </w:p>
        </w:tc>
      </w:tr>
      <w:tr w:rsidR="00753FE6" w14:paraId="64FFCBE3" w14:textId="77777777" w:rsidTr="00C90C16">
        <w:trPr>
          <w:ins w:id="924" w:author="SEAN B FAIN" w:date="2019-04-25T11:40:00Z"/>
        </w:trPr>
        <w:tc>
          <w:tcPr>
            <w:tcW w:w="1368" w:type="dxa"/>
          </w:tcPr>
          <w:p w14:paraId="5EEBC189" w14:textId="77777777" w:rsidR="00753FE6" w:rsidRDefault="00753FE6" w:rsidP="00C90C16">
            <w:pPr>
              <w:rPr>
                <w:ins w:id="925" w:author="SEAN B FAIN" w:date="2019-04-25T11:40:00Z"/>
              </w:rPr>
            </w:pPr>
            <w:proofErr w:type="spellStart"/>
            <w:ins w:id="926" w:author="SEAN B FAIN" w:date="2019-04-25T11:40:00Z">
              <w:r>
                <w:t>Diciotte</w:t>
              </w:r>
              <w:proofErr w:type="spellEnd"/>
              <w:r>
                <w:t xml:space="preserve">  </w:t>
              </w:r>
              <w:r>
                <w:fldChar w:fldCharType="begin">
                  <w:fldData xml:space="preserve">PEVuZE5vdGU+PENpdGU+PEF1dGhvcj5EaWNpb3R0aTwvQXV0aG9yPjxZZWFyPjIwMTE8L1llYXI+
PFJlY051bT4zMDwvUmVjTnVtPjxEaXNwbGF5VGV4dD48c3R5bGUgZmFjZT0ic3VwZXJzY3JpcHQi
PjQzPC9zdHlsZT48L0Rpc3BsYXlUZXh0PjxyZWNvcmQ+PHJlYy1udW1iZXI+MzA8L3JlYy1udW1i
ZXI+PGZvcmVpZ24ta2V5cz48a2V5IGFwcD0iRU4iIGRiLWlkPSI1czVlZTUwMHZlc3h3OWV6NXdl
eDU5d3Zzc3h0cHhkOXYwYXYiIHRpbWVzdGFtcD0iMTUyMDQ2MTY1MyI+MzA8L2tleT48L2ZvcmVp
Z24ta2V5cz48cmVmLXR5cGUgbmFtZT0iSm91cm5hbCBBcnRpY2xlIj4xNzwvcmVmLXR5cGU+PGNv
bnRyaWJ1dG9ycz48YXV0aG9ycz48YXV0aG9yPkRpY2lvdHRpLCBTLjwvYXV0aG9yPjxhdXRob3I+
U3ZlcnplbGxhdGksIE4uPC9hdXRob3I+PGF1dGhvcj5LYXVjem9yLCBILiBVLjwvYXV0aG9yPjxh
dXRob3I+TG9tYmFyZG8sIFMuPC9hdXRob3I+PGF1dGhvcj5GYWxjaGluaSwgTS48L2F1dGhvcj48
YXV0aG9yPkZhdmlsbGksIEcuPC9hdXRob3I+PGF1dGhvcj5NYWNjb25pLCBMLjwvYXV0aG9yPjxh
dXRob3I+S3VobmlnaywgSi4gTS48L2F1dGhvcj48YXV0aG9yPk1hcmNoaWFubywgQS48L2F1dGhv
cj48YXV0aG9yPlBhc3RvcmlubywgVS48L2F1dGhvcj48YXV0aG9yPlpvbXBhdG9yaSwgTS48L2F1
dGhvcj48YXV0aG9yPk1hc2NhbGNoaSwgTS48L2F1dGhvcj48L2F1dGhvcnM+PC9jb250cmlidXRv
cnM+PGF1dGgtYWRkcmVzcz5Db21wdXRhdGlvbmFsIEJpb21lZGljYWwgSW1hZ2luZyBMYWJvcmF0
b3J5LCBSYWRpb2RpYWdub3N0aWMgU2VjdGlvbiwgRGVwYXJ0bWVudCBvZiBDbGluaWNhbCBQaHlz
aW9wYXRob2xvZ3ksIFVuaXZlcnNpdHkgb2YgRmxvcmVuY2UsIEZsb3JlbmNlLCBJdGFseS48L2F1
dGgtYWRkcmVzcz48dGl0bGVzPjx0aXRsZT5EZWZpbmluZyB0aGUgaW50cmEtc3ViamVjdCB2YXJp
YWJpbGl0eSBvZiB3aG9sZS1sdW5nIENUIGRlbnNpdG9tZXRyeSBpbiB0d28gbHVuZyBjYW5jZXIg
c2NyZWVuaW5nIHRyaWFsczwvdGl0bGU+PHNlY29uZGFyeS10aXRsZT5BY2FkIFJhZGlvbDwvc2Vj
b25kYXJ5LXRpdGxlPjwvdGl0bGVzPjxwZXJpb2RpY2FsPjxmdWxsLXRpdGxlPkFjYWQgUmFkaW9s
PC9mdWxsLXRpdGxlPjwvcGVyaW9kaWNhbD48cGFnZXM+MTQwMy0xMTwvcGFnZXM+PHZvbHVtZT4x
ODwvdm9sdW1lPjxudW1iZXI+MTE8L251bWJlcj48ZWRpdGlvbj4yMDExLzEwLzA2PC9lZGl0aW9u
PjxrZXl3b3Jkcz48a2V5d29yZD5BZ2VkPC9rZXl3b3JkPjxrZXl3b3JkPkVhcmx5IERldGVjdGlv
biBvZiBDYW5jZXI8L2tleXdvcmQ+PGtleXdvcmQ+RmVtYWxlPC9rZXl3b3JkPjxrZXl3b3JkPkh1
bWFuczwva2V5d29yZD48a2V5d29yZD5JbWFnaW5nLCBUaHJlZS1EaW1lbnNpb25hbDwva2V5d29y
ZD48a2V5d29yZD5MdW5nIE5lb3BsYXNtcy8qZGlhZ25vc3RpYyBpbWFnaW5nPC9rZXl3b3JkPjxr
ZXl3b3JkPk1hbGU8L2tleXdvcmQ+PGtleXdvcmQ+TWlkZGxlIEFnZWQ8L2tleXdvcmQ+PGtleXdv
cmQ+UmFkaWF0aW9uIERvc2FnZTwva2V5d29yZD48a2V5d29yZD5SYWRpb2dyYXBoaWMgSW1hZ2Ug
SW50ZXJwcmV0YXRpb24sIENvbXB1dGVyLUFzc2lzdGVkPC9rZXl3b3JkPjxrZXl3b3JkPlJhbmRv
bWl6ZWQgQ29udHJvbGxlZCBUcmlhbHMgYXMgVG9waWM8L2tleXdvcmQ+PGtleXdvcmQ+U21va2lu
Zy9hZHZlcnNlIGVmZmVjdHM8L2tleXdvcmQ+PGtleXdvcmQ+VG9tb2dyYXBoeSwgWC1SYXkgQ29t
cHV0ZWQvKm1ldGhvZHM8L2tleXdvcmQ+PC9rZXl3b3Jkcz48ZGF0ZXM+PHllYXI+MjAxMTwveWVh
cj48cHViLWRhdGVzPjxkYXRlPk5vdjwvZGF0ZT48L3B1Yi1kYXRlcz48L2RhdGVzPjxpc2JuPjE4
NzgtNDA0NiAoRWxlY3Ryb25pYykmI3hEOzEwNzYtNjMzMiAoTGlua2luZyk8L2lzYm4+PGFjY2Vz
c2lvbi1udW0+MjE5NzEyNTg8L2FjY2Vzc2lvbi1udW0+PHVybHM+PHJlbGF0ZWQtdXJscz48dXJs
Pmh0dHBzOi8vd3d3Lm5jYmkubmxtLm5paC5nb3YvcHVibWVkLzIxOTcxMjU4PC91cmw+PC9yZWxh
dGVkLXVybHM+PC91cmxzPjxlbGVjdHJvbmljLXJlc291cmNlLW51bT4xMC4xMDE2L2ouYWNyYS4y
MDExLjA4LjAwMTwvZWxlY3Ryb25pYy1yZXNvdXJjZS1udW0+PC9yZWNvcmQ+PC9DaXRlPjwvRW5k
Tm90ZT4A
</w:fldData>
                </w:fldChar>
              </w:r>
              <w:r>
                <w:instrText xml:space="preserve"> ADDIN EN.CITE </w:instrText>
              </w:r>
              <w:r>
                <w:fldChar w:fldCharType="begin">
                  <w:fldData xml:space="preserve">PEVuZE5vdGU+PENpdGU+PEF1dGhvcj5EaWNpb3R0aTwvQXV0aG9yPjxZZWFyPjIwMTE8L1llYXI+
PFJlY051bT4zMDwvUmVjTnVtPjxEaXNwbGF5VGV4dD48c3R5bGUgZmFjZT0ic3VwZXJzY3JpcHQi
PjQzPC9zdHlsZT48L0Rpc3BsYXlUZXh0PjxyZWNvcmQ+PHJlYy1udW1iZXI+MzA8L3JlYy1udW1i
ZXI+PGZvcmVpZ24ta2V5cz48a2V5IGFwcD0iRU4iIGRiLWlkPSI1czVlZTUwMHZlc3h3OWV6NXdl
eDU5d3Zzc3h0cHhkOXYwYXYiIHRpbWVzdGFtcD0iMTUyMDQ2MTY1MyI+MzA8L2tleT48L2ZvcmVp
Z24ta2V5cz48cmVmLXR5cGUgbmFtZT0iSm91cm5hbCBBcnRpY2xlIj4xNzwvcmVmLXR5cGU+PGNv
bnRyaWJ1dG9ycz48YXV0aG9ycz48YXV0aG9yPkRpY2lvdHRpLCBTLjwvYXV0aG9yPjxhdXRob3I+
U3ZlcnplbGxhdGksIE4uPC9hdXRob3I+PGF1dGhvcj5LYXVjem9yLCBILiBVLjwvYXV0aG9yPjxh
dXRob3I+TG9tYmFyZG8sIFMuPC9hdXRob3I+PGF1dGhvcj5GYWxjaGluaSwgTS48L2F1dGhvcj48
YXV0aG9yPkZhdmlsbGksIEcuPC9hdXRob3I+PGF1dGhvcj5NYWNjb25pLCBMLjwvYXV0aG9yPjxh
dXRob3I+S3VobmlnaywgSi4gTS48L2F1dGhvcj48YXV0aG9yPk1hcmNoaWFubywgQS48L2F1dGhv
cj48YXV0aG9yPlBhc3RvcmlubywgVS48L2F1dGhvcj48YXV0aG9yPlpvbXBhdG9yaSwgTS48L2F1
dGhvcj48YXV0aG9yPk1hc2NhbGNoaSwgTS48L2F1dGhvcj48L2F1dGhvcnM+PC9jb250cmlidXRv
cnM+PGF1dGgtYWRkcmVzcz5Db21wdXRhdGlvbmFsIEJpb21lZGljYWwgSW1hZ2luZyBMYWJvcmF0
b3J5LCBSYWRpb2RpYWdub3N0aWMgU2VjdGlvbiwgRGVwYXJ0bWVudCBvZiBDbGluaWNhbCBQaHlz
aW9wYXRob2xvZ3ksIFVuaXZlcnNpdHkgb2YgRmxvcmVuY2UsIEZsb3JlbmNlLCBJdGFseS48L2F1
dGgtYWRkcmVzcz48dGl0bGVzPjx0aXRsZT5EZWZpbmluZyB0aGUgaW50cmEtc3ViamVjdCB2YXJp
YWJpbGl0eSBvZiB3aG9sZS1sdW5nIENUIGRlbnNpdG9tZXRyeSBpbiB0d28gbHVuZyBjYW5jZXIg
c2NyZWVuaW5nIHRyaWFsczwvdGl0bGU+PHNlY29uZGFyeS10aXRsZT5BY2FkIFJhZGlvbDwvc2Vj
b25kYXJ5LXRpdGxlPjwvdGl0bGVzPjxwZXJpb2RpY2FsPjxmdWxsLXRpdGxlPkFjYWQgUmFkaW9s
PC9mdWxsLXRpdGxlPjwvcGVyaW9kaWNhbD48cGFnZXM+MTQwMy0xMTwvcGFnZXM+PHZvbHVtZT4x
ODwvdm9sdW1lPjxudW1iZXI+MTE8L251bWJlcj48ZWRpdGlvbj4yMDExLzEwLzA2PC9lZGl0aW9u
PjxrZXl3b3Jkcz48a2V5d29yZD5BZ2VkPC9rZXl3b3JkPjxrZXl3b3JkPkVhcmx5IERldGVjdGlv
biBvZiBDYW5jZXI8L2tleXdvcmQ+PGtleXdvcmQ+RmVtYWxlPC9rZXl3b3JkPjxrZXl3b3JkPkh1
bWFuczwva2V5d29yZD48a2V5d29yZD5JbWFnaW5nLCBUaHJlZS1EaW1lbnNpb25hbDwva2V5d29y
ZD48a2V5d29yZD5MdW5nIE5lb3BsYXNtcy8qZGlhZ25vc3RpYyBpbWFnaW5nPC9rZXl3b3JkPjxr
ZXl3b3JkPk1hbGU8L2tleXdvcmQ+PGtleXdvcmQ+TWlkZGxlIEFnZWQ8L2tleXdvcmQ+PGtleXdv
cmQ+UmFkaWF0aW9uIERvc2FnZTwva2V5d29yZD48a2V5d29yZD5SYWRpb2dyYXBoaWMgSW1hZ2Ug
SW50ZXJwcmV0YXRpb24sIENvbXB1dGVyLUFzc2lzdGVkPC9rZXl3b3JkPjxrZXl3b3JkPlJhbmRv
bWl6ZWQgQ29udHJvbGxlZCBUcmlhbHMgYXMgVG9waWM8L2tleXdvcmQ+PGtleXdvcmQ+U21va2lu
Zy9hZHZlcnNlIGVmZmVjdHM8L2tleXdvcmQ+PGtleXdvcmQ+VG9tb2dyYXBoeSwgWC1SYXkgQ29t
cHV0ZWQvKm1ldGhvZHM8L2tleXdvcmQ+PC9rZXl3b3Jkcz48ZGF0ZXM+PHllYXI+MjAxMTwveWVh
cj48cHViLWRhdGVzPjxkYXRlPk5vdjwvZGF0ZT48L3B1Yi1kYXRlcz48L2RhdGVzPjxpc2JuPjE4
NzgtNDA0NiAoRWxlY3Ryb25pYykmI3hEOzEwNzYtNjMzMiAoTGlua2luZyk8L2lzYm4+PGFjY2Vz
c2lvbi1udW0+MjE5NzEyNTg8L2FjY2Vzc2lvbi1udW0+PHVybHM+PHJlbGF0ZWQtdXJscz48dXJs
Pmh0dHBzOi8vd3d3Lm5jYmkubmxtLm5paC5nb3YvcHVibWVkLzIxOTcxMjU4PC91cmw+PC9yZWxh
dGVkLXVybHM+PC91cmxzPjxlbGVjdHJvbmljLXJlc291cmNlLW51bT4xMC4xMDE2L2ouYWNyYS4y
MDExLjA4LjAwMTwvZWxlY3Ryb25pYy1yZXNvdXJjZS1udW0+PC9yZWNvcmQ+PC9DaXRlPjwvRW5k
Tm90ZT4A
</w:fldData>
                </w:fldChar>
              </w:r>
              <w:r>
                <w:instrText xml:space="preserve"> ADDIN EN.CITE.DATA </w:instrText>
              </w:r>
              <w:r>
                <w:fldChar w:fldCharType="end"/>
              </w:r>
              <w:r>
                <w:fldChar w:fldCharType="separate"/>
              </w:r>
              <w:r w:rsidRPr="008F59DC">
                <w:rPr>
                  <w:noProof/>
                  <w:vertAlign w:val="superscript"/>
                </w:rPr>
                <w:t>43</w:t>
              </w:r>
              <w:r>
                <w:fldChar w:fldCharType="end"/>
              </w:r>
            </w:ins>
          </w:p>
        </w:tc>
        <w:tc>
          <w:tcPr>
            <w:tcW w:w="720" w:type="dxa"/>
          </w:tcPr>
          <w:p w14:paraId="156C7EE9" w14:textId="77777777" w:rsidR="00753FE6" w:rsidRDefault="00753FE6" w:rsidP="00C90C16">
            <w:pPr>
              <w:rPr>
                <w:ins w:id="927" w:author="SEAN B FAIN" w:date="2019-04-25T11:40:00Z"/>
                <w:sz w:val="18"/>
                <w:szCs w:val="18"/>
              </w:rPr>
            </w:pPr>
            <w:ins w:id="928" w:author="SEAN B FAIN" w:date="2019-04-25T11:40:00Z">
              <w:r>
                <w:rPr>
                  <w:sz w:val="18"/>
                  <w:szCs w:val="18"/>
                </w:rPr>
                <w:t>2011</w:t>
              </w:r>
            </w:ins>
          </w:p>
        </w:tc>
        <w:tc>
          <w:tcPr>
            <w:tcW w:w="990" w:type="dxa"/>
          </w:tcPr>
          <w:p w14:paraId="7E4D77D3" w14:textId="77777777" w:rsidR="00753FE6" w:rsidRDefault="00753FE6" w:rsidP="00C90C16">
            <w:pPr>
              <w:rPr>
                <w:ins w:id="929" w:author="SEAN B FAIN" w:date="2019-04-25T11:40:00Z"/>
                <w:sz w:val="18"/>
                <w:szCs w:val="18"/>
              </w:rPr>
            </w:pPr>
            <w:ins w:id="930" w:author="SEAN B FAIN" w:date="2019-04-25T11:40:00Z">
              <w:r>
                <w:rPr>
                  <w:sz w:val="18"/>
                  <w:szCs w:val="18"/>
                </w:rPr>
                <w:t>99*</w:t>
              </w:r>
              <w:r>
                <w:rPr>
                  <w:sz w:val="18"/>
                  <w:szCs w:val="18"/>
                  <w:vertAlign w:val="superscript"/>
                </w:rPr>
                <w:t>o</w:t>
              </w:r>
            </w:ins>
          </w:p>
        </w:tc>
        <w:tc>
          <w:tcPr>
            <w:tcW w:w="1350" w:type="dxa"/>
          </w:tcPr>
          <w:p w14:paraId="7CFAC8EB" w14:textId="77777777" w:rsidR="00753FE6" w:rsidRDefault="00753FE6" w:rsidP="00C90C16">
            <w:pPr>
              <w:rPr>
                <w:ins w:id="931" w:author="SEAN B FAIN" w:date="2019-04-25T11:40:00Z"/>
                <w:sz w:val="18"/>
                <w:szCs w:val="18"/>
              </w:rPr>
            </w:pPr>
            <w:ins w:id="932" w:author="SEAN B FAIN" w:date="2019-04-25T11:40:00Z">
              <w:r>
                <w:rPr>
                  <w:sz w:val="18"/>
                  <w:szCs w:val="18"/>
                </w:rPr>
                <w:t>NCE or lung cancer &gt;20 pack years</w:t>
              </w:r>
            </w:ins>
          </w:p>
        </w:tc>
        <w:tc>
          <w:tcPr>
            <w:tcW w:w="1080" w:type="dxa"/>
          </w:tcPr>
          <w:p w14:paraId="3BFAD589" w14:textId="77777777" w:rsidR="00753FE6" w:rsidRDefault="00753FE6" w:rsidP="00C90C16">
            <w:pPr>
              <w:rPr>
                <w:ins w:id="933" w:author="SEAN B FAIN" w:date="2019-04-25T11:40:00Z"/>
                <w:sz w:val="18"/>
                <w:szCs w:val="18"/>
              </w:rPr>
            </w:pPr>
            <w:ins w:id="934" w:author="SEAN B FAIN" w:date="2019-04-25T11:40:00Z">
              <w:r>
                <w:rPr>
                  <w:sz w:val="18"/>
                  <w:szCs w:val="18"/>
                </w:rPr>
                <w:t xml:space="preserve">3 </w:t>
              </w:r>
              <w:proofErr w:type="spellStart"/>
              <w:r>
                <w:rPr>
                  <w:sz w:val="18"/>
                  <w:szCs w:val="18"/>
                </w:rPr>
                <w:t>mo</w:t>
              </w:r>
              <w:proofErr w:type="spellEnd"/>
            </w:ins>
          </w:p>
        </w:tc>
        <w:tc>
          <w:tcPr>
            <w:tcW w:w="1530" w:type="dxa"/>
          </w:tcPr>
          <w:p w14:paraId="20DEAD7B" w14:textId="77777777" w:rsidR="00753FE6" w:rsidRDefault="00753FE6" w:rsidP="00C90C16">
            <w:pPr>
              <w:rPr>
                <w:ins w:id="935" w:author="SEAN B FAIN" w:date="2019-04-25T11:40:00Z"/>
                <w:sz w:val="18"/>
                <w:szCs w:val="18"/>
              </w:rPr>
            </w:pPr>
            <w:ins w:id="936" w:author="SEAN B FAIN" w:date="2019-04-25T11:40:00Z">
              <w:r>
                <w:rPr>
                  <w:sz w:val="18"/>
                  <w:szCs w:val="18"/>
                </w:rPr>
                <w:t>Siemens Sensation 16</w:t>
              </w:r>
            </w:ins>
          </w:p>
        </w:tc>
        <w:tc>
          <w:tcPr>
            <w:tcW w:w="1170" w:type="dxa"/>
          </w:tcPr>
          <w:p w14:paraId="19B210D1" w14:textId="77777777" w:rsidR="00753FE6" w:rsidRDefault="00753FE6" w:rsidP="00C90C16">
            <w:pPr>
              <w:rPr>
                <w:ins w:id="937" w:author="SEAN B FAIN" w:date="2019-04-25T11:40:00Z"/>
                <w:sz w:val="18"/>
                <w:szCs w:val="18"/>
              </w:rPr>
            </w:pPr>
            <w:ins w:id="938" w:author="SEAN B FAIN" w:date="2019-04-25T11:40:00Z">
              <w:r>
                <w:rPr>
                  <w:sz w:val="18"/>
                  <w:szCs w:val="18"/>
                </w:rPr>
                <w:t xml:space="preserve">RA-950, </w:t>
              </w:r>
            </w:ins>
          </w:p>
          <w:p w14:paraId="5F3BE031" w14:textId="77777777" w:rsidR="00753FE6" w:rsidRDefault="00753FE6" w:rsidP="00C90C16">
            <w:pPr>
              <w:rPr>
                <w:ins w:id="939" w:author="SEAN B FAIN" w:date="2019-04-25T11:40:00Z"/>
                <w:sz w:val="18"/>
                <w:szCs w:val="18"/>
              </w:rPr>
            </w:pPr>
            <w:ins w:id="940" w:author="SEAN B FAIN" w:date="2019-04-25T11:40:00Z">
              <w:r>
                <w:rPr>
                  <w:sz w:val="18"/>
                  <w:szCs w:val="18"/>
                </w:rPr>
                <w:t>Perc15</w:t>
              </w:r>
            </w:ins>
          </w:p>
        </w:tc>
        <w:tc>
          <w:tcPr>
            <w:tcW w:w="1620" w:type="dxa"/>
          </w:tcPr>
          <w:p w14:paraId="17148F78" w14:textId="77777777" w:rsidR="00753FE6" w:rsidRDefault="00753FE6" w:rsidP="00C90C16">
            <w:pPr>
              <w:rPr>
                <w:ins w:id="941" w:author="SEAN B FAIN" w:date="2019-04-25T11:40:00Z"/>
                <w:sz w:val="18"/>
                <w:szCs w:val="18"/>
              </w:rPr>
            </w:pPr>
            <w:ins w:id="942" w:author="SEAN B FAIN" w:date="2019-04-25T11:40:00Z">
              <w:r>
                <w:rPr>
                  <w:sz w:val="18"/>
                  <w:szCs w:val="18"/>
                </w:rPr>
                <w:t>“Sharp”; 3X3 Gaussian</w:t>
              </w:r>
              <w:r>
                <w:rPr>
                  <w:rFonts w:ascii="MS Gothic" w:eastAsia="MS Gothic" w:hAnsi="MS Gothic"/>
                  <w:color w:val="000000"/>
                </w:rPr>
                <w:t>♮</w:t>
              </w:r>
            </w:ins>
          </w:p>
        </w:tc>
        <w:tc>
          <w:tcPr>
            <w:tcW w:w="1080" w:type="dxa"/>
          </w:tcPr>
          <w:p w14:paraId="0AD0B601" w14:textId="77777777" w:rsidR="00753FE6" w:rsidRDefault="00753FE6" w:rsidP="00C90C16">
            <w:pPr>
              <w:rPr>
                <w:ins w:id="943" w:author="SEAN B FAIN" w:date="2019-04-25T11:40:00Z"/>
                <w:sz w:val="18"/>
                <w:szCs w:val="18"/>
              </w:rPr>
            </w:pPr>
            <w:ins w:id="944" w:author="SEAN B FAIN" w:date="2019-04-25T11:40:00Z">
              <w:r>
                <w:rPr>
                  <w:sz w:val="18"/>
                  <w:szCs w:val="18"/>
                </w:rPr>
                <w:t>1, 1</w:t>
              </w:r>
            </w:ins>
          </w:p>
        </w:tc>
        <w:tc>
          <w:tcPr>
            <w:tcW w:w="990" w:type="dxa"/>
          </w:tcPr>
          <w:p w14:paraId="03E2FBD0" w14:textId="77777777" w:rsidR="00753FE6" w:rsidRDefault="00753FE6" w:rsidP="00C90C16">
            <w:pPr>
              <w:rPr>
                <w:ins w:id="945" w:author="SEAN B FAIN" w:date="2019-04-25T11:40:00Z"/>
                <w:sz w:val="18"/>
                <w:szCs w:val="18"/>
              </w:rPr>
            </w:pPr>
            <w:ins w:id="946" w:author="SEAN B FAIN" w:date="2019-04-25T11:40:00Z">
              <w:r>
                <w:rPr>
                  <w:sz w:val="18"/>
                  <w:szCs w:val="18"/>
                </w:rPr>
                <w:t xml:space="preserve">30  </w:t>
              </w:r>
            </w:ins>
          </w:p>
        </w:tc>
        <w:tc>
          <w:tcPr>
            <w:tcW w:w="990" w:type="dxa"/>
          </w:tcPr>
          <w:p w14:paraId="35E31DED" w14:textId="77777777" w:rsidR="00753FE6" w:rsidRDefault="00753FE6" w:rsidP="00C90C16">
            <w:pPr>
              <w:rPr>
                <w:ins w:id="947" w:author="SEAN B FAIN" w:date="2019-04-25T11:40:00Z"/>
                <w:sz w:val="18"/>
                <w:szCs w:val="18"/>
              </w:rPr>
            </w:pPr>
            <w:ins w:id="948" w:author="SEAN B FAIN" w:date="2019-04-25T11:40:00Z">
              <w:r>
                <w:rPr>
                  <w:sz w:val="18"/>
                  <w:szCs w:val="18"/>
                </w:rPr>
                <w:t>Y</w:t>
              </w:r>
              <w:r>
                <w:rPr>
                  <w:rFonts w:ascii="MS Reference Sans Serif" w:eastAsia="MS Gothic" w:hAnsi="MS Reference Sans Serif" w:cs="MS Reference Sans Serif"/>
                  <w:color w:val="000000"/>
                </w:rPr>
                <w:t>♮</w:t>
              </w:r>
            </w:ins>
          </w:p>
        </w:tc>
      </w:tr>
      <w:tr w:rsidR="00753FE6" w14:paraId="70AAEA85" w14:textId="77777777" w:rsidTr="00C90C16">
        <w:trPr>
          <w:ins w:id="949" w:author="SEAN B FAIN" w:date="2019-04-25T11:40:00Z"/>
        </w:trPr>
        <w:tc>
          <w:tcPr>
            <w:tcW w:w="1368" w:type="dxa"/>
          </w:tcPr>
          <w:p w14:paraId="443DA58C" w14:textId="77777777" w:rsidR="00753FE6" w:rsidRDefault="00753FE6" w:rsidP="00C90C16">
            <w:pPr>
              <w:rPr>
                <w:ins w:id="950" w:author="SEAN B FAIN" w:date="2019-04-25T11:40:00Z"/>
              </w:rPr>
            </w:pPr>
            <w:proofErr w:type="spellStart"/>
            <w:ins w:id="951" w:author="SEAN B FAIN" w:date="2019-04-25T11:40:00Z">
              <w:r>
                <w:t>Gietema</w:t>
              </w:r>
              <w:proofErr w:type="spellEnd"/>
              <w:r>
                <w:t xml:space="preserve">  </w:t>
              </w:r>
              <w:r>
                <w:fldChar w:fldCharType="begin"/>
              </w:r>
              <w:r>
                <w:instrText xml:space="preserve"> ADDIN EN.CITE &lt;EndNote&gt;&lt;Cite&gt;&lt;Author&gt;Gietema&lt;/Author&gt;&lt;Year&gt;2007&lt;/Year&gt;&lt;RecNum&gt;22&lt;/RecNum&gt;&lt;DisplayText&gt;&lt;style face="superscript"&gt;25&lt;/style&gt;&lt;/DisplayText&gt;&lt;record&gt;&lt;rec-number&gt;22&lt;/rec-number&gt;&lt;foreign-keys&gt;&lt;key app="EN" db-id="5s5ee500vesxw9ez5wex59wvssxtpxd9v0av" timestamp="1520461245"&gt;22&lt;/key&gt;&lt;/foreign-keys&gt;&lt;ref-type name="Journal Article"&gt;17&lt;/ref-type&gt;&lt;contributors&gt;&lt;authors&gt;&lt;author&gt;Gietema, H. A.&lt;/author&gt;&lt;author&gt;Schilham, A. M.&lt;/author&gt;&lt;author&gt;van Ginneken, B.&lt;/author&gt;&lt;author&gt;van Klaveren, R. J.&lt;/author&gt;&lt;author&gt;Lammers, J. W.&lt;/author&gt;&lt;author&gt;Prokop, M.&lt;/author&gt;&lt;/authors&gt;&lt;/contributors&gt;&lt;auth-address&gt;Department of Radiology, University Medical Center, Heidelberglaan 100, 3584 CX Utrecht, the Netherlands. h.gietema@umcutrecht.nl&lt;/auth-address&gt;&lt;titles&gt;&lt;title&gt;Monitoring of smoking-induced emphysema with CT in a lung cancer screening setting: detection of real increase in extent of emphysema&lt;/title&gt;&lt;secondary-title&gt;Radiology&lt;/secondary-title&gt;&lt;/titles&gt;&lt;periodical&gt;&lt;full-title&gt;Radiology&lt;/full-title&gt;&lt;/periodical&gt;&lt;pages&gt;890-7&lt;/pages&gt;&lt;volume&gt;244&lt;/volume&gt;&lt;number&gt;3&lt;/number&gt;&lt;edition&gt;2007/08/22&lt;/edition&gt;&lt;keywords&gt;&lt;keyword&gt;Aged&lt;/keyword&gt;&lt;keyword&gt;Humans&lt;/keyword&gt;&lt;keyword&gt;Lung Neoplasms/*diagnostic imaging/epidemiology&lt;/keyword&gt;&lt;keyword&gt;Male&lt;/keyword&gt;&lt;keyword&gt;Mass Screening&lt;/keyword&gt;&lt;keyword&gt;Middle Aged&lt;/keyword&gt;&lt;keyword&gt;Netherlands/epidemiology&lt;/keyword&gt;&lt;keyword&gt;Population Surveillance&lt;/keyword&gt;&lt;keyword&gt;Pulmonary Emphysema/*diagnostic imaging/epidemiology/*etiology/pathology&lt;/keyword&gt;&lt;keyword&gt;Reproducibility of Results&lt;/keyword&gt;&lt;keyword&gt;Retrospective Studies&lt;/keyword&gt;&lt;keyword&gt;Smoking/*adverse effects&lt;/keyword&gt;&lt;keyword&gt;*Tomography, X-Ray Computed&lt;/keyword&gt;&lt;/keywords&gt;&lt;dates&gt;&lt;year&gt;2007&lt;/year&gt;&lt;pub-dates&gt;&lt;date&gt;Sep&lt;/date&gt;&lt;/pub-dates&gt;&lt;/dates&gt;&lt;isbn&gt;0033-8419 (Print)&amp;#xD;0033-8419 (Linking)&lt;/isbn&gt;&lt;accession-num&gt;17709835&lt;/accession-num&gt;&lt;urls&gt;&lt;related-urls&gt;&lt;url&gt;https://www.ncbi.nlm.nih.gov/pubmed/17709835&lt;/url&gt;&lt;/related-urls&gt;&lt;/urls&gt;&lt;electronic-resource-num&gt;10.1148/radiol.2443061330&lt;/electronic-resource-num&gt;&lt;/record&gt;&lt;/Cite&gt;&lt;/EndNote&gt;</w:instrText>
              </w:r>
              <w:r>
                <w:fldChar w:fldCharType="separate"/>
              </w:r>
              <w:r w:rsidRPr="008F59DC">
                <w:rPr>
                  <w:noProof/>
                  <w:vertAlign w:val="superscript"/>
                </w:rPr>
                <w:t>25</w:t>
              </w:r>
              <w:r>
                <w:fldChar w:fldCharType="end"/>
              </w:r>
            </w:ins>
          </w:p>
        </w:tc>
        <w:tc>
          <w:tcPr>
            <w:tcW w:w="720" w:type="dxa"/>
          </w:tcPr>
          <w:p w14:paraId="0C04BCC9" w14:textId="77777777" w:rsidR="00753FE6" w:rsidRDefault="00753FE6" w:rsidP="00C90C16">
            <w:pPr>
              <w:rPr>
                <w:ins w:id="952" w:author="SEAN B FAIN" w:date="2019-04-25T11:40:00Z"/>
                <w:sz w:val="18"/>
                <w:szCs w:val="18"/>
              </w:rPr>
            </w:pPr>
            <w:ins w:id="953" w:author="SEAN B FAIN" w:date="2019-04-25T11:40:00Z">
              <w:r>
                <w:rPr>
                  <w:sz w:val="18"/>
                  <w:szCs w:val="18"/>
                </w:rPr>
                <w:t>2007</w:t>
              </w:r>
            </w:ins>
          </w:p>
        </w:tc>
        <w:tc>
          <w:tcPr>
            <w:tcW w:w="990" w:type="dxa"/>
          </w:tcPr>
          <w:p w14:paraId="2CCB2517" w14:textId="77777777" w:rsidR="00753FE6" w:rsidRDefault="00753FE6" w:rsidP="00C90C16">
            <w:pPr>
              <w:rPr>
                <w:ins w:id="954" w:author="SEAN B FAIN" w:date="2019-04-25T11:40:00Z"/>
                <w:sz w:val="18"/>
                <w:szCs w:val="18"/>
              </w:rPr>
            </w:pPr>
            <w:ins w:id="955" w:author="SEAN B FAIN" w:date="2019-04-25T11:40:00Z">
              <w:r>
                <w:rPr>
                  <w:sz w:val="18"/>
                  <w:szCs w:val="18"/>
                </w:rPr>
                <w:t>157</w:t>
              </w:r>
            </w:ins>
          </w:p>
        </w:tc>
        <w:tc>
          <w:tcPr>
            <w:tcW w:w="1350" w:type="dxa"/>
          </w:tcPr>
          <w:p w14:paraId="085AB46E" w14:textId="77777777" w:rsidR="00753FE6" w:rsidRDefault="00753FE6" w:rsidP="00C90C16">
            <w:pPr>
              <w:rPr>
                <w:ins w:id="956" w:author="SEAN B FAIN" w:date="2019-04-25T11:40:00Z"/>
                <w:sz w:val="18"/>
                <w:szCs w:val="18"/>
              </w:rPr>
            </w:pPr>
            <w:ins w:id="957" w:author="SEAN B FAIN" w:date="2019-04-25T11:40:00Z">
              <w:r>
                <w:rPr>
                  <w:sz w:val="18"/>
                  <w:szCs w:val="18"/>
                </w:rPr>
                <w:t>“Heavy” Smokers</w:t>
              </w:r>
            </w:ins>
          </w:p>
        </w:tc>
        <w:tc>
          <w:tcPr>
            <w:tcW w:w="1080" w:type="dxa"/>
          </w:tcPr>
          <w:p w14:paraId="1AC8A7F8" w14:textId="77777777" w:rsidR="00753FE6" w:rsidRDefault="00753FE6" w:rsidP="00C90C16">
            <w:pPr>
              <w:rPr>
                <w:ins w:id="958" w:author="SEAN B FAIN" w:date="2019-04-25T11:40:00Z"/>
                <w:sz w:val="18"/>
                <w:szCs w:val="18"/>
              </w:rPr>
            </w:pPr>
            <w:ins w:id="959" w:author="SEAN B FAIN" w:date="2019-04-25T11:40:00Z">
              <w:r>
                <w:rPr>
                  <w:sz w:val="18"/>
                  <w:szCs w:val="18"/>
                </w:rPr>
                <w:t xml:space="preserve">3 </w:t>
              </w:r>
              <w:proofErr w:type="spellStart"/>
              <w:r>
                <w:rPr>
                  <w:sz w:val="18"/>
                  <w:szCs w:val="18"/>
                </w:rPr>
                <w:t>mo</w:t>
              </w:r>
              <w:proofErr w:type="spellEnd"/>
            </w:ins>
          </w:p>
        </w:tc>
        <w:tc>
          <w:tcPr>
            <w:tcW w:w="1530" w:type="dxa"/>
          </w:tcPr>
          <w:p w14:paraId="1EE09DED" w14:textId="77777777" w:rsidR="00753FE6" w:rsidRDefault="00753FE6" w:rsidP="00C90C16">
            <w:pPr>
              <w:rPr>
                <w:ins w:id="960" w:author="SEAN B FAIN" w:date="2019-04-25T11:40:00Z"/>
                <w:sz w:val="18"/>
                <w:szCs w:val="18"/>
              </w:rPr>
            </w:pPr>
            <w:ins w:id="961" w:author="SEAN B FAIN" w:date="2019-04-25T11:40:00Z">
              <w:r>
                <w:rPr>
                  <w:sz w:val="18"/>
                  <w:szCs w:val="18"/>
                </w:rPr>
                <w:t>Phillips MX800IDT or Brilliance 16p</w:t>
              </w:r>
            </w:ins>
          </w:p>
        </w:tc>
        <w:tc>
          <w:tcPr>
            <w:tcW w:w="1170" w:type="dxa"/>
          </w:tcPr>
          <w:p w14:paraId="2A1755DB" w14:textId="77777777" w:rsidR="00753FE6" w:rsidRDefault="00753FE6" w:rsidP="00C90C16">
            <w:pPr>
              <w:rPr>
                <w:ins w:id="962" w:author="SEAN B FAIN" w:date="2019-04-25T11:40:00Z"/>
                <w:sz w:val="18"/>
                <w:szCs w:val="18"/>
              </w:rPr>
            </w:pPr>
            <w:ins w:id="963" w:author="SEAN B FAIN" w:date="2019-04-25T11:40:00Z">
              <w:r>
                <w:rPr>
                  <w:sz w:val="18"/>
                  <w:szCs w:val="18"/>
                </w:rPr>
                <w:t>RA-950</w:t>
              </w:r>
            </w:ins>
          </w:p>
        </w:tc>
        <w:tc>
          <w:tcPr>
            <w:tcW w:w="1620" w:type="dxa"/>
          </w:tcPr>
          <w:p w14:paraId="5C457458" w14:textId="77777777" w:rsidR="00753FE6" w:rsidRDefault="00753FE6" w:rsidP="00C90C16">
            <w:pPr>
              <w:rPr>
                <w:ins w:id="964" w:author="SEAN B FAIN" w:date="2019-04-25T11:40:00Z"/>
                <w:sz w:val="18"/>
                <w:szCs w:val="18"/>
              </w:rPr>
            </w:pPr>
            <w:ins w:id="965" w:author="SEAN B FAIN" w:date="2019-04-25T11:40:00Z">
              <w:r>
                <w:rPr>
                  <w:sz w:val="18"/>
                  <w:szCs w:val="18"/>
                </w:rPr>
                <w:t>B (moderately soft)</w:t>
              </w:r>
            </w:ins>
          </w:p>
        </w:tc>
        <w:tc>
          <w:tcPr>
            <w:tcW w:w="1080" w:type="dxa"/>
          </w:tcPr>
          <w:p w14:paraId="6F8D403D" w14:textId="77777777" w:rsidR="00753FE6" w:rsidRDefault="00753FE6" w:rsidP="00C90C16">
            <w:pPr>
              <w:rPr>
                <w:ins w:id="966" w:author="SEAN B FAIN" w:date="2019-04-25T11:40:00Z"/>
                <w:sz w:val="18"/>
                <w:szCs w:val="18"/>
              </w:rPr>
            </w:pPr>
            <w:ins w:id="967" w:author="SEAN B FAIN" w:date="2019-04-25T11:40:00Z">
              <w:r>
                <w:rPr>
                  <w:sz w:val="18"/>
                  <w:szCs w:val="18"/>
                </w:rPr>
                <w:t>1, 2</w:t>
              </w:r>
            </w:ins>
          </w:p>
        </w:tc>
        <w:tc>
          <w:tcPr>
            <w:tcW w:w="990" w:type="dxa"/>
          </w:tcPr>
          <w:p w14:paraId="18E6500F" w14:textId="77777777" w:rsidR="00753FE6" w:rsidRDefault="00753FE6" w:rsidP="00C90C16">
            <w:pPr>
              <w:rPr>
                <w:ins w:id="968" w:author="SEAN B FAIN" w:date="2019-04-25T11:40:00Z"/>
                <w:sz w:val="18"/>
                <w:szCs w:val="18"/>
              </w:rPr>
            </w:pPr>
            <w:proofErr w:type="gramStart"/>
            <w:ins w:id="969" w:author="SEAN B FAIN" w:date="2019-04-25T11:40:00Z">
              <w:r>
                <w:rPr>
                  <w:sz w:val="18"/>
                  <w:szCs w:val="18"/>
                </w:rPr>
                <w:t>30  *</w:t>
              </w:r>
              <w:proofErr w:type="gramEnd"/>
              <w:r>
                <w:rPr>
                  <w:sz w:val="18"/>
                  <w:szCs w:val="18"/>
                </w:rPr>
                <w:t>*</w:t>
              </w:r>
            </w:ins>
          </w:p>
        </w:tc>
        <w:tc>
          <w:tcPr>
            <w:tcW w:w="990" w:type="dxa"/>
          </w:tcPr>
          <w:p w14:paraId="569A1881" w14:textId="77777777" w:rsidR="00753FE6" w:rsidRDefault="00753FE6" w:rsidP="00C90C16">
            <w:pPr>
              <w:rPr>
                <w:ins w:id="970" w:author="SEAN B FAIN" w:date="2019-04-25T11:40:00Z"/>
                <w:sz w:val="18"/>
                <w:szCs w:val="18"/>
              </w:rPr>
            </w:pPr>
            <w:ins w:id="971" w:author="SEAN B FAIN" w:date="2019-04-25T11:40:00Z">
              <w:r>
                <w:rPr>
                  <w:sz w:val="18"/>
                  <w:szCs w:val="18"/>
                </w:rPr>
                <w:t>Y**</w:t>
              </w:r>
            </w:ins>
          </w:p>
        </w:tc>
      </w:tr>
      <w:tr w:rsidR="00753FE6" w14:paraId="1F2143BD" w14:textId="77777777" w:rsidTr="00C90C16">
        <w:trPr>
          <w:ins w:id="972" w:author="SEAN B FAIN" w:date="2019-04-25T11:40:00Z"/>
        </w:trPr>
        <w:tc>
          <w:tcPr>
            <w:tcW w:w="12888" w:type="dxa"/>
            <w:gridSpan w:val="11"/>
          </w:tcPr>
          <w:p w14:paraId="67F3F277" w14:textId="77777777" w:rsidR="00753FE6" w:rsidRDefault="00753FE6" w:rsidP="00C90C16">
            <w:pPr>
              <w:rPr>
                <w:ins w:id="973" w:author="SEAN B FAIN" w:date="2019-04-25T11:40:00Z"/>
              </w:rPr>
            </w:pPr>
            <w:ins w:id="974" w:author="SEAN B FAIN" w:date="2019-04-25T11:40:00Z">
              <w:r>
                <w:t>*Subset of a multi-center, multi-platform study for which two baseline scans were obtained.</w:t>
              </w:r>
            </w:ins>
          </w:p>
          <w:p w14:paraId="14A9ACB4" w14:textId="77777777" w:rsidR="00753FE6" w:rsidRDefault="00753FE6" w:rsidP="00C90C16">
            <w:pPr>
              <w:rPr>
                <w:ins w:id="975" w:author="SEAN B FAIN" w:date="2019-04-25T11:40:00Z"/>
              </w:rPr>
            </w:pPr>
            <w:ins w:id="976" w:author="SEAN B FAIN" w:date="2019-04-25T11:40:00Z">
              <w:r>
                <w:rPr>
                  <w:vertAlign w:val="superscript"/>
                </w:rPr>
                <w:t>+</w:t>
              </w:r>
              <w:r>
                <w:t>Subset of subjects with &lt; 4 months between scans</w:t>
              </w:r>
            </w:ins>
          </w:p>
          <w:p w14:paraId="4C533754" w14:textId="77777777" w:rsidR="00753FE6" w:rsidRDefault="00753FE6" w:rsidP="00C90C16">
            <w:pPr>
              <w:rPr>
                <w:ins w:id="977" w:author="SEAN B FAIN" w:date="2019-04-25T11:40:00Z"/>
              </w:rPr>
            </w:pPr>
            <w:ins w:id="978" w:author="SEAN B FAIN" w:date="2019-04-25T11:40:00Z">
              <w:r>
                <w:t>*</w:t>
              </w:r>
              <w:r>
                <w:rPr>
                  <w:vertAlign w:val="superscript"/>
                </w:rPr>
                <w:t>+</w:t>
              </w:r>
              <w:r>
                <w:t>Subset of 475 subjects screened for cancer</w:t>
              </w:r>
            </w:ins>
          </w:p>
          <w:p w14:paraId="2F7E655D" w14:textId="77777777" w:rsidR="00753FE6" w:rsidRDefault="00753FE6" w:rsidP="00C90C16">
            <w:pPr>
              <w:rPr>
                <w:ins w:id="979" w:author="SEAN B FAIN" w:date="2019-04-25T11:40:00Z"/>
              </w:rPr>
            </w:pPr>
            <w:ins w:id="980" w:author="SEAN B FAIN" w:date="2019-04-25T11:40:00Z">
              <w:r>
                <w:t>*</w:t>
              </w:r>
              <w:proofErr w:type="spellStart"/>
              <w:r>
                <w:rPr>
                  <w:vertAlign w:val="superscript"/>
                </w:rPr>
                <w:t>o</w:t>
              </w:r>
              <w:r>
                <w:t>MILD</w:t>
              </w:r>
              <w:proofErr w:type="spellEnd"/>
              <w:r>
                <w:t xml:space="preserve"> trial only (16 slice)</w:t>
              </w:r>
            </w:ins>
          </w:p>
          <w:p w14:paraId="1F035E14" w14:textId="77777777" w:rsidR="00753FE6" w:rsidRDefault="00753FE6" w:rsidP="00C90C16">
            <w:pPr>
              <w:rPr>
                <w:ins w:id="981" w:author="SEAN B FAIN" w:date="2019-04-25T11:40:00Z"/>
              </w:rPr>
            </w:pPr>
            <w:ins w:id="982" w:author="SEAN B FAIN" w:date="2019-04-25T11:40:00Z">
              <w:r>
                <w:t xml:space="preserve">** 140 </w:t>
              </w:r>
              <w:proofErr w:type="spellStart"/>
              <w:r>
                <w:t>kVp</w:t>
              </w:r>
              <w:proofErr w:type="spellEnd"/>
              <w:r>
                <w:t xml:space="preserve"> (vs. 120 </w:t>
              </w:r>
              <w:proofErr w:type="spellStart"/>
              <w:r>
                <w:t>kVp</w:t>
              </w:r>
              <w:proofErr w:type="spellEnd"/>
              <w:r>
                <w:t>) for &gt; 80kg weight</w:t>
              </w:r>
            </w:ins>
          </w:p>
          <w:p w14:paraId="5F3CEF12" w14:textId="77777777" w:rsidR="00753FE6" w:rsidRDefault="00753FE6" w:rsidP="00C90C16">
            <w:pPr>
              <w:rPr>
                <w:ins w:id="983" w:author="SEAN B FAIN" w:date="2019-04-25T11:40:00Z"/>
                <w:rFonts w:eastAsia="MS Gothic" w:cs="Arial"/>
                <w:color w:val="000000"/>
              </w:rPr>
            </w:pPr>
            <w:ins w:id="984" w:author="SEAN B FAIN" w:date="2019-04-25T11:40:00Z">
              <w:r>
                <w:rPr>
                  <w:rFonts w:ascii="MS Reference Sans Serif" w:eastAsia="MS Gothic" w:hAnsi="MS Reference Sans Serif" w:cs="MS Reference Sans Serif"/>
                  <w:color w:val="000000"/>
                </w:rPr>
                <w:t>♮</w:t>
              </w:r>
              <w:r>
                <w:rPr>
                  <w:rFonts w:eastAsia="MS Gothic" w:cs="Arial"/>
                  <w:color w:val="000000"/>
                </w:rPr>
                <w:t>Smoothing operation in image domain</w:t>
              </w:r>
            </w:ins>
          </w:p>
          <w:p w14:paraId="3FAC5C28" w14:textId="77777777" w:rsidR="00753FE6" w:rsidRDefault="00753FE6" w:rsidP="00C90C16">
            <w:pPr>
              <w:rPr>
                <w:ins w:id="985" w:author="SEAN B FAIN" w:date="2019-04-25T11:40:00Z"/>
                <w:rFonts w:eastAsia="MS Gothic"/>
              </w:rPr>
            </w:pPr>
            <w:ins w:id="986" w:author="SEAN B FAIN" w:date="2019-04-25T11:40:00Z">
              <w:r>
                <w:rPr>
                  <w:rFonts w:ascii="MS Gothic" w:eastAsia="MS Gothic" w:hAnsi="MS Gothic" w:hint="eastAsia"/>
                  <w:szCs w:val="18"/>
                  <w:vertAlign w:val="superscript"/>
                </w:rPr>
                <w:lastRenderedPageBreak/>
                <w:t>♭</w:t>
              </w:r>
              <w:r>
                <w:rPr>
                  <w:rFonts w:eastAsia="MS Gothic"/>
                </w:rPr>
                <w:t>High frequency instead of smooth kernel used for reconstruction.</w:t>
              </w:r>
            </w:ins>
          </w:p>
          <w:p w14:paraId="52584378" w14:textId="77777777" w:rsidR="00753FE6" w:rsidRDefault="00753FE6" w:rsidP="00C90C16">
            <w:pPr>
              <w:rPr>
                <w:ins w:id="987" w:author="SEAN B FAIN" w:date="2019-04-25T11:40:00Z"/>
              </w:rPr>
            </w:pPr>
            <w:ins w:id="988" w:author="SEAN B FAIN" w:date="2019-04-25T11:40:00Z">
              <w:r>
                <w:rPr>
                  <w:szCs w:val="18"/>
                  <w:vertAlign w:val="superscript"/>
                </w:rPr>
                <w:t>#</w:t>
              </w:r>
              <w:r>
                <w:t>Note that Park et al is retained in subsequent analysis in spite of the longer scan intervals, factoring in that the study subjects were an “asymptomatic population” (GOLD stage 0</w:t>
              </w:r>
              <w:proofErr w:type="gramStart"/>
              <w:r>
                <w:t>)  and</w:t>
              </w:r>
              <w:proofErr w:type="gramEnd"/>
              <w:r>
                <w:t xml:space="preserve"> the authors’ assertion that the subjects had no perceptual changes of disease progression.</w:t>
              </w:r>
            </w:ins>
          </w:p>
        </w:tc>
      </w:tr>
    </w:tbl>
    <w:p w14:paraId="5A3067C6" w14:textId="77777777" w:rsidR="00753FE6" w:rsidRDefault="00753FE6" w:rsidP="00753FE6">
      <w:pPr>
        <w:rPr>
          <w:ins w:id="989" w:author="SEAN B FAIN" w:date="2019-04-25T11:40:00Z"/>
          <w:b/>
        </w:rPr>
      </w:pPr>
      <w:ins w:id="990" w:author="SEAN B FAIN" w:date="2019-04-25T11:40:00Z">
        <w:r>
          <w:rPr>
            <w:b/>
          </w:rPr>
          <w:lastRenderedPageBreak/>
          <w:t>Table 1. Summary of parameters for the selected studies used to determine the claims.</w:t>
        </w:r>
      </w:ins>
    </w:p>
    <w:p w14:paraId="0E0A0707" w14:textId="77777777" w:rsidR="00753FE6" w:rsidRDefault="00753FE6" w:rsidP="00753FE6">
      <w:pPr>
        <w:rPr>
          <w:ins w:id="991" w:author="SEAN B FAIN" w:date="2019-04-25T11:40:00Z"/>
        </w:rPr>
      </w:pPr>
      <w:ins w:id="992" w:author="SEAN B FAIN" w:date="2019-04-25T11:40:00Z">
        <w:r>
          <w:br w:type="page"/>
        </w:r>
      </w:ins>
    </w:p>
    <w:p w14:paraId="31BC40D4" w14:textId="77777777" w:rsidR="00753FE6" w:rsidRDefault="00753FE6" w:rsidP="00753FE6">
      <w:pPr>
        <w:rPr>
          <w:ins w:id="993" w:author="SEAN B FAIN" w:date="2019-04-25T11:40:00Z"/>
          <w:b/>
        </w:rPr>
      </w:pPr>
      <w:ins w:id="994" w:author="SEAN B FAIN" w:date="2019-04-25T11:40:00Z">
        <w:r>
          <w:rPr>
            <w:b/>
          </w:rPr>
          <w:lastRenderedPageBreak/>
          <w:t>Table 2. Summary of repeated measures, bias, and LOA for RA-950 and Perc15 for baseline and repeat scans from the selected studies without volume adjustment.</w:t>
        </w:r>
      </w:ins>
    </w:p>
    <w:tbl>
      <w:tblPr>
        <w:tblpPr w:leftFromText="180" w:rightFromText="180" w:vertAnchor="page" w:horzAnchor="margin" w:tblpY="2513"/>
        <w:tblW w:w="12078" w:type="dxa"/>
        <w:tblLayout w:type="fixed"/>
        <w:tblLook w:val="04A0" w:firstRow="1" w:lastRow="0" w:firstColumn="1" w:lastColumn="0" w:noHBand="0" w:noVBand="1"/>
      </w:tblPr>
      <w:tblGrid>
        <w:gridCol w:w="1350"/>
        <w:gridCol w:w="630"/>
        <w:gridCol w:w="1008"/>
        <w:gridCol w:w="1080"/>
        <w:gridCol w:w="1080"/>
        <w:gridCol w:w="1080"/>
        <w:gridCol w:w="810"/>
        <w:gridCol w:w="1260"/>
        <w:gridCol w:w="810"/>
        <w:gridCol w:w="900"/>
        <w:gridCol w:w="810"/>
        <w:gridCol w:w="1260"/>
      </w:tblGrid>
      <w:tr w:rsidR="00753FE6" w14:paraId="16BD56BB" w14:textId="77777777" w:rsidTr="00C90C16">
        <w:trPr>
          <w:ins w:id="995" w:author="SEAN B FAIN" w:date="2019-04-25T11:40:00Z"/>
        </w:trPr>
        <w:tc>
          <w:tcPr>
            <w:tcW w:w="1350" w:type="dxa"/>
            <w:tcBorders>
              <w:left w:val="single" w:sz="4" w:space="0" w:color="auto"/>
            </w:tcBorders>
          </w:tcPr>
          <w:p w14:paraId="1E0FE214" w14:textId="77777777" w:rsidR="00753FE6" w:rsidRDefault="00753FE6" w:rsidP="00C90C16">
            <w:pPr>
              <w:spacing w:after="200"/>
              <w:rPr>
                <w:ins w:id="996" w:author="SEAN B FAIN" w:date="2019-04-25T11:40:00Z"/>
              </w:rPr>
            </w:pPr>
            <w:ins w:id="997" w:author="SEAN B FAIN" w:date="2019-04-25T11:40:00Z">
              <w:r>
                <w:t>Author</w:t>
              </w:r>
            </w:ins>
          </w:p>
        </w:tc>
        <w:tc>
          <w:tcPr>
            <w:tcW w:w="630" w:type="dxa"/>
          </w:tcPr>
          <w:p w14:paraId="6260E3AB" w14:textId="77777777" w:rsidR="00753FE6" w:rsidRDefault="00753FE6" w:rsidP="00C90C16">
            <w:pPr>
              <w:spacing w:after="200"/>
              <w:rPr>
                <w:ins w:id="998" w:author="SEAN B FAIN" w:date="2019-04-25T11:40:00Z"/>
              </w:rPr>
            </w:pPr>
            <w:ins w:id="999" w:author="SEAN B FAIN" w:date="2019-04-25T11:40:00Z">
              <w:r>
                <w:t>Year</w:t>
              </w:r>
            </w:ins>
          </w:p>
        </w:tc>
        <w:tc>
          <w:tcPr>
            <w:tcW w:w="2088" w:type="dxa"/>
            <w:gridSpan w:val="2"/>
            <w:tcBorders>
              <w:right w:val="single" w:sz="24" w:space="0" w:color="auto"/>
            </w:tcBorders>
          </w:tcPr>
          <w:p w14:paraId="3A0AFF1F" w14:textId="77777777" w:rsidR="00753FE6" w:rsidRDefault="00753FE6" w:rsidP="00C90C16">
            <w:pPr>
              <w:tabs>
                <w:tab w:val="left" w:pos="11070"/>
              </w:tabs>
              <w:spacing w:after="200"/>
              <w:rPr>
                <w:ins w:id="1000" w:author="SEAN B FAIN" w:date="2019-04-25T11:40:00Z"/>
              </w:rPr>
            </w:pPr>
            <w:ins w:id="1001" w:author="SEAN B FAIN" w:date="2019-04-25T11:40:00Z">
              <w:r>
                <w:t xml:space="preserve">Lung Volume (ml) </w:t>
              </w:r>
            </w:ins>
          </w:p>
        </w:tc>
        <w:tc>
          <w:tcPr>
            <w:tcW w:w="4230" w:type="dxa"/>
            <w:gridSpan w:val="4"/>
            <w:tcBorders>
              <w:right w:val="single" w:sz="24" w:space="0" w:color="auto"/>
            </w:tcBorders>
          </w:tcPr>
          <w:p w14:paraId="52EA2698" w14:textId="77777777" w:rsidR="00753FE6" w:rsidRDefault="00753FE6" w:rsidP="00C90C16">
            <w:pPr>
              <w:spacing w:after="200"/>
              <w:rPr>
                <w:ins w:id="1002" w:author="SEAN B FAIN" w:date="2019-04-25T11:40:00Z"/>
              </w:rPr>
            </w:pPr>
            <w:ins w:id="1003" w:author="SEAN B FAIN" w:date="2019-04-25T11:40:00Z">
              <w:r>
                <w:t>RA-950 (%)</w:t>
              </w:r>
            </w:ins>
          </w:p>
        </w:tc>
        <w:tc>
          <w:tcPr>
            <w:tcW w:w="3780" w:type="dxa"/>
            <w:gridSpan w:val="4"/>
            <w:tcBorders>
              <w:left w:val="single" w:sz="24" w:space="0" w:color="auto"/>
            </w:tcBorders>
          </w:tcPr>
          <w:p w14:paraId="7BD7895B" w14:textId="77777777" w:rsidR="00753FE6" w:rsidRDefault="00753FE6" w:rsidP="00C90C16">
            <w:pPr>
              <w:spacing w:after="200"/>
              <w:rPr>
                <w:ins w:id="1004" w:author="SEAN B FAIN" w:date="2019-04-25T11:40:00Z"/>
              </w:rPr>
            </w:pPr>
            <w:ins w:id="1005" w:author="SEAN B FAIN" w:date="2019-04-25T11:40:00Z">
              <w:r>
                <w:t>Perc15 (HU)</w:t>
              </w:r>
            </w:ins>
          </w:p>
        </w:tc>
      </w:tr>
      <w:tr w:rsidR="00753FE6" w14:paraId="4DC49ECC" w14:textId="77777777" w:rsidTr="00C90C16">
        <w:trPr>
          <w:ins w:id="1006" w:author="SEAN B FAIN" w:date="2019-04-25T11:40:00Z"/>
        </w:trPr>
        <w:tc>
          <w:tcPr>
            <w:tcW w:w="1350" w:type="dxa"/>
            <w:tcBorders>
              <w:left w:val="single" w:sz="4" w:space="0" w:color="auto"/>
            </w:tcBorders>
          </w:tcPr>
          <w:p w14:paraId="78B50259" w14:textId="77777777" w:rsidR="00753FE6" w:rsidRDefault="00753FE6" w:rsidP="00C90C16">
            <w:pPr>
              <w:spacing w:after="200"/>
              <w:rPr>
                <w:ins w:id="1007" w:author="SEAN B FAIN" w:date="2019-04-25T11:40:00Z"/>
              </w:rPr>
            </w:pPr>
          </w:p>
        </w:tc>
        <w:tc>
          <w:tcPr>
            <w:tcW w:w="630" w:type="dxa"/>
          </w:tcPr>
          <w:p w14:paraId="5327F5EF" w14:textId="77777777" w:rsidR="00753FE6" w:rsidRDefault="00753FE6" w:rsidP="00C90C16">
            <w:pPr>
              <w:spacing w:after="200"/>
              <w:rPr>
                <w:ins w:id="1008" w:author="SEAN B FAIN" w:date="2019-04-25T11:40:00Z"/>
              </w:rPr>
            </w:pPr>
          </w:p>
        </w:tc>
        <w:tc>
          <w:tcPr>
            <w:tcW w:w="1008" w:type="dxa"/>
          </w:tcPr>
          <w:p w14:paraId="3F12B75A" w14:textId="77777777" w:rsidR="00753FE6" w:rsidRDefault="00753FE6" w:rsidP="00C90C16">
            <w:pPr>
              <w:spacing w:after="200"/>
              <w:rPr>
                <w:ins w:id="1009" w:author="SEAN B FAIN" w:date="2019-04-25T11:40:00Z"/>
                <w:sz w:val="18"/>
                <w:szCs w:val="18"/>
              </w:rPr>
            </w:pPr>
            <w:ins w:id="1010" w:author="SEAN B FAIN" w:date="2019-04-25T11:40:00Z">
              <w:r>
                <w:rPr>
                  <w:sz w:val="18"/>
                  <w:szCs w:val="18"/>
                </w:rPr>
                <w:t xml:space="preserve">Mean (SD) Time 1 </w:t>
              </w:r>
            </w:ins>
          </w:p>
        </w:tc>
        <w:tc>
          <w:tcPr>
            <w:tcW w:w="1080" w:type="dxa"/>
            <w:tcBorders>
              <w:right w:val="single" w:sz="24" w:space="0" w:color="auto"/>
            </w:tcBorders>
          </w:tcPr>
          <w:p w14:paraId="4C10D641" w14:textId="77777777" w:rsidR="00753FE6" w:rsidRDefault="00753FE6" w:rsidP="00C90C16">
            <w:pPr>
              <w:spacing w:after="200"/>
              <w:rPr>
                <w:ins w:id="1011" w:author="SEAN B FAIN" w:date="2019-04-25T11:40:00Z"/>
                <w:sz w:val="18"/>
                <w:szCs w:val="18"/>
              </w:rPr>
            </w:pPr>
            <w:ins w:id="1012" w:author="SEAN B FAIN" w:date="2019-04-25T11:40:00Z">
              <w:r>
                <w:rPr>
                  <w:sz w:val="18"/>
                  <w:szCs w:val="18"/>
                </w:rPr>
                <w:t>Mean (SD) Time 2</w:t>
              </w:r>
            </w:ins>
          </w:p>
        </w:tc>
        <w:tc>
          <w:tcPr>
            <w:tcW w:w="1080" w:type="dxa"/>
            <w:tcBorders>
              <w:left w:val="single" w:sz="24" w:space="0" w:color="auto"/>
            </w:tcBorders>
          </w:tcPr>
          <w:p w14:paraId="3CF85E4B" w14:textId="77777777" w:rsidR="00753FE6" w:rsidRDefault="00753FE6" w:rsidP="00C90C16">
            <w:pPr>
              <w:spacing w:after="200"/>
              <w:rPr>
                <w:ins w:id="1013" w:author="SEAN B FAIN" w:date="2019-04-25T11:40:00Z"/>
                <w:sz w:val="18"/>
                <w:szCs w:val="18"/>
              </w:rPr>
            </w:pPr>
            <w:ins w:id="1014" w:author="SEAN B FAIN" w:date="2019-04-25T11:40:00Z">
              <w:r>
                <w:rPr>
                  <w:sz w:val="18"/>
                  <w:szCs w:val="18"/>
                </w:rPr>
                <w:t xml:space="preserve">Mean (SD) Time 1 </w:t>
              </w:r>
            </w:ins>
          </w:p>
        </w:tc>
        <w:tc>
          <w:tcPr>
            <w:tcW w:w="1080" w:type="dxa"/>
          </w:tcPr>
          <w:p w14:paraId="1F46458E" w14:textId="77777777" w:rsidR="00753FE6" w:rsidRDefault="00753FE6" w:rsidP="00C90C16">
            <w:pPr>
              <w:spacing w:after="200"/>
              <w:rPr>
                <w:ins w:id="1015" w:author="SEAN B FAIN" w:date="2019-04-25T11:40:00Z"/>
                <w:sz w:val="18"/>
                <w:szCs w:val="18"/>
              </w:rPr>
            </w:pPr>
            <w:ins w:id="1016" w:author="SEAN B FAIN" w:date="2019-04-25T11:40:00Z">
              <w:r>
                <w:rPr>
                  <w:sz w:val="18"/>
                  <w:szCs w:val="18"/>
                </w:rPr>
                <w:t>Mean (SD) Time 2</w:t>
              </w:r>
            </w:ins>
          </w:p>
        </w:tc>
        <w:tc>
          <w:tcPr>
            <w:tcW w:w="810" w:type="dxa"/>
          </w:tcPr>
          <w:p w14:paraId="65E7180C" w14:textId="77777777" w:rsidR="00753FE6" w:rsidRDefault="00753FE6" w:rsidP="00C90C16">
            <w:pPr>
              <w:spacing w:after="200"/>
              <w:rPr>
                <w:ins w:id="1017" w:author="SEAN B FAIN" w:date="2019-04-25T11:40:00Z"/>
                <w:sz w:val="18"/>
                <w:szCs w:val="18"/>
              </w:rPr>
            </w:pPr>
            <w:ins w:id="1018" w:author="SEAN B FAIN" w:date="2019-04-25T11:40:00Z">
              <w:r>
                <w:rPr>
                  <w:sz w:val="18"/>
                  <w:szCs w:val="18"/>
                </w:rPr>
                <w:t xml:space="preserve">Bias (SD) </w:t>
              </w:r>
            </w:ins>
          </w:p>
        </w:tc>
        <w:tc>
          <w:tcPr>
            <w:tcW w:w="1260" w:type="dxa"/>
          </w:tcPr>
          <w:p w14:paraId="6D927ECA" w14:textId="77777777" w:rsidR="00753FE6" w:rsidRDefault="00753FE6" w:rsidP="00C90C16">
            <w:pPr>
              <w:spacing w:after="200"/>
              <w:rPr>
                <w:ins w:id="1019" w:author="SEAN B FAIN" w:date="2019-04-25T11:40:00Z"/>
                <w:sz w:val="18"/>
                <w:szCs w:val="18"/>
              </w:rPr>
            </w:pPr>
            <w:ins w:id="1020" w:author="SEAN B FAIN" w:date="2019-04-25T11:40:00Z">
              <w:r>
                <w:rPr>
                  <w:sz w:val="18"/>
                  <w:szCs w:val="18"/>
                </w:rPr>
                <w:t xml:space="preserve">Limits of Agreement </w:t>
              </w:r>
            </w:ins>
          </w:p>
        </w:tc>
        <w:tc>
          <w:tcPr>
            <w:tcW w:w="810" w:type="dxa"/>
            <w:tcBorders>
              <w:left w:val="single" w:sz="24" w:space="0" w:color="auto"/>
            </w:tcBorders>
          </w:tcPr>
          <w:p w14:paraId="281703F2" w14:textId="77777777" w:rsidR="00753FE6" w:rsidRDefault="00753FE6" w:rsidP="00C90C16">
            <w:pPr>
              <w:spacing w:after="200"/>
              <w:rPr>
                <w:ins w:id="1021" w:author="SEAN B FAIN" w:date="2019-04-25T11:40:00Z"/>
                <w:sz w:val="18"/>
                <w:szCs w:val="18"/>
              </w:rPr>
            </w:pPr>
            <w:ins w:id="1022" w:author="SEAN B FAIN" w:date="2019-04-25T11:40:00Z">
              <w:r>
                <w:rPr>
                  <w:sz w:val="18"/>
                  <w:szCs w:val="18"/>
                </w:rPr>
                <w:t xml:space="preserve">Mean (SD) Time 1 </w:t>
              </w:r>
            </w:ins>
          </w:p>
        </w:tc>
        <w:tc>
          <w:tcPr>
            <w:tcW w:w="900" w:type="dxa"/>
          </w:tcPr>
          <w:p w14:paraId="15FF186F" w14:textId="77777777" w:rsidR="00753FE6" w:rsidRDefault="00753FE6" w:rsidP="00C90C16">
            <w:pPr>
              <w:spacing w:after="200"/>
              <w:rPr>
                <w:ins w:id="1023" w:author="SEAN B FAIN" w:date="2019-04-25T11:40:00Z"/>
                <w:sz w:val="18"/>
                <w:szCs w:val="18"/>
              </w:rPr>
            </w:pPr>
            <w:ins w:id="1024" w:author="SEAN B FAIN" w:date="2019-04-25T11:40:00Z">
              <w:r>
                <w:rPr>
                  <w:sz w:val="18"/>
                  <w:szCs w:val="18"/>
                </w:rPr>
                <w:t xml:space="preserve">Mean (SD) Time 2 </w:t>
              </w:r>
            </w:ins>
          </w:p>
        </w:tc>
        <w:tc>
          <w:tcPr>
            <w:tcW w:w="810" w:type="dxa"/>
          </w:tcPr>
          <w:p w14:paraId="765912AB" w14:textId="77777777" w:rsidR="00753FE6" w:rsidRDefault="00753FE6" w:rsidP="00C90C16">
            <w:pPr>
              <w:spacing w:after="200"/>
              <w:rPr>
                <w:ins w:id="1025" w:author="SEAN B FAIN" w:date="2019-04-25T11:40:00Z"/>
                <w:sz w:val="18"/>
                <w:szCs w:val="18"/>
              </w:rPr>
            </w:pPr>
            <w:ins w:id="1026" w:author="SEAN B FAIN" w:date="2019-04-25T11:40:00Z">
              <w:r>
                <w:rPr>
                  <w:sz w:val="18"/>
                  <w:szCs w:val="18"/>
                </w:rPr>
                <w:t>Bias (SD)</w:t>
              </w:r>
            </w:ins>
          </w:p>
        </w:tc>
        <w:tc>
          <w:tcPr>
            <w:tcW w:w="1260" w:type="dxa"/>
          </w:tcPr>
          <w:p w14:paraId="522E1ABD" w14:textId="77777777" w:rsidR="00753FE6" w:rsidRDefault="00753FE6" w:rsidP="00C90C16">
            <w:pPr>
              <w:spacing w:after="200"/>
              <w:rPr>
                <w:ins w:id="1027" w:author="SEAN B FAIN" w:date="2019-04-25T11:40:00Z"/>
                <w:sz w:val="18"/>
                <w:szCs w:val="18"/>
              </w:rPr>
            </w:pPr>
            <w:ins w:id="1028" w:author="SEAN B FAIN" w:date="2019-04-25T11:40:00Z">
              <w:r>
                <w:rPr>
                  <w:sz w:val="18"/>
                  <w:szCs w:val="18"/>
                </w:rPr>
                <w:t>Limits of Agreement</w:t>
              </w:r>
            </w:ins>
          </w:p>
        </w:tc>
      </w:tr>
      <w:tr w:rsidR="00753FE6" w14:paraId="771D39E0" w14:textId="77777777" w:rsidTr="00C90C16">
        <w:trPr>
          <w:ins w:id="1029" w:author="SEAN B FAIN" w:date="2019-04-25T11:40:00Z"/>
        </w:trPr>
        <w:tc>
          <w:tcPr>
            <w:tcW w:w="1350" w:type="dxa"/>
            <w:tcBorders>
              <w:left w:val="single" w:sz="4" w:space="0" w:color="auto"/>
            </w:tcBorders>
          </w:tcPr>
          <w:p w14:paraId="0B0CE5A8" w14:textId="77777777" w:rsidR="00753FE6" w:rsidRDefault="00753FE6" w:rsidP="00C90C16">
            <w:pPr>
              <w:spacing w:after="200"/>
              <w:rPr>
                <w:ins w:id="1030" w:author="SEAN B FAIN" w:date="2019-04-25T11:40:00Z"/>
              </w:rPr>
            </w:pPr>
            <w:ins w:id="1031" w:author="SEAN B FAIN" w:date="2019-04-25T11:40:00Z">
              <w:r>
                <w:t>Park</w:t>
              </w:r>
            </w:ins>
          </w:p>
        </w:tc>
        <w:tc>
          <w:tcPr>
            <w:tcW w:w="630" w:type="dxa"/>
          </w:tcPr>
          <w:p w14:paraId="08D326F1" w14:textId="77777777" w:rsidR="00753FE6" w:rsidRDefault="00753FE6" w:rsidP="00C90C16">
            <w:pPr>
              <w:spacing w:after="200"/>
              <w:rPr>
                <w:ins w:id="1032" w:author="SEAN B FAIN" w:date="2019-04-25T11:40:00Z"/>
                <w:sz w:val="18"/>
                <w:szCs w:val="18"/>
              </w:rPr>
            </w:pPr>
            <w:ins w:id="1033" w:author="SEAN B FAIN" w:date="2019-04-25T11:40:00Z">
              <w:r>
                <w:rPr>
                  <w:sz w:val="18"/>
                  <w:szCs w:val="18"/>
                </w:rPr>
                <w:t>2012</w:t>
              </w:r>
            </w:ins>
          </w:p>
        </w:tc>
        <w:tc>
          <w:tcPr>
            <w:tcW w:w="1008" w:type="dxa"/>
          </w:tcPr>
          <w:p w14:paraId="278994EA" w14:textId="77777777" w:rsidR="00753FE6" w:rsidRDefault="00753FE6" w:rsidP="00C90C16">
            <w:pPr>
              <w:spacing w:after="200"/>
              <w:rPr>
                <w:ins w:id="1034" w:author="SEAN B FAIN" w:date="2019-04-25T11:40:00Z"/>
                <w:sz w:val="18"/>
                <w:szCs w:val="18"/>
              </w:rPr>
            </w:pPr>
            <w:ins w:id="1035" w:author="SEAN B FAIN" w:date="2019-04-25T11:40:00Z">
              <w:r>
                <w:rPr>
                  <w:sz w:val="18"/>
                  <w:szCs w:val="18"/>
                </w:rPr>
                <w:t>4784 (908)</w:t>
              </w:r>
            </w:ins>
          </w:p>
        </w:tc>
        <w:tc>
          <w:tcPr>
            <w:tcW w:w="1080" w:type="dxa"/>
            <w:tcBorders>
              <w:right w:val="single" w:sz="24" w:space="0" w:color="auto"/>
            </w:tcBorders>
          </w:tcPr>
          <w:p w14:paraId="642292AC" w14:textId="77777777" w:rsidR="00753FE6" w:rsidRDefault="00753FE6" w:rsidP="00C90C16">
            <w:pPr>
              <w:spacing w:after="200"/>
              <w:rPr>
                <w:ins w:id="1036" w:author="SEAN B FAIN" w:date="2019-04-25T11:40:00Z"/>
                <w:sz w:val="18"/>
                <w:szCs w:val="18"/>
              </w:rPr>
            </w:pPr>
            <w:ins w:id="1037" w:author="SEAN B FAIN" w:date="2019-04-25T11:40:00Z">
              <w:r>
                <w:rPr>
                  <w:sz w:val="18"/>
                  <w:szCs w:val="18"/>
                </w:rPr>
                <w:t>4806 (978)</w:t>
              </w:r>
            </w:ins>
          </w:p>
        </w:tc>
        <w:tc>
          <w:tcPr>
            <w:tcW w:w="1080" w:type="dxa"/>
            <w:tcBorders>
              <w:left w:val="single" w:sz="24" w:space="0" w:color="auto"/>
            </w:tcBorders>
          </w:tcPr>
          <w:p w14:paraId="1D61BD22" w14:textId="77777777" w:rsidR="00753FE6" w:rsidRDefault="00753FE6" w:rsidP="00C90C16">
            <w:pPr>
              <w:spacing w:after="200"/>
              <w:rPr>
                <w:ins w:id="1038" w:author="SEAN B FAIN" w:date="2019-04-25T11:40:00Z"/>
                <w:sz w:val="18"/>
                <w:szCs w:val="18"/>
              </w:rPr>
            </w:pPr>
            <w:ins w:id="1039" w:author="SEAN B FAIN" w:date="2019-04-25T11:40:00Z">
              <w:r>
                <w:rPr>
                  <w:sz w:val="18"/>
                  <w:szCs w:val="18"/>
                </w:rPr>
                <w:t>8.7 (5.3)</w:t>
              </w:r>
            </w:ins>
          </w:p>
        </w:tc>
        <w:tc>
          <w:tcPr>
            <w:tcW w:w="1080" w:type="dxa"/>
          </w:tcPr>
          <w:p w14:paraId="49A1835D" w14:textId="77777777" w:rsidR="00753FE6" w:rsidRDefault="00753FE6" w:rsidP="00C90C16">
            <w:pPr>
              <w:spacing w:after="200"/>
              <w:rPr>
                <w:ins w:id="1040" w:author="SEAN B FAIN" w:date="2019-04-25T11:40:00Z"/>
                <w:sz w:val="18"/>
                <w:szCs w:val="18"/>
              </w:rPr>
            </w:pPr>
            <w:ins w:id="1041" w:author="SEAN B FAIN" w:date="2019-04-25T11:40:00Z">
              <w:r>
                <w:rPr>
                  <w:sz w:val="18"/>
                  <w:szCs w:val="18"/>
                </w:rPr>
                <w:t>9.2 (5.1)</w:t>
              </w:r>
            </w:ins>
          </w:p>
        </w:tc>
        <w:tc>
          <w:tcPr>
            <w:tcW w:w="810" w:type="dxa"/>
          </w:tcPr>
          <w:p w14:paraId="54396199" w14:textId="77777777" w:rsidR="00753FE6" w:rsidRDefault="00753FE6" w:rsidP="00C90C16">
            <w:pPr>
              <w:spacing w:after="200"/>
              <w:rPr>
                <w:ins w:id="1042" w:author="SEAN B FAIN" w:date="2019-04-25T11:40:00Z"/>
                <w:sz w:val="18"/>
                <w:szCs w:val="18"/>
              </w:rPr>
            </w:pPr>
            <w:ins w:id="1043" w:author="SEAN B FAIN" w:date="2019-04-25T11:40:00Z">
              <w:r>
                <w:rPr>
                  <w:sz w:val="18"/>
                  <w:szCs w:val="18"/>
                </w:rPr>
                <w:t>0.5 (3.5)</w:t>
              </w:r>
            </w:ins>
          </w:p>
        </w:tc>
        <w:tc>
          <w:tcPr>
            <w:tcW w:w="1260" w:type="dxa"/>
          </w:tcPr>
          <w:p w14:paraId="38620A1E" w14:textId="77777777" w:rsidR="00753FE6" w:rsidRDefault="00753FE6" w:rsidP="00C90C16">
            <w:pPr>
              <w:spacing w:after="200"/>
              <w:rPr>
                <w:ins w:id="1044" w:author="SEAN B FAIN" w:date="2019-04-25T11:40:00Z"/>
                <w:sz w:val="18"/>
                <w:szCs w:val="18"/>
              </w:rPr>
            </w:pPr>
            <w:ins w:id="1045" w:author="SEAN B FAIN" w:date="2019-04-25T11:40:00Z">
              <w:r>
                <w:rPr>
                  <w:sz w:val="18"/>
                  <w:szCs w:val="18"/>
                </w:rPr>
                <w:t>-6.4, 7.4</w:t>
              </w:r>
            </w:ins>
          </w:p>
        </w:tc>
        <w:tc>
          <w:tcPr>
            <w:tcW w:w="810" w:type="dxa"/>
            <w:tcBorders>
              <w:left w:val="single" w:sz="24" w:space="0" w:color="auto"/>
            </w:tcBorders>
          </w:tcPr>
          <w:p w14:paraId="242AEB14" w14:textId="77777777" w:rsidR="00753FE6" w:rsidRDefault="00753FE6" w:rsidP="00C90C16">
            <w:pPr>
              <w:spacing w:after="200"/>
              <w:rPr>
                <w:ins w:id="1046" w:author="SEAN B FAIN" w:date="2019-04-25T11:40:00Z"/>
                <w:sz w:val="18"/>
                <w:szCs w:val="18"/>
              </w:rPr>
            </w:pPr>
            <w:ins w:id="1047" w:author="SEAN B FAIN" w:date="2019-04-25T11:40:00Z">
              <w:r>
                <w:rPr>
                  <w:sz w:val="18"/>
                  <w:szCs w:val="18"/>
                </w:rPr>
                <w:t>-933.4 (13.8)</w:t>
              </w:r>
            </w:ins>
          </w:p>
        </w:tc>
        <w:tc>
          <w:tcPr>
            <w:tcW w:w="900" w:type="dxa"/>
          </w:tcPr>
          <w:p w14:paraId="1D89315D" w14:textId="77777777" w:rsidR="00753FE6" w:rsidRDefault="00753FE6" w:rsidP="00C90C16">
            <w:pPr>
              <w:spacing w:after="200"/>
              <w:rPr>
                <w:ins w:id="1048" w:author="SEAN B FAIN" w:date="2019-04-25T11:40:00Z"/>
                <w:sz w:val="18"/>
                <w:szCs w:val="18"/>
              </w:rPr>
            </w:pPr>
            <w:ins w:id="1049" w:author="SEAN B FAIN" w:date="2019-04-25T11:40:00Z">
              <w:r>
                <w:rPr>
                  <w:sz w:val="18"/>
                  <w:szCs w:val="18"/>
                </w:rPr>
                <w:t>-934.5 (13.7)</w:t>
              </w:r>
            </w:ins>
          </w:p>
        </w:tc>
        <w:tc>
          <w:tcPr>
            <w:tcW w:w="810" w:type="dxa"/>
          </w:tcPr>
          <w:p w14:paraId="3337811F" w14:textId="77777777" w:rsidR="00753FE6" w:rsidRDefault="00753FE6" w:rsidP="00C90C16">
            <w:pPr>
              <w:spacing w:after="200"/>
              <w:rPr>
                <w:ins w:id="1050" w:author="SEAN B FAIN" w:date="2019-04-25T11:40:00Z"/>
                <w:sz w:val="18"/>
                <w:szCs w:val="18"/>
              </w:rPr>
            </w:pPr>
            <w:ins w:id="1051" w:author="SEAN B FAIN" w:date="2019-04-25T11:40:00Z">
              <w:r>
                <w:rPr>
                  <w:sz w:val="18"/>
                  <w:szCs w:val="18"/>
                </w:rPr>
                <w:t>-1.1 (10.9)</w:t>
              </w:r>
            </w:ins>
          </w:p>
        </w:tc>
        <w:tc>
          <w:tcPr>
            <w:tcW w:w="1260" w:type="dxa"/>
          </w:tcPr>
          <w:p w14:paraId="73614EE9" w14:textId="77777777" w:rsidR="00753FE6" w:rsidRDefault="00753FE6" w:rsidP="00C90C16">
            <w:pPr>
              <w:spacing w:after="200"/>
              <w:rPr>
                <w:ins w:id="1052" w:author="SEAN B FAIN" w:date="2019-04-25T11:40:00Z"/>
                <w:sz w:val="18"/>
                <w:szCs w:val="18"/>
              </w:rPr>
            </w:pPr>
            <w:ins w:id="1053" w:author="SEAN B FAIN" w:date="2019-04-25T11:40:00Z">
              <w:r>
                <w:rPr>
                  <w:sz w:val="18"/>
                  <w:szCs w:val="18"/>
                </w:rPr>
                <w:t>-22.1, 20.7</w:t>
              </w:r>
            </w:ins>
          </w:p>
        </w:tc>
      </w:tr>
      <w:tr w:rsidR="00753FE6" w14:paraId="50434711" w14:textId="77777777" w:rsidTr="00C90C16">
        <w:trPr>
          <w:ins w:id="1054" w:author="SEAN B FAIN" w:date="2019-04-25T11:40:00Z"/>
        </w:trPr>
        <w:tc>
          <w:tcPr>
            <w:tcW w:w="1350" w:type="dxa"/>
            <w:tcBorders>
              <w:left w:val="single" w:sz="4" w:space="0" w:color="auto"/>
            </w:tcBorders>
          </w:tcPr>
          <w:p w14:paraId="374242AF" w14:textId="77777777" w:rsidR="00753FE6" w:rsidRDefault="00753FE6" w:rsidP="00C90C16">
            <w:pPr>
              <w:spacing w:after="200"/>
              <w:rPr>
                <w:ins w:id="1055" w:author="SEAN B FAIN" w:date="2019-04-25T11:40:00Z"/>
              </w:rPr>
            </w:pPr>
            <w:ins w:id="1056" w:author="SEAN B FAIN" w:date="2019-04-25T11:40:00Z">
              <w:r>
                <w:t>Chong</w:t>
              </w:r>
            </w:ins>
          </w:p>
        </w:tc>
        <w:tc>
          <w:tcPr>
            <w:tcW w:w="630" w:type="dxa"/>
          </w:tcPr>
          <w:p w14:paraId="0404F43E" w14:textId="77777777" w:rsidR="00753FE6" w:rsidRDefault="00753FE6" w:rsidP="00C90C16">
            <w:pPr>
              <w:spacing w:after="200"/>
              <w:rPr>
                <w:ins w:id="1057" w:author="SEAN B FAIN" w:date="2019-04-25T11:40:00Z"/>
                <w:sz w:val="18"/>
                <w:szCs w:val="18"/>
              </w:rPr>
            </w:pPr>
            <w:ins w:id="1058" w:author="SEAN B FAIN" w:date="2019-04-25T11:40:00Z">
              <w:r>
                <w:rPr>
                  <w:sz w:val="18"/>
                  <w:szCs w:val="18"/>
                </w:rPr>
                <w:t>2012</w:t>
              </w:r>
            </w:ins>
          </w:p>
        </w:tc>
        <w:tc>
          <w:tcPr>
            <w:tcW w:w="1008" w:type="dxa"/>
          </w:tcPr>
          <w:p w14:paraId="4D1A98A2" w14:textId="77777777" w:rsidR="00753FE6" w:rsidRDefault="00753FE6" w:rsidP="00C90C16">
            <w:pPr>
              <w:spacing w:after="200"/>
              <w:rPr>
                <w:ins w:id="1059" w:author="SEAN B FAIN" w:date="2019-04-25T11:40:00Z"/>
                <w:sz w:val="18"/>
                <w:szCs w:val="18"/>
              </w:rPr>
            </w:pPr>
            <w:ins w:id="1060" w:author="SEAN B FAIN" w:date="2019-04-25T11:40:00Z">
              <w:r>
                <w:rPr>
                  <w:sz w:val="18"/>
                  <w:szCs w:val="18"/>
                </w:rPr>
                <w:t>5770 (1540)</w:t>
              </w:r>
            </w:ins>
          </w:p>
        </w:tc>
        <w:tc>
          <w:tcPr>
            <w:tcW w:w="1080" w:type="dxa"/>
            <w:tcBorders>
              <w:right w:val="single" w:sz="24" w:space="0" w:color="auto"/>
            </w:tcBorders>
          </w:tcPr>
          <w:p w14:paraId="105E5BD7" w14:textId="77777777" w:rsidR="00753FE6" w:rsidRDefault="00753FE6" w:rsidP="00C90C16">
            <w:pPr>
              <w:spacing w:after="200"/>
              <w:rPr>
                <w:ins w:id="1061" w:author="SEAN B FAIN" w:date="2019-04-25T11:40:00Z"/>
                <w:sz w:val="18"/>
                <w:szCs w:val="18"/>
              </w:rPr>
            </w:pPr>
            <w:ins w:id="1062" w:author="SEAN B FAIN" w:date="2019-04-25T11:40:00Z">
              <w:r>
                <w:rPr>
                  <w:sz w:val="18"/>
                  <w:szCs w:val="18"/>
                </w:rPr>
                <w:t>5724 (NR)</w:t>
              </w:r>
            </w:ins>
          </w:p>
        </w:tc>
        <w:tc>
          <w:tcPr>
            <w:tcW w:w="1080" w:type="dxa"/>
            <w:tcBorders>
              <w:left w:val="single" w:sz="24" w:space="0" w:color="auto"/>
            </w:tcBorders>
          </w:tcPr>
          <w:p w14:paraId="0EF60A8B" w14:textId="77777777" w:rsidR="00753FE6" w:rsidRDefault="00753FE6" w:rsidP="00C90C16">
            <w:pPr>
              <w:spacing w:after="200"/>
              <w:rPr>
                <w:ins w:id="1063" w:author="SEAN B FAIN" w:date="2019-04-25T11:40:00Z"/>
                <w:sz w:val="18"/>
                <w:szCs w:val="18"/>
              </w:rPr>
            </w:pPr>
            <w:ins w:id="1064" w:author="SEAN B FAIN" w:date="2019-04-25T11:40:00Z">
              <w:r>
                <w:rPr>
                  <w:sz w:val="18"/>
                  <w:szCs w:val="18"/>
                </w:rPr>
                <w:t>16.0 (11.7)</w:t>
              </w:r>
            </w:ins>
          </w:p>
        </w:tc>
        <w:tc>
          <w:tcPr>
            <w:tcW w:w="1080" w:type="dxa"/>
          </w:tcPr>
          <w:p w14:paraId="0FFF3C42" w14:textId="77777777" w:rsidR="00753FE6" w:rsidRDefault="00753FE6" w:rsidP="00C90C16">
            <w:pPr>
              <w:spacing w:after="200"/>
              <w:rPr>
                <w:ins w:id="1065" w:author="SEAN B FAIN" w:date="2019-04-25T11:40:00Z"/>
                <w:sz w:val="18"/>
                <w:szCs w:val="18"/>
              </w:rPr>
            </w:pPr>
            <w:ins w:id="1066" w:author="SEAN B FAIN" w:date="2019-04-25T11:40:00Z">
              <w:r>
                <w:rPr>
                  <w:sz w:val="18"/>
                  <w:szCs w:val="18"/>
                </w:rPr>
                <w:t>NR</w:t>
              </w:r>
            </w:ins>
          </w:p>
        </w:tc>
        <w:tc>
          <w:tcPr>
            <w:tcW w:w="810" w:type="dxa"/>
          </w:tcPr>
          <w:p w14:paraId="4DB76793" w14:textId="77777777" w:rsidR="00753FE6" w:rsidRDefault="00753FE6" w:rsidP="00C90C16">
            <w:pPr>
              <w:spacing w:after="200"/>
              <w:rPr>
                <w:ins w:id="1067" w:author="SEAN B FAIN" w:date="2019-04-25T11:40:00Z"/>
                <w:sz w:val="18"/>
                <w:szCs w:val="18"/>
              </w:rPr>
            </w:pPr>
            <w:ins w:id="1068" w:author="SEAN B FAIN" w:date="2019-04-25T11:40:00Z">
              <w:r>
                <w:rPr>
                  <w:sz w:val="18"/>
                  <w:szCs w:val="18"/>
                </w:rPr>
                <w:t>0.01 (1.17)</w:t>
              </w:r>
            </w:ins>
          </w:p>
        </w:tc>
        <w:tc>
          <w:tcPr>
            <w:tcW w:w="1260" w:type="dxa"/>
          </w:tcPr>
          <w:p w14:paraId="100D43B4" w14:textId="77777777" w:rsidR="00753FE6" w:rsidRDefault="00753FE6" w:rsidP="00C90C16">
            <w:pPr>
              <w:spacing w:after="200"/>
              <w:rPr>
                <w:ins w:id="1069" w:author="SEAN B FAIN" w:date="2019-04-25T11:40:00Z"/>
                <w:sz w:val="18"/>
                <w:szCs w:val="18"/>
              </w:rPr>
            </w:pPr>
            <w:ins w:id="1070" w:author="SEAN B FAIN" w:date="2019-04-25T11:40:00Z">
              <w:r>
                <w:rPr>
                  <w:sz w:val="18"/>
                  <w:szCs w:val="18"/>
                </w:rPr>
                <w:t>-2.33, 2.35</w:t>
              </w:r>
            </w:ins>
          </w:p>
        </w:tc>
        <w:tc>
          <w:tcPr>
            <w:tcW w:w="810" w:type="dxa"/>
            <w:tcBorders>
              <w:left w:val="single" w:sz="24" w:space="0" w:color="auto"/>
            </w:tcBorders>
          </w:tcPr>
          <w:p w14:paraId="67EB06F0" w14:textId="77777777" w:rsidR="00753FE6" w:rsidRDefault="00753FE6" w:rsidP="00C90C16">
            <w:pPr>
              <w:spacing w:after="200"/>
              <w:rPr>
                <w:ins w:id="1071" w:author="SEAN B FAIN" w:date="2019-04-25T11:40:00Z"/>
                <w:sz w:val="18"/>
                <w:szCs w:val="18"/>
              </w:rPr>
            </w:pPr>
            <w:ins w:id="1072" w:author="SEAN B FAIN" w:date="2019-04-25T11:40:00Z">
              <w:r>
                <w:rPr>
                  <w:sz w:val="18"/>
                  <w:szCs w:val="18"/>
                </w:rPr>
                <w:t>-946.3 (28.3)</w:t>
              </w:r>
            </w:ins>
          </w:p>
        </w:tc>
        <w:tc>
          <w:tcPr>
            <w:tcW w:w="900" w:type="dxa"/>
          </w:tcPr>
          <w:p w14:paraId="3E760805" w14:textId="77777777" w:rsidR="00753FE6" w:rsidRDefault="00753FE6" w:rsidP="00C90C16">
            <w:pPr>
              <w:spacing w:after="200"/>
              <w:rPr>
                <w:ins w:id="1073" w:author="SEAN B FAIN" w:date="2019-04-25T11:40:00Z"/>
                <w:sz w:val="18"/>
                <w:szCs w:val="18"/>
              </w:rPr>
            </w:pPr>
            <w:ins w:id="1074" w:author="SEAN B FAIN" w:date="2019-04-25T11:40:00Z">
              <w:r>
                <w:rPr>
                  <w:sz w:val="18"/>
                  <w:szCs w:val="18"/>
                </w:rPr>
                <w:t>NR (NR)</w:t>
              </w:r>
            </w:ins>
          </w:p>
        </w:tc>
        <w:tc>
          <w:tcPr>
            <w:tcW w:w="810" w:type="dxa"/>
          </w:tcPr>
          <w:p w14:paraId="511E71B2" w14:textId="77777777" w:rsidR="00753FE6" w:rsidRDefault="00753FE6" w:rsidP="00C90C16">
            <w:pPr>
              <w:spacing w:after="200"/>
              <w:rPr>
                <w:ins w:id="1075" w:author="SEAN B FAIN" w:date="2019-04-25T11:40:00Z"/>
                <w:sz w:val="18"/>
                <w:szCs w:val="18"/>
              </w:rPr>
            </w:pPr>
            <w:ins w:id="1076" w:author="SEAN B FAIN" w:date="2019-04-25T11:40:00Z">
              <w:r>
                <w:rPr>
                  <w:sz w:val="18"/>
                  <w:szCs w:val="18"/>
                </w:rPr>
                <w:t>0.52 (5.29)</w:t>
              </w:r>
            </w:ins>
          </w:p>
        </w:tc>
        <w:tc>
          <w:tcPr>
            <w:tcW w:w="1260" w:type="dxa"/>
          </w:tcPr>
          <w:p w14:paraId="17FC9741" w14:textId="77777777" w:rsidR="00753FE6" w:rsidRDefault="00753FE6" w:rsidP="00C90C16">
            <w:pPr>
              <w:spacing w:after="200"/>
              <w:rPr>
                <w:ins w:id="1077" w:author="SEAN B FAIN" w:date="2019-04-25T11:40:00Z"/>
                <w:sz w:val="18"/>
                <w:szCs w:val="18"/>
              </w:rPr>
            </w:pPr>
            <w:ins w:id="1078" w:author="SEAN B FAIN" w:date="2019-04-25T11:40:00Z">
              <w:r>
                <w:rPr>
                  <w:sz w:val="18"/>
                  <w:szCs w:val="18"/>
                </w:rPr>
                <w:t>-10.07, 11.11</w:t>
              </w:r>
            </w:ins>
          </w:p>
        </w:tc>
      </w:tr>
      <w:tr w:rsidR="00753FE6" w14:paraId="5FA6D9B1" w14:textId="77777777" w:rsidTr="00C90C16">
        <w:trPr>
          <w:ins w:id="1079" w:author="SEAN B FAIN" w:date="2019-04-25T11:40:00Z"/>
        </w:trPr>
        <w:tc>
          <w:tcPr>
            <w:tcW w:w="1350" w:type="dxa"/>
            <w:tcBorders>
              <w:left w:val="single" w:sz="4" w:space="0" w:color="auto"/>
            </w:tcBorders>
          </w:tcPr>
          <w:p w14:paraId="400A48B1" w14:textId="77777777" w:rsidR="00753FE6" w:rsidRDefault="00753FE6" w:rsidP="00C90C16">
            <w:pPr>
              <w:spacing w:after="200"/>
              <w:rPr>
                <w:ins w:id="1080" w:author="SEAN B FAIN" w:date="2019-04-25T11:40:00Z"/>
              </w:rPr>
            </w:pPr>
            <w:ins w:id="1081" w:author="SEAN B FAIN" w:date="2019-04-25T11:40:00Z">
              <w:r>
                <w:t xml:space="preserve">Keller </w:t>
              </w:r>
            </w:ins>
          </w:p>
        </w:tc>
        <w:tc>
          <w:tcPr>
            <w:tcW w:w="630" w:type="dxa"/>
          </w:tcPr>
          <w:p w14:paraId="65938F42" w14:textId="77777777" w:rsidR="00753FE6" w:rsidRDefault="00753FE6" w:rsidP="00C90C16">
            <w:pPr>
              <w:spacing w:after="200"/>
              <w:rPr>
                <w:ins w:id="1082" w:author="SEAN B FAIN" w:date="2019-04-25T11:40:00Z"/>
                <w:sz w:val="18"/>
                <w:szCs w:val="18"/>
              </w:rPr>
            </w:pPr>
            <w:ins w:id="1083" w:author="SEAN B FAIN" w:date="2019-04-25T11:40:00Z">
              <w:r>
                <w:rPr>
                  <w:sz w:val="18"/>
                  <w:szCs w:val="18"/>
                </w:rPr>
                <w:t>2011</w:t>
              </w:r>
            </w:ins>
          </w:p>
        </w:tc>
        <w:tc>
          <w:tcPr>
            <w:tcW w:w="1008" w:type="dxa"/>
          </w:tcPr>
          <w:p w14:paraId="68EBB276" w14:textId="77777777" w:rsidR="00753FE6" w:rsidRDefault="00753FE6" w:rsidP="00C90C16">
            <w:pPr>
              <w:spacing w:after="200"/>
              <w:rPr>
                <w:ins w:id="1084" w:author="SEAN B FAIN" w:date="2019-04-25T11:40:00Z"/>
                <w:sz w:val="18"/>
                <w:szCs w:val="18"/>
              </w:rPr>
            </w:pPr>
            <w:ins w:id="1085" w:author="SEAN B FAIN" w:date="2019-04-25T11:40:00Z">
              <w:r>
                <w:rPr>
                  <w:sz w:val="18"/>
                  <w:szCs w:val="18"/>
                </w:rPr>
                <w:t xml:space="preserve">NR </w:t>
              </w:r>
            </w:ins>
          </w:p>
        </w:tc>
        <w:tc>
          <w:tcPr>
            <w:tcW w:w="1080" w:type="dxa"/>
            <w:tcBorders>
              <w:right w:val="single" w:sz="24" w:space="0" w:color="auto"/>
            </w:tcBorders>
          </w:tcPr>
          <w:p w14:paraId="352A50C1" w14:textId="77777777" w:rsidR="00753FE6" w:rsidRDefault="00753FE6" w:rsidP="00C90C16">
            <w:pPr>
              <w:spacing w:after="200"/>
              <w:rPr>
                <w:ins w:id="1086" w:author="SEAN B FAIN" w:date="2019-04-25T11:40:00Z"/>
                <w:sz w:val="18"/>
                <w:szCs w:val="18"/>
              </w:rPr>
            </w:pPr>
            <w:ins w:id="1087" w:author="SEAN B FAIN" w:date="2019-04-25T11:40:00Z">
              <w:r>
                <w:rPr>
                  <w:sz w:val="18"/>
                  <w:szCs w:val="18"/>
                </w:rPr>
                <w:t>NR</w:t>
              </w:r>
            </w:ins>
          </w:p>
        </w:tc>
        <w:tc>
          <w:tcPr>
            <w:tcW w:w="1080" w:type="dxa"/>
            <w:tcBorders>
              <w:left w:val="single" w:sz="24" w:space="0" w:color="auto"/>
            </w:tcBorders>
          </w:tcPr>
          <w:p w14:paraId="3368C791" w14:textId="77777777" w:rsidR="00753FE6" w:rsidRDefault="00753FE6" w:rsidP="00C90C16">
            <w:pPr>
              <w:spacing w:after="200"/>
              <w:rPr>
                <w:ins w:id="1088" w:author="SEAN B FAIN" w:date="2019-04-25T11:40:00Z"/>
                <w:sz w:val="18"/>
                <w:szCs w:val="18"/>
              </w:rPr>
            </w:pPr>
            <w:ins w:id="1089" w:author="SEAN B FAIN" w:date="2019-04-25T11:40:00Z">
              <w:r>
                <w:rPr>
                  <w:sz w:val="18"/>
                  <w:szCs w:val="18"/>
                </w:rPr>
                <w:t>-</w:t>
              </w:r>
            </w:ins>
          </w:p>
        </w:tc>
        <w:tc>
          <w:tcPr>
            <w:tcW w:w="1080" w:type="dxa"/>
          </w:tcPr>
          <w:p w14:paraId="55BCDC24" w14:textId="77777777" w:rsidR="00753FE6" w:rsidRDefault="00753FE6" w:rsidP="00C90C16">
            <w:pPr>
              <w:spacing w:after="200"/>
              <w:rPr>
                <w:ins w:id="1090" w:author="SEAN B FAIN" w:date="2019-04-25T11:40:00Z"/>
                <w:sz w:val="18"/>
                <w:szCs w:val="18"/>
              </w:rPr>
            </w:pPr>
            <w:ins w:id="1091" w:author="SEAN B FAIN" w:date="2019-04-25T11:40:00Z">
              <w:r>
                <w:rPr>
                  <w:sz w:val="18"/>
                  <w:szCs w:val="18"/>
                </w:rPr>
                <w:t>-</w:t>
              </w:r>
            </w:ins>
          </w:p>
        </w:tc>
        <w:tc>
          <w:tcPr>
            <w:tcW w:w="810" w:type="dxa"/>
          </w:tcPr>
          <w:p w14:paraId="49564272" w14:textId="77777777" w:rsidR="00753FE6" w:rsidRDefault="00753FE6" w:rsidP="00C90C16">
            <w:pPr>
              <w:spacing w:after="200"/>
              <w:rPr>
                <w:ins w:id="1092" w:author="SEAN B FAIN" w:date="2019-04-25T11:40:00Z"/>
                <w:sz w:val="18"/>
                <w:szCs w:val="18"/>
              </w:rPr>
            </w:pPr>
            <w:ins w:id="1093" w:author="SEAN B FAIN" w:date="2019-04-25T11:40:00Z">
              <w:r>
                <w:rPr>
                  <w:sz w:val="18"/>
                  <w:szCs w:val="18"/>
                </w:rPr>
                <w:t>-</w:t>
              </w:r>
            </w:ins>
          </w:p>
        </w:tc>
        <w:tc>
          <w:tcPr>
            <w:tcW w:w="1260" w:type="dxa"/>
          </w:tcPr>
          <w:p w14:paraId="0D3FE270" w14:textId="77777777" w:rsidR="00753FE6" w:rsidRDefault="00753FE6" w:rsidP="00C90C16">
            <w:pPr>
              <w:spacing w:after="200"/>
              <w:rPr>
                <w:ins w:id="1094" w:author="SEAN B FAIN" w:date="2019-04-25T11:40:00Z"/>
                <w:sz w:val="18"/>
                <w:szCs w:val="18"/>
              </w:rPr>
            </w:pPr>
            <w:ins w:id="1095" w:author="SEAN B FAIN" w:date="2019-04-25T11:40:00Z">
              <w:r>
                <w:rPr>
                  <w:sz w:val="18"/>
                  <w:szCs w:val="18"/>
                </w:rPr>
                <w:t>-</w:t>
              </w:r>
            </w:ins>
          </w:p>
        </w:tc>
        <w:tc>
          <w:tcPr>
            <w:tcW w:w="810" w:type="dxa"/>
            <w:tcBorders>
              <w:left w:val="single" w:sz="24" w:space="0" w:color="auto"/>
            </w:tcBorders>
          </w:tcPr>
          <w:p w14:paraId="66DEA00D" w14:textId="77777777" w:rsidR="00753FE6" w:rsidRDefault="00753FE6" w:rsidP="00C90C16">
            <w:pPr>
              <w:spacing w:after="200"/>
              <w:rPr>
                <w:ins w:id="1096" w:author="SEAN B FAIN" w:date="2019-04-25T11:40:00Z"/>
                <w:sz w:val="18"/>
                <w:szCs w:val="18"/>
              </w:rPr>
            </w:pPr>
            <w:ins w:id="1097" w:author="SEAN B FAIN" w:date="2019-04-25T11:40:00Z">
              <w:r>
                <w:rPr>
                  <w:sz w:val="18"/>
                  <w:szCs w:val="18"/>
                </w:rPr>
                <w:t>NR</w:t>
              </w:r>
            </w:ins>
          </w:p>
        </w:tc>
        <w:tc>
          <w:tcPr>
            <w:tcW w:w="900" w:type="dxa"/>
          </w:tcPr>
          <w:p w14:paraId="05AF09DD" w14:textId="77777777" w:rsidR="00753FE6" w:rsidRDefault="00753FE6" w:rsidP="00C90C16">
            <w:pPr>
              <w:spacing w:after="200"/>
              <w:rPr>
                <w:ins w:id="1098" w:author="SEAN B FAIN" w:date="2019-04-25T11:40:00Z"/>
                <w:sz w:val="18"/>
                <w:szCs w:val="18"/>
              </w:rPr>
            </w:pPr>
            <w:ins w:id="1099" w:author="SEAN B FAIN" w:date="2019-04-25T11:40:00Z">
              <w:r>
                <w:rPr>
                  <w:sz w:val="18"/>
                  <w:szCs w:val="18"/>
                </w:rPr>
                <w:t>NR</w:t>
              </w:r>
            </w:ins>
          </w:p>
        </w:tc>
        <w:tc>
          <w:tcPr>
            <w:tcW w:w="810" w:type="dxa"/>
          </w:tcPr>
          <w:p w14:paraId="271A0F6B" w14:textId="77777777" w:rsidR="00753FE6" w:rsidRDefault="00753FE6" w:rsidP="00C90C16">
            <w:pPr>
              <w:spacing w:after="200"/>
              <w:rPr>
                <w:ins w:id="1100" w:author="SEAN B FAIN" w:date="2019-04-25T11:40:00Z"/>
                <w:sz w:val="18"/>
                <w:szCs w:val="18"/>
              </w:rPr>
            </w:pPr>
            <w:ins w:id="1101" w:author="SEAN B FAIN" w:date="2019-04-25T11:40:00Z">
              <w:r>
                <w:rPr>
                  <w:sz w:val="18"/>
                  <w:szCs w:val="18"/>
                </w:rPr>
                <w:t>-0.39 (10.1)</w:t>
              </w:r>
            </w:ins>
          </w:p>
        </w:tc>
        <w:tc>
          <w:tcPr>
            <w:tcW w:w="1260" w:type="dxa"/>
          </w:tcPr>
          <w:p w14:paraId="2DCE5530" w14:textId="77777777" w:rsidR="00753FE6" w:rsidRDefault="00753FE6" w:rsidP="00C90C16">
            <w:pPr>
              <w:spacing w:after="200"/>
              <w:rPr>
                <w:ins w:id="1102" w:author="SEAN B FAIN" w:date="2019-04-25T11:40:00Z"/>
                <w:sz w:val="18"/>
                <w:szCs w:val="18"/>
              </w:rPr>
            </w:pPr>
            <w:ins w:id="1103" w:author="SEAN B FAIN" w:date="2019-04-25T11:40:00Z">
              <w:r>
                <w:rPr>
                  <w:sz w:val="18"/>
                  <w:szCs w:val="18"/>
                </w:rPr>
                <w:t>-20.13, 19.35</w:t>
              </w:r>
            </w:ins>
          </w:p>
        </w:tc>
      </w:tr>
      <w:tr w:rsidR="00753FE6" w14:paraId="162640C7" w14:textId="77777777" w:rsidTr="00C90C16">
        <w:trPr>
          <w:ins w:id="1104" w:author="SEAN B FAIN" w:date="2019-04-25T11:40:00Z"/>
        </w:trPr>
        <w:tc>
          <w:tcPr>
            <w:tcW w:w="1350" w:type="dxa"/>
            <w:tcBorders>
              <w:left w:val="single" w:sz="4" w:space="0" w:color="auto"/>
            </w:tcBorders>
          </w:tcPr>
          <w:p w14:paraId="1EFA518A" w14:textId="77777777" w:rsidR="00753FE6" w:rsidRDefault="00753FE6" w:rsidP="00C90C16">
            <w:pPr>
              <w:spacing w:after="200"/>
              <w:rPr>
                <w:ins w:id="1105" w:author="SEAN B FAIN" w:date="2019-04-25T11:40:00Z"/>
              </w:rPr>
            </w:pPr>
            <w:proofErr w:type="spellStart"/>
            <w:ins w:id="1106" w:author="SEAN B FAIN" w:date="2019-04-25T11:40:00Z">
              <w:r>
                <w:t>Hochhegger</w:t>
              </w:r>
              <w:proofErr w:type="spellEnd"/>
            </w:ins>
          </w:p>
        </w:tc>
        <w:tc>
          <w:tcPr>
            <w:tcW w:w="630" w:type="dxa"/>
          </w:tcPr>
          <w:p w14:paraId="0416E6BD" w14:textId="77777777" w:rsidR="00753FE6" w:rsidRDefault="00753FE6" w:rsidP="00C90C16">
            <w:pPr>
              <w:spacing w:after="200"/>
              <w:rPr>
                <w:ins w:id="1107" w:author="SEAN B FAIN" w:date="2019-04-25T11:40:00Z"/>
                <w:sz w:val="18"/>
                <w:szCs w:val="18"/>
              </w:rPr>
            </w:pPr>
            <w:ins w:id="1108" w:author="SEAN B FAIN" w:date="2019-04-25T11:40:00Z">
              <w:r>
                <w:rPr>
                  <w:sz w:val="18"/>
                  <w:szCs w:val="18"/>
                </w:rPr>
                <w:t>2011</w:t>
              </w:r>
            </w:ins>
          </w:p>
        </w:tc>
        <w:tc>
          <w:tcPr>
            <w:tcW w:w="1008" w:type="dxa"/>
          </w:tcPr>
          <w:p w14:paraId="7D9E9EB3" w14:textId="77777777" w:rsidR="00753FE6" w:rsidRDefault="00753FE6" w:rsidP="00C90C16">
            <w:pPr>
              <w:spacing w:after="200"/>
              <w:rPr>
                <w:ins w:id="1109" w:author="SEAN B FAIN" w:date="2019-04-25T11:40:00Z"/>
                <w:sz w:val="18"/>
                <w:szCs w:val="18"/>
              </w:rPr>
            </w:pPr>
            <w:ins w:id="1110" w:author="SEAN B FAIN" w:date="2019-04-25T11:40:00Z">
              <w:r>
                <w:rPr>
                  <w:sz w:val="18"/>
                  <w:szCs w:val="18"/>
                </w:rPr>
                <w:t>2578 (584)</w:t>
              </w:r>
            </w:ins>
          </w:p>
        </w:tc>
        <w:tc>
          <w:tcPr>
            <w:tcW w:w="1080" w:type="dxa"/>
            <w:tcBorders>
              <w:right w:val="single" w:sz="24" w:space="0" w:color="auto"/>
            </w:tcBorders>
          </w:tcPr>
          <w:p w14:paraId="493B2227" w14:textId="77777777" w:rsidR="00753FE6" w:rsidRDefault="00753FE6" w:rsidP="00C90C16">
            <w:pPr>
              <w:spacing w:after="200"/>
              <w:rPr>
                <w:ins w:id="1111" w:author="SEAN B FAIN" w:date="2019-04-25T11:40:00Z"/>
                <w:sz w:val="18"/>
                <w:szCs w:val="18"/>
              </w:rPr>
            </w:pPr>
            <w:ins w:id="1112" w:author="SEAN B FAIN" w:date="2019-04-25T11:40:00Z">
              <w:r>
                <w:rPr>
                  <w:sz w:val="18"/>
                  <w:szCs w:val="18"/>
                </w:rPr>
                <w:t>2518 (591)</w:t>
              </w:r>
            </w:ins>
          </w:p>
        </w:tc>
        <w:tc>
          <w:tcPr>
            <w:tcW w:w="1080" w:type="dxa"/>
            <w:tcBorders>
              <w:left w:val="single" w:sz="24" w:space="0" w:color="auto"/>
            </w:tcBorders>
          </w:tcPr>
          <w:p w14:paraId="7C9A0602" w14:textId="77777777" w:rsidR="00753FE6" w:rsidRDefault="00753FE6" w:rsidP="00C90C16">
            <w:pPr>
              <w:spacing w:after="200"/>
              <w:rPr>
                <w:ins w:id="1113" w:author="SEAN B FAIN" w:date="2019-04-25T11:40:00Z"/>
                <w:sz w:val="18"/>
                <w:szCs w:val="18"/>
              </w:rPr>
            </w:pPr>
            <w:ins w:id="1114" w:author="SEAN B FAIN" w:date="2019-04-25T11:40:00Z">
              <w:r>
                <w:rPr>
                  <w:sz w:val="18"/>
                  <w:szCs w:val="18"/>
                </w:rPr>
                <w:t>0.53 (0.77)</w:t>
              </w:r>
            </w:ins>
          </w:p>
        </w:tc>
        <w:tc>
          <w:tcPr>
            <w:tcW w:w="1080" w:type="dxa"/>
          </w:tcPr>
          <w:p w14:paraId="3BE584BF" w14:textId="77777777" w:rsidR="00753FE6" w:rsidRDefault="00753FE6" w:rsidP="00C90C16">
            <w:pPr>
              <w:spacing w:after="200"/>
              <w:rPr>
                <w:ins w:id="1115" w:author="SEAN B FAIN" w:date="2019-04-25T11:40:00Z"/>
                <w:sz w:val="18"/>
                <w:szCs w:val="18"/>
              </w:rPr>
            </w:pPr>
            <w:ins w:id="1116" w:author="SEAN B FAIN" w:date="2019-04-25T11:40:00Z">
              <w:r>
                <w:rPr>
                  <w:sz w:val="18"/>
                  <w:szCs w:val="18"/>
                </w:rPr>
                <w:t>0.71 (1.19)</w:t>
              </w:r>
            </w:ins>
          </w:p>
        </w:tc>
        <w:tc>
          <w:tcPr>
            <w:tcW w:w="810" w:type="dxa"/>
          </w:tcPr>
          <w:p w14:paraId="6F225D57" w14:textId="77777777" w:rsidR="00753FE6" w:rsidRDefault="00753FE6" w:rsidP="00C90C16">
            <w:pPr>
              <w:spacing w:after="200"/>
              <w:rPr>
                <w:ins w:id="1117" w:author="SEAN B FAIN" w:date="2019-04-25T11:40:00Z"/>
                <w:sz w:val="18"/>
                <w:szCs w:val="18"/>
              </w:rPr>
            </w:pPr>
            <w:ins w:id="1118" w:author="SEAN B FAIN" w:date="2019-04-25T11:40:00Z">
              <w:r>
                <w:rPr>
                  <w:sz w:val="18"/>
                  <w:szCs w:val="18"/>
                </w:rPr>
                <w:t>0.39 (0.88)</w:t>
              </w:r>
            </w:ins>
          </w:p>
        </w:tc>
        <w:tc>
          <w:tcPr>
            <w:tcW w:w="1260" w:type="dxa"/>
          </w:tcPr>
          <w:p w14:paraId="1463B72A" w14:textId="77777777" w:rsidR="00753FE6" w:rsidRDefault="00753FE6" w:rsidP="00C90C16">
            <w:pPr>
              <w:spacing w:after="200"/>
              <w:rPr>
                <w:ins w:id="1119" w:author="SEAN B FAIN" w:date="2019-04-25T11:40:00Z"/>
                <w:sz w:val="18"/>
                <w:szCs w:val="18"/>
              </w:rPr>
            </w:pPr>
            <w:ins w:id="1120" w:author="SEAN B FAIN" w:date="2019-04-25T11:40:00Z">
              <w:r>
                <w:rPr>
                  <w:sz w:val="18"/>
                  <w:szCs w:val="18"/>
                </w:rPr>
                <w:t>-1.35, 2.15</w:t>
              </w:r>
            </w:ins>
          </w:p>
        </w:tc>
        <w:tc>
          <w:tcPr>
            <w:tcW w:w="810" w:type="dxa"/>
            <w:tcBorders>
              <w:left w:val="single" w:sz="24" w:space="0" w:color="auto"/>
            </w:tcBorders>
          </w:tcPr>
          <w:p w14:paraId="507670BE" w14:textId="77777777" w:rsidR="00753FE6" w:rsidRDefault="00753FE6" w:rsidP="00C90C16">
            <w:pPr>
              <w:spacing w:after="200"/>
              <w:rPr>
                <w:ins w:id="1121" w:author="SEAN B FAIN" w:date="2019-04-25T11:40:00Z"/>
                <w:sz w:val="18"/>
                <w:szCs w:val="18"/>
              </w:rPr>
            </w:pPr>
            <w:ins w:id="1122" w:author="SEAN B FAIN" w:date="2019-04-25T11:40:00Z">
              <w:r>
                <w:rPr>
                  <w:sz w:val="18"/>
                  <w:szCs w:val="18"/>
                </w:rPr>
                <w:t>-</w:t>
              </w:r>
            </w:ins>
          </w:p>
        </w:tc>
        <w:tc>
          <w:tcPr>
            <w:tcW w:w="900" w:type="dxa"/>
          </w:tcPr>
          <w:p w14:paraId="6AD0027C" w14:textId="77777777" w:rsidR="00753FE6" w:rsidRDefault="00753FE6" w:rsidP="00C90C16">
            <w:pPr>
              <w:spacing w:after="200"/>
              <w:rPr>
                <w:ins w:id="1123" w:author="SEAN B FAIN" w:date="2019-04-25T11:40:00Z"/>
                <w:sz w:val="18"/>
                <w:szCs w:val="18"/>
              </w:rPr>
            </w:pPr>
            <w:ins w:id="1124" w:author="SEAN B FAIN" w:date="2019-04-25T11:40:00Z">
              <w:r>
                <w:rPr>
                  <w:sz w:val="18"/>
                  <w:szCs w:val="18"/>
                </w:rPr>
                <w:t>-</w:t>
              </w:r>
            </w:ins>
          </w:p>
        </w:tc>
        <w:tc>
          <w:tcPr>
            <w:tcW w:w="810" w:type="dxa"/>
          </w:tcPr>
          <w:p w14:paraId="48FC4A9A" w14:textId="77777777" w:rsidR="00753FE6" w:rsidRDefault="00753FE6" w:rsidP="00C90C16">
            <w:pPr>
              <w:spacing w:after="200"/>
              <w:rPr>
                <w:ins w:id="1125" w:author="SEAN B FAIN" w:date="2019-04-25T11:40:00Z"/>
                <w:sz w:val="18"/>
                <w:szCs w:val="18"/>
              </w:rPr>
            </w:pPr>
            <w:ins w:id="1126" w:author="SEAN B FAIN" w:date="2019-04-25T11:40:00Z">
              <w:r>
                <w:rPr>
                  <w:sz w:val="18"/>
                  <w:szCs w:val="18"/>
                </w:rPr>
                <w:t>-</w:t>
              </w:r>
            </w:ins>
          </w:p>
        </w:tc>
        <w:tc>
          <w:tcPr>
            <w:tcW w:w="1260" w:type="dxa"/>
          </w:tcPr>
          <w:p w14:paraId="11C6E405" w14:textId="77777777" w:rsidR="00753FE6" w:rsidRDefault="00753FE6" w:rsidP="00C90C16">
            <w:pPr>
              <w:spacing w:after="200"/>
              <w:rPr>
                <w:ins w:id="1127" w:author="SEAN B FAIN" w:date="2019-04-25T11:40:00Z"/>
                <w:sz w:val="18"/>
                <w:szCs w:val="18"/>
              </w:rPr>
            </w:pPr>
            <w:ins w:id="1128" w:author="SEAN B FAIN" w:date="2019-04-25T11:40:00Z">
              <w:r>
                <w:rPr>
                  <w:sz w:val="18"/>
                  <w:szCs w:val="18"/>
                </w:rPr>
                <w:t>-</w:t>
              </w:r>
            </w:ins>
          </w:p>
        </w:tc>
      </w:tr>
      <w:tr w:rsidR="00753FE6" w14:paraId="6A689052" w14:textId="77777777" w:rsidTr="00C90C16">
        <w:trPr>
          <w:ins w:id="1129" w:author="SEAN B FAIN" w:date="2019-04-25T11:40:00Z"/>
        </w:trPr>
        <w:tc>
          <w:tcPr>
            <w:tcW w:w="1350" w:type="dxa"/>
            <w:tcBorders>
              <w:left w:val="single" w:sz="4" w:space="0" w:color="auto"/>
            </w:tcBorders>
          </w:tcPr>
          <w:p w14:paraId="548FC52B" w14:textId="77777777" w:rsidR="00753FE6" w:rsidRDefault="00753FE6" w:rsidP="00C90C16">
            <w:pPr>
              <w:spacing w:after="200"/>
              <w:rPr>
                <w:ins w:id="1130" w:author="SEAN B FAIN" w:date="2019-04-25T11:40:00Z"/>
              </w:rPr>
            </w:pPr>
            <w:proofErr w:type="spellStart"/>
            <w:ins w:id="1131" w:author="SEAN B FAIN" w:date="2019-04-25T11:40:00Z">
              <w:r>
                <w:t>Diciotte</w:t>
              </w:r>
              <w:proofErr w:type="spellEnd"/>
            </w:ins>
          </w:p>
        </w:tc>
        <w:tc>
          <w:tcPr>
            <w:tcW w:w="630" w:type="dxa"/>
          </w:tcPr>
          <w:p w14:paraId="2A8BE946" w14:textId="77777777" w:rsidR="00753FE6" w:rsidRDefault="00753FE6" w:rsidP="00C90C16">
            <w:pPr>
              <w:spacing w:after="200"/>
              <w:rPr>
                <w:ins w:id="1132" w:author="SEAN B FAIN" w:date="2019-04-25T11:40:00Z"/>
                <w:sz w:val="18"/>
                <w:szCs w:val="18"/>
              </w:rPr>
            </w:pPr>
            <w:ins w:id="1133" w:author="SEAN B FAIN" w:date="2019-04-25T11:40:00Z">
              <w:r>
                <w:rPr>
                  <w:sz w:val="18"/>
                  <w:szCs w:val="18"/>
                </w:rPr>
                <w:t>2011</w:t>
              </w:r>
            </w:ins>
          </w:p>
        </w:tc>
        <w:tc>
          <w:tcPr>
            <w:tcW w:w="1008" w:type="dxa"/>
          </w:tcPr>
          <w:p w14:paraId="5480F66C" w14:textId="77777777" w:rsidR="00753FE6" w:rsidRDefault="00753FE6" w:rsidP="00C90C16">
            <w:pPr>
              <w:spacing w:after="200"/>
              <w:rPr>
                <w:ins w:id="1134" w:author="SEAN B FAIN" w:date="2019-04-25T11:40:00Z"/>
                <w:sz w:val="18"/>
                <w:szCs w:val="18"/>
              </w:rPr>
            </w:pPr>
            <w:ins w:id="1135" w:author="SEAN B FAIN" w:date="2019-04-25T11:40:00Z">
              <w:r>
                <w:rPr>
                  <w:sz w:val="18"/>
                  <w:szCs w:val="18"/>
                </w:rPr>
                <w:t>6290 (1220)</w:t>
              </w:r>
            </w:ins>
          </w:p>
        </w:tc>
        <w:tc>
          <w:tcPr>
            <w:tcW w:w="1080" w:type="dxa"/>
            <w:tcBorders>
              <w:right w:val="single" w:sz="24" w:space="0" w:color="auto"/>
            </w:tcBorders>
          </w:tcPr>
          <w:p w14:paraId="727A7ED3" w14:textId="77777777" w:rsidR="00753FE6" w:rsidRDefault="00753FE6" w:rsidP="00C90C16">
            <w:pPr>
              <w:spacing w:after="200"/>
              <w:rPr>
                <w:ins w:id="1136" w:author="SEAN B FAIN" w:date="2019-04-25T11:40:00Z"/>
                <w:sz w:val="18"/>
                <w:szCs w:val="18"/>
              </w:rPr>
            </w:pPr>
            <w:ins w:id="1137" w:author="SEAN B FAIN" w:date="2019-04-25T11:40:00Z">
              <w:r>
                <w:rPr>
                  <w:sz w:val="18"/>
                  <w:szCs w:val="18"/>
                </w:rPr>
                <w:t>6270(1180)</w:t>
              </w:r>
            </w:ins>
          </w:p>
        </w:tc>
        <w:tc>
          <w:tcPr>
            <w:tcW w:w="1080" w:type="dxa"/>
            <w:tcBorders>
              <w:left w:val="single" w:sz="24" w:space="0" w:color="auto"/>
            </w:tcBorders>
          </w:tcPr>
          <w:p w14:paraId="60604C94" w14:textId="77777777" w:rsidR="00753FE6" w:rsidRDefault="00753FE6" w:rsidP="00C90C16">
            <w:pPr>
              <w:spacing w:after="200"/>
              <w:rPr>
                <w:ins w:id="1138" w:author="SEAN B FAIN" w:date="2019-04-25T11:40:00Z"/>
                <w:sz w:val="18"/>
                <w:szCs w:val="18"/>
              </w:rPr>
            </w:pPr>
            <w:ins w:id="1139" w:author="SEAN B FAIN" w:date="2019-04-25T11:40:00Z">
              <w:r>
                <w:rPr>
                  <w:sz w:val="18"/>
                  <w:szCs w:val="18"/>
                </w:rPr>
                <w:t xml:space="preserve"> 6.2 (6.7)</w:t>
              </w:r>
            </w:ins>
          </w:p>
        </w:tc>
        <w:tc>
          <w:tcPr>
            <w:tcW w:w="1080" w:type="dxa"/>
          </w:tcPr>
          <w:p w14:paraId="6966A134" w14:textId="77777777" w:rsidR="00753FE6" w:rsidRDefault="00753FE6" w:rsidP="00C90C16">
            <w:pPr>
              <w:spacing w:after="200"/>
              <w:rPr>
                <w:ins w:id="1140" w:author="SEAN B FAIN" w:date="2019-04-25T11:40:00Z"/>
                <w:sz w:val="18"/>
                <w:szCs w:val="18"/>
              </w:rPr>
            </w:pPr>
            <w:ins w:id="1141" w:author="SEAN B FAIN" w:date="2019-04-25T11:40:00Z">
              <w:r>
                <w:rPr>
                  <w:sz w:val="18"/>
                  <w:szCs w:val="18"/>
                </w:rPr>
                <w:t>6.5 (6.8)</w:t>
              </w:r>
            </w:ins>
          </w:p>
        </w:tc>
        <w:tc>
          <w:tcPr>
            <w:tcW w:w="810" w:type="dxa"/>
          </w:tcPr>
          <w:p w14:paraId="2143471F" w14:textId="77777777" w:rsidR="00753FE6" w:rsidRDefault="00753FE6" w:rsidP="00C90C16">
            <w:pPr>
              <w:spacing w:after="200"/>
              <w:rPr>
                <w:ins w:id="1142" w:author="SEAN B FAIN" w:date="2019-04-25T11:40:00Z"/>
                <w:sz w:val="18"/>
                <w:szCs w:val="18"/>
              </w:rPr>
            </w:pPr>
            <w:ins w:id="1143" w:author="SEAN B FAIN" w:date="2019-04-25T11:40:00Z">
              <w:r>
                <w:rPr>
                  <w:sz w:val="18"/>
                  <w:szCs w:val="18"/>
                </w:rPr>
                <w:t xml:space="preserve"> 0.3 (</w:t>
              </w:r>
              <w:proofErr w:type="gramStart"/>
              <w:r>
                <w:rPr>
                  <w:sz w:val="18"/>
                  <w:szCs w:val="18"/>
                </w:rPr>
                <w:t>3.4)</w:t>
              </w:r>
              <w:r>
                <w:rPr>
                  <w:sz w:val="18"/>
                  <w:szCs w:val="18"/>
                  <w:vertAlign w:val="superscript"/>
                </w:rPr>
                <w:t>#</w:t>
              </w:r>
              <w:proofErr w:type="gramEnd"/>
            </w:ins>
          </w:p>
        </w:tc>
        <w:tc>
          <w:tcPr>
            <w:tcW w:w="1260" w:type="dxa"/>
          </w:tcPr>
          <w:p w14:paraId="2D0C3413" w14:textId="77777777" w:rsidR="00753FE6" w:rsidRDefault="00753FE6" w:rsidP="00C90C16">
            <w:pPr>
              <w:spacing w:after="200"/>
              <w:rPr>
                <w:ins w:id="1144" w:author="SEAN B FAIN" w:date="2019-04-25T11:40:00Z"/>
                <w:sz w:val="18"/>
                <w:szCs w:val="18"/>
              </w:rPr>
            </w:pPr>
            <w:ins w:id="1145" w:author="SEAN B FAIN" w:date="2019-04-25T11:40:00Z">
              <w:r>
                <w:rPr>
                  <w:sz w:val="18"/>
                  <w:szCs w:val="18"/>
                </w:rPr>
                <w:t>--6.</w:t>
              </w:r>
              <w:proofErr w:type="gramStart"/>
              <w:r>
                <w:rPr>
                  <w:sz w:val="18"/>
                  <w:szCs w:val="18"/>
                </w:rPr>
                <w:t>8 ,</w:t>
              </w:r>
              <w:proofErr w:type="gramEnd"/>
              <w:r>
                <w:rPr>
                  <w:sz w:val="18"/>
                  <w:szCs w:val="18"/>
                </w:rPr>
                <w:t xml:space="preserve"> 6.6</w:t>
              </w:r>
            </w:ins>
          </w:p>
        </w:tc>
        <w:tc>
          <w:tcPr>
            <w:tcW w:w="810" w:type="dxa"/>
            <w:tcBorders>
              <w:left w:val="single" w:sz="24" w:space="0" w:color="auto"/>
            </w:tcBorders>
          </w:tcPr>
          <w:p w14:paraId="48367F24" w14:textId="77777777" w:rsidR="00753FE6" w:rsidRDefault="00753FE6" w:rsidP="00C90C16">
            <w:pPr>
              <w:spacing w:after="200"/>
              <w:rPr>
                <w:ins w:id="1146" w:author="SEAN B FAIN" w:date="2019-04-25T11:40:00Z"/>
                <w:sz w:val="18"/>
                <w:szCs w:val="18"/>
              </w:rPr>
            </w:pPr>
            <w:ins w:id="1147" w:author="SEAN B FAIN" w:date="2019-04-25T11:40:00Z">
              <w:r>
                <w:rPr>
                  <w:sz w:val="18"/>
                  <w:szCs w:val="18"/>
                </w:rPr>
                <w:t>-925.2 (22.3)</w:t>
              </w:r>
            </w:ins>
          </w:p>
        </w:tc>
        <w:tc>
          <w:tcPr>
            <w:tcW w:w="900" w:type="dxa"/>
          </w:tcPr>
          <w:p w14:paraId="6DB8516E" w14:textId="77777777" w:rsidR="00753FE6" w:rsidRDefault="00753FE6" w:rsidP="00C90C16">
            <w:pPr>
              <w:spacing w:after="200"/>
              <w:rPr>
                <w:ins w:id="1148" w:author="SEAN B FAIN" w:date="2019-04-25T11:40:00Z"/>
                <w:sz w:val="18"/>
                <w:szCs w:val="18"/>
              </w:rPr>
            </w:pPr>
            <w:ins w:id="1149" w:author="SEAN B FAIN" w:date="2019-04-25T11:40:00Z">
              <w:r>
                <w:rPr>
                  <w:sz w:val="18"/>
                  <w:szCs w:val="18"/>
                </w:rPr>
                <w:t>-925.3 (21.8)</w:t>
              </w:r>
            </w:ins>
          </w:p>
        </w:tc>
        <w:tc>
          <w:tcPr>
            <w:tcW w:w="810" w:type="dxa"/>
          </w:tcPr>
          <w:p w14:paraId="5318E27E" w14:textId="77777777" w:rsidR="00753FE6" w:rsidRDefault="00753FE6" w:rsidP="00C90C16">
            <w:pPr>
              <w:spacing w:after="200"/>
              <w:rPr>
                <w:ins w:id="1150" w:author="SEAN B FAIN" w:date="2019-04-25T11:40:00Z"/>
                <w:sz w:val="18"/>
                <w:szCs w:val="18"/>
              </w:rPr>
            </w:pPr>
            <w:ins w:id="1151" w:author="SEAN B FAIN" w:date="2019-04-25T11:40:00Z">
              <w:r>
                <w:rPr>
                  <w:sz w:val="18"/>
                  <w:szCs w:val="18"/>
                </w:rPr>
                <w:t>-0.1 (11.5)</w:t>
              </w:r>
            </w:ins>
          </w:p>
        </w:tc>
        <w:tc>
          <w:tcPr>
            <w:tcW w:w="1260" w:type="dxa"/>
          </w:tcPr>
          <w:p w14:paraId="7CB5ED96" w14:textId="77777777" w:rsidR="00753FE6" w:rsidRDefault="00753FE6" w:rsidP="00C90C16">
            <w:pPr>
              <w:spacing w:after="200"/>
              <w:rPr>
                <w:ins w:id="1152" w:author="SEAN B FAIN" w:date="2019-04-25T11:40:00Z"/>
                <w:sz w:val="18"/>
                <w:szCs w:val="18"/>
              </w:rPr>
            </w:pPr>
            <w:ins w:id="1153" w:author="SEAN B FAIN" w:date="2019-04-25T11:40:00Z">
              <w:r>
                <w:rPr>
                  <w:sz w:val="18"/>
                  <w:szCs w:val="18"/>
                </w:rPr>
                <w:t>-20.1, 25.0</w:t>
              </w:r>
            </w:ins>
          </w:p>
        </w:tc>
      </w:tr>
      <w:tr w:rsidR="00753FE6" w14:paraId="50B11F49" w14:textId="77777777" w:rsidTr="00C90C16">
        <w:trPr>
          <w:ins w:id="1154" w:author="SEAN B FAIN" w:date="2019-04-25T11:40:00Z"/>
        </w:trPr>
        <w:tc>
          <w:tcPr>
            <w:tcW w:w="1350" w:type="dxa"/>
            <w:tcBorders>
              <w:left w:val="single" w:sz="4" w:space="0" w:color="auto"/>
            </w:tcBorders>
          </w:tcPr>
          <w:p w14:paraId="48758B4E" w14:textId="77777777" w:rsidR="00753FE6" w:rsidRDefault="00753FE6" w:rsidP="00C90C16">
            <w:pPr>
              <w:spacing w:after="200"/>
              <w:rPr>
                <w:ins w:id="1155" w:author="SEAN B FAIN" w:date="2019-04-25T11:40:00Z"/>
              </w:rPr>
            </w:pPr>
            <w:proofErr w:type="spellStart"/>
            <w:ins w:id="1156" w:author="SEAN B FAIN" w:date="2019-04-25T11:40:00Z">
              <w:r>
                <w:t>Gietema</w:t>
              </w:r>
              <w:proofErr w:type="spellEnd"/>
            </w:ins>
          </w:p>
        </w:tc>
        <w:tc>
          <w:tcPr>
            <w:tcW w:w="630" w:type="dxa"/>
          </w:tcPr>
          <w:p w14:paraId="606E104B" w14:textId="77777777" w:rsidR="00753FE6" w:rsidRDefault="00753FE6" w:rsidP="00C90C16">
            <w:pPr>
              <w:spacing w:after="200"/>
              <w:rPr>
                <w:ins w:id="1157" w:author="SEAN B FAIN" w:date="2019-04-25T11:40:00Z"/>
                <w:sz w:val="18"/>
                <w:szCs w:val="18"/>
              </w:rPr>
            </w:pPr>
            <w:ins w:id="1158" w:author="SEAN B FAIN" w:date="2019-04-25T11:40:00Z">
              <w:r>
                <w:rPr>
                  <w:sz w:val="18"/>
                  <w:szCs w:val="18"/>
                </w:rPr>
                <w:t>2007</w:t>
              </w:r>
            </w:ins>
          </w:p>
        </w:tc>
        <w:tc>
          <w:tcPr>
            <w:tcW w:w="1008" w:type="dxa"/>
          </w:tcPr>
          <w:p w14:paraId="7973E8BB" w14:textId="77777777" w:rsidR="00753FE6" w:rsidRDefault="00753FE6" w:rsidP="00C90C16">
            <w:pPr>
              <w:spacing w:after="200"/>
              <w:rPr>
                <w:ins w:id="1159" w:author="SEAN B FAIN" w:date="2019-04-25T11:40:00Z"/>
                <w:sz w:val="18"/>
                <w:szCs w:val="18"/>
              </w:rPr>
            </w:pPr>
            <w:ins w:id="1160" w:author="SEAN B FAIN" w:date="2019-04-25T11:40:00Z">
              <w:r>
                <w:rPr>
                  <w:sz w:val="18"/>
                  <w:szCs w:val="18"/>
                </w:rPr>
                <w:t>6935 (1267)</w:t>
              </w:r>
            </w:ins>
          </w:p>
        </w:tc>
        <w:tc>
          <w:tcPr>
            <w:tcW w:w="1080" w:type="dxa"/>
            <w:tcBorders>
              <w:right w:val="single" w:sz="24" w:space="0" w:color="auto"/>
            </w:tcBorders>
          </w:tcPr>
          <w:p w14:paraId="6EB445D1" w14:textId="77777777" w:rsidR="00753FE6" w:rsidRDefault="00753FE6" w:rsidP="00C90C16">
            <w:pPr>
              <w:spacing w:after="200"/>
              <w:rPr>
                <w:ins w:id="1161" w:author="SEAN B FAIN" w:date="2019-04-25T11:40:00Z"/>
                <w:sz w:val="18"/>
                <w:szCs w:val="18"/>
              </w:rPr>
            </w:pPr>
            <w:ins w:id="1162" w:author="SEAN B FAIN" w:date="2019-04-25T11:40:00Z">
              <w:r>
                <w:rPr>
                  <w:sz w:val="18"/>
                  <w:szCs w:val="18"/>
                </w:rPr>
                <w:t>6945 (1322)</w:t>
              </w:r>
            </w:ins>
          </w:p>
        </w:tc>
        <w:tc>
          <w:tcPr>
            <w:tcW w:w="1080" w:type="dxa"/>
            <w:tcBorders>
              <w:left w:val="single" w:sz="24" w:space="0" w:color="auto"/>
            </w:tcBorders>
          </w:tcPr>
          <w:p w14:paraId="14E754BF" w14:textId="77777777" w:rsidR="00753FE6" w:rsidRDefault="00753FE6" w:rsidP="00C90C16">
            <w:pPr>
              <w:spacing w:after="200"/>
              <w:rPr>
                <w:ins w:id="1163" w:author="SEAN B FAIN" w:date="2019-04-25T11:40:00Z"/>
                <w:sz w:val="18"/>
                <w:szCs w:val="18"/>
              </w:rPr>
            </w:pPr>
            <w:ins w:id="1164" w:author="SEAN B FAIN" w:date="2019-04-25T11:40:00Z">
              <w:r>
                <w:rPr>
                  <w:sz w:val="18"/>
                  <w:szCs w:val="18"/>
                </w:rPr>
                <w:t>0.17 (NR)</w:t>
              </w:r>
            </w:ins>
          </w:p>
        </w:tc>
        <w:tc>
          <w:tcPr>
            <w:tcW w:w="1080" w:type="dxa"/>
          </w:tcPr>
          <w:p w14:paraId="09AAD392" w14:textId="77777777" w:rsidR="00753FE6" w:rsidRDefault="00753FE6" w:rsidP="00C90C16">
            <w:pPr>
              <w:spacing w:after="200"/>
              <w:rPr>
                <w:ins w:id="1165" w:author="SEAN B FAIN" w:date="2019-04-25T11:40:00Z"/>
                <w:sz w:val="18"/>
                <w:szCs w:val="18"/>
              </w:rPr>
            </w:pPr>
            <w:ins w:id="1166" w:author="SEAN B FAIN" w:date="2019-04-25T11:40:00Z">
              <w:r>
                <w:rPr>
                  <w:sz w:val="18"/>
                  <w:szCs w:val="18"/>
                </w:rPr>
                <w:t>0.08 (NR)</w:t>
              </w:r>
            </w:ins>
          </w:p>
        </w:tc>
        <w:tc>
          <w:tcPr>
            <w:tcW w:w="810" w:type="dxa"/>
          </w:tcPr>
          <w:p w14:paraId="798333A5" w14:textId="77777777" w:rsidR="00753FE6" w:rsidRDefault="00753FE6" w:rsidP="00C90C16">
            <w:pPr>
              <w:spacing w:after="200"/>
              <w:rPr>
                <w:ins w:id="1167" w:author="SEAN B FAIN" w:date="2019-04-25T11:40:00Z"/>
                <w:sz w:val="18"/>
                <w:szCs w:val="18"/>
              </w:rPr>
            </w:pPr>
            <w:ins w:id="1168" w:author="SEAN B FAIN" w:date="2019-04-25T11:40:00Z">
              <w:r>
                <w:rPr>
                  <w:sz w:val="18"/>
                  <w:szCs w:val="18"/>
                </w:rPr>
                <w:t>-0.09 (1.19)</w:t>
              </w:r>
            </w:ins>
          </w:p>
        </w:tc>
        <w:tc>
          <w:tcPr>
            <w:tcW w:w="1260" w:type="dxa"/>
          </w:tcPr>
          <w:p w14:paraId="39613634" w14:textId="77777777" w:rsidR="00753FE6" w:rsidRDefault="00753FE6" w:rsidP="00C90C16">
            <w:pPr>
              <w:spacing w:after="200"/>
              <w:rPr>
                <w:ins w:id="1169" w:author="SEAN B FAIN" w:date="2019-04-25T11:40:00Z"/>
                <w:sz w:val="18"/>
                <w:szCs w:val="18"/>
              </w:rPr>
            </w:pPr>
            <w:ins w:id="1170" w:author="SEAN B FAIN" w:date="2019-04-25T11:40:00Z">
              <w:r>
                <w:rPr>
                  <w:sz w:val="18"/>
                  <w:szCs w:val="18"/>
                </w:rPr>
                <w:t>-1.3, 1.1</w:t>
              </w:r>
            </w:ins>
          </w:p>
        </w:tc>
        <w:tc>
          <w:tcPr>
            <w:tcW w:w="810" w:type="dxa"/>
            <w:tcBorders>
              <w:left w:val="single" w:sz="24" w:space="0" w:color="auto"/>
            </w:tcBorders>
          </w:tcPr>
          <w:p w14:paraId="61694D11" w14:textId="77777777" w:rsidR="00753FE6" w:rsidRDefault="00753FE6" w:rsidP="00C90C16">
            <w:pPr>
              <w:spacing w:after="200"/>
              <w:rPr>
                <w:ins w:id="1171" w:author="SEAN B FAIN" w:date="2019-04-25T11:40:00Z"/>
                <w:sz w:val="18"/>
                <w:szCs w:val="18"/>
              </w:rPr>
            </w:pPr>
            <w:ins w:id="1172" w:author="SEAN B FAIN" w:date="2019-04-25T11:40:00Z">
              <w:r>
                <w:rPr>
                  <w:sz w:val="18"/>
                  <w:szCs w:val="18"/>
                </w:rPr>
                <w:t>-</w:t>
              </w:r>
            </w:ins>
          </w:p>
        </w:tc>
        <w:tc>
          <w:tcPr>
            <w:tcW w:w="900" w:type="dxa"/>
          </w:tcPr>
          <w:p w14:paraId="1FBE7FC3" w14:textId="77777777" w:rsidR="00753FE6" w:rsidRDefault="00753FE6" w:rsidP="00C90C16">
            <w:pPr>
              <w:spacing w:after="200"/>
              <w:rPr>
                <w:ins w:id="1173" w:author="SEAN B FAIN" w:date="2019-04-25T11:40:00Z"/>
                <w:sz w:val="18"/>
                <w:szCs w:val="18"/>
              </w:rPr>
            </w:pPr>
            <w:ins w:id="1174" w:author="SEAN B FAIN" w:date="2019-04-25T11:40:00Z">
              <w:r>
                <w:rPr>
                  <w:sz w:val="18"/>
                  <w:szCs w:val="18"/>
                </w:rPr>
                <w:t>-</w:t>
              </w:r>
            </w:ins>
          </w:p>
        </w:tc>
        <w:tc>
          <w:tcPr>
            <w:tcW w:w="810" w:type="dxa"/>
          </w:tcPr>
          <w:p w14:paraId="6A38159B" w14:textId="77777777" w:rsidR="00753FE6" w:rsidRDefault="00753FE6" w:rsidP="00C90C16">
            <w:pPr>
              <w:spacing w:after="200"/>
              <w:rPr>
                <w:ins w:id="1175" w:author="SEAN B FAIN" w:date="2019-04-25T11:40:00Z"/>
                <w:sz w:val="18"/>
                <w:szCs w:val="18"/>
              </w:rPr>
            </w:pPr>
            <w:ins w:id="1176" w:author="SEAN B FAIN" w:date="2019-04-25T11:40:00Z">
              <w:r>
                <w:rPr>
                  <w:sz w:val="18"/>
                  <w:szCs w:val="18"/>
                </w:rPr>
                <w:t>-</w:t>
              </w:r>
            </w:ins>
          </w:p>
        </w:tc>
        <w:tc>
          <w:tcPr>
            <w:tcW w:w="1260" w:type="dxa"/>
          </w:tcPr>
          <w:p w14:paraId="04A1DD3D" w14:textId="77777777" w:rsidR="00753FE6" w:rsidRDefault="00753FE6" w:rsidP="00C90C16">
            <w:pPr>
              <w:spacing w:after="200"/>
              <w:rPr>
                <w:ins w:id="1177" w:author="SEAN B FAIN" w:date="2019-04-25T11:40:00Z"/>
                <w:sz w:val="18"/>
                <w:szCs w:val="18"/>
              </w:rPr>
            </w:pPr>
            <w:ins w:id="1178" w:author="SEAN B FAIN" w:date="2019-04-25T11:40:00Z">
              <w:r>
                <w:rPr>
                  <w:sz w:val="18"/>
                  <w:szCs w:val="18"/>
                </w:rPr>
                <w:t>-</w:t>
              </w:r>
            </w:ins>
          </w:p>
        </w:tc>
      </w:tr>
      <w:tr w:rsidR="00753FE6" w14:paraId="7BA26420" w14:textId="77777777" w:rsidTr="00C90C16">
        <w:trPr>
          <w:trHeight w:val="800"/>
          <w:ins w:id="1179" w:author="SEAN B FAIN" w:date="2019-04-25T11:40:00Z"/>
        </w:trPr>
        <w:tc>
          <w:tcPr>
            <w:tcW w:w="12078" w:type="dxa"/>
            <w:gridSpan w:val="12"/>
            <w:tcBorders>
              <w:left w:val="single" w:sz="4" w:space="0" w:color="auto"/>
              <w:bottom w:val="single" w:sz="4" w:space="0" w:color="auto"/>
            </w:tcBorders>
          </w:tcPr>
          <w:p w14:paraId="360A2137" w14:textId="77777777" w:rsidR="00753FE6" w:rsidRDefault="00753FE6" w:rsidP="00C90C16">
            <w:pPr>
              <w:spacing w:after="200"/>
              <w:rPr>
                <w:ins w:id="1180" w:author="SEAN B FAIN" w:date="2019-04-25T11:40:00Z"/>
                <w:sz w:val="18"/>
                <w:szCs w:val="18"/>
              </w:rPr>
            </w:pPr>
            <w:ins w:id="1181" w:author="SEAN B FAIN" w:date="2019-04-25T11:40:00Z">
              <w:r>
                <w:rPr>
                  <w:sz w:val="18"/>
                  <w:szCs w:val="18"/>
                </w:rPr>
                <w:t>NR – “not reported.”</w:t>
              </w:r>
            </w:ins>
          </w:p>
          <w:p w14:paraId="3DA911D3" w14:textId="77777777" w:rsidR="00753FE6" w:rsidRDefault="00753FE6" w:rsidP="00C90C16">
            <w:pPr>
              <w:spacing w:after="200"/>
              <w:rPr>
                <w:ins w:id="1182" w:author="SEAN B FAIN" w:date="2019-04-25T11:40:00Z"/>
                <w:sz w:val="18"/>
                <w:szCs w:val="18"/>
              </w:rPr>
            </w:pPr>
            <w:ins w:id="1183" w:author="SEAN B FAIN" w:date="2019-04-25T11:40:00Z">
              <w:r>
                <w:rPr>
                  <w:sz w:val="18"/>
                  <w:szCs w:val="18"/>
                </w:rPr>
                <w:t>For ‘</w:t>
              </w:r>
              <w:proofErr w:type="gramStart"/>
              <w:r>
                <w:rPr>
                  <w:sz w:val="18"/>
                  <w:szCs w:val="18"/>
                </w:rPr>
                <w:t>-‘ the</w:t>
              </w:r>
              <w:proofErr w:type="gramEnd"/>
              <w:r>
                <w:rPr>
                  <w:sz w:val="18"/>
                  <w:szCs w:val="18"/>
                </w:rPr>
                <w:t xml:space="preserve"> measure was not an end-point for the published study.</w:t>
              </w:r>
            </w:ins>
          </w:p>
          <w:p w14:paraId="1A1D9323" w14:textId="77777777" w:rsidR="00753FE6" w:rsidRDefault="00753FE6" w:rsidP="00C90C16">
            <w:pPr>
              <w:spacing w:after="200"/>
              <w:rPr>
                <w:ins w:id="1184" w:author="SEAN B FAIN" w:date="2019-04-25T11:40:00Z"/>
                <w:sz w:val="18"/>
                <w:szCs w:val="18"/>
              </w:rPr>
            </w:pPr>
            <w:ins w:id="1185" w:author="SEAN B FAIN" w:date="2019-04-25T11:40:00Z">
              <w:r>
                <w:rPr>
                  <w:sz w:val="18"/>
                  <w:szCs w:val="18"/>
                </w:rPr>
                <w:t xml:space="preserve"># </w:t>
              </w:r>
              <w:proofErr w:type="spellStart"/>
              <w:r>
                <w:rPr>
                  <w:sz w:val="18"/>
                  <w:szCs w:val="18"/>
                </w:rPr>
                <w:t>Diciotte</w:t>
              </w:r>
              <w:proofErr w:type="spellEnd"/>
              <w:r>
                <w:rPr>
                  <w:sz w:val="18"/>
                  <w:szCs w:val="18"/>
                </w:rPr>
                <w:t xml:space="preserve"> did not report the SD for the RA-950 bias or LOAs; values here are estimated based on the pooled SD of the mean from time 1 and 2, assuming a correlation coefficient being comparable to the one given for the lung volume between time 1 and 2.</w:t>
              </w:r>
            </w:ins>
          </w:p>
        </w:tc>
      </w:tr>
    </w:tbl>
    <w:p w14:paraId="1FE82B98" w14:textId="77777777" w:rsidR="00753FE6" w:rsidRDefault="00753FE6" w:rsidP="00753FE6">
      <w:pPr>
        <w:rPr>
          <w:ins w:id="1186" w:author="SEAN B FAIN" w:date="2019-04-25T11:40:00Z"/>
        </w:rPr>
      </w:pPr>
      <w:ins w:id="1187" w:author="SEAN B FAIN" w:date="2019-04-25T11:40:00Z">
        <w:r>
          <w:tab/>
        </w:r>
      </w:ins>
    </w:p>
    <w:p w14:paraId="28DD2563" w14:textId="77777777" w:rsidR="00753FE6" w:rsidRDefault="00753FE6" w:rsidP="00753FE6">
      <w:pPr>
        <w:rPr>
          <w:ins w:id="1188" w:author="SEAN B FAIN" w:date="2019-04-25T11:40:00Z"/>
          <w:b/>
          <w:noProof/>
          <w:szCs w:val="20"/>
        </w:rPr>
      </w:pPr>
      <w:ins w:id="1189" w:author="SEAN B FAIN" w:date="2019-04-25T11:40:00Z">
        <w:r>
          <w:rPr>
            <w:b/>
            <w:u w:val="single"/>
          </w:rPr>
          <w:br w:type="page"/>
        </w:r>
      </w:ins>
    </w:p>
    <w:tbl>
      <w:tblPr>
        <w:tblpPr w:leftFromText="180" w:rightFromText="180" w:vertAnchor="page" w:horzAnchor="margin" w:tblpY="2014"/>
        <w:tblW w:w="12708" w:type="dxa"/>
        <w:tblLayout w:type="fixed"/>
        <w:tblLook w:val="04A0" w:firstRow="1" w:lastRow="0" w:firstColumn="1" w:lastColumn="0" w:noHBand="0" w:noVBand="1"/>
      </w:tblPr>
      <w:tblGrid>
        <w:gridCol w:w="1638"/>
        <w:gridCol w:w="1620"/>
        <w:gridCol w:w="720"/>
        <w:gridCol w:w="720"/>
        <w:gridCol w:w="900"/>
        <w:gridCol w:w="720"/>
        <w:gridCol w:w="720"/>
        <w:gridCol w:w="720"/>
        <w:gridCol w:w="900"/>
        <w:gridCol w:w="810"/>
        <w:gridCol w:w="810"/>
        <w:gridCol w:w="810"/>
        <w:gridCol w:w="900"/>
        <w:gridCol w:w="720"/>
      </w:tblGrid>
      <w:tr w:rsidR="00753FE6" w14:paraId="58384A95" w14:textId="77777777" w:rsidTr="00C90C16">
        <w:trPr>
          <w:trHeight w:val="348"/>
          <w:ins w:id="1190" w:author="SEAN B FAIN" w:date="2019-04-25T11:40:00Z"/>
        </w:trPr>
        <w:tc>
          <w:tcPr>
            <w:tcW w:w="1638" w:type="dxa"/>
            <w:tcBorders>
              <w:left w:val="single" w:sz="2" w:space="0" w:color="auto"/>
            </w:tcBorders>
          </w:tcPr>
          <w:p w14:paraId="46EFFF29" w14:textId="77777777" w:rsidR="00753FE6" w:rsidRDefault="00753FE6" w:rsidP="00C90C16">
            <w:pPr>
              <w:rPr>
                <w:ins w:id="1191" w:author="SEAN B FAIN" w:date="2019-04-25T11:40:00Z"/>
              </w:rPr>
            </w:pPr>
            <w:ins w:id="1192" w:author="SEAN B FAIN" w:date="2019-04-25T11:40:00Z">
              <w:r>
                <w:lastRenderedPageBreak/>
                <w:t>Author</w:t>
              </w:r>
            </w:ins>
          </w:p>
        </w:tc>
        <w:tc>
          <w:tcPr>
            <w:tcW w:w="1620" w:type="dxa"/>
          </w:tcPr>
          <w:p w14:paraId="001CAA94" w14:textId="77777777" w:rsidR="00753FE6" w:rsidRDefault="00753FE6" w:rsidP="00C90C16">
            <w:pPr>
              <w:rPr>
                <w:ins w:id="1193" w:author="SEAN B FAIN" w:date="2019-04-25T11:40:00Z"/>
              </w:rPr>
            </w:pPr>
            <w:ins w:id="1194" w:author="SEAN B FAIN" w:date="2019-04-25T11:40:00Z">
              <w:r>
                <w:t>Method</w:t>
              </w:r>
            </w:ins>
          </w:p>
        </w:tc>
        <w:tc>
          <w:tcPr>
            <w:tcW w:w="4500" w:type="dxa"/>
            <w:gridSpan w:val="6"/>
            <w:tcBorders>
              <w:left w:val="single" w:sz="24" w:space="0" w:color="auto"/>
              <w:right w:val="single" w:sz="24" w:space="0" w:color="auto"/>
            </w:tcBorders>
          </w:tcPr>
          <w:p w14:paraId="66C8ABB5" w14:textId="77777777" w:rsidR="00753FE6" w:rsidRDefault="00753FE6" w:rsidP="00C90C16">
            <w:pPr>
              <w:rPr>
                <w:ins w:id="1195" w:author="SEAN B FAIN" w:date="2019-04-25T11:40:00Z"/>
              </w:rPr>
            </w:pPr>
            <w:ins w:id="1196" w:author="SEAN B FAIN" w:date="2019-04-25T11:40:00Z">
              <w:r>
                <w:t>RA-950 HU (%)</w:t>
              </w:r>
            </w:ins>
          </w:p>
        </w:tc>
        <w:tc>
          <w:tcPr>
            <w:tcW w:w="4950" w:type="dxa"/>
            <w:gridSpan w:val="6"/>
            <w:tcBorders>
              <w:left w:val="single" w:sz="24" w:space="0" w:color="auto"/>
            </w:tcBorders>
          </w:tcPr>
          <w:p w14:paraId="3B702495" w14:textId="77777777" w:rsidR="00753FE6" w:rsidRDefault="00753FE6" w:rsidP="00C90C16">
            <w:pPr>
              <w:rPr>
                <w:ins w:id="1197" w:author="SEAN B FAIN" w:date="2019-04-25T11:40:00Z"/>
              </w:rPr>
            </w:pPr>
            <w:ins w:id="1198" w:author="SEAN B FAIN" w:date="2019-04-25T11:40:00Z">
              <w:r>
                <w:t>Perc15 (HU)</w:t>
              </w:r>
            </w:ins>
          </w:p>
        </w:tc>
      </w:tr>
      <w:tr w:rsidR="00753FE6" w14:paraId="41BE650C" w14:textId="77777777" w:rsidTr="00C90C16">
        <w:trPr>
          <w:ins w:id="1199" w:author="SEAN B FAIN" w:date="2019-04-25T11:40:00Z"/>
        </w:trPr>
        <w:tc>
          <w:tcPr>
            <w:tcW w:w="1638" w:type="dxa"/>
            <w:tcBorders>
              <w:left w:val="single" w:sz="2" w:space="0" w:color="auto"/>
            </w:tcBorders>
          </w:tcPr>
          <w:p w14:paraId="029229E6" w14:textId="77777777" w:rsidR="00753FE6" w:rsidRDefault="00753FE6" w:rsidP="00C90C16">
            <w:pPr>
              <w:spacing w:after="200"/>
              <w:rPr>
                <w:ins w:id="1200" w:author="SEAN B FAIN" w:date="2019-04-25T11:40:00Z"/>
              </w:rPr>
            </w:pPr>
          </w:p>
        </w:tc>
        <w:tc>
          <w:tcPr>
            <w:tcW w:w="1620" w:type="dxa"/>
          </w:tcPr>
          <w:p w14:paraId="3C5E0205" w14:textId="77777777" w:rsidR="00753FE6" w:rsidRDefault="00753FE6" w:rsidP="00C90C16">
            <w:pPr>
              <w:spacing w:after="200"/>
              <w:rPr>
                <w:ins w:id="1201" w:author="SEAN B FAIN" w:date="2019-04-25T11:40:00Z"/>
              </w:rPr>
            </w:pPr>
          </w:p>
        </w:tc>
        <w:tc>
          <w:tcPr>
            <w:tcW w:w="1440" w:type="dxa"/>
            <w:gridSpan w:val="2"/>
            <w:tcBorders>
              <w:left w:val="single" w:sz="24" w:space="0" w:color="auto"/>
              <w:right w:val="single" w:sz="24" w:space="0" w:color="auto"/>
            </w:tcBorders>
          </w:tcPr>
          <w:p w14:paraId="7D804CC3" w14:textId="77777777" w:rsidR="00753FE6" w:rsidRDefault="00753FE6" w:rsidP="00C90C16">
            <w:pPr>
              <w:spacing w:after="200"/>
              <w:rPr>
                <w:ins w:id="1202" w:author="SEAN B FAIN" w:date="2019-04-25T11:40:00Z"/>
              </w:rPr>
            </w:pPr>
            <w:ins w:id="1203" w:author="SEAN B FAIN" w:date="2019-04-25T11:40:00Z">
              <w:r>
                <w:t>Without VA</w:t>
              </w:r>
            </w:ins>
          </w:p>
        </w:tc>
        <w:tc>
          <w:tcPr>
            <w:tcW w:w="3060" w:type="dxa"/>
            <w:gridSpan w:val="4"/>
            <w:tcBorders>
              <w:left w:val="single" w:sz="24" w:space="0" w:color="auto"/>
              <w:right w:val="single" w:sz="24" w:space="0" w:color="auto"/>
            </w:tcBorders>
          </w:tcPr>
          <w:p w14:paraId="3E0DC89B" w14:textId="77777777" w:rsidR="00753FE6" w:rsidRDefault="00753FE6" w:rsidP="00C90C16">
            <w:pPr>
              <w:spacing w:after="200"/>
              <w:rPr>
                <w:ins w:id="1204" w:author="SEAN B FAIN" w:date="2019-04-25T11:40:00Z"/>
                <w:rFonts w:ascii="Symbol" w:hAnsi="Symbol"/>
              </w:rPr>
            </w:pPr>
            <w:ins w:id="1205" w:author="SEAN B FAIN" w:date="2019-04-25T11:40:00Z">
              <w:r>
                <w:t>With VA</w:t>
              </w:r>
            </w:ins>
          </w:p>
        </w:tc>
        <w:tc>
          <w:tcPr>
            <w:tcW w:w="1710" w:type="dxa"/>
            <w:gridSpan w:val="2"/>
            <w:tcBorders>
              <w:left w:val="single" w:sz="24" w:space="0" w:color="auto"/>
            </w:tcBorders>
          </w:tcPr>
          <w:p w14:paraId="31D5AE36" w14:textId="77777777" w:rsidR="00753FE6" w:rsidRDefault="00753FE6" w:rsidP="00C90C16">
            <w:pPr>
              <w:spacing w:after="200"/>
              <w:rPr>
                <w:ins w:id="1206" w:author="SEAN B FAIN" w:date="2019-04-25T11:40:00Z"/>
              </w:rPr>
            </w:pPr>
            <w:ins w:id="1207" w:author="SEAN B FAIN" w:date="2019-04-25T11:40:00Z">
              <w:r>
                <w:t>Without VA</w:t>
              </w:r>
            </w:ins>
          </w:p>
        </w:tc>
        <w:tc>
          <w:tcPr>
            <w:tcW w:w="3240" w:type="dxa"/>
            <w:gridSpan w:val="4"/>
            <w:tcBorders>
              <w:left w:val="single" w:sz="24" w:space="0" w:color="auto"/>
            </w:tcBorders>
          </w:tcPr>
          <w:p w14:paraId="6D892787" w14:textId="77777777" w:rsidR="00753FE6" w:rsidRDefault="00753FE6" w:rsidP="00C90C16">
            <w:pPr>
              <w:spacing w:after="200"/>
              <w:rPr>
                <w:ins w:id="1208" w:author="SEAN B FAIN" w:date="2019-04-25T11:40:00Z"/>
              </w:rPr>
            </w:pPr>
            <w:ins w:id="1209" w:author="SEAN B FAIN" w:date="2019-04-25T11:40:00Z">
              <w:r>
                <w:t>With VA</w:t>
              </w:r>
            </w:ins>
          </w:p>
        </w:tc>
      </w:tr>
      <w:tr w:rsidR="00753FE6" w14:paraId="6494FF73" w14:textId="77777777" w:rsidTr="00C90C16">
        <w:trPr>
          <w:trHeight w:val="501"/>
          <w:ins w:id="1210" w:author="SEAN B FAIN" w:date="2019-04-25T11:40:00Z"/>
        </w:trPr>
        <w:tc>
          <w:tcPr>
            <w:tcW w:w="1638" w:type="dxa"/>
            <w:tcBorders>
              <w:left w:val="single" w:sz="2" w:space="0" w:color="auto"/>
            </w:tcBorders>
          </w:tcPr>
          <w:p w14:paraId="403752B4" w14:textId="77777777" w:rsidR="00753FE6" w:rsidRDefault="00753FE6" w:rsidP="00C90C16">
            <w:pPr>
              <w:spacing w:after="200"/>
              <w:rPr>
                <w:ins w:id="1211" w:author="SEAN B FAIN" w:date="2019-04-25T11:40:00Z"/>
              </w:rPr>
            </w:pPr>
          </w:p>
        </w:tc>
        <w:tc>
          <w:tcPr>
            <w:tcW w:w="1620" w:type="dxa"/>
          </w:tcPr>
          <w:p w14:paraId="256C98F6" w14:textId="77777777" w:rsidR="00753FE6" w:rsidRDefault="00753FE6" w:rsidP="00C90C16">
            <w:pPr>
              <w:spacing w:after="200"/>
              <w:rPr>
                <w:ins w:id="1212" w:author="SEAN B FAIN" w:date="2019-04-25T11:40:00Z"/>
              </w:rPr>
            </w:pPr>
          </w:p>
        </w:tc>
        <w:tc>
          <w:tcPr>
            <w:tcW w:w="720" w:type="dxa"/>
            <w:tcBorders>
              <w:left w:val="single" w:sz="24" w:space="0" w:color="auto"/>
            </w:tcBorders>
          </w:tcPr>
          <w:p w14:paraId="5234D97A" w14:textId="77777777" w:rsidR="00753FE6" w:rsidRDefault="00753FE6" w:rsidP="00C90C16">
            <w:pPr>
              <w:spacing w:after="200"/>
              <w:rPr>
                <w:ins w:id="1213" w:author="SEAN B FAIN" w:date="2019-04-25T11:40:00Z"/>
                <w:sz w:val="18"/>
                <w:szCs w:val="18"/>
              </w:rPr>
            </w:pPr>
            <w:ins w:id="1214" w:author="SEAN B FAIN" w:date="2019-04-25T11:40:00Z">
              <w:r>
                <w:rPr>
                  <w:sz w:val="18"/>
                  <w:szCs w:val="18"/>
                </w:rPr>
                <w:t xml:space="preserve">Bias (SD) </w:t>
              </w:r>
            </w:ins>
          </w:p>
        </w:tc>
        <w:tc>
          <w:tcPr>
            <w:tcW w:w="720" w:type="dxa"/>
            <w:tcBorders>
              <w:right w:val="single" w:sz="24" w:space="0" w:color="auto"/>
            </w:tcBorders>
          </w:tcPr>
          <w:p w14:paraId="5087FB6E" w14:textId="77777777" w:rsidR="00753FE6" w:rsidRDefault="00753FE6" w:rsidP="00C90C16">
            <w:pPr>
              <w:spacing w:after="200"/>
              <w:rPr>
                <w:ins w:id="1215" w:author="SEAN B FAIN" w:date="2019-04-25T11:40:00Z"/>
                <w:sz w:val="18"/>
                <w:szCs w:val="18"/>
              </w:rPr>
            </w:pPr>
            <w:ins w:id="1216" w:author="SEAN B FAIN" w:date="2019-04-25T11:40:00Z">
              <w:r>
                <w:rPr>
                  <w:sz w:val="18"/>
                  <w:szCs w:val="18"/>
                </w:rPr>
                <w:t>LOA</w:t>
              </w:r>
            </w:ins>
          </w:p>
        </w:tc>
        <w:tc>
          <w:tcPr>
            <w:tcW w:w="900" w:type="dxa"/>
            <w:tcBorders>
              <w:left w:val="single" w:sz="24" w:space="0" w:color="auto"/>
            </w:tcBorders>
          </w:tcPr>
          <w:p w14:paraId="0BC58A33" w14:textId="77777777" w:rsidR="00753FE6" w:rsidRDefault="00753FE6" w:rsidP="00C90C16">
            <w:pPr>
              <w:spacing w:after="200"/>
              <w:rPr>
                <w:ins w:id="1217" w:author="SEAN B FAIN" w:date="2019-04-25T11:40:00Z"/>
                <w:sz w:val="18"/>
                <w:szCs w:val="18"/>
              </w:rPr>
            </w:pPr>
            <w:ins w:id="1218" w:author="SEAN B FAIN" w:date="2019-04-25T11:40:00Z">
              <w:r>
                <w:rPr>
                  <w:sz w:val="18"/>
                  <w:szCs w:val="18"/>
                </w:rPr>
                <w:t xml:space="preserve">Bias (SD) </w:t>
              </w:r>
            </w:ins>
          </w:p>
        </w:tc>
        <w:tc>
          <w:tcPr>
            <w:tcW w:w="720" w:type="dxa"/>
          </w:tcPr>
          <w:p w14:paraId="345374D6" w14:textId="77777777" w:rsidR="00753FE6" w:rsidRDefault="00753FE6" w:rsidP="00C90C16">
            <w:pPr>
              <w:spacing w:after="200"/>
              <w:rPr>
                <w:ins w:id="1219" w:author="SEAN B FAIN" w:date="2019-04-25T11:40:00Z"/>
                <w:sz w:val="18"/>
                <w:szCs w:val="18"/>
              </w:rPr>
            </w:pPr>
            <w:ins w:id="1220" w:author="SEAN B FAIN" w:date="2019-04-25T11:40:00Z">
              <w:r>
                <w:rPr>
                  <w:sz w:val="18"/>
                  <w:szCs w:val="18"/>
                </w:rPr>
                <w:t xml:space="preserve">LOA </w:t>
              </w:r>
            </w:ins>
          </w:p>
        </w:tc>
        <w:tc>
          <w:tcPr>
            <w:tcW w:w="720" w:type="dxa"/>
            <w:tcBorders>
              <w:right w:val="single" w:sz="24" w:space="0" w:color="auto"/>
            </w:tcBorders>
          </w:tcPr>
          <w:p w14:paraId="00B5F2F6" w14:textId="77777777" w:rsidR="00753FE6" w:rsidRDefault="00753FE6" w:rsidP="00C90C16">
            <w:pPr>
              <w:spacing w:after="200"/>
              <w:rPr>
                <w:ins w:id="1221" w:author="SEAN B FAIN" w:date="2019-04-25T11:40:00Z"/>
                <w:sz w:val="18"/>
                <w:szCs w:val="18"/>
              </w:rPr>
            </w:pPr>
            <w:ins w:id="1222" w:author="SEAN B FAIN" w:date="2019-04-25T11:40:00Z">
              <w:r>
                <w:rPr>
                  <w:rFonts w:ascii="Symbol" w:hAnsi="Symbol"/>
                  <w:sz w:val="18"/>
                  <w:szCs w:val="18"/>
                </w:rPr>
                <w:t></w:t>
              </w:r>
              <w:r>
                <w:rPr>
                  <w:sz w:val="18"/>
                  <w:szCs w:val="18"/>
                </w:rPr>
                <w:t>LOA</w:t>
              </w:r>
            </w:ins>
          </w:p>
        </w:tc>
        <w:tc>
          <w:tcPr>
            <w:tcW w:w="720" w:type="dxa"/>
            <w:tcBorders>
              <w:right w:val="single" w:sz="24" w:space="0" w:color="auto"/>
            </w:tcBorders>
          </w:tcPr>
          <w:p w14:paraId="5F368A34" w14:textId="77777777" w:rsidR="00753FE6" w:rsidRDefault="00753FE6" w:rsidP="00C90C16">
            <w:pPr>
              <w:spacing w:after="200"/>
              <w:rPr>
                <w:ins w:id="1223" w:author="SEAN B FAIN" w:date="2019-04-25T11:40:00Z"/>
                <w:sz w:val="18"/>
                <w:szCs w:val="18"/>
              </w:rPr>
            </w:pPr>
            <w:ins w:id="1224" w:author="SEAN B FAIN" w:date="2019-04-25T11:40:00Z">
              <w:r>
                <w:t xml:space="preserve">% </w:t>
              </w:r>
              <w:r>
                <w:rPr>
                  <w:rFonts w:ascii="Symbol" w:hAnsi="Symbol"/>
                </w:rPr>
                <w:t></w:t>
              </w:r>
            </w:ins>
          </w:p>
        </w:tc>
        <w:tc>
          <w:tcPr>
            <w:tcW w:w="900" w:type="dxa"/>
            <w:tcBorders>
              <w:left w:val="single" w:sz="24" w:space="0" w:color="auto"/>
            </w:tcBorders>
          </w:tcPr>
          <w:p w14:paraId="4A60C7A1" w14:textId="77777777" w:rsidR="00753FE6" w:rsidRDefault="00753FE6" w:rsidP="00C90C16">
            <w:pPr>
              <w:spacing w:after="200"/>
              <w:rPr>
                <w:ins w:id="1225" w:author="SEAN B FAIN" w:date="2019-04-25T11:40:00Z"/>
                <w:sz w:val="18"/>
                <w:szCs w:val="18"/>
              </w:rPr>
            </w:pPr>
            <w:ins w:id="1226" w:author="SEAN B FAIN" w:date="2019-04-25T11:40:00Z">
              <w:r>
                <w:rPr>
                  <w:sz w:val="18"/>
                  <w:szCs w:val="18"/>
                </w:rPr>
                <w:t xml:space="preserve">Bias (SD) </w:t>
              </w:r>
            </w:ins>
          </w:p>
        </w:tc>
        <w:tc>
          <w:tcPr>
            <w:tcW w:w="810" w:type="dxa"/>
            <w:tcBorders>
              <w:right w:val="single" w:sz="24" w:space="0" w:color="auto"/>
            </w:tcBorders>
          </w:tcPr>
          <w:p w14:paraId="7DD74F84" w14:textId="77777777" w:rsidR="00753FE6" w:rsidRDefault="00753FE6" w:rsidP="00C90C16">
            <w:pPr>
              <w:spacing w:after="200"/>
              <w:rPr>
                <w:ins w:id="1227" w:author="SEAN B FAIN" w:date="2019-04-25T11:40:00Z"/>
                <w:sz w:val="18"/>
                <w:szCs w:val="18"/>
              </w:rPr>
            </w:pPr>
            <w:ins w:id="1228" w:author="SEAN B FAIN" w:date="2019-04-25T11:40:00Z">
              <w:r>
                <w:rPr>
                  <w:sz w:val="18"/>
                  <w:szCs w:val="18"/>
                </w:rPr>
                <w:t>LOA</w:t>
              </w:r>
            </w:ins>
          </w:p>
        </w:tc>
        <w:tc>
          <w:tcPr>
            <w:tcW w:w="810" w:type="dxa"/>
            <w:tcBorders>
              <w:left w:val="single" w:sz="24" w:space="0" w:color="auto"/>
            </w:tcBorders>
          </w:tcPr>
          <w:p w14:paraId="48126799" w14:textId="77777777" w:rsidR="00753FE6" w:rsidRDefault="00753FE6" w:rsidP="00C90C16">
            <w:pPr>
              <w:spacing w:after="200"/>
              <w:rPr>
                <w:ins w:id="1229" w:author="SEAN B FAIN" w:date="2019-04-25T11:40:00Z"/>
                <w:sz w:val="18"/>
                <w:szCs w:val="18"/>
              </w:rPr>
            </w:pPr>
            <w:ins w:id="1230" w:author="SEAN B FAIN" w:date="2019-04-25T11:40:00Z">
              <w:r>
                <w:rPr>
                  <w:sz w:val="18"/>
                  <w:szCs w:val="18"/>
                </w:rPr>
                <w:t xml:space="preserve">Bias (SD) </w:t>
              </w:r>
            </w:ins>
          </w:p>
        </w:tc>
        <w:tc>
          <w:tcPr>
            <w:tcW w:w="810" w:type="dxa"/>
          </w:tcPr>
          <w:p w14:paraId="051D411C" w14:textId="77777777" w:rsidR="00753FE6" w:rsidRDefault="00753FE6" w:rsidP="00C90C16">
            <w:pPr>
              <w:spacing w:after="200"/>
              <w:rPr>
                <w:ins w:id="1231" w:author="SEAN B FAIN" w:date="2019-04-25T11:40:00Z"/>
                <w:sz w:val="18"/>
                <w:szCs w:val="18"/>
              </w:rPr>
            </w:pPr>
            <w:ins w:id="1232" w:author="SEAN B FAIN" w:date="2019-04-25T11:40:00Z">
              <w:r>
                <w:rPr>
                  <w:sz w:val="18"/>
                  <w:szCs w:val="18"/>
                </w:rPr>
                <w:t xml:space="preserve">LOA </w:t>
              </w:r>
            </w:ins>
          </w:p>
        </w:tc>
        <w:tc>
          <w:tcPr>
            <w:tcW w:w="900" w:type="dxa"/>
            <w:tcBorders>
              <w:right w:val="single" w:sz="24" w:space="0" w:color="auto"/>
            </w:tcBorders>
          </w:tcPr>
          <w:p w14:paraId="4E57918F" w14:textId="77777777" w:rsidR="00753FE6" w:rsidRDefault="00753FE6" w:rsidP="00C90C16">
            <w:pPr>
              <w:spacing w:after="200"/>
              <w:rPr>
                <w:ins w:id="1233" w:author="SEAN B FAIN" w:date="2019-04-25T11:40:00Z"/>
                <w:sz w:val="18"/>
                <w:szCs w:val="18"/>
              </w:rPr>
            </w:pPr>
            <w:ins w:id="1234" w:author="SEAN B FAIN" w:date="2019-04-25T11:40:00Z">
              <w:r>
                <w:rPr>
                  <w:rFonts w:ascii="Symbol" w:hAnsi="Symbol"/>
                  <w:sz w:val="18"/>
                  <w:szCs w:val="18"/>
                </w:rPr>
                <w:t></w:t>
              </w:r>
              <w:r>
                <w:rPr>
                  <w:sz w:val="18"/>
                  <w:szCs w:val="18"/>
                </w:rPr>
                <w:t>LOA</w:t>
              </w:r>
            </w:ins>
          </w:p>
        </w:tc>
        <w:tc>
          <w:tcPr>
            <w:tcW w:w="720" w:type="dxa"/>
            <w:tcBorders>
              <w:left w:val="single" w:sz="24" w:space="0" w:color="auto"/>
            </w:tcBorders>
          </w:tcPr>
          <w:p w14:paraId="1077F23E" w14:textId="77777777" w:rsidR="00753FE6" w:rsidRDefault="00753FE6" w:rsidP="00C90C16">
            <w:pPr>
              <w:spacing w:after="200"/>
              <w:rPr>
                <w:ins w:id="1235" w:author="SEAN B FAIN" w:date="2019-04-25T11:40:00Z"/>
                <w:rFonts w:ascii="Symbol" w:hAnsi="Symbol"/>
                <w:sz w:val="18"/>
                <w:szCs w:val="18"/>
              </w:rPr>
            </w:pPr>
            <w:ins w:id="1236" w:author="SEAN B FAIN" w:date="2019-04-25T11:40:00Z">
              <w:r>
                <w:t xml:space="preserve">% </w:t>
              </w:r>
              <w:r>
                <w:rPr>
                  <w:rFonts w:ascii="Symbol" w:hAnsi="Symbol"/>
                </w:rPr>
                <w:t></w:t>
              </w:r>
            </w:ins>
          </w:p>
        </w:tc>
      </w:tr>
      <w:tr w:rsidR="00753FE6" w14:paraId="0A1EEBE2" w14:textId="77777777" w:rsidTr="00C90C16">
        <w:trPr>
          <w:ins w:id="1237" w:author="SEAN B FAIN" w:date="2019-04-25T11:40:00Z"/>
        </w:trPr>
        <w:tc>
          <w:tcPr>
            <w:tcW w:w="1638" w:type="dxa"/>
            <w:tcBorders>
              <w:left w:val="single" w:sz="2" w:space="0" w:color="auto"/>
            </w:tcBorders>
          </w:tcPr>
          <w:p w14:paraId="4318D131" w14:textId="77777777" w:rsidR="00753FE6" w:rsidRDefault="00753FE6" w:rsidP="00C90C16">
            <w:pPr>
              <w:spacing w:after="200"/>
              <w:rPr>
                <w:ins w:id="1238" w:author="SEAN B FAIN" w:date="2019-04-25T11:40:00Z"/>
              </w:rPr>
            </w:pPr>
            <w:ins w:id="1239" w:author="SEAN B FAIN" w:date="2019-04-25T11:40:00Z">
              <w:r>
                <w:t>Park</w:t>
              </w:r>
            </w:ins>
          </w:p>
        </w:tc>
        <w:tc>
          <w:tcPr>
            <w:tcW w:w="1620" w:type="dxa"/>
          </w:tcPr>
          <w:p w14:paraId="2A1E2CA7" w14:textId="77777777" w:rsidR="00753FE6" w:rsidRDefault="00753FE6" w:rsidP="00C90C16">
            <w:pPr>
              <w:spacing w:after="200"/>
              <w:rPr>
                <w:ins w:id="1240" w:author="SEAN B FAIN" w:date="2019-04-25T11:40:00Z"/>
                <w:sz w:val="18"/>
                <w:szCs w:val="18"/>
              </w:rPr>
            </w:pPr>
            <w:ins w:id="1241" w:author="SEAN B FAIN" w:date="2019-04-25T11:40:00Z">
              <w:r>
                <w:rPr>
                  <w:sz w:val="18"/>
                  <w:szCs w:val="18"/>
                </w:rPr>
                <w:t>Linear Regression</w:t>
              </w:r>
            </w:ins>
          </w:p>
          <w:p w14:paraId="62A3D310" w14:textId="77777777" w:rsidR="00753FE6" w:rsidRDefault="00753FE6" w:rsidP="00C90C16">
            <w:pPr>
              <w:spacing w:after="200"/>
              <w:rPr>
                <w:ins w:id="1242" w:author="SEAN B FAIN" w:date="2019-04-25T11:40:00Z"/>
                <w:sz w:val="18"/>
                <w:szCs w:val="18"/>
              </w:rPr>
            </w:pPr>
          </w:p>
        </w:tc>
        <w:tc>
          <w:tcPr>
            <w:tcW w:w="720" w:type="dxa"/>
            <w:tcBorders>
              <w:left w:val="single" w:sz="24" w:space="0" w:color="auto"/>
            </w:tcBorders>
          </w:tcPr>
          <w:p w14:paraId="41E50932" w14:textId="77777777" w:rsidR="00753FE6" w:rsidRDefault="00753FE6" w:rsidP="00C90C16">
            <w:pPr>
              <w:spacing w:after="200"/>
              <w:rPr>
                <w:ins w:id="1243" w:author="SEAN B FAIN" w:date="2019-04-25T11:40:00Z"/>
                <w:sz w:val="18"/>
                <w:szCs w:val="18"/>
              </w:rPr>
            </w:pPr>
            <w:proofErr w:type="gramStart"/>
            <w:ins w:id="1244" w:author="SEAN B FAIN" w:date="2019-04-25T11:40:00Z">
              <w:r>
                <w:rPr>
                  <w:sz w:val="18"/>
                  <w:szCs w:val="18"/>
                </w:rPr>
                <w:t>0.5  (</w:t>
              </w:r>
              <w:proofErr w:type="gramEnd"/>
              <w:r>
                <w:rPr>
                  <w:sz w:val="18"/>
                  <w:szCs w:val="18"/>
                </w:rPr>
                <w:t>3.5)</w:t>
              </w:r>
            </w:ins>
          </w:p>
        </w:tc>
        <w:tc>
          <w:tcPr>
            <w:tcW w:w="720" w:type="dxa"/>
            <w:tcBorders>
              <w:right w:val="single" w:sz="24" w:space="0" w:color="auto"/>
            </w:tcBorders>
          </w:tcPr>
          <w:p w14:paraId="0A9E8AB9" w14:textId="77777777" w:rsidR="00753FE6" w:rsidRDefault="00753FE6" w:rsidP="00C90C16">
            <w:pPr>
              <w:spacing w:after="200"/>
              <w:rPr>
                <w:ins w:id="1245" w:author="SEAN B FAIN" w:date="2019-04-25T11:40:00Z"/>
                <w:sz w:val="18"/>
                <w:szCs w:val="18"/>
              </w:rPr>
            </w:pPr>
            <w:ins w:id="1246" w:author="SEAN B FAIN" w:date="2019-04-25T11:40:00Z">
              <w:r>
                <w:rPr>
                  <w:sz w:val="18"/>
                  <w:szCs w:val="18"/>
                </w:rPr>
                <w:t>-6.4, 7.4</w:t>
              </w:r>
            </w:ins>
          </w:p>
        </w:tc>
        <w:tc>
          <w:tcPr>
            <w:tcW w:w="900" w:type="dxa"/>
            <w:tcBorders>
              <w:left w:val="single" w:sz="24" w:space="0" w:color="auto"/>
            </w:tcBorders>
          </w:tcPr>
          <w:p w14:paraId="7F3CA096" w14:textId="77777777" w:rsidR="00753FE6" w:rsidRDefault="00753FE6" w:rsidP="00C90C16">
            <w:pPr>
              <w:spacing w:after="200"/>
              <w:rPr>
                <w:ins w:id="1247" w:author="SEAN B FAIN" w:date="2019-04-25T11:40:00Z"/>
                <w:sz w:val="18"/>
                <w:szCs w:val="18"/>
              </w:rPr>
            </w:pPr>
            <w:proofErr w:type="gramStart"/>
            <w:ins w:id="1248" w:author="SEAN B FAIN" w:date="2019-04-25T11:40:00Z">
              <w:r>
                <w:rPr>
                  <w:sz w:val="18"/>
                  <w:szCs w:val="18"/>
                </w:rPr>
                <w:t>1.1  (</w:t>
              </w:r>
              <w:proofErr w:type="gramEnd"/>
              <w:r>
                <w:rPr>
                  <w:sz w:val="18"/>
                  <w:szCs w:val="18"/>
                </w:rPr>
                <w:t>1.9)</w:t>
              </w:r>
            </w:ins>
          </w:p>
        </w:tc>
        <w:tc>
          <w:tcPr>
            <w:tcW w:w="720" w:type="dxa"/>
          </w:tcPr>
          <w:p w14:paraId="53E9A256" w14:textId="77777777" w:rsidR="00753FE6" w:rsidRDefault="00753FE6" w:rsidP="00C90C16">
            <w:pPr>
              <w:spacing w:after="200"/>
              <w:rPr>
                <w:ins w:id="1249" w:author="SEAN B FAIN" w:date="2019-04-25T11:40:00Z"/>
                <w:sz w:val="18"/>
                <w:szCs w:val="18"/>
              </w:rPr>
            </w:pPr>
            <w:ins w:id="1250" w:author="SEAN B FAIN" w:date="2019-04-25T11:40:00Z">
              <w:r>
                <w:rPr>
                  <w:sz w:val="18"/>
                  <w:szCs w:val="18"/>
                </w:rPr>
                <w:t>-3.6, 3,7</w:t>
              </w:r>
            </w:ins>
          </w:p>
        </w:tc>
        <w:tc>
          <w:tcPr>
            <w:tcW w:w="720" w:type="dxa"/>
            <w:tcBorders>
              <w:right w:val="single" w:sz="24" w:space="0" w:color="auto"/>
            </w:tcBorders>
          </w:tcPr>
          <w:p w14:paraId="4505A338" w14:textId="77777777" w:rsidR="00753FE6" w:rsidRDefault="00753FE6" w:rsidP="00C90C16">
            <w:pPr>
              <w:spacing w:after="200"/>
              <w:rPr>
                <w:ins w:id="1251" w:author="SEAN B FAIN" w:date="2019-04-25T11:40:00Z"/>
                <w:sz w:val="18"/>
                <w:szCs w:val="18"/>
              </w:rPr>
            </w:pPr>
            <w:ins w:id="1252" w:author="SEAN B FAIN" w:date="2019-04-25T11:40:00Z">
              <w:r>
                <w:rPr>
                  <w:sz w:val="18"/>
                  <w:szCs w:val="18"/>
                </w:rPr>
                <w:t>-5.2</w:t>
              </w:r>
            </w:ins>
          </w:p>
        </w:tc>
        <w:tc>
          <w:tcPr>
            <w:tcW w:w="720" w:type="dxa"/>
            <w:tcBorders>
              <w:right w:val="single" w:sz="24" w:space="0" w:color="auto"/>
            </w:tcBorders>
          </w:tcPr>
          <w:p w14:paraId="04537D5B" w14:textId="77777777" w:rsidR="00753FE6" w:rsidRDefault="00753FE6" w:rsidP="00C90C16">
            <w:pPr>
              <w:spacing w:after="200"/>
              <w:rPr>
                <w:ins w:id="1253" w:author="SEAN B FAIN" w:date="2019-04-25T11:40:00Z"/>
                <w:sz w:val="18"/>
                <w:szCs w:val="18"/>
              </w:rPr>
            </w:pPr>
            <w:ins w:id="1254" w:author="SEAN B FAIN" w:date="2019-04-25T11:40:00Z">
              <w:r>
                <w:rPr>
                  <w:sz w:val="18"/>
                  <w:szCs w:val="18"/>
                </w:rPr>
                <w:t>47</w:t>
              </w:r>
            </w:ins>
          </w:p>
        </w:tc>
        <w:tc>
          <w:tcPr>
            <w:tcW w:w="900" w:type="dxa"/>
            <w:tcBorders>
              <w:left w:val="single" w:sz="24" w:space="0" w:color="auto"/>
            </w:tcBorders>
          </w:tcPr>
          <w:p w14:paraId="11FCAFA7" w14:textId="77777777" w:rsidR="00753FE6" w:rsidRDefault="00753FE6" w:rsidP="00C90C16">
            <w:pPr>
              <w:spacing w:after="200"/>
              <w:rPr>
                <w:ins w:id="1255" w:author="SEAN B FAIN" w:date="2019-04-25T11:40:00Z"/>
                <w:sz w:val="18"/>
                <w:szCs w:val="18"/>
              </w:rPr>
            </w:pPr>
            <w:ins w:id="1256" w:author="SEAN B FAIN" w:date="2019-04-25T11:40:00Z">
              <w:r>
                <w:rPr>
                  <w:sz w:val="18"/>
                  <w:szCs w:val="18"/>
                </w:rPr>
                <w:t>-1.1 (10.9)</w:t>
              </w:r>
            </w:ins>
          </w:p>
        </w:tc>
        <w:tc>
          <w:tcPr>
            <w:tcW w:w="810" w:type="dxa"/>
            <w:tcBorders>
              <w:right w:val="single" w:sz="24" w:space="0" w:color="auto"/>
            </w:tcBorders>
          </w:tcPr>
          <w:p w14:paraId="25EB57DC" w14:textId="77777777" w:rsidR="00753FE6" w:rsidRDefault="00753FE6" w:rsidP="00C90C16">
            <w:pPr>
              <w:spacing w:after="200"/>
              <w:rPr>
                <w:ins w:id="1257" w:author="SEAN B FAIN" w:date="2019-04-25T11:40:00Z"/>
                <w:sz w:val="18"/>
                <w:szCs w:val="18"/>
              </w:rPr>
            </w:pPr>
            <w:ins w:id="1258" w:author="SEAN B FAIN" w:date="2019-04-25T11:40:00Z">
              <w:r>
                <w:rPr>
                  <w:sz w:val="18"/>
                  <w:szCs w:val="18"/>
                </w:rPr>
                <w:t>-22.1, 20.7</w:t>
              </w:r>
            </w:ins>
          </w:p>
        </w:tc>
        <w:tc>
          <w:tcPr>
            <w:tcW w:w="810" w:type="dxa"/>
            <w:tcBorders>
              <w:left w:val="single" w:sz="24" w:space="0" w:color="auto"/>
            </w:tcBorders>
          </w:tcPr>
          <w:p w14:paraId="5096639E" w14:textId="77777777" w:rsidR="00753FE6" w:rsidRDefault="00753FE6" w:rsidP="00C90C16">
            <w:pPr>
              <w:spacing w:after="200"/>
              <w:rPr>
                <w:ins w:id="1259" w:author="SEAN B FAIN" w:date="2019-04-25T11:40:00Z"/>
                <w:sz w:val="18"/>
                <w:szCs w:val="18"/>
              </w:rPr>
            </w:pPr>
            <w:ins w:id="1260" w:author="SEAN B FAIN" w:date="2019-04-25T11:40:00Z">
              <w:r>
                <w:rPr>
                  <w:sz w:val="18"/>
                  <w:szCs w:val="18"/>
                </w:rPr>
                <w:t>0.3 (6.6)</w:t>
              </w:r>
            </w:ins>
          </w:p>
        </w:tc>
        <w:tc>
          <w:tcPr>
            <w:tcW w:w="810" w:type="dxa"/>
          </w:tcPr>
          <w:p w14:paraId="3478964A" w14:textId="77777777" w:rsidR="00753FE6" w:rsidRDefault="00753FE6" w:rsidP="00C90C16">
            <w:pPr>
              <w:spacing w:after="200"/>
              <w:rPr>
                <w:ins w:id="1261" w:author="SEAN B FAIN" w:date="2019-04-25T11:40:00Z"/>
                <w:sz w:val="18"/>
                <w:szCs w:val="18"/>
              </w:rPr>
            </w:pPr>
            <w:ins w:id="1262" w:author="SEAN B FAIN" w:date="2019-04-25T11:40:00Z">
              <w:r>
                <w:rPr>
                  <w:sz w:val="18"/>
                  <w:szCs w:val="18"/>
                </w:rPr>
                <w:t>-12.6, 13.2</w:t>
              </w:r>
            </w:ins>
          </w:p>
        </w:tc>
        <w:tc>
          <w:tcPr>
            <w:tcW w:w="900" w:type="dxa"/>
            <w:tcBorders>
              <w:right w:val="single" w:sz="24" w:space="0" w:color="auto"/>
            </w:tcBorders>
          </w:tcPr>
          <w:p w14:paraId="112A7252" w14:textId="77777777" w:rsidR="00753FE6" w:rsidRDefault="00753FE6" w:rsidP="00C90C16">
            <w:pPr>
              <w:spacing w:after="200"/>
              <w:rPr>
                <w:ins w:id="1263" w:author="SEAN B FAIN" w:date="2019-04-25T11:40:00Z"/>
                <w:sz w:val="18"/>
                <w:szCs w:val="18"/>
              </w:rPr>
            </w:pPr>
            <w:ins w:id="1264" w:author="SEAN B FAIN" w:date="2019-04-25T11:40:00Z">
              <w:r>
                <w:rPr>
                  <w:sz w:val="18"/>
                  <w:szCs w:val="18"/>
                </w:rPr>
                <w:t>-8.5</w:t>
              </w:r>
            </w:ins>
          </w:p>
        </w:tc>
        <w:tc>
          <w:tcPr>
            <w:tcW w:w="720" w:type="dxa"/>
            <w:tcBorders>
              <w:left w:val="single" w:sz="24" w:space="0" w:color="auto"/>
            </w:tcBorders>
          </w:tcPr>
          <w:p w14:paraId="24707AAC" w14:textId="77777777" w:rsidR="00753FE6" w:rsidRDefault="00753FE6" w:rsidP="00C90C16">
            <w:pPr>
              <w:spacing w:after="200"/>
              <w:rPr>
                <w:ins w:id="1265" w:author="SEAN B FAIN" w:date="2019-04-25T11:40:00Z"/>
                <w:sz w:val="18"/>
                <w:szCs w:val="18"/>
              </w:rPr>
            </w:pPr>
            <w:ins w:id="1266" w:author="SEAN B FAIN" w:date="2019-04-25T11:40:00Z">
              <w:r>
                <w:rPr>
                  <w:sz w:val="18"/>
                  <w:szCs w:val="18"/>
                </w:rPr>
                <w:t>40</w:t>
              </w:r>
            </w:ins>
          </w:p>
        </w:tc>
      </w:tr>
      <w:tr w:rsidR="00753FE6" w14:paraId="7C8DBE83" w14:textId="77777777" w:rsidTr="00C90C16">
        <w:trPr>
          <w:ins w:id="1267" w:author="SEAN B FAIN" w:date="2019-04-25T11:40:00Z"/>
        </w:trPr>
        <w:tc>
          <w:tcPr>
            <w:tcW w:w="1638" w:type="dxa"/>
            <w:tcBorders>
              <w:left w:val="single" w:sz="2" w:space="0" w:color="auto"/>
            </w:tcBorders>
          </w:tcPr>
          <w:p w14:paraId="5F4BF6F2" w14:textId="77777777" w:rsidR="00753FE6" w:rsidRDefault="00753FE6" w:rsidP="00C90C16">
            <w:pPr>
              <w:spacing w:after="200"/>
              <w:rPr>
                <w:ins w:id="1268" w:author="SEAN B FAIN" w:date="2019-04-25T11:40:00Z"/>
              </w:rPr>
            </w:pPr>
            <w:ins w:id="1269" w:author="SEAN B FAIN" w:date="2019-04-25T11:40:00Z">
              <w:r>
                <w:t>Chong</w:t>
              </w:r>
            </w:ins>
          </w:p>
        </w:tc>
        <w:tc>
          <w:tcPr>
            <w:tcW w:w="1620" w:type="dxa"/>
          </w:tcPr>
          <w:p w14:paraId="004D8473" w14:textId="77777777" w:rsidR="00753FE6" w:rsidRDefault="00753FE6" w:rsidP="00C90C16">
            <w:pPr>
              <w:spacing w:after="200"/>
              <w:rPr>
                <w:ins w:id="1270" w:author="SEAN B FAIN" w:date="2019-04-25T11:40:00Z"/>
                <w:sz w:val="18"/>
                <w:szCs w:val="18"/>
              </w:rPr>
            </w:pPr>
            <w:ins w:id="1271" w:author="SEAN B FAIN" w:date="2019-04-25T11:40:00Z">
              <w:r>
                <w:rPr>
                  <w:sz w:val="18"/>
                  <w:szCs w:val="18"/>
                </w:rPr>
                <w:t xml:space="preserve">Linear Regression </w:t>
              </w:r>
            </w:ins>
          </w:p>
        </w:tc>
        <w:tc>
          <w:tcPr>
            <w:tcW w:w="720" w:type="dxa"/>
            <w:tcBorders>
              <w:left w:val="single" w:sz="24" w:space="0" w:color="auto"/>
            </w:tcBorders>
          </w:tcPr>
          <w:p w14:paraId="38DEDDC9" w14:textId="77777777" w:rsidR="00753FE6" w:rsidRDefault="00753FE6" w:rsidP="00C90C16">
            <w:pPr>
              <w:spacing w:after="200"/>
              <w:rPr>
                <w:ins w:id="1272" w:author="SEAN B FAIN" w:date="2019-04-25T11:40:00Z"/>
                <w:sz w:val="18"/>
                <w:szCs w:val="18"/>
              </w:rPr>
            </w:pPr>
            <w:ins w:id="1273" w:author="SEAN B FAIN" w:date="2019-04-25T11:40:00Z">
              <w:r>
                <w:rPr>
                  <w:sz w:val="18"/>
                  <w:szCs w:val="18"/>
                </w:rPr>
                <w:t>0.01 (1.17)</w:t>
              </w:r>
            </w:ins>
          </w:p>
        </w:tc>
        <w:tc>
          <w:tcPr>
            <w:tcW w:w="720" w:type="dxa"/>
            <w:tcBorders>
              <w:right w:val="single" w:sz="24" w:space="0" w:color="auto"/>
            </w:tcBorders>
          </w:tcPr>
          <w:p w14:paraId="58EF2FBA" w14:textId="77777777" w:rsidR="00753FE6" w:rsidRDefault="00753FE6" w:rsidP="00C90C16">
            <w:pPr>
              <w:spacing w:after="200"/>
              <w:rPr>
                <w:ins w:id="1274" w:author="SEAN B FAIN" w:date="2019-04-25T11:40:00Z"/>
                <w:sz w:val="18"/>
                <w:szCs w:val="18"/>
              </w:rPr>
            </w:pPr>
            <w:ins w:id="1275" w:author="SEAN B FAIN" w:date="2019-04-25T11:40:00Z">
              <w:r>
                <w:rPr>
                  <w:sz w:val="18"/>
                  <w:szCs w:val="18"/>
                </w:rPr>
                <w:t>-2.33, 2.35</w:t>
              </w:r>
            </w:ins>
          </w:p>
        </w:tc>
        <w:tc>
          <w:tcPr>
            <w:tcW w:w="900" w:type="dxa"/>
            <w:tcBorders>
              <w:left w:val="single" w:sz="24" w:space="0" w:color="auto"/>
            </w:tcBorders>
          </w:tcPr>
          <w:p w14:paraId="6B06D446" w14:textId="77777777" w:rsidR="00753FE6" w:rsidRDefault="00753FE6" w:rsidP="00C90C16">
            <w:pPr>
              <w:spacing w:after="200"/>
              <w:rPr>
                <w:ins w:id="1276" w:author="SEAN B FAIN" w:date="2019-04-25T11:40:00Z"/>
                <w:sz w:val="18"/>
                <w:szCs w:val="18"/>
              </w:rPr>
            </w:pPr>
            <w:ins w:id="1277" w:author="SEAN B FAIN" w:date="2019-04-25T11:40:00Z">
              <w:r>
                <w:rPr>
                  <w:sz w:val="18"/>
                  <w:szCs w:val="18"/>
                </w:rPr>
                <w:t>0.22 (0.83)</w:t>
              </w:r>
            </w:ins>
          </w:p>
        </w:tc>
        <w:tc>
          <w:tcPr>
            <w:tcW w:w="720" w:type="dxa"/>
          </w:tcPr>
          <w:p w14:paraId="000A7C3E" w14:textId="77777777" w:rsidR="00753FE6" w:rsidRDefault="00753FE6" w:rsidP="00C90C16">
            <w:pPr>
              <w:spacing w:after="200"/>
              <w:rPr>
                <w:ins w:id="1278" w:author="SEAN B FAIN" w:date="2019-04-25T11:40:00Z"/>
                <w:sz w:val="18"/>
                <w:szCs w:val="18"/>
              </w:rPr>
            </w:pPr>
            <w:ins w:id="1279" w:author="SEAN B FAIN" w:date="2019-04-25T11:40:00Z">
              <w:r>
                <w:rPr>
                  <w:sz w:val="18"/>
                  <w:szCs w:val="18"/>
                </w:rPr>
                <w:t>-1.43, 1.87</w:t>
              </w:r>
            </w:ins>
          </w:p>
        </w:tc>
        <w:tc>
          <w:tcPr>
            <w:tcW w:w="720" w:type="dxa"/>
            <w:tcBorders>
              <w:bottom w:val="single" w:sz="4" w:space="0" w:color="auto"/>
              <w:right w:val="single" w:sz="24" w:space="0" w:color="auto"/>
            </w:tcBorders>
          </w:tcPr>
          <w:p w14:paraId="2D4CFEE9" w14:textId="77777777" w:rsidR="00753FE6" w:rsidRDefault="00753FE6" w:rsidP="00C90C16">
            <w:pPr>
              <w:spacing w:after="200"/>
              <w:rPr>
                <w:ins w:id="1280" w:author="SEAN B FAIN" w:date="2019-04-25T11:40:00Z"/>
                <w:sz w:val="18"/>
                <w:szCs w:val="18"/>
              </w:rPr>
            </w:pPr>
            <w:ins w:id="1281" w:author="SEAN B FAIN" w:date="2019-04-25T11:40:00Z">
              <w:r>
                <w:rPr>
                  <w:sz w:val="18"/>
                  <w:szCs w:val="18"/>
                </w:rPr>
                <w:t>-0.69</w:t>
              </w:r>
            </w:ins>
          </w:p>
        </w:tc>
        <w:tc>
          <w:tcPr>
            <w:tcW w:w="720" w:type="dxa"/>
            <w:tcBorders>
              <w:right w:val="single" w:sz="24" w:space="0" w:color="auto"/>
            </w:tcBorders>
          </w:tcPr>
          <w:p w14:paraId="7DDC06CF" w14:textId="77777777" w:rsidR="00753FE6" w:rsidRDefault="00753FE6" w:rsidP="00C90C16">
            <w:pPr>
              <w:spacing w:after="200"/>
              <w:rPr>
                <w:ins w:id="1282" w:author="SEAN B FAIN" w:date="2019-04-25T11:40:00Z"/>
                <w:sz w:val="18"/>
                <w:szCs w:val="18"/>
              </w:rPr>
            </w:pPr>
            <w:ins w:id="1283" w:author="SEAN B FAIN" w:date="2019-04-25T11:40:00Z">
              <w:r>
                <w:rPr>
                  <w:sz w:val="18"/>
                  <w:szCs w:val="18"/>
                </w:rPr>
                <w:t>29</w:t>
              </w:r>
            </w:ins>
          </w:p>
        </w:tc>
        <w:tc>
          <w:tcPr>
            <w:tcW w:w="900" w:type="dxa"/>
            <w:tcBorders>
              <w:left w:val="single" w:sz="24" w:space="0" w:color="auto"/>
            </w:tcBorders>
          </w:tcPr>
          <w:p w14:paraId="7CFE3CB0" w14:textId="77777777" w:rsidR="00753FE6" w:rsidRDefault="00753FE6" w:rsidP="00C90C16">
            <w:pPr>
              <w:spacing w:after="200"/>
              <w:rPr>
                <w:ins w:id="1284" w:author="SEAN B FAIN" w:date="2019-04-25T11:40:00Z"/>
                <w:sz w:val="18"/>
                <w:szCs w:val="18"/>
              </w:rPr>
            </w:pPr>
            <w:ins w:id="1285" w:author="SEAN B FAIN" w:date="2019-04-25T11:40:00Z">
              <w:r>
                <w:rPr>
                  <w:sz w:val="18"/>
                  <w:szCs w:val="18"/>
                </w:rPr>
                <w:t>0.52 (5.29)</w:t>
              </w:r>
            </w:ins>
          </w:p>
        </w:tc>
        <w:tc>
          <w:tcPr>
            <w:tcW w:w="810" w:type="dxa"/>
            <w:tcBorders>
              <w:right w:val="single" w:sz="24" w:space="0" w:color="auto"/>
            </w:tcBorders>
          </w:tcPr>
          <w:p w14:paraId="406B3821" w14:textId="77777777" w:rsidR="00753FE6" w:rsidRDefault="00753FE6" w:rsidP="00C90C16">
            <w:pPr>
              <w:spacing w:after="200"/>
              <w:rPr>
                <w:ins w:id="1286" w:author="SEAN B FAIN" w:date="2019-04-25T11:40:00Z"/>
                <w:sz w:val="18"/>
                <w:szCs w:val="18"/>
              </w:rPr>
            </w:pPr>
            <w:ins w:id="1287" w:author="SEAN B FAIN" w:date="2019-04-25T11:40:00Z">
              <w:r>
                <w:rPr>
                  <w:sz w:val="18"/>
                  <w:szCs w:val="18"/>
                </w:rPr>
                <w:t>-10.7, 11.11</w:t>
              </w:r>
            </w:ins>
          </w:p>
        </w:tc>
        <w:tc>
          <w:tcPr>
            <w:tcW w:w="810" w:type="dxa"/>
            <w:tcBorders>
              <w:left w:val="single" w:sz="24" w:space="0" w:color="auto"/>
            </w:tcBorders>
          </w:tcPr>
          <w:p w14:paraId="6C551E21" w14:textId="77777777" w:rsidR="00753FE6" w:rsidRDefault="00753FE6" w:rsidP="00C90C16">
            <w:pPr>
              <w:spacing w:after="200"/>
              <w:rPr>
                <w:ins w:id="1288" w:author="SEAN B FAIN" w:date="2019-04-25T11:40:00Z"/>
                <w:sz w:val="18"/>
                <w:szCs w:val="18"/>
              </w:rPr>
            </w:pPr>
            <w:ins w:id="1289" w:author="SEAN B FAIN" w:date="2019-04-25T11:40:00Z">
              <w:r>
                <w:rPr>
                  <w:sz w:val="18"/>
                  <w:szCs w:val="18"/>
                </w:rPr>
                <w:t>-0.42 (1.82)</w:t>
              </w:r>
            </w:ins>
          </w:p>
        </w:tc>
        <w:tc>
          <w:tcPr>
            <w:tcW w:w="810" w:type="dxa"/>
          </w:tcPr>
          <w:p w14:paraId="1871D785" w14:textId="77777777" w:rsidR="00753FE6" w:rsidRDefault="00753FE6" w:rsidP="00C90C16">
            <w:pPr>
              <w:spacing w:after="200"/>
              <w:rPr>
                <w:ins w:id="1290" w:author="SEAN B FAIN" w:date="2019-04-25T11:40:00Z"/>
                <w:sz w:val="18"/>
                <w:szCs w:val="18"/>
              </w:rPr>
            </w:pPr>
            <w:ins w:id="1291" w:author="SEAN B FAIN" w:date="2019-04-25T11:40:00Z">
              <w:r>
                <w:rPr>
                  <w:sz w:val="18"/>
                  <w:szCs w:val="18"/>
                </w:rPr>
                <w:t>-4.05, 3.21</w:t>
              </w:r>
            </w:ins>
          </w:p>
        </w:tc>
        <w:tc>
          <w:tcPr>
            <w:tcW w:w="900" w:type="dxa"/>
            <w:tcBorders>
              <w:right w:val="single" w:sz="24" w:space="0" w:color="auto"/>
            </w:tcBorders>
          </w:tcPr>
          <w:p w14:paraId="6265C2C9" w14:textId="77777777" w:rsidR="00753FE6" w:rsidRDefault="00753FE6" w:rsidP="00C90C16">
            <w:pPr>
              <w:spacing w:after="200"/>
              <w:rPr>
                <w:ins w:id="1292" w:author="SEAN B FAIN" w:date="2019-04-25T11:40:00Z"/>
                <w:sz w:val="18"/>
                <w:szCs w:val="18"/>
              </w:rPr>
            </w:pPr>
            <w:ins w:id="1293" w:author="SEAN B FAIN" w:date="2019-04-25T11:40:00Z">
              <w:r>
                <w:rPr>
                  <w:sz w:val="18"/>
                  <w:szCs w:val="18"/>
                </w:rPr>
                <w:t>-7.3</w:t>
              </w:r>
            </w:ins>
          </w:p>
        </w:tc>
        <w:tc>
          <w:tcPr>
            <w:tcW w:w="720" w:type="dxa"/>
            <w:tcBorders>
              <w:left w:val="single" w:sz="24" w:space="0" w:color="auto"/>
            </w:tcBorders>
          </w:tcPr>
          <w:p w14:paraId="74EE7F12" w14:textId="77777777" w:rsidR="00753FE6" w:rsidRDefault="00753FE6" w:rsidP="00C90C16">
            <w:pPr>
              <w:spacing w:after="200"/>
              <w:rPr>
                <w:ins w:id="1294" w:author="SEAN B FAIN" w:date="2019-04-25T11:40:00Z"/>
                <w:sz w:val="18"/>
                <w:szCs w:val="18"/>
              </w:rPr>
            </w:pPr>
            <w:ins w:id="1295" w:author="SEAN B FAIN" w:date="2019-04-25T11:40:00Z">
              <w:r>
                <w:rPr>
                  <w:sz w:val="18"/>
                  <w:szCs w:val="18"/>
                </w:rPr>
                <w:t>67</w:t>
              </w:r>
            </w:ins>
          </w:p>
        </w:tc>
      </w:tr>
      <w:tr w:rsidR="00753FE6" w14:paraId="08316DEE" w14:textId="77777777" w:rsidTr="00C90C16">
        <w:trPr>
          <w:trHeight w:val="584"/>
          <w:ins w:id="1296" w:author="SEAN B FAIN" w:date="2019-04-25T11:40:00Z"/>
        </w:trPr>
        <w:tc>
          <w:tcPr>
            <w:tcW w:w="1638" w:type="dxa"/>
            <w:vMerge w:val="restart"/>
            <w:tcBorders>
              <w:left w:val="single" w:sz="2" w:space="0" w:color="auto"/>
            </w:tcBorders>
          </w:tcPr>
          <w:p w14:paraId="64D293DC" w14:textId="77777777" w:rsidR="00753FE6" w:rsidRDefault="00753FE6" w:rsidP="00C90C16">
            <w:pPr>
              <w:spacing w:after="200"/>
              <w:rPr>
                <w:ins w:id="1297" w:author="SEAN B FAIN" w:date="2019-04-25T11:40:00Z"/>
              </w:rPr>
            </w:pPr>
            <w:ins w:id="1298" w:author="SEAN B FAIN" w:date="2019-04-25T11:40:00Z">
              <w:r>
                <w:t>Keller</w:t>
              </w:r>
              <w:r>
                <w:rPr>
                  <w:vertAlign w:val="superscript"/>
                </w:rPr>
                <w:t>1</w:t>
              </w:r>
            </w:ins>
          </w:p>
        </w:tc>
        <w:tc>
          <w:tcPr>
            <w:tcW w:w="1620" w:type="dxa"/>
          </w:tcPr>
          <w:p w14:paraId="7D7F4AE4" w14:textId="77777777" w:rsidR="00753FE6" w:rsidRDefault="00753FE6" w:rsidP="00C90C16">
            <w:pPr>
              <w:spacing w:after="200"/>
              <w:rPr>
                <w:ins w:id="1299" w:author="SEAN B FAIN" w:date="2019-04-25T11:40:00Z"/>
                <w:sz w:val="18"/>
                <w:szCs w:val="18"/>
              </w:rPr>
            </w:pPr>
            <w:ins w:id="1300" w:author="SEAN B FAIN" w:date="2019-04-25T11:40:00Z">
              <w:r>
                <w:rPr>
                  <w:sz w:val="18"/>
                  <w:szCs w:val="18"/>
                </w:rPr>
                <w:t xml:space="preserve">Univariate Linear Regression </w:t>
              </w:r>
            </w:ins>
          </w:p>
          <w:p w14:paraId="17690338" w14:textId="77777777" w:rsidR="00753FE6" w:rsidRDefault="00753FE6" w:rsidP="00C90C16">
            <w:pPr>
              <w:spacing w:after="200"/>
              <w:rPr>
                <w:ins w:id="1301" w:author="SEAN B FAIN" w:date="2019-04-25T11:40:00Z"/>
                <w:sz w:val="18"/>
                <w:szCs w:val="18"/>
              </w:rPr>
            </w:pPr>
          </w:p>
        </w:tc>
        <w:tc>
          <w:tcPr>
            <w:tcW w:w="720" w:type="dxa"/>
            <w:vMerge w:val="restart"/>
            <w:tcBorders>
              <w:left w:val="single" w:sz="24" w:space="0" w:color="auto"/>
            </w:tcBorders>
            <w:shd w:val="clear" w:color="auto" w:fill="BFBFBF" w:themeFill="background1" w:themeFillShade="BF"/>
          </w:tcPr>
          <w:p w14:paraId="32AD2E85" w14:textId="77777777" w:rsidR="00753FE6" w:rsidRDefault="00753FE6" w:rsidP="00C90C16">
            <w:pPr>
              <w:spacing w:after="200"/>
              <w:rPr>
                <w:ins w:id="1302" w:author="SEAN B FAIN" w:date="2019-04-25T11:40:00Z"/>
                <w:sz w:val="18"/>
                <w:szCs w:val="18"/>
              </w:rPr>
            </w:pPr>
            <w:ins w:id="1303" w:author="SEAN B FAIN" w:date="2019-04-25T11:40:00Z">
              <w:r>
                <w:rPr>
                  <w:sz w:val="18"/>
                  <w:szCs w:val="18"/>
                </w:rPr>
                <w:t>0.22 (5.19)</w:t>
              </w:r>
            </w:ins>
          </w:p>
        </w:tc>
        <w:tc>
          <w:tcPr>
            <w:tcW w:w="720" w:type="dxa"/>
            <w:vMerge w:val="restart"/>
            <w:tcBorders>
              <w:right w:val="single" w:sz="24" w:space="0" w:color="auto"/>
            </w:tcBorders>
            <w:shd w:val="clear" w:color="auto" w:fill="BFBFBF" w:themeFill="background1" w:themeFillShade="BF"/>
          </w:tcPr>
          <w:p w14:paraId="38DE807B" w14:textId="77777777" w:rsidR="00753FE6" w:rsidRDefault="00753FE6" w:rsidP="00C90C16">
            <w:pPr>
              <w:spacing w:after="200"/>
              <w:rPr>
                <w:ins w:id="1304" w:author="SEAN B FAIN" w:date="2019-04-25T11:40:00Z"/>
                <w:sz w:val="18"/>
                <w:szCs w:val="18"/>
              </w:rPr>
            </w:pPr>
            <w:ins w:id="1305" w:author="SEAN B FAIN" w:date="2019-04-25T11:40:00Z">
              <w:r>
                <w:rPr>
                  <w:sz w:val="18"/>
                  <w:szCs w:val="18"/>
                </w:rPr>
                <w:t>-9.95, 10.38</w:t>
              </w:r>
            </w:ins>
          </w:p>
        </w:tc>
        <w:tc>
          <w:tcPr>
            <w:tcW w:w="900" w:type="dxa"/>
            <w:tcBorders>
              <w:left w:val="single" w:sz="24" w:space="0" w:color="auto"/>
            </w:tcBorders>
            <w:shd w:val="clear" w:color="auto" w:fill="BFBFBF" w:themeFill="background1" w:themeFillShade="BF"/>
          </w:tcPr>
          <w:p w14:paraId="4AF3B232" w14:textId="77777777" w:rsidR="00753FE6" w:rsidRDefault="00753FE6" w:rsidP="00C90C16">
            <w:pPr>
              <w:spacing w:after="200"/>
              <w:rPr>
                <w:ins w:id="1306" w:author="SEAN B FAIN" w:date="2019-04-25T11:40:00Z"/>
                <w:sz w:val="18"/>
                <w:szCs w:val="18"/>
              </w:rPr>
            </w:pPr>
            <w:ins w:id="1307" w:author="SEAN B FAIN" w:date="2019-04-25T11:40:00Z">
              <w:r>
                <w:rPr>
                  <w:sz w:val="18"/>
                  <w:szCs w:val="18"/>
                </w:rPr>
                <w:t>-0.27 (3.25)</w:t>
              </w:r>
            </w:ins>
          </w:p>
        </w:tc>
        <w:tc>
          <w:tcPr>
            <w:tcW w:w="720" w:type="dxa"/>
            <w:tcBorders>
              <w:right w:val="single" w:sz="2" w:space="0" w:color="auto"/>
            </w:tcBorders>
            <w:shd w:val="clear" w:color="auto" w:fill="BFBFBF" w:themeFill="background1" w:themeFillShade="BF"/>
          </w:tcPr>
          <w:p w14:paraId="0207F4E5" w14:textId="77777777" w:rsidR="00753FE6" w:rsidRDefault="00753FE6" w:rsidP="00C90C16">
            <w:pPr>
              <w:spacing w:after="200"/>
              <w:rPr>
                <w:ins w:id="1308" w:author="SEAN B FAIN" w:date="2019-04-25T11:40:00Z"/>
                <w:sz w:val="18"/>
                <w:szCs w:val="18"/>
              </w:rPr>
            </w:pPr>
            <w:ins w:id="1309" w:author="SEAN B FAIN" w:date="2019-04-25T11:40:00Z">
              <w:r>
                <w:rPr>
                  <w:sz w:val="18"/>
                  <w:szCs w:val="18"/>
                </w:rPr>
                <w:t>-6.63, 6.10</w:t>
              </w:r>
            </w:ins>
          </w:p>
        </w:tc>
        <w:tc>
          <w:tcPr>
            <w:tcW w:w="720" w:type="dxa"/>
            <w:tcBorders>
              <w:left w:val="single" w:sz="2" w:space="0" w:color="auto"/>
              <w:bottom w:val="single" w:sz="4" w:space="0" w:color="auto"/>
              <w:right w:val="single" w:sz="24" w:space="0" w:color="auto"/>
            </w:tcBorders>
            <w:shd w:val="clear" w:color="auto" w:fill="BFBFBF" w:themeFill="background1" w:themeFillShade="BF"/>
          </w:tcPr>
          <w:p w14:paraId="064AA8AC" w14:textId="77777777" w:rsidR="00753FE6" w:rsidRDefault="00753FE6" w:rsidP="00C90C16">
            <w:pPr>
              <w:spacing w:after="200"/>
              <w:rPr>
                <w:ins w:id="1310" w:author="SEAN B FAIN" w:date="2019-04-25T11:40:00Z"/>
                <w:sz w:val="18"/>
                <w:szCs w:val="18"/>
              </w:rPr>
            </w:pPr>
            <w:ins w:id="1311" w:author="SEAN B FAIN" w:date="2019-04-25T11:40:00Z">
              <w:r>
                <w:rPr>
                  <w:sz w:val="18"/>
                  <w:szCs w:val="18"/>
                </w:rPr>
                <w:t>-3.8</w:t>
              </w:r>
            </w:ins>
          </w:p>
        </w:tc>
        <w:tc>
          <w:tcPr>
            <w:tcW w:w="720" w:type="dxa"/>
            <w:tcBorders>
              <w:left w:val="single" w:sz="24" w:space="0" w:color="auto"/>
              <w:right w:val="single" w:sz="24" w:space="0" w:color="auto"/>
            </w:tcBorders>
            <w:shd w:val="clear" w:color="auto" w:fill="BFBFBF" w:themeFill="background1" w:themeFillShade="BF"/>
          </w:tcPr>
          <w:p w14:paraId="793579CB" w14:textId="77777777" w:rsidR="00753FE6" w:rsidRDefault="00753FE6" w:rsidP="00C90C16">
            <w:pPr>
              <w:spacing w:after="200"/>
              <w:rPr>
                <w:ins w:id="1312" w:author="SEAN B FAIN" w:date="2019-04-25T11:40:00Z"/>
                <w:sz w:val="18"/>
                <w:szCs w:val="18"/>
              </w:rPr>
            </w:pPr>
            <w:ins w:id="1313" w:author="SEAN B FAIN" w:date="2019-04-25T11:40:00Z">
              <w:r>
                <w:rPr>
                  <w:sz w:val="18"/>
                  <w:szCs w:val="18"/>
                </w:rPr>
                <w:t>37</w:t>
              </w:r>
            </w:ins>
          </w:p>
        </w:tc>
        <w:tc>
          <w:tcPr>
            <w:tcW w:w="900" w:type="dxa"/>
            <w:vMerge w:val="restart"/>
            <w:tcBorders>
              <w:left w:val="single" w:sz="24" w:space="0" w:color="auto"/>
            </w:tcBorders>
          </w:tcPr>
          <w:p w14:paraId="138E5122" w14:textId="77777777" w:rsidR="00753FE6" w:rsidRDefault="00753FE6" w:rsidP="00C90C16">
            <w:pPr>
              <w:spacing w:after="200"/>
              <w:rPr>
                <w:ins w:id="1314" w:author="SEAN B FAIN" w:date="2019-04-25T11:40:00Z"/>
                <w:sz w:val="18"/>
                <w:szCs w:val="18"/>
              </w:rPr>
            </w:pPr>
            <w:ins w:id="1315" w:author="SEAN B FAIN" w:date="2019-04-25T11:40:00Z">
              <w:r>
                <w:rPr>
                  <w:sz w:val="18"/>
                  <w:szCs w:val="18"/>
                </w:rPr>
                <w:t>-0.39 (10.07)</w:t>
              </w:r>
            </w:ins>
          </w:p>
        </w:tc>
        <w:tc>
          <w:tcPr>
            <w:tcW w:w="810" w:type="dxa"/>
            <w:vMerge w:val="restart"/>
            <w:tcBorders>
              <w:right w:val="single" w:sz="24" w:space="0" w:color="auto"/>
            </w:tcBorders>
          </w:tcPr>
          <w:p w14:paraId="55CB3B60" w14:textId="77777777" w:rsidR="00753FE6" w:rsidRDefault="00753FE6" w:rsidP="00C90C16">
            <w:pPr>
              <w:spacing w:after="200"/>
              <w:rPr>
                <w:ins w:id="1316" w:author="SEAN B FAIN" w:date="2019-04-25T11:40:00Z"/>
                <w:sz w:val="18"/>
                <w:szCs w:val="18"/>
              </w:rPr>
            </w:pPr>
            <w:ins w:id="1317" w:author="SEAN B FAIN" w:date="2019-04-25T11:40:00Z">
              <w:r>
                <w:rPr>
                  <w:sz w:val="18"/>
                  <w:szCs w:val="18"/>
                </w:rPr>
                <w:t>-20.13, 19.35</w:t>
              </w:r>
            </w:ins>
          </w:p>
        </w:tc>
        <w:tc>
          <w:tcPr>
            <w:tcW w:w="810" w:type="dxa"/>
            <w:tcBorders>
              <w:left w:val="single" w:sz="24" w:space="0" w:color="auto"/>
            </w:tcBorders>
          </w:tcPr>
          <w:p w14:paraId="70B1AA4A" w14:textId="77777777" w:rsidR="00753FE6" w:rsidRDefault="00753FE6" w:rsidP="00C90C16">
            <w:pPr>
              <w:spacing w:after="200"/>
              <w:rPr>
                <w:ins w:id="1318" w:author="SEAN B FAIN" w:date="2019-04-25T11:40:00Z"/>
                <w:sz w:val="18"/>
                <w:szCs w:val="18"/>
              </w:rPr>
            </w:pPr>
            <w:ins w:id="1319" w:author="SEAN B FAIN" w:date="2019-04-25T11:40:00Z">
              <w:r>
                <w:rPr>
                  <w:sz w:val="18"/>
                  <w:szCs w:val="18"/>
                </w:rPr>
                <w:t>0.48 (6.86)</w:t>
              </w:r>
            </w:ins>
          </w:p>
        </w:tc>
        <w:tc>
          <w:tcPr>
            <w:tcW w:w="810" w:type="dxa"/>
          </w:tcPr>
          <w:p w14:paraId="6ADEBF9B" w14:textId="77777777" w:rsidR="00753FE6" w:rsidRDefault="00753FE6" w:rsidP="00C90C16">
            <w:pPr>
              <w:spacing w:after="200"/>
              <w:rPr>
                <w:ins w:id="1320" w:author="SEAN B FAIN" w:date="2019-04-25T11:40:00Z"/>
                <w:sz w:val="18"/>
                <w:szCs w:val="18"/>
              </w:rPr>
            </w:pPr>
            <w:ins w:id="1321" w:author="SEAN B FAIN" w:date="2019-04-25T11:40:00Z">
              <w:r>
                <w:rPr>
                  <w:sz w:val="18"/>
                  <w:szCs w:val="18"/>
                </w:rPr>
                <w:t>-12.97, 13.94</w:t>
              </w:r>
            </w:ins>
          </w:p>
        </w:tc>
        <w:tc>
          <w:tcPr>
            <w:tcW w:w="900" w:type="dxa"/>
            <w:tcBorders>
              <w:right w:val="single" w:sz="24" w:space="0" w:color="auto"/>
            </w:tcBorders>
          </w:tcPr>
          <w:p w14:paraId="7E699EB5" w14:textId="77777777" w:rsidR="00753FE6" w:rsidRDefault="00753FE6" w:rsidP="00C90C16">
            <w:pPr>
              <w:spacing w:after="200"/>
              <w:rPr>
                <w:ins w:id="1322" w:author="SEAN B FAIN" w:date="2019-04-25T11:40:00Z"/>
                <w:sz w:val="18"/>
                <w:szCs w:val="18"/>
              </w:rPr>
            </w:pPr>
            <w:ins w:id="1323" w:author="SEAN B FAIN" w:date="2019-04-25T11:40:00Z">
              <w:r>
                <w:rPr>
                  <w:sz w:val="18"/>
                  <w:szCs w:val="18"/>
                </w:rPr>
                <w:t>-6.3</w:t>
              </w:r>
            </w:ins>
          </w:p>
        </w:tc>
        <w:tc>
          <w:tcPr>
            <w:tcW w:w="720" w:type="dxa"/>
            <w:tcBorders>
              <w:left w:val="single" w:sz="24" w:space="0" w:color="auto"/>
            </w:tcBorders>
          </w:tcPr>
          <w:p w14:paraId="34FA7A45" w14:textId="77777777" w:rsidR="00753FE6" w:rsidRDefault="00753FE6" w:rsidP="00C90C16">
            <w:pPr>
              <w:spacing w:after="200"/>
              <w:rPr>
                <w:ins w:id="1324" w:author="SEAN B FAIN" w:date="2019-04-25T11:40:00Z"/>
                <w:sz w:val="18"/>
                <w:szCs w:val="18"/>
              </w:rPr>
            </w:pPr>
            <w:ins w:id="1325" w:author="SEAN B FAIN" w:date="2019-04-25T11:40:00Z">
              <w:r>
                <w:rPr>
                  <w:sz w:val="18"/>
                  <w:szCs w:val="18"/>
                </w:rPr>
                <w:t>32</w:t>
              </w:r>
            </w:ins>
          </w:p>
        </w:tc>
      </w:tr>
      <w:tr w:rsidR="00753FE6" w14:paraId="39584793" w14:textId="77777777" w:rsidTr="00C90C16">
        <w:trPr>
          <w:trHeight w:val="807"/>
          <w:ins w:id="1326" w:author="SEAN B FAIN" w:date="2019-04-25T11:40:00Z"/>
        </w:trPr>
        <w:tc>
          <w:tcPr>
            <w:tcW w:w="1638" w:type="dxa"/>
            <w:vMerge/>
            <w:tcBorders>
              <w:left w:val="single" w:sz="2" w:space="0" w:color="auto"/>
            </w:tcBorders>
          </w:tcPr>
          <w:p w14:paraId="6B52F429" w14:textId="77777777" w:rsidR="00753FE6" w:rsidRDefault="00753FE6" w:rsidP="00C90C16">
            <w:pPr>
              <w:spacing w:after="200"/>
              <w:rPr>
                <w:ins w:id="1327" w:author="SEAN B FAIN" w:date="2019-04-25T11:40:00Z"/>
              </w:rPr>
            </w:pPr>
          </w:p>
        </w:tc>
        <w:tc>
          <w:tcPr>
            <w:tcW w:w="1620" w:type="dxa"/>
          </w:tcPr>
          <w:p w14:paraId="686DCBA4" w14:textId="77777777" w:rsidR="00753FE6" w:rsidRDefault="00753FE6" w:rsidP="00C90C16">
            <w:pPr>
              <w:spacing w:after="200"/>
              <w:rPr>
                <w:ins w:id="1328" w:author="SEAN B FAIN" w:date="2019-04-25T11:40:00Z"/>
                <w:sz w:val="18"/>
                <w:szCs w:val="18"/>
              </w:rPr>
            </w:pPr>
            <w:ins w:id="1329" w:author="SEAN B FAIN" w:date="2019-04-25T11:40:00Z">
              <w:r>
                <w:rPr>
                  <w:sz w:val="18"/>
                  <w:szCs w:val="18"/>
                </w:rPr>
                <w:t>Multi-variate Linear Regression</w:t>
              </w:r>
            </w:ins>
          </w:p>
        </w:tc>
        <w:tc>
          <w:tcPr>
            <w:tcW w:w="720" w:type="dxa"/>
            <w:vMerge/>
            <w:tcBorders>
              <w:left w:val="single" w:sz="24" w:space="0" w:color="auto"/>
            </w:tcBorders>
            <w:shd w:val="clear" w:color="auto" w:fill="BFBFBF" w:themeFill="background1" w:themeFillShade="BF"/>
          </w:tcPr>
          <w:p w14:paraId="572A516E" w14:textId="77777777" w:rsidR="00753FE6" w:rsidRDefault="00753FE6" w:rsidP="00C90C16">
            <w:pPr>
              <w:spacing w:after="200"/>
              <w:rPr>
                <w:ins w:id="1330" w:author="SEAN B FAIN" w:date="2019-04-25T11:40:00Z"/>
                <w:sz w:val="18"/>
                <w:szCs w:val="18"/>
              </w:rPr>
            </w:pPr>
          </w:p>
        </w:tc>
        <w:tc>
          <w:tcPr>
            <w:tcW w:w="720" w:type="dxa"/>
            <w:vMerge/>
            <w:tcBorders>
              <w:right w:val="single" w:sz="24" w:space="0" w:color="auto"/>
            </w:tcBorders>
            <w:shd w:val="clear" w:color="auto" w:fill="BFBFBF" w:themeFill="background1" w:themeFillShade="BF"/>
          </w:tcPr>
          <w:p w14:paraId="0D82D6A9" w14:textId="77777777" w:rsidR="00753FE6" w:rsidRDefault="00753FE6" w:rsidP="00C90C16">
            <w:pPr>
              <w:spacing w:after="200"/>
              <w:rPr>
                <w:ins w:id="1331" w:author="SEAN B FAIN" w:date="2019-04-25T11:40:00Z"/>
                <w:sz w:val="18"/>
                <w:szCs w:val="18"/>
              </w:rPr>
            </w:pPr>
          </w:p>
        </w:tc>
        <w:tc>
          <w:tcPr>
            <w:tcW w:w="900" w:type="dxa"/>
            <w:tcBorders>
              <w:left w:val="single" w:sz="24" w:space="0" w:color="auto"/>
            </w:tcBorders>
            <w:shd w:val="clear" w:color="auto" w:fill="BFBFBF" w:themeFill="background1" w:themeFillShade="BF"/>
          </w:tcPr>
          <w:p w14:paraId="6F71C1DF" w14:textId="77777777" w:rsidR="00753FE6" w:rsidRDefault="00753FE6" w:rsidP="00C90C16">
            <w:pPr>
              <w:spacing w:after="200"/>
              <w:rPr>
                <w:ins w:id="1332" w:author="SEAN B FAIN" w:date="2019-04-25T11:40:00Z"/>
                <w:sz w:val="18"/>
                <w:szCs w:val="18"/>
              </w:rPr>
            </w:pPr>
            <w:ins w:id="1333" w:author="SEAN B FAIN" w:date="2019-04-25T11:40:00Z">
              <w:r>
                <w:rPr>
                  <w:sz w:val="18"/>
                  <w:szCs w:val="18"/>
                </w:rPr>
                <w:t>-0.13 (2.99)</w:t>
              </w:r>
            </w:ins>
          </w:p>
        </w:tc>
        <w:tc>
          <w:tcPr>
            <w:tcW w:w="720" w:type="dxa"/>
            <w:tcBorders>
              <w:right w:val="single" w:sz="2" w:space="0" w:color="auto"/>
            </w:tcBorders>
            <w:shd w:val="clear" w:color="auto" w:fill="BFBFBF" w:themeFill="background1" w:themeFillShade="BF"/>
          </w:tcPr>
          <w:p w14:paraId="7A2775DA" w14:textId="77777777" w:rsidR="00753FE6" w:rsidRDefault="00753FE6" w:rsidP="00C90C16">
            <w:pPr>
              <w:spacing w:after="200"/>
              <w:rPr>
                <w:ins w:id="1334" w:author="SEAN B FAIN" w:date="2019-04-25T11:40:00Z"/>
                <w:sz w:val="18"/>
                <w:szCs w:val="18"/>
              </w:rPr>
            </w:pPr>
            <w:ins w:id="1335" w:author="SEAN B FAIN" w:date="2019-04-25T11:40:00Z">
              <w:r>
                <w:rPr>
                  <w:sz w:val="18"/>
                  <w:szCs w:val="18"/>
                </w:rPr>
                <w:t>-5.98, 5.73</w:t>
              </w:r>
            </w:ins>
          </w:p>
        </w:tc>
        <w:tc>
          <w:tcPr>
            <w:tcW w:w="720" w:type="dxa"/>
            <w:tcBorders>
              <w:left w:val="single" w:sz="2" w:space="0" w:color="auto"/>
              <w:right w:val="single" w:sz="24" w:space="0" w:color="auto"/>
            </w:tcBorders>
            <w:shd w:val="clear" w:color="auto" w:fill="BFBFBF" w:themeFill="background1" w:themeFillShade="BF"/>
          </w:tcPr>
          <w:p w14:paraId="56E1377C" w14:textId="77777777" w:rsidR="00753FE6" w:rsidRDefault="00753FE6" w:rsidP="00C90C16">
            <w:pPr>
              <w:spacing w:after="200"/>
              <w:rPr>
                <w:ins w:id="1336" w:author="SEAN B FAIN" w:date="2019-04-25T11:40:00Z"/>
                <w:sz w:val="18"/>
                <w:szCs w:val="18"/>
              </w:rPr>
            </w:pPr>
            <w:ins w:id="1337" w:author="SEAN B FAIN" w:date="2019-04-25T11:40:00Z">
              <w:r>
                <w:rPr>
                  <w:sz w:val="18"/>
                  <w:szCs w:val="18"/>
                </w:rPr>
                <w:t>-4.3</w:t>
              </w:r>
            </w:ins>
          </w:p>
        </w:tc>
        <w:tc>
          <w:tcPr>
            <w:tcW w:w="720" w:type="dxa"/>
            <w:tcBorders>
              <w:left w:val="single" w:sz="24" w:space="0" w:color="auto"/>
              <w:right w:val="single" w:sz="24" w:space="0" w:color="auto"/>
            </w:tcBorders>
            <w:shd w:val="clear" w:color="auto" w:fill="BFBFBF" w:themeFill="background1" w:themeFillShade="BF"/>
          </w:tcPr>
          <w:p w14:paraId="191A83AA" w14:textId="77777777" w:rsidR="00753FE6" w:rsidRDefault="00753FE6" w:rsidP="00C90C16">
            <w:pPr>
              <w:spacing w:after="200"/>
              <w:rPr>
                <w:ins w:id="1338" w:author="SEAN B FAIN" w:date="2019-04-25T11:40:00Z"/>
                <w:sz w:val="18"/>
                <w:szCs w:val="18"/>
              </w:rPr>
            </w:pPr>
            <w:ins w:id="1339" w:author="SEAN B FAIN" w:date="2019-04-25T11:40:00Z">
              <w:r>
                <w:rPr>
                  <w:sz w:val="18"/>
                  <w:szCs w:val="18"/>
                </w:rPr>
                <w:t>42</w:t>
              </w:r>
            </w:ins>
          </w:p>
        </w:tc>
        <w:tc>
          <w:tcPr>
            <w:tcW w:w="900" w:type="dxa"/>
            <w:vMerge/>
            <w:tcBorders>
              <w:left w:val="single" w:sz="24" w:space="0" w:color="auto"/>
            </w:tcBorders>
          </w:tcPr>
          <w:p w14:paraId="2939CEA6" w14:textId="77777777" w:rsidR="00753FE6" w:rsidRDefault="00753FE6" w:rsidP="00C90C16">
            <w:pPr>
              <w:spacing w:after="200"/>
              <w:rPr>
                <w:ins w:id="1340" w:author="SEAN B FAIN" w:date="2019-04-25T11:40:00Z"/>
                <w:sz w:val="18"/>
                <w:szCs w:val="18"/>
              </w:rPr>
            </w:pPr>
          </w:p>
        </w:tc>
        <w:tc>
          <w:tcPr>
            <w:tcW w:w="810" w:type="dxa"/>
            <w:vMerge/>
            <w:tcBorders>
              <w:right w:val="single" w:sz="24" w:space="0" w:color="auto"/>
            </w:tcBorders>
          </w:tcPr>
          <w:p w14:paraId="29B9917E" w14:textId="77777777" w:rsidR="00753FE6" w:rsidRDefault="00753FE6" w:rsidP="00C90C16">
            <w:pPr>
              <w:spacing w:after="200"/>
              <w:rPr>
                <w:ins w:id="1341" w:author="SEAN B FAIN" w:date="2019-04-25T11:40:00Z"/>
                <w:sz w:val="18"/>
                <w:szCs w:val="18"/>
              </w:rPr>
            </w:pPr>
          </w:p>
        </w:tc>
        <w:tc>
          <w:tcPr>
            <w:tcW w:w="810" w:type="dxa"/>
            <w:tcBorders>
              <w:left w:val="single" w:sz="24" w:space="0" w:color="auto"/>
            </w:tcBorders>
          </w:tcPr>
          <w:p w14:paraId="4F0F6AC9" w14:textId="77777777" w:rsidR="00753FE6" w:rsidRDefault="00753FE6" w:rsidP="00C90C16">
            <w:pPr>
              <w:spacing w:after="200"/>
              <w:rPr>
                <w:ins w:id="1342" w:author="SEAN B FAIN" w:date="2019-04-25T11:40:00Z"/>
                <w:sz w:val="18"/>
                <w:szCs w:val="18"/>
              </w:rPr>
            </w:pPr>
            <w:ins w:id="1343" w:author="SEAN B FAIN" w:date="2019-04-25T11:40:00Z">
              <w:r>
                <w:rPr>
                  <w:sz w:val="18"/>
                  <w:szCs w:val="18"/>
                </w:rPr>
                <w:t>0.41 (5.67)</w:t>
              </w:r>
            </w:ins>
          </w:p>
        </w:tc>
        <w:tc>
          <w:tcPr>
            <w:tcW w:w="810" w:type="dxa"/>
          </w:tcPr>
          <w:p w14:paraId="1D807CF5" w14:textId="77777777" w:rsidR="00753FE6" w:rsidRDefault="00753FE6" w:rsidP="00C90C16">
            <w:pPr>
              <w:spacing w:after="200"/>
              <w:rPr>
                <w:ins w:id="1344" w:author="SEAN B FAIN" w:date="2019-04-25T11:40:00Z"/>
                <w:sz w:val="18"/>
                <w:szCs w:val="18"/>
              </w:rPr>
            </w:pPr>
            <w:ins w:id="1345" w:author="SEAN B FAIN" w:date="2019-04-25T11:40:00Z">
              <w:r>
                <w:rPr>
                  <w:sz w:val="18"/>
                  <w:szCs w:val="18"/>
                </w:rPr>
                <w:t>-10.7, 11.52</w:t>
              </w:r>
            </w:ins>
          </w:p>
        </w:tc>
        <w:tc>
          <w:tcPr>
            <w:tcW w:w="900" w:type="dxa"/>
            <w:tcBorders>
              <w:right w:val="single" w:sz="24" w:space="0" w:color="auto"/>
            </w:tcBorders>
          </w:tcPr>
          <w:p w14:paraId="654697F8" w14:textId="77777777" w:rsidR="00753FE6" w:rsidRDefault="00753FE6" w:rsidP="00C90C16">
            <w:pPr>
              <w:spacing w:after="200"/>
              <w:rPr>
                <w:ins w:id="1346" w:author="SEAN B FAIN" w:date="2019-04-25T11:40:00Z"/>
                <w:sz w:val="18"/>
                <w:szCs w:val="18"/>
              </w:rPr>
            </w:pPr>
            <w:ins w:id="1347" w:author="SEAN B FAIN" w:date="2019-04-25T11:40:00Z">
              <w:r>
                <w:rPr>
                  <w:sz w:val="18"/>
                  <w:szCs w:val="18"/>
                </w:rPr>
                <w:t>-8.64</w:t>
              </w:r>
            </w:ins>
          </w:p>
        </w:tc>
        <w:tc>
          <w:tcPr>
            <w:tcW w:w="720" w:type="dxa"/>
            <w:tcBorders>
              <w:left w:val="single" w:sz="24" w:space="0" w:color="auto"/>
            </w:tcBorders>
          </w:tcPr>
          <w:p w14:paraId="6041048C" w14:textId="77777777" w:rsidR="00753FE6" w:rsidRDefault="00753FE6" w:rsidP="00C90C16">
            <w:pPr>
              <w:spacing w:after="200"/>
              <w:rPr>
                <w:ins w:id="1348" w:author="SEAN B FAIN" w:date="2019-04-25T11:40:00Z"/>
                <w:sz w:val="18"/>
                <w:szCs w:val="18"/>
              </w:rPr>
            </w:pPr>
            <w:ins w:id="1349" w:author="SEAN B FAIN" w:date="2019-04-25T11:40:00Z">
              <w:r>
                <w:rPr>
                  <w:sz w:val="18"/>
                  <w:szCs w:val="18"/>
                </w:rPr>
                <w:t>44</w:t>
              </w:r>
            </w:ins>
          </w:p>
        </w:tc>
      </w:tr>
      <w:tr w:rsidR="00753FE6" w14:paraId="151C16F6" w14:textId="77777777" w:rsidTr="00C90C16">
        <w:trPr>
          <w:ins w:id="1350" w:author="SEAN B FAIN" w:date="2019-04-25T11:40:00Z"/>
        </w:trPr>
        <w:tc>
          <w:tcPr>
            <w:tcW w:w="1638" w:type="dxa"/>
            <w:tcBorders>
              <w:left w:val="single" w:sz="2" w:space="0" w:color="auto"/>
            </w:tcBorders>
          </w:tcPr>
          <w:p w14:paraId="0ABEAEA5" w14:textId="77777777" w:rsidR="00753FE6" w:rsidRDefault="00753FE6" w:rsidP="00C90C16">
            <w:pPr>
              <w:spacing w:after="200"/>
              <w:rPr>
                <w:ins w:id="1351" w:author="SEAN B FAIN" w:date="2019-04-25T11:40:00Z"/>
              </w:rPr>
            </w:pPr>
            <w:proofErr w:type="spellStart"/>
            <w:ins w:id="1352" w:author="SEAN B FAIN" w:date="2019-04-25T11:40:00Z">
              <w:r>
                <w:t>Hochhegger</w:t>
              </w:r>
              <w:proofErr w:type="spellEnd"/>
            </w:ins>
          </w:p>
        </w:tc>
        <w:tc>
          <w:tcPr>
            <w:tcW w:w="1620" w:type="dxa"/>
          </w:tcPr>
          <w:p w14:paraId="503E940E" w14:textId="77777777" w:rsidR="00753FE6" w:rsidRDefault="00753FE6" w:rsidP="00C90C16">
            <w:pPr>
              <w:spacing w:after="200"/>
              <w:rPr>
                <w:ins w:id="1353" w:author="SEAN B FAIN" w:date="2019-04-25T11:40:00Z"/>
                <w:sz w:val="18"/>
                <w:szCs w:val="18"/>
              </w:rPr>
            </w:pPr>
            <w:ins w:id="1354" w:author="SEAN B FAIN" w:date="2019-04-25T11:40:00Z">
              <w:r>
                <w:rPr>
                  <w:sz w:val="18"/>
                  <w:szCs w:val="18"/>
                </w:rPr>
                <w:t>No VA</w:t>
              </w:r>
            </w:ins>
          </w:p>
        </w:tc>
        <w:tc>
          <w:tcPr>
            <w:tcW w:w="720" w:type="dxa"/>
            <w:tcBorders>
              <w:left w:val="single" w:sz="24" w:space="0" w:color="auto"/>
            </w:tcBorders>
            <w:shd w:val="clear" w:color="auto" w:fill="BFBFBF" w:themeFill="background1" w:themeFillShade="BF"/>
          </w:tcPr>
          <w:p w14:paraId="0BC2CC0F" w14:textId="77777777" w:rsidR="00753FE6" w:rsidRDefault="00753FE6" w:rsidP="00C90C16">
            <w:pPr>
              <w:spacing w:after="200"/>
              <w:rPr>
                <w:ins w:id="1355" w:author="SEAN B FAIN" w:date="2019-04-25T11:40:00Z"/>
                <w:sz w:val="18"/>
                <w:szCs w:val="18"/>
              </w:rPr>
            </w:pPr>
            <w:ins w:id="1356" w:author="SEAN B FAIN" w:date="2019-04-25T11:40:00Z">
              <w:r>
                <w:rPr>
                  <w:sz w:val="18"/>
                  <w:szCs w:val="18"/>
                </w:rPr>
                <w:t>-</w:t>
              </w:r>
            </w:ins>
          </w:p>
        </w:tc>
        <w:tc>
          <w:tcPr>
            <w:tcW w:w="720" w:type="dxa"/>
            <w:tcBorders>
              <w:right w:val="single" w:sz="24" w:space="0" w:color="auto"/>
            </w:tcBorders>
            <w:shd w:val="clear" w:color="auto" w:fill="BFBFBF" w:themeFill="background1" w:themeFillShade="BF"/>
          </w:tcPr>
          <w:p w14:paraId="4B1B0F4D" w14:textId="77777777" w:rsidR="00753FE6" w:rsidRDefault="00753FE6" w:rsidP="00C90C16">
            <w:pPr>
              <w:spacing w:after="200"/>
              <w:rPr>
                <w:ins w:id="1357" w:author="SEAN B FAIN" w:date="2019-04-25T11:40:00Z"/>
                <w:sz w:val="18"/>
                <w:szCs w:val="18"/>
              </w:rPr>
            </w:pPr>
            <w:ins w:id="1358" w:author="SEAN B FAIN" w:date="2019-04-25T11:40:00Z">
              <w:r>
                <w:rPr>
                  <w:sz w:val="18"/>
                  <w:szCs w:val="18"/>
                </w:rPr>
                <w:t>-</w:t>
              </w:r>
            </w:ins>
          </w:p>
        </w:tc>
        <w:tc>
          <w:tcPr>
            <w:tcW w:w="900" w:type="dxa"/>
            <w:tcBorders>
              <w:left w:val="single" w:sz="24" w:space="0" w:color="auto"/>
            </w:tcBorders>
            <w:shd w:val="clear" w:color="auto" w:fill="BFBFBF" w:themeFill="background1" w:themeFillShade="BF"/>
          </w:tcPr>
          <w:p w14:paraId="6826CB1F" w14:textId="77777777" w:rsidR="00753FE6" w:rsidRDefault="00753FE6" w:rsidP="00C90C16">
            <w:pPr>
              <w:spacing w:after="200"/>
              <w:rPr>
                <w:ins w:id="1359" w:author="SEAN B FAIN" w:date="2019-04-25T11:40:00Z"/>
                <w:sz w:val="18"/>
                <w:szCs w:val="18"/>
              </w:rPr>
            </w:pPr>
            <w:ins w:id="1360" w:author="SEAN B FAIN" w:date="2019-04-25T11:40:00Z">
              <w:r>
                <w:rPr>
                  <w:sz w:val="18"/>
                  <w:szCs w:val="18"/>
                </w:rPr>
                <w:t>-</w:t>
              </w:r>
            </w:ins>
          </w:p>
        </w:tc>
        <w:tc>
          <w:tcPr>
            <w:tcW w:w="720" w:type="dxa"/>
            <w:shd w:val="clear" w:color="auto" w:fill="BFBFBF" w:themeFill="background1" w:themeFillShade="BF"/>
          </w:tcPr>
          <w:p w14:paraId="334B4F69" w14:textId="77777777" w:rsidR="00753FE6" w:rsidRDefault="00753FE6" w:rsidP="00C90C16">
            <w:pPr>
              <w:spacing w:after="200"/>
              <w:rPr>
                <w:ins w:id="1361" w:author="SEAN B FAIN" w:date="2019-04-25T11:40:00Z"/>
                <w:sz w:val="18"/>
                <w:szCs w:val="18"/>
              </w:rPr>
            </w:pPr>
            <w:ins w:id="1362" w:author="SEAN B FAIN" w:date="2019-04-25T11:40:00Z">
              <w:r>
                <w:rPr>
                  <w:sz w:val="18"/>
                  <w:szCs w:val="18"/>
                </w:rPr>
                <w:t>-</w:t>
              </w:r>
            </w:ins>
          </w:p>
        </w:tc>
        <w:tc>
          <w:tcPr>
            <w:tcW w:w="720" w:type="dxa"/>
            <w:tcBorders>
              <w:right w:val="single" w:sz="24" w:space="0" w:color="auto"/>
            </w:tcBorders>
            <w:shd w:val="clear" w:color="auto" w:fill="BFBFBF" w:themeFill="background1" w:themeFillShade="BF"/>
          </w:tcPr>
          <w:p w14:paraId="6B323F3E" w14:textId="77777777" w:rsidR="00753FE6" w:rsidRDefault="00753FE6" w:rsidP="00C90C16">
            <w:pPr>
              <w:spacing w:after="200"/>
              <w:rPr>
                <w:ins w:id="1363" w:author="SEAN B FAIN" w:date="2019-04-25T11:40:00Z"/>
                <w:sz w:val="18"/>
                <w:szCs w:val="18"/>
              </w:rPr>
            </w:pPr>
            <w:ins w:id="1364" w:author="SEAN B FAIN" w:date="2019-04-25T11:40:00Z">
              <w:r>
                <w:rPr>
                  <w:sz w:val="18"/>
                  <w:szCs w:val="18"/>
                </w:rPr>
                <w:t>-</w:t>
              </w:r>
            </w:ins>
          </w:p>
        </w:tc>
        <w:tc>
          <w:tcPr>
            <w:tcW w:w="720" w:type="dxa"/>
            <w:tcBorders>
              <w:right w:val="single" w:sz="24" w:space="0" w:color="auto"/>
            </w:tcBorders>
            <w:shd w:val="clear" w:color="auto" w:fill="BFBFBF" w:themeFill="background1" w:themeFillShade="BF"/>
          </w:tcPr>
          <w:p w14:paraId="01B10E09" w14:textId="77777777" w:rsidR="00753FE6" w:rsidRDefault="00753FE6" w:rsidP="00C90C16">
            <w:pPr>
              <w:spacing w:after="200"/>
              <w:rPr>
                <w:ins w:id="1365" w:author="SEAN B FAIN" w:date="2019-04-25T11:40:00Z"/>
                <w:sz w:val="18"/>
                <w:szCs w:val="18"/>
              </w:rPr>
            </w:pPr>
            <w:ins w:id="1366" w:author="SEAN B FAIN" w:date="2019-04-25T11:40:00Z">
              <w:r>
                <w:rPr>
                  <w:sz w:val="18"/>
                  <w:szCs w:val="18"/>
                </w:rPr>
                <w:t>-</w:t>
              </w:r>
            </w:ins>
          </w:p>
        </w:tc>
        <w:tc>
          <w:tcPr>
            <w:tcW w:w="900" w:type="dxa"/>
            <w:tcBorders>
              <w:left w:val="single" w:sz="24" w:space="0" w:color="auto"/>
            </w:tcBorders>
            <w:shd w:val="clear" w:color="auto" w:fill="BFBFBF" w:themeFill="background1" w:themeFillShade="BF"/>
          </w:tcPr>
          <w:p w14:paraId="007420F4" w14:textId="77777777" w:rsidR="00753FE6" w:rsidRDefault="00753FE6" w:rsidP="00C90C16">
            <w:pPr>
              <w:spacing w:after="200"/>
              <w:rPr>
                <w:ins w:id="1367" w:author="SEAN B FAIN" w:date="2019-04-25T11:40:00Z"/>
                <w:sz w:val="18"/>
                <w:szCs w:val="18"/>
              </w:rPr>
            </w:pPr>
            <w:ins w:id="1368" w:author="SEAN B FAIN" w:date="2019-04-25T11:40:00Z">
              <w:r>
                <w:rPr>
                  <w:sz w:val="18"/>
                  <w:szCs w:val="18"/>
                </w:rPr>
                <w:t>-</w:t>
              </w:r>
            </w:ins>
          </w:p>
        </w:tc>
        <w:tc>
          <w:tcPr>
            <w:tcW w:w="810" w:type="dxa"/>
            <w:tcBorders>
              <w:right w:val="single" w:sz="24" w:space="0" w:color="auto"/>
            </w:tcBorders>
            <w:shd w:val="clear" w:color="auto" w:fill="BFBFBF" w:themeFill="background1" w:themeFillShade="BF"/>
          </w:tcPr>
          <w:p w14:paraId="0220CE2B" w14:textId="77777777" w:rsidR="00753FE6" w:rsidRDefault="00753FE6" w:rsidP="00C90C16">
            <w:pPr>
              <w:spacing w:after="200"/>
              <w:rPr>
                <w:ins w:id="1369" w:author="SEAN B FAIN" w:date="2019-04-25T11:40:00Z"/>
                <w:sz w:val="18"/>
                <w:szCs w:val="18"/>
              </w:rPr>
            </w:pPr>
            <w:ins w:id="1370" w:author="SEAN B FAIN" w:date="2019-04-25T11:40:00Z">
              <w:r>
                <w:rPr>
                  <w:sz w:val="18"/>
                  <w:szCs w:val="18"/>
                </w:rPr>
                <w:t>-</w:t>
              </w:r>
            </w:ins>
          </w:p>
        </w:tc>
        <w:tc>
          <w:tcPr>
            <w:tcW w:w="810" w:type="dxa"/>
            <w:tcBorders>
              <w:left w:val="single" w:sz="24" w:space="0" w:color="auto"/>
            </w:tcBorders>
            <w:shd w:val="clear" w:color="auto" w:fill="BFBFBF" w:themeFill="background1" w:themeFillShade="BF"/>
          </w:tcPr>
          <w:p w14:paraId="3F920176" w14:textId="77777777" w:rsidR="00753FE6" w:rsidRDefault="00753FE6" w:rsidP="00C90C16">
            <w:pPr>
              <w:spacing w:after="200"/>
              <w:rPr>
                <w:ins w:id="1371" w:author="SEAN B FAIN" w:date="2019-04-25T11:40:00Z"/>
                <w:sz w:val="18"/>
                <w:szCs w:val="18"/>
              </w:rPr>
            </w:pPr>
            <w:ins w:id="1372" w:author="SEAN B FAIN" w:date="2019-04-25T11:40:00Z">
              <w:r>
                <w:rPr>
                  <w:sz w:val="18"/>
                  <w:szCs w:val="18"/>
                </w:rPr>
                <w:t>-</w:t>
              </w:r>
            </w:ins>
          </w:p>
        </w:tc>
        <w:tc>
          <w:tcPr>
            <w:tcW w:w="810" w:type="dxa"/>
            <w:shd w:val="clear" w:color="auto" w:fill="BFBFBF" w:themeFill="background1" w:themeFillShade="BF"/>
          </w:tcPr>
          <w:p w14:paraId="5F4EDB46" w14:textId="77777777" w:rsidR="00753FE6" w:rsidRDefault="00753FE6" w:rsidP="00C90C16">
            <w:pPr>
              <w:spacing w:after="200"/>
              <w:rPr>
                <w:ins w:id="1373" w:author="SEAN B FAIN" w:date="2019-04-25T11:40:00Z"/>
                <w:sz w:val="18"/>
                <w:szCs w:val="18"/>
              </w:rPr>
            </w:pPr>
            <w:ins w:id="1374" w:author="SEAN B FAIN" w:date="2019-04-25T11:40:00Z">
              <w:r>
                <w:rPr>
                  <w:sz w:val="18"/>
                  <w:szCs w:val="18"/>
                </w:rPr>
                <w:t>-</w:t>
              </w:r>
            </w:ins>
          </w:p>
        </w:tc>
        <w:tc>
          <w:tcPr>
            <w:tcW w:w="900" w:type="dxa"/>
            <w:tcBorders>
              <w:right w:val="single" w:sz="24" w:space="0" w:color="auto"/>
            </w:tcBorders>
            <w:shd w:val="clear" w:color="auto" w:fill="BFBFBF" w:themeFill="background1" w:themeFillShade="BF"/>
          </w:tcPr>
          <w:p w14:paraId="6F3EF374" w14:textId="77777777" w:rsidR="00753FE6" w:rsidRDefault="00753FE6" w:rsidP="00C90C16">
            <w:pPr>
              <w:spacing w:after="200"/>
              <w:rPr>
                <w:ins w:id="1375" w:author="SEAN B FAIN" w:date="2019-04-25T11:40:00Z"/>
                <w:sz w:val="18"/>
                <w:szCs w:val="18"/>
              </w:rPr>
            </w:pPr>
            <w:ins w:id="1376" w:author="SEAN B FAIN" w:date="2019-04-25T11:40:00Z">
              <w:r>
                <w:rPr>
                  <w:sz w:val="18"/>
                  <w:szCs w:val="18"/>
                </w:rPr>
                <w:t>-</w:t>
              </w:r>
            </w:ins>
          </w:p>
        </w:tc>
        <w:tc>
          <w:tcPr>
            <w:tcW w:w="720" w:type="dxa"/>
            <w:tcBorders>
              <w:left w:val="single" w:sz="24" w:space="0" w:color="auto"/>
            </w:tcBorders>
            <w:shd w:val="clear" w:color="auto" w:fill="BFBFBF" w:themeFill="background1" w:themeFillShade="BF"/>
          </w:tcPr>
          <w:p w14:paraId="5D0E9FFA" w14:textId="77777777" w:rsidR="00753FE6" w:rsidRDefault="00753FE6" w:rsidP="00C90C16">
            <w:pPr>
              <w:spacing w:after="200"/>
              <w:rPr>
                <w:ins w:id="1377" w:author="SEAN B FAIN" w:date="2019-04-25T11:40:00Z"/>
                <w:sz w:val="18"/>
                <w:szCs w:val="18"/>
              </w:rPr>
            </w:pPr>
            <w:ins w:id="1378" w:author="SEAN B FAIN" w:date="2019-04-25T11:40:00Z">
              <w:r>
                <w:rPr>
                  <w:sz w:val="18"/>
                  <w:szCs w:val="18"/>
                </w:rPr>
                <w:t>-</w:t>
              </w:r>
            </w:ins>
          </w:p>
        </w:tc>
      </w:tr>
      <w:tr w:rsidR="00753FE6" w14:paraId="26B84CC6" w14:textId="77777777" w:rsidTr="00C90C16">
        <w:trPr>
          <w:ins w:id="1379" w:author="SEAN B FAIN" w:date="2019-04-25T11:40:00Z"/>
        </w:trPr>
        <w:tc>
          <w:tcPr>
            <w:tcW w:w="1638" w:type="dxa"/>
            <w:tcBorders>
              <w:left w:val="single" w:sz="2" w:space="0" w:color="auto"/>
            </w:tcBorders>
          </w:tcPr>
          <w:p w14:paraId="71A98660" w14:textId="77777777" w:rsidR="00753FE6" w:rsidRDefault="00753FE6" w:rsidP="00C90C16">
            <w:pPr>
              <w:spacing w:after="200"/>
              <w:rPr>
                <w:ins w:id="1380" w:author="SEAN B FAIN" w:date="2019-04-25T11:40:00Z"/>
              </w:rPr>
            </w:pPr>
            <w:ins w:id="1381" w:author="SEAN B FAIN" w:date="2019-04-25T11:40:00Z">
              <w:r>
                <w:t>Diciotte</w:t>
              </w:r>
              <w:r>
                <w:rPr>
                  <w:vertAlign w:val="superscript"/>
                </w:rPr>
                <w:t>2</w:t>
              </w:r>
            </w:ins>
          </w:p>
        </w:tc>
        <w:tc>
          <w:tcPr>
            <w:tcW w:w="1620" w:type="dxa"/>
          </w:tcPr>
          <w:p w14:paraId="0F94F4C2" w14:textId="77777777" w:rsidR="00753FE6" w:rsidRDefault="00753FE6" w:rsidP="00C90C16">
            <w:pPr>
              <w:spacing w:after="200"/>
              <w:rPr>
                <w:ins w:id="1382" w:author="SEAN B FAIN" w:date="2019-04-25T11:40:00Z"/>
                <w:sz w:val="18"/>
                <w:szCs w:val="18"/>
              </w:rPr>
            </w:pPr>
            <w:ins w:id="1383" w:author="SEAN B FAIN" w:date="2019-04-25T11:40:00Z">
              <w:r>
                <w:rPr>
                  <w:sz w:val="18"/>
                  <w:szCs w:val="18"/>
                </w:rPr>
                <w:t>Linear Regression</w:t>
              </w:r>
            </w:ins>
          </w:p>
          <w:p w14:paraId="607E6EE5" w14:textId="77777777" w:rsidR="00753FE6" w:rsidRDefault="00753FE6" w:rsidP="00C90C16">
            <w:pPr>
              <w:spacing w:after="200"/>
              <w:rPr>
                <w:ins w:id="1384" w:author="SEAN B FAIN" w:date="2019-04-25T11:40:00Z"/>
                <w:sz w:val="18"/>
                <w:szCs w:val="18"/>
              </w:rPr>
            </w:pPr>
            <w:ins w:id="1385" w:author="SEAN B FAIN" w:date="2019-04-25T11:40:00Z">
              <w:r>
                <w:rPr>
                  <w:sz w:val="18"/>
                  <w:szCs w:val="18"/>
                </w:rPr>
                <w:t>(log-transformed)</w:t>
              </w:r>
            </w:ins>
          </w:p>
        </w:tc>
        <w:tc>
          <w:tcPr>
            <w:tcW w:w="720" w:type="dxa"/>
            <w:tcBorders>
              <w:left w:val="single" w:sz="24" w:space="0" w:color="auto"/>
            </w:tcBorders>
            <w:shd w:val="clear" w:color="auto" w:fill="BFBFBF" w:themeFill="background1" w:themeFillShade="BF"/>
          </w:tcPr>
          <w:p w14:paraId="6D713EC6" w14:textId="77777777" w:rsidR="00753FE6" w:rsidRDefault="00753FE6" w:rsidP="00C90C16">
            <w:pPr>
              <w:spacing w:after="200"/>
              <w:rPr>
                <w:ins w:id="1386" w:author="SEAN B FAIN" w:date="2019-04-25T11:40:00Z"/>
                <w:sz w:val="18"/>
                <w:szCs w:val="18"/>
              </w:rPr>
            </w:pPr>
            <w:ins w:id="1387" w:author="SEAN B FAIN" w:date="2019-04-25T11:40:00Z">
              <w:r>
                <w:rPr>
                  <w:sz w:val="18"/>
                  <w:szCs w:val="18"/>
                </w:rPr>
                <w:t>-</w:t>
              </w:r>
            </w:ins>
          </w:p>
        </w:tc>
        <w:tc>
          <w:tcPr>
            <w:tcW w:w="720" w:type="dxa"/>
            <w:tcBorders>
              <w:right w:val="single" w:sz="24" w:space="0" w:color="auto"/>
            </w:tcBorders>
            <w:shd w:val="clear" w:color="auto" w:fill="BFBFBF" w:themeFill="background1" w:themeFillShade="BF"/>
          </w:tcPr>
          <w:p w14:paraId="2C822E3D" w14:textId="77777777" w:rsidR="00753FE6" w:rsidRDefault="00753FE6" w:rsidP="00C90C16">
            <w:pPr>
              <w:spacing w:after="200"/>
              <w:rPr>
                <w:ins w:id="1388" w:author="SEAN B FAIN" w:date="2019-04-25T11:40:00Z"/>
                <w:sz w:val="18"/>
                <w:szCs w:val="18"/>
              </w:rPr>
            </w:pPr>
            <w:ins w:id="1389" w:author="SEAN B FAIN" w:date="2019-04-25T11:40:00Z">
              <w:r>
                <w:rPr>
                  <w:sz w:val="18"/>
                  <w:szCs w:val="18"/>
                </w:rPr>
                <w:t>-</w:t>
              </w:r>
            </w:ins>
          </w:p>
        </w:tc>
        <w:tc>
          <w:tcPr>
            <w:tcW w:w="900" w:type="dxa"/>
            <w:tcBorders>
              <w:left w:val="single" w:sz="24" w:space="0" w:color="auto"/>
            </w:tcBorders>
            <w:shd w:val="clear" w:color="auto" w:fill="BFBFBF" w:themeFill="background1" w:themeFillShade="BF"/>
          </w:tcPr>
          <w:p w14:paraId="19349AD3" w14:textId="77777777" w:rsidR="00753FE6" w:rsidRDefault="00753FE6" w:rsidP="00C90C16">
            <w:pPr>
              <w:spacing w:after="200"/>
              <w:rPr>
                <w:ins w:id="1390" w:author="SEAN B FAIN" w:date="2019-04-25T11:40:00Z"/>
                <w:sz w:val="18"/>
                <w:szCs w:val="18"/>
              </w:rPr>
            </w:pPr>
            <w:ins w:id="1391" w:author="SEAN B FAIN" w:date="2019-04-25T11:40:00Z">
              <w:r>
                <w:rPr>
                  <w:sz w:val="18"/>
                  <w:szCs w:val="18"/>
                </w:rPr>
                <w:t>-</w:t>
              </w:r>
            </w:ins>
          </w:p>
        </w:tc>
        <w:tc>
          <w:tcPr>
            <w:tcW w:w="720" w:type="dxa"/>
            <w:shd w:val="clear" w:color="auto" w:fill="BFBFBF" w:themeFill="background1" w:themeFillShade="BF"/>
          </w:tcPr>
          <w:p w14:paraId="12246121" w14:textId="77777777" w:rsidR="00753FE6" w:rsidRDefault="00753FE6" w:rsidP="00C90C16">
            <w:pPr>
              <w:spacing w:after="200"/>
              <w:rPr>
                <w:ins w:id="1392" w:author="SEAN B FAIN" w:date="2019-04-25T11:40:00Z"/>
                <w:sz w:val="18"/>
                <w:szCs w:val="18"/>
              </w:rPr>
            </w:pPr>
            <w:ins w:id="1393" w:author="SEAN B FAIN" w:date="2019-04-25T11:40:00Z">
              <w:r>
                <w:rPr>
                  <w:sz w:val="18"/>
                  <w:szCs w:val="18"/>
                </w:rPr>
                <w:t>-</w:t>
              </w:r>
            </w:ins>
          </w:p>
        </w:tc>
        <w:tc>
          <w:tcPr>
            <w:tcW w:w="720" w:type="dxa"/>
            <w:tcBorders>
              <w:right w:val="single" w:sz="24" w:space="0" w:color="auto"/>
            </w:tcBorders>
            <w:shd w:val="clear" w:color="auto" w:fill="BFBFBF" w:themeFill="background1" w:themeFillShade="BF"/>
          </w:tcPr>
          <w:p w14:paraId="18AEE59D" w14:textId="77777777" w:rsidR="00753FE6" w:rsidRDefault="00753FE6" w:rsidP="00C90C16">
            <w:pPr>
              <w:spacing w:after="200"/>
              <w:rPr>
                <w:ins w:id="1394" w:author="SEAN B FAIN" w:date="2019-04-25T11:40:00Z"/>
                <w:sz w:val="18"/>
                <w:szCs w:val="18"/>
              </w:rPr>
            </w:pPr>
            <w:ins w:id="1395" w:author="SEAN B FAIN" w:date="2019-04-25T11:40:00Z">
              <w:r>
                <w:rPr>
                  <w:sz w:val="18"/>
                  <w:szCs w:val="18"/>
                </w:rPr>
                <w:t>-</w:t>
              </w:r>
            </w:ins>
          </w:p>
        </w:tc>
        <w:tc>
          <w:tcPr>
            <w:tcW w:w="720" w:type="dxa"/>
            <w:tcBorders>
              <w:right w:val="single" w:sz="24" w:space="0" w:color="auto"/>
            </w:tcBorders>
            <w:shd w:val="clear" w:color="auto" w:fill="BFBFBF" w:themeFill="background1" w:themeFillShade="BF"/>
          </w:tcPr>
          <w:p w14:paraId="08AB7B79" w14:textId="77777777" w:rsidR="00753FE6" w:rsidRDefault="00753FE6" w:rsidP="00C90C16">
            <w:pPr>
              <w:spacing w:after="200"/>
              <w:rPr>
                <w:ins w:id="1396" w:author="SEAN B FAIN" w:date="2019-04-25T11:40:00Z"/>
                <w:sz w:val="18"/>
                <w:szCs w:val="18"/>
              </w:rPr>
            </w:pPr>
            <w:ins w:id="1397" w:author="SEAN B FAIN" w:date="2019-04-25T11:40:00Z">
              <w:r>
                <w:rPr>
                  <w:sz w:val="18"/>
                  <w:szCs w:val="18"/>
                </w:rPr>
                <w:t>-</w:t>
              </w:r>
            </w:ins>
          </w:p>
        </w:tc>
        <w:tc>
          <w:tcPr>
            <w:tcW w:w="900" w:type="dxa"/>
            <w:tcBorders>
              <w:left w:val="single" w:sz="24" w:space="0" w:color="auto"/>
            </w:tcBorders>
          </w:tcPr>
          <w:p w14:paraId="35AC96B7" w14:textId="77777777" w:rsidR="00753FE6" w:rsidRDefault="00753FE6" w:rsidP="00C90C16">
            <w:pPr>
              <w:spacing w:after="200"/>
              <w:rPr>
                <w:ins w:id="1398" w:author="SEAN B FAIN" w:date="2019-04-25T11:40:00Z"/>
                <w:sz w:val="18"/>
                <w:szCs w:val="18"/>
              </w:rPr>
            </w:pPr>
            <w:ins w:id="1399" w:author="SEAN B FAIN" w:date="2019-04-25T11:40:00Z">
              <w:r>
                <w:rPr>
                  <w:sz w:val="18"/>
                  <w:szCs w:val="18"/>
                </w:rPr>
                <w:t>-0.1 (11.5)</w:t>
              </w:r>
            </w:ins>
          </w:p>
        </w:tc>
        <w:tc>
          <w:tcPr>
            <w:tcW w:w="810" w:type="dxa"/>
            <w:tcBorders>
              <w:right w:val="single" w:sz="24" w:space="0" w:color="auto"/>
            </w:tcBorders>
          </w:tcPr>
          <w:p w14:paraId="391EC871" w14:textId="77777777" w:rsidR="00753FE6" w:rsidRDefault="00753FE6" w:rsidP="00C90C16">
            <w:pPr>
              <w:spacing w:after="200"/>
              <w:rPr>
                <w:ins w:id="1400" w:author="SEAN B FAIN" w:date="2019-04-25T11:40:00Z"/>
                <w:sz w:val="18"/>
                <w:szCs w:val="18"/>
              </w:rPr>
            </w:pPr>
            <w:ins w:id="1401" w:author="SEAN B FAIN" w:date="2019-04-25T11:40:00Z">
              <w:r>
                <w:rPr>
                  <w:sz w:val="18"/>
                  <w:szCs w:val="18"/>
                </w:rPr>
                <w:t>-20.1, 25.0</w:t>
              </w:r>
            </w:ins>
          </w:p>
        </w:tc>
        <w:tc>
          <w:tcPr>
            <w:tcW w:w="810" w:type="dxa"/>
            <w:tcBorders>
              <w:left w:val="single" w:sz="24" w:space="0" w:color="auto"/>
            </w:tcBorders>
          </w:tcPr>
          <w:p w14:paraId="6CFC6858" w14:textId="77777777" w:rsidR="00753FE6" w:rsidRDefault="00753FE6" w:rsidP="00C90C16">
            <w:pPr>
              <w:spacing w:after="200"/>
              <w:rPr>
                <w:ins w:id="1402" w:author="SEAN B FAIN" w:date="2019-04-25T11:40:00Z"/>
                <w:sz w:val="18"/>
                <w:szCs w:val="18"/>
              </w:rPr>
            </w:pPr>
            <w:ins w:id="1403" w:author="SEAN B FAIN" w:date="2019-04-25T11:40:00Z">
              <w:r>
                <w:rPr>
                  <w:sz w:val="18"/>
                  <w:szCs w:val="18"/>
                </w:rPr>
                <w:t xml:space="preserve">0.0 (8.2) </w:t>
              </w:r>
            </w:ins>
          </w:p>
        </w:tc>
        <w:tc>
          <w:tcPr>
            <w:tcW w:w="810" w:type="dxa"/>
          </w:tcPr>
          <w:p w14:paraId="2A3BFB3F" w14:textId="77777777" w:rsidR="00753FE6" w:rsidRDefault="00753FE6" w:rsidP="00C90C16">
            <w:pPr>
              <w:spacing w:after="200"/>
              <w:rPr>
                <w:ins w:id="1404" w:author="SEAN B FAIN" w:date="2019-04-25T11:40:00Z"/>
                <w:sz w:val="18"/>
                <w:szCs w:val="18"/>
              </w:rPr>
            </w:pPr>
            <w:ins w:id="1405" w:author="SEAN B FAIN" w:date="2019-04-25T11:40:00Z">
              <w:r>
                <w:rPr>
                  <w:sz w:val="18"/>
                  <w:szCs w:val="18"/>
                </w:rPr>
                <w:t>-14.7, 17.3</w:t>
              </w:r>
            </w:ins>
          </w:p>
        </w:tc>
        <w:tc>
          <w:tcPr>
            <w:tcW w:w="900" w:type="dxa"/>
            <w:tcBorders>
              <w:right w:val="single" w:sz="24" w:space="0" w:color="auto"/>
            </w:tcBorders>
          </w:tcPr>
          <w:p w14:paraId="5A225C5A" w14:textId="77777777" w:rsidR="00753FE6" w:rsidRDefault="00753FE6" w:rsidP="00C90C16">
            <w:pPr>
              <w:spacing w:after="200"/>
              <w:rPr>
                <w:ins w:id="1406" w:author="SEAN B FAIN" w:date="2019-04-25T11:40:00Z"/>
                <w:sz w:val="18"/>
                <w:szCs w:val="18"/>
              </w:rPr>
            </w:pPr>
            <w:ins w:id="1407" w:author="SEAN B FAIN" w:date="2019-04-25T11:40:00Z">
              <w:r>
                <w:rPr>
                  <w:sz w:val="18"/>
                  <w:szCs w:val="18"/>
                </w:rPr>
                <w:t>-6.51</w:t>
              </w:r>
            </w:ins>
          </w:p>
        </w:tc>
        <w:tc>
          <w:tcPr>
            <w:tcW w:w="720" w:type="dxa"/>
            <w:tcBorders>
              <w:left w:val="single" w:sz="24" w:space="0" w:color="auto"/>
            </w:tcBorders>
          </w:tcPr>
          <w:p w14:paraId="733DD8EF" w14:textId="77777777" w:rsidR="00753FE6" w:rsidRDefault="00753FE6" w:rsidP="00C90C16">
            <w:pPr>
              <w:spacing w:after="200"/>
              <w:rPr>
                <w:ins w:id="1408" w:author="SEAN B FAIN" w:date="2019-04-25T11:40:00Z"/>
                <w:sz w:val="18"/>
                <w:szCs w:val="18"/>
              </w:rPr>
            </w:pPr>
            <w:ins w:id="1409" w:author="SEAN B FAIN" w:date="2019-04-25T11:40:00Z">
              <w:r>
                <w:rPr>
                  <w:sz w:val="18"/>
                  <w:szCs w:val="18"/>
                </w:rPr>
                <w:t>29</w:t>
              </w:r>
            </w:ins>
          </w:p>
        </w:tc>
      </w:tr>
      <w:tr w:rsidR="00753FE6" w14:paraId="72E1EE52" w14:textId="77777777" w:rsidTr="00C90C16">
        <w:trPr>
          <w:ins w:id="1410" w:author="SEAN B FAIN" w:date="2019-04-25T11:40:00Z"/>
        </w:trPr>
        <w:tc>
          <w:tcPr>
            <w:tcW w:w="1638" w:type="dxa"/>
            <w:tcBorders>
              <w:left w:val="single" w:sz="2" w:space="0" w:color="auto"/>
            </w:tcBorders>
          </w:tcPr>
          <w:p w14:paraId="07661CD4" w14:textId="77777777" w:rsidR="00753FE6" w:rsidRDefault="00753FE6" w:rsidP="00C90C16">
            <w:pPr>
              <w:spacing w:after="200"/>
              <w:rPr>
                <w:ins w:id="1411" w:author="SEAN B FAIN" w:date="2019-04-25T11:40:00Z"/>
              </w:rPr>
            </w:pPr>
            <w:proofErr w:type="spellStart"/>
            <w:ins w:id="1412" w:author="SEAN B FAIN" w:date="2019-04-25T11:40:00Z">
              <w:r>
                <w:t>Gietema</w:t>
              </w:r>
              <w:proofErr w:type="spellEnd"/>
            </w:ins>
          </w:p>
        </w:tc>
        <w:tc>
          <w:tcPr>
            <w:tcW w:w="1620" w:type="dxa"/>
          </w:tcPr>
          <w:p w14:paraId="736C9CC5" w14:textId="77777777" w:rsidR="00753FE6" w:rsidRDefault="00753FE6" w:rsidP="00C90C16">
            <w:pPr>
              <w:spacing w:after="200"/>
              <w:rPr>
                <w:ins w:id="1413" w:author="SEAN B FAIN" w:date="2019-04-25T11:40:00Z"/>
                <w:sz w:val="18"/>
                <w:szCs w:val="18"/>
              </w:rPr>
            </w:pPr>
            <w:ins w:id="1414" w:author="SEAN B FAIN" w:date="2019-04-25T11:40:00Z">
              <w:r>
                <w:rPr>
                  <w:sz w:val="18"/>
                  <w:szCs w:val="18"/>
                </w:rPr>
                <w:t>No VA</w:t>
              </w:r>
            </w:ins>
          </w:p>
        </w:tc>
        <w:tc>
          <w:tcPr>
            <w:tcW w:w="720" w:type="dxa"/>
            <w:tcBorders>
              <w:left w:val="single" w:sz="24" w:space="0" w:color="auto"/>
            </w:tcBorders>
            <w:shd w:val="clear" w:color="auto" w:fill="BFBFBF" w:themeFill="background1" w:themeFillShade="BF"/>
          </w:tcPr>
          <w:p w14:paraId="28C734C5" w14:textId="77777777" w:rsidR="00753FE6" w:rsidRDefault="00753FE6" w:rsidP="00C90C16">
            <w:pPr>
              <w:spacing w:after="200"/>
              <w:rPr>
                <w:ins w:id="1415" w:author="SEAN B FAIN" w:date="2019-04-25T11:40:00Z"/>
                <w:sz w:val="18"/>
                <w:szCs w:val="18"/>
              </w:rPr>
            </w:pPr>
            <w:ins w:id="1416" w:author="SEAN B FAIN" w:date="2019-04-25T11:40:00Z">
              <w:r>
                <w:rPr>
                  <w:sz w:val="18"/>
                  <w:szCs w:val="18"/>
                </w:rPr>
                <w:t>-</w:t>
              </w:r>
            </w:ins>
          </w:p>
        </w:tc>
        <w:tc>
          <w:tcPr>
            <w:tcW w:w="720" w:type="dxa"/>
            <w:tcBorders>
              <w:right w:val="single" w:sz="24" w:space="0" w:color="auto"/>
            </w:tcBorders>
            <w:shd w:val="clear" w:color="auto" w:fill="BFBFBF" w:themeFill="background1" w:themeFillShade="BF"/>
          </w:tcPr>
          <w:p w14:paraId="7D401F23" w14:textId="77777777" w:rsidR="00753FE6" w:rsidRDefault="00753FE6" w:rsidP="00C90C16">
            <w:pPr>
              <w:spacing w:after="200"/>
              <w:rPr>
                <w:ins w:id="1417" w:author="SEAN B FAIN" w:date="2019-04-25T11:40:00Z"/>
                <w:sz w:val="18"/>
                <w:szCs w:val="18"/>
              </w:rPr>
            </w:pPr>
            <w:ins w:id="1418" w:author="SEAN B FAIN" w:date="2019-04-25T11:40:00Z">
              <w:r>
                <w:rPr>
                  <w:sz w:val="18"/>
                  <w:szCs w:val="18"/>
                </w:rPr>
                <w:t>-</w:t>
              </w:r>
            </w:ins>
          </w:p>
        </w:tc>
        <w:tc>
          <w:tcPr>
            <w:tcW w:w="900" w:type="dxa"/>
            <w:tcBorders>
              <w:left w:val="single" w:sz="24" w:space="0" w:color="auto"/>
            </w:tcBorders>
            <w:shd w:val="clear" w:color="auto" w:fill="BFBFBF" w:themeFill="background1" w:themeFillShade="BF"/>
          </w:tcPr>
          <w:p w14:paraId="1FF77D0D" w14:textId="77777777" w:rsidR="00753FE6" w:rsidRDefault="00753FE6" w:rsidP="00C90C16">
            <w:pPr>
              <w:spacing w:after="200"/>
              <w:rPr>
                <w:ins w:id="1419" w:author="SEAN B FAIN" w:date="2019-04-25T11:40:00Z"/>
                <w:sz w:val="18"/>
                <w:szCs w:val="18"/>
              </w:rPr>
            </w:pPr>
            <w:ins w:id="1420" w:author="SEAN B FAIN" w:date="2019-04-25T11:40:00Z">
              <w:r>
                <w:rPr>
                  <w:sz w:val="18"/>
                  <w:szCs w:val="18"/>
                </w:rPr>
                <w:t>-</w:t>
              </w:r>
            </w:ins>
          </w:p>
        </w:tc>
        <w:tc>
          <w:tcPr>
            <w:tcW w:w="720" w:type="dxa"/>
            <w:shd w:val="clear" w:color="auto" w:fill="BFBFBF" w:themeFill="background1" w:themeFillShade="BF"/>
          </w:tcPr>
          <w:p w14:paraId="74850E99" w14:textId="77777777" w:rsidR="00753FE6" w:rsidRDefault="00753FE6" w:rsidP="00C90C16">
            <w:pPr>
              <w:spacing w:after="200"/>
              <w:rPr>
                <w:ins w:id="1421" w:author="SEAN B FAIN" w:date="2019-04-25T11:40:00Z"/>
                <w:sz w:val="18"/>
                <w:szCs w:val="18"/>
              </w:rPr>
            </w:pPr>
            <w:ins w:id="1422" w:author="SEAN B FAIN" w:date="2019-04-25T11:40:00Z">
              <w:r>
                <w:rPr>
                  <w:sz w:val="18"/>
                  <w:szCs w:val="18"/>
                </w:rPr>
                <w:t>-</w:t>
              </w:r>
            </w:ins>
          </w:p>
        </w:tc>
        <w:tc>
          <w:tcPr>
            <w:tcW w:w="720" w:type="dxa"/>
            <w:tcBorders>
              <w:right w:val="single" w:sz="24" w:space="0" w:color="auto"/>
            </w:tcBorders>
            <w:shd w:val="clear" w:color="auto" w:fill="BFBFBF" w:themeFill="background1" w:themeFillShade="BF"/>
          </w:tcPr>
          <w:p w14:paraId="2F8DEA3C" w14:textId="77777777" w:rsidR="00753FE6" w:rsidRDefault="00753FE6" w:rsidP="00C90C16">
            <w:pPr>
              <w:spacing w:after="200"/>
              <w:rPr>
                <w:ins w:id="1423" w:author="SEAN B FAIN" w:date="2019-04-25T11:40:00Z"/>
                <w:sz w:val="18"/>
                <w:szCs w:val="18"/>
              </w:rPr>
            </w:pPr>
            <w:ins w:id="1424" w:author="SEAN B FAIN" w:date="2019-04-25T11:40:00Z">
              <w:r>
                <w:rPr>
                  <w:sz w:val="18"/>
                  <w:szCs w:val="18"/>
                </w:rPr>
                <w:t>-</w:t>
              </w:r>
            </w:ins>
          </w:p>
        </w:tc>
        <w:tc>
          <w:tcPr>
            <w:tcW w:w="720" w:type="dxa"/>
            <w:tcBorders>
              <w:right w:val="single" w:sz="24" w:space="0" w:color="auto"/>
            </w:tcBorders>
            <w:shd w:val="clear" w:color="auto" w:fill="BFBFBF" w:themeFill="background1" w:themeFillShade="BF"/>
          </w:tcPr>
          <w:p w14:paraId="725FD3F0" w14:textId="77777777" w:rsidR="00753FE6" w:rsidRDefault="00753FE6" w:rsidP="00C90C16">
            <w:pPr>
              <w:spacing w:after="200"/>
              <w:rPr>
                <w:ins w:id="1425" w:author="SEAN B FAIN" w:date="2019-04-25T11:40:00Z"/>
                <w:sz w:val="18"/>
                <w:szCs w:val="18"/>
              </w:rPr>
            </w:pPr>
            <w:ins w:id="1426" w:author="SEAN B FAIN" w:date="2019-04-25T11:40:00Z">
              <w:r>
                <w:rPr>
                  <w:sz w:val="18"/>
                  <w:szCs w:val="18"/>
                </w:rPr>
                <w:t>-</w:t>
              </w:r>
            </w:ins>
          </w:p>
        </w:tc>
        <w:tc>
          <w:tcPr>
            <w:tcW w:w="900" w:type="dxa"/>
            <w:tcBorders>
              <w:left w:val="single" w:sz="24" w:space="0" w:color="auto"/>
            </w:tcBorders>
            <w:shd w:val="clear" w:color="auto" w:fill="BFBFBF" w:themeFill="background1" w:themeFillShade="BF"/>
          </w:tcPr>
          <w:p w14:paraId="61529DB7" w14:textId="77777777" w:rsidR="00753FE6" w:rsidRDefault="00753FE6" w:rsidP="00C90C16">
            <w:pPr>
              <w:spacing w:after="200"/>
              <w:rPr>
                <w:ins w:id="1427" w:author="SEAN B FAIN" w:date="2019-04-25T11:40:00Z"/>
                <w:sz w:val="18"/>
                <w:szCs w:val="18"/>
              </w:rPr>
            </w:pPr>
            <w:ins w:id="1428" w:author="SEAN B FAIN" w:date="2019-04-25T11:40:00Z">
              <w:r>
                <w:rPr>
                  <w:sz w:val="18"/>
                  <w:szCs w:val="18"/>
                </w:rPr>
                <w:t>-</w:t>
              </w:r>
            </w:ins>
          </w:p>
        </w:tc>
        <w:tc>
          <w:tcPr>
            <w:tcW w:w="810" w:type="dxa"/>
            <w:tcBorders>
              <w:right w:val="single" w:sz="24" w:space="0" w:color="auto"/>
            </w:tcBorders>
            <w:shd w:val="clear" w:color="auto" w:fill="BFBFBF" w:themeFill="background1" w:themeFillShade="BF"/>
          </w:tcPr>
          <w:p w14:paraId="39795551" w14:textId="77777777" w:rsidR="00753FE6" w:rsidRDefault="00753FE6" w:rsidP="00C90C16">
            <w:pPr>
              <w:spacing w:after="200"/>
              <w:rPr>
                <w:ins w:id="1429" w:author="SEAN B FAIN" w:date="2019-04-25T11:40:00Z"/>
                <w:sz w:val="18"/>
                <w:szCs w:val="18"/>
              </w:rPr>
            </w:pPr>
            <w:ins w:id="1430" w:author="SEAN B FAIN" w:date="2019-04-25T11:40:00Z">
              <w:r>
                <w:rPr>
                  <w:sz w:val="18"/>
                  <w:szCs w:val="18"/>
                </w:rPr>
                <w:t>-</w:t>
              </w:r>
            </w:ins>
          </w:p>
        </w:tc>
        <w:tc>
          <w:tcPr>
            <w:tcW w:w="810" w:type="dxa"/>
            <w:tcBorders>
              <w:left w:val="single" w:sz="24" w:space="0" w:color="auto"/>
            </w:tcBorders>
            <w:shd w:val="clear" w:color="auto" w:fill="BFBFBF" w:themeFill="background1" w:themeFillShade="BF"/>
          </w:tcPr>
          <w:p w14:paraId="7ECAC41C" w14:textId="77777777" w:rsidR="00753FE6" w:rsidRDefault="00753FE6" w:rsidP="00C90C16">
            <w:pPr>
              <w:spacing w:after="200"/>
              <w:rPr>
                <w:ins w:id="1431" w:author="SEAN B FAIN" w:date="2019-04-25T11:40:00Z"/>
                <w:sz w:val="18"/>
                <w:szCs w:val="18"/>
              </w:rPr>
            </w:pPr>
            <w:ins w:id="1432" w:author="SEAN B FAIN" w:date="2019-04-25T11:40:00Z">
              <w:r>
                <w:rPr>
                  <w:sz w:val="18"/>
                  <w:szCs w:val="18"/>
                </w:rPr>
                <w:t>-</w:t>
              </w:r>
            </w:ins>
          </w:p>
        </w:tc>
        <w:tc>
          <w:tcPr>
            <w:tcW w:w="810" w:type="dxa"/>
            <w:shd w:val="clear" w:color="auto" w:fill="BFBFBF" w:themeFill="background1" w:themeFillShade="BF"/>
          </w:tcPr>
          <w:p w14:paraId="43D27583" w14:textId="77777777" w:rsidR="00753FE6" w:rsidRDefault="00753FE6" w:rsidP="00C90C16">
            <w:pPr>
              <w:spacing w:after="200"/>
              <w:rPr>
                <w:ins w:id="1433" w:author="SEAN B FAIN" w:date="2019-04-25T11:40:00Z"/>
                <w:sz w:val="18"/>
                <w:szCs w:val="18"/>
              </w:rPr>
            </w:pPr>
            <w:ins w:id="1434" w:author="SEAN B FAIN" w:date="2019-04-25T11:40:00Z">
              <w:r>
                <w:rPr>
                  <w:sz w:val="18"/>
                  <w:szCs w:val="18"/>
                </w:rPr>
                <w:t>-</w:t>
              </w:r>
            </w:ins>
          </w:p>
        </w:tc>
        <w:tc>
          <w:tcPr>
            <w:tcW w:w="900" w:type="dxa"/>
            <w:tcBorders>
              <w:right w:val="single" w:sz="24" w:space="0" w:color="auto"/>
            </w:tcBorders>
            <w:shd w:val="clear" w:color="auto" w:fill="BFBFBF" w:themeFill="background1" w:themeFillShade="BF"/>
          </w:tcPr>
          <w:p w14:paraId="7BF2E87F" w14:textId="77777777" w:rsidR="00753FE6" w:rsidRDefault="00753FE6" w:rsidP="00C90C16">
            <w:pPr>
              <w:spacing w:after="200"/>
              <w:rPr>
                <w:ins w:id="1435" w:author="SEAN B FAIN" w:date="2019-04-25T11:40:00Z"/>
                <w:sz w:val="18"/>
                <w:szCs w:val="18"/>
              </w:rPr>
            </w:pPr>
            <w:ins w:id="1436" w:author="SEAN B FAIN" w:date="2019-04-25T11:40:00Z">
              <w:r>
                <w:rPr>
                  <w:sz w:val="18"/>
                  <w:szCs w:val="18"/>
                </w:rPr>
                <w:t>-</w:t>
              </w:r>
            </w:ins>
          </w:p>
        </w:tc>
        <w:tc>
          <w:tcPr>
            <w:tcW w:w="720" w:type="dxa"/>
            <w:tcBorders>
              <w:left w:val="single" w:sz="24" w:space="0" w:color="auto"/>
            </w:tcBorders>
            <w:shd w:val="clear" w:color="auto" w:fill="BFBFBF" w:themeFill="background1" w:themeFillShade="BF"/>
          </w:tcPr>
          <w:p w14:paraId="30CE3C09" w14:textId="77777777" w:rsidR="00753FE6" w:rsidRDefault="00753FE6" w:rsidP="00C90C16">
            <w:pPr>
              <w:spacing w:after="200"/>
              <w:rPr>
                <w:ins w:id="1437" w:author="SEAN B FAIN" w:date="2019-04-25T11:40:00Z"/>
                <w:sz w:val="18"/>
                <w:szCs w:val="18"/>
              </w:rPr>
            </w:pPr>
            <w:ins w:id="1438" w:author="SEAN B FAIN" w:date="2019-04-25T11:40:00Z">
              <w:r>
                <w:rPr>
                  <w:sz w:val="18"/>
                  <w:szCs w:val="18"/>
                </w:rPr>
                <w:t>-</w:t>
              </w:r>
            </w:ins>
          </w:p>
        </w:tc>
      </w:tr>
      <w:tr w:rsidR="00753FE6" w14:paraId="5E13C74A" w14:textId="77777777" w:rsidTr="00C90C16">
        <w:trPr>
          <w:ins w:id="1439" w:author="SEAN B FAIN" w:date="2019-04-25T11:40:00Z"/>
        </w:trPr>
        <w:tc>
          <w:tcPr>
            <w:tcW w:w="12708" w:type="dxa"/>
            <w:gridSpan w:val="14"/>
            <w:tcBorders>
              <w:left w:val="single" w:sz="2" w:space="0" w:color="auto"/>
            </w:tcBorders>
          </w:tcPr>
          <w:p w14:paraId="6080C3D0" w14:textId="77777777" w:rsidR="00753FE6" w:rsidRDefault="00753FE6" w:rsidP="00C90C16">
            <w:pPr>
              <w:spacing w:after="200"/>
              <w:rPr>
                <w:ins w:id="1440" w:author="SEAN B FAIN" w:date="2019-04-25T11:40:00Z"/>
                <w:sz w:val="18"/>
                <w:szCs w:val="18"/>
              </w:rPr>
            </w:pPr>
            <w:ins w:id="1441" w:author="SEAN B FAIN" w:date="2019-04-25T11:40:00Z">
              <w:r>
                <w:rPr>
                  <w:sz w:val="18"/>
                  <w:szCs w:val="18"/>
                </w:rPr>
                <w:t>For ‘</w:t>
              </w:r>
              <w:proofErr w:type="gramStart"/>
              <w:r>
                <w:rPr>
                  <w:sz w:val="18"/>
                  <w:szCs w:val="18"/>
                </w:rPr>
                <w:t>-‘ the</w:t>
              </w:r>
              <w:proofErr w:type="gramEnd"/>
              <w:r>
                <w:rPr>
                  <w:sz w:val="18"/>
                  <w:szCs w:val="18"/>
                </w:rPr>
                <w:t xml:space="preserve"> measure was not an end-point for the published study.</w:t>
              </w:r>
            </w:ins>
          </w:p>
          <w:p w14:paraId="46E4DE80" w14:textId="77777777" w:rsidR="00753FE6" w:rsidRDefault="00753FE6" w:rsidP="00C90C16">
            <w:pPr>
              <w:spacing w:after="200"/>
              <w:rPr>
                <w:ins w:id="1442" w:author="SEAN B FAIN" w:date="2019-04-25T11:40:00Z"/>
                <w:sz w:val="18"/>
                <w:szCs w:val="18"/>
              </w:rPr>
            </w:pPr>
            <w:ins w:id="1443" w:author="SEAN B FAIN" w:date="2019-04-25T11:40:00Z">
              <w:r>
                <w:rPr>
                  <w:sz w:val="18"/>
                  <w:szCs w:val="18"/>
                </w:rPr>
                <w:t>Shaded cells are not included due to missing data or if for RA-910 HU (as in Keller et al).</w:t>
              </w:r>
            </w:ins>
          </w:p>
          <w:p w14:paraId="5538A978" w14:textId="77777777" w:rsidR="00753FE6" w:rsidRDefault="00753FE6" w:rsidP="00C90C16">
            <w:pPr>
              <w:spacing w:after="200"/>
              <w:rPr>
                <w:ins w:id="1444" w:author="SEAN B FAIN" w:date="2019-04-25T11:40:00Z"/>
                <w:sz w:val="18"/>
                <w:szCs w:val="18"/>
              </w:rPr>
            </w:pPr>
            <w:ins w:id="1445" w:author="SEAN B FAIN" w:date="2019-04-25T11:40:00Z">
              <w:r>
                <w:rPr>
                  <w:sz w:val="18"/>
                  <w:szCs w:val="18"/>
                  <w:vertAlign w:val="superscript"/>
                </w:rPr>
                <w:t>1</w:t>
              </w:r>
              <w:r>
                <w:rPr>
                  <w:sz w:val="18"/>
                  <w:szCs w:val="18"/>
                </w:rPr>
                <w:t>Keller et al shows data from RA -910 HU (omitted from Table 2) and Perc15 (as reported in Table 2).</w:t>
              </w:r>
            </w:ins>
          </w:p>
          <w:p w14:paraId="79CA39AE" w14:textId="77777777" w:rsidR="00753FE6" w:rsidRDefault="00753FE6" w:rsidP="00C90C16">
            <w:pPr>
              <w:spacing w:after="200"/>
              <w:rPr>
                <w:ins w:id="1446" w:author="SEAN B FAIN" w:date="2019-04-25T11:40:00Z"/>
                <w:sz w:val="18"/>
                <w:szCs w:val="18"/>
              </w:rPr>
            </w:pPr>
            <w:ins w:id="1447" w:author="SEAN B FAIN" w:date="2019-04-25T11:40:00Z">
              <w:r>
                <w:rPr>
                  <w:sz w:val="18"/>
                  <w:szCs w:val="18"/>
                  <w:vertAlign w:val="superscript"/>
                </w:rPr>
                <w:t>2</w:t>
              </w:r>
              <w:r>
                <w:rPr>
                  <w:sz w:val="18"/>
                  <w:szCs w:val="18"/>
                </w:rPr>
                <w:t>linear regression of the change in log-transformed Perc15 vs change in log-transformed TLV.</w:t>
              </w:r>
            </w:ins>
          </w:p>
        </w:tc>
      </w:tr>
    </w:tbl>
    <w:p w14:paraId="37D13E1F" w14:textId="77777777" w:rsidR="00753FE6" w:rsidRDefault="00753FE6" w:rsidP="00753FE6">
      <w:pPr>
        <w:rPr>
          <w:ins w:id="1448" w:author="SEAN B FAIN" w:date="2019-04-25T11:40:00Z"/>
          <w:b/>
        </w:rPr>
      </w:pPr>
      <w:ins w:id="1449" w:author="SEAN B FAIN" w:date="2019-04-25T11:40:00Z">
        <w:r>
          <w:rPr>
            <w:b/>
            <w:noProof/>
            <w:szCs w:val="20"/>
          </w:rPr>
          <w:t xml:space="preserve">Table 3. </w:t>
        </w:r>
        <w:r>
          <w:rPr>
            <w:b/>
          </w:rPr>
          <w:t xml:space="preserve">Comparison of bias and LOA for RA-950 and Perc15 for baseline and repeat scans from the selected studies </w:t>
        </w:r>
        <w:r>
          <w:rPr>
            <w:b/>
            <w:i/>
            <w:u w:val="single"/>
          </w:rPr>
          <w:t>with</w:t>
        </w:r>
        <w:r>
          <w:rPr>
            <w:b/>
          </w:rPr>
          <w:t xml:space="preserve"> VA  </w:t>
        </w:r>
      </w:ins>
    </w:p>
    <w:p w14:paraId="7148F5BD" w14:textId="77777777" w:rsidR="00753FE6" w:rsidRDefault="00753FE6" w:rsidP="00753FE6">
      <w:pPr>
        <w:rPr>
          <w:ins w:id="1450" w:author="SEAN B FAIN" w:date="2019-04-25T11:40:00Z"/>
          <w:b/>
          <w:noProof/>
          <w:szCs w:val="20"/>
        </w:rPr>
      </w:pPr>
    </w:p>
    <w:p w14:paraId="170842A2" w14:textId="77777777" w:rsidR="00753FE6" w:rsidRDefault="00753FE6" w:rsidP="00753FE6">
      <w:pPr>
        <w:rPr>
          <w:ins w:id="1451" w:author="SEAN B FAIN" w:date="2019-04-25T11:40:00Z"/>
          <w:noProof/>
          <w:szCs w:val="16"/>
        </w:rPr>
      </w:pPr>
      <w:ins w:id="1452" w:author="SEAN B FAIN" w:date="2019-04-25T11:40:00Z">
        <w:r>
          <w:rPr>
            <w:noProof/>
            <w:sz w:val="16"/>
            <w:szCs w:val="16"/>
          </w:rPr>
          <w:lastRenderedPageBreak/>
          <w:tab/>
        </w:r>
      </w:ins>
    </w:p>
    <w:p w14:paraId="32F0F4C7" w14:textId="77777777" w:rsidR="00753FE6" w:rsidRDefault="00753FE6" w:rsidP="00753FE6">
      <w:pPr>
        <w:rPr>
          <w:ins w:id="1453" w:author="SEAN B FAIN" w:date="2019-04-25T11:40:00Z"/>
          <w:b/>
          <w:noProof/>
          <w:szCs w:val="16"/>
        </w:rPr>
      </w:pPr>
      <w:ins w:id="1454" w:author="SEAN B FAIN" w:date="2019-04-25T11:40:00Z">
        <w:r>
          <w:rPr>
            <w:b/>
            <w:noProof/>
            <w:szCs w:val="16"/>
          </w:rPr>
          <w:t>Table 4. Summary of the results of meta-analyses for the repeatability coefficient (RC).</w:t>
        </w:r>
      </w:ins>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98"/>
        <w:gridCol w:w="1350"/>
        <w:gridCol w:w="990"/>
        <w:gridCol w:w="1327"/>
        <w:gridCol w:w="563"/>
        <w:gridCol w:w="1080"/>
        <w:gridCol w:w="2070"/>
        <w:gridCol w:w="1530"/>
      </w:tblGrid>
      <w:tr w:rsidR="00753FE6" w14:paraId="7869003D" w14:textId="77777777" w:rsidTr="00C90C16">
        <w:trPr>
          <w:trHeight w:val="300"/>
          <w:ins w:id="1455" w:author="SEAN B FAIN" w:date="2019-04-25T11:40:00Z"/>
        </w:trPr>
        <w:tc>
          <w:tcPr>
            <w:tcW w:w="2448" w:type="dxa"/>
            <w:gridSpan w:val="2"/>
            <w:shd w:val="clear" w:color="auto" w:fill="FFFFFF" w:themeFill="background1"/>
            <w:tcMar>
              <w:top w:w="15" w:type="dxa"/>
              <w:left w:w="108" w:type="dxa"/>
              <w:bottom w:w="0" w:type="dxa"/>
              <w:right w:w="108" w:type="dxa"/>
            </w:tcMar>
            <w:vAlign w:val="bottom"/>
            <w:hideMark/>
          </w:tcPr>
          <w:p w14:paraId="60EB4B69" w14:textId="77777777" w:rsidR="00753FE6" w:rsidRDefault="00753FE6" w:rsidP="00C90C16">
            <w:pPr>
              <w:rPr>
                <w:ins w:id="1456" w:author="SEAN B FAIN" w:date="2019-04-25T11:40:00Z"/>
                <w:b/>
              </w:rPr>
            </w:pPr>
            <w:ins w:id="1457" w:author="SEAN B FAIN" w:date="2019-04-25T11:40:00Z">
              <w:r>
                <w:rPr>
                  <w:b/>
                </w:rPr>
                <w:t>Summary table for meta-analysis of RC</w:t>
              </w:r>
            </w:ins>
          </w:p>
        </w:tc>
        <w:tc>
          <w:tcPr>
            <w:tcW w:w="990" w:type="dxa"/>
            <w:shd w:val="clear" w:color="auto" w:fill="FFFFFF" w:themeFill="background1"/>
            <w:tcMar>
              <w:top w:w="15" w:type="dxa"/>
              <w:left w:w="108" w:type="dxa"/>
              <w:bottom w:w="0" w:type="dxa"/>
              <w:right w:w="108" w:type="dxa"/>
            </w:tcMar>
            <w:vAlign w:val="bottom"/>
            <w:hideMark/>
          </w:tcPr>
          <w:p w14:paraId="3DB8E22C" w14:textId="77777777" w:rsidR="00753FE6" w:rsidRDefault="00753FE6" w:rsidP="00C90C16">
            <w:pPr>
              <w:rPr>
                <w:ins w:id="1458" w:author="SEAN B FAIN" w:date="2019-04-25T11:40:00Z"/>
                <w:b/>
              </w:rPr>
            </w:pPr>
            <w:ins w:id="1459" w:author="SEAN B FAIN" w:date="2019-04-25T11:40:00Z">
              <w:r>
                <w:rPr>
                  <w:b/>
                </w:rPr>
                <w:t>#studies</w:t>
              </w:r>
            </w:ins>
          </w:p>
        </w:tc>
        <w:tc>
          <w:tcPr>
            <w:tcW w:w="1327" w:type="dxa"/>
            <w:shd w:val="clear" w:color="auto" w:fill="FFFFFF" w:themeFill="background1"/>
            <w:tcMar>
              <w:top w:w="15" w:type="dxa"/>
              <w:left w:w="108" w:type="dxa"/>
              <w:bottom w:w="0" w:type="dxa"/>
              <w:right w:w="108" w:type="dxa"/>
            </w:tcMar>
            <w:vAlign w:val="bottom"/>
            <w:hideMark/>
          </w:tcPr>
          <w:p w14:paraId="78C98274" w14:textId="77777777" w:rsidR="00753FE6" w:rsidRDefault="00753FE6" w:rsidP="00C90C16">
            <w:pPr>
              <w:jc w:val="center"/>
              <w:rPr>
                <w:ins w:id="1460" w:author="SEAN B FAIN" w:date="2019-04-25T11:40:00Z"/>
                <w:b/>
              </w:rPr>
            </w:pPr>
            <w:ins w:id="1461" w:author="SEAN B FAIN" w:date="2019-04-25T11:40:00Z">
              <w:r>
                <w:rPr>
                  <w:b/>
                </w:rPr>
                <w:t xml:space="preserve">Summary Estimate of RC (Weighted Mean) </w:t>
              </w:r>
            </w:ins>
          </w:p>
        </w:tc>
        <w:tc>
          <w:tcPr>
            <w:tcW w:w="563" w:type="dxa"/>
            <w:shd w:val="clear" w:color="auto" w:fill="FFFFFF" w:themeFill="background1"/>
            <w:tcMar>
              <w:top w:w="15" w:type="dxa"/>
              <w:left w:w="108" w:type="dxa"/>
              <w:bottom w:w="0" w:type="dxa"/>
              <w:right w:w="108" w:type="dxa"/>
            </w:tcMar>
            <w:vAlign w:val="bottom"/>
            <w:hideMark/>
          </w:tcPr>
          <w:p w14:paraId="659E9F7D" w14:textId="77777777" w:rsidR="00753FE6" w:rsidRDefault="00753FE6" w:rsidP="00C90C16">
            <w:pPr>
              <w:rPr>
                <w:ins w:id="1462" w:author="SEAN B FAIN" w:date="2019-04-25T11:40:00Z"/>
                <w:b/>
              </w:rPr>
            </w:pPr>
            <w:ins w:id="1463" w:author="SEAN B FAIN" w:date="2019-04-25T11:40:00Z">
              <w:r>
                <w:rPr>
                  <w:b/>
                </w:rPr>
                <w:t xml:space="preserve">SE </w:t>
              </w:r>
            </w:ins>
          </w:p>
        </w:tc>
        <w:tc>
          <w:tcPr>
            <w:tcW w:w="1080" w:type="dxa"/>
            <w:shd w:val="clear" w:color="auto" w:fill="FFFFFF" w:themeFill="background1"/>
            <w:tcMar>
              <w:top w:w="15" w:type="dxa"/>
              <w:left w:w="108" w:type="dxa"/>
              <w:bottom w:w="0" w:type="dxa"/>
              <w:right w:w="108" w:type="dxa"/>
            </w:tcMar>
            <w:vAlign w:val="bottom"/>
            <w:hideMark/>
          </w:tcPr>
          <w:p w14:paraId="11596849" w14:textId="77777777" w:rsidR="00753FE6" w:rsidRDefault="00753FE6" w:rsidP="00C90C16">
            <w:pPr>
              <w:rPr>
                <w:ins w:id="1464" w:author="SEAN B FAIN" w:date="2019-04-25T11:40:00Z"/>
                <w:b/>
              </w:rPr>
            </w:pPr>
            <w:ins w:id="1465" w:author="SEAN B FAIN" w:date="2019-04-25T11:40:00Z">
              <w:r>
                <w:rPr>
                  <w:b/>
                </w:rPr>
                <w:t>95% CI (2-sided)</w:t>
              </w:r>
            </w:ins>
          </w:p>
        </w:tc>
        <w:tc>
          <w:tcPr>
            <w:tcW w:w="2070" w:type="dxa"/>
            <w:shd w:val="clear" w:color="auto" w:fill="FFFFFF" w:themeFill="background1"/>
            <w:tcMar>
              <w:top w:w="15" w:type="dxa"/>
              <w:left w:w="108" w:type="dxa"/>
              <w:bottom w:w="0" w:type="dxa"/>
              <w:right w:w="108" w:type="dxa"/>
            </w:tcMar>
            <w:vAlign w:val="bottom"/>
            <w:hideMark/>
          </w:tcPr>
          <w:p w14:paraId="2E02853F" w14:textId="77777777" w:rsidR="00753FE6" w:rsidRDefault="00753FE6" w:rsidP="00C90C16">
            <w:pPr>
              <w:rPr>
                <w:ins w:id="1466" w:author="SEAN B FAIN" w:date="2019-04-25T11:40:00Z"/>
                <w:b/>
              </w:rPr>
            </w:pPr>
            <w:ins w:id="1467" w:author="SEAN B FAIN" w:date="2019-04-25T11:40:00Z">
              <w:r>
                <w:rPr>
                  <w:b/>
                </w:rPr>
                <w:t>Lower bound</w:t>
              </w:r>
            </w:ins>
          </w:p>
        </w:tc>
        <w:tc>
          <w:tcPr>
            <w:tcW w:w="1530" w:type="dxa"/>
            <w:shd w:val="clear" w:color="auto" w:fill="FFFFFF" w:themeFill="background1"/>
            <w:tcMar>
              <w:top w:w="15" w:type="dxa"/>
              <w:left w:w="108" w:type="dxa"/>
              <w:bottom w:w="0" w:type="dxa"/>
              <w:right w:w="108" w:type="dxa"/>
            </w:tcMar>
            <w:vAlign w:val="bottom"/>
            <w:hideMark/>
          </w:tcPr>
          <w:p w14:paraId="31BE9BBA" w14:textId="77777777" w:rsidR="00753FE6" w:rsidRDefault="00753FE6" w:rsidP="00C90C16">
            <w:pPr>
              <w:rPr>
                <w:ins w:id="1468" w:author="SEAN B FAIN" w:date="2019-04-25T11:40:00Z"/>
                <w:b/>
              </w:rPr>
            </w:pPr>
            <w:ins w:id="1469" w:author="SEAN B FAIN" w:date="2019-04-25T11:40:00Z">
              <w:r>
                <w:rPr>
                  <w:b/>
                </w:rPr>
                <w:t xml:space="preserve">Upper bound </w:t>
              </w:r>
            </w:ins>
          </w:p>
        </w:tc>
      </w:tr>
      <w:tr w:rsidR="00753FE6" w14:paraId="40C6D8DC" w14:textId="77777777" w:rsidTr="00C90C16">
        <w:trPr>
          <w:trHeight w:val="300"/>
          <w:ins w:id="1470" w:author="SEAN B FAIN" w:date="2019-04-25T11:40:00Z"/>
        </w:trPr>
        <w:tc>
          <w:tcPr>
            <w:tcW w:w="1098" w:type="dxa"/>
            <w:vMerge w:val="restart"/>
            <w:shd w:val="clear" w:color="auto" w:fill="FFFFFF" w:themeFill="background1"/>
            <w:tcMar>
              <w:top w:w="15" w:type="dxa"/>
              <w:left w:w="108" w:type="dxa"/>
              <w:bottom w:w="0" w:type="dxa"/>
              <w:right w:w="108" w:type="dxa"/>
            </w:tcMar>
            <w:vAlign w:val="bottom"/>
            <w:hideMark/>
          </w:tcPr>
          <w:p w14:paraId="6F3B23E9" w14:textId="77777777" w:rsidR="00753FE6" w:rsidRDefault="00753FE6" w:rsidP="00C90C16">
            <w:pPr>
              <w:jc w:val="center"/>
              <w:rPr>
                <w:ins w:id="1471" w:author="SEAN B FAIN" w:date="2019-04-25T11:40:00Z"/>
                <w:rFonts w:cs="Arial"/>
                <w:b/>
              </w:rPr>
            </w:pPr>
            <w:ins w:id="1472" w:author="SEAN B FAIN" w:date="2019-04-25T11:40:00Z">
              <w:r>
                <w:rPr>
                  <w:rFonts w:cs="Arial"/>
                  <w:b/>
                </w:rPr>
                <w:t>Perc15 (HU)</w:t>
              </w:r>
            </w:ins>
          </w:p>
        </w:tc>
        <w:tc>
          <w:tcPr>
            <w:tcW w:w="1350" w:type="dxa"/>
            <w:shd w:val="clear" w:color="auto" w:fill="FFFFFF" w:themeFill="background1"/>
            <w:vAlign w:val="bottom"/>
          </w:tcPr>
          <w:p w14:paraId="4ADD964F" w14:textId="77777777" w:rsidR="00753FE6" w:rsidRDefault="00753FE6" w:rsidP="00C90C16">
            <w:pPr>
              <w:jc w:val="center"/>
              <w:rPr>
                <w:ins w:id="1473" w:author="SEAN B FAIN" w:date="2019-04-25T11:40:00Z"/>
                <w:rFonts w:cs="Arial"/>
              </w:rPr>
            </w:pPr>
            <w:ins w:id="1474" w:author="SEAN B FAIN" w:date="2019-04-25T11:40:00Z">
              <w:r>
                <w:rPr>
                  <w:b/>
                  <w:bCs/>
                  <w:kern w:val="24"/>
                </w:rPr>
                <w:t>without VA</w:t>
              </w:r>
            </w:ins>
          </w:p>
        </w:tc>
        <w:tc>
          <w:tcPr>
            <w:tcW w:w="990" w:type="dxa"/>
            <w:shd w:val="clear" w:color="auto" w:fill="FFFFFF" w:themeFill="background1"/>
            <w:tcMar>
              <w:top w:w="15" w:type="dxa"/>
              <w:left w:w="15" w:type="dxa"/>
              <w:bottom w:w="0" w:type="dxa"/>
              <w:right w:w="15" w:type="dxa"/>
            </w:tcMar>
            <w:vAlign w:val="bottom"/>
            <w:hideMark/>
          </w:tcPr>
          <w:p w14:paraId="31DC277F" w14:textId="77777777" w:rsidR="00753FE6" w:rsidRDefault="00753FE6" w:rsidP="00C90C16">
            <w:pPr>
              <w:jc w:val="center"/>
              <w:textAlignment w:val="bottom"/>
              <w:rPr>
                <w:ins w:id="1475" w:author="SEAN B FAIN" w:date="2019-04-25T11:40:00Z"/>
                <w:rFonts w:cs="Arial"/>
              </w:rPr>
            </w:pPr>
            <w:ins w:id="1476" w:author="SEAN B FAIN" w:date="2019-04-25T11:40:00Z">
              <w:r>
                <w:rPr>
                  <w:color w:val="000000"/>
                  <w:kern w:val="24"/>
                </w:rPr>
                <w:t>4</w:t>
              </w:r>
            </w:ins>
          </w:p>
        </w:tc>
        <w:tc>
          <w:tcPr>
            <w:tcW w:w="1327" w:type="dxa"/>
            <w:shd w:val="clear" w:color="auto" w:fill="FFFFFF" w:themeFill="background1"/>
            <w:tcMar>
              <w:top w:w="15" w:type="dxa"/>
              <w:left w:w="15" w:type="dxa"/>
              <w:bottom w:w="0" w:type="dxa"/>
              <w:right w:w="15" w:type="dxa"/>
            </w:tcMar>
            <w:vAlign w:val="bottom"/>
            <w:hideMark/>
          </w:tcPr>
          <w:p w14:paraId="65E401F6" w14:textId="77777777" w:rsidR="00753FE6" w:rsidRDefault="00753FE6" w:rsidP="00C90C16">
            <w:pPr>
              <w:jc w:val="center"/>
              <w:textAlignment w:val="bottom"/>
              <w:rPr>
                <w:ins w:id="1477" w:author="SEAN B FAIN" w:date="2019-04-25T11:40:00Z"/>
                <w:rFonts w:cs="Arial"/>
              </w:rPr>
            </w:pPr>
            <w:ins w:id="1478" w:author="SEAN B FAIN" w:date="2019-04-25T11:40:00Z">
              <w:r>
                <w:rPr>
                  <w:color w:val="000000"/>
                  <w:kern w:val="24"/>
                </w:rPr>
                <w:t>18.4</w:t>
              </w:r>
            </w:ins>
          </w:p>
        </w:tc>
        <w:tc>
          <w:tcPr>
            <w:tcW w:w="563" w:type="dxa"/>
            <w:shd w:val="clear" w:color="auto" w:fill="FFFFFF" w:themeFill="background1"/>
            <w:tcMar>
              <w:top w:w="15" w:type="dxa"/>
              <w:left w:w="15" w:type="dxa"/>
              <w:bottom w:w="0" w:type="dxa"/>
              <w:right w:w="15" w:type="dxa"/>
            </w:tcMar>
            <w:vAlign w:val="bottom"/>
            <w:hideMark/>
          </w:tcPr>
          <w:p w14:paraId="772C1780" w14:textId="77777777" w:rsidR="00753FE6" w:rsidRDefault="00753FE6" w:rsidP="00C90C16">
            <w:pPr>
              <w:jc w:val="center"/>
              <w:textAlignment w:val="bottom"/>
              <w:rPr>
                <w:ins w:id="1479" w:author="SEAN B FAIN" w:date="2019-04-25T11:40:00Z"/>
                <w:rFonts w:cs="Arial"/>
              </w:rPr>
            </w:pPr>
            <w:ins w:id="1480" w:author="SEAN B FAIN" w:date="2019-04-25T11:40:00Z">
              <w:r>
                <w:rPr>
                  <w:color w:val="000000"/>
                  <w:kern w:val="24"/>
                </w:rPr>
                <w:t>3.0</w:t>
              </w:r>
            </w:ins>
          </w:p>
        </w:tc>
        <w:tc>
          <w:tcPr>
            <w:tcW w:w="1080" w:type="dxa"/>
            <w:shd w:val="clear" w:color="auto" w:fill="FFFFFF" w:themeFill="background1"/>
            <w:tcMar>
              <w:top w:w="15" w:type="dxa"/>
              <w:left w:w="15" w:type="dxa"/>
              <w:bottom w:w="0" w:type="dxa"/>
              <w:right w:w="15" w:type="dxa"/>
            </w:tcMar>
            <w:vAlign w:val="bottom"/>
            <w:hideMark/>
          </w:tcPr>
          <w:p w14:paraId="718E813C" w14:textId="77777777" w:rsidR="00753FE6" w:rsidRDefault="00753FE6" w:rsidP="00C90C16">
            <w:pPr>
              <w:jc w:val="center"/>
              <w:textAlignment w:val="bottom"/>
              <w:rPr>
                <w:ins w:id="1481" w:author="SEAN B FAIN" w:date="2019-04-25T11:40:00Z"/>
                <w:rFonts w:cs="Arial"/>
              </w:rPr>
            </w:pPr>
            <w:ins w:id="1482" w:author="SEAN B FAIN" w:date="2019-04-25T11:40:00Z">
              <w:r>
                <w:rPr>
                  <w:color w:val="000000"/>
                  <w:kern w:val="24"/>
                </w:rPr>
                <w:t>5.9</w:t>
              </w:r>
            </w:ins>
          </w:p>
        </w:tc>
        <w:tc>
          <w:tcPr>
            <w:tcW w:w="2070" w:type="dxa"/>
            <w:shd w:val="clear" w:color="auto" w:fill="FFFFFF" w:themeFill="background1"/>
            <w:tcMar>
              <w:top w:w="15" w:type="dxa"/>
              <w:left w:w="15" w:type="dxa"/>
              <w:bottom w:w="0" w:type="dxa"/>
              <w:right w:w="15" w:type="dxa"/>
            </w:tcMar>
            <w:vAlign w:val="bottom"/>
            <w:hideMark/>
          </w:tcPr>
          <w:p w14:paraId="0300BED5" w14:textId="77777777" w:rsidR="00753FE6" w:rsidRDefault="00753FE6" w:rsidP="00C90C16">
            <w:pPr>
              <w:jc w:val="center"/>
              <w:textAlignment w:val="bottom"/>
              <w:rPr>
                <w:ins w:id="1483" w:author="SEAN B FAIN" w:date="2019-04-25T11:40:00Z"/>
                <w:rFonts w:cs="Arial"/>
              </w:rPr>
            </w:pPr>
            <w:ins w:id="1484" w:author="SEAN B FAIN" w:date="2019-04-25T11:40:00Z">
              <w:r>
                <w:rPr>
                  <w:color w:val="000000"/>
                  <w:kern w:val="24"/>
                </w:rPr>
                <w:t>12.6</w:t>
              </w:r>
            </w:ins>
          </w:p>
        </w:tc>
        <w:tc>
          <w:tcPr>
            <w:tcW w:w="1530" w:type="dxa"/>
            <w:shd w:val="clear" w:color="auto" w:fill="FFFFFF" w:themeFill="background1"/>
            <w:tcMar>
              <w:top w:w="15" w:type="dxa"/>
              <w:left w:w="15" w:type="dxa"/>
              <w:bottom w:w="0" w:type="dxa"/>
              <w:right w:w="15" w:type="dxa"/>
            </w:tcMar>
            <w:vAlign w:val="bottom"/>
            <w:hideMark/>
          </w:tcPr>
          <w:p w14:paraId="4EA5915F" w14:textId="77777777" w:rsidR="00753FE6" w:rsidRDefault="00753FE6" w:rsidP="00C90C16">
            <w:pPr>
              <w:jc w:val="center"/>
              <w:textAlignment w:val="bottom"/>
              <w:rPr>
                <w:ins w:id="1485" w:author="SEAN B FAIN" w:date="2019-04-25T11:40:00Z"/>
                <w:rFonts w:cs="Arial"/>
              </w:rPr>
            </w:pPr>
            <w:ins w:id="1486" w:author="SEAN B FAIN" w:date="2019-04-25T11:40:00Z">
              <w:r>
                <w:rPr>
                  <w:color w:val="000000"/>
                  <w:kern w:val="24"/>
                </w:rPr>
                <w:t>24.3</w:t>
              </w:r>
            </w:ins>
          </w:p>
        </w:tc>
      </w:tr>
      <w:tr w:rsidR="00753FE6" w14:paraId="30590F00" w14:textId="77777777" w:rsidTr="00C90C16">
        <w:trPr>
          <w:trHeight w:val="300"/>
          <w:ins w:id="1487" w:author="SEAN B FAIN" w:date="2019-04-25T11:40:00Z"/>
        </w:trPr>
        <w:tc>
          <w:tcPr>
            <w:tcW w:w="1098" w:type="dxa"/>
            <w:vMerge/>
            <w:shd w:val="clear" w:color="auto" w:fill="FFFFFF" w:themeFill="background1"/>
            <w:tcMar>
              <w:top w:w="15" w:type="dxa"/>
              <w:left w:w="108" w:type="dxa"/>
              <w:bottom w:w="0" w:type="dxa"/>
              <w:right w:w="108" w:type="dxa"/>
            </w:tcMar>
            <w:vAlign w:val="bottom"/>
            <w:hideMark/>
          </w:tcPr>
          <w:p w14:paraId="277A3741" w14:textId="77777777" w:rsidR="00753FE6" w:rsidRDefault="00753FE6" w:rsidP="00C90C16">
            <w:pPr>
              <w:jc w:val="center"/>
              <w:rPr>
                <w:ins w:id="1488" w:author="SEAN B FAIN" w:date="2019-04-25T11:40:00Z"/>
                <w:rFonts w:cs="Arial"/>
              </w:rPr>
            </w:pPr>
          </w:p>
        </w:tc>
        <w:tc>
          <w:tcPr>
            <w:tcW w:w="1350" w:type="dxa"/>
            <w:shd w:val="clear" w:color="auto" w:fill="FFFFFF" w:themeFill="background1"/>
            <w:vAlign w:val="bottom"/>
          </w:tcPr>
          <w:p w14:paraId="16A68F75" w14:textId="77777777" w:rsidR="00753FE6" w:rsidRDefault="00753FE6" w:rsidP="00C90C16">
            <w:pPr>
              <w:jc w:val="center"/>
              <w:rPr>
                <w:ins w:id="1489" w:author="SEAN B FAIN" w:date="2019-04-25T11:40:00Z"/>
                <w:rFonts w:cs="Arial"/>
              </w:rPr>
            </w:pPr>
            <w:ins w:id="1490" w:author="SEAN B FAIN" w:date="2019-04-25T11:40:00Z">
              <w:r>
                <w:rPr>
                  <w:b/>
                  <w:bCs/>
                  <w:kern w:val="24"/>
                </w:rPr>
                <w:t>with VA</w:t>
              </w:r>
            </w:ins>
          </w:p>
        </w:tc>
        <w:tc>
          <w:tcPr>
            <w:tcW w:w="990" w:type="dxa"/>
            <w:shd w:val="clear" w:color="auto" w:fill="FFFFFF" w:themeFill="background1"/>
            <w:tcMar>
              <w:top w:w="15" w:type="dxa"/>
              <w:left w:w="15" w:type="dxa"/>
              <w:bottom w:w="0" w:type="dxa"/>
              <w:right w:w="15" w:type="dxa"/>
            </w:tcMar>
            <w:vAlign w:val="bottom"/>
            <w:hideMark/>
          </w:tcPr>
          <w:p w14:paraId="0EDA42FD" w14:textId="77777777" w:rsidR="00753FE6" w:rsidRDefault="00753FE6" w:rsidP="00C90C16">
            <w:pPr>
              <w:jc w:val="center"/>
              <w:textAlignment w:val="bottom"/>
              <w:rPr>
                <w:ins w:id="1491" w:author="SEAN B FAIN" w:date="2019-04-25T11:40:00Z"/>
                <w:rFonts w:cs="Arial"/>
              </w:rPr>
            </w:pPr>
            <w:ins w:id="1492" w:author="SEAN B FAIN" w:date="2019-04-25T11:40:00Z">
              <w:r>
                <w:rPr>
                  <w:color w:val="000000"/>
                  <w:kern w:val="24"/>
                </w:rPr>
                <w:t>4</w:t>
              </w:r>
            </w:ins>
          </w:p>
        </w:tc>
        <w:tc>
          <w:tcPr>
            <w:tcW w:w="1327" w:type="dxa"/>
            <w:shd w:val="clear" w:color="auto" w:fill="FFFFFF" w:themeFill="background1"/>
            <w:tcMar>
              <w:top w:w="15" w:type="dxa"/>
              <w:left w:w="15" w:type="dxa"/>
              <w:bottom w:w="0" w:type="dxa"/>
              <w:right w:w="15" w:type="dxa"/>
            </w:tcMar>
            <w:vAlign w:val="bottom"/>
            <w:hideMark/>
          </w:tcPr>
          <w:p w14:paraId="6648A253" w14:textId="77777777" w:rsidR="00753FE6" w:rsidRDefault="00753FE6" w:rsidP="00C90C16">
            <w:pPr>
              <w:jc w:val="center"/>
              <w:textAlignment w:val="bottom"/>
              <w:rPr>
                <w:ins w:id="1493" w:author="SEAN B FAIN" w:date="2019-04-25T11:40:00Z"/>
                <w:rFonts w:cs="Arial"/>
              </w:rPr>
            </w:pPr>
            <w:ins w:id="1494" w:author="SEAN B FAIN" w:date="2019-04-25T11:40:00Z">
              <w:r>
                <w:rPr>
                  <w:color w:val="000000"/>
                  <w:kern w:val="24"/>
                </w:rPr>
                <w:t>11.4</w:t>
              </w:r>
            </w:ins>
          </w:p>
        </w:tc>
        <w:tc>
          <w:tcPr>
            <w:tcW w:w="563" w:type="dxa"/>
            <w:shd w:val="clear" w:color="auto" w:fill="FFFFFF" w:themeFill="background1"/>
            <w:tcMar>
              <w:top w:w="15" w:type="dxa"/>
              <w:left w:w="15" w:type="dxa"/>
              <w:bottom w:w="0" w:type="dxa"/>
              <w:right w:w="15" w:type="dxa"/>
            </w:tcMar>
            <w:vAlign w:val="bottom"/>
            <w:hideMark/>
          </w:tcPr>
          <w:p w14:paraId="0B882FC2" w14:textId="77777777" w:rsidR="00753FE6" w:rsidRDefault="00753FE6" w:rsidP="00C90C16">
            <w:pPr>
              <w:jc w:val="center"/>
              <w:textAlignment w:val="bottom"/>
              <w:rPr>
                <w:ins w:id="1495" w:author="SEAN B FAIN" w:date="2019-04-25T11:40:00Z"/>
                <w:rFonts w:cs="Arial"/>
              </w:rPr>
            </w:pPr>
            <w:ins w:id="1496" w:author="SEAN B FAIN" w:date="2019-04-25T11:40:00Z">
              <w:r>
                <w:rPr>
                  <w:color w:val="000000"/>
                  <w:kern w:val="24"/>
                </w:rPr>
                <w:t>3.5</w:t>
              </w:r>
            </w:ins>
          </w:p>
        </w:tc>
        <w:tc>
          <w:tcPr>
            <w:tcW w:w="1080" w:type="dxa"/>
            <w:shd w:val="clear" w:color="auto" w:fill="FFFFFF" w:themeFill="background1"/>
            <w:tcMar>
              <w:top w:w="15" w:type="dxa"/>
              <w:left w:w="15" w:type="dxa"/>
              <w:bottom w:w="0" w:type="dxa"/>
              <w:right w:w="15" w:type="dxa"/>
            </w:tcMar>
            <w:vAlign w:val="bottom"/>
            <w:hideMark/>
          </w:tcPr>
          <w:p w14:paraId="029CE4A5" w14:textId="77777777" w:rsidR="00753FE6" w:rsidRDefault="00753FE6" w:rsidP="00C90C16">
            <w:pPr>
              <w:jc w:val="center"/>
              <w:textAlignment w:val="bottom"/>
              <w:rPr>
                <w:ins w:id="1497" w:author="SEAN B FAIN" w:date="2019-04-25T11:40:00Z"/>
                <w:rFonts w:cs="Arial"/>
              </w:rPr>
            </w:pPr>
            <w:ins w:id="1498" w:author="SEAN B FAIN" w:date="2019-04-25T11:40:00Z">
              <w:r>
                <w:rPr>
                  <w:color w:val="000000"/>
                  <w:kern w:val="24"/>
                </w:rPr>
                <w:t>6.8</w:t>
              </w:r>
            </w:ins>
          </w:p>
        </w:tc>
        <w:tc>
          <w:tcPr>
            <w:tcW w:w="2070" w:type="dxa"/>
            <w:shd w:val="clear" w:color="auto" w:fill="FFFFFF" w:themeFill="background1"/>
            <w:tcMar>
              <w:top w:w="15" w:type="dxa"/>
              <w:left w:w="15" w:type="dxa"/>
              <w:bottom w:w="0" w:type="dxa"/>
              <w:right w:w="15" w:type="dxa"/>
            </w:tcMar>
            <w:vAlign w:val="bottom"/>
            <w:hideMark/>
          </w:tcPr>
          <w:p w14:paraId="57FC4623" w14:textId="77777777" w:rsidR="00753FE6" w:rsidRDefault="00753FE6" w:rsidP="00C90C16">
            <w:pPr>
              <w:jc w:val="center"/>
              <w:textAlignment w:val="bottom"/>
              <w:rPr>
                <w:ins w:id="1499" w:author="SEAN B FAIN" w:date="2019-04-25T11:40:00Z"/>
                <w:rFonts w:cs="Arial"/>
              </w:rPr>
            </w:pPr>
            <w:ins w:id="1500" w:author="SEAN B FAIN" w:date="2019-04-25T11:40:00Z">
              <w:r>
                <w:rPr>
                  <w:color w:val="000000"/>
                  <w:kern w:val="24"/>
                </w:rPr>
                <w:t>4.6</w:t>
              </w:r>
            </w:ins>
          </w:p>
        </w:tc>
        <w:tc>
          <w:tcPr>
            <w:tcW w:w="1530" w:type="dxa"/>
            <w:shd w:val="clear" w:color="auto" w:fill="FFFFFF" w:themeFill="background1"/>
            <w:tcMar>
              <w:top w:w="15" w:type="dxa"/>
              <w:left w:w="15" w:type="dxa"/>
              <w:bottom w:w="0" w:type="dxa"/>
              <w:right w:w="15" w:type="dxa"/>
            </w:tcMar>
            <w:vAlign w:val="bottom"/>
            <w:hideMark/>
          </w:tcPr>
          <w:p w14:paraId="041B8F67" w14:textId="77777777" w:rsidR="00753FE6" w:rsidRDefault="00753FE6" w:rsidP="00C90C16">
            <w:pPr>
              <w:jc w:val="center"/>
              <w:textAlignment w:val="bottom"/>
              <w:rPr>
                <w:ins w:id="1501" w:author="SEAN B FAIN" w:date="2019-04-25T11:40:00Z"/>
                <w:rFonts w:cs="Arial"/>
              </w:rPr>
            </w:pPr>
            <w:ins w:id="1502" w:author="SEAN B FAIN" w:date="2019-04-25T11:40:00Z">
              <w:r>
                <w:rPr>
                  <w:color w:val="000000"/>
                  <w:kern w:val="24"/>
                </w:rPr>
                <w:t>18.3</w:t>
              </w:r>
            </w:ins>
          </w:p>
        </w:tc>
      </w:tr>
      <w:tr w:rsidR="00753FE6" w14:paraId="2BD85920" w14:textId="77777777" w:rsidTr="00C90C16">
        <w:trPr>
          <w:trHeight w:val="300"/>
          <w:ins w:id="1503" w:author="SEAN B FAIN" w:date="2019-04-25T11:40:00Z"/>
        </w:trPr>
        <w:tc>
          <w:tcPr>
            <w:tcW w:w="1098" w:type="dxa"/>
            <w:shd w:val="clear" w:color="auto" w:fill="FFFFFF" w:themeFill="background1"/>
            <w:tcMar>
              <w:top w:w="15" w:type="dxa"/>
              <w:left w:w="108" w:type="dxa"/>
              <w:bottom w:w="0" w:type="dxa"/>
              <w:right w:w="108" w:type="dxa"/>
            </w:tcMar>
            <w:vAlign w:val="bottom"/>
            <w:hideMark/>
          </w:tcPr>
          <w:p w14:paraId="63A14FC2" w14:textId="77777777" w:rsidR="00753FE6" w:rsidRDefault="00753FE6" w:rsidP="00C90C16">
            <w:pPr>
              <w:jc w:val="center"/>
              <w:rPr>
                <w:ins w:id="1504" w:author="SEAN B FAIN" w:date="2019-04-25T11:40:00Z"/>
                <w:rFonts w:cs="Arial"/>
              </w:rPr>
            </w:pPr>
            <w:ins w:id="1505" w:author="SEAN B FAIN" w:date="2019-04-25T11:40:00Z">
              <w:r>
                <w:rPr>
                  <w:b/>
                  <w:bCs/>
                  <w:kern w:val="24"/>
                </w:rPr>
                <w:t>RA-950 (%)</w:t>
              </w:r>
            </w:ins>
          </w:p>
        </w:tc>
        <w:tc>
          <w:tcPr>
            <w:tcW w:w="1350" w:type="dxa"/>
            <w:shd w:val="clear" w:color="auto" w:fill="FFFFFF" w:themeFill="background1"/>
            <w:vAlign w:val="bottom"/>
          </w:tcPr>
          <w:p w14:paraId="3E7DC0BC" w14:textId="77777777" w:rsidR="00753FE6" w:rsidRDefault="00753FE6" w:rsidP="00C90C16">
            <w:pPr>
              <w:jc w:val="center"/>
              <w:rPr>
                <w:ins w:id="1506" w:author="SEAN B FAIN" w:date="2019-04-25T11:40:00Z"/>
                <w:rFonts w:cs="Arial"/>
              </w:rPr>
            </w:pPr>
            <w:ins w:id="1507" w:author="SEAN B FAIN" w:date="2019-04-25T11:40:00Z">
              <w:r>
                <w:rPr>
                  <w:b/>
                  <w:bCs/>
                  <w:kern w:val="24"/>
                </w:rPr>
                <w:t>without VA</w:t>
              </w:r>
            </w:ins>
          </w:p>
        </w:tc>
        <w:tc>
          <w:tcPr>
            <w:tcW w:w="990" w:type="dxa"/>
            <w:shd w:val="clear" w:color="auto" w:fill="FFFFFF" w:themeFill="background1"/>
            <w:tcMar>
              <w:top w:w="15" w:type="dxa"/>
              <w:left w:w="15" w:type="dxa"/>
              <w:bottom w:w="0" w:type="dxa"/>
              <w:right w:w="15" w:type="dxa"/>
            </w:tcMar>
            <w:vAlign w:val="bottom"/>
            <w:hideMark/>
          </w:tcPr>
          <w:p w14:paraId="7957BE6A" w14:textId="77777777" w:rsidR="00753FE6" w:rsidRDefault="00753FE6" w:rsidP="00C90C16">
            <w:pPr>
              <w:jc w:val="center"/>
              <w:textAlignment w:val="bottom"/>
              <w:rPr>
                <w:ins w:id="1508" w:author="SEAN B FAIN" w:date="2019-04-25T11:40:00Z"/>
                <w:rFonts w:cs="Arial"/>
              </w:rPr>
            </w:pPr>
            <w:ins w:id="1509" w:author="SEAN B FAIN" w:date="2019-04-25T11:40:00Z">
              <w:r>
                <w:rPr>
                  <w:color w:val="000000"/>
                  <w:kern w:val="24"/>
                </w:rPr>
                <w:t>5</w:t>
              </w:r>
            </w:ins>
          </w:p>
        </w:tc>
        <w:tc>
          <w:tcPr>
            <w:tcW w:w="1327" w:type="dxa"/>
            <w:shd w:val="clear" w:color="auto" w:fill="FFFFFF" w:themeFill="background1"/>
            <w:tcMar>
              <w:top w:w="15" w:type="dxa"/>
              <w:left w:w="15" w:type="dxa"/>
              <w:bottom w:w="0" w:type="dxa"/>
              <w:right w:w="15" w:type="dxa"/>
            </w:tcMar>
            <w:vAlign w:val="bottom"/>
            <w:hideMark/>
          </w:tcPr>
          <w:p w14:paraId="3630EBB5" w14:textId="77777777" w:rsidR="00753FE6" w:rsidRDefault="00753FE6" w:rsidP="00C90C16">
            <w:pPr>
              <w:jc w:val="center"/>
              <w:textAlignment w:val="bottom"/>
              <w:rPr>
                <w:ins w:id="1510" w:author="SEAN B FAIN" w:date="2019-04-25T11:40:00Z"/>
                <w:rFonts w:cs="Arial"/>
              </w:rPr>
            </w:pPr>
            <w:ins w:id="1511" w:author="SEAN B FAIN" w:date="2019-04-25T11:40:00Z">
              <w:r>
                <w:rPr>
                  <w:color w:val="000000"/>
                  <w:kern w:val="24"/>
                </w:rPr>
                <w:t>3.7</w:t>
              </w:r>
            </w:ins>
          </w:p>
        </w:tc>
        <w:tc>
          <w:tcPr>
            <w:tcW w:w="563" w:type="dxa"/>
            <w:shd w:val="clear" w:color="auto" w:fill="FFFFFF" w:themeFill="background1"/>
            <w:tcMar>
              <w:top w:w="15" w:type="dxa"/>
              <w:left w:w="15" w:type="dxa"/>
              <w:bottom w:w="0" w:type="dxa"/>
              <w:right w:w="15" w:type="dxa"/>
            </w:tcMar>
            <w:vAlign w:val="bottom"/>
            <w:hideMark/>
          </w:tcPr>
          <w:p w14:paraId="0DCF5AB2" w14:textId="77777777" w:rsidR="00753FE6" w:rsidRDefault="00753FE6" w:rsidP="00C90C16">
            <w:pPr>
              <w:jc w:val="center"/>
              <w:textAlignment w:val="bottom"/>
              <w:rPr>
                <w:ins w:id="1512" w:author="SEAN B FAIN" w:date="2019-04-25T11:40:00Z"/>
                <w:rFonts w:cs="Arial"/>
              </w:rPr>
            </w:pPr>
            <w:ins w:id="1513" w:author="SEAN B FAIN" w:date="2019-04-25T11:40:00Z">
              <w:r>
                <w:rPr>
                  <w:color w:val="000000"/>
                  <w:kern w:val="24"/>
                </w:rPr>
                <w:t>0.7</w:t>
              </w:r>
            </w:ins>
          </w:p>
        </w:tc>
        <w:tc>
          <w:tcPr>
            <w:tcW w:w="1080" w:type="dxa"/>
            <w:shd w:val="clear" w:color="auto" w:fill="FFFFFF" w:themeFill="background1"/>
            <w:tcMar>
              <w:top w:w="15" w:type="dxa"/>
              <w:left w:w="15" w:type="dxa"/>
              <w:bottom w:w="0" w:type="dxa"/>
              <w:right w:w="15" w:type="dxa"/>
            </w:tcMar>
            <w:vAlign w:val="bottom"/>
            <w:hideMark/>
          </w:tcPr>
          <w:p w14:paraId="66D70D44" w14:textId="77777777" w:rsidR="00753FE6" w:rsidRDefault="00753FE6" w:rsidP="00C90C16">
            <w:pPr>
              <w:jc w:val="center"/>
              <w:textAlignment w:val="bottom"/>
              <w:rPr>
                <w:ins w:id="1514" w:author="SEAN B FAIN" w:date="2019-04-25T11:40:00Z"/>
                <w:rFonts w:cs="Arial"/>
              </w:rPr>
            </w:pPr>
            <w:ins w:id="1515" w:author="SEAN B FAIN" w:date="2019-04-25T11:40:00Z">
              <w:r>
                <w:rPr>
                  <w:color w:val="000000"/>
                  <w:kern w:val="24"/>
                </w:rPr>
                <w:t>1.4</w:t>
              </w:r>
            </w:ins>
          </w:p>
        </w:tc>
        <w:tc>
          <w:tcPr>
            <w:tcW w:w="2070" w:type="dxa"/>
            <w:shd w:val="clear" w:color="auto" w:fill="FFFFFF" w:themeFill="background1"/>
            <w:tcMar>
              <w:top w:w="15" w:type="dxa"/>
              <w:left w:w="15" w:type="dxa"/>
              <w:bottom w:w="0" w:type="dxa"/>
              <w:right w:w="15" w:type="dxa"/>
            </w:tcMar>
            <w:vAlign w:val="bottom"/>
            <w:hideMark/>
          </w:tcPr>
          <w:p w14:paraId="6324E928" w14:textId="77777777" w:rsidR="00753FE6" w:rsidRDefault="00753FE6" w:rsidP="00C90C16">
            <w:pPr>
              <w:jc w:val="center"/>
              <w:textAlignment w:val="bottom"/>
              <w:rPr>
                <w:ins w:id="1516" w:author="SEAN B FAIN" w:date="2019-04-25T11:40:00Z"/>
                <w:rFonts w:cs="Arial"/>
              </w:rPr>
            </w:pPr>
            <w:ins w:id="1517" w:author="SEAN B FAIN" w:date="2019-04-25T11:40:00Z">
              <w:r>
                <w:rPr>
                  <w:color w:val="000000"/>
                  <w:kern w:val="24"/>
                </w:rPr>
                <w:t>2.3</w:t>
              </w:r>
            </w:ins>
          </w:p>
        </w:tc>
        <w:tc>
          <w:tcPr>
            <w:tcW w:w="1530" w:type="dxa"/>
            <w:shd w:val="clear" w:color="auto" w:fill="FFFFFF" w:themeFill="background1"/>
            <w:tcMar>
              <w:top w:w="15" w:type="dxa"/>
              <w:left w:w="15" w:type="dxa"/>
              <w:bottom w:w="0" w:type="dxa"/>
              <w:right w:w="15" w:type="dxa"/>
            </w:tcMar>
            <w:vAlign w:val="bottom"/>
            <w:hideMark/>
          </w:tcPr>
          <w:p w14:paraId="1A117C40" w14:textId="77777777" w:rsidR="00753FE6" w:rsidRDefault="00753FE6" w:rsidP="00C90C16">
            <w:pPr>
              <w:jc w:val="center"/>
              <w:textAlignment w:val="bottom"/>
              <w:rPr>
                <w:ins w:id="1518" w:author="SEAN B FAIN" w:date="2019-04-25T11:40:00Z"/>
                <w:rFonts w:cs="Arial"/>
              </w:rPr>
            </w:pPr>
            <w:ins w:id="1519" w:author="SEAN B FAIN" w:date="2019-04-25T11:40:00Z">
              <w:r>
                <w:rPr>
                  <w:color w:val="000000"/>
                  <w:kern w:val="24"/>
                </w:rPr>
                <w:t>5.1</w:t>
              </w:r>
            </w:ins>
          </w:p>
        </w:tc>
      </w:tr>
    </w:tbl>
    <w:p w14:paraId="25DFEB1B" w14:textId="77777777" w:rsidR="00753FE6" w:rsidRDefault="00753FE6" w:rsidP="00753FE6">
      <w:pPr>
        <w:rPr>
          <w:ins w:id="1520" w:author="SEAN B FAIN" w:date="2019-04-25T11:40:00Z"/>
          <w:noProof/>
          <w:sz w:val="16"/>
          <w:szCs w:val="16"/>
        </w:rPr>
      </w:pPr>
    </w:p>
    <w:p w14:paraId="1A4B336B" w14:textId="77777777" w:rsidR="00753FE6" w:rsidRDefault="00753FE6" w:rsidP="00753FE6">
      <w:pPr>
        <w:rPr>
          <w:ins w:id="1521" w:author="SEAN B FAIN" w:date="2019-04-25T11:40:00Z"/>
          <w:noProof/>
          <w:sz w:val="16"/>
          <w:szCs w:val="16"/>
        </w:rPr>
      </w:pPr>
      <w:ins w:id="1522" w:author="SEAN B FAIN" w:date="2019-04-25T11:40:00Z">
        <w:r>
          <w:rPr>
            <w:noProof/>
            <w:sz w:val="16"/>
            <w:szCs w:val="16"/>
          </w:rPr>
          <w:br w:type="page"/>
        </w:r>
      </w:ins>
    </w:p>
    <w:p w14:paraId="520043B8" w14:textId="77777777" w:rsidR="00753FE6" w:rsidRDefault="00753FE6" w:rsidP="00753FE6">
      <w:pPr>
        <w:rPr>
          <w:ins w:id="1523" w:author="SEAN B FAIN" w:date="2019-04-25T11:40:00Z"/>
          <w:noProof/>
          <w:sz w:val="16"/>
          <w:szCs w:val="16"/>
        </w:rPr>
      </w:pPr>
    </w:p>
    <w:p w14:paraId="6F32DE5B" w14:textId="77777777" w:rsidR="00753FE6" w:rsidRDefault="00753FE6" w:rsidP="00753FE6">
      <w:pPr>
        <w:rPr>
          <w:ins w:id="1524" w:author="SEAN B FAIN" w:date="2019-04-25T11:40:00Z"/>
          <w:szCs w:val="16"/>
        </w:rPr>
      </w:pPr>
      <w:ins w:id="1525" w:author="SEAN B FAIN" w:date="2019-04-25T11:40:00Z">
        <w:r>
          <w:rPr>
            <w:noProof/>
            <w:szCs w:val="16"/>
            <w:lang w:val="en-CA" w:eastAsia="en-CA"/>
          </w:rPr>
          <w:drawing>
            <wp:inline distT="0" distB="0" distL="0" distR="0" wp14:anchorId="2FB93FE3" wp14:editId="70D4ADAC">
              <wp:extent cx="7888605" cy="31578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888605" cy="3157855"/>
                      </a:xfrm>
                      <a:prstGeom prst="rect">
                        <a:avLst/>
                      </a:prstGeom>
                      <a:noFill/>
                    </pic:spPr>
                  </pic:pic>
                </a:graphicData>
              </a:graphic>
            </wp:inline>
          </w:drawing>
        </w:r>
      </w:ins>
    </w:p>
    <w:p w14:paraId="0D893436" w14:textId="77777777" w:rsidR="00753FE6" w:rsidRDefault="00753FE6" w:rsidP="00753FE6">
      <w:pPr>
        <w:rPr>
          <w:ins w:id="1526" w:author="SEAN B FAIN" w:date="2019-04-25T11:40:00Z"/>
          <w:szCs w:val="16"/>
        </w:rPr>
      </w:pPr>
      <w:ins w:id="1527" w:author="SEAN B FAIN" w:date="2019-04-25T11:40:00Z">
        <w:r>
          <w:rPr>
            <w:szCs w:val="16"/>
          </w:rPr>
          <w:t>Fig. 1. Bias and limits of agreement compiled from the selected 6 studies: Bias and 95% limits of agreement (</w:t>
        </w:r>
        <w:proofErr w:type="spellStart"/>
        <w:r>
          <w:rPr>
            <w:szCs w:val="16"/>
          </w:rPr>
          <w:t>hLOA</w:t>
        </w:r>
        <w:proofErr w:type="spellEnd"/>
        <w:r>
          <w:rPr>
            <w:szCs w:val="16"/>
          </w:rPr>
          <w:t xml:space="preserve">, or half-width of the 95% LOA, defined as 1.96 </w:t>
        </w:r>
        <w:proofErr w:type="spellStart"/>
        <w:r>
          <w:rPr>
            <w:szCs w:val="16"/>
          </w:rPr>
          <w:t>SD</w:t>
        </w:r>
        <w:r>
          <w:rPr>
            <w:szCs w:val="16"/>
            <w:vertAlign w:val="subscript"/>
          </w:rPr>
          <w:t>bias</w:t>
        </w:r>
        <w:proofErr w:type="spellEnd"/>
        <w:r>
          <w:rPr>
            <w:szCs w:val="16"/>
          </w:rPr>
          <w:t xml:space="preserve">) for RA-950 HU (left panel) and Perc15 (right panel) both before (blue) and after (red) VA for selected studies (Table 1).  The respective </w:t>
        </w:r>
        <w:proofErr w:type="spellStart"/>
        <w:r>
          <w:rPr>
            <w:szCs w:val="16"/>
          </w:rPr>
          <w:t>hLOAs</w:t>
        </w:r>
        <w:proofErr w:type="spellEnd"/>
        <w:r>
          <w:rPr>
            <w:szCs w:val="16"/>
          </w:rPr>
          <w:t xml:space="preserve"> are plotted as error bars.  Study 3 reported RA -910 rather than RA-950. Studies 4, 5, and 6 did not perform VA for RA-950.  Studies 4 and 6 did not report Perc15 results.  Meta-analysis was not performed for RA-950 after VA because there are only two data points (excluding study 3), and one of which (study 2) reported statistically insignificant improvement of precision as a result of VA.  For Perc15, meta-analysis was performed both before and after VA based on the 4 data points included.</w:t>
        </w:r>
      </w:ins>
    </w:p>
    <w:p w14:paraId="63A4A580" w14:textId="77777777" w:rsidR="00753FE6" w:rsidRDefault="00753FE6" w:rsidP="00753FE6">
      <w:pPr>
        <w:rPr>
          <w:ins w:id="1528" w:author="SEAN B FAIN" w:date="2019-04-25T11:40:00Z"/>
          <w:b/>
          <w:sz w:val="16"/>
          <w:szCs w:val="16"/>
          <w:u w:val="single"/>
        </w:rPr>
      </w:pPr>
    </w:p>
    <w:p w14:paraId="3E6E0DF2" w14:textId="77777777" w:rsidR="00753FE6" w:rsidRDefault="00753FE6" w:rsidP="00753FE6">
      <w:pPr>
        <w:rPr>
          <w:ins w:id="1529" w:author="SEAN B FAIN" w:date="2019-04-25T11:40:00Z"/>
          <w:b/>
          <w:sz w:val="16"/>
          <w:szCs w:val="16"/>
          <w:u w:val="single"/>
        </w:rPr>
      </w:pPr>
      <w:ins w:id="1530" w:author="SEAN B FAIN" w:date="2019-04-25T11:40:00Z">
        <w:r>
          <w:rPr>
            <w:b/>
            <w:noProof/>
            <w:sz w:val="16"/>
            <w:szCs w:val="16"/>
            <w:u w:val="single"/>
            <w:lang w:val="en-CA" w:eastAsia="en-CA"/>
          </w:rPr>
          <w:lastRenderedPageBreak/>
          <w:drawing>
            <wp:inline distT="0" distB="0" distL="0" distR="0" wp14:anchorId="2A1780E5" wp14:editId="62B889C3">
              <wp:extent cx="2940844" cy="2447925"/>
              <wp:effectExtent l="0" t="0" r="5715" b="1587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Pr>
            <w:b/>
            <w:noProof/>
            <w:sz w:val="16"/>
            <w:szCs w:val="16"/>
            <w:u w:val="single"/>
            <w:lang w:val="en-CA" w:eastAsia="en-CA"/>
          </w:rPr>
          <w:drawing>
            <wp:inline distT="0" distB="0" distL="0" distR="0" wp14:anchorId="5C89DCFF" wp14:editId="2FF016B4">
              <wp:extent cx="2940844" cy="2447925"/>
              <wp:effectExtent l="0" t="0" r="5715" b="1587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Pr>
            <w:b/>
            <w:noProof/>
            <w:sz w:val="16"/>
            <w:szCs w:val="16"/>
            <w:u w:val="single"/>
            <w:lang w:val="en-CA" w:eastAsia="en-CA"/>
          </w:rPr>
          <w:drawing>
            <wp:inline distT="0" distB="0" distL="0" distR="0" wp14:anchorId="28A3B8BB" wp14:editId="2BF2A066">
              <wp:extent cx="2940844" cy="2447925"/>
              <wp:effectExtent l="0" t="0" r="5715" b="1587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ins>
    </w:p>
    <w:p w14:paraId="1F19CCB7" w14:textId="77777777" w:rsidR="00753FE6" w:rsidRDefault="00753FE6" w:rsidP="00753FE6">
      <w:pPr>
        <w:rPr>
          <w:ins w:id="1531" w:author="SEAN B FAIN" w:date="2019-04-25T11:40:00Z"/>
          <w:b/>
          <w:szCs w:val="16"/>
          <w:u w:val="single"/>
        </w:rPr>
        <w:sectPr w:rsidR="00753FE6">
          <w:pgSz w:w="15840" w:h="12240" w:orient="landscape"/>
          <w:pgMar w:top="1440" w:right="1440" w:bottom="1440" w:left="1440" w:header="720" w:footer="720" w:gutter="0"/>
          <w:cols w:space="720"/>
          <w:docGrid w:linePitch="360"/>
        </w:sectPr>
      </w:pPr>
      <w:ins w:id="1532" w:author="SEAN B FAIN" w:date="2019-04-25T11:40:00Z">
        <w:r>
          <w:rPr>
            <w:szCs w:val="16"/>
          </w:rPr>
          <w:t xml:space="preserve">Fig 2.  Forest plots of the repeatability coefficient (RC) of the studies (blue) and their pooled RC (red), with the 95% CI (defined as 1.96 </w:t>
        </w:r>
        <m:oMath>
          <m:r>
            <w:rPr>
              <w:rFonts w:ascii="Cambria Math" w:hAnsi="Cambria Math"/>
              <w:szCs w:val="16"/>
            </w:rPr>
            <m:t>√</m:t>
          </m:r>
        </m:oMath>
        <w:r>
          <w:rPr>
            <w:szCs w:val="16"/>
          </w:rPr>
          <w:t>SE_RC) shown as error bars: (</w:t>
        </w:r>
        <w:proofErr w:type="gramStart"/>
        <w:r>
          <w:rPr>
            <w:szCs w:val="16"/>
          </w:rPr>
          <w:t>a)  Perc</w:t>
        </w:r>
        <w:proofErr w:type="gramEnd"/>
        <w:r>
          <w:rPr>
            <w:szCs w:val="16"/>
          </w:rPr>
          <w:t>15 before VA, (b)  Perc15 after VA, (c) RA-950 before VA.  For RA-950, only two studies performed VA, and the effect of VA on the bias and precision were statistically insignificant.</w:t>
        </w:r>
      </w:ins>
    </w:p>
    <w:p w14:paraId="3BCF4D1E" w14:textId="77777777" w:rsidR="00753FE6" w:rsidRDefault="00753FE6" w:rsidP="00753FE6">
      <w:pPr>
        <w:pStyle w:val="Heading2"/>
        <w:rPr>
          <w:ins w:id="1533" w:author="SEAN B FAIN" w:date="2019-04-25T11:40:00Z"/>
        </w:rPr>
      </w:pPr>
      <w:bookmarkStart w:id="1534" w:name="_Toc292350673"/>
      <w:bookmarkStart w:id="1535" w:name="_Toc7085446"/>
      <w:ins w:id="1536" w:author="SEAN B FAIN" w:date="2019-04-25T11:40:00Z">
        <w:r>
          <w:lastRenderedPageBreak/>
          <w:t>Appendix C: Conventions and Definitions</w:t>
        </w:r>
        <w:bookmarkEnd w:id="1534"/>
        <w:bookmarkEnd w:id="1535"/>
        <w:r>
          <w:t xml:space="preserve"> </w:t>
        </w:r>
      </w:ins>
    </w:p>
    <w:p w14:paraId="1ACE3A10" w14:textId="77777777" w:rsidR="00753FE6" w:rsidRDefault="00753FE6" w:rsidP="00753FE6">
      <w:pPr>
        <w:pStyle w:val="ListParagraph"/>
        <w:ind w:left="0"/>
        <w:rPr>
          <w:ins w:id="1537" w:author="SEAN B FAIN" w:date="2019-04-25T11:40:00Z"/>
          <w:b/>
          <w:noProof/>
        </w:rPr>
      </w:pPr>
      <w:ins w:id="1538" w:author="SEAN B FAIN" w:date="2019-04-25T11:40:00Z">
        <w:r>
          <w:rPr>
            <w:b/>
            <w:noProof/>
          </w:rPr>
          <w:t>Constructing the repeatability coefficient (RC) based on reported bias and limits of agreement</w:t>
        </w:r>
      </w:ins>
    </w:p>
    <w:p w14:paraId="74963A32" w14:textId="77777777" w:rsidR="00753FE6" w:rsidRDefault="00753FE6" w:rsidP="00753FE6">
      <w:pPr>
        <w:spacing w:line="360" w:lineRule="auto"/>
        <w:rPr>
          <w:ins w:id="1539" w:author="SEAN B FAIN" w:date="2019-04-25T11:40:00Z"/>
          <w:noProof/>
        </w:rPr>
      </w:pPr>
      <w:ins w:id="1540" w:author="SEAN B FAIN" w:date="2019-04-25T11:40:00Z">
        <w:r>
          <w:rPr>
            <w:noProof/>
          </w:rPr>
          <w:t>The studies reported either the standard deviation of the difference (SD</w:t>
        </w:r>
        <w:r>
          <w:rPr>
            <w:noProof/>
            <w:vertAlign w:val="subscript"/>
          </w:rPr>
          <w:t>bias</w:t>
        </w:r>
        <w:r>
          <w:rPr>
            <w:noProof/>
          </w:rPr>
          <w:t>) or the limits of agreement (LOA) where the half width of LOA (hLOA) is defined as 1.96 SD</w:t>
        </w:r>
        <w:r>
          <w:rPr>
            <w:noProof/>
            <w:vertAlign w:val="subscript"/>
          </w:rPr>
          <w:t>bias</w:t>
        </w:r>
        <w:r>
          <w:rPr>
            <w:noProof/>
          </w:rPr>
          <w:t xml:space="preserve">. Conceptually this represents the variability remaining when the between- and within- subjects variability has been accounted for </w:t>
        </w:r>
        <w:r>
          <w:rPr>
            <w:noProof/>
          </w:rPr>
          <w:fldChar w:fldCharType="begin">
            <w:fldData xml:space="preserve">PEVuZE5vdGU+PENpdGU+PEF1dGhvcj5LZXNzbGVyPC9BdXRob3I+PFllYXI+MjAxNTwvWWVhcj48
UmVjTnVtPjM4PC9SZWNOdW0+PERpc3BsYXlUZXh0PjxzdHlsZSBmYWNlPSJzdXBlcnNjcmlwdCI+
Mzk8L3N0eWxlPjwvRGlzcGxheVRleHQ+PHJlY29yZD48cmVjLW51bWJlcj4zODwvcmVjLW51bWJl
cj48Zm9yZWlnbi1rZXlzPjxrZXkgYXBwPSJFTiIgZGItaWQ9IjVzNWVlNTAwdmVzeHc5ZXo1d2V4
NTl3dnNzeHRweGQ5djBhdiIgdGltZXN0YW1wPSIxNTIwNDYyNzA2Ij4zODwva2V5PjwvZm9yZWln
bi1rZXlzPjxyZWYtdHlwZSBuYW1lPSJKb3VybmFsIEFydGljbGUiPjE3PC9yZWYtdHlwZT48Y29u
dHJpYnV0b3JzPjxhdXRob3JzPjxhdXRob3I+S2Vzc2xlciwgTC4gRy48L2F1dGhvcj48YXV0aG9y
PkJhcm5oYXJ0LCBILiBYLjwvYXV0aG9yPjxhdXRob3I+QnVja2xlciwgQS4gSi48L2F1dGhvcj48
YXV0aG9yPkNob3VkaHVyeSwgSy4gUi48L2F1dGhvcj48YXV0aG9yPktvbmRyYXRvdmljaCwgTS4g
Vi48L2F1dGhvcj48YXV0aG9yPlRvbGVkYW5vLCBBLjwvYXV0aG9yPjxhdXRob3I+R3VpbWFyYWVz
LCBBLiBSLjwvYXV0aG9yPjxhdXRob3I+RmlsaWNlLCBSLjwvYXV0aG9yPjxhdXRob3I+Wmhhbmcs
IFouPC9hdXRob3I+PGF1dGhvcj5TdWxsaXZhbiwgRC4gQy48L2F1dGhvcj48YXV0aG9yPlFpYmEg
VGVybWlub2xvZ3kgV29ya2luZyBHcm91cDwvYXV0aG9yPjwvYXV0aG9ycz48L2NvbnRyaWJ1dG9y
cz48YXV0aC1hZGRyZXNzPlVuaXZlcnNpdHkgb2YgV2FzaGluZ3RvbiwgU2VhdHRsZSwgV0EsIFVT
QSBrZXNzbGVybEB1dy5lZHUuJiN4RDtEdWtlIFVuaXZlcnNpdHksIER1cmhhbSwgTkMsIFVTQS4m
I3hEO0VsdWNpZCBCaW9pbWFnaW5nIEluYywgV2VuaGFtLCBNQSwgVVNBLiYjeEQ7Rm9vZCBhbmQg
RHJ1ZyBBZG1pbmlzdHJhdGlvbiwgU2lsdmVyIFNwcmluZywgTUQsIFVTQS4mI3hEO0Jpb3N0YXRp
c3RpY3MgQ29uc3VsdGluZywgTExDLCBLZW5zaW5ndG9uLCBNRCwgVVNBLiYjeEQ7SGFydmFyZC1N
YXNzYWNodXNldHRzIEdlbmVyYWwgSG9zcGl0YWwsIEJvc3RvbiwgTUEsIFVTQS4mI3hEO0Jyb3du
IFVuaXZlcnNpdHksIFByb3ZpZGVuY2UsIFJJLCBVU0EuPC9hdXRoLWFkZHJlc3M+PHRpdGxlcz48
dGl0bGU+VGhlIGVtZXJnaW5nIHNjaWVuY2Ugb2YgcXVhbnRpdGF0aXZlIGltYWdpbmcgYmlvbWFy
a2VycyB0ZXJtaW5vbG9neSBhbmQgZGVmaW5pdGlvbnMgZm9yIHNjaWVudGlmaWMgc3R1ZGllcyBh
bmQgcmVndWxhdG9yeSBzdWJtaXNzaW9uczwvdGl0bGU+PHNlY29uZGFyeS10aXRsZT5TdGF0IE1l
dGhvZHMgTWVkIFJlczwvc2Vjb25kYXJ5LXRpdGxlPjwvdGl0bGVzPjxwZXJpb2RpY2FsPjxmdWxs
LXRpdGxlPlN0YXQgTWV0aG9kcyBNZWQgUmVzPC9mdWxsLXRpdGxlPjwvcGVyaW9kaWNhbD48cGFn
ZXM+OS0yNjwvcGFnZXM+PHZvbHVtZT4yNDwvdm9sdW1lPjxudW1iZXI+MTwvbnVtYmVyPjxlZGl0
aW9uPjIwMTQvMDYvMTM8L2VkaXRpb24+PGtleXdvcmRzPjxrZXl3b3JkPipCaW9tYXJrZXJzPC9r
ZXl3b3JkPjxrZXl3b3JkPipEaWFnbm9zdGljIEltYWdpbmc8L2tleXdvcmQ+PGtleXdvcmQ+SHVt
YW5zPC9rZXl3b3JkPjxrZXl3b3JkPipTdGF0aXN0aWNzIGFzIFRvcGljPC9rZXl3b3JkPjxrZXl3
b3JkPipUZXJtaW5vbG9neSBhcyBUb3BpYzwva2V5d29yZD48a2V5d29yZD5RdWFudGl0YXRpdmU8
L2tleXdvcmQ+PGtleXdvcmQ+Ymlhczwva2V5d29yZD48a2V5d29yZD5kZWZpbml0aW9uczwva2V5
d29yZD48a2V5d29yZD5wcmVjaXNpb248L2tleXdvcmQ+PGtleXdvcmQ+dGVybWlub2xvZ3k8L2tl
eXdvcmQ+PC9rZXl3b3Jkcz48ZGF0ZXM+PHllYXI+MjAxNTwveWVhcj48cHViLWRhdGVzPjxkYXRl
PkZlYjwvZGF0ZT48L3B1Yi1kYXRlcz48L2RhdGVzPjxpc2JuPjE0NzctMDMzNCAoRWxlY3Ryb25p
YykmI3hEOzA5NjItMjgwMiAoTGlua2luZyk8L2lzYm4+PGFjY2Vzc2lvbi1udW0+MjQ5MTk4MjY8
L2FjY2Vzc2lvbi1udW0+PHVybHM+PHJlbGF0ZWQtdXJscz48dXJsPmh0dHBzOi8vd3d3Lm5jYmku
bmxtLm5paC5nb3YvcHVibWVkLzI0OTE5ODI2PC91cmw+PC9yZWxhdGVkLXVybHM+PC91cmxzPjxl
bGVjdHJvbmljLXJlc291cmNlLW51bT4xMC4xMTc3LzA5NjIyODAyMTQ1MzczMzM8L2VsZWN0cm9u
aWMtcmVzb3VyY2UtbnVtPjwvcmVjb3JkPjwvQ2l0ZT48L0VuZE5vdGU+
</w:fldData>
          </w:fldChar>
        </w:r>
        <w:r>
          <w:rPr>
            <w:noProof/>
          </w:rPr>
          <w:instrText xml:space="preserve"> ADDIN EN.CITE </w:instrText>
        </w:r>
        <w:r>
          <w:rPr>
            <w:noProof/>
          </w:rPr>
          <w:fldChar w:fldCharType="begin">
            <w:fldData xml:space="preserve">PEVuZE5vdGU+PENpdGU+PEF1dGhvcj5LZXNzbGVyPC9BdXRob3I+PFllYXI+MjAxNTwvWWVhcj48
UmVjTnVtPjM4PC9SZWNOdW0+PERpc3BsYXlUZXh0PjxzdHlsZSBmYWNlPSJzdXBlcnNjcmlwdCI+
Mzk8L3N0eWxlPjwvRGlzcGxheVRleHQ+PHJlY29yZD48cmVjLW51bWJlcj4zODwvcmVjLW51bWJl
cj48Zm9yZWlnbi1rZXlzPjxrZXkgYXBwPSJFTiIgZGItaWQ9IjVzNWVlNTAwdmVzeHc5ZXo1d2V4
NTl3dnNzeHRweGQ5djBhdiIgdGltZXN0YW1wPSIxNTIwNDYyNzA2Ij4zODwva2V5PjwvZm9yZWln
bi1rZXlzPjxyZWYtdHlwZSBuYW1lPSJKb3VybmFsIEFydGljbGUiPjE3PC9yZWYtdHlwZT48Y29u
dHJpYnV0b3JzPjxhdXRob3JzPjxhdXRob3I+S2Vzc2xlciwgTC4gRy48L2F1dGhvcj48YXV0aG9y
PkJhcm5oYXJ0LCBILiBYLjwvYXV0aG9yPjxhdXRob3I+QnVja2xlciwgQS4gSi48L2F1dGhvcj48
YXV0aG9yPkNob3VkaHVyeSwgSy4gUi48L2F1dGhvcj48YXV0aG9yPktvbmRyYXRvdmljaCwgTS4g
Vi48L2F1dGhvcj48YXV0aG9yPlRvbGVkYW5vLCBBLjwvYXV0aG9yPjxhdXRob3I+R3VpbWFyYWVz
LCBBLiBSLjwvYXV0aG9yPjxhdXRob3I+RmlsaWNlLCBSLjwvYXV0aG9yPjxhdXRob3I+Wmhhbmcs
IFouPC9hdXRob3I+PGF1dGhvcj5TdWxsaXZhbiwgRC4gQy48L2F1dGhvcj48YXV0aG9yPlFpYmEg
VGVybWlub2xvZ3kgV29ya2luZyBHcm91cDwvYXV0aG9yPjwvYXV0aG9ycz48L2NvbnRyaWJ1dG9y
cz48YXV0aC1hZGRyZXNzPlVuaXZlcnNpdHkgb2YgV2FzaGluZ3RvbiwgU2VhdHRsZSwgV0EsIFVT
QSBrZXNzbGVybEB1dy5lZHUuJiN4RDtEdWtlIFVuaXZlcnNpdHksIER1cmhhbSwgTkMsIFVTQS4m
I3hEO0VsdWNpZCBCaW9pbWFnaW5nIEluYywgV2VuaGFtLCBNQSwgVVNBLiYjeEQ7Rm9vZCBhbmQg
RHJ1ZyBBZG1pbmlzdHJhdGlvbiwgU2lsdmVyIFNwcmluZywgTUQsIFVTQS4mI3hEO0Jpb3N0YXRp
c3RpY3MgQ29uc3VsdGluZywgTExDLCBLZW5zaW5ndG9uLCBNRCwgVVNBLiYjeEQ7SGFydmFyZC1N
YXNzYWNodXNldHRzIEdlbmVyYWwgSG9zcGl0YWwsIEJvc3RvbiwgTUEsIFVTQS4mI3hEO0Jyb3du
IFVuaXZlcnNpdHksIFByb3ZpZGVuY2UsIFJJLCBVU0EuPC9hdXRoLWFkZHJlc3M+PHRpdGxlcz48
dGl0bGU+VGhlIGVtZXJnaW5nIHNjaWVuY2Ugb2YgcXVhbnRpdGF0aXZlIGltYWdpbmcgYmlvbWFy
a2VycyB0ZXJtaW5vbG9neSBhbmQgZGVmaW5pdGlvbnMgZm9yIHNjaWVudGlmaWMgc3R1ZGllcyBh
bmQgcmVndWxhdG9yeSBzdWJtaXNzaW9uczwvdGl0bGU+PHNlY29uZGFyeS10aXRsZT5TdGF0IE1l
dGhvZHMgTWVkIFJlczwvc2Vjb25kYXJ5LXRpdGxlPjwvdGl0bGVzPjxwZXJpb2RpY2FsPjxmdWxs
LXRpdGxlPlN0YXQgTWV0aG9kcyBNZWQgUmVzPC9mdWxsLXRpdGxlPjwvcGVyaW9kaWNhbD48cGFn
ZXM+OS0yNjwvcGFnZXM+PHZvbHVtZT4yNDwvdm9sdW1lPjxudW1iZXI+MTwvbnVtYmVyPjxlZGl0
aW9uPjIwMTQvMDYvMTM8L2VkaXRpb24+PGtleXdvcmRzPjxrZXl3b3JkPipCaW9tYXJrZXJzPC9r
ZXl3b3JkPjxrZXl3b3JkPipEaWFnbm9zdGljIEltYWdpbmc8L2tleXdvcmQ+PGtleXdvcmQ+SHVt
YW5zPC9rZXl3b3JkPjxrZXl3b3JkPipTdGF0aXN0aWNzIGFzIFRvcGljPC9rZXl3b3JkPjxrZXl3
b3JkPipUZXJtaW5vbG9neSBhcyBUb3BpYzwva2V5d29yZD48a2V5d29yZD5RdWFudGl0YXRpdmU8
L2tleXdvcmQ+PGtleXdvcmQ+Ymlhczwva2V5d29yZD48a2V5d29yZD5kZWZpbml0aW9uczwva2V5
d29yZD48a2V5d29yZD5wcmVjaXNpb248L2tleXdvcmQ+PGtleXdvcmQ+dGVybWlub2xvZ3k8L2tl
eXdvcmQ+PC9rZXl3b3Jkcz48ZGF0ZXM+PHllYXI+MjAxNTwveWVhcj48cHViLWRhdGVzPjxkYXRl
PkZlYjwvZGF0ZT48L3B1Yi1kYXRlcz48L2RhdGVzPjxpc2JuPjE0NzctMDMzNCAoRWxlY3Ryb25p
YykmI3hEOzA5NjItMjgwMiAoTGlua2luZyk8L2lzYm4+PGFjY2Vzc2lvbi1udW0+MjQ5MTk4MjY8
L2FjY2Vzc2lvbi1udW0+PHVybHM+PHJlbGF0ZWQtdXJscz48dXJsPmh0dHBzOi8vd3d3Lm5jYmku
bmxtLm5paC5nb3YvcHVibWVkLzI0OTE5ODI2PC91cmw+PC9yZWxhdGVkLXVybHM+PC91cmxzPjxl
bGVjdHJvbmljLXJlc291cmNlLW51bT4xMC4xMTc3LzA5NjIyODAyMTQ1MzczMzM8L2VsZWN0cm9u
aWMtcmVzb3VyY2UtbnVtPjwvcmVjb3JkPjwvQ2l0ZT48L0VuZE5vdGU+
</w:fldData>
          </w:fldChar>
        </w:r>
        <w:r>
          <w:rPr>
            <w:noProof/>
          </w:rPr>
          <w:instrText xml:space="preserve"> ADDIN EN.CITE.DATA </w:instrText>
        </w:r>
        <w:r>
          <w:rPr>
            <w:noProof/>
          </w:rPr>
        </w:r>
        <w:r>
          <w:rPr>
            <w:noProof/>
          </w:rPr>
          <w:fldChar w:fldCharType="end"/>
        </w:r>
        <w:r>
          <w:rPr>
            <w:noProof/>
          </w:rPr>
        </w:r>
        <w:r>
          <w:rPr>
            <w:noProof/>
          </w:rPr>
          <w:fldChar w:fldCharType="separate"/>
        </w:r>
        <w:r w:rsidRPr="008F59DC">
          <w:rPr>
            <w:noProof/>
            <w:vertAlign w:val="superscript"/>
          </w:rPr>
          <w:t>39</w:t>
        </w:r>
        <w:r>
          <w:rPr>
            <w:noProof/>
          </w:rPr>
          <w:fldChar w:fldCharType="end"/>
        </w:r>
        <w:r>
          <w:rPr>
            <w:noProof/>
          </w:rPr>
          <w:t xml:space="preserve">.   For the assessment of repeat measurements on N subjects,  we use the total within-subject standard deviation, wSD,  defined below.   The repeatability coefficient RC is defined as </w:t>
        </w:r>
        <w:r>
          <w:rPr>
            <w:noProof/>
          </w:rPr>
          <w:fldChar w:fldCharType="begin">
            <w:fldData xml:space="preserve">PEVuZE5vdGU+PENpdGU+PEF1dGhvcj5IdWFuZzwvQXV0aG9yPjxZZWFyPjIwMTU8L1llYXI+PFJl
Y051bT4zNjwvUmVjTnVtPjxEaXNwbGF5VGV4dD48c3R5bGUgZmFjZT0ic3VwZXJzY3JpcHQiPjM3
PC9zdHlsZT48L0Rpc3BsYXlUZXh0PjxyZWNvcmQ+PHJlYy1udW1iZXI+MzY8L3JlYy1udW1iZXI+
PGZvcmVpZ24ta2V5cz48a2V5IGFwcD0iRU4iIGRiLWlkPSI1czVlZTUwMHZlc3h3OWV6NXdleDU5
d3Zzc3h0cHhkOXYwYXYiIHRpbWVzdGFtcD0iMTUyMDQ2MjU2OSI+MzY8L2tleT48L2ZvcmVpZ24t
a2V5cz48cmVmLXR5cGUgbmFtZT0iSm91cm5hbCBBcnRpY2xlIj4xNzwvcmVmLXR5cGU+PGNvbnRy
aWJ1dG9ycz48YXV0aG9ycz48YXV0aG9yPkh1YW5nLCBFLiBQLjwvYXV0aG9yPjxhdXRob3I+V2Fu
ZywgWC4gRi48L2F1dGhvcj48YXV0aG9yPkNob3VkaHVyeSwgSy4gUi48L2F1dGhvcj48YXV0aG9y
Pk1jU2hhbmUsIEwuIE0uPC9hdXRob3I+PGF1dGhvcj5Hb25lbiwgTS48L2F1dGhvcj48YXV0aG9y
PlllLCBKLjwvYXV0aG9yPjxhdXRob3I+QnVja2xlciwgQS4gSi48L2F1dGhvcj48YXV0aG9yPktp
bmFoYW4sIFAuIEUuPC9hdXRob3I+PGF1dGhvcj5SZWV2ZXMsIEEuIFAuPC9hdXRob3I+PGF1dGhv
cj5KYWNrc29uLCBFLiBGLjwvYXV0aG9yPjxhdXRob3I+R3VpbWFyYWVzLCBBLiBSLjwvYXV0aG9y
PjxhdXRob3I+WmFobG1hbm4sIEcuPC9hdXRob3I+PGF1dGhvcj5NZXRhLUFuYWx5c2lzIFdvcmtp
bmcsIEdyb3VwPC9hdXRob3I+PC9hdXRob3JzPjwvY29udHJpYnV0b3JzPjxhdXRoLWFkZHJlc3M+
RGl2aXNpb24gb2YgQ2FuY2VyIFRyZWF0bWVudCBhbmQgRGlhZ25vc2lzLCBOYXRpb25hbCBDYW5j
ZXIgSW5zdGl0dXRlLCBOSUgsIEJldGhlc2RhLCBNRCwgVVNBIGVyaWNoLmh1YW5nQG5paC5nb3Yu
JiN4RDtEZXBhcnRtZW50IG9mIFF1YW50aXRhdGl2ZSBIZWFsdGggU2NpZW5jZXMsIENsZXZlbGFu
ZCBDbGluaWMgRm91bmRhdGlvbiwgQ2xldmVsYW5kLCBPSCwgVVNBLiYjeEQ7RGVwYXJ0bWVudCBv
ZiBCaW9zdGF0aXN0aWNzIGFuZCBCaW9pbmZvcm1hdGljcy9EZXBhcnRtZW50IG9mIFJhZGlvbG9n
eSwgRHVrZSBVbml2ZXJzaXR5IE1lZGljYWwgU2Nob29sLCBEdXJoYW0sIE5DLCBVU0EuJiN4RDtE
aXZpc2lvbiBvZiBDYW5jZXIgVHJlYXRtZW50IGFuZCBEaWFnbm9zaXMsIE5hdGlvbmFsIENhbmNl
ciBJbnN0aXR1dGUsIE5JSCwgQmV0aGVzZGEsIE1ELCBVU0EuJiN4RDtEZXBhcnRtZW50IG9mIEVw
aWRlbWlvbG9neSBhbmQgQmlvc3RhdGlzdGljcywgTWVtb3JpYWwgU2xvYW4gS2V0dGVyaW5nIENh
bmNlciBDZW50ZXIsIE5ldyBZb3JrLCBOWSwgVVNBLiYjeEQ7RGl2aXNpb24gb2YgQmlvc3RhdGlz
dGljcywgQ2VudGVyIG9mIERldmljZXMgYW5kIFJhZGlvbG9naWNhbCBIZWFsdGgsIEZvb2QgYW5k
IERydWcgQWRtaW5pc3RyYXRpb24sIFNpbHZlciBTcHJpbmcsIE1ELCBVU0EuJiN4RDtFbHVjaWQg
QmlvbWVkaWNhbCBJbWFnaW5nIEluYy4sIFdlbmhhbSwgTUEsIFVTQS4mI3hEO0RlcGFydG1lbnQg
b2YgUmFkaW9sb2d5LCBVbml2ZXJzaXR5IG9mIFdhc2hpbmd0b24sIFNlYXR0bGUsIFdBLCBVU0Eu
JiN4RDtTY2hvb2wgb2YgRWxlY3RyaWNhbCBhbmQgQ29tcHV0ZXIgRW5naW5lZXJpbmcsIENvcm5l
bGwgVW5pdmVyc2l0eSwgSXRoYWNhLCBOWSwgVVNBLiYjeEQ7RGVwYXJ0bWVudCBvZiBNZWRpY2Fs
IFBoeXNpY3MsIFVuaXZlcnNpdHkgb2YgV2lzY29uc2luLCBNYWRpc29uLCBXSSwgVVNBLiYjeEQ7
TWFzc2FjaHVzZXR0cyBHZW5lcmFsIEhvc3BpdGFsLCBCb3N0b24sIE1BLCBVU0EuJiN4RDtGLiBI
b2ZmbWFubi1MYSBSb2NoZSwgTHRkLiwgQmFzZWwsIFN3aXR6ZXJsYW5kLjwvYXV0aC1hZGRyZXNz
Pjx0aXRsZXM+PHRpdGxlPk1ldGEtYW5hbHlzaXMgb2YgdGhlIHRlY2huaWNhbCBwZXJmb3JtYW5j
ZSBvZiBhbiBpbWFnaW5nIHByb2NlZHVyZTogZ3VpZGVsaW5lcyBhbmQgc3RhdGlzdGljYWwgbWV0
aG9kb2xvZ3k8L3RpdGxlPjxzZWNvbmRhcnktdGl0bGU+U3RhdCBNZXRob2RzIE1lZCBSZXM8L3Nl
Y29uZGFyeS10aXRsZT48L3RpdGxlcz48cGVyaW9kaWNhbD48ZnVsbC10aXRsZT5TdGF0IE1ldGhv
ZHMgTWVkIFJlczwvZnVsbC10aXRsZT48L3BlcmlvZGljYWw+PHBhZ2VzPjE0MS03NDwvcGFnZXM+
PHZvbHVtZT4yNDwvdm9sdW1lPjxudW1iZXI+MTwvbnVtYmVyPjxlZGl0aW9uPjIwMTQvMDUvMzA8
L2VkaXRpb24+PGtleXdvcmRzPjxrZXl3b3JkPipCaW9tYXJrZXJzPC9rZXl3b3JkPjxrZXl3b3Jk
PipEaWFnbm9zdGljIEltYWdpbmc8L2tleXdvcmQ+PGtleXdvcmQ+Kkd1aWRlbGluZXMgYXMgVG9w
aWM8L2tleXdvcmQ+PGtleXdvcmQ+SHVtYW5zPC9rZXl3b3JkPjxrZXl3b3JkPipNZXRhLUFuYWx5
c2lzIGFzIFRvcGljPC9rZXl3b3JkPjxrZXl3b3JkPlJlcHJvZHVjaWJpbGl0eSBvZiBSZXN1bHRz
PC9rZXl3b3JkPjxrZXl3b3JkPipSZXNlYXJjaCBEZXNpZ248L2tleXdvcmQ+PGtleXdvcmQ+KlN0
YXRpc3RpY3MgYXMgVG9waWM8L2tleXdvcmQ+PGtleXdvcmQ+aW1hZ2luZyBiaW9tYXJrZXJzPC9r
ZXl3b3JkPjxrZXl3b3JkPm1ldGEtYW5hbHlzaXM8L2tleXdvcmQ+PGtleXdvcmQ+bWV0YS1yZWdy
ZXNzaW9uPC9rZXl3b3JkPjxrZXl3b3JkPnF1YW50aXRhdGl2ZSBpbWFnaW5nPC9rZXl3b3JkPjxr
ZXl3b3JkPnJlcGVhdGFiaWxpdHk8L2tleXdvcmQ+PGtleXdvcmQ+cmVwcm9kdWNpYmlsaXR5PC9r
ZXl3b3JkPjxrZXl3b3JkPnN5c3RlbWF0aWMgcmV2aWV3PC9rZXl3b3JkPjxrZXl3b3JkPnRlY2hu
aWNhbCBwZXJmb3JtYW5jZTwva2V5d29yZD48L2tleXdvcmRzPjxkYXRlcz48eWVhcj4yMDE1PC95
ZWFyPjxwdWItZGF0ZXM+PGRhdGU+RmViPC9kYXRlPjwvcHViLWRhdGVzPjwvZGF0ZXM+PGlzYm4+
MTQ3Ny0wMzM0IChFbGVjdHJvbmljKSYjeEQ7MDk2Mi0yODAyIChMaW5raW5nKTwvaXNibj48YWNj
ZXNzaW9uLW51bT4yNDg3MjM1MzwvYWNjZXNzaW9uLW51bT48dXJscz48cmVsYXRlZC11cmxzPjx1
cmw+aHR0cHM6Ly93d3cubmNiaS5ubG0ubmloLmdvdi9wdWJtZWQvMjQ4NzIzNTM8L3VybD48L3Jl
bGF0ZWQtdXJscz48L3VybHM+PGN1c3RvbTI+UE1DNTIyNjk1NDwvY3VzdG9tMj48ZWxlY3Ryb25p
Yy1yZXNvdXJjZS1udW0+MTAuMTE3Ny8wOTYyMjgwMjE0NTM3Mzk0PC9lbGVjdHJvbmljLXJlc291
cmNlLW51bT48L3JlY29yZD48L0NpdGU+PC9FbmROb3RlPn==
</w:fldData>
          </w:fldChar>
        </w:r>
        <w:r>
          <w:rPr>
            <w:noProof/>
          </w:rPr>
          <w:instrText xml:space="preserve"> ADDIN EN.CITE </w:instrText>
        </w:r>
        <w:r>
          <w:rPr>
            <w:noProof/>
          </w:rPr>
          <w:fldChar w:fldCharType="begin">
            <w:fldData xml:space="preserve">PEVuZE5vdGU+PENpdGU+PEF1dGhvcj5IdWFuZzwvQXV0aG9yPjxZZWFyPjIwMTU8L1llYXI+PFJl
Y051bT4zNjwvUmVjTnVtPjxEaXNwbGF5VGV4dD48c3R5bGUgZmFjZT0ic3VwZXJzY3JpcHQiPjM3
PC9zdHlsZT48L0Rpc3BsYXlUZXh0PjxyZWNvcmQ+PHJlYy1udW1iZXI+MzY8L3JlYy1udW1iZXI+
PGZvcmVpZ24ta2V5cz48a2V5IGFwcD0iRU4iIGRiLWlkPSI1czVlZTUwMHZlc3h3OWV6NXdleDU5
d3Zzc3h0cHhkOXYwYXYiIHRpbWVzdGFtcD0iMTUyMDQ2MjU2OSI+MzY8L2tleT48L2ZvcmVpZ24t
a2V5cz48cmVmLXR5cGUgbmFtZT0iSm91cm5hbCBBcnRpY2xlIj4xNzwvcmVmLXR5cGU+PGNvbnRy
aWJ1dG9ycz48YXV0aG9ycz48YXV0aG9yPkh1YW5nLCBFLiBQLjwvYXV0aG9yPjxhdXRob3I+V2Fu
ZywgWC4gRi48L2F1dGhvcj48YXV0aG9yPkNob3VkaHVyeSwgSy4gUi48L2F1dGhvcj48YXV0aG9y
Pk1jU2hhbmUsIEwuIE0uPC9hdXRob3I+PGF1dGhvcj5Hb25lbiwgTS48L2F1dGhvcj48YXV0aG9y
PlllLCBKLjwvYXV0aG9yPjxhdXRob3I+QnVja2xlciwgQS4gSi48L2F1dGhvcj48YXV0aG9yPktp
bmFoYW4sIFAuIEUuPC9hdXRob3I+PGF1dGhvcj5SZWV2ZXMsIEEuIFAuPC9hdXRob3I+PGF1dGhv
cj5KYWNrc29uLCBFLiBGLjwvYXV0aG9yPjxhdXRob3I+R3VpbWFyYWVzLCBBLiBSLjwvYXV0aG9y
PjxhdXRob3I+WmFobG1hbm4sIEcuPC9hdXRob3I+PGF1dGhvcj5NZXRhLUFuYWx5c2lzIFdvcmtp
bmcsIEdyb3VwPC9hdXRob3I+PC9hdXRob3JzPjwvY29udHJpYnV0b3JzPjxhdXRoLWFkZHJlc3M+
RGl2aXNpb24gb2YgQ2FuY2VyIFRyZWF0bWVudCBhbmQgRGlhZ25vc2lzLCBOYXRpb25hbCBDYW5j
ZXIgSW5zdGl0dXRlLCBOSUgsIEJldGhlc2RhLCBNRCwgVVNBIGVyaWNoLmh1YW5nQG5paC5nb3Yu
JiN4RDtEZXBhcnRtZW50IG9mIFF1YW50aXRhdGl2ZSBIZWFsdGggU2NpZW5jZXMsIENsZXZlbGFu
ZCBDbGluaWMgRm91bmRhdGlvbiwgQ2xldmVsYW5kLCBPSCwgVVNBLiYjeEQ7RGVwYXJ0bWVudCBv
ZiBCaW9zdGF0aXN0aWNzIGFuZCBCaW9pbmZvcm1hdGljcy9EZXBhcnRtZW50IG9mIFJhZGlvbG9n
eSwgRHVrZSBVbml2ZXJzaXR5IE1lZGljYWwgU2Nob29sLCBEdXJoYW0sIE5DLCBVU0EuJiN4RDtE
aXZpc2lvbiBvZiBDYW5jZXIgVHJlYXRtZW50IGFuZCBEaWFnbm9zaXMsIE5hdGlvbmFsIENhbmNl
ciBJbnN0aXR1dGUsIE5JSCwgQmV0aGVzZGEsIE1ELCBVU0EuJiN4RDtEZXBhcnRtZW50IG9mIEVw
aWRlbWlvbG9neSBhbmQgQmlvc3RhdGlzdGljcywgTWVtb3JpYWwgU2xvYW4gS2V0dGVyaW5nIENh
bmNlciBDZW50ZXIsIE5ldyBZb3JrLCBOWSwgVVNBLiYjeEQ7RGl2aXNpb24gb2YgQmlvc3RhdGlz
dGljcywgQ2VudGVyIG9mIERldmljZXMgYW5kIFJhZGlvbG9naWNhbCBIZWFsdGgsIEZvb2QgYW5k
IERydWcgQWRtaW5pc3RyYXRpb24sIFNpbHZlciBTcHJpbmcsIE1ELCBVU0EuJiN4RDtFbHVjaWQg
QmlvbWVkaWNhbCBJbWFnaW5nIEluYy4sIFdlbmhhbSwgTUEsIFVTQS4mI3hEO0RlcGFydG1lbnQg
b2YgUmFkaW9sb2d5LCBVbml2ZXJzaXR5IG9mIFdhc2hpbmd0b24sIFNlYXR0bGUsIFdBLCBVU0Eu
JiN4RDtTY2hvb2wgb2YgRWxlY3RyaWNhbCBhbmQgQ29tcHV0ZXIgRW5naW5lZXJpbmcsIENvcm5l
bGwgVW5pdmVyc2l0eSwgSXRoYWNhLCBOWSwgVVNBLiYjeEQ7RGVwYXJ0bWVudCBvZiBNZWRpY2Fs
IFBoeXNpY3MsIFVuaXZlcnNpdHkgb2YgV2lzY29uc2luLCBNYWRpc29uLCBXSSwgVVNBLiYjeEQ7
TWFzc2FjaHVzZXR0cyBHZW5lcmFsIEhvc3BpdGFsLCBCb3N0b24sIE1BLCBVU0EuJiN4RDtGLiBI
b2ZmbWFubi1MYSBSb2NoZSwgTHRkLiwgQmFzZWwsIFN3aXR6ZXJsYW5kLjwvYXV0aC1hZGRyZXNz
Pjx0aXRsZXM+PHRpdGxlPk1ldGEtYW5hbHlzaXMgb2YgdGhlIHRlY2huaWNhbCBwZXJmb3JtYW5j
ZSBvZiBhbiBpbWFnaW5nIHByb2NlZHVyZTogZ3VpZGVsaW5lcyBhbmQgc3RhdGlzdGljYWwgbWV0
aG9kb2xvZ3k8L3RpdGxlPjxzZWNvbmRhcnktdGl0bGU+U3RhdCBNZXRob2RzIE1lZCBSZXM8L3Nl
Y29uZGFyeS10aXRsZT48L3RpdGxlcz48cGVyaW9kaWNhbD48ZnVsbC10aXRsZT5TdGF0IE1ldGhv
ZHMgTWVkIFJlczwvZnVsbC10aXRsZT48L3BlcmlvZGljYWw+PHBhZ2VzPjE0MS03NDwvcGFnZXM+
PHZvbHVtZT4yNDwvdm9sdW1lPjxudW1iZXI+MTwvbnVtYmVyPjxlZGl0aW9uPjIwMTQvMDUvMzA8
L2VkaXRpb24+PGtleXdvcmRzPjxrZXl3b3JkPipCaW9tYXJrZXJzPC9rZXl3b3JkPjxrZXl3b3Jk
PipEaWFnbm9zdGljIEltYWdpbmc8L2tleXdvcmQ+PGtleXdvcmQ+Kkd1aWRlbGluZXMgYXMgVG9w
aWM8L2tleXdvcmQ+PGtleXdvcmQ+SHVtYW5zPC9rZXl3b3JkPjxrZXl3b3JkPipNZXRhLUFuYWx5
c2lzIGFzIFRvcGljPC9rZXl3b3JkPjxrZXl3b3JkPlJlcHJvZHVjaWJpbGl0eSBvZiBSZXN1bHRz
PC9rZXl3b3JkPjxrZXl3b3JkPipSZXNlYXJjaCBEZXNpZ248L2tleXdvcmQ+PGtleXdvcmQ+KlN0
YXRpc3RpY3MgYXMgVG9waWM8L2tleXdvcmQ+PGtleXdvcmQ+aW1hZ2luZyBiaW9tYXJrZXJzPC9r
ZXl3b3JkPjxrZXl3b3JkPm1ldGEtYW5hbHlzaXM8L2tleXdvcmQ+PGtleXdvcmQ+bWV0YS1yZWdy
ZXNzaW9uPC9rZXl3b3JkPjxrZXl3b3JkPnF1YW50aXRhdGl2ZSBpbWFnaW5nPC9rZXl3b3JkPjxr
ZXl3b3JkPnJlcGVhdGFiaWxpdHk8L2tleXdvcmQ+PGtleXdvcmQ+cmVwcm9kdWNpYmlsaXR5PC9r
ZXl3b3JkPjxrZXl3b3JkPnN5c3RlbWF0aWMgcmV2aWV3PC9rZXl3b3JkPjxrZXl3b3JkPnRlY2hu
aWNhbCBwZXJmb3JtYW5jZTwva2V5d29yZD48L2tleXdvcmRzPjxkYXRlcz48eWVhcj4yMDE1PC95
ZWFyPjxwdWItZGF0ZXM+PGRhdGU+RmViPC9kYXRlPjwvcHViLWRhdGVzPjwvZGF0ZXM+PGlzYm4+
MTQ3Ny0wMzM0IChFbGVjdHJvbmljKSYjeEQ7MDk2Mi0yODAyIChMaW5raW5nKTwvaXNibj48YWNj
ZXNzaW9uLW51bT4yNDg3MjM1MzwvYWNjZXNzaW9uLW51bT48dXJscz48cmVsYXRlZC11cmxzPjx1
cmw+aHR0cHM6Ly93d3cubmNiaS5ubG0ubmloLmdvdi9wdWJtZWQvMjQ4NzIzNTM8L3VybD48L3Jl
bGF0ZWQtdXJscz48L3VybHM+PGN1c3RvbTI+UE1DNTIyNjk1NDwvY3VzdG9tMj48ZWxlY3Ryb25p
Yy1yZXNvdXJjZS1udW0+MTAuMTE3Ny8wOTYyMjgwMjE0NTM3Mzk0PC9lbGVjdHJvbmljLXJlc291
cmNlLW51bT48L3JlY29yZD48L0NpdGU+PC9FbmROb3RlPn==
</w:fldData>
          </w:fldChar>
        </w:r>
        <w:r>
          <w:rPr>
            <w:noProof/>
          </w:rPr>
          <w:instrText xml:space="preserve"> ADDIN EN.CITE.DATA </w:instrText>
        </w:r>
        <w:r>
          <w:rPr>
            <w:noProof/>
          </w:rPr>
        </w:r>
        <w:r>
          <w:rPr>
            <w:noProof/>
          </w:rPr>
          <w:fldChar w:fldCharType="end"/>
        </w:r>
        <w:r>
          <w:rPr>
            <w:noProof/>
          </w:rPr>
        </w:r>
        <w:r>
          <w:rPr>
            <w:noProof/>
          </w:rPr>
          <w:fldChar w:fldCharType="separate"/>
        </w:r>
        <w:r w:rsidRPr="008F59DC">
          <w:rPr>
            <w:noProof/>
            <w:vertAlign w:val="superscript"/>
          </w:rPr>
          <w:t>37</w:t>
        </w:r>
        <w:r>
          <w:rPr>
            <w:noProof/>
          </w:rPr>
          <w:fldChar w:fldCharType="end"/>
        </w:r>
        <w:r>
          <w:rPr>
            <w:noProof/>
          </w:rPr>
          <w:t xml:space="preserve"> 1.96 </w:t>
        </w:r>
        <w:r>
          <w:rPr>
            <w:noProof/>
          </w:rPr>
          <w:sym w:font="Mathematica1Mono" w:char="F0D6"/>
        </w:r>
        <w:r>
          <w:rPr>
            <w:noProof/>
          </w:rPr>
          <w:t>2 wSD. Based on the defintions, the following relationship can be used to calculate the RC given the bias and hLOA:</w:t>
        </w:r>
      </w:ins>
    </w:p>
    <w:p w14:paraId="42438DD2" w14:textId="77777777" w:rsidR="00753FE6" w:rsidRDefault="00753FE6" w:rsidP="00753FE6">
      <w:pPr>
        <w:spacing w:line="360" w:lineRule="auto"/>
        <w:rPr>
          <w:ins w:id="1541" w:author="SEAN B FAIN" w:date="2019-04-25T11:40:00Z"/>
          <w:noProof/>
        </w:rPr>
      </w:pPr>
      <m:oMathPara>
        <m:oMath>
          <m:r>
            <w:ins w:id="1542" w:author="SEAN B FAIN" w:date="2019-04-25T11:40:00Z">
              <w:rPr>
                <w:rFonts w:ascii="Cambria Math" w:hAnsi="Cambria Math"/>
                <w:noProof/>
              </w:rPr>
              <m:t>wSD=</m:t>
            </w:ins>
          </m:r>
          <m:rad>
            <m:radPr>
              <m:degHide m:val="1"/>
              <m:ctrlPr>
                <w:ins w:id="1543" w:author="SEAN B FAIN" w:date="2019-04-25T11:40:00Z">
                  <w:rPr>
                    <w:rFonts w:ascii="Cambria Math" w:hAnsi="Cambria Math"/>
                    <w:i/>
                    <w:noProof/>
                  </w:rPr>
                </w:ins>
              </m:ctrlPr>
            </m:radPr>
            <m:deg/>
            <m:e>
              <m:nary>
                <m:naryPr>
                  <m:chr m:val="∑"/>
                  <m:limLoc m:val="subSup"/>
                  <m:supHide m:val="1"/>
                  <m:ctrlPr>
                    <w:ins w:id="1544" w:author="SEAN B FAIN" w:date="2019-04-25T11:40:00Z">
                      <w:rPr>
                        <w:rFonts w:ascii="Cambria Math" w:hAnsi="Cambria Math"/>
                        <w:i/>
                        <w:noProof/>
                      </w:rPr>
                    </w:ins>
                  </m:ctrlPr>
                </m:naryPr>
                <m:sub>
                  <m:r>
                    <w:ins w:id="1545" w:author="SEAN B FAIN" w:date="2019-04-25T11:40:00Z">
                      <w:rPr>
                        <w:rFonts w:ascii="Cambria Math" w:hAnsi="Cambria Math"/>
                        <w:noProof/>
                      </w:rPr>
                      <m:t>i</m:t>
                    </w:ins>
                  </m:r>
                </m:sub>
                <m:sup/>
                <m:e>
                  <m:sSup>
                    <m:sSupPr>
                      <m:ctrlPr>
                        <w:ins w:id="1546" w:author="SEAN B FAIN" w:date="2019-04-25T11:40:00Z">
                          <w:rPr>
                            <w:rFonts w:ascii="Cambria Math" w:hAnsi="Cambria Math"/>
                            <w:i/>
                            <w:noProof/>
                          </w:rPr>
                        </w:ins>
                      </m:ctrlPr>
                    </m:sSupPr>
                    <m:e>
                      <m:f>
                        <m:fPr>
                          <m:ctrlPr>
                            <w:ins w:id="1547" w:author="SEAN B FAIN" w:date="2019-04-25T11:40:00Z">
                              <w:rPr>
                                <w:rFonts w:ascii="Cambria Math" w:hAnsi="Cambria Math"/>
                                <w:i/>
                                <w:noProof/>
                              </w:rPr>
                            </w:ins>
                          </m:ctrlPr>
                        </m:fPr>
                        <m:num>
                          <m:r>
                            <w:ins w:id="1548" w:author="SEAN B FAIN" w:date="2019-04-25T11:40:00Z">
                              <w:rPr>
                                <w:rFonts w:ascii="Cambria Math" w:hAnsi="Cambria Math"/>
                                <w:noProof/>
                              </w:rPr>
                              <m:t>1</m:t>
                            </w:ins>
                          </m:r>
                        </m:num>
                        <m:den>
                          <m:r>
                            <w:ins w:id="1549" w:author="SEAN B FAIN" w:date="2019-04-25T11:40:00Z">
                              <w:rPr>
                                <w:rFonts w:ascii="Cambria Math" w:hAnsi="Cambria Math"/>
                                <w:noProof/>
                              </w:rPr>
                              <m:t>2N</m:t>
                            </w:ins>
                          </m:r>
                        </m:den>
                      </m:f>
                      <m:r>
                        <w:ins w:id="1550" w:author="SEAN B FAIN" w:date="2019-04-25T11:40:00Z">
                          <w:rPr>
                            <w:rFonts w:ascii="Cambria Math" w:hAnsi="Cambria Math"/>
                            <w:noProof/>
                          </w:rPr>
                          <m:t>(</m:t>
                        </w:ins>
                      </m:r>
                      <m:sSub>
                        <m:sSubPr>
                          <m:ctrlPr>
                            <w:ins w:id="1551" w:author="SEAN B FAIN" w:date="2019-04-25T11:40:00Z">
                              <w:rPr>
                                <w:rFonts w:ascii="Cambria Math" w:hAnsi="Cambria Math"/>
                                <w:i/>
                                <w:noProof/>
                              </w:rPr>
                            </w:ins>
                          </m:ctrlPr>
                        </m:sSubPr>
                        <m:e>
                          <m:r>
                            <w:ins w:id="1552" w:author="SEAN B FAIN" w:date="2019-04-25T11:40:00Z">
                              <w:rPr>
                                <w:rFonts w:ascii="Cambria Math" w:hAnsi="Cambria Math"/>
                                <w:noProof/>
                              </w:rPr>
                              <m:t>Y</m:t>
                            </w:ins>
                          </m:r>
                        </m:e>
                        <m:sub>
                          <m:r>
                            <w:ins w:id="1553" w:author="SEAN B FAIN" w:date="2019-04-25T11:40:00Z">
                              <w:rPr>
                                <w:rFonts w:ascii="Cambria Math" w:hAnsi="Cambria Math"/>
                                <w:noProof/>
                              </w:rPr>
                              <m:t>i1</m:t>
                            </w:ins>
                          </m:r>
                        </m:sub>
                      </m:sSub>
                      <m:r>
                        <w:ins w:id="1554" w:author="SEAN B FAIN" w:date="2019-04-25T11:40:00Z">
                          <w:rPr>
                            <w:rFonts w:ascii="Cambria Math" w:hAnsi="Cambria Math"/>
                            <w:noProof/>
                          </w:rPr>
                          <m:t>-</m:t>
                        </w:ins>
                      </m:r>
                      <m:sSub>
                        <m:sSubPr>
                          <m:ctrlPr>
                            <w:ins w:id="1555" w:author="SEAN B FAIN" w:date="2019-04-25T11:40:00Z">
                              <w:rPr>
                                <w:rFonts w:ascii="Cambria Math" w:hAnsi="Cambria Math"/>
                                <w:i/>
                                <w:noProof/>
                              </w:rPr>
                            </w:ins>
                          </m:ctrlPr>
                        </m:sSubPr>
                        <m:e>
                          <m:r>
                            <w:ins w:id="1556" w:author="SEAN B FAIN" w:date="2019-04-25T11:40:00Z">
                              <w:rPr>
                                <w:rFonts w:ascii="Cambria Math" w:hAnsi="Cambria Math"/>
                                <w:noProof/>
                              </w:rPr>
                              <m:t>Y</m:t>
                            </w:ins>
                          </m:r>
                        </m:e>
                        <m:sub>
                          <m:r>
                            <w:ins w:id="1557" w:author="SEAN B FAIN" w:date="2019-04-25T11:40:00Z">
                              <w:rPr>
                                <w:rFonts w:ascii="Cambria Math" w:hAnsi="Cambria Math"/>
                                <w:noProof/>
                              </w:rPr>
                              <m:t>i2</m:t>
                            </w:ins>
                          </m:r>
                        </m:sub>
                      </m:sSub>
                      <m:r>
                        <w:ins w:id="1558" w:author="SEAN B FAIN" w:date="2019-04-25T11:40:00Z">
                          <w:rPr>
                            <w:rFonts w:ascii="Cambria Math" w:hAnsi="Cambria Math"/>
                            <w:noProof/>
                          </w:rPr>
                          <m:t>)</m:t>
                        </w:ins>
                      </m:r>
                    </m:e>
                    <m:sup>
                      <m:r>
                        <w:ins w:id="1559" w:author="SEAN B FAIN" w:date="2019-04-25T11:40:00Z">
                          <w:rPr>
                            <w:rFonts w:ascii="Cambria Math" w:hAnsi="Cambria Math"/>
                            <w:noProof/>
                          </w:rPr>
                          <m:t>2</m:t>
                        </w:ins>
                      </m:r>
                    </m:sup>
                  </m:sSup>
                </m:e>
              </m:nary>
            </m:e>
          </m:rad>
        </m:oMath>
      </m:oMathPara>
    </w:p>
    <w:p w14:paraId="34A47C4B" w14:textId="77777777" w:rsidR="00753FE6" w:rsidRDefault="00753FE6" w:rsidP="00753FE6">
      <w:pPr>
        <w:spacing w:line="360" w:lineRule="auto"/>
        <w:rPr>
          <w:ins w:id="1560" w:author="SEAN B FAIN" w:date="2019-04-25T11:40:00Z"/>
          <w:noProof/>
        </w:rPr>
      </w:pPr>
      <m:oMathPara>
        <m:oMath>
          <m:r>
            <w:ins w:id="1561" w:author="SEAN B FAIN" w:date="2019-04-25T11:40:00Z">
              <w:rPr>
                <w:rFonts w:ascii="Cambria Math" w:hAnsi="Cambria Math"/>
                <w:noProof/>
              </w:rPr>
              <m:t>RC=1.96</m:t>
            </w:ins>
          </m:r>
          <m:rad>
            <m:radPr>
              <m:degHide m:val="1"/>
              <m:ctrlPr>
                <w:ins w:id="1562" w:author="SEAN B FAIN" w:date="2019-04-25T11:40:00Z">
                  <w:rPr>
                    <w:rFonts w:ascii="Cambria Math" w:hAnsi="Cambria Math"/>
                    <w:i/>
                    <w:noProof/>
                  </w:rPr>
                </w:ins>
              </m:ctrlPr>
            </m:radPr>
            <m:deg/>
            <m:e>
              <m:r>
                <w:ins w:id="1563" w:author="SEAN B FAIN" w:date="2019-04-25T11:40:00Z">
                  <w:rPr>
                    <w:rFonts w:ascii="Cambria Math" w:hAnsi="Cambria Math"/>
                    <w:noProof/>
                  </w:rPr>
                  <m:t>2</m:t>
                </w:ins>
              </m:r>
            </m:e>
          </m:rad>
          <m:r>
            <w:ins w:id="1564" w:author="SEAN B FAIN" w:date="2019-04-25T11:40:00Z">
              <w:rPr>
                <w:rFonts w:ascii="Cambria Math" w:hAnsi="Cambria Math"/>
                <w:noProof/>
              </w:rPr>
              <m:t>wSD</m:t>
            </w:ins>
          </m:r>
        </m:oMath>
      </m:oMathPara>
    </w:p>
    <w:p w14:paraId="25411C45" w14:textId="77777777" w:rsidR="00753FE6" w:rsidRDefault="00753FE6" w:rsidP="00753FE6">
      <w:pPr>
        <w:spacing w:line="360" w:lineRule="auto"/>
        <w:rPr>
          <w:ins w:id="1565" w:author="SEAN B FAIN" w:date="2019-04-25T11:40:00Z"/>
          <w:noProof/>
        </w:rPr>
      </w:pPr>
      <m:oMathPara>
        <m:oMath>
          <m:r>
            <w:ins w:id="1566" w:author="SEAN B FAIN" w:date="2019-04-25T11:40:00Z">
              <w:rPr>
                <w:rFonts w:ascii="Cambria Math" w:hAnsi="Cambria Math"/>
                <w:noProof/>
              </w:rPr>
              <m:t>hLOA=1.96</m:t>
            </w:ins>
          </m:r>
          <m:rad>
            <m:radPr>
              <m:degHide m:val="1"/>
              <m:ctrlPr>
                <w:ins w:id="1567" w:author="SEAN B FAIN" w:date="2019-04-25T11:40:00Z">
                  <w:rPr>
                    <w:rFonts w:ascii="Cambria Math" w:hAnsi="Cambria Math"/>
                    <w:i/>
                    <w:noProof/>
                  </w:rPr>
                </w:ins>
              </m:ctrlPr>
            </m:radPr>
            <m:deg/>
            <m:e>
              <m:f>
                <m:fPr>
                  <m:ctrlPr>
                    <w:ins w:id="1568" w:author="SEAN B FAIN" w:date="2019-04-25T11:40:00Z">
                      <w:rPr>
                        <w:rFonts w:ascii="Cambria Math" w:hAnsi="Cambria Math"/>
                        <w:i/>
                        <w:noProof/>
                      </w:rPr>
                    </w:ins>
                  </m:ctrlPr>
                </m:fPr>
                <m:num>
                  <m:r>
                    <w:ins w:id="1569" w:author="SEAN B FAIN" w:date="2019-04-25T11:40:00Z">
                      <w:rPr>
                        <w:rFonts w:ascii="Cambria Math" w:hAnsi="Cambria Math"/>
                        <w:noProof/>
                      </w:rPr>
                      <m:t>1</m:t>
                    </w:ins>
                  </m:r>
                </m:num>
                <m:den>
                  <m:r>
                    <w:ins w:id="1570" w:author="SEAN B FAIN" w:date="2019-04-25T11:40:00Z">
                      <w:rPr>
                        <w:rFonts w:ascii="Cambria Math" w:hAnsi="Cambria Math"/>
                        <w:noProof/>
                      </w:rPr>
                      <m:t>N-1</m:t>
                    </w:ins>
                  </m:r>
                </m:den>
              </m:f>
              <m:nary>
                <m:naryPr>
                  <m:chr m:val="∑"/>
                  <m:limLoc m:val="subSup"/>
                  <m:supHide m:val="1"/>
                  <m:ctrlPr>
                    <w:ins w:id="1571" w:author="SEAN B FAIN" w:date="2019-04-25T11:40:00Z">
                      <w:rPr>
                        <w:rFonts w:ascii="Cambria Math" w:hAnsi="Cambria Math"/>
                        <w:i/>
                        <w:noProof/>
                      </w:rPr>
                    </w:ins>
                  </m:ctrlPr>
                </m:naryPr>
                <m:sub>
                  <m:r>
                    <w:ins w:id="1572" w:author="SEAN B FAIN" w:date="2019-04-25T11:40:00Z">
                      <w:rPr>
                        <w:rFonts w:ascii="Cambria Math" w:hAnsi="Cambria Math"/>
                        <w:noProof/>
                      </w:rPr>
                      <m:t>i</m:t>
                    </w:ins>
                  </m:r>
                </m:sub>
                <m:sup/>
                <m:e>
                  <m:sSup>
                    <m:sSupPr>
                      <m:ctrlPr>
                        <w:ins w:id="1573" w:author="SEAN B FAIN" w:date="2019-04-25T11:40:00Z">
                          <w:rPr>
                            <w:rFonts w:ascii="Cambria Math" w:hAnsi="Cambria Math"/>
                            <w:i/>
                            <w:noProof/>
                          </w:rPr>
                        </w:ins>
                      </m:ctrlPr>
                    </m:sSupPr>
                    <m:e>
                      <m:r>
                        <w:ins w:id="1574" w:author="SEAN B FAIN" w:date="2019-04-25T11:40:00Z">
                          <w:rPr>
                            <w:rFonts w:ascii="Cambria Math" w:hAnsi="Cambria Math"/>
                            <w:noProof/>
                          </w:rPr>
                          <m:t>(</m:t>
                        </w:ins>
                      </m:r>
                      <m:sSub>
                        <m:sSubPr>
                          <m:ctrlPr>
                            <w:ins w:id="1575" w:author="SEAN B FAIN" w:date="2019-04-25T11:40:00Z">
                              <w:rPr>
                                <w:rFonts w:ascii="Cambria Math" w:hAnsi="Cambria Math"/>
                                <w:i/>
                                <w:noProof/>
                              </w:rPr>
                            </w:ins>
                          </m:ctrlPr>
                        </m:sSubPr>
                        <m:e>
                          <m:r>
                            <w:ins w:id="1576" w:author="SEAN B FAIN" w:date="2019-04-25T11:40:00Z">
                              <w:rPr>
                                <w:rFonts w:ascii="Cambria Math" w:hAnsi="Cambria Math"/>
                                <w:noProof/>
                              </w:rPr>
                              <m:t>Y</m:t>
                            </w:ins>
                          </m:r>
                        </m:e>
                        <m:sub>
                          <m:r>
                            <w:ins w:id="1577" w:author="SEAN B FAIN" w:date="2019-04-25T11:40:00Z">
                              <w:rPr>
                                <w:rFonts w:ascii="Cambria Math" w:hAnsi="Cambria Math"/>
                                <w:noProof/>
                              </w:rPr>
                              <m:t>i1</m:t>
                            </w:ins>
                          </m:r>
                        </m:sub>
                      </m:sSub>
                      <m:r>
                        <w:ins w:id="1578" w:author="SEAN B FAIN" w:date="2019-04-25T11:40:00Z">
                          <w:rPr>
                            <w:rFonts w:ascii="Cambria Math" w:hAnsi="Cambria Math"/>
                            <w:noProof/>
                          </w:rPr>
                          <m:t>-</m:t>
                        </w:ins>
                      </m:r>
                      <m:sSub>
                        <m:sSubPr>
                          <m:ctrlPr>
                            <w:ins w:id="1579" w:author="SEAN B FAIN" w:date="2019-04-25T11:40:00Z">
                              <w:rPr>
                                <w:rFonts w:ascii="Cambria Math" w:hAnsi="Cambria Math"/>
                                <w:i/>
                                <w:noProof/>
                              </w:rPr>
                            </w:ins>
                          </m:ctrlPr>
                        </m:sSubPr>
                        <m:e>
                          <m:r>
                            <w:ins w:id="1580" w:author="SEAN B FAIN" w:date="2019-04-25T11:40:00Z">
                              <w:rPr>
                                <w:rFonts w:ascii="Cambria Math" w:hAnsi="Cambria Math"/>
                                <w:noProof/>
                              </w:rPr>
                              <m:t>Y</m:t>
                            </w:ins>
                          </m:r>
                        </m:e>
                        <m:sub>
                          <m:r>
                            <w:ins w:id="1581" w:author="SEAN B FAIN" w:date="2019-04-25T11:40:00Z">
                              <w:rPr>
                                <w:rFonts w:ascii="Cambria Math" w:hAnsi="Cambria Math"/>
                                <w:noProof/>
                              </w:rPr>
                              <m:t>i2</m:t>
                            </w:ins>
                          </m:r>
                        </m:sub>
                      </m:sSub>
                      <m:r>
                        <w:ins w:id="1582" w:author="SEAN B FAIN" w:date="2019-04-25T11:40:00Z">
                          <w:rPr>
                            <w:rFonts w:ascii="Cambria Math" w:hAnsi="Cambria Math"/>
                            <w:noProof/>
                          </w:rPr>
                          <m:t>)</m:t>
                        </w:ins>
                      </m:r>
                    </m:e>
                    <m:sup>
                      <m:r>
                        <w:ins w:id="1583" w:author="SEAN B FAIN" w:date="2019-04-25T11:40:00Z">
                          <w:rPr>
                            <w:rFonts w:ascii="Cambria Math" w:hAnsi="Cambria Math"/>
                            <w:noProof/>
                          </w:rPr>
                          <m:t>2</m:t>
                        </w:ins>
                      </m:r>
                    </m:sup>
                  </m:sSup>
                </m:e>
              </m:nary>
              <m:r>
                <w:ins w:id="1584" w:author="SEAN B FAIN" w:date="2019-04-25T11:40:00Z">
                  <w:rPr>
                    <w:rFonts w:ascii="Cambria Math" w:hAnsi="Cambria Math"/>
                    <w:noProof/>
                  </w:rPr>
                  <m:t xml:space="preserve">- </m:t>
                </w:ins>
              </m:r>
              <m:f>
                <m:fPr>
                  <m:ctrlPr>
                    <w:ins w:id="1585" w:author="SEAN B FAIN" w:date="2019-04-25T11:40:00Z">
                      <w:rPr>
                        <w:rFonts w:ascii="Cambria Math" w:hAnsi="Cambria Math"/>
                        <w:i/>
                        <w:noProof/>
                      </w:rPr>
                    </w:ins>
                  </m:ctrlPr>
                </m:fPr>
                <m:num>
                  <m:r>
                    <w:ins w:id="1586" w:author="SEAN B FAIN" w:date="2019-04-25T11:40:00Z">
                      <w:rPr>
                        <w:rFonts w:ascii="Cambria Math" w:hAnsi="Cambria Math"/>
                        <w:noProof/>
                      </w:rPr>
                      <m:t>N</m:t>
                    </w:ins>
                  </m:r>
                </m:num>
                <m:den>
                  <m:r>
                    <w:ins w:id="1587" w:author="SEAN B FAIN" w:date="2019-04-25T11:40:00Z">
                      <w:rPr>
                        <w:rFonts w:ascii="Cambria Math" w:hAnsi="Cambria Math"/>
                        <w:noProof/>
                      </w:rPr>
                      <m:t>N-1</m:t>
                    </w:ins>
                  </m:r>
                </m:den>
              </m:f>
              <m:sSup>
                <m:sSupPr>
                  <m:ctrlPr>
                    <w:ins w:id="1588" w:author="SEAN B FAIN" w:date="2019-04-25T11:40:00Z">
                      <w:rPr>
                        <w:rFonts w:ascii="Cambria Math" w:hAnsi="Cambria Math"/>
                        <w:i/>
                        <w:noProof/>
                      </w:rPr>
                    </w:ins>
                  </m:ctrlPr>
                </m:sSupPr>
                <m:e>
                  <m:r>
                    <w:ins w:id="1589" w:author="SEAN B FAIN" w:date="2019-04-25T11:40:00Z">
                      <w:rPr>
                        <w:rFonts w:ascii="Cambria Math" w:hAnsi="Cambria Math"/>
                        <w:noProof/>
                      </w:rPr>
                      <m:t>[</m:t>
                    </w:ins>
                  </m:r>
                  <m:acc>
                    <m:accPr>
                      <m:chr m:val="̅"/>
                      <m:ctrlPr>
                        <w:ins w:id="1590" w:author="SEAN B FAIN" w:date="2019-04-25T11:40:00Z">
                          <w:rPr>
                            <w:rFonts w:ascii="Cambria Math" w:hAnsi="Cambria Math"/>
                            <w:i/>
                            <w:noProof/>
                          </w:rPr>
                        </w:ins>
                      </m:ctrlPr>
                    </m:accPr>
                    <m:e>
                      <m:d>
                        <m:dPr>
                          <m:ctrlPr>
                            <w:ins w:id="1591" w:author="SEAN B FAIN" w:date="2019-04-25T11:40:00Z">
                              <w:rPr>
                                <w:rFonts w:ascii="Cambria Math" w:hAnsi="Cambria Math"/>
                                <w:i/>
                                <w:noProof/>
                              </w:rPr>
                            </w:ins>
                          </m:ctrlPr>
                        </m:dPr>
                        <m:e>
                          <m:sSub>
                            <m:sSubPr>
                              <m:ctrlPr>
                                <w:ins w:id="1592" w:author="SEAN B FAIN" w:date="2019-04-25T11:40:00Z">
                                  <w:rPr>
                                    <w:rFonts w:ascii="Cambria Math" w:hAnsi="Cambria Math"/>
                                    <w:i/>
                                    <w:noProof/>
                                  </w:rPr>
                                </w:ins>
                              </m:ctrlPr>
                            </m:sSubPr>
                            <m:e>
                              <m:r>
                                <w:ins w:id="1593" w:author="SEAN B FAIN" w:date="2019-04-25T11:40:00Z">
                                  <w:rPr>
                                    <w:rFonts w:ascii="Cambria Math" w:hAnsi="Cambria Math"/>
                                    <w:noProof/>
                                  </w:rPr>
                                  <m:t>Y</m:t>
                                </w:ins>
                              </m:r>
                            </m:e>
                            <m:sub>
                              <m:r>
                                <w:ins w:id="1594" w:author="SEAN B FAIN" w:date="2019-04-25T11:40:00Z">
                                  <w:rPr>
                                    <w:rFonts w:ascii="Cambria Math" w:hAnsi="Cambria Math"/>
                                    <w:noProof/>
                                  </w:rPr>
                                  <m:t>1</m:t>
                                </w:ins>
                              </m:r>
                            </m:sub>
                          </m:sSub>
                          <m:r>
                            <w:ins w:id="1595" w:author="SEAN B FAIN" w:date="2019-04-25T11:40:00Z">
                              <w:rPr>
                                <w:rFonts w:ascii="Cambria Math" w:hAnsi="Cambria Math"/>
                                <w:noProof/>
                              </w:rPr>
                              <m:t>-</m:t>
                            </w:ins>
                          </m:r>
                          <m:sSub>
                            <m:sSubPr>
                              <m:ctrlPr>
                                <w:ins w:id="1596" w:author="SEAN B FAIN" w:date="2019-04-25T11:40:00Z">
                                  <w:rPr>
                                    <w:rFonts w:ascii="Cambria Math" w:hAnsi="Cambria Math"/>
                                    <w:i/>
                                    <w:noProof/>
                                  </w:rPr>
                                </w:ins>
                              </m:ctrlPr>
                            </m:sSubPr>
                            <m:e>
                              <m:r>
                                <w:ins w:id="1597" w:author="SEAN B FAIN" w:date="2019-04-25T11:40:00Z">
                                  <w:rPr>
                                    <w:rFonts w:ascii="Cambria Math" w:hAnsi="Cambria Math"/>
                                    <w:noProof/>
                                  </w:rPr>
                                  <m:t>Y</m:t>
                                </w:ins>
                              </m:r>
                            </m:e>
                            <m:sub>
                              <m:r>
                                <w:ins w:id="1598" w:author="SEAN B FAIN" w:date="2019-04-25T11:40:00Z">
                                  <w:rPr>
                                    <w:rFonts w:ascii="Cambria Math" w:hAnsi="Cambria Math"/>
                                    <w:noProof/>
                                  </w:rPr>
                                  <m:t>2</m:t>
                                </w:ins>
                              </m:r>
                            </m:sub>
                          </m:sSub>
                        </m:e>
                      </m:d>
                    </m:e>
                  </m:acc>
                  <m:r>
                    <w:ins w:id="1599" w:author="SEAN B FAIN" w:date="2019-04-25T11:40:00Z">
                      <w:rPr>
                        <w:rFonts w:ascii="Cambria Math" w:hAnsi="Cambria Math"/>
                        <w:noProof/>
                      </w:rPr>
                      <m:t xml:space="preserve"> ]</m:t>
                    </w:ins>
                  </m:r>
                </m:e>
                <m:sup>
                  <m:r>
                    <w:ins w:id="1600" w:author="SEAN B FAIN" w:date="2019-04-25T11:40:00Z">
                      <w:rPr>
                        <w:rFonts w:ascii="Cambria Math" w:hAnsi="Cambria Math"/>
                        <w:noProof/>
                      </w:rPr>
                      <m:t>2</m:t>
                    </w:ins>
                  </m:r>
                </m:sup>
              </m:sSup>
            </m:e>
          </m:rad>
        </m:oMath>
      </m:oMathPara>
    </w:p>
    <w:p w14:paraId="4DE6406F" w14:textId="77777777" w:rsidR="00753FE6" w:rsidRDefault="00753FE6" w:rsidP="00753FE6">
      <w:pPr>
        <w:spacing w:line="360" w:lineRule="auto"/>
        <w:rPr>
          <w:ins w:id="1601" w:author="SEAN B FAIN" w:date="2019-04-25T11:40:00Z"/>
          <w:noProof/>
        </w:rPr>
      </w:pPr>
      <w:ins w:id="1602" w:author="SEAN B FAIN" w:date="2019-04-25T11:40:00Z">
        <w:r>
          <w:rPr>
            <w:noProof/>
          </w:rPr>
          <w:t xml:space="preserve">where </w:t>
        </w:r>
      </w:ins>
    </w:p>
    <w:p w14:paraId="1542B31A" w14:textId="77777777" w:rsidR="00753FE6" w:rsidRDefault="00AA16E6" w:rsidP="00753FE6">
      <w:pPr>
        <w:spacing w:line="360" w:lineRule="auto"/>
        <w:rPr>
          <w:ins w:id="1603" w:author="SEAN B FAIN" w:date="2019-04-25T11:40:00Z"/>
          <w:noProof/>
        </w:rPr>
      </w:pPr>
      <m:oMathPara>
        <m:oMath>
          <m:acc>
            <m:accPr>
              <m:chr m:val="̅"/>
              <m:ctrlPr>
                <w:ins w:id="1604" w:author="SEAN B FAIN" w:date="2019-04-25T11:40:00Z">
                  <w:rPr>
                    <w:rFonts w:ascii="Cambria Math" w:hAnsi="Cambria Math"/>
                    <w:i/>
                    <w:noProof/>
                  </w:rPr>
                </w:ins>
              </m:ctrlPr>
            </m:accPr>
            <m:e>
              <m:d>
                <m:dPr>
                  <m:ctrlPr>
                    <w:ins w:id="1605" w:author="SEAN B FAIN" w:date="2019-04-25T11:40:00Z">
                      <w:rPr>
                        <w:rFonts w:ascii="Cambria Math" w:hAnsi="Cambria Math"/>
                        <w:i/>
                        <w:noProof/>
                      </w:rPr>
                    </w:ins>
                  </m:ctrlPr>
                </m:dPr>
                <m:e>
                  <m:sSub>
                    <m:sSubPr>
                      <m:ctrlPr>
                        <w:ins w:id="1606" w:author="SEAN B FAIN" w:date="2019-04-25T11:40:00Z">
                          <w:rPr>
                            <w:rFonts w:ascii="Cambria Math" w:hAnsi="Cambria Math"/>
                            <w:i/>
                            <w:noProof/>
                          </w:rPr>
                        </w:ins>
                      </m:ctrlPr>
                    </m:sSubPr>
                    <m:e>
                      <m:r>
                        <w:ins w:id="1607" w:author="SEAN B FAIN" w:date="2019-04-25T11:40:00Z">
                          <w:rPr>
                            <w:rFonts w:ascii="Cambria Math" w:hAnsi="Cambria Math"/>
                            <w:noProof/>
                          </w:rPr>
                          <m:t>Y</m:t>
                        </w:ins>
                      </m:r>
                    </m:e>
                    <m:sub>
                      <m:r>
                        <w:ins w:id="1608" w:author="SEAN B FAIN" w:date="2019-04-25T11:40:00Z">
                          <w:rPr>
                            <w:rFonts w:ascii="Cambria Math" w:hAnsi="Cambria Math"/>
                            <w:noProof/>
                          </w:rPr>
                          <m:t>1</m:t>
                        </w:ins>
                      </m:r>
                    </m:sub>
                  </m:sSub>
                  <m:r>
                    <w:ins w:id="1609" w:author="SEAN B FAIN" w:date="2019-04-25T11:40:00Z">
                      <w:rPr>
                        <w:rFonts w:ascii="Cambria Math" w:hAnsi="Cambria Math"/>
                        <w:noProof/>
                      </w:rPr>
                      <m:t>-</m:t>
                    </w:ins>
                  </m:r>
                  <m:sSub>
                    <m:sSubPr>
                      <m:ctrlPr>
                        <w:ins w:id="1610" w:author="SEAN B FAIN" w:date="2019-04-25T11:40:00Z">
                          <w:rPr>
                            <w:rFonts w:ascii="Cambria Math" w:hAnsi="Cambria Math"/>
                            <w:i/>
                            <w:noProof/>
                          </w:rPr>
                        </w:ins>
                      </m:ctrlPr>
                    </m:sSubPr>
                    <m:e>
                      <m:r>
                        <w:ins w:id="1611" w:author="SEAN B FAIN" w:date="2019-04-25T11:40:00Z">
                          <w:rPr>
                            <w:rFonts w:ascii="Cambria Math" w:hAnsi="Cambria Math"/>
                            <w:noProof/>
                          </w:rPr>
                          <m:t>Y</m:t>
                        </w:ins>
                      </m:r>
                    </m:e>
                    <m:sub>
                      <m:r>
                        <w:ins w:id="1612" w:author="SEAN B FAIN" w:date="2019-04-25T11:40:00Z">
                          <w:rPr>
                            <w:rFonts w:ascii="Cambria Math" w:hAnsi="Cambria Math"/>
                            <w:noProof/>
                          </w:rPr>
                          <m:t>2</m:t>
                        </w:ins>
                      </m:r>
                    </m:sub>
                  </m:sSub>
                </m:e>
              </m:d>
            </m:e>
          </m:acc>
          <m:r>
            <w:ins w:id="1613" w:author="SEAN B FAIN" w:date="2019-04-25T11:40:00Z">
              <w:rPr>
                <w:rFonts w:ascii="Cambria Math" w:hAnsi="Cambria Math"/>
                <w:noProof/>
              </w:rPr>
              <m:t>=</m:t>
            </w:ins>
          </m:r>
          <m:acc>
            <m:accPr>
              <m:chr m:val="̅"/>
              <m:ctrlPr>
                <w:ins w:id="1614" w:author="SEAN B FAIN" w:date="2019-04-25T11:40:00Z">
                  <w:rPr>
                    <w:rFonts w:ascii="Cambria Math" w:hAnsi="Cambria Math"/>
                    <w:i/>
                    <w:noProof/>
                  </w:rPr>
                </w:ins>
              </m:ctrlPr>
            </m:accPr>
            <m:e>
              <m:sSub>
                <m:sSubPr>
                  <m:ctrlPr>
                    <w:ins w:id="1615" w:author="SEAN B FAIN" w:date="2019-04-25T11:40:00Z">
                      <w:rPr>
                        <w:rFonts w:ascii="Cambria Math" w:hAnsi="Cambria Math"/>
                        <w:i/>
                        <w:noProof/>
                      </w:rPr>
                    </w:ins>
                  </m:ctrlPr>
                </m:sSubPr>
                <m:e>
                  <m:r>
                    <w:ins w:id="1616" w:author="SEAN B FAIN" w:date="2019-04-25T11:40:00Z">
                      <w:rPr>
                        <w:rFonts w:ascii="Cambria Math" w:hAnsi="Cambria Math"/>
                        <w:noProof/>
                      </w:rPr>
                      <m:t>Y</m:t>
                    </w:ins>
                  </m:r>
                </m:e>
                <m:sub>
                  <m:r>
                    <w:ins w:id="1617" w:author="SEAN B FAIN" w:date="2019-04-25T11:40:00Z">
                      <w:rPr>
                        <w:rFonts w:ascii="Cambria Math" w:hAnsi="Cambria Math"/>
                        <w:noProof/>
                      </w:rPr>
                      <m:t>1</m:t>
                    </w:ins>
                  </m:r>
                </m:sub>
              </m:sSub>
            </m:e>
          </m:acc>
          <m:r>
            <w:ins w:id="1618" w:author="SEAN B FAIN" w:date="2019-04-25T11:40:00Z">
              <w:rPr>
                <w:rFonts w:ascii="Cambria Math" w:hAnsi="Cambria Math"/>
                <w:noProof/>
              </w:rPr>
              <m:t>-</m:t>
            </w:ins>
          </m:r>
          <m:acc>
            <m:accPr>
              <m:chr m:val="̅"/>
              <m:ctrlPr>
                <w:ins w:id="1619" w:author="SEAN B FAIN" w:date="2019-04-25T11:40:00Z">
                  <w:rPr>
                    <w:rFonts w:ascii="Cambria Math" w:hAnsi="Cambria Math"/>
                    <w:i/>
                    <w:noProof/>
                  </w:rPr>
                </w:ins>
              </m:ctrlPr>
            </m:accPr>
            <m:e>
              <m:sSub>
                <m:sSubPr>
                  <m:ctrlPr>
                    <w:ins w:id="1620" w:author="SEAN B FAIN" w:date="2019-04-25T11:40:00Z">
                      <w:rPr>
                        <w:rFonts w:ascii="Cambria Math" w:hAnsi="Cambria Math"/>
                        <w:i/>
                        <w:noProof/>
                      </w:rPr>
                    </w:ins>
                  </m:ctrlPr>
                </m:sSubPr>
                <m:e>
                  <m:r>
                    <w:ins w:id="1621" w:author="SEAN B FAIN" w:date="2019-04-25T11:40:00Z">
                      <w:rPr>
                        <w:rFonts w:ascii="Cambria Math" w:hAnsi="Cambria Math"/>
                        <w:noProof/>
                      </w:rPr>
                      <m:t>Y</m:t>
                    </w:ins>
                  </m:r>
                </m:e>
                <m:sub>
                  <m:r>
                    <w:ins w:id="1622" w:author="SEAN B FAIN" w:date="2019-04-25T11:40:00Z">
                      <w:rPr>
                        <w:rFonts w:ascii="Cambria Math" w:hAnsi="Cambria Math"/>
                        <w:noProof/>
                      </w:rPr>
                      <m:t>2</m:t>
                    </w:ins>
                  </m:r>
                </m:sub>
              </m:sSub>
            </m:e>
          </m:acc>
          <m:r>
            <w:ins w:id="1623" w:author="SEAN B FAIN" w:date="2019-04-25T11:40:00Z">
              <w:rPr>
                <w:rFonts w:ascii="Cambria Math" w:hAnsi="Cambria Math"/>
                <w:noProof/>
              </w:rPr>
              <m:t>=bias</m:t>
            </w:ins>
          </m:r>
        </m:oMath>
      </m:oMathPara>
    </w:p>
    <w:p w14:paraId="3ADD9894" w14:textId="77777777" w:rsidR="00753FE6" w:rsidRDefault="00753FE6" w:rsidP="00753FE6">
      <w:pPr>
        <w:spacing w:line="360" w:lineRule="auto"/>
        <w:rPr>
          <w:ins w:id="1624" w:author="SEAN B FAIN" w:date="2019-04-25T11:40:00Z"/>
          <w:noProof/>
        </w:rPr>
      </w:pPr>
      <w:ins w:id="1625" w:author="SEAN B FAIN" w:date="2019-04-25T11:40:00Z">
        <w:r>
          <w:rPr>
            <w:noProof/>
          </w:rPr>
          <w:t xml:space="preserve"> and</w:t>
        </w:r>
      </w:ins>
    </w:p>
    <w:p w14:paraId="62333F14" w14:textId="77777777" w:rsidR="00753FE6" w:rsidRDefault="00AA16E6" w:rsidP="00753FE6">
      <w:pPr>
        <w:spacing w:line="360" w:lineRule="auto"/>
        <w:rPr>
          <w:ins w:id="1626" w:author="SEAN B FAIN" w:date="2019-04-25T11:40:00Z"/>
          <w:noProof/>
        </w:rPr>
      </w:pPr>
      <m:oMathPara>
        <m:oMath>
          <m:acc>
            <m:accPr>
              <m:chr m:val="̅"/>
              <m:ctrlPr>
                <w:ins w:id="1627" w:author="SEAN B FAIN" w:date="2019-04-25T11:40:00Z">
                  <w:rPr>
                    <w:rFonts w:ascii="Cambria Math" w:hAnsi="Cambria Math"/>
                    <w:i/>
                    <w:noProof/>
                  </w:rPr>
                </w:ins>
              </m:ctrlPr>
            </m:accPr>
            <m:e>
              <m:sSub>
                <m:sSubPr>
                  <m:ctrlPr>
                    <w:ins w:id="1628" w:author="SEAN B FAIN" w:date="2019-04-25T11:40:00Z">
                      <w:rPr>
                        <w:rFonts w:ascii="Cambria Math" w:hAnsi="Cambria Math"/>
                        <w:i/>
                        <w:noProof/>
                      </w:rPr>
                    </w:ins>
                  </m:ctrlPr>
                </m:sSubPr>
                <m:e>
                  <m:r>
                    <w:ins w:id="1629" w:author="SEAN B FAIN" w:date="2019-04-25T11:40:00Z">
                      <w:rPr>
                        <w:rFonts w:ascii="Cambria Math" w:hAnsi="Cambria Math"/>
                        <w:noProof/>
                      </w:rPr>
                      <m:t>Y</m:t>
                    </w:ins>
                  </m:r>
                </m:e>
                <m:sub>
                  <m:r>
                    <w:ins w:id="1630" w:author="SEAN B FAIN" w:date="2019-04-25T11:40:00Z">
                      <w:rPr>
                        <w:rFonts w:ascii="Cambria Math" w:hAnsi="Cambria Math"/>
                        <w:noProof/>
                      </w:rPr>
                      <m:t>1</m:t>
                    </w:ins>
                  </m:r>
                </m:sub>
              </m:sSub>
            </m:e>
          </m:acc>
          <m:r>
            <w:ins w:id="1631" w:author="SEAN B FAIN" w:date="2019-04-25T11:40:00Z">
              <w:rPr>
                <w:rFonts w:ascii="Cambria Math" w:hAnsi="Cambria Math"/>
                <w:noProof/>
              </w:rPr>
              <m:t>=</m:t>
            </w:ins>
          </m:r>
          <m:nary>
            <m:naryPr>
              <m:chr m:val="∑"/>
              <m:limLoc m:val="subSup"/>
              <m:ctrlPr>
                <w:ins w:id="1632" w:author="SEAN B FAIN" w:date="2019-04-25T11:40:00Z">
                  <w:rPr>
                    <w:rFonts w:ascii="Cambria Math" w:hAnsi="Cambria Math"/>
                    <w:i/>
                    <w:noProof/>
                  </w:rPr>
                </w:ins>
              </m:ctrlPr>
            </m:naryPr>
            <m:sub>
              <m:r>
                <w:ins w:id="1633" w:author="SEAN B FAIN" w:date="2019-04-25T11:40:00Z">
                  <w:rPr>
                    <w:rFonts w:ascii="Cambria Math" w:hAnsi="Cambria Math"/>
                    <w:noProof/>
                  </w:rPr>
                  <m:t>i</m:t>
                </w:ins>
              </m:r>
            </m:sub>
            <m:sup>
              <m:r>
                <w:ins w:id="1634" w:author="SEAN B FAIN" w:date="2019-04-25T11:40:00Z">
                  <w:rPr>
                    <w:rFonts w:ascii="Cambria Math" w:hAnsi="Cambria Math"/>
                    <w:noProof/>
                  </w:rPr>
                  <m:t>N</m:t>
                </w:ins>
              </m:r>
            </m:sup>
            <m:e>
              <m:f>
                <m:fPr>
                  <m:ctrlPr>
                    <w:ins w:id="1635" w:author="SEAN B FAIN" w:date="2019-04-25T11:40:00Z">
                      <w:rPr>
                        <w:rFonts w:ascii="Cambria Math" w:hAnsi="Cambria Math"/>
                        <w:i/>
                        <w:noProof/>
                      </w:rPr>
                    </w:ins>
                  </m:ctrlPr>
                </m:fPr>
                <m:num>
                  <m:sSub>
                    <m:sSubPr>
                      <m:ctrlPr>
                        <w:ins w:id="1636" w:author="SEAN B FAIN" w:date="2019-04-25T11:40:00Z">
                          <w:rPr>
                            <w:rFonts w:ascii="Cambria Math" w:hAnsi="Cambria Math"/>
                            <w:i/>
                            <w:noProof/>
                          </w:rPr>
                        </w:ins>
                      </m:ctrlPr>
                    </m:sSubPr>
                    <m:e>
                      <m:r>
                        <w:ins w:id="1637" w:author="SEAN B FAIN" w:date="2019-04-25T11:40:00Z">
                          <w:rPr>
                            <w:rFonts w:ascii="Cambria Math" w:hAnsi="Cambria Math"/>
                            <w:noProof/>
                          </w:rPr>
                          <m:t>Y</m:t>
                        </w:ins>
                      </m:r>
                    </m:e>
                    <m:sub>
                      <m:r>
                        <w:ins w:id="1638" w:author="SEAN B FAIN" w:date="2019-04-25T11:40:00Z">
                          <w:rPr>
                            <w:rFonts w:ascii="Cambria Math" w:hAnsi="Cambria Math"/>
                            <w:noProof/>
                          </w:rPr>
                          <m:t>i1</m:t>
                        </w:ins>
                      </m:r>
                    </m:sub>
                  </m:sSub>
                </m:num>
                <m:den>
                  <m:r>
                    <w:ins w:id="1639" w:author="SEAN B FAIN" w:date="2019-04-25T11:40:00Z">
                      <w:rPr>
                        <w:rFonts w:ascii="Cambria Math" w:hAnsi="Cambria Math"/>
                        <w:noProof/>
                      </w:rPr>
                      <m:t>N</m:t>
                    </w:ins>
                  </m:r>
                </m:den>
              </m:f>
            </m:e>
          </m:nary>
        </m:oMath>
      </m:oMathPara>
    </w:p>
    <w:p w14:paraId="6307CFE2" w14:textId="77777777" w:rsidR="00753FE6" w:rsidRDefault="00AA16E6" w:rsidP="00753FE6">
      <w:pPr>
        <w:spacing w:line="360" w:lineRule="auto"/>
        <w:rPr>
          <w:ins w:id="1640" w:author="SEAN B FAIN" w:date="2019-04-25T11:40:00Z"/>
          <w:noProof/>
        </w:rPr>
      </w:pPr>
      <m:oMathPara>
        <m:oMath>
          <m:acc>
            <m:accPr>
              <m:chr m:val="̅"/>
              <m:ctrlPr>
                <w:ins w:id="1641" w:author="SEAN B FAIN" w:date="2019-04-25T11:40:00Z">
                  <w:rPr>
                    <w:rFonts w:ascii="Cambria Math" w:hAnsi="Cambria Math"/>
                    <w:i/>
                    <w:noProof/>
                  </w:rPr>
                </w:ins>
              </m:ctrlPr>
            </m:accPr>
            <m:e>
              <m:sSub>
                <m:sSubPr>
                  <m:ctrlPr>
                    <w:ins w:id="1642" w:author="SEAN B FAIN" w:date="2019-04-25T11:40:00Z">
                      <w:rPr>
                        <w:rFonts w:ascii="Cambria Math" w:hAnsi="Cambria Math"/>
                        <w:i/>
                        <w:noProof/>
                      </w:rPr>
                    </w:ins>
                  </m:ctrlPr>
                </m:sSubPr>
                <m:e>
                  <m:r>
                    <w:ins w:id="1643" w:author="SEAN B FAIN" w:date="2019-04-25T11:40:00Z">
                      <w:rPr>
                        <w:rFonts w:ascii="Cambria Math" w:hAnsi="Cambria Math"/>
                        <w:noProof/>
                      </w:rPr>
                      <m:t>Y</m:t>
                    </w:ins>
                  </m:r>
                </m:e>
                <m:sub>
                  <m:r>
                    <w:ins w:id="1644" w:author="SEAN B FAIN" w:date="2019-04-25T11:40:00Z">
                      <w:rPr>
                        <w:rFonts w:ascii="Cambria Math" w:hAnsi="Cambria Math"/>
                        <w:noProof/>
                      </w:rPr>
                      <m:t>2</m:t>
                    </w:ins>
                  </m:r>
                </m:sub>
              </m:sSub>
            </m:e>
          </m:acc>
          <m:r>
            <w:ins w:id="1645" w:author="SEAN B FAIN" w:date="2019-04-25T11:40:00Z">
              <w:rPr>
                <w:rFonts w:ascii="Cambria Math" w:hAnsi="Cambria Math"/>
                <w:noProof/>
              </w:rPr>
              <m:t>=</m:t>
            </w:ins>
          </m:r>
          <m:nary>
            <m:naryPr>
              <m:chr m:val="∑"/>
              <m:limLoc m:val="subSup"/>
              <m:ctrlPr>
                <w:ins w:id="1646" w:author="SEAN B FAIN" w:date="2019-04-25T11:40:00Z">
                  <w:rPr>
                    <w:rFonts w:ascii="Cambria Math" w:hAnsi="Cambria Math"/>
                    <w:i/>
                    <w:noProof/>
                  </w:rPr>
                </w:ins>
              </m:ctrlPr>
            </m:naryPr>
            <m:sub>
              <m:r>
                <w:ins w:id="1647" w:author="SEAN B FAIN" w:date="2019-04-25T11:40:00Z">
                  <w:rPr>
                    <w:rFonts w:ascii="Cambria Math" w:hAnsi="Cambria Math"/>
                    <w:noProof/>
                  </w:rPr>
                  <m:t>i</m:t>
                </w:ins>
              </m:r>
            </m:sub>
            <m:sup>
              <m:r>
                <w:ins w:id="1648" w:author="SEAN B FAIN" w:date="2019-04-25T11:40:00Z">
                  <w:rPr>
                    <w:rFonts w:ascii="Cambria Math" w:hAnsi="Cambria Math"/>
                    <w:noProof/>
                  </w:rPr>
                  <m:t>N</m:t>
                </w:ins>
              </m:r>
            </m:sup>
            <m:e>
              <m:f>
                <m:fPr>
                  <m:ctrlPr>
                    <w:ins w:id="1649" w:author="SEAN B FAIN" w:date="2019-04-25T11:40:00Z">
                      <w:rPr>
                        <w:rFonts w:ascii="Cambria Math" w:hAnsi="Cambria Math"/>
                        <w:i/>
                        <w:noProof/>
                      </w:rPr>
                    </w:ins>
                  </m:ctrlPr>
                </m:fPr>
                <m:num>
                  <m:sSub>
                    <m:sSubPr>
                      <m:ctrlPr>
                        <w:ins w:id="1650" w:author="SEAN B FAIN" w:date="2019-04-25T11:40:00Z">
                          <w:rPr>
                            <w:rFonts w:ascii="Cambria Math" w:hAnsi="Cambria Math"/>
                            <w:i/>
                            <w:noProof/>
                          </w:rPr>
                        </w:ins>
                      </m:ctrlPr>
                    </m:sSubPr>
                    <m:e>
                      <m:r>
                        <w:ins w:id="1651" w:author="SEAN B FAIN" w:date="2019-04-25T11:40:00Z">
                          <w:rPr>
                            <w:rFonts w:ascii="Cambria Math" w:hAnsi="Cambria Math"/>
                            <w:noProof/>
                          </w:rPr>
                          <m:t>Y</m:t>
                        </w:ins>
                      </m:r>
                    </m:e>
                    <m:sub>
                      <m:r>
                        <w:ins w:id="1652" w:author="SEAN B FAIN" w:date="2019-04-25T11:40:00Z">
                          <w:rPr>
                            <w:rFonts w:ascii="Cambria Math" w:hAnsi="Cambria Math"/>
                            <w:noProof/>
                          </w:rPr>
                          <m:t>i2</m:t>
                        </w:ins>
                      </m:r>
                    </m:sub>
                  </m:sSub>
                </m:num>
                <m:den>
                  <m:r>
                    <w:ins w:id="1653" w:author="SEAN B FAIN" w:date="2019-04-25T11:40:00Z">
                      <w:rPr>
                        <w:rFonts w:ascii="Cambria Math" w:hAnsi="Cambria Math"/>
                        <w:noProof/>
                      </w:rPr>
                      <m:t>N</m:t>
                    </w:ins>
                  </m:r>
                </m:den>
              </m:f>
            </m:e>
          </m:nary>
        </m:oMath>
      </m:oMathPara>
    </w:p>
    <w:p w14:paraId="3DBF0757" w14:textId="77777777" w:rsidR="00753FE6" w:rsidRDefault="00753FE6" w:rsidP="00753FE6">
      <w:pPr>
        <w:spacing w:line="360" w:lineRule="auto"/>
        <w:rPr>
          <w:ins w:id="1654" w:author="SEAN B FAIN" w:date="2019-04-25T11:40:00Z"/>
          <w:noProof/>
        </w:rPr>
      </w:pPr>
      <w:ins w:id="1655" w:author="SEAN B FAIN" w:date="2019-04-25T11:40:00Z">
        <w:r>
          <w:rPr>
            <w:noProof/>
          </w:rPr>
          <w:t>are the means over N subjects for measurements 1 and 2, respectively.</w:t>
        </w:r>
      </w:ins>
    </w:p>
    <w:p w14:paraId="64896035" w14:textId="77777777" w:rsidR="00753FE6" w:rsidRDefault="00753FE6" w:rsidP="00753FE6">
      <w:pPr>
        <w:spacing w:line="360" w:lineRule="auto"/>
        <w:rPr>
          <w:ins w:id="1656" w:author="SEAN B FAIN" w:date="2019-04-25T11:40:00Z"/>
          <w:noProof/>
        </w:rPr>
      </w:pPr>
    </w:p>
    <w:p w14:paraId="053CB5A9" w14:textId="77777777" w:rsidR="00753FE6" w:rsidRDefault="00753FE6" w:rsidP="00753FE6">
      <w:pPr>
        <w:spacing w:line="360" w:lineRule="auto"/>
        <w:rPr>
          <w:ins w:id="1657" w:author="SEAN B FAIN" w:date="2019-04-25T11:40:00Z"/>
          <w:noProof/>
        </w:rPr>
      </w:pPr>
      <w:ins w:id="1658" w:author="SEAN B FAIN" w:date="2019-04-25T11:40:00Z">
        <w:r>
          <w:rPr>
            <w:noProof/>
          </w:rPr>
          <w:t>Therefore,</w:t>
        </w:r>
      </w:ins>
    </w:p>
    <w:p w14:paraId="0511D729" w14:textId="77777777" w:rsidR="00753FE6" w:rsidRDefault="00AA16E6" w:rsidP="00753FE6">
      <w:pPr>
        <w:spacing w:line="360" w:lineRule="auto"/>
        <w:rPr>
          <w:ins w:id="1659" w:author="SEAN B FAIN" w:date="2019-04-25T11:40:00Z"/>
          <w:noProof/>
        </w:rPr>
      </w:pPr>
      <m:oMathPara>
        <m:oMath>
          <m:sSup>
            <m:sSupPr>
              <m:ctrlPr>
                <w:ins w:id="1660" w:author="SEAN B FAIN" w:date="2019-04-25T11:40:00Z">
                  <w:rPr>
                    <w:rFonts w:ascii="Cambria Math" w:hAnsi="Cambria Math"/>
                    <w:i/>
                    <w:noProof/>
                  </w:rPr>
                </w:ins>
              </m:ctrlPr>
            </m:sSupPr>
            <m:e>
              <m:r>
                <w:ins w:id="1661" w:author="SEAN B FAIN" w:date="2019-04-25T11:40:00Z">
                  <w:rPr>
                    <w:rFonts w:ascii="Cambria Math" w:hAnsi="Cambria Math"/>
                    <w:noProof/>
                  </w:rPr>
                  <m:t>RC</m:t>
                </w:ins>
              </m:r>
            </m:e>
            <m:sup>
              <m:r>
                <w:ins w:id="1662" w:author="SEAN B FAIN" w:date="2019-04-25T11:40:00Z">
                  <w:rPr>
                    <w:rFonts w:ascii="Cambria Math" w:hAnsi="Cambria Math"/>
                    <w:noProof/>
                  </w:rPr>
                  <m:t>2</m:t>
                </w:ins>
              </m:r>
            </m:sup>
          </m:sSup>
          <m:r>
            <w:ins w:id="1663" w:author="SEAN B FAIN" w:date="2019-04-25T11:40:00Z">
              <w:rPr>
                <w:rFonts w:ascii="Cambria Math" w:hAnsi="Cambria Math"/>
                <w:noProof/>
              </w:rPr>
              <m:t>=</m:t>
            </w:ins>
          </m:r>
          <m:f>
            <m:fPr>
              <m:ctrlPr>
                <w:ins w:id="1664" w:author="SEAN B FAIN" w:date="2019-04-25T11:40:00Z">
                  <w:rPr>
                    <w:rFonts w:ascii="Cambria Math" w:hAnsi="Cambria Math"/>
                    <w:i/>
                    <w:noProof/>
                  </w:rPr>
                </w:ins>
              </m:ctrlPr>
            </m:fPr>
            <m:num>
              <m:r>
                <w:ins w:id="1665" w:author="SEAN B FAIN" w:date="2019-04-25T11:40:00Z">
                  <w:rPr>
                    <w:rFonts w:ascii="Cambria Math" w:hAnsi="Cambria Math"/>
                    <w:noProof/>
                  </w:rPr>
                  <m:t xml:space="preserve">N-1 </m:t>
                </w:ins>
              </m:r>
            </m:num>
            <m:den>
              <m:r>
                <w:ins w:id="1666" w:author="SEAN B FAIN" w:date="2019-04-25T11:40:00Z">
                  <w:rPr>
                    <w:rFonts w:ascii="Cambria Math" w:hAnsi="Cambria Math"/>
                    <w:noProof/>
                  </w:rPr>
                  <m:t>N</m:t>
                </w:ins>
              </m:r>
            </m:den>
          </m:f>
          <m:sSup>
            <m:sSupPr>
              <m:ctrlPr>
                <w:ins w:id="1667" w:author="SEAN B FAIN" w:date="2019-04-25T11:40:00Z">
                  <w:rPr>
                    <w:rFonts w:ascii="Cambria Math" w:hAnsi="Cambria Math"/>
                    <w:i/>
                    <w:noProof/>
                  </w:rPr>
                </w:ins>
              </m:ctrlPr>
            </m:sSupPr>
            <m:e>
              <m:r>
                <w:ins w:id="1668" w:author="SEAN B FAIN" w:date="2019-04-25T11:40:00Z">
                  <w:rPr>
                    <w:rFonts w:ascii="Cambria Math" w:hAnsi="Cambria Math"/>
                    <w:noProof/>
                  </w:rPr>
                  <m:t>hLOA</m:t>
                </w:ins>
              </m:r>
            </m:e>
            <m:sup>
              <m:r>
                <w:ins w:id="1669" w:author="SEAN B FAIN" w:date="2019-04-25T11:40:00Z">
                  <w:rPr>
                    <w:rFonts w:ascii="Cambria Math" w:hAnsi="Cambria Math"/>
                    <w:noProof/>
                  </w:rPr>
                  <m:t>2</m:t>
                </w:ins>
              </m:r>
            </m:sup>
          </m:sSup>
          <m:r>
            <w:ins w:id="1670" w:author="SEAN B FAIN" w:date="2019-04-25T11:40:00Z">
              <w:rPr>
                <w:rFonts w:ascii="Cambria Math" w:hAnsi="Cambria Math"/>
                <w:noProof/>
              </w:rPr>
              <m:t>+</m:t>
            </w:ins>
          </m:r>
          <m:sSup>
            <m:sSupPr>
              <m:ctrlPr>
                <w:ins w:id="1671" w:author="SEAN B FAIN" w:date="2019-04-25T11:40:00Z">
                  <w:rPr>
                    <w:rFonts w:ascii="Cambria Math" w:hAnsi="Cambria Math"/>
                    <w:i/>
                    <w:noProof/>
                  </w:rPr>
                </w:ins>
              </m:ctrlPr>
            </m:sSupPr>
            <m:e>
              <m:r>
                <w:ins w:id="1672" w:author="SEAN B FAIN" w:date="2019-04-25T11:40:00Z">
                  <w:rPr>
                    <w:rFonts w:ascii="Cambria Math" w:hAnsi="Cambria Math"/>
                    <w:noProof/>
                  </w:rPr>
                  <m:t>1.96</m:t>
                </w:ins>
              </m:r>
            </m:e>
            <m:sup>
              <m:r>
                <w:ins w:id="1673" w:author="SEAN B FAIN" w:date="2019-04-25T11:40:00Z">
                  <w:rPr>
                    <w:rFonts w:ascii="Cambria Math" w:hAnsi="Cambria Math"/>
                    <w:noProof/>
                  </w:rPr>
                  <m:t>2</m:t>
                </w:ins>
              </m:r>
            </m:sup>
          </m:sSup>
          <m:r>
            <w:ins w:id="1674" w:author="SEAN B FAIN" w:date="2019-04-25T11:40:00Z">
              <w:rPr>
                <w:rFonts w:ascii="Cambria Math" w:hAnsi="Cambria Math"/>
                <w:noProof/>
              </w:rPr>
              <m:t xml:space="preserve"> </m:t>
            </w:ins>
          </m:r>
          <m:sSup>
            <m:sSupPr>
              <m:ctrlPr>
                <w:ins w:id="1675" w:author="SEAN B FAIN" w:date="2019-04-25T11:40:00Z">
                  <w:rPr>
                    <w:rFonts w:ascii="Cambria Math" w:hAnsi="Cambria Math"/>
                    <w:i/>
                    <w:noProof/>
                  </w:rPr>
                </w:ins>
              </m:ctrlPr>
            </m:sSupPr>
            <m:e>
              <m:r>
                <w:ins w:id="1676" w:author="SEAN B FAIN" w:date="2019-04-25T11:40:00Z">
                  <w:rPr>
                    <w:rFonts w:ascii="Cambria Math" w:hAnsi="Cambria Math"/>
                    <w:noProof/>
                  </w:rPr>
                  <m:t>bias</m:t>
                </w:ins>
              </m:r>
            </m:e>
            <m:sup>
              <m:r>
                <w:ins w:id="1677" w:author="SEAN B FAIN" w:date="2019-04-25T11:40:00Z">
                  <w:rPr>
                    <w:rFonts w:ascii="Cambria Math" w:hAnsi="Cambria Math"/>
                    <w:noProof/>
                  </w:rPr>
                  <m:t>2</m:t>
                </w:ins>
              </m:r>
            </m:sup>
          </m:sSup>
        </m:oMath>
      </m:oMathPara>
    </w:p>
    <w:p w14:paraId="1877ED4E" w14:textId="77777777" w:rsidR="00753FE6" w:rsidRDefault="00753FE6" w:rsidP="00753FE6">
      <w:pPr>
        <w:spacing w:line="360" w:lineRule="auto"/>
        <w:rPr>
          <w:ins w:id="1678" w:author="SEAN B FAIN" w:date="2019-04-25T11:40:00Z"/>
          <w:noProof/>
        </w:rPr>
      </w:pPr>
    </w:p>
    <w:p w14:paraId="4BD77FA9" w14:textId="77777777" w:rsidR="00753FE6" w:rsidRDefault="00753FE6" w:rsidP="00753FE6">
      <w:pPr>
        <w:spacing w:line="360" w:lineRule="auto"/>
        <w:rPr>
          <w:ins w:id="1679" w:author="SEAN B FAIN" w:date="2019-04-25T11:40:00Z"/>
          <w:noProof/>
        </w:rPr>
      </w:pPr>
    </w:p>
    <w:p w14:paraId="25494452" w14:textId="77777777" w:rsidR="00753FE6" w:rsidRDefault="00753FE6" w:rsidP="00753FE6">
      <w:pPr>
        <w:spacing w:line="360" w:lineRule="auto"/>
        <w:rPr>
          <w:ins w:id="1680" w:author="SEAN B FAIN" w:date="2019-04-25T11:40:00Z"/>
          <w:noProof/>
        </w:rPr>
      </w:pPr>
      <w:ins w:id="1681" w:author="SEAN B FAIN" w:date="2019-04-25T11:40:00Z">
        <w:r>
          <w:rPr>
            <w:noProof/>
          </w:rPr>
          <w:t xml:space="preserve">Where subscript i = 1 to N represents the subjects, and subscripts 1, 2 represent measurements at time points 1 and 2, respectively.  The mean values are taken over the sample size N.  When </w:t>
        </w:r>
        <w:r>
          <w:rPr>
            <w:noProof/>
          </w:rPr>
          <w:lastRenderedPageBreak/>
          <w:t>the bias is small, and N is large, RC approaches hLOA. For these studies, the difference is negligible, but the conceptual distinction is asserted here.</w:t>
        </w:r>
      </w:ins>
    </w:p>
    <w:p w14:paraId="06CED409" w14:textId="77777777" w:rsidR="00753FE6" w:rsidRDefault="00753FE6" w:rsidP="00753FE6">
      <w:pPr>
        <w:spacing w:line="360" w:lineRule="auto"/>
        <w:rPr>
          <w:ins w:id="1682" w:author="SEAN B FAIN" w:date="2019-04-25T11:40:00Z"/>
          <w:noProof/>
        </w:rPr>
      </w:pPr>
      <w:ins w:id="1683" w:author="SEAN B FAIN" w:date="2019-04-25T11:40:00Z">
        <w:r>
          <w:rPr>
            <w:noProof/>
          </w:rPr>
          <w:t xml:space="preserve">In addition, an uncertainty has been assigned to the RC itself for each study, based on the gamma distribution with shape and scale parameters defined by the sample size and the RC value itself </w:t>
        </w:r>
        <w:r>
          <w:rPr>
            <w:noProof/>
          </w:rPr>
          <w:fldChar w:fldCharType="begin"/>
        </w:r>
        <w:r>
          <w:rPr>
            <w:noProof/>
          </w:rPr>
          <w:instrText xml:space="preserve"> ADDIN EN.CITE &lt;EndNote&gt;&lt;Cite&gt;&lt;Author&gt;Winter&lt;/Author&gt;&lt;Year&gt;2013&lt;/Year&gt;&lt;RecNum&gt;35&lt;/RecNum&gt;&lt;DisplayText&gt;&lt;style face="superscript"&gt;36&lt;/style&gt;&lt;/DisplayText&gt;&lt;record&gt;&lt;rec-number&gt;35&lt;/rec-number&gt;&lt;foreign-keys&gt;&lt;key app="EN" db-id="5s5ee500vesxw9ez5wex59wvssxtpxd9v0av" timestamp="1520462332"&gt;35&lt;/key&gt;&lt;/foreign-keys&gt;&lt;ref-type name="Report"&gt;27&lt;/ref-type&gt;&lt;contributors&gt;&lt;authors&gt;&lt;author&gt;Winter, B.&lt;/author&gt;&lt;/authors&gt;&lt;/contributors&gt;&lt;titles&gt;&lt;title&gt;Linear models and linear mixed effects models in R with linguistic applications.&lt;/title&gt;&lt;/titles&gt;&lt;dates&gt;&lt;year&gt;2013&lt;/year&gt;&lt;/dates&gt;&lt;publisher&gt;arXiv:1308.5499&lt;/publisher&gt;&lt;urls&gt;&lt;/urls&gt;&lt;/record&gt;&lt;/Cite&gt;&lt;/EndNote&gt;</w:instrText>
        </w:r>
        <w:r>
          <w:rPr>
            <w:noProof/>
          </w:rPr>
          <w:fldChar w:fldCharType="separate"/>
        </w:r>
        <w:r w:rsidRPr="008F59DC">
          <w:rPr>
            <w:noProof/>
            <w:vertAlign w:val="superscript"/>
          </w:rPr>
          <w:t>36</w:t>
        </w:r>
        <w:r>
          <w:rPr>
            <w:noProof/>
          </w:rPr>
          <w:fldChar w:fldCharType="end"/>
        </w:r>
        <w:r>
          <w:rPr>
            <w:noProof/>
          </w:rPr>
          <w:t>.  The variance of RC</w:t>
        </w:r>
        <w:r>
          <w:rPr>
            <w:noProof/>
            <w:vertAlign w:val="superscript"/>
          </w:rPr>
          <w:t>2</w:t>
        </w:r>
        <w:r>
          <w:rPr>
            <w:noProof/>
          </w:rPr>
          <w:t xml:space="preserve"> is Var(RC</w:t>
        </w:r>
        <w:r>
          <w:rPr>
            <w:noProof/>
            <w:vertAlign w:val="superscript"/>
          </w:rPr>
          <w:t>2</w:t>
        </w:r>
        <w:r>
          <w:rPr>
            <w:noProof/>
          </w:rPr>
          <w:t>)=kb</w:t>
        </w:r>
        <w:r>
          <w:rPr>
            <w:noProof/>
            <w:vertAlign w:val="superscript"/>
          </w:rPr>
          <w:t>2</w:t>
        </w:r>
        <w:r>
          <w:rPr>
            <w:noProof/>
          </w:rPr>
          <w:t>, where k =N(P-1)/2 is the shape parameter (P is the number of independent measurements, or studies included in the meta-analysis), and b=RC</w:t>
        </w:r>
        <w:r>
          <w:rPr>
            <w:noProof/>
            <w:vertAlign w:val="superscript"/>
          </w:rPr>
          <w:t>2</w:t>
        </w:r>
        <w:r>
          <w:rPr>
            <w:noProof/>
          </w:rPr>
          <w:t>/k is the scale parameter.  Using the “delta method”, one can show that Var(RC)=Var(RC</w:t>
        </w:r>
        <w:r>
          <w:rPr>
            <w:noProof/>
            <w:vertAlign w:val="superscript"/>
          </w:rPr>
          <w:t>2</w:t>
        </w:r>
        <w:r>
          <w:rPr>
            <w:noProof/>
          </w:rPr>
          <w:t>)/(4 RC</w:t>
        </w:r>
        <w:r>
          <w:rPr>
            <w:noProof/>
            <w:vertAlign w:val="superscript"/>
          </w:rPr>
          <w:t>2</w:t>
        </w:r>
        <w:r>
          <w:rPr>
            <w:noProof/>
          </w:rPr>
          <w:t xml:space="preserve">).  </w:t>
        </w:r>
      </w:ins>
    </w:p>
    <w:p w14:paraId="47A9135E" w14:textId="77777777" w:rsidR="00753FE6" w:rsidRDefault="00753FE6" w:rsidP="00753FE6">
      <w:pPr>
        <w:spacing w:line="360" w:lineRule="auto"/>
        <w:rPr>
          <w:ins w:id="1684" w:author="SEAN B FAIN" w:date="2019-04-25T11:40:00Z"/>
          <w:noProof/>
        </w:rPr>
      </w:pPr>
    </w:p>
    <w:p w14:paraId="3C58DC88" w14:textId="62DB1DC9" w:rsidR="00753FE6" w:rsidRDefault="00753FE6" w:rsidP="00753FE6">
      <w:pPr>
        <w:rPr>
          <w:ins w:id="1685" w:author="SEAN B FAIN" w:date="2019-04-25T11:47:00Z"/>
          <w:b/>
          <w:noProof/>
        </w:rPr>
      </w:pPr>
      <w:ins w:id="1686" w:author="SEAN B FAIN" w:date="2019-04-25T11:40:00Z">
        <w:r>
          <w:rPr>
            <w:b/>
            <w:noProof/>
          </w:rPr>
          <w:t>Meta-analysis of the performance metric from the four studies</w:t>
        </w:r>
      </w:ins>
    </w:p>
    <w:p w14:paraId="0B128DB3" w14:textId="77777777" w:rsidR="00936E74" w:rsidRDefault="00936E74" w:rsidP="00753FE6">
      <w:pPr>
        <w:rPr>
          <w:ins w:id="1687" w:author="SEAN B FAIN" w:date="2019-04-25T11:40:00Z"/>
          <w:b/>
          <w:noProof/>
        </w:rPr>
      </w:pPr>
    </w:p>
    <w:p w14:paraId="38113003" w14:textId="77777777" w:rsidR="00753FE6" w:rsidRDefault="00753FE6" w:rsidP="00753FE6">
      <w:pPr>
        <w:spacing w:line="360" w:lineRule="auto"/>
        <w:rPr>
          <w:ins w:id="1688" w:author="SEAN B FAIN" w:date="2019-04-25T11:40:00Z"/>
          <w:rFonts w:ascii="Arial" w:hAnsi="Arial" w:cs="Arial"/>
          <w:sz w:val="22"/>
          <w:szCs w:val="22"/>
        </w:rPr>
      </w:pPr>
      <w:ins w:id="1689" w:author="SEAN B FAIN" w:date="2019-04-25T11:40:00Z">
        <w:r>
          <w:rPr>
            <w:noProof/>
          </w:rPr>
          <w:t xml:space="preserve">The goal of the meta-analysis is to derive a mean RC based on the four studies selected. Following </w:t>
        </w:r>
        <w:r>
          <w:rPr>
            <w:noProof/>
          </w:rPr>
          <w:fldChar w:fldCharType="begin"/>
        </w:r>
        <w:r>
          <w:rPr>
            <w:noProof/>
          </w:rPr>
          <w:instrText xml:space="preserve"> ADDIN EN.CITE &lt;EndNote&gt;&lt;Cite&gt;&lt;Author&gt;Winter&lt;/Author&gt;&lt;Year&gt;2013&lt;/Year&gt;&lt;RecNum&gt;35&lt;/RecNum&gt;&lt;DisplayText&gt;&lt;style face="superscript"&gt;36&lt;/style&gt;&lt;/DisplayText&gt;&lt;record&gt;&lt;rec-number&gt;35&lt;/rec-number&gt;&lt;foreign-keys&gt;&lt;key app="EN" db-id="5s5ee500vesxw9ez5wex59wvssxtpxd9v0av" timestamp="1520462332"&gt;35&lt;/key&gt;&lt;/foreign-keys&gt;&lt;ref-type name="Report"&gt;27&lt;/ref-type&gt;&lt;contributors&gt;&lt;authors&gt;&lt;author&gt;Winter, B.&lt;/author&gt;&lt;/authors&gt;&lt;/contributors&gt;&lt;titles&gt;&lt;title&gt;Linear models and linear mixed effects models in R with linguistic applications.&lt;/title&gt;&lt;/titles&gt;&lt;dates&gt;&lt;year&gt;2013&lt;/year&gt;&lt;/dates&gt;&lt;publisher&gt;arXiv:1308.5499&lt;/publisher&gt;&lt;urls&gt;&lt;/urls&gt;&lt;/record&gt;&lt;/Cite&gt;&lt;/EndNote&gt;</w:instrText>
        </w:r>
        <w:r>
          <w:rPr>
            <w:noProof/>
          </w:rPr>
          <w:fldChar w:fldCharType="separate"/>
        </w:r>
        <w:r w:rsidRPr="008F59DC">
          <w:rPr>
            <w:noProof/>
            <w:vertAlign w:val="superscript"/>
          </w:rPr>
          <w:t>36</w:t>
        </w:r>
        <w:r>
          <w:rPr>
            <w:noProof/>
          </w:rPr>
          <w:fldChar w:fldCharType="end"/>
        </w:r>
        <w:r>
          <w:rPr>
            <w:noProof/>
          </w:rPr>
          <w:t>, the Perc15 or RA-950 metric data from the four studies were evaluated first using the fixed effects model assuming normal distribution as well as fixed effects model with exact maximum likelihoods.  However, the heterogeneity test statistic  I</w:t>
        </w:r>
        <w:r>
          <w:rPr>
            <w:noProof/>
            <w:vertAlign w:val="superscript"/>
          </w:rPr>
          <w:t>2</w:t>
        </w:r>
        <w:r>
          <w:rPr>
            <w:noProof/>
          </w:rPr>
          <w:t xml:space="preserve"> approaches 100, requiring that the random effects model be used.  A variance </w:t>
        </w:r>
        <w:r>
          <w:rPr>
            <w:rFonts w:ascii="Symbol" w:hAnsi="Symbol"/>
            <w:noProof/>
          </w:rPr>
          <w:sym w:font="Mathematica1Mono" w:char="F068"/>
        </w:r>
        <w:r>
          <w:rPr>
            <w:rFonts w:ascii="Symbol" w:hAnsi="Symbol"/>
            <w:noProof/>
            <w:vertAlign w:val="superscript"/>
          </w:rPr>
          <w:t></w:t>
        </w:r>
        <w:r>
          <w:rPr>
            <w:noProof/>
          </w:rPr>
          <w:t xml:space="preserve"> representing the underlying distribution of the RC’s is constructed based on the DerSimonian and Laird estimator for this group of studies </w:t>
        </w:r>
        <w:r>
          <w:rPr>
            <w:noProof/>
          </w:rPr>
          <w:fldChar w:fldCharType="begin"/>
        </w:r>
        <w:r>
          <w:rPr>
            <w:noProof/>
          </w:rPr>
          <w:instrText xml:space="preserve"> ADDIN EN.CITE &lt;EndNote&gt;&lt;Cite&gt;&lt;Author&gt;Winter&lt;/Author&gt;&lt;Year&gt;2013&lt;/Year&gt;&lt;RecNum&gt;35&lt;/RecNum&gt;&lt;DisplayText&gt;&lt;style face="superscript"&gt;36&lt;/style&gt;&lt;/DisplayText&gt;&lt;record&gt;&lt;rec-number&gt;35&lt;/rec-number&gt;&lt;foreign-keys&gt;&lt;key app="EN" db-id="5s5ee500vesxw9ez5wex59wvssxtpxd9v0av" timestamp="1520462332"&gt;35&lt;/key&gt;&lt;/foreign-keys&gt;&lt;ref-type name="Report"&gt;27&lt;/ref-type&gt;&lt;contributors&gt;&lt;authors&gt;&lt;author&gt;Winter, B.&lt;/author&gt;&lt;/authors&gt;&lt;/contributors&gt;&lt;titles&gt;&lt;title&gt;Linear models and linear mixed effects models in R with linguistic applications.&lt;/title&gt;&lt;/titles&gt;&lt;dates&gt;&lt;year&gt;2013&lt;/year&gt;&lt;/dates&gt;&lt;publisher&gt;arXiv:1308.5499&lt;/publisher&gt;&lt;urls&gt;&lt;/urls&gt;&lt;/record&gt;&lt;/Cite&gt;&lt;/EndNote&gt;</w:instrText>
        </w:r>
        <w:r>
          <w:rPr>
            <w:noProof/>
          </w:rPr>
          <w:fldChar w:fldCharType="separate"/>
        </w:r>
        <w:r w:rsidRPr="008F59DC">
          <w:rPr>
            <w:noProof/>
            <w:vertAlign w:val="superscript"/>
          </w:rPr>
          <w:t>36</w:t>
        </w:r>
        <w:r>
          <w:rPr>
            <w:noProof/>
          </w:rPr>
          <w:fldChar w:fldCharType="end"/>
        </w:r>
        <w:r>
          <w:rPr>
            <w:noProof/>
          </w:rPr>
          <w:t>, which is added to the variance of each study  to modify the weighting factor for the mean RC.  The standard error for the mean RC thus obtained is also modified accordingly.  This task was performed using Excel (Microsoft, Redmond WA).   The same method was also used on the bias of these studies, which were homogeneously small and therefore a simple fixed effect model sufficed.  VA does not have any statistically significant effect on the bias.</w:t>
        </w:r>
        <w:r w:rsidDel="003339AD">
          <w:rPr>
            <w:noProof/>
          </w:rPr>
          <w:t xml:space="preserve"> </w:t>
        </w:r>
        <w:bookmarkStart w:id="1690" w:name="_Toc292350674"/>
      </w:ins>
    </w:p>
    <w:p w14:paraId="066BBE6E" w14:textId="77777777" w:rsidR="00753FE6" w:rsidRDefault="00753FE6" w:rsidP="00753FE6">
      <w:pPr>
        <w:widowControl/>
        <w:autoSpaceDE/>
        <w:autoSpaceDN/>
        <w:adjustRightInd/>
        <w:spacing w:after="160" w:line="259" w:lineRule="auto"/>
        <w:rPr>
          <w:ins w:id="1691" w:author="SEAN B FAIN" w:date="2019-04-25T11:40:00Z"/>
          <w:rFonts w:ascii="Arial" w:hAnsi="Arial" w:cs="Arial"/>
          <w:sz w:val="22"/>
          <w:szCs w:val="22"/>
        </w:rPr>
      </w:pPr>
      <w:ins w:id="1692" w:author="SEAN B FAIN" w:date="2019-04-25T11:40:00Z">
        <w:r>
          <w:rPr>
            <w:rFonts w:ascii="Arial" w:hAnsi="Arial" w:cs="Arial"/>
            <w:b/>
            <w:sz w:val="22"/>
            <w:szCs w:val="22"/>
          </w:rPr>
          <w:br w:type="page"/>
        </w:r>
      </w:ins>
    </w:p>
    <w:p w14:paraId="6E75458B" w14:textId="77777777" w:rsidR="00753FE6" w:rsidRPr="003342FA" w:rsidRDefault="00753FE6">
      <w:pPr>
        <w:pStyle w:val="Heading2"/>
        <w:rPr>
          <w:ins w:id="1693" w:author="SEAN B FAIN" w:date="2019-04-25T11:40:00Z"/>
          <w:rFonts w:ascii="Arial" w:hAnsi="Arial" w:cs="Arial"/>
          <w:sz w:val="22"/>
          <w:szCs w:val="22"/>
        </w:rPr>
        <w:pPrChange w:id="1694" w:author="SEAN B FAIN" w:date="2019-04-25T11:42:00Z">
          <w:pPr>
            <w:pStyle w:val="Heading1"/>
          </w:pPr>
        </w:pPrChange>
      </w:pPr>
      <w:bookmarkStart w:id="1695" w:name="_Toc7085447"/>
      <w:ins w:id="1696" w:author="SEAN B FAIN" w:date="2019-04-25T11:40:00Z">
        <w:r>
          <w:lastRenderedPageBreak/>
          <w:t>Appendix D: Model-specific Instructions and Parameters</w:t>
        </w:r>
        <w:bookmarkEnd w:id="1690"/>
        <w:bookmarkEnd w:id="1695"/>
        <w:r>
          <w:t xml:space="preserve"> </w:t>
        </w:r>
      </w:ins>
    </w:p>
    <w:p w14:paraId="23F9DF8E" w14:textId="77777777" w:rsidR="00753FE6" w:rsidRDefault="00753FE6" w:rsidP="00753FE6">
      <w:pPr>
        <w:pStyle w:val="BodyText"/>
        <w:rPr>
          <w:ins w:id="1697" w:author="SEAN B FAIN" w:date="2019-04-25T11:40:00Z"/>
        </w:rPr>
      </w:pPr>
      <w:ins w:id="1698" w:author="SEAN B FAIN" w:date="2019-04-25T11:40:00Z">
        <w:r>
          <w:t xml:space="preserve">For acquisition modalities, reconstruction software and software analysis tools, profile conformance requires meeting the activity specifications above in Sections 2, 3 and 4. Sample acquisition and reconstruction protocols that are designed around the requirements of this Profile are provided for several common scanner </w:t>
        </w:r>
        <w:commentRangeStart w:id="1699"/>
        <w:r>
          <w:t xml:space="preserve">makes and models </w:t>
        </w:r>
        <w:commentRangeEnd w:id="1699"/>
        <w:r>
          <w:rPr>
            <w:rStyle w:val="CommentReference"/>
            <w:rFonts w:cs="Times New Roman"/>
            <w:lang w:val="x-none" w:eastAsia="x-none"/>
          </w:rPr>
          <w:commentReference w:id="1699"/>
        </w:r>
        <w:r>
          <w:t xml:space="preserve">in the Excel file “CT Protocols QIBA” linked at: </w:t>
        </w:r>
        <w:r>
          <w:fldChar w:fldCharType="begin"/>
        </w:r>
        <w:r>
          <w:instrText xml:space="preserve"> HYPERLINK "https://www.rsna.org/research/quantitative-imaging-biomarkers-alliance/quantitative-imaging-data-warehouse" </w:instrText>
        </w:r>
        <w:r>
          <w:fldChar w:fldCharType="separate"/>
        </w:r>
        <w:r w:rsidRPr="0065163C">
          <w:rPr>
            <w:rStyle w:val="Hyperlink"/>
          </w:rPr>
          <w:t>QIDW</w:t>
        </w:r>
        <w:r>
          <w:rPr>
            <w:rStyle w:val="Hyperlink"/>
          </w:rPr>
          <w:fldChar w:fldCharType="end"/>
        </w:r>
        <w:r>
          <w:t xml:space="preserve">. </w:t>
        </w:r>
      </w:ins>
    </w:p>
    <w:p w14:paraId="44022061" w14:textId="77777777" w:rsidR="00753FE6" w:rsidRDefault="00753FE6" w:rsidP="00753FE6">
      <w:pPr>
        <w:pStyle w:val="BodyText"/>
        <w:rPr>
          <w:ins w:id="1700" w:author="SEAN B FAIN" w:date="2019-04-25T11:40:00Z"/>
        </w:rPr>
      </w:pPr>
      <w:ins w:id="1701" w:author="SEAN B FAIN" w:date="2019-04-25T11:40:00Z">
        <w:r>
          <w:t xml:space="preserve">Just using these parameters without meeting the requirements specified in the profile is not sufficient to achieve conformance.  Conversely, it is possible to use different compatible parameters and still achieve conformance.  </w:t>
        </w:r>
      </w:ins>
    </w:p>
    <w:p w14:paraId="20A10241" w14:textId="77777777" w:rsidR="00753FE6" w:rsidRDefault="00753FE6" w:rsidP="00753FE6">
      <w:pPr>
        <w:pStyle w:val="BodyText"/>
        <w:rPr>
          <w:ins w:id="1702" w:author="SEAN B FAIN" w:date="2019-04-25T11:40:00Z"/>
        </w:rPr>
      </w:pPr>
      <w:ins w:id="1703" w:author="SEAN B FAIN" w:date="2019-04-25T11:40:00Z">
        <w:r>
          <w:t>Sites using models listed here are encouraged to consider using these parameters for both simplicity and consistency. Sites using models not listed here may be able to devise their own settings that result in data meeting the requirements.</w:t>
        </w:r>
      </w:ins>
    </w:p>
    <w:p w14:paraId="5BE0495C" w14:textId="77777777" w:rsidR="00753FE6" w:rsidDel="007D428B" w:rsidRDefault="00753FE6" w:rsidP="00753FE6">
      <w:pPr>
        <w:widowControl/>
        <w:autoSpaceDE/>
        <w:autoSpaceDN/>
        <w:adjustRightInd/>
        <w:spacing w:before="269" w:after="269"/>
        <w:rPr>
          <w:ins w:id="1704" w:author="SEAN B FAIN" w:date="2019-04-25T11:40:00Z"/>
          <w:rFonts w:cs="Times New Roman"/>
          <w:b/>
          <w:color w:val="000000"/>
          <w:szCs w:val="20"/>
        </w:rPr>
      </w:pPr>
      <w:ins w:id="1705" w:author="SEAN B FAIN" w:date="2019-04-25T11:40:00Z">
        <w:r>
          <w:rPr>
            <w:rStyle w:val="Strong"/>
          </w:rPr>
          <w:t>IMPORTANT</w:t>
        </w:r>
        <w:r>
          <w:rPr>
            <w:rFonts w:cs="Times New Roman"/>
            <w:b/>
            <w:color w:val="000000"/>
            <w:szCs w:val="20"/>
          </w:rPr>
          <w:t xml:space="preserve">: </w:t>
        </w:r>
        <w:r>
          <w:rPr>
            <w:rFonts w:cs="Times New Roman"/>
            <w:b/>
            <w:color w:val="000000"/>
            <w:szCs w:val="20"/>
            <w:u w:val="single"/>
          </w:rPr>
          <w:t>The presence of a product model/version in these tables does not imply it has demonstrated conformance with the QIBA Profile.</w:t>
        </w:r>
        <w:r>
          <w:rPr>
            <w:rFonts w:cs="Times New Roman"/>
            <w:b/>
            <w:color w:val="000000"/>
            <w:szCs w:val="20"/>
          </w:rPr>
          <w:t xml:space="preserve">  Refer to the specifications and procedures in Sections 3 and 4, and the QIBA Conformance Statement for the product if available.  </w:t>
        </w:r>
      </w:ins>
    </w:p>
    <w:p w14:paraId="466B2EC8" w14:textId="77777777" w:rsidR="00753FE6" w:rsidRDefault="00753FE6" w:rsidP="00753FE6">
      <w:pPr>
        <w:pStyle w:val="Heading1"/>
        <w:rPr>
          <w:ins w:id="1706" w:author="SEAN B FAIN" w:date="2019-04-25T11:40:00Z"/>
        </w:rPr>
      </w:pPr>
      <w:bookmarkStart w:id="1707" w:name="NJC04_COPDGene_Phase_3_CT_Acquisition_Fo"/>
      <w:bookmarkStart w:id="1708" w:name="NJC02_COPDGene_Phase_3_CT_Acquisition_Fo"/>
      <w:bookmarkStart w:id="1709" w:name="HAR02_COPDGene_Phase_3_CT_Acquisition_Fo"/>
      <w:bookmarkEnd w:id="1707"/>
      <w:bookmarkEnd w:id="1708"/>
      <w:bookmarkEnd w:id="1709"/>
    </w:p>
    <w:p w14:paraId="18EE78C3" w14:textId="77777777" w:rsidR="00753FE6" w:rsidRDefault="00753FE6" w:rsidP="00753FE6">
      <w:pPr>
        <w:widowControl/>
        <w:autoSpaceDE/>
        <w:autoSpaceDN/>
        <w:adjustRightInd/>
        <w:spacing w:after="160" w:line="259" w:lineRule="auto"/>
        <w:rPr>
          <w:ins w:id="1710" w:author="SEAN B FAIN" w:date="2019-04-25T11:40:00Z"/>
          <w:rFonts w:cs="Times New Roman"/>
          <w:b/>
          <w:sz w:val="36"/>
          <w:szCs w:val="20"/>
        </w:rPr>
      </w:pPr>
      <w:ins w:id="1711" w:author="SEAN B FAIN" w:date="2019-04-25T11:40:00Z">
        <w:r>
          <w:br w:type="page"/>
        </w:r>
      </w:ins>
    </w:p>
    <w:p w14:paraId="0F9B9CF8" w14:textId="77777777" w:rsidR="00753FE6" w:rsidRPr="002B4DAE" w:rsidRDefault="00753FE6">
      <w:pPr>
        <w:pStyle w:val="Heading2"/>
        <w:rPr>
          <w:ins w:id="1712" w:author="SEAN B FAIN" w:date="2019-04-25T11:40:00Z"/>
        </w:rPr>
        <w:pPrChange w:id="1713" w:author="SEAN B FAIN" w:date="2019-04-25T11:42:00Z">
          <w:pPr/>
        </w:pPrChange>
      </w:pPr>
      <w:bookmarkStart w:id="1714" w:name="_Toc7085448"/>
      <w:ins w:id="1715" w:author="SEAN B FAIN" w:date="2019-04-25T11:40:00Z">
        <w:r w:rsidRPr="002B4DAE">
          <w:lastRenderedPageBreak/>
          <w:t>Appendix E: Image Analysis Software Comparison</w:t>
        </w:r>
        <w:bookmarkEnd w:id="1714"/>
      </w:ins>
    </w:p>
    <w:p w14:paraId="76A5B9A3" w14:textId="77777777" w:rsidR="00936E74" w:rsidRDefault="00753FE6" w:rsidP="00936E74">
      <w:pPr>
        <w:rPr>
          <w:ins w:id="1716" w:author="SEAN B FAIN" w:date="2019-04-25T11:48:00Z"/>
        </w:rPr>
      </w:pPr>
      <w:ins w:id="1717" w:author="SEAN B FAIN" w:date="2019-04-25T11:40:00Z">
        <w:r w:rsidRPr="00282833">
          <w:t>This Appendix provides analysis software parameters that are expected to be compatible with the profile requirements.</w:t>
        </w:r>
      </w:ins>
    </w:p>
    <w:p w14:paraId="5FE19E8C" w14:textId="0D970BA0" w:rsidR="00753FE6" w:rsidRDefault="00753FE6">
      <w:pPr>
        <w:rPr>
          <w:ins w:id="1718" w:author="SEAN B FAIN" w:date="2019-04-25T11:40:00Z"/>
        </w:rPr>
        <w:pPrChange w:id="1719" w:author="SEAN B FAIN" w:date="2019-04-25T11:48:00Z">
          <w:pPr>
            <w:pStyle w:val="Heading1"/>
          </w:pPr>
        </w:pPrChange>
      </w:pPr>
      <w:ins w:id="1720" w:author="SEAN B FAIN" w:date="2019-04-25T11:40:00Z">
        <w:r w:rsidRPr="00282833">
          <w:t xml:space="preserve">   </w:t>
        </w:r>
      </w:ins>
    </w:p>
    <w:p w14:paraId="6C083D0C" w14:textId="77777777" w:rsidR="00936E74" w:rsidRDefault="00753FE6" w:rsidP="00936E74">
      <w:pPr>
        <w:rPr>
          <w:ins w:id="1721" w:author="SEAN B FAIN" w:date="2019-04-25T11:48:00Z"/>
          <w:rFonts w:asciiTheme="minorHAnsi" w:hAnsiTheme="minorHAnsi" w:cstheme="minorHAnsi"/>
          <w:color w:val="000000"/>
        </w:rPr>
      </w:pPr>
      <w:ins w:id="1722" w:author="SEAN B FAIN" w:date="2019-04-25T11:40:00Z">
        <w:r w:rsidRPr="005A1123">
          <w:rPr>
            <w:rFonts w:asciiTheme="minorHAnsi" w:hAnsiTheme="minorHAnsi" w:cstheme="minorHAnsi"/>
            <w:color w:val="000000"/>
          </w:rPr>
          <w:t>Research, open source and commercial vendors were invited to participant anonymously.  The Radiological Society of North America (RSNA) acted as a neutral broker between vendors and the QIBA Lung Density committee to ensure the committee was blinded to vendor identify.  All vendors indicated if their software was for research use</w:t>
        </w:r>
        <w:r>
          <w:rPr>
            <w:rFonts w:asciiTheme="minorHAnsi" w:hAnsiTheme="minorHAnsi" w:cstheme="minorHAnsi"/>
            <w:color w:val="000000"/>
          </w:rPr>
          <w:t>/</w:t>
        </w:r>
        <w:r w:rsidRPr="005A1123">
          <w:rPr>
            <w:rFonts w:asciiTheme="minorHAnsi" w:hAnsiTheme="minorHAnsi" w:cstheme="minorHAnsi"/>
            <w:color w:val="000000"/>
          </w:rPr>
          <w:t>open-source or commercial.    Vendors were instructed to generate measurements: 1) without segmentation quality assurance (QA) and manual correction to evaluate inter-software reproducibility; 2) repeated on the same images to evaluate intra-software reproducibility; and, 3) repeated on the same images with segmentation QA and manual correction.</w:t>
        </w:r>
      </w:ins>
    </w:p>
    <w:p w14:paraId="6D8C537F" w14:textId="24B91931" w:rsidR="00753FE6" w:rsidRDefault="00753FE6">
      <w:pPr>
        <w:rPr>
          <w:ins w:id="1723" w:author="SEAN B FAIN" w:date="2019-04-25T11:40:00Z"/>
          <w:rFonts w:asciiTheme="minorHAnsi" w:hAnsiTheme="minorHAnsi" w:cstheme="minorHAnsi"/>
          <w:color w:val="000000"/>
        </w:rPr>
        <w:pPrChange w:id="1724" w:author="SEAN B FAIN" w:date="2019-04-25T11:48:00Z">
          <w:pPr>
            <w:pStyle w:val="Heading1"/>
            <w:jc w:val="both"/>
          </w:pPr>
        </w:pPrChange>
      </w:pPr>
      <w:ins w:id="1725" w:author="SEAN B FAIN" w:date="2019-04-25T11:40:00Z">
        <w:r w:rsidRPr="005A1123">
          <w:rPr>
            <w:rFonts w:asciiTheme="minorHAnsi" w:hAnsiTheme="minorHAnsi" w:cstheme="minorHAnsi"/>
            <w:color w:val="000000"/>
          </w:rPr>
          <w:t xml:space="preserve"> </w:t>
        </w:r>
      </w:ins>
    </w:p>
    <w:p w14:paraId="3B6C2BE5" w14:textId="77777777" w:rsidR="00753FE6" w:rsidRPr="005A1123" w:rsidRDefault="00753FE6" w:rsidP="00753FE6">
      <w:pPr>
        <w:jc w:val="both"/>
        <w:rPr>
          <w:ins w:id="1726" w:author="SEAN B FAIN" w:date="2019-04-25T11:40:00Z"/>
          <w:rFonts w:asciiTheme="minorHAnsi" w:hAnsiTheme="minorHAnsi" w:cstheme="minorHAnsi"/>
          <w:color w:val="000000"/>
        </w:rPr>
      </w:pPr>
      <w:ins w:id="1727" w:author="SEAN B FAIN" w:date="2019-04-25T11:40:00Z">
        <w:r w:rsidRPr="005A1123">
          <w:rPr>
            <w:rFonts w:asciiTheme="minorHAnsi" w:hAnsiTheme="minorHAnsi" w:cstheme="minorHAnsi"/>
            <w:color w:val="000000"/>
          </w:rPr>
          <w:t>The</w:t>
        </w:r>
        <w:r>
          <w:rPr>
            <w:rFonts w:asciiTheme="minorHAnsi" w:hAnsiTheme="minorHAnsi" w:cstheme="minorHAnsi"/>
            <w:color w:val="000000"/>
          </w:rPr>
          <w:t xml:space="preserve"> inter-vendor</w:t>
        </w:r>
        <w:r w:rsidRPr="005A1123">
          <w:rPr>
            <w:rFonts w:asciiTheme="minorHAnsi" w:hAnsiTheme="minorHAnsi" w:cstheme="minorHAnsi"/>
            <w:color w:val="000000"/>
          </w:rPr>
          <w:t xml:space="preserve"> reproducibility coefficient (RDC)</w:t>
        </w:r>
        <w:r>
          <w:rPr>
            <w:rFonts w:asciiTheme="minorHAnsi" w:hAnsiTheme="minorHAnsi" w:cstheme="minorHAnsi"/>
            <w:color w:val="000000"/>
          </w:rPr>
          <w:fldChar w:fldCharType="begin">
            <w:fldData xml:space="preserve">PEVuZE5vdGU+PENpdGU+PEF1dGhvcj5SYXVuaWc8L0F1dGhvcj48WWVhcj4yMDE1PC9ZZWFyPjxS
ZWNOdW0+Mzc8L1JlY051bT48RGlzcGxheVRleHQ+PHN0eWxlIGZhY2U9InN1cGVyc2NyaXB0Ij4z
ODwvc3R5bGU+PC9EaXNwbGF5VGV4dD48cmVjb3JkPjxyZWMtbnVtYmVyPjM3PC9yZWMtbnVtYmVy
Pjxmb3JlaWduLWtleXM+PGtleSBhcHA9IkVOIiBkYi1pZD0iNXM1ZWU1MDB2ZXN4dzllejV3ZXg1
OXd2c3N4dHB4ZDl2MGF2IiB0aW1lc3RhbXA9IjE1MjA0NjI2NDMiPjM3PC9rZXk+PC9mb3JlaWdu
LWtleXM+PHJlZi10eXBlIG5hbWU9IkpvdXJuYWwgQXJ0aWNsZSI+MTc8L3JlZi10eXBlPjxjb250
cmlidXRvcnM+PGF1dGhvcnM+PGF1dGhvcj5SYXVuaWcsIEQuIEwuPC9hdXRob3I+PGF1dGhvcj5N
Y1NoYW5lLCBMLiBNLjwvYXV0aG9yPjxhdXRob3I+UGVubmVsbG8sIEcuPC9hdXRob3I+PGF1dGhv
cj5HYXRzb25pcywgQy48L2F1dGhvcj48YXV0aG9yPkNhcnNvbiwgUC4gTC48L2F1dGhvcj48YXV0
aG9yPlZveXZvZGljLCBKLiBULjwvYXV0aG9yPjxhdXRob3I+V2FobCwgUi4gTC48L2F1dGhvcj48
YXV0aG9yPkt1cmxhbmQsIEIuIEYuPC9hdXRob3I+PGF1dGhvcj5TY2h3YXJ6LCBBLiBKLjwvYXV0
aG9yPjxhdXRob3I+R29uZW4sIE0uPC9hdXRob3I+PGF1dGhvcj5aYWhsbWFubiwgRy48L2F1dGhv
cj48YXV0aG9yPktvbmRyYXRvdmljaCwgTS4gVi48L2F1dGhvcj48YXV0aG9yPk8mYXBvcztEb25u
ZWxsLCBLLjwvYXV0aG9yPjxhdXRob3I+UGV0cmljaywgTi48L2F1dGhvcj48YXV0aG9yPkNvbGUs
IFAuIEUuPC9hdXRob3I+PGF1dGhvcj5HYXJyYSwgQi48L2F1dGhvcj48YXV0aG9yPlN1bGxpdmFu
LCBELiBDLjwvYXV0aG9yPjxhdXRob3I+UWliYSBUZWNobmljYWwgUGVyZm9ybWFuY2UgV29ya2lu
ZyBHcm91cDwvYXV0aG9yPjwvYXV0aG9ycz48L2NvbnRyaWJ1dG9ycz48YXV0aC1hZGRyZXNzPklD
T04gTWVkaWNhbCBJbWFnaW5nLCBXYXJyaW5ndG9uLCBVU0EgRGF2aWQuUmF1bmlnQGljb25wbGMu
Y29tLiYjeEQ7TmF0aW9uYWwgQ2FuY2VyIEluc3RpdHV0ZSwgQmV0aGVzZGEsIFVTQS4mI3hEO0Zv
b2QgYW5kIERydWcgQWRtaW5pc3RyYXRpb24vQ0RSSCwgU2lsdmVyIFNwcmluZywgVVNBLiYjeEQ7
QnJvd24gVW5pdmVyc2l0eSwgUHJvdmlkZW5jZSwgVVNBLiYjeEQ7VW5pdmVyc2l0eSBvZiBNaWNo
aWdhbiBIZWFsdGggU3lzdGVtLCBBbm4gQXJib3IsIFVTQS4mI3hEO0R1a2UgVW5pdmVyc2l0eSBC
SUFDLCBEdXJoYW0sIFVTQS4mI3hEO0pvaG5zIEhvcGtpbnMgTWVkaWNhbCBJbnN0aXR1dGUsIEJh
bHRpbW9yZSwgTUQsIFVTQS4mI3hEO1VuaXZlcnNpdHkgb2YgUGl0dHNidXJnaCwgUGl0dHNidXJn
LCBVU0EuJiN4RDtFbGkgTGlsbHkgYW5kIENvLCBJbmRpYW5hcG9saXMsIFVTQS4mI3hEO01lbW9y
aWFsIFNsb2FuIEtldHRlcmluZyBDYW5jZXIgQ2VudGVyLCBOZXcgWW9yaywgVVNBLiYjeEQ7SG9m
Zm1hbi1MYSBSb2NoZSBMdGQuLCBCYXNlbCwgQ0guJiN4RDtUb3NoaWJhIE1lZGljYWwgUmVzZWFy
Y2ggSW5zdGl0dXRlLCBWZXJub24gSGlsbHMsIFVTQS4mI3hEO1Rha2FlZGEsIERlZXJmaWVsZCwg
VVNBLiYjeEQ7RHVrZSBVbml2ZXJzaXR5IFNjaG9vbCBvZiBNZWRpY2luZSwgRHVyaGFtLCBVU0Eu
PC9hdXRoLWFkZHJlc3M+PHRpdGxlcz48dGl0bGU+UXVhbnRpdGF0aXZlIGltYWdpbmcgYmlvbWFy
a2VyczogYSByZXZpZXcgb2Ygc3RhdGlzdGljYWwgbWV0aG9kcyBmb3IgdGVjaG5pY2FsIHBlcmZv
cm1hbmNlIGFzc2Vzc21lbnQ8L3RpdGxlPjxzZWNvbmRhcnktdGl0bGU+U3RhdCBNZXRob2RzIE1l
ZCBSZXM8L3NlY29uZGFyeS10aXRsZT48L3RpdGxlcz48cGVyaW9kaWNhbD48ZnVsbC10aXRsZT5T
dGF0IE1ldGhvZHMgTWVkIFJlczwvZnVsbC10aXRsZT48L3BlcmlvZGljYWw+PHBhZ2VzPjI3LTY3
PC9wYWdlcz48dm9sdW1lPjI0PC92b2x1bWU+PG51bWJlcj4xPC9udW1iZXI+PGVkaXRpb24+MjAx
NC8wNi8xMzwvZWRpdGlvbj48a2V5d29yZHM+PGtleXdvcmQ+Qmlhczwva2V5d29yZD48a2V5d29y
ZD4qQmlvbWFya2Vyczwva2V5d29yZD48a2V5d29yZD5DbGluaWNhbCBUcmlhbHMgYXMgVG9waWM8
L2tleXdvcmQ+PGtleXdvcmQ+KkRpYWdub3N0aWMgSW1hZ2luZzwva2V5d29yZD48a2V5d29yZD5I
dW1hbnM8L2tleXdvcmQ+PGtleXdvcmQ+UmVwcm9kdWNpYmlsaXR5IG9mIFJlc3VsdHM8L2tleXdv
cmQ+PGtleXdvcmQ+KlJlc2VhcmNoIERlc2lnbjwva2V5d29yZD48a2V5d29yZD4qU3RhdGlzdGlj
cyBhcyBUb3BpYzwva2V5d29yZD48a2V5d29yZD5UZXJtaW5vbG9neSBhcyBUb3BpYzwva2V5d29y
ZD48a2V5d29yZD5hZ3JlZW1lbnQ8L2tleXdvcmQ+PGtleXdvcmQ+aW1hZ2luZyBiaW9tYXJrZXJz
PC9rZXl3b3JkPjxrZXl3b3JkPmxpbmVhcml0eTwva2V5d29yZD48a2V5d29yZD5wcmVjaXNpb248
L2tleXdvcmQ+PGtleXdvcmQ+cXVhbnRpdGF0aXZlIGltYWdpbmc8L2tleXdvcmQ+PGtleXdvcmQ+
cmVsaWFiaWxpdHk8L2tleXdvcmQ+PGtleXdvcmQ+cmVwZWF0YWJpbGl0eTwva2V5d29yZD48a2V5
d29yZD5yZXByb2R1Y2liaWxpdHk8L2tleXdvcmQ+PC9rZXl3b3Jkcz48ZGF0ZXM+PHllYXI+MjAx
NTwveWVhcj48cHViLWRhdGVzPjxkYXRlPkZlYjwvZGF0ZT48L3B1Yi1kYXRlcz48L2RhdGVzPjxp
c2JuPjE0NzctMDMzNCAoRWxlY3Ryb25pYykmI3hEOzA5NjItMjgwMiAoTGlua2luZyk8L2lzYm4+
PGFjY2Vzc2lvbi1udW0+MjQ5MTk4MzE8L2FjY2Vzc2lvbi1udW0+PHVybHM+PHJlbGF0ZWQtdXJs
cz48dXJsPmh0dHBzOi8vd3d3Lm5jYmkubmxtLm5paC5nb3YvcHVibWVkLzI0OTE5ODMxPC91cmw+
PC9yZWxhdGVkLXVybHM+PC91cmxzPjxjdXN0b20yPlBNQzU1NzQxOTc8L2N1c3RvbTI+PGVsZWN0
cm9uaWMtcmVzb3VyY2UtbnVtPjEwLjExNzcvMDk2MjI4MDIxNDUzNzM0NDwvZWxlY3Ryb25pYy1y
ZXNvdXJjZS1udW0+PC9yZWNvcmQ+PC9DaXRlPjwvRW5kTm90ZT5=
</w:fldData>
          </w:fldChar>
        </w:r>
        <w:r>
          <w:rPr>
            <w:rFonts w:asciiTheme="minorHAnsi" w:hAnsiTheme="minorHAnsi" w:cstheme="minorHAnsi"/>
            <w:color w:val="000000"/>
          </w:rPr>
          <w:instrText xml:space="preserve"> ADDIN EN.CITE </w:instrText>
        </w:r>
        <w:r>
          <w:rPr>
            <w:rFonts w:asciiTheme="minorHAnsi" w:hAnsiTheme="minorHAnsi" w:cstheme="minorHAnsi"/>
            <w:color w:val="000000"/>
          </w:rPr>
          <w:fldChar w:fldCharType="begin">
            <w:fldData xml:space="preserve">PEVuZE5vdGU+PENpdGU+PEF1dGhvcj5SYXVuaWc8L0F1dGhvcj48WWVhcj4yMDE1PC9ZZWFyPjxS
ZWNOdW0+Mzc8L1JlY051bT48RGlzcGxheVRleHQ+PHN0eWxlIGZhY2U9InN1cGVyc2NyaXB0Ij4z
ODwvc3R5bGU+PC9EaXNwbGF5VGV4dD48cmVjb3JkPjxyZWMtbnVtYmVyPjM3PC9yZWMtbnVtYmVy
Pjxmb3JlaWduLWtleXM+PGtleSBhcHA9IkVOIiBkYi1pZD0iNXM1ZWU1MDB2ZXN4dzllejV3ZXg1
OXd2c3N4dHB4ZDl2MGF2IiB0aW1lc3RhbXA9IjE1MjA0NjI2NDMiPjM3PC9rZXk+PC9mb3JlaWdu
LWtleXM+PHJlZi10eXBlIG5hbWU9IkpvdXJuYWwgQXJ0aWNsZSI+MTc8L3JlZi10eXBlPjxjb250
cmlidXRvcnM+PGF1dGhvcnM+PGF1dGhvcj5SYXVuaWcsIEQuIEwuPC9hdXRob3I+PGF1dGhvcj5N
Y1NoYW5lLCBMLiBNLjwvYXV0aG9yPjxhdXRob3I+UGVubmVsbG8sIEcuPC9hdXRob3I+PGF1dGhv
cj5HYXRzb25pcywgQy48L2F1dGhvcj48YXV0aG9yPkNhcnNvbiwgUC4gTC48L2F1dGhvcj48YXV0
aG9yPlZveXZvZGljLCBKLiBULjwvYXV0aG9yPjxhdXRob3I+V2FobCwgUi4gTC48L2F1dGhvcj48
YXV0aG9yPkt1cmxhbmQsIEIuIEYuPC9hdXRob3I+PGF1dGhvcj5TY2h3YXJ6LCBBLiBKLjwvYXV0
aG9yPjxhdXRob3I+R29uZW4sIE0uPC9hdXRob3I+PGF1dGhvcj5aYWhsbWFubiwgRy48L2F1dGhv
cj48YXV0aG9yPktvbmRyYXRvdmljaCwgTS4gVi48L2F1dGhvcj48YXV0aG9yPk8mYXBvcztEb25u
ZWxsLCBLLjwvYXV0aG9yPjxhdXRob3I+UGV0cmljaywgTi48L2F1dGhvcj48YXV0aG9yPkNvbGUs
IFAuIEUuPC9hdXRob3I+PGF1dGhvcj5HYXJyYSwgQi48L2F1dGhvcj48YXV0aG9yPlN1bGxpdmFu
LCBELiBDLjwvYXV0aG9yPjxhdXRob3I+UWliYSBUZWNobmljYWwgUGVyZm9ybWFuY2UgV29ya2lu
ZyBHcm91cDwvYXV0aG9yPjwvYXV0aG9ycz48L2NvbnRyaWJ1dG9ycz48YXV0aC1hZGRyZXNzPklD
T04gTWVkaWNhbCBJbWFnaW5nLCBXYXJyaW5ndG9uLCBVU0EgRGF2aWQuUmF1bmlnQGljb25wbGMu
Y29tLiYjeEQ7TmF0aW9uYWwgQ2FuY2VyIEluc3RpdHV0ZSwgQmV0aGVzZGEsIFVTQS4mI3hEO0Zv
b2QgYW5kIERydWcgQWRtaW5pc3RyYXRpb24vQ0RSSCwgU2lsdmVyIFNwcmluZywgVVNBLiYjeEQ7
QnJvd24gVW5pdmVyc2l0eSwgUHJvdmlkZW5jZSwgVVNBLiYjeEQ7VW5pdmVyc2l0eSBvZiBNaWNo
aWdhbiBIZWFsdGggU3lzdGVtLCBBbm4gQXJib3IsIFVTQS4mI3hEO0R1a2UgVW5pdmVyc2l0eSBC
SUFDLCBEdXJoYW0sIFVTQS4mI3hEO0pvaG5zIEhvcGtpbnMgTWVkaWNhbCBJbnN0aXR1dGUsIEJh
bHRpbW9yZSwgTUQsIFVTQS4mI3hEO1VuaXZlcnNpdHkgb2YgUGl0dHNidXJnaCwgUGl0dHNidXJn
LCBVU0EuJiN4RDtFbGkgTGlsbHkgYW5kIENvLCBJbmRpYW5hcG9saXMsIFVTQS4mI3hEO01lbW9y
aWFsIFNsb2FuIEtldHRlcmluZyBDYW5jZXIgQ2VudGVyLCBOZXcgWW9yaywgVVNBLiYjeEQ7SG9m
Zm1hbi1MYSBSb2NoZSBMdGQuLCBCYXNlbCwgQ0guJiN4RDtUb3NoaWJhIE1lZGljYWwgUmVzZWFy
Y2ggSW5zdGl0dXRlLCBWZXJub24gSGlsbHMsIFVTQS4mI3hEO1Rha2FlZGEsIERlZXJmaWVsZCwg
VVNBLiYjeEQ7RHVrZSBVbml2ZXJzaXR5IFNjaG9vbCBvZiBNZWRpY2luZSwgRHVyaGFtLCBVU0Eu
PC9hdXRoLWFkZHJlc3M+PHRpdGxlcz48dGl0bGU+UXVhbnRpdGF0aXZlIGltYWdpbmcgYmlvbWFy
a2VyczogYSByZXZpZXcgb2Ygc3RhdGlzdGljYWwgbWV0aG9kcyBmb3IgdGVjaG5pY2FsIHBlcmZv
cm1hbmNlIGFzc2Vzc21lbnQ8L3RpdGxlPjxzZWNvbmRhcnktdGl0bGU+U3RhdCBNZXRob2RzIE1l
ZCBSZXM8L3NlY29uZGFyeS10aXRsZT48L3RpdGxlcz48cGVyaW9kaWNhbD48ZnVsbC10aXRsZT5T
dGF0IE1ldGhvZHMgTWVkIFJlczwvZnVsbC10aXRsZT48L3BlcmlvZGljYWw+PHBhZ2VzPjI3LTY3
PC9wYWdlcz48dm9sdW1lPjI0PC92b2x1bWU+PG51bWJlcj4xPC9udW1iZXI+PGVkaXRpb24+MjAx
NC8wNi8xMzwvZWRpdGlvbj48a2V5d29yZHM+PGtleXdvcmQ+Qmlhczwva2V5d29yZD48a2V5d29y
ZD4qQmlvbWFya2Vyczwva2V5d29yZD48a2V5d29yZD5DbGluaWNhbCBUcmlhbHMgYXMgVG9waWM8
L2tleXdvcmQ+PGtleXdvcmQ+KkRpYWdub3N0aWMgSW1hZ2luZzwva2V5d29yZD48a2V5d29yZD5I
dW1hbnM8L2tleXdvcmQ+PGtleXdvcmQ+UmVwcm9kdWNpYmlsaXR5IG9mIFJlc3VsdHM8L2tleXdv
cmQ+PGtleXdvcmQ+KlJlc2VhcmNoIERlc2lnbjwva2V5d29yZD48a2V5d29yZD4qU3RhdGlzdGlj
cyBhcyBUb3BpYzwva2V5d29yZD48a2V5d29yZD5UZXJtaW5vbG9neSBhcyBUb3BpYzwva2V5d29y
ZD48a2V5d29yZD5hZ3JlZW1lbnQ8L2tleXdvcmQ+PGtleXdvcmQ+aW1hZ2luZyBiaW9tYXJrZXJz
PC9rZXl3b3JkPjxrZXl3b3JkPmxpbmVhcml0eTwva2V5d29yZD48a2V5d29yZD5wcmVjaXNpb248
L2tleXdvcmQ+PGtleXdvcmQ+cXVhbnRpdGF0aXZlIGltYWdpbmc8L2tleXdvcmQ+PGtleXdvcmQ+
cmVsaWFiaWxpdHk8L2tleXdvcmQ+PGtleXdvcmQ+cmVwZWF0YWJpbGl0eTwva2V5d29yZD48a2V5
d29yZD5yZXByb2R1Y2liaWxpdHk8L2tleXdvcmQ+PC9rZXl3b3Jkcz48ZGF0ZXM+PHllYXI+MjAx
NTwveWVhcj48cHViLWRhdGVzPjxkYXRlPkZlYjwvZGF0ZT48L3B1Yi1kYXRlcz48L2RhdGVzPjxp
c2JuPjE0NzctMDMzNCAoRWxlY3Ryb25pYykmI3hEOzA5NjItMjgwMiAoTGlua2luZyk8L2lzYm4+
PGFjY2Vzc2lvbi1udW0+MjQ5MTk4MzE8L2FjY2Vzc2lvbi1udW0+PHVybHM+PHJlbGF0ZWQtdXJs
cz48dXJsPmh0dHBzOi8vd3d3Lm5jYmkubmxtLm5paC5nb3YvcHVibWVkLzI0OTE5ODMxPC91cmw+
PC9yZWxhdGVkLXVybHM+PC91cmxzPjxjdXN0b20yPlBNQzU1NzQxOTc8L2N1c3RvbTI+PGVsZWN0
cm9uaWMtcmVzb3VyY2UtbnVtPjEwLjExNzcvMDk2MjI4MDIxNDUzNzM0NDwvZWxlY3Ryb25pYy1y
ZXNvdXJjZS1udW0+PC9yZWNvcmQ+PC9DaXRlPjwvRW5kTm90ZT5=
</w:fldData>
          </w:fldChar>
        </w:r>
        <w:r>
          <w:rPr>
            <w:rFonts w:asciiTheme="minorHAnsi" w:hAnsiTheme="minorHAnsi" w:cstheme="minorHAnsi"/>
            <w:color w:val="000000"/>
          </w:rPr>
          <w:instrText xml:space="preserve"> ADDIN EN.CITE.DATA </w:instrText>
        </w:r>
        <w:r>
          <w:rPr>
            <w:rFonts w:asciiTheme="minorHAnsi" w:hAnsiTheme="minorHAnsi" w:cstheme="minorHAnsi"/>
            <w:color w:val="000000"/>
          </w:rPr>
        </w:r>
        <w:r>
          <w:rPr>
            <w:rFonts w:asciiTheme="minorHAnsi" w:hAnsiTheme="minorHAnsi" w:cstheme="minorHAnsi"/>
            <w:color w:val="000000"/>
          </w:rPr>
          <w:fldChar w:fldCharType="end"/>
        </w:r>
        <w:r>
          <w:rPr>
            <w:rFonts w:asciiTheme="minorHAnsi" w:hAnsiTheme="minorHAnsi" w:cstheme="minorHAnsi"/>
            <w:color w:val="000000"/>
          </w:rPr>
        </w:r>
        <w:r>
          <w:rPr>
            <w:rFonts w:asciiTheme="minorHAnsi" w:hAnsiTheme="minorHAnsi" w:cstheme="minorHAnsi"/>
            <w:color w:val="000000"/>
          </w:rPr>
          <w:fldChar w:fldCharType="separate"/>
        </w:r>
        <w:r w:rsidRPr="008F59DC">
          <w:rPr>
            <w:rFonts w:asciiTheme="minorHAnsi" w:hAnsiTheme="minorHAnsi" w:cstheme="minorHAnsi"/>
            <w:noProof/>
            <w:color w:val="000000"/>
            <w:vertAlign w:val="superscript"/>
          </w:rPr>
          <w:t>38</w:t>
        </w:r>
        <w:r>
          <w:rPr>
            <w:rFonts w:asciiTheme="minorHAnsi" w:hAnsiTheme="minorHAnsi" w:cstheme="minorHAnsi"/>
            <w:color w:val="000000"/>
          </w:rPr>
          <w:fldChar w:fldCharType="end"/>
        </w:r>
        <w:r>
          <w:rPr>
            <w:rFonts w:asciiTheme="minorHAnsi" w:hAnsiTheme="minorHAnsi" w:cstheme="minorHAnsi"/>
            <w:color w:val="000000"/>
          </w:rPr>
          <w:t xml:space="preserve"> </w:t>
        </w:r>
        <w:r w:rsidRPr="005A1123">
          <w:rPr>
            <w:rFonts w:asciiTheme="minorHAnsi" w:hAnsiTheme="minorHAnsi" w:cstheme="minorHAnsi"/>
            <w:color w:val="000000"/>
          </w:rPr>
          <w:t>was generated to measure the reproducibility across the different vendors for each measurement at standard dose: 1) with and without QA, and 2) by vendor type (research/open-source, commercial</w:t>
        </w:r>
        <w:r>
          <w:rPr>
            <w:rFonts w:asciiTheme="minorHAnsi" w:hAnsiTheme="minorHAnsi" w:cstheme="minorHAnsi"/>
            <w:color w:val="000000"/>
          </w:rPr>
          <w:t>; Table 1</w:t>
        </w:r>
        <w:r w:rsidRPr="005A1123">
          <w:rPr>
            <w:rFonts w:asciiTheme="minorHAnsi" w:hAnsiTheme="minorHAnsi" w:cstheme="minorHAnsi"/>
            <w:color w:val="000000"/>
          </w:rPr>
          <w:t>).  The RDC is the value under which the difference between repeated measurements on the same patient acquired under different conditions should fall within 95% probability, and is defined as:</w:t>
        </w:r>
      </w:ins>
    </w:p>
    <w:tbl>
      <w:tblPr>
        <w:tblW w:w="0" w:type="auto"/>
        <w:tblBorders>
          <w:insideH w:val="single" w:sz="4" w:space="0" w:color="auto"/>
        </w:tblBorders>
        <w:tblLook w:val="04A0" w:firstRow="1" w:lastRow="0" w:firstColumn="1" w:lastColumn="0" w:noHBand="0" w:noVBand="1"/>
      </w:tblPr>
      <w:tblGrid>
        <w:gridCol w:w="8864"/>
        <w:gridCol w:w="496"/>
      </w:tblGrid>
      <w:tr w:rsidR="00753FE6" w:rsidRPr="0013615E" w14:paraId="738B20DC" w14:textId="77777777" w:rsidTr="00C90C16">
        <w:trPr>
          <w:ins w:id="1728" w:author="SEAN B FAIN" w:date="2019-04-25T11:40:00Z"/>
        </w:trPr>
        <w:tc>
          <w:tcPr>
            <w:tcW w:w="9080" w:type="dxa"/>
          </w:tcPr>
          <w:p w14:paraId="3FDCB44D" w14:textId="77777777" w:rsidR="00753FE6" w:rsidRPr="005A1123" w:rsidRDefault="00753FE6" w:rsidP="00C90C16">
            <w:pPr>
              <w:jc w:val="center"/>
              <w:rPr>
                <w:ins w:id="1729" w:author="SEAN B FAIN" w:date="2019-04-25T11:40:00Z"/>
                <w:rFonts w:asciiTheme="minorHAnsi" w:hAnsiTheme="minorHAnsi" w:cstheme="minorHAnsi"/>
                <w:color w:val="000000"/>
              </w:rPr>
            </w:pPr>
            <m:oMathPara>
              <m:oMath>
                <m:r>
                  <w:ins w:id="1730" w:author="SEAN B FAIN" w:date="2019-04-25T11:40:00Z">
                    <w:rPr>
                      <w:rFonts w:ascii="Cambria Math" w:hAnsi="Cambria Math" w:cstheme="minorHAnsi"/>
                      <w:color w:val="000000"/>
                    </w:rPr>
                    <m:t>RDC=1.96</m:t>
                  </w:ins>
                </m:r>
                <m:rad>
                  <m:radPr>
                    <m:degHide m:val="1"/>
                    <m:ctrlPr>
                      <w:ins w:id="1731" w:author="SEAN B FAIN" w:date="2019-04-25T11:40:00Z">
                        <w:rPr>
                          <w:rFonts w:ascii="Cambria Math" w:hAnsi="Cambria Math" w:cstheme="minorHAnsi"/>
                          <w:i/>
                          <w:color w:val="000000"/>
                        </w:rPr>
                      </w:ins>
                    </m:ctrlPr>
                  </m:radPr>
                  <m:deg/>
                  <m:e>
                    <m:r>
                      <w:ins w:id="1732" w:author="SEAN B FAIN" w:date="2019-04-25T11:40:00Z">
                        <w:rPr>
                          <w:rFonts w:ascii="Cambria Math" w:hAnsi="Cambria Math" w:cstheme="minorHAnsi"/>
                          <w:color w:val="000000"/>
                        </w:rPr>
                        <m:t>2</m:t>
                      </w:ins>
                    </m:r>
                    <m:sSup>
                      <m:sSupPr>
                        <m:ctrlPr>
                          <w:ins w:id="1733" w:author="SEAN B FAIN" w:date="2019-04-25T11:40:00Z">
                            <w:rPr>
                              <w:rFonts w:ascii="Cambria Math" w:hAnsi="Cambria Math" w:cstheme="minorHAnsi"/>
                              <w:i/>
                              <w:color w:val="000000"/>
                            </w:rPr>
                          </w:ins>
                        </m:ctrlPr>
                      </m:sSupPr>
                      <m:e>
                        <m:r>
                          <w:ins w:id="1734" w:author="SEAN B FAIN" w:date="2019-04-25T11:40:00Z">
                            <w:rPr>
                              <w:rFonts w:ascii="Cambria Math" w:hAnsi="Cambria Math" w:cstheme="minorHAnsi"/>
                              <w:color w:val="000000"/>
                            </w:rPr>
                            <m:t>σ</m:t>
                          </w:ins>
                        </m:r>
                      </m:e>
                      <m:sup>
                        <m:r>
                          <w:ins w:id="1735" w:author="SEAN B FAIN" w:date="2019-04-25T11:40:00Z">
                            <w:rPr>
                              <w:rFonts w:ascii="Cambria Math" w:hAnsi="Cambria Math" w:cstheme="minorHAnsi"/>
                              <w:color w:val="000000"/>
                            </w:rPr>
                            <m:t>2</m:t>
                          </w:ins>
                        </m:r>
                      </m:sup>
                    </m:sSup>
                  </m:e>
                </m:rad>
              </m:oMath>
            </m:oMathPara>
          </w:p>
        </w:tc>
        <w:tc>
          <w:tcPr>
            <w:tcW w:w="496" w:type="dxa"/>
          </w:tcPr>
          <w:p w14:paraId="10FDCC16" w14:textId="77777777" w:rsidR="00753FE6" w:rsidRPr="005A1123" w:rsidRDefault="00753FE6" w:rsidP="00C90C16">
            <w:pPr>
              <w:jc w:val="both"/>
              <w:rPr>
                <w:ins w:id="1736" w:author="SEAN B FAIN" w:date="2019-04-25T11:40:00Z"/>
                <w:rFonts w:asciiTheme="minorHAnsi" w:hAnsiTheme="minorHAnsi" w:cstheme="minorHAnsi"/>
                <w:color w:val="000000"/>
              </w:rPr>
            </w:pPr>
            <w:ins w:id="1737" w:author="SEAN B FAIN" w:date="2019-04-25T11:40:00Z">
              <w:r w:rsidRPr="005A1123">
                <w:rPr>
                  <w:rFonts w:asciiTheme="minorHAnsi" w:hAnsiTheme="minorHAnsi" w:cstheme="minorHAnsi"/>
                  <w:color w:val="000000"/>
                </w:rPr>
                <w:t>(1)</w:t>
              </w:r>
            </w:ins>
          </w:p>
        </w:tc>
      </w:tr>
    </w:tbl>
    <w:p w14:paraId="3B7892F4" w14:textId="77777777" w:rsidR="00753FE6" w:rsidRPr="005A1123" w:rsidRDefault="00753FE6" w:rsidP="00753FE6">
      <w:pPr>
        <w:jc w:val="both"/>
        <w:rPr>
          <w:ins w:id="1738" w:author="SEAN B FAIN" w:date="2019-04-25T11:40:00Z"/>
          <w:rFonts w:asciiTheme="minorHAnsi" w:hAnsiTheme="minorHAnsi" w:cstheme="minorHAnsi"/>
          <w:color w:val="000000"/>
        </w:rPr>
      </w:pPr>
      <w:ins w:id="1739" w:author="SEAN B FAIN" w:date="2019-04-25T11:40:00Z">
        <w:r w:rsidRPr="005A1123">
          <w:rPr>
            <w:rFonts w:asciiTheme="minorHAnsi" w:hAnsiTheme="minorHAnsi" w:cstheme="minorHAnsi"/>
            <w:color w:val="000000"/>
          </w:rPr>
          <w:t xml:space="preserve">where </w:t>
        </w:r>
        <w:r>
          <w:rPr>
            <w:rFonts w:ascii="Symbol" w:hAnsi="Symbol" w:cstheme="minorHAnsi"/>
            <w:color w:val="000000"/>
          </w:rPr>
          <w:t></w:t>
        </w:r>
        <w:r w:rsidRPr="005A1123">
          <w:rPr>
            <w:rFonts w:asciiTheme="minorHAnsi" w:hAnsiTheme="minorHAnsi" w:cstheme="minorHAnsi"/>
            <w:color w:val="000000"/>
            <w:vertAlign w:val="superscript"/>
          </w:rPr>
          <w:t>2</w:t>
        </w:r>
        <w:r w:rsidRPr="005A1123">
          <w:rPr>
            <w:rFonts w:asciiTheme="minorHAnsi" w:hAnsiTheme="minorHAnsi" w:cstheme="minorHAnsi"/>
            <w:color w:val="000000"/>
          </w:rPr>
          <w:t xml:space="preserve"> is the mean of the variances of repeated measurements on the </w:t>
        </w:r>
        <w:commentRangeStart w:id="1740"/>
        <w:r w:rsidRPr="005A1123">
          <w:rPr>
            <w:rFonts w:asciiTheme="minorHAnsi" w:hAnsiTheme="minorHAnsi" w:cstheme="minorHAnsi"/>
            <w:color w:val="000000"/>
          </w:rPr>
          <w:t>same patient</w:t>
        </w:r>
        <w:commentRangeEnd w:id="1740"/>
        <w:r>
          <w:rPr>
            <w:rStyle w:val="CommentReference"/>
            <w:rFonts w:cs="Times New Roman"/>
            <w:lang w:val="x-none" w:eastAsia="x-none"/>
          </w:rPr>
          <w:commentReference w:id="1740"/>
        </w:r>
        <w:r w:rsidRPr="005A1123">
          <w:rPr>
            <w:rFonts w:asciiTheme="minorHAnsi" w:hAnsiTheme="minorHAnsi" w:cstheme="minorHAnsi"/>
            <w:color w:val="000000"/>
          </w:rPr>
          <w:t>.  Low RDC values indicate high reproducibility between vendors.  95% confidence intervals for the RDC were constructed using bootstrapping with 5000 resamples.</w:t>
        </w:r>
        <w:r>
          <w:rPr>
            <w:rFonts w:asciiTheme="minorHAnsi" w:hAnsiTheme="minorHAnsi" w:cstheme="minorHAnsi"/>
            <w:color w:val="000000"/>
          </w:rPr>
          <w:t xml:space="preserve"> </w:t>
        </w:r>
        <w:r w:rsidRPr="00F62C67">
          <w:t xml:space="preserve">Table </w:t>
        </w:r>
        <w:r>
          <w:t>1</w:t>
        </w:r>
        <w:r w:rsidRPr="00F62C67">
          <w:t xml:space="preserve"> shows the RDC for TLV, </w:t>
        </w:r>
        <w:r>
          <w:t>RA-950</w:t>
        </w:r>
        <w:r w:rsidRPr="00F62C67">
          <w:t xml:space="preserve"> and Perc15 by vendor type (research/open source or commercial) without and with QA. Research and commercial vendors RDC </w:t>
        </w:r>
        <w:proofErr w:type="gramStart"/>
        <w:r w:rsidRPr="00F62C67">
          <w:t>was</w:t>
        </w:r>
        <w:proofErr w:type="gramEnd"/>
        <w:r w:rsidRPr="00F62C67">
          <w:t xml:space="preserve"> comparable for TLV, </w:t>
        </w:r>
        <w:r>
          <w:t>RA-950</w:t>
        </w:r>
        <w:r w:rsidRPr="00F62C67">
          <w:t xml:space="preserve"> and Perc15 measurements: 0.39L / 0.32L, 1.2% / 1.2%, and 1.7HU / 1.6 HU, respectively.  As shown in Table </w:t>
        </w:r>
        <w:r>
          <w:t>1</w:t>
        </w:r>
        <w:r w:rsidRPr="00F62C67">
          <w:t>, QA had minimal impact on measurement reproducibility between vendors.</w:t>
        </w:r>
      </w:ins>
    </w:p>
    <w:p w14:paraId="1BAA7E5F" w14:textId="77777777" w:rsidR="00753FE6" w:rsidRPr="005A1123" w:rsidRDefault="00753FE6" w:rsidP="00753FE6">
      <w:pPr>
        <w:jc w:val="both"/>
        <w:rPr>
          <w:ins w:id="1741" w:author="SEAN B FAIN" w:date="2019-04-25T11:40:00Z"/>
          <w:rFonts w:asciiTheme="minorHAnsi" w:hAnsiTheme="minorHAnsi" w:cstheme="minorHAnsi"/>
        </w:rPr>
      </w:pPr>
    </w:p>
    <w:p w14:paraId="76BED348" w14:textId="77777777" w:rsidR="00753FE6" w:rsidRPr="005A1123" w:rsidRDefault="00753FE6" w:rsidP="00753FE6">
      <w:pPr>
        <w:jc w:val="both"/>
        <w:rPr>
          <w:ins w:id="1742" w:author="SEAN B FAIN" w:date="2019-04-25T11:40:00Z"/>
          <w:rFonts w:asciiTheme="minorHAnsi" w:eastAsiaTheme="minorEastAsia" w:hAnsiTheme="minorHAnsi" w:cstheme="minorHAnsi"/>
        </w:rPr>
      </w:pPr>
      <w:ins w:id="1743" w:author="SEAN B FAIN" w:date="2019-04-25T11:40:00Z">
        <w:r w:rsidRPr="005A1123">
          <w:rPr>
            <w:rFonts w:asciiTheme="minorHAnsi" w:hAnsiTheme="minorHAnsi" w:cstheme="minorHAnsi"/>
          </w:rPr>
          <w:t xml:space="preserve">A total of </w:t>
        </w:r>
        <w:r>
          <w:rPr>
            <w:rFonts w:asciiTheme="minorHAnsi" w:hAnsiTheme="minorHAnsi" w:cstheme="minorHAnsi"/>
          </w:rPr>
          <w:t>8</w:t>
        </w:r>
        <w:r w:rsidRPr="005A1123">
          <w:rPr>
            <w:rFonts w:asciiTheme="minorHAnsi" w:hAnsiTheme="minorHAnsi" w:cstheme="minorHAnsi"/>
          </w:rPr>
          <w:t xml:space="preserve"> vendors participated in the software comparison study; n=</w:t>
        </w:r>
        <w:r>
          <w:rPr>
            <w:rFonts w:asciiTheme="minorHAnsi" w:hAnsiTheme="minorHAnsi" w:cstheme="minorHAnsi"/>
          </w:rPr>
          <w:t>4</w:t>
        </w:r>
        <w:r w:rsidRPr="005A1123">
          <w:rPr>
            <w:rFonts w:asciiTheme="minorHAnsi" w:hAnsiTheme="minorHAnsi" w:cstheme="minorHAnsi"/>
          </w:rPr>
          <w:t xml:space="preserve"> research</w:t>
        </w:r>
        <w:r>
          <w:rPr>
            <w:rFonts w:asciiTheme="minorHAnsi" w:hAnsiTheme="minorHAnsi" w:cstheme="minorHAnsi"/>
          </w:rPr>
          <w:t>/</w:t>
        </w:r>
        <w:r w:rsidRPr="005A1123">
          <w:rPr>
            <w:rFonts w:asciiTheme="minorHAnsi" w:hAnsiTheme="minorHAnsi" w:cstheme="minorHAnsi"/>
          </w:rPr>
          <w:t>open-source</w:t>
        </w:r>
        <w:r>
          <w:rPr>
            <w:rFonts w:asciiTheme="minorHAnsi" w:hAnsiTheme="minorHAnsi" w:cstheme="minorHAnsi"/>
          </w:rPr>
          <w:t xml:space="preserve"> and</w:t>
        </w:r>
        <w:r w:rsidRPr="005A1123">
          <w:rPr>
            <w:rFonts w:asciiTheme="minorHAnsi" w:hAnsiTheme="minorHAnsi" w:cstheme="minorHAnsi"/>
          </w:rPr>
          <w:t xml:space="preserve"> n=</w:t>
        </w:r>
        <w:r>
          <w:rPr>
            <w:rFonts w:asciiTheme="minorHAnsi" w:hAnsiTheme="minorHAnsi" w:cstheme="minorHAnsi"/>
          </w:rPr>
          <w:t>4</w:t>
        </w:r>
        <w:r w:rsidRPr="005A1123">
          <w:rPr>
            <w:rFonts w:asciiTheme="minorHAnsi" w:hAnsiTheme="minorHAnsi" w:cstheme="minorHAnsi"/>
          </w:rPr>
          <w:t xml:space="preserve"> commercial.  A single commercial vendor withdrew from the study.</w:t>
        </w:r>
        <w:r>
          <w:rPr>
            <w:rFonts w:asciiTheme="minorHAnsi" w:hAnsiTheme="minorHAnsi" w:cstheme="minorHAnsi"/>
          </w:rPr>
          <w:t xml:space="preserve"> </w:t>
        </w:r>
        <w:r w:rsidRPr="005A1123">
          <w:rPr>
            <w:rFonts w:asciiTheme="minorHAnsi" w:hAnsiTheme="minorHAnsi" w:cstheme="minorHAnsi"/>
          </w:rPr>
          <w:t xml:space="preserve">To estimate the RDC for a given vendor we must estimate the variance relative to the other K-1 vendors in the comparison (K = 8 in our study). Therefore, for specific vendor, </w:t>
        </w:r>
        <m:oMath>
          <m:r>
            <w:rPr>
              <w:rFonts w:ascii="Cambria Math" w:eastAsiaTheme="minorEastAsia" w:hAnsi="Cambria Math" w:cstheme="minorHAnsi"/>
            </w:rPr>
            <m:t>l</m:t>
          </m:r>
        </m:oMath>
        <w:r w:rsidRPr="005A1123">
          <w:rPr>
            <w:rFonts w:asciiTheme="minorHAnsi" w:hAnsiTheme="minorHAnsi" w:cstheme="minorHAnsi"/>
          </w:rPr>
          <w:t xml:space="preserve">, we calculate the mean variance, </w:t>
        </w:r>
        <m:oMath>
          <m:sSubSup>
            <m:sSubSupPr>
              <m:ctrlPr>
                <w:rPr>
                  <w:rFonts w:ascii="Cambria Math" w:hAnsi="Cambria Math" w:cstheme="minorHAnsi"/>
                  <w:i/>
                </w:rPr>
              </m:ctrlPr>
            </m:sSubSupPr>
            <m:e>
              <m:r>
                <w:rPr>
                  <w:rFonts w:ascii="Cambria Math" w:hAnsi="Cambria Math" w:cstheme="minorHAnsi"/>
                </w:rPr>
                <m:t>σ</m:t>
              </m:r>
            </m:e>
            <m:sub>
              <m:r>
                <w:rPr>
                  <w:rFonts w:ascii="Cambria Math" w:hAnsi="Cambria Math" w:cstheme="minorHAnsi"/>
                </w:rPr>
                <m:t>l</m:t>
              </m:r>
            </m:sub>
            <m:sup>
              <m:r>
                <w:rPr>
                  <w:rFonts w:ascii="Cambria Math" w:hAnsi="Cambria Math" w:cstheme="minorHAnsi"/>
                </w:rPr>
                <m:t>2</m:t>
              </m:r>
            </m:sup>
          </m:sSubSup>
        </m:oMath>
        <w:r w:rsidRPr="005A1123">
          <w:rPr>
            <w:rFonts w:asciiTheme="minorHAnsi" w:eastAsiaTheme="minorEastAsia" w:hAnsiTheme="minorHAnsi" w:cstheme="minorHAnsi"/>
          </w:rPr>
          <w:t xml:space="preserve">,for the measurements, </w:t>
        </w:r>
        <w:r w:rsidRPr="005A1123">
          <w:rPr>
            <w:rFonts w:asciiTheme="minorHAnsi" w:hAnsiTheme="minorHAnsi" w:cstheme="minorHAnsi"/>
          </w:rPr>
          <w:t xml:space="preserve">subscript </w:t>
        </w:r>
        <m:oMath>
          <m:r>
            <w:rPr>
              <w:rFonts w:ascii="Cambria Math" w:hAnsi="Cambria Math" w:cstheme="minorHAnsi"/>
            </w:rPr>
            <m:t>i</m:t>
          </m:r>
        </m:oMath>
        <w:r w:rsidRPr="005A1123">
          <w:rPr>
            <w:rFonts w:asciiTheme="minorHAnsi" w:eastAsiaTheme="minorEastAsia" w:hAnsiTheme="minorHAnsi" w:cstheme="minorHAnsi"/>
          </w:rPr>
          <w:t>, acr</w:t>
        </w:r>
        <w:proofErr w:type="spellStart"/>
        <w:r w:rsidRPr="005A1123">
          <w:rPr>
            <w:rFonts w:asciiTheme="minorHAnsi" w:eastAsiaTheme="minorEastAsia" w:hAnsiTheme="minorHAnsi" w:cstheme="minorHAnsi"/>
          </w:rPr>
          <w:t>oss</w:t>
        </w:r>
        <w:proofErr w:type="spellEnd"/>
        <w:r w:rsidRPr="005A1123">
          <w:rPr>
            <w:rFonts w:asciiTheme="minorHAnsi" w:eastAsiaTheme="minorEastAsia" w:hAnsiTheme="minorHAnsi" w:cstheme="minorHAnsi"/>
          </w:rPr>
          <w:t xml:space="preserve"> the </w:t>
        </w:r>
        <m:oMath>
          <m:r>
            <w:rPr>
              <w:rFonts w:ascii="Cambria Math" w:hAnsi="Cambria Math" w:cstheme="minorHAnsi"/>
            </w:rPr>
            <m:t>50</m:t>
          </m:r>
        </m:oMath>
        <w:r w:rsidRPr="005A1123">
          <w:rPr>
            <w:rFonts w:asciiTheme="minorHAnsi" w:hAnsiTheme="minorHAnsi" w:cstheme="minorHAnsi"/>
          </w:rPr>
          <w:t xml:space="preserve"> image sets. Let </w:t>
        </w:r>
        <m:oMath>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i,k</m:t>
              </m:r>
            </m:sub>
          </m:sSub>
        </m:oMath>
        <w:r w:rsidRPr="005A1123">
          <w:rPr>
            <w:rFonts w:asciiTheme="minorHAnsi" w:eastAsiaTheme="minorEastAsia" w:hAnsiTheme="minorHAnsi" w:cstheme="minorHAnsi"/>
          </w:rPr>
          <w:t xml:space="preserve"> represent measurement</w:t>
        </w:r>
        <m:oMath>
          <m:r>
            <w:rPr>
              <w:rFonts w:ascii="Cambria Math" w:eastAsiaTheme="minorEastAsia" w:hAnsi="Cambria Math" w:cstheme="minorHAnsi"/>
            </w:rPr>
            <m:t xml:space="preserve"> i</m:t>
          </m:r>
        </m:oMath>
        <w:r w:rsidRPr="005A1123">
          <w:rPr>
            <w:rFonts w:asciiTheme="minorHAnsi" w:eastAsiaTheme="minorEastAsia" w:hAnsiTheme="minorHAnsi" w:cstheme="minorHAnsi"/>
          </w:rPr>
          <w:t xml:space="preserve"> of vendor </w:t>
        </w:r>
        <m:oMath>
          <m:r>
            <w:rPr>
              <w:rFonts w:ascii="Cambria Math" w:eastAsiaTheme="minorEastAsia" w:hAnsi="Cambria Math" w:cstheme="minorHAnsi"/>
            </w:rPr>
            <m:t>l</m:t>
          </m:r>
        </m:oMath>
        <w:r w:rsidRPr="005A1123">
          <w:rPr>
            <w:rFonts w:asciiTheme="minorHAnsi" w:eastAsiaTheme="minorEastAsia" w:hAnsiTheme="minorHAnsi" w:cstheme="minorHAnsi"/>
          </w:rPr>
          <w:t>.</w:t>
        </w:r>
      </w:ins>
    </w:p>
    <w:p w14:paraId="11BC6A05" w14:textId="77777777" w:rsidR="00753FE6" w:rsidRDefault="00753FE6" w:rsidP="00753FE6">
      <w:pPr>
        <w:jc w:val="both"/>
        <w:rPr>
          <w:ins w:id="1744" w:author="SEAN B FAIN" w:date="2019-04-25T11:40:00Z"/>
          <w:rFonts w:ascii="Times New Roman" w:eastAsiaTheme="minorEastAsia" w:hAnsi="Times New Roman" w:cs="Times New Roman"/>
        </w:rPr>
      </w:pPr>
    </w:p>
    <w:p w14:paraId="043BF4D9" w14:textId="77777777" w:rsidR="00753FE6" w:rsidRPr="005A1123" w:rsidRDefault="00753FE6" w:rsidP="00753FE6">
      <w:pPr>
        <w:jc w:val="both"/>
        <w:rPr>
          <w:ins w:id="1745" w:author="SEAN B FAIN" w:date="2019-04-25T11:40:00Z"/>
          <w:rFonts w:asciiTheme="minorHAnsi" w:eastAsiaTheme="minorEastAsia" w:hAnsiTheme="minorHAnsi" w:cstheme="minorHAnsi"/>
        </w:rPr>
      </w:pPr>
      <w:ins w:id="1746" w:author="SEAN B FAIN" w:date="2019-04-25T11:40:00Z">
        <w:r w:rsidRPr="005A1123">
          <w:rPr>
            <w:rFonts w:asciiTheme="minorHAnsi" w:eastAsiaTheme="minorEastAsia" w:hAnsiTheme="minorHAnsi" w:cstheme="minorHAnsi"/>
          </w:rPr>
          <w:t xml:space="preserve">Let </w:t>
        </w:r>
        <m:oMath>
          <m:sSubSup>
            <m:sSubSupPr>
              <m:ctrlPr>
                <w:rPr>
                  <w:rFonts w:ascii="Cambria Math" w:eastAsiaTheme="minorEastAsia" w:hAnsi="Cambria Math" w:cstheme="minorHAnsi"/>
                  <w:i/>
                </w:rPr>
              </m:ctrlPr>
            </m:sSubSupPr>
            <m:e>
              <m:r>
                <w:rPr>
                  <w:rFonts w:ascii="Cambria Math" w:eastAsiaTheme="minorEastAsia" w:hAnsi="Cambria Math" w:cstheme="minorHAnsi"/>
                </w:rPr>
                <m:t>σ</m:t>
              </m:r>
            </m:e>
            <m:sub>
              <m:r>
                <w:rPr>
                  <w:rFonts w:ascii="Cambria Math" w:eastAsiaTheme="minorEastAsia" w:hAnsi="Cambria Math" w:cstheme="minorHAnsi"/>
                </w:rPr>
                <m:t>i, k,l</m:t>
              </m:r>
            </m:sub>
            <m:sup>
              <m:r>
                <w:rPr>
                  <w:rFonts w:ascii="Cambria Math" w:eastAsiaTheme="minorEastAsia" w:hAnsi="Cambria Math" w:cstheme="minorHAnsi"/>
                </w:rPr>
                <m:t>2</m:t>
              </m:r>
            </m:sup>
          </m:sSubSup>
        </m:oMath>
        <w:r w:rsidRPr="005A1123">
          <w:rPr>
            <w:rFonts w:asciiTheme="minorHAnsi" w:eastAsiaTheme="minorEastAsia" w:hAnsiTheme="minorHAnsi" w:cstheme="minorHAnsi"/>
          </w:rPr>
          <w:t xml:space="preserve"> represent the variance between vendor </w:t>
        </w:r>
        <m:oMath>
          <m:r>
            <w:rPr>
              <w:rFonts w:ascii="Cambria Math" w:eastAsiaTheme="minorEastAsia" w:hAnsi="Cambria Math" w:cstheme="minorHAnsi"/>
            </w:rPr>
            <m:t>l</m:t>
          </m:r>
        </m:oMath>
        <w:r w:rsidRPr="005A1123">
          <w:rPr>
            <w:rFonts w:asciiTheme="minorHAnsi" w:eastAsiaTheme="minorEastAsia" w:hAnsiTheme="minorHAnsi" w:cstheme="minorHAnsi"/>
          </w:rPr>
          <w:t xml:space="preserve"> and vendor </w:t>
        </w:r>
        <m:oMath>
          <m:r>
            <w:rPr>
              <w:rFonts w:ascii="Cambria Math" w:eastAsiaTheme="minorEastAsia" w:hAnsi="Cambria Math" w:cstheme="minorHAnsi"/>
            </w:rPr>
            <m:t>k</m:t>
          </m:r>
        </m:oMath>
        <w:r w:rsidRPr="005A1123">
          <w:rPr>
            <w:rFonts w:asciiTheme="minorHAnsi" w:eastAsiaTheme="minorEastAsia" w:hAnsiTheme="minorHAnsi" w:cstheme="minorHAnsi"/>
          </w:rPr>
          <w:t xml:space="preserve"> for measurement </w:t>
        </w:r>
        <m:oMath>
          <m:r>
            <w:rPr>
              <w:rFonts w:ascii="Cambria Math" w:eastAsiaTheme="minorEastAsia" w:hAnsi="Cambria Math" w:cstheme="minorHAnsi"/>
            </w:rPr>
            <m:t>i</m:t>
          </m:r>
        </m:oMath>
        <w:r w:rsidRPr="005A1123">
          <w:rPr>
            <w:rFonts w:asciiTheme="minorHAnsi" w:eastAsiaTheme="minorEastAsia" w:hAnsiTheme="minorHAnsi" w:cstheme="minorHAnsi"/>
          </w:rPr>
          <w:t>.</w:t>
        </w:r>
      </w:ins>
    </w:p>
    <w:p w14:paraId="0B2CD0B3" w14:textId="77777777" w:rsidR="00753FE6" w:rsidRPr="005A1123" w:rsidRDefault="00AA16E6" w:rsidP="00753FE6">
      <w:pPr>
        <w:jc w:val="both"/>
        <w:rPr>
          <w:ins w:id="1747" w:author="SEAN B FAIN" w:date="2019-04-25T11:40:00Z"/>
          <w:rFonts w:asciiTheme="minorHAnsi" w:eastAsiaTheme="minorEastAsia" w:hAnsiTheme="minorHAnsi" w:cstheme="minorHAnsi"/>
        </w:rPr>
      </w:pPr>
      <m:oMathPara>
        <m:oMath>
          <m:sSubSup>
            <m:sSubSupPr>
              <m:ctrlPr>
                <w:ins w:id="1748" w:author="SEAN B FAIN" w:date="2019-04-25T11:40:00Z">
                  <w:rPr>
                    <w:rFonts w:ascii="Cambria Math" w:hAnsi="Cambria Math" w:cstheme="minorHAnsi"/>
                    <w:i/>
                  </w:rPr>
                </w:ins>
              </m:ctrlPr>
            </m:sSubSupPr>
            <m:e>
              <m:r>
                <w:ins w:id="1749" w:author="SEAN B FAIN" w:date="2019-04-25T11:40:00Z">
                  <w:rPr>
                    <w:rFonts w:ascii="Cambria Math" w:hAnsi="Cambria Math" w:cstheme="minorHAnsi"/>
                  </w:rPr>
                  <m:t>σ</m:t>
                </w:ins>
              </m:r>
            </m:e>
            <m:sub>
              <m:r>
                <w:ins w:id="1750" w:author="SEAN B FAIN" w:date="2019-04-25T11:40:00Z">
                  <w:rPr>
                    <w:rFonts w:ascii="Cambria Math" w:hAnsi="Cambria Math" w:cstheme="minorHAnsi"/>
                  </w:rPr>
                  <m:t>i,k,l</m:t>
                </w:ins>
              </m:r>
            </m:sub>
            <m:sup>
              <m:r>
                <w:ins w:id="1751" w:author="SEAN B FAIN" w:date="2019-04-25T11:40:00Z">
                  <w:rPr>
                    <w:rFonts w:ascii="Cambria Math" w:hAnsi="Cambria Math" w:cstheme="minorHAnsi"/>
                  </w:rPr>
                  <m:t>2</m:t>
                </w:ins>
              </m:r>
            </m:sup>
          </m:sSubSup>
          <m:r>
            <w:ins w:id="1752" w:author="SEAN B FAIN" w:date="2019-04-25T11:40:00Z">
              <w:rPr>
                <w:rFonts w:ascii="Cambria Math" w:eastAsiaTheme="minorEastAsia" w:hAnsi="Cambria Math" w:cstheme="minorHAnsi"/>
              </w:rPr>
              <m:t>=</m:t>
            </w:ins>
          </m:r>
          <m:f>
            <m:fPr>
              <m:ctrlPr>
                <w:ins w:id="1753" w:author="SEAN B FAIN" w:date="2019-04-25T11:40:00Z">
                  <w:rPr>
                    <w:rFonts w:ascii="Cambria Math" w:eastAsiaTheme="minorEastAsia" w:hAnsi="Cambria Math" w:cstheme="minorHAnsi"/>
                    <w:i/>
                  </w:rPr>
                </w:ins>
              </m:ctrlPr>
            </m:fPr>
            <m:num>
              <m:r>
                <w:ins w:id="1754" w:author="SEAN B FAIN" w:date="2019-04-25T11:40:00Z">
                  <w:rPr>
                    <w:rFonts w:ascii="Cambria Math" w:eastAsiaTheme="minorEastAsia" w:hAnsi="Cambria Math" w:cstheme="minorHAnsi"/>
                  </w:rPr>
                  <m:t>1</m:t>
                </w:ins>
              </m:r>
            </m:num>
            <m:den>
              <m:r>
                <w:ins w:id="1755" w:author="SEAN B FAIN" w:date="2019-04-25T11:40:00Z">
                  <w:rPr>
                    <w:rFonts w:ascii="Cambria Math" w:eastAsiaTheme="minorEastAsia" w:hAnsi="Cambria Math" w:cstheme="minorHAnsi"/>
                  </w:rPr>
                  <m:t>2</m:t>
                </w:ins>
              </m:r>
            </m:den>
          </m:f>
          <m:sSup>
            <m:sSupPr>
              <m:ctrlPr>
                <w:ins w:id="1756" w:author="SEAN B FAIN" w:date="2019-04-25T11:40:00Z">
                  <w:rPr>
                    <w:rFonts w:ascii="Cambria Math" w:eastAsiaTheme="minorEastAsia" w:hAnsi="Cambria Math" w:cstheme="minorHAnsi"/>
                    <w:i/>
                  </w:rPr>
                </w:ins>
              </m:ctrlPr>
            </m:sSupPr>
            <m:e>
              <m:r>
                <w:ins w:id="1757" w:author="SEAN B FAIN" w:date="2019-04-25T11:40:00Z">
                  <w:rPr>
                    <w:rFonts w:ascii="Cambria Math" w:eastAsiaTheme="minorEastAsia" w:hAnsi="Cambria Math" w:cstheme="minorHAnsi"/>
                  </w:rPr>
                  <m:t>(</m:t>
                </w:ins>
              </m:r>
              <m:sSub>
                <m:sSubPr>
                  <m:ctrlPr>
                    <w:ins w:id="1758" w:author="SEAN B FAIN" w:date="2019-04-25T11:40:00Z">
                      <w:rPr>
                        <w:rFonts w:ascii="Cambria Math" w:eastAsiaTheme="minorEastAsia" w:hAnsi="Cambria Math" w:cstheme="minorHAnsi"/>
                        <w:i/>
                      </w:rPr>
                    </w:ins>
                  </m:ctrlPr>
                </m:sSubPr>
                <m:e>
                  <m:r>
                    <w:ins w:id="1759" w:author="SEAN B FAIN" w:date="2019-04-25T11:40:00Z">
                      <w:rPr>
                        <w:rFonts w:ascii="Cambria Math" w:eastAsiaTheme="minorEastAsia" w:hAnsi="Cambria Math" w:cstheme="minorHAnsi"/>
                      </w:rPr>
                      <m:t>M</m:t>
                    </w:ins>
                  </m:r>
                </m:e>
                <m:sub>
                  <m:r>
                    <w:ins w:id="1760" w:author="SEAN B FAIN" w:date="2019-04-25T11:40:00Z">
                      <w:rPr>
                        <w:rFonts w:ascii="Cambria Math" w:eastAsiaTheme="minorEastAsia" w:hAnsi="Cambria Math" w:cstheme="minorHAnsi"/>
                      </w:rPr>
                      <m:t>i,k</m:t>
                    </w:ins>
                  </m:r>
                </m:sub>
              </m:sSub>
              <m:r>
                <w:ins w:id="1761" w:author="SEAN B FAIN" w:date="2019-04-25T11:40:00Z">
                  <w:rPr>
                    <w:rFonts w:ascii="Cambria Math" w:eastAsiaTheme="minorEastAsia" w:hAnsi="Cambria Math" w:cstheme="minorHAnsi"/>
                  </w:rPr>
                  <m:t>-</m:t>
                </w:ins>
              </m:r>
              <m:sSub>
                <m:sSubPr>
                  <m:ctrlPr>
                    <w:ins w:id="1762" w:author="SEAN B FAIN" w:date="2019-04-25T11:40:00Z">
                      <w:rPr>
                        <w:rFonts w:ascii="Cambria Math" w:eastAsiaTheme="minorEastAsia" w:hAnsi="Cambria Math" w:cstheme="minorHAnsi"/>
                        <w:i/>
                      </w:rPr>
                    </w:ins>
                  </m:ctrlPr>
                </m:sSubPr>
                <m:e>
                  <m:r>
                    <w:ins w:id="1763" w:author="SEAN B FAIN" w:date="2019-04-25T11:40:00Z">
                      <w:rPr>
                        <w:rFonts w:ascii="Cambria Math" w:eastAsiaTheme="minorEastAsia" w:hAnsi="Cambria Math" w:cstheme="minorHAnsi"/>
                      </w:rPr>
                      <m:t>M</m:t>
                    </w:ins>
                  </m:r>
                </m:e>
                <m:sub>
                  <m:r>
                    <w:ins w:id="1764" w:author="SEAN B FAIN" w:date="2019-04-25T11:40:00Z">
                      <w:rPr>
                        <w:rFonts w:ascii="Cambria Math" w:eastAsiaTheme="minorEastAsia" w:hAnsi="Cambria Math" w:cstheme="minorHAnsi"/>
                      </w:rPr>
                      <m:t>i,l</m:t>
                    </w:ins>
                  </m:r>
                </m:sub>
              </m:sSub>
              <m:r>
                <w:ins w:id="1765" w:author="SEAN B FAIN" w:date="2019-04-25T11:40:00Z">
                  <w:rPr>
                    <w:rFonts w:ascii="Cambria Math" w:eastAsiaTheme="minorEastAsia" w:hAnsi="Cambria Math" w:cstheme="minorHAnsi"/>
                  </w:rPr>
                  <m:t>)</m:t>
                </w:ins>
              </m:r>
            </m:e>
            <m:sup>
              <m:r>
                <w:ins w:id="1766" w:author="SEAN B FAIN" w:date="2019-04-25T11:40:00Z">
                  <w:rPr>
                    <w:rFonts w:ascii="Cambria Math" w:eastAsiaTheme="minorEastAsia" w:hAnsi="Cambria Math" w:cstheme="minorHAnsi"/>
                  </w:rPr>
                  <m:t>2</m:t>
                </w:ins>
              </m:r>
            </m:sup>
          </m:sSup>
        </m:oMath>
      </m:oMathPara>
    </w:p>
    <w:p w14:paraId="514F086A" w14:textId="77777777" w:rsidR="00753FE6" w:rsidRPr="005A1123" w:rsidRDefault="00753FE6" w:rsidP="00753FE6">
      <w:pPr>
        <w:jc w:val="both"/>
        <w:rPr>
          <w:ins w:id="1767" w:author="SEAN B FAIN" w:date="2019-04-25T11:40:00Z"/>
          <w:rFonts w:asciiTheme="minorHAnsi" w:eastAsiaTheme="minorEastAsia" w:hAnsiTheme="minorHAnsi" w:cstheme="minorHAnsi"/>
        </w:rPr>
      </w:pPr>
      <w:ins w:id="1768" w:author="SEAN B FAIN" w:date="2019-04-25T11:40:00Z">
        <w:r w:rsidRPr="005A1123">
          <w:rPr>
            <w:rFonts w:asciiTheme="minorHAnsi" w:eastAsiaTheme="minorEastAsia" w:hAnsiTheme="minorHAnsi" w:cstheme="minorHAnsi"/>
          </w:rPr>
          <w:t xml:space="preserve">Let </w:t>
        </w:r>
        <m:oMath>
          <m:sSubSup>
            <m:sSubSupPr>
              <m:ctrlPr>
                <w:rPr>
                  <w:rFonts w:ascii="Cambria Math" w:eastAsiaTheme="minorEastAsia" w:hAnsi="Cambria Math" w:cstheme="minorHAnsi"/>
                  <w:i/>
                </w:rPr>
              </m:ctrlPr>
            </m:sSubSupPr>
            <m:e>
              <m:r>
                <w:rPr>
                  <w:rFonts w:ascii="Cambria Math" w:eastAsiaTheme="minorEastAsia" w:hAnsi="Cambria Math" w:cstheme="minorHAnsi"/>
                </w:rPr>
                <m:t>σ</m:t>
              </m:r>
            </m:e>
            <m:sub>
              <m:r>
                <w:rPr>
                  <w:rFonts w:ascii="Cambria Math" w:eastAsiaTheme="minorEastAsia" w:hAnsi="Cambria Math" w:cstheme="minorHAnsi"/>
                </w:rPr>
                <m:t>k,l</m:t>
              </m:r>
            </m:sub>
            <m:sup>
              <m:r>
                <w:rPr>
                  <w:rFonts w:ascii="Cambria Math" w:eastAsiaTheme="minorEastAsia" w:hAnsi="Cambria Math" w:cstheme="minorHAnsi"/>
                </w:rPr>
                <m:t>2</m:t>
              </m:r>
            </m:sup>
          </m:sSubSup>
        </m:oMath>
        <w:r w:rsidRPr="005A1123">
          <w:rPr>
            <w:rFonts w:asciiTheme="minorHAnsi" w:eastAsiaTheme="minorEastAsia" w:hAnsiTheme="minorHAnsi" w:cstheme="minorHAnsi"/>
          </w:rPr>
          <w:t xml:space="preserve"> represent the variance between vendor </w:t>
        </w:r>
        <m:oMath>
          <m:r>
            <w:rPr>
              <w:rFonts w:ascii="Cambria Math" w:eastAsiaTheme="minorEastAsia" w:hAnsi="Cambria Math" w:cstheme="minorHAnsi"/>
            </w:rPr>
            <m:t>k</m:t>
          </m:r>
        </m:oMath>
        <w:r w:rsidRPr="005A1123">
          <w:rPr>
            <w:rFonts w:asciiTheme="minorHAnsi" w:eastAsiaTheme="minorEastAsia" w:hAnsiTheme="minorHAnsi" w:cstheme="minorHAnsi"/>
          </w:rPr>
          <w:t xml:space="preserve"> and vendor </w:t>
        </w:r>
        <m:oMath>
          <m:r>
            <w:rPr>
              <w:rFonts w:ascii="Cambria Math" w:eastAsiaTheme="minorEastAsia" w:hAnsi="Cambria Math" w:cstheme="minorHAnsi"/>
            </w:rPr>
            <m:t>l</m:t>
          </m:r>
        </m:oMath>
        <w:r w:rsidRPr="005A1123">
          <w:rPr>
            <w:rFonts w:asciiTheme="minorHAnsi" w:eastAsiaTheme="minorEastAsia" w:hAnsiTheme="minorHAnsi" w:cstheme="minorHAnsi"/>
          </w:rPr>
          <w:t xml:space="preserve"> averaged over all measurements </w:t>
        </w:r>
        <m:oMath>
          <m:r>
            <w:rPr>
              <w:rFonts w:ascii="Cambria Math" w:eastAsiaTheme="minorEastAsia" w:hAnsi="Cambria Math" w:cstheme="minorHAnsi"/>
            </w:rPr>
            <m:t>N</m:t>
          </m:r>
        </m:oMath>
        <w:r w:rsidRPr="005A1123">
          <w:rPr>
            <w:rFonts w:asciiTheme="minorHAnsi" w:eastAsiaTheme="minorEastAsia" w:hAnsiTheme="minorHAnsi" w:cstheme="minorHAnsi"/>
          </w:rPr>
          <w:t>.</w:t>
        </w:r>
      </w:ins>
    </w:p>
    <w:p w14:paraId="6002BCD9" w14:textId="77777777" w:rsidR="00753FE6" w:rsidRPr="005A1123" w:rsidRDefault="00AA16E6" w:rsidP="00753FE6">
      <w:pPr>
        <w:jc w:val="both"/>
        <w:rPr>
          <w:ins w:id="1769" w:author="SEAN B FAIN" w:date="2019-04-25T11:40:00Z"/>
          <w:rFonts w:asciiTheme="minorHAnsi" w:eastAsiaTheme="minorEastAsia" w:hAnsiTheme="minorHAnsi" w:cstheme="minorHAnsi"/>
        </w:rPr>
      </w:pPr>
      <m:oMathPara>
        <m:oMath>
          <m:sSubSup>
            <m:sSubSupPr>
              <m:ctrlPr>
                <w:ins w:id="1770" w:author="SEAN B FAIN" w:date="2019-04-25T11:40:00Z">
                  <w:rPr>
                    <w:rFonts w:ascii="Cambria Math" w:hAnsi="Cambria Math" w:cstheme="minorHAnsi"/>
                    <w:i/>
                  </w:rPr>
                </w:ins>
              </m:ctrlPr>
            </m:sSubSupPr>
            <m:e>
              <m:r>
                <w:ins w:id="1771" w:author="SEAN B FAIN" w:date="2019-04-25T11:40:00Z">
                  <w:rPr>
                    <w:rFonts w:ascii="Cambria Math" w:hAnsi="Cambria Math" w:cstheme="minorHAnsi"/>
                  </w:rPr>
                  <m:t>σ</m:t>
                </w:ins>
              </m:r>
            </m:e>
            <m:sub>
              <m:r>
                <w:ins w:id="1772" w:author="SEAN B FAIN" w:date="2019-04-25T11:40:00Z">
                  <w:rPr>
                    <w:rFonts w:ascii="Cambria Math" w:hAnsi="Cambria Math" w:cstheme="minorHAnsi"/>
                  </w:rPr>
                  <m:t>k,l</m:t>
                </w:ins>
              </m:r>
            </m:sub>
            <m:sup>
              <m:r>
                <w:ins w:id="1773" w:author="SEAN B FAIN" w:date="2019-04-25T11:40:00Z">
                  <w:rPr>
                    <w:rFonts w:ascii="Cambria Math" w:hAnsi="Cambria Math" w:cstheme="minorHAnsi"/>
                  </w:rPr>
                  <m:t>2</m:t>
                </w:ins>
              </m:r>
            </m:sup>
          </m:sSubSup>
          <m:r>
            <w:ins w:id="1774" w:author="SEAN B FAIN" w:date="2019-04-25T11:40:00Z">
              <w:rPr>
                <w:rFonts w:ascii="Cambria Math" w:hAnsi="Cambria Math" w:cstheme="minorHAnsi"/>
              </w:rPr>
              <m:t>=</m:t>
            </w:ins>
          </m:r>
          <m:f>
            <m:fPr>
              <m:ctrlPr>
                <w:ins w:id="1775" w:author="SEAN B FAIN" w:date="2019-04-25T11:40:00Z">
                  <w:rPr>
                    <w:rFonts w:ascii="Cambria Math" w:hAnsi="Cambria Math" w:cstheme="minorHAnsi"/>
                    <w:i/>
                  </w:rPr>
                </w:ins>
              </m:ctrlPr>
            </m:fPr>
            <m:num>
              <m:r>
                <w:ins w:id="1776" w:author="SEAN B FAIN" w:date="2019-04-25T11:40:00Z">
                  <w:rPr>
                    <w:rFonts w:ascii="Cambria Math" w:hAnsi="Cambria Math" w:cstheme="minorHAnsi"/>
                  </w:rPr>
                  <m:t>1</m:t>
                </w:ins>
              </m:r>
            </m:num>
            <m:den>
              <m:r>
                <w:ins w:id="1777" w:author="SEAN B FAIN" w:date="2019-04-25T11:40:00Z">
                  <w:rPr>
                    <w:rFonts w:ascii="Cambria Math" w:hAnsi="Cambria Math" w:cstheme="minorHAnsi"/>
                  </w:rPr>
                  <m:t>N</m:t>
                </w:ins>
              </m:r>
            </m:den>
          </m:f>
          <m:nary>
            <m:naryPr>
              <m:chr m:val="∑"/>
              <m:limLoc m:val="undOvr"/>
              <m:ctrlPr>
                <w:ins w:id="1778" w:author="SEAN B FAIN" w:date="2019-04-25T11:40:00Z">
                  <w:rPr>
                    <w:rFonts w:ascii="Cambria Math" w:hAnsi="Cambria Math" w:cstheme="minorHAnsi"/>
                    <w:i/>
                  </w:rPr>
                </w:ins>
              </m:ctrlPr>
            </m:naryPr>
            <m:sub>
              <m:r>
                <w:ins w:id="1779" w:author="SEAN B FAIN" w:date="2019-04-25T11:40:00Z">
                  <w:rPr>
                    <w:rFonts w:ascii="Cambria Math" w:hAnsi="Cambria Math" w:cstheme="minorHAnsi"/>
                  </w:rPr>
                  <m:t>i=1</m:t>
                </w:ins>
              </m:r>
            </m:sub>
            <m:sup>
              <m:r>
                <w:ins w:id="1780" w:author="SEAN B FAIN" w:date="2019-04-25T11:40:00Z">
                  <w:rPr>
                    <w:rFonts w:ascii="Cambria Math" w:hAnsi="Cambria Math" w:cstheme="minorHAnsi"/>
                  </w:rPr>
                  <m:t>N</m:t>
                </w:ins>
              </m:r>
            </m:sup>
            <m:e>
              <m:sSubSup>
                <m:sSubSupPr>
                  <m:ctrlPr>
                    <w:ins w:id="1781" w:author="SEAN B FAIN" w:date="2019-04-25T11:40:00Z">
                      <w:rPr>
                        <w:rFonts w:ascii="Cambria Math" w:hAnsi="Cambria Math" w:cstheme="minorHAnsi"/>
                        <w:i/>
                      </w:rPr>
                    </w:ins>
                  </m:ctrlPr>
                </m:sSubSupPr>
                <m:e>
                  <m:r>
                    <w:ins w:id="1782" w:author="SEAN B FAIN" w:date="2019-04-25T11:40:00Z">
                      <w:rPr>
                        <w:rFonts w:ascii="Cambria Math" w:hAnsi="Cambria Math" w:cstheme="minorHAnsi"/>
                      </w:rPr>
                      <m:t>σ</m:t>
                    </w:ins>
                  </m:r>
                </m:e>
                <m:sub>
                  <m:r>
                    <w:ins w:id="1783" w:author="SEAN B FAIN" w:date="2019-04-25T11:40:00Z">
                      <w:rPr>
                        <w:rFonts w:ascii="Cambria Math" w:hAnsi="Cambria Math" w:cstheme="minorHAnsi"/>
                      </w:rPr>
                      <m:t>i,k,l</m:t>
                    </w:ins>
                  </m:r>
                </m:sub>
                <m:sup>
                  <m:r>
                    <w:ins w:id="1784" w:author="SEAN B FAIN" w:date="2019-04-25T11:40:00Z">
                      <w:rPr>
                        <w:rFonts w:ascii="Cambria Math" w:hAnsi="Cambria Math" w:cstheme="minorHAnsi"/>
                      </w:rPr>
                      <m:t>2</m:t>
                    </w:ins>
                  </m:r>
                </m:sup>
              </m:sSubSup>
            </m:e>
          </m:nary>
          <m:r>
            <w:ins w:id="1785" w:author="SEAN B FAIN" w:date="2019-04-25T11:40:00Z">
              <w:rPr>
                <w:rFonts w:ascii="Cambria Math" w:hAnsi="Cambria Math" w:cstheme="minorHAnsi"/>
              </w:rPr>
              <m:t>=</m:t>
            </w:ins>
          </m:r>
          <m:f>
            <m:fPr>
              <m:ctrlPr>
                <w:ins w:id="1786" w:author="SEAN B FAIN" w:date="2019-04-25T11:40:00Z">
                  <w:rPr>
                    <w:rFonts w:ascii="Cambria Math" w:hAnsi="Cambria Math" w:cstheme="minorHAnsi"/>
                    <w:i/>
                  </w:rPr>
                </w:ins>
              </m:ctrlPr>
            </m:fPr>
            <m:num>
              <m:r>
                <w:ins w:id="1787" w:author="SEAN B FAIN" w:date="2019-04-25T11:40:00Z">
                  <w:rPr>
                    <w:rFonts w:ascii="Cambria Math" w:hAnsi="Cambria Math" w:cstheme="minorHAnsi"/>
                  </w:rPr>
                  <m:t>1</m:t>
                </w:ins>
              </m:r>
            </m:num>
            <m:den>
              <m:r>
                <w:ins w:id="1788" w:author="SEAN B FAIN" w:date="2019-04-25T11:40:00Z">
                  <w:rPr>
                    <w:rFonts w:ascii="Cambria Math" w:hAnsi="Cambria Math" w:cstheme="minorHAnsi"/>
                  </w:rPr>
                  <m:t>N</m:t>
                </w:ins>
              </m:r>
            </m:den>
          </m:f>
          <m:nary>
            <m:naryPr>
              <m:chr m:val="∑"/>
              <m:limLoc m:val="undOvr"/>
              <m:ctrlPr>
                <w:ins w:id="1789" w:author="SEAN B FAIN" w:date="2019-04-25T11:40:00Z">
                  <w:rPr>
                    <w:rFonts w:ascii="Cambria Math" w:hAnsi="Cambria Math" w:cstheme="minorHAnsi"/>
                    <w:i/>
                  </w:rPr>
                </w:ins>
              </m:ctrlPr>
            </m:naryPr>
            <m:sub>
              <m:r>
                <w:ins w:id="1790" w:author="SEAN B FAIN" w:date="2019-04-25T11:40:00Z">
                  <w:rPr>
                    <w:rFonts w:ascii="Cambria Math" w:hAnsi="Cambria Math" w:cstheme="minorHAnsi"/>
                  </w:rPr>
                  <m:t>i=1</m:t>
                </w:ins>
              </m:r>
            </m:sub>
            <m:sup>
              <m:r>
                <w:ins w:id="1791" w:author="SEAN B FAIN" w:date="2019-04-25T11:40:00Z">
                  <w:rPr>
                    <w:rFonts w:ascii="Cambria Math" w:hAnsi="Cambria Math" w:cstheme="minorHAnsi"/>
                  </w:rPr>
                  <m:t>N</m:t>
                </w:ins>
              </m:r>
            </m:sup>
            <m:e>
              <m:f>
                <m:fPr>
                  <m:ctrlPr>
                    <w:ins w:id="1792" w:author="SEAN B FAIN" w:date="2019-04-25T11:40:00Z">
                      <w:rPr>
                        <w:rFonts w:ascii="Cambria Math" w:eastAsiaTheme="minorEastAsia" w:hAnsi="Cambria Math" w:cstheme="minorHAnsi"/>
                        <w:i/>
                      </w:rPr>
                    </w:ins>
                  </m:ctrlPr>
                </m:fPr>
                <m:num>
                  <m:r>
                    <w:ins w:id="1793" w:author="SEAN B FAIN" w:date="2019-04-25T11:40:00Z">
                      <w:rPr>
                        <w:rFonts w:ascii="Cambria Math" w:eastAsiaTheme="minorEastAsia" w:hAnsi="Cambria Math" w:cstheme="minorHAnsi"/>
                      </w:rPr>
                      <m:t>1</m:t>
                    </w:ins>
                  </m:r>
                </m:num>
                <m:den>
                  <m:r>
                    <w:ins w:id="1794" w:author="SEAN B FAIN" w:date="2019-04-25T11:40:00Z">
                      <w:rPr>
                        <w:rFonts w:ascii="Cambria Math" w:eastAsiaTheme="minorEastAsia" w:hAnsi="Cambria Math" w:cstheme="minorHAnsi"/>
                      </w:rPr>
                      <m:t>2</m:t>
                    </w:ins>
                  </m:r>
                </m:den>
              </m:f>
              <m:sSup>
                <m:sSupPr>
                  <m:ctrlPr>
                    <w:ins w:id="1795" w:author="SEAN B FAIN" w:date="2019-04-25T11:40:00Z">
                      <w:rPr>
                        <w:rFonts w:ascii="Cambria Math" w:eastAsiaTheme="minorEastAsia" w:hAnsi="Cambria Math" w:cstheme="minorHAnsi"/>
                        <w:i/>
                      </w:rPr>
                    </w:ins>
                  </m:ctrlPr>
                </m:sSupPr>
                <m:e>
                  <m:d>
                    <m:dPr>
                      <m:ctrlPr>
                        <w:ins w:id="1796" w:author="SEAN B FAIN" w:date="2019-04-25T11:40:00Z">
                          <w:rPr>
                            <w:rFonts w:ascii="Cambria Math" w:eastAsiaTheme="minorEastAsia" w:hAnsi="Cambria Math" w:cstheme="minorHAnsi"/>
                            <w:i/>
                          </w:rPr>
                        </w:ins>
                      </m:ctrlPr>
                    </m:dPr>
                    <m:e>
                      <m:sSub>
                        <m:sSubPr>
                          <m:ctrlPr>
                            <w:ins w:id="1797" w:author="SEAN B FAIN" w:date="2019-04-25T11:40:00Z">
                              <w:rPr>
                                <w:rFonts w:ascii="Cambria Math" w:eastAsiaTheme="minorEastAsia" w:hAnsi="Cambria Math" w:cstheme="minorHAnsi"/>
                                <w:i/>
                              </w:rPr>
                            </w:ins>
                          </m:ctrlPr>
                        </m:sSubPr>
                        <m:e>
                          <m:r>
                            <w:ins w:id="1798" w:author="SEAN B FAIN" w:date="2019-04-25T11:40:00Z">
                              <w:rPr>
                                <w:rFonts w:ascii="Cambria Math" w:eastAsiaTheme="minorEastAsia" w:hAnsi="Cambria Math" w:cstheme="minorHAnsi"/>
                              </w:rPr>
                              <m:t>M</m:t>
                            </w:ins>
                          </m:r>
                        </m:e>
                        <m:sub>
                          <m:r>
                            <w:ins w:id="1799" w:author="SEAN B FAIN" w:date="2019-04-25T11:40:00Z">
                              <w:rPr>
                                <w:rFonts w:ascii="Cambria Math" w:eastAsiaTheme="minorEastAsia" w:hAnsi="Cambria Math" w:cstheme="minorHAnsi"/>
                              </w:rPr>
                              <m:t>i,k</m:t>
                            </w:ins>
                          </m:r>
                        </m:sub>
                      </m:sSub>
                      <m:r>
                        <w:ins w:id="1800" w:author="SEAN B FAIN" w:date="2019-04-25T11:40:00Z">
                          <w:rPr>
                            <w:rFonts w:ascii="Cambria Math" w:eastAsiaTheme="minorEastAsia" w:hAnsi="Cambria Math" w:cstheme="minorHAnsi"/>
                          </w:rPr>
                          <m:t>-</m:t>
                        </w:ins>
                      </m:r>
                      <m:sSub>
                        <m:sSubPr>
                          <m:ctrlPr>
                            <w:ins w:id="1801" w:author="SEAN B FAIN" w:date="2019-04-25T11:40:00Z">
                              <w:rPr>
                                <w:rFonts w:ascii="Cambria Math" w:eastAsiaTheme="minorEastAsia" w:hAnsi="Cambria Math" w:cstheme="minorHAnsi"/>
                                <w:i/>
                              </w:rPr>
                            </w:ins>
                          </m:ctrlPr>
                        </m:sSubPr>
                        <m:e>
                          <m:r>
                            <w:ins w:id="1802" w:author="SEAN B FAIN" w:date="2019-04-25T11:40:00Z">
                              <w:rPr>
                                <w:rFonts w:ascii="Cambria Math" w:eastAsiaTheme="minorEastAsia" w:hAnsi="Cambria Math" w:cstheme="minorHAnsi"/>
                              </w:rPr>
                              <m:t>M</m:t>
                            </w:ins>
                          </m:r>
                        </m:e>
                        <m:sub>
                          <m:r>
                            <w:ins w:id="1803" w:author="SEAN B FAIN" w:date="2019-04-25T11:40:00Z">
                              <w:rPr>
                                <w:rFonts w:ascii="Cambria Math" w:eastAsiaTheme="minorEastAsia" w:hAnsi="Cambria Math" w:cstheme="minorHAnsi"/>
                              </w:rPr>
                              <m:t>i,l</m:t>
                            </w:ins>
                          </m:r>
                        </m:sub>
                      </m:sSub>
                    </m:e>
                  </m:d>
                </m:e>
                <m:sup>
                  <m:r>
                    <w:ins w:id="1804" w:author="SEAN B FAIN" w:date="2019-04-25T11:40:00Z">
                      <w:rPr>
                        <w:rFonts w:ascii="Cambria Math" w:eastAsiaTheme="minorEastAsia" w:hAnsi="Cambria Math" w:cstheme="minorHAnsi"/>
                      </w:rPr>
                      <m:t>2</m:t>
                    </w:ins>
                  </m:r>
                </m:sup>
              </m:sSup>
              <m:r>
                <w:ins w:id="1805" w:author="SEAN B FAIN" w:date="2019-04-25T11:40:00Z">
                  <w:rPr>
                    <w:rFonts w:ascii="Cambria Math" w:eastAsiaTheme="minorEastAsia" w:hAnsi="Cambria Math" w:cstheme="minorHAnsi"/>
                  </w:rPr>
                  <m:t>=</m:t>
                </w:ins>
              </m:r>
            </m:e>
          </m:nary>
          <m:f>
            <m:fPr>
              <m:ctrlPr>
                <w:ins w:id="1806" w:author="SEAN B FAIN" w:date="2019-04-25T11:40:00Z">
                  <w:rPr>
                    <w:rFonts w:ascii="Cambria Math" w:hAnsi="Cambria Math" w:cstheme="minorHAnsi"/>
                    <w:i/>
                  </w:rPr>
                </w:ins>
              </m:ctrlPr>
            </m:fPr>
            <m:num>
              <m:r>
                <w:ins w:id="1807" w:author="SEAN B FAIN" w:date="2019-04-25T11:40:00Z">
                  <w:rPr>
                    <w:rFonts w:ascii="Cambria Math" w:hAnsi="Cambria Math" w:cstheme="minorHAnsi"/>
                  </w:rPr>
                  <m:t>1</m:t>
                </w:ins>
              </m:r>
            </m:num>
            <m:den>
              <m:r>
                <w:ins w:id="1808" w:author="SEAN B FAIN" w:date="2019-04-25T11:40:00Z">
                  <w:rPr>
                    <w:rFonts w:ascii="Cambria Math" w:hAnsi="Cambria Math" w:cstheme="minorHAnsi"/>
                  </w:rPr>
                  <m:t>2N</m:t>
                </w:ins>
              </m:r>
            </m:den>
          </m:f>
          <m:nary>
            <m:naryPr>
              <m:chr m:val="∑"/>
              <m:limLoc m:val="undOvr"/>
              <m:ctrlPr>
                <w:ins w:id="1809" w:author="SEAN B FAIN" w:date="2019-04-25T11:40:00Z">
                  <w:rPr>
                    <w:rFonts w:ascii="Cambria Math" w:hAnsi="Cambria Math" w:cstheme="minorHAnsi"/>
                    <w:i/>
                  </w:rPr>
                </w:ins>
              </m:ctrlPr>
            </m:naryPr>
            <m:sub>
              <m:r>
                <w:ins w:id="1810" w:author="SEAN B FAIN" w:date="2019-04-25T11:40:00Z">
                  <w:rPr>
                    <w:rFonts w:ascii="Cambria Math" w:hAnsi="Cambria Math" w:cstheme="minorHAnsi"/>
                  </w:rPr>
                  <m:t>i=1</m:t>
                </w:ins>
              </m:r>
            </m:sub>
            <m:sup>
              <m:r>
                <w:ins w:id="1811" w:author="SEAN B FAIN" w:date="2019-04-25T11:40:00Z">
                  <w:rPr>
                    <w:rFonts w:ascii="Cambria Math" w:hAnsi="Cambria Math" w:cstheme="minorHAnsi"/>
                  </w:rPr>
                  <m:t>N</m:t>
                </w:ins>
              </m:r>
            </m:sup>
            <m:e>
              <m:sSup>
                <m:sSupPr>
                  <m:ctrlPr>
                    <w:ins w:id="1812" w:author="SEAN B FAIN" w:date="2019-04-25T11:40:00Z">
                      <w:rPr>
                        <w:rFonts w:ascii="Cambria Math" w:eastAsiaTheme="minorEastAsia" w:hAnsi="Cambria Math" w:cstheme="minorHAnsi"/>
                        <w:i/>
                      </w:rPr>
                    </w:ins>
                  </m:ctrlPr>
                </m:sSupPr>
                <m:e>
                  <m:d>
                    <m:dPr>
                      <m:ctrlPr>
                        <w:ins w:id="1813" w:author="SEAN B FAIN" w:date="2019-04-25T11:40:00Z">
                          <w:rPr>
                            <w:rFonts w:ascii="Cambria Math" w:eastAsiaTheme="minorEastAsia" w:hAnsi="Cambria Math" w:cstheme="minorHAnsi"/>
                            <w:i/>
                          </w:rPr>
                        </w:ins>
                      </m:ctrlPr>
                    </m:dPr>
                    <m:e>
                      <m:sSub>
                        <m:sSubPr>
                          <m:ctrlPr>
                            <w:ins w:id="1814" w:author="SEAN B FAIN" w:date="2019-04-25T11:40:00Z">
                              <w:rPr>
                                <w:rFonts w:ascii="Cambria Math" w:eastAsiaTheme="minorEastAsia" w:hAnsi="Cambria Math" w:cstheme="minorHAnsi"/>
                                <w:i/>
                              </w:rPr>
                            </w:ins>
                          </m:ctrlPr>
                        </m:sSubPr>
                        <m:e>
                          <m:r>
                            <w:ins w:id="1815" w:author="SEAN B FAIN" w:date="2019-04-25T11:40:00Z">
                              <w:rPr>
                                <w:rFonts w:ascii="Cambria Math" w:eastAsiaTheme="minorEastAsia" w:hAnsi="Cambria Math" w:cstheme="minorHAnsi"/>
                              </w:rPr>
                              <m:t>M</m:t>
                            </w:ins>
                          </m:r>
                        </m:e>
                        <m:sub>
                          <m:r>
                            <w:ins w:id="1816" w:author="SEAN B FAIN" w:date="2019-04-25T11:40:00Z">
                              <w:rPr>
                                <w:rFonts w:ascii="Cambria Math" w:eastAsiaTheme="minorEastAsia" w:hAnsi="Cambria Math" w:cstheme="minorHAnsi"/>
                              </w:rPr>
                              <m:t>i,k</m:t>
                            </w:ins>
                          </m:r>
                        </m:sub>
                      </m:sSub>
                      <m:r>
                        <w:ins w:id="1817" w:author="SEAN B FAIN" w:date="2019-04-25T11:40:00Z">
                          <w:rPr>
                            <w:rFonts w:ascii="Cambria Math" w:eastAsiaTheme="minorEastAsia" w:hAnsi="Cambria Math" w:cstheme="minorHAnsi"/>
                          </w:rPr>
                          <m:t>-</m:t>
                        </w:ins>
                      </m:r>
                      <m:sSub>
                        <m:sSubPr>
                          <m:ctrlPr>
                            <w:ins w:id="1818" w:author="SEAN B FAIN" w:date="2019-04-25T11:40:00Z">
                              <w:rPr>
                                <w:rFonts w:ascii="Cambria Math" w:eastAsiaTheme="minorEastAsia" w:hAnsi="Cambria Math" w:cstheme="minorHAnsi"/>
                                <w:i/>
                              </w:rPr>
                            </w:ins>
                          </m:ctrlPr>
                        </m:sSubPr>
                        <m:e>
                          <m:r>
                            <w:ins w:id="1819" w:author="SEAN B FAIN" w:date="2019-04-25T11:40:00Z">
                              <w:rPr>
                                <w:rFonts w:ascii="Cambria Math" w:eastAsiaTheme="minorEastAsia" w:hAnsi="Cambria Math" w:cstheme="minorHAnsi"/>
                              </w:rPr>
                              <m:t>M</m:t>
                            </w:ins>
                          </m:r>
                        </m:e>
                        <m:sub>
                          <m:r>
                            <w:ins w:id="1820" w:author="SEAN B FAIN" w:date="2019-04-25T11:40:00Z">
                              <w:rPr>
                                <w:rFonts w:ascii="Cambria Math" w:eastAsiaTheme="minorEastAsia" w:hAnsi="Cambria Math" w:cstheme="minorHAnsi"/>
                              </w:rPr>
                              <m:t>i,l</m:t>
                            </w:ins>
                          </m:r>
                        </m:sub>
                      </m:sSub>
                    </m:e>
                  </m:d>
                </m:e>
                <m:sup>
                  <m:r>
                    <w:ins w:id="1821" w:author="SEAN B FAIN" w:date="2019-04-25T11:40:00Z">
                      <w:rPr>
                        <w:rFonts w:ascii="Cambria Math" w:eastAsiaTheme="minorEastAsia" w:hAnsi="Cambria Math" w:cstheme="minorHAnsi"/>
                      </w:rPr>
                      <m:t>2</m:t>
                    </w:ins>
                  </m:r>
                </m:sup>
              </m:sSup>
            </m:e>
          </m:nary>
        </m:oMath>
      </m:oMathPara>
    </w:p>
    <w:p w14:paraId="6413B1B6" w14:textId="77777777" w:rsidR="00753FE6" w:rsidRPr="005A1123" w:rsidRDefault="00753FE6" w:rsidP="00753FE6">
      <w:pPr>
        <w:jc w:val="both"/>
        <w:rPr>
          <w:ins w:id="1822" w:author="SEAN B FAIN" w:date="2019-04-25T11:40:00Z"/>
          <w:rFonts w:asciiTheme="minorHAnsi" w:eastAsiaTheme="minorEastAsia" w:hAnsiTheme="minorHAnsi" w:cstheme="minorHAnsi"/>
        </w:rPr>
      </w:pPr>
      <w:ins w:id="1823" w:author="SEAN B FAIN" w:date="2019-04-25T11:40:00Z">
        <w:r w:rsidRPr="005A1123">
          <w:rPr>
            <w:rFonts w:asciiTheme="minorHAnsi" w:eastAsiaTheme="minorEastAsia" w:hAnsiTheme="minorHAnsi" w:cstheme="minorHAnsi"/>
          </w:rPr>
          <w:t>Now average</w:t>
        </w:r>
        <w:r>
          <w:rPr>
            <w:rFonts w:asciiTheme="minorHAnsi" w:eastAsiaTheme="minorEastAsia" w:hAnsiTheme="minorHAnsi" w:cstheme="minorHAnsi"/>
          </w:rPr>
          <w:t xml:space="preserve"> the variance</w:t>
        </w:r>
        <w:r w:rsidRPr="005A1123">
          <w:rPr>
            <w:rFonts w:asciiTheme="minorHAnsi" w:eastAsiaTheme="minorEastAsia" w:hAnsiTheme="minorHAnsi" w:cstheme="minorHAnsi"/>
          </w:rPr>
          <w:t xml:space="preserve"> over </w:t>
        </w:r>
        <w:del w:id="1824" w:author="SEAN B FAIN" w:date="2019-04-25T10:53:00Z">
          <w:r w:rsidRPr="005A1123" w:rsidDel="00794D8C">
            <w:rPr>
              <w:rFonts w:asciiTheme="minorHAnsi" w:eastAsiaTheme="minorEastAsia" w:hAnsiTheme="minorHAnsi" w:cstheme="minorHAnsi"/>
            </w:rPr>
            <w:delText xml:space="preserve">all </w:delText>
          </w:r>
        </w:del>
        <w:r>
          <w:rPr>
            <w:rFonts w:asciiTheme="minorHAnsi" w:eastAsiaTheme="minorEastAsia" w:hAnsiTheme="minorHAnsi" w:cstheme="minorHAnsi"/>
          </w:rPr>
          <w:t xml:space="preserve">the other </w:t>
        </w:r>
        <m:oMath>
          <m:r>
            <w:rPr>
              <w:rFonts w:ascii="Cambria Math" w:eastAsiaTheme="minorEastAsia" w:hAnsi="Cambria Math" w:cstheme="minorHAnsi"/>
            </w:rPr>
            <m:t>K-1</m:t>
          </m:r>
        </m:oMath>
        <w:r>
          <w:rPr>
            <w:rFonts w:asciiTheme="minorHAnsi" w:eastAsiaTheme="minorEastAsia" w:hAnsiTheme="minorHAnsi" w:cstheme="minorHAnsi"/>
          </w:rPr>
          <w:t xml:space="preserve"> </w:t>
        </w:r>
        <w:r w:rsidRPr="005A1123">
          <w:rPr>
            <w:rFonts w:asciiTheme="minorHAnsi" w:eastAsiaTheme="minorEastAsia" w:hAnsiTheme="minorHAnsi" w:cstheme="minorHAnsi"/>
          </w:rPr>
          <w:t xml:space="preserve">vendors </w:t>
        </w:r>
        <m:oMath>
          <m:r>
            <w:del w:id="1825" w:author="SEAN B FAIN" w:date="2019-04-25T10:52:00Z">
              <w:rPr>
                <w:rFonts w:ascii="Cambria Math" w:eastAsiaTheme="minorEastAsia" w:hAnsi="Cambria Math" w:cstheme="minorHAnsi"/>
              </w:rPr>
              <m:t>L</m:t>
            </w:del>
          </m:r>
        </m:oMath>
        <w:del w:id="1826" w:author="SEAN B FAIN" w:date="2019-04-25T10:53:00Z">
          <w:r w:rsidRPr="005A1123" w:rsidDel="00794D8C">
            <w:rPr>
              <w:rFonts w:asciiTheme="minorHAnsi" w:eastAsiaTheme="minorEastAsia" w:hAnsiTheme="minorHAnsi" w:cstheme="minorHAnsi"/>
            </w:rPr>
            <w:delText xml:space="preserve"> </w:delText>
          </w:r>
        </w:del>
        <w:r w:rsidRPr="005A1123">
          <w:rPr>
            <w:rFonts w:asciiTheme="minorHAnsi" w:eastAsiaTheme="minorEastAsia" w:hAnsiTheme="minorHAnsi" w:cstheme="minorHAnsi"/>
          </w:rPr>
          <w:t xml:space="preserve">to generate the average variance for </w:t>
        </w:r>
        <w:r w:rsidRPr="005A1123">
          <w:rPr>
            <w:rFonts w:asciiTheme="minorHAnsi" w:eastAsiaTheme="minorEastAsia" w:hAnsiTheme="minorHAnsi" w:cstheme="minorHAnsi"/>
          </w:rPr>
          <w:lastRenderedPageBreak/>
          <w:t xml:space="preserve">vendor </w:t>
        </w:r>
        <m:oMath>
          <m:r>
            <w:rPr>
              <w:rFonts w:ascii="Cambria Math" w:eastAsiaTheme="minorEastAsia" w:hAnsi="Cambria Math" w:cstheme="minorHAnsi"/>
            </w:rPr>
            <m:t>l</m:t>
          </m:r>
          <m:r>
            <w:del w:id="1827" w:author="SEAN B FAIN" w:date="2019-04-25T10:53:00Z">
              <w:rPr>
                <w:rFonts w:ascii="Cambria Math" w:eastAsiaTheme="minorEastAsia" w:hAnsi="Cambria Math" w:cstheme="minorHAnsi"/>
              </w:rPr>
              <m:t>k</m:t>
            </w:del>
          </m:r>
        </m:oMath>
        <w:r w:rsidRPr="005A1123">
          <w:rPr>
            <w:rFonts w:asciiTheme="minorHAnsi" w:eastAsiaTheme="minorEastAsia" w:hAnsiTheme="minorHAnsi" w:cstheme="minorHAnsi"/>
          </w:rPr>
          <w:t>.</w:t>
        </w:r>
      </w:ins>
    </w:p>
    <w:p w14:paraId="62958DFF" w14:textId="77777777" w:rsidR="00753FE6" w:rsidRPr="005A1123" w:rsidRDefault="00AA16E6" w:rsidP="00753FE6">
      <w:pPr>
        <w:jc w:val="both"/>
        <w:rPr>
          <w:ins w:id="1828" w:author="SEAN B FAIN" w:date="2019-04-25T11:40:00Z"/>
          <w:rFonts w:asciiTheme="minorHAnsi" w:eastAsiaTheme="minorEastAsia" w:hAnsiTheme="minorHAnsi" w:cstheme="minorHAnsi"/>
        </w:rPr>
      </w:pPr>
      <m:oMathPara>
        <m:oMath>
          <m:sSubSup>
            <m:sSubSupPr>
              <m:ctrlPr>
                <w:ins w:id="1829" w:author="SEAN B FAIN" w:date="2019-04-25T11:40:00Z">
                  <w:rPr>
                    <w:rFonts w:ascii="Cambria Math" w:hAnsi="Cambria Math" w:cstheme="minorHAnsi"/>
                    <w:i/>
                  </w:rPr>
                </w:ins>
              </m:ctrlPr>
            </m:sSubSupPr>
            <m:e>
              <m:r>
                <w:ins w:id="1830" w:author="SEAN B FAIN" w:date="2019-04-25T11:40:00Z">
                  <w:rPr>
                    <w:rFonts w:ascii="Cambria Math" w:hAnsi="Cambria Math" w:cstheme="minorHAnsi"/>
                  </w:rPr>
                  <m:t>σ</m:t>
                </w:ins>
              </m:r>
            </m:e>
            <m:sub>
              <m:r>
                <w:ins w:id="1831" w:author="SEAN B FAIN" w:date="2019-04-25T11:40:00Z">
                  <w:rPr>
                    <w:rFonts w:ascii="Cambria Math" w:hAnsi="Cambria Math" w:cstheme="minorHAnsi"/>
                  </w:rPr>
                  <m:t>l</m:t>
                </w:ins>
              </m:r>
            </m:sub>
            <m:sup>
              <m:r>
                <w:ins w:id="1832" w:author="SEAN B FAIN" w:date="2019-04-25T11:40:00Z">
                  <w:rPr>
                    <w:rFonts w:ascii="Cambria Math" w:hAnsi="Cambria Math" w:cstheme="minorHAnsi"/>
                  </w:rPr>
                  <m:t>2</m:t>
                </w:ins>
              </m:r>
            </m:sup>
          </m:sSubSup>
          <m:r>
            <w:ins w:id="1833" w:author="SEAN B FAIN" w:date="2019-04-25T11:40:00Z">
              <w:rPr>
                <w:rFonts w:ascii="Cambria Math" w:hAnsi="Cambria Math" w:cstheme="minorHAnsi"/>
              </w:rPr>
              <m:t>=</m:t>
            </w:ins>
          </m:r>
          <m:f>
            <m:fPr>
              <m:ctrlPr>
                <w:ins w:id="1834" w:author="SEAN B FAIN" w:date="2019-04-25T11:40:00Z">
                  <w:rPr>
                    <w:rFonts w:ascii="Cambria Math" w:hAnsi="Cambria Math" w:cstheme="minorHAnsi"/>
                    <w:i/>
                  </w:rPr>
                </w:ins>
              </m:ctrlPr>
            </m:fPr>
            <m:num>
              <m:r>
                <w:ins w:id="1835" w:author="SEAN B FAIN" w:date="2019-04-25T11:40:00Z">
                  <w:rPr>
                    <w:rFonts w:ascii="Cambria Math" w:hAnsi="Cambria Math" w:cstheme="minorHAnsi"/>
                  </w:rPr>
                  <m:t>1</m:t>
                </w:ins>
              </m:r>
            </m:num>
            <m:den>
              <m:r>
                <w:ins w:id="1836" w:author="SEAN B FAIN" w:date="2019-04-25T11:40:00Z">
                  <w:rPr>
                    <w:rFonts w:ascii="Cambria Math" w:hAnsi="Cambria Math" w:cstheme="minorHAnsi"/>
                  </w:rPr>
                  <m:t>K-1</m:t>
                </w:ins>
              </m:r>
            </m:den>
          </m:f>
          <m:nary>
            <m:naryPr>
              <m:chr m:val="∑"/>
              <m:limLoc m:val="undOvr"/>
              <m:ctrlPr>
                <w:ins w:id="1837" w:author="SEAN B FAIN" w:date="2019-04-25T11:40:00Z">
                  <w:rPr>
                    <w:rFonts w:ascii="Cambria Math" w:hAnsi="Cambria Math" w:cstheme="minorHAnsi"/>
                    <w:i/>
                  </w:rPr>
                </w:ins>
              </m:ctrlPr>
            </m:naryPr>
            <m:sub>
              <m:r>
                <w:ins w:id="1838" w:author="SEAN B FAIN" w:date="2019-04-25T11:40:00Z">
                  <w:rPr>
                    <w:rFonts w:ascii="Cambria Math" w:hAnsi="Cambria Math" w:cstheme="minorHAnsi"/>
                  </w:rPr>
                  <m:t>k=1</m:t>
                </w:ins>
              </m:r>
            </m:sub>
            <m:sup>
              <m:r>
                <w:ins w:id="1839" w:author="SEAN B FAIN" w:date="2019-04-25T11:40:00Z">
                  <w:rPr>
                    <w:rFonts w:ascii="Cambria Math" w:hAnsi="Cambria Math" w:cstheme="minorHAnsi"/>
                  </w:rPr>
                  <m:t>K-1</m:t>
                </w:ins>
              </m:r>
            </m:sup>
            <m:e>
              <m:sSubSup>
                <m:sSubSupPr>
                  <m:ctrlPr>
                    <w:ins w:id="1840" w:author="SEAN B FAIN" w:date="2019-04-25T11:40:00Z">
                      <w:rPr>
                        <w:rFonts w:ascii="Cambria Math" w:hAnsi="Cambria Math" w:cstheme="minorHAnsi"/>
                        <w:i/>
                      </w:rPr>
                    </w:ins>
                  </m:ctrlPr>
                </m:sSubSupPr>
                <m:e>
                  <m:r>
                    <w:ins w:id="1841" w:author="SEAN B FAIN" w:date="2019-04-25T11:40:00Z">
                      <w:rPr>
                        <w:rFonts w:ascii="Cambria Math" w:hAnsi="Cambria Math" w:cstheme="minorHAnsi"/>
                      </w:rPr>
                      <m:t>σ</m:t>
                    </w:ins>
                  </m:r>
                </m:e>
                <m:sub>
                  <m:r>
                    <w:ins w:id="1842" w:author="SEAN B FAIN" w:date="2019-04-25T11:40:00Z">
                      <w:rPr>
                        <w:rFonts w:ascii="Cambria Math" w:hAnsi="Cambria Math" w:cstheme="minorHAnsi"/>
                      </w:rPr>
                      <m:t>k,l</m:t>
                    </w:ins>
                  </m:r>
                </m:sub>
                <m:sup>
                  <m:r>
                    <w:ins w:id="1843" w:author="SEAN B FAIN" w:date="2019-04-25T11:40:00Z">
                      <w:rPr>
                        <w:rFonts w:ascii="Cambria Math" w:hAnsi="Cambria Math" w:cstheme="minorHAnsi"/>
                      </w:rPr>
                      <m:t>2</m:t>
                    </w:ins>
                  </m:r>
                </m:sup>
              </m:sSubSup>
            </m:e>
          </m:nary>
        </m:oMath>
      </m:oMathPara>
    </w:p>
    <w:p w14:paraId="1E756BA5" w14:textId="77777777" w:rsidR="00753FE6" w:rsidRPr="005A1123" w:rsidRDefault="00753FE6" w:rsidP="00753FE6">
      <w:pPr>
        <w:jc w:val="both"/>
        <w:rPr>
          <w:ins w:id="1844" w:author="SEAN B FAIN" w:date="2019-04-25T11:40:00Z"/>
          <w:rFonts w:asciiTheme="minorHAnsi" w:eastAsiaTheme="minorEastAsia" w:hAnsiTheme="minorHAnsi" w:cstheme="minorHAnsi"/>
        </w:rPr>
      </w:pPr>
      <w:ins w:id="1845" w:author="SEAN B FAIN" w:date="2019-04-25T11:40:00Z">
        <w:r w:rsidRPr="005A1123">
          <w:rPr>
            <w:rFonts w:asciiTheme="minorHAnsi" w:eastAsiaTheme="minorEastAsia" w:hAnsiTheme="minorHAnsi" w:cstheme="minorHAnsi"/>
          </w:rPr>
          <w:t xml:space="preserve">The average RDC for vendor </w:t>
        </w:r>
        <m:oMath>
          <m:r>
            <w:rPr>
              <w:rFonts w:ascii="Cambria Math" w:eastAsiaTheme="minorEastAsia" w:hAnsi="Cambria Math" w:cstheme="minorHAnsi"/>
            </w:rPr>
            <m:t>l</m:t>
          </m:r>
        </m:oMath>
        <w:r w:rsidRPr="005A1123">
          <w:rPr>
            <w:rFonts w:asciiTheme="minorHAnsi" w:eastAsiaTheme="minorEastAsia" w:hAnsiTheme="minorHAnsi" w:cstheme="minorHAnsi"/>
          </w:rPr>
          <w:t xml:space="preserve"> is </w:t>
        </w:r>
        <w:r>
          <w:rPr>
            <w:rFonts w:asciiTheme="minorHAnsi" w:eastAsiaTheme="minorEastAsia" w:hAnsiTheme="minorHAnsi" w:cstheme="minorHAnsi"/>
          </w:rPr>
          <w:t xml:space="preserve">then </w:t>
        </w:r>
        <w:r w:rsidRPr="005A1123">
          <w:rPr>
            <w:rFonts w:asciiTheme="minorHAnsi" w:eastAsiaTheme="minorEastAsia" w:hAnsiTheme="minorHAnsi" w:cstheme="minorHAnsi"/>
          </w:rPr>
          <w:t>given by:</w:t>
        </w:r>
      </w:ins>
    </w:p>
    <w:p w14:paraId="19AF6406" w14:textId="77777777" w:rsidR="00753FE6" w:rsidRPr="005A1123" w:rsidRDefault="00AA16E6" w:rsidP="00753FE6">
      <w:pPr>
        <w:jc w:val="both"/>
        <w:rPr>
          <w:ins w:id="1846" w:author="SEAN B FAIN" w:date="2019-04-25T11:40:00Z"/>
          <w:rFonts w:asciiTheme="minorHAnsi" w:eastAsiaTheme="minorEastAsia" w:hAnsiTheme="minorHAnsi" w:cstheme="minorHAnsi"/>
        </w:rPr>
      </w:pPr>
      <m:oMathPara>
        <m:oMath>
          <m:sSub>
            <m:sSubPr>
              <m:ctrlPr>
                <w:ins w:id="1847" w:author="SEAN B FAIN" w:date="2019-04-25T11:40:00Z">
                  <w:rPr>
                    <w:rFonts w:ascii="Cambria Math" w:hAnsi="Cambria Math" w:cstheme="minorHAnsi"/>
                    <w:i/>
                  </w:rPr>
                </w:ins>
              </m:ctrlPr>
            </m:sSubPr>
            <m:e>
              <m:r>
                <w:ins w:id="1848" w:author="SEAN B FAIN" w:date="2019-04-25T11:40:00Z">
                  <w:rPr>
                    <w:rFonts w:ascii="Cambria Math" w:hAnsi="Cambria Math" w:cstheme="minorHAnsi"/>
                  </w:rPr>
                  <m:t>RDC</m:t>
                </w:ins>
              </m:r>
            </m:e>
            <m:sub>
              <m:r>
                <w:ins w:id="1849" w:author="SEAN B FAIN" w:date="2019-04-25T11:40:00Z">
                  <w:rPr>
                    <w:rFonts w:ascii="Cambria Math" w:hAnsi="Cambria Math" w:cstheme="minorHAnsi"/>
                  </w:rPr>
                  <m:t>l</m:t>
                </w:ins>
              </m:r>
            </m:sub>
          </m:sSub>
          <m:r>
            <w:ins w:id="1850" w:author="SEAN B FAIN" w:date="2019-04-25T11:40:00Z">
              <w:rPr>
                <w:rFonts w:ascii="Cambria Math" w:hAnsi="Cambria Math" w:cstheme="minorHAnsi"/>
              </w:rPr>
              <m:t>=1.96*</m:t>
            </w:ins>
          </m:r>
          <m:rad>
            <m:radPr>
              <m:degHide m:val="1"/>
              <m:ctrlPr>
                <w:ins w:id="1851" w:author="SEAN B FAIN" w:date="2019-04-25T11:40:00Z">
                  <w:rPr>
                    <w:rFonts w:ascii="Cambria Math" w:hAnsi="Cambria Math" w:cstheme="minorHAnsi"/>
                    <w:i/>
                  </w:rPr>
                </w:ins>
              </m:ctrlPr>
            </m:radPr>
            <m:deg/>
            <m:e>
              <m:r>
                <w:ins w:id="1852" w:author="SEAN B FAIN" w:date="2019-04-25T11:40:00Z">
                  <w:rPr>
                    <w:rFonts w:ascii="Cambria Math" w:hAnsi="Cambria Math" w:cstheme="minorHAnsi"/>
                  </w:rPr>
                  <m:t>2</m:t>
                </w:ins>
              </m:r>
              <m:sSubSup>
                <m:sSubSupPr>
                  <m:ctrlPr>
                    <w:ins w:id="1853" w:author="SEAN B FAIN" w:date="2019-04-25T11:40:00Z">
                      <w:rPr>
                        <w:rFonts w:ascii="Cambria Math" w:hAnsi="Cambria Math" w:cstheme="minorHAnsi"/>
                        <w:i/>
                      </w:rPr>
                    </w:ins>
                  </m:ctrlPr>
                </m:sSubSupPr>
                <m:e>
                  <m:r>
                    <w:ins w:id="1854" w:author="SEAN B FAIN" w:date="2019-04-25T11:40:00Z">
                      <w:rPr>
                        <w:rFonts w:ascii="Cambria Math" w:hAnsi="Cambria Math" w:cstheme="minorHAnsi"/>
                      </w:rPr>
                      <m:t>σ</m:t>
                    </w:ins>
                  </m:r>
                </m:e>
                <m:sub>
                  <m:r>
                    <w:ins w:id="1855" w:author="SEAN B FAIN" w:date="2019-04-25T11:40:00Z">
                      <w:rPr>
                        <w:rFonts w:ascii="Cambria Math" w:hAnsi="Cambria Math" w:cstheme="minorHAnsi"/>
                      </w:rPr>
                      <m:t>l</m:t>
                    </w:ins>
                  </m:r>
                </m:sub>
                <m:sup>
                  <m:r>
                    <w:ins w:id="1856" w:author="SEAN B FAIN" w:date="2019-04-25T11:40:00Z">
                      <w:rPr>
                        <w:rFonts w:ascii="Cambria Math" w:hAnsi="Cambria Math" w:cstheme="minorHAnsi"/>
                      </w:rPr>
                      <m:t>2</m:t>
                    </w:ins>
                  </m:r>
                </m:sup>
              </m:sSubSup>
            </m:e>
          </m:rad>
        </m:oMath>
      </m:oMathPara>
    </w:p>
    <w:p w14:paraId="789CEDCD" w14:textId="77777777" w:rsidR="00753FE6" w:rsidRPr="005A1123" w:rsidRDefault="00753FE6" w:rsidP="00753FE6">
      <w:pPr>
        <w:jc w:val="both"/>
        <w:rPr>
          <w:ins w:id="1857" w:author="SEAN B FAIN" w:date="2019-04-25T11:40:00Z"/>
          <w:rFonts w:ascii="Times New Roman" w:hAnsi="Times New Roman" w:cs="Times New Roman"/>
        </w:rPr>
      </w:pPr>
      <w:ins w:id="1858" w:author="SEAN B FAIN" w:date="2019-04-25T11:40:00Z">
        <w:del w:id="1859" w:author="SEAN B FAIN" w:date="2019-04-25T10:54:00Z">
          <w:r w:rsidRPr="005A1123" w:rsidDel="00074323">
            <w:rPr>
              <w:rFonts w:asciiTheme="minorHAnsi" w:eastAsiaTheme="minorEastAsia" w:hAnsiTheme="minorHAnsi" w:cstheme="minorHAnsi"/>
            </w:rPr>
            <w:delText xml:space="preserve">Note that for the case where we are interested in qualifying a new vendor, as described in Appendix F, the variance is estimated relative to the consensus mean, </w:delText>
          </w:r>
          <m:oMath>
            <m:acc>
              <m:accPr>
                <m:chr m:val="̅"/>
                <m:ctrlPr>
                  <w:rPr>
                    <w:rFonts w:ascii="Cambria Math" w:hAnsi="Cambria Math" w:cstheme="minorHAnsi"/>
                    <w:i/>
                  </w:rPr>
                </m:ctrlPr>
              </m:accPr>
              <m:e>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i</m:t>
                    </m:r>
                  </m:sub>
                </m:sSub>
              </m:e>
            </m:acc>
          </m:oMath>
          <w:r w:rsidRPr="005A1123" w:rsidDel="00074323">
            <w:rPr>
              <w:rFonts w:asciiTheme="minorHAnsi" w:eastAsiaTheme="minorEastAsia" w:hAnsiTheme="minorHAnsi" w:cstheme="minorHAnsi"/>
            </w:rPr>
            <w:delText>, measurement across all vendors K.</w:delText>
          </w:r>
        </w:del>
      </w:ins>
    </w:p>
    <w:p w14:paraId="375BD772" w14:textId="77777777" w:rsidR="00753FE6" w:rsidDel="00074323" w:rsidRDefault="00753FE6" w:rsidP="00753FE6">
      <w:pPr>
        <w:jc w:val="both"/>
        <w:rPr>
          <w:ins w:id="1860" w:author="SEAN B FAIN" w:date="2019-04-25T11:40:00Z"/>
          <w:del w:id="1861" w:author="SEAN B FAIN" w:date="2019-04-25T10:54:00Z"/>
        </w:rPr>
      </w:pPr>
    </w:p>
    <w:p w14:paraId="5965018F" w14:textId="77777777" w:rsidR="00753FE6" w:rsidRDefault="00753FE6" w:rsidP="00753FE6">
      <w:pPr>
        <w:jc w:val="both"/>
        <w:rPr>
          <w:ins w:id="1862" w:author="SEAN B FAIN" w:date="2019-04-25T11:40:00Z"/>
        </w:rPr>
      </w:pPr>
      <w:ins w:id="1863" w:author="SEAN B FAIN" w:date="2019-04-25T11:40:00Z">
        <w:r w:rsidRPr="005A1123">
          <w:t xml:space="preserve">Table </w:t>
        </w:r>
        <w:r>
          <w:t>2</w:t>
        </w:r>
        <w:r w:rsidRPr="005A1123">
          <w:t xml:space="preserve"> shows the </w:t>
        </w:r>
        <m:oMath>
          <m:sSub>
            <m:sSubPr>
              <m:ctrlPr>
                <w:rPr>
                  <w:rFonts w:ascii="Cambria Math" w:hAnsi="Cambria Math" w:cstheme="minorHAnsi"/>
                  <w:i/>
                </w:rPr>
              </m:ctrlPr>
            </m:sSubPr>
            <m:e>
              <m:r>
                <w:rPr>
                  <w:rFonts w:ascii="Cambria Math" w:hAnsi="Cambria Math" w:cstheme="minorHAnsi"/>
                </w:rPr>
                <m:t>RDC</m:t>
              </m:r>
            </m:e>
            <m:sub>
              <m:r>
                <w:rPr>
                  <w:rFonts w:ascii="Cambria Math" w:hAnsi="Cambria Math" w:cstheme="minorHAnsi"/>
                </w:rPr>
                <m:t>l</m:t>
              </m:r>
            </m:sub>
          </m:sSub>
        </m:oMath>
        <w:r w:rsidRPr="005A1123">
          <w:t xml:space="preserve"> for TLV, </w:t>
        </w:r>
        <w:r>
          <w:t>RA-950</w:t>
        </w:r>
        <w:r w:rsidRPr="005A1123">
          <w:t xml:space="preserve"> and Perc15 for 8 different software vendors with and without quality assurance (QA) using manual correction of the lung volume segmentation.  Overall, inter-software RDC was low at 0.35L, 1.2% and 1.8HU for TLV, </w:t>
        </w:r>
        <w:r>
          <w:t>RA-950</w:t>
        </w:r>
        <w:r w:rsidRPr="005A1123">
          <w:t xml:space="preserve"> and Perc15, respectively. For all vendors, inter-software RDC remained unchanged following QA: 0.35L, 1.2% and 1.8HU for TLV, </w:t>
        </w:r>
        <w:r>
          <w:t>RA-950</w:t>
        </w:r>
        <w:r w:rsidRPr="005A1123">
          <w:t xml:space="preserve"> and Perc15, respectively. </w:t>
        </w:r>
      </w:ins>
    </w:p>
    <w:p w14:paraId="12F9C04A" w14:textId="77777777" w:rsidR="00753FE6" w:rsidRDefault="00753FE6" w:rsidP="00753FE6">
      <w:pPr>
        <w:jc w:val="both"/>
        <w:rPr>
          <w:ins w:id="1864" w:author="SEAN B FAIN" w:date="2019-04-25T11:40:00Z"/>
        </w:rPr>
      </w:pPr>
    </w:p>
    <w:p w14:paraId="12529B98" w14:textId="77777777" w:rsidR="00753FE6" w:rsidRDefault="00753FE6" w:rsidP="00753FE6">
      <w:pPr>
        <w:jc w:val="both"/>
        <w:rPr>
          <w:ins w:id="1865" w:author="SEAN B FAIN" w:date="2019-04-25T11:40:00Z"/>
        </w:rPr>
      </w:pPr>
      <w:ins w:id="1866" w:author="SEAN B FAIN" w:date="2019-04-25T11:40:00Z">
        <w:r w:rsidRPr="005A1123">
          <w:t>Intra-software RDC was also generated by having the vendors perform repeated measurements without QA; all vendors had an intra-software RDC of 0</w:t>
        </w:r>
        <w:r>
          <w:t xml:space="preserve"> indicating the repeated application of the identical software algorithm is deterministic as expected</w:t>
        </w:r>
        <w:r w:rsidRPr="005A1123">
          <w:t xml:space="preserve">.  </w:t>
        </w:r>
      </w:ins>
    </w:p>
    <w:p w14:paraId="0627DF5A" w14:textId="77777777" w:rsidR="00753FE6" w:rsidRDefault="00753FE6" w:rsidP="00753FE6">
      <w:pPr>
        <w:jc w:val="both"/>
        <w:rPr>
          <w:ins w:id="1867" w:author="SEAN B FAIN" w:date="2019-04-25T11:40:00Z"/>
        </w:rPr>
      </w:pPr>
    </w:p>
    <w:p w14:paraId="42B03DF6" w14:textId="77777777" w:rsidR="00753FE6" w:rsidRPr="005A1123" w:rsidRDefault="00753FE6" w:rsidP="00753FE6">
      <w:pPr>
        <w:spacing w:after="120"/>
        <w:jc w:val="both"/>
        <w:rPr>
          <w:ins w:id="1868" w:author="SEAN B FAIN" w:date="2019-04-25T11:40:00Z"/>
          <w:rFonts w:cs="Times New Roman"/>
          <w:b/>
        </w:rPr>
      </w:pPr>
      <w:ins w:id="1869" w:author="SEAN B FAIN" w:date="2019-04-25T11:40:00Z">
        <w:r w:rsidRPr="0081421B">
          <w:rPr>
            <w:rFonts w:cs="Times New Roman"/>
            <w:b/>
          </w:rPr>
          <w:t xml:space="preserve">Table </w:t>
        </w:r>
        <w:r>
          <w:rPr>
            <w:rFonts w:cs="Times New Roman"/>
            <w:b/>
          </w:rPr>
          <w:t>1</w:t>
        </w:r>
        <w:r w:rsidRPr="0081421B">
          <w:rPr>
            <w:rFonts w:cs="Times New Roman"/>
            <w:b/>
          </w:rPr>
          <w:t>.  The RDC for TLV, LAA950 and Perc15 for Research/Open-source and Commercial Vendors for Standard Dose</w:t>
        </w:r>
      </w:ins>
    </w:p>
    <w:tbl>
      <w:tblPr>
        <w:tblW w:w="5000" w:type="pct"/>
        <w:tblBorders>
          <w:top w:val="single" w:sz="4" w:space="0" w:color="auto"/>
          <w:bottom w:val="single" w:sz="4" w:space="0" w:color="auto"/>
        </w:tblBorders>
        <w:tblLook w:val="04A0" w:firstRow="1" w:lastRow="0" w:firstColumn="1" w:lastColumn="0" w:noHBand="0" w:noVBand="1"/>
      </w:tblPr>
      <w:tblGrid>
        <w:gridCol w:w="2127"/>
        <w:gridCol w:w="1842"/>
        <w:gridCol w:w="1559"/>
        <w:gridCol w:w="1984"/>
        <w:gridCol w:w="1848"/>
      </w:tblGrid>
      <w:tr w:rsidR="00753FE6" w:rsidRPr="0028105B" w14:paraId="24FB98E4" w14:textId="77777777" w:rsidTr="00C90C16">
        <w:trPr>
          <w:ins w:id="1870" w:author="SEAN B FAIN" w:date="2019-04-25T11:40:00Z"/>
        </w:trPr>
        <w:tc>
          <w:tcPr>
            <w:tcW w:w="1136" w:type="pct"/>
            <w:tcBorders>
              <w:top w:val="single" w:sz="4" w:space="0" w:color="auto"/>
              <w:bottom w:val="single" w:sz="4" w:space="0" w:color="auto"/>
            </w:tcBorders>
          </w:tcPr>
          <w:p w14:paraId="7E45DE08" w14:textId="77777777" w:rsidR="00753FE6" w:rsidRPr="0028105B" w:rsidRDefault="00753FE6" w:rsidP="00C90C16">
            <w:pPr>
              <w:jc w:val="both"/>
              <w:rPr>
                <w:ins w:id="1871" w:author="SEAN B FAIN" w:date="2019-04-25T11:40:00Z"/>
                <w:rFonts w:cs="Times New Roman"/>
              </w:rPr>
            </w:pPr>
            <w:ins w:id="1872" w:author="SEAN B FAIN" w:date="2019-04-25T11:40:00Z">
              <w:r w:rsidRPr="0028105B">
                <w:rPr>
                  <w:rFonts w:cs="Times New Roman"/>
                </w:rPr>
                <w:t>Parameter</w:t>
              </w:r>
            </w:ins>
          </w:p>
        </w:tc>
        <w:tc>
          <w:tcPr>
            <w:tcW w:w="984" w:type="pct"/>
            <w:tcBorders>
              <w:top w:val="single" w:sz="4" w:space="0" w:color="auto"/>
              <w:bottom w:val="single" w:sz="4" w:space="0" w:color="auto"/>
            </w:tcBorders>
          </w:tcPr>
          <w:p w14:paraId="5963C6AD" w14:textId="77777777" w:rsidR="00753FE6" w:rsidRPr="0028105B" w:rsidRDefault="00753FE6" w:rsidP="00C90C16">
            <w:pPr>
              <w:jc w:val="center"/>
              <w:rPr>
                <w:ins w:id="1873" w:author="SEAN B FAIN" w:date="2019-04-25T11:40:00Z"/>
                <w:rFonts w:cs="Times New Roman"/>
              </w:rPr>
            </w:pPr>
            <w:ins w:id="1874" w:author="SEAN B FAIN" w:date="2019-04-25T11:40:00Z">
              <w:r w:rsidRPr="0028105B">
                <w:rPr>
                  <w:rFonts w:cs="Times New Roman"/>
                </w:rPr>
                <w:t xml:space="preserve">Inter-software RDC </w:t>
              </w:r>
            </w:ins>
          </w:p>
          <w:p w14:paraId="63C9B8BB" w14:textId="77777777" w:rsidR="00753FE6" w:rsidRPr="0028105B" w:rsidRDefault="00753FE6" w:rsidP="00C90C16">
            <w:pPr>
              <w:jc w:val="center"/>
              <w:rPr>
                <w:ins w:id="1875" w:author="SEAN B FAIN" w:date="2019-04-25T11:40:00Z"/>
                <w:rFonts w:cs="Times New Roman"/>
              </w:rPr>
            </w:pPr>
            <w:ins w:id="1876" w:author="SEAN B FAIN" w:date="2019-04-25T11:40:00Z">
              <w:r w:rsidRPr="0028105B">
                <w:rPr>
                  <w:rFonts w:cs="Times New Roman"/>
                </w:rPr>
                <w:t>without QA</w:t>
              </w:r>
            </w:ins>
          </w:p>
        </w:tc>
        <w:tc>
          <w:tcPr>
            <w:tcW w:w="833" w:type="pct"/>
            <w:tcBorders>
              <w:top w:val="single" w:sz="4" w:space="0" w:color="auto"/>
              <w:bottom w:val="single" w:sz="4" w:space="0" w:color="auto"/>
            </w:tcBorders>
          </w:tcPr>
          <w:p w14:paraId="4CC0CEA0" w14:textId="77777777" w:rsidR="00753FE6" w:rsidRPr="0028105B" w:rsidRDefault="00753FE6" w:rsidP="00C90C16">
            <w:pPr>
              <w:jc w:val="center"/>
              <w:rPr>
                <w:ins w:id="1877" w:author="SEAN B FAIN" w:date="2019-04-25T11:40:00Z"/>
                <w:rFonts w:cs="Times New Roman"/>
              </w:rPr>
            </w:pPr>
            <w:ins w:id="1878" w:author="SEAN B FAIN" w:date="2019-04-25T11:40:00Z">
              <w:r w:rsidRPr="0028105B">
                <w:rPr>
                  <w:rFonts w:cs="Times New Roman"/>
                </w:rPr>
                <w:t>95% CI</w:t>
              </w:r>
            </w:ins>
          </w:p>
        </w:tc>
        <w:tc>
          <w:tcPr>
            <w:tcW w:w="1060" w:type="pct"/>
            <w:tcBorders>
              <w:top w:val="single" w:sz="4" w:space="0" w:color="auto"/>
              <w:bottom w:val="single" w:sz="4" w:space="0" w:color="auto"/>
            </w:tcBorders>
          </w:tcPr>
          <w:p w14:paraId="1BC3B129" w14:textId="77777777" w:rsidR="00753FE6" w:rsidRPr="0028105B" w:rsidRDefault="00753FE6" w:rsidP="00C90C16">
            <w:pPr>
              <w:jc w:val="center"/>
              <w:rPr>
                <w:ins w:id="1879" w:author="SEAN B FAIN" w:date="2019-04-25T11:40:00Z"/>
                <w:rFonts w:cs="Times New Roman"/>
              </w:rPr>
            </w:pPr>
            <w:ins w:id="1880" w:author="SEAN B FAIN" w:date="2019-04-25T11:40:00Z">
              <w:r w:rsidRPr="0028105B">
                <w:rPr>
                  <w:rFonts w:cs="Times New Roman"/>
                </w:rPr>
                <w:t xml:space="preserve">Inter-software RDC </w:t>
              </w:r>
            </w:ins>
          </w:p>
          <w:p w14:paraId="3D702DFD" w14:textId="77777777" w:rsidR="00753FE6" w:rsidRPr="0028105B" w:rsidRDefault="00753FE6" w:rsidP="00C90C16">
            <w:pPr>
              <w:jc w:val="center"/>
              <w:rPr>
                <w:ins w:id="1881" w:author="SEAN B FAIN" w:date="2019-04-25T11:40:00Z"/>
                <w:rFonts w:cs="Times New Roman"/>
              </w:rPr>
            </w:pPr>
            <w:ins w:id="1882" w:author="SEAN B FAIN" w:date="2019-04-25T11:40:00Z">
              <w:r w:rsidRPr="0028105B">
                <w:rPr>
                  <w:rFonts w:cs="Times New Roman"/>
                </w:rPr>
                <w:t>with QA</w:t>
              </w:r>
            </w:ins>
          </w:p>
        </w:tc>
        <w:tc>
          <w:tcPr>
            <w:tcW w:w="987" w:type="pct"/>
            <w:tcBorders>
              <w:top w:val="single" w:sz="4" w:space="0" w:color="auto"/>
              <w:bottom w:val="single" w:sz="4" w:space="0" w:color="auto"/>
            </w:tcBorders>
          </w:tcPr>
          <w:p w14:paraId="13A11050" w14:textId="77777777" w:rsidR="00753FE6" w:rsidRPr="0028105B" w:rsidRDefault="00753FE6" w:rsidP="00C90C16">
            <w:pPr>
              <w:jc w:val="center"/>
              <w:rPr>
                <w:ins w:id="1883" w:author="SEAN B FAIN" w:date="2019-04-25T11:40:00Z"/>
                <w:rFonts w:cs="Times New Roman"/>
              </w:rPr>
            </w:pPr>
            <w:ins w:id="1884" w:author="SEAN B FAIN" w:date="2019-04-25T11:40:00Z">
              <w:r w:rsidRPr="0028105B">
                <w:rPr>
                  <w:rFonts w:cs="Times New Roman"/>
                </w:rPr>
                <w:t>95% CI</w:t>
              </w:r>
            </w:ins>
          </w:p>
        </w:tc>
      </w:tr>
      <w:tr w:rsidR="00753FE6" w:rsidRPr="0028105B" w14:paraId="21DCA7EC" w14:textId="77777777" w:rsidTr="00C90C16">
        <w:trPr>
          <w:ins w:id="1885" w:author="SEAN B FAIN" w:date="2019-04-25T11:40:00Z"/>
        </w:trPr>
        <w:tc>
          <w:tcPr>
            <w:tcW w:w="1136" w:type="pct"/>
            <w:tcBorders>
              <w:top w:val="single" w:sz="4" w:space="0" w:color="auto"/>
            </w:tcBorders>
          </w:tcPr>
          <w:p w14:paraId="632535C6" w14:textId="77777777" w:rsidR="00753FE6" w:rsidRPr="0028105B" w:rsidRDefault="00753FE6" w:rsidP="00C90C16">
            <w:pPr>
              <w:jc w:val="both"/>
              <w:rPr>
                <w:ins w:id="1886" w:author="SEAN B FAIN" w:date="2019-04-25T11:40:00Z"/>
                <w:rFonts w:cs="Times New Roman"/>
              </w:rPr>
            </w:pPr>
            <w:ins w:id="1887" w:author="SEAN B FAIN" w:date="2019-04-25T11:40:00Z">
              <w:r w:rsidRPr="0028105B">
                <w:rPr>
                  <w:rFonts w:cs="Times New Roman"/>
                </w:rPr>
                <w:t>TLV (L)</w:t>
              </w:r>
            </w:ins>
          </w:p>
        </w:tc>
        <w:tc>
          <w:tcPr>
            <w:tcW w:w="984" w:type="pct"/>
            <w:tcBorders>
              <w:top w:val="single" w:sz="4" w:space="0" w:color="auto"/>
            </w:tcBorders>
          </w:tcPr>
          <w:p w14:paraId="258CC9B1" w14:textId="77777777" w:rsidR="00753FE6" w:rsidRPr="0028105B" w:rsidRDefault="00753FE6" w:rsidP="00C90C16">
            <w:pPr>
              <w:jc w:val="center"/>
              <w:rPr>
                <w:ins w:id="1888" w:author="SEAN B FAIN" w:date="2019-04-25T11:40:00Z"/>
                <w:rFonts w:cs="Times New Roman"/>
              </w:rPr>
            </w:pPr>
          </w:p>
        </w:tc>
        <w:tc>
          <w:tcPr>
            <w:tcW w:w="833" w:type="pct"/>
            <w:tcBorders>
              <w:top w:val="single" w:sz="4" w:space="0" w:color="auto"/>
            </w:tcBorders>
          </w:tcPr>
          <w:p w14:paraId="25226032" w14:textId="77777777" w:rsidR="00753FE6" w:rsidRPr="0028105B" w:rsidRDefault="00753FE6" w:rsidP="00C90C16">
            <w:pPr>
              <w:jc w:val="center"/>
              <w:rPr>
                <w:ins w:id="1889" w:author="SEAN B FAIN" w:date="2019-04-25T11:40:00Z"/>
                <w:rFonts w:cs="Times New Roman"/>
              </w:rPr>
            </w:pPr>
          </w:p>
        </w:tc>
        <w:tc>
          <w:tcPr>
            <w:tcW w:w="1060" w:type="pct"/>
            <w:tcBorders>
              <w:top w:val="single" w:sz="4" w:space="0" w:color="auto"/>
            </w:tcBorders>
          </w:tcPr>
          <w:p w14:paraId="32D13049" w14:textId="77777777" w:rsidR="00753FE6" w:rsidRPr="0028105B" w:rsidRDefault="00753FE6" w:rsidP="00C90C16">
            <w:pPr>
              <w:jc w:val="center"/>
              <w:rPr>
                <w:ins w:id="1890" w:author="SEAN B FAIN" w:date="2019-04-25T11:40:00Z"/>
                <w:rFonts w:cs="Times New Roman"/>
              </w:rPr>
            </w:pPr>
          </w:p>
        </w:tc>
        <w:tc>
          <w:tcPr>
            <w:tcW w:w="987" w:type="pct"/>
            <w:tcBorders>
              <w:top w:val="single" w:sz="4" w:space="0" w:color="auto"/>
            </w:tcBorders>
          </w:tcPr>
          <w:p w14:paraId="1E363D5C" w14:textId="77777777" w:rsidR="00753FE6" w:rsidRPr="0028105B" w:rsidRDefault="00753FE6" w:rsidP="00C90C16">
            <w:pPr>
              <w:jc w:val="center"/>
              <w:rPr>
                <w:ins w:id="1891" w:author="SEAN B FAIN" w:date="2019-04-25T11:40:00Z"/>
                <w:rFonts w:cs="Times New Roman"/>
              </w:rPr>
            </w:pPr>
          </w:p>
        </w:tc>
      </w:tr>
      <w:tr w:rsidR="00753FE6" w:rsidRPr="0028105B" w14:paraId="34D85FF4" w14:textId="77777777" w:rsidTr="00C90C16">
        <w:trPr>
          <w:ins w:id="1892" w:author="SEAN B FAIN" w:date="2019-04-25T11:40:00Z"/>
        </w:trPr>
        <w:tc>
          <w:tcPr>
            <w:tcW w:w="1136" w:type="pct"/>
          </w:tcPr>
          <w:p w14:paraId="2922D6BD" w14:textId="77777777" w:rsidR="00753FE6" w:rsidRPr="0028105B" w:rsidRDefault="00753FE6" w:rsidP="00C90C16">
            <w:pPr>
              <w:ind w:left="288"/>
              <w:jc w:val="both"/>
              <w:rPr>
                <w:ins w:id="1893" w:author="SEAN B FAIN" w:date="2019-04-25T11:40:00Z"/>
                <w:rFonts w:cs="Times New Roman"/>
              </w:rPr>
            </w:pPr>
            <w:ins w:id="1894" w:author="SEAN B FAIN" w:date="2019-04-25T11:40:00Z">
              <w:r w:rsidRPr="0028105B">
                <w:rPr>
                  <w:rFonts w:cs="Times New Roman"/>
                </w:rPr>
                <w:t>Research/Open Source</w:t>
              </w:r>
            </w:ins>
          </w:p>
        </w:tc>
        <w:tc>
          <w:tcPr>
            <w:tcW w:w="984" w:type="pct"/>
          </w:tcPr>
          <w:p w14:paraId="3894C782" w14:textId="77777777" w:rsidR="00753FE6" w:rsidRPr="0028105B" w:rsidRDefault="00753FE6" w:rsidP="00C90C16">
            <w:pPr>
              <w:jc w:val="center"/>
              <w:rPr>
                <w:ins w:id="1895" w:author="SEAN B FAIN" w:date="2019-04-25T11:40:00Z"/>
                <w:rFonts w:cs="Times New Roman"/>
              </w:rPr>
            </w:pPr>
            <w:ins w:id="1896" w:author="SEAN B FAIN" w:date="2019-04-25T11:40:00Z">
              <w:r w:rsidRPr="0028105B">
                <w:rPr>
                  <w:rFonts w:cs="Times New Roman"/>
                </w:rPr>
                <w:t>0.39</w:t>
              </w:r>
            </w:ins>
          </w:p>
        </w:tc>
        <w:tc>
          <w:tcPr>
            <w:tcW w:w="833" w:type="pct"/>
          </w:tcPr>
          <w:p w14:paraId="3EB69E91" w14:textId="77777777" w:rsidR="00753FE6" w:rsidRPr="0028105B" w:rsidRDefault="00753FE6" w:rsidP="00C90C16">
            <w:pPr>
              <w:jc w:val="center"/>
              <w:rPr>
                <w:ins w:id="1897" w:author="SEAN B FAIN" w:date="2019-04-25T11:40:00Z"/>
                <w:rFonts w:cs="Times New Roman"/>
              </w:rPr>
            </w:pPr>
            <w:ins w:id="1898" w:author="SEAN B FAIN" w:date="2019-04-25T11:40:00Z">
              <w:r w:rsidRPr="0028105B">
                <w:rPr>
                  <w:rFonts w:cs="Times New Roman"/>
                </w:rPr>
                <w:t>0.36 – 0.41</w:t>
              </w:r>
            </w:ins>
          </w:p>
        </w:tc>
        <w:tc>
          <w:tcPr>
            <w:tcW w:w="1060" w:type="pct"/>
          </w:tcPr>
          <w:p w14:paraId="7EEE006E" w14:textId="77777777" w:rsidR="00753FE6" w:rsidRPr="0028105B" w:rsidRDefault="00753FE6" w:rsidP="00C90C16">
            <w:pPr>
              <w:jc w:val="center"/>
              <w:rPr>
                <w:ins w:id="1899" w:author="SEAN B FAIN" w:date="2019-04-25T11:40:00Z"/>
                <w:rFonts w:cs="Times New Roman"/>
              </w:rPr>
            </w:pPr>
            <w:ins w:id="1900" w:author="SEAN B FAIN" w:date="2019-04-25T11:40:00Z">
              <w:r w:rsidRPr="0028105B">
                <w:rPr>
                  <w:rFonts w:cs="Times New Roman"/>
                </w:rPr>
                <w:t>0.39</w:t>
              </w:r>
            </w:ins>
          </w:p>
        </w:tc>
        <w:tc>
          <w:tcPr>
            <w:tcW w:w="987" w:type="pct"/>
          </w:tcPr>
          <w:p w14:paraId="0B938169" w14:textId="77777777" w:rsidR="00753FE6" w:rsidRPr="0028105B" w:rsidRDefault="00753FE6" w:rsidP="00C90C16">
            <w:pPr>
              <w:jc w:val="center"/>
              <w:rPr>
                <w:ins w:id="1901" w:author="SEAN B FAIN" w:date="2019-04-25T11:40:00Z"/>
                <w:rFonts w:cs="Times New Roman"/>
              </w:rPr>
            </w:pPr>
            <w:ins w:id="1902" w:author="SEAN B FAIN" w:date="2019-04-25T11:40:00Z">
              <w:r w:rsidRPr="0028105B">
                <w:rPr>
                  <w:rFonts w:cs="Times New Roman"/>
                </w:rPr>
                <w:t>0.36 – 0.41</w:t>
              </w:r>
            </w:ins>
          </w:p>
        </w:tc>
      </w:tr>
      <w:tr w:rsidR="00753FE6" w:rsidRPr="0028105B" w14:paraId="124B15B8" w14:textId="77777777" w:rsidTr="00C90C16">
        <w:trPr>
          <w:ins w:id="1903" w:author="SEAN B FAIN" w:date="2019-04-25T11:40:00Z"/>
        </w:trPr>
        <w:tc>
          <w:tcPr>
            <w:tcW w:w="1136" w:type="pct"/>
          </w:tcPr>
          <w:p w14:paraId="6BE5E011" w14:textId="77777777" w:rsidR="00753FE6" w:rsidRPr="0028105B" w:rsidRDefault="00753FE6" w:rsidP="00C90C16">
            <w:pPr>
              <w:ind w:left="288"/>
              <w:jc w:val="both"/>
              <w:rPr>
                <w:ins w:id="1904" w:author="SEAN B FAIN" w:date="2019-04-25T11:40:00Z"/>
                <w:rFonts w:cs="Times New Roman"/>
              </w:rPr>
            </w:pPr>
            <w:ins w:id="1905" w:author="SEAN B FAIN" w:date="2019-04-25T11:40:00Z">
              <w:r w:rsidRPr="0028105B">
                <w:rPr>
                  <w:rFonts w:cs="Times New Roman"/>
                </w:rPr>
                <w:t>Commercial</w:t>
              </w:r>
            </w:ins>
          </w:p>
        </w:tc>
        <w:tc>
          <w:tcPr>
            <w:tcW w:w="984" w:type="pct"/>
          </w:tcPr>
          <w:p w14:paraId="6CD1D081" w14:textId="77777777" w:rsidR="00753FE6" w:rsidRPr="0028105B" w:rsidRDefault="00753FE6" w:rsidP="00C90C16">
            <w:pPr>
              <w:jc w:val="center"/>
              <w:rPr>
                <w:ins w:id="1906" w:author="SEAN B FAIN" w:date="2019-04-25T11:40:00Z"/>
                <w:rFonts w:cs="Times New Roman"/>
              </w:rPr>
            </w:pPr>
            <w:ins w:id="1907" w:author="SEAN B FAIN" w:date="2019-04-25T11:40:00Z">
              <w:r w:rsidRPr="0028105B">
                <w:rPr>
                  <w:rFonts w:cs="Times New Roman"/>
                </w:rPr>
                <w:t>0.32</w:t>
              </w:r>
            </w:ins>
          </w:p>
        </w:tc>
        <w:tc>
          <w:tcPr>
            <w:tcW w:w="833" w:type="pct"/>
          </w:tcPr>
          <w:p w14:paraId="4838C718" w14:textId="77777777" w:rsidR="00753FE6" w:rsidRPr="0028105B" w:rsidRDefault="00753FE6" w:rsidP="00C90C16">
            <w:pPr>
              <w:jc w:val="center"/>
              <w:rPr>
                <w:ins w:id="1908" w:author="SEAN B FAIN" w:date="2019-04-25T11:40:00Z"/>
                <w:rFonts w:cs="Times New Roman"/>
              </w:rPr>
            </w:pPr>
            <w:ins w:id="1909" w:author="SEAN B FAIN" w:date="2019-04-25T11:40:00Z">
              <w:r w:rsidRPr="0028105B">
                <w:rPr>
                  <w:rFonts w:cs="Times New Roman"/>
                </w:rPr>
                <w:t>0.29 – 0.34</w:t>
              </w:r>
            </w:ins>
          </w:p>
        </w:tc>
        <w:tc>
          <w:tcPr>
            <w:tcW w:w="1060" w:type="pct"/>
          </w:tcPr>
          <w:p w14:paraId="453AC2A7" w14:textId="77777777" w:rsidR="00753FE6" w:rsidRPr="0028105B" w:rsidRDefault="00753FE6" w:rsidP="00C90C16">
            <w:pPr>
              <w:jc w:val="center"/>
              <w:rPr>
                <w:ins w:id="1910" w:author="SEAN B FAIN" w:date="2019-04-25T11:40:00Z"/>
                <w:rFonts w:cs="Times New Roman"/>
              </w:rPr>
            </w:pPr>
            <w:ins w:id="1911" w:author="SEAN B FAIN" w:date="2019-04-25T11:40:00Z">
              <w:r w:rsidRPr="0028105B">
                <w:rPr>
                  <w:rFonts w:cs="Times New Roman"/>
                </w:rPr>
                <w:t>0.32</w:t>
              </w:r>
            </w:ins>
          </w:p>
        </w:tc>
        <w:tc>
          <w:tcPr>
            <w:tcW w:w="987" w:type="pct"/>
          </w:tcPr>
          <w:p w14:paraId="7A4A5FD3" w14:textId="77777777" w:rsidR="00753FE6" w:rsidRPr="0028105B" w:rsidRDefault="00753FE6" w:rsidP="00C90C16">
            <w:pPr>
              <w:jc w:val="center"/>
              <w:rPr>
                <w:ins w:id="1912" w:author="SEAN B FAIN" w:date="2019-04-25T11:40:00Z"/>
                <w:rFonts w:cs="Times New Roman"/>
              </w:rPr>
            </w:pPr>
            <w:ins w:id="1913" w:author="SEAN B FAIN" w:date="2019-04-25T11:40:00Z">
              <w:r w:rsidRPr="0028105B">
                <w:rPr>
                  <w:rFonts w:cs="Times New Roman"/>
                </w:rPr>
                <w:t>0.29 – 0.35</w:t>
              </w:r>
            </w:ins>
          </w:p>
        </w:tc>
      </w:tr>
      <w:tr w:rsidR="00753FE6" w:rsidRPr="0028105B" w14:paraId="6EFD5A68" w14:textId="77777777" w:rsidTr="00C90C16">
        <w:trPr>
          <w:ins w:id="1914" w:author="SEAN B FAIN" w:date="2019-04-25T11:40:00Z"/>
        </w:trPr>
        <w:tc>
          <w:tcPr>
            <w:tcW w:w="1136" w:type="pct"/>
          </w:tcPr>
          <w:p w14:paraId="658CF541" w14:textId="77777777" w:rsidR="00753FE6" w:rsidRPr="0028105B" w:rsidRDefault="00753FE6" w:rsidP="00C90C16">
            <w:pPr>
              <w:jc w:val="both"/>
              <w:rPr>
                <w:ins w:id="1915" w:author="SEAN B FAIN" w:date="2019-04-25T11:40:00Z"/>
                <w:rFonts w:cs="Times New Roman"/>
              </w:rPr>
            </w:pPr>
            <w:ins w:id="1916" w:author="SEAN B FAIN" w:date="2019-04-25T11:40:00Z">
              <w:r w:rsidRPr="0028105B">
                <w:rPr>
                  <w:rFonts w:cs="Times New Roman"/>
                </w:rPr>
                <w:t>LAA950 (%)</w:t>
              </w:r>
            </w:ins>
          </w:p>
        </w:tc>
        <w:tc>
          <w:tcPr>
            <w:tcW w:w="984" w:type="pct"/>
          </w:tcPr>
          <w:p w14:paraId="6BA9AE67" w14:textId="77777777" w:rsidR="00753FE6" w:rsidRPr="0028105B" w:rsidRDefault="00753FE6" w:rsidP="00C90C16">
            <w:pPr>
              <w:jc w:val="center"/>
              <w:rPr>
                <w:ins w:id="1917" w:author="SEAN B FAIN" w:date="2019-04-25T11:40:00Z"/>
                <w:rFonts w:cs="Times New Roman"/>
              </w:rPr>
            </w:pPr>
          </w:p>
        </w:tc>
        <w:tc>
          <w:tcPr>
            <w:tcW w:w="833" w:type="pct"/>
          </w:tcPr>
          <w:p w14:paraId="6794A5EB" w14:textId="77777777" w:rsidR="00753FE6" w:rsidRPr="0028105B" w:rsidRDefault="00753FE6" w:rsidP="00C90C16">
            <w:pPr>
              <w:jc w:val="center"/>
              <w:rPr>
                <w:ins w:id="1918" w:author="SEAN B FAIN" w:date="2019-04-25T11:40:00Z"/>
                <w:rFonts w:cs="Times New Roman"/>
              </w:rPr>
            </w:pPr>
          </w:p>
        </w:tc>
        <w:tc>
          <w:tcPr>
            <w:tcW w:w="1060" w:type="pct"/>
          </w:tcPr>
          <w:p w14:paraId="4CAE15FE" w14:textId="77777777" w:rsidR="00753FE6" w:rsidRPr="0028105B" w:rsidRDefault="00753FE6" w:rsidP="00C90C16">
            <w:pPr>
              <w:jc w:val="center"/>
              <w:rPr>
                <w:ins w:id="1919" w:author="SEAN B FAIN" w:date="2019-04-25T11:40:00Z"/>
                <w:rFonts w:cs="Times New Roman"/>
              </w:rPr>
            </w:pPr>
          </w:p>
        </w:tc>
        <w:tc>
          <w:tcPr>
            <w:tcW w:w="987" w:type="pct"/>
          </w:tcPr>
          <w:p w14:paraId="4D8E8126" w14:textId="77777777" w:rsidR="00753FE6" w:rsidRPr="0028105B" w:rsidRDefault="00753FE6" w:rsidP="00C90C16">
            <w:pPr>
              <w:jc w:val="center"/>
              <w:rPr>
                <w:ins w:id="1920" w:author="SEAN B FAIN" w:date="2019-04-25T11:40:00Z"/>
                <w:rFonts w:cs="Times New Roman"/>
              </w:rPr>
            </w:pPr>
          </w:p>
        </w:tc>
      </w:tr>
      <w:tr w:rsidR="00753FE6" w:rsidRPr="0028105B" w14:paraId="67EAB303" w14:textId="77777777" w:rsidTr="00C90C16">
        <w:trPr>
          <w:trHeight w:val="297"/>
          <w:ins w:id="1921" w:author="SEAN B FAIN" w:date="2019-04-25T11:40:00Z"/>
        </w:trPr>
        <w:tc>
          <w:tcPr>
            <w:tcW w:w="1136" w:type="pct"/>
          </w:tcPr>
          <w:p w14:paraId="08822C30" w14:textId="77777777" w:rsidR="00753FE6" w:rsidRPr="0028105B" w:rsidRDefault="00753FE6" w:rsidP="00C90C16">
            <w:pPr>
              <w:ind w:left="288"/>
              <w:jc w:val="both"/>
              <w:rPr>
                <w:ins w:id="1922" w:author="SEAN B FAIN" w:date="2019-04-25T11:40:00Z"/>
                <w:rFonts w:cs="Times New Roman"/>
              </w:rPr>
            </w:pPr>
            <w:ins w:id="1923" w:author="SEAN B FAIN" w:date="2019-04-25T11:40:00Z">
              <w:r w:rsidRPr="0028105B">
                <w:rPr>
                  <w:rFonts w:cs="Times New Roman"/>
                </w:rPr>
                <w:t>Research/Open Source</w:t>
              </w:r>
            </w:ins>
          </w:p>
        </w:tc>
        <w:tc>
          <w:tcPr>
            <w:tcW w:w="984" w:type="pct"/>
          </w:tcPr>
          <w:p w14:paraId="04E5F034" w14:textId="77777777" w:rsidR="00753FE6" w:rsidRPr="0028105B" w:rsidRDefault="00753FE6" w:rsidP="00C90C16">
            <w:pPr>
              <w:jc w:val="center"/>
              <w:rPr>
                <w:ins w:id="1924" w:author="SEAN B FAIN" w:date="2019-04-25T11:40:00Z"/>
                <w:rFonts w:cs="Times New Roman"/>
              </w:rPr>
            </w:pPr>
            <w:ins w:id="1925" w:author="SEAN B FAIN" w:date="2019-04-25T11:40:00Z">
              <w:r w:rsidRPr="0028105B">
                <w:rPr>
                  <w:rFonts w:cs="Times New Roman"/>
                </w:rPr>
                <w:t>1.2</w:t>
              </w:r>
            </w:ins>
          </w:p>
        </w:tc>
        <w:tc>
          <w:tcPr>
            <w:tcW w:w="833" w:type="pct"/>
          </w:tcPr>
          <w:p w14:paraId="043CA84D" w14:textId="77777777" w:rsidR="00753FE6" w:rsidRPr="0028105B" w:rsidRDefault="00753FE6" w:rsidP="00C90C16">
            <w:pPr>
              <w:jc w:val="center"/>
              <w:rPr>
                <w:ins w:id="1926" w:author="SEAN B FAIN" w:date="2019-04-25T11:40:00Z"/>
                <w:rFonts w:cs="Times New Roman"/>
              </w:rPr>
            </w:pPr>
            <w:ins w:id="1927" w:author="SEAN B FAIN" w:date="2019-04-25T11:40:00Z">
              <w:r w:rsidRPr="0028105B">
                <w:rPr>
                  <w:rFonts w:cs="Times New Roman"/>
                </w:rPr>
                <w:t>0.9 – 1.4</w:t>
              </w:r>
            </w:ins>
          </w:p>
        </w:tc>
        <w:tc>
          <w:tcPr>
            <w:tcW w:w="1060" w:type="pct"/>
          </w:tcPr>
          <w:p w14:paraId="2611484C" w14:textId="77777777" w:rsidR="00753FE6" w:rsidRPr="0028105B" w:rsidRDefault="00753FE6" w:rsidP="00C90C16">
            <w:pPr>
              <w:jc w:val="center"/>
              <w:rPr>
                <w:ins w:id="1928" w:author="SEAN B FAIN" w:date="2019-04-25T11:40:00Z"/>
                <w:rFonts w:cs="Times New Roman"/>
              </w:rPr>
            </w:pPr>
            <w:ins w:id="1929" w:author="SEAN B FAIN" w:date="2019-04-25T11:40:00Z">
              <w:r w:rsidRPr="0028105B">
                <w:rPr>
                  <w:rFonts w:cs="Times New Roman"/>
                </w:rPr>
                <w:t>1.2</w:t>
              </w:r>
            </w:ins>
          </w:p>
        </w:tc>
        <w:tc>
          <w:tcPr>
            <w:tcW w:w="987" w:type="pct"/>
          </w:tcPr>
          <w:p w14:paraId="000F598A" w14:textId="77777777" w:rsidR="00753FE6" w:rsidRPr="0028105B" w:rsidRDefault="00753FE6" w:rsidP="00C90C16">
            <w:pPr>
              <w:jc w:val="center"/>
              <w:rPr>
                <w:ins w:id="1930" w:author="SEAN B FAIN" w:date="2019-04-25T11:40:00Z"/>
                <w:rFonts w:cs="Times New Roman"/>
              </w:rPr>
            </w:pPr>
            <w:ins w:id="1931" w:author="SEAN B FAIN" w:date="2019-04-25T11:40:00Z">
              <w:r w:rsidRPr="0028105B">
                <w:rPr>
                  <w:rFonts w:cs="Times New Roman"/>
                </w:rPr>
                <w:t>0.9 – 1.4</w:t>
              </w:r>
            </w:ins>
          </w:p>
        </w:tc>
      </w:tr>
      <w:tr w:rsidR="00753FE6" w:rsidRPr="0028105B" w14:paraId="57A19318" w14:textId="77777777" w:rsidTr="00C90C16">
        <w:trPr>
          <w:ins w:id="1932" w:author="SEAN B FAIN" w:date="2019-04-25T11:40:00Z"/>
        </w:trPr>
        <w:tc>
          <w:tcPr>
            <w:tcW w:w="1136" w:type="pct"/>
          </w:tcPr>
          <w:p w14:paraId="31E2568E" w14:textId="77777777" w:rsidR="00753FE6" w:rsidRPr="0028105B" w:rsidRDefault="00753FE6" w:rsidP="00C90C16">
            <w:pPr>
              <w:ind w:left="288"/>
              <w:jc w:val="both"/>
              <w:rPr>
                <w:ins w:id="1933" w:author="SEAN B FAIN" w:date="2019-04-25T11:40:00Z"/>
                <w:rFonts w:cs="Times New Roman"/>
              </w:rPr>
            </w:pPr>
            <w:ins w:id="1934" w:author="SEAN B FAIN" w:date="2019-04-25T11:40:00Z">
              <w:r w:rsidRPr="0028105B">
                <w:rPr>
                  <w:rFonts w:cs="Times New Roman"/>
                </w:rPr>
                <w:t>Commercial</w:t>
              </w:r>
            </w:ins>
          </w:p>
        </w:tc>
        <w:tc>
          <w:tcPr>
            <w:tcW w:w="984" w:type="pct"/>
          </w:tcPr>
          <w:p w14:paraId="531F4C3E" w14:textId="77777777" w:rsidR="00753FE6" w:rsidRPr="0028105B" w:rsidRDefault="00753FE6" w:rsidP="00C90C16">
            <w:pPr>
              <w:jc w:val="center"/>
              <w:rPr>
                <w:ins w:id="1935" w:author="SEAN B FAIN" w:date="2019-04-25T11:40:00Z"/>
                <w:rFonts w:cs="Times New Roman"/>
              </w:rPr>
            </w:pPr>
            <w:ins w:id="1936" w:author="SEAN B FAIN" w:date="2019-04-25T11:40:00Z">
              <w:r w:rsidRPr="0028105B">
                <w:rPr>
                  <w:rFonts w:cs="Times New Roman"/>
                </w:rPr>
                <w:t>1.2</w:t>
              </w:r>
            </w:ins>
          </w:p>
        </w:tc>
        <w:tc>
          <w:tcPr>
            <w:tcW w:w="833" w:type="pct"/>
          </w:tcPr>
          <w:p w14:paraId="72BCCB60" w14:textId="77777777" w:rsidR="00753FE6" w:rsidRPr="0028105B" w:rsidRDefault="00753FE6" w:rsidP="00C90C16">
            <w:pPr>
              <w:jc w:val="center"/>
              <w:rPr>
                <w:ins w:id="1937" w:author="SEAN B FAIN" w:date="2019-04-25T11:40:00Z"/>
                <w:rFonts w:cs="Times New Roman"/>
              </w:rPr>
            </w:pPr>
            <w:ins w:id="1938" w:author="SEAN B FAIN" w:date="2019-04-25T11:40:00Z">
              <w:r w:rsidRPr="0028105B">
                <w:rPr>
                  <w:rFonts w:cs="Times New Roman"/>
                </w:rPr>
                <w:t>1.0 – 1.3</w:t>
              </w:r>
            </w:ins>
          </w:p>
        </w:tc>
        <w:tc>
          <w:tcPr>
            <w:tcW w:w="1060" w:type="pct"/>
          </w:tcPr>
          <w:p w14:paraId="4FD30E72" w14:textId="77777777" w:rsidR="00753FE6" w:rsidRPr="0028105B" w:rsidRDefault="00753FE6" w:rsidP="00C90C16">
            <w:pPr>
              <w:jc w:val="center"/>
              <w:rPr>
                <w:ins w:id="1939" w:author="SEAN B FAIN" w:date="2019-04-25T11:40:00Z"/>
                <w:rFonts w:cs="Times New Roman"/>
              </w:rPr>
            </w:pPr>
            <w:ins w:id="1940" w:author="SEAN B FAIN" w:date="2019-04-25T11:40:00Z">
              <w:r w:rsidRPr="0028105B">
                <w:rPr>
                  <w:rFonts w:cs="Times New Roman"/>
                </w:rPr>
                <w:t>1.1</w:t>
              </w:r>
            </w:ins>
          </w:p>
        </w:tc>
        <w:tc>
          <w:tcPr>
            <w:tcW w:w="987" w:type="pct"/>
          </w:tcPr>
          <w:p w14:paraId="6EDE0CE5" w14:textId="77777777" w:rsidR="00753FE6" w:rsidRPr="0028105B" w:rsidRDefault="00753FE6" w:rsidP="00C90C16">
            <w:pPr>
              <w:jc w:val="center"/>
              <w:rPr>
                <w:ins w:id="1941" w:author="SEAN B FAIN" w:date="2019-04-25T11:40:00Z"/>
                <w:rFonts w:cs="Times New Roman"/>
              </w:rPr>
            </w:pPr>
            <w:ins w:id="1942" w:author="SEAN B FAIN" w:date="2019-04-25T11:40:00Z">
              <w:r w:rsidRPr="0028105B">
                <w:rPr>
                  <w:rFonts w:cs="Times New Roman"/>
                </w:rPr>
                <w:t>1.0 – 1.3</w:t>
              </w:r>
            </w:ins>
          </w:p>
        </w:tc>
      </w:tr>
      <w:tr w:rsidR="00753FE6" w:rsidRPr="0028105B" w14:paraId="6E22F11D" w14:textId="77777777" w:rsidTr="00C90C16">
        <w:trPr>
          <w:ins w:id="1943" w:author="SEAN B FAIN" w:date="2019-04-25T11:40:00Z"/>
        </w:trPr>
        <w:tc>
          <w:tcPr>
            <w:tcW w:w="1136" w:type="pct"/>
          </w:tcPr>
          <w:p w14:paraId="6C94DAC1" w14:textId="77777777" w:rsidR="00753FE6" w:rsidRPr="0028105B" w:rsidRDefault="00753FE6" w:rsidP="00C90C16">
            <w:pPr>
              <w:jc w:val="both"/>
              <w:rPr>
                <w:ins w:id="1944" w:author="SEAN B FAIN" w:date="2019-04-25T11:40:00Z"/>
                <w:rFonts w:cs="Times New Roman"/>
              </w:rPr>
            </w:pPr>
            <w:ins w:id="1945" w:author="SEAN B FAIN" w:date="2019-04-25T11:40:00Z">
              <w:r w:rsidRPr="0028105B">
                <w:rPr>
                  <w:rFonts w:cs="Times New Roman"/>
                </w:rPr>
                <w:t>Perc15 (HU)</w:t>
              </w:r>
            </w:ins>
          </w:p>
        </w:tc>
        <w:tc>
          <w:tcPr>
            <w:tcW w:w="984" w:type="pct"/>
          </w:tcPr>
          <w:p w14:paraId="2599128E" w14:textId="77777777" w:rsidR="00753FE6" w:rsidRPr="0028105B" w:rsidRDefault="00753FE6" w:rsidP="00C90C16">
            <w:pPr>
              <w:jc w:val="center"/>
              <w:rPr>
                <w:ins w:id="1946" w:author="SEAN B FAIN" w:date="2019-04-25T11:40:00Z"/>
                <w:rFonts w:cs="Times New Roman"/>
              </w:rPr>
            </w:pPr>
          </w:p>
        </w:tc>
        <w:tc>
          <w:tcPr>
            <w:tcW w:w="833" w:type="pct"/>
          </w:tcPr>
          <w:p w14:paraId="7C698F8C" w14:textId="77777777" w:rsidR="00753FE6" w:rsidRPr="0028105B" w:rsidRDefault="00753FE6" w:rsidP="00C90C16">
            <w:pPr>
              <w:jc w:val="center"/>
              <w:rPr>
                <w:ins w:id="1947" w:author="SEAN B FAIN" w:date="2019-04-25T11:40:00Z"/>
                <w:rFonts w:cs="Times New Roman"/>
              </w:rPr>
            </w:pPr>
          </w:p>
        </w:tc>
        <w:tc>
          <w:tcPr>
            <w:tcW w:w="1060" w:type="pct"/>
          </w:tcPr>
          <w:p w14:paraId="78B4F660" w14:textId="77777777" w:rsidR="00753FE6" w:rsidRPr="0028105B" w:rsidRDefault="00753FE6" w:rsidP="00C90C16">
            <w:pPr>
              <w:jc w:val="center"/>
              <w:rPr>
                <w:ins w:id="1948" w:author="SEAN B FAIN" w:date="2019-04-25T11:40:00Z"/>
                <w:rFonts w:cs="Times New Roman"/>
              </w:rPr>
            </w:pPr>
          </w:p>
        </w:tc>
        <w:tc>
          <w:tcPr>
            <w:tcW w:w="987" w:type="pct"/>
          </w:tcPr>
          <w:p w14:paraId="515CBF47" w14:textId="77777777" w:rsidR="00753FE6" w:rsidRPr="0028105B" w:rsidRDefault="00753FE6" w:rsidP="00C90C16">
            <w:pPr>
              <w:jc w:val="center"/>
              <w:rPr>
                <w:ins w:id="1949" w:author="SEAN B FAIN" w:date="2019-04-25T11:40:00Z"/>
                <w:rFonts w:cs="Times New Roman"/>
              </w:rPr>
            </w:pPr>
          </w:p>
        </w:tc>
      </w:tr>
      <w:tr w:rsidR="00753FE6" w:rsidRPr="0028105B" w14:paraId="62FF68C8" w14:textId="77777777" w:rsidTr="00C90C16">
        <w:trPr>
          <w:ins w:id="1950" w:author="SEAN B FAIN" w:date="2019-04-25T11:40:00Z"/>
        </w:trPr>
        <w:tc>
          <w:tcPr>
            <w:tcW w:w="1136" w:type="pct"/>
          </w:tcPr>
          <w:p w14:paraId="4D88DC12" w14:textId="77777777" w:rsidR="00753FE6" w:rsidRPr="0028105B" w:rsidRDefault="00753FE6" w:rsidP="00C90C16">
            <w:pPr>
              <w:ind w:left="288"/>
              <w:jc w:val="both"/>
              <w:rPr>
                <w:ins w:id="1951" w:author="SEAN B FAIN" w:date="2019-04-25T11:40:00Z"/>
                <w:rFonts w:cs="Times New Roman"/>
              </w:rPr>
            </w:pPr>
            <w:ins w:id="1952" w:author="SEAN B FAIN" w:date="2019-04-25T11:40:00Z">
              <w:r w:rsidRPr="0028105B">
                <w:rPr>
                  <w:rFonts w:cs="Times New Roman"/>
                </w:rPr>
                <w:t>Research/Open Source</w:t>
              </w:r>
            </w:ins>
          </w:p>
        </w:tc>
        <w:tc>
          <w:tcPr>
            <w:tcW w:w="984" w:type="pct"/>
          </w:tcPr>
          <w:p w14:paraId="166F862B" w14:textId="77777777" w:rsidR="00753FE6" w:rsidRPr="0028105B" w:rsidRDefault="00753FE6" w:rsidP="00C90C16">
            <w:pPr>
              <w:jc w:val="center"/>
              <w:rPr>
                <w:ins w:id="1953" w:author="SEAN B FAIN" w:date="2019-04-25T11:40:00Z"/>
                <w:rFonts w:cs="Times New Roman"/>
              </w:rPr>
            </w:pPr>
            <w:ins w:id="1954" w:author="SEAN B FAIN" w:date="2019-04-25T11:40:00Z">
              <w:r w:rsidRPr="0028105B">
                <w:rPr>
                  <w:rFonts w:cs="Times New Roman"/>
                </w:rPr>
                <w:t>1.7</w:t>
              </w:r>
            </w:ins>
          </w:p>
        </w:tc>
        <w:tc>
          <w:tcPr>
            <w:tcW w:w="833" w:type="pct"/>
          </w:tcPr>
          <w:p w14:paraId="4F7ADB1D" w14:textId="77777777" w:rsidR="00753FE6" w:rsidRPr="0028105B" w:rsidRDefault="00753FE6" w:rsidP="00C90C16">
            <w:pPr>
              <w:jc w:val="center"/>
              <w:rPr>
                <w:ins w:id="1955" w:author="SEAN B FAIN" w:date="2019-04-25T11:40:00Z"/>
                <w:rFonts w:cs="Times New Roman"/>
              </w:rPr>
            </w:pPr>
            <w:ins w:id="1956" w:author="SEAN B FAIN" w:date="2019-04-25T11:40:00Z">
              <w:r w:rsidRPr="0028105B">
                <w:rPr>
                  <w:rFonts w:cs="Times New Roman"/>
                </w:rPr>
                <w:t>1.5 – 1.9</w:t>
              </w:r>
            </w:ins>
          </w:p>
        </w:tc>
        <w:tc>
          <w:tcPr>
            <w:tcW w:w="1060" w:type="pct"/>
          </w:tcPr>
          <w:p w14:paraId="3734C9EB" w14:textId="77777777" w:rsidR="00753FE6" w:rsidRPr="0028105B" w:rsidRDefault="00753FE6" w:rsidP="00C90C16">
            <w:pPr>
              <w:jc w:val="center"/>
              <w:rPr>
                <w:ins w:id="1957" w:author="SEAN B FAIN" w:date="2019-04-25T11:40:00Z"/>
                <w:rFonts w:cs="Times New Roman"/>
              </w:rPr>
            </w:pPr>
            <w:ins w:id="1958" w:author="SEAN B FAIN" w:date="2019-04-25T11:40:00Z">
              <w:r w:rsidRPr="0028105B">
                <w:rPr>
                  <w:rFonts w:cs="Times New Roman"/>
                </w:rPr>
                <w:t>1.7</w:t>
              </w:r>
            </w:ins>
          </w:p>
        </w:tc>
        <w:tc>
          <w:tcPr>
            <w:tcW w:w="987" w:type="pct"/>
          </w:tcPr>
          <w:p w14:paraId="7F3302CD" w14:textId="77777777" w:rsidR="00753FE6" w:rsidRPr="0028105B" w:rsidRDefault="00753FE6" w:rsidP="00C90C16">
            <w:pPr>
              <w:jc w:val="center"/>
              <w:rPr>
                <w:ins w:id="1959" w:author="SEAN B FAIN" w:date="2019-04-25T11:40:00Z"/>
                <w:rFonts w:cs="Times New Roman"/>
              </w:rPr>
            </w:pPr>
            <w:ins w:id="1960" w:author="SEAN B FAIN" w:date="2019-04-25T11:40:00Z">
              <w:r w:rsidRPr="0028105B">
                <w:rPr>
                  <w:rFonts w:cs="Times New Roman"/>
                </w:rPr>
                <w:t>1.5 – 1.9</w:t>
              </w:r>
            </w:ins>
          </w:p>
        </w:tc>
      </w:tr>
      <w:tr w:rsidR="00753FE6" w:rsidRPr="0028105B" w14:paraId="2C1E9A11" w14:textId="77777777" w:rsidTr="00C90C16">
        <w:trPr>
          <w:ins w:id="1961" w:author="SEAN B FAIN" w:date="2019-04-25T11:40:00Z"/>
        </w:trPr>
        <w:tc>
          <w:tcPr>
            <w:tcW w:w="1136" w:type="pct"/>
          </w:tcPr>
          <w:p w14:paraId="7B63B9AA" w14:textId="77777777" w:rsidR="00753FE6" w:rsidRPr="0028105B" w:rsidRDefault="00753FE6" w:rsidP="00C90C16">
            <w:pPr>
              <w:ind w:left="288"/>
              <w:jc w:val="both"/>
              <w:rPr>
                <w:ins w:id="1962" w:author="SEAN B FAIN" w:date="2019-04-25T11:40:00Z"/>
                <w:rFonts w:cs="Times New Roman"/>
              </w:rPr>
            </w:pPr>
            <w:ins w:id="1963" w:author="SEAN B FAIN" w:date="2019-04-25T11:40:00Z">
              <w:r w:rsidRPr="0028105B">
                <w:rPr>
                  <w:rFonts w:cs="Times New Roman"/>
                </w:rPr>
                <w:t>Commercial</w:t>
              </w:r>
            </w:ins>
          </w:p>
        </w:tc>
        <w:tc>
          <w:tcPr>
            <w:tcW w:w="984" w:type="pct"/>
          </w:tcPr>
          <w:p w14:paraId="3BD69602" w14:textId="77777777" w:rsidR="00753FE6" w:rsidRPr="0028105B" w:rsidRDefault="00753FE6" w:rsidP="00C90C16">
            <w:pPr>
              <w:jc w:val="center"/>
              <w:rPr>
                <w:ins w:id="1964" w:author="SEAN B FAIN" w:date="2019-04-25T11:40:00Z"/>
                <w:rFonts w:cs="Times New Roman"/>
              </w:rPr>
            </w:pPr>
            <w:ins w:id="1965" w:author="SEAN B FAIN" w:date="2019-04-25T11:40:00Z">
              <w:r w:rsidRPr="0028105B">
                <w:rPr>
                  <w:rFonts w:cs="Times New Roman"/>
                </w:rPr>
                <w:t>1.6</w:t>
              </w:r>
            </w:ins>
          </w:p>
        </w:tc>
        <w:tc>
          <w:tcPr>
            <w:tcW w:w="833" w:type="pct"/>
          </w:tcPr>
          <w:p w14:paraId="3245B041" w14:textId="77777777" w:rsidR="00753FE6" w:rsidRPr="0028105B" w:rsidRDefault="00753FE6" w:rsidP="00C90C16">
            <w:pPr>
              <w:jc w:val="center"/>
              <w:rPr>
                <w:ins w:id="1966" w:author="SEAN B FAIN" w:date="2019-04-25T11:40:00Z"/>
                <w:rFonts w:cs="Times New Roman"/>
              </w:rPr>
            </w:pPr>
            <w:ins w:id="1967" w:author="SEAN B FAIN" w:date="2019-04-25T11:40:00Z">
              <w:r w:rsidRPr="0028105B">
                <w:rPr>
                  <w:rFonts w:cs="Times New Roman"/>
                </w:rPr>
                <w:t>1.3 – 1.9</w:t>
              </w:r>
            </w:ins>
          </w:p>
        </w:tc>
        <w:tc>
          <w:tcPr>
            <w:tcW w:w="1060" w:type="pct"/>
          </w:tcPr>
          <w:p w14:paraId="36878C2C" w14:textId="77777777" w:rsidR="00753FE6" w:rsidRPr="0028105B" w:rsidRDefault="00753FE6" w:rsidP="00C90C16">
            <w:pPr>
              <w:jc w:val="center"/>
              <w:rPr>
                <w:ins w:id="1968" w:author="SEAN B FAIN" w:date="2019-04-25T11:40:00Z"/>
                <w:rFonts w:cs="Times New Roman"/>
              </w:rPr>
            </w:pPr>
            <w:ins w:id="1969" w:author="SEAN B FAIN" w:date="2019-04-25T11:40:00Z">
              <w:r w:rsidRPr="0028105B">
                <w:rPr>
                  <w:rFonts w:cs="Times New Roman"/>
                </w:rPr>
                <w:t>1.6</w:t>
              </w:r>
            </w:ins>
          </w:p>
        </w:tc>
        <w:tc>
          <w:tcPr>
            <w:tcW w:w="987" w:type="pct"/>
          </w:tcPr>
          <w:p w14:paraId="091956AB" w14:textId="77777777" w:rsidR="00753FE6" w:rsidRPr="0028105B" w:rsidRDefault="00753FE6" w:rsidP="00C90C16">
            <w:pPr>
              <w:jc w:val="center"/>
              <w:rPr>
                <w:ins w:id="1970" w:author="SEAN B FAIN" w:date="2019-04-25T11:40:00Z"/>
                <w:rFonts w:cs="Times New Roman"/>
              </w:rPr>
            </w:pPr>
            <w:ins w:id="1971" w:author="SEAN B FAIN" w:date="2019-04-25T11:40:00Z">
              <w:r w:rsidRPr="0028105B">
                <w:rPr>
                  <w:rFonts w:cs="Times New Roman"/>
                </w:rPr>
                <w:t>1.3 – 2.0</w:t>
              </w:r>
            </w:ins>
          </w:p>
        </w:tc>
      </w:tr>
    </w:tbl>
    <w:p w14:paraId="2D093DA4" w14:textId="77777777" w:rsidR="00753FE6" w:rsidRPr="003342FA" w:rsidRDefault="00753FE6" w:rsidP="00753FE6">
      <w:pPr>
        <w:widowControl/>
        <w:autoSpaceDE/>
        <w:autoSpaceDN/>
        <w:adjustRightInd/>
        <w:spacing w:after="160" w:line="259" w:lineRule="auto"/>
        <w:rPr>
          <w:ins w:id="1972" w:author="SEAN B FAIN" w:date="2019-04-25T11:40:00Z"/>
          <w:rFonts w:cs="Times New Roman"/>
        </w:rPr>
      </w:pPr>
    </w:p>
    <w:p w14:paraId="568E90A6" w14:textId="77777777" w:rsidR="00753FE6" w:rsidRDefault="00753FE6" w:rsidP="00753FE6">
      <w:pPr>
        <w:widowControl/>
        <w:autoSpaceDE/>
        <w:autoSpaceDN/>
        <w:adjustRightInd/>
        <w:spacing w:after="160" w:line="259" w:lineRule="auto"/>
        <w:rPr>
          <w:ins w:id="1973" w:author="SEAN B FAIN" w:date="2019-04-25T11:40:00Z"/>
          <w:rFonts w:cs="Times New Roman"/>
          <w:b/>
        </w:rPr>
      </w:pPr>
      <w:ins w:id="1974" w:author="SEAN B FAIN" w:date="2019-04-25T11:40:00Z">
        <w:r>
          <w:rPr>
            <w:rFonts w:cs="Times New Roman"/>
            <w:b/>
          </w:rPr>
          <w:br w:type="page"/>
        </w:r>
      </w:ins>
    </w:p>
    <w:p w14:paraId="36500280" w14:textId="77777777" w:rsidR="00753FE6" w:rsidRPr="005A1123" w:rsidRDefault="00753FE6" w:rsidP="00753FE6">
      <w:pPr>
        <w:spacing w:after="120"/>
        <w:jc w:val="both"/>
        <w:rPr>
          <w:ins w:id="1975" w:author="SEAN B FAIN" w:date="2019-04-25T11:40:00Z"/>
          <w:rFonts w:cs="Times New Roman"/>
          <w:b/>
        </w:rPr>
      </w:pPr>
      <w:commentRangeStart w:id="1976"/>
      <w:ins w:id="1977" w:author="SEAN B FAIN" w:date="2019-04-25T11:40:00Z">
        <w:r w:rsidRPr="005A1123">
          <w:rPr>
            <w:rFonts w:cs="Times New Roman"/>
            <w:b/>
          </w:rPr>
          <w:lastRenderedPageBreak/>
          <w:t xml:space="preserve">Table </w:t>
        </w:r>
        <w:r>
          <w:rPr>
            <w:rFonts w:cs="Times New Roman"/>
            <w:b/>
          </w:rPr>
          <w:t>2</w:t>
        </w:r>
        <w:commentRangeEnd w:id="1976"/>
        <w:r>
          <w:rPr>
            <w:rStyle w:val="CommentReference"/>
            <w:rFonts w:cs="Times New Roman"/>
            <w:lang w:val="x-none" w:eastAsia="x-none"/>
          </w:rPr>
          <w:commentReference w:id="1976"/>
        </w:r>
        <w:r w:rsidRPr="005A1123">
          <w:rPr>
            <w:rFonts w:cs="Times New Roman"/>
            <w:b/>
          </w:rPr>
          <w:t>.  The RDC for TLV, LAA950 and Perc15 for All Vendors at Standard Dose with and without QA</w:t>
        </w:r>
      </w:ins>
    </w:p>
    <w:tbl>
      <w:tblPr>
        <w:tblW w:w="5000" w:type="pct"/>
        <w:tblBorders>
          <w:top w:val="single" w:sz="4" w:space="0" w:color="auto"/>
          <w:bottom w:val="single" w:sz="4" w:space="0" w:color="auto"/>
        </w:tblBorders>
        <w:tblLook w:val="04A0" w:firstRow="1" w:lastRow="0" w:firstColumn="1" w:lastColumn="0" w:noHBand="0" w:noVBand="1"/>
      </w:tblPr>
      <w:tblGrid>
        <w:gridCol w:w="2260"/>
        <w:gridCol w:w="1286"/>
        <w:gridCol w:w="2265"/>
        <w:gridCol w:w="1286"/>
        <w:gridCol w:w="2263"/>
      </w:tblGrid>
      <w:tr w:rsidR="00753FE6" w:rsidRPr="00D22492" w14:paraId="156359E3" w14:textId="77777777" w:rsidTr="00C90C16">
        <w:trPr>
          <w:ins w:id="1978" w:author="SEAN B FAIN" w:date="2019-04-25T11:40:00Z"/>
        </w:trPr>
        <w:tc>
          <w:tcPr>
            <w:tcW w:w="1207" w:type="pct"/>
            <w:tcBorders>
              <w:top w:val="single" w:sz="4" w:space="0" w:color="auto"/>
              <w:bottom w:val="single" w:sz="4" w:space="0" w:color="auto"/>
            </w:tcBorders>
          </w:tcPr>
          <w:p w14:paraId="367CCC4E" w14:textId="77777777" w:rsidR="00753FE6" w:rsidRPr="005A1123" w:rsidRDefault="00753FE6" w:rsidP="00C90C16">
            <w:pPr>
              <w:jc w:val="both"/>
              <w:rPr>
                <w:ins w:id="1979" w:author="SEAN B FAIN" w:date="2019-04-25T11:40:00Z"/>
                <w:rFonts w:cs="Times New Roman"/>
              </w:rPr>
            </w:pPr>
          </w:p>
        </w:tc>
        <w:tc>
          <w:tcPr>
            <w:tcW w:w="1897" w:type="pct"/>
            <w:gridSpan w:val="2"/>
            <w:tcBorders>
              <w:top w:val="single" w:sz="4" w:space="0" w:color="auto"/>
              <w:bottom w:val="single" w:sz="4" w:space="0" w:color="auto"/>
            </w:tcBorders>
          </w:tcPr>
          <w:p w14:paraId="6CB6A413" w14:textId="77777777" w:rsidR="00753FE6" w:rsidRPr="005A1123" w:rsidRDefault="00753FE6" w:rsidP="00C90C16">
            <w:pPr>
              <w:jc w:val="center"/>
              <w:rPr>
                <w:ins w:id="1980" w:author="SEAN B FAIN" w:date="2019-04-25T11:40:00Z"/>
                <w:rFonts w:cs="Times New Roman"/>
              </w:rPr>
            </w:pPr>
            <w:ins w:id="1981" w:author="SEAN B FAIN" w:date="2019-04-25T11:40:00Z">
              <w:r w:rsidRPr="005A1123">
                <w:rPr>
                  <w:rFonts w:cs="Times New Roman"/>
                </w:rPr>
                <w:t>Inter-software RDC</w:t>
              </w:r>
            </w:ins>
          </w:p>
          <w:p w14:paraId="35C161A4" w14:textId="77777777" w:rsidR="00753FE6" w:rsidRPr="005A1123" w:rsidRDefault="00753FE6" w:rsidP="00C90C16">
            <w:pPr>
              <w:jc w:val="center"/>
              <w:rPr>
                <w:ins w:id="1982" w:author="SEAN B FAIN" w:date="2019-04-25T11:40:00Z"/>
                <w:rFonts w:cs="Times New Roman"/>
              </w:rPr>
            </w:pPr>
            <w:ins w:id="1983" w:author="SEAN B FAIN" w:date="2019-04-25T11:40:00Z">
              <w:r w:rsidRPr="005A1123">
                <w:rPr>
                  <w:rFonts w:cs="Times New Roman"/>
                </w:rPr>
                <w:t>Without QA</w:t>
              </w:r>
            </w:ins>
          </w:p>
        </w:tc>
        <w:tc>
          <w:tcPr>
            <w:tcW w:w="1896" w:type="pct"/>
            <w:gridSpan w:val="2"/>
            <w:tcBorders>
              <w:top w:val="single" w:sz="4" w:space="0" w:color="auto"/>
              <w:bottom w:val="single" w:sz="4" w:space="0" w:color="auto"/>
            </w:tcBorders>
          </w:tcPr>
          <w:p w14:paraId="56CBAA6B" w14:textId="77777777" w:rsidR="00753FE6" w:rsidRPr="005A1123" w:rsidRDefault="00753FE6" w:rsidP="00C90C16">
            <w:pPr>
              <w:jc w:val="center"/>
              <w:rPr>
                <w:ins w:id="1984" w:author="SEAN B FAIN" w:date="2019-04-25T11:40:00Z"/>
                <w:rFonts w:cs="Times New Roman"/>
              </w:rPr>
            </w:pPr>
            <w:ins w:id="1985" w:author="SEAN B FAIN" w:date="2019-04-25T11:40:00Z">
              <w:r w:rsidRPr="005A1123">
                <w:rPr>
                  <w:rFonts w:cs="Times New Roman"/>
                </w:rPr>
                <w:t xml:space="preserve">Inter-software RDC </w:t>
              </w:r>
            </w:ins>
          </w:p>
          <w:p w14:paraId="5E559C8B" w14:textId="77777777" w:rsidR="00753FE6" w:rsidRPr="005A1123" w:rsidRDefault="00753FE6" w:rsidP="00C90C16">
            <w:pPr>
              <w:jc w:val="center"/>
              <w:rPr>
                <w:ins w:id="1986" w:author="SEAN B FAIN" w:date="2019-04-25T11:40:00Z"/>
                <w:rFonts w:cs="Times New Roman"/>
              </w:rPr>
            </w:pPr>
            <w:ins w:id="1987" w:author="SEAN B FAIN" w:date="2019-04-25T11:40:00Z">
              <w:r w:rsidRPr="005A1123">
                <w:rPr>
                  <w:rFonts w:cs="Times New Roman"/>
                </w:rPr>
                <w:t>With QA</w:t>
              </w:r>
            </w:ins>
          </w:p>
        </w:tc>
      </w:tr>
      <w:tr w:rsidR="00753FE6" w:rsidRPr="00D22492" w14:paraId="6CAB0DA5" w14:textId="77777777" w:rsidTr="00C90C16">
        <w:trPr>
          <w:ins w:id="1988" w:author="SEAN B FAIN" w:date="2019-04-25T11:40:00Z"/>
        </w:trPr>
        <w:tc>
          <w:tcPr>
            <w:tcW w:w="1207" w:type="pct"/>
            <w:tcBorders>
              <w:top w:val="single" w:sz="4" w:space="0" w:color="auto"/>
              <w:bottom w:val="single" w:sz="4" w:space="0" w:color="auto"/>
            </w:tcBorders>
          </w:tcPr>
          <w:p w14:paraId="1F7C27B1" w14:textId="77777777" w:rsidR="00753FE6" w:rsidRPr="005A1123" w:rsidRDefault="00753FE6" w:rsidP="00C90C16">
            <w:pPr>
              <w:jc w:val="both"/>
              <w:rPr>
                <w:ins w:id="1989" w:author="SEAN B FAIN" w:date="2019-04-25T11:40:00Z"/>
                <w:rFonts w:cs="Times New Roman"/>
              </w:rPr>
            </w:pPr>
            <w:ins w:id="1990" w:author="SEAN B FAIN" w:date="2019-04-25T11:40:00Z">
              <w:r w:rsidRPr="005A1123">
                <w:rPr>
                  <w:rFonts w:cs="Times New Roman"/>
                </w:rPr>
                <w:t>Parameter</w:t>
              </w:r>
            </w:ins>
          </w:p>
        </w:tc>
        <w:tc>
          <w:tcPr>
            <w:tcW w:w="687" w:type="pct"/>
            <w:tcBorders>
              <w:top w:val="single" w:sz="4" w:space="0" w:color="auto"/>
              <w:bottom w:val="single" w:sz="4" w:space="0" w:color="auto"/>
            </w:tcBorders>
          </w:tcPr>
          <w:p w14:paraId="790B7D0D" w14:textId="77777777" w:rsidR="00753FE6" w:rsidRPr="005A1123" w:rsidRDefault="00753FE6" w:rsidP="00C90C16">
            <w:pPr>
              <w:jc w:val="center"/>
              <w:rPr>
                <w:ins w:id="1991" w:author="SEAN B FAIN" w:date="2019-04-25T11:40:00Z"/>
                <w:rFonts w:cs="Times New Roman"/>
              </w:rPr>
            </w:pPr>
            <w:ins w:id="1992" w:author="SEAN B FAIN" w:date="2019-04-25T11:40:00Z">
              <w:r w:rsidRPr="005A1123">
                <w:rPr>
                  <w:rFonts w:cs="Times New Roman"/>
                </w:rPr>
                <w:t>RDC</w:t>
              </w:r>
            </w:ins>
          </w:p>
        </w:tc>
        <w:tc>
          <w:tcPr>
            <w:tcW w:w="1210" w:type="pct"/>
            <w:tcBorders>
              <w:top w:val="single" w:sz="4" w:space="0" w:color="auto"/>
              <w:bottom w:val="single" w:sz="4" w:space="0" w:color="auto"/>
            </w:tcBorders>
          </w:tcPr>
          <w:p w14:paraId="48C94E10" w14:textId="77777777" w:rsidR="00753FE6" w:rsidRPr="005A1123" w:rsidRDefault="00753FE6" w:rsidP="00C90C16">
            <w:pPr>
              <w:jc w:val="center"/>
              <w:rPr>
                <w:ins w:id="1993" w:author="SEAN B FAIN" w:date="2019-04-25T11:40:00Z"/>
                <w:rFonts w:cs="Times New Roman"/>
              </w:rPr>
            </w:pPr>
            <w:ins w:id="1994" w:author="SEAN B FAIN" w:date="2019-04-25T11:40:00Z">
              <w:r w:rsidRPr="005A1123">
                <w:rPr>
                  <w:rFonts w:cs="Times New Roman"/>
                </w:rPr>
                <w:t>95% CI</w:t>
              </w:r>
            </w:ins>
          </w:p>
        </w:tc>
        <w:tc>
          <w:tcPr>
            <w:tcW w:w="687" w:type="pct"/>
            <w:tcBorders>
              <w:top w:val="single" w:sz="4" w:space="0" w:color="auto"/>
              <w:bottom w:val="single" w:sz="4" w:space="0" w:color="auto"/>
            </w:tcBorders>
          </w:tcPr>
          <w:p w14:paraId="6DC49CD8" w14:textId="77777777" w:rsidR="00753FE6" w:rsidRPr="005A1123" w:rsidRDefault="00753FE6" w:rsidP="00C90C16">
            <w:pPr>
              <w:jc w:val="center"/>
              <w:rPr>
                <w:ins w:id="1995" w:author="SEAN B FAIN" w:date="2019-04-25T11:40:00Z"/>
                <w:rFonts w:cs="Times New Roman"/>
              </w:rPr>
            </w:pPr>
            <w:ins w:id="1996" w:author="SEAN B FAIN" w:date="2019-04-25T11:40:00Z">
              <w:r w:rsidRPr="005A1123">
                <w:rPr>
                  <w:rFonts w:cs="Times New Roman"/>
                </w:rPr>
                <w:t>RDC</w:t>
              </w:r>
            </w:ins>
          </w:p>
        </w:tc>
        <w:tc>
          <w:tcPr>
            <w:tcW w:w="1209" w:type="pct"/>
            <w:tcBorders>
              <w:top w:val="single" w:sz="4" w:space="0" w:color="auto"/>
              <w:bottom w:val="single" w:sz="4" w:space="0" w:color="auto"/>
            </w:tcBorders>
          </w:tcPr>
          <w:p w14:paraId="2AC1ECED" w14:textId="77777777" w:rsidR="00753FE6" w:rsidRPr="005A1123" w:rsidRDefault="00753FE6" w:rsidP="00C90C16">
            <w:pPr>
              <w:jc w:val="center"/>
              <w:rPr>
                <w:ins w:id="1997" w:author="SEAN B FAIN" w:date="2019-04-25T11:40:00Z"/>
                <w:rFonts w:cs="Times New Roman"/>
              </w:rPr>
            </w:pPr>
            <w:ins w:id="1998" w:author="SEAN B FAIN" w:date="2019-04-25T11:40:00Z">
              <w:r w:rsidRPr="005A1123">
                <w:rPr>
                  <w:rFonts w:cs="Times New Roman"/>
                </w:rPr>
                <w:t>95% CI</w:t>
              </w:r>
            </w:ins>
          </w:p>
        </w:tc>
      </w:tr>
      <w:tr w:rsidR="00753FE6" w:rsidRPr="00D22492" w14:paraId="3E8E764C" w14:textId="77777777" w:rsidTr="00C90C16">
        <w:trPr>
          <w:ins w:id="1999" w:author="SEAN B FAIN" w:date="2019-04-25T11:40:00Z"/>
        </w:trPr>
        <w:tc>
          <w:tcPr>
            <w:tcW w:w="1207" w:type="pct"/>
            <w:tcBorders>
              <w:top w:val="single" w:sz="4" w:space="0" w:color="auto"/>
              <w:bottom w:val="nil"/>
            </w:tcBorders>
          </w:tcPr>
          <w:p w14:paraId="79377311" w14:textId="77777777" w:rsidR="00753FE6" w:rsidRPr="005A1123" w:rsidRDefault="00753FE6" w:rsidP="00C90C16">
            <w:pPr>
              <w:jc w:val="both"/>
              <w:rPr>
                <w:ins w:id="2000" w:author="SEAN B FAIN" w:date="2019-04-25T11:40:00Z"/>
                <w:rFonts w:cs="Times New Roman"/>
              </w:rPr>
            </w:pPr>
            <w:ins w:id="2001" w:author="SEAN B FAIN" w:date="2019-04-25T11:40:00Z">
              <w:r w:rsidRPr="005A1123">
                <w:rPr>
                  <w:rFonts w:cs="Times New Roman"/>
                </w:rPr>
                <w:t>TLV (L)</w:t>
              </w:r>
            </w:ins>
          </w:p>
        </w:tc>
        <w:tc>
          <w:tcPr>
            <w:tcW w:w="687" w:type="pct"/>
            <w:tcBorders>
              <w:top w:val="single" w:sz="4" w:space="0" w:color="auto"/>
              <w:bottom w:val="nil"/>
            </w:tcBorders>
          </w:tcPr>
          <w:p w14:paraId="5F464464" w14:textId="77777777" w:rsidR="00753FE6" w:rsidRPr="005A1123" w:rsidRDefault="00753FE6" w:rsidP="00C90C16">
            <w:pPr>
              <w:jc w:val="center"/>
              <w:rPr>
                <w:ins w:id="2002" w:author="SEAN B FAIN" w:date="2019-04-25T11:40:00Z"/>
                <w:rFonts w:cs="Times New Roman"/>
              </w:rPr>
            </w:pPr>
          </w:p>
        </w:tc>
        <w:tc>
          <w:tcPr>
            <w:tcW w:w="1210" w:type="pct"/>
            <w:tcBorders>
              <w:top w:val="single" w:sz="4" w:space="0" w:color="auto"/>
              <w:bottom w:val="nil"/>
            </w:tcBorders>
          </w:tcPr>
          <w:p w14:paraId="25BA9BDA" w14:textId="77777777" w:rsidR="00753FE6" w:rsidRPr="005A1123" w:rsidRDefault="00753FE6" w:rsidP="00C90C16">
            <w:pPr>
              <w:jc w:val="center"/>
              <w:rPr>
                <w:ins w:id="2003" w:author="SEAN B FAIN" w:date="2019-04-25T11:40:00Z"/>
                <w:rFonts w:cs="Times New Roman"/>
              </w:rPr>
            </w:pPr>
          </w:p>
        </w:tc>
        <w:tc>
          <w:tcPr>
            <w:tcW w:w="687" w:type="pct"/>
            <w:tcBorders>
              <w:top w:val="single" w:sz="4" w:space="0" w:color="auto"/>
              <w:bottom w:val="nil"/>
            </w:tcBorders>
          </w:tcPr>
          <w:p w14:paraId="02F9C6C7" w14:textId="77777777" w:rsidR="00753FE6" w:rsidRPr="005A1123" w:rsidRDefault="00753FE6" w:rsidP="00C90C16">
            <w:pPr>
              <w:jc w:val="center"/>
              <w:rPr>
                <w:ins w:id="2004" w:author="SEAN B FAIN" w:date="2019-04-25T11:40:00Z"/>
                <w:rFonts w:cs="Times New Roman"/>
              </w:rPr>
            </w:pPr>
          </w:p>
        </w:tc>
        <w:tc>
          <w:tcPr>
            <w:tcW w:w="1209" w:type="pct"/>
            <w:tcBorders>
              <w:top w:val="single" w:sz="4" w:space="0" w:color="auto"/>
              <w:bottom w:val="nil"/>
            </w:tcBorders>
          </w:tcPr>
          <w:p w14:paraId="434B65D5" w14:textId="77777777" w:rsidR="00753FE6" w:rsidRPr="005A1123" w:rsidRDefault="00753FE6" w:rsidP="00C90C16">
            <w:pPr>
              <w:jc w:val="center"/>
              <w:rPr>
                <w:ins w:id="2005" w:author="SEAN B FAIN" w:date="2019-04-25T11:40:00Z"/>
                <w:rFonts w:cs="Times New Roman"/>
              </w:rPr>
            </w:pPr>
          </w:p>
        </w:tc>
      </w:tr>
      <w:tr w:rsidR="00753FE6" w:rsidRPr="00D22492" w14:paraId="63E56059" w14:textId="77777777" w:rsidTr="00C90C16">
        <w:trPr>
          <w:ins w:id="2006" w:author="SEAN B FAIN" w:date="2019-04-25T11:40:00Z"/>
        </w:trPr>
        <w:tc>
          <w:tcPr>
            <w:tcW w:w="1207" w:type="pct"/>
            <w:tcBorders>
              <w:top w:val="nil"/>
            </w:tcBorders>
          </w:tcPr>
          <w:p w14:paraId="7A5D0AE3" w14:textId="77777777" w:rsidR="00753FE6" w:rsidRPr="005A1123" w:rsidRDefault="00753FE6" w:rsidP="00C90C16">
            <w:pPr>
              <w:ind w:left="288"/>
              <w:jc w:val="both"/>
              <w:rPr>
                <w:ins w:id="2007" w:author="SEAN B FAIN" w:date="2019-04-25T11:40:00Z"/>
                <w:rFonts w:cs="Times New Roman"/>
              </w:rPr>
            </w:pPr>
            <w:ins w:id="2008" w:author="SEAN B FAIN" w:date="2019-04-25T11:40:00Z">
              <w:r w:rsidRPr="005A1123">
                <w:rPr>
                  <w:rFonts w:cs="Times New Roman"/>
                </w:rPr>
                <w:t>Total</w:t>
              </w:r>
            </w:ins>
          </w:p>
        </w:tc>
        <w:tc>
          <w:tcPr>
            <w:tcW w:w="687" w:type="pct"/>
            <w:tcBorders>
              <w:top w:val="nil"/>
            </w:tcBorders>
            <w:shd w:val="clear" w:color="auto" w:fill="auto"/>
          </w:tcPr>
          <w:p w14:paraId="5E779907" w14:textId="77777777" w:rsidR="00753FE6" w:rsidRPr="005A1123" w:rsidRDefault="00753FE6" w:rsidP="00C90C16">
            <w:pPr>
              <w:jc w:val="center"/>
              <w:rPr>
                <w:ins w:id="2009" w:author="SEAN B FAIN" w:date="2019-04-25T11:40:00Z"/>
                <w:rFonts w:cs="Times New Roman"/>
              </w:rPr>
            </w:pPr>
            <w:ins w:id="2010" w:author="SEAN B FAIN" w:date="2019-04-25T11:40:00Z">
              <w:r w:rsidRPr="005A1123">
                <w:rPr>
                  <w:rFonts w:cs="Times New Roman"/>
                </w:rPr>
                <w:t>0.35</w:t>
              </w:r>
            </w:ins>
          </w:p>
        </w:tc>
        <w:tc>
          <w:tcPr>
            <w:tcW w:w="1210" w:type="pct"/>
            <w:tcBorders>
              <w:top w:val="nil"/>
            </w:tcBorders>
            <w:shd w:val="clear" w:color="auto" w:fill="auto"/>
          </w:tcPr>
          <w:p w14:paraId="2D369768" w14:textId="77777777" w:rsidR="00753FE6" w:rsidRPr="005A1123" w:rsidRDefault="00753FE6" w:rsidP="00C90C16">
            <w:pPr>
              <w:jc w:val="center"/>
              <w:rPr>
                <w:ins w:id="2011" w:author="SEAN B FAIN" w:date="2019-04-25T11:40:00Z"/>
                <w:rFonts w:cs="Times New Roman"/>
              </w:rPr>
            </w:pPr>
            <w:ins w:id="2012" w:author="SEAN B FAIN" w:date="2019-04-25T11:40:00Z">
              <w:r w:rsidRPr="005A1123">
                <w:rPr>
                  <w:rFonts w:cs="Times New Roman"/>
                </w:rPr>
                <w:t>0.32 – 0.37</w:t>
              </w:r>
            </w:ins>
          </w:p>
        </w:tc>
        <w:tc>
          <w:tcPr>
            <w:tcW w:w="687" w:type="pct"/>
            <w:tcBorders>
              <w:top w:val="nil"/>
            </w:tcBorders>
            <w:shd w:val="clear" w:color="auto" w:fill="auto"/>
          </w:tcPr>
          <w:p w14:paraId="225B3FE8" w14:textId="77777777" w:rsidR="00753FE6" w:rsidRPr="005A1123" w:rsidRDefault="00753FE6" w:rsidP="00C90C16">
            <w:pPr>
              <w:jc w:val="center"/>
              <w:rPr>
                <w:ins w:id="2013" w:author="SEAN B FAIN" w:date="2019-04-25T11:40:00Z"/>
                <w:rFonts w:cs="Times New Roman"/>
              </w:rPr>
            </w:pPr>
            <w:ins w:id="2014" w:author="SEAN B FAIN" w:date="2019-04-25T11:40:00Z">
              <w:r w:rsidRPr="005A1123">
                <w:rPr>
                  <w:rFonts w:cs="Times New Roman"/>
                </w:rPr>
                <w:t>0.35</w:t>
              </w:r>
            </w:ins>
          </w:p>
        </w:tc>
        <w:tc>
          <w:tcPr>
            <w:tcW w:w="1209" w:type="pct"/>
            <w:tcBorders>
              <w:top w:val="nil"/>
            </w:tcBorders>
            <w:shd w:val="clear" w:color="auto" w:fill="auto"/>
          </w:tcPr>
          <w:p w14:paraId="21AF79EE" w14:textId="77777777" w:rsidR="00753FE6" w:rsidRPr="005A1123" w:rsidRDefault="00753FE6" w:rsidP="00C90C16">
            <w:pPr>
              <w:jc w:val="center"/>
              <w:rPr>
                <w:ins w:id="2015" w:author="SEAN B FAIN" w:date="2019-04-25T11:40:00Z"/>
                <w:rFonts w:cs="Times New Roman"/>
              </w:rPr>
            </w:pPr>
            <w:ins w:id="2016" w:author="SEAN B FAIN" w:date="2019-04-25T11:40:00Z">
              <w:r w:rsidRPr="005A1123">
                <w:rPr>
                  <w:rFonts w:cs="Times New Roman"/>
                </w:rPr>
                <w:t>0.32 – 0.37</w:t>
              </w:r>
            </w:ins>
          </w:p>
        </w:tc>
      </w:tr>
      <w:tr w:rsidR="00753FE6" w:rsidRPr="00D22492" w14:paraId="26CD7D68" w14:textId="77777777" w:rsidTr="00C90C16">
        <w:trPr>
          <w:ins w:id="2017" w:author="SEAN B FAIN" w:date="2019-04-25T11:40:00Z"/>
        </w:trPr>
        <w:tc>
          <w:tcPr>
            <w:tcW w:w="1207" w:type="pct"/>
            <w:tcBorders>
              <w:top w:val="nil"/>
            </w:tcBorders>
          </w:tcPr>
          <w:p w14:paraId="71AE1BB5" w14:textId="77777777" w:rsidR="00753FE6" w:rsidRPr="005A1123" w:rsidRDefault="00753FE6" w:rsidP="00C90C16">
            <w:pPr>
              <w:ind w:left="288"/>
              <w:jc w:val="both"/>
              <w:rPr>
                <w:ins w:id="2018" w:author="SEAN B FAIN" w:date="2019-04-25T11:40:00Z"/>
                <w:rFonts w:cs="Times New Roman"/>
              </w:rPr>
            </w:pPr>
            <w:ins w:id="2019" w:author="SEAN B FAIN" w:date="2019-04-25T11:40:00Z">
              <w:r w:rsidRPr="005A1123">
                <w:rPr>
                  <w:rFonts w:cs="Times New Roman"/>
                </w:rPr>
                <w:t>Vendor 1</w:t>
              </w:r>
            </w:ins>
          </w:p>
        </w:tc>
        <w:tc>
          <w:tcPr>
            <w:tcW w:w="687" w:type="pct"/>
            <w:tcBorders>
              <w:top w:val="nil"/>
            </w:tcBorders>
            <w:shd w:val="clear" w:color="auto" w:fill="auto"/>
          </w:tcPr>
          <w:p w14:paraId="3F69E5BE" w14:textId="77777777" w:rsidR="00753FE6" w:rsidRPr="005A1123" w:rsidRDefault="00753FE6" w:rsidP="00C90C16">
            <w:pPr>
              <w:jc w:val="center"/>
              <w:rPr>
                <w:ins w:id="2020" w:author="SEAN B FAIN" w:date="2019-04-25T11:40:00Z"/>
                <w:rFonts w:cs="Times New Roman"/>
              </w:rPr>
            </w:pPr>
            <w:ins w:id="2021" w:author="SEAN B FAIN" w:date="2019-04-25T11:40:00Z">
              <w:r w:rsidRPr="005A1123">
                <w:rPr>
                  <w:rFonts w:cs="Times New Roman"/>
                </w:rPr>
                <w:t>0.38</w:t>
              </w:r>
            </w:ins>
          </w:p>
        </w:tc>
        <w:tc>
          <w:tcPr>
            <w:tcW w:w="1210" w:type="pct"/>
            <w:tcBorders>
              <w:top w:val="nil"/>
            </w:tcBorders>
            <w:shd w:val="clear" w:color="auto" w:fill="auto"/>
          </w:tcPr>
          <w:p w14:paraId="5C9F6E95" w14:textId="77777777" w:rsidR="00753FE6" w:rsidRPr="005A1123" w:rsidRDefault="00753FE6" w:rsidP="00C90C16">
            <w:pPr>
              <w:jc w:val="center"/>
              <w:rPr>
                <w:ins w:id="2022" w:author="SEAN B FAIN" w:date="2019-04-25T11:40:00Z"/>
                <w:rFonts w:cs="Times New Roman"/>
              </w:rPr>
            </w:pPr>
            <w:ins w:id="2023" w:author="SEAN B FAIN" w:date="2019-04-25T11:40:00Z">
              <w:r w:rsidRPr="005A1123">
                <w:rPr>
                  <w:rFonts w:cs="Times New Roman"/>
                </w:rPr>
                <w:t>0.35 – 0.41</w:t>
              </w:r>
            </w:ins>
          </w:p>
        </w:tc>
        <w:tc>
          <w:tcPr>
            <w:tcW w:w="687" w:type="pct"/>
            <w:tcBorders>
              <w:top w:val="nil"/>
            </w:tcBorders>
            <w:shd w:val="clear" w:color="auto" w:fill="auto"/>
          </w:tcPr>
          <w:p w14:paraId="6B622BAF" w14:textId="77777777" w:rsidR="00753FE6" w:rsidRPr="005A1123" w:rsidRDefault="00753FE6" w:rsidP="00C90C16">
            <w:pPr>
              <w:jc w:val="center"/>
              <w:rPr>
                <w:ins w:id="2024" w:author="SEAN B FAIN" w:date="2019-04-25T11:40:00Z"/>
                <w:rFonts w:cs="Times New Roman"/>
              </w:rPr>
            </w:pPr>
            <w:ins w:id="2025" w:author="SEAN B FAIN" w:date="2019-04-25T11:40:00Z">
              <w:r w:rsidRPr="005A1123">
                <w:rPr>
                  <w:rFonts w:cs="Times New Roman"/>
                </w:rPr>
                <w:t>0.38</w:t>
              </w:r>
            </w:ins>
          </w:p>
        </w:tc>
        <w:tc>
          <w:tcPr>
            <w:tcW w:w="1209" w:type="pct"/>
            <w:tcBorders>
              <w:top w:val="nil"/>
            </w:tcBorders>
            <w:shd w:val="clear" w:color="auto" w:fill="auto"/>
          </w:tcPr>
          <w:p w14:paraId="3032C572" w14:textId="77777777" w:rsidR="00753FE6" w:rsidRPr="005A1123" w:rsidRDefault="00753FE6" w:rsidP="00C90C16">
            <w:pPr>
              <w:jc w:val="center"/>
              <w:rPr>
                <w:ins w:id="2026" w:author="SEAN B FAIN" w:date="2019-04-25T11:40:00Z"/>
                <w:rFonts w:cs="Times New Roman"/>
              </w:rPr>
            </w:pPr>
            <w:ins w:id="2027" w:author="SEAN B FAIN" w:date="2019-04-25T11:40:00Z">
              <w:r w:rsidRPr="005A1123">
                <w:rPr>
                  <w:rFonts w:cs="Times New Roman"/>
                </w:rPr>
                <w:t>0.35 – 0.42</w:t>
              </w:r>
            </w:ins>
          </w:p>
        </w:tc>
      </w:tr>
      <w:tr w:rsidR="00753FE6" w:rsidRPr="00D22492" w14:paraId="16C9D8BA" w14:textId="77777777" w:rsidTr="00C90C16">
        <w:trPr>
          <w:ins w:id="2028" w:author="SEAN B FAIN" w:date="2019-04-25T11:40:00Z"/>
        </w:trPr>
        <w:tc>
          <w:tcPr>
            <w:tcW w:w="1207" w:type="pct"/>
          </w:tcPr>
          <w:p w14:paraId="3450D433" w14:textId="77777777" w:rsidR="00753FE6" w:rsidRPr="005A1123" w:rsidRDefault="00753FE6" w:rsidP="00C90C16">
            <w:pPr>
              <w:ind w:left="288"/>
              <w:jc w:val="both"/>
              <w:rPr>
                <w:ins w:id="2029" w:author="SEAN B FAIN" w:date="2019-04-25T11:40:00Z"/>
                <w:rFonts w:cs="Times New Roman"/>
              </w:rPr>
            </w:pPr>
            <w:ins w:id="2030" w:author="SEAN B FAIN" w:date="2019-04-25T11:40:00Z">
              <w:r w:rsidRPr="005A1123">
                <w:rPr>
                  <w:rFonts w:cs="Times New Roman"/>
                </w:rPr>
                <w:t>Vendor 2</w:t>
              </w:r>
            </w:ins>
          </w:p>
        </w:tc>
        <w:tc>
          <w:tcPr>
            <w:tcW w:w="687" w:type="pct"/>
            <w:shd w:val="clear" w:color="auto" w:fill="auto"/>
          </w:tcPr>
          <w:p w14:paraId="1BE98511" w14:textId="77777777" w:rsidR="00753FE6" w:rsidRPr="005A1123" w:rsidRDefault="00753FE6" w:rsidP="00C90C16">
            <w:pPr>
              <w:jc w:val="center"/>
              <w:rPr>
                <w:ins w:id="2031" w:author="SEAN B FAIN" w:date="2019-04-25T11:40:00Z"/>
                <w:rFonts w:cs="Times New Roman"/>
              </w:rPr>
            </w:pPr>
            <w:ins w:id="2032" w:author="SEAN B FAIN" w:date="2019-04-25T11:40:00Z">
              <w:r w:rsidRPr="005A1123">
                <w:rPr>
                  <w:rFonts w:cs="Times New Roman"/>
                </w:rPr>
                <w:t>0.26</w:t>
              </w:r>
            </w:ins>
          </w:p>
        </w:tc>
        <w:tc>
          <w:tcPr>
            <w:tcW w:w="1210" w:type="pct"/>
            <w:shd w:val="clear" w:color="auto" w:fill="auto"/>
          </w:tcPr>
          <w:p w14:paraId="68A29D2A" w14:textId="77777777" w:rsidR="00753FE6" w:rsidRPr="005A1123" w:rsidRDefault="00753FE6" w:rsidP="00C90C16">
            <w:pPr>
              <w:jc w:val="center"/>
              <w:rPr>
                <w:ins w:id="2033" w:author="SEAN B FAIN" w:date="2019-04-25T11:40:00Z"/>
                <w:rFonts w:cs="Times New Roman"/>
              </w:rPr>
            </w:pPr>
            <w:ins w:id="2034" w:author="SEAN B FAIN" w:date="2019-04-25T11:40:00Z">
              <w:r w:rsidRPr="005A1123">
                <w:rPr>
                  <w:rFonts w:cs="Times New Roman"/>
                </w:rPr>
                <w:t>0.24 – 0.27</w:t>
              </w:r>
            </w:ins>
          </w:p>
        </w:tc>
        <w:tc>
          <w:tcPr>
            <w:tcW w:w="687" w:type="pct"/>
            <w:shd w:val="clear" w:color="auto" w:fill="auto"/>
          </w:tcPr>
          <w:p w14:paraId="417432BE" w14:textId="77777777" w:rsidR="00753FE6" w:rsidRPr="005A1123" w:rsidRDefault="00753FE6" w:rsidP="00C90C16">
            <w:pPr>
              <w:jc w:val="center"/>
              <w:rPr>
                <w:ins w:id="2035" w:author="SEAN B FAIN" w:date="2019-04-25T11:40:00Z"/>
                <w:rFonts w:cs="Times New Roman"/>
              </w:rPr>
            </w:pPr>
            <w:ins w:id="2036" w:author="SEAN B FAIN" w:date="2019-04-25T11:40:00Z">
              <w:r w:rsidRPr="005A1123">
                <w:rPr>
                  <w:rFonts w:cs="Times New Roman"/>
                </w:rPr>
                <w:t>0.26</w:t>
              </w:r>
            </w:ins>
          </w:p>
        </w:tc>
        <w:tc>
          <w:tcPr>
            <w:tcW w:w="1209" w:type="pct"/>
            <w:shd w:val="clear" w:color="auto" w:fill="auto"/>
          </w:tcPr>
          <w:p w14:paraId="21CB7EBD" w14:textId="77777777" w:rsidR="00753FE6" w:rsidRPr="005A1123" w:rsidRDefault="00753FE6" w:rsidP="00C90C16">
            <w:pPr>
              <w:jc w:val="center"/>
              <w:rPr>
                <w:ins w:id="2037" w:author="SEAN B FAIN" w:date="2019-04-25T11:40:00Z"/>
                <w:rFonts w:cs="Times New Roman"/>
              </w:rPr>
            </w:pPr>
            <w:ins w:id="2038" w:author="SEAN B FAIN" w:date="2019-04-25T11:40:00Z">
              <w:r w:rsidRPr="005A1123">
                <w:rPr>
                  <w:rFonts w:cs="Times New Roman"/>
                </w:rPr>
                <w:t>0.24 – 0.28</w:t>
              </w:r>
            </w:ins>
          </w:p>
        </w:tc>
      </w:tr>
      <w:tr w:rsidR="00753FE6" w:rsidRPr="00D22492" w14:paraId="1334617C" w14:textId="77777777" w:rsidTr="00C90C16">
        <w:trPr>
          <w:ins w:id="2039" w:author="SEAN B FAIN" w:date="2019-04-25T11:40:00Z"/>
        </w:trPr>
        <w:tc>
          <w:tcPr>
            <w:tcW w:w="1207" w:type="pct"/>
          </w:tcPr>
          <w:p w14:paraId="588C16A9" w14:textId="77777777" w:rsidR="00753FE6" w:rsidRPr="005A1123" w:rsidRDefault="00753FE6" w:rsidP="00C90C16">
            <w:pPr>
              <w:ind w:left="288"/>
              <w:jc w:val="both"/>
              <w:rPr>
                <w:ins w:id="2040" w:author="SEAN B FAIN" w:date="2019-04-25T11:40:00Z"/>
                <w:rFonts w:cs="Times New Roman"/>
              </w:rPr>
            </w:pPr>
            <w:ins w:id="2041" w:author="SEAN B FAIN" w:date="2019-04-25T11:40:00Z">
              <w:r w:rsidRPr="005A1123">
                <w:rPr>
                  <w:rFonts w:cs="Times New Roman"/>
                </w:rPr>
                <w:t>Vendor 3</w:t>
              </w:r>
            </w:ins>
          </w:p>
        </w:tc>
        <w:tc>
          <w:tcPr>
            <w:tcW w:w="687" w:type="pct"/>
            <w:shd w:val="clear" w:color="auto" w:fill="auto"/>
          </w:tcPr>
          <w:p w14:paraId="114E28FD" w14:textId="77777777" w:rsidR="00753FE6" w:rsidRPr="005A1123" w:rsidRDefault="00753FE6" w:rsidP="00C90C16">
            <w:pPr>
              <w:jc w:val="center"/>
              <w:rPr>
                <w:ins w:id="2042" w:author="SEAN B FAIN" w:date="2019-04-25T11:40:00Z"/>
                <w:rFonts w:cs="Times New Roman"/>
              </w:rPr>
            </w:pPr>
            <w:ins w:id="2043" w:author="SEAN B FAIN" w:date="2019-04-25T11:40:00Z">
              <w:r w:rsidRPr="005A1123">
                <w:rPr>
                  <w:rFonts w:cs="Times New Roman"/>
                </w:rPr>
                <w:t>0.26</w:t>
              </w:r>
            </w:ins>
          </w:p>
        </w:tc>
        <w:tc>
          <w:tcPr>
            <w:tcW w:w="1210" w:type="pct"/>
            <w:shd w:val="clear" w:color="auto" w:fill="auto"/>
          </w:tcPr>
          <w:p w14:paraId="7E873258" w14:textId="77777777" w:rsidR="00753FE6" w:rsidRPr="005A1123" w:rsidRDefault="00753FE6" w:rsidP="00C90C16">
            <w:pPr>
              <w:jc w:val="center"/>
              <w:rPr>
                <w:ins w:id="2044" w:author="SEAN B FAIN" w:date="2019-04-25T11:40:00Z"/>
                <w:rFonts w:cs="Times New Roman"/>
              </w:rPr>
            </w:pPr>
            <w:ins w:id="2045" w:author="SEAN B FAIN" w:date="2019-04-25T11:40:00Z">
              <w:r w:rsidRPr="005A1123">
                <w:rPr>
                  <w:rFonts w:cs="Times New Roman"/>
                </w:rPr>
                <w:t>0.24 – 0.29</w:t>
              </w:r>
            </w:ins>
          </w:p>
        </w:tc>
        <w:tc>
          <w:tcPr>
            <w:tcW w:w="687" w:type="pct"/>
            <w:shd w:val="clear" w:color="auto" w:fill="auto"/>
          </w:tcPr>
          <w:p w14:paraId="23A36244" w14:textId="77777777" w:rsidR="00753FE6" w:rsidRPr="005A1123" w:rsidRDefault="00753FE6" w:rsidP="00C90C16">
            <w:pPr>
              <w:jc w:val="center"/>
              <w:rPr>
                <w:ins w:id="2046" w:author="SEAN B FAIN" w:date="2019-04-25T11:40:00Z"/>
                <w:rFonts w:cs="Times New Roman"/>
              </w:rPr>
            </w:pPr>
            <w:ins w:id="2047" w:author="SEAN B FAIN" w:date="2019-04-25T11:40:00Z">
              <w:r w:rsidRPr="005A1123">
                <w:rPr>
                  <w:rFonts w:cs="Times New Roman"/>
                </w:rPr>
                <w:t>0.26</w:t>
              </w:r>
            </w:ins>
          </w:p>
        </w:tc>
        <w:tc>
          <w:tcPr>
            <w:tcW w:w="1209" w:type="pct"/>
            <w:shd w:val="clear" w:color="auto" w:fill="auto"/>
          </w:tcPr>
          <w:p w14:paraId="4DFD8DC3" w14:textId="77777777" w:rsidR="00753FE6" w:rsidRPr="005A1123" w:rsidRDefault="00753FE6" w:rsidP="00C90C16">
            <w:pPr>
              <w:jc w:val="center"/>
              <w:rPr>
                <w:ins w:id="2048" w:author="SEAN B FAIN" w:date="2019-04-25T11:40:00Z"/>
                <w:rFonts w:cs="Times New Roman"/>
              </w:rPr>
            </w:pPr>
            <w:ins w:id="2049" w:author="SEAN B FAIN" w:date="2019-04-25T11:40:00Z">
              <w:r w:rsidRPr="005A1123">
                <w:rPr>
                  <w:rFonts w:cs="Times New Roman"/>
                </w:rPr>
                <w:t>0.24 – 0.29</w:t>
              </w:r>
            </w:ins>
          </w:p>
        </w:tc>
      </w:tr>
      <w:tr w:rsidR="00753FE6" w:rsidRPr="00D22492" w14:paraId="6B683942" w14:textId="77777777" w:rsidTr="00C90C16">
        <w:trPr>
          <w:ins w:id="2050" w:author="SEAN B FAIN" w:date="2019-04-25T11:40:00Z"/>
        </w:trPr>
        <w:tc>
          <w:tcPr>
            <w:tcW w:w="1207" w:type="pct"/>
          </w:tcPr>
          <w:p w14:paraId="5B8C9E3F" w14:textId="77777777" w:rsidR="00753FE6" w:rsidRPr="005A1123" w:rsidRDefault="00753FE6" w:rsidP="00C90C16">
            <w:pPr>
              <w:ind w:left="288"/>
              <w:jc w:val="both"/>
              <w:rPr>
                <w:ins w:id="2051" w:author="SEAN B FAIN" w:date="2019-04-25T11:40:00Z"/>
                <w:rFonts w:cs="Times New Roman"/>
              </w:rPr>
            </w:pPr>
            <w:ins w:id="2052" w:author="SEAN B FAIN" w:date="2019-04-25T11:40:00Z">
              <w:r w:rsidRPr="005A1123">
                <w:rPr>
                  <w:rFonts w:cs="Times New Roman"/>
                </w:rPr>
                <w:t>Vendor 4</w:t>
              </w:r>
            </w:ins>
          </w:p>
        </w:tc>
        <w:tc>
          <w:tcPr>
            <w:tcW w:w="687" w:type="pct"/>
            <w:shd w:val="clear" w:color="auto" w:fill="auto"/>
          </w:tcPr>
          <w:p w14:paraId="3C9FCCAD" w14:textId="77777777" w:rsidR="00753FE6" w:rsidRPr="005A1123" w:rsidRDefault="00753FE6" w:rsidP="00C90C16">
            <w:pPr>
              <w:jc w:val="center"/>
              <w:rPr>
                <w:ins w:id="2053" w:author="SEAN B FAIN" w:date="2019-04-25T11:40:00Z"/>
                <w:rFonts w:cs="Times New Roman"/>
              </w:rPr>
            </w:pPr>
            <w:ins w:id="2054" w:author="SEAN B FAIN" w:date="2019-04-25T11:40:00Z">
              <w:r w:rsidRPr="005A1123">
                <w:rPr>
                  <w:rFonts w:cs="Times New Roman"/>
                </w:rPr>
                <w:t>0.48</w:t>
              </w:r>
            </w:ins>
          </w:p>
        </w:tc>
        <w:tc>
          <w:tcPr>
            <w:tcW w:w="1210" w:type="pct"/>
            <w:shd w:val="clear" w:color="auto" w:fill="auto"/>
          </w:tcPr>
          <w:p w14:paraId="597BD101" w14:textId="77777777" w:rsidR="00753FE6" w:rsidRPr="005A1123" w:rsidRDefault="00753FE6" w:rsidP="00C90C16">
            <w:pPr>
              <w:jc w:val="center"/>
              <w:rPr>
                <w:ins w:id="2055" w:author="SEAN B FAIN" w:date="2019-04-25T11:40:00Z"/>
                <w:rFonts w:cs="Times New Roman"/>
              </w:rPr>
            </w:pPr>
            <w:ins w:id="2056" w:author="SEAN B FAIN" w:date="2019-04-25T11:40:00Z">
              <w:r w:rsidRPr="005A1123">
                <w:rPr>
                  <w:rFonts w:cs="Times New Roman"/>
                </w:rPr>
                <w:t>0.46 – 0.51</w:t>
              </w:r>
            </w:ins>
          </w:p>
        </w:tc>
        <w:tc>
          <w:tcPr>
            <w:tcW w:w="687" w:type="pct"/>
            <w:shd w:val="clear" w:color="auto" w:fill="auto"/>
          </w:tcPr>
          <w:p w14:paraId="7E0DEA20" w14:textId="77777777" w:rsidR="00753FE6" w:rsidRPr="005A1123" w:rsidRDefault="00753FE6" w:rsidP="00C90C16">
            <w:pPr>
              <w:jc w:val="center"/>
              <w:rPr>
                <w:ins w:id="2057" w:author="SEAN B FAIN" w:date="2019-04-25T11:40:00Z"/>
                <w:rFonts w:cs="Times New Roman"/>
              </w:rPr>
            </w:pPr>
            <w:ins w:id="2058" w:author="SEAN B FAIN" w:date="2019-04-25T11:40:00Z">
              <w:r w:rsidRPr="005A1123">
                <w:rPr>
                  <w:rFonts w:cs="Times New Roman"/>
                </w:rPr>
                <w:t>0.48</w:t>
              </w:r>
            </w:ins>
          </w:p>
        </w:tc>
        <w:tc>
          <w:tcPr>
            <w:tcW w:w="1209" w:type="pct"/>
            <w:shd w:val="clear" w:color="auto" w:fill="auto"/>
          </w:tcPr>
          <w:p w14:paraId="76DBDADD" w14:textId="77777777" w:rsidR="00753FE6" w:rsidRPr="005A1123" w:rsidRDefault="00753FE6" w:rsidP="00C90C16">
            <w:pPr>
              <w:jc w:val="center"/>
              <w:rPr>
                <w:ins w:id="2059" w:author="SEAN B FAIN" w:date="2019-04-25T11:40:00Z"/>
                <w:rFonts w:cs="Times New Roman"/>
              </w:rPr>
            </w:pPr>
            <w:ins w:id="2060" w:author="SEAN B FAIN" w:date="2019-04-25T11:40:00Z">
              <w:r w:rsidRPr="005A1123">
                <w:rPr>
                  <w:rFonts w:cs="Times New Roman"/>
                </w:rPr>
                <w:t>0.45 – 0.51</w:t>
              </w:r>
            </w:ins>
          </w:p>
        </w:tc>
      </w:tr>
      <w:tr w:rsidR="00753FE6" w:rsidRPr="00D22492" w14:paraId="1B3FDED9" w14:textId="77777777" w:rsidTr="00C90C16">
        <w:trPr>
          <w:trHeight w:val="297"/>
          <w:ins w:id="2061" w:author="SEAN B FAIN" w:date="2019-04-25T11:40:00Z"/>
        </w:trPr>
        <w:tc>
          <w:tcPr>
            <w:tcW w:w="1207" w:type="pct"/>
          </w:tcPr>
          <w:p w14:paraId="18698540" w14:textId="77777777" w:rsidR="00753FE6" w:rsidRPr="005A1123" w:rsidRDefault="00753FE6" w:rsidP="00C90C16">
            <w:pPr>
              <w:ind w:left="288"/>
              <w:jc w:val="both"/>
              <w:rPr>
                <w:ins w:id="2062" w:author="SEAN B FAIN" w:date="2019-04-25T11:40:00Z"/>
                <w:rFonts w:cs="Times New Roman"/>
              </w:rPr>
            </w:pPr>
            <w:ins w:id="2063" w:author="SEAN B FAIN" w:date="2019-04-25T11:40:00Z">
              <w:r w:rsidRPr="005A1123">
                <w:rPr>
                  <w:rFonts w:cs="Times New Roman"/>
                </w:rPr>
                <w:t>Vendor 5</w:t>
              </w:r>
            </w:ins>
          </w:p>
        </w:tc>
        <w:tc>
          <w:tcPr>
            <w:tcW w:w="687" w:type="pct"/>
            <w:shd w:val="clear" w:color="auto" w:fill="auto"/>
          </w:tcPr>
          <w:p w14:paraId="2329ADDC" w14:textId="77777777" w:rsidR="00753FE6" w:rsidRPr="005A1123" w:rsidRDefault="00753FE6" w:rsidP="00C90C16">
            <w:pPr>
              <w:jc w:val="center"/>
              <w:rPr>
                <w:ins w:id="2064" w:author="SEAN B FAIN" w:date="2019-04-25T11:40:00Z"/>
                <w:rFonts w:cs="Times New Roman"/>
              </w:rPr>
            </w:pPr>
            <w:ins w:id="2065" w:author="SEAN B FAIN" w:date="2019-04-25T11:40:00Z">
              <w:r w:rsidRPr="005A1123">
                <w:rPr>
                  <w:rFonts w:cs="Times New Roman"/>
                </w:rPr>
                <w:t>0.25</w:t>
              </w:r>
            </w:ins>
          </w:p>
        </w:tc>
        <w:tc>
          <w:tcPr>
            <w:tcW w:w="1210" w:type="pct"/>
            <w:shd w:val="clear" w:color="auto" w:fill="auto"/>
          </w:tcPr>
          <w:p w14:paraId="10FFA0F3" w14:textId="77777777" w:rsidR="00753FE6" w:rsidRPr="005A1123" w:rsidRDefault="00753FE6" w:rsidP="00C90C16">
            <w:pPr>
              <w:jc w:val="center"/>
              <w:rPr>
                <w:ins w:id="2066" w:author="SEAN B FAIN" w:date="2019-04-25T11:40:00Z"/>
                <w:rFonts w:cs="Times New Roman"/>
              </w:rPr>
            </w:pPr>
            <w:ins w:id="2067" w:author="SEAN B FAIN" w:date="2019-04-25T11:40:00Z">
              <w:r w:rsidRPr="005A1123">
                <w:rPr>
                  <w:rFonts w:cs="Times New Roman"/>
                </w:rPr>
                <w:t>0.23 – 0.27</w:t>
              </w:r>
            </w:ins>
          </w:p>
        </w:tc>
        <w:tc>
          <w:tcPr>
            <w:tcW w:w="687" w:type="pct"/>
            <w:shd w:val="clear" w:color="auto" w:fill="auto"/>
          </w:tcPr>
          <w:p w14:paraId="39CE3D74" w14:textId="77777777" w:rsidR="00753FE6" w:rsidRPr="005A1123" w:rsidRDefault="00753FE6" w:rsidP="00C90C16">
            <w:pPr>
              <w:jc w:val="center"/>
              <w:rPr>
                <w:ins w:id="2068" w:author="SEAN B FAIN" w:date="2019-04-25T11:40:00Z"/>
                <w:rFonts w:cs="Times New Roman"/>
              </w:rPr>
            </w:pPr>
            <w:ins w:id="2069" w:author="SEAN B FAIN" w:date="2019-04-25T11:40:00Z">
              <w:r w:rsidRPr="005A1123">
                <w:rPr>
                  <w:rFonts w:cs="Times New Roman"/>
                </w:rPr>
                <w:t>0.25</w:t>
              </w:r>
            </w:ins>
          </w:p>
        </w:tc>
        <w:tc>
          <w:tcPr>
            <w:tcW w:w="1209" w:type="pct"/>
            <w:shd w:val="clear" w:color="auto" w:fill="auto"/>
          </w:tcPr>
          <w:p w14:paraId="3818674E" w14:textId="77777777" w:rsidR="00753FE6" w:rsidRPr="005A1123" w:rsidRDefault="00753FE6" w:rsidP="00C90C16">
            <w:pPr>
              <w:jc w:val="center"/>
              <w:rPr>
                <w:ins w:id="2070" w:author="SEAN B FAIN" w:date="2019-04-25T11:40:00Z"/>
                <w:rFonts w:cs="Times New Roman"/>
              </w:rPr>
            </w:pPr>
            <w:ins w:id="2071" w:author="SEAN B FAIN" w:date="2019-04-25T11:40:00Z">
              <w:r w:rsidRPr="005A1123">
                <w:rPr>
                  <w:rFonts w:cs="Times New Roman"/>
                </w:rPr>
                <w:t>0.23 – 0.27</w:t>
              </w:r>
            </w:ins>
          </w:p>
        </w:tc>
      </w:tr>
      <w:tr w:rsidR="00753FE6" w:rsidRPr="00D22492" w14:paraId="45CC2BD1" w14:textId="77777777" w:rsidTr="00C90C16">
        <w:trPr>
          <w:ins w:id="2072" w:author="SEAN B FAIN" w:date="2019-04-25T11:40:00Z"/>
        </w:trPr>
        <w:tc>
          <w:tcPr>
            <w:tcW w:w="1207" w:type="pct"/>
          </w:tcPr>
          <w:p w14:paraId="7C54F78E" w14:textId="77777777" w:rsidR="00753FE6" w:rsidRPr="005A1123" w:rsidRDefault="00753FE6" w:rsidP="00C90C16">
            <w:pPr>
              <w:ind w:left="288"/>
              <w:jc w:val="both"/>
              <w:rPr>
                <w:ins w:id="2073" w:author="SEAN B FAIN" w:date="2019-04-25T11:40:00Z"/>
                <w:rFonts w:cs="Times New Roman"/>
              </w:rPr>
            </w:pPr>
            <w:ins w:id="2074" w:author="SEAN B FAIN" w:date="2019-04-25T11:40:00Z">
              <w:r w:rsidRPr="005A1123">
                <w:rPr>
                  <w:rFonts w:cs="Times New Roman"/>
                </w:rPr>
                <w:t>Vendor 6</w:t>
              </w:r>
            </w:ins>
          </w:p>
        </w:tc>
        <w:tc>
          <w:tcPr>
            <w:tcW w:w="687" w:type="pct"/>
            <w:shd w:val="clear" w:color="auto" w:fill="auto"/>
          </w:tcPr>
          <w:p w14:paraId="62AA02C9" w14:textId="77777777" w:rsidR="00753FE6" w:rsidRPr="005A1123" w:rsidRDefault="00753FE6" w:rsidP="00C90C16">
            <w:pPr>
              <w:jc w:val="center"/>
              <w:rPr>
                <w:ins w:id="2075" w:author="SEAN B FAIN" w:date="2019-04-25T11:40:00Z"/>
                <w:rFonts w:cs="Times New Roman"/>
              </w:rPr>
            </w:pPr>
            <w:ins w:id="2076" w:author="SEAN B FAIN" w:date="2019-04-25T11:40:00Z">
              <w:r w:rsidRPr="005A1123">
                <w:rPr>
                  <w:rFonts w:cs="Times New Roman"/>
                </w:rPr>
                <w:t>0.46</w:t>
              </w:r>
            </w:ins>
          </w:p>
        </w:tc>
        <w:tc>
          <w:tcPr>
            <w:tcW w:w="1210" w:type="pct"/>
            <w:shd w:val="clear" w:color="auto" w:fill="auto"/>
          </w:tcPr>
          <w:p w14:paraId="2F39D122" w14:textId="77777777" w:rsidR="00753FE6" w:rsidRPr="005A1123" w:rsidRDefault="00753FE6" w:rsidP="00C90C16">
            <w:pPr>
              <w:jc w:val="center"/>
              <w:rPr>
                <w:ins w:id="2077" w:author="SEAN B FAIN" w:date="2019-04-25T11:40:00Z"/>
                <w:rFonts w:cs="Times New Roman"/>
              </w:rPr>
            </w:pPr>
            <w:ins w:id="2078" w:author="SEAN B FAIN" w:date="2019-04-25T11:40:00Z">
              <w:r w:rsidRPr="005A1123">
                <w:rPr>
                  <w:rFonts w:cs="Times New Roman"/>
                </w:rPr>
                <w:t>0.43 – 0.49</w:t>
              </w:r>
            </w:ins>
          </w:p>
        </w:tc>
        <w:tc>
          <w:tcPr>
            <w:tcW w:w="687" w:type="pct"/>
            <w:shd w:val="clear" w:color="auto" w:fill="auto"/>
          </w:tcPr>
          <w:p w14:paraId="5818BF58" w14:textId="77777777" w:rsidR="00753FE6" w:rsidRPr="005A1123" w:rsidRDefault="00753FE6" w:rsidP="00C90C16">
            <w:pPr>
              <w:jc w:val="center"/>
              <w:rPr>
                <w:ins w:id="2079" w:author="SEAN B FAIN" w:date="2019-04-25T11:40:00Z"/>
                <w:rFonts w:cs="Times New Roman"/>
              </w:rPr>
            </w:pPr>
            <w:ins w:id="2080" w:author="SEAN B FAIN" w:date="2019-04-25T11:40:00Z">
              <w:r w:rsidRPr="005A1123">
                <w:rPr>
                  <w:rFonts w:cs="Times New Roman"/>
                </w:rPr>
                <w:t>0.46</w:t>
              </w:r>
            </w:ins>
          </w:p>
        </w:tc>
        <w:tc>
          <w:tcPr>
            <w:tcW w:w="1209" w:type="pct"/>
            <w:shd w:val="clear" w:color="auto" w:fill="auto"/>
          </w:tcPr>
          <w:p w14:paraId="48718370" w14:textId="77777777" w:rsidR="00753FE6" w:rsidRPr="005A1123" w:rsidRDefault="00753FE6" w:rsidP="00C90C16">
            <w:pPr>
              <w:jc w:val="center"/>
              <w:rPr>
                <w:ins w:id="2081" w:author="SEAN B FAIN" w:date="2019-04-25T11:40:00Z"/>
                <w:rFonts w:cs="Times New Roman"/>
              </w:rPr>
            </w:pPr>
            <w:ins w:id="2082" w:author="SEAN B FAIN" w:date="2019-04-25T11:40:00Z">
              <w:r w:rsidRPr="005A1123">
                <w:rPr>
                  <w:rFonts w:cs="Times New Roman"/>
                </w:rPr>
                <w:t>0.43 – 0.49</w:t>
              </w:r>
            </w:ins>
          </w:p>
        </w:tc>
      </w:tr>
      <w:tr w:rsidR="00753FE6" w:rsidRPr="00D22492" w14:paraId="66CFFA29" w14:textId="77777777" w:rsidTr="00C90C16">
        <w:trPr>
          <w:ins w:id="2083" w:author="SEAN B FAIN" w:date="2019-04-25T11:40:00Z"/>
        </w:trPr>
        <w:tc>
          <w:tcPr>
            <w:tcW w:w="1207" w:type="pct"/>
          </w:tcPr>
          <w:p w14:paraId="44B9B962" w14:textId="77777777" w:rsidR="00753FE6" w:rsidRPr="005A1123" w:rsidRDefault="00753FE6" w:rsidP="00C90C16">
            <w:pPr>
              <w:ind w:left="288"/>
              <w:jc w:val="both"/>
              <w:rPr>
                <w:ins w:id="2084" w:author="SEAN B FAIN" w:date="2019-04-25T11:40:00Z"/>
                <w:rFonts w:cs="Times New Roman"/>
              </w:rPr>
            </w:pPr>
            <w:ins w:id="2085" w:author="SEAN B FAIN" w:date="2019-04-25T11:40:00Z">
              <w:r w:rsidRPr="005A1123">
                <w:rPr>
                  <w:rFonts w:cs="Times New Roman"/>
                </w:rPr>
                <w:t>Vendor 7</w:t>
              </w:r>
            </w:ins>
          </w:p>
        </w:tc>
        <w:tc>
          <w:tcPr>
            <w:tcW w:w="687" w:type="pct"/>
            <w:shd w:val="clear" w:color="auto" w:fill="auto"/>
          </w:tcPr>
          <w:p w14:paraId="2409B0E1" w14:textId="77777777" w:rsidR="00753FE6" w:rsidRPr="005A1123" w:rsidRDefault="00753FE6" w:rsidP="00C90C16">
            <w:pPr>
              <w:jc w:val="center"/>
              <w:rPr>
                <w:ins w:id="2086" w:author="SEAN B FAIN" w:date="2019-04-25T11:40:00Z"/>
                <w:rFonts w:cs="Times New Roman"/>
              </w:rPr>
            </w:pPr>
            <w:ins w:id="2087" w:author="SEAN B FAIN" w:date="2019-04-25T11:40:00Z">
              <w:r w:rsidRPr="005A1123">
                <w:rPr>
                  <w:rFonts w:cs="Times New Roman"/>
                </w:rPr>
                <w:t>0.31</w:t>
              </w:r>
            </w:ins>
          </w:p>
        </w:tc>
        <w:tc>
          <w:tcPr>
            <w:tcW w:w="1210" w:type="pct"/>
            <w:shd w:val="clear" w:color="auto" w:fill="auto"/>
          </w:tcPr>
          <w:p w14:paraId="22D37E22" w14:textId="77777777" w:rsidR="00753FE6" w:rsidRPr="005A1123" w:rsidRDefault="00753FE6" w:rsidP="00C90C16">
            <w:pPr>
              <w:jc w:val="center"/>
              <w:rPr>
                <w:ins w:id="2088" w:author="SEAN B FAIN" w:date="2019-04-25T11:40:00Z"/>
                <w:rFonts w:cs="Times New Roman"/>
              </w:rPr>
            </w:pPr>
            <w:ins w:id="2089" w:author="SEAN B FAIN" w:date="2019-04-25T11:40:00Z">
              <w:r w:rsidRPr="005A1123">
                <w:rPr>
                  <w:rFonts w:cs="Times New Roman"/>
                </w:rPr>
                <w:t>0.28 – 0.34</w:t>
              </w:r>
            </w:ins>
          </w:p>
        </w:tc>
        <w:tc>
          <w:tcPr>
            <w:tcW w:w="687" w:type="pct"/>
            <w:shd w:val="clear" w:color="auto" w:fill="auto"/>
          </w:tcPr>
          <w:p w14:paraId="269AA263" w14:textId="77777777" w:rsidR="00753FE6" w:rsidRPr="005A1123" w:rsidRDefault="00753FE6" w:rsidP="00C90C16">
            <w:pPr>
              <w:jc w:val="center"/>
              <w:rPr>
                <w:ins w:id="2090" w:author="SEAN B FAIN" w:date="2019-04-25T11:40:00Z"/>
                <w:rFonts w:cs="Times New Roman"/>
              </w:rPr>
            </w:pPr>
            <w:ins w:id="2091" w:author="SEAN B FAIN" w:date="2019-04-25T11:40:00Z">
              <w:r w:rsidRPr="005A1123">
                <w:rPr>
                  <w:rFonts w:cs="Times New Roman"/>
                </w:rPr>
                <w:t>0.31</w:t>
              </w:r>
            </w:ins>
          </w:p>
        </w:tc>
        <w:tc>
          <w:tcPr>
            <w:tcW w:w="1209" w:type="pct"/>
            <w:shd w:val="clear" w:color="auto" w:fill="auto"/>
          </w:tcPr>
          <w:p w14:paraId="1554871C" w14:textId="77777777" w:rsidR="00753FE6" w:rsidRPr="005A1123" w:rsidRDefault="00753FE6" w:rsidP="00C90C16">
            <w:pPr>
              <w:jc w:val="center"/>
              <w:rPr>
                <w:ins w:id="2092" w:author="SEAN B FAIN" w:date="2019-04-25T11:40:00Z"/>
                <w:rFonts w:cs="Times New Roman"/>
              </w:rPr>
            </w:pPr>
            <w:ins w:id="2093" w:author="SEAN B FAIN" w:date="2019-04-25T11:40:00Z">
              <w:r w:rsidRPr="005A1123">
                <w:rPr>
                  <w:rFonts w:cs="Times New Roman"/>
                </w:rPr>
                <w:t>0.28 – 0.34</w:t>
              </w:r>
            </w:ins>
          </w:p>
        </w:tc>
      </w:tr>
      <w:tr w:rsidR="00753FE6" w:rsidRPr="00D22492" w14:paraId="0731BC27" w14:textId="77777777" w:rsidTr="00C90C16">
        <w:trPr>
          <w:ins w:id="2094" w:author="SEAN B FAIN" w:date="2019-04-25T11:40:00Z"/>
        </w:trPr>
        <w:tc>
          <w:tcPr>
            <w:tcW w:w="1207" w:type="pct"/>
          </w:tcPr>
          <w:p w14:paraId="53BCF18D" w14:textId="77777777" w:rsidR="00753FE6" w:rsidRPr="005A1123" w:rsidRDefault="00753FE6" w:rsidP="00C90C16">
            <w:pPr>
              <w:ind w:left="288"/>
              <w:jc w:val="both"/>
              <w:rPr>
                <w:ins w:id="2095" w:author="SEAN B FAIN" w:date="2019-04-25T11:40:00Z"/>
                <w:rFonts w:cs="Times New Roman"/>
              </w:rPr>
            </w:pPr>
            <w:ins w:id="2096" w:author="SEAN B FAIN" w:date="2019-04-25T11:40:00Z">
              <w:r w:rsidRPr="005A1123">
                <w:rPr>
                  <w:rFonts w:cs="Times New Roman"/>
                </w:rPr>
                <w:t>Vendor 9</w:t>
              </w:r>
            </w:ins>
          </w:p>
        </w:tc>
        <w:tc>
          <w:tcPr>
            <w:tcW w:w="687" w:type="pct"/>
            <w:shd w:val="clear" w:color="auto" w:fill="auto"/>
          </w:tcPr>
          <w:p w14:paraId="128B9554" w14:textId="77777777" w:rsidR="00753FE6" w:rsidRPr="005A1123" w:rsidRDefault="00753FE6" w:rsidP="00C90C16">
            <w:pPr>
              <w:jc w:val="center"/>
              <w:rPr>
                <w:ins w:id="2097" w:author="SEAN B FAIN" w:date="2019-04-25T11:40:00Z"/>
                <w:rFonts w:cs="Times New Roman"/>
              </w:rPr>
            </w:pPr>
            <w:ins w:id="2098" w:author="SEAN B FAIN" w:date="2019-04-25T11:40:00Z">
              <w:r w:rsidRPr="005A1123">
                <w:rPr>
                  <w:rFonts w:cs="Times New Roman"/>
                </w:rPr>
                <w:t>0.26</w:t>
              </w:r>
            </w:ins>
          </w:p>
        </w:tc>
        <w:tc>
          <w:tcPr>
            <w:tcW w:w="1210" w:type="pct"/>
            <w:shd w:val="clear" w:color="auto" w:fill="auto"/>
          </w:tcPr>
          <w:p w14:paraId="0FEC6899" w14:textId="77777777" w:rsidR="00753FE6" w:rsidRPr="005A1123" w:rsidRDefault="00753FE6" w:rsidP="00C90C16">
            <w:pPr>
              <w:jc w:val="center"/>
              <w:rPr>
                <w:ins w:id="2099" w:author="SEAN B FAIN" w:date="2019-04-25T11:40:00Z"/>
                <w:rFonts w:cs="Times New Roman"/>
              </w:rPr>
            </w:pPr>
            <w:ins w:id="2100" w:author="SEAN B FAIN" w:date="2019-04-25T11:40:00Z">
              <w:r w:rsidRPr="005A1123">
                <w:rPr>
                  <w:rFonts w:cs="Times New Roman"/>
                </w:rPr>
                <w:t>0.24 – 0.28</w:t>
              </w:r>
            </w:ins>
          </w:p>
        </w:tc>
        <w:tc>
          <w:tcPr>
            <w:tcW w:w="687" w:type="pct"/>
            <w:shd w:val="clear" w:color="auto" w:fill="auto"/>
          </w:tcPr>
          <w:p w14:paraId="7B756815" w14:textId="77777777" w:rsidR="00753FE6" w:rsidRPr="005A1123" w:rsidRDefault="00753FE6" w:rsidP="00C90C16">
            <w:pPr>
              <w:jc w:val="center"/>
              <w:rPr>
                <w:ins w:id="2101" w:author="SEAN B FAIN" w:date="2019-04-25T11:40:00Z"/>
                <w:rFonts w:cs="Times New Roman"/>
              </w:rPr>
            </w:pPr>
            <w:ins w:id="2102" w:author="SEAN B FAIN" w:date="2019-04-25T11:40:00Z">
              <w:r w:rsidRPr="005A1123">
                <w:rPr>
                  <w:rFonts w:cs="Times New Roman"/>
                </w:rPr>
                <w:t>0.26</w:t>
              </w:r>
            </w:ins>
          </w:p>
        </w:tc>
        <w:tc>
          <w:tcPr>
            <w:tcW w:w="1209" w:type="pct"/>
            <w:shd w:val="clear" w:color="auto" w:fill="auto"/>
          </w:tcPr>
          <w:p w14:paraId="6226D7CD" w14:textId="77777777" w:rsidR="00753FE6" w:rsidRPr="005A1123" w:rsidRDefault="00753FE6" w:rsidP="00C90C16">
            <w:pPr>
              <w:jc w:val="center"/>
              <w:rPr>
                <w:ins w:id="2103" w:author="SEAN B FAIN" w:date="2019-04-25T11:40:00Z"/>
                <w:rFonts w:cs="Times New Roman"/>
              </w:rPr>
            </w:pPr>
            <w:ins w:id="2104" w:author="SEAN B FAIN" w:date="2019-04-25T11:40:00Z">
              <w:r w:rsidRPr="005A1123">
                <w:rPr>
                  <w:rFonts w:cs="Times New Roman"/>
                </w:rPr>
                <w:t>0.24 – 0.28</w:t>
              </w:r>
            </w:ins>
          </w:p>
        </w:tc>
      </w:tr>
      <w:tr w:rsidR="00753FE6" w:rsidRPr="00D22492" w14:paraId="391D7396" w14:textId="77777777" w:rsidTr="00C90C16">
        <w:trPr>
          <w:ins w:id="2105" w:author="SEAN B FAIN" w:date="2019-04-25T11:40:00Z"/>
        </w:trPr>
        <w:tc>
          <w:tcPr>
            <w:tcW w:w="1207" w:type="pct"/>
          </w:tcPr>
          <w:p w14:paraId="1A0BCE21" w14:textId="77777777" w:rsidR="00753FE6" w:rsidRPr="005A1123" w:rsidRDefault="00753FE6" w:rsidP="00C90C16">
            <w:pPr>
              <w:jc w:val="both"/>
              <w:rPr>
                <w:ins w:id="2106" w:author="SEAN B FAIN" w:date="2019-04-25T11:40:00Z"/>
                <w:rFonts w:cs="Times New Roman"/>
              </w:rPr>
            </w:pPr>
            <w:ins w:id="2107" w:author="SEAN B FAIN" w:date="2019-04-25T11:40:00Z">
              <w:r w:rsidRPr="005A1123">
                <w:rPr>
                  <w:rFonts w:cs="Times New Roman"/>
                </w:rPr>
                <w:t>LAA950 (%)</w:t>
              </w:r>
            </w:ins>
          </w:p>
        </w:tc>
        <w:tc>
          <w:tcPr>
            <w:tcW w:w="687" w:type="pct"/>
            <w:shd w:val="clear" w:color="auto" w:fill="auto"/>
          </w:tcPr>
          <w:p w14:paraId="51EF9709" w14:textId="77777777" w:rsidR="00753FE6" w:rsidRPr="005A1123" w:rsidRDefault="00753FE6" w:rsidP="00C90C16">
            <w:pPr>
              <w:jc w:val="center"/>
              <w:rPr>
                <w:ins w:id="2108" w:author="SEAN B FAIN" w:date="2019-04-25T11:40:00Z"/>
                <w:rFonts w:cs="Times New Roman"/>
              </w:rPr>
            </w:pPr>
          </w:p>
        </w:tc>
        <w:tc>
          <w:tcPr>
            <w:tcW w:w="1210" w:type="pct"/>
            <w:shd w:val="clear" w:color="auto" w:fill="auto"/>
          </w:tcPr>
          <w:p w14:paraId="6F82264F" w14:textId="77777777" w:rsidR="00753FE6" w:rsidRPr="005A1123" w:rsidRDefault="00753FE6" w:rsidP="00C90C16">
            <w:pPr>
              <w:jc w:val="center"/>
              <w:rPr>
                <w:ins w:id="2109" w:author="SEAN B FAIN" w:date="2019-04-25T11:40:00Z"/>
                <w:rFonts w:cs="Times New Roman"/>
              </w:rPr>
            </w:pPr>
          </w:p>
        </w:tc>
        <w:tc>
          <w:tcPr>
            <w:tcW w:w="687" w:type="pct"/>
            <w:shd w:val="clear" w:color="auto" w:fill="auto"/>
          </w:tcPr>
          <w:p w14:paraId="6F049012" w14:textId="77777777" w:rsidR="00753FE6" w:rsidRPr="005A1123" w:rsidRDefault="00753FE6" w:rsidP="00C90C16">
            <w:pPr>
              <w:jc w:val="center"/>
              <w:rPr>
                <w:ins w:id="2110" w:author="SEAN B FAIN" w:date="2019-04-25T11:40:00Z"/>
                <w:rFonts w:cs="Times New Roman"/>
              </w:rPr>
            </w:pPr>
          </w:p>
        </w:tc>
        <w:tc>
          <w:tcPr>
            <w:tcW w:w="1209" w:type="pct"/>
            <w:shd w:val="clear" w:color="auto" w:fill="auto"/>
          </w:tcPr>
          <w:p w14:paraId="1D17E79F" w14:textId="77777777" w:rsidR="00753FE6" w:rsidRPr="005A1123" w:rsidRDefault="00753FE6" w:rsidP="00C90C16">
            <w:pPr>
              <w:jc w:val="center"/>
              <w:rPr>
                <w:ins w:id="2111" w:author="SEAN B FAIN" w:date="2019-04-25T11:40:00Z"/>
                <w:rFonts w:cs="Times New Roman"/>
              </w:rPr>
            </w:pPr>
          </w:p>
        </w:tc>
      </w:tr>
      <w:tr w:rsidR="00753FE6" w:rsidRPr="00D22492" w14:paraId="49AB42FC" w14:textId="77777777" w:rsidTr="00C90C16">
        <w:trPr>
          <w:ins w:id="2112" w:author="SEAN B FAIN" w:date="2019-04-25T11:40:00Z"/>
        </w:trPr>
        <w:tc>
          <w:tcPr>
            <w:tcW w:w="1207" w:type="pct"/>
          </w:tcPr>
          <w:p w14:paraId="39E81D81" w14:textId="77777777" w:rsidR="00753FE6" w:rsidRPr="005A1123" w:rsidRDefault="00753FE6" w:rsidP="00C90C16">
            <w:pPr>
              <w:ind w:left="288"/>
              <w:jc w:val="both"/>
              <w:rPr>
                <w:ins w:id="2113" w:author="SEAN B FAIN" w:date="2019-04-25T11:40:00Z"/>
                <w:rFonts w:cs="Times New Roman"/>
              </w:rPr>
            </w:pPr>
            <w:ins w:id="2114" w:author="SEAN B FAIN" w:date="2019-04-25T11:40:00Z">
              <w:r w:rsidRPr="005A1123">
                <w:rPr>
                  <w:rFonts w:cs="Times New Roman"/>
                </w:rPr>
                <w:t>Total</w:t>
              </w:r>
            </w:ins>
          </w:p>
        </w:tc>
        <w:tc>
          <w:tcPr>
            <w:tcW w:w="687" w:type="pct"/>
            <w:shd w:val="clear" w:color="auto" w:fill="auto"/>
          </w:tcPr>
          <w:p w14:paraId="18C0B9CE" w14:textId="77777777" w:rsidR="00753FE6" w:rsidRPr="005A1123" w:rsidRDefault="00753FE6" w:rsidP="00C90C16">
            <w:pPr>
              <w:jc w:val="center"/>
              <w:rPr>
                <w:ins w:id="2115" w:author="SEAN B FAIN" w:date="2019-04-25T11:40:00Z"/>
                <w:rFonts w:cs="Times New Roman"/>
              </w:rPr>
            </w:pPr>
            <w:ins w:id="2116" w:author="SEAN B FAIN" w:date="2019-04-25T11:40:00Z">
              <w:r w:rsidRPr="005A1123">
                <w:rPr>
                  <w:rFonts w:cs="Times New Roman"/>
                </w:rPr>
                <w:t>1.2</w:t>
              </w:r>
            </w:ins>
          </w:p>
        </w:tc>
        <w:tc>
          <w:tcPr>
            <w:tcW w:w="1210" w:type="pct"/>
            <w:shd w:val="clear" w:color="auto" w:fill="auto"/>
          </w:tcPr>
          <w:p w14:paraId="34A4C271" w14:textId="77777777" w:rsidR="00753FE6" w:rsidRPr="005A1123" w:rsidRDefault="00753FE6" w:rsidP="00C90C16">
            <w:pPr>
              <w:jc w:val="center"/>
              <w:rPr>
                <w:ins w:id="2117" w:author="SEAN B FAIN" w:date="2019-04-25T11:40:00Z"/>
                <w:rFonts w:cs="Times New Roman"/>
              </w:rPr>
            </w:pPr>
            <w:ins w:id="2118" w:author="SEAN B FAIN" w:date="2019-04-25T11:40:00Z">
              <w:r w:rsidRPr="005A1123">
                <w:rPr>
                  <w:rFonts w:cs="Times New Roman"/>
                </w:rPr>
                <w:t>1.0 – 1.4</w:t>
              </w:r>
            </w:ins>
          </w:p>
        </w:tc>
        <w:tc>
          <w:tcPr>
            <w:tcW w:w="687" w:type="pct"/>
            <w:shd w:val="clear" w:color="auto" w:fill="auto"/>
          </w:tcPr>
          <w:p w14:paraId="2FC44224" w14:textId="77777777" w:rsidR="00753FE6" w:rsidRPr="005A1123" w:rsidRDefault="00753FE6" w:rsidP="00C90C16">
            <w:pPr>
              <w:jc w:val="center"/>
              <w:rPr>
                <w:ins w:id="2119" w:author="SEAN B FAIN" w:date="2019-04-25T11:40:00Z"/>
                <w:rFonts w:cs="Times New Roman"/>
              </w:rPr>
            </w:pPr>
            <w:ins w:id="2120" w:author="SEAN B FAIN" w:date="2019-04-25T11:40:00Z">
              <w:r w:rsidRPr="005A1123">
                <w:rPr>
                  <w:rFonts w:cs="Times New Roman"/>
                </w:rPr>
                <w:t>1.2</w:t>
              </w:r>
            </w:ins>
          </w:p>
        </w:tc>
        <w:tc>
          <w:tcPr>
            <w:tcW w:w="1209" w:type="pct"/>
            <w:shd w:val="clear" w:color="auto" w:fill="auto"/>
          </w:tcPr>
          <w:p w14:paraId="172A37CC" w14:textId="77777777" w:rsidR="00753FE6" w:rsidRPr="005A1123" w:rsidRDefault="00753FE6" w:rsidP="00C90C16">
            <w:pPr>
              <w:jc w:val="center"/>
              <w:rPr>
                <w:ins w:id="2121" w:author="SEAN B FAIN" w:date="2019-04-25T11:40:00Z"/>
                <w:rFonts w:cs="Times New Roman"/>
              </w:rPr>
            </w:pPr>
            <w:ins w:id="2122" w:author="SEAN B FAIN" w:date="2019-04-25T11:40:00Z">
              <w:r w:rsidRPr="005A1123">
                <w:rPr>
                  <w:rFonts w:cs="Times New Roman"/>
                </w:rPr>
                <w:t>1.0 – 1.4</w:t>
              </w:r>
            </w:ins>
          </w:p>
        </w:tc>
      </w:tr>
      <w:tr w:rsidR="00753FE6" w:rsidRPr="00D22492" w14:paraId="7DFEB434" w14:textId="77777777" w:rsidTr="00C90C16">
        <w:trPr>
          <w:ins w:id="2123" w:author="SEAN B FAIN" w:date="2019-04-25T11:40:00Z"/>
        </w:trPr>
        <w:tc>
          <w:tcPr>
            <w:tcW w:w="1207" w:type="pct"/>
          </w:tcPr>
          <w:p w14:paraId="4A358806" w14:textId="77777777" w:rsidR="00753FE6" w:rsidRPr="005A1123" w:rsidRDefault="00753FE6" w:rsidP="00C90C16">
            <w:pPr>
              <w:ind w:left="288"/>
              <w:jc w:val="both"/>
              <w:rPr>
                <w:ins w:id="2124" w:author="SEAN B FAIN" w:date="2019-04-25T11:40:00Z"/>
                <w:rFonts w:cs="Times New Roman"/>
              </w:rPr>
            </w:pPr>
            <w:ins w:id="2125" w:author="SEAN B FAIN" w:date="2019-04-25T11:40:00Z">
              <w:r w:rsidRPr="005A1123">
                <w:rPr>
                  <w:rFonts w:cs="Times New Roman"/>
                </w:rPr>
                <w:t>Vendor 1</w:t>
              </w:r>
            </w:ins>
          </w:p>
        </w:tc>
        <w:tc>
          <w:tcPr>
            <w:tcW w:w="687" w:type="pct"/>
            <w:shd w:val="clear" w:color="auto" w:fill="auto"/>
          </w:tcPr>
          <w:p w14:paraId="02B03D27" w14:textId="77777777" w:rsidR="00753FE6" w:rsidRPr="005A1123" w:rsidRDefault="00753FE6" w:rsidP="00C90C16">
            <w:pPr>
              <w:jc w:val="center"/>
              <w:rPr>
                <w:ins w:id="2126" w:author="SEAN B FAIN" w:date="2019-04-25T11:40:00Z"/>
                <w:rFonts w:cs="Times New Roman"/>
              </w:rPr>
            </w:pPr>
            <w:ins w:id="2127" w:author="SEAN B FAIN" w:date="2019-04-25T11:40:00Z">
              <w:r w:rsidRPr="005A1123">
                <w:rPr>
                  <w:rFonts w:cs="Times New Roman"/>
                </w:rPr>
                <w:t>1.2</w:t>
              </w:r>
            </w:ins>
          </w:p>
        </w:tc>
        <w:tc>
          <w:tcPr>
            <w:tcW w:w="1210" w:type="pct"/>
            <w:shd w:val="clear" w:color="auto" w:fill="auto"/>
          </w:tcPr>
          <w:p w14:paraId="3E26B505" w14:textId="77777777" w:rsidR="00753FE6" w:rsidRPr="005A1123" w:rsidRDefault="00753FE6" w:rsidP="00C90C16">
            <w:pPr>
              <w:jc w:val="center"/>
              <w:rPr>
                <w:ins w:id="2128" w:author="SEAN B FAIN" w:date="2019-04-25T11:40:00Z"/>
                <w:rFonts w:cs="Times New Roman"/>
              </w:rPr>
            </w:pPr>
            <w:ins w:id="2129" w:author="SEAN B FAIN" w:date="2019-04-25T11:40:00Z">
              <w:r w:rsidRPr="005A1123">
                <w:rPr>
                  <w:rFonts w:cs="Times New Roman"/>
                </w:rPr>
                <w:t>1.0 – 1.5</w:t>
              </w:r>
            </w:ins>
          </w:p>
        </w:tc>
        <w:tc>
          <w:tcPr>
            <w:tcW w:w="687" w:type="pct"/>
            <w:shd w:val="clear" w:color="auto" w:fill="auto"/>
          </w:tcPr>
          <w:p w14:paraId="6DFB4EF7" w14:textId="77777777" w:rsidR="00753FE6" w:rsidRPr="005A1123" w:rsidRDefault="00753FE6" w:rsidP="00C90C16">
            <w:pPr>
              <w:jc w:val="center"/>
              <w:rPr>
                <w:ins w:id="2130" w:author="SEAN B FAIN" w:date="2019-04-25T11:40:00Z"/>
                <w:rFonts w:cs="Times New Roman"/>
              </w:rPr>
            </w:pPr>
            <w:ins w:id="2131" w:author="SEAN B FAIN" w:date="2019-04-25T11:40:00Z">
              <w:r w:rsidRPr="005A1123">
                <w:rPr>
                  <w:rFonts w:cs="Times New Roman"/>
                </w:rPr>
                <w:t>1.2</w:t>
              </w:r>
            </w:ins>
          </w:p>
        </w:tc>
        <w:tc>
          <w:tcPr>
            <w:tcW w:w="1209" w:type="pct"/>
            <w:shd w:val="clear" w:color="auto" w:fill="auto"/>
          </w:tcPr>
          <w:p w14:paraId="5D115BE1" w14:textId="77777777" w:rsidR="00753FE6" w:rsidRPr="005A1123" w:rsidRDefault="00753FE6" w:rsidP="00C90C16">
            <w:pPr>
              <w:jc w:val="center"/>
              <w:rPr>
                <w:ins w:id="2132" w:author="SEAN B FAIN" w:date="2019-04-25T11:40:00Z"/>
                <w:rFonts w:cs="Times New Roman"/>
              </w:rPr>
            </w:pPr>
            <w:ins w:id="2133" w:author="SEAN B FAIN" w:date="2019-04-25T11:40:00Z">
              <w:r w:rsidRPr="005A1123">
                <w:rPr>
                  <w:rFonts w:cs="Times New Roman"/>
                </w:rPr>
                <w:t>1.0 – 1.5</w:t>
              </w:r>
            </w:ins>
          </w:p>
        </w:tc>
      </w:tr>
      <w:tr w:rsidR="00753FE6" w:rsidRPr="00D22492" w14:paraId="30499F2B" w14:textId="77777777" w:rsidTr="00C90C16">
        <w:trPr>
          <w:ins w:id="2134" w:author="SEAN B FAIN" w:date="2019-04-25T11:40:00Z"/>
        </w:trPr>
        <w:tc>
          <w:tcPr>
            <w:tcW w:w="1207" w:type="pct"/>
          </w:tcPr>
          <w:p w14:paraId="2F543D8E" w14:textId="77777777" w:rsidR="00753FE6" w:rsidRPr="005A1123" w:rsidRDefault="00753FE6" w:rsidP="00C90C16">
            <w:pPr>
              <w:ind w:left="288"/>
              <w:jc w:val="both"/>
              <w:rPr>
                <w:ins w:id="2135" w:author="SEAN B FAIN" w:date="2019-04-25T11:40:00Z"/>
                <w:rFonts w:cs="Times New Roman"/>
              </w:rPr>
            </w:pPr>
            <w:ins w:id="2136" w:author="SEAN B FAIN" w:date="2019-04-25T11:40:00Z">
              <w:r w:rsidRPr="005A1123">
                <w:rPr>
                  <w:rFonts w:cs="Times New Roman"/>
                </w:rPr>
                <w:t>Vendor 2</w:t>
              </w:r>
            </w:ins>
          </w:p>
        </w:tc>
        <w:tc>
          <w:tcPr>
            <w:tcW w:w="687" w:type="pct"/>
            <w:shd w:val="clear" w:color="auto" w:fill="auto"/>
          </w:tcPr>
          <w:p w14:paraId="4DCA446E" w14:textId="77777777" w:rsidR="00753FE6" w:rsidRPr="005A1123" w:rsidRDefault="00753FE6" w:rsidP="00C90C16">
            <w:pPr>
              <w:jc w:val="center"/>
              <w:rPr>
                <w:ins w:id="2137" w:author="SEAN B FAIN" w:date="2019-04-25T11:40:00Z"/>
                <w:rFonts w:cs="Times New Roman"/>
              </w:rPr>
            </w:pPr>
            <w:ins w:id="2138" w:author="SEAN B FAIN" w:date="2019-04-25T11:40:00Z">
              <w:r w:rsidRPr="005A1123">
                <w:rPr>
                  <w:rFonts w:cs="Times New Roman"/>
                </w:rPr>
                <w:t>1.1</w:t>
              </w:r>
            </w:ins>
          </w:p>
        </w:tc>
        <w:tc>
          <w:tcPr>
            <w:tcW w:w="1210" w:type="pct"/>
            <w:shd w:val="clear" w:color="auto" w:fill="auto"/>
          </w:tcPr>
          <w:p w14:paraId="63B0139D" w14:textId="77777777" w:rsidR="00753FE6" w:rsidRPr="005A1123" w:rsidRDefault="00753FE6" w:rsidP="00C90C16">
            <w:pPr>
              <w:jc w:val="center"/>
              <w:rPr>
                <w:ins w:id="2139" w:author="SEAN B FAIN" w:date="2019-04-25T11:40:00Z"/>
                <w:rFonts w:cs="Times New Roman"/>
              </w:rPr>
            </w:pPr>
            <w:ins w:id="2140" w:author="SEAN B FAIN" w:date="2019-04-25T11:40:00Z">
              <w:r w:rsidRPr="005A1123">
                <w:rPr>
                  <w:rFonts w:cs="Times New Roman"/>
                </w:rPr>
                <w:t>0.9 – 1.2</w:t>
              </w:r>
            </w:ins>
          </w:p>
        </w:tc>
        <w:tc>
          <w:tcPr>
            <w:tcW w:w="687" w:type="pct"/>
            <w:shd w:val="clear" w:color="auto" w:fill="auto"/>
          </w:tcPr>
          <w:p w14:paraId="74ED5E33" w14:textId="77777777" w:rsidR="00753FE6" w:rsidRPr="005A1123" w:rsidRDefault="00753FE6" w:rsidP="00C90C16">
            <w:pPr>
              <w:jc w:val="center"/>
              <w:rPr>
                <w:ins w:id="2141" w:author="SEAN B FAIN" w:date="2019-04-25T11:40:00Z"/>
                <w:rFonts w:cs="Times New Roman"/>
              </w:rPr>
            </w:pPr>
            <w:ins w:id="2142" w:author="SEAN B FAIN" w:date="2019-04-25T11:40:00Z">
              <w:r w:rsidRPr="005A1123">
                <w:rPr>
                  <w:rFonts w:cs="Times New Roman"/>
                </w:rPr>
                <w:t>1.1</w:t>
              </w:r>
            </w:ins>
          </w:p>
        </w:tc>
        <w:tc>
          <w:tcPr>
            <w:tcW w:w="1209" w:type="pct"/>
            <w:shd w:val="clear" w:color="auto" w:fill="auto"/>
          </w:tcPr>
          <w:p w14:paraId="5143C782" w14:textId="77777777" w:rsidR="00753FE6" w:rsidRPr="005A1123" w:rsidRDefault="00753FE6" w:rsidP="00C90C16">
            <w:pPr>
              <w:jc w:val="center"/>
              <w:rPr>
                <w:ins w:id="2143" w:author="SEAN B FAIN" w:date="2019-04-25T11:40:00Z"/>
                <w:rFonts w:cs="Times New Roman"/>
              </w:rPr>
            </w:pPr>
            <w:ins w:id="2144" w:author="SEAN B FAIN" w:date="2019-04-25T11:40:00Z">
              <w:r w:rsidRPr="005A1123">
                <w:rPr>
                  <w:rFonts w:cs="Times New Roman"/>
                </w:rPr>
                <w:t>0.9 – 1.2</w:t>
              </w:r>
            </w:ins>
          </w:p>
        </w:tc>
      </w:tr>
      <w:tr w:rsidR="00753FE6" w:rsidRPr="00D22492" w14:paraId="24ED7834" w14:textId="77777777" w:rsidTr="00C90C16">
        <w:trPr>
          <w:ins w:id="2145" w:author="SEAN B FAIN" w:date="2019-04-25T11:40:00Z"/>
        </w:trPr>
        <w:tc>
          <w:tcPr>
            <w:tcW w:w="1207" w:type="pct"/>
          </w:tcPr>
          <w:p w14:paraId="136BFF67" w14:textId="77777777" w:rsidR="00753FE6" w:rsidRPr="005A1123" w:rsidRDefault="00753FE6" w:rsidP="00C90C16">
            <w:pPr>
              <w:ind w:left="288"/>
              <w:jc w:val="both"/>
              <w:rPr>
                <w:ins w:id="2146" w:author="SEAN B FAIN" w:date="2019-04-25T11:40:00Z"/>
                <w:rFonts w:cs="Times New Roman"/>
              </w:rPr>
            </w:pPr>
            <w:ins w:id="2147" w:author="SEAN B FAIN" w:date="2019-04-25T11:40:00Z">
              <w:r w:rsidRPr="005A1123">
                <w:rPr>
                  <w:rFonts w:cs="Times New Roman"/>
                </w:rPr>
                <w:t>Vendor 3</w:t>
              </w:r>
            </w:ins>
          </w:p>
        </w:tc>
        <w:tc>
          <w:tcPr>
            <w:tcW w:w="687" w:type="pct"/>
            <w:shd w:val="clear" w:color="auto" w:fill="auto"/>
          </w:tcPr>
          <w:p w14:paraId="3131D089" w14:textId="77777777" w:rsidR="00753FE6" w:rsidRPr="005A1123" w:rsidRDefault="00753FE6" w:rsidP="00C90C16">
            <w:pPr>
              <w:jc w:val="center"/>
              <w:rPr>
                <w:ins w:id="2148" w:author="SEAN B FAIN" w:date="2019-04-25T11:40:00Z"/>
                <w:rFonts w:cs="Times New Roman"/>
              </w:rPr>
            </w:pPr>
            <w:ins w:id="2149" w:author="SEAN B FAIN" w:date="2019-04-25T11:40:00Z">
              <w:r w:rsidRPr="005A1123">
                <w:rPr>
                  <w:rFonts w:cs="Times New Roman"/>
                </w:rPr>
                <w:t>1.1</w:t>
              </w:r>
            </w:ins>
          </w:p>
        </w:tc>
        <w:tc>
          <w:tcPr>
            <w:tcW w:w="1210" w:type="pct"/>
            <w:shd w:val="clear" w:color="auto" w:fill="auto"/>
          </w:tcPr>
          <w:p w14:paraId="5F19E17F" w14:textId="77777777" w:rsidR="00753FE6" w:rsidRPr="005A1123" w:rsidRDefault="00753FE6" w:rsidP="00C90C16">
            <w:pPr>
              <w:jc w:val="center"/>
              <w:rPr>
                <w:ins w:id="2150" w:author="SEAN B FAIN" w:date="2019-04-25T11:40:00Z"/>
                <w:rFonts w:cs="Times New Roman"/>
              </w:rPr>
            </w:pPr>
            <w:ins w:id="2151" w:author="SEAN B FAIN" w:date="2019-04-25T11:40:00Z">
              <w:r w:rsidRPr="005A1123">
                <w:rPr>
                  <w:rFonts w:cs="Times New Roman"/>
                </w:rPr>
                <w:t>0.9 – 1.2</w:t>
              </w:r>
            </w:ins>
          </w:p>
        </w:tc>
        <w:tc>
          <w:tcPr>
            <w:tcW w:w="687" w:type="pct"/>
            <w:shd w:val="clear" w:color="auto" w:fill="auto"/>
          </w:tcPr>
          <w:p w14:paraId="7EECBB25" w14:textId="77777777" w:rsidR="00753FE6" w:rsidRPr="005A1123" w:rsidRDefault="00753FE6" w:rsidP="00C90C16">
            <w:pPr>
              <w:jc w:val="center"/>
              <w:rPr>
                <w:ins w:id="2152" w:author="SEAN B FAIN" w:date="2019-04-25T11:40:00Z"/>
                <w:rFonts w:cs="Times New Roman"/>
              </w:rPr>
            </w:pPr>
            <w:ins w:id="2153" w:author="SEAN B FAIN" w:date="2019-04-25T11:40:00Z">
              <w:r w:rsidRPr="005A1123">
                <w:rPr>
                  <w:rFonts w:cs="Times New Roman"/>
                </w:rPr>
                <w:t>1.1</w:t>
              </w:r>
            </w:ins>
          </w:p>
        </w:tc>
        <w:tc>
          <w:tcPr>
            <w:tcW w:w="1209" w:type="pct"/>
            <w:shd w:val="clear" w:color="auto" w:fill="auto"/>
          </w:tcPr>
          <w:p w14:paraId="5AD47DDD" w14:textId="77777777" w:rsidR="00753FE6" w:rsidRPr="005A1123" w:rsidRDefault="00753FE6" w:rsidP="00C90C16">
            <w:pPr>
              <w:jc w:val="center"/>
              <w:rPr>
                <w:ins w:id="2154" w:author="SEAN B FAIN" w:date="2019-04-25T11:40:00Z"/>
                <w:rFonts w:cs="Times New Roman"/>
              </w:rPr>
            </w:pPr>
            <w:ins w:id="2155" w:author="SEAN B FAIN" w:date="2019-04-25T11:40:00Z">
              <w:r w:rsidRPr="005A1123">
                <w:rPr>
                  <w:rFonts w:cs="Times New Roman"/>
                </w:rPr>
                <w:t>0.9 – 1.2</w:t>
              </w:r>
            </w:ins>
          </w:p>
        </w:tc>
      </w:tr>
      <w:tr w:rsidR="00753FE6" w:rsidRPr="00D22492" w14:paraId="3082B418" w14:textId="77777777" w:rsidTr="00C90C16">
        <w:trPr>
          <w:ins w:id="2156" w:author="SEAN B FAIN" w:date="2019-04-25T11:40:00Z"/>
        </w:trPr>
        <w:tc>
          <w:tcPr>
            <w:tcW w:w="1207" w:type="pct"/>
          </w:tcPr>
          <w:p w14:paraId="45293277" w14:textId="77777777" w:rsidR="00753FE6" w:rsidRPr="005A1123" w:rsidRDefault="00753FE6" w:rsidP="00C90C16">
            <w:pPr>
              <w:ind w:left="288"/>
              <w:jc w:val="both"/>
              <w:rPr>
                <w:ins w:id="2157" w:author="SEAN B FAIN" w:date="2019-04-25T11:40:00Z"/>
                <w:rFonts w:cs="Times New Roman"/>
              </w:rPr>
            </w:pPr>
            <w:ins w:id="2158" w:author="SEAN B FAIN" w:date="2019-04-25T11:40:00Z">
              <w:r w:rsidRPr="005A1123">
                <w:rPr>
                  <w:rFonts w:cs="Times New Roman"/>
                </w:rPr>
                <w:t>Vendor 4</w:t>
              </w:r>
            </w:ins>
          </w:p>
        </w:tc>
        <w:tc>
          <w:tcPr>
            <w:tcW w:w="687" w:type="pct"/>
            <w:shd w:val="clear" w:color="auto" w:fill="auto"/>
          </w:tcPr>
          <w:p w14:paraId="5881D552" w14:textId="77777777" w:rsidR="00753FE6" w:rsidRPr="005A1123" w:rsidRDefault="00753FE6" w:rsidP="00C90C16">
            <w:pPr>
              <w:jc w:val="center"/>
              <w:rPr>
                <w:ins w:id="2159" w:author="SEAN B FAIN" w:date="2019-04-25T11:40:00Z"/>
                <w:rFonts w:cs="Times New Roman"/>
              </w:rPr>
            </w:pPr>
            <w:ins w:id="2160" w:author="SEAN B FAIN" w:date="2019-04-25T11:40:00Z">
              <w:r w:rsidRPr="005A1123">
                <w:rPr>
                  <w:rFonts w:cs="Times New Roman"/>
                </w:rPr>
                <w:t>1.2</w:t>
              </w:r>
            </w:ins>
          </w:p>
        </w:tc>
        <w:tc>
          <w:tcPr>
            <w:tcW w:w="1210" w:type="pct"/>
            <w:shd w:val="clear" w:color="auto" w:fill="auto"/>
          </w:tcPr>
          <w:p w14:paraId="07E19FAE" w14:textId="77777777" w:rsidR="00753FE6" w:rsidRPr="005A1123" w:rsidRDefault="00753FE6" w:rsidP="00C90C16">
            <w:pPr>
              <w:jc w:val="center"/>
              <w:rPr>
                <w:ins w:id="2161" w:author="SEAN B FAIN" w:date="2019-04-25T11:40:00Z"/>
                <w:rFonts w:cs="Times New Roman"/>
              </w:rPr>
            </w:pPr>
            <w:ins w:id="2162" w:author="SEAN B FAIN" w:date="2019-04-25T11:40:00Z">
              <w:r w:rsidRPr="005A1123">
                <w:rPr>
                  <w:rFonts w:cs="Times New Roman"/>
                </w:rPr>
                <w:t>0.9 – 1.4</w:t>
              </w:r>
            </w:ins>
          </w:p>
        </w:tc>
        <w:tc>
          <w:tcPr>
            <w:tcW w:w="687" w:type="pct"/>
            <w:shd w:val="clear" w:color="auto" w:fill="auto"/>
          </w:tcPr>
          <w:p w14:paraId="75B79778" w14:textId="77777777" w:rsidR="00753FE6" w:rsidRPr="005A1123" w:rsidRDefault="00753FE6" w:rsidP="00C90C16">
            <w:pPr>
              <w:jc w:val="center"/>
              <w:rPr>
                <w:ins w:id="2163" w:author="SEAN B FAIN" w:date="2019-04-25T11:40:00Z"/>
                <w:rFonts w:cs="Times New Roman"/>
              </w:rPr>
            </w:pPr>
            <w:ins w:id="2164" w:author="SEAN B FAIN" w:date="2019-04-25T11:40:00Z">
              <w:r w:rsidRPr="005A1123">
                <w:rPr>
                  <w:rFonts w:cs="Times New Roman"/>
                </w:rPr>
                <w:t>1.2</w:t>
              </w:r>
            </w:ins>
          </w:p>
        </w:tc>
        <w:tc>
          <w:tcPr>
            <w:tcW w:w="1209" w:type="pct"/>
            <w:shd w:val="clear" w:color="auto" w:fill="auto"/>
          </w:tcPr>
          <w:p w14:paraId="1F3ADED1" w14:textId="77777777" w:rsidR="00753FE6" w:rsidRPr="005A1123" w:rsidRDefault="00753FE6" w:rsidP="00C90C16">
            <w:pPr>
              <w:jc w:val="center"/>
              <w:rPr>
                <w:ins w:id="2165" w:author="SEAN B FAIN" w:date="2019-04-25T11:40:00Z"/>
                <w:rFonts w:cs="Times New Roman"/>
              </w:rPr>
            </w:pPr>
            <w:ins w:id="2166" w:author="SEAN B FAIN" w:date="2019-04-25T11:40:00Z">
              <w:r w:rsidRPr="005A1123">
                <w:rPr>
                  <w:rFonts w:cs="Times New Roman"/>
                </w:rPr>
                <w:t>0.9 – 1.4</w:t>
              </w:r>
            </w:ins>
          </w:p>
        </w:tc>
      </w:tr>
      <w:tr w:rsidR="00753FE6" w:rsidRPr="00D22492" w14:paraId="79C66717" w14:textId="77777777" w:rsidTr="00C90C16">
        <w:trPr>
          <w:ins w:id="2167" w:author="SEAN B FAIN" w:date="2019-04-25T11:40:00Z"/>
        </w:trPr>
        <w:tc>
          <w:tcPr>
            <w:tcW w:w="1207" w:type="pct"/>
          </w:tcPr>
          <w:p w14:paraId="2143D117" w14:textId="77777777" w:rsidR="00753FE6" w:rsidRPr="005A1123" w:rsidRDefault="00753FE6" w:rsidP="00C90C16">
            <w:pPr>
              <w:ind w:left="288"/>
              <w:jc w:val="both"/>
              <w:rPr>
                <w:ins w:id="2168" w:author="SEAN B FAIN" w:date="2019-04-25T11:40:00Z"/>
                <w:rFonts w:cs="Times New Roman"/>
              </w:rPr>
            </w:pPr>
            <w:ins w:id="2169" w:author="SEAN B FAIN" w:date="2019-04-25T11:40:00Z">
              <w:r w:rsidRPr="005A1123">
                <w:rPr>
                  <w:rFonts w:cs="Times New Roman"/>
                </w:rPr>
                <w:t>Vendor 5</w:t>
              </w:r>
            </w:ins>
          </w:p>
        </w:tc>
        <w:tc>
          <w:tcPr>
            <w:tcW w:w="687" w:type="pct"/>
            <w:shd w:val="clear" w:color="auto" w:fill="auto"/>
          </w:tcPr>
          <w:p w14:paraId="41B92710" w14:textId="77777777" w:rsidR="00753FE6" w:rsidRPr="005A1123" w:rsidRDefault="00753FE6" w:rsidP="00C90C16">
            <w:pPr>
              <w:jc w:val="center"/>
              <w:rPr>
                <w:ins w:id="2170" w:author="SEAN B FAIN" w:date="2019-04-25T11:40:00Z"/>
                <w:rFonts w:cs="Times New Roman"/>
              </w:rPr>
            </w:pPr>
            <w:ins w:id="2171" w:author="SEAN B FAIN" w:date="2019-04-25T11:40:00Z">
              <w:r w:rsidRPr="005A1123">
                <w:rPr>
                  <w:rFonts w:cs="Times New Roman"/>
                </w:rPr>
                <w:t>1.2</w:t>
              </w:r>
            </w:ins>
          </w:p>
        </w:tc>
        <w:tc>
          <w:tcPr>
            <w:tcW w:w="1210" w:type="pct"/>
            <w:shd w:val="clear" w:color="auto" w:fill="auto"/>
          </w:tcPr>
          <w:p w14:paraId="771C6421" w14:textId="77777777" w:rsidR="00753FE6" w:rsidRPr="005A1123" w:rsidRDefault="00753FE6" w:rsidP="00C90C16">
            <w:pPr>
              <w:jc w:val="center"/>
              <w:rPr>
                <w:ins w:id="2172" w:author="SEAN B FAIN" w:date="2019-04-25T11:40:00Z"/>
                <w:rFonts w:cs="Times New Roman"/>
              </w:rPr>
            </w:pPr>
            <w:ins w:id="2173" w:author="SEAN B FAIN" w:date="2019-04-25T11:40:00Z">
              <w:r w:rsidRPr="005A1123">
                <w:rPr>
                  <w:rFonts w:cs="Times New Roman"/>
                </w:rPr>
                <w:t>1.0 – 1.3</w:t>
              </w:r>
            </w:ins>
          </w:p>
        </w:tc>
        <w:tc>
          <w:tcPr>
            <w:tcW w:w="687" w:type="pct"/>
            <w:shd w:val="clear" w:color="auto" w:fill="auto"/>
          </w:tcPr>
          <w:p w14:paraId="173A4598" w14:textId="77777777" w:rsidR="00753FE6" w:rsidRPr="005A1123" w:rsidRDefault="00753FE6" w:rsidP="00C90C16">
            <w:pPr>
              <w:jc w:val="center"/>
              <w:rPr>
                <w:ins w:id="2174" w:author="SEAN B FAIN" w:date="2019-04-25T11:40:00Z"/>
                <w:rFonts w:cs="Times New Roman"/>
              </w:rPr>
            </w:pPr>
            <w:ins w:id="2175" w:author="SEAN B FAIN" w:date="2019-04-25T11:40:00Z">
              <w:r w:rsidRPr="005A1123">
                <w:rPr>
                  <w:rFonts w:cs="Times New Roman"/>
                </w:rPr>
                <w:t>1.2</w:t>
              </w:r>
            </w:ins>
          </w:p>
        </w:tc>
        <w:tc>
          <w:tcPr>
            <w:tcW w:w="1209" w:type="pct"/>
            <w:shd w:val="clear" w:color="auto" w:fill="auto"/>
          </w:tcPr>
          <w:p w14:paraId="318C9895" w14:textId="77777777" w:rsidR="00753FE6" w:rsidRPr="005A1123" w:rsidRDefault="00753FE6" w:rsidP="00C90C16">
            <w:pPr>
              <w:jc w:val="center"/>
              <w:rPr>
                <w:ins w:id="2176" w:author="SEAN B FAIN" w:date="2019-04-25T11:40:00Z"/>
                <w:rFonts w:cs="Times New Roman"/>
              </w:rPr>
            </w:pPr>
            <w:ins w:id="2177" w:author="SEAN B FAIN" w:date="2019-04-25T11:40:00Z">
              <w:r w:rsidRPr="005A1123">
                <w:rPr>
                  <w:rFonts w:cs="Times New Roman"/>
                </w:rPr>
                <w:t>1.0 – 1.3</w:t>
              </w:r>
            </w:ins>
          </w:p>
        </w:tc>
      </w:tr>
      <w:tr w:rsidR="00753FE6" w:rsidRPr="00D22492" w14:paraId="19BC9727" w14:textId="77777777" w:rsidTr="00C90C16">
        <w:trPr>
          <w:ins w:id="2178" w:author="SEAN B FAIN" w:date="2019-04-25T11:40:00Z"/>
        </w:trPr>
        <w:tc>
          <w:tcPr>
            <w:tcW w:w="1207" w:type="pct"/>
          </w:tcPr>
          <w:p w14:paraId="4B6DCAD3" w14:textId="77777777" w:rsidR="00753FE6" w:rsidRPr="005A1123" w:rsidRDefault="00753FE6" w:rsidP="00C90C16">
            <w:pPr>
              <w:ind w:left="288"/>
              <w:jc w:val="both"/>
              <w:rPr>
                <w:ins w:id="2179" w:author="SEAN B FAIN" w:date="2019-04-25T11:40:00Z"/>
                <w:rFonts w:cs="Times New Roman"/>
              </w:rPr>
            </w:pPr>
            <w:ins w:id="2180" w:author="SEAN B FAIN" w:date="2019-04-25T11:40:00Z">
              <w:r w:rsidRPr="005A1123">
                <w:rPr>
                  <w:rFonts w:cs="Times New Roman"/>
                </w:rPr>
                <w:t>Vendor 6</w:t>
              </w:r>
            </w:ins>
          </w:p>
        </w:tc>
        <w:tc>
          <w:tcPr>
            <w:tcW w:w="687" w:type="pct"/>
            <w:shd w:val="clear" w:color="auto" w:fill="auto"/>
          </w:tcPr>
          <w:p w14:paraId="4E0AE907" w14:textId="77777777" w:rsidR="00753FE6" w:rsidRPr="005A1123" w:rsidRDefault="00753FE6" w:rsidP="00C90C16">
            <w:pPr>
              <w:jc w:val="center"/>
              <w:rPr>
                <w:ins w:id="2181" w:author="SEAN B FAIN" w:date="2019-04-25T11:40:00Z"/>
                <w:rFonts w:cs="Times New Roman"/>
              </w:rPr>
            </w:pPr>
            <w:ins w:id="2182" w:author="SEAN B FAIN" w:date="2019-04-25T11:40:00Z">
              <w:r w:rsidRPr="005A1123">
                <w:rPr>
                  <w:rFonts w:cs="Times New Roman"/>
                </w:rPr>
                <w:t>1.5</w:t>
              </w:r>
            </w:ins>
          </w:p>
        </w:tc>
        <w:tc>
          <w:tcPr>
            <w:tcW w:w="1210" w:type="pct"/>
            <w:shd w:val="clear" w:color="auto" w:fill="auto"/>
          </w:tcPr>
          <w:p w14:paraId="139A8C5C" w14:textId="77777777" w:rsidR="00753FE6" w:rsidRPr="005A1123" w:rsidRDefault="00753FE6" w:rsidP="00C90C16">
            <w:pPr>
              <w:jc w:val="center"/>
              <w:rPr>
                <w:ins w:id="2183" w:author="SEAN B FAIN" w:date="2019-04-25T11:40:00Z"/>
                <w:rFonts w:cs="Times New Roman"/>
              </w:rPr>
            </w:pPr>
            <w:ins w:id="2184" w:author="SEAN B FAIN" w:date="2019-04-25T11:40:00Z">
              <w:r w:rsidRPr="005A1123">
                <w:rPr>
                  <w:rFonts w:cs="Times New Roman"/>
                </w:rPr>
                <w:t>1.2 – 1.8</w:t>
              </w:r>
            </w:ins>
          </w:p>
        </w:tc>
        <w:tc>
          <w:tcPr>
            <w:tcW w:w="687" w:type="pct"/>
            <w:shd w:val="clear" w:color="auto" w:fill="auto"/>
          </w:tcPr>
          <w:p w14:paraId="2B075E98" w14:textId="77777777" w:rsidR="00753FE6" w:rsidRPr="005A1123" w:rsidRDefault="00753FE6" w:rsidP="00C90C16">
            <w:pPr>
              <w:jc w:val="center"/>
              <w:rPr>
                <w:ins w:id="2185" w:author="SEAN B FAIN" w:date="2019-04-25T11:40:00Z"/>
                <w:rFonts w:cs="Times New Roman"/>
              </w:rPr>
            </w:pPr>
            <w:ins w:id="2186" w:author="SEAN B FAIN" w:date="2019-04-25T11:40:00Z">
              <w:r w:rsidRPr="005A1123">
                <w:rPr>
                  <w:rFonts w:cs="Times New Roman"/>
                </w:rPr>
                <w:t>1.5</w:t>
              </w:r>
            </w:ins>
          </w:p>
        </w:tc>
        <w:tc>
          <w:tcPr>
            <w:tcW w:w="1209" w:type="pct"/>
            <w:shd w:val="clear" w:color="auto" w:fill="auto"/>
          </w:tcPr>
          <w:p w14:paraId="54C4B766" w14:textId="77777777" w:rsidR="00753FE6" w:rsidRPr="005A1123" w:rsidRDefault="00753FE6" w:rsidP="00C90C16">
            <w:pPr>
              <w:jc w:val="center"/>
              <w:rPr>
                <w:ins w:id="2187" w:author="SEAN B FAIN" w:date="2019-04-25T11:40:00Z"/>
                <w:rFonts w:cs="Times New Roman"/>
              </w:rPr>
            </w:pPr>
            <w:ins w:id="2188" w:author="SEAN B FAIN" w:date="2019-04-25T11:40:00Z">
              <w:r w:rsidRPr="005A1123">
                <w:rPr>
                  <w:rFonts w:cs="Times New Roman"/>
                </w:rPr>
                <w:t>1.2 – 1.8</w:t>
              </w:r>
            </w:ins>
          </w:p>
        </w:tc>
      </w:tr>
      <w:tr w:rsidR="00753FE6" w:rsidRPr="00D22492" w14:paraId="318245E9" w14:textId="77777777" w:rsidTr="00C90C16">
        <w:trPr>
          <w:ins w:id="2189" w:author="SEAN B FAIN" w:date="2019-04-25T11:40:00Z"/>
        </w:trPr>
        <w:tc>
          <w:tcPr>
            <w:tcW w:w="1207" w:type="pct"/>
          </w:tcPr>
          <w:p w14:paraId="72FF7780" w14:textId="77777777" w:rsidR="00753FE6" w:rsidRPr="005A1123" w:rsidRDefault="00753FE6" w:rsidP="00C90C16">
            <w:pPr>
              <w:ind w:left="288"/>
              <w:jc w:val="both"/>
              <w:rPr>
                <w:ins w:id="2190" w:author="SEAN B FAIN" w:date="2019-04-25T11:40:00Z"/>
                <w:rFonts w:cs="Times New Roman"/>
              </w:rPr>
            </w:pPr>
            <w:ins w:id="2191" w:author="SEAN B FAIN" w:date="2019-04-25T11:40:00Z">
              <w:r w:rsidRPr="005A1123">
                <w:rPr>
                  <w:rFonts w:cs="Times New Roman"/>
                </w:rPr>
                <w:t>Vendor 7</w:t>
              </w:r>
            </w:ins>
          </w:p>
        </w:tc>
        <w:tc>
          <w:tcPr>
            <w:tcW w:w="687" w:type="pct"/>
            <w:shd w:val="clear" w:color="auto" w:fill="auto"/>
          </w:tcPr>
          <w:p w14:paraId="4D985C84" w14:textId="77777777" w:rsidR="00753FE6" w:rsidRPr="005A1123" w:rsidRDefault="00753FE6" w:rsidP="00C90C16">
            <w:pPr>
              <w:jc w:val="center"/>
              <w:rPr>
                <w:ins w:id="2192" w:author="SEAN B FAIN" w:date="2019-04-25T11:40:00Z"/>
                <w:rFonts w:cs="Times New Roman"/>
              </w:rPr>
            </w:pPr>
            <w:ins w:id="2193" w:author="SEAN B FAIN" w:date="2019-04-25T11:40:00Z">
              <w:r w:rsidRPr="005A1123">
                <w:rPr>
                  <w:rFonts w:cs="Times New Roman"/>
                </w:rPr>
                <w:t>0.9</w:t>
              </w:r>
            </w:ins>
          </w:p>
        </w:tc>
        <w:tc>
          <w:tcPr>
            <w:tcW w:w="1210" w:type="pct"/>
            <w:shd w:val="clear" w:color="auto" w:fill="auto"/>
          </w:tcPr>
          <w:p w14:paraId="692206E6" w14:textId="77777777" w:rsidR="00753FE6" w:rsidRPr="005A1123" w:rsidRDefault="00753FE6" w:rsidP="00C90C16">
            <w:pPr>
              <w:jc w:val="center"/>
              <w:rPr>
                <w:ins w:id="2194" w:author="SEAN B FAIN" w:date="2019-04-25T11:40:00Z"/>
                <w:rFonts w:cs="Times New Roman"/>
              </w:rPr>
            </w:pPr>
            <w:ins w:id="2195" w:author="SEAN B FAIN" w:date="2019-04-25T11:40:00Z">
              <w:r w:rsidRPr="005A1123">
                <w:rPr>
                  <w:rFonts w:cs="Times New Roman"/>
                </w:rPr>
                <w:t>0.7 – 1.0</w:t>
              </w:r>
            </w:ins>
          </w:p>
        </w:tc>
        <w:tc>
          <w:tcPr>
            <w:tcW w:w="687" w:type="pct"/>
            <w:shd w:val="clear" w:color="auto" w:fill="auto"/>
          </w:tcPr>
          <w:p w14:paraId="596F8251" w14:textId="77777777" w:rsidR="00753FE6" w:rsidRPr="005A1123" w:rsidRDefault="00753FE6" w:rsidP="00C90C16">
            <w:pPr>
              <w:jc w:val="center"/>
              <w:rPr>
                <w:ins w:id="2196" w:author="SEAN B FAIN" w:date="2019-04-25T11:40:00Z"/>
                <w:rFonts w:cs="Times New Roman"/>
              </w:rPr>
            </w:pPr>
            <w:ins w:id="2197" w:author="SEAN B FAIN" w:date="2019-04-25T11:40:00Z">
              <w:r w:rsidRPr="005A1123">
                <w:rPr>
                  <w:rFonts w:cs="Times New Roman"/>
                </w:rPr>
                <w:t>0.9</w:t>
              </w:r>
            </w:ins>
          </w:p>
        </w:tc>
        <w:tc>
          <w:tcPr>
            <w:tcW w:w="1209" w:type="pct"/>
            <w:shd w:val="clear" w:color="auto" w:fill="auto"/>
          </w:tcPr>
          <w:p w14:paraId="25E73252" w14:textId="77777777" w:rsidR="00753FE6" w:rsidRPr="005A1123" w:rsidRDefault="00753FE6" w:rsidP="00C90C16">
            <w:pPr>
              <w:jc w:val="center"/>
              <w:rPr>
                <w:ins w:id="2198" w:author="SEAN B FAIN" w:date="2019-04-25T11:40:00Z"/>
                <w:rFonts w:cs="Times New Roman"/>
              </w:rPr>
            </w:pPr>
            <w:ins w:id="2199" w:author="SEAN B FAIN" w:date="2019-04-25T11:40:00Z">
              <w:r w:rsidRPr="005A1123">
                <w:rPr>
                  <w:rFonts w:cs="Times New Roman"/>
                </w:rPr>
                <w:t>0.7 – 1.0</w:t>
              </w:r>
            </w:ins>
          </w:p>
        </w:tc>
      </w:tr>
      <w:tr w:rsidR="00753FE6" w:rsidRPr="00D22492" w14:paraId="0283BD8B" w14:textId="77777777" w:rsidTr="00C90C16">
        <w:trPr>
          <w:ins w:id="2200" w:author="SEAN B FAIN" w:date="2019-04-25T11:40:00Z"/>
        </w:trPr>
        <w:tc>
          <w:tcPr>
            <w:tcW w:w="1207" w:type="pct"/>
          </w:tcPr>
          <w:p w14:paraId="6DC0D87A" w14:textId="77777777" w:rsidR="00753FE6" w:rsidRPr="005A1123" w:rsidRDefault="00753FE6" w:rsidP="00C90C16">
            <w:pPr>
              <w:ind w:left="288"/>
              <w:jc w:val="both"/>
              <w:rPr>
                <w:ins w:id="2201" w:author="SEAN B FAIN" w:date="2019-04-25T11:40:00Z"/>
                <w:rFonts w:cs="Times New Roman"/>
              </w:rPr>
            </w:pPr>
            <w:ins w:id="2202" w:author="SEAN B FAIN" w:date="2019-04-25T11:40:00Z">
              <w:r w:rsidRPr="005A1123">
                <w:rPr>
                  <w:rFonts w:cs="Times New Roman"/>
                </w:rPr>
                <w:t>Vendor 9</w:t>
              </w:r>
            </w:ins>
          </w:p>
        </w:tc>
        <w:tc>
          <w:tcPr>
            <w:tcW w:w="687" w:type="pct"/>
            <w:shd w:val="clear" w:color="auto" w:fill="auto"/>
          </w:tcPr>
          <w:p w14:paraId="1A3DC28C" w14:textId="77777777" w:rsidR="00753FE6" w:rsidRPr="005A1123" w:rsidRDefault="00753FE6" w:rsidP="00C90C16">
            <w:pPr>
              <w:jc w:val="center"/>
              <w:rPr>
                <w:ins w:id="2203" w:author="SEAN B FAIN" w:date="2019-04-25T11:40:00Z"/>
                <w:rFonts w:cs="Times New Roman"/>
              </w:rPr>
            </w:pPr>
            <w:ins w:id="2204" w:author="SEAN B FAIN" w:date="2019-04-25T11:40:00Z">
              <w:r w:rsidRPr="005A1123">
                <w:rPr>
                  <w:rFonts w:cs="Times New Roman"/>
                </w:rPr>
                <w:t>1.2</w:t>
              </w:r>
            </w:ins>
          </w:p>
        </w:tc>
        <w:tc>
          <w:tcPr>
            <w:tcW w:w="1210" w:type="pct"/>
            <w:shd w:val="clear" w:color="auto" w:fill="auto"/>
          </w:tcPr>
          <w:p w14:paraId="4E5D4302" w14:textId="77777777" w:rsidR="00753FE6" w:rsidRPr="005A1123" w:rsidRDefault="00753FE6" w:rsidP="00C90C16">
            <w:pPr>
              <w:jc w:val="center"/>
              <w:rPr>
                <w:ins w:id="2205" w:author="SEAN B FAIN" w:date="2019-04-25T11:40:00Z"/>
                <w:rFonts w:cs="Times New Roman"/>
              </w:rPr>
            </w:pPr>
            <w:ins w:id="2206" w:author="SEAN B FAIN" w:date="2019-04-25T11:40:00Z">
              <w:r w:rsidRPr="005A1123">
                <w:rPr>
                  <w:rFonts w:cs="Times New Roman"/>
                </w:rPr>
                <w:t>1.0 – 1.4</w:t>
              </w:r>
            </w:ins>
          </w:p>
        </w:tc>
        <w:tc>
          <w:tcPr>
            <w:tcW w:w="687" w:type="pct"/>
            <w:shd w:val="clear" w:color="auto" w:fill="auto"/>
          </w:tcPr>
          <w:p w14:paraId="6AE08EDF" w14:textId="77777777" w:rsidR="00753FE6" w:rsidRPr="005A1123" w:rsidRDefault="00753FE6" w:rsidP="00C90C16">
            <w:pPr>
              <w:jc w:val="center"/>
              <w:rPr>
                <w:ins w:id="2207" w:author="SEAN B FAIN" w:date="2019-04-25T11:40:00Z"/>
                <w:rFonts w:cs="Times New Roman"/>
              </w:rPr>
            </w:pPr>
            <w:ins w:id="2208" w:author="SEAN B FAIN" w:date="2019-04-25T11:40:00Z">
              <w:r w:rsidRPr="005A1123">
                <w:rPr>
                  <w:rFonts w:cs="Times New Roman"/>
                </w:rPr>
                <w:t>1.2</w:t>
              </w:r>
            </w:ins>
          </w:p>
        </w:tc>
        <w:tc>
          <w:tcPr>
            <w:tcW w:w="1209" w:type="pct"/>
            <w:shd w:val="clear" w:color="auto" w:fill="auto"/>
          </w:tcPr>
          <w:p w14:paraId="43D5F779" w14:textId="77777777" w:rsidR="00753FE6" w:rsidRPr="005A1123" w:rsidRDefault="00753FE6" w:rsidP="00C90C16">
            <w:pPr>
              <w:jc w:val="center"/>
              <w:rPr>
                <w:ins w:id="2209" w:author="SEAN B FAIN" w:date="2019-04-25T11:40:00Z"/>
                <w:rFonts w:cs="Times New Roman"/>
              </w:rPr>
            </w:pPr>
            <w:ins w:id="2210" w:author="SEAN B FAIN" w:date="2019-04-25T11:40:00Z">
              <w:r w:rsidRPr="005A1123">
                <w:rPr>
                  <w:rFonts w:cs="Times New Roman"/>
                </w:rPr>
                <w:t>1.0 – 1.4</w:t>
              </w:r>
            </w:ins>
          </w:p>
        </w:tc>
      </w:tr>
      <w:tr w:rsidR="00753FE6" w:rsidRPr="00D22492" w14:paraId="31015E52" w14:textId="77777777" w:rsidTr="00C90C16">
        <w:trPr>
          <w:ins w:id="2211" w:author="SEAN B FAIN" w:date="2019-04-25T11:40:00Z"/>
        </w:trPr>
        <w:tc>
          <w:tcPr>
            <w:tcW w:w="1207" w:type="pct"/>
          </w:tcPr>
          <w:p w14:paraId="130B3625" w14:textId="77777777" w:rsidR="00753FE6" w:rsidRPr="005A1123" w:rsidRDefault="00753FE6" w:rsidP="00C90C16">
            <w:pPr>
              <w:jc w:val="both"/>
              <w:rPr>
                <w:ins w:id="2212" w:author="SEAN B FAIN" w:date="2019-04-25T11:40:00Z"/>
                <w:rFonts w:cs="Times New Roman"/>
              </w:rPr>
            </w:pPr>
            <w:ins w:id="2213" w:author="SEAN B FAIN" w:date="2019-04-25T11:40:00Z">
              <w:r w:rsidRPr="005A1123">
                <w:rPr>
                  <w:rFonts w:cs="Times New Roman"/>
                </w:rPr>
                <w:t>Perc15 (HU)</w:t>
              </w:r>
            </w:ins>
          </w:p>
        </w:tc>
        <w:tc>
          <w:tcPr>
            <w:tcW w:w="687" w:type="pct"/>
            <w:shd w:val="clear" w:color="auto" w:fill="auto"/>
          </w:tcPr>
          <w:p w14:paraId="3028E936" w14:textId="77777777" w:rsidR="00753FE6" w:rsidRPr="005A1123" w:rsidRDefault="00753FE6" w:rsidP="00C90C16">
            <w:pPr>
              <w:jc w:val="center"/>
              <w:rPr>
                <w:ins w:id="2214" w:author="SEAN B FAIN" w:date="2019-04-25T11:40:00Z"/>
                <w:rFonts w:cs="Times New Roman"/>
              </w:rPr>
            </w:pPr>
          </w:p>
        </w:tc>
        <w:tc>
          <w:tcPr>
            <w:tcW w:w="1210" w:type="pct"/>
            <w:shd w:val="clear" w:color="auto" w:fill="auto"/>
          </w:tcPr>
          <w:p w14:paraId="2C8776D7" w14:textId="77777777" w:rsidR="00753FE6" w:rsidRPr="005A1123" w:rsidRDefault="00753FE6" w:rsidP="00C90C16">
            <w:pPr>
              <w:jc w:val="center"/>
              <w:rPr>
                <w:ins w:id="2215" w:author="SEAN B FAIN" w:date="2019-04-25T11:40:00Z"/>
                <w:rFonts w:cs="Times New Roman"/>
              </w:rPr>
            </w:pPr>
          </w:p>
        </w:tc>
        <w:tc>
          <w:tcPr>
            <w:tcW w:w="687" w:type="pct"/>
            <w:shd w:val="clear" w:color="auto" w:fill="auto"/>
          </w:tcPr>
          <w:p w14:paraId="63E6CEC0" w14:textId="77777777" w:rsidR="00753FE6" w:rsidRPr="005A1123" w:rsidRDefault="00753FE6" w:rsidP="00C90C16">
            <w:pPr>
              <w:jc w:val="center"/>
              <w:rPr>
                <w:ins w:id="2216" w:author="SEAN B FAIN" w:date="2019-04-25T11:40:00Z"/>
                <w:rFonts w:cs="Times New Roman"/>
              </w:rPr>
            </w:pPr>
          </w:p>
        </w:tc>
        <w:tc>
          <w:tcPr>
            <w:tcW w:w="1209" w:type="pct"/>
            <w:shd w:val="clear" w:color="auto" w:fill="auto"/>
          </w:tcPr>
          <w:p w14:paraId="289681E1" w14:textId="77777777" w:rsidR="00753FE6" w:rsidRPr="005A1123" w:rsidRDefault="00753FE6" w:rsidP="00C90C16">
            <w:pPr>
              <w:jc w:val="center"/>
              <w:rPr>
                <w:ins w:id="2217" w:author="SEAN B FAIN" w:date="2019-04-25T11:40:00Z"/>
                <w:rFonts w:cs="Times New Roman"/>
              </w:rPr>
            </w:pPr>
          </w:p>
        </w:tc>
      </w:tr>
      <w:tr w:rsidR="00753FE6" w:rsidRPr="00D22492" w14:paraId="2D1C332F" w14:textId="77777777" w:rsidTr="00C90C16">
        <w:trPr>
          <w:ins w:id="2218" w:author="SEAN B FAIN" w:date="2019-04-25T11:40:00Z"/>
        </w:trPr>
        <w:tc>
          <w:tcPr>
            <w:tcW w:w="1207" w:type="pct"/>
          </w:tcPr>
          <w:p w14:paraId="1C8C3181" w14:textId="77777777" w:rsidR="00753FE6" w:rsidRPr="005A1123" w:rsidRDefault="00753FE6" w:rsidP="00C90C16">
            <w:pPr>
              <w:ind w:left="288"/>
              <w:jc w:val="both"/>
              <w:rPr>
                <w:ins w:id="2219" w:author="SEAN B FAIN" w:date="2019-04-25T11:40:00Z"/>
                <w:rFonts w:cs="Times New Roman"/>
              </w:rPr>
            </w:pPr>
            <w:ins w:id="2220" w:author="SEAN B FAIN" w:date="2019-04-25T11:40:00Z">
              <w:r w:rsidRPr="005A1123">
                <w:rPr>
                  <w:rFonts w:cs="Times New Roman"/>
                </w:rPr>
                <w:t>Total</w:t>
              </w:r>
            </w:ins>
          </w:p>
        </w:tc>
        <w:tc>
          <w:tcPr>
            <w:tcW w:w="687" w:type="pct"/>
            <w:shd w:val="clear" w:color="auto" w:fill="auto"/>
          </w:tcPr>
          <w:p w14:paraId="4953E0CE" w14:textId="77777777" w:rsidR="00753FE6" w:rsidRPr="005A1123" w:rsidRDefault="00753FE6" w:rsidP="00C90C16">
            <w:pPr>
              <w:jc w:val="center"/>
              <w:rPr>
                <w:ins w:id="2221" w:author="SEAN B FAIN" w:date="2019-04-25T11:40:00Z"/>
                <w:rFonts w:cs="Times New Roman"/>
              </w:rPr>
            </w:pPr>
            <w:ins w:id="2222" w:author="SEAN B FAIN" w:date="2019-04-25T11:40:00Z">
              <w:r w:rsidRPr="005A1123">
                <w:rPr>
                  <w:rFonts w:cs="Times New Roman"/>
                </w:rPr>
                <w:t>1.8</w:t>
              </w:r>
            </w:ins>
          </w:p>
        </w:tc>
        <w:tc>
          <w:tcPr>
            <w:tcW w:w="1210" w:type="pct"/>
            <w:shd w:val="clear" w:color="auto" w:fill="auto"/>
          </w:tcPr>
          <w:p w14:paraId="31E4087E" w14:textId="77777777" w:rsidR="00753FE6" w:rsidRPr="005A1123" w:rsidRDefault="00753FE6" w:rsidP="00C90C16">
            <w:pPr>
              <w:jc w:val="center"/>
              <w:rPr>
                <w:ins w:id="2223" w:author="SEAN B FAIN" w:date="2019-04-25T11:40:00Z"/>
                <w:rFonts w:cs="Times New Roman"/>
              </w:rPr>
            </w:pPr>
            <w:ins w:id="2224" w:author="SEAN B FAIN" w:date="2019-04-25T11:40:00Z">
              <w:r w:rsidRPr="005A1123">
                <w:rPr>
                  <w:rFonts w:cs="Times New Roman"/>
                </w:rPr>
                <w:t>1.6 – 2.0</w:t>
              </w:r>
            </w:ins>
          </w:p>
        </w:tc>
        <w:tc>
          <w:tcPr>
            <w:tcW w:w="687" w:type="pct"/>
            <w:shd w:val="clear" w:color="auto" w:fill="auto"/>
          </w:tcPr>
          <w:p w14:paraId="14269275" w14:textId="77777777" w:rsidR="00753FE6" w:rsidRPr="005A1123" w:rsidRDefault="00753FE6" w:rsidP="00C90C16">
            <w:pPr>
              <w:jc w:val="center"/>
              <w:rPr>
                <w:ins w:id="2225" w:author="SEAN B FAIN" w:date="2019-04-25T11:40:00Z"/>
                <w:rFonts w:cs="Times New Roman"/>
              </w:rPr>
            </w:pPr>
            <w:ins w:id="2226" w:author="SEAN B FAIN" w:date="2019-04-25T11:40:00Z">
              <w:r w:rsidRPr="005A1123">
                <w:rPr>
                  <w:rFonts w:cs="Times New Roman"/>
                </w:rPr>
                <w:t>1.8</w:t>
              </w:r>
            </w:ins>
          </w:p>
        </w:tc>
        <w:tc>
          <w:tcPr>
            <w:tcW w:w="1209" w:type="pct"/>
            <w:shd w:val="clear" w:color="auto" w:fill="auto"/>
          </w:tcPr>
          <w:p w14:paraId="26CD4D53" w14:textId="77777777" w:rsidR="00753FE6" w:rsidRPr="005A1123" w:rsidRDefault="00753FE6" w:rsidP="00C90C16">
            <w:pPr>
              <w:jc w:val="center"/>
              <w:rPr>
                <w:ins w:id="2227" w:author="SEAN B FAIN" w:date="2019-04-25T11:40:00Z"/>
                <w:rFonts w:cs="Times New Roman"/>
              </w:rPr>
            </w:pPr>
            <w:ins w:id="2228" w:author="SEAN B FAIN" w:date="2019-04-25T11:40:00Z">
              <w:r w:rsidRPr="005A1123">
                <w:rPr>
                  <w:rFonts w:cs="Times New Roman"/>
                </w:rPr>
                <w:t>1.6 – 2.1</w:t>
              </w:r>
            </w:ins>
          </w:p>
        </w:tc>
      </w:tr>
      <w:tr w:rsidR="00753FE6" w:rsidRPr="00D22492" w14:paraId="4DDF9276" w14:textId="77777777" w:rsidTr="00C90C16">
        <w:trPr>
          <w:ins w:id="2229" w:author="SEAN B FAIN" w:date="2019-04-25T11:40:00Z"/>
        </w:trPr>
        <w:tc>
          <w:tcPr>
            <w:tcW w:w="1207" w:type="pct"/>
          </w:tcPr>
          <w:p w14:paraId="2DE4573C" w14:textId="77777777" w:rsidR="00753FE6" w:rsidRPr="005A1123" w:rsidRDefault="00753FE6" w:rsidP="00C90C16">
            <w:pPr>
              <w:ind w:left="288"/>
              <w:jc w:val="both"/>
              <w:rPr>
                <w:ins w:id="2230" w:author="SEAN B FAIN" w:date="2019-04-25T11:40:00Z"/>
                <w:rFonts w:cs="Times New Roman"/>
              </w:rPr>
            </w:pPr>
            <w:ins w:id="2231" w:author="SEAN B FAIN" w:date="2019-04-25T11:40:00Z">
              <w:r w:rsidRPr="005A1123">
                <w:rPr>
                  <w:rFonts w:cs="Times New Roman"/>
                </w:rPr>
                <w:t>Vendor 1</w:t>
              </w:r>
            </w:ins>
          </w:p>
        </w:tc>
        <w:tc>
          <w:tcPr>
            <w:tcW w:w="687" w:type="pct"/>
            <w:shd w:val="clear" w:color="auto" w:fill="auto"/>
          </w:tcPr>
          <w:p w14:paraId="2BF36560" w14:textId="77777777" w:rsidR="00753FE6" w:rsidRPr="005A1123" w:rsidRDefault="00753FE6" w:rsidP="00C90C16">
            <w:pPr>
              <w:jc w:val="center"/>
              <w:rPr>
                <w:ins w:id="2232" w:author="SEAN B FAIN" w:date="2019-04-25T11:40:00Z"/>
                <w:rFonts w:cs="Times New Roman"/>
              </w:rPr>
            </w:pPr>
            <w:ins w:id="2233" w:author="SEAN B FAIN" w:date="2019-04-25T11:40:00Z">
              <w:r w:rsidRPr="005A1123">
                <w:rPr>
                  <w:rFonts w:cs="Times New Roman"/>
                </w:rPr>
                <w:t>1.6</w:t>
              </w:r>
            </w:ins>
          </w:p>
        </w:tc>
        <w:tc>
          <w:tcPr>
            <w:tcW w:w="1210" w:type="pct"/>
            <w:shd w:val="clear" w:color="auto" w:fill="auto"/>
          </w:tcPr>
          <w:p w14:paraId="3384DFC7" w14:textId="77777777" w:rsidR="00753FE6" w:rsidRPr="005A1123" w:rsidRDefault="00753FE6" w:rsidP="00C90C16">
            <w:pPr>
              <w:jc w:val="center"/>
              <w:rPr>
                <w:ins w:id="2234" w:author="SEAN B FAIN" w:date="2019-04-25T11:40:00Z"/>
                <w:rFonts w:cs="Times New Roman"/>
              </w:rPr>
            </w:pPr>
            <w:ins w:id="2235" w:author="SEAN B FAIN" w:date="2019-04-25T11:40:00Z">
              <w:r w:rsidRPr="005A1123">
                <w:rPr>
                  <w:rFonts w:cs="Times New Roman"/>
                </w:rPr>
                <w:t>1.4 – 1.9</w:t>
              </w:r>
            </w:ins>
          </w:p>
        </w:tc>
        <w:tc>
          <w:tcPr>
            <w:tcW w:w="687" w:type="pct"/>
            <w:shd w:val="clear" w:color="auto" w:fill="auto"/>
          </w:tcPr>
          <w:p w14:paraId="0B89AF36" w14:textId="77777777" w:rsidR="00753FE6" w:rsidRPr="005A1123" w:rsidRDefault="00753FE6" w:rsidP="00C90C16">
            <w:pPr>
              <w:jc w:val="center"/>
              <w:rPr>
                <w:ins w:id="2236" w:author="SEAN B FAIN" w:date="2019-04-25T11:40:00Z"/>
                <w:rFonts w:cs="Times New Roman"/>
              </w:rPr>
            </w:pPr>
            <w:ins w:id="2237" w:author="SEAN B FAIN" w:date="2019-04-25T11:40:00Z">
              <w:r w:rsidRPr="005A1123">
                <w:rPr>
                  <w:rFonts w:cs="Times New Roman"/>
                </w:rPr>
                <w:t>1.7</w:t>
              </w:r>
            </w:ins>
          </w:p>
        </w:tc>
        <w:tc>
          <w:tcPr>
            <w:tcW w:w="1209" w:type="pct"/>
            <w:shd w:val="clear" w:color="auto" w:fill="auto"/>
          </w:tcPr>
          <w:p w14:paraId="3C135CE5" w14:textId="77777777" w:rsidR="00753FE6" w:rsidRPr="005A1123" w:rsidRDefault="00753FE6" w:rsidP="00C90C16">
            <w:pPr>
              <w:jc w:val="center"/>
              <w:rPr>
                <w:ins w:id="2238" w:author="SEAN B FAIN" w:date="2019-04-25T11:40:00Z"/>
                <w:rFonts w:cs="Times New Roman"/>
              </w:rPr>
            </w:pPr>
            <w:ins w:id="2239" w:author="SEAN B FAIN" w:date="2019-04-25T11:40:00Z">
              <w:r w:rsidRPr="005A1123">
                <w:rPr>
                  <w:rFonts w:cs="Times New Roman"/>
                </w:rPr>
                <w:t>1.4 – 1.9</w:t>
              </w:r>
            </w:ins>
          </w:p>
        </w:tc>
      </w:tr>
      <w:tr w:rsidR="00753FE6" w:rsidRPr="00D22492" w14:paraId="74957E9A" w14:textId="77777777" w:rsidTr="00C90C16">
        <w:trPr>
          <w:ins w:id="2240" w:author="SEAN B FAIN" w:date="2019-04-25T11:40:00Z"/>
        </w:trPr>
        <w:tc>
          <w:tcPr>
            <w:tcW w:w="1207" w:type="pct"/>
          </w:tcPr>
          <w:p w14:paraId="15028778" w14:textId="77777777" w:rsidR="00753FE6" w:rsidRPr="005A1123" w:rsidRDefault="00753FE6" w:rsidP="00C90C16">
            <w:pPr>
              <w:ind w:left="288"/>
              <w:jc w:val="both"/>
              <w:rPr>
                <w:ins w:id="2241" w:author="SEAN B FAIN" w:date="2019-04-25T11:40:00Z"/>
                <w:rFonts w:cs="Times New Roman"/>
              </w:rPr>
            </w:pPr>
            <w:ins w:id="2242" w:author="SEAN B FAIN" w:date="2019-04-25T11:40:00Z">
              <w:r w:rsidRPr="005A1123">
                <w:rPr>
                  <w:rFonts w:cs="Times New Roman"/>
                </w:rPr>
                <w:t>Vendor 2</w:t>
              </w:r>
            </w:ins>
          </w:p>
        </w:tc>
        <w:tc>
          <w:tcPr>
            <w:tcW w:w="687" w:type="pct"/>
            <w:shd w:val="clear" w:color="auto" w:fill="auto"/>
          </w:tcPr>
          <w:p w14:paraId="1D13CED4" w14:textId="77777777" w:rsidR="00753FE6" w:rsidRPr="005A1123" w:rsidRDefault="00753FE6" w:rsidP="00C90C16">
            <w:pPr>
              <w:jc w:val="center"/>
              <w:rPr>
                <w:ins w:id="2243" w:author="SEAN B FAIN" w:date="2019-04-25T11:40:00Z"/>
                <w:rFonts w:cs="Times New Roman"/>
              </w:rPr>
            </w:pPr>
            <w:ins w:id="2244" w:author="SEAN B FAIN" w:date="2019-04-25T11:40:00Z">
              <w:r w:rsidRPr="005A1123">
                <w:rPr>
                  <w:rFonts w:cs="Times New Roman"/>
                </w:rPr>
                <w:t>1.5</w:t>
              </w:r>
            </w:ins>
          </w:p>
        </w:tc>
        <w:tc>
          <w:tcPr>
            <w:tcW w:w="1210" w:type="pct"/>
            <w:shd w:val="clear" w:color="auto" w:fill="auto"/>
          </w:tcPr>
          <w:p w14:paraId="1BF25264" w14:textId="77777777" w:rsidR="00753FE6" w:rsidRPr="005A1123" w:rsidRDefault="00753FE6" w:rsidP="00C90C16">
            <w:pPr>
              <w:jc w:val="center"/>
              <w:rPr>
                <w:ins w:id="2245" w:author="SEAN B FAIN" w:date="2019-04-25T11:40:00Z"/>
                <w:rFonts w:cs="Times New Roman"/>
              </w:rPr>
            </w:pPr>
            <w:ins w:id="2246" w:author="SEAN B FAIN" w:date="2019-04-25T11:40:00Z">
              <w:r w:rsidRPr="005A1123">
                <w:rPr>
                  <w:rFonts w:cs="Times New Roman"/>
                </w:rPr>
                <w:t>1.3 – 1.7</w:t>
              </w:r>
            </w:ins>
          </w:p>
        </w:tc>
        <w:tc>
          <w:tcPr>
            <w:tcW w:w="687" w:type="pct"/>
            <w:shd w:val="clear" w:color="auto" w:fill="auto"/>
          </w:tcPr>
          <w:p w14:paraId="3A4F82B9" w14:textId="77777777" w:rsidR="00753FE6" w:rsidRPr="005A1123" w:rsidRDefault="00753FE6" w:rsidP="00C90C16">
            <w:pPr>
              <w:jc w:val="center"/>
              <w:rPr>
                <w:ins w:id="2247" w:author="SEAN B FAIN" w:date="2019-04-25T11:40:00Z"/>
                <w:rFonts w:cs="Times New Roman"/>
              </w:rPr>
            </w:pPr>
            <w:ins w:id="2248" w:author="SEAN B FAIN" w:date="2019-04-25T11:40:00Z">
              <w:r w:rsidRPr="005A1123">
                <w:rPr>
                  <w:rFonts w:cs="Times New Roman"/>
                </w:rPr>
                <w:t>1.6</w:t>
              </w:r>
            </w:ins>
          </w:p>
        </w:tc>
        <w:tc>
          <w:tcPr>
            <w:tcW w:w="1209" w:type="pct"/>
            <w:shd w:val="clear" w:color="auto" w:fill="auto"/>
          </w:tcPr>
          <w:p w14:paraId="1756B61F" w14:textId="77777777" w:rsidR="00753FE6" w:rsidRPr="005A1123" w:rsidRDefault="00753FE6" w:rsidP="00C90C16">
            <w:pPr>
              <w:jc w:val="center"/>
              <w:rPr>
                <w:ins w:id="2249" w:author="SEAN B FAIN" w:date="2019-04-25T11:40:00Z"/>
                <w:rFonts w:cs="Times New Roman"/>
              </w:rPr>
            </w:pPr>
            <w:ins w:id="2250" w:author="SEAN B FAIN" w:date="2019-04-25T11:40:00Z">
              <w:r w:rsidRPr="005A1123">
                <w:rPr>
                  <w:rFonts w:cs="Times New Roman"/>
                </w:rPr>
                <w:t>1.3 – 1.8</w:t>
              </w:r>
            </w:ins>
          </w:p>
        </w:tc>
      </w:tr>
      <w:tr w:rsidR="00753FE6" w:rsidRPr="00D22492" w14:paraId="4D3CB829" w14:textId="77777777" w:rsidTr="00C90C16">
        <w:trPr>
          <w:ins w:id="2251" w:author="SEAN B FAIN" w:date="2019-04-25T11:40:00Z"/>
        </w:trPr>
        <w:tc>
          <w:tcPr>
            <w:tcW w:w="1207" w:type="pct"/>
          </w:tcPr>
          <w:p w14:paraId="2626D4C1" w14:textId="77777777" w:rsidR="00753FE6" w:rsidRPr="005A1123" w:rsidRDefault="00753FE6" w:rsidP="00C90C16">
            <w:pPr>
              <w:ind w:left="288"/>
              <w:jc w:val="both"/>
              <w:rPr>
                <w:ins w:id="2252" w:author="SEAN B FAIN" w:date="2019-04-25T11:40:00Z"/>
                <w:rFonts w:cs="Times New Roman"/>
              </w:rPr>
            </w:pPr>
            <w:ins w:id="2253" w:author="SEAN B FAIN" w:date="2019-04-25T11:40:00Z">
              <w:r w:rsidRPr="005A1123">
                <w:rPr>
                  <w:rFonts w:cs="Times New Roman"/>
                </w:rPr>
                <w:t>Vendor 3</w:t>
              </w:r>
            </w:ins>
          </w:p>
        </w:tc>
        <w:tc>
          <w:tcPr>
            <w:tcW w:w="687" w:type="pct"/>
            <w:shd w:val="clear" w:color="auto" w:fill="auto"/>
          </w:tcPr>
          <w:p w14:paraId="3ABCBEDD" w14:textId="77777777" w:rsidR="00753FE6" w:rsidRPr="005A1123" w:rsidRDefault="00753FE6" w:rsidP="00C90C16">
            <w:pPr>
              <w:jc w:val="center"/>
              <w:rPr>
                <w:ins w:id="2254" w:author="SEAN B FAIN" w:date="2019-04-25T11:40:00Z"/>
                <w:rFonts w:cs="Times New Roman"/>
              </w:rPr>
            </w:pPr>
            <w:ins w:id="2255" w:author="SEAN B FAIN" w:date="2019-04-25T11:40:00Z">
              <w:r w:rsidRPr="005A1123">
                <w:rPr>
                  <w:rFonts w:cs="Times New Roman"/>
                </w:rPr>
                <w:t>1.5</w:t>
              </w:r>
            </w:ins>
          </w:p>
        </w:tc>
        <w:tc>
          <w:tcPr>
            <w:tcW w:w="1210" w:type="pct"/>
            <w:shd w:val="clear" w:color="auto" w:fill="auto"/>
          </w:tcPr>
          <w:p w14:paraId="75F2FA73" w14:textId="77777777" w:rsidR="00753FE6" w:rsidRPr="005A1123" w:rsidRDefault="00753FE6" w:rsidP="00C90C16">
            <w:pPr>
              <w:jc w:val="center"/>
              <w:rPr>
                <w:ins w:id="2256" w:author="SEAN B FAIN" w:date="2019-04-25T11:40:00Z"/>
                <w:rFonts w:cs="Times New Roman"/>
              </w:rPr>
            </w:pPr>
            <w:ins w:id="2257" w:author="SEAN B FAIN" w:date="2019-04-25T11:40:00Z">
              <w:r w:rsidRPr="005A1123">
                <w:rPr>
                  <w:rFonts w:cs="Times New Roman"/>
                </w:rPr>
                <w:t>1.3 – 1.6</w:t>
              </w:r>
            </w:ins>
          </w:p>
        </w:tc>
        <w:tc>
          <w:tcPr>
            <w:tcW w:w="687" w:type="pct"/>
            <w:shd w:val="clear" w:color="auto" w:fill="auto"/>
          </w:tcPr>
          <w:p w14:paraId="057F09A3" w14:textId="77777777" w:rsidR="00753FE6" w:rsidRPr="005A1123" w:rsidRDefault="00753FE6" w:rsidP="00C90C16">
            <w:pPr>
              <w:jc w:val="center"/>
              <w:rPr>
                <w:ins w:id="2258" w:author="SEAN B FAIN" w:date="2019-04-25T11:40:00Z"/>
                <w:rFonts w:cs="Times New Roman"/>
              </w:rPr>
            </w:pPr>
            <w:ins w:id="2259" w:author="SEAN B FAIN" w:date="2019-04-25T11:40:00Z">
              <w:r w:rsidRPr="005A1123">
                <w:rPr>
                  <w:rFonts w:cs="Times New Roman"/>
                </w:rPr>
                <w:t>1.5</w:t>
              </w:r>
            </w:ins>
          </w:p>
        </w:tc>
        <w:tc>
          <w:tcPr>
            <w:tcW w:w="1209" w:type="pct"/>
            <w:shd w:val="clear" w:color="auto" w:fill="auto"/>
          </w:tcPr>
          <w:p w14:paraId="75A16F6E" w14:textId="77777777" w:rsidR="00753FE6" w:rsidRPr="005A1123" w:rsidRDefault="00753FE6" w:rsidP="00C90C16">
            <w:pPr>
              <w:jc w:val="center"/>
              <w:rPr>
                <w:ins w:id="2260" w:author="SEAN B FAIN" w:date="2019-04-25T11:40:00Z"/>
                <w:rFonts w:cs="Times New Roman"/>
              </w:rPr>
            </w:pPr>
            <w:ins w:id="2261" w:author="SEAN B FAIN" w:date="2019-04-25T11:40:00Z">
              <w:r w:rsidRPr="005A1123">
                <w:rPr>
                  <w:rFonts w:cs="Times New Roman"/>
                </w:rPr>
                <w:t>1.3 – 1.6</w:t>
              </w:r>
            </w:ins>
          </w:p>
        </w:tc>
      </w:tr>
      <w:tr w:rsidR="00753FE6" w:rsidRPr="00D22492" w14:paraId="1E04F3EE" w14:textId="77777777" w:rsidTr="00C90C16">
        <w:trPr>
          <w:ins w:id="2262" w:author="SEAN B FAIN" w:date="2019-04-25T11:40:00Z"/>
        </w:trPr>
        <w:tc>
          <w:tcPr>
            <w:tcW w:w="1207" w:type="pct"/>
          </w:tcPr>
          <w:p w14:paraId="2D71D7A2" w14:textId="77777777" w:rsidR="00753FE6" w:rsidRPr="005A1123" w:rsidRDefault="00753FE6" w:rsidP="00C90C16">
            <w:pPr>
              <w:ind w:left="288"/>
              <w:jc w:val="both"/>
              <w:rPr>
                <w:ins w:id="2263" w:author="SEAN B FAIN" w:date="2019-04-25T11:40:00Z"/>
                <w:rFonts w:cs="Times New Roman"/>
              </w:rPr>
            </w:pPr>
            <w:ins w:id="2264" w:author="SEAN B FAIN" w:date="2019-04-25T11:40:00Z">
              <w:r w:rsidRPr="005A1123">
                <w:rPr>
                  <w:rFonts w:cs="Times New Roman"/>
                </w:rPr>
                <w:t>Vendor 4</w:t>
              </w:r>
            </w:ins>
          </w:p>
        </w:tc>
        <w:tc>
          <w:tcPr>
            <w:tcW w:w="687" w:type="pct"/>
            <w:shd w:val="clear" w:color="auto" w:fill="auto"/>
          </w:tcPr>
          <w:p w14:paraId="036A3A6C" w14:textId="77777777" w:rsidR="00753FE6" w:rsidRPr="005A1123" w:rsidRDefault="00753FE6" w:rsidP="00C90C16">
            <w:pPr>
              <w:jc w:val="center"/>
              <w:rPr>
                <w:ins w:id="2265" w:author="SEAN B FAIN" w:date="2019-04-25T11:40:00Z"/>
                <w:rFonts w:cs="Times New Roman"/>
              </w:rPr>
            </w:pPr>
            <w:ins w:id="2266" w:author="SEAN B FAIN" w:date="2019-04-25T11:40:00Z">
              <w:r w:rsidRPr="005A1123">
                <w:rPr>
                  <w:rFonts w:cs="Times New Roman"/>
                </w:rPr>
                <w:t>2.3</w:t>
              </w:r>
            </w:ins>
          </w:p>
        </w:tc>
        <w:tc>
          <w:tcPr>
            <w:tcW w:w="1210" w:type="pct"/>
            <w:shd w:val="clear" w:color="auto" w:fill="auto"/>
          </w:tcPr>
          <w:p w14:paraId="1D4FE92C" w14:textId="77777777" w:rsidR="00753FE6" w:rsidRPr="005A1123" w:rsidRDefault="00753FE6" w:rsidP="00C90C16">
            <w:pPr>
              <w:jc w:val="center"/>
              <w:rPr>
                <w:ins w:id="2267" w:author="SEAN B FAIN" w:date="2019-04-25T11:40:00Z"/>
                <w:rFonts w:cs="Times New Roman"/>
              </w:rPr>
            </w:pPr>
            <w:ins w:id="2268" w:author="SEAN B FAIN" w:date="2019-04-25T11:40:00Z">
              <w:r w:rsidRPr="005A1123">
                <w:rPr>
                  <w:rFonts w:cs="Times New Roman"/>
                </w:rPr>
                <w:t>2.1 – 2.6</w:t>
              </w:r>
            </w:ins>
          </w:p>
        </w:tc>
        <w:tc>
          <w:tcPr>
            <w:tcW w:w="687" w:type="pct"/>
            <w:shd w:val="clear" w:color="auto" w:fill="auto"/>
          </w:tcPr>
          <w:p w14:paraId="1DB10FB5" w14:textId="77777777" w:rsidR="00753FE6" w:rsidRPr="005A1123" w:rsidRDefault="00753FE6" w:rsidP="00C90C16">
            <w:pPr>
              <w:jc w:val="center"/>
              <w:rPr>
                <w:ins w:id="2269" w:author="SEAN B FAIN" w:date="2019-04-25T11:40:00Z"/>
                <w:rFonts w:cs="Times New Roman"/>
              </w:rPr>
            </w:pPr>
            <w:ins w:id="2270" w:author="SEAN B FAIN" w:date="2019-04-25T11:40:00Z">
              <w:r w:rsidRPr="005A1123">
                <w:rPr>
                  <w:rFonts w:cs="Times New Roman"/>
                </w:rPr>
                <w:t>2.3</w:t>
              </w:r>
            </w:ins>
          </w:p>
        </w:tc>
        <w:tc>
          <w:tcPr>
            <w:tcW w:w="1209" w:type="pct"/>
            <w:shd w:val="clear" w:color="auto" w:fill="auto"/>
          </w:tcPr>
          <w:p w14:paraId="2CB45A9D" w14:textId="77777777" w:rsidR="00753FE6" w:rsidRPr="005A1123" w:rsidRDefault="00753FE6" w:rsidP="00C90C16">
            <w:pPr>
              <w:jc w:val="center"/>
              <w:rPr>
                <w:ins w:id="2271" w:author="SEAN B FAIN" w:date="2019-04-25T11:40:00Z"/>
                <w:rFonts w:cs="Times New Roman"/>
              </w:rPr>
            </w:pPr>
            <w:ins w:id="2272" w:author="SEAN B FAIN" w:date="2019-04-25T11:40:00Z">
              <w:r w:rsidRPr="005A1123">
                <w:rPr>
                  <w:rFonts w:cs="Times New Roman"/>
                </w:rPr>
                <w:t>2.1 – 2.6</w:t>
              </w:r>
            </w:ins>
          </w:p>
        </w:tc>
      </w:tr>
      <w:tr w:rsidR="00753FE6" w:rsidRPr="00D22492" w14:paraId="778DE054" w14:textId="77777777" w:rsidTr="00C90C16">
        <w:trPr>
          <w:ins w:id="2273" w:author="SEAN B FAIN" w:date="2019-04-25T11:40:00Z"/>
        </w:trPr>
        <w:tc>
          <w:tcPr>
            <w:tcW w:w="1207" w:type="pct"/>
          </w:tcPr>
          <w:p w14:paraId="3F0EC275" w14:textId="77777777" w:rsidR="00753FE6" w:rsidRPr="005A1123" w:rsidRDefault="00753FE6" w:rsidP="00C90C16">
            <w:pPr>
              <w:ind w:left="288"/>
              <w:jc w:val="both"/>
              <w:rPr>
                <w:ins w:id="2274" w:author="SEAN B FAIN" w:date="2019-04-25T11:40:00Z"/>
                <w:rFonts w:cs="Times New Roman"/>
              </w:rPr>
            </w:pPr>
            <w:ins w:id="2275" w:author="SEAN B FAIN" w:date="2019-04-25T11:40:00Z">
              <w:r w:rsidRPr="005A1123">
                <w:rPr>
                  <w:rFonts w:cs="Times New Roman"/>
                </w:rPr>
                <w:t>Vendor 5</w:t>
              </w:r>
            </w:ins>
          </w:p>
        </w:tc>
        <w:tc>
          <w:tcPr>
            <w:tcW w:w="687" w:type="pct"/>
            <w:shd w:val="clear" w:color="auto" w:fill="auto"/>
          </w:tcPr>
          <w:p w14:paraId="3446E9E8" w14:textId="77777777" w:rsidR="00753FE6" w:rsidRPr="005A1123" w:rsidRDefault="00753FE6" w:rsidP="00C90C16">
            <w:pPr>
              <w:jc w:val="center"/>
              <w:rPr>
                <w:ins w:id="2276" w:author="SEAN B FAIN" w:date="2019-04-25T11:40:00Z"/>
                <w:rFonts w:cs="Times New Roman"/>
              </w:rPr>
            </w:pPr>
            <w:ins w:id="2277" w:author="SEAN B FAIN" w:date="2019-04-25T11:40:00Z">
              <w:r w:rsidRPr="005A1123">
                <w:rPr>
                  <w:rFonts w:cs="Times New Roman"/>
                </w:rPr>
                <w:t>2.1</w:t>
              </w:r>
            </w:ins>
          </w:p>
        </w:tc>
        <w:tc>
          <w:tcPr>
            <w:tcW w:w="1210" w:type="pct"/>
            <w:shd w:val="clear" w:color="auto" w:fill="auto"/>
          </w:tcPr>
          <w:p w14:paraId="1F88363C" w14:textId="77777777" w:rsidR="00753FE6" w:rsidRPr="005A1123" w:rsidRDefault="00753FE6" w:rsidP="00C90C16">
            <w:pPr>
              <w:jc w:val="center"/>
              <w:rPr>
                <w:ins w:id="2278" w:author="SEAN B FAIN" w:date="2019-04-25T11:40:00Z"/>
                <w:rFonts w:cs="Times New Roman"/>
              </w:rPr>
            </w:pPr>
            <w:ins w:id="2279" w:author="SEAN B FAIN" w:date="2019-04-25T11:40:00Z">
              <w:r w:rsidRPr="005A1123">
                <w:rPr>
                  <w:rFonts w:cs="Times New Roman"/>
                </w:rPr>
                <w:t>1.9 – 2.3</w:t>
              </w:r>
            </w:ins>
          </w:p>
        </w:tc>
        <w:tc>
          <w:tcPr>
            <w:tcW w:w="687" w:type="pct"/>
            <w:shd w:val="clear" w:color="auto" w:fill="auto"/>
          </w:tcPr>
          <w:p w14:paraId="4795642D" w14:textId="77777777" w:rsidR="00753FE6" w:rsidRPr="005A1123" w:rsidRDefault="00753FE6" w:rsidP="00C90C16">
            <w:pPr>
              <w:jc w:val="center"/>
              <w:rPr>
                <w:ins w:id="2280" w:author="SEAN B FAIN" w:date="2019-04-25T11:40:00Z"/>
                <w:rFonts w:cs="Times New Roman"/>
              </w:rPr>
            </w:pPr>
            <w:ins w:id="2281" w:author="SEAN B FAIN" w:date="2019-04-25T11:40:00Z">
              <w:r w:rsidRPr="005A1123">
                <w:rPr>
                  <w:rFonts w:cs="Times New Roman"/>
                </w:rPr>
                <w:t>2.1</w:t>
              </w:r>
            </w:ins>
          </w:p>
        </w:tc>
        <w:tc>
          <w:tcPr>
            <w:tcW w:w="1209" w:type="pct"/>
            <w:shd w:val="clear" w:color="auto" w:fill="auto"/>
          </w:tcPr>
          <w:p w14:paraId="4930FE05" w14:textId="77777777" w:rsidR="00753FE6" w:rsidRPr="005A1123" w:rsidRDefault="00753FE6" w:rsidP="00C90C16">
            <w:pPr>
              <w:jc w:val="center"/>
              <w:rPr>
                <w:ins w:id="2282" w:author="SEAN B FAIN" w:date="2019-04-25T11:40:00Z"/>
                <w:rFonts w:cs="Times New Roman"/>
              </w:rPr>
            </w:pPr>
            <w:ins w:id="2283" w:author="SEAN B FAIN" w:date="2019-04-25T11:40:00Z">
              <w:r w:rsidRPr="005A1123">
                <w:rPr>
                  <w:rFonts w:cs="Times New Roman"/>
                </w:rPr>
                <w:t>1.9 – 2.3</w:t>
              </w:r>
            </w:ins>
          </w:p>
        </w:tc>
      </w:tr>
      <w:tr w:rsidR="00753FE6" w:rsidRPr="00D22492" w14:paraId="6796CC31" w14:textId="77777777" w:rsidTr="00C90C16">
        <w:trPr>
          <w:ins w:id="2284" w:author="SEAN B FAIN" w:date="2019-04-25T11:40:00Z"/>
        </w:trPr>
        <w:tc>
          <w:tcPr>
            <w:tcW w:w="1207" w:type="pct"/>
          </w:tcPr>
          <w:p w14:paraId="18E3E08B" w14:textId="77777777" w:rsidR="00753FE6" w:rsidRPr="005A1123" w:rsidRDefault="00753FE6" w:rsidP="00C90C16">
            <w:pPr>
              <w:ind w:left="288"/>
              <w:jc w:val="both"/>
              <w:rPr>
                <w:ins w:id="2285" w:author="SEAN B FAIN" w:date="2019-04-25T11:40:00Z"/>
                <w:rFonts w:cs="Times New Roman"/>
              </w:rPr>
            </w:pPr>
            <w:ins w:id="2286" w:author="SEAN B FAIN" w:date="2019-04-25T11:40:00Z">
              <w:r w:rsidRPr="005A1123">
                <w:rPr>
                  <w:rFonts w:cs="Times New Roman"/>
                </w:rPr>
                <w:t>Vendor 6</w:t>
              </w:r>
            </w:ins>
          </w:p>
        </w:tc>
        <w:tc>
          <w:tcPr>
            <w:tcW w:w="687" w:type="pct"/>
            <w:shd w:val="clear" w:color="auto" w:fill="auto"/>
          </w:tcPr>
          <w:p w14:paraId="7929E8DE" w14:textId="77777777" w:rsidR="00753FE6" w:rsidRPr="005A1123" w:rsidRDefault="00753FE6" w:rsidP="00C90C16">
            <w:pPr>
              <w:jc w:val="center"/>
              <w:rPr>
                <w:ins w:id="2287" w:author="SEAN B FAIN" w:date="2019-04-25T11:40:00Z"/>
                <w:rFonts w:cs="Times New Roman"/>
              </w:rPr>
            </w:pPr>
            <w:ins w:id="2288" w:author="SEAN B FAIN" w:date="2019-04-25T11:40:00Z">
              <w:r w:rsidRPr="005A1123">
                <w:rPr>
                  <w:rFonts w:cs="Times New Roman"/>
                </w:rPr>
                <w:t>2.0</w:t>
              </w:r>
            </w:ins>
          </w:p>
        </w:tc>
        <w:tc>
          <w:tcPr>
            <w:tcW w:w="1210" w:type="pct"/>
            <w:shd w:val="clear" w:color="auto" w:fill="auto"/>
          </w:tcPr>
          <w:p w14:paraId="57D78B93" w14:textId="77777777" w:rsidR="00753FE6" w:rsidRPr="005A1123" w:rsidRDefault="00753FE6" w:rsidP="00C90C16">
            <w:pPr>
              <w:jc w:val="center"/>
              <w:rPr>
                <w:ins w:id="2289" w:author="SEAN B FAIN" w:date="2019-04-25T11:40:00Z"/>
                <w:rFonts w:cs="Times New Roman"/>
              </w:rPr>
            </w:pPr>
            <w:ins w:id="2290" w:author="SEAN B FAIN" w:date="2019-04-25T11:40:00Z">
              <w:r w:rsidRPr="005A1123">
                <w:rPr>
                  <w:rFonts w:cs="Times New Roman"/>
                </w:rPr>
                <w:t>1.6 – 2.3</w:t>
              </w:r>
            </w:ins>
          </w:p>
        </w:tc>
        <w:tc>
          <w:tcPr>
            <w:tcW w:w="687" w:type="pct"/>
            <w:shd w:val="clear" w:color="auto" w:fill="auto"/>
          </w:tcPr>
          <w:p w14:paraId="03127B38" w14:textId="77777777" w:rsidR="00753FE6" w:rsidRPr="005A1123" w:rsidRDefault="00753FE6" w:rsidP="00C90C16">
            <w:pPr>
              <w:jc w:val="center"/>
              <w:rPr>
                <w:ins w:id="2291" w:author="SEAN B FAIN" w:date="2019-04-25T11:40:00Z"/>
                <w:rFonts w:cs="Times New Roman"/>
              </w:rPr>
            </w:pPr>
            <w:ins w:id="2292" w:author="SEAN B FAIN" w:date="2019-04-25T11:40:00Z">
              <w:r w:rsidRPr="005A1123">
                <w:rPr>
                  <w:rFonts w:cs="Times New Roman"/>
                </w:rPr>
                <w:t>2.0</w:t>
              </w:r>
            </w:ins>
          </w:p>
        </w:tc>
        <w:tc>
          <w:tcPr>
            <w:tcW w:w="1209" w:type="pct"/>
            <w:shd w:val="clear" w:color="auto" w:fill="auto"/>
          </w:tcPr>
          <w:p w14:paraId="770DCDA3" w14:textId="77777777" w:rsidR="00753FE6" w:rsidRPr="005A1123" w:rsidRDefault="00753FE6" w:rsidP="00C90C16">
            <w:pPr>
              <w:jc w:val="center"/>
              <w:rPr>
                <w:ins w:id="2293" w:author="SEAN B FAIN" w:date="2019-04-25T11:40:00Z"/>
                <w:rFonts w:cs="Times New Roman"/>
              </w:rPr>
            </w:pPr>
            <w:ins w:id="2294" w:author="SEAN B FAIN" w:date="2019-04-25T11:40:00Z">
              <w:r w:rsidRPr="005A1123">
                <w:rPr>
                  <w:rFonts w:cs="Times New Roman"/>
                </w:rPr>
                <w:t>1.6 – 2.4</w:t>
              </w:r>
            </w:ins>
          </w:p>
        </w:tc>
      </w:tr>
      <w:tr w:rsidR="00753FE6" w:rsidRPr="00D22492" w14:paraId="6AA0FEE9" w14:textId="77777777" w:rsidTr="00C90C16">
        <w:trPr>
          <w:ins w:id="2295" w:author="SEAN B FAIN" w:date="2019-04-25T11:40:00Z"/>
        </w:trPr>
        <w:tc>
          <w:tcPr>
            <w:tcW w:w="1207" w:type="pct"/>
          </w:tcPr>
          <w:p w14:paraId="1F246CD0" w14:textId="77777777" w:rsidR="00753FE6" w:rsidRPr="005A1123" w:rsidRDefault="00753FE6" w:rsidP="00C90C16">
            <w:pPr>
              <w:ind w:left="288"/>
              <w:jc w:val="both"/>
              <w:rPr>
                <w:ins w:id="2296" w:author="SEAN B FAIN" w:date="2019-04-25T11:40:00Z"/>
                <w:rFonts w:cs="Times New Roman"/>
              </w:rPr>
            </w:pPr>
            <w:ins w:id="2297" w:author="SEAN B FAIN" w:date="2019-04-25T11:40:00Z">
              <w:r w:rsidRPr="005A1123">
                <w:rPr>
                  <w:rFonts w:cs="Times New Roman"/>
                </w:rPr>
                <w:t>Vendor 7</w:t>
              </w:r>
            </w:ins>
          </w:p>
        </w:tc>
        <w:tc>
          <w:tcPr>
            <w:tcW w:w="687" w:type="pct"/>
            <w:shd w:val="clear" w:color="auto" w:fill="auto"/>
          </w:tcPr>
          <w:p w14:paraId="536F2873" w14:textId="77777777" w:rsidR="00753FE6" w:rsidRPr="005A1123" w:rsidRDefault="00753FE6" w:rsidP="00C90C16">
            <w:pPr>
              <w:jc w:val="center"/>
              <w:rPr>
                <w:ins w:id="2298" w:author="SEAN B FAIN" w:date="2019-04-25T11:40:00Z"/>
                <w:rFonts w:cs="Times New Roman"/>
              </w:rPr>
            </w:pPr>
            <w:ins w:id="2299" w:author="SEAN B FAIN" w:date="2019-04-25T11:40:00Z">
              <w:r w:rsidRPr="005A1123">
                <w:rPr>
                  <w:rFonts w:cs="Times New Roman"/>
                </w:rPr>
                <w:t>1.4</w:t>
              </w:r>
            </w:ins>
          </w:p>
        </w:tc>
        <w:tc>
          <w:tcPr>
            <w:tcW w:w="1210" w:type="pct"/>
            <w:shd w:val="clear" w:color="auto" w:fill="auto"/>
          </w:tcPr>
          <w:p w14:paraId="6A6FA927" w14:textId="77777777" w:rsidR="00753FE6" w:rsidRPr="005A1123" w:rsidRDefault="00753FE6" w:rsidP="00C90C16">
            <w:pPr>
              <w:jc w:val="center"/>
              <w:rPr>
                <w:ins w:id="2300" w:author="SEAN B FAIN" w:date="2019-04-25T11:40:00Z"/>
                <w:rFonts w:cs="Times New Roman"/>
              </w:rPr>
            </w:pPr>
            <w:ins w:id="2301" w:author="SEAN B FAIN" w:date="2019-04-25T11:40:00Z">
              <w:r w:rsidRPr="005A1123">
                <w:rPr>
                  <w:rFonts w:cs="Times New Roman"/>
                </w:rPr>
                <w:t>1.2 – 1.7</w:t>
              </w:r>
            </w:ins>
          </w:p>
        </w:tc>
        <w:tc>
          <w:tcPr>
            <w:tcW w:w="687" w:type="pct"/>
            <w:shd w:val="clear" w:color="auto" w:fill="auto"/>
          </w:tcPr>
          <w:p w14:paraId="58B93427" w14:textId="77777777" w:rsidR="00753FE6" w:rsidRPr="005A1123" w:rsidRDefault="00753FE6" w:rsidP="00C90C16">
            <w:pPr>
              <w:jc w:val="center"/>
              <w:rPr>
                <w:ins w:id="2302" w:author="SEAN B FAIN" w:date="2019-04-25T11:40:00Z"/>
                <w:rFonts w:cs="Times New Roman"/>
              </w:rPr>
            </w:pPr>
            <w:ins w:id="2303" w:author="SEAN B FAIN" w:date="2019-04-25T11:40:00Z">
              <w:r w:rsidRPr="005A1123">
                <w:rPr>
                  <w:rFonts w:cs="Times New Roman"/>
                </w:rPr>
                <w:t>1.4</w:t>
              </w:r>
            </w:ins>
          </w:p>
        </w:tc>
        <w:tc>
          <w:tcPr>
            <w:tcW w:w="1209" w:type="pct"/>
            <w:shd w:val="clear" w:color="auto" w:fill="auto"/>
          </w:tcPr>
          <w:p w14:paraId="5412A717" w14:textId="77777777" w:rsidR="00753FE6" w:rsidRPr="005A1123" w:rsidRDefault="00753FE6" w:rsidP="00C90C16">
            <w:pPr>
              <w:jc w:val="center"/>
              <w:rPr>
                <w:ins w:id="2304" w:author="SEAN B FAIN" w:date="2019-04-25T11:40:00Z"/>
                <w:rFonts w:cs="Times New Roman"/>
              </w:rPr>
            </w:pPr>
            <w:ins w:id="2305" w:author="SEAN B FAIN" w:date="2019-04-25T11:40:00Z">
              <w:r w:rsidRPr="005A1123">
                <w:rPr>
                  <w:rFonts w:cs="Times New Roman"/>
                </w:rPr>
                <w:t>1.2 – 1.6</w:t>
              </w:r>
            </w:ins>
          </w:p>
        </w:tc>
      </w:tr>
      <w:tr w:rsidR="00753FE6" w:rsidRPr="00D22492" w14:paraId="28B71C0A" w14:textId="77777777" w:rsidTr="00C90C16">
        <w:trPr>
          <w:ins w:id="2306" w:author="SEAN B FAIN" w:date="2019-04-25T11:40:00Z"/>
        </w:trPr>
        <w:tc>
          <w:tcPr>
            <w:tcW w:w="1207" w:type="pct"/>
          </w:tcPr>
          <w:p w14:paraId="3D601D84" w14:textId="77777777" w:rsidR="00753FE6" w:rsidRPr="005A1123" w:rsidRDefault="00753FE6" w:rsidP="00C90C16">
            <w:pPr>
              <w:ind w:left="288"/>
              <w:jc w:val="both"/>
              <w:rPr>
                <w:ins w:id="2307" w:author="SEAN B FAIN" w:date="2019-04-25T11:40:00Z"/>
                <w:rFonts w:cs="Times New Roman"/>
              </w:rPr>
            </w:pPr>
            <w:ins w:id="2308" w:author="SEAN B FAIN" w:date="2019-04-25T11:40:00Z">
              <w:r w:rsidRPr="005A1123">
                <w:rPr>
                  <w:rFonts w:cs="Times New Roman"/>
                </w:rPr>
                <w:t>Vendor 9</w:t>
              </w:r>
            </w:ins>
          </w:p>
        </w:tc>
        <w:tc>
          <w:tcPr>
            <w:tcW w:w="687" w:type="pct"/>
            <w:shd w:val="clear" w:color="auto" w:fill="auto"/>
          </w:tcPr>
          <w:p w14:paraId="2B5927DF" w14:textId="77777777" w:rsidR="00753FE6" w:rsidRPr="005A1123" w:rsidRDefault="00753FE6" w:rsidP="00C90C16">
            <w:pPr>
              <w:jc w:val="center"/>
              <w:rPr>
                <w:ins w:id="2309" w:author="SEAN B FAIN" w:date="2019-04-25T11:40:00Z"/>
                <w:rFonts w:cs="Times New Roman"/>
              </w:rPr>
            </w:pPr>
            <w:ins w:id="2310" w:author="SEAN B FAIN" w:date="2019-04-25T11:40:00Z">
              <w:r w:rsidRPr="005A1123">
                <w:rPr>
                  <w:rFonts w:cs="Times New Roman"/>
                </w:rPr>
                <w:t>1.7</w:t>
              </w:r>
            </w:ins>
          </w:p>
        </w:tc>
        <w:tc>
          <w:tcPr>
            <w:tcW w:w="1210" w:type="pct"/>
            <w:shd w:val="clear" w:color="auto" w:fill="auto"/>
          </w:tcPr>
          <w:p w14:paraId="165B6477" w14:textId="77777777" w:rsidR="00753FE6" w:rsidRPr="005A1123" w:rsidRDefault="00753FE6" w:rsidP="00C90C16">
            <w:pPr>
              <w:jc w:val="center"/>
              <w:rPr>
                <w:ins w:id="2311" w:author="SEAN B FAIN" w:date="2019-04-25T11:40:00Z"/>
                <w:rFonts w:cs="Times New Roman"/>
              </w:rPr>
            </w:pPr>
            <w:ins w:id="2312" w:author="SEAN B FAIN" w:date="2019-04-25T11:40:00Z">
              <w:r w:rsidRPr="005A1123">
                <w:rPr>
                  <w:rFonts w:cs="Times New Roman"/>
                </w:rPr>
                <w:t>1.5 – 1.9</w:t>
              </w:r>
            </w:ins>
          </w:p>
        </w:tc>
        <w:tc>
          <w:tcPr>
            <w:tcW w:w="687" w:type="pct"/>
            <w:shd w:val="clear" w:color="auto" w:fill="auto"/>
          </w:tcPr>
          <w:p w14:paraId="4B29E386" w14:textId="77777777" w:rsidR="00753FE6" w:rsidRPr="005A1123" w:rsidRDefault="00753FE6" w:rsidP="00C90C16">
            <w:pPr>
              <w:jc w:val="center"/>
              <w:rPr>
                <w:ins w:id="2313" w:author="SEAN B FAIN" w:date="2019-04-25T11:40:00Z"/>
                <w:rFonts w:cs="Times New Roman"/>
              </w:rPr>
            </w:pPr>
            <w:ins w:id="2314" w:author="SEAN B FAIN" w:date="2019-04-25T11:40:00Z">
              <w:r w:rsidRPr="005A1123">
                <w:rPr>
                  <w:rFonts w:cs="Times New Roman"/>
                </w:rPr>
                <w:t>1.7</w:t>
              </w:r>
            </w:ins>
          </w:p>
        </w:tc>
        <w:tc>
          <w:tcPr>
            <w:tcW w:w="1209" w:type="pct"/>
            <w:shd w:val="clear" w:color="auto" w:fill="auto"/>
          </w:tcPr>
          <w:p w14:paraId="210A71A9" w14:textId="77777777" w:rsidR="00753FE6" w:rsidRPr="005A1123" w:rsidRDefault="00753FE6" w:rsidP="00C90C16">
            <w:pPr>
              <w:jc w:val="center"/>
              <w:rPr>
                <w:ins w:id="2315" w:author="SEAN B FAIN" w:date="2019-04-25T11:40:00Z"/>
                <w:rFonts w:cs="Times New Roman"/>
              </w:rPr>
            </w:pPr>
            <w:ins w:id="2316" w:author="SEAN B FAIN" w:date="2019-04-25T11:40:00Z">
              <w:r w:rsidRPr="005A1123">
                <w:rPr>
                  <w:rFonts w:cs="Times New Roman"/>
                </w:rPr>
                <w:t>1.5 – 1.9</w:t>
              </w:r>
            </w:ins>
          </w:p>
        </w:tc>
      </w:tr>
    </w:tbl>
    <w:p w14:paraId="13BB7597" w14:textId="77777777" w:rsidR="00753FE6" w:rsidRDefault="00753FE6" w:rsidP="00753FE6">
      <w:pPr>
        <w:pStyle w:val="EndNoteBibliography"/>
        <w:spacing w:after="0"/>
        <w:ind w:left="720" w:hanging="720"/>
        <w:rPr>
          <w:ins w:id="2317" w:author="SEAN B FAIN" w:date="2019-04-25T11:40:00Z"/>
          <w:b/>
          <w:sz w:val="28"/>
          <w:szCs w:val="28"/>
          <w:u w:val="single"/>
        </w:rPr>
      </w:pPr>
    </w:p>
    <w:p w14:paraId="199AE00C" w14:textId="77777777" w:rsidR="00753FE6" w:rsidRDefault="00753FE6" w:rsidP="00753FE6">
      <w:pPr>
        <w:widowControl/>
        <w:autoSpaceDE/>
        <w:autoSpaceDN/>
        <w:adjustRightInd/>
        <w:rPr>
          <w:ins w:id="2318" w:author="SEAN B FAIN" w:date="2019-04-25T11:40:00Z"/>
          <w:rFonts w:cs="Times New Roman"/>
          <w:b/>
          <w:sz w:val="28"/>
          <w:szCs w:val="20"/>
        </w:rPr>
      </w:pPr>
      <w:ins w:id="2319" w:author="SEAN B FAIN" w:date="2019-04-25T11:40:00Z">
        <w:r>
          <w:br w:type="page"/>
        </w:r>
      </w:ins>
    </w:p>
    <w:p w14:paraId="6591FD0E" w14:textId="77777777" w:rsidR="00753FE6" w:rsidRDefault="00753FE6" w:rsidP="00753FE6">
      <w:pPr>
        <w:pStyle w:val="Heading2"/>
        <w:rPr>
          <w:ins w:id="2320" w:author="SEAN B FAIN" w:date="2019-04-25T11:40:00Z"/>
        </w:rPr>
      </w:pPr>
      <w:bookmarkStart w:id="2321" w:name="_Toc7085449"/>
      <w:ins w:id="2322" w:author="SEAN B FAIN" w:date="2019-04-25T11:40:00Z">
        <w:r>
          <w:lastRenderedPageBreak/>
          <w:t>Appendix F</w:t>
        </w:r>
        <w:r w:rsidRPr="00062EE3">
          <w:t xml:space="preserve">. </w:t>
        </w:r>
        <w:r>
          <w:t>Assessment</w:t>
        </w:r>
        <w:r w:rsidRPr="00062EE3">
          <w:t xml:space="preserve"> </w:t>
        </w:r>
        <w:r>
          <w:t>procedure for computing reproducibility of Lung Density Software across various vendors</w:t>
        </w:r>
        <w:bookmarkEnd w:id="2321"/>
      </w:ins>
    </w:p>
    <w:p w14:paraId="2CA5F3FA" w14:textId="77777777" w:rsidR="00753FE6" w:rsidRPr="00400298" w:rsidRDefault="00753FE6" w:rsidP="00753FE6">
      <w:pPr>
        <w:rPr>
          <w:ins w:id="2323" w:author="SEAN B FAIN" w:date="2019-04-25T11:40:00Z"/>
        </w:rPr>
      </w:pPr>
      <w:ins w:id="2324" w:author="SEAN B FAIN" w:date="2019-04-25T11:40:00Z">
        <w:r>
          <w:t>Inter-software reproducibility refers to the ability of different Lung Density software packages to reproduce Lung Density metrics. Variations in Lung Density metrics such as RA-950 and Perc15 result from differences in the underlying lung segmentation algorithms and/or post-processing techniques used by different software packages.</w:t>
        </w:r>
      </w:ins>
    </w:p>
    <w:p w14:paraId="758D9B41" w14:textId="77777777" w:rsidR="00753FE6" w:rsidRDefault="00753FE6" w:rsidP="00753FE6">
      <w:pPr>
        <w:widowControl/>
        <w:autoSpaceDE/>
        <w:autoSpaceDN/>
        <w:adjustRightInd/>
        <w:rPr>
          <w:ins w:id="2325" w:author="SEAN B FAIN" w:date="2019-04-25T11:40:00Z"/>
        </w:rPr>
      </w:pPr>
    </w:p>
    <w:p w14:paraId="5489F9DC" w14:textId="77777777" w:rsidR="00753FE6" w:rsidRDefault="00753FE6" w:rsidP="00753FE6">
      <w:pPr>
        <w:widowControl/>
        <w:autoSpaceDE/>
        <w:autoSpaceDN/>
        <w:adjustRightInd/>
        <w:rPr>
          <w:ins w:id="2326" w:author="SEAN B FAIN" w:date="2019-04-25T11:40:00Z"/>
        </w:rPr>
      </w:pPr>
      <w:ins w:id="2327" w:author="SEAN B FAIN" w:date="2019-04-25T11:40:00Z">
        <w:r>
          <w:t xml:space="preserve">Inter-software reproducibility of Lung Density is measured using the reproducibility coefficient (RDC) </w:t>
        </w:r>
        <w:r>
          <w:fldChar w:fldCharType="begin">
            <w:fldData xml:space="preserve">PEVuZE5vdGU+PENpdGU+PEF1dGhvcj5SYXVuaWc8L0F1dGhvcj48WWVhcj4yMDE1PC9ZZWFyPjxS
ZWNOdW0+Mzc8L1JlY051bT48RGlzcGxheVRleHQ+PHN0eWxlIGZhY2U9InN1cGVyc2NyaXB0Ij4z
ODwvc3R5bGU+PC9EaXNwbGF5VGV4dD48cmVjb3JkPjxyZWMtbnVtYmVyPjM3PC9yZWMtbnVtYmVy
Pjxmb3JlaWduLWtleXM+PGtleSBhcHA9IkVOIiBkYi1pZD0iNXM1ZWU1MDB2ZXN4dzllejV3ZXg1
OXd2c3N4dHB4ZDl2MGF2IiB0aW1lc3RhbXA9IjE1MjA0NjI2NDMiPjM3PC9rZXk+PC9mb3JlaWdu
LWtleXM+PHJlZi10eXBlIG5hbWU9IkpvdXJuYWwgQXJ0aWNsZSI+MTc8L3JlZi10eXBlPjxjb250
cmlidXRvcnM+PGF1dGhvcnM+PGF1dGhvcj5SYXVuaWcsIEQuIEwuPC9hdXRob3I+PGF1dGhvcj5N
Y1NoYW5lLCBMLiBNLjwvYXV0aG9yPjxhdXRob3I+UGVubmVsbG8sIEcuPC9hdXRob3I+PGF1dGhv
cj5HYXRzb25pcywgQy48L2F1dGhvcj48YXV0aG9yPkNhcnNvbiwgUC4gTC48L2F1dGhvcj48YXV0
aG9yPlZveXZvZGljLCBKLiBULjwvYXV0aG9yPjxhdXRob3I+V2FobCwgUi4gTC48L2F1dGhvcj48
YXV0aG9yPkt1cmxhbmQsIEIuIEYuPC9hdXRob3I+PGF1dGhvcj5TY2h3YXJ6LCBBLiBKLjwvYXV0
aG9yPjxhdXRob3I+R29uZW4sIE0uPC9hdXRob3I+PGF1dGhvcj5aYWhsbWFubiwgRy48L2F1dGhv
cj48YXV0aG9yPktvbmRyYXRvdmljaCwgTS4gVi48L2F1dGhvcj48YXV0aG9yPk8mYXBvcztEb25u
ZWxsLCBLLjwvYXV0aG9yPjxhdXRob3I+UGV0cmljaywgTi48L2F1dGhvcj48YXV0aG9yPkNvbGUs
IFAuIEUuPC9hdXRob3I+PGF1dGhvcj5HYXJyYSwgQi48L2F1dGhvcj48YXV0aG9yPlN1bGxpdmFu
LCBELiBDLjwvYXV0aG9yPjxhdXRob3I+UWliYSBUZWNobmljYWwgUGVyZm9ybWFuY2UgV29ya2lu
ZyBHcm91cDwvYXV0aG9yPjwvYXV0aG9ycz48L2NvbnRyaWJ1dG9ycz48YXV0aC1hZGRyZXNzPklD
T04gTWVkaWNhbCBJbWFnaW5nLCBXYXJyaW5ndG9uLCBVU0EgRGF2aWQuUmF1bmlnQGljb25wbGMu
Y29tLiYjeEQ7TmF0aW9uYWwgQ2FuY2VyIEluc3RpdHV0ZSwgQmV0aGVzZGEsIFVTQS4mI3hEO0Zv
b2QgYW5kIERydWcgQWRtaW5pc3RyYXRpb24vQ0RSSCwgU2lsdmVyIFNwcmluZywgVVNBLiYjeEQ7
QnJvd24gVW5pdmVyc2l0eSwgUHJvdmlkZW5jZSwgVVNBLiYjeEQ7VW5pdmVyc2l0eSBvZiBNaWNo
aWdhbiBIZWFsdGggU3lzdGVtLCBBbm4gQXJib3IsIFVTQS4mI3hEO0R1a2UgVW5pdmVyc2l0eSBC
SUFDLCBEdXJoYW0sIFVTQS4mI3hEO0pvaG5zIEhvcGtpbnMgTWVkaWNhbCBJbnN0aXR1dGUsIEJh
bHRpbW9yZSwgTUQsIFVTQS4mI3hEO1VuaXZlcnNpdHkgb2YgUGl0dHNidXJnaCwgUGl0dHNidXJn
LCBVU0EuJiN4RDtFbGkgTGlsbHkgYW5kIENvLCBJbmRpYW5hcG9saXMsIFVTQS4mI3hEO01lbW9y
aWFsIFNsb2FuIEtldHRlcmluZyBDYW5jZXIgQ2VudGVyLCBOZXcgWW9yaywgVVNBLiYjeEQ7SG9m
Zm1hbi1MYSBSb2NoZSBMdGQuLCBCYXNlbCwgQ0guJiN4RDtUb3NoaWJhIE1lZGljYWwgUmVzZWFy
Y2ggSW5zdGl0dXRlLCBWZXJub24gSGlsbHMsIFVTQS4mI3hEO1Rha2FlZGEsIERlZXJmaWVsZCwg
VVNBLiYjeEQ7RHVrZSBVbml2ZXJzaXR5IFNjaG9vbCBvZiBNZWRpY2luZSwgRHVyaGFtLCBVU0Eu
PC9hdXRoLWFkZHJlc3M+PHRpdGxlcz48dGl0bGU+UXVhbnRpdGF0aXZlIGltYWdpbmcgYmlvbWFy
a2VyczogYSByZXZpZXcgb2Ygc3RhdGlzdGljYWwgbWV0aG9kcyBmb3IgdGVjaG5pY2FsIHBlcmZv
cm1hbmNlIGFzc2Vzc21lbnQ8L3RpdGxlPjxzZWNvbmRhcnktdGl0bGU+U3RhdCBNZXRob2RzIE1l
ZCBSZXM8L3NlY29uZGFyeS10aXRsZT48L3RpdGxlcz48cGVyaW9kaWNhbD48ZnVsbC10aXRsZT5T
dGF0IE1ldGhvZHMgTWVkIFJlczwvZnVsbC10aXRsZT48L3BlcmlvZGljYWw+PHBhZ2VzPjI3LTY3
PC9wYWdlcz48dm9sdW1lPjI0PC92b2x1bWU+PG51bWJlcj4xPC9udW1iZXI+PGVkaXRpb24+MjAx
NC8wNi8xMzwvZWRpdGlvbj48a2V5d29yZHM+PGtleXdvcmQ+Qmlhczwva2V5d29yZD48a2V5d29y
ZD4qQmlvbWFya2Vyczwva2V5d29yZD48a2V5d29yZD5DbGluaWNhbCBUcmlhbHMgYXMgVG9waWM8
L2tleXdvcmQ+PGtleXdvcmQ+KkRpYWdub3N0aWMgSW1hZ2luZzwva2V5d29yZD48a2V5d29yZD5I
dW1hbnM8L2tleXdvcmQ+PGtleXdvcmQ+UmVwcm9kdWNpYmlsaXR5IG9mIFJlc3VsdHM8L2tleXdv
cmQ+PGtleXdvcmQ+KlJlc2VhcmNoIERlc2lnbjwva2V5d29yZD48a2V5d29yZD4qU3RhdGlzdGlj
cyBhcyBUb3BpYzwva2V5d29yZD48a2V5d29yZD5UZXJtaW5vbG9neSBhcyBUb3BpYzwva2V5d29y
ZD48a2V5d29yZD5hZ3JlZW1lbnQ8L2tleXdvcmQ+PGtleXdvcmQ+aW1hZ2luZyBiaW9tYXJrZXJz
PC9rZXl3b3JkPjxrZXl3b3JkPmxpbmVhcml0eTwva2V5d29yZD48a2V5d29yZD5wcmVjaXNpb248
L2tleXdvcmQ+PGtleXdvcmQ+cXVhbnRpdGF0aXZlIGltYWdpbmc8L2tleXdvcmQ+PGtleXdvcmQ+
cmVsaWFiaWxpdHk8L2tleXdvcmQ+PGtleXdvcmQ+cmVwZWF0YWJpbGl0eTwva2V5d29yZD48a2V5
d29yZD5yZXByb2R1Y2liaWxpdHk8L2tleXdvcmQ+PC9rZXl3b3Jkcz48ZGF0ZXM+PHllYXI+MjAx
NTwveWVhcj48cHViLWRhdGVzPjxkYXRlPkZlYjwvZGF0ZT48L3B1Yi1kYXRlcz48L2RhdGVzPjxp
c2JuPjE0NzctMDMzNCAoRWxlY3Ryb25pYykmI3hEOzA5NjItMjgwMiAoTGlua2luZyk8L2lzYm4+
PGFjY2Vzc2lvbi1udW0+MjQ5MTk4MzE8L2FjY2Vzc2lvbi1udW0+PHVybHM+PHJlbGF0ZWQtdXJs
cz48dXJsPmh0dHBzOi8vd3d3Lm5jYmkubmxtLm5paC5nb3YvcHVibWVkLzI0OTE5ODMxPC91cmw+
PC9yZWxhdGVkLXVybHM+PC91cmxzPjxjdXN0b20yPlBNQzU1NzQxOTc8L2N1c3RvbTI+PGVsZWN0
cm9uaWMtcmVzb3VyY2UtbnVtPjEwLjExNzcvMDk2MjI4MDIxNDUzNzM0NDwvZWxlY3Ryb25pYy1y
ZXNvdXJjZS1udW0+PC9yZWNvcmQ+PC9DaXRlPjwvRW5kTm90ZT5=
</w:fldData>
          </w:fldChar>
        </w:r>
        <w:r>
          <w:instrText xml:space="preserve"> ADDIN EN.CITE </w:instrText>
        </w:r>
        <w:r>
          <w:fldChar w:fldCharType="begin">
            <w:fldData xml:space="preserve">PEVuZE5vdGU+PENpdGU+PEF1dGhvcj5SYXVuaWc8L0F1dGhvcj48WWVhcj4yMDE1PC9ZZWFyPjxS
ZWNOdW0+Mzc8L1JlY051bT48RGlzcGxheVRleHQ+PHN0eWxlIGZhY2U9InN1cGVyc2NyaXB0Ij4z
ODwvc3R5bGU+PC9EaXNwbGF5VGV4dD48cmVjb3JkPjxyZWMtbnVtYmVyPjM3PC9yZWMtbnVtYmVy
Pjxmb3JlaWduLWtleXM+PGtleSBhcHA9IkVOIiBkYi1pZD0iNXM1ZWU1MDB2ZXN4dzllejV3ZXg1
OXd2c3N4dHB4ZDl2MGF2IiB0aW1lc3RhbXA9IjE1MjA0NjI2NDMiPjM3PC9rZXk+PC9mb3JlaWdu
LWtleXM+PHJlZi10eXBlIG5hbWU9IkpvdXJuYWwgQXJ0aWNsZSI+MTc8L3JlZi10eXBlPjxjb250
cmlidXRvcnM+PGF1dGhvcnM+PGF1dGhvcj5SYXVuaWcsIEQuIEwuPC9hdXRob3I+PGF1dGhvcj5N
Y1NoYW5lLCBMLiBNLjwvYXV0aG9yPjxhdXRob3I+UGVubmVsbG8sIEcuPC9hdXRob3I+PGF1dGhv
cj5HYXRzb25pcywgQy48L2F1dGhvcj48YXV0aG9yPkNhcnNvbiwgUC4gTC48L2F1dGhvcj48YXV0
aG9yPlZveXZvZGljLCBKLiBULjwvYXV0aG9yPjxhdXRob3I+V2FobCwgUi4gTC48L2F1dGhvcj48
YXV0aG9yPkt1cmxhbmQsIEIuIEYuPC9hdXRob3I+PGF1dGhvcj5TY2h3YXJ6LCBBLiBKLjwvYXV0
aG9yPjxhdXRob3I+R29uZW4sIE0uPC9hdXRob3I+PGF1dGhvcj5aYWhsbWFubiwgRy48L2F1dGhv
cj48YXV0aG9yPktvbmRyYXRvdmljaCwgTS4gVi48L2F1dGhvcj48YXV0aG9yPk8mYXBvcztEb25u
ZWxsLCBLLjwvYXV0aG9yPjxhdXRob3I+UGV0cmljaywgTi48L2F1dGhvcj48YXV0aG9yPkNvbGUs
IFAuIEUuPC9hdXRob3I+PGF1dGhvcj5HYXJyYSwgQi48L2F1dGhvcj48YXV0aG9yPlN1bGxpdmFu
LCBELiBDLjwvYXV0aG9yPjxhdXRob3I+UWliYSBUZWNobmljYWwgUGVyZm9ybWFuY2UgV29ya2lu
ZyBHcm91cDwvYXV0aG9yPjwvYXV0aG9ycz48L2NvbnRyaWJ1dG9ycz48YXV0aC1hZGRyZXNzPklD
T04gTWVkaWNhbCBJbWFnaW5nLCBXYXJyaW5ndG9uLCBVU0EgRGF2aWQuUmF1bmlnQGljb25wbGMu
Y29tLiYjeEQ7TmF0aW9uYWwgQ2FuY2VyIEluc3RpdHV0ZSwgQmV0aGVzZGEsIFVTQS4mI3hEO0Zv
b2QgYW5kIERydWcgQWRtaW5pc3RyYXRpb24vQ0RSSCwgU2lsdmVyIFNwcmluZywgVVNBLiYjeEQ7
QnJvd24gVW5pdmVyc2l0eSwgUHJvdmlkZW5jZSwgVVNBLiYjeEQ7VW5pdmVyc2l0eSBvZiBNaWNo
aWdhbiBIZWFsdGggU3lzdGVtLCBBbm4gQXJib3IsIFVTQS4mI3hEO0R1a2UgVW5pdmVyc2l0eSBC
SUFDLCBEdXJoYW0sIFVTQS4mI3hEO0pvaG5zIEhvcGtpbnMgTWVkaWNhbCBJbnN0aXR1dGUsIEJh
bHRpbW9yZSwgTUQsIFVTQS4mI3hEO1VuaXZlcnNpdHkgb2YgUGl0dHNidXJnaCwgUGl0dHNidXJn
LCBVU0EuJiN4RDtFbGkgTGlsbHkgYW5kIENvLCBJbmRpYW5hcG9saXMsIFVTQS4mI3hEO01lbW9y
aWFsIFNsb2FuIEtldHRlcmluZyBDYW5jZXIgQ2VudGVyLCBOZXcgWW9yaywgVVNBLiYjeEQ7SG9m
Zm1hbi1MYSBSb2NoZSBMdGQuLCBCYXNlbCwgQ0guJiN4RDtUb3NoaWJhIE1lZGljYWwgUmVzZWFy
Y2ggSW5zdGl0dXRlLCBWZXJub24gSGlsbHMsIFVTQS4mI3hEO1Rha2FlZGEsIERlZXJmaWVsZCwg
VVNBLiYjeEQ7RHVrZSBVbml2ZXJzaXR5IFNjaG9vbCBvZiBNZWRpY2luZSwgRHVyaGFtLCBVU0Eu
PC9hdXRoLWFkZHJlc3M+PHRpdGxlcz48dGl0bGU+UXVhbnRpdGF0aXZlIGltYWdpbmcgYmlvbWFy
a2VyczogYSByZXZpZXcgb2Ygc3RhdGlzdGljYWwgbWV0aG9kcyBmb3IgdGVjaG5pY2FsIHBlcmZv
cm1hbmNlIGFzc2Vzc21lbnQ8L3RpdGxlPjxzZWNvbmRhcnktdGl0bGU+U3RhdCBNZXRob2RzIE1l
ZCBSZXM8L3NlY29uZGFyeS10aXRsZT48L3RpdGxlcz48cGVyaW9kaWNhbD48ZnVsbC10aXRsZT5T
dGF0IE1ldGhvZHMgTWVkIFJlczwvZnVsbC10aXRsZT48L3BlcmlvZGljYWw+PHBhZ2VzPjI3LTY3
PC9wYWdlcz48dm9sdW1lPjI0PC92b2x1bWU+PG51bWJlcj4xPC9udW1iZXI+PGVkaXRpb24+MjAx
NC8wNi8xMzwvZWRpdGlvbj48a2V5d29yZHM+PGtleXdvcmQ+Qmlhczwva2V5d29yZD48a2V5d29y
ZD4qQmlvbWFya2Vyczwva2V5d29yZD48a2V5d29yZD5DbGluaWNhbCBUcmlhbHMgYXMgVG9waWM8
L2tleXdvcmQ+PGtleXdvcmQ+KkRpYWdub3N0aWMgSW1hZ2luZzwva2V5d29yZD48a2V5d29yZD5I
dW1hbnM8L2tleXdvcmQ+PGtleXdvcmQ+UmVwcm9kdWNpYmlsaXR5IG9mIFJlc3VsdHM8L2tleXdv
cmQ+PGtleXdvcmQ+KlJlc2VhcmNoIERlc2lnbjwva2V5d29yZD48a2V5d29yZD4qU3RhdGlzdGlj
cyBhcyBUb3BpYzwva2V5d29yZD48a2V5d29yZD5UZXJtaW5vbG9neSBhcyBUb3BpYzwva2V5d29y
ZD48a2V5d29yZD5hZ3JlZW1lbnQ8L2tleXdvcmQ+PGtleXdvcmQ+aW1hZ2luZyBiaW9tYXJrZXJz
PC9rZXl3b3JkPjxrZXl3b3JkPmxpbmVhcml0eTwva2V5d29yZD48a2V5d29yZD5wcmVjaXNpb248
L2tleXdvcmQ+PGtleXdvcmQ+cXVhbnRpdGF0aXZlIGltYWdpbmc8L2tleXdvcmQ+PGtleXdvcmQ+
cmVsaWFiaWxpdHk8L2tleXdvcmQ+PGtleXdvcmQ+cmVwZWF0YWJpbGl0eTwva2V5d29yZD48a2V5
d29yZD5yZXByb2R1Y2liaWxpdHk8L2tleXdvcmQ+PC9rZXl3b3Jkcz48ZGF0ZXM+PHllYXI+MjAx
NTwveWVhcj48cHViLWRhdGVzPjxkYXRlPkZlYjwvZGF0ZT48L3B1Yi1kYXRlcz48L2RhdGVzPjxp
c2JuPjE0NzctMDMzNCAoRWxlY3Ryb25pYykmI3hEOzA5NjItMjgwMiAoTGlua2luZyk8L2lzYm4+
PGFjY2Vzc2lvbi1udW0+MjQ5MTk4MzE8L2FjY2Vzc2lvbi1udW0+PHVybHM+PHJlbGF0ZWQtdXJs
cz48dXJsPmh0dHBzOi8vd3d3Lm5jYmkubmxtLm5paC5nb3YvcHVibWVkLzI0OTE5ODMxPC91cmw+
PC9yZWxhdGVkLXVybHM+PC91cmxzPjxjdXN0b20yPlBNQzU1NzQxOTc8L2N1c3RvbTI+PGVsZWN0
cm9uaWMtcmVzb3VyY2UtbnVtPjEwLjExNzcvMDk2MjI4MDIxNDUzNzM0NDwvZWxlY3Ryb25pYy1y
ZXNvdXJjZS1udW0+PC9yZWNvcmQ+PC9DaXRlPjwvRW5kTm90ZT5=
</w:fldData>
          </w:fldChar>
        </w:r>
        <w:r>
          <w:instrText xml:space="preserve"> ADDIN EN.CITE.DATA </w:instrText>
        </w:r>
        <w:r>
          <w:fldChar w:fldCharType="end"/>
        </w:r>
        <w:r>
          <w:fldChar w:fldCharType="separate"/>
        </w:r>
        <w:r w:rsidRPr="008F59DC">
          <w:rPr>
            <w:noProof/>
            <w:vertAlign w:val="superscript"/>
          </w:rPr>
          <w:t>38</w:t>
        </w:r>
        <w:r>
          <w:fldChar w:fldCharType="end"/>
        </w:r>
        <w:r>
          <w:t xml:space="preserve">. The reproducibility coefficient </w:t>
        </w:r>
        <w:r w:rsidRPr="00DB6F44">
          <w:t>is defined in metrology guidelines as</w:t>
        </w:r>
        <w:r>
          <w:t xml:space="preserve"> “</w:t>
        </w:r>
        <w:r w:rsidRPr="002A20B1">
          <w:t>the least significant difference between two repeated measurements taken under different conditions</w:t>
        </w:r>
        <w:r>
          <w:t xml:space="preserve">.” </w:t>
        </w:r>
        <w:r>
          <w:fldChar w:fldCharType="begin">
            <w:fldData xml:space="preserve">PEVuZE5vdGU+PENpdGU+PEF1dGhvcj5PYnVjaG93c2tpPC9BdXRob3I+PFllYXI+MjAxNTwvWWVh
cj48UmVjTnVtPjQyPC9SZWNOdW0+PERpc3BsYXlUZXh0PjxzdHlsZSBmYWNlPSJzdXBlcnNjcmlw
dCI+NDQ8L3N0eWxlPjwvRGlzcGxheVRleHQ+PHJlY29yZD48cmVjLW51bWJlcj40MjwvcmVjLW51
bWJlcj48Zm9yZWlnbi1rZXlzPjxrZXkgYXBwPSJFTiIgZGItaWQ9IjVzNWVlNTAwdmVzeHc5ZXo1
d2V4NTl3dnNzeHRweGQ5djBhdiIgdGltZXN0YW1wPSIxNTU2MDU3MzM3Ij40Mjwva2V5PjwvZm9y
ZWlnbi1rZXlzPjxyZWYtdHlwZSBuYW1lPSJKb3VybmFsIEFydGljbGUiPjE3PC9yZWYtdHlwZT48
Y29udHJpYnV0b3JzPjxhdXRob3JzPjxhdXRob3I+T2J1Y2hvd3NraSwgTi4gQS48L2F1dGhvcj48
YXV0aG9yPlJlZXZlcywgQS4gUC48L2F1dGhvcj48YXV0aG9yPkh1YW5nLCBFLiBQLjwvYXV0aG9y
PjxhdXRob3I+V2FuZywgWC4gRi48L2F1dGhvcj48YXV0aG9yPkJ1Y2tsZXIsIEEuIEouPC9hdXRo
b3I+PGF1dGhvcj5LaW0sIEguIEouPC9hdXRob3I+PGF1dGhvcj5CYXJuaGFydCwgSC4gWC48L2F1
dGhvcj48YXV0aG9yPkphY2tzb24sIEUuIEYuPC9hdXRob3I+PGF1dGhvcj5HaWdlciwgTS4gTC48
L2F1dGhvcj48YXV0aG9yPlBlbm5lbGxvLCBHLjwvYXV0aG9yPjxhdXRob3I+VG9sZWRhbm8sIEEu
IFkuPC9hdXRob3I+PGF1dGhvcj5LYWxwYXRoeS1DcmFtZXIsIEouPC9hdXRob3I+PGF1dGhvcj5B
cGFuYXNvdmljaCwgVC4gVi48L2F1dGhvcj48YXV0aG9yPktpbmFoYW4sIFAuIEUuPC9hdXRob3I+
PGF1dGhvcj5NeWVycywgSy4gSi48L2F1dGhvcj48YXV0aG9yPkdvbGRnb2YsIEQuIEIuPC9hdXRo
b3I+PGF1dGhvcj5CYXJib3JpYWssIEQuIFAuPC9hdXRob3I+PGF1dGhvcj5HaWxsaWVzLCBSLiBK
LjwvYXV0aG9yPjxhdXRob3I+U2Nod2FydHosIEwuIEguPC9hdXRob3I+PGF1dGhvcj5TdWxsaXZh
biwgRC4gQy48L2F1dGhvcj48YXV0aG9yPkFsZ29yaXRobSBDb21wYXJpc29uIFdvcmtpbmcsIEdy
b3VwPC9hdXRob3I+PC9hdXRob3JzPjwvY29udHJpYnV0b3JzPjxhdXRoLWFkZHJlc3M+Q2xldmVs
YW5kIENsaW5pYyBGb3VuZGF0aW9uLCBDbGV2ZWxhbmQsIE9ILCBVU0Egb2J1Y2hvbkBjY2Yub3Jn
LiYjeEQ7Q29ybmVsbCBVbml2ZXJzaXR5LCBJdGhhY2EsIE5ZLCBVU0EuJiN4RDtOYXRpb25hbCBJ
bnN0aXR1dGVzIG9mIEhlYWx0aCwgUm9ja3ZpbGxlLCBNRCwgVVNBLiYjeEQ7Q2xldmVsYW5kIENs
aW5pYyBGb3VuZGF0aW9uLCBDbGV2ZWxhbmQsIE9ILCBVU0EuJiN4RDtFbHVjaWQgQmlvaW1hZ2lu
ZyBJbmMuLCBXZW5oYW0sIE1BLCBVU0EuJiN4RDtVbml2ZXJzaXR5IG9mIENhbGlmb3JuaWEsIExv
cyBBbmdlbGVzLCBDQSwgVVNBLiYjeEQ7RHVrZSBVbml2ZXJzaXR5LCBEdXJoYW0sIE5DLCBVU0Eu
JiN4RDtVbml2ZXJzaXR5IG9mIFdpc2NvbnNpbi1NYWRpc29uLCBNYWRpc29uLCBXSSwgVVNBLiYj
eEQ7VW5pdmVyc2l0eSBvZiBDaGljYWdvLCBDaGljYWdvLCBJTCwgVVNBLiYjeEQ7Rm9vZCBhbmQg
RHJ1ZyBBZG1pbmlzdHJhdGlvbi9DRFJILCBTaWx2ZXIgU3ByaW5nLCBNRCwgVVNBLiYjeEQ7Qmlv
c3RhdGlzdGljcyBDb25zdWx0aW5nLCBMTEMsIEtlbnNpbmd0b24sIE1ELCBVU0EuJiN4RDtNR0gv
SGFydmFyZCBNZWRpY2FsIFNjaG9vbCwgQm9zdG9uLCBNQSwgVVNBLiYjeEQ7R2VvcmdlIFdhc2hp
bmd0b24gVW5pdmVyc2l0eSwgTlcgV2FzaGluZ3RvbiwgREMsIFVTQS4mI3hEO1VuaXZlcnNpdHkg
b2YgV2FzaGluZ3RvbiwgU2VhdHRsZSwgV0EsIFVTQS4mI3hEO1VuaXZlcnNpdHkgb2YgU291dGgg
RmxvcmlkYSwgVGFtcGEsIEZMLCBVU0EuJiN4RDtILiBNb2ZmaXR0IENhbmNlciBDZW50ZXIsIFRh
bXBhLCBGTCwgVVNBLiYjeEQ7Q29sdW1iaWEgVW5pdmVyc2l0eSwgTmV3IFlvcmssIE5ZLCBVU0Eu
PC9hdXRoLWFkZHJlc3M+PHRpdGxlcz48dGl0bGU+UXVhbnRpdGF0aXZlIGltYWdpbmcgYmlvbWFy
a2VyczogYSByZXZpZXcgb2Ygc3RhdGlzdGljYWwgbWV0aG9kcyBmb3IgY29tcHV0ZXIgYWxnb3Jp
dGhtIGNvbXBhcmlzb25zPC90aXRsZT48c2Vjb25kYXJ5LXRpdGxlPlN0YXQgTWV0aG9kcyBNZWQg
UmVzPC9zZWNvbmRhcnktdGl0bGU+PC90aXRsZXM+PHBlcmlvZGljYWw+PGZ1bGwtdGl0bGU+U3Rh
dCBNZXRob2RzIE1lZCBSZXM8L2Z1bGwtdGl0bGU+PC9wZXJpb2RpY2FsPjxwYWdlcz42OC0xMDY8
L3BhZ2VzPjx2b2x1bWU+MjQ8L3ZvbHVtZT48bnVtYmVyPjE8L251bWJlcj48ZWRpdGlvbj4yMDE0
LzA2LzEzPC9lZGl0aW9uPjxrZXl3b3Jkcz48a2V5d29yZD4qQWxnb3JpdGhtczwva2V5d29yZD48
a2V5d29yZD5CaWFzPC9rZXl3b3JkPjxrZXl3b3JkPipCaW9tYXJrZXJzPC9rZXl3b3JkPjxrZXl3
b3JkPkNvbXB1dGVyIFNpbXVsYXRpb248L2tleXdvcmQ+PGtleXdvcmQ+KkRpYWdub3N0aWMgSW1h
Z2luZzwva2V5d29yZD48a2V5d29yZD5IdW1hbnM8L2tleXdvcmQ+PGtleXdvcmQ+UGhhbnRvbXMs
IEltYWdpbmc8L2tleXdvcmQ+PGtleXdvcmQ+UmVmZXJlbmNlIFN0YW5kYXJkczwva2V5d29yZD48
a2V5d29yZD5SZXByb2R1Y2liaWxpdHkgb2YgUmVzdWx0czwva2V5d29yZD48a2V5d29yZD4qUmVz
ZWFyY2ggRGVzaWduPC9rZXl3b3JkPjxrZXl3b3JkPipTdGF0aXN0aWNzIGFzIFRvcGljPC9rZXl3
b3JkPjxrZXl3b3JkPmFncmVlbWVudDwva2V5d29yZD48a2V5d29yZD5pbWFnZSBtZXRyaWNzPC9r
ZXl3b3JkPjxrZXl3b3JkPmltYWdpbmcgYmlvbWFya2Vyczwva2V5d29yZD48a2V5d29yZD5wcmVj
aXNpb248L2tleXdvcmQ+PGtleXdvcmQ+cXVhbnRpdGF0aXZlIGltYWdpbmc8L2tleXdvcmQ+PGtl
eXdvcmQ+cmVwZWF0YWJpbGl0eTwva2V5d29yZD48a2V5d29yZD5yZXByb2R1Y2liaWxpdHk8L2tl
eXdvcmQ+PC9rZXl3b3Jkcz48ZGF0ZXM+PHllYXI+MjAxNTwveWVhcj48cHViLWRhdGVzPjxkYXRl
PkZlYjwvZGF0ZT48L3B1Yi1kYXRlcz48L2RhdGVzPjxpc2JuPjE0NzctMDMzNCAoRWxlY3Ryb25p
YykmI3hEOzA5NjItMjgwMiAoTGlua2luZyk8L2lzYm4+PGFjY2Vzc2lvbi1udW0+MjQ5MTk4Mjk8
L2FjY2Vzc2lvbi1udW0+PHVybHM+PHJlbGF0ZWQtdXJscz48dXJsPmh0dHBzOi8vd3d3Lm5jYmku
bmxtLm5paC5nb3YvcHVibWVkLzI0OTE5ODI5PC91cmw+PC9yZWxhdGVkLXVybHM+PC91cmxzPjxj
dXN0b20yPlBNQzQyNjM2OTQ8L2N1c3RvbTI+PGVsZWN0cm9uaWMtcmVzb3VyY2UtbnVtPjEwLjEx
NzcvMDk2MjI4MDIxNDUzNzM5MDwvZWxlY3Ryb25pYy1yZXNvdXJjZS1udW0+PC9yZWNvcmQ+PC9D
aXRlPjwvRW5kTm90ZT5=
</w:fldData>
          </w:fldChar>
        </w:r>
        <w:r>
          <w:instrText xml:space="preserve"> ADDIN EN.CITE </w:instrText>
        </w:r>
        <w:r>
          <w:fldChar w:fldCharType="begin">
            <w:fldData xml:space="preserve">PEVuZE5vdGU+PENpdGU+PEF1dGhvcj5PYnVjaG93c2tpPC9BdXRob3I+PFllYXI+MjAxNTwvWWVh
cj48UmVjTnVtPjQyPC9SZWNOdW0+PERpc3BsYXlUZXh0PjxzdHlsZSBmYWNlPSJzdXBlcnNjcmlw
dCI+NDQ8L3N0eWxlPjwvRGlzcGxheVRleHQ+PHJlY29yZD48cmVjLW51bWJlcj40MjwvcmVjLW51
bWJlcj48Zm9yZWlnbi1rZXlzPjxrZXkgYXBwPSJFTiIgZGItaWQ9IjVzNWVlNTAwdmVzeHc5ZXo1
d2V4NTl3dnNzeHRweGQ5djBhdiIgdGltZXN0YW1wPSIxNTU2MDU3MzM3Ij40Mjwva2V5PjwvZm9y
ZWlnbi1rZXlzPjxyZWYtdHlwZSBuYW1lPSJKb3VybmFsIEFydGljbGUiPjE3PC9yZWYtdHlwZT48
Y29udHJpYnV0b3JzPjxhdXRob3JzPjxhdXRob3I+T2J1Y2hvd3NraSwgTi4gQS48L2F1dGhvcj48
YXV0aG9yPlJlZXZlcywgQS4gUC48L2F1dGhvcj48YXV0aG9yPkh1YW5nLCBFLiBQLjwvYXV0aG9y
PjxhdXRob3I+V2FuZywgWC4gRi48L2F1dGhvcj48YXV0aG9yPkJ1Y2tsZXIsIEEuIEouPC9hdXRo
b3I+PGF1dGhvcj5LaW0sIEguIEouPC9hdXRob3I+PGF1dGhvcj5CYXJuaGFydCwgSC4gWC48L2F1
dGhvcj48YXV0aG9yPkphY2tzb24sIEUuIEYuPC9hdXRob3I+PGF1dGhvcj5HaWdlciwgTS4gTC48
L2F1dGhvcj48YXV0aG9yPlBlbm5lbGxvLCBHLjwvYXV0aG9yPjxhdXRob3I+VG9sZWRhbm8sIEEu
IFkuPC9hdXRob3I+PGF1dGhvcj5LYWxwYXRoeS1DcmFtZXIsIEouPC9hdXRob3I+PGF1dGhvcj5B
cGFuYXNvdmljaCwgVC4gVi48L2F1dGhvcj48YXV0aG9yPktpbmFoYW4sIFAuIEUuPC9hdXRob3I+
PGF1dGhvcj5NeWVycywgSy4gSi48L2F1dGhvcj48YXV0aG9yPkdvbGRnb2YsIEQuIEIuPC9hdXRo
b3I+PGF1dGhvcj5CYXJib3JpYWssIEQuIFAuPC9hdXRob3I+PGF1dGhvcj5HaWxsaWVzLCBSLiBK
LjwvYXV0aG9yPjxhdXRob3I+U2Nod2FydHosIEwuIEguPC9hdXRob3I+PGF1dGhvcj5TdWxsaXZh
biwgRC4gQy48L2F1dGhvcj48YXV0aG9yPkFsZ29yaXRobSBDb21wYXJpc29uIFdvcmtpbmcsIEdy
b3VwPC9hdXRob3I+PC9hdXRob3JzPjwvY29udHJpYnV0b3JzPjxhdXRoLWFkZHJlc3M+Q2xldmVs
YW5kIENsaW5pYyBGb3VuZGF0aW9uLCBDbGV2ZWxhbmQsIE9ILCBVU0Egb2J1Y2hvbkBjY2Yub3Jn
LiYjeEQ7Q29ybmVsbCBVbml2ZXJzaXR5LCBJdGhhY2EsIE5ZLCBVU0EuJiN4RDtOYXRpb25hbCBJ
bnN0aXR1dGVzIG9mIEhlYWx0aCwgUm9ja3ZpbGxlLCBNRCwgVVNBLiYjeEQ7Q2xldmVsYW5kIENs
aW5pYyBGb3VuZGF0aW9uLCBDbGV2ZWxhbmQsIE9ILCBVU0EuJiN4RDtFbHVjaWQgQmlvaW1hZ2lu
ZyBJbmMuLCBXZW5oYW0sIE1BLCBVU0EuJiN4RDtVbml2ZXJzaXR5IG9mIENhbGlmb3JuaWEsIExv
cyBBbmdlbGVzLCBDQSwgVVNBLiYjeEQ7RHVrZSBVbml2ZXJzaXR5LCBEdXJoYW0sIE5DLCBVU0Eu
JiN4RDtVbml2ZXJzaXR5IG9mIFdpc2NvbnNpbi1NYWRpc29uLCBNYWRpc29uLCBXSSwgVVNBLiYj
eEQ7VW5pdmVyc2l0eSBvZiBDaGljYWdvLCBDaGljYWdvLCBJTCwgVVNBLiYjeEQ7Rm9vZCBhbmQg
RHJ1ZyBBZG1pbmlzdHJhdGlvbi9DRFJILCBTaWx2ZXIgU3ByaW5nLCBNRCwgVVNBLiYjeEQ7Qmlv
c3RhdGlzdGljcyBDb25zdWx0aW5nLCBMTEMsIEtlbnNpbmd0b24sIE1ELCBVU0EuJiN4RDtNR0gv
SGFydmFyZCBNZWRpY2FsIFNjaG9vbCwgQm9zdG9uLCBNQSwgVVNBLiYjeEQ7R2VvcmdlIFdhc2hp
bmd0b24gVW5pdmVyc2l0eSwgTlcgV2FzaGluZ3RvbiwgREMsIFVTQS4mI3hEO1VuaXZlcnNpdHkg
b2YgV2FzaGluZ3RvbiwgU2VhdHRsZSwgV0EsIFVTQS4mI3hEO1VuaXZlcnNpdHkgb2YgU291dGgg
RmxvcmlkYSwgVGFtcGEsIEZMLCBVU0EuJiN4RDtILiBNb2ZmaXR0IENhbmNlciBDZW50ZXIsIFRh
bXBhLCBGTCwgVVNBLiYjeEQ7Q29sdW1iaWEgVW5pdmVyc2l0eSwgTmV3IFlvcmssIE5ZLCBVU0Eu
PC9hdXRoLWFkZHJlc3M+PHRpdGxlcz48dGl0bGU+UXVhbnRpdGF0aXZlIGltYWdpbmcgYmlvbWFy
a2VyczogYSByZXZpZXcgb2Ygc3RhdGlzdGljYWwgbWV0aG9kcyBmb3IgY29tcHV0ZXIgYWxnb3Jp
dGhtIGNvbXBhcmlzb25zPC90aXRsZT48c2Vjb25kYXJ5LXRpdGxlPlN0YXQgTWV0aG9kcyBNZWQg
UmVzPC9zZWNvbmRhcnktdGl0bGU+PC90aXRsZXM+PHBlcmlvZGljYWw+PGZ1bGwtdGl0bGU+U3Rh
dCBNZXRob2RzIE1lZCBSZXM8L2Z1bGwtdGl0bGU+PC9wZXJpb2RpY2FsPjxwYWdlcz42OC0xMDY8
L3BhZ2VzPjx2b2x1bWU+MjQ8L3ZvbHVtZT48bnVtYmVyPjE8L251bWJlcj48ZWRpdGlvbj4yMDE0
LzA2LzEzPC9lZGl0aW9uPjxrZXl3b3Jkcz48a2V5d29yZD4qQWxnb3JpdGhtczwva2V5d29yZD48
a2V5d29yZD5CaWFzPC9rZXl3b3JkPjxrZXl3b3JkPipCaW9tYXJrZXJzPC9rZXl3b3JkPjxrZXl3
b3JkPkNvbXB1dGVyIFNpbXVsYXRpb248L2tleXdvcmQ+PGtleXdvcmQ+KkRpYWdub3N0aWMgSW1h
Z2luZzwva2V5d29yZD48a2V5d29yZD5IdW1hbnM8L2tleXdvcmQ+PGtleXdvcmQ+UGhhbnRvbXMs
IEltYWdpbmc8L2tleXdvcmQ+PGtleXdvcmQ+UmVmZXJlbmNlIFN0YW5kYXJkczwva2V5d29yZD48
a2V5d29yZD5SZXByb2R1Y2liaWxpdHkgb2YgUmVzdWx0czwva2V5d29yZD48a2V5d29yZD4qUmVz
ZWFyY2ggRGVzaWduPC9rZXl3b3JkPjxrZXl3b3JkPipTdGF0aXN0aWNzIGFzIFRvcGljPC9rZXl3
b3JkPjxrZXl3b3JkPmFncmVlbWVudDwva2V5d29yZD48a2V5d29yZD5pbWFnZSBtZXRyaWNzPC9r
ZXl3b3JkPjxrZXl3b3JkPmltYWdpbmcgYmlvbWFya2Vyczwva2V5d29yZD48a2V5d29yZD5wcmVj
aXNpb248L2tleXdvcmQ+PGtleXdvcmQ+cXVhbnRpdGF0aXZlIGltYWdpbmc8L2tleXdvcmQ+PGtl
eXdvcmQ+cmVwZWF0YWJpbGl0eTwva2V5d29yZD48a2V5d29yZD5yZXByb2R1Y2liaWxpdHk8L2tl
eXdvcmQ+PC9rZXl3b3Jkcz48ZGF0ZXM+PHllYXI+MjAxNTwveWVhcj48cHViLWRhdGVzPjxkYXRl
PkZlYjwvZGF0ZT48L3B1Yi1kYXRlcz48L2RhdGVzPjxpc2JuPjE0NzctMDMzNCAoRWxlY3Ryb25p
YykmI3hEOzA5NjItMjgwMiAoTGlua2luZyk8L2lzYm4+PGFjY2Vzc2lvbi1udW0+MjQ5MTk4Mjk8
L2FjY2Vzc2lvbi1udW0+PHVybHM+PHJlbGF0ZWQtdXJscz48dXJsPmh0dHBzOi8vd3d3Lm5jYmku
bmxtLm5paC5nb3YvcHVibWVkLzI0OTE5ODI5PC91cmw+PC9yZWxhdGVkLXVybHM+PC91cmxzPjxj
dXN0b20yPlBNQzQyNjM2OTQ8L2N1c3RvbTI+PGVsZWN0cm9uaWMtcmVzb3VyY2UtbnVtPjEwLjEx
NzcvMDk2MjI4MDIxNDUzNzM5MDwvZWxlY3Ryb25pYy1yZXNvdXJjZS1udW0+PC9yZWNvcmQ+PC9D
aXRlPjwvRW5kTm90ZT5=
</w:fldData>
          </w:fldChar>
        </w:r>
        <w:r>
          <w:instrText xml:space="preserve"> ADDIN EN.CITE.DATA </w:instrText>
        </w:r>
        <w:r>
          <w:fldChar w:fldCharType="end"/>
        </w:r>
        <w:r>
          <w:fldChar w:fldCharType="separate"/>
        </w:r>
        <w:r w:rsidRPr="008F59DC">
          <w:rPr>
            <w:noProof/>
            <w:vertAlign w:val="superscript"/>
          </w:rPr>
          <w:t>44</w:t>
        </w:r>
        <w:r>
          <w:fldChar w:fldCharType="end"/>
        </w:r>
        <w:r>
          <w:t>. In this case, the “different conditions” are the different software packages.</w:t>
        </w:r>
      </w:ins>
    </w:p>
    <w:p w14:paraId="4C434077" w14:textId="77777777" w:rsidR="00753FE6" w:rsidRDefault="00753FE6" w:rsidP="00753FE6">
      <w:pPr>
        <w:widowControl/>
        <w:autoSpaceDE/>
        <w:autoSpaceDN/>
        <w:adjustRightInd/>
        <w:rPr>
          <w:ins w:id="2328" w:author="SEAN B FAIN" w:date="2019-04-25T11:40:00Z"/>
        </w:rPr>
      </w:pPr>
    </w:p>
    <w:p w14:paraId="4B0D0360" w14:textId="77777777" w:rsidR="00753FE6" w:rsidRPr="00157237" w:rsidRDefault="00753FE6" w:rsidP="00753FE6">
      <w:pPr>
        <w:widowControl/>
        <w:autoSpaceDE/>
        <w:autoSpaceDN/>
        <w:adjustRightInd/>
        <w:rPr>
          <w:ins w:id="2329" w:author="SEAN B FAIN" w:date="2019-04-25T11:40:00Z"/>
          <w:rFonts w:ascii="-webkit-standard" w:hAnsi="-webkit-standard" w:cs="Times New Roman"/>
          <w:color w:val="000000"/>
        </w:rPr>
      </w:pPr>
      <w:ins w:id="2330" w:author="SEAN B FAIN" w:date="2019-04-25T11:40:00Z">
        <w:r>
          <w:t>To quantify the RDC associated with a new software package for measuring Lung Density, a reference data set shall be analyzed with the new software and results compared to performance of established commercial and open source software packages. The reference data set is made available for download upon request at the quantitative imaging data warehouse (</w:t>
        </w:r>
        <w:r>
          <w:fldChar w:fldCharType="begin"/>
        </w:r>
        <w:r>
          <w:instrText xml:space="preserve"> HYPERLINK "https://www.rsna.org/research/quantitative-imaging-biomarkers-alliance/quantitative-imaging-data-warehouse" </w:instrText>
        </w:r>
        <w:r>
          <w:fldChar w:fldCharType="separate"/>
        </w:r>
        <w:r w:rsidRPr="0065163C">
          <w:rPr>
            <w:rStyle w:val="Hyperlink"/>
          </w:rPr>
          <w:t>QIDW</w:t>
        </w:r>
        <w:r>
          <w:rPr>
            <w:rStyle w:val="Hyperlink"/>
          </w:rPr>
          <w:fldChar w:fldCharType="end"/>
        </w:r>
        <w:r>
          <w:t>). The reference data set consists of 50 subjects with varying degrees of airflow limitation, ranging GOLD 0 (n=10)</w:t>
        </w:r>
        <w:r w:rsidRPr="00FB2F21">
          <w:t xml:space="preserve"> to GOLD </w:t>
        </w:r>
        <w:r>
          <w:t>4</w:t>
        </w:r>
        <w:r w:rsidRPr="00FB2F21">
          <w:t xml:space="preserve"> COPD</w:t>
        </w:r>
        <w:r>
          <w:t xml:space="preserve"> (n=10 cases in each GOLD group). There are two scans for each subject, one with conventional x-ray dose (~6 </w:t>
        </w:r>
        <w:proofErr w:type="spellStart"/>
        <w:r>
          <w:t>mGy</w:t>
        </w:r>
        <w:proofErr w:type="spellEnd"/>
        <w:r>
          <w:t xml:space="preserve"> average </w:t>
        </w:r>
        <w:proofErr w:type="spellStart"/>
        <w:r>
          <w:t>CTDIvol</w:t>
        </w:r>
        <w:proofErr w:type="spellEnd"/>
        <w:r>
          <w:t xml:space="preserve">) and one with reduced dose x-ray (~3 </w:t>
        </w:r>
        <w:proofErr w:type="spellStart"/>
        <w:r>
          <w:t>mGy</w:t>
        </w:r>
        <w:proofErr w:type="spellEnd"/>
        <w:r>
          <w:t xml:space="preserve"> average </w:t>
        </w:r>
        <w:proofErr w:type="spellStart"/>
        <w:r>
          <w:t>CTDIvol</w:t>
        </w:r>
        <w:proofErr w:type="spellEnd"/>
        <w:r>
          <w:t xml:space="preserve">). The new software package shall measure segmented total lung volume, and RA-950 and Perc15 for each scan to establish the RDC. Total lung volume, and RA-950 and Perc15 were previously measured by </w:t>
        </w:r>
        <w:r w:rsidRPr="006022C5">
          <w:t>8</w:t>
        </w:r>
        <w:r>
          <w:t xml:space="preserve"> commercial software </w:t>
        </w:r>
        <w:r w:rsidRPr="00FB2F21">
          <w:t>vendor</w:t>
        </w:r>
        <w:r>
          <w:t xml:space="preserve">s and open source academic centers. Although no perfect ground truth for these measurements was available, a consensus measurement for each scan was created by taking the median values for lung volume, RA-950 and Perc15 from all vendors, which are included in Appendix E as an aid to computing RDC values for new software packages. More details on this study can be found in Appendix E.  </w:t>
        </w:r>
      </w:ins>
    </w:p>
    <w:p w14:paraId="4D47542A" w14:textId="77777777" w:rsidR="00753FE6" w:rsidRPr="00157237" w:rsidRDefault="00753FE6" w:rsidP="00753FE6">
      <w:pPr>
        <w:widowControl/>
        <w:autoSpaceDE/>
        <w:autoSpaceDN/>
        <w:adjustRightInd/>
        <w:rPr>
          <w:ins w:id="2331" w:author="SEAN B FAIN" w:date="2019-04-25T11:40:00Z"/>
          <w:rFonts w:ascii="-webkit-standard" w:hAnsi="-webkit-standard" w:cs="Times New Roman"/>
          <w:color w:val="000000"/>
        </w:rPr>
      </w:pPr>
    </w:p>
    <w:p w14:paraId="4474A460" w14:textId="77777777" w:rsidR="00753FE6" w:rsidRDefault="00753FE6" w:rsidP="00753FE6">
      <w:pPr>
        <w:widowControl/>
        <w:autoSpaceDE/>
        <w:autoSpaceDN/>
        <w:adjustRightInd/>
        <w:rPr>
          <w:ins w:id="2332" w:author="SEAN B FAIN" w:date="2019-04-25T11:40:00Z"/>
        </w:rPr>
      </w:pPr>
      <w:ins w:id="2333" w:author="SEAN B FAIN" w:date="2019-04-25T11:40:00Z">
        <w:r w:rsidRPr="006022C5">
          <w:t xml:space="preserve">To qualify a new vendor software </w:t>
        </w:r>
        <w:r>
          <w:t>algorithm</w:t>
        </w:r>
        <w:r w:rsidRPr="006022C5">
          <w:t xml:space="preserve"> (</w:t>
        </w:r>
        <w:r w:rsidRPr="006022C5">
          <w:rPr>
            <w:rFonts w:hint="eastAsia"/>
          </w:rPr>
          <w:t>“</w:t>
        </w:r>
        <w:r w:rsidRPr="006022C5">
          <w:t>Vendor A</w:t>
        </w:r>
        <w:r w:rsidRPr="006022C5">
          <w:rPr>
            <w:rFonts w:hint="eastAsia"/>
          </w:rPr>
          <w:t>”</w:t>
        </w:r>
        <w:r w:rsidRPr="006022C5">
          <w:t>), the performance for the</w:t>
        </w:r>
        <w:r>
          <w:t xml:space="preserve"> measurements,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using Vendor A’s</w:t>
        </w:r>
        <w:r w:rsidRPr="006022C5">
          <w:t xml:space="preserve"> software </w:t>
        </w:r>
        <w:r>
          <w:t>algorithm</w:t>
        </w:r>
        <w:r w:rsidRPr="006022C5">
          <w:t xml:space="preserve"> must be compared to </w:t>
        </w:r>
        <w:r>
          <w:t xml:space="preserve">the consensus mean measuremen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i</m:t>
              </m:r>
            </m:sub>
          </m:sSub>
        </m:oMath>
        <w:r>
          <w:t xml:space="preserve">, for the reference data set described in the previous paragraph, where the subscript </w:t>
        </w:r>
        <m:oMath>
          <m:r>
            <w:rPr>
              <w:rFonts w:ascii="Cambria Math" w:hAnsi="Cambria Math"/>
            </w:rPr>
            <m:t>i</m:t>
          </m:r>
        </m:oMath>
        <w:r>
          <w:t xml:space="preserve"> refers to the index for the  </w:t>
        </w:r>
        <m:oMath>
          <m:r>
            <w:rPr>
              <w:rFonts w:ascii="Cambria Math" w:hAnsi="Cambria Math"/>
            </w:rPr>
            <m:t>i</m:t>
          </m:r>
        </m:oMath>
        <w:r>
          <w:t>th image set from the 50 subjects.</w:t>
        </w:r>
      </w:ins>
    </w:p>
    <w:p w14:paraId="49D2DDE7" w14:textId="77777777" w:rsidR="00753FE6" w:rsidRDefault="00753FE6" w:rsidP="00753FE6">
      <w:pPr>
        <w:widowControl/>
        <w:autoSpaceDE/>
        <w:autoSpaceDN/>
        <w:adjustRightInd/>
        <w:rPr>
          <w:ins w:id="2334" w:author="SEAN B FAIN" w:date="2019-04-25T11:40:00Z"/>
        </w:rPr>
      </w:pPr>
    </w:p>
    <w:p w14:paraId="3997B764" w14:textId="77777777" w:rsidR="00753FE6" w:rsidRDefault="00753FE6" w:rsidP="00753FE6">
      <w:pPr>
        <w:widowControl/>
        <w:autoSpaceDE/>
        <w:autoSpaceDN/>
        <w:adjustRightInd/>
        <w:rPr>
          <w:ins w:id="2335" w:author="SEAN B FAIN" w:date="2019-04-25T11:40:00Z"/>
        </w:rPr>
      </w:pPr>
      <w:ins w:id="2336" w:author="SEAN B FAIN" w:date="2019-04-25T11:40:00Z">
        <w:r>
          <w:t xml:space="preserve">The RDC is defined according to section 7.2 of </w:t>
        </w:r>
        <w:proofErr w:type="spellStart"/>
        <w:r>
          <w:t>Obuchowski</w:t>
        </w:r>
        <w:proofErr w:type="spellEnd"/>
        <w:r>
          <w:t xml:space="preserve"> et al </w:t>
        </w:r>
        <w:r>
          <w:fldChar w:fldCharType="begin">
            <w:fldData xml:space="preserve">PEVuZE5vdGU+PENpdGU+PEF1dGhvcj5PYnVjaG93c2tpPC9BdXRob3I+PFllYXI+MjAxNTwvWWVh
cj48UmVjTnVtPjQyPC9SZWNOdW0+PERpc3BsYXlUZXh0PjxzdHlsZSBmYWNlPSJzdXBlcnNjcmlw
dCI+NDQ8L3N0eWxlPjwvRGlzcGxheVRleHQ+PHJlY29yZD48cmVjLW51bWJlcj40MjwvcmVjLW51
bWJlcj48Zm9yZWlnbi1rZXlzPjxrZXkgYXBwPSJFTiIgZGItaWQ9IjVzNWVlNTAwdmVzeHc5ZXo1
d2V4NTl3dnNzeHRweGQ5djBhdiIgdGltZXN0YW1wPSIxNTU2MDU3MzM3Ij40Mjwva2V5PjwvZm9y
ZWlnbi1rZXlzPjxyZWYtdHlwZSBuYW1lPSJKb3VybmFsIEFydGljbGUiPjE3PC9yZWYtdHlwZT48
Y29udHJpYnV0b3JzPjxhdXRob3JzPjxhdXRob3I+T2J1Y2hvd3NraSwgTi4gQS48L2F1dGhvcj48
YXV0aG9yPlJlZXZlcywgQS4gUC48L2F1dGhvcj48YXV0aG9yPkh1YW5nLCBFLiBQLjwvYXV0aG9y
PjxhdXRob3I+V2FuZywgWC4gRi48L2F1dGhvcj48YXV0aG9yPkJ1Y2tsZXIsIEEuIEouPC9hdXRo
b3I+PGF1dGhvcj5LaW0sIEguIEouPC9hdXRob3I+PGF1dGhvcj5CYXJuaGFydCwgSC4gWC48L2F1
dGhvcj48YXV0aG9yPkphY2tzb24sIEUuIEYuPC9hdXRob3I+PGF1dGhvcj5HaWdlciwgTS4gTC48
L2F1dGhvcj48YXV0aG9yPlBlbm5lbGxvLCBHLjwvYXV0aG9yPjxhdXRob3I+VG9sZWRhbm8sIEEu
IFkuPC9hdXRob3I+PGF1dGhvcj5LYWxwYXRoeS1DcmFtZXIsIEouPC9hdXRob3I+PGF1dGhvcj5B
cGFuYXNvdmljaCwgVC4gVi48L2F1dGhvcj48YXV0aG9yPktpbmFoYW4sIFAuIEUuPC9hdXRob3I+
PGF1dGhvcj5NeWVycywgSy4gSi48L2F1dGhvcj48YXV0aG9yPkdvbGRnb2YsIEQuIEIuPC9hdXRo
b3I+PGF1dGhvcj5CYXJib3JpYWssIEQuIFAuPC9hdXRob3I+PGF1dGhvcj5HaWxsaWVzLCBSLiBK
LjwvYXV0aG9yPjxhdXRob3I+U2Nod2FydHosIEwuIEguPC9hdXRob3I+PGF1dGhvcj5TdWxsaXZh
biwgRC4gQy48L2F1dGhvcj48YXV0aG9yPkFsZ29yaXRobSBDb21wYXJpc29uIFdvcmtpbmcsIEdy
b3VwPC9hdXRob3I+PC9hdXRob3JzPjwvY29udHJpYnV0b3JzPjxhdXRoLWFkZHJlc3M+Q2xldmVs
YW5kIENsaW5pYyBGb3VuZGF0aW9uLCBDbGV2ZWxhbmQsIE9ILCBVU0Egb2J1Y2hvbkBjY2Yub3Jn
LiYjeEQ7Q29ybmVsbCBVbml2ZXJzaXR5LCBJdGhhY2EsIE5ZLCBVU0EuJiN4RDtOYXRpb25hbCBJ
bnN0aXR1dGVzIG9mIEhlYWx0aCwgUm9ja3ZpbGxlLCBNRCwgVVNBLiYjeEQ7Q2xldmVsYW5kIENs
aW5pYyBGb3VuZGF0aW9uLCBDbGV2ZWxhbmQsIE9ILCBVU0EuJiN4RDtFbHVjaWQgQmlvaW1hZ2lu
ZyBJbmMuLCBXZW5oYW0sIE1BLCBVU0EuJiN4RDtVbml2ZXJzaXR5IG9mIENhbGlmb3JuaWEsIExv
cyBBbmdlbGVzLCBDQSwgVVNBLiYjeEQ7RHVrZSBVbml2ZXJzaXR5LCBEdXJoYW0sIE5DLCBVU0Eu
JiN4RDtVbml2ZXJzaXR5IG9mIFdpc2NvbnNpbi1NYWRpc29uLCBNYWRpc29uLCBXSSwgVVNBLiYj
eEQ7VW5pdmVyc2l0eSBvZiBDaGljYWdvLCBDaGljYWdvLCBJTCwgVVNBLiYjeEQ7Rm9vZCBhbmQg
RHJ1ZyBBZG1pbmlzdHJhdGlvbi9DRFJILCBTaWx2ZXIgU3ByaW5nLCBNRCwgVVNBLiYjeEQ7Qmlv
c3RhdGlzdGljcyBDb25zdWx0aW5nLCBMTEMsIEtlbnNpbmd0b24sIE1ELCBVU0EuJiN4RDtNR0gv
SGFydmFyZCBNZWRpY2FsIFNjaG9vbCwgQm9zdG9uLCBNQSwgVVNBLiYjeEQ7R2VvcmdlIFdhc2hp
bmd0b24gVW5pdmVyc2l0eSwgTlcgV2FzaGluZ3RvbiwgREMsIFVTQS4mI3hEO1VuaXZlcnNpdHkg
b2YgV2FzaGluZ3RvbiwgU2VhdHRsZSwgV0EsIFVTQS4mI3hEO1VuaXZlcnNpdHkgb2YgU291dGgg
RmxvcmlkYSwgVGFtcGEsIEZMLCBVU0EuJiN4RDtILiBNb2ZmaXR0IENhbmNlciBDZW50ZXIsIFRh
bXBhLCBGTCwgVVNBLiYjeEQ7Q29sdW1iaWEgVW5pdmVyc2l0eSwgTmV3IFlvcmssIE5ZLCBVU0Eu
PC9hdXRoLWFkZHJlc3M+PHRpdGxlcz48dGl0bGU+UXVhbnRpdGF0aXZlIGltYWdpbmcgYmlvbWFy
a2VyczogYSByZXZpZXcgb2Ygc3RhdGlzdGljYWwgbWV0aG9kcyBmb3IgY29tcHV0ZXIgYWxnb3Jp
dGhtIGNvbXBhcmlzb25zPC90aXRsZT48c2Vjb25kYXJ5LXRpdGxlPlN0YXQgTWV0aG9kcyBNZWQg
UmVzPC9zZWNvbmRhcnktdGl0bGU+PC90aXRsZXM+PHBlcmlvZGljYWw+PGZ1bGwtdGl0bGU+U3Rh
dCBNZXRob2RzIE1lZCBSZXM8L2Z1bGwtdGl0bGU+PC9wZXJpb2RpY2FsPjxwYWdlcz42OC0xMDY8
L3BhZ2VzPjx2b2x1bWU+MjQ8L3ZvbHVtZT48bnVtYmVyPjE8L251bWJlcj48ZWRpdGlvbj4yMDE0
LzA2LzEzPC9lZGl0aW9uPjxrZXl3b3Jkcz48a2V5d29yZD4qQWxnb3JpdGhtczwva2V5d29yZD48
a2V5d29yZD5CaWFzPC9rZXl3b3JkPjxrZXl3b3JkPipCaW9tYXJrZXJzPC9rZXl3b3JkPjxrZXl3
b3JkPkNvbXB1dGVyIFNpbXVsYXRpb248L2tleXdvcmQ+PGtleXdvcmQ+KkRpYWdub3N0aWMgSW1h
Z2luZzwva2V5d29yZD48a2V5d29yZD5IdW1hbnM8L2tleXdvcmQ+PGtleXdvcmQ+UGhhbnRvbXMs
IEltYWdpbmc8L2tleXdvcmQ+PGtleXdvcmQ+UmVmZXJlbmNlIFN0YW5kYXJkczwva2V5d29yZD48
a2V5d29yZD5SZXByb2R1Y2liaWxpdHkgb2YgUmVzdWx0czwva2V5d29yZD48a2V5d29yZD4qUmVz
ZWFyY2ggRGVzaWduPC9rZXl3b3JkPjxrZXl3b3JkPipTdGF0aXN0aWNzIGFzIFRvcGljPC9rZXl3
b3JkPjxrZXl3b3JkPmFncmVlbWVudDwva2V5d29yZD48a2V5d29yZD5pbWFnZSBtZXRyaWNzPC9r
ZXl3b3JkPjxrZXl3b3JkPmltYWdpbmcgYmlvbWFya2Vyczwva2V5d29yZD48a2V5d29yZD5wcmVj
aXNpb248L2tleXdvcmQ+PGtleXdvcmQ+cXVhbnRpdGF0aXZlIGltYWdpbmc8L2tleXdvcmQ+PGtl
eXdvcmQ+cmVwZWF0YWJpbGl0eTwva2V5d29yZD48a2V5d29yZD5yZXByb2R1Y2liaWxpdHk8L2tl
eXdvcmQ+PC9rZXl3b3Jkcz48ZGF0ZXM+PHllYXI+MjAxNTwveWVhcj48cHViLWRhdGVzPjxkYXRl
PkZlYjwvZGF0ZT48L3B1Yi1kYXRlcz48L2RhdGVzPjxpc2JuPjE0NzctMDMzNCAoRWxlY3Ryb25p
YykmI3hEOzA5NjItMjgwMiAoTGlua2luZyk8L2lzYm4+PGFjY2Vzc2lvbi1udW0+MjQ5MTk4Mjk8
L2FjY2Vzc2lvbi1udW0+PHVybHM+PHJlbGF0ZWQtdXJscz48dXJsPmh0dHBzOi8vd3d3Lm5jYmku
bmxtLm5paC5nb3YvcHVibWVkLzI0OTE5ODI5PC91cmw+PC9yZWxhdGVkLXVybHM+PC91cmxzPjxj
dXN0b20yPlBNQzQyNjM2OTQ8L2N1c3RvbTI+PGVsZWN0cm9uaWMtcmVzb3VyY2UtbnVtPjEwLjEx
NzcvMDk2MjI4MDIxNDUzNzM5MDwvZWxlY3Ryb25pYy1yZXNvdXJjZS1udW0+PC9yZWNvcmQ+PC9D
aXRlPjwvRW5kTm90ZT5=
</w:fldData>
          </w:fldChar>
        </w:r>
        <w:r>
          <w:instrText xml:space="preserve"> ADDIN EN.CITE </w:instrText>
        </w:r>
        <w:r>
          <w:fldChar w:fldCharType="begin">
            <w:fldData xml:space="preserve">PEVuZE5vdGU+PENpdGU+PEF1dGhvcj5PYnVjaG93c2tpPC9BdXRob3I+PFllYXI+MjAxNTwvWWVh
cj48UmVjTnVtPjQyPC9SZWNOdW0+PERpc3BsYXlUZXh0PjxzdHlsZSBmYWNlPSJzdXBlcnNjcmlw
dCI+NDQ8L3N0eWxlPjwvRGlzcGxheVRleHQ+PHJlY29yZD48cmVjLW51bWJlcj40MjwvcmVjLW51
bWJlcj48Zm9yZWlnbi1rZXlzPjxrZXkgYXBwPSJFTiIgZGItaWQ9IjVzNWVlNTAwdmVzeHc5ZXo1
d2V4NTl3dnNzeHRweGQ5djBhdiIgdGltZXN0YW1wPSIxNTU2MDU3MzM3Ij40Mjwva2V5PjwvZm9y
ZWlnbi1rZXlzPjxyZWYtdHlwZSBuYW1lPSJKb3VybmFsIEFydGljbGUiPjE3PC9yZWYtdHlwZT48
Y29udHJpYnV0b3JzPjxhdXRob3JzPjxhdXRob3I+T2J1Y2hvd3NraSwgTi4gQS48L2F1dGhvcj48
YXV0aG9yPlJlZXZlcywgQS4gUC48L2F1dGhvcj48YXV0aG9yPkh1YW5nLCBFLiBQLjwvYXV0aG9y
PjxhdXRob3I+V2FuZywgWC4gRi48L2F1dGhvcj48YXV0aG9yPkJ1Y2tsZXIsIEEuIEouPC9hdXRo
b3I+PGF1dGhvcj5LaW0sIEguIEouPC9hdXRob3I+PGF1dGhvcj5CYXJuaGFydCwgSC4gWC48L2F1
dGhvcj48YXV0aG9yPkphY2tzb24sIEUuIEYuPC9hdXRob3I+PGF1dGhvcj5HaWdlciwgTS4gTC48
L2F1dGhvcj48YXV0aG9yPlBlbm5lbGxvLCBHLjwvYXV0aG9yPjxhdXRob3I+VG9sZWRhbm8sIEEu
IFkuPC9hdXRob3I+PGF1dGhvcj5LYWxwYXRoeS1DcmFtZXIsIEouPC9hdXRob3I+PGF1dGhvcj5B
cGFuYXNvdmljaCwgVC4gVi48L2F1dGhvcj48YXV0aG9yPktpbmFoYW4sIFAuIEUuPC9hdXRob3I+
PGF1dGhvcj5NeWVycywgSy4gSi48L2F1dGhvcj48YXV0aG9yPkdvbGRnb2YsIEQuIEIuPC9hdXRo
b3I+PGF1dGhvcj5CYXJib3JpYWssIEQuIFAuPC9hdXRob3I+PGF1dGhvcj5HaWxsaWVzLCBSLiBK
LjwvYXV0aG9yPjxhdXRob3I+U2Nod2FydHosIEwuIEguPC9hdXRob3I+PGF1dGhvcj5TdWxsaXZh
biwgRC4gQy48L2F1dGhvcj48YXV0aG9yPkFsZ29yaXRobSBDb21wYXJpc29uIFdvcmtpbmcsIEdy
b3VwPC9hdXRob3I+PC9hdXRob3JzPjwvY29udHJpYnV0b3JzPjxhdXRoLWFkZHJlc3M+Q2xldmVs
YW5kIENsaW5pYyBGb3VuZGF0aW9uLCBDbGV2ZWxhbmQsIE9ILCBVU0Egb2J1Y2hvbkBjY2Yub3Jn
LiYjeEQ7Q29ybmVsbCBVbml2ZXJzaXR5LCBJdGhhY2EsIE5ZLCBVU0EuJiN4RDtOYXRpb25hbCBJ
bnN0aXR1dGVzIG9mIEhlYWx0aCwgUm9ja3ZpbGxlLCBNRCwgVVNBLiYjeEQ7Q2xldmVsYW5kIENs
aW5pYyBGb3VuZGF0aW9uLCBDbGV2ZWxhbmQsIE9ILCBVU0EuJiN4RDtFbHVjaWQgQmlvaW1hZ2lu
ZyBJbmMuLCBXZW5oYW0sIE1BLCBVU0EuJiN4RDtVbml2ZXJzaXR5IG9mIENhbGlmb3JuaWEsIExv
cyBBbmdlbGVzLCBDQSwgVVNBLiYjeEQ7RHVrZSBVbml2ZXJzaXR5LCBEdXJoYW0sIE5DLCBVU0Eu
JiN4RDtVbml2ZXJzaXR5IG9mIFdpc2NvbnNpbi1NYWRpc29uLCBNYWRpc29uLCBXSSwgVVNBLiYj
eEQ7VW5pdmVyc2l0eSBvZiBDaGljYWdvLCBDaGljYWdvLCBJTCwgVVNBLiYjeEQ7Rm9vZCBhbmQg
RHJ1ZyBBZG1pbmlzdHJhdGlvbi9DRFJILCBTaWx2ZXIgU3ByaW5nLCBNRCwgVVNBLiYjeEQ7Qmlv
c3RhdGlzdGljcyBDb25zdWx0aW5nLCBMTEMsIEtlbnNpbmd0b24sIE1ELCBVU0EuJiN4RDtNR0gv
SGFydmFyZCBNZWRpY2FsIFNjaG9vbCwgQm9zdG9uLCBNQSwgVVNBLiYjeEQ7R2VvcmdlIFdhc2hp
bmd0b24gVW5pdmVyc2l0eSwgTlcgV2FzaGluZ3RvbiwgREMsIFVTQS4mI3hEO1VuaXZlcnNpdHkg
b2YgV2FzaGluZ3RvbiwgU2VhdHRsZSwgV0EsIFVTQS4mI3hEO1VuaXZlcnNpdHkgb2YgU291dGgg
RmxvcmlkYSwgVGFtcGEsIEZMLCBVU0EuJiN4RDtILiBNb2ZmaXR0IENhbmNlciBDZW50ZXIsIFRh
bXBhLCBGTCwgVVNBLiYjeEQ7Q29sdW1iaWEgVW5pdmVyc2l0eSwgTmV3IFlvcmssIE5ZLCBVU0Eu
PC9hdXRoLWFkZHJlc3M+PHRpdGxlcz48dGl0bGU+UXVhbnRpdGF0aXZlIGltYWdpbmcgYmlvbWFy
a2VyczogYSByZXZpZXcgb2Ygc3RhdGlzdGljYWwgbWV0aG9kcyBmb3IgY29tcHV0ZXIgYWxnb3Jp
dGhtIGNvbXBhcmlzb25zPC90aXRsZT48c2Vjb25kYXJ5LXRpdGxlPlN0YXQgTWV0aG9kcyBNZWQg
UmVzPC9zZWNvbmRhcnktdGl0bGU+PC90aXRsZXM+PHBlcmlvZGljYWw+PGZ1bGwtdGl0bGU+U3Rh
dCBNZXRob2RzIE1lZCBSZXM8L2Z1bGwtdGl0bGU+PC9wZXJpb2RpY2FsPjxwYWdlcz42OC0xMDY8
L3BhZ2VzPjx2b2x1bWU+MjQ8L3ZvbHVtZT48bnVtYmVyPjE8L251bWJlcj48ZWRpdGlvbj4yMDE0
LzA2LzEzPC9lZGl0aW9uPjxrZXl3b3Jkcz48a2V5d29yZD4qQWxnb3JpdGhtczwva2V5d29yZD48
a2V5d29yZD5CaWFzPC9rZXl3b3JkPjxrZXl3b3JkPipCaW9tYXJrZXJzPC9rZXl3b3JkPjxrZXl3
b3JkPkNvbXB1dGVyIFNpbXVsYXRpb248L2tleXdvcmQ+PGtleXdvcmQ+KkRpYWdub3N0aWMgSW1h
Z2luZzwva2V5d29yZD48a2V5d29yZD5IdW1hbnM8L2tleXdvcmQ+PGtleXdvcmQ+UGhhbnRvbXMs
IEltYWdpbmc8L2tleXdvcmQ+PGtleXdvcmQ+UmVmZXJlbmNlIFN0YW5kYXJkczwva2V5d29yZD48
a2V5d29yZD5SZXByb2R1Y2liaWxpdHkgb2YgUmVzdWx0czwva2V5d29yZD48a2V5d29yZD4qUmVz
ZWFyY2ggRGVzaWduPC9rZXl3b3JkPjxrZXl3b3JkPipTdGF0aXN0aWNzIGFzIFRvcGljPC9rZXl3
b3JkPjxrZXl3b3JkPmFncmVlbWVudDwva2V5d29yZD48a2V5d29yZD5pbWFnZSBtZXRyaWNzPC9r
ZXl3b3JkPjxrZXl3b3JkPmltYWdpbmcgYmlvbWFya2Vyczwva2V5d29yZD48a2V5d29yZD5wcmVj
aXNpb248L2tleXdvcmQ+PGtleXdvcmQ+cXVhbnRpdGF0aXZlIGltYWdpbmc8L2tleXdvcmQ+PGtl
eXdvcmQ+cmVwZWF0YWJpbGl0eTwva2V5d29yZD48a2V5d29yZD5yZXByb2R1Y2liaWxpdHk8L2tl
eXdvcmQ+PC9rZXl3b3Jkcz48ZGF0ZXM+PHllYXI+MjAxNTwveWVhcj48cHViLWRhdGVzPjxkYXRl
PkZlYjwvZGF0ZT48L3B1Yi1kYXRlcz48L2RhdGVzPjxpc2JuPjE0NzctMDMzNCAoRWxlY3Ryb25p
YykmI3hEOzA5NjItMjgwMiAoTGlua2luZyk8L2lzYm4+PGFjY2Vzc2lvbi1udW0+MjQ5MTk4Mjk8
L2FjY2Vzc2lvbi1udW0+PHVybHM+PHJlbGF0ZWQtdXJscz48dXJsPmh0dHBzOi8vd3d3Lm5jYmku
bmxtLm5paC5nb3YvcHVibWVkLzI0OTE5ODI5PC91cmw+PC9yZWxhdGVkLXVybHM+PC91cmxzPjxj
dXN0b20yPlBNQzQyNjM2OTQ8L2N1c3RvbTI+PGVsZWN0cm9uaWMtcmVzb3VyY2UtbnVtPjEwLjEx
NzcvMDk2MjI4MDIxNDUzNzM5MDwvZWxlY3Ryb25pYy1yZXNvdXJjZS1udW0+PC9yZWNvcmQ+PC9D
aXRlPjwvRW5kTm90ZT5=
</w:fldData>
          </w:fldChar>
        </w:r>
        <w:r>
          <w:instrText xml:space="preserve"> ADDIN EN.CITE.DATA </w:instrText>
        </w:r>
        <w:r>
          <w:fldChar w:fldCharType="end"/>
        </w:r>
        <w:r>
          <w:fldChar w:fldCharType="separate"/>
        </w:r>
        <w:r w:rsidRPr="008F59DC">
          <w:rPr>
            <w:noProof/>
            <w:vertAlign w:val="superscript"/>
          </w:rPr>
          <w:t>44</w:t>
        </w:r>
        <w:r>
          <w:fldChar w:fldCharType="end"/>
        </w:r>
        <w:r>
          <w:t xml:space="preserve"> as:</w:t>
        </w:r>
      </w:ins>
    </w:p>
    <w:p w14:paraId="0C635451" w14:textId="77777777" w:rsidR="00753FE6" w:rsidRDefault="00753FE6" w:rsidP="00753FE6">
      <w:pPr>
        <w:widowControl/>
        <w:autoSpaceDE/>
        <w:autoSpaceDN/>
        <w:adjustRightInd/>
        <w:rPr>
          <w:ins w:id="2337" w:author="SEAN B FAIN" w:date="2019-04-25T11:40:00Z"/>
        </w:rPr>
      </w:pPr>
      <m:oMathPara>
        <m:oMath>
          <m:r>
            <w:ins w:id="2338" w:author="SEAN B FAIN" w:date="2019-04-25T11:40:00Z">
              <w:rPr>
                <w:rFonts w:ascii="Cambria Math" w:hAnsi="Cambria Math"/>
              </w:rPr>
              <m:t xml:space="preserve">RDC=1.96* </m:t>
            </w:ins>
          </m:r>
          <m:rad>
            <m:radPr>
              <m:degHide m:val="1"/>
              <m:ctrlPr>
                <w:ins w:id="2339" w:author="SEAN B FAIN" w:date="2019-04-25T11:40:00Z">
                  <w:rPr>
                    <w:rFonts w:ascii="Cambria Math" w:hAnsi="Cambria Math"/>
                    <w:i/>
                  </w:rPr>
                </w:ins>
              </m:ctrlPr>
            </m:radPr>
            <m:deg/>
            <m:e>
              <m:sSubSup>
                <m:sSubSupPr>
                  <m:ctrlPr>
                    <w:ins w:id="2340" w:author="SEAN B FAIN" w:date="2019-04-25T11:40:00Z">
                      <w:rPr>
                        <w:rFonts w:ascii="Cambria Math" w:hAnsi="Cambria Math"/>
                        <w:i/>
                      </w:rPr>
                    </w:ins>
                  </m:ctrlPr>
                </m:sSubSupPr>
                <m:e>
                  <m:r>
                    <w:ins w:id="2341" w:author="SEAN B FAIN" w:date="2019-04-25T11:40:00Z">
                      <w:rPr>
                        <w:rFonts w:ascii="Cambria Math" w:hAnsi="Cambria Math"/>
                      </w:rPr>
                      <m:t>2σ</m:t>
                    </w:ins>
                  </m:r>
                </m:e>
                <m:sub>
                  <m:r>
                    <w:ins w:id="2342" w:author="SEAN B FAIN" w:date="2019-04-25T11:40:00Z">
                      <w:rPr>
                        <w:rFonts w:ascii="Cambria Math" w:hAnsi="Cambria Math"/>
                      </w:rPr>
                      <m:t>inter-software</m:t>
                    </w:ins>
                  </m:r>
                </m:sub>
                <m:sup>
                  <m:r>
                    <w:ins w:id="2343" w:author="SEAN B FAIN" w:date="2019-04-25T11:40:00Z">
                      <w:rPr>
                        <w:rFonts w:ascii="Cambria Math" w:hAnsi="Cambria Math"/>
                      </w:rPr>
                      <m:t>2</m:t>
                    </w:ins>
                  </m:r>
                </m:sup>
              </m:sSubSup>
            </m:e>
          </m:rad>
        </m:oMath>
      </m:oMathPara>
    </w:p>
    <w:p w14:paraId="59A66ADC" w14:textId="77777777" w:rsidR="00753FE6" w:rsidRPr="0048319E" w:rsidRDefault="00AA16E6" w:rsidP="00753FE6">
      <w:pPr>
        <w:widowControl/>
        <w:autoSpaceDE/>
        <w:autoSpaceDN/>
        <w:adjustRightInd/>
        <w:rPr>
          <w:ins w:id="2344" w:author="SEAN B FAIN" w:date="2019-04-25T11:40:00Z"/>
        </w:rPr>
      </w:pPr>
      <m:oMathPara>
        <m:oMath>
          <m:sSubSup>
            <m:sSubSupPr>
              <m:ctrlPr>
                <w:ins w:id="2345" w:author="SEAN B FAIN" w:date="2019-04-25T11:40:00Z">
                  <w:rPr>
                    <w:rFonts w:ascii="Cambria Math" w:hAnsi="Cambria Math"/>
                    <w:i/>
                  </w:rPr>
                </w:ins>
              </m:ctrlPr>
            </m:sSubSupPr>
            <m:e>
              <m:r>
                <w:ins w:id="2346" w:author="SEAN B FAIN" w:date="2019-04-25T11:40:00Z">
                  <w:rPr>
                    <w:rFonts w:ascii="Cambria Math" w:hAnsi="Cambria Math"/>
                  </w:rPr>
                  <m:t>σ</m:t>
                </w:ins>
              </m:r>
            </m:e>
            <m:sub>
              <m:r>
                <w:ins w:id="2347" w:author="SEAN B FAIN" w:date="2019-04-25T11:40:00Z">
                  <w:rPr>
                    <w:rFonts w:ascii="Cambria Math" w:hAnsi="Cambria Math"/>
                  </w:rPr>
                  <m:t>inter-software</m:t>
                </w:ins>
              </m:r>
            </m:sub>
            <m:sup>
              <m:r>
                <w:ins w:id="2348" w:author="SEAN B FAIN" w:date="2019-04-25T11:40:00Z">
                  <w:rPr>
                    <w:rFonts w:ascii="Cambria Math" w:hAnsi="Cambria Math"/>
                  </w:rPr>
                  <m:t>2</m:t>
                </w:ins>
              </m:r>
            </m:sup>
          </m:sSubSup>
          <m:r>
            <w:ins w:id="2349" w:author="SEAN B FAIN" w:date="2019-04-25T11:40:00Z">
              <w:rPr>
                <w:rFonts w:ascii="Cambria Math" w:hAnsi="Cambria Math"/>
              </w:rPr>
              <m:t xml:space="preserve">= </m:t>
            </w:ins>
          </m:r>
          <m:f>
            <m:fPr>
              <m:ctrlPr>
                <w:ins w:id="2350" w:author="SEAN B FAIN" w:date="2019-04-25T11:40:00Z">
                  <w:rPr>
                    <w:rFonts w:ascii="Cambria Math" w:hAnsi="Cambria Math"/>
                    <w:i/>
                  </w:rPr>
                </w:ins>
              </m:ctrlPr>
            </m:fPr>
            <m:num>
              <m:r>
                <w:ins w:id="2351" w:author="SEAN B FAIN" w:date="2019-04-25T11:40:00Z">
                  <w:rPr>
                    <w:rFonts w:ascii="Cambria Math" w:hAnsi="Cambria Math"/>
                  </w:rPr>
                  <m:t>1</m:t>
                </w:ins>
              </m:r>
            </m:num>
            <m:den>
              <m:r>
                <w:ins w:id="2352" w:author="SEAN B FAIN" w:date="2019-04-25T11:40:00Z">
                  <w:rPr>
                    <w:rFonts w:ascii="Cambria Math" w:hAnsi="Cambria Math"/>
                  </w:rPr>
                  <m:t>N-1</m:t>
                </w:ins>
              </m:r>
            </m:den>
          </m:f>
          <m:nary>
            <m:naryPr>
              <m:chr m:val="∑"/>
              <m:limLoc m:val="undOvr"/>
              <m:ctrlPr>
                <w:ins w:id="2353" w:author="SEAN B FAIN" w:date="2019-04-25T11:40:00Z">
                  <w:rPr>
                    <w:rFonts w:ascii="Cambria Math" w:hAnsi="Cambria Math"/>
                    <w:i/>
                  </w:rPr>
                </w:ins>
              </m:ctrlPr>
            </m:naryPr>
            <m:sub>
              <m:r>
                <w:ins w:id="2354" w:author="SEAN B FAIN" w:date="2019-04-25T11:40:00Z">
                  <w:rPr>
                    <w:rFonts w:ascii="Cambria Math" w:hAnsi="Cambria Math"/>
                  </w:rPr>
                  <m:t>i=1</m:t>
                </w:ins>
              </m:r>
            </m:sub>
            <m:sup>
              <m:r>
                <w:ins w:id="2355" w:author="SEAN B FAIN" w:date="2019-04-25T11:40:00Z">
                  <w:rPr>
                    <w:rFonts w:ascii="Cambria Math" w:hAnsi="Cambria Math"/>
                  </w:rPr>
                  <m:t>N</m:t>
                </w:ins>
              </m:r>
            </m:sup>
            <m:e>
              <m:sSup>
                <m:sSupPr>
                  <m:ctrlPr>
                    <w:ins w:id="2356" w:author="SEAN B FAIN" w:date="2019-04-25T11:40:00Z">
                      <w:rPr>
                        <w:rFonts w:ascii="Cambria Math" w:hAnsi="Cambria Math"/>
                        <w:i/>
                      </w:rPr>
                    </w:ins>
                  </m:ctrlPr>
                </m:sSupPr>
                <m:e>
                  <m:d>
                    <m:dPr>
                      <m:ctrlPr>
                        <w:ins w:id="2357" w:author="SEAN B FAIN" w:date="2019-04-25T11:40:00Z">
                          <w:rPr>
                            <w:rFonts w:ascii="Cambria Math" w:hAnsi="Cambria Math"/>
                            <w:i/>
                          </w:rPr>
                        </w:ins>
                      </m:ctrlPr>
                    </m:dPr>
                    <m:e>
                      <m:sSub>
                        <m:sSubPr>
                          <m:ctrlPr>
                            <w:ins w:id="2358" w:author="SEAN B FAIN" w:date="2019-04-25T11:40:00Z">
                              <w:rPr>
                                <w:rFonts w:ascii="Cambria Math" w:hAnsi="Cambria Math"/>
                                <w:i/>
                              </w:rPr>
                            </w:ins>
                          </m:ctrlPr>
                        </m:sSubPr>
                        <m:e>
                          <m:r>
                            <w:ins w:id="2359" w:author="SEAN B FAIN" w:date="2019-04-25T11:40:00Z">
                              <w:rPr>
                                <w:rFonts w:ascii="Cambria Math" w:hAnsi="Cambria Math"/>
                              </w:rPr>
                              <m:t>M</m:t>
                            </w:ins>
                          </m:r>
                        </m:e>
                        <m:sub>
                          <m:r>
                            <w:ins w:id="2360" w:author="SEAN B FAIN" w:date="2019-04-25T11:40:00Z">
                              <w:rPr>
                                <w:rFonts w:ascii="Cambria Math" w:hAnsi="Cambria Math"/>
                              </w:rPr>
                              <m:t>i</m:t>
                            </w:ins>
                          </m:r>
                        </m:sub>
                      </m:sSub>
                      <m:r>
                        <w:ins w:id="2361" w:author="SEAN B FAIN" w:date="2019-04-25T11:40:00Z">
                          <w:rPr>
                            <w:rFonts w:ascii="Cambria Math" w:hAnsi="Cambria Math"/>
                          </w:rPr>
                          <m:t>-</m:t>
                        </w:ins>
                      </m:r>
                      <m:sSub>
                        <m:sSubPr>
                          <m:ctrlPr>
                            <w:ins w:id="2362" w:author="SEAN B FAIN" w:date="2019-04-25T11:40:00Z">
                              <w:rPr>
                                <w:rFonts w:ascii="Cambria Math" w:hAnsi="Cambria Math"/>
                                <w:i/>
                              </w:rPr>
                            </w:ins>
                          </m:ctrlPr>
                        </m:sSubPr>
                        <m:e>
                          <m:acc>
                            <m:accPr>
                              <m:chr m:val="̅"/>
                              <m:ctrlPr>
                                <w:ins w:id="2363" w:author="SEAN B FAIN" w:date="2019-04-25T11:40:00Z">
                                  <w:rPr>
                                    <w:rFonts w:ascii="Cambria Math" w:hAnsi="Cambria Math"/>
                                    <w:i/>
                                  </w:rPr>
                                </w:ins>
                              </m:ctrlPr>
                            </m:accPr>
                            <m:e>
                              <m:r>
                                <w:ins w:id="2364" w:author="SEAN B FAIN" w:date="2019-04-25T11:40:00Z">
                                  <w:rPr>
                                    <w:rFonts w:ascii="Cambria Math" w:hAnsi="Cambria Math"/>
                                  </w:rPr>
                                  <m:t>M</m:t>
                                </w:ins>
                              </m:r>
                            </m:e>
                          </m:acc>
                        </m:e>
                        <m:sub>
                          <m:r>
                            <w:ins w:id="2365" w:author="SEAN B FAIN" w:date="2019-04-25T11:40:00Z">
                              <w:rPr>
                                <w:rFonts w:ascii="Cambria Math" w:hAnsi="Cambria Math"/>
                              </w:rPr>
                              <m:t>i</m:t>
                            </w:ins>
                          </m:r>
                        </m:sub>
                      </m:sSub>
                    </m:e>
                  </m:d>
                </m:e>
                <m:sup>
                  <m:r>
                    <w:ins w:id="2366" w:author="SEAN B FAIN" w:date="2019-04-25T11:40:00Z">
                      <w:rPr>
                        <w:rFonts w:ascii="Cambria Math" w:hAnsi="Cambria Math"/>
                      </w:rPr>
                      <m:t>2</m:t>
                    </w:ins>
                  </m:r>
                </m:sup>
              </m:sSup>
            </m:e>
          </m:nary>
        </m:oMath>
      </m:oMathPara>
    </w:p>
    <w:p w14:paraId="605E660B" w14:textId="77777777" w:rsidR="00753FE6" w:rsidRPr="0048319E" w:rsidRDefault="00AA16E6" w:rsidP="00753FE6">
      <w:pPr>
        <w:widowControl/>
        <w:autoSpaceDE/>
        <w:autoSpaceDN/>
        <w:adjustRightInd/>
        <w:rPr>
          <w:ins w:id="2367" w:author="SEAN B FAIN" w:date="2019-04-25T11:40:00Z"/>
        </w:rPr>
      </w:pPr>
      <m:oMathPara>
        <m:oMath>
          <m:sSub>
            <m:sSubPr>
              <m:ctrlPr>
                <w:ins w:id="2368" w:author="SEAN B FAIN" w:date="2019-04-25T11:40:00Z">
                  <w:rPr>
                    <w:rFonts w:ascii="Cambria Math" w:hAnsi="Cambria Math"/>
                    <w:i/>
                  </w:rPr>
                </w:ins>
              </m:ctrlPr>
            </m:sSubPr>
            <m:e>
              <m:acc>
                <m:accPr>
                  <m:chr m:val="̅"/>
                  <m:ctrlPr>
                    <w:ins w:id="2369" w:author="SEAN B FAIN" w:date="2019-04-25T11:40:00Z">
                      <w:rPr>
                        <w:rFonts w:ascii="Cambria Math" w:hAnsi="Cambria Math"/>
                        <w:i/>
                      </w:rPr>
                    </w:ins>
                  </m:ctrlPr>
                </m:accPr>
                <m:e>
                  <m:r>
                    <w:ins w:id="2370" w:author="SEAN B FAIN" w:date="2019-04-25T11:40:00Z">
                      <w:rPr>
                        <w:rFonts w:ascii="Cambria Math" w:hAnsi="Cambria Math"/>
                      </w:rPr>
                      <m:t>M</m:t>
                    </w:ins>
                  </m:r>
                </m:e>
              </m:acc>
            </m:e>
            <m:sub>
              <m:r>
                <w:ins w:id="2371" w:author="SEAN B FAIN" w:date="2019-04-25T11:40:00Z">
                  <w:rPr>
                    <w:rFonts w:ascii="Cambria Math" w:hAnsi="Cambria Math"/>
                  </w:rPr>
                  <m:t>i</m:t>
                </w:ins>
              </m:r>
            </m:sub>
          </m:sSub>
          <m:r>
            <w:ins w:id="2372" w:author="SEAN B FAIN" w:date="2019-04-25T11:40:00Z">
              <w:rPr>
                <w:rFonts w:ascii="Cambria Math" w:hAnsi="Cambria Math"/>
              </w:rPr>
              <m:t xml:space="preserve">= </m:t>
            </w:ins>
          </m:r>
          <m:f>
            <m:fPr>
              <m:ctrlPr>
                <w:ins w:id="2373" w:author="SEAN B FAIN" w:date="2019-04-25T11:40:00Z">
                  <w:rPr>
                    <w:rFonts w:ascii="Cambria Math" w:hAnsi="Cambria Math"/>
                    <w:i/>
                  </w:rPr>
                </w:ins>
              </m:ctrlPr>
            </m:fPr>
            <m:num>
              <m:r>
                <w:ins w:id="2374" w:author="SEAN B FAIN" w:date="2019-04-25T11:40:00Z">
                  <w:rPr>
                    <w:rFonts w:ascii="Cambria Math" w:hAnsi="Cambria Math"/>
                  </w:rPr>
                  <m:t>1</m:t>
                </w:ins>
              </m:r>
            </m:num>
            <m:den>
              <m:r>
                <w:ins w:id="2375" w:author="SEAN B FAIN" w:date="2019-04-25T11:40:00Z">
                  <w:rPr>
                    <w:rFonts w:ascii="Cambria Math" w:hAnsi="Cambria Math"/>
                  </w:rPr>
                  <m:t>K</m:t>
                </w:ins>
              </m:r>
            </m:den>
          </m:f>
          <m:nary>
            <m:naryPr>
              <m:chr m:val="∑"/>
              <m:limLoc m:val="undOvr"/>
              <m:ctrlPr>
                <w:ins w:id="2376" w:author="SEAN B FAIN" w:date="2019-04-25T11:40:00Z">
                  <w:rPr>
                    <w:rFonts w:ascii="Cambria Math" w:hAnsi="Cambria Math"/>
                    <w:i/>
                  </w:rPr>
                </w:ins>
              </m:ctrlPr>
            </m:naryPr>
            <m:sub>
              <m:r>
                <w:ins w:id="2377" w:author="SEAN B FAIN" w:date="2019-04-25T11:40:00Z">
                  <w:rPr>
                    <w:rFonts w:ascii="Cambria Math" w:hAnsi="Cambria Math"/>
                  </w:rPr>
                  <m:t>k=1</m:t>
                </w:ins>
              </m:r>
            </m:sub>
            <m:sup>
              <m:r>
                <w:ins w:id="2378" w:author="SEAN B FAIN" w:date="2019-04-25T11:40:00Z">
                  <w:rPr>
                    <w:rFonts w:ascii="Cambria Math" w:hAnsi="Cambria Math"/>
                  </w:rPr>
                  <m:t>K</m:t>
                </w:ins>
              </m:r>
            </m:sup>
            <m:e>
              <m:sSub>
                <m:sSubPr>
                  <m:ctrlPr>
                    <w:ins w:id="2379" w:author="SEAN B FAIN" w:date="2019-04-25T11:40:00Z">
                      <w:rPr>
                        <w:rFonts w:ascii="Cambria Math" w:hAnsi="Cambria Math"/>
                        <w:i/>
                      </w:rPr>
                    </w:ins>
                  </m:ctrlPr>
                </m:sSubPr>
                <m:e>
                  <m:r>
                    <w:ins w:id="2380" w:author="SEAN B FAIN" w:date="2019-04-25T11:40:00Z">
                      <w:rPr>
                        <w:rFonts w:ascii="Cambria Math" w:hAnsi="Cambria Math"/>
                      </w:rPr>
                      <m:t>M</m:t>
                    </w:ins>
                  </m:r>
                </m:e>
                <m:sub>
                  <m:r>
                    <w:ins w:id="2381" w:author="SEAN B FAIN" w:date="2019-04-25T11:40:00Z">
                      <w:rPr>
                        <w:rFonts w:ascii="Cambria Math" w:hAnsi="Cambria Math"/>
                      </w:rPr>
                      <m:t>k</m:t>
                    </w:ins>
                  </m:r>
                </m:sub>
              </m:sSub>
            </m:e>
          </m:nary>
        </m:oMath>
      </m:oMathPara>
    </w:p>
    <w:p w14:paraId="207D91F5" w14:textId="77777777" w:rsidR="00753FE6" w:rsidRDefault="00753FE6" w:rsidP="00753FE6">
      <w:pPr>
        <w:widowControl/>
        <w:autoSpaceDE/>
        <w:autoSpaceDN/>
        <w:adjustRightInd/>
        <w:rPr>
          <w:ins w:id="2382" w:author="SEAN B FAIN" w:date="2019-04-25T11:40:00Z"/>
        </w:rPr>
      </w:pPr>
      <w:ins w:id="2383" w:author="SEAN B FAIN" w:date="2019-04-25T11:40:00Z">
        <w:r>
          <w:lastRenderedPageBreak/>
          <w:t xml:space="preserve">where </w:t>
        </w:r>
        <w:r w:rsidRPr="0048319E">
          <w:rPr>
            <w:i/>
          </w:rPr>
          <w:t>N</w:t>
        </w:r>
        <w:r>
          <w:t xml:space="preserve"> is the total number of scans (50 in our example</w:t>
        </w:r>
        <w:r w:rsidRPr="00C66862">
          <w:t xml:space="preserve">), </w:t>
        </w:r>
        <w:r w:rsidRPr="00C66862">
          <w:rPr>
            <w:i/>
            <w:rPrChange w:id="2384" w:author="SEAN B FAIN" w:date="2019-04-25T11:07:00Z">
              <w:rPr>
                <w:i/>
                <w:highlight w:val="yellow"/>
              </w:rPr>
            </w:rPrChange>
          </w:rPr>
          <w:t>K</w:t>
        </w:r>
        <w:r w:rsidRPr="00C66862">
          <w:rPr>
            <w:rPrChange w:id="2385" w:author="SEAN B FAIN" w:date="2019-04-25T11:07:00Z">
              <w:rPr>
                <w:highlight w:val="yellow"/>
              </w:rPr>
            </w:rPrChange>
          </w:rPr>
          <w:t xml:space="preserve"> is the total number of software algorithms represented in the reference data set (8 in our study)</w:t>
        </w:r>
        <w:r w:rsidRPr="00C66862">
          <w:t xml:space="preserve">, and </w:t>
        </w:r>
        <m:oMath>
          <m:sSub>
            <m:sSubPr>
              <m:ctrlPr>
                <w:rPr>
                  <w:rFonts w:ascii="Cambria Math" w:hAnsi="Cambria Math"/>
                  <w:i/>
                </w:rPr>
              </m:ctrlPr>
            </m:sSubPr>
            <m:e>
              <m:r>
                <w:rPr>
                  <w:rFonts w:ascii="Cambria Math" w:hAnsi="Cambria Math"/>
                </w:rPr>
                <m:t>M</m:t>
              </m:r>
            </m:e>
            <m:sub>
              <m:r>
                <w:rPr>
                  <w:rFonts w:ascii="Cambria Math" w:hAnsi="Cambria Math"/>
                </w:rPr>
                <m:t>ik</m:t>
              </m:r>
            </m:sub>
          </m:sSub>
        </m:oMath>
        <w:r w:rsidRPr="00C66862">
          <w:t xml:space="preserve"> is</w:t>
        </w:r>
        <w:r>
          <w:t xml:space="preserve"> the lung density (or lung volume) measurement for </w:t>
        </w:r>
        <m:oMath>
          <m:r>
            <w:rPr>
              <w:rFonts w:ascii="Cambria Math" w:hAnsi="Cambria Math"/>
            </w:rPr>
            <m:t>i</m:t>
          </m:r>
        </m:oMath>
        <w:r>
          <w:t xml:space="preserve">th image set and </w:t>
        </w:r>
        <m:oMath>
          <m:r>
            <w:rPr>
              <w:rFonts w:ascii="Cambria Math" w:hAnsi="Cambria Math"/>
            </w:rPr>
            <m:t>k</m:t>
          </m:r>
        </m:oMath>
        <w:r>
          <w:t xml:space="preserve">th algorithm. </w:t>
        </w:r>
      </w:ins>
    </w:p>
    <w:p w14:paraId="0C55354E" w14:textId="77777777" w:rsidR="00753FE6" w:rsidRDefault="00753FE6" w:rsidP="00753FE6">
      <w:pPr>
        <w:widowControl/>
        <w:autoSpaceDE/>
        <w:autoSpaceDN/>
        <w:adjustRightInd/>
        <w:rPr>
          <w:ins w:id="2386" w:author="SEAN B FAIN" w:date="2019-04-25T11:40:00Z"/>
        </w:rPr>
      </w:pPr>
    </w:p>
    <w:p w14:paraId="3BEAA7E2" w14:textId="77777777" w:rsidR="00753FE6" w:rsidRDefault="00753FE6" w:rsidP="00753FE6">
      <w:pPr>
        <w:widowControl/>
        <w:autoSpaceDE/>
        <w:autoSpaceDN/>
        <w:adjustRightInd/>
        <w:rPr>
          <w:ins w:id="2387" w:author="SEAN B FAIN" w:date="2019-04-25T11:40:00Z"/>
        </w:rPr>
      </w:pPr>
      <w:ins w:id="2388" w:author="SEAN B FAIN" w:date="2019-04-25T11:40:00Z">
        <w:r>
          <w:t xml:space="preserve">Note that 50 full-dose and 50 low-dose scans exist for the purposes of computing the RDC of a new software package with multiple dose levels. RDC should be computed separately for both dose levels.  </w:t>
        </w:r>
      </w:ins>
    </w:p>
    <w:p w14:paraId="34376BEF" w14:textId="77777777" w:rsidR="00753FE6" w:rsidRPr="0048319E" w:rsidRDefault="00753FE6" w:rsidP="00753FE6">
      <w:pPr>
        <w:widowControl/>
        <w:autoSpaceDE/>
        <w:autoSpaceDN/>
        <w:adjustRightInd/>
        <w:rPr>
          <w:ins w:id="2389" w:author="SEAN B FAIN" w:date="2019-04-25T11:40:00Z"/>
        </w:rPr>
      </w:pPr>
    </w:p>
    <w:p w14:paraId="4D3479B4" w14:textId="77777777" w:rsidR="00753FE6" w:rsidRDefault="00753FE6" w:rsidP="00753FE6">
      <w:pPr>
        <w:widowControl/>
        <w:autoSpaceDE/>
        <w:autoSpaceDN/>
        <w:adjustRightInd/>
        <w:rPr>
          <w:ins w:id="2390" w:author="SEAN B FAIN" w:date="2019-04-25T11:40:00Z"/>
        </w:rPr>
      </w:pPr>
      <w:ins w:id="2391" w:author="SEAN B FAIN" w:date="2019-04-25T11:40:00Z">
        <w:r>
          <w:t>Alternatively, and for the purposes of research studies or clinical trials, it may be of interest to compute the RDC between two specific software packages rather than the RDC of a new software package compared against the vendor consensus. One scenario where this may occur is for a longitudinal study where one software package was used to compute Lung Density measures for baseline scans but a different software package was used for follow-up scans. In that case, data from the QIDC warehouse or study specific data should be processed using both software packages and the RDC computed using the above equation.</w:t>
        </w:r>
      </w:ins>
    </w:p>
    <w:p w14:paraId="712DCBF9" w14:textId="77777777" w:rsidR="00753FE6" w:rsidRDefault="00753FE6" w:rsidP="00753FE6">
      <w:pPr>
        <w:widowControl/>
        <w:autoSpaceDE/>
        <w:autoSpaceDN/>
        <w:adjustRightInd/>
        <w:rPr>
          <w:ins w:id="2392" w:author="SEAN B FAIN" w:date="2019-04-25T11:40:00Z"/>
        </w:rPr>
      </w:pPr>
    </w:p>
    <w:p w14:paraId="04F70AA5" w14:textId="77777777" w:rsidR="00753FE6" w:rsidRDefault="00753FE6" w:rsidP="00753FE6">
      <w:pPr>
        <w:widowControl/>
        <w:autoSpaceDE/>
        <w:autoSpaceDN/>
        <w:adjustRightInd/>
        <w:rPr>
          <w:ins w:id="2393" w:author="SEAN B FAIN" w:date="2019-04-25T11:40:00Z"/>
        </w:rPr>
      </w:pPr>
      <w:ins w:id="2394" w:author="SEAN B FAIN" w:date="2019-04-25T11:40:00Z">
        <w:r>
          <w:t>In practice, longitudinal studies that utilize multiple software packages will need to consider both the within-subject variability (repeatability) and the inter-software reproducibility. The overall reproducibility, which considers both factors, can be estimated as:</w:t>
        </w:r>
      </w:ins>
    </w:p>
    <w:p w14:paraId="146000BC" w14:textId="77777777" w:rsidR="00753FE6" w:rsidRPr="00E51A65" w:rsidRDefault="00753FE6" w:rsidP="00753FE6">
      <w:pPr>
        <w:widowControl/>
        <w:autoSpaceDE/>
        <w:autoSpaceDN/>
        <w:adjustRightInd/>
        <w:rPr>
          <w:ins w:id="2395" w:author="SEAN B FAIN" w:date="2019-04-25T11:40:00Z"/>
        </w:rPr>
      </w:pPr>
    </w:p>
    <w:p w14:paraId="4208E6E4" w14:textId="77777777" w:rsidR="00753FE6" w:rsidRPr="002C3814" w:rsidRDefault="00AA16E6" w:rsidP="00753FE6">
      <w:pPr>
        <w:rPr>
          <w:ins w:id="2396" w:author="SEAN B FAIN" w:date="2019-04-25T11:40:00Z"/>
        </w:rPr>
      </w:pPr>
      <m:oMathPara>
        <m:oMath>
          <m:sSub>
            <m:sSubPr>
              <m:ctrlPr>
                <w:ins w:id="2397" w:author="SEAN B FAIN" w:date="2019-04-25T11:40:00Z">
                  <w:rPr>
                    <w:rFonts w:ascii="Cambria Math" w:hAnsi="Cambria Math"/>
                    <w:i/>
                  </w:rPr>
                </w:ins>
              </m:ctrlPr>
            </m:sSubPr>
            <m:e>
              <m:r>
                <w:ins w:id="2398" w:author="SEAN B FAIN" w:date="2019-04-25T11:40:00Z">
                  <w:rPr>
                    <w:rFonts w:ascii="Cambria Math" w:hAnsi="Cambria Math"/>
                  </w:rPr>
                  <m:t>RDC</m:t>
                </w:ins>
              </m:r>
            </m:e>
            <m:sub>
              <m:r>
                <w:ins w:id="2399" w:author="SEAN B FAIN" w:date="2019-04-25T11:40:00Z">
                  <w:rPr>
                    <w:rFonts w:ascii="Cambria Math" w:hAnsi="Cambria Math"/>
                  </w:rPr>
                  <m:t>overall</m:t>
                </w:ins>
              </m:r>
            </m:sub>
          </m:sSub>
          <m:r>
            <w:ins w:id="2400" w:author="SEAN B FAIN" w:date="2019-04-25T11:40:00Z">
              <w:rPr>
                <w:rFonts w:ascii="Cambria Math" w:hAnsi="Cambria Math"/>
              </w:rPr>
              <m:t xml:space="preserve">=1.96* </m:t>
            </w:ins>
          </m:r>
          <m:rad>
            <m:radPr>
              <m:degHide m:val="1"/>
              <m:ctrlPr>
                <w:ins w:id="2401" w:author="SEAN B FAIN" w:date="2019-04-25T11:40:00Z">
                  <w:rPr>
                    <w:rFonts w:ascii="Cambria Math" w:hAnsi="Cambria Math"/>
                    <w:i/>
                  </w:rPr>
                </w:ins>
              </m:ctrlPr>
            </m:radPr>
            <m:deg/>
            <m:e>
              <m:r>
                <w:ins w:id="2402" w:author="SEAN B FAIN" w:date="2019-04-25T11:40:00Z">
                  <w:rPr>
                    <w:rFonts w:ascii="Cambria Math" w:hAnsi="Cambria Math"/>
                  </w:rPr>
                  <m:t>2</m:t>
                </w:ins>
              </m:r>
              <m:d>
                <m:dPr>
                  <m:ctrlPr>
                    <w:ins w:id="2403" w:author="SEAN B FAIN" w:date="2019-04-25T11:40:00Z">
                      <w:rPr>
                        <w:rFonts w:ascii="Cambria Math" w:hAnsi="Cambria Math"/>
                        <w:i/>
                      </w:rPr>
                    </w:ins>
                  </m:ctrlPr>
                </m:dPr>
                <m:e>
                  <m:sSup>
                    <m:sSupPr>
                      <m:ctrlPr>
                        <w:ins w:id="2404" w:author="SEAN B FAIN" w:date="2019-04-25T11:40:00Z">
                          <w:rPr>
                            <w:rFonts w:ascii="Cambria Math" w:hAnsi="Cambria Math"/>
                            <w:i/>
                          </w:rPr>
                        </w:ins>
                      </m:ctrlPr>
                    </m:sSupPr>
                    <m:e>
                      <m:r>
                        <w:ins w:id="2405" w:author="SEAN B FAIN" w:date="2019-04-25T11:40:00Z">
                          <w:rPr>
                            <w:rFonts w:ascii="Cambria Math" w:hAnsi="Cambria Math"/>
                          </w:rPr>
                          <m:t>wSD</m:t>
                        </w:ins>
                      </m:r>
                    </m:e>
                    <m:sup>
                      <m:r>
                        <w:ins w:id="2406" w:author="SEAN B FAIN" w:date="2019-04-25T11:40:00Z">
                          <w:rPr>
                            <w:rFonts w:ascii="Cambria Math" w:hAnsi="Cambria Math"/>
                          </w:rPr>
                          <m:t>2</m:t>
                        </w:ins>
                      </m:r>
                    </m:sup>
                  </m:sSup>
                  <m:r>
                    <w:ins w:id="2407" w:author="SEAN B FAIN" w:date="2019-04-25T11:40:00Z">
                      <w:rPr>
                        <w:rFonts w:ascii="Cambria Math" w:hAnsi="Cambria Math"/>
                      </w:rPr>
                      <m:t>+</m:t>
                    </w:ins>
                  </m:r>
                  <m:sSubSup>
                    <m:sSubSupPr>
                      <m:ctrlPr>
                        <w:ins w:id="2408" w:author="SEAN B FAIN" w:date="2019-04-25T11:40:00Z">
                          <w:rPr>
                            <w:rFonts w:ascii="Cambria Math" w:hAnsi="Cambria Math"/>
                            <w:i/>
                          </w:rPr>
                        </w:ins>
                      </m:ctrlPr>
                    </m:sSubSupPr>
                    <m:e>
                      <m:r>
                        <w:ins w:id="2409" w:author="SEAN B FAIN" w:date="2019-04-25T11:40:00Z">
                          <w:rPr>
                            <w:rFonts w:ascii="Cambria Math" w:hAnsi="Cambria Math"/>
                          </w:rPr>
                          <m:t>σ</m:t>
                        </w:ins>
                      </m:r>
                    </m:e>
                    <m:sub>
                      <m:r>
                        <w:ins w:id="2410" w:author="SEAN B FAIN" w:date="2019-04-25T11:40:00Z">
                          <w:rPr>
                            <w:rFonts w:ascii="Cambria Math" w:hAnsi="Cambria Math"/>
                          </w:rPr>
                          <m:t>inter-software</m:t>
                        </w:ins>
                      </m:r>
                    </m:sub>
                    <m:sup>
                      <m:r>
                        <w:ins w:id="2411" w:author="SEAN B FAIN" w:date="2019-04-25T11:40:00Z">
                          <w:rPr>
                            <w:rFonts w:ascii="Cambria Math" w:hAnsi="Cambria Math"/>
                          </w:rPr>
                          <m:t>2</m:t>
                        </w:ins>
                      </m:r>
                    </m:sup>
                  </m:sSubSup>
                </m:e>
              </m:d>
            </m:e>
          </m:rad>
        </m:oMath>
      </m:oMathPara>
    </w:p>
    <w:p w14:paraId="6A8E9450" w14:textId="77777777" w:rsidR="00753FE6" w:rsidRDefault="00753FE6" w:rsidP="00753FE6">
      <w:pPr>
        <w:widowControl/>
        <w:autoSpaceDE/>
        <w:autoSpaceDN/>
        <w:adjustRightInd/>
        <w:rPr>
          <w:ins w:id="2412" w:author="SEAN B FAIN" w:date="2019-04-25T11:40:00Z"/>
          <w:rFonts w:eastAsiaTheme="minorHAnsi" w:cs="Times New Roman"/>
        </w:rPr>
      </w:pPr>
      <w:ins w:id="2413" w:author="SEAN B FAIN" w:date="2019-04-25T11:40:00Z">
        <w:r>
          <w:t>Where wSD</w:t>
        </w:r>
        <w:r>
          <w:rPr>
            <w:vertAlign w:val="superscript"/>
          </w:rPr>
          <w:t>2</w:t>
        </w:r>
        <w:r>
          <w:t xml:space="preserve"> is within-subject variance explained in Appendix C and </w:t>
        </w:r>
        <w:r>
          <w:sym w:font="Symbol" w:char="F073"/>
        </w:r>
        <w:r>
          <w:rPr>
            <w:vertAlign w:val="superscript"/>
          </w:rPr>
          <w:t>2</w:t>
        </w:r>
        <w:r>
          <w:t xml:space="preserve"> is the inter-software variance.</w:t>
        </w:r>
        <w:r>
          <w:rPr>
            <w:rFonts w:cs="Times New Roman"/>
          </w:rPr>
          <w:br w:type="page"/>
        </w:r>
      </w:ins>
    </w:p>
    <w:p w14:paraId="7ADCB8F2" w14:textId="77777777" w:rsidR="00753FE6" w:rsidRDefault="00753FE6">
      <w:pPr>
        <w:pStyle w:val="Heading2"/>
        <w:rPr>
          <w:ins w:id="2414" w:author="SEAN B FAIN" w:date="2019-04-25T11:40:00Z"/>
        </w:rPr>
        <w:pPrChange w:id="2415" w:author="SEAN B FAIN" w:date="2019-04-25T11:41:00Z">
          <w:pPr>
            <w:pStyle w:val="EndNoteBibliography"/>
            <w:spacing w:after="0"/>
            <w:ind w:left="720" w:hanging="720"/>
          </w:pPr>
        </w:pPrChange>
      </w:pPr>
      <w:bookmarkStart w:id="2416" w:name="_Toc7085450"/>
      <w:ins w:id="2417" w:author="SEAN B FAIN" w:date="2019-04-25T11:40:00Z">
        <w:r w:rsidRPr="008F59DC">
          <w:lastRenderedPageBreak/>
          <w:t>References</w:t>
        </w:r>
        <w:r>
          <w:t xml:space="preserve"> for Appendices A-F:</w:t>
        </w:r>
        <w:bookmarkEnd w:id="2416"/>
      </w:ins>
    </w:p>
    <w:p w14:paraId="00B00DBC" w14:textId="77777777" w:rsidR="00753FE6" w:rsidRPr="008F59DC" w:rsidRDefault="00753FE6" w:rsidP="00753FE6">
      <w:pPr>
        <w:pStyle w:val="EndNoteBibliography"/>
        <w:spacing w:after="0"/>
        <w:ind w:left="720" w:hanging="720"/>
        <w:rPr>
          <w:ins w:id="2418" w:author="SEAN B FAIN" w:date="2019-04-25T11:40:00Z"/>
          <w:rFonts w:eastAsia="Times New Roman" w:cs="Times New Roman"/>
          <w:b/>
          <w:sz w:val="28"/>
          <w:szCs w:val="20"/>
        </w:rPr>
      </w:pPr>
    </w:p>
    <w:p w14:paraId="7D0B9579" w14:textId="77777777" w:rsidR="00753FE6" w:rsidRPr="008F59DC" w:rsidRDefault="00753FE6" w:rsidP="00753FE6">
      <w:pPr>
        <w:pStyle w:val="EndNoteBibliography"/>
        <w:spacing w:after="0"/>
        <w:ind w:left="720" w:hanging="720"/>
        <w:rPr>
          <w:ins w:id="2419" w:author="SEAN B FAIN" w:date="2019-04-25T11:40:00Z"/>
          <w:noProof/>
          <w:sz w:val="24"/>
          <w:szCs w:val="24"/>
        </w:rPr>
      </w:pPr>
      <w:ins w:id="2420" w:author="SEAN B FAIN" w:date="2019-04-25T11:40:00Z">
        <w:r w:rsidRPr="00FF16C1">
          <w:rPr>
            <w:rFonts w:cs="Times New Roman"/>
            <w:sz w:val="24"/>
            <w:szCs w:val="24"/>
          </w:rPr>
          <w:fldChar w:fldCharType="begin"/>
        </w:r>
        <w:r w:rsidRPr="00FF16C1">
          <w:rPr>
            <w:rFonts w:cs="Times New Roman"/>
            <w:sz w:val="24"/>
            <w:szCs w:val="24"/>
          </w:rPr>
          <w:instrText xml:space="preserve"> ADDIN EN.REFLIST </w:instrText>
        </w:r>
        <w:r w:rsidRPr="00FF16C1">
          <w:rPr>
            <w:rFonts w:cs="Times New Roman"/>
            <w:sz w:val="24"/>
            <w:szCs w:val="24"/>
          </w:rPr>
          <w:fldChar w:fldCharType="separate"/>
        </w:r>
        <w:r w:rsidRPr="008F59DC">
          <w:rPr>
            <w:noProof/>
            <w:sz w:val="24"/>
            <w:szCs w:val="24"/>
          </w:rPr>
          <w:t>1.</w:t>
        </w:r>
        <w:r w:rsidRPr="008F59DC">
          <w:rPr>
            <w:noProof/>
            <w:sz w:val="24"/>
            <w:szCs w:val="24"/>
          </w:rPr>
          <w:tab/>
          <w:t xml:space="preserve">Castaldi PJ, San Jose Estepar R, Mendoza CS, et al. Distinct quantitative computed tomography emphysema patterns are associated with physiology and function in smokers. </w:t>
        </w:r>
        <w:r w:rsidRPr="008F59DC">
          <w:rPr>
            <w:i/>
            <w:noProof/>
            <w:sz w:val="24"/>
            <w:szCs w:val="24"/>
          </w:rPr>
          <w:t xml:space="preserve">Am J Respir Crit Care Med. </w:t>
        </w:r>
        <w:r w:rsidRPr="008F59DC">
          <w:rPr>
            <w:noProof/>
            <w:sz w:val="24"/>
            <w:szCs w:val="24"/>
          </w:rPr>
          <w:t>2013;188(9):1083-1090.</w:t>
        </w:r>
      </w:ins>
    </w:p>
    <w:p w14:paraId="40723B4B" w14:textId="77777777" w:rsidR="00753FE6" w:rsidRPr="008F59DC" w:rsidRDefault="00753FE6" w:rsidP="00753FE6">
      <w:pPr>
        <w:pStyle w:val="EndNoteBibliography"/>
        <w:spacing w:after="0"/>
        <w:ind w:left="720" w:hanging="720"/>
        <w:rPr>
          <w:ins w:id="2421" w:author="SEAN B FAIN" w:date="2019-04-25T11:40:00Z"/>
          <w:noProof/>
          <w:sz w:val="24"/>
          <w:szCs w:val="24"/>
        </w:rPr>
      </w:pPr>
      <w:ins w:id="2422" w:author="SEAN B FAIN" w:date="2019-04-25T11:40:00Z">
        <w:r w:rsidRPr="008F59DC">
          <w:rPr>
            <w:noProof/>
            <w:sz w:val="24"/>
            <w:szCs w:val="24"/>
          </w:rPr>
          <w:t>2.</w:t>
        </w:r>
        <w:r w:rsidRPr="008F59DC">
          <w:rPr>
            <w:noProof/>
            <w:sz w:val="24"/>
            <w:szCs w:val="24"/>
          </w:rPr>
          <w:tab/>
          <w:t xml:space="preserve">Schroeder JD, McKenzie AS, Zach JA, et al. Relationships between airflow obstruction and quantitative CT measurements of emphysema, air trapping, and airways in subjects with and without chronic obstructive pulmonary disease. </w:t>
        </w:r>
        <w:r w:rsidRPr="008F59DC">
          <w:rPr>
            <w:i/>
            <w:noProof/>
            <w:sz w:val="24"/>
            <w:szCs w:val="24"/>
          </w:rPr>
          <w:t xml:space="preserve">AJR Am J Roentgenol. </w:t>
        </w:r>
        <w:r w:rsidRPr="008F59DC">
          <w:rPr>
            <w:noProof/>
            <w:sz w:val="24"/>
            <w:szCs w:val="24"/>
          </w:rPr>
          <w:t>2013;201(3):W460-470.</w:t>
        </w:r>
      </w:ins>
    </w:p>
    <w:p w14:paraId="795986AE" w14:textId="77777777" w:rsidR="00753FE6" w:rsidRPr="008F59DC" w:rsidRDefault="00753FE6" w:rsidP="00753FE6">
      <w:pPr>
        <w:pStyle w:val="EndNoteBibliography"/>
        <w:spacing w:after="0"/>
        <w:ind w:left="720" w:hanging="720"/>
        <w:rPr>
          <w:ins w:id="2423" w:author="SEAN B FAIN" w:date="2019-04-25T11:40:00Z"/>
          <w:noProof/>
          <w:sz w:val="24"/>
          <w:szCs w:val="24"/>
        </w:rPr>
      </w:pPr>
      <w:ins w:id="2424" w:author="SEAN B FAIN" w:date="2019-04-25T11:40:00Z">
        <w:r w:rsidRPr="008F59DC">
          <w:rPr>
            <w:noProof/>
            <w:sz w:val="24"/>
            <w:szCs w:val="24"/>
          </w:rPr>
          <w:t>3.</w:t>
        </w:r>
        <w:r w:rsidRPr="008F59DC">
          <w:rPr>
            <w:noProof/>
            <w:sz w:val="24"/>
            <w:szCs w:val="24"/>
          </w:rPr>
          <w:tab/>
          <w:t xml:space="preserve">Van Tho N, Wada H, Ogawa E, Nakano Y. Recent findings in chronic obstructive pulmonary disease by using quantitative computed tomography. </w:t>
        </w:r>
        <w:r w:rsidRPr="008F59DC">
          <w:rPr>
            <w:i/>
            <w:noProof/>
            <w:sz w:val="24"/>
            <w:szCs w:val="24"/>
          </w:rPr>
          <w:t xml:space="preserve">Respir Investig. </w:t>
        </w:r>
        <w:r w:rsidRPr="008F59DC">
          <w:rPr>
            <w:noProof/>
            <w:sz w:val="24"/>
            <w:szCs w:val="24"/>
          </w:rPr>
          <w:t>2012;50(3):78-87.</w:t>
        </w:r>
      </w:ins>
    </w:p>
    <w:p w14:paraId="7A90CAA0" w14:textId="77777777" w:rsidR="00753FE6" w:rsidRPr="008F59DC" w:rsidRDefault="00753FE6" w:rsidP="00753FE6">
      <w:pPr>
        <w:pStyle w:val="EndNoteBibliography"/>
        <w:spacing w:after="0"/>
        <w:ind w:left="720" w:hanging="720"/>
        <w:rPr>
          <w:ins w:id="2425" w:author="SEAN B FAIN" w:date="2019-04-25T11:40:00Z"/>
          <w:noProof/>
          <w:sz w:val="24"/>
          <w:szCs w:val="24"/>
        </w:rPr>
      </w:pPr>
      <w:ins w:id="2426" w:author="SEAN B FAIN" w:date="2019-04-25T11:40:00Z">
        <w:r w:rsidRPr="008F59DC">
          <w:rPr>
            <w:noProof/>
            <w:sz w:val="24"/>
            <w:szCs w:val="24"/>
          </w:rPr>
          <w:t>4.</w:t>
        </w:r>
        <w:r w:rsidRPr="008F59DC">
          <w:rPr>
            <w:noProof/>
            <w:sz w:val="24"/>
            <w:szCs w:val="24"/>
          </w:rPr>
          <w:tab/>
          <w:t xml:space="preserve">Stolk J, Putter H, Bakker EM, et al. Progression parameters for emphysema: a clinical investigation. </w:t>
        </w:r>
        <w:r w:rsidRPr="008F59DC">
          <w:rPr>
            <w:i/>
            <w:noProof/>
            <w:sz w:val="24"/>
            <w:szCs w:val="24"/>
          </w:rPr>
          <w:t xml:space="preserve">Respir Med. </w:t>
        </w:r>
        <w:r w:rsidRPr="008F59DC">
          <w:rPr>
            <w:noProof/>
            <w:sz w:val="24"/>
            <w:szCs w:val="24"/>
          </w:rPr>
          <w:t>2007;101(9):1924-1930.</w:t>
        </w:r>
      </w:ins>
    </w:p>
    <w:p w14:paraId="1FBA616D" w14:textId="77777777" w:rsidR="00753FE6" w:rsidRPr="008F59DC" w:rsidRDefault="00753FE6" w:rsidP="00753FE6">
      <w:pPr>
        <w:pStyle w:val="EndNoteBibliography"/>
        <w:spacing w:after="0"/>
        <w:ind w:left="720" w:hanging="720"/>
        <w:rPr>
          <w:ins w:id="2427" w:author="SEAN B FAIN" w:date="2019-04-25T11:40:00Z"/>
          <w:noProof/>
          <w:sz w:val="24"/>
          <w:szCs w:val="24"/>
        </w:rPr>
      </w:pPr>
      <w:ins w:id="2428" w:author="SEAN B FAIN" w:date="2019-04-25T11:40:00Z">
        <w:r w:rsidRPr="008F59DC">
          <w:rPr>
            <w:noProof/>
            <w:sz w:val="24"/>
            <w:szCs w:val="24"/>
          </w:rPr>
          <w:t>5.</w:t>
        </w:r>
        <w:r w:rsidRPr="008F59DC">
          <w:rPr>
            <w:noProof/>
            <w:sz w:val="24"/>
            <w:szCs w:val="24"/>
          </w:rPr>
          <w:tab/>
          <w:t xml:space="preserve">Martinez CH, Chen YH, Westgate PM, et al. Relationship between quantitative CT metrics and health status and BODE in chronic obstructive pulmonary disease. </w:t>
        </w:r>
        <w:r w:rsidRPr="008F59DC">
          <w:rPr>
            <w:i/>
            <w:noProof/>
            <w:sz w:val="24"/>
            <w:szCs w:val="24"/>
          </w:rPr>
          <w:t xml:space="preserve">Thorax. </w:t>
        </w:r>
        <w:r w:rsidRPr="008F59DC">
          <w:rPr>
            <w:noProof/>
            <w:sz w:val="24"/>
            <w:szCs w:val="24"/>
          </w:rPr>
          <w:t>2012;67(5):399-406.</w:t>
        </w:r>
      </w:ins>
    </w:p>
    <w:p w14:paraId="4C384B78" w14:textId="77777777" w:rsidR="00753FE6" w:rsidRPr="008F59DC" w:rsidRDefault="00753FE6" w:rsidP="00753FE6">
      <w:pPr>
        <w:pStyle w:val="EndNoteBibliography"/>
        <w:spacing w:after="0"/>
        <w:ind w:left="720" w:hanging="720"/>
        <w:rPr>
          <w:ins w:id="2429" w:author="SEAN B FAIN" w:date="2019-04-25T11:40:00Z"/>
          <w:noProof/>
          <w:sz w:val="24"/>
          <w:szCs w:val="24"/>
        </w:rPr>
      </w:pPr>
      <w:ins w:id="2430" w:author="SEAN B FAIN" w:date="2019-04-25T11:40:00Z">
        <w:r w:rsidRPr="008F59DC">
          <w:rPr>
            <w:noProof/>
            <w:sz w:val="24"/>
            <w:szCs w:val="24"/>
          </w:rPr>
          <w:t>6.</w:t>
        </w:r>
        <w:r w:rsidRPr="008F59DC">
          <w:rPr>
            <w:noProof/>
            <w:sz w:val="24"/>
            <w:szCs w:val="24"/>
          </w:rPr>
          <w:tab/>
          <w:t xml:space="preserve">Pare PD, Camp PG. Airway disease and emphysema on CT: not just phenotypes of lung pathology. </w:t>
        </w:r>
        <w:r w:rsidRPr="008F59DC">
          <w:rPr>
            <w:i/>
            <w:noProof/>
            <w:sz w:val="24"/>
            <w:szCs w:val="24"/>
          </w:rPr>
          <w:t xml:space="preserve">Thorax. </w:t>
        </w:r>
        <w:r w:rsidRPr="008F59DC">
          <w:rPr>
            <w:noProof/>
            <w:sz w:val="24"/>
            <w:szCs w:val="24"/>
          </w:rPr>
          <w:t>2012;67(5):380-382.</w:t>
        </w:r>
      </w:ins>
    </w:p>
    <w:p w14:paraId="26B40F44" w14:textId="77777777" w:rsidR="00753FE6" w:rsidRPr="008F59DC" w:rsidRDefault="00753FE6" w:rsidP="00753FE6">
      <w:pPr>
        <w:pStyle w:val="EndNoteBibliography"/>
        <w:spacing w:after="0"/>
        <w:ind w:left="720" w:hanging="720"/>
        <w:rPr>
          <w:ins w:id="2431" w:author="SEAN B FAIN" w:date="2019-04-25T11:40:00Z"/>
          <w:noProof/>
          <w:sz w:val="24"/>
          <w:szCs w:val="24"/>
        </w:rPr>
      </w:pPr>
      <w:ins w:id="2432" w:author="SEAN B FAIN" w:date="2019-04-25T11:40:00Z">
        <w:r w:rsidRPr="008F59DC">
          <w:rPr>
            <w:noProof/>
            <w:sz w:val="24"/>
            <w:szCs w:val="24"/>
          </w:rPr>
          <w:t>7.</w:t>
        </w:r>
        <w:r w:rsidRPr="008F59DC">
          <w:rPr>
            <w:noProof/>
            <w:sz w:val="24"/>
            <w:szCs w:val="24"/>
          </w:rPr>
          <w:tab/>
          <w:t xml:space="preserve">Hayhurst MD, MacNee W, Flenley DC, et al. Diagnosis of pulmonary emphysema by computerised tomography. </w:t>
        </w:r>
        <w:r w:rsidRPr="008F59DC">
          <w:rPr>
            <w:i/>
            <w:noProof/>
            <w:sz w:val="24"/>
            <w:szCs w:val="24"/>
          </w:rPr>
          <w:t xml:space="preserve">Lancet. </w:t>
        </w:r>
        <w:r w:rsidRPr="008F59DC">
          <w:rPr>
            <w:noProof/>
            <w:sz w:val="24"/>
            <w:szCs w:val="24"/>
          </w:rPr>
          <w:t>1984;2(8398):320-322.</w:t>
        </w:r>
      </w:ins>
    </w:p>
    <w:p w14:paraId="64BA60EB" w14:textId="77777777" w:rsidR="00753FE6" w:rsidRPr="008F59DC" w:rsidRDefault="00753FE6" w:rsidP="00753FE6">
      <w:pPr>
        <w:pStyle w:val="EndNoteBibliography"/>
        <w:spacing w:after="0"/>
        <w:ind w:left="720" w:hanging="720"/>
        <w:rPr>
          <w:ins w:id="2433" w:author="SEAN B FAIN" w:date="2019-04-25T11:40:00Z"/>
          <w:noProof/>
          <w:sz w:val="24"/>
          <w:szCs w:val="24"/>
        </w:rPr>
      </w:pPr>
      <w:ins w:id="2434" w:author="SEAN B FAIN" w:date="2019-04-25T11:40:00Z">
        <w:r w:rsidRPr="008F59DC">
          <w:rPr>
            <w:noProof/>
            <w:sz w:val="24"/>
            <w:szCs w:val="24"/>
          </w:rPr>
          <w:t>8.</w:t>
        </w:r>
        <w:r w:rsidRPr="008F59DC">
          <w:rPr>
            <w:noProof/>
            <w:sz w:val="24"/>
            <w:szCs w:val="24"/>
          </w:rPr>
          <w:tab/>
          <w:t xml:space="preserve">Bankier AA, De Maertelaer V, Keyzer C, Gevenois PA. Pulmonary emphysema: subjective visual grading versus objective quantification with macroscopic morphometry and thin-section CT densitometry. </w:t>
        </w:r>
        <w:r w:rsidRPr="008F59DC">
          <w:rPr>
            <w:i/>
            <w:noProof/>
            <w:sz w:val="24"/>
            <w:szCs w:val="24"/>
          </w:rPr>
          <w:t xml:space="preserve">Radiology. </w:t>
        </w:r>
        <w:r w:rsidRPr="008F59DC">
          <w:rPr>
            <w:noProof/>
            <w:sz w:val="24"/>
            <w:szCs w:val="24"/>
          </w:rPr>
          <w:t>1999;211(3):851-858.</w:t>
        </w:r>
      </w:ins>
    </w:p>
    <w:p w14:paraId="5D250092" w14:textId="77777777" w:rsidR="00753FE6" w:rsidRPr="008F59DC" w:rsidRDefault="00753FE6" w:rsidP="00753FE6">
      <w:pPr>
        <w:pStyle w:val="EndNoteBibliography"/>
        <w:spacing w:after="0"/>
        <w:ind w:left="720" w:hanging="720"/>
        <w:rPr>
          <w:ins w:id="2435" w:author="SEAN B FAIN" w:date="2019-04-25T11:40:00Z"/>
          <w:noProof/>
          <w:sz w:val="24"/>
          <w:szCs w:val="24"/>
        </w:rPr>
      </w:pPr>
      <w:ins w:id="2436" w:author="SEAN B FAIN" w:date="2019-04-25T11:40:00Z">
        <w:r w:rsidRPr="008F59DC">
          <w:rPr>
            <w:noProof/>
            <w:sz w:val="24"/>
            <w:szCs w:val="24"/>
          </w:rPr>
          <w:t>9.</w:t>
        </w:r>
        <w:r w:rsidRPr="008F59DC">
          <w:rPr>
            <w:noProof/>
            <w:sz w:val="24"/>
            <w:szCs w:val="24"/>
          </w:rPr>
          <w:tab/>
          <w:t xml:space="preserve">Gevenois PA, De Vuyst P, de Maertelaer V, et al. Comparison of computed density and microscopic morphometry in pulmonary emphysema. </w:t>
        </w:r>
        <w:r w:rsidRPr="008F59DC">
          <w:rPr>
            <w:i/>
            <w:noProof/>
            <w:sz w:val="24"/>
            <w:szCs w:val="24"/>
          </w:rPr>
          <w:t xml:space="preserve">Am J Respir Crit Care Med. </w:t>
        </w:r>
        <w:r w:rsidRPr="008F59DC">
          <w:rPr>
            <w:noProof/>
            <w:sz w:val="24"/>
            <w:szCs w:val="24"/>
          </w:rPr>
          <w:t>1996;154(1):187-192.</w:t>
        </w:r>
      </w:ins>
    </w:p>
    <w:p w14:paraId="6F93BBC6" w14:textId="77777777" w:rsidR="00753FE6" w:rsidRPr="008F59DC" w:rsidRDefault="00753FE6" w:rsidP="00753FE6">
      <w:pPr>
        <w:pStyle w:val="EndNoteBibliography"/>
        <w:spacing w:after="0"/>
        <w:ind w:left="720" w:hanging="720"/>
        <w:rPr>
          <w:ins w:id="2437" w:author="SEAN B FAIN" w:date="2019-04-25T11:40:00Z"/>
          <w:noProof/>
          <w:sz w:val="24"/>
          <w:szCs w:val="24"/>
        </w:rPr>
      </w:pPr>
      <w:ins w:id="2438" w:author="SEAN B FAIN" w:date="2019-04-25T11:40:00Z">
        <w:r w:rsidRPr="008F59DC">
          <w:rPr>
            <w:noProof/>
            <w:sz w:val="24"/>
            <w:szCs w:val="24"/>
          </w:rPr>
          <w:t>10.</w:t>
        </w:r>
        <w:r w:rsidRPr="008F59DC">
          <w:rPr>
            <w:noProof/>
            <w:sz w:val="24"/>
            <w:szCs w:val="24"/>
          </w:rPr>
          <w:tab/>
          <w:t xml:space="preserve">Yuan R, Hogg JC, Pare PD, et al. Prediction of the rate of decline in FEV(1) in smokers using quantitative Computed Tomography. </w:t>
        </w:r>
        <w:r w:rsidRPr="008F59DC">
          <w:rPr>
            <w:i/>
            <w:noProof/>
            <w:sz w:val="24"/>
            <w:szCs w:val="24"/>
          </w:rPr>
          <w:t xml:space="preserve">Thorax. </w:t>
        </w:r>
        <w:r w:rsidRPr="008F59DC">
          <w:rPr>
            <w:noProof/>
            <w:sz w:val="24"/>
            <w:szCs w:val="24"/>
          </w:rPr>
          <w:t>2009;64(11):944-949.</w:t>
        </w:r>
      </w:ins>
    </w:p>
    <w:p w14:paraId="119799DD" w14:textId="77777777" w:rsidR="00753FE6" w:rsidRPr="008F59DC" w:rsidRDefault="00753FE6" w:rsidP="00753FE6">
      <w:pPr>
        <w:pStyle w:val="EndNoteBibliography"/>
        <w:spacing w:after="0"/>
        <w:ind w:left="720" w:hanging="720"/>
        <w:rPr>
          <w:ins w:id="2439" w:author="SEAN B FAIN" w:date="2019-04-25T11:40:00Z"/>
          <w:noProof/>
          <w:sz w:val="24"/>
          <w:szCs w:val="24"/>
        </w:rPr>
      </w:pPr>
      <w:ins w:id="2440" w:author="SEAN B FAIN" w:date="2019-04-25T11:40:00Z">
        <w:r w:rsidRPr="008F59DC">
          <w:rPr>
            <w:noProof/>
            <w:sz w:val="24"/>
            <w:szCs w:val="24"/>
          </w:rPr>
          <w:t>11.</w:t>
        </w:r>
        <w:r w:rsidRPr="008F59DC">
          <w:rPr>
            <w:noProof/>
            <w:sz w:val="24"/>
            <w:szCs w:val="24"/>
          </w:rPr>
          <w:tab/>
          <w:t xml:space="preserve">Moyer VA, Force USPST. Screening for lung cancer: U.S. Preventive Services Task Force recommendation statement. </w:t>
        </w:r>
        <w:r w:rsidRPr="008F59DC">
          <w:rPr>
            <w:i/>
            <w:noProof/>
            <w:sz w:val="24"/>
            <w:szCs w:val="24"/>
          </w:rPr>
          <w:t xml:space="preserve">Ann Intern Med. </w:t>
        </w:r>
        <w:r w:rsidRPr="008F59DC">
          <w:rPr>
            <w:noProof/>
            <w:sz w:val="24"/>
            <w:szCs w:val="24"/>
          </w:rPr>
          <w:t>2014;160(5):330-338.</w:t>
        </w:r>
      </w:ins>
    </w:p>
    <w:p w14:paraId="7FF65B5E" w14:textId="77777777" w:rsidR="00753FE6" w:rsidRPr="008F59DC" w:rsidRDefault="00753FE6" w:rsidP="00753FE6">
      <w:pPr>
        <w:pStyle w:val="EndNoteBibliography"/>
        <w:spacing w:after="0"/>
        <w:ind w:left="720" w:hanging="720"/>
        <w:rPr>
          <w:ins w:id="2441" w:author="SEAN B FAIN" w:date="2019-04-25T11:40:00Z"/>
          <w:noProof/>
          <w:sz w:val="24"/>
          <w:szCs w:val="24"/>
        </w:rPr>
      </w:pPr>
      <w:ins w:id="2442" w:author="SEAN B FAIN" w:date="2019-04-25T11:40:00Z">
        <w:r w:rsidRPr="008F59DC">
          <w:rPr>
            <w:noProof/>
            <w:sz w:val="24"/>
            <w:szCs w:val="24"/>
          </w:rPr>
          <w:t>12.</w:t>
        </w:r>
        <w:r w:rsidRPr="008F59DC">
          <w:rPr>
            <w:noProof/>
            <w:sz w:val="24"/>
            <w:szCs w:val="24"/>
          </w:rPr>
          <w:tab/>
          <w:t xml:space="preserve">Madani A, Zanen J, de Maertelaer V, Gevenois PA. Pulmonary emphysema: objective quantification at multi-detector row CT--comparison with macroscopic and microscopic morphometry. </w:t>
        </w:r>
        <w:r w:rsidRPr="008F59DC">
          <w:rPr>
            <w:i/>
            <w:noProof/>
            <w:sz w:val="24"/>
            <w:szCs w:val="24"/>
          </w:rPr>
          <w:t xml:space="preserve">Radiology. </w:t>
        </w:r>
        <w:r w:rsidRPr="008F59DC">
          <w:rPr>
            <w:noProof/>
            <w:sz w:val="24"/>
            <w:szCs w:val="24"/>
          </w:rPr>
          <w:t>2006;238(3):1036-1043.</w:t>
        </w:r>
      </w:ins>
    </w:p>
    <w:p w14:paraId="291C2C2C" w14:textId="77777777" w:rsidR="00753FE6" w:rsidRPr="008F59DC" w:rsidRDefault="00753FE6" w:rsidP="00753FE6">
      <w:pPr>
        <w:pStyle w:val="EndNoteBibliography"/>
        <w:spacing w:after="0"/>
        <w:ind w:left="720" w:hanging="720"/>
        <w:rPr>
          <w:ins w:id="2443" w:author="SEAN B FAIN" w:date="2019-04-25T11:40:00Z"/>
          <w:noProof/>
          <w:sz w:val="24"/>
          <w:szCs w:val="24"/>
        </w:rPr>
      </w:pPr>
      <w:ins w:id="2444" w:author="SEAN B FAIN" w:date="2019-04-25T11:40:00Z">
        <w:r w:rsidRPr="008F59DC">
          <w:rPr>
            <w:noProof/>
            <w:sz w:val="24"/>
            <w:szCs w:val="24"/>
          </w:rPr>
          <w:t>13.</w:t>
        </w:r>
        <w:r w:rsidRPr="008F59DC">
          <w:rPr>
            <w:noProof/>
            <w:sz w:val="24"/>
            <w:szCs w:val="24"/>
          </w:rPr>
          <w:tab/>
          <w:t xml:space="preserve">Marsh S, Aldington S, Williams MV, et al. Physiological associations of computerized tomography lung density: a factor analysis. </w:t>
        </w:r>
        <w:r w:rsidRPr="008F59DC">
          <w:rPr>
            <w:i/>
            <w:noProof/>
            <w:sz w:val="24"/>
            <w:szCs w:val="24"/>
          </w:rPr>
          <w:t xml:space="preserve">Int J Chron Obstruct Pulmon Dis. </w:t>
        </w:r>
        <w:r w:rsidRPr="008F59DC">
          <w:rPr>
            <w:noProof/>
            <w:sz w:val="24"/>
            <w:szCs w:val="24"/>
          </w:rPr>
          <w:t>2006;1(2):181-187.</w:t>
        </w:r>
      </w:ins>
    </w:p>
    <w:p w14:paraId="38D753C0" w14:textId="77777777" w:rsidR="00753FE6" w:rsidRPr="008F59DC" w:rsidRDefault="00753FE6" w:rsidP="00753FE6">
      <w:pPr>
        <w:pStyle w:val="EndNoteBibliography"/>
        <w:spacing w:after="0"/>
        <w:ind w:left="720" w:hanging="720"/>
        <w:rPr>
          <w:ins w:id="2445" w:author="SEAN B FAIN" w:date="2019-04-25T11:40:00Z"/>
          <w:noProof/>
          <w:sz w:val="24"/>
          <w:szCs w:val="24"/>
        </w:rPr>
      </w:pPr>
      <w:ins w:id="2446" w:author="SEAN B FAIN" w:date="2019-04-25T11:40:00Z">
        <w:r w:rsidRPr="008F59DC">
          <w:rPr>
            <w:noProof/>
            <w:sz w:val="24"/>
            <w:szCs w:val="24"/>
          </w:rPr>
          <w:t>14.</w:t>
        </w:r>
        <w:r w:rsidRPr="008F59DC">
          <w:rPr>
            <w:noProof/>
            <w:sz w:val="24"/>
            <w:szCs w:val="24"/>
          </w:rPr>
          <w:tab/>
          <w:t xml:space="preserve">Bakker ME, Putter H, Stolk J, et al. Assessment of regional progression of pulmonary emphysema with CT densitometry. </w:t>
        </w:r>
        <w:r w:rsidRPr="008F59DC">
          <w:rPr>
            <w:i/>
            <w:noProof/>
            <w:sz w:val="24"/>
            <w:szCs w:val="24"/>
          </w:rPr>
          <w:t xml:space="preserve">Chest. </w:t>
        </w:r>
        <w:r w:rsidRPr="008F59DC">
          <w:rPr>
            <w:noProof/>
            <w:sz w:val="24"/>
            <w:szCs w:val="24"/>
          </w:rPr>
          <w:t>2008;134(5):931-937.</w:t>
        </w:r>
      </w:ins>
    </w:p>
    <w:p w14:paraId="37B4B655" w14:textId="77777777" w:rsidR="00753FE6" w:rsidRPr="008F59DC" w:rsidRDefault="00753FE6" w:rsidP="00753FE6">
      <w:pPr>
        <w:pStyle w:val="EndNoteBibliography"/>
        <w:spacing w:after="0"/>
        <w:ind w:left="720" w:hanging="720"/>
        <w:rPr>
          <w:ins w:id="2447" w:author="SEAN B FAIN" w:date="2019-04-25T11:40:00Z"/>
          <w:noProof/>
          <w:sz w:val="24"/>
          <w:szCs w:val="24"/>
        </w:rPr>
      </w:pPr>
      <w:ins w:id="2448" w:author="SEAN B FAIN" w:date="2019-04-25T11:40:00Z">
        <w:r w:rsidRPr="008F59DC">
          <w:rPr>
            <w:noProof/>
            <w:sz w:val="24"/>
            <w:szCs w:val="24"/>
          </w:rPr>
          <w:t>15.</w:t>
        </w:r>
        <w:r w:rsidRPr="008F59DC">
          <w:rPr>
            <w:noProof/>
            <w:sz w:val="24"/>
            <w:szCs w:val="24"/>
          </w:rPr>
          <w:tab/>
          <w:t xml:space="preserve">Chong D, Brown MS, Kim HJ, et al. Reproducibility of volume and densitometric measures of emphysema on repeat computed tomography with an interval of 1 week. </w:t>
        </w:r>
        <w:r w:rsidRPr="008F59DC">
          <w:rPr>
            <w:i/>
            <w:noProof/>
            <w:sz w:val="24"/>
            <w:szCs w:val="24"/>
          </w:rPr>
          <w:t xml:space="preserve">Eur Radiol. </w:t>
        </w:r>
        <w:r w:rsidRPr="008F59DC">
          <w:rPr>
            <w:noProof/>
            <w:sz w:val="24"/>
            <w:szCs w:val="24"/>
          </w:rPr>
          <w:t>2012;22(2):287-294.</w:t>
        </w:r>
      </w:ins>
    </w:p>
    <w:p w14:paraId="2AC39C98" w14:textId="77777777" w:rsidR="00753FE6" w:rsidRPr="008F59DC" w:rsidRDefault="00753FE6" w:rsidP="00753FE6">
      <w:pPr>
        <w:pStyle w:val="EndNoteBibliography"/>
        <w:spacing w:after="0"/>
        <w:ind w:left="720" w:hanging="720"/>
        <w:rPr>
          <w:ins w:id="2449" w:author="SEAN B FAIN" w:date="2019-04-25T11:40:00Z"/>
          <w:noProof/>
          <w:sz w:val="24"/>
          <w:szCs w:val="24"/>
        </w:rPr>
      </w:pPr>
      <w:ins w:id="2450" w:author="SEAN B FAIN" w:date="2019-04-25T11:40:00Z">
        <w:r w:rsidRPr="008F59DC">
          <w:rPr>
            <w:noProof/>
            <w:sz w:val="24"/>
            <w:szCs w:val="24"/>
          </w:rPr>
          <w:lastRenderedPageBreak/>
          <w:t>16.</w:t>
        </w:r>
        <w:r w:rsidRPr="008F59DC">
          <w:rPr>
            <w:noProof/>
            <w:sz w:val="24"/>
            <w:szCs w:val="24"/>
          </w:rPr>
          <w:tab/>
          <w:t xml:space="preserve">Hochhegger B, Irion KL, Marchiori E, Moreira JS. Reconstruction algorithms and their influence in emphysema CT measurements. </w:t>
        </w:r>
        <w:r w:rsidRPr="008F59DC">
          <w:rPr>
            <w:i/>
            <w:noProof/>
            <w:sz w:val="24"/>
            <w:szCs w:val="24"/>
          </w:rPr>
          <w:t xml:space="preserve">Acad Radiol. </w:t>
        </w:r>
        <w:r w:rsidRPr="008F59DC">
          <w:rPr>
            <w:noProof/>
            <w:sz w:val="24"/>
            <w:szCs w:val="24"/>
          </w:rPr>
          <w:t>2010;17(5):674.</w:t>
        </w:r>
      </w:ins>
    </w:p>
    <w:p w14:paraId="2D5B3229" w14:textId="77777777" w:rsidR="00753FE6" w:rsidRPr="008F59DC" w:rsidRDefault="00753FE6" w:rsidP="00753FE6">
      <w:pPr>
        <w:pStyle w:val="EndNoteBibliography"/>
        <w:spacing w:after="0"/>
        <w:ind w:left="720" w:hanging="720"/>
        <w:rPr>
          <w:ins w:id="2451" w:author="SEAN B FAIN" w:date="2019-04-25T11:40:00Z"/>
          <w:noProof/>
          <w:sz w:val="24"/>
          <w:szCs w:val="24"/>
        </w:rPr>
      </w:pPr>
      <w:ins w:id="2452" w:author="SEAN B FAIN" w:date="2019-04-25T11:40:00Z">
        <w:r w:rsidRPr="008F59DC">
          <w:rPr>
            <w:noProof/>
            <w:sz w:val="24"/>
            <w:szCs w:val="24"/>
          </w:rPr>
          <w:t>17.</w:t>
        </w:r>
        <w:r w:rsidRPr="008F59DC">
          <w:rPr>
            <w:noProof/>
            <w:sz w:val="24"/>
            <w:szCs w:val="24"/>
          </w:rPr>
          <w:tab/>
          <w:t xml:space="preserve">Madani A, Van Muylem A, Gevenois PA. Pulmonary emphysema: effect of lung volume on objective quantification at thin-section CT. </w:t>
        </w:r>
        <w:r w:rsidRPr="008F59DC">
          <w:rPr>
            <w:i/>
            <w:noProof/>
            <w:sz w:val="24"/>
            <w:szCs w:val="24"/>
          </w:rPr>
          <w:t xml:space="preserve">Radiology. </w:t>
        </w:r>
        <w:r w:rsidRPr="008F59DC">
          <w:rPr>
            <w:noProof/>
            <w:sz w:val="24"/>
            <w:szCs w:val="24"/>
          </w:rPr>
          <w:t>2010;257(1):260-268.</w:t>
        </w:r>
      </w:ins>
    </w:p>
    <w:p w14:paraId="1EA0188D" w14:textId="77777777" w:rsidR="00753FE6" w:rsidRPr="008F59DC" w:rsidRDefault="00753FE6" w:rsidP="00753FE6">
      <w:pPr>
        <w:pStyle w:val="EndNoteBibliography"/>
        <w:spacing w:after="0"/>
        <w:ind w:left="720" w:hanging="720"/>
        <w:rPr>
          <w:ins w:id="2453" w:author="SEAN B FAIN" w:date="2019-04-25T11:40:00Z"/>
          <w:noProof/>
          <w:sz w:val="24"/>
          <w:szCs w:val="24"/>
        </w:rPr>
      </w:pPr>
      <w:ins w:id="2454" w:author="SEAN B FAIN" w:date="2019-04-25T11:40:00Z">
        <w:r w:rsidRPr="008F59DC">
          <w:rPr>
            <w:noProof/>
            <w:sz w:val="24"/>
            <w:szCs w:val="24"/>
          </w:rPr>
          <w:t>18.</w:t>
        </w:r>
        <w:r w:rsidRPr="008F59DC">
          <w:rPr>
            <w:noProof/>
            <w:sz w:val="24"/>
            <w:szCs w:val="24"/>
          </w:rPr>
          <w:tab/>
          <w:t xml:space="preserve">Dirksen A. Monitoring the progress of emphysema by repeat computed tomography scans with focus on noise reduction. </w:t>
        </w:r>
        <w:r w:rsidRPr="008F59DC">
          <w:rPr>
            <w:i/>
            <w:noProof/>
            <w:sz w:val="24"/>
            <w:szCs w:val="24"/>
          </w:rPr>
          <w:t xml:space="preserve">Proc Am Thorac Soc. </w:t>
        </w:r>
        <w:r w:rsidRPr="008F59DC">
          <w:rPr>
            <w:noProof/>
            <w:sz w:val="24"/>
            <w:szCs w:val="24"/>
          </w:rPr>
          <w:t>2008;5(9):925-928.</w:t>
        </w:r>
      </w:ins>
    </w:p>
    <w:p w14:paraId="7EDAA1E6" w14:textId="77777777" w:rsidR="00753FE6" w:rsidRPr="008F59DC" w:rsidRDefault="00753FE6" w:rsidP="00753FE6">
      <w:pPr>
        <w:pStyle w:val="EndNoteBibliography"/>
        <w:spacing w:after="0"/>
        <w:ind w:left="720" w:hanging="720"/>
        <w:rPr>
          <w:ins w:id="2455" w:author="SEAN B FAIN" w:date="2019-04-25T11:40:00Z"/>
          <w:noProof/>
          <w:sz w:val="24"/>
          <w:szCs w:val="24"/>
        </w:rPr>
      </w:pPr>
      <w:ins w:id="2456" w:author="SEAN B FAIN" w:date="2019-04-25T11:40:00Z">
        <w:r w:rsidRPr="008F59DC">
          <w:rPr>
            <w:noProof/>
            <w:sz w:val="24"/>
            <w:szCs w:val="24"/>
          </w:rPr>
          <w:t>19.</w:t>
        </w:r>
        <w:r w:rsidRPr="008F59DC">
          <w:rPr>
            <w:noProof/>
            <w:sz w:val="24"/>
            <w:szCs w:val="24"/>
          </w:rPr>
          <w:tab/>
          <w:t xml:space="preserve">Keller BM, Reeves AP, Henschke CI, Yankelevitz DF. Multivariate compensation of quantitative pulmonary emphysema metric variation from low-dose, whole-lung CT scans. </w:t>
        </w:r>
        <w:r w:rsidRPr="008F59DC">
          <w:rPr>
            <w:i/>
            <w:noProof/>
            <w:sz w:val="24"/>
            <w:szCs w:val="24"/>
          </w:rPr>
          <w:t xml:space="preserve">AJR Am J Roentgenol. </w:t>
        </w:r>
        <w:r w:rsidRPr="008F59DC">
          <w:rPr>
            <w:noProof/>
            <w:sz w:val="24"/>
            <w:szCs w:val="24"/>
          </w:rPr>
          <w:t>2011;197(3):W495-502.</w:t>
        </w:r>
      </w:ins>
    </w:p>
    <w:p w14:paraId="2481FC1A" w14:textId="77777777" w:rsidR="00753FE6" w:rsidRPr="008F59DC" w:rsidRDefault="00753FE6" w:rsidP="00753FE6">
      <w:pPr>
        <w:pStyle w:val="EndNoteBibliography"/>
        <w:spacing w:after="0"/>
        <w:ind w:left="720" w:hanging="720"/>
        <w:rPr>
          <w:ins w:id="2457" w:author="SEAN B FAIN" w:date="2019-04-25T11:40:00Z"/>
          <w:noProof/>
          <w:sz w:val="24"/>
          <w:szCs w:val="24"/>
        </w:rPr>
      </w:pPr>
      <w:ins w:id="2458" w:author="SEAN B FAIN" w:date="2019-04-25T11:40:00Z">
        <w:r w:rsidRPr="008F59DC">
          <w:rPr>
            <w:noProof/>
            <w:sz w:val="24"/>
            <w:szCs w:val="24"/>
          </w:rPr>
          <w:t>20.</w:t>
        </w:r>
        <w:r w:rsidRPr="008F59DC">
          <w:rPr>
            <w:noProof/>
            <w:sz w:val="24"/>
            <w:szCs w:val="24"/>
          </w:rPr>
          <w:tab/>
          <w:t xml:space="preserve">Bakker ME, Stolk J, Putter H, et al. Variability in densitometric assessment of pulmonary emphysema with computed tomography. </w:t>
        </w:r>
        <w:r w:rsidRPr="008F59DC">
          <w:rPr>
            <w:i/>
            <w:noProof/>
            <w:sz w:val="24"/>
            <w:szCs w:val="24"/>
          </w:rPr>
          <w:t xml:space="preserve">Invest Radiol. </w:t>
        </w:r>
        <w:r w:rsidRPr="008F59DC">
          <w:rPr>
            <w:noProof/>
            <w:sz w:val="24"/>
            <w:szCs w:val="24"/>
          </w:rPr>
          <w:t>2005;40(12):777-783.</w:t>
        </w:r>
      </w:ins>
    </w:p>
    <w:p w14:paraId="29B13B8D" w14:textId="77777777" w:rsidR="00753FE6" w:rsidRPr="008F59DC" w:rsidRDefault="00753FE6" w:rsidP="00753FE6">
      <w:pPr>
        <w:pStyle w:val="EndNoteBibliography"/>
        <w:spacing w:after="0"/>
        <w:ind w:left="720" w:hanging="720"/>
        <w:rPr>
          <w:ins w:id="2459" w:author="SEAN B FAIN" w:date="2019-04-25T11:40:00Z"/>
          <w:noProof/>
          <w:sz w:val="24"/>
          <w:szCs w:val="24"/>
        </w:rPr>
      </w:pPr>
      <w:ins w:id="2460" w:author="SEAN B FAIN" w:date="2019-04-25T11:40:00Z">
        <w:r w:rsidRPr="008F59DC">
          <w:rPr>
            <w:noProof/>
            <w:sz w:val="24"/>
            <w:szCs w:val="24"/>
          </w:rPr>
          <w:t>21.</w:t>
        </w:r>
        <w:r w:rsidRPr="008F59DC">
          <w:rPr>
            <w:noProof/>
            <w:sz w:val="24"/>
            <w:szCs w:val="24"/>
          </w:rPr>
          <w:tab/>
          <w:t xml:space="preserve">Park SJ, Lee CH, Goo JM, Heo CY, Kim JH. Inter-scan repeatability of CT-based lung densitometry in the surveillance of emphysema in a lung cancer screening setting. </w:t>
        </w:r>
        <w:r w:rsidRPr="008F59DC">
          <w:rPr>
            <w:i/>
            <w:noProof/>
            <w:sz w:val="24"/>
            <w:szCs w:val="24"/>
          </w:rPr>
          <w:t xml:space="preserve">Eur J Radiol. </w:t>
        </w:r>
        <w:r w:rsidRPr="008F59DC">
          <w:rPr>
            <w:noProof/>
            <w:sz w:val="24"/>
            <w:szCs w:val="24"/>
          </w:rPr>
          <w:t>2012;81(4):e554-560.</w:t>
        </w:r>
      </w:ins>
    </w:p>
    <w:p w14:paraId="0F465C5A" w14:textId="77777777" w:rsidR="00753FE6" w:rsidRPr="008F59DC" w:rsidRDefault="00753FE6" w:rsidP="00753FE6">
      <w:pPr>
        <w:pStyle w:val="EndNoteBibliography"/>
        <w:spacing w:after="0"/>
        <w:ind w:left="720" w:hanging="720"/>
        <w:rPr>
          <w:ins w:id="2461" w:author="SEAN B FAIN" w:date="2019-04-25T11:40:00Z"/>
          <w:noProof/>
          <w:sz w:val="24"/>
          <w:szCs w:val="24"/>
        </w:rPr>
      </w:pPr>
      <w:ins w:id="2462" w:author="SEAN B FAIN" w:date="2019-04-25T11:40:00Z">
        <w:r w:rsidRPr="008F59DC">
          <w:rPr>
            <w:noProof/>
            <w:sz w:val="24"/>
            <w:szCs w:val="24"/>
          </w:rPr>
          <w:t>22.</w:t>
        </w:r>
        <w:r w:rsidRPr="008F59DC">
          <w:rPr>
            <w:noProof/>
            <w:sz w:val="24"/>
            <w:szCs w:val="24"/>
          </w:rPr>
          <w:tab/>
          <w:t xml:space="preserve">Stoel BC, Putter H, Bakker ME, et al. Volume correction in computed tomography densitometry for follow-up studies on pulmonary emphysema. </w:t>
        </w:r>
        <w:r w:rsidRPr="008F59DC">
          <w:rPr>
            <w:i/>
            <w:noProof/>
            <w:sz w:val="24"/>
            <w:szCs w:val="24"/>
          </w:rPr>
          <w:t xml:space="preserve">Proc Am Thorac Soc. </w:t>
        </w:r>
        <w:r w:rsidRPr="008F59DC">
          <w:rPr>
            <w:noProof/>
            <w:sz w:val="24"/>
            <w:szCs w:val="24"/>
          </w:rPr>
          <w:t>2008;5(9):919-924.</w:t>
        </w:r>
      </w:ins>
    </w:p>
    <w:p w14:paraId="1951B127" w14:textId="77777777" w:rsidR="00753FE6" w:rsidRPr="008F59DC" w:rsidRDefault="00753FE6" w:rsidP="00753FE6">
      <w:pPr>
        <w:pStyle w:val="EndNoteBibliography"/>
        <w:spacing w:after="0"/>
        <w:ind w:left="720" w:hanging="720"/>
        <w:rPr>
          <w:ins w:id="2463" w:author="SEAN B FAIN" w:date="2019-04-25T11:40:00Z"/>
          <w:noProof/>
          <w:sz w:val="24"/>
          <w:szCs w:val="24"/>
        </w:rPr>
      </w:pPr>
      <w:ins w:id="2464" w:author="SEAN B FAIN" w:date="2019-04-25T11:40:00Z">
        <w:r w:rsidRPr="008F59DC">
          <w:rPr>
            <w:noProof/>
            <w:sz w:val="24"/>
            <w:szCs w:val="24"/>
          </w:rPr>
          <w:t>23.</w:t>
        </w:r>
        <w:r w:rsidRPr="008F59DC">
          <w:rPr>
            <w:noProof/>
            <w:sz w:val="24"/>
            <w:szCs w:val="24"/>
          </w:rPr>
          <w:tab/>
          <w:t xml:space="preserve">Stockley RA, Parr DG, Piitulainen E, Stolk J, Stoel BC, Dirksen A. Therapeutic efficacy of alpha-1 antitrypsin augmentation therapy on the loss of lung tissue: an integrated analysis of 2 randomised clinical trials using computed tomography densitometry. </w:t>
        </w:r>
        <w:r w:rsidRPr="008F59DC">
          <w:rPr>
            <w:i/>
            <w:noProof/>
            <w:sz w:val="24"/>
            <w:szCs w:val="24"/>
          </w:rPr>
          <w:t xml:space="preserve">Respiratory research. </w:t>
        </w:r>
        <w:r w:rsidRPr="008F59DC">
          <w:rPr>
            <w:noProof/>
            <w:sz w:val="24"/>
            <w:szCs w:val="24"/>
          </w:rPr>
          <w:t>2010;11:136.</w:t>
        </w:r>
      </w:ins>
    </w:p>
    <w:p w14:paraId="6E05F171" w14:textId="77777777" w:rsidR="00753FE6" w:rsidRPr="008F59DC" w:rsidRDefault="00753FE6" w:rsidP="00753FE6">
      <w:pPr>
        <w:pStyle w:val="EndNoteBibliography"/>
        <w:spacing w:after="0"/>
        <w:ind w:left="720" w:hanging="720"/>
        <w:rPr>
          <w:ins w:id="2465" w:author="SEAN B FAIN" w:date="2019-04-25T11:40:00Z"/>
          <w:noProof/>
          <w:sz w:val="24"/>
          <w:szCs w:val="24"/>
        </w:rPr>
      </w:pPr>
      <w:ins w:id="2466" w:author="SEAN B FAIN" w:date="2019-04-25T11:40:00Z">
        <w:r w:rsidRPr="008F59DC">
          <w:rPr>
            <w:noProof/>
            <w:sz w:val="24"/>
            <w:szCs w:val="24"/>
          </w:rPr>
          <w:t>24.</w:t>
        </w:r>
        <w:r w:rsidRPr="008F59DC">
          <w:rPr>
            <w:noProof/>
            <w:sz w:val="24"/>
            <w:szCs w:val="24"/>
          </w:rPr>
          <w:tab/>
          <w:t xml:space="preserve">Coxson HO, Dirksen A, Edwards LD, et al. The presence and progression of emphysema in COPD as determined by CT scanning and biomarker expression: a prospective analysis from the ECLIPSE study. </w:t>
        </w:r>
        <w:r w:rsidRPr="008F59DC">
          <w:rPr>
            <w:i/>
            <w:noProof/>
            <w:sz w:val="24"/>
            <w:szCs w:val="24"/>
          </w:rPr>
          <w:t xml:space="preserve">Lancet Respir Med. </w:t>
        </w:r>
        <w:r w:rsidRPr="008F59DC">
          <w:rPr>
            <w:noProof/>
            <w:sz w:val="24"/>
            <w:szCs w:val="24"/>
          </w:rPr>
          <w:t>2013;1(2):129-136.</w:t>
        </w:r>
      </w:ins>
    </w:p>
    <w:p w14:paraId="750C78CE" w14:textId="77777777" w:rsidR="00753FE6" w:rsidRPr="008F59DC" w:rsidRDefault="00753FE6" w:rsidP="00753FE6">
      <w:pPr>
        <w:pStyle w:val="EndNoteBibliography"/>
        <w:spacing w:after="0"/>
        <w:ind w:left="720" w:hanging="720"/>
        <w:rPr>
          <w:ins w:id="2467" w:author="SEAN B FAIN" w:date="2019-04-25T11:40:00Z"/>
          <w:noProof/>
          <w:sz w:val="24"/>
          <w:szCs w:val="24"/>
        </w:rPr>
      </w:pPr>
      <w:ins w:id="2468" w:author="SEAN B FAIN" w:date="2019-04-25T11:40:00Z">
        <w:r w:rsidRPr="008F59DC">
          <w:rPr>
            <w:noProof/>
            <w:sz w:val="24"/>
            <w:szCs w:val="24"/>
          </w:rPr>
          <w:t>25.</w:t>
        </w:r>
        <w:r w:rsidRPr="008F59DC">
          <w:rPr>
            <w:noProof/>
            <w:sz w:val="24"/>
            <w:szCs w:val="24"/>
          </w:rPr>
          <w:tab/>
          <w:t xml:space="preserve">Gietema HA, Schilham AM, van Ginneken B, van Klaveren RJ, Lammers JW, Prokop M. Monitoring of smoking-induced emphysema with CT in a lung cancer screening setting: detection of real increase in extent of emphysema. </w:t>
        </w:r>
        <w:r w:rsidRPr="008F59DC">
          <w:rPr>
            <w:i/>
            <w:noProof/>
            <w:sz w:val="24"/>
            <w:szCs w:val="24"/>
          </w:rPr>
          <w:t xml:space="preserve">Radiology. </w:t>
        </w:r>
        <w:r w:rsidRPr="008F59DC">
          <w:rPr>
            <w:noProof/>
            <w:sz w:val="24"/>
            <w:szCs w:val="24"/>
          </w:rPr>
          <w:t>2007;244(3):890-897.</w:t>
        </w:r>
      </w:ins>
    </w:p>
    <w:p w14:paraId="7A83614E" w14:textId="77777777" w:rsidR="00753FE6" w:rsidRPr="008F59DC" w:rsidRDefault="00753FE6" w:rsidP="00753FE6">
      <w:pPr>
        <w:pStyle w:val="EndNoteBibliography"/>
        <w:spacing w:after="0"/>
        <w:ind w:left="720" w:hanging="720"/>
        <w:rPr>
          <w:ins w:id="2469" w:author="SEAN B FAIN" w:date="2019-04-25T11:40:00Z"/>
          <w:noProof/>
          <w:sz w:val="24"/>
          <w:szCs w:val="24"/>
        </w:rPr>
      </w:pPr>
      <w:ins w:id="2470" w:author="SEAN B FAIN" w:date="2019-04-25T11:40:00Z">
        <w:r w:rsidRPr="008F59DC">
          <w:rPr>
            <w:noProof/>
            <w:sz w:val="24"/>
            <w:szCs w:val="24"/>
          </w:rPr>
          <w:t>26.</w:t>
        </w:r>
        <w:r w:rsidRPr="008F59DC">
          <w:rPr>
            <w:noProof/>
            <w:sz w:val="24"/>
            <w:szCs w:val="24"/>
          </w:rPr>
          <w:tab/>
          <w:t xml:space="preserve">Soejima K, Yamaguchi K, Kohda E, et al. Longitudinal follow-up study of smoking-induced lung density changes by high-resolution computed tomography. </w:t>
        </w:r>
        <w:r w:rsidRPr="008F59DC">
          <w:rPr>
            <w:i/>
            <w:noProof/>
            <w:sz w:val="24"/>
            <w:szCs w:val="24"/>
          </w:rPr>
          <w:t xml:space="preserve">Am J Respir Crit Care Med. </w:t>
        </w:r>
        <w:r w:rsidRPr="008F59DC">
          <w:rPr>
            <w:noProof/>
            <w:sz w:val="24"/>
            <w:szCs w:val="24"/>
          </w:rPr>
          <w:t>2000;161(4 Pt 1):1264-1273.</w:t>
        </w:r>
      </w:ins>
    </w:p>
    <w:p w14:paraId="1D38F1E3" w14:textId="77777777" w:rsidR="00753FE6" w:rsidRPr="008F59DC" w:rsidRDefault="00753FE6" w:rsidP="00753FE6">
      <w:pPr>
        <w:pStyle w:val="EndNoteBibliography"/>
        <w:spacing w:after="0"/>
        <w:ind w:left="720" w:hanging="720"/>
        <w:rPr>
          <w:ins w:id="2471" w:author="SEAN B FAIN" w:date="2019-04-25T11:40:00Z"/>
          <w:noProof/>
          <w:sz w:val="24"/>
          <w:szCs w:val="24"/>
        </w:rPr>
      </w:pPr>
      <w:ins w:id="2472" w:author="SEAN B FAIN" w:date="2019-04-25T11:40:00Z">
        <w:r w:rsidRPr="008F59DC">
          <w:rPr>
            <w:noProof/>
            <w:sz w:val="24"/>
            <w:szCs w:val="24"/>
          </w:rPr>
          <w:t>27.</w:t>
        </w:r>
        <w:r w:rsidRPr="008F59DC">
          <w:rPr>
            <w:noProof/>
            <w:sz w:val="24"/>
            <w:szCs w:val="24"/>
          </w:rPr>
          <w:tab/>
          <w:t xml:space="preserve">Stolk J, Dirksen A, van der Lugt AA, et al. Repeatability of lung density measurements with low-dose computed tomography in subjects with alpha-1-antitrypsin deficiency-associated emphysema. </w:t>
        </w:r>
        <w:r w:rsidRPr="008F59DC">
          <w:rPr>
            <w:i/>
            <w:noProof/>
            <w:sz w:val="24"/>
            <w:szCs w:val="24"/>
          </w:rPr>
          <w:t xml:space="preserve">Invest Radiol. </w:t>
        </w:r>
        <w:r w:rsidRPr="008F59DC">
          <w:rPr>
            <w:noProof/>
            <w:sz w:val="24"/>
            <w:szCs w:val="24"/>
          </w:rPr>
          <w:t>2001;36(11):648-651.</w:t>
        </w:r>
      </w:ins>
    </w:p>
    <w:p w14:paraId="2CA45161" w14:textId="77777777" w:rsidR="00753FE6" w:rsidRPr="008F59DC" w:rsidRDefault="00753FE6" w:rsidP="00753FE6">
      <w:pPr>
        <w:pStyle w:val="EndNoteBibliography"/>
        <w:spacing w:after="0"/>
        <w:ind w:left="720" w:hanging="720"/>
        <w:rPr>
          <w:ins w:id="2473" w:author="SEAN B FAIN" w:date="2019-04-25T11:40:00Z"/>
          <w:noProof/>
          <w:sz w:val="24"/>
          <w:szCs w:val="24"/>
        </w:rPr>
      </w:pPr>
      <w:ins w:id="2474" w:author="SEAN B FAIN" w:date="2019-04-25T11:40:00Z">
        <w:r w:rsidRPr="008F59DC">
          <w:rPr>
            <w:noProof/>
            <w:sz w:val="24"/>
            <w:szCs w:val="24"/>
          </w:rPr>
          <w:t>28.</w:t>
        </w:r>
        <w:r w:rsidRPr="008F59DC">
          <w:rPr>
            <w:noProof/>
            <w:sz w:val="24"/>
            <w:szCs w:val="24"/>
          </w:rPr>
          <w:tab/>
          <w:t xml:space="preserve">Shaker SB, Dirksen A, Laursen LC, et al. Short-term reproducibility of computed tomography-based lung density measurements in alpha-1 antitrypsin deficiency and smokers with emphysema. </w:t>
        </w:r>
        <w:r w:rsidRPr="008F59DC">
          <w:rPr>
            <w:i/>
            <w:noProof/>
            <w:sz w:val="24"/>
            <w:szCs w:val="24"/>
          </w:rPr>
          <w:t xml:space="preserve">Acta Radiol. </w:t>
        </w:r>
        <w:r w:rsidRPr="008F59DC">
          <w:rPr>
            <w:noProof/>
            <w:sz w:val="24"/>
            <w:szCs w:val="24"/>
          </w:rPr>
          <w:t>2004;45(4):424-430.</w:t>
        </w:r>
      </w:ins>
    </w:p>
    <w:p w14:paraId="36D2CDC1" w14:textId="77777777" w:rsidR="00753FE6" w:rsidRPr="008F59DC" w:rsidRDefault="00753FE6" w:rsidP="00753FE6">
      <w:pPr>
        <w:pStyle w:val="EndNoteBibliography"/>
        <w:spacing w:after="0"/>
        <w:ind w:left="720" w:hanging="720"/>
        <w:rPr>
          <w:ins w:id="2475" w:author="SEAN B FAIN" w:date="2019-04-25T11:40:00Z"/>
          <w:noProof/>
          <w:sz w:val="24"/>
          <w:szCs w:val="24"/>
        </w:rPr>
      </w:pPr>
      <w:ins w:id="2476" w:author="SEAN B FAIN" w:date="2019-04-25T11:40:00Z">
        <w:r w:rsidRPr="008F59DC">
          <w:rPr>
            <w:noProof/>
            <w:sz w:val="24"/>
            <w:szCs w:val="24"/>
          </w:rPr>
          <w:t>29.</w:t>
        </w:r>
        <w:r w:rsidRPr="008F59DC">
          <w:rPr>
            <w:noProof/>
            <w:sz w:val="24"/>
            <w:szCs w:val="24"/>
          </w:rPr>
          <w:tab/>
          <w:t xml:space="preserve">McGregor A, Roberts HC, Dong Z, et al. Repeated low-dose computed tomography in current and former smokers for quantification of emphysema. </w:t>
        </w:r>
        <w:r w:rsidRPr="008F59DC">
          <w:rPr>
            <w:i/>
            <w:noProof/>
            <w:sz w:val="24"/>
            <w:szCs w:val="24"/>
          </w:rPr>
          <w:t xml:space="preserve">J Comput Assist Tomogr. </w:t>
        </w:r>
        <w:r w:rsidRPr="008F59DC">
          <w:rPr>
            <w:noProof/>
            <w:sz w:val="24"/>
            <w:szCs w:val="24"/>
          </w:rPr>
          <w:t>2010;34(6):933-938.</w:t>
        </w:r>
      </w:ins>
    </w:p>
    <w:p w14:paraId="502C44F2" w14:textId="77777777" w:rsidR="00753FE6" w:rsidRPr="008F59DC" w:rsidRDefault="00753FE6" w:rsidP="00753FE6">
      <w:pPr>
        <w:pStyle w:val="EndNoteBibliography"/>
        <w:spacing w:after="0"/>
        <w:ind w:left="720" w:hanging="720"/>
        <w:rPr>
          <w:ins w:id="2477" w:author="SEAN B FAIN" w:date="2019-04-25T11:40:00Z"/>
          <w:noProof/>
          <w:sz w:val="24"/>
          <w:szCs w:val="24"/>
        </w:rPr>
      </w:pPr>
      <w:ins w:id="2478" w:author="SEAN B FAIN" w:date="2019-04-25T11:40:00Z">
        <w:r w:rsidRPr="008F59DC">
          <w:rPr>
            <w:noProof/>
            <w:sz w:val="24"/>
            <w:szCs w:val="24"/>
          </w:rPr>
          <w:t>30.</w:t>
        </w:r>
        <w:r w:rsidRPr="008F59DC">
          <w:rPr>
            <w:noProof/>
            <w:sz w:val="24"/>
            <w:szCs w:val="24"/>
          </w:rPr>
          <w:tab/>
          <w:t xml:space="preserve">Parr DG, Sevenoaks M, Deng C, Stoel BC, Stockley RA. Detection of emphysema progression in alpha 1-antitrypsin deficiency using CT densitometry; methodological advances. </w:t>
        </w:r>
        <w:r w:rsidRPr="008F59DC">
          <w:rPr>
            <w:i/>
            <w:noProof/>
            <w:sz w:val="24"/>
            <w:szCs w:val="24"/>
          </w:rPr>
          <w:t xml:space="preserve">Respir Res. </w:t>
        </w:r>
        <w:r w:rsidRPr="008F59DC">
          <w:rPr>
            <w:noProof/>
            <w:sz w:val="24"/>
            <w:szCs w:val="24"/>
          </w:rPr>
          <w:t>2008;9:21.</w:t>
        </w:r>
      </w:ins>
    </w:p>
    <w:p w14:paraId="4D5DDDF7" w14:textId="77777777" w:rsidR="00753FE6" w:rsidRPr="008F59DC" w:rsidRDefault="00753FE6" w:rsidP="00753FE6">
      <w:pPr>
        <w:pStyle w:val="EndNoteBibliography"/>
        <w:spacing w:after="0"/>
        <w:ind w:left="720" w:hanging="720"/>
        <w:rPr>
          <w:ins w:id="2479" w:author="SEAN B FAIN" w:date="2019-04-25T11:40:00Z"/>
          <w:noProof/>
          <w:sz w:val="24"/>
          <w:szCs w:val="24"/>
        </w:rPr>
      </w:pPr>
      <w:ins w:id="2480" w:author="SEAN B FAIN" w:date="2019-04-25T11:40:00Z">
        <w:r w:rsidRPr="008F59DC">
          <w:rPr>
            <w:noProof/>
            <w:sz w:val="24"/>
            <w:szCs w:val="24"/>
          </w:rPr>
          <w:lastRenderedPageBreak/>
          <w:t>31.</w:t>
        </w:r>
        <w:r w:rsidRPr="008F59DC">
          <w:rPr>
            <w:noProof/>
            <w:sz w:val="24"/>
            <w:szCs w:val="24"/>
          </w:rPr>
          <w:tab/>
          <w:t xml:space="preserve">Hoffman EA, Jiang R, Baumhauer H, et al. Reproducibility and validity of lung density measures from cardiac CT Scans--The Multi-Ethnic Study of Atherosclerosis (MESA) Lung Study. </w:t>
        </w:r>
        <w:r w:rsidRPr="008F59DC">
          <w:rPr>
            <w:i/>
            <w:noProof/>
            <w:sz w:val="24"/>
            <w:szCs w:val="24"/>
          </w:rPr>
          <w:t xml:space="preserve">Acad Radiol. </w:t>
        </w:r>
        <w:r w:rsidRPr="008F59DC">
          <w:rPr>
            <w:noProof/>
            <w:sz w:val="24"/>
            <w:szCs w:val="24"/>
          </w:rPr>
          <w:t>2009;16(6):689-699.</w:t>
        </w:r>
      </w:ins>
    </w:p>
    <w:p w14:paraId="251935B5" w14:textId="77777777" w:rsidR="00753FE6" w:rsidRPr="008F59DC" w:rsidRDefault="00753FE6" w:rsidP="00753FE6">
      <w:pPr>
        <w:pStyle w:val="EndNoteBibliography"/>
        <w:spacing w:after="0"/>
        <w:ind w:left="720" w:hanging="720"/>
        <w:rPr>
          <w:ins w:id="2481" w:author="SEAN B FAIN" w:date="2019-04-25T11:40:00Z"/>
          <w:noProof/>
          <w:sz w:val="24"/>
          <w:szCs w:val="24"/>
        </w:rPr>
      </w:pPr>
      <w:ins w:id="2482" w:author="SEAN B FAIN" w:date="2019-04-25T11:40:00Z">
        <w:r w:rsidRPr="008F59DC">
          <w:rPr>
            <w:noProof/>
            <w:sz w:val="24"/>
            <w:szCs w:val="24"/>
          </w:rPr>
          <w:t>32.</w:t>
        </w:r>
        <w:r w:rsidRPr="008F59DC">
          <w:rPr>
            <w:noProof/>
            <w:sz w:val="24"/>
            <w:szCs w:val="24"/>
          </w:rPr>
          <w:tab/>
          <w:t xml:space="preserve">Mets OM, Isgum I, Mol CP, et al. Variation in quantitative CT air trapping in heavy smokers on repeat CT examinations. </w:t>
        </w:r>
        <w:r w:rsidRPr="008F59DC">
          <w:rPr>
            <w:i/>
            <w:noProof/>
            <w:sz w:val="24"/>
            <w:szCs w:val="24"/>
          </w:rPr>
          <w:t xml:space="preserve">Eur Radiol. </w:t>
        </w:r>
        <w:r w:rsidRPr="008F59DC">
          <w:rPr>
            <w:noProof/>
            <w:sz w:val="24"/>
            <w:szCs w:val="24"/>
          </w:rPr>
          <w:t>2012;22(12):2710-2717.</w:t>
        </w:r>
      </w:ins>
    </w:p>
    <w:p w14:paraId="532E2696" w14:textId="77777777" w:rsidR="00753FE6" w:rsidRPr="008F59DC" w:rsidRDefault="00753FE6" w:rsidP="00753FE6">
      <w:pPr>
        <w:pStyle w:val="EndNoteBibliography"/>
        <w:spacing w:after="0"/>
        <w:ind w:left="720" w:hanging="720"/>
        <w:rPr>
          <w:ins w:id="2483" w:author="SEAN B FAIN" w:date="2019-04-25T11:40:00Z"/>
          <w:noProof/>
          <w:sz w:val="24"/>
          <w:szCs w:val="24"/>
        </w:rPr>
      </w:pPr>
      <w:ins w:id="2484" w:author="SEAN B FAIN" w:date="2019-04-25T11:40:00Z">
        <w:r w:rsidRPr="008F59DC">
          <w:rPr>
            <w:noProof/>
            <w:sz w:val="24"/>
            <w:szCs w:val="24"/>
          </w:rPr>
          <w:t>33.</w:t>
        </w:r>
        <w:r w:rsidRPr="008F59DC">
          <w:rPr>
            <w:noProof/>
            <w:sz w:val="24"/>
            <w:szCs w:val="24"/>
          </w:rPr>
          <w:tab/>
          <w:t xml:space="preserve">Stoel BC, Bakker ME, Stolk J, et al. Comparison of the sensitivities of 5 different computed tomography scanners for the assessment of the progression of pulmonary emphysema: a phantom study. </w:t>
        </w:r>
        <w:r w:rsidRPr="008F59DC">
          <w:rPr>
            <w:i/>
            <w:noProof/>
            <w:sz w:val="24"/>
            <w:szCs w:val="24"/>
          </w:rPr>
          <w:t xml:space="preserve">Invest Radiol. </w:t>
        </w:r>
        <w:r w:rsidRPr="008F59DC">
          <w:rPr>
            <w:noProof/>
            <w:sz w:val="24"/>
            <w:szCs w:val="24"/>
          </w:rPr>
          <w:t>2004;39(1):1-7.</w:t>
        </w:r>
      </w:ins>
    </w:p>
    <w:p w14:paraId="2C8B2D6C" w14:textId="77777777" w:rsidR="00753FE6" w:rsidRPr="008F59DC" w:rsidRDefault="00753FE6" w:rsidP="00753FE6">
      <w:pPr>
        <w:pStyle w:val="EndNoteBibliography"/>
        <w:spacing w:after="0"/>
        <w:ind w:left="720" w:hanging="720"/>
        <w:rPr>
          <w:ins w:id="2485" w:author="SEAN B FAIN" w:date="2019-04-25T11:40:00Z"/>
          <w:noProof/>
          <w:sz w:val="24"/>
          <w:szCs w:val="24"/>
        </w:rPr>
      </w:pPr>
      <w:ins w:id="2486" w:author="SEAN B FAIN" w:date="2019-04-25T11:40:00Z">
        <w:r w:rsidRPr="008F59DC">
          <w:rPr>
            <w:noProof/>
            <w:sz w:val="24"/>
            <w:szCs w:val="24"/>
          </w:rPr>
          <w:t>34.</w:t>
        </w:r>
        <w:r w:rsidRPr="008F59DC">
          <w:rPr>
            <w:noProof/>
            <w:sz w:val="24"/>
            <w:szCs w:val="24"/>
          </w:rPr>
          <w:tab/>
          <w:t>Stoel BC. Personal Communication. 2014.</w:t>
        </w:r>
      </w:ins>
    </w:p>
    <w:p w14:paraId="725A5568" w14:textId="77777777" w:rsidR="00753FE6" w:rsidRPr="008F59DC" w:rsidRDefault="00753FE6" w:rsidP="00753FE6">
      <w:pPr>
        <w:pStyle w:val="EndNoteBibliography"/>
        <w:spacing w:after="0"/>
        <w:ind w:left="720" w:hanging="720"/>
        <w:rPr>
          <w:ins w:id="2487" w:author="SEAN B FAIN" w:date="2019-04-25T11:40:00Z"/>
          <w:noProof/>
          <w:sz w:val="24"/>
          <w:szCs w:val="24"/>
        </w:rPr>
      </w:pPr>
      <w:ins w:id="2488" w:author="SEAN B FAIN" w:date="2019-04-25T11:40:00Z">
        <w:r w:rsidRPr="008F59DC">
          <w:rPr>
            <w:noProof/>
            <w:sz w:val="24"/>
            <w:szCs w:val="24"/>
          </w:rPr>
          <w:t>35.</w:t>
        </w:r>
        <w:r w:rsidRPr="008F59DC">
          <w:rPr>
            <w:noProof/>
            <w:sz w:val="24"/>
            <w:szCs w:val="24"/>
          </w:rPr>
          <w:tab/>
          <w:t xml:space="preserve">Staring M, Bakker ME, Stolk J, Shamonin DP, Reiber JH, Stoel BC. Towards local progression estimation of pulmonary emphysema using CT. </w:t>
        </w:r>
        <w:r w:rsidRPr="008F59DC">
          <w:rPr>
            <w:i/>
            <w:noProof/>
            <w:sz w:val="24"/>
            <w:szCs w:val="24"/>
          </w:rPr>
          <w:t xml:space="preserve">Med Phys. </w:t>
        </w:r>
        <w:r w:rsidRPr="008F59DC">
          <w:rPr>
            <w:noProof/>
            <w:sz w:val="24"/>
            <w:szCs w:val="24"/>
          </w:rPr>
          <w:t>2014;41(2):021905.</w:t>
        </w:r>
      </w:ins>
    </w:p>
    <w:p w14:paraId="0E8B7A6F" w14:textId="77777777" w:rsidR="00753FE6" w:rsidRPr="008F59DC" w:rsidRDefault="00753FE6" w:rsidP="00753FE6">
      <w:pPr>
        <w:pStyle w:val="EndNoteBibliography"/>
        <w:spacing w:after="0"/>
        <w:ind w:left="720" w:hanging="720"/>
        <w:rPr>
          <w:ins w:id="2489" w:author="SEAN B FAIN" w:date="2019-04-25T11:40:00Z"/>
          <w:noProof/>
          <w:sz w:val="24"/>
          <w:szCs w:val="24"/>
        </w:rPr>
      </w:pPr>
      <w:ins w:id="2490" w:author="SEAN B FAIN" w:date="2019-04-25T11:40:00Z">
        <w:r w:rsidRPr="008F59DC">
          <w:rPr>
            <w:noProof/>
            <w:sz w:val="24"/>
            <w:szCs w:val="24"/>
          </w:rPr>
          <w:t>36.</w:t>
        </w:r>
        <w:r w:rsidRPr="008F59DC">
          <w:rPr>
            <w:noProof/>
            <w:sz w:val="24"/>
            <w:szCs w:val="24"/>
          </w:rPr>
          <w:tab/>
          <w:t xml:space="preserve">Winter B. </w:t>
        </w:r>
        <w:r w:rsidRPr="008F59DC">
          <w:rPr>
            <w:i/>
            <w:noProof/>
            <w:sz w:val="24"/>
            <w:szCs w:val="24"/>
          </w:rPr>
          <w:t>Linear models and linear mixed effects models in R with linguistic applications.</w:t>
        </w:r>
        <w:r w:rsidRPr="008F59DC">
          <w:rPr>
            <w:noProof/>
            <w:sz w:val="24"/>
            <w:szCs w:val="24"/>
          </w:rPr>
          <w:t>: arXiv:1308.5499;2013.</w:t>
        </w:r>
      </w:ins>
    </w:p>
    <w:p w14:paraId="17E4AD59" w14:textId="77777777" w:rsidR="00753FE6" w:rsidRPr="008F59DC" w:rsidRDefault="00753FE6" w:rsidP="00753FE6">
      <w:pPr>
        <w:pStyle w:val="EndNoteBibliography"/>
        <w:spacing w:after="0"/>
        <w:ind w:left="720" w:hanging="720"/>
        <w:rPr>
          <w:ins w:id="2491" w:author="SEAN B FAIN" w:date="2019-04-25T11:40:00Z"/>
          <w:noProof/>
          <w:sz w:val="24"/>
          <w:szCs w:val="24"/>
        </w:rPr>
      </w:pPr>
      <w:ins w:id="2492" w:author="SEAN B FAIN" w:date="2019-04-25T11:40:00Z">
        <w:r w:rsidRPr="008F59DC">
          <w:rPr>
            <w:noProof/>
            <w:sz w:val="24"/>
            <w:szCs w:val="24"/>
          </w:rPr>
          <w:t>37.</w:t>
        </w:r>
        <w:r w:rsidRPr="008F59DC">
          <w:rPr>
            <w:noProof/>
            <w:sz w:val="24"/>
            <w:szCs w:val="24"/>
          </w:rPr>
          <w:tab/>
          <w:t xml:space="preserve">Huang EP, Wang XF, Choudhury KR, et al. Meta-analysis of the technical performance of an imaging procedure: guidelines and statistical methodology. </w:t>
        </w:r>
        <w:r w:rsidRPr="008F59DC">
          <w:rPr>
            <w:i/>
            <w:noProof/>
            <w:sz w:val="24"/>
            <w:szCs w:val="24"/>
          </w:rPr>
          <w:t xml:space="preserve">Stat Methods Med Res. </w:t>
        </w:r>
        <w:r w:rsidRPr="008F59DC">
          <w:rPr>
            <w:noProof/>
            <w:sz w:val="24"/>
            <w:szCs w:val="24"/>
          </w:rPr>
          <w:t>2015;24(1):141-174.</w:t>
        </w:r>
      </w:ins>
    </w:p>
    <w:p w14:paraId="3ADAEB93" w14:textId="77777777" w:rsidR="00753FE6" w:rsidRPr="008F59DC" w:rsidRDefault="00753FE6" w:rsidP="00753FE6">
      <w:pPr>
        <w:pStyle w:val="EndNoteBibliography"/>
        <w:spacing w:after="0"/>
        <w:ind w:left="720" w:hanging="720"/>
        <w:rPr>
          <w:ins w:id="2493" w:author="SEAN B FAIN" w:date="2019-04-25T11:40:00Z"/>
          <w:noProof/>
          <w:sz w:val="24"/>
          <w:szCs w:val="24"/>
        </w:rPr>
      </w:pPr>
      <w:ins w:id="2494" w:author="SEAN B FAIN" w:date="2019-04-25T11:40:00Z">
        <w:r w:rsidRPr="008F59DC">
          <w:rPr>
            <w:noProof/>
            <w:sz w:val="24"/>
            <w:szCs w:val="24"/>
          </w:rPr>
          <w:t>38.</w:t>
        </w:r>
        <w:r w:rsidRPr="008F59DC">
          <w:rPr>
            <w:noProof/>
            <w:sz w:val="24"/>
            <w:szCs w:val="24"/>
          </w:rPr>
          <w:tab/>
          <w:t xml:space="preserve">Raunig DL, McShane LM, Pennello G, et al. Quantitative imaging biomarkers: a review of statistical methods for technical performance assessment. </w:t>
        </w:r>
        <w:r w:rsidRPr="008F59DC">
          <w:rPr>
            <w:i/>
            <w:noProof/>
            <w:sz w:val="24"/>
            <w:szCs w:val="24"/>
          </w:rPr>
          <w:t xml:space="preserve">Stat Methods Med Res. </w:t>
        </w:r>
        <w:r w:rsidRPr="008F59DC">
          <w:rPr>
            <w:noProof/>
            <w:sz w:val="24"/>
            <w:szCs w:val="24"/>
          </w:rPr>
          <w:t>2015;24(1):27-67.</w:t>
        </w:r>
      </w:ins>
    </w:p>
    <w:p w14:paraId="7B8C41BD" w14:textId="77777777" w:rsidR="00753FE6" w:rsidRPr="008F59DC" w:rsidRDefault="00753FE6" w:rsidP="00753FE6">
      <w:pPr>
        <w:pStyle w:val="EndNoteBibliography"/>
        <w:spacing w:after="0"/>
        <w:ind w:left="720" w:hanging="720"/>
        <w:rPr>
          <w:ins w:id="2495" w:author="SEAN B FAIN" w:date="2019-04-25T11:40:00Z"/>
          <w:noProof/>
          <w:sz w:val="24"/>
          <w:szCs w:val="24"/>
        </w:rPr>
      </w:pPr>
      <w:ins w:id="2496" w:author="SEAN B FAIN" w:date="2019-04-25T11:40:00Z">
        <w:r w:rsidRPr="008F59DC">
          <w:rPr>
            <w:noProof/>
            <w:sz w:val="24"/>
            <w:szCs w:val="24"/>
          </w:rPr>
          <w:t>39.</w:t>
        </w:r>
        <w:r w:rsidRPr="008F59DC">
          <w:rPr>
            <w:noProof/>
            <w:sz w:val="24"/>
            <w:szCs w:val="24"/>
          </w:rPr>
          <w:tab/>
          <w:t xml:space="preserve">Kessler LG, Barnhart HX, Buckler AJ, et al. The emerging science of quantitative imaging biomarkers terminology and definitions for scientific studies and regulatory submissions. </w:t>
        </w:r>
        <w:r w:rsidRPr="008F59DC">
          <w:rPr>
            <w:i/>
            <w:noProof/>
            <w:sz w:val="24"/>
            <w:szCs w:val="24"/>
          </w:rPr>
          <w:t xml:space="preserve">Stat Methods Med Res. </w:t>
        </w:r>
        <w:r w:rsidRPr="008F59DC">
          <w:rPr>
            <w:noProof/>
            <w:sz w:val="24"/>
            <w:szCs w:val="24"/>
          </w:rPr>
          <w:t>2015;24(1):9-26.</w:t>
        </w:r>
      </w:ins>
    </w:p>
    <w:p w14:paraId="4EC2D99C" w14:textId="77777777" w:rsidR="00753FE6" w:rsidRPr="008F59DC" w:rsidRDefault="00753FE6" w:rsidP="00753FE6">
      <w:pPr>
        <w:pStyle w:val="EndNoteBibliography"/>
        <w:spacing w:after="0"/>
        <w:ind w:left="720" w:hanging="720"/>
        <w:rPr>
          <w:ins w:id="2497" w:author="SEAN B FAIN" w:date="2019-04-25T11:40:00Z"/>
          <w:noProof/>
          <w:sz w:val="24"/>
          <w:szCs w:val="24"/>
        </w:rPr>
      </w:pPr>
      <w:ins w:id="2498" w:author="SEAN B FAIN" w:date="2019-04-25T11:40:00Z">
        <w:r w:rsidRPr="008F59DC">
          <w:rPr>
            <w:noProof/>
            <w:sz w:val="24"/>
            <w:szCs w:val="24"/>
          </w:rPr>
          <w:t>40.</w:t>
        </w:r>
        <w:r w:rsidRPr="008F59DC">
          <w:rPr>
            <w:noProof/>
            <w:sz w:val="24"/>
            <w:szCs w:val="24"/>
          </w:rPr>
          <w:tab/>
          <w:t xml:space="preserve">Lexell JE, Downham DY. How to assess the reliability of measurements in rehabilitation. </w:t>
        </w:r>
        <w:r w:rsidRPr="008F59DC">
          <w:rPr>
            <w:i/>
            <w:noProof/>
            <w:sz w:val="24"/>
            <w:szCs w:val="24"/>
          </w:rPr>
          <w:t xml:space="preserve">Am J Phys Med Rehabil. </w:t>
        </w:r>
        <w:r w:rsidRPr="008F59DC">
          <w:rPr>
            <w:noProof/>
            <w:sz w:val="24"/>
            <w:szCs w:val="24"/>
          </w:rPr>
          <w:t>2005;84(9):719-723.</w:t>
        </w:r>
      </w:ins>
    </w:p>
    <w:p w14:paraId="24230985" w14:textId="77777777" w:rsidR="00753FE6" w:rsidRPr="008F59DC" w:rsidRDefault="00753FE6" w:rsidP="00753FE6">
      <w:pPr>
        <w:pStyle w:val="EndNoteBibliography"/>
        <w:spacing w:after="0"/>
        <w:ind w:left="720" w:hanging="720"/>
        <w:rPr>
          <w:ins w:id="2499" w:author="SEAN B FAIN" w:date="2019-04-25T11:40:00Z"/>
          <w:noProof/>
          <w:sz w:val="24"/>
          <w:szCs w:val="24"/>
        </w:rPr>
      </w:pPr>
      <w:ins w:id="2500" w:author="SEAN B FAIN" w:date="2019-04-25T11:40:00Z">
        <w:r w:rsidRPr="008F59DC">
          <w:rPr>
            <w:noProof/>
            <w:sz w:val="24"/>
            <w:szCs w:val="24"/>
          </w:rPr>
          <w:t>41.</w:t>
        </w:r>
        <w:r w:rsidRPr="008F59DC">
          <w:rPr>
            <w:noProof/>
            <w:sz w:val="24"/>
            <w:szCs w:val="24"/>
          </w:rPr>
          <w:tab/>
          <w:t xml:space="preserve">Weir JP. Quantifying test-retest reliability using the intraclass correlation coefficient and the SEM. </w:t>
        </w:r>
        <w:r w:rsidRPr="008F59DC">
          <w:rPr>
            <w:i/>
            <w:noProof/>
            <w:sz w:val="24"/>
            <w:szCs w:val="24"/>
          </w:rPr>
          <w:t xml:space="preserve">J Strength Cond Res. </w:t>
        </w:r>
        <w:r w:rsidRPr="008F59DC">
          <w:rPr>
            <w:noProof/>
            <w:sz w:val="24"/>
            <w:szCs w:val="24"/>
          </w:rPr>
          <w:t>2005;19(1):231-240.</w:t>
        </w:r>
      </w:ins>
    </w:p>
    <w:p w14:paraId="6F30F09B" w14:textId="77777777" w:rsidR="00753FE6" w:rsidRPr="008F59DC" w:rsidRDefault="00753FE6" w:rsidP="00753FE6">
      <w:pPr>
        <w:pStyle w:val="EndNoteBibliography"/>
        <w:spacing w:after="0"/>
        <w:ind w:left="720" w:hanging="720"/>
        <w:rPr>
          <w:ins w:id="2501" w:author="SEAN B FAIN" w:date="2019-04-25T11:40:00Z"/>
          <w:noProof/>
          <w:sz w:val="24"/>
          <w:szCs w:val="24"/>
        </w:rPr>
      </w:pPr>
      <w:ins w:id="2502" w:author="SEAN B FAIN" w:date="2019-04-25T11:40:00Z">
        <w:r w:rsidRPr="008F59DC">
          <w:rPr>
            <w:noProof/>
            <w:sz w:val="24"/>
            <w:szCs w:val="24"/>
          </w:rPr>
          <w:t>42.</w:t>
        </w:r>
        <w:r w:rsidRPr="008F59DC">
          <w:rPr>
            <w:noProof/>
            <w:sz w:val="24"/>
            <w:szCs w:val="24"/>
          </w:rPr>
          <w:tab/>
          <w:t xml:space="preserve">Tesio L. Outcome measurement in behavioural sciences: a view on how to shift attention from means to individuals and why. </w:t>
        </w:r>
        <w:r w:rsidRPr="008F59DC">
          <w:rPr>
            <w:i/>
            <w:noProof/>
            <w:sz w:val="24"/>
            <w:szCs w:val="24"/>
          </w:rPr>
          <w:t xml:space="preserve">Int J Rehabil Res. </w:t>
        </w:r>
        <w:r w:rsidRPr="008F59DC">
          <w:rPr>
            <w:noProof/>
            <w:sz w:val="24"/>
            <w:szCs w:val="24"/>
          </w:rPr>
          <w:t>2012;35(1):1-12.</w:t>
        </w:r>
      </w:ins>
    </w:p>
    <w:p w14:paraId="438B5A7A" w14:textId="77777777" w:rsidR="00753FE6" w:rsidRPr="008F59DC" w:rsidRDefault="00753FE6" w:rsidP="00753FE6">
      <w:pPr>
        <w:pStyle w:val="EndNoteBibliography"/>
        <w:spacing w:after="0"/>
        <w:ind w:left="720" w:hanging="720"/>
        <w:rPr>
          <w:ins w:id="2503" w:author="SEAN B FAIN" w:date="2019-04-25T11:40:00Z"/>
          <w:noProof/>
          <w:sz w:val="24"/>
          <w:szCs w:val="24"/>
        </w:rPr>
      </w:pPr>
      <w:ins w:id="2504" w:author="SEAN B FAIN" w:date="2019-04-25T11:40:00Z">
        <w:r w:rsidRPr="008F59DC">
          <w:rPr>
            <w:noProof/>
            <w:sz w:val="24"/>
            <w:szCs w:val="24"/>
          </w:rPr>
          <w:t>43.</w:t>
        </w:r>
        <w:r w:rsidRPr="008F59DC">
          <w:rPr>
            <w:noProof/>
            <w:sz w:val="24"/>
            <w:szCs w:val="24"/>
          </w:rPr>
          <w:tab/>
          <w:t xml:space="preserve">Diciotti S, Sverzellati N, Kauczor HU, et al. Defining the intra-subject variability of whole-lung CT densitometry in two lung cancer screening trials. </w:t>
        </w:r>
        <w:r w:rsidRPr="008F59DC">
          <w:rPr>
            <w:i/>
            <w:noProof/>
            <w:sz w:val="24"/>
            <w:szCs w:val="24"/>
          </w:rPr>
          <w:t xml:space="preserve">Acad Radiol. </w:t>
        </w:r>
        <w:r w:rsidRPr="008F59DC">
          <w:rPr>
            <w:noProof/>
            <w:sz w:val="24"/>
            <w:szCs w:val="24"/>
          </w:rPr>
          <w:t>2011;18(11):1403-1411.</w:t>
        </w:r>
      </w:ins>
    </w:p>
    <w:p w14:paraId="541AD103" w14:textId="77777777" w:rsidR="00753FE6" w:rsidRPr="008F59DC" w:rsidRDefault="00753FE6" w:rsidP="00753FE6">
      <w:pPr>
        <w:pStyle w:val="EndNoteBibliography"/>
        <w:ind w:left="720" w:hanging="720"/>
        <w:rPr>
          <w:ins w:id="2505" w:author="SEAN B FAIN" w:date="2019-04-25T11:40:00Z"/>
          <w:noProof/>
        </w:rPr>
      </w:pPr>
      <w:ins w:id="2506" w:author="SEAN B FAIN" w:date="2019-04-25T11:40:00Z">
        <w:r w:rsidRPr="008F59DC">
          <w:rPr>
            <w:noProof/>
            <w:sz w:val="24"/>
            <w:szCs w:val="24"/>
          </w:rPr>
          <w:t>44.</w:t>
        </w:r>
        <w:r w:rsidRPr="008F59DC">
          <w:rPr>
            <w:noProof/>
            <w:sz w:val="24"/>
            <w:szCs w:val="24"/>
          </w:rPr>
          <w:tab/>
          <w:t xml:space="preserve">Obuchowski NA, Reeves AP, Huang EP, et al. Quantitative imaging biomarkers: a review of statistical methods for computer algorithm comparisons. </w:t>
        </w:r>
        <w:r w:rsidRPr="008F59DC">
          <w:rPr>
            <w:i/>
            <w:noProof/>
            <w:sz w:val="24"/>
            <w:szCs w:val="24"/>
          </w:rPr>
          <w:t xml:space="preserve">Stat Methods Med Res. </w:t>
        </w:r>
        <w:r w:rsidRPr="008F59DC">
          <w:rPr>
            <w:noProof/>
            <w:sz w:val="24"/>
            <w:szCs w:val="24"/>
          </w:rPr>
          <w:t>2015;24(1):68-106.</w:t>
        </w:r>
      </w:ins>
    </w:p>
    <w:p w14:paraId="23D14000" w14:textId="77777777" w:rsidR="00753FE6" w:rsidRPr="003342FA" w:rsidRDefault="00753FE6" w:rsidP="00753FE6">
      <w:pPr>
        <w:ind w:left="720" w:hanging="720"/>
        <w:jc w:val="both"/>
        <w:rPr>
          <w:ins w:id="2507" w:author="SEAN B FAIN" w:date="2019-04-25T11:40:00Z"/>
          <w:rFonts w:cs="Times New Roman"/>
        </w:rPr>
      </w:pPr>
      <w:ins w:id="2508" w:author="SEAN B FAIN" w:date="2019-04-25T11:40:00Z">
        <w:r w:rsidRPr="00FF16C1">
          <w:rPr>
            <w:rFonts w:cs="Times New Roman"/>
          </w:rPr>
          <w:fldChar w:fldCharType="end"/>
        </w:r>
      </w:ins>
    </w:p>
    <w:p w14:paraId="2D9106A9" w14:textId="77777777" w:rsidR="00753FE6" w:rsidRDefault="00753FE6" w:rsidP="00753FE6">
      <w:pPr>
        <w:rPr>
          <w:ins w:id="2509" w:author="SEAN B FAIN" w:date="2019-04-25T11:40:00Z"/>
        </w:rPr>
      </w:pPr>
    </w:p>
    <w:p w14:paraId="2CC85A6A" w14:textId="77777777" w:rsidR="003342FA" w:rsidRPr="000064C0" w:rsidRDefault="003342FA" w:rsidP="000064C0">
      <w:pPr>
        <w:pStyle w:val="EndNoteBibliography"/>
        <w:spacing w:after="0"/>
      </w:pPr>
    </w:p>
    <w:sectPr w:rsidR="003342FA" w:rsidRPr="000064C0" w:rsidSect="00B976D2">
      <w:headerReference w:type="default" r:id="rId25"/>
      <w:footerReference w:type="even" r:id="rId26"/>
      <w:footerReference w:type="default" r:id="rId27"/>
      <w:pgSz w:w="12240" w:h="15840"/>
      <w:pgMar w:top="1440" w:right="1440" w:bottom="1440" w:left="1440" w:header="720" w:footer="720" w:gutter="0"/>
      <w:lnNumType w:countBy="5"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iranda Kirby" w:date="2018-12-03T10:56:00Z" w:initials="MK">
    <w:p w14:paraId="57280E69" w14:textId="07EAEECF" w:rsidR="00C90C16" w:rsidRPr="00E17289" w:rsidRDefault="00C90C16">
      <w:pPr>
        <w:pStyle w:val="CommentText"/>
        <w:rPr>
          <w:lang w:val="en-CA"/>
        </w:rPr>
      </w:pPr>
      <w:r>
        <w:rPr>
          <w:rStyle w:val="CommentReference"/>
        </w:rPr>
        <w:annotationRef/>
      </w:r>
      <w:r>
        <w:rPr>
          <w:lang w:val="en-CA"/>
        </w:rPr>
        <w:t>Appendix E should be added.</w:t>
      </w:r>
    </w:p>
  </w:comment>
  <w:comment w:id="340" w:author="SEAN B FAIN" w:date="2017-11-19T13:47:00Z" w:initials="SBF">
    <w:p w14:paraId="0638749C" w14:textId="77777777" w:rsidR="00C90C16" w:rsidRDefault="00C90C16" w:rsidP="00740D4B">
      <w:pPr>
        <w:pStyle w:val="CommentText"/>
      </w:pPr>
      <w:r>
        <w:rPr>
          <w:rStyle w:val="CommentReference"/>
        </w:rPr>
        <w:annotationRef/>
      </w:r>
      <w:r>
        <w:t>Proposed “nicknames” for remaining open issues.</w:t>
      </w:r>
    </w:p>
  </w:comment>
  <w:comment w:id="341" w:author="Amin Motahari" w:date="2019-01-14T15:24:00Z" w:initials="AM">
    <w:p w14:paraId="3E40CA7E" w14:textId="655EA1E5" w:rsidR="00C90C16" w:rsidRDefault="00C90C16">
      <w:pPr>
        <w:pStyle w:val="CommentText"/>
      </w:pPr>
      <w:r>
        <w:rPr>
          <w:rStyle w:val="CommentReference"/>
        </w:rPr>
        <w:annotationRef/>
      </w:r>
      <w:r w:rsidRPr="00C719B0">
        <w:t>We have found that normal automatic lobar segmentation methods are not as effective when applied to ultra-low dose images because of the higher noise levels. We have seen some improvements using deep learning segmentation however the results are far away from inclusion in a claim.</w:t>
      </w:r>
    </w:p>
  </w:comment>
  <w:comment w:id="342" w:author="SEAN B FAIN" w:date="2017-12-15T14:56:00Z" w:initials="SBF">
    <w:p w14:paraId="3EDE2D95" w14:textId="77777777" w:rsidR="00C90C16" w:rsidRDefault="00C90C16" w:rsidP="00740D4B">
      <w:pPr>
        <w:pStyle w:val="CommentText"/>
      </w:pPr>
      <w:r>
        <w:rPr>
          <w:rStyle w:val="CommentReference"/>
        </w:rPr>
        <w:annotationRef/>
      </w:r>
      <w:r>
        <w:t>Open or Closed?</w:t>
      </w:r>
    </w:p>
  </w:comment>
  <w:comment w:id="343" w:author="David Lynch" w:date="2018-03-16T18:50:00Z" w:initials="dl">
    <w:p w14:paraId="3F87EECE" w14:textId="6F875FB0" w:rsidR="00C90C16" w:rsidRPr="005007F9" w:rsidRDefault="00C90C16">
      <w:pPr>
        <w:pStyle w:val="CommentText"/>
        <w:rPr>
          <w:lang w:val="en-US"/>
        </w:rPr>
      </w:pPr>
      <w:r>
        <w:rPr>
          <w:rStyle w:val="CommentReference"/>
        </w:rPr>
        <w:annotationRef/>
      </w:r>
      <w:r>
        <w:rPr>
          <w:lang w:val="en-US"/>
        </w:rPr>
        <w:t xml:space="preserve">I think still open. The </w:t>
      </w:r>
      <w:proofErr w:type="spellStart"/>
      <w:r>
        <w:rPr>
          <w:lang w:val="en-US"/>
        </w:rPr>
        <w:t>COPDGene</w:t>
      </w:r>
      <w:proofErr w:type="spellEnd"/>
      <w:r>
        <w:rPr>
          <w:lang w:val="en-US"/>
        </w:rPr>
        <w:t xml:space="preserve"> high dose/low dose comparison should help us to clarify this.</w:t>
      </w:r>
    </w:p>
  </w:comment>
  <w:comment w:id="346" w:author="Miranda Kirby" w:date="2018-12-03T10:56:00Z" w:initials="MK">
    <w:p w14:paraId="7029ED68" w14:textId="047958F4" w:rsidR="00C90C16" w:rsidRPr="00E17289" w:rsidRDefault="00C90C16">
      <w:pPr>
        <w:pStyle w:val="CommentText"/>
        <w:rPr>
          <w:lang w:val="en-CA"/>
        </w:rPr>
      </w:pPr>
      <w:r>
        <w:rPr>
          <w:rStyle w:val="CommentReference"/>
        </w:rPr>
        <w:annotationRef/>
      </w:r>
      <w:r>
        <w:rPr>
          <w:lang w:val="en-CA"/>
        </w:rPr>
        <w:t>I changed all “Perc 15” to “Perc15” for consistency.</w:t>
      </w:r>
    </w:p>
  </w:comment>
  <w:comment w:id="351" w:author="Amin Motahari" w:date="2019-01-14T15:49:00Z" w:initials="AM">
    <w:p w14:paraId="7A688D77" w14:textId="4E94D4DA" w:rsidR="00C90C16" w:rsidRPr="00E0274E" w:rsidRDefault="00C90C16">
      <w:pPr>
        <w:pStyle w:val="CommentText"/>
        <w:rPr>
          <w:lang w:val="en-US"/>
        </w:rPr>
      </w:pPr>
      <w:r>
        <w:rPr>
          <w:rStyle w:val="CommentReference"/>
        </w:rPr>
        <w:annotationRef/>
      </w:r>
      <w:bookmarkStart w:id="352" w:name="_Hlk535244348"/>
      <w:r>
        <w:rPr>
          <w:lang w:val="en-US"/>
        </w:rPr>
        <w:t>The first use of abbreviation</w:t>
      </w:r>
    </w:p>
    <w:bookmarkEnd w:id="352"/>
  </w:comment>
  <w:comment w:id="354" w:author="SEAN B FAIN" w:date="2019-02-25T09:02:00Z" w:initials="SBF">
    <w:p w14:paraId="03013356" w14:textId="05AE234B" w:rsidR="00C90C16" w:rsidRPr="009A00C0" w:rsidRDefault="00C90C16">
      <w:pPr>
        <w:pStyle w:val="CommentText"/>
        <w:rPr>
          <w:lang w:val="en-US"/>
        </w:rPr>
      </w:pPr>
      <w:r>
        <w:rPr>
          <w:rStyle w:val="CommentReference"/>
        </w:rPr>
        <w:annotationRef/>
      </w:r>
      <w:r>
        <w:rPr>
          <w:lang w:val="en-US"/>
        </w:rPr>
        <w:t xml:space="preserve">Nancy please </w:t>
      </w:r>
      <w:proofErr w:type="gramStart"/>
      <w:r>
        <w:rPr>
          <w:lang w:val="en-US"/>
        </w:rPr>
        <w:t>review</w:t>
      </w:r>
      <w:proofErr w:type="gramEnd"/>
      <w:r>
        <w:rPr>
          <w:lang w:val="en-US"/>
        </w:rPr>
        <w:t>.</w:t>
      </w:r>
    </w:p>
  </w:comment>
  <w:comment w:id="356" w:author="Amin Motahari" w:date="2019-01-17T13:29:00Z" w:initials="AM">
    <w:p w14:paraId="15D3F83A" w14:textId="372A387E" w:rsidR="00C90C16" w:rsidRDefault="00C90C16" w:rsidP="004800B0">
      <w:pPr>
        <w:pStyle w:val="NoSpacing"/>
      </w:pPr>
      <w:r>
        <w:rPr>
          <w:rStyle w:val="CommentReference"/>
        </w:rPr>
        <w:annotationRef/>
      </w:r>
      <w:r>
        <w:t xml:space="preserve">This is under the assumption of normal distribution for differences. We have seen this is not particularly true. </w:t>
      </w:r>
    </w:p>
    <w:p w14:paraId="7FE6835C" w14:textId="77777777" w:rsidR="00C90C16" w:rsidRDefault="00C90C16" w:rsidP="004800B0">
      <w:pPr>
        <w:pStyle w:val="NoSpacing"/>
      </w:pPr>
      <w:r>
        <w:t>In the Meta-Analysis:</w:t>
      </w:r>
    </w:p>
    <w:p w14:paraId="494A6CC3" w14:textId="77777777" w:rsidR="00C90C16" w:rsidRDefault="00C90C16" w:rsidP="004800B0">
      <w:pPr>
        <w:pStyle w:val="NoSpacing"/>
      </w:pPr>
      <w:r>
        <w:t xml:space="preserve">Chong Did not test for normality. </w:t>
      </w:r>
    </w:p>
    <w:p w14:paraId="473B56EC" w14:textId="77777777" w:rsidR="00C90C16" w:rsidRDefault="00C90C16" w:rsidP="004800B0">
      <w:pPr>
        <w:pStyle w:val="NoSpacing"/>
      </w:pPr>
      <w:r>
        <w:t xml:space="preserve">Keller measured hu&lt;-910 to achieve normality (prevent truncation) but did not test for it. </w:t>
      </w:r>
    </w:p>
    <w:p w14:paraId="4A826CA8" w14:textId="77777777" w:rsidR="00C90C16" w:rsidRDefault="00C90C16" w:rsidP="004800B0">
      <w:pPr>
        <w:pStyle w:val="NoSpacing"/>
      </w:pPr>
      <w:proofErr w:type="spellStart"/>
      <w:r>
        <w:t>Diciotti</w:t>
      </w:r>
      <w:proofErr w:type="spellEnd"/>
      <w:r>
        <w:t xml:space="preserve"> did not test for normality. </w:t>
      </w:r>
    </w:p>
    <w:p w14:paraId="088F4978" w14:textId="77777777" w:rsidR="00C90C16" w:rsidRDefault="00C90C16" w:rsidP="004800B0">
      <w:pPr>
        <w:pStyle w:val="NoSpacing"/>
      </w:pPr>
      <w:proofErr w:type="spellStart"/>
      <w:r>
        <w:t>Gietema</w:t>
      </w:r>
      <w:proofErr w:type="spellEnd"/>
      <w:r>
        <w:t xml:space="preserve"> has tested for that and as a result has reported IQR for baseline/repeat but seems to have a normal distribution for differences. </w:t>
      </w:r>
    </w:p>
    <w:p w14:paraId="7C022B4D" w14:textId="77777777" w:rsidR="00C90C16" w:rsidRDefault="00C90C16" w:rsidP="004800B0">
      <w:pPr>
        <w:pStyle w:val="NoSpacing"/>
      </w:pPr>
      <w:r>
        <w:t xml:space="preserve">In SPIROMICS we did not have normal distribution for differences even after removing lung volume changes more than 10%. This may have something to do with the distribution of RA-950 HU in the population to begin with. In case of </w:t>
      </w:r>
      <w:proofErr w:type="spellStart"/>
      <w:r>
        <w:t>Gietema</w:t>
      </w:r>
      <w:proofErr w:type="spellEnd"/>
      <w:r>
        <w:t xml:space="preserve"> study they are heavy smokers.</w:t>
      </w:r>
    </w:p>
    <w:p w14:paraId="36D90EA2" w14:textId="52535E45" w:rsidR="00C90C16" w:rsidRPr="00637F57" w:rsidRDefault="00C90C16" w:rsidP="004800B0">
      <w:pPr>
        <w:pStyle w:val="CommentText"/>
        <w:rPr>
          <w:lang w:val="en-US"/>
        </w:rPr>
      </w:pPr>
    </w:p>
  </w:comment>
  <w:comment w:id="357" w:author="SEAN B FAIN [2]" w:date="2019-01-23T08:14:00Z" w:initials="SBF">
    <w:p w14:paraId="4A037D32" w14:textId="2F562BCF" w:rsidR="00C90C16" w:rsidRPr="008229BE" w:rsidRDefault="00C90C16">
      <w:pPr>
        <w:pStyle w:val="CommentText"/>
        <w:rPr>
          <w:lang w:val="en-US"/>
        </w:rPr>
      </w:pPr>
      <w:r>
        <w:rPr>
          <w:rStyle w:val="CommentReference"/>
        </w:rPr>
        <w:annotationRef/>
      </w:r>
      <w:r>
        <w:rPr>
          <w:lang w:val="en-US"/>
        </w:rPr>
        <w:t xml:space="preserve">These are excellent observations, Nancy </w:t>
      </w:r>
      <w:proofErr w:type="spellStart"/>
      <w:r>
        <w:rPr>
          <w:lang w:val="en-US"/>
        </w:rPr>
        <w:t>Obuchowski</w:t>
      </w:r>
      <w:proofErr w:type="spellEnd"/>
      <w:r>
        <w:rPr>
          <w:lang w:val="en-US"/>
        </w:rPr>
        <w:t xml:space="preserve"> should weigh-in, but I would argue that the meta-analysis from which we derive the RC is itself normally distributed by the central limit </w:t>
      </w:r>
      <w:proofErr w:type="gramStart"/>
      <w:r>
        <w:rPr>
          <w:lang w:val="en-US"/>
        </w:rPr>
        <w:t>theorem.  .</w:t>
      </w:r>
      <w:proofErr w:type="gramEnd"/>
    </w:p>
  </w:comment>
  <w:comment w:id="359" w:author="Miranda Kirby" w:date="2018-12-03T10:57:00Z" w:initials="MK">
    <w:p w14:paraId="6C91346F" w14:textId="62A4EF74" w:rsidR="00C90C16" w:rsidRPr="00E17289" w:rsidRDefault="00C90C16">
      <w:pPr>
        <w:pStyle w:val="CommentText"/>
        <w:rPr>
          <w:lang w:val="en-CA"/>
        </w:rPr>
      </w:pPr>
      <w:r>
        <w:rPr>
          <w:rStyle w:val="CommentReference"/>
        </w:rPr>
        <w:annotationRef/>
      </w:r>
      <w:r>
        <w:rPr>
          <w:lang w:val="en-CA"/>
        </w:rPr>
        <w:t>Do these need to be updated?</w:t>
      </w:r>
    </w:p>
  </w:comment>
  <w:comment w:id="360" w:author="SEAN B FAIN" w:date="2019-04-25T11:24:00Z" w:initials="SBF">
    <w:p w14:paraId="3F94842A" w14:textId="306ACB12" w:rsidR="00C90C16" w:rsidRPr="0059180C" w:rsidRDefault="00C90C16">
      <w:pPr>
        <w:pStyle w:val="CommentText"/>
        <w:rPr>
          <w:lang w:val="en-US"/>
        </w:rPr>
      </w:pPr>
      <w:r>
        <w:rPr>
          <w:rStyle w:val="CommentReference"/>
        </w:rPr>
        <w:annotationRef/>
      </w:r>
      <w:r>
        <w:rPr>
          <w:lang w:val="en-US"/>
        </w:rPr>
        <w:t>Done.</w:t>
      </w:r>
    </w:p>
  </w:comment>
  <w:comment w:id="364" w:author="David Lynch" w:date="2018-03-16T19:01:00Z" w:initials="dl">
    <w:p w14:paraId="34122ADE" w14:textId="33D18332" w:rsidR="00C90C16" w:rsidRPr="000524E5" w:rsidRDefault="00C90C16">
      <w:pPr>
        <w:pStyle w:val="CommentText"/>
        <w:rPr>
          <w:lang w:val="en-US"/>
        </w:rPr>
      </w:pPr>
      <w:r>
        <w:rPr>
          <w:rStyle w:val="CommentReference"/>
        </w:rPr>
        <w:annotationRef/>
      </w:r>
      <w:r>
        <w:rPr>
          <w:lang w:val="en-US"/>
        </w:rPr>
        <w:t>? add measurement of lung volume under #4?</w:t>
      </w:r>
    </w:p>
  </w:comment>
  <w:comment w:id="368" w:author="SEAN B FAIN [2]" w:date="2018-12-15T16:25:00Z" w:initials="SBF">
    <w:p w14:paraId="6074C2AA" w14:textId="4898A7A5" w:rsidR="00C90C16" w:rsidRPr="0018551F" w:rsidRDefault="00C90C16">
      <w:pPr>
        <w:pStyle w:val="CommentText"/>
        <w:rPr>
          <w:lang w:val="en-US"/>
        </w:rPr>
      </w:pPr>
      <w:r>
        <w:rPr>
          <w:rStyle w:val="CommentReference"/>
        </w:rPr>
        <w:annotationRef/>
      </w:r>
      <w:r>
        <w:rPr>
          <w:lang w:val="en-US"/>
        </w:rPr>
        <w:t>Specification under discussion per Phil’s concern about bias in scanner make and model. Makes point that ACR calibration standards would insure this level of agreement longitudinally anyway. Need consensus decision from committee whether to specifically include this specification.</w:t>
      </w:r>
    </w:p>
  </w:comment>
  <w:comment w:id="385" w:author="SEAN B FAIN" w:date="2019-02-25T09:17:00Z" w:initials="SBF">
    <w:p w14:paraId="52234163" w14:textId="48583E9A" w:rsidR="00C90C16" w:rsidRPr="00FA0A76" w:rsidRDefault="00C90C16">
      <w:pPr>
        <w:pStyle w:val="CommentText"/>
        <w:rPr>
          <w:lang w:val="en-US"/>
        </w:rPr>
      </w:pPr>
      <w:r>
        <w:rPr>
          <w:rStyle w:val="CommentReference"/>
        </w:rPr>
        <w:annotationRef/>
      </w:r>
      <w:r>
        <w:rPr>
          <w:lang w:val="en-US"/>
        </w:rPr>
        <w:t>Please review, especially David, Phil, and Nancy.</w:t>
      </w:r>
    </w:p>
  </w:comment>
  <w:comment w:id="386" w:author="SEAN B FAIN" w:date="2019-04-25T11:55:00Z" w:initials="SBF">
    <w:p w14:paraId="568C6214" w14:textId="0EBF8C3B" w:rsidR="00B9077E" w:rsidRPr="00B9077E" w:rsidRDefault="00B9077E">
      <w:pPr>
        <w:pStyle w:val="CommentText"/>
        <w:rPr>
          <w:lang w:val="en-US"/>
        </w:rPr>
      </w:pPr>
      <w:r>
        <w:rPr>
          <w:rStyle w:val="CommentReference"/>
        </w:rPr>
        <w:annotationRef/>
      </w:r>
      <w:r>
        <w:rPr>
          <w:lang w:val="en-US"/>
        </w:rPr>
        <w:t>Pretty certain this checked out but left in for quick review.</w:t>
      </w:r>
      <w:bookmarkStart w:id="387" w:name="_GoBack"/>
      <w:bookmarkEnd w:id="387"/>
    </w:p>
  </w:comment>
  <w:comment w:id="404" w:author="David Lynch" w:date="2018-03-16T19:09:00Z" w:initials="dl">
    <w:p w14:paraId="448DB3A2" w14:textId="4A1D63A7" w:rsidR="00C90C16" w:rsidRPr="00A348CA" w:rsidRDefault="00C90C16">
      <w:pPr>
        <w:pStyle w:val="CommentText"/>
        <w:rPr>
          <w:lang w:val="en-US"/>
        </w:rPr>
      </w:pPr>
      <w:r>
        <w:rPr>
          <w:rStyle w:val="CommentReference"/>
        </w:rPr>
        <w:annotationRef/>
      </w:r>
      <w:r>
        <w:rPr>
          <w:lang w:val="en-US"/>
        </w:rPr>
        <w:t xml:space="preserve">Is there any documentation for this statement, or is it expert </w:t>
      </w:r>
      <w:proofErr w:type="gramStart"/>
      <w:r>
        <w:rPr>
          <w:lang w:val="en-US"/>
        </w:rPr>
        <w:t>opinion.</w:t>
      </w:r>
      <w:proofErr w:type="gramEnd"/>
      <w:r>
        <w:rPr>
          <w:lang w:val="en-US"/>
        </w:rPr>
        <w:t xml:space="preserve"> It seems like a large range to me. Maybe address this after we publish the </w:t>
      </w:r>
      <w:proofErr w:type="spellStart"/>
      <w:r>
        <w:rPr>
          <w:lang w:val="en-US"/>
        </w:rPr>
        <w:t>COPDGene</w:t>
      </w:r>
      <w:proofErr w:type="spellEnd"/>
      <w:r>
        <w:rPr>
          <w:lang w:val="en-US"/>
        </w:rPr>
        <w:t xml:space="preserve"> high dose low dose comparison?</w:t>
      </w:r>
    </w:p>
  </w:comment>
  <w:comment w:id="405" w:author="SEAN B FAIN [3]" w:date="2018-07-27T16:03:00Z" w:initials="SBF">
    <w:p w14:paraId="361914C5" w14:textId="6A443808" w:rsidR="00C90C16" w:rsidRPr="00CE5295" w:rsidRDefault="00C90C16">
      <w:pPr>
        <w:pStyle w:val="CommentText"/>
        <w:rPr>
          <w:lang w:val="en-US"/>
        </w:rPr>
      </w:pPr>
      <w:r>
        <w:rPr>
          <w:rStyle w:val="CommentReference"/>
        </w:rPr>
        <w:annotationRef/>
      </w:r>
      <w:r>
        <w:rPr>
          <w:lang w:val="en-US"/>
        </w:rPr>
        <w:t xml:space="preserve">Softened wording to address this concern. It is a documented variation in a published work. </w:t>
      </w:r>
    </w:p>
  </w:comment>
  <w:comment w:id="465" w:author="SEAN B FAIN [3]" w:date="2018-03-04T10:42:00Z" w:initials="SBF">
    <w:p w14:paraId="5D80D0B1" w14:textId="217F182F" w:rsidR="00C90C16" w:rsidRPr="008A46E5" w:rsidRDefault="00C90C16" w:rsidP="00740D4B">
      <w:pPr>
        <w:pStyle w:val="CommentText"/>
        <w:rPr>
          <w:lang w:val="en-US"/>
        </w:rPr>
      </w:pPr>
      <w:r>
        <w:rPr>
          <w:rStyle w:val="CommentReference"/>
        </w:rPr>
        <w:annotationRef/>
      </w:r>
      <w:r>
        <w:rPr>
          <w:lang w:val="en-US"/>
        </w:rPr>
        <w:t>Add specification for software performance with respect to RA-950 and Perc15 using reference data on QIDW. See section 4.2</w:t>
      </w:r>
    </w:p>
  </w:comment>
  <w:comment w:id="483" w:author="SEAN B FAIN [3]" w:date="2018-03-03T13:06:00Z" w:initials="SBF">
    <w:p w14:paraId="31D2FE61" w14:textId="045D76CF" w:rsidR="00C90C16" w:rsidRPr="00CA7A62" w:rsidRDefault="00C90C16" w:rsidP="00740D4B">
      <w:pPr>
        <w:pStyle w:val="CommentText"/>
        <w:rPr>
          <w:lang w:val="en-US"/>
        </w:rPr>
      </w:pPr>
      <w:r>
        <w:rPr>
          <w:rStyle w:val="CommentReference"/>
        </w:rPr>
        <w:annotationRef/>
      </w:r>
      <w:r>
        <w:rPr>
          <w:lang w:val="en-US"/>
        </w:rPr>
        <w:t>Assuming that RSNA staff can set up this link to exemplary protocols on the QIBA wiki.</w:t>
      </w:r>
    </w:p>
  </w:comment>
  <w:comment w:id="496" w:author="David Lynch" w:date="2018-03-16T19:37:00Z" w:initials="dl">
    <w:p w14:paraId="689904F9" w14:textId="6E43AE5E" w:rsidR="00C90C16" w:rsidRPr="00E45292" w:rsidRDefault="00C90C16">
      <w:pPr>
        <w:pStyle w:val="CommentText"/>
        <w:rPr>
          <w:lang w:val="en-US"/>
        </w:rPr>
      </w:pPr>
      <w:r>
        <w:rPr>
          <w:rStyle w:val="CommentReference"/>
        </w:rPr>
        <w:annotationRef/>
      </w:r>
      <w:r>
        <w:rPr>
          <w:lang w:val="en-US"/>
        </w:rPr>
        <w:t>Do these references deal with the NPS around the attenuation of lung and air? Or does this matter?</w:t>
      </w:r>
    </w:p>
  </w:comment>
  <w:comment w:id="730" w:author="SEAN B FAIN" w:date="2017-11-19T16:02:00Z" w:initials="SBF">
    <w:p w14:paraId="160020F4" w14:textId="77777777" w:rsidR="00C90C16" w:rsidRDefault="00C90C16" w:rsidP="00753FE6">
      <w:pPr>
        <w:pStyle w:val="CommentText"/>
      </w:pPr>
      <w:r>
        <w:rPr>
          <w:rStyle w:val="CommentReference"/>
        </w:rPr>
        <w:annotationRef/>
      </w:r>
      <w:r>
        <w:t xml:space="preserve">Help from Julie </w:t>
      </w:r>
      <w:proofErr w:type="spellStart"/>
      <w:r>
        <w:t>Lisiecki</w:t>
      </w:r>
      <w:proofErr w:type="spellEnd"/>
      <w:r>
        <w:t xml:space="preserve"> to list the complete names</w:t>
      </w:r>
      <w:r>
        <w:rPr>
          <w:lang w:val="en-US"/>
        </w:rPr>
        <w:t xml:space="preserve"> and affiliations</w:t>
      </w:r>
      <w:r>
        <w:t xml:space="preserve"> </w:t>
      </w:r>
      <w:r>
        <w:rPr>
          <w:lang w:val="en-US"/>
        </w:rPr>
        <w:t xml:space="preserve">of the current committee makeup </w:t>
      </w:r>
      <w:r>
        <w:t>here.</w:t>
      </w:r>
    </w:p>
  </w:comment>
  <w:comment w:id="741" w:author="David Lynch" w:date="2018-03-16T19:42:00Z" w:initials="dl">
    <w:p w14:paraId="1DFCF773" w14:textId="77777777" w:rsidR="00C90C16" w:rsidRPr="0013398D" w:rsidRDefault="00C90C16" w:rsidP="00753FE6">
      <w:pPr>
        <w:pStyle w:val="CommentText"/>
        <w:rPr>
          <w:lang w:val="en-US"/>
        </w:rPr>
      </w:pPr>
      <w:r>
        <w:rPr>
          <w:rStyle w:val="CommentReference"/>
        </w:rPr>
        <w:annotationRef/>
      </w:r>
      <w:r>
        <w:rPr>
          <w:lang w:val="en-US"/>
        </w:rPr>
        <w:t>Change to reduced dose throughout</w:t>
      </w:r>
    </w:p>
  </w:comment>
  <w:comment w:id="742" w:author="David Lynch" w:date="2018-03-16T19:43:00Z" w:initials="dl">
    <w:p w14:paraId="0CADC335" w14:textId="77777777" w:rsidR="00C90C16" w:rsidRPr="00105BBB" w:rsidRDefault="00C90C16" w:rsidP="00753FE6">
      <w:pPr>
        <w:pStyle w:val="CommentText"/>
        <w:rPr>
          <w:lang w:val="en-US"/>
        </w:rPr>
      </w:pPr>
      <w:r>
        <w:rPr>
          <w:rStyle w:val="CommentReference"/>
        </w:rPr>
        <w:annotationRef/>
      </w:r>
    </w:p>
  </w:comment>
  <w:comment w:id="903" w:author="Amin Motahari" w:date="2019-01-17T14:05:00Z" w:initials="AM">
    <w:p w14:paraId="01268639" w14:textId="77777777" w:rsidR="00C90C16" w:rsidRPr="002B32AA" w:rsidRDefault="00C90C16" w:rsidP="00753FE6">
      <w:pPr>
        <w:pStyle w:val="CommentText"/>
        <w:rPr>
          <w:lang w:val="en-US"/>
        </w:rPr>
      </w:pPr>
      <w:r>
        <w:rPr>
          <w:rStyle w:val="CommentReference"/>
        </w:rPr>
        <w:annotationRef/>
      </w:r>
      <w:r>
        <w:rPr>
          <w:lang w:val="en-US"/>
        </w:rPr>
        <w:t>Does not refer to correct paper.</w:t>
      </w:r>
    </w:p>
  </w:comment>
  <w:comment w:id="1699" w:author="David Lynch" w:date="2018-03-16T19:59:00Z" w:initials="dl">
    <w:p w14:paraId="3DF7F480" w14:textId="77777777" w:rsidR="00C90C16" w:rsidRPr="00A45182" w:rsidRDefault="00C90C16" w:rsidP="00753FE6">
      <w:pPr>
        <w:pStyle w:val="CommentText"/>
        <w:rPr>
          <w:lang w:val="en-US"/>
        </w:rPr>
      </w:pPr>
      <w:r>
        <w:rPr>
          <w:rStyle w:val="CommentReference"/>
        </w:rPr>
        <w:annotationRef/>
      </w:r>
      <w:r>
        <w:rPr>
          <w:lang w:val="en-US"/>
        </w:rPr>
        <w:t xml:space="preserve">Should we invite other scanner vendors </w:t>
      </w:r>
      <w:proofErr w:type="spellStart"/>
      <w:r>
        <w:rPr>
          <w:lang w:val="en-US"/>
        </w:rPr>
        <w:t>to proved</w:t>
      </w:r>
      <w:proofErr w:type="spellEnd"/>
      <w:r>
        <w:rPr>
          <w:lang w:val="en-US"/>
        </w:rPr>
        <w:t xml:space="preserve"> recommendations also? E.g. Hitachi</w:t>
      </w:r>
    </w:p>
  </w:comment>
  <w:comment w:id="1740" w:author="SEAN B FAIN" w:date="2019-04-11T19:40:00Z" w:initials="SBF">
    <w:p w14:paraId="6C6BAA64" w14:textId="77777777" w:rsidR="00C90C16" w:rsidRPr="00D245F8" w:rsidRDefault="00C90C16" w:rsidP="00753FE6">
      <w:pPr>
        <w:pStyle w:val="CommentText"/>
        <w:rPr>
          <w:lang w:val="en-US"/>
        </w:rPr>
      </w:pPr>
      <w:r>
        <w:rPr>
          <w:rStyle w:val="CommentReference"/>
        </w:rPr>
        <w:annotationRef/>
      </w:r>
      <w:r>
        <w:rPr>
          <w:lang w:val="en-US"/>
        </w:rPr>
        <w:t xml:space="preserve">…across all vendors in our study (right?). </w:t>
      </w:r>
      <w:r>
        <w:rPr>
          <w:noProof/>
          <w:lang w:val="en-US"/>
        </w:rPr>
        <w:t>How did you get RDC for each vendor in Table 1? Was this a mean difference from all other vendors?</w:t>
      </w:r>
    </w:p>
  </w:comment>
  <w:comment w:id="1976" w:author="SEAN B FAIN" w:date="2019-04-11T19:39:00Z" w:initials="SBF">
    <w:p w14:paraId="7974A61A" w14:textId="77777777" w:rsidR="00C90C16" w:rsidRPr="00E55C32" w:rsidRDefault="00C90C16" w:rsidP="00753FE6">
      <w:pPr>
        <w:pStyle w:val="CommentText"/>
        <w:rPr>
          <w:lang w:val="en-US"/>
        </w:rPr>
      </w:pPr>
      <w:r>
        <w:rPr>
          <w:rStyle w:val="CommentReference"/>
        </w:rPr>
        <w:annotationRef/>
      </w:r>
      <w:r>
        <w:rPr>
          <w:lang w:val="en-US"/>
        </w:rPr>
        <w:t>What was the study design in terms of repeated measures? That is, how many measurements were taken on the same data? I am consistently confused since I had the perception that by calculating RDC for each vendor in Table 1, you needed to have repeated measures. Is this, instead, a synthesized RDC derived from your bootstrapping algorithm?</w:t>
      </w:r>
    </w:p>
    <w:p w14:paraId="0B152351" w14:textId="77777777" w:rsidR="00C90C16" w:rsidRDefault="00C90C16" w:rsidP="00753FE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280E69" w15:done="0"/>
  <w15:commentEx w15:paraId="0638749C" w15:done="0"/>
  <w15:commentEx w15:paraId="3E40CA7E" w15:done="0"/>
  <w15:commentEx w15:paraId="3EDE2D95" w15:done="0"/>
  <w15:commentEx w15:paraId="3F87EECE" w15:paraIdParent="3EDE2D95" w15:done="0"/>
  <w15:commentEx w15:paraId="7029ED68" w15:done="0"/>
  <w15:commentEx w15:paraId="7A688D77" w15:done="0"/>
  <w15:commentEx w15:paraId="03013356" w15:done="0"/>
  <w15:commentEx w15:paraId="36D90EA2" w15:done="0"/>
  <w15:commentEx w15:paraId="4A037D32" w15:paraIdParent="36D90EA2" w15:done="0"/>
  <w15:commentEx w15:paraId="6C91346F" w15:done="0"/>
  <w15:commentEx w15:paraId="3F94842A" w15:paraIdParent="6C91346F" w15:done="0"/>
  <w15:commentEx w15:paraId="34122ADE" w15:done="0"/>
  <w15:commentEx w15:paraId="6074C2AA" w15:done="0"/>
  <w15:commentEx w15:paraId="52234163" w15:done="0"/>
  <w15:commentEx w15:paraId="568C6214" w15:paraIdParent="52234163" w15:done="0"/>
  <w15:commentEx w15:paraId="448DB3A2" w15:done="0"/>
  <w15:commentEx w15:paraId="361914C5" w15:paraIdParent="448DB3A2" w15:done="0"/>
  <w15:commentEx w15:paraId="5D80D0B1" w15:done="0"/>
  <w15:commentEx w15:paraId="31D2FE61" w15:done="0"/>
  <w15:commentEx w15:paraId="689904F9" w15:done="0"/>
  <w15:commentEx w15:paraId="160020F4" w15:done="0"/>
  <w15:commentEx w15:paraId="1DFCF773" w15:done="0"/>
  <w15:commentEx w15:paraId="0CADC335" w15:done="0"/>
  <w15:commentEx w15:paraId="01268639" w15:done="0"/>
  <w15:commentEx w15:paraId="3DF7F480" w15:done="0"/>
  <w15:commentEx w15:paraId="6C6BAA64" w15:done="0"/>
  <w15:commentEx w15:paraId="0B1523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280E69" w16cid:durableId="1FBF7CA4"/>
  <w16cid:commentId w16cid:paraId="0638749C" w16cid:durableId="1E3D00DA"/>
  <w16cid:commentId w16cid:paraId="3E40CA7E" w16cid:durableId="1FE72834"/>
  <w16cid:commentId w16cid:paraId="3EDE2D95" w16cid:durableId="1E3D00DF"/>
  <w16cid:commentId w16cid:paraId="3F87EECE" w16cid:durableId="1E661C76"/>
  <w16cid:commentId w16cid:paraId="7029ED68" w16cid:durableId="1FBF7CA8"/>
  <w16cid:commentId w16cid:paraId="7A688D77" w16cid:durableId="1FE72E1E"/>
  <w16cid:commentId w16cid:paraId="03013356" w16cid:durableId="201E2DA4"/>
  <w16cid:commentId w16cid:paraId="36D90EA2" w16cid:durableId="1FEB01B1"/>
  <w16cid:commentId w16cid:paraId="4A037D32" w16cid:durableId="1FF2A0C9"/>
  <w16cid:commentId w16cid:paraId="6C91346F" w16cid:durableId="1FBF7CA9"/>
  <w16cid:commentId w16cid:paraId="3F94842A" w16cid:durableId="206C176A"/>
  <w16cid:commentId w16cid:paraId="34122ADE" w16cid:durableId="1E661C77"/>
  <w16cid:commentId w16cid:paraId="6074C2AA" w16cid:durableId="1FBFA95E"/>
  <w16cid:commentId w16cid:paraId="52234163" w16cid:durableId="201E311A"/>
  <w16cid:commentId w16cid:paraId="568C6214" w16cid:durableId="206C1ECB"/>
  <w16cid:commentId w16cid:paraId="448DB3A2" w16cid:durableId="1E661C7A"/>
  <w16cid:commentId w16cid:paraId="361914C5" w16cid:durableId="1F05C0EA"/>
  <w16cid:commentId w16cid:paraId="5D80D0B1" w16cid:durableId="1E464BFD"/>
  <w16cid:commentId w16cid:paraId="31D2FE61" w16cid:durableId="1E451C71"/>
  <w16cid:commentId w16cid:paraId="689904F9" w16cid:durableId="1E661C85"/>
  <w16cid:commentId w16cid:paraId="160020F4" w16cid:durableId="1E3D0146"/>
  <w16cid:commentId w16cid:paraId="1DFCF773" w16cid:durableId="1E661C8B"/>
  <w16cid:commentId w16cid:paraId="0CADC335" w16cid:durableId="1E661C8C"/>
  <w16cid:commentId w16cid:paraId="01268639" w16cid:durableId="1FEB0A35"/>
  <w16cid:commentId w16cid:paraId="3DF7F480" w16cid:durableId="1E661C8D"/>
  <w16cid:commentId w16cid:paraId="6C6BAA64" w16cid:durableId="205A16A8"/>
  <w16cid:commentId w16cid:paraId="0B152351" w16cid:durableId="205A16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6FF6E3" w14:textId="77777777" w:rsidR="00AA16E6" w:rsidRDefault="00AA16E6">
      <w:r>
        <w:separator/>
      </w:r>
    </w:p>
  </w:endnote>
  <w:endnote w:type="continuationSeparator" w:id="0">
    <w:p w14:paraId="25790164" w14:textId="77777777" w:rsidR="00AA16E6" w:rsidRDefault="00AA16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Mathematica1Mono">
    <w:altName w:val="Symbol"/>
    <w:panose1 w:val="020B0604020202020204"/>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00500000000000000"/>
    <w:charset w:val="00"/>
    <w:family w:val="auto"/>
    <w:pitch w:val="variable"/>
    <w:sig w:usb0="E00002FF" w:usb1="5000205A" w:usb2="00000000" w:usb3="00000000" w:csb0="0000019F" w:csb1="00000000"/>
  </w:font>
  <w:font w:name="-webkit-standard">
    <w:altName w:val="Cambria"/>
    <w:panose1 w:val="020B0604020202020204"/>
    <w:charset w:val="00"/>
    <w:family w:val="roman"/>
    <w:notTrueType/>
    <w:pitch w:val="default"/>
  </w:font>
  <w:font w:name="MS Reference Sans Serif">
    <w:panose1 w:val="020B0604030504040204"/>
    <w:charset w:val="00"/>
    <w:family w:val="swiss"/>
    <w:pitch w:val="variable"/>
    <w:sig w:usb0="00000287" w:usb1="0000000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8377176"/>
      <w:docPartObj>
        <w:docPartGallery w:val="Page Numbers (Bottom of Page)"/>
        <w:docPartUnique/>
      </w:docPartObj>
    </w:sdtPr>
    <w:sdtEndPr>
      <w:rPr>
        <w:noProof/>
      </w:rPr>
    </w:sdtEndPr>
    <w:sdtContent>
      <w:p w14:paraId="44F8953F" w14:textId="77777777" w:rsidR="00C90C16" w:rsidRDefault="00C90C16">
        <w:pPr>
          <w:pStyle w:val="Footer"/>
          <w:jc w:val="center"/>
        </w:pPr>
        <w:r>
          <w:fldChar w:fldCharType="begin"/>
        </w:r>
        <w:r>
          <w:instrText xml:space="preserve"> PAGE   \* MERGEFORMAT </w:instrText>
        </w:r>
        <w:r>
          <w:fldChar w:fldCharType="separate"/>
        </w:r>
        <w:r>
          <w:rPr>
            <w:noProof/>
          </w:rPr>
          <w:t>52</w:t>
        </w:r>
        <w:r>
          <w:rPr>
            <w:noProof/>
          </w:rPr>
          <w:fldChar w:fldCharType="end"/>
        </w:r>
      </w:p>
    </w:sdtContent>
  </w:sdt>
  <w:p w14:paraId="0F825BEB" w14:textId="77777777" w:rsidR="00C90C16" w:rsidRDefault="00C90C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2510" w:author="SEAN B FAIN" w:date="2019-04-25T11:32:00Z"/>
  <w:sdt>
    <w:sdtPr>
      <w:rPr>
        <w:rStyle w:val="PageNumber"/>
      </w:rPr>
      <w:id w:val="-879398200"/>
      <w:docPartObj>
        <w:docPartGallery w:val="Page Numbers (Bottom of Page)"/>
        <w:docPartUnique/>
      </w:docPartObj>
    </w:sdtPr>
    <w:sdtEndPr>
      <w:rPr>
        <w:rStyle w:val="PageNumber"/>
      </w:rPr>
    </w:sdtEndPr>
    <w:sdtContent>
      <w:customXmlInsRangeEnd w:id="2510"/>
      <w:p w14:paraId="3190031C" w14:textId="6F5332A6" w:rsidR="00C90C16" w:rsidRDefault="00C90C16" w:rsidP="00C90C16">
        <w:pPr>
          <w:pStyle w:val="Footer"/>
          <w:framePr w:wrap="none" w:vAnchor="text" w:hAnchor="margin" w:xAlign="right" w:y="1"/>
          <w:rPr>
            <w:ins w:id="2511" w:author="SEAN B FAIN" w:date="2019-04-25T11:32:00Z"/>
            <w:rStyle w:val="PageNumber"/>
          </w:rPr>
        </w:pPr>
        <w:ins w:id="2512" w:author="SEAN B FAIN" w:date="2019-04-25T11:32:00Z">
          <w:r>
            <w:rPr>
              <w:rStyle w:val="PageNumber"/>
            </w:rPr>
            <w:fldChar w:fldCharType="begin"/>
          </w:r>
          <w:r>
            <w:rPr>
              <w:rStyle w:val="PageNumber"/>
            </w:rPr>
            <w:instrText xml:space="preserve"> PAGE </w:instrText>
          </w:r>
          <w:r>
            <w:rPr>
              <w:rStyle w:val="PageNumber"/>
            </w:rPr>
            <w:fldChar w:fldCharType="end"/>
          </w:r>
        </w:ins>
      </w:p>
      <w:customXmlInsRangeStart w:id="2513" w:author="SEAN B FAIN" w:date="2019-04-25T11:32:00Z"/>
    </w:sdtContent>
  </w:sdt>
  <w:customXmlInsRangeEnd w:id="2513"/>
  <w:p w14:paraId="13A8108F" w14:textId="77777777" w:rsidR="00C90C16" w:rsidRDefault="00C90C16">
    <w:pPr>
      <w:pStyle w:val="Footer"/>
      <w:ind w:right="360"/>
      <w:pPrChange w:id="2514" w:author="SEAN B FAIN" w:date="2019-04-25T11:32:00Z">
        <w:pPr>
          <w:pStyle w:val="Footer"/>
        </w:pPr>
      </w:pPrChan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2515" w:author="SEAN B FAIN" w:date="2019-04-25T11:32:00Z"/>
  <w:sdt>
    <w:sdtPr>
      <w:rPr>
        <w:rStyle w:val="PageNumber"/>
      </w:rPr>
      <w:id w:val="1329450"/>
      <w:docPartObj>
        <w:docPartGallery w:val="Page Numbers (Bottom of Page)"/>
        <w:docPartUnique/>
      </w:docPartObj>
    </w:sdtPr>
    <w:sdtEndPr>
      <w:rPr>
        <w:rStyle w:val="PageNumber"/>
      </w:rPr>
    </w:sdtEndPr>
    <w:sdtContent>
      <w:customXmlInsRangeEnd w:id="2515"/>
      <w:p w14:paraId="3E202FC6" w14:textId="75568C47" w:rsidR="00C90C16" w:rsidRDefault="00C90C16" w:rsidP="00C90C16">
        <w:pPr>
          <w:pStyle w:val="Footer"/>
          <w:framePr w:wrap="none" w:vAnchor="text" w:hAnchor="margin" w:xAlign="right" w:y="1"/>
          <w:rPr>
            <w:ins w:id="2516" w:author="SEAN B FAIN" w:date="2019-04-25T11:32:00Z"/>
            <w:rStyle w:val="PageNumber"/>
          </w:rPr>
        </w:pPr>
        <w:ins w:id="2517" w:author="SEAN B FAIN" w:date="2019-04-25T11:32:00Z">
          <w:r>
            <w:rPr>
              <w:rStyle w:val="PageNumber"/>
            </w:rPr>
            <w:fldChar w:fldCharType="begin"/>
          </w:r>
          <w:r>
            <w:rPr>
              <w:rStyle w:val="PageNumber"/>
            </w:rPr>
            <w:instrText xml:space="preserve"> PAGE </w:instrText>
          </w:r>
        </w:ins>
        <w:r>
          <w:rPr>
            <w:rStyle w:val="PageNumber"/>
          </w:rPr>
          <w:fldChar w:fldCharType="separate"/>
        </w:r>
        <w:r>
          <w:rPr>
            <w:rStyle w:val="PageNumber"/>
            <w:noProof/>
          </w:rPr>
          <w:t>1</w:t>
        </w:r>
        <w:ins w:id="2518" w:author="SEAN B FAIN" w:date="2019-04-25T11:32:00Z">
          <w:r>
            <w:rPr>
              <w:rStyle w:val="PageNumber"/>
            </w:rPr>
            <w:fldChar w:fldCharType="end"/>
          </w:r>
        </w:ins>
      </w:p>
      <w:customXmlInsRangeStart w:id="2519" w:author="SEAN B FAIN" w:date="2019-04-25T11:32:00Z"/>
    </w:sdtContent>
  </w:sdt>
  <w:customXmlInsRangeEnd w:id="2519"/>
  <w:p w14:paraId="295F0A70" w14:textId="77777777" w:rsidR="00C90C16" w:rsidRDefault="00C90C16">
    <w:pPr>
      <w:pStyle w:val="Footer"/>
      <w:ind w:right="360"/>
      <w:pPrChange w:id="2520" w:author="SEAN B FAIN" w:date="2019-04-25T11:32: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0AF59" w14:textId="77777777" w:rsidR="00AA16E6" w:rsidRDefault="00AA16E6">
      <w:r>
        <w:separator/>
      </w:r>
    </w:p>
  </w:footnote>
  <w:footnote w:type="continuationSeparator" w:id="0">
    <w:p w14:paraId="78C43969" w14:textId="77777777" w:rsidR="00AA16E6" w:rsidRDefault="00AA16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8460E" w14:textId="197BF8AF" w:rsidR="00C90C16" w:rsidRPr="00A85E93" w:rsidRDefault="00C90C16">
    <w:pPr>
      <w:pStyle w:val="Header"/>
      <w:rPr>
        <w:lang w:val="de-DE"/>
      </w:rP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D1631"/>
    <w:multiLevelType w:val="hybridMultilevel"/>
    <w:tmpl w:val="2A4CFD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200DC"/>
    <w:multiLevelType w:val="hybridMultilevel"/>
    <w:tmpl w:val="4D8EA1CC"/>
    <w:lvl w:ilvl="0" w:tplc="04090011">
      <w:start w:val="1"/>
      <w:numFmt w:val="decimal"/>
      <w:lvlText w:val="%1)"/>
      <w:lvlJc w:val="left"/>
      <w:pPr>
        <w:ind w:left="720" w:hanging="360"/>
      </w:pPr>
    </w:lvl>
    <w:lvl w:ilvl="1" w:tplc="253AAD2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A5F57"/>
    <w:multiLevelType w:val="hybridMultilevel"/>
    <w:tmpl w:val="D138F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D3C6B"/>
    <w:multiLevelType w:val="hybridMultilevel"/>
    <w:tmpl w:val="463A87EC"/>
    <w:lvl w:ilvl="0" w:tplc="1B9201C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8F60A3"/>
    <w:multiLevelType w:val="hybridMultilevel"/>
    <w:tmpl w:val="26DE6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E3095"/>
    <w:multiLevelType w:val="hybridMultilevel"/>
    <w:tmpl w:val="1592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4A34E5"/>
    <w:multiLevelType w:val="hybridMultilevel"/>
    <w:tmpl w:val="DA1C226A"/>
    <w:lvl w:ilvl="0" w:tplc="04090001">
      <w:start w:val="1"/>
      <w:numFmt w:val="bullet"/>
      <w:lvlText w:val=""/>
      <w:lvlJc w:val="left"/>
      <w:pPr>
        <w:ind w:left="1940" w:hanging="360"/>
      </w:pPr>
      <w:rPr>
        <w:rFonts w:ascii="Symbol" w:hAnsi="Symbol" w:hint="default"/>
      </w:rPr>
    </w:lvl>
    <w:lvl w:ilvl="1" w:tplc="04090003" w:tentative="1">
      <w:start w:val="1"/>
      <w:numFmt w:val="bullet"/>
      <w:lvlText w:val="o"/>
      <w:lvlJc w:val="left"/>
      <w:pPr>
        <w:ind w:left="2660" w:hanging="360"/>
      </w:pPr>
      <w:rPr>
        <w:rFonts w:ascii="Courier New" w:hAnsi="Courier New" w:hint="default"/>
      </w:rPr>
    </w:lvl>
    <w:lvl w:ilvl="2" w:tplc="04090005" w:tentative="1">
      <w:start w:val="1"/>
      <w:numFmt w:val="bullet"/>
      <w:lvlText w:val=""/>
      <w:lvlJc w:val="left"/>
      <w:pPr>
        <w:ind w:left="3380" w:hanging="360"/>
      </w:pPr>
      <w:rPr>
        <w:rFonts w:ascii="Wingdings" w:hAnsi="Wingdings" w:hint="default"/>
      </w:rPr>
    </w:lvl>
    <w:lvl w:ilvl="3" w:tplc="04090001" w:tentative="1">
      <w:start w:val="1"/>
      <w:numFmt w:val="bullet"/>
      <w:lvlText w:val=""/>
      <w:lvlJc w:val="left"/>
      <w:pPr>
        <w:ind w:left="4100" w:hanging="360"/>
      </w:pPr>
      <w:rPr>
        <w:rFonts w:ascii="Symbol" w:hAnsi="Symbol" w:hint="default"/>
      </w:rPr>
    </w:lvl>
    <w:lvl w:ilvl="4" w:tplc="04090003" w:tentative="1">
      <w:start w:val="1"/>
      <w:numFmt w:val="bullet"/>
      <w:lvlText w:val="o"/>
      <w:lvlJc w:val="left"/>
      <w:pPr>
        <w:ind w:left="4820" w:hanging="360"/>
      </w:pPr>
      <w:rPr>
        <w:rFonts w:ascii="Courier New" w:hAnsi="Courier New" w:hint="default"/>
      </w:rPr>
    </w:lvl>
    <w:lvl w:ilvl="5" w:tplc="04090005" w:tentative="1">
      <w:start w:val="1"/>
      <w:numFmt w:val="bullet"/>
      <w:lvlText w:val=""/>
      <w:lvlJc w:val="left"/>
      <w:pPr>
        <w:ind w:left="5540" w:hanging="360"/>
      </w:pPr>
      <w:rPr>
        <w:rFonts w:ascii="Wingdings" w:hAnsi="Wingdings" w:hint="default"/>
      </w:rPr>
    </w:lvl>
    <w:lvl w:ilvl="6" w:tplc="04090001" w:tentative="1">
      <w:start w:val="1"/>
      <w:numFmt w:val="bullet"/>
      <w:lvlText w:val=""/>
      <w:lvlJc w:val="left"/>
      <w:pPr>
        <w:ind w:left="6260" w:hanging="360"/>
      </w:pPr>
      <w:rPr>
        <w:rFonts w:ascii="Symbol" w:hAnsi="Symbol" w:hint="default"/>
      </w:rPr>
    </w:lvl>
    <w:lvl w:ilvl="7" w:tplc="04090003" w:tentative="1">
      <w:start w:val="1"/>
      <w:numFmt w:val="bullet"/>
      <w:lvlText w:val="o"/>
      <w:lvlJc w:val="left"/>
      <w:pPr>
        <w:ind w:left="6980" w:hanging="360"/>
      </w:pPr>
      <w:rPr>
        <w:rFonts w:ascii="Courier New" w:hAnsi="Courier New" w:hint="default"/>
      </w:rPr>
    </w:lvl>
    <w:lvl w:ilvl="8" w:tplc="04090005" w:tentative="1">
      <w:start w:val="1"/>
      <w:numFmt w:val="bullet"/>
      <w:lvlText w:val=""/>
      <w:lvlJc w:val="left"/>
      <w:pPr>
        <w:ind w:left="7700" w:hanging="360"/>
      </w:pPr>
      <w:rPr>
        <w:rFonts w:ascii="Wingdings" w:hAnsi="Wingdings" w:hint="default"/>
      </w:rPr>
    </w:lvl>
  </w:abstractNum>
  <w:abstractNum w:abstractNumId="7" w15:restartNumberingAfterBreak="0">
    <w:nsid w:val="14FB0A98"/>
    <w:multiLevelType w:val="hybridMultilevel"/>
    <w:tmpl w:val="43DCC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7974F3"/>
    <w:multiLevelType w:val="hybridMultilevel"/>
    <w:tmpl w:val="AB4E5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A24F2"/>
    <w:multiLevelType w:val="hybridMultilevel"/>
    <w:tmpl w:val="4B02F34C"/>
    <w:lvl w:ilvl="0" w:tplc="AB902594">
      <w:start w:val="3"/>
      <w:numFmt w:val="decimal"/>
      <w:lvlText w:val="%1."/>
      <w:lvlJc w:val="left"/>
      <w:pPr>
        <w:ind w:left="90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0E1B43"/>
    <w:multiLevelType w:val="hybridMultilevel"/>
    <w:tmpl w:val="0D96B12A"/>
    <w:lvl w:ilvl="0" w:tplc="493AAC4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9AC5D46"/>
    <w:multiLevelType w:val="hybridMultilevel"/>
    <w:tmpl w:val="D396B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C5707"/>
    <w:multiLevelType w:val="hybridMultilevel"/>
    <w:tmpl w:val="23DA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235F9C"/>
    <w:multiLevelType w:val="hybridMultilevel"/>
    <w:tmpl w:val="68BA48F0"/>
    <w:lvl w:ilvl="0" w:tplc="04090011">
      <w:start w:val="1"/>
      <w:numFmt w:val="decimal"/>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F26815"/>
    <w:multiLevelType w:val="hybridMultilevel"/>
    <w:tmpl w:val="55AACD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AC0E4E"/>
    <w:multiLevelType w:val="multilevel"/>
    <w:tmpl w:val="85B613B0"/>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2B15EE"/>
    <w:multiLevelType w:val="hybridMultilevel"/>
    <w:tmpl w:val="DFDA3C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DF37D9"/>
    <w:multiLevelType w:val="hybridMultilevel"/>
    <w:tmpl w:val="EA240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742B7F"/>
    <w:multiLevelType w:val="hybridMultilevel"/>
    <w:tmpl w:val="F5986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4E4D16"/>
    <w:multiLevelType w:val="hybridMultilevel"/>
    <w:tmpl w:val="75E444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831DC5"/>
    <w:multiLevelType w:val="hybridMultilevel"/>
    <w:tmpl w:val="6D0E1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772BD6"/>
    <w:multiLevelType w:val="hybridMultilevel"/>
    <w:tmpl w:val="D1621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D01B45"/>
    <w:multiLevelType w:val="hybridMultilevel"/>
    <w:tmpl w:val="9076A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DF4736"/>
    <w:multiLevelType w:val="hybridMultilevel"/>
    <w:tmpl w:val="2640B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AB7F16"/>
    <w:multiLevelType w:val="hybridMultilevel"/>
    <w:tmpl w:val="AC2C913C"/>
    <w:lvl w:ilvl="0" w:tplc="4EE40D2C">
      <w:start w:val="1"/>
      <w:numFmt w:val="decimal"/>
      <w:lvlText w:val="%1."/>
      <w:lvlJc w:val="left"/>
      <w:pPr>
        <w:ind w:left="90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2E58DF"/>
    <w:multiLevelType w:val="hybridMultilevel"/>
    <w:tmpl w:val="69F8DF36"/>
    <w:lvl w:ilvl="0" w:tplc="04090011">
      <w:start w:val="1"/>
      <w:numFmt w:val="decimal"/>
      <w:lvlText w:val="%1)"/>
      <w:lvlJc w:val="left"/>
      <w:pPr>
        <w:ind w:left="720" w:hanging="360"/>
      </w:pPr>
    </w:lvl>
    <w:lvl w:ilvl="1" w:tplc="253AAD24">
      <w:start w:val="1"/>
      <w:numFmt w:val="lowerLetter"/>
      <w:lvlText w:val="%2."/>
      <w:lvlJc w:val="left"/>
      <w:pPr>
        <w:ind w:left="1440" w:hanging="360"/>
      </w:pPr>
      <w:rPr>
        <w:rFonts w:hint="default"/>
      </w:rPr>
    </w:lvl>
    <w:lvl w:ilvl="2" w:tplc="B0589C8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C5648E"/>
    <w:multiLevelType w:val="hybridMultilevel"/>
    <w:tmpl w:val="40F09088"/>
    <w:lvl w:ilvl="0" w:tplc="4C92E30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FD44B4"/>
    <w:multiLevelType w:val="hybridMultilevel"/>
    <w:tmpl w:val="EE165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177A00"/>
    <w:multiLevelType w:val="hybridMultilevel"/>
    <w:tmpl w:val="5F4C4C3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CC0F0B"/>
    <w:multiLevelType w:val="multilevel"/>
    <w:tmpl w:val="4FEEADD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5BD7DCF"/>
    <w:multiLevelType w:val="hybridMultilevel"/>
    <w:tmpl w:val="7C3A3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F315D6"/>
    <w:multiLevelType w:val="multilevel"/>
    <w:tmpl w:val="106A0BB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B1D3BD2"/>
    <w:multiLevelType w:val="hybridMultilevel"/>
    <w:tmpl w:val="6100A7A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BDE2A4C"/>
    <w:multiLevelType w:val="hybridMultilevel"/>
    <w:tmpl w:val="06D0DA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C66DB9"/>
    <w:multiLevelType w:val="hybridMultilevel"/>
    <w:tmpl w:val="2CCCF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43184D"/>
    <w:multiLevelType w:val="hybridMultilevel"/>
    <w:tmpl w:val="20106A00"/>
    <w:lvl w:ilvl="0" w:tplc="AB9E7E20">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6550CEC"/>
    <w:multiLevelType w:val="hybridMultilevel"/>
    <w:tmpl w:val="125486F4"/>
    <w:lvl w:ilvl="0" w:tplc="AB9E7E2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8B25535"/>
    <w:multiLevelType w:val="hybridMultilevel"/>
    <w:tmpl w:val="44F867A2"/>
    <w:lvl w:ilvl="0" w:tplc="3308362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9314D8C"/>
    <w:multiLevelType w:val="hybridMultilevel"/>
    <w:tmpl w:val="94423B5C"/>
    <w:lvl w:ilvl="0" w:tplc="493AAC44">
      <w:start w:val="1"/>
      <w:numFmt w:val="decimal"/>
      <w:lvlText w:val="%1."/>
      <w:lvlJc w:val="left"/>
      <w:pPr>
        <w:ind w:left="720" w:hanging="360"/>
      </w:pPr>
      <w:rPr>
        <w:rFonts w:hint="default"/>
      </w:rPr>
    </w:lvl>
    <w:lvl w:ilvl="1" w:tplc="2F72829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A21898"/>
    <w:multiLevelType w:val="multilevel"/>
    <w:tmpl w:val="836661C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B7D7202"/>
    <w:multiLevelType w:val="hybridMultilevel"/>
    <w:tmpl w:val="125486F4"/>
    <w:lvl w:ilvl="0" w:tplc="AB9E7E2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70CA4D71"/>
    <w:multiLevelType w:val="hybridMultilevel"/>
    <w:tmpl w:val="635AE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F25C3D"/>
    <w:multiLevelType w:val="hybridMultilevel"/>
    <w:tmpl w:val="016608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3" w15:restartNumberingAfterBreak="0">
    <w:nsid w:val="75837243"/>
    <w:multiLevelType w:val="hybridMultilevel"/>
    <w:tmpl w:val="81CCD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962F81"/>
    <w:multiLevelType w:val="hybridMultilevel"/>
    <w:tmpl w:val="71846B8A"/>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3"/>
  </w:num>
  <w:num w:numId="2">
    <w:abstractNumId w:val="2"/>
  </w:num>
  <w:num w:numId="3">
    <w:abstractNumId w:val="41"/>
  </w:num>
  <w:num w:numId="4">
    <w:abstractNumId w:val="24"/>
  </w:num>
  <w:num w:numId="5">
    <w:abstractNumId w:val="25"/>
  </w:num>
  <w:num w:numId="6">
    <w:abstractNumId w:val="1"/>
  </w:num>
  <w:num w:numId="7">
    <w:abstractNumId w:val="13"/>
  </w:num>
  <w:num w:numId="8">
    <w:abstractNumId w:val="9"/>
  </w:num>
  <w:num w:numId="9">
    <w:abstractNumId w:val="6"/>
  </w:num>
  <w:num w:numId="10">
    <w:abstractNumId w:val="8"/>
  </w:num>
  <w:num w:numId="11">
    <w:abstractNumId w:val="27"/>
  </w:num>
  <w:num w:numId="12">
    <w:abstractNumId w:val="0"/>
  </w:num>
  <w:num w:numId="13">
    <w:abstractNumId w:val="43"/>
  </w:num>
  <w:num w:numId="14">
    <w:abstractNumId w:val="4"/>
  </w:num>
  <w:num w:numId="15">
    <w:abstractNumId w:val="21"/>
  </w:num>
  <w:num w:numId="16">
    <w:abstractNumId w:val="26"/>
  </w:num>
  <w:num w:numId="17">
    <w:abstractNumId w:val="33"/>
  </w:num>
  <w:num w:numId="18">
    <w:abstractNumId w:val="11"/>
  </w:num>
  <w:num w:numId="19">
    <w:abstractNumId w:val="12"/>
  </w:num>
  <w:num w:numId="20">
    <w:abstractNumId w:val="28"/>
  </w:num>
  <w:num w:numId="21">
    <w:abstractNumId w:val="7"/>
  </w:num>
  <w:num w:numId="22">
    <w:abstractNumId w:val="5"/>
  </w:num>
  <w:num w:numId="23">
    <w:abstractNumId w:val="22"/>
  </w:num>
  <w:num w:numId="24">
    <w:abstractNumId w:val="30"/>
  </w:num>
  <w:num w:numId="25">
    <w:abstractNumId w:val="19"/>
  </w:num>
  <w:num w:numId="26">
    <w:abstractNumId w:val="38"/>
  </w:num>
  <w:num w:numId="27">
    <w:abstractNumId w:val="20"/>
  </w:num>
  <w:num w:numId="28">
    <w:abstractNumId w:val="18"/>
  </w:num>
  <w:num w:numId="29">
    <w:abstractNumId w:val="14"/>
  </w:num>
  <w:num w:numId="30">
    <w:abstractNumId w:val="35"/>
  </w:num>
  <w:num w:numId="31">
    <w:abstractNumId w:val="44"/>
  </w:num>
  <w:num w:numId="32">
    <w:abstractNumId w:val="42"/>
  </w:num>
  <w:num w:numId="33">
    <w:abstractNumId w:val="31"/>
  </w:num>
  <w:num w:numId="34">
    <w:abstractNumId w:val="39"/>
  </w:num>
  <w:num w:numId="35">
    <w:abstractNumId w:val="37"/>
  </w:num>
  <w:num w:numId="36">
    <w:abstractNumId w:val="40"/>
  </w:num>
  <w:num w:numId="37">
    <w:abstractNumId w:val="32"/>
  </w:num>
  <w:num w:numId="38">
    <w:abstractNumId w:val="36"/>
  </w:num>
  <w:num w:numId="39">
    <w:abstractNumId w:val="29"/>
  </w:num>
  <w:num w:numId="40">
    <w:abstractNumId w:val="10"/>
  </w:num>
  <w:num w:numId="41">
    <w:abstractNumId w:val="15"/>
  </w:num>
  <w:num w:numId="42">
    <w:abstractNumId w:val="3"/>
  </w:num>
  <w:num w:numId="43">
    <w:abstractNumId w:val="34"/>
  </w:num>
  <w:num w:numId="44">
    <w:abstractNumId w:val="16"/>
  </w:num>
  <w:num w:numId="45">
    <w:abstractNumId w:val="1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AN B FAIN">
    <w15:presenceInfo w15:providerId="None" w15:userId="SEAN B FAIN"/>
  </w15:person>
  <w15:person w15:author="Miranda Kirby">
    <w15:presenceInfo w15:providerId="None" w15:userId="Miranda Kirby"/>
  </w15:person>
  <w15:person w15:author="Amin Motahari">
    <w15:presenceInfo w15:providerId="None" w15:userId="Amin Motahari"/>
  </w15:person>
  <w15:person w15:author="David Lynch">
    <w15:presenceInfo w15:providerId="None" w15:userId="David Lynch"/>
  </w15:person>
  <w15:person w15:author="SEAN B FAIN [2]">
    <w15:presenceInfo w15:providerId="AD" w15:userId="S::sfain@wisc.edu::1b5d1847-860a-40b5-a6e7-2828270b4655"/>
  </w15:person>
  <w15:person w15:author="SEAN B FAIN [3]">
    <w15:presenceInfo w15:providerId="Windows Live" w15:userId="1b5d1847-860a-40b5-a6e7-2828270b46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xMLMwMTeyMDQ3NrJQ0lEKTi0uzszPAykwrAUAmTpCxiwAAAA="/>
    <w:docVar w:name="EN.InstantFormat" w:val="&lt;ENInstantFormat&gt;&lt;Enabled&gt;1&lt;/Enabled&gt;&lt;ScanUnformatted&gt;1&lt;/ScanUnformatted&gt;&lt;ScanChanges&gt;1&lt;/ScanChanges&gt;&lt;Suspended&gt;0&lt;/Suspended&gt;&lt;/ENInstantFormat&gt;"/>
    <w:docVar w:name="EN.Layout" w:val="&lt;ENLayout&gt;&lt;Style&gt;Chest&lt;/Style&gt;&lt;LeftDelim&gt;{&lt;/LeftDelim&gt;&lt;RightDelim&gt;}&lt;/RightDelim&gt;&lt;FontName&gt;Calibri&lt;/FontName&gt;&lt;FontSize&gt;1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C0F6D"/>
    <w:rsid w:val="0000520D"/>
    <w:rsid w:val="000064C0"/>
    <w:rsid w:val="000123B0"/>
    <w:rsid w:val="0001548C"/>
    <w:rsid w:val="00020AF3"/>
    <w:rsid w:val="000233DE"/>
    <w:rsid w:val="0002461A"/>
    <w:rsid w:val="0004057F"/>
    <w:rsid w:val="00041B0E"/>
    <w:rsid w:val="00042007"/>
    <w:rsid w:val="000461F3"/>
    <w:rsid w:val="00051CFF"/>
    <w:rsid w:val="000524E5"/>
    <w:rsid w:val="00055FA4"/>
    <w:rsid w:val="00057AB3"/>
    <w:rsid w:val="00061125"/>
    <w:rsid w:val="00062EE3"/>
    <w:rsid w:val="00062F29"/>
    <w:rsid w:val="00063620"/>
    <w:rsid w:val="00064C9D"/>
    <w:rsid w:val="0006600A"/>
    <w:rsid w:val="00066054"/>
    <w:rsid w:val="0006651B"/>
    <w:rsid w:val="00066B49"/>
    <w:rsid w:val="00071739"/>
    <w:rsid w:val="000766A7"/>
    <w:rsid w:val="00080783"/>
    <w:rsid w:val="00081054"/>
    <w:rsid w:val="00086A2B"/>
    <w:rsid w:val="000923AD"/>
    <w:rsid w:val="00092E2E"/>
    <w:rsid w:val="00095175"/>
    <w:rsid w:val="00095CBE"/>
    <w:rsid w:val="000973DB"/>
    <w:rsid w:val="000A6CA9"/>
    <w:rsid w:val="000A6E4F"/>
    <w:rsid w:val="000A7BA0"/>
    <w:rsid w:val="000B16C7"/>
    <w:rsid w:val="000C2F9F"/>
    <w:rsid w:val="000C42F2"/>
    <w:rsid w:val="000C4D3E"/>
    <w:rsid w:val="000C5405"/>
    <w:rsid w:val="000D43A8"/>
    <w:rsid w:val="000D592A"/>
    <w:rsid w:val="000E155D"/>
    <w:rsid w:val="000E1BE7"/>
    <w:rsid w:val="000E7277"/>
    <w:rsid w:val="000F159C"/>
    <w:rsid w:val="000F53DF"/>
    <w:rsid w:val="00100BAE"/>
    <w:rsid w:val="0010455E"/>
    <w:rsid w:val="00104D69"/>
    <w:rsid w:val="00105BBB"/>
    <w:rsid w:val="001111FA"/>
    <w:rsid w:val="00112A0D"/>
    <w:rsid w:val="00112C21"/>
    <w:rsid w:val="0011631B"/>
    <w:rsid w:val="0012029D"/>
    <w:rsid w:val="0012191B"/>
    <w:rsid w:val="00123370"/>
    <w:rsid w:val="00125B2B"/>
    <w:rsid w:val="00130167"/>
    <w:rsid w:val="0013398D"/>
    <w:rsid w:val="0013615E"/>
    <w:rsid w:val="00137807"/>
    <w:rsid w:val="00146FA3"/>
    <w:rsid w:val="00151B7F"/>
    <w:rsid w:val="001543B3"/>
    <w:rsid w:val="00154F38"/>
    <w:rsid w:val="001569C3"/>
    <w:rsid w:val="00157237"/>
    <w:rsid w:val="001657D0"/>
    <w:rsid w:val="00172F3F"/>
    <w:rsid w:val="00174268"/>
    <w:rsid w:val="001753E1"/>
    <w:rsid w:val="00182697"/>
    <w:rsid w:val="0018551F"/>
    <w:rsid w:val="00186A7F"/>
    <w:rsid w:val="00187DAC"/>
    <w:rsid w:val="001927E1"/>
    <w:rsid w:val="0019716D"/>
    <w:rsid w:val="001A05AC"/>
    <w:rsid w:val="001A09C8"/>
    <w:rsid w:val="001A3F92"/>
    <w:rsid w:val="001B35CB"/>
    <w:rsid w:val="001B3908"/>
    <w:rsid w:val="001B5A0D"/>
    <w:rsid w:val="001B6779"/>
    <w:rsid w:val="001B7D16"/>
    <w:rsid w:val="001B7DD4"/>
    <w:rsid w:val="001D1F48"/>
    <w:rsid w:val="001D2966"/>
    <w:rsid w:val="001E2F4A"/>
    <w:rsid w:val="001E4B8B"/>
    <w:rsid w:val="001E4F02"/>
    <w:rsid w:val="001F0329"/>
    <w:rsid w:val="001F10F7"/>
    <w:rsid w:val="00202C1E"/>
    <w:rsid w:val="00204AC4"/>
    <w:rsid w:val="00212CA5"/>
    <w:rsid w:val="00221351"/>
    <w:rsid w:val="002235BE"/>
    <w:rsid w:val="00224148"/>
    <w:rsid w:val="0022634C"/>
    <w:rsid w:val="0023046D"/>
    <w:rsid w:val="002314F0"/>
    <w:rsid w:val="00232003"/>
    <w:rsid w:val="00234209"/>
    <w:rsid w:val="00235E2A"/>
    <w:rsid w:val="002373BC"/>
    <w:rsid w:val="002411EF"/>
    <w:rsid w:val="00242692"/>
    <w:rsid w:val="00242A8A"/>
    <w:rsid w:val="00243F31"/>
    <w:rsid w:val="002454DE"/>
    <w:rsid w:val="002620F4"/>
    <w:rsid w:val="002633A8"/>
    <w:rsid w:val="00263F97"/>
    <w:rsid w:val="0026448E"/>
    <w:rsid w:val="0026476F"/>
    <w:rsid w:val="002678A0"/>
    <w:rsid w:val="00274594"/>
    <w:rsid w:val="00280775"/>
    <w:rsid w:val="0028105B"/>
    <w:rsid w:val="00282833"/>
    <w:rsid w:val="00287944"/>
    <w:rsid w:val="00291908"/>
    <w:rsid w:val="00292B2D"/>
    <w:rsid w:val="00293026"/>
    <w:rsid w:val="002A191D"/>
    <w:rsid w:val="002A23CF"/>
    <w:rsid w:val="002A2953"/>
    <w:rsid w:val="002B171F"/>
    <w:rsid w:val="002B32AA"/>
    <w:rsid w:val="002B3304"/>
    <w:rsid w:val="002B4DAE"/>
    <w:rsid w:val="002B5F68"/>
    <w:rsid w:val="002B65D5"/>
    <w:rsid w:val="002B66AD"/>
    <w:rsid w:val="002B6A21"/>
    <w:rsid w:val="002C1C98"/>
    <w:rsid w:val="002C1EBF"/>
    <w:rsid w:val="002C3E29"/>
    <w:rsid w:val="002C690E"/>
    <w:rsid w:val="002D3A30"/>
    <w:rsid w:val="002D5D65"/>
    <w:rsid w:val="002F00AF"/>
    <w:rsid w:val="002F7DA1"/>
    <w:rsid w:val="00302CD0"/>
    <w:rsid w:val="003043BF"/>
    <w:rsid w:val="00305956"/>
    <w:rsid w:val="00305E34"/>
    <w:rsid w:val="0032333B"/>
    <w:rsid w:val="003263C4"/>
    <w:rsid w:val="0033035F"/>
    <w:rsid w:val="00330C26"/>
    <w:rsid w:val="003339AD"/>
    <w:rsid w:val="003342FA"/>
    <w:rsid w:val="00335072"/>
    <w:rsid w:val="00340851"/>
    <w:rsid w:val="003476D4"/>
    <w:rsid w:val="003521B0"/>
    <w:rsid w:val="003532A3"/>
    <w:rsid w:val="003550C8"/>
    <w:rsid w:val="00364B28"/>
    <w:rsid w:val="00375BE5"/>
    <w:rsid w:val="003804DB"/>
    <w:rsid w:val="003812AF"/>
    <w:rsid w:val="00381D7F"/>
    <w:rsid w:val="003858EE"/>
    <w:rsid w:val="00387198"/>
    <w:rsid w:val="003877C4"/>
    <w:rsid w:val="0039323C"/>
    <w:rsid w:val="003943D6"/>
    <w:rsid w:val="003A09A5"/>
    <w:rsid w:val="003A19BA"/>
    <w:rsid w:val="003A4AFB"/>
    <w:rsid w:val="003A67C1"/>
    <w:rsid w:val="003B0F4A"/>
    <w:rsid w:val="003B2EC2"/>
    <w:rsid w:val="003B2F1F"/>
    <w:rsid w:val="003B328B"/>
    <w:rsid w:val="003B3AE2"/>
    <w:rsid w:val="003B3F87"/>
    <w:rsid w:val="003B5B36"/>
    <w:rsid w:val="003C2640"/>
    <w:rsid w:val="003C32F0"/>
    <w:rsid w:val="003C390F"/>
    <w:rsid w:val="003D22DC"/>
    <w:rsid w:val="003D6C95"/>
    <w:rsid w:val="003D793F"/>
    <w:rsid w:val="003D7E65"/>
    <w:rsid w:val="003E352A"/>
    <w:rsid w:val="003E5646"/>
    <w:rsid w:val="003E5C1B"/>
    <w:rsid w:val="003E71B1"/>
    <w:rsid w:val="003E7BF1"/>
    <w:rsid w:val="003F0A18"/>
    <w:rsid w:val="0040133E"/>
    <w:rsid w:val="0040445A"/>
    <w:rsid w:val="00411393"/>
    <w:rsid w:val="0041508B"/>
    <w:rsid w:val="00420AFA"/>
    <w:rsid w:val="00420F12"/>
    <w:rsid w:val="00421D86"/>
    <w:rsid w:val="00422206"/>
    <w:rsid w:val="004233CC"/>
    <w:rsid w:val="00424DBD"/>
    <w:rsid w:val="0042710F"/>
    <w:rsid w:val="0042770E"/>
    <w:rsid w:val="0043654B"/>
    <w:rsid w:val="00441CB1"/>
    <w:rsid w:val="00445132"/>
    <w:rsid w:val="004477B9"/>
    <w:rsid w:val="004478DC"/>
    <w:rsid w:val="0045135E"/>
    <w:rsid w:val="0045143F"/>
    <w:rsid w:val="004534FB"/>
    <w:rsid w:val="0045676B"/>
    <w:rsid w:val="00456FB4"/>
    <w:rsid w:val="00457A73"/>
    <w:rsid w:val="00471986"/>
    <w:rsid w:val="00471A02"/>
    <w:rsid w:val="00472A84"/>
    <w:rsid w:val="004762A1"/>
    <w:rsid w:val="004800B0"/>
    <w:rsid w:val="00481EC5"/>
    <w:rsid w:val="004867C3"/>
    <w:rsid w:val="00487B90"/>
    <w:rsid w:val="00490F35"/>
    <w:rsid w:val="00491444"/>
    <w:rsid w:val="00492556"/>
    <w:rsid w:val="00497BB1"/>
    <w:rsid w:val="004A0F63"/>
    <w:rsid w:val="004A3A85"/>
    <w:rsid w:val="004A7F1A"/>
    <w:rsid w:val="004B35D3"/>
    <w:rsid w:val="004C20F4"/>
    <w:rsid w:val="004C7675"/>
    <w:rsid w:val="004C76F0"/>
    <w:rsid w:val="004D2129"/>
    <w:rsid w:val="004D4182"/>
    <w:rsid w:val="004D6AC1"/>
    <w:rsid w:val="004D6FF0"/>
    <w:rsid w:val="004E333B"/>
    <w:rsid w:val="004E4B6E"/>
    <w:rsid w:val="004E6C09"/>
    <w:rsid w:val="004F062F"/>
    <w:rsid w:val="004F317E"/>
    <w:rsid w:val="004F58DA"/>
    <w:rsid w:val="005007F9"/>
    <w:rsid w:val="00503A11"/>
    <w:rsid w:val="00512723"/>
    <w:rsid w:val="00522743"/>
    <w:rsid w:val="00523F81"/>
    <w:rsid w:val="00526067"/>
    <w:rsid w:val="00526BB4"/>
    <w:rsid w:val="00527017"/>
    <w:rsid w:val="005330E9"/>
    <w:rsid w:val="00535117"/>
    <w:rsid w:val="0053554E"/>
    <w:rsid w:val="005362E2"/>
    <w:rsid w:val="00540158"/>
    <w:rsid w:val="00540C5F"/>
    <w:rsid w:val="005411E9"/>
    <w:rsid w:val="00541483"/>
    <w:rsid w:val="00544578"/>
    <w:rsid w:val="00544C19"/>
    <w:rsid w:val="00544C4C"/>
    <w:rsid w:val="005512CB"/>
    <w:rsid w:val="005537A1"/>
    <w:rsid w:val="00554AC4"/>
    <w:rsid w:val="00554B0B"/>
    <w:rsid w:val="00555A83"/>
    <w:rsid w:val="00556AFC"/>
    <w:rsid w:val="005614F0"/>
    <w:rsid w:val="005618A6"/>
    <w:rsid w:val="00562E34"/>
    <w:rsid w:val="00563A15"/>
    <w:rsid w:val="00565F45"/>
    <w:rsid w:val="00567680"/>
    <w:rsid w:val="005748A8"/>
    <w:rsid w:val="00574DE4"/>
    <w:rsid w:val="00577D31"/>
    <w:rsid w:val="00581391"/>
    <w:rsid w:val="005825E3"/>
    <w:rsid w:val="005847FC"/>
    <w:rsid w:val="0059180C"/>
    <w:rsid w:val="00594D4E"/>
    <w:rsid w:val="00595184"/>
    <w:rsid w:val="005A4433"/>
    <w:rsid w:val="005A4A7A"/>
    <w:rsid w:val="005A4C1F"/>
    <w:rsid w:val="005A79E4"/>
    <w:rsid w:val="005B30F4"/>
    <w:rsid w:val="005B381A"/>
    <w:rsid w:val="005B3BA8"/>
    <w:rsid w:val="005C4522"/>
    <w:rsid w:val="005C78B2"/>
    <w:rsid w:val="005C7992"/>
    <w:rsid w:val="005D005F"/>
    <w:rsid w:val="005D1C79"/>
    <w:rsid w:val="005D2C85"/>
    <w:rsid w:val="005D2DC6"/>
    <w:rsid w:val="005D463D"/>
    <w:rsid w:val="005E1D60"/>
    <w:rsid w:val="005E40A0"/>
    <w:rsid w:val="005E610C"/>
    <w:rsid w:val="005F5A05"/>
    <w:rsid w:val="005F6FF9"/>
    <w:rsid w:val="005F717E"/>
    <w:rsid w:val="00600C08"/>
    <w:rsid w:val="0060304C"/>
    <w:rsid w:val="00610F34"/>
    <w:rsid w:val="00613569"/>
    <w:rsid w:val="0061395C"/>
    <w:rsid w:val="00615F48"/>
    <w:rsid w:val="00621338"/>
    <w:rsid w:val="00626D60"/>
    <w:rsid w:val="0062784E"/>
    <w:rsid w:val="00634FBD"/>
    <w:rsid w:val="00636475"/>
    <w:rsid w:val="00637F57"/>
    <w:rsid w:val="00640C73"/>
    <w:rsid w:val="00644914"/>
    <w:rsid w:val="00644C40"/>
    <w:rsid w:val="0065163C"/>
    <w:rsid w:val="00652387"/>
    <w:rsid w:val="006532E4"/>
    <w:rsid w:val="006577A6"/>
    <w:rsid w:val="006579BD"/>
    <w:rsid w:val="00662348"/>
    <w:rsid w:val="00664962"/>
    <w:rsid w:val="00664CA1"/>
    <w:rsid w:val="00666652"/>
    <w:rsid w:val="00673513"/>
    <w:rsid w:val="00680369"/>
    <w:rsid w:val="00687756"/>
    <w:rsid w:val="00692222"/>
    <w:rsid w:val="00696862"/>
    <w:rsid w:val="00697FFD"/>
    <w:rsid w:val="006A0702"/>
    <w:rsid w:val="006A2120"/>
    <w:rsid w:val="006A4F27"/>
    <w:rsid w:val="006A66AD"/>
    <w:rsid w:val="006B11C8"/>
    <w:rsid w:val="006B15AE"/>
    <w:rsid w:val="006B5F96"/>
    <w:rsid w:val="006C0275"/>
    <w:rsid w:val="006C3A20"/>
    <w:rsid w:val="006C6924"/>
    <w:rsid w:val="006C6D45"/>
    <w:rsid w:val="006C7C0E"/>
    <w:rsid w:val="006D42D9"/>
    <w:rsid w:val="006D54CB"/>
    <w:rsid w:val="006D6937"/>
    <w:rsid w:val="00701A06"/>
    <w:rsid w:val="00701F93"/>
    <w:rsid w:val="00703C4C"/>
    <w:rsid w:val="00707DB4"/>
    <w:rsid w:val="00713995"/>
    <w:rsid w:val="0071713D"/>
    <w:rsid w:val="007178F9"/>
    <w:rsid w:val="00721DEA"/>
    <w:rsid w:val="00726580"/>
    <w:rsid w:val="00727BA5"/>
    <w:rsid w:val="007300C5"/>
    <w:rsid w:val="00731357"/>
    <w:rsid w:val="00735956"/>
    <w:rsid w:val="00740D4B"/>
    <w:rsid w:val="00742D93"/>
    <w:rsid w:val="00743C18"/>
    <w:rsid w:val="007450D7"/>
    <w:rsid w:val="00745D27"/>
    <w:rsid w:val="0074648C"/>
    <w:rsid w:val="0074686D"/>
    <w:rsid w:val="00752144"/>
    <w:rsid w:val="0075342E"/>
    <w:rsid w:val="00753FE6"/>
    <w:rsid w:val="00756C0E"/>
    <w:rsid w:val="007627F4"/>
    <w:rsid w:val="00764527"/>
    <w:rsid w:val="007655D5"/>
    <w:rsid w:val="007657F5"/>
    <w:rsid w:val="00780F2F"/>
    <w:rsid w:val="00781BC9"/>
    <w:rsid w:val="007828D6"/>
    <w:rsid w:val="00782EE1"/>
    <w:rsid w:val="007841B0"/>
    <w:rsid w:val="00791EE5"/>
    <w:rsid w:val="00795553"/>
    <w:rsid w:val="00796E58"/>
    <w:rsid w:val="007A0D48"/>
    <w:rsid w:val="007A0F7C"/>
    <w:rsid w:val="007A25D0"/>
    <w:rsid w:val="007A5A26"/>
    <w:rsid w:val="007B272F"/>
    <w:rsid w:val="007B3194"/>
    <w:rsid w:val="007B42A2"/>
    <w:rsid w:val="007C2A6B"/>
    <w:rsid w:val="007C3B11"/>
    <w:rsid w:val="007D428B"/>
    <w:rsid w:val="007D68BC"/>
    <w:rsid w:val="007E019A"/>
    <w:rsid w:val="007E1C8A"/>
    <w:rsid w:val="007E2958"/>
    <w:rsid w:val="007F45E3"/>
    <w:rsid w:val="007F52A3"/>
    <w:rsid w:val="007F6416"/>
    <w:rsid w:val="007F78B3"/>
    <w:rsid w:val="00801692"/>
    <w:rsid w:val="0080388A"/>
    <w:rsid w:val="00806496"/>
    <w:rsid w:val="008104C7"/>
    <w:rsid w:val="00811426"/>
    <w:rsid w:val="0081181D"/>
    <w:rsid w:val="00815081"/>
    <w:rsid w:val="0082221C"/>
    <w:rsid w:val="008229BE"/>
    <w:rsid w:val="00826414"/>
    <w:rsid w:val="00832A55"/>
    <w:rsid w:val="00832E92"/>
    <w:rsid w:val="008344EF"/>
    <w:rsid w:val="00836DF3"/>
    <w:rsid w:val="00840B24"/>
    <w:rsid w:val="00850BA1"/>
    <w:rsid w:val="0085475C"/>
    <w:rsid w:val="008554AB"/>
    <w:rsid w:val="00860E98"/>
    <w:rsid w:val="0086132D"/>
    <w:rsid w:val="00863076"/>
    <w:rsid w:val="008701FB"/>
    <w:rsid w:val="00870CF7"/>
    <w:rsid w:val="00871CF7"/>
    <w:rsid w:val="008756C9"/>
    <w:rsid w:val="0087773E"/>
    <w:rsid w:val="00883110"/>
    <w:rsid w:val="00887868"/>
    <w:rsid w:val="00887898"/>
    <w:rsid w:val="0089033F"/>
    <w:rsid w:val="0089071A"/>
    <w:rsid w:val="00890FA2"/>
    <w:rsid w:val="00895E04"/>
    <w:rsid w:val="00896282"/>
    <w:rsid w:val="008A161D"/>
    <w:rsid w:val="008A46E5"/>
    <w:rsid w:val="008B2DAF"/>
    <w:rsid w:val="008B3E9A"/>
    <w:rsid w:val="008B40ED"/>
    <w:rsid w:val="008B7592"/>
    <w:rsid w:val="008C17F0"/>
    <w:rsid w:val="008C3403"/>
    <w:rsid w:val="008C67FA"/>
    <w:rsid w:val="008C702F"/>
    <w:rsid w:val="008C7914"/>
    <w:rsid w:val="008D619E"/>
    <w:rsid w:val="008D7666"/>
    <w:rsid w:val="008E62A3"/>
    <w:rsid w:val="008F20BF"/>
    <w:rsid w:val="008F2B03"/>
    <w:rsid w:val="008F4610"/>
    <w:rsid w:val="009038BA"/>
    <w:rsid w:val="0091161C"/>
    <w:rsid w:val="0091569A"/>
    <w:rsid w:val="009159CE"/>
    <w:rsid w:val="0091604A"/>
    <w:rsid w:val="009175A7"/>
    <w:rsid w:val="00923012"/>
    <w:rsid w:val="0092318D"/>
    <w:rsid w:val="009270C0"/>
    <w:rsid w:val="00930937"/>
    <w:rsid w:val="00930BD8"/>
    <w:rsid w:val="00936E74"/>
    <w:rsid w:val="00940EF4"/>
    <w:rsid w:val="00946A7D"/>
    <w:rsid w:val="00961320"/>
    <w:rsid w:val="00963C3E"/>
    <w:rsid w:val="00967FD4"/>
    <w:rsid w:val="00971A7B"/>
    <w:rsid w:val="00976F31"/>
    <w:rsid w:val="009A00C0"/>
    <w:rsid w:val="009A044A"/>
    <w:rsid w:val="009A410E"/>
    <w:rsid w:val="009A684C"/>
    <w:rsid w:val="009A72B2"/>
    <w:rsid w:val="009B199E"/>
    <w:rsid w:val="009B5A95"/>
    <w:rsid w:val="009C0657"/>
    <w:rsid w:val="009C0994"/>
    <w:rsid w:val="009C0F3B"/>
    <w:rsid w:val="009C2D48"/>
    <w:rsid w:val="009D09A1"/>
    <w:rsid w:val="009D1727"/>
    <w:rsid w:val="009D2C4E"/>
    <w:rsid w:val="009D40FA"/>
    <w:rsid w:val="009D5490"/>
    <w:rsid w:val="009D58E5"/>
    <w:rsid w:val="009D7AF1"/>
    <w:rsid w:val="00A02A3B"/>
    <w:rsid w:val="00A11F88"/>
    <w:rsid w:val="00A14875"/>
    <w:rsid w:val="00A15D9F"/>
    <w:rsid w:val="00A16240"/>
    <w:rsid w:val="00A2234F"/>
    <w:rsid w:val="00A24B9C"/>
    <w:rsid w:val="00A26816"/>
    <w:rsid w:val="00A273EE"/>
    <w:rsid w:val="00A348CA"/>
    <w:rsid w:val="00A36DD6"/>
    <w:rsid w:val="00A43503"/>
    <w:rsid w:val="00A44F69"/>
    <w:rsid w:val="00A45182"/>
    <w:rsid w:val="00A46FA4"/>
    <w:rsid w:val="00A47057"/>
    <w:rsid w:val="00A4722F"/>
    <w:rsid w:val="00A53618"/>
    <w:rsid w:val="00A574A9"/>
    <w:rsid w:val="00A57925"/>
    <w:rsid w:val="00A610BB"/>
    <w:rsid w:val="00A63CC6"/>
    <w:rsid w:val="00A65F31"/>
    <w:rsid w:val="00A67870"/>
    <w:rsid w:val="00A678BE"/>
    <w:rsid w:val="00A67EAB"/>
    <w:rsid w:val="00A7031D"/>
    <w:rsid w:val="00A70958"/>
    <w:rsid w:val="00A74077"/>
    <w:rsid w:val="00A7534E"/>
    <w:rsid w:val="00A761B6"/>
    <w:rsid w:val="00A81FCC"/>
    <w:rsid w:val="00A838DF"/>
    <w:rsid w:val="00A85E93"/>
    <w:rsid w:val="00A86B54"/>
    <w:rsid w:val="00A9027B"/>
    <w:rsid w:val="00A916E5"/>
    <w:rsid w:val="00A91EB1"/>
    <w:rsid w:val="00A93BFA"/>
    <w:rsid w:val="00A93EBD"/>
    <w:rsid w:val="00A96207"/>
    <w:rsid w:val="00A96E92"/>
    <w:rsid w:val="00AA03DF"/>
    <w:rsid w:val="00AA07A9"/>
    <w:rsid w:val="00AA1037"/>
    <w:rsid w:val="00AA16E6"/>
    <w:rsid w:val="00AA1B9E"/>
    <w:rsid w:val="00AA3A9C"/>
    <w:rsid w:val="00AB0F55"/>
    <w:rsid w:val="00AB43F1"/>
    <w:rsid w:val="00AC01C6"/>
    <w:rsid w:val="00AC0C78"/>
    <w:rsid w:val="00AC49D0"/>
    <w:rsid w:val="00AD3332"/>
    <w:rsid w:val="00AD5336"/>
    <w:rsid w:val="00AE37DF"/>
    <w:rsid w:val="00AF0D28"/>
    <w:rsid w:val="00AF16B6"/>
    <w:rsid w:val="00AF2528"/>
    <w:rsid w:val="00AF7031"/>
    <w:rsid w:val="00B008B2"/>
    <w:rsid w:val="00B038C2"/>
    <w:rsid w:val="00B0464F"/>
    <w:rsid w:val="00B07445"/>
    <w:rsid w:val="00B128CF"/>
    <w:rsid w:val="00B13B61"/>
    <w:rsid w:val="00B14097"/>
    <w:rsid w:val="00B144FC"/>
    <w:rsid w:val="00B15E39"/>
    <w:rsid w:val="00B20B4D"/>
    <w:rsid w:val="00B2161A"/>
    <w:rsid w:val="00B22403"/>
    <w:rsid w:val="00B23960"/>
    <w:rsid w:val="00B26473"/>
    <w:rsid w:val="00B26AB4"/>
    <w:rsid w:val="00B26D3D"/>
    <w:rsid w:val="00B27071"/>
    <w:rsid w:val="00B27B0C"/>
    <w:rsid w:val="00B33361"/>
    <w:rsid w:val="00B34303"/>
    <w:rsid w:val="00B34B62"/>
    <w:rsid w:val="00B35197"/>
    <w:rsid w:val="00B35424"/>
    <w:rsid w:val="00B364F8"/>
    <w:rsid w:val="00B41A22"/>
    <w:rsid w:val="00B46745"/>
    <w:rsid w:val="00B47F0A"/>
    <w:rsid w:val="00B51395"/>
    <w:rsid w:val="00B51A99"/>
    <w:rsid w:val="00B54060"/>
    <w:rsid w:val="00B550BC"/>
    <w:rsid w:val="00B55BEF"/>
    <w:rsid w:val="00B56358"/>
    <w:rsid w:val="00B570C1"/>
    <w:rsid w:val="00B57950"/>
    <w:rsid w:val="00B62D7F"/>
    <w:rsid w:val="00B636E5"/>
    <w:rsid w:val="00B7684A"/>
    <w:rsid w:val="00B812DC"/>
    <w:rsid w:val="00B9077E"/>
    <w:rsid w:val="00B9092D"/>
    <w:rsid w:val="00B94254"/>
    <w:rsid w:val="00B96DB3"/>
    <w:rsid w:val="00B976D2"/>
    <w:rsid w:val="00BA2335"/>
    <w:rsid w:val="00BA5255"/>
    <w:rsid w:val="00BA7728"/>
    <w:rsid w:val="00BB073E"/>
    <w:rsid w:val="00BB243B"/>
    <w:rsid w:val="00BB545A"/>
    <w:rsid w:val="00BC2FB0"/>
    <w:rsid w:val="00BC44DC"/>
    <w:rsid w:val="00BD0F9C"/>
    <w:rsid w:val="00BD66D3"/>
    <w:rsid w:val="00BD6FCB"/>
    <w:rsid w:val="00BE3AB3"/>
    <w:rsid w:val="00BE5137"/>
    <w:rsid w:val="00BE55E4"/>
    <w:rsid w:val="00BF2659"/>
    <w:rsid w:val="00C01A91"/>
    <w:rsid w:val="00C04353"/>
    <w:rsid w:val="00C06872"/>
    <w:rsid w:val="00C074FA"/>
    <w:rsid w:val="00C10346"/>
    <w:rsid w:val="00C16DE9"/>
    <w:rsid w:val="00C17A8C"/>
    <w:rsid w:val="00C221C8"/>
    <w:rsid w:val="00C250D2"/>
    <w:rsid w:val="00C257AE"/>
    <w:rsid w:val="00C25DBC"/>
    <w:rsid w:val="00C307DE"/>
    <w:rsid w:val="00C33A16"/>
    <w:rsid w:val="00C34BB5"/>
    <w:rsid w:val="00C40FDA"/>
    <w:rsid w:val="00C416A8"/>
    <w:rsid w:val="00C4321D"/>
    <w:rsid w:val="00C44C36"/>
    <w:rsid w:val="00C4660F"/>
    <w:rsid w:val="00C51DA1"/>
    <w:rsid w:val="00C52C24"/>
    <w:rsid w:val="00C539E3"/>
    <w:rsid w:val="00C560FC"/>
    <w:rsid w:val="00C5775B"/>
    <w:rsid w:val="00C57B22"/>
    <w:rsid w:val="00C615AA"/>
    <w:rsid w:val="00C6168C"/>
    <w:rsid w:val="00C6717F"/>
    <w:rsid w:val="00C67FE4"/>
    <w:rsid w:val="00C7006D"/>
    <w:rsid w:val="00C719B0"/>
    <w:rsid w:val="00C7394D"/>
    <w:rsid w:val="00C7545F"/>
    <w:rsid w:val="00C75478"/>
    <w:rsid w:val="00C82438"/>
    <w:rsid w:val="00C857E7"/>
    <w:rsid w:val="00C86279"/>
    <w:rsid w:val="00C86DE2"/>
    <w:rsid w:val="00C90739"/>
    <w:rsid w:val="00C90C16"/>
    <w:rsid w:val="00C917F6"/>
    <w:rsid w:val="00C93F11"/>
    <w:rsid w:val="00C95515"/>
    <w:rsid w:val="00C95D08"/>
    <w:rsid w:val="00C97889"/>
    <w:rsid w:val="00CA62A3"/>
    <w:rsid w:val="00CA7A62"/>
    <w:rsid w:val="00CB5B6C"/>
    <w:rsid w:val="00CB60AC"/>
    <w:rsid w:val="00CB655A"/>
    <w:rsid w:val="00CC0F6D"/>
    <w:rsid w:val="00CC17E5"/>
    <w:rsid w:val="00CC6A79"/>
    <w:rsid w:val="00CD0E3E"/>
    <w:rsid w:val="00CD4ACF"/>
    <w:rsid w:val="00CD4E16"/>
    <w:rsid w:val="00CD6C7C"/>
    <w:rsid w:val="00CD7C53"/>
    <w:rsid w:val="00CE0548"/>
    <w:rsid w:val="00CE2376"/>
    <w:rsid w:val="00CE34A4"/>
    <w:rsid w:val="00CE5295"/>
    <w:rsid w:val="00D00523"/>
    <w:rsid w:val="00D04601"/>
    <w:rsid w:val="00D0717C"/>
    <w:rsid w:val="00D1021D"/>
    <w:rsid w:val="00D116C4"/>
    <w:rsid w:val="00D15B4D"/>
    <w:rsid w:val="00D15C37"/>
    <w:rsid w:val="00D22492"/>
    <w:rsid w:val="00D2332B"/>
    <w:rsid w:val="00D245F8"/>
    <w:rsid w:val="00D25CD0"/>
    <w:rsid w:val="00D303D1"/>
    <w:rsid w:val="00D32AD1"/>
    <w:rsid w:val="00D36346"/>
    <w:rsid w:val="00D377D9"/>
    <w:rsid w:val="00D42BB9"/>
    <w:rsid w:val="00D43595"/>
    <w:rsid w:val="00D44EB4"/>
    <w:rsid w:val="00D468D2"/>
    <w:rsid w:val="00D5118C"/>
    <w:rsid w:val="00D53E48"/>
    <w:rsid w:val="00D544C8"/>
    <w:rsid w:val="00D60DEC"/>
    <w:rsid w:val="00D638C9"/>
    <w:rsid w:val="00D643E8"/>
    <w:rsid w:val="00D6522D"/>
    <w:rsid w:val="00D65541"/>
    <w:rsid w:val="00D65BE1"/>
    <w:rsid w:val="00D73AC8"/>
    <w:rsid w:val="00D74278"/>
    <w:rsid w:val="00D74DA6"/>
    <w:rsid w:val="00D760FB"/>
    <w:rsid w:val="00D8033F"/>
    <w:rsid w:val="00D80B08"/>
    <w:rsid w:val="00D940A0"/>
    <w:rsid w:val="00D95845"/>
    <w:rsid w:val="00D97ED2"/>
    <w:rsid w:val="00DA3FDB"/>
    <w:rsid w:val="00DB0091"/>
    <w:rsid w:val="00DB1390"/>
    <w:rsid w:val="00DB32DB"/>
    <w:rsid w:val="00DB4670"/>
    <w:rsid w:val="00DB6391"/>
    <w:rsid w:val="00DC4EF4"/>
    <w:rsid w:val="00DC61F7"/>
    <w:rsid w:val="00DD04CD"/>
    <w:rsid w:val="00DD0D14"/>
    <w:rsid w:val="00DD1BDB"/>
    <w:rsid w:val="00DD5164"/>
    <w:rsid w:val="00DE0505"/>
    <w:rsid w:val="00DE118A"/>
    <w:rsid w:val="00DE7B3F"/>
    <w:rsid w:val="00DF20DA"/>
    <w:rsid w:val="00DF495A"/>
    <w:rsid w:val="00DF5EEB"/>
    <w:rsid w:val="00DF77CE"/>
    <w:rsid w:val="00DF7E18"/>
    <w:rsid w:val="00E0274E"/>
    <w:rsid w:val="00E11503"/>
    <w:rsid w:val="00E12C70"/>
    <w:rsid w:val="00E131FC"/>
    <w:rsid w:val="00E1321B"/>
    <w:rsid w:val="00E13A20"/>
    <w:rsid w:val="00E13E99"/>
    <w:rsid w:val="00E149D2"/>
    <w:rsid w:val="00E15BB7"/>
    <w:rsid w:val="00E164C2"/>
    <w:rsid w:val="00E17289"/>
    <w:rsid w:val="00E175FD"/>
    <w:rsid w:val="00E214FA"/>
    <w:rsid w:val="00E23A01"/>
    <w:rsid w:val="00E23D4C"/>
    <w:rsid w:val="00E3200E"/>
    <w:rsid w:val="00E36CF0"/>
    <w:rsid w:val="00E413F6"/>
    <w:rsid w:val="00E436C5"/>
    <w:rsid w:val="00E451E7"/>
    <w:rsid w:val="00E45292"/>
    <w:rsid w:val="00E537C6"/>
    <w:rsid w:val="00E57F11"/>
    <w:rsid w:val="00E619A3"/>
    <w:rsid w:val="00E62EF7"/>
    <w:rsid w:val="00E63932"/>
    <w:rsid w:val="00E65594"/>
    <w:rsid w:val="00E6567B"/>
    <w:rsid w:val="00E71E6F"/>
    <w:rsid w:val="00E73E4A"/>
    <w:rsid w:val="00E751F9"/>
    <w:rsid w:val="00E75D9E"/>
    <w:rsid w:val="00E764A9"/>
    <w:rsid w:val="00E816A1"/>
    <w:rsid w:val="00E838AD"/>
    <w:rsid w:val="00E84A98"/>
    <w:rsid w:val="00E87C81"/>
    <w:rsid w:val="00E90E78"/>
    <w:rsid w:val="00E91609"/>
    <w:rsid w:val="00E91AAA"/>
    <w:rsid w:val="00E9305E"/>
    <w:rsid w:val="00E95AC9"/>
    <w:rsid w:val="00E9714F"/>
    <w:rsid w:val="00EA2D15"/>
    <w:rsid w:val="00EA3296"/>
    <w:rsid w:val="00EA329F"/>
    <w:rsid w:val="00EA5988"/>
    <w:rsid w:val="00EA742A"/>
    <w:rsid w:val="00EA7542"/>
    <w:rsid w:val="00EA7B6E"/>
    <w:rsid w:val="00EB3134"/>
    <w:rsid w:val="00EB3AB9"/>
    <w:rsid w:val="00EB42F0"/>
    <w:rsid w:val="00EB4600"/>
    <w:rsid w:val="00EB4D2E"/>
    <w:rsid w:val="00EB5DD4"/>
    <w:rsid w:val="00EB60B2"/>
    <w:rsid w:val="00EC5C06"/>
    <w:rsid w:val="00EC5DE6"/>
    <w:rsid w:val="00ED175B"/>
    <w:rsid w:val="00ED34F6"/>
    <w:rsid w:val="00ED5EC4"/>
    <w:rsid w:val="00ED6559"/>
    <w:rsid w:val="00EE7A9A"/>
    <w:rsid w:val="00EF5BEA"/>
    <w:rsid w:val="00EF619C"/>
    <w:rsid w:val="00F0163E"/>
    <w:rsid w:val="00F01A00"/>
    <w:rsid w:val="00F0332E"/>
    <w:rsid w:val="00F10EED"/>
    <w:rsid w:val="00F224BA"/>
    <w:rsid w:val="00F2436B"/>
    <w:rsid w:val="00F33980"/>
    <w:rsid w:val="00F35E28"/>
    <w:rsid w:val="00F4175A"/>
    <w:rsid w:val="00F433D6"/>
    <w:rsid w:val="00F50E7A"/>
    <w:rsid w:val="00F54B7D"/>
    <w:rsid w:val="00F617FF"/>
    <w:rsid w:val="00F706D1"/>
    <w:rsid w:val="00F708A9"/>
    <w:rsid w:val="00F71597"/>
    <w:rsid w:val="00F71B5D"/>
    <w:rsid w:val="00F7374A"/>
    <w:rsid w:val="00F75B87"/>
    <w:rsid w:val="00F7750B"/>
    <w:rsid w:val="00F84ECC"/>
    <w:rsid w:val="00F851C4"/>
    <w:rsid w:val="00F9697A"/>
    <w:rsid w:val="00F96990"/>
    <w:rsid w:val="00F97464"/>
    <w:rsid w:val="00FA0A76"/>
    <w:rsid w:val="00FA50D2"/>
    <w:rsid w:val="00FA5F7D"/>
    <w:rsid w:val="00FA7802"/>
    <w:rsid w:val="00FA7A3C"/>
    <w:rsid w:val="00FA7E4C"/>
    <w:rsid w:val="00FB2B37"/>
    <w:rsid w:val="00FB2F21"/>
    <w:rsid w:val="00FB4587"/>
    <w:rsid w:val="00FB5D0D"/>
    <w:rsid w:val="00FC1AD2"/>
    <w:rsid w:val="00FC64A3"/>
    <w:rsid w:val="00FC7223"/>
    <w:rsid w:val="00FC76EC"/>
    <w:rsid w:val="00FD4087"/>
    <w:rsid w:val="00FD472B"/>
    <w:rsid w:val="00FD797F"/>
    <w:rsid w:val="00FF046F"/>
    <w:rsid w:val="00FF07F8"/>
    <w:rsid w:val="00FF16C1"/>
    <w:rsid w:val="00FF33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EC0E6E"/>
  <w15:docId w15:val="{118F183F-9361-402B-A60E-2DFBDB84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8" w:qFormat="1"/>
    <w:lsdException w:name="Closing" w:semiHidden="1" w:unhideWhenUsed="1"/>
    <w:lsdException w:name="Signature" w:semiHidden="1" w:unhideWhenUsed="1"/>
    <w:lsdException w:name="Default Paragraph Font" w:semiHidden="1" w:uiPriority="1" w:unhideWhenUsed="1"/>
    <w:lsdException w:name="Body Text" w:semiHidden="1" w:uiPriority="4"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7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adjustRightInd w:val="0"/>
      <w:spacing w:after="0" w:line="240" w:lineRule="auto"/>
    </w:pPr>
    <w:rPr>
      <w:rFonts w:ascii="Calibri" w:eastAsia="Times New Roman" w:hAnsi="Calibri" w:cs="Calibri"/>
      <w:sz w:val="24"/>
      <w:szCs w:val="24"/>
    </w:rPr>
  </w:style>
  <w:style w:type="paragraph" w:styleId="Heading1">
    <w:name w:val="heading 1"/>
    <w:basedOn w:val="Normal"/>
    <w:next w:val="Normal"/>
    <w:link w:val="Heading1Char"/>
    <w:uiPriority w:val="9"/>
    <w:qFormat/>
    <w:pPr>
      <w:widowControl/>
      <w:autoSpaceDE/>
      <w:autoSpaceDN/>
      <w:adjustRightInd/>
      <w:spacing w:before="180" w:after="180"/>
      <w:outlineLvl w:val="0"/>
    </w:pPr>
    <w:rPr>
      <w:rFonts w:cs="Times New Roman"/>
      <w:b/>
      <w:sz w:val="36"/>
      <w:szCs w:val="20"/>
    </w:rPr>
  </w:style>
  <w:style w:type="paragraph" w:styleId="Heading2">
    <w:name w:val="heading 2"/>
    <w:basedOn w:val="Normal"/>
    <w:next w:val="Normal"/>
    <w:link w:val="Heading2Char"/>
    <w:uiPriority w:val="9"/>
    <w:qFormat/>
    <w:pPr>
      <w:widowControl/>
      <w:autoSpaceDE/>
      <w:autoSpaceDN/>
      <w:adjustRightInd/>
      <w:spacing w:before="199" w:after="199"/>
      <w:outlineLvl w:val="1"/>
    </w:pPr>
    <w:rPr>
      <w:rFonts w:cs="Times New Roman"/>
      <w:b/>
      <w:sz w:val="28"/>
      <w:szCs w:val="20"/>
    </w:rPr>
  </w:style>
  <w:style w:type="paragraph" w:styleId="Heading3">
    <w:name w:val="heading 3"/>
    <w:basedOn w:val="Normal"/>
    <w:next w:val="Normal"/>
    <w:link w:val="Heading3Char"/>
    <w:uiPriority w:val="9"/>
    <w:unhideWhenUsed/>
    <w:qFormat/>
    <w:pPr>
      <w:keepNext/>
      <w:spacing w:before="240" w:after="60"/>
      <w:outlineLvl w:val="2"/>
    </w:pPr>
    <w:rPr>
      <w:rFonts w:cs="Times New Roman"/>
      <w:bCs/>
      <w:caps/>
      <w:u w:val="single"/>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w:eastAsia="Times New Roman" w:hAnsi="Calibri" w:cs="Times New Roman"/>
      <w:b/>
      <w:sz w:val="36"/>
      <w:szCs w:val="20"/>
    </w:rPr>
  </w:style>
  <w:style w:type="character" w:customStyle="1" w:styleId="Heading2Char">
    <w:name w:val="Heading 2 Char"/>
    <w:basedOn w:val="DefaultParagraphFont"/>
    <w:link w:val="Heading2"/>
    <w:uiPriority w:val="9"/>
    <w:rPr>
      <w:rFonts w:ascii="Calibri" w:eastAsia="Times New Roman" w:hAnsi="Calibri" w:cs="Times New Roman"/>
      <w:b/>
      <w:sz w:val="28"/>
      <w:szCs w:val="20"/>
    </w:rPr>
  </w:style>
  <w:style w:type="character" w:customStyle="1" w:styleId="Heading3Char">
    <w:name w:val="Heading 3 Char"/>
    <w:basedOn w:val="DefaultParagraphFont"/>
    <w:link w:val="Heading3"/>
    <w:uiPriority w:val="9"/>
    <w:rPr>
      <w:rFonts w:ascii="Calibri" w:eastAsia="Times New Roman" w:hAnsi="Calibri" w:cs="Times New Roman"/>
      <w:bCs/>
      <w:caps/>
      <w:sz w:val="24"/>
      <w:szCs w:val="24"/>
      <w:u w:val="single"/>
    </w:rPr>
  </w:style>
  <w:style w:type="paragraph" w:styleId="BalloonText">
    <w:name w:val="Balloon Text"/>
    <w:basedOn w:val="Normal"/>
    <w:link w:val="BalloonTextChar"/>
    <w:uiPriority w:val="99"/>
    <w:semiHidden/>
    <w:unhideWhenUsed/>
    <w:rPr>
      <w:rFonts w:ascii="Tahoma" w:hAnsi="Tahoma" w:cs="Times New Roman"/>
      <w:sz w:val="16"/>
      <w:szCs w:val="16"/>
      <w:lang w:val="x-none" w:eastAsia="x-none"/>
    </w:rPr>
  </w:style>
  <w:style w:type="character" w:customStyle="1" w:styleId="BalloonTextChar">
    <w:name w:val="Balloon Text Char"/>
    <w:basedOn w:val="DefaultParagraphFont"/>
    <w:link w:val="BalloonText"/>
    <w:uiPriority w:val="99"/>
    <w:semiHidden/>
    <w:rPr>
      <w:rFonts w:ascii="Tahoma" w:eastAsia="Times New Roman" w:hAnsi="Tahoma" w:cs="Times New Roman"/>
      <w:sz w:val="16"/>
      <w:szCs w:val="16"/>
      <w:lang w:val="x-none" w:eastAsia="x-none"/>
    </w:rPr>
  </w:style>
  <w:style w:type="paragraph" w:styleId="TOC1">
    <w:name w:val="toc 1"/>
    <w:basedOn w:val="Normal"/>
    <w:next w:val="Normal"/>
    <w:autoRedefine/>
    <w:uiPriority w:val="39"/>
    <w:unhideWhenUsed/>
  </w:style>
  <w:style w:type="paragraph" w:styleId="TOC2">
    <w:name w:val="toc 2"/>
    <w:basedOn w:val="Normal"/>
    <w:next w:val="Normal"/>
    <w:autoRedefine/>
    <w:uiPriority w:val="39"/>
    <w:unhideWhenUsed/>
    <w:pPr>
      <w:ind w:left="240"/>
    </w:pPr>
  </w:style>
  <w:style w:type="character" w:styleId="Hyperlink">
    <w:name w:val="Hyperlink"/>
    <w:uiPriority w:val="99"/>
    <w:unhideWhenUsed/>
    <w:rPr>
      <w:color w:val="0000FF"/>
      <w:u w:val="single"/>
    </w:rPr>
  </w:style>
  <w:style w:type="character" w:styleId="CommentReference">
    <w:name w:val="annotation reference"/>
    <w:uiPriority w:val="99"/>
    <w:unhideWhenUsed/>
    <w:rPr>
      <w:sz w:val="18"/>
      <w:szCs w:val="18"/>
    </w:rPr>
  </w:style>
  <w:style w:type="paragraph" w:styleId="CommentText">
    <w:name w:val="annotation text"/>
    <w:basedOn w:val="Normal"/>
    <w:link w:val="CommentTextChar"/>
    <w:uiPriority w:val="99"/>
    <w:unhideWhenUsed/>
    <w:rPr>
      <w:rFonts w:cs="Times New Roman"/>
      <w:lang w:val="x-none" w:eastAsia="x-none"/>
    </w:rPr>
  </w:style>
  <w:style w:type="character" w:customStyle="1" w:styleId="CommentTextChar">
    <w:name w:val="Comment Text Char"/>
    <w:basedOn w:val="DefaultParagraphFont"/>
    <w:link w:val="CommentText"/>
    <w:uiPriority w:val="99"/>
    <w:rPr>
      <w:rFonts w:ascii="Calibri" w:eastAsia="Times New Roman" w:hAnsi="Calibri" w:cs="Times New Roman"/>
      <w:sz w:val="24"/>
      <w:szCs w:val="24"/>
      <w:lang w:val="x-none" w:eastAsia="x-non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Calibri" w:eastAsia="Times New Roman" w:hAnsi="Calibri" w:cs="Times New Roman"/>
      <w:b/>
      <w:bCs/>
      <w:sz w:val="24"/>
      <w:szCs w:val="24"/>
      <w:lang w:val="x-none" w:eastAsia="x-none"/>
    </w:rPr>
  </w:style>
  <w:style w:type="paragraph" w:customStyle="1" w:styleId="ColorfulShading-Accent11">
    <w:name w:val="Colorful Shading - Accent 11"/>
    <w:hidden/>
    <w:uiPriority w:val="71"/>
    <w:pPr>
      <w:spacing w:after="0" w:line="240" w:lineRule="auto"/>
    </w:pPr>
    <w:rPr>
      <w:rFonts w:ascii="Calibri" w:eastAsia="Times New Roman" w:hAnsi="Calibri" w:cs="Calibri"/>
      <w:sz w:val="24"/>
      <w:szCs w:val="24"/>
    </w:rPr>
  </w:style>
  <w:style w:type="character" w:styleId="FollowedHyperlink">
    <w:name w:val="FollowedHyperlink"/>
    <w:uiPriority w:val="99"/>
    <w:semiHidden/>
    <w:unhideWhenUsed/>
    <w:rPr>
      <w:color w:val="800080"/>
      <w:u w:val="single"/>
    </w:rPr>
  </w:style>
  <w:style w:type="table" w:customStyle="1" w:styleId="LightGrid1">
    <w:name w:val="Light Grid1"/>
    <w:basedOn w:val="TableNormal"/>
    <w:uiPriority w:val="62"/>
    <w:pPr>
      <w:spacing w:after="0" w:line="240" w:lineRule="auto"/>
    </w:pPr>
    <w:rPr>
      <w:rFonts w:ascii="Calibri" w:eastAsia="Times New Roman" w:hAnsi="Calibri"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TOCHeading1">
    <w:name w:val="TOC Heading1"/>
    <w:basedOn w:val="Heading1"/>
    <w:next w:val="Normal"/>
    <w:uiPriority w:val="39"/>
    <w:unhideWhenUsed/>
    <w:pPr>
      <w:keepNext/>
      <w:keepLines/>
      <w:spacing w:before="480" w:after="0" w:line="276" w:lineRule="auto"/>
      <w:outlineLvl w:val="9"/>
    </w:pPr>
    <w:rPr>
      <w:rFonts w:ascii="Cambria" w:hAnsi="Cambria"/>
      <w:bCs/>
      <w:color w:val="365F91"/>
      <w:sz w:val="28"/>
      <w:szCs w:val="28"/>
    </w:rPr>
  </w:style>
  <w:style w:type="paragraph" w:styleId="NoSpacing">
    <w:name w:val="No Spacing"/>
    <w:uiPriority w:val="1"/>
    <w:qFormat/>
    <w:pPr>
      <w:spacing w:after="0" w:line="240" w:lineRule="auto"/>
    </w:pPr>
    <w:rPr>
      <w:rFonts w:ascii="Calibri" w:eastAsia="Calibri" w:hAnsi="Calibri" w:cs="Times New Roman"/>
    </w:rPr>
  </w:style>
  <w:style w:type="paragraph" w:styleId="FootnoteText">
    <w:name w:val="footnote text"/>
    <w:basedOn w:val="Normal"/>
    <w:link w:val="FootnoteTextChar"/>
    <w:semiHidden/>
    <w:rPr>
      <w:sz w:val="20"/>
      <w:szCs w:val="20"/>
    </w:rPr>
  </w:style>
  <w:style w:type="character" w:customStyle="1" w:styleId="FootnoteTextChar">
    <w:name w:val="Footnote Text Char"/>
    <w:basedOn w:val="DefaultParagraphFont"/>
    <w:link w:val="FootnoteText"/>
    <w:semiHidden/>
    <w:rPr>
      <w:rFonts w:ascii="Calibri" w:eastAsia="Times New Roman" w:hAnsi="Calibri" w:cs="Calibri"/>
      <w:sz w:val="20"/>
      <w:szCs w:val="20"/>
    </w:rPr>
  </w:style>
  <w:style w:type="character" w:styleId="FootnoteReference">
    <w:name w:val="footnote reference"/>
    <w:semiHidden/>
    <w:rPr>
      <w:vertAlign w:val="superscript"/>
    </w:rPr>
  </w:style>
  <w:style w:type="table" w:styleId="TableGrid">
    <w:name w:val="Table Grid"/>
    <w:basedOn w:val="TableNormal"/>
    <w:uiPriority w:val="59"/>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uiPriority w:val="32"/>
    <w:rPr>
      <w:b/>
      <w:bCs/>
      <w:smallCaps/>
      <w:color w:val="C0504D"/>
      <w:spacing w:val="5"/>
      <w:u w:val="single"/>
    </w:rPr>
  </w:style>
  <w:style w:type="paragraph" w:styleId="Revision">
    <w:name w:val="Revision"/>
    <w:hidden/>
    <w:uiPriority w:val="99"/>
    <w:semiHidden/>
    <w:pPr>
      <w:spacing w:after="0" w:line="240" w:lineRule="auto"/>
    </w:pPr>
    <w:rPr>
      <w:rFonts w:ascii="Calibri" w:eastAsia="Times New Roman" w:hAnsi="Calibri" w:cs="Calibri"/>
      <w:sz w:val="24"/>
      <w:szCs w:val="24"/>
    </w:rPr>
  </w:style>
  <w:style w:type="paragraph" w:styleId="Caption">
    <w:name w:val="caption"/>
    <w:basedOn w:val="Normal"/>
    <w:next w:val="Normal"/>
    <w:uiPriority w:val="35"/>
    <w:qFormat/>
    <w:pPr>
      <w:jc w:val="center"/>
    </w:pPr>
    <w:rPr>
      <w:b/>
      <w:bCs/>
      <w:szCs w:val="20"/>
    </w:rPr>
  </w:style>
  <w:style w:type="character" w:styleId="LineNumber">
    <w:name w:val="line number"/>
    <w:basedOn w:val="DefaultParagraphFont"/>
    <w:uiPriority w:val="99"/>
    <w:semiHidden/>
    <w:unhideWhenUsed/>
  </w:style>
  <w:style w:type="paragraph" w:styleId="TOC3">
    <w:name w:val="toc 3"/>
    <w:basedOn w:val="Normal"/>
    <w:next w:val="Normal"/>
    <w:autoRedefine/>
    <w:uiPriority w:val="39"/>
    <w:unhideWhenUsed/>
    <w:pPr>
      <w:ind w:left="480"/>
    </w:pPr>
  </w:style>
  <w:style w:type="paragraph" w:styleId="Title">
    <w:name w:val="Title"/>
    <w:basedOn w:val="Normal"/>
    <w:next w:val="Normal"/>
    <w:link w:val="TitleChar"/>
    <w:uiPriority w:val="78"/>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78"/>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pPr>
      <w:ind w:left="720"/>
      <w:contextualSpacing/>
    </w:pPr>
  </w:style>
  <w:style w:type="paragraph" w:customStyle="1" w:styleId="Note">
    <w:name w:val="Note"/>
    <w:basedOn w:val="Normal"/>
    <w:link w:val="NoteChar"/>
    <w:uiPriority w:val="5"/>
    <w:qFormat/>
    <w:pPr>
      <w:tabs>
        <w:tab w:val="left" w:pos="1440"/>
        <w:tab w:val="left" w:pos="3617"/>
      </w:tabs>
      <w:ind w:left="720"/>
    </w:pPr>
    <w:rPr>
      <w:bCs/>
      <w:sz w:val="20"/>
      <w:szCs w:val="20"/>
    </w:rPr>
  </w:style>
  <w:style w:type="paragraph" w:styleId="BodyText">
    <w:name w:val="Body Text"/>
    <w:basedOn w:val="Normal"/>
    <w:link w:val="BodyTextChar"/>
    <w:uiPriority w:val="4"/>
    <w:unhideWhenUsed/>
    <w:qFormat/>
    <w:pPr>
      <w:spacing w:after="160"/>
    </w:pPr>
  </w:style>
  <w:style w:type="character" w:customStyle="1" w:styleId="NoteChar">
    <w:name w:val="Note Char"/>
    <w:basedOn w:val="DefaultParagraphFont"/>
    <w:link w:val="Note"/>
    <w:uiPriority w:val="5"/>
    <w:rPr>
      <w:rFonts w:ascii="Calibri" w:eastAsia="Times New Roman" w:hAnsi="Calibri" w:cs="Calibri"/>
      <w:bCs/>
      <w:sz w:val="20"/>
      <w:szCs w:val="20"/>
    </w:rPr>
  </w:style>
  <w:style w:type="paragraph" w:styleId="BlockText">
    <w:name w:val="Block Text"/>
    <w:basedOn w:val="Normal"/>
    <w:uiPriority w:val="99"/>
    <w:semiHidden/>
    <w:unhideWhenUsed/>
    <w:qFormat/>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character" w:customStyle="1" w:styleId="BodyTextChar">
    <w:name w:val="Body Text Char"/>
    <w:basedOn w:val="DefaultParagraphFont"/>
    <w:link w:val="BodyText"/>
    <w:uiPriority w:val="4"/>
    <w:rPr>
      <w:rFonts w:ascii="Calibri" w:eastAsia="Times New Roman" w:hAnsi="Calibri" w:cs="Calibri"/>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79"/>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79"/>
    <w:rPr>
      <w:rFonts w:eastAsiaTheme="minorEastAsia"/>
      <w:color w:val="5A5A5A" w:themeColor="text1" w:themeTint="A5"/>
      <w:spacing w:val="15"/>
    </w:rPr>
  </w:style>
  <w:style w:type="character" w:customStyle="1" w:styleId="Heading4Char">
    <w:name w:val="Heading 4 Char"/>
    <w:basedOn w:val="DefaultParagraphFont"/>
    <w:link w:val="Heading4"/>
    <w:uiPriority w:val="9"/>
    <w:rPr>
      <w:rFonts w:asciiTheme="majorHAnsi" w:eastAsiaTheme="majorEastAsia" w:hAnsiTheme="majorHAnsi" w:cstheme="majorBidi"/>
      <w:i/>
      <w:iCs/>
      <w:sz w:val="24"/>
      <w:szCs w:val="24"/>
    </w:rPr>
  </w:style>
  <w:style w:type="paragraph" w:customStyle="1" w:styleId="Claim">
    <w:name w:val="Claim"/>
    <w:basedOn w:val="BodyText"/>
    <w:next w:val="BodyText"/>
    <w:uiPriority w:val="19"/>
    <w:qFormat/>
    <w:pPr>
      <w:spacing w:before="200" w:after="200"/>
    </w:pPr>
    <w:rPr>
      <w:b/>
      <w:sz w:val="28"/>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Calibri" w:eastAsia="Times New Roman" w:hAnsi="Calibri" w:cs="Calibri"/>
      <w:sz w:val="24"/>
      <w:szCs w:val="24"/>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Calibri" w:eastAsia="Times New Roman" w:hAnsi="Calibri" w:cs="Calibri"/>
      <w:sz w:val="24"/>
      <w:szCs w:val="24"/>
    </w:rPr>
  </w:style>
  <w:style w:type="paragraph" w:customStyle="1" w:styleId="EndNoteBibliographyTitle">
    <w:name w:val="EndNote Bibliography Title"/>
    <w:basedOn w:val="Normal"/>
    <w:pPr>
      <w:widowControl/>
      <w:autoSpaceDE/>
      <w:autoSpaceDN/>
      <w:adjustRightInd/>
      <w:spacing w:line="276" w:lineRule="auto"/>
      <w:jc w:val="center"/>
    </w:pPr>
    <w:rPr>
      <w:rFonts w:eastAsiaTheme="minorHAnsi"/>
      <w:sz w:val="36"/>
      <w:szCs w:val="22"/>
    </w:rPr>
  </w:style>
  <w:style w:type="paragraph" w:customStyle="1" w:styleId="EndNoteBibliography">
    <w:name w:val="EndNote Bibliography"/>
    <w:basedOn w:val="Normal"/>
    <w:pPr>
      <w:widowControl/>
      <w:autoSpaceDE/>
      <w:autoSpaceDN/>
      <w:adjustRightInd/>
      <w:spacing w:after="200"/>
    </w:pPr>
    <w:rPr>
      <w:rFonts w:eastAsiaTheme="minorHAnsi"/>
      <w:sz w:val="36"/>
      <w:szCs w:val="22"/>
    </w:rPr>
  </w:style>
  <w:style w:type="paragraph" w:styleId="NormalWeb">
    <w:name w:val="Normal (Web)"/>
    <w:basedOn w:val="Normal"/>
    <w:uiPriority w:val="99"/>
    <w:unhideWhenUsed/>
    <w:pPr>
      <w:widowControl/>
      <w:autoSpaceDE/>
      <w:autoSpaceDN/>
      <w:adjustRightInd/>
      <w:spacing w:before="100" w:beforeAutospacing="1" w:after="100" w:afterAutospacing="1"/>
    </w:pPr>
    <w:rPr>
      <w:rFonts w:ascii="Times New Roman" w:hAnsi="Times New Roman" w:cs="Times New Roman"/>
    </w:rPr>
  </w:style>
  <w:style w:type="character" w:customStyle="1" w:styleId="ListParagraphChar">
    <w:name w:val="List Paragraph Char"/>
    <w:basedOn w:val="DefaultParagraphFont"/>
    <w:link w:val="ListParagraph"/>
    <w:uiPriority w:val="34"/>
    <w:qFormat/>
    <w:locked/>
    <w:rPr>
      <w:rFonts w:ascii="Calibri" w:eastAsia="Times New Roman" w:hAnsi="Calibri" w:cs="Calibri"/>
      <w:sz w:val="24"/>
      <w:szCs w:val="24"/>
    </w:rPr>
  </w:style>
  <w:style w:type="paragraph" w:customStyle="1" w:styleId="FrameContents">
    <w:name w:val="Frame Contents"/>
    <w:basedOn w:val="Normal"/>
    <w:uiPriority w:val="99"/>
    <w:qFormat/>
    <w:pPr>
      <w:widowControl/>
      <w:autoSpaceDE/>
      <w:autoSpaceDN/>
      <w:adjustRightInd/>
      <w:spacing w:after="200" w:line="276" w:lineRule="auto"/>
    </w:pPr>
    <w:rPr>
      <w:rFonts w:asciiTheme="minorHAnsi" w:eastAsiaTheme="minorHAnsi" w:hAnsiTheme="minorHAnsi" w:cstheme="minorBidi"/>
      <w:sz w:val="22"/>
      <w:szCs w:val="22"/>
    </w:rPr>
  </w:style>
  <w:style w:type="character" w:customStyle="1" w:styleId="StyleVisiontextC00000000097371F0">
    <w:name w:val="StyleVision text_C_00000000097371F0"/>
    <w:rPr>
      <w:i/>
      <w:color w:val="808080"/>
    </w:rPr>
  </w:style>
  <w:style w:type="character" w:customStyle="1" w:styleId="StyleVisioncontentC000000000975A570">
    <w:name w:val="StyleVision content_C_000000000975A570"/>
    <w:rPr>
      <w:i/>
      <w:color w:val="808080"/>
    </w:rPr>
  </w:style>
  <w:style w:type="character" w:styleId="PlaceholderText">
    <w:name w:val="Placeholder Text"/>
    <w:basedOn w:val="DefaultParagraphFont"/>
    <w:uiPriority w:val="99"/>
    <w:semiHidden/>
    <w:rPr>
      <w:color w:val="808080"/>
    </w:rPr>
  </w:style>
  <w:style w:type="character" w:customStyle="1" w:styleId="apple-converted-space">
    <w:name w:val="apple-converted-space"/>
    <w:basedOn w:val="DefaultParagraphFont"/>
  </w:style>
  <w:style w:type="paragraph" w:styleId="EndnoteText">
    <w:name w:val="endnote text"/>
    <w:basedOn w:val="Normal"/>
    <w:link w:val="EndnoteTextChar"/>
    <w:semiHidden/>
    <w:unhideWhenUsed/>
    <w:rPr>
      <w:sz w:val="20"/>
      <w:szCs w:val="20"/>
    </w:rPr>
  </w:style>
  <w:style w:type="character" w:customStyle="1" w:styleId="EndnoteTextChar">
    <w:name w:val="Endnote Text Char"/>
    <w:basedOn w:val="DefaultParagraphFont"/>
    <w:link w:val="EndnoteText"/>
    <w:semiHidden/>
    <w:rPr>
      <w:rFonts w:ascii="Calibri" w:eastAsia="Times New Roman" w:hAnsi="Calibri" w:cs="Calibri"/>
      <w:sz w:val="20"/>
      <w:szCs w:val="20"/>
    </w:rPr>
  </w:style>
  <w:style w:type="character" w:styleId="EndnoteReference">
    <w:name w:val="endnote reference"/>
    <w:basedOn w:val="DefaultParagraphFont"/>
    <w:semiHidden/>
    <w:unhideWhenUsed/>
    <w:rPr>
      <w:vertAlign w:val="superscript"/>
    </w:rPr>
  </w:style>
  <w:style w:type="character" w:customStyle="1" w:styleId="StyleVisioncontentC00000000096DE170">
    <w:name w:val="StyleVision content_C_00000000096DE170"/>
    <w:rPr>
      <w:i/>
      <w:color w:val="808080"/>
    </w:rPr>
  </w:style>
  <w:style w:type="character" w:customStyle="1" w:styleId="StyleVisiontablecellC00000000096D9B50-contentC00000000096DE310">
    <w:name w:val="StyleVision table cell_C_00000000096D9B50-content_C_00000000096DE310"/>
    <w:rPr>
      <w:i/>
      <w:color w:val="808080"/>
    </w:rPr>
  </w:style>
  <w:style w:type="character" w:customStyle="1" w:styleId="StyleVisiontextC0000000009729F00">
    <w:name w:val="StyleVision text_C_0000000009729F00"/>
  </w:style>
  <w:style w:type="character" w:customStyle="1" w:styleId="StyleVisionparagraphC0000000009756960-contentC000000000975A3D0">
    <w:name w:val="StyleVision paragraph_C_0000000009756960-content_C_000000000975A3D0"/>
    <w:rPr>
      <w:i/>
      <w:color w:val="808080"/>
    </w:rPr>
  </w:style>
  <w:style w:type="character" w:customStyle="1" w:styleId="StyleVisiontablecellC00000000097573B0-contentC000000000975A8B0">
    <w:name w:val="StyleVision table cell_C_00000000097573B0-content_C_000000000975A8B0"/>
    <w:rPr>
      <w:i/>
      <w:color w:val="808080"/>
    </w:rPr>
  </w:style>
  <w:style w:type="character" w:customStyle="1" w:styleId="StyleVisioncontentC0000000009771D50">
    <w:name w:val="StyleVision content_C_0000000009771D50"/>
    <w:rPr>
      <w:i/>
      <w:color w:val="808080"/>
    </w:rPr>
  </w:style>
  <w:style w:type="character" w:customStyle="1" w:styleId="StyleVisiontablecellC0000000009759560-contentC0000000009771EF0">
    <w:name w:val="StyleVision table cell_C_0000000009759560-content_C_0000000009771EF0"/>
    <w:rPr>
      <w:i/>
      <w:color w:val="808080"/>
    </w:rPr>
  </w:style>
  <w:style w:type="character" w:customStyle="1" w:styleId="StyleVisionparagraphC000000000977D1A0-contentC0000000009773270">
    <w:name w:val="StyleVision paragraph_C_000000000977D1A0-content_C_0000000009773270"/>
    <w:rPr>
      <w:i/>
      <w:color w:val="808080"/>
    </w:rPr>
  </w:style>
  <w:style w:type="character" w:customStyle="1" w:styleId="StyleVisioncontentC0000000009773410">
    <w:name w:val="StyleVision content_C_0000000009773410"/>
    <w:rPr>
      <w:i/>
      <w:color w:val="808080"/>
    </w:rPr>
  </w:style>
  <w:style w:type="character" w:customStyle="1" w:styleId="StyleVisiontextC00000000097AD7A0">
    <w:name w:val="StyleVision text_C_00000000097AD7A0"/>
    <w:rPr>
      <w:i/>
      <w:color w:val="808080"/>
    </w:rPr>
  </w:style>
  <w:style w:type="character" w:customStyle="1" w:styleId="StyleVisioncontentC0000000009821550">
    <w:name w:val="StyleVision content_C_0000000009821550"/>
    <w:rPr>
      <w:i/>
      <w:color w:val="808080"/>
    </w:rPr>
  </w:style>
  <w:style w:type="character" w:customStyle="1" w:styleId="ColorfulList-Accent1Char">
    <w:name w:val="Colorful List - Accent 1 Char"/>
    <w:link w:val="ColorfulList-Accent1"/>
    <w:uiPriority w:val="34"/>
    <w:qFormat/>
    <w:locked/>
    <w:rsid w:val="005F6FF9"/>
    <w:rPr>
      <w:rFonts w:ascii="Calibri" w:eastAsia="Times New Roman" w:hAnsi="Calibri" w:cs="Calibri"/>
      <w:sz w:val="24"/>
      <w:szCs w:val="24"/>
    </w:rPr>
  </w:style>
  <w:style w:type="table" w:styleId="ColorfulList-Accent1">
    <w:name w:val="Colorful List Accent 1"/>
    <w:basedOn w:val="TableNormal"/>
    <w:link w:val="ColorfulList-Accent1Char"/>
    <w:uiPriority w:val="34"/>
    <w:semiHidden/>
    <w:unhideWhenUsed/>
    <w:rsid w:val="005F6FF9"/>
    <w:pPr>
      <w:spacing w:after="0" w:line="240" w:lineRule="auto"/>
    </w:pPr>
    <w:rPr>
      <w:rFonts w:ascii="Calibri" w:eastAsia="Times New Roman" w:hAnsi="Calibri" w:cs="Calibri"/>
      <w:sz w:val="24"/>
      <w:szCs w:val="24"/>
    </w:rPr>
    <w:tblPr>
      <w:tblStyleRowBandSize w:val="1"/>
      <w:tblStyleColBandSize w:val="1"/>
    </w:tblPr>
    <w:tcPr>
      <w:shd w:val="clear" w:color="auto" w:fill="EEF5FB" w:themeFill="accent1" w:themeFillTint="19"/>
    </w:tcPr>
    <w:tblStylePr w:type="firstRow">
      <w:tblPr/>
      <w:tcPr>
        <w:tcBorders>
          <w:bottom w:val="single" w:sz="12" w:space="0" w:color="FFFFFF" w:themeColor="background1"/>
        </w:tcBorders>
        <w:shd w:val="clear" w:color="auto" w:fill="D25F12"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paragraph" w:customStyle="1" w:styleId="TableParagraph">
    <w:name w:val="Table Paragraph"/>
    <w:basedOn w:val="Normal"/>
    <w:uiPriority w:val="1"/>
    <w:qFormat/>
    <w:rsid w:val="007D428B"/>
    <w:pPr>
      <w:adjustRightInd/>
      <w:spacing w:before="44"/>
      <w:ind w:left="45"/>
    </w:pPr>
    <w:rPr>
      <w:rFonts w:ascii="Verdana" w:eastAsia="Verdana" w:hAnsi="Verdana" w:cs="Verdana"/>
      <w:sz w:val="22"/>
      <w:szCs w:val="22"/>
    </w:rPr>
  </w:style>
  <w:style w:type="character" w:customStyle="1" w:styleId="StyleVisioncontentC000000000974CA50">
    <w:name w:val="StyleVision content_C_000000000974CA50"/>
    <w:rsid w:val="0061395C"/>
    <w:rPr>
      <w:i/>
      <w:color w:val="808080"/>
    </w:rPr>
  </w:style>
  <w:style w:type="character" w:customStyle="1" w:styleId="StyleVisiontablecellC00000000097372A0-contentC0000000009732010">
    <w:name w:val="StyleVision table cell_C_00000000097372A0-content_C_0000000009732010"/>
    <w:rsid w:val="0061395C"/>
    <w:rPr>
      <w:i/>
      <w:color w:val="808080"/>
    </w:rPr>
  </w:style>
  <w:style w:type="character" w:customStyle="1" w:styleId="StyleVisioncontentC0000000009731E70">
    <w:name w:val="StyleVision content_C_0000000009731E70"/>
    <w:rsid w:val="00AA03DF"/>
    <w:rPr>
      <w:i/>
      <w:color w:val="808080"/>
    </w:rPr>
  </w:style>
  <w:style w:type="character" w:customStyle="1" w:styleId="UnresolvedMention1">
    <w:name w:val="Unresolved Mention1"/>
    <w:basedOn w:val="DefaultParagraphFont"/>
    <w:uiPriority w:val="99"/>
    <w:rsid w:val="009A410E"/>
    <w:rPr>
      <w:color w:val="808080"/>
      <w:shd w:val="clear" w:color="auto" w:fill="E6E6E6"/>
    </w:rPr>
  </w:style>
  <w:style w:type="character" w:customStyle="1" w:styleId="UnresolvedMention2">
    <w:name w:val="Unresolved Mention2"/>
    <w:basedOn w:val="DefaultParagraphFont"/>
    <w:uiPriority w:val="99"/>
    <w:semiHidden/>
    <w:unhideWhenUsed/>
    <w:rsid w:val="0065163C"/>
    <w:rPr>
      <w:color w:val="605E5C"/>
      <w:shd w:val="clear" w:color="auto" w:fill="E1DFDD"/>
    </w:rPr>
  </w:style>
  <w:style w:type="character" w:styleId="PageNumber">
    <w:name w:val="page number"/>
    <w:basedOn w:val="DefaultParagraphFont"/>
    <w:uiPriority w:val="99"/>
    <w:semiHidden/>
    <w:unhideWhenUsed/>
    <w:rsid w:val="003043BF"/>
  </w:style>
  <w:style w:type="character" w:styleId="UnresolvedMention">
    <w:name w:val="Unresolved Mention"/>
    <w:basedOn w:val="DefaultParagraphFont"/>
    <w:uiPriority w:val="99"/>
    <w:semiHidden/>
    <w:unhideWhenUsed/>
    <w:rsid w:val="003043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203383">
      <w:bodyDiv w:val="1"/>
      <w:marLeft w:val="0"/>
      <w:marRight w:val="0"/>
      <w:marTop w:val="0"/>
      <w:marBottom w:val="0"/>
      <w:divBdr>
        <w:top w:val="none" w:sz="0" w:space="0" w:color="auto"/>
        <w:left w:val="none" w:sz="0" w:space="0" w:color="auto"/>
        <w:bottom w:val="none" w:sz="0" w:space="0" w:color="auto"/>
        <w:right w:val="none" w:sz="0" w:space="0" w:color="auto"/>
      </w:divBdr>
    </w:div>
    <w:div w:id="234508884">
      <w:bodyDiv w:val="1"/>
      <w:marLeft w:val="0"/>
      <w:marRight w:val="0"/>
      <w:marTop w:val="0"/>
      <w:marBottom w:val="0"/>
      <w:divBdr>
        <w:top w:val="none" w:sz="0" w:space="0" w:color="auto"/>
        <w:left w:val="none" w:sz="0" w:space="0" w:color="auto"/>
        <w:bottom w:val="none" w:sz="0" w:space="0" w:color="auto"/>
        <w:right w:val="none" w:sz="0" w:space="0" w:color="auto"/>
      </w:divBdr>
    </w:div>
    <w:div w:id="426968020">
      <w:bodyDiv w:val="1"/>
      <w:marLeft w:val="0"/>
      <w:marRight w:val="0"/>
      <w:marTop w:val="0"/>
      <w:marBottom w:val="0"/>
      <w:divBdr>
        <w:top w:val="none" w:sz="0" w:space="0" w:color="auto"/>
        <w:left w:val="none" w:sz="0" w:space="0" w:color="auto"/>
        <w:bottom w:val="none" w:sz="0" w:space="0" w:color="auto"/>
        <w:right w:val="none" w:sz="0" w:space="0" w:color="auto"/>
      </w:divBdr>
    </w:div>
    <w:div w:id="639307075">
      <w:bodyDiv w:val="1"/>
      <w:marLeft w:val="0"/>
      <w:marRight w:val="0"/>
      <w:marTop w:val="0"/>
      <w:marBottom w:val="0"/>
      <w:divBdr>
        <w:top w:val="none" w:sz="0" w:space="0" w:color="auto"/>
        <w:left w:val="none" w:sz="0" w:space="0" w:color="auto"/>
        <w:bottom w:val="none" w:sz="0" w:space="0" w:color="auto"/>
        <w:right w:val="none" w:sz="0" w:space="0" w:color="auto"/>
      </w:divBdr>
    </w:div>
    <w:div w:id="655914806">
      <w:bodyDiv w:val="1"/>
      <w:marLeft w:val="0"/>
      <w:marRight w:val="0"/>
      <w:marTop w:val="0"/>
      <w:marBottom w:val="0"/>
      <w:divBdr>
        <w:top w:val="none" w:sz="0" w:space="0" w:color="auto"/>
        <w:left w:val="none" w:sz="0" w:space="0" w:color="auto"/>
        <w:bottom w:val="none" w:sz="0" w:space="0" w:color="auto"/>
        <w:right w:val="none" w:sz="0" w:space="0" w:color="auto"/>
      </w:divBdr>
      <w:divsChild>
        <w:div w:id="1822497113">
          <w:marLeft w:val="0"/>
          <w:marRight w:val="0"/>
          <w:marTop w:val="0"/>
          <w:marBottom w:val="0"/>
          <w:divBdr>
            <w:top w:val="none" w:sz="0" w:space="0" w:color="auto"/>
            <w:left w:val="none" w:sz="0" w:space="0" w:color="auto"/>
            <w:bottom w:val="none" w:sz="0" w:space="0" w:color="auto"/>
            <w:right w:val="none" w:sz="0" w:space="0" w:color="auto"/>
          </w:divBdr>
        </w:div>
        <w:div w:id="1919319789">
          <w:marLeft w:val="0"/>
          <w:marRight w:val="0"/>
          <w:marTop w:val="0"/>
          <w:marBottom w:val="0"/>
          <w:divBdr>
            <w:top w:val="none" w:sz="0" w:space="0" w:color="auto"/>
            <w:left w:val="none" w:sz="0" w:space="0" w:color="auto"/>
            <w:bottom w:val="none" w:sz="0" w:space="0" w:color="auto"/>
            <w:right w:val="none" w:sz="0" w:space="0" w:color="auto"/>
          </w:divBdr>
        </w:div>
        <w:div w:id="1927575550">
          <w:marLeft w:val="0"/>
          <w:marRight w:val="0"/>
          <w:marTop w:val="0"/>
          <w:marBottom w:val="0"/>
          <w:divBdr>
            <w:top w:val="none" w:sz="0" w:space="0" w:color="auto"/>
            <w:left w:val="none" w:sz="0" w:space="0" w:color="auto"/>
            <w:bottom w:val="none" w:sz="0" w:space="0" w:color="auto"/>
            <w:right w:val="none" w:sz="0" w:space="0" w:color="auto"/>
          </w:divBdr>
        </w:div>
        <w:div w:id="95101778">
          <w:marLeft w:val="0"/>
          <w:marRight w:val="0"/>
          <w:marTop w:val="0"/>
          <w:marBottom w:val="0"/>
          <w:divBdr>
            <w:top w:val="none" w:sz="0" w:space="0" w:color="auto"/>
            <w:left w:val="none" w:sz="0" w:space="0" w:color="auto"/>
            <w:bottom w:val="none" w:sz="0" w:space="0" w:color="auto"/>
            <w:right w:val="none" w:sz="0" w:space="0" w:color="auto"/>
          </w:divBdr>
        </w:div>
        <w:div w:id="264507412">
          <w:marLeft w:val="0"/>
          <w:marRight w:val="0"/>
          <w:marTop w:val="0"/>
          <w:marBottom w:val="0"/>
          <w:divBdr>
            <w:top w:val="none" w:sz="0" w:space="0" w:color="auto"/>
            <w:left w:val="none" w:sz="0" w:space="0" w:color="auto"/>
            <w:bottom w:val="none" w:sz="0" w:space="0" w:color="auto"/>
            <w:right w:val="none" w:sz="0" w:space="0" w:color="auto"/>
          </w:divBdr>
        </w:div>
        <w:div w:id="1605116329">
          <w:marLeft w:val="0"/>
          <w:marRight w:val="0"/>
          <w:marTop w:val="0"/>
          <w:marBottom w:val="0"/>
          <w:divBdr>
            <w:top w:val="none" w:sz="0" w:space="0" w:color="auto"/>
            <w:left w:val="none" w:sz="0" w:space="0" w:color="auto"/>
            <w:bottom w:val="none" w:sz="0" w:space="0" w:color="auto"/>
            <w:right w:val="none" w:sz="0" w:space="0" w:color="auto"/>
          </w:divBdr>
        </w:div>
        <w:div w:id="1529104276">
          <w:marLeft w:val="0"/>
          <w:marRight w:val="0"/>
          <w:marTop w:val="0"/>
          <w:marBottom w:val="0"/>
          <w:divBdr>
            <w:top w:val="none" w:sz="0" w:space="0" w:color="auto"/>
            <w:left w:val="none" w:sz="0" w:space="0" w:color="auto"/>
            <w:bottom w:val="none" w:sz="0" w:space="0" w:color="auto"/>
            <w:right w:val="none" w:sz="0" w:space="0" w:color="auto"/>
          </w:divBdr>
        </w:div>
      </w:divsChild>
    </w:div>
    <w:div w:id="660044854">
      <w:bodyDiv w:val="1"/>
      <w:marLeft w:val="0"/>
      <w:marRight w:val="0"/>
      <w:marTop w:val="0"/>
      <w:marBottom w:val="0"/>
      <w:divBdr>
        <w:top w:val="none" w:sz="0" w:space="0" w:color="auto"/>
        <w:left w:val="none" w:sz="0" w:space="0" w:color="auto"/>
        <w:bottom w:val="none" w:sz="0" w:space="0" w:color="auto"/>
        <w:right w:val="none" w:sz="0" w:space="0" w:color="auto"/>
      </w:divBdr>
    </w:div>
    <w:div w:id="739793457">
      <w:bodyDiv w:val="1"/>
      <w:marLeft w:val="0"/>
      <w:marRight w:val="0"/>
      <w:marTop w:val="0"/>
      <w:marBottom w:val="0"/>
      <w:divBdr>
        <w:top w:val="none" w:sz="0" w:space="0" w:color="auto"/>
        <w:left w:val="none" w:sz="0" w:space="0" w:color="auto"/>
        <w:bottom w:val="none" w:sz="0" w:space="0" w:color="auto"/>
        <w:right w:val="none" w:sz="0" w:space="0" w:color="auto"/>
      </w:divBdr>
    </w:div>
    <w:div w:id="1006516180">
      <w:bodyDiv w:val="1"/>
      <w:marLeft w:val="0"/>
      <w:marRight w:val="0"/>
      <w:marTop w:val="0"/>
      <w:marBottom w:val="0"/>
      <w:divBdr>
        <w:top w:val="none" w:sz="0" w:space="0" w:color="auto"/>
        <w:left w:val="none" w:sz="0" w:space="0" w:color="auto"/>
        <w:bottom w:val="none" w:sz="0" w:space="0" w:color="auto"/>
        <w:right w:val="none" w:sz="0" w:space="0" w:color="auto"/>
      </w:divBdr>
    </w:div>
    <w:div w:id="1127505443">
      <w:bodyDiv w:val="1"/>
      <w:marLeft w:val="0"/>
      <w:marRight w:val="0"/>
      <w:marTop w:val="0"/>
      <w:marBottom w:val="0"/>
      <w:divBdr>
        <w:top w:val="none" w:sz="0" w:space="0" w:color="auto"/>
        <w:left w:val="none" w:sz="0" w:space="0" w:color="auto"/>
        <w:bottom w:val="none" w:sz="0" w:space="0" w:color="auto"/>
        <w:right w:val="none" w:sz="0" w:space="0" w:color="auto"/>
      </w:divBdr>
    </w:div>
    <w:div w:id="1157107224">
      <w:bodyDiv w:val="1"/>
      <w:marLeft w:val="0"/>
      <w:marRight w:val="0"/>
      <w:marTop w:val="0"/>
      <w:marBottom w:val="0"/>
      <w:divBdr>
        <w:top w:val="none" w:sz="0" w:space="0" w:color="auto"/>
        <w:left w:val="none" w:sz="0" w:space="0" w:color="auto"/>
        <w:bottom w:val="none" w:sz="0" w:space="0" w:color="auto"/>
        <w:right w:val="none" w:sz="0" w:space="0" w:color="auto"/>
      </w:divBdr>
      <w:divsChild>
        <w:div w:id="1386026764">
          <w:marLeft w:val="0"/>
          <w:marRight w:val="0"/>
          <w:marTop w:val="0"/>
          <w:marBottom w:val="0"/>
          <w:divBdr>
            <w:top w:val="none" w:sz="0" w:space="0" w:color="auto"/>
            <w:left w:val="none" w:sz="0" w:space="0" w:color="auto"/>
            <w:bottom w:val="none" w:sz="0" w:space="0" w:color="auto"/>
            <w:right w:val="none" w:sz="0" w:space="0" w:color="auto"/>
          </w:divBdr>
          <w:divsChild>
            <w:div w:id="1692336367">
              <w:marLeft w:val="0"/>
              <w:marRight w:val="0"/>
              <w:marTop w:val="0"/>
              <w:marBottom w:val="0"/>
              <w:divBdr>
                <w:top w:val="none" w:sz="0" w:space="0" w:color="auto"/>
                <w:left w:val="none" w:sz="0" w:space="0" w:color="auto"/>
                <w:bottom w:val="none" w:sz="0" w:space="0" w:color="auto"/>
                <w:right w:val="none" w:sz="0" w:space="0" w:color="auto"/>
              </w:divBdr>
              <w:divsChild>
                <w:div w:id="1046492520">
                  <w:marLeft w:val="0"/>
                  <w:marRight w:val="0"/>
                  <w:marTop w:val="0"/>
                  <w:marBottom w:val="0"/>
                  <w:divBdr>
                    <w:top w:val="none" w:sz="0" w:space="0" w:color="auto"/>
                    <w:left w:val="none" w:sz="0" w:space="0" w:color="auto"/>
                    <w:bottom w:val="none" w:sz="0" w:space="0" w:color="auto"/>
                    <w:right w:val="none" w:sz="0" w:space="0" w:color="auto"/>
                  </w:divBdr>
                  <w:divsChild>
                    <w:div w:id="208610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658632">
      <w:bodyDiv w:val="1"/>
      <w:marLeft w:val="0"/>
      <w:marRight w:val="0"/>
      <w:marTop w:val="0"/>
      <w:marBottom w:val="0"/>
      <w:divBdr>
        <w:top w:val="none" w:sz="0" w:space="0" w:color="auto"/>
        <w:left w:val="none" w:sz="0" w:space="0" w:color="auto"/>
        <w:bottom w:val="none" w:sz="0" w:space="0" w:color="auto"/>
        <w:right w:val="none" w:sz="0" w:space="0" w:color="auto"/>
      </w:divBdr>
    </w:div>
    <w:div w:id="1215039503">
      <w:bodyDiv w:val="1"/>
      <w:marLeft w:val="0"/>
      <w:marRight w:val="0"/>
      <w:marTop w:val="0"/>
      <w:marBottom w:val="0"/>
      <w:divBdr>
        <w:top w:val="none" w:sz="0" w:space="0" w:color="auto"/>
        <w:left w:val="none" w:sz="0" w:space="0" w:color="auto"/>
        <w:bottom w:val="none" w:sz="0" w:space="0" w:color="auto"/>
        <w:right w:val="none" w:sz="0" w:space="0" w:color="auto"/>
      </w:divBdr>
    </w:div>
    <w:div w:id="1582834040">
      <w:bodyDiv w:val="1"/>
      <w:marLeft w:val="0"/>
      <w:marRight w:val="0"/>
      <w:marTop w:val="0"/>
      <w:marBottom w:val="0"/>
      <w:divBdr>
        <w:top w:val="none" w:sz="0" w:space="0" w:color="auto"/>
        <w:left w:val="none" w:sz="0" w:space="0" w:color="auto"/>
        <w:bottom w:val="none" w:sz="0" w:space="0" w:color="auto"/>
        <w:right w:val="none" w:sz="0" w:space="0" w:color="auto"/>
      </w:divBdr>
    </w:div>
    <w:div w:id="1643777552">
      <w:bodyDiv w:val="1"/>
      <w:marLeft w:val="0"/>
      <w:marRight w:val="0"/>
      <w:marTop w:val="0"/>
      <w:marBottom w:val="0"/>
      <w:divBdr>
        <w:top w:val="none" w:sz="0" w:space="0" w:color="auto"/>
        <w:left w:val="none" w:sz="0" w:space="0" w:color="auto"/>
        <w:bottom w:val="none" w:sz="0" w:space="0" w:color="auto"/>
        <w:right w:val="none" w:sz="0" w:space="0" w:color="auto"/>
      </w:divBdr>
    </w:div>
    <w:div w:id="1653024939">
      <w:bodyDiv w:val="1"/>
      <w:marLeft w:val="0"/>
      <w:marRight w:val="0"/>
      <w:marTop w:val="0"/>
      <w:marBottom w:val="0"/>
      <w:divBdr>
        <w:top w:val="none" w:sz="0" w:space="0" w:color="auto"/>
        <w:left w:val="none" w:sz="0" w:space="0" w:color="auto"/>
        <w:bottom w:val="none" w:sz="0" w:space="0" w:color="auto"/>
        <w:right w:val="none" w:sz="0" w:space="0" w:color="auto"/>
      </w:divBdr>
    </w:div>
    <w:div w:id="1805005922">
      <w:bodyDiv w:val="1"/>
      <w:marLeft w:val="0"/>
      <w:marRight w:val="0"/>
      <w:marTop w:val="0"/>
      <w:marBottom w:val="0"/>
      <w:divBdr>
        <w:top w:val="none" w:sz="0" w:space="0" w:color="auto"/>
        <w:left w:val="none" w:sz="0" w:space="0" w:color="auto"/>
        <w:bottom w:val="none" w:sz="0" w:space="0" w:color="auto"/>
        <w:right w:val="none" w:sz="0" w:space="0" w:color="auto"/>
      </w:divBdr>
    </w:div>
    <w:div w:id="1875539309">
      <w:bodyDiv w:val="1"/>
      <w:marLeft w:val="0"/>
      <w:marRight w:val="0"/>
      <w:marTop w:val="0"/>
      <w:marBottom w:val="0"/>
      <w:divBdr>
        <w:top w:val="none" w:sz="0" w:space="0" w:color="auto"/>
        <w:left w:val="none" w:sz="0" w:space="0" w:color="auto"/>
        <w:bottom w:val="none" w:sz="0" w:space="0" w:color="auto"/>
        <w:right w:val="none" w:sz="0" w:space="0" w:color="auto"/>
      </w:divBdr>
    </w:div>
    <w:div w:id="1949042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0.png"/><Relationship Id="rId18" Type="http://schemas.openxmlformats.org/officeDocument/2006/relationships/hyperlink" Target="http://airwayinspector.acil-bwh.org/"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image" Target="media/image30.png"/><Relationship Id="rId23" Type="http://schemas.openxmlformats.org/officeDocument/2006/relationships/chart" Target="charts/chart2.xml"/><Relationship Id="rId28"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www.rsna.org/research/quantitative-imaging-biomarkers-alliance/quantitative-imaging-data-warehouse"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chart" Target="charts/chart1.xml"/><Relationship Id="rId27" Type="http://schemas.openxmlformats.org/officeDocument/2006/relationships/footer" Target="footer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elwood.nist.gov\682\users\chenmaye\My%20Documents\My%20Documents\QIBA%20committee\COPDGene_assignment\Jan2014_profile\lungdensity_LOA_metaanaly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lwood.nist.gov\682\users\chenmaye\My%20Documents\My%20Documents\QIBA%20committee\COPDGene_assignment\Jan2014_profile\lungdensity_LOA_metaanalysi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lwood.nist.gov\682\users\chenmaye\My%20Documents\My%20Documents\QIBA%20committee\COPDGene_assignment\Jan2014_profile\lungdensity_LOA_meta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1"/>
    <c:plotArea>
      <c:layout>
        <c:manualLayout>
          <c:layoutTarget val="inner"/>
          <c:xMode val="edge"/>
          <c:yMode val="edge"/>
          <c:x val="0.17551096435526201"/>
          <c:y val="0.17799524086726501"/>
          <c:w val="0.74002269071204796"/>
          <c:h val="0.59419385806346203"/>
        </c:manualLayout>
      </c:layout>
      <c:scatterChart>
        <c:scatterStyle val="lineMarker"/>
        <c:varyColors val="0"/>
        <c:ser>
          <c:idx val="2"/>
          <c:order val="0"/>
          <c:tx>
            <c:strRef>
              <c:f>plots!$D$16</c:f>
              <c:strCache>
                <c:ptCount val="1"/>
                <c:pt idx="0">
                  <c:v>RC for Perc15 before VA</c:v>
                </c:pt>
              </c:strCache>
            </c:strRef>
          </c:tx>
          <c:spPr>
            <a:ln w="47625">
              <a:noFill/>
            </a:ln>
          </c:spPr>
          <c:marker>
            <c:spPr>
              <a:solidFill>
                <a:srgbClr val="0070C0"/>
              </a:solidFill>
            </c:spPr>
          </c:marker>
          <c:errBars>
            <c:errDir val="x"/>
            <c:errBarType val="both"/>
            <c:errValType val="cust"/>
            <c:noEndCap val="0"/>
            <c:plus>
              <c:numRef>
                <c:f>plots!$H$17:$H$20</c:f>
                <c:numCache>
                  <c:formatCode>General</c:formatCode>
                  <c:ptCount val="4"/>
                  <c:pt idx="0">
                    <c:v>4.0817344384206757</c:v>
                  </c:pt>
                  <c:pt idx="1">
                    <c:v>2.2624583072072042</c:v>
                  </c:pt>
                  <c:pt idx="2">
                    <c:v>2.6591576617616348</c:v>
                  </c:pt>
                  <c:pt idx="3">
                    <c:v>3.1252303602771758</c:v>
                  </c:pt>
                </c:numCache>
              </c:numRef>
            </c:plus>
            <c:minus>
              <c:numRef>
                <c:f>plots!$H$17:$H$20</c:f>
                <c:numCache>
                  <c:formatCode>General</c:formatCode>
                  <c:ptCount val="4"/>
                  <c:pt idx="0">
                    <c:v>4.0817344384206757</c:v>
                  </c:pt>
                  <c:pt idx="1">
                    <c:v>2.2624583072072042</c:v>
                  </c:pt>
                  <c:pt idx="2">
                    <c:v>2.6591576617616348</c:v>
                  </c:pt>
                  <c:pt idx="3">
                    <c:v>3.1252303602771758</c:v>
                  </c:pt>
                </c:numCache>
              </c:numRef>
            </c:minus>
          </c:errBars>
          <c:xVal>
            <c:numRef>
              <c:f>plots!$F$17:$F$20</c:f>
              <c:numCache>
                <c:formatCode>General</c:formatCode>
                <c:ptCount val="4"/>
                <c:pt idx="0">
                  <c:v>21.23759546001093</c:v>
                </c:pt>
                <c:pt idx="1">
                  <c:v>10.82843887762052</c:v>
                </c:pt>
                <c:pt idx="2">
                  <c:v>19.660640563318381</c:v>
                </c:pt>
                <c:pt idx="3">
                  <c:v>22.436678165698041</c:v>
                </c:pt>
              </c:numCache>
            </c:numRef>
          </c:xVal>
          <c:yVal>
            <c:numRef>
              <c:f>plots!$C$17:$C$20</c:f>
              <c:numCache>
                <c:formatCode>General</c:formatCode>
                <c:ptCount val="4"/>
                <c:pt idx="0">
                  <c:v>1</c:v>
                </c:pt>
                <c:pt idx="1">
                  <c:v>2</c:v>
                </c:pt>
                <c:pt idx="2">
                  <c:v>3</c:v>
                </c:pt>
                <c:pt idx="3">
                  <c:v>4</c:v>
                </c:pt>
              </c:numCache>
            </c:numRef>
          </c:yVal>
          <c:smooth val="0"/>
          <c:extLst>
            <c:ext xmlns:c16="http://schemas.microsoft.com/office/drawing/2014/chart" uri="{C3380CC4-5D6E-409C-BE32-E72D297353CC}">
              <c16:uniqueId val="{00000000-3447-4A4F-A3A4-5665B3C72B86}"/>
            </c:ext>
          </c:extLst>
        </c:ser>
        <c:ser>
          <c:idx val="0"/>
          <c:order val="1"/>
          <c:tx>
            <c:strRef>
              <c:f>plots!$D$22</c:f>
              <c:strCache>
                <c:ptCount val="1"/>
                <c:pt idx="0">
                  <c:v>mean</c:v>
                </c:pt>
              </c:strCache>
            </c:strRef>
          </c:tx>
          <c:spPr>
            <a:ln w="25400">
              <a:solidFill>
                <a:srgbClr val="FF0000"/>
              </a:solidFill>
            </a:ln>
          </c:spPr>
          <c:marker>
            <c:symbol val="triangle"/>
            <c:size val="12"/>
            <c:spPr>
              <a:solidFill>
                <a:srgbClr val="FF0000"/>
              </a:solidFill>
            </c:spPr>
          </c:marker>
          <c:dPt>
            <c:idx val="1"/>
            <c:bubble3D val="0"/>
            <c:extLst>
              <c:ext xmlns:c16="http://schemas.microsoft.com/office/drawing/2014/chart" uri="{C3380CC4-5D6E-409C-BE32-E72D297353CC}">
                <c16:uniqueId val="{00000001-3447-4A4F-A3A4-5665B3C72B86}"/>
              </c:ext>
            </c:extLst>
          </c:dPt>
          <c:errBars>
            <c:errDir val="x"/>
            <c:errBarType val="both"/>
            <c:errValType val="cust"/>
            <c:noEndCap val="0"/>
            <c:plus>
              <c:numRef>
                <c:f>plots!$H$22</c:f>
                <c:numCache>
                  <c:formatCode>General</c:formatCode>
                  <c:ptCount val="1"/>
                  <c:pt idx="0">
                    <c:v>5.8528625496541853</c:v>
                  </c:pt>
                </c:numCache>
              </c:numRef>
            </c:plus>
            <c:minus>
              <c:numRef>
                <c:f>plots!$H$22</c:f>
                <c:numCache>
                  <c:formatCode>General</c:formatCode>
                  <c:ptCount val="1"/>
                  <c:pt idx="0">
                    <c:v>5.8528625496541853</c:v>
                  </c:pt>
                </c:numCache>
              </c:numRef>
            </c:minus>
          </c:errBars>
          <c:xVal>
            <c:numRef>
              <c:f>plots!$F$22:$F$23</c:f>
              <c:numCache>
                <c:formatCode>0.00</c:formatCode>
                <c:ptCount val="2"/>
                <c:pt idx="0">
                  <c:v>18.44680224115816</c:v>
                </c:pt>
                <c:pt idx="1">
                  <c:v>18.44680224115816</c:v>
                </c:pt>
              </c:numCache>
            </c:numRef>
          </c:xVal>
          <c:yVal>
            <c:numRef>
              <c:f>plots!$C$22:$C$23</c:f>
              <c:numCache>
                <c:formatCode>General</c:formatCode>
                <c:ptCount val="2"/>
                <c:pt idx="0">
                  <c:v>0</c:v>
                </c:pt>
                <c:pt idx="1">
                  <c:v>5</c:v>
                </c:pt>
              </c:numCache>
            </c:numRef>
          </c:yVal>
          <c:smooth val="0"/>
          <c:extLst>
            <c:ext xmlns:c16="http://schemas.microsoft.com/office/drawing/2014/chart" uri="{C3380CC4-5D6E-409C-BE32-E72D297353CC}">
              <c16:uniqueId val="{00000002-3447-4A4F-A3A4-5665B3C72B86}"/>
            </c:ext>
          </c:extLst>
        </c:ser>
        <c:dLbls>
          <c:showLegendKey val="0"/>
          <c:showVal val="0"/>
          <c:showCatName val="0"/>
          <c:showSerName val="0"/>
          <c:showPercent val="0"/>
          <c:showBubbleSize val="0"/>
        </c:dLbls>
        <c:axId val="459633592"/>
        <c:axId val="459633984"/>
      </c:scatterChart>
      <c:valAx>
        <c:axId val="459633592"/>
        <c:scaling>
          <c:orientation val="minMax"/>
        </c:scaling>
        <c:delete val="0"/>
        <c:axPos val="b"/>
        <c:title>
          <c:tx>
            <c:rich>
              <a:bodyPr/>
              <a:lstStyle/>
              <a:p>
                <a:pPr>
                  <a:defRPr/>
                </a:pPr>
                <a:r>
                  <a:rPr lang="en-US"/>
                  <a:t>Perc15 RC (HU)</a:t>
                </a:r>
              </a:p>
            </c:rich>
          </c:tx>
          <c:layout>
            <c:manualLayout>
              <c:xMode val="edge"/>
              <c:yMode val="edge"/>
              <c:x val="0.370948605511981"/>
              <c:y val="0.88740545564100204"/>
            </c:manualLayout>
          </c:layout>
          <c:overlay val="0"/>
        </c:title>
        <c:numFmt formatCode="General" sourceLinked="0"/>
        <c:majorTickMark val="out"/>
        <c:minorTickMark val="none"/>
        <c:tickLblPos val="nextTo"/>
        <c:crossAx val="459633984"/>
        <c:crossesAt val="-1"/>
        <c:crossBetween val="midCat"/>
        <c:majorUnit val="5"/>
      </c:valAx>
      <c:valAx>
        <c:axId val="459633984"/>
        <c:scaling>
          <c:orientation val="minMax"/>
          <c:max val="4.5"/>
          <c:min val="-1"/>
        </c:scaling>
        <c:delete val="0"/>
        <c:axPos val="l"/>
        <c:title>
          <c:tx>
            <c:rich>
              <a:bodyPr rot="-5400000" vert="horz"/>
              <a:lstStyle/>
              <a:p>
                <a:pPr>
                  <a:defRPr/>
                </a:pPr>
                <a:r>
                  <a:rPr lang="en-US"/>
                  <a:t>Study number </a:t>
                </a:r>
              </a:p>
            </c:rich>
          </c:tx>
          <c:layout>
            <c:manualLayout>
              <c:xMode val="edge"/>
              <c:yMode val="edge"/>
              <c:x val="9.0756053612420697E-3"/>
              <c:y val="0.35910127332382202"/>
            </c:manualLayout>
          </c:layout>
          <c:overlay val="0"/>
        </c:title>
        <c:numFmt formatCode="@" sourceLinked="0"/>
        <c:majorTickMark val="out"/>
        <c:minorTickMark val="none"/>
        <c:tickLblPos val="nextTo"/>
        <c:crossAx val="459633592"/>
        <c:crosses val="autoZero"/>
        <c:crossBetween val="midCat"/>
        <c:majorUnit val="1"/>
      </c:valAx>
    </c:plotArea>
    <c:legend>
      <c:legendPos val="t"/>
      <c:overlay val="0"/>
    </c:legend>
    <c:plotVisOnly val="1"/>
    <c:dispBlanksAs val="gap"/>
    <c:showDLblsOverMax val="0"/>
  </c:chart>
  <c:txPr>
    <a:bodyPr/>
    <a:lstStyle/>
    <a:p>
      <a:pPr>
        <a:defRPr sz="12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1"/>
    <c:plotArea>
      <c:layout>
        <c:manualLayout>
          <c:layoutTarget val="inner"/>
          <c:xMode val="edge"/>
          <c:yMode val="edge"/>
          <c:x val="0.17551096435526201"/>
          <c:y val="0.17799524086726501"/>
          <c:w val="0.74002269071204796"/>
          <c:h val="0.59419385806346203"/>
        </c:manualLayout>
      </c:layout>
      <c:scatterChart>
        <c:scatterStyle val="lineMarker"/>
        <c:varyColors val="0"/>
        <c:ser>
          <c:idx val="2"/>
          <c:order val="0"/>
          <c:tx>
            <c:strRef>
              <c:f>plots!$D$24</c:f>
              <c:strCache>
                <c:ptCount val="1"/>
                <c:pt idx="0">
                  <c:v>RC Perc15 after VA</c:v>
                </c:pt>
              </c:strCache>
            </c:strRef>
          </c:tx>
          <c:spPr>
            <a:ln w="47625">
              <a:noFill/>
            </a:ln>
          </c:spPr>
          <c:marker>
            <c:symbol val="diamond"/>
            <c:size val="9"/>
            <c:spPr>
              <a:solidFill>
                <a:srgbClr val="0070C0"/>
              </a:solidFill>
            </c:spPr>
          </c:marker>
          <c:errBars>
            <c:errDir val="x"/>
            <c:errBarType val="both"/>
            <c:errValType val="cust"/>
            <c:noEndCap val="0"/>
            <c:plus>
              <c:numRef>
                <c:f>plots!$H$25:$H$28</c:f>
                <c:numCache>
                  <c:formatCode>General</c:formatCode>
                  <c:ptCount val="4"/>
                  <c:pt idx="0">
                    <c:v>2.4579443556736931</c:v>
                  </c:pt>
                  <c:pt idx="1">
                    <c:v>0.76924703277993001</c:v>
                  </c:pt>
                  <c:pt idx="2">
                    <c:v>1.815604991570138</c:v>
                  </c:pt>
                  <c:pt idx="3">
                    <c:v>2.2201971964694072</c:v>
                  </c:pt>
                </c:numCache>
              </c:numRef>
            </c:plus>
            <c:minus>
              <c:numRef>
                <c:f>plots!$H$25:$H$28</c:f>
                <c:numCache>
                  <c:formatCode>General</c:formatCode>
                  <c:ptCount val="4"/>
                  <c:pt idx="0">
                    <c:v>2.4579443556736931</c:v>
                  </c:pt>
                  <c:pt idx="1">
                    <c:v>0.76924703277993001</c:v>
                  </c:pt>
                  <c:pt idx="2">
                    <c:v>1.815604991570138</c:v>
                  </c:pt>
                  <c:pt idx="3">
                    <c:v>2.2201971964694072</c:v>
                  </c:pt>
                </c:numCache>
              </c:numRef>
            </c:minus>
          </c:errBars>
          <c:xVal>
            <c:numRef>
              <c:f>plots!$F$25:$F$28</c:f>
              <c:numCache>
                <c:formatCode>0.00</c:formatCode>
                <c:ptCount val="4"/>
                <c:pt idx="0">
                  <c:v>12.788883911127961</c:v>
                </c:pt>
                <c:pt idx="1">
                  <c:v>3.681722863008567</c:v>
                </c:pt>
                <c:pt idx="2">
                  <c:v>13.42378365056376</c:v>
                </c:pt>
                <c:pt idx="3">
                  <c:v>15.93925702076924</c:v>
                </c:pt>
              </c:numCache>
            </c:numRef>
          </c:xVal>
          <c:yVal>
            <c:numRef>
              <c:f>plots!$C$25:$C$28</c:f>
              <c:numCache>
                <c:formatCode>General</c:formatCode>
                <c:ptCount val="4"/>
                <c:pt idx="0">
                  <c:v>1</c:v>
                </c:pt>
                <c:pt idx="1">
                  <c:v>2</c:v>
                </c:pt>
                <c:pt idx="2">
                  <c:v>3</c:v>
                </c:pt>
                <c:pt idx="3">
                  <c:v>4</c:v>
                </c:pt>
              </c:numCache>
            </c:numRef>
          </c:yVal>
          <c:smooth val="0"/>
          <c:extLst>
            <c:ext xmlns:c16="http://schemas.microsoft.com/office/drawing/2014/chart" uri="{C3380CC4-5D6E-409C-BE32-E72D297353CC}">
              <c16:uniqueId val="{00000000-732B-3C4D-9D2F-3B0F7A277429}"/>
            </c:ext>
          </c:extLst>
        </c:ser>
        <c:ser>
          <c:idx val="0"/>
          <c:order val="1"/>
          <c:tx>
            <c:strRef>
              <c:f>plots!$D$30</c:f>
              <c:strCache>
                <c:ptCount val="1"/>
                <c:pt idx="0">
                  <c:v>mean</c:v>
                </c:pt>
              </c:strCache>
            </c:strRef>
          </c:tx>
          <c:spPr>
            <a:ln w="25400">
              <a:solidFill>
                <a:srgbClr val="FF0000"/>
              </a:solidFill>
            </a:ln>
          </c:spPr>
          <c:marker>
            <c:symbol val="diamond"/>
            <c:size val="12"/>
            <c:spPr>
              <a:solidFill>
                <a:srgbClr val="FF0000"/>
              </a:solidFill>
            </c:spPr>
          </c:marker>
          <c:dPt>
            <c:idx val="1"/>
            <c:bubble3D val="0"/>
            <c:extLst>
              <c:ext xmlns:c16="http://schemas.microsoft.com/office/drawing/2014/chart" uri="{C3380CC4-5D6E-409C-BE32-E72D297353CC}">
                <c16:uniqueId val="{00000001-732B-3C4D-9D2F-3B0F7A277429}"/>
              </c:ext>
            </c:extLst>
          </c:dPt>
          <c:errBars>
            <c:errDir val="x"/>
            <c:errBarType val="both"/>
            <c:errValType val="cust"/>
            <c:noEndCap val="0"/>
            <c:plus>
              <c:numRef>
                <c:f>plots!$H$30</c:f>
                <c:numCache>
                  <c:formatCode>General</c:formatCode>
                  <c:ptCount val="1"/>
                  <c:pt idx="0">
                    <c:v>6.8389691884607711</c:v>
                  </c:pt>
                </c:numCache>
              </c:numRef>
            </c:plus>
            <c:minus>
              <c:numRef>
                <c:f>plots!$H$30</c:f>
                <c:numCache>
                  <c:formatCode>General</c:formatCode>
                  <c:ptCount val="1"/>
                  <c:pt idx="0">
                    <c:v>6.8389691884607711</c:v>
                  </c:pt>
                </c:numCache>
              </c:numRef>
            </c:minus>
          </c:errBars>
          <c:xVal>
            <c:numRef>
              <c:f>plots!$F$30:$F$31</c:f>
              <c:numCache>
                <c:formatCode>0.00</c:formatCode>
                <c:ptCount val="2"/>
                <c:pt idx="0">
                  <c:v>11.41520748625771</c:v>
                </c:pt>
                <c:pt idx="1">
                  <c:v>11.41520748625771</c:v>
                </c:pt>
              </c:numCache>
            </c:numRef>
          </c:xVal>
          <c:yVal>
            <c:numRef>
              <c:f>plots!$C$30:$C$31</c:f>
              <c:numCache>
                <c:formatCode>General</c:formatCode>
                <c:ptCount val="2"/>
                <c:pt idx="0">
                  <c:v>0</c:v>
                </c:pt>
                <c:pt idx="1">
                  <c:v>5</c:v>
                </c:pt>
              </c:numCache>
            </c:numRef>
          </c:yVal>
          <c:smooth val="0"/>
          <c:extLst>
            <c:ext xmlns:c16="http://schemas.microsoft.com/office/drawing/2014/chart" uri="{C3380CC4-5D6E-409C-BE32-E72D297353CC}">
              <c16:uniqueId val="{00000002-732B-3C4D-9D2F-3B0F7A277429}"/>
            </c:ext>
          </c:extLst>
        </c:ser>
        <c:dLbls>
          <c:showLegendKey val="0"/>
          <c:showVal val="0"/>
          <c:showCatName val="0"/>
          <c:showSerName val="0"/>
          <c:showPercent val="0"/>
          <c:showBubbleSize val="0"/>
        </c:dLbls>
        <c:axId val="459634768"/>
        <c:axId val="462268456"/>
      </c:scatterChart>
      <c:valAx>
        <c:axId val="459634768"/>
        <c:scaling>
          <c:orientation val="minMax"/>
          <c:max val="30"/>
        </c:scaling>
        <c:delete val="0"/>
        <c:axPos val="b"/>
        <c:title>
          <c:tx>
            <c:rich>
              <a:bodyPr/>
              <a:lstStyle/>
              <a:p>
                <a:pPr>
                  <a:defRPr/>
                </a:pPr>
                <a:r>
                  <a:rPr lang="en-US"/>
                  <a:t>Perc15 RC (HU)</a:t>
                </a:r>
              </a:p>
            </c:rich>
          </c:tx>
          <c:layout>
            <c:manualLayout>
              <c:xMode val="edge"/>
              <c:yMode val="edge"/>
              <c:x val="0.37526732717036998"/>
              <c:y val="0.88221738819612505"/>
            </c:manualLayout>
          </c:layout>
          <c:overlay val="0"/>
        </c:title>
        <c:numFmt formatCode="General" sourceLinked="0"/>
        <c:majorTickMark val="out"/>
        <c:minorTickMark val="none"/>
        <c:tickLblPos val="nextTo"/>
        <c:crossAx val="462268456"/>
        <c:crossesAt val="-1"/>
        <c:crossBetween val="midCat"/>
        <c:majorUnit val="5"/>
      </c:valAx>
      <c:valAx>
        <c:axId val="462268456"/>
        <c:scaling>
          <c:orientation val="minMax"/>
          <c:max val="4.5"/>
          <c:min val="-1"/>
        </c:scaling>
        <c:delete val="0"/>
        <c:axPos val="l"/>
        <c:title>
          <c:tx>
            <c:rich>
              <a:bodyPr rot="-5400000" vert="horz"/>
              <a:lstStyle/>
              <a:p>
                <a:pPr>
                  <a:defRPr/>
                </a:pPr>
                <a:r>
                  <a:rPr lang="en-US"/>
                  <a:t>Study number </a:t>
                </a:r>
              </a:p>
            </c:rich>
          </c:tx>
          <c:layout>
            <c:manualLayout>
              <c:xMode val="edge"/>
              <c:yMode val="edge"/>
              <c:x val="9.0756053612420697E-3"/>
              <c:y val="0.35910127332382202"/>
            </c:manualLayout>
          </c:layout>
          <c:overlay val="0"/>
        </c:title>
        <c:numFmt formatCode="@" sourceLinked="0"/>
        <c:majorTickMark val="out"/>
        <c:minorTickMark val="none"/>
        <c:tickLblPos val="nextTo"/>
        <c:crossAx val="459634768"/>
        <c:crosses val="autoZero"/>
        <c:crossBetween val="midCat"/>
        <c:majorUnit val="1"/>
      </c:valAx>
    </c:plotArea>
    <c:legend>
      <c:legendPos val="t"/>
      <c:overlay val="0"/>
    </c:legend>
    <c:plotVisOnly val="1"/>
    <c:dispBlanksAs val="gap"/>
    <c:showDLblsOverMax val="0"/>
  </c:chart>
  <c:txPr>
    <a:bodyPr/>
    <a:lstStyle/>
    <a:p>
      <a:pPr>
        <a:defRPr sz="12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1"/>
    <c:plotArea>
      <c:layout>
        <c:manualLayout>
          <c:layoutTarget val="inner"/>
          <c:xMode val="edge"/>
          <c:yMode val="edge"/>
          <c:x val="0.17551096435526201"/>
          <c:y val="0.17799524086726501"/>
          <c:w val="0.74002269071204796"/>
          <c:h val="0.59419385806346203"/>
        </c:manualLayout>
      </c:layout>
      <c:scatterChart>
        <c:scatterStyle val="lineMarker"/>
        <c:varyColors val="0"/>
        <c:ser>
          <c:idx val="2"/>
          <c:order val="0"/>
          <c:tx>
            <c:strRef>
              <c:f>plots!$D$33</c:f>
              <c:strCache>
                <c:ptCount val="1"/>
                <c:pt idx="0">
                  <c:v>RA950 before VA</c:v>
                </c:pt>
              </c:strCache>
            </c:strRef>
          </c:tx>
          <c:spPr>
            <a:ln w="47625">
              <a:noFill/>
            </a:ln>
          </c:spPr>
          <c:marker>
            <c:symbol val="circle"/>
            <c:size val="9"/>
            <c:spPr>
              <a:solidFill>
                <a:srgbClr val="0070C0"/>
              </a:solidFill>
            </c:spPr>
          </c:marker>
          <c:errBars>
            <c:errDir val="x"/>
            <c:errBarType val="both"/>
            <c:errValType val="cust"/>
            <c:noEndCap val="0"/>
            <c:plus>
              <c:numRef>
                <c:f>plots!$H$34:$H$38</c:f>
                <c:numCache>
                  <c:formatCode>General</c:formatCode>
                  <c:ptCount val="5"/>
                  <c:pt idx="0">
                    <c:v>1.3267614138755739</c:v>
                  </c:pt>
                  <c:pt idx="1">
                    <c:v>0.483341483496942</c:v>
                  </c:pt>
                  <c:pt idx="2">
                    <c:v>0.37113713306776502</c:v>
                  </c:pt>
                  <c:pt idx="3">
                    <c:v>0.93213050408717502</c:v>
                  </c:pt>
                  <c:pt idx="4">
                    <c:v>0.13373859682577499</c:v>
                  </c:pt>
                </c:numCache>
              </c:numRef>
            </c:plus>
            <c:minus>
              <c:numRef>
                <c:f>plots!$H$34:$H$38</c:f>
                <c:numCache>
                  <c:formatCode>General</c:formatCode>
                  <c:ptCount val="5"/>
                  <c:pt idx="0">
                    <c:v>1.3267614138755739</c:v>
                  </c:pt>
                  <c:pt idx="1">
                    <c:v>0.483341483496942</c:v>
                  </c:pt>
                  <c:pt idx="2">
                    <c:v>0.37113713306776502</c:v>
                  </c:pt>
                  <c:pt idx="3">
                    <c:v>0.93213050408717502</c:v>
                  </c:pt>
                  <c:pt idx="4">
                    <c:v>0.13373859682577499</c:v>
                  </c:pt>
                </c:numCache>
              </c:numRef>
            </c:minus>
          </c:errBars>
          <c:xVal>
            <c:numRef>
              <c:f>plots!$F$34:$F$38</c:f>
              <c:numCache>
                <c:formatCode>General</c:formatCode>
                <c:ptCount val="5"/>
                <c:pt idx="0">
                  <c:v>6.9032472849321502</c:v>
                </c:pt>
                <c:pt idx="1">
                  <c:v>2.3133392975209119</c:v>
                </c:pt>
                <c:pt idx="2">
                  <c:v>1.8935568013661499</c:v>
                </c:pt>
                <c:pt idx="3">
                  <c:v>6.6919585815040472</c:v>
                </c:pt>
                <c:pt idx="4">
                  <c:v>1.2091091702066059</c:v>
                </c:pt>
              </c:numCache>
            </c:numRef>
          </c:xVal>
          <c:yVal>
            <c:numRef>
              <c:f>plots!$C$34:$C$38</c:f>
              <c:numCache>
                <c:formatCode>General</c:formatCode>
                <c:ptCount val="5"/>
                <c:pt idx="0">
                  <c:v>1</c:v>
                </c:pt>
                <c:pt idx="1">
                  <c:v>2</c:v>
                </c:pt>
                <c:pt idx="2">
                  <c:v>3</c:v>
                </c:pt>
                <c:pt idx="3">
                  <c:v>4</c:v>
                </c:pt>
                <c:pt idx="4">
                  <c:v>5</c:v>
                </c:pt>
              </c:numCache>
            </c:numRef>
          </c:yVal>
          <c:smooth val="0"/>
          <c:extLst>
            <c:ext xmlns:c16="http://schemas.microsoft.com/office/drawing/2014/chart" uri="{C3380CC4-5D6E-409C-BE32-E72D297353CC}">
              <c16:uniqueId val="{00000000-5D13-CD45-9436-6A2E09C697F5}"/>
            </c:ext>
          </c:extLst>
        </c:ser>
        <c:ser>
          <c:idx val="0"/>
          <c:order val="1"/>
          <c:tx>
            <c:strRef>
              <c:f>plots!$D$40</c:f>
              <c:strCache>
                <c:ptCount val="1"/>
                <c:pt idx="0">
                  <c:v>mean</c:v>
                </c:pt>
              </c:strCache>
            </c:strRef>
          </c:tx>
          <c:spPr>
            <a:ln w="25400">
              <a:solidFill>
                <a:srgbClr val="FF0000"/>
              </a:solidFill>
            </a:ln>
          </c:spPr>
          <c:marker>
            <c:symbol val="circle"/>
            <c:size val="12"/>
            <c:spPr>
              <a:solidFill>
                <a:srgbClr val="FF0000"/>
              </a:solidFill>
            </c:spPr>
          </c:marker>
          <c:dPt>
            <c:idx val="1"/>
            <c:bubble3D val="0"/>
            <c:extLst>
              <c:ext xmlns:c16="http://schemas.microsoft.com/office/drawing/2014/chart" uri="{C3380CC4-5D6E-409C-BE32-E72D297353CC}">
                <c16:uniqueId val="{00000001-5D13-CD45-9436-6A2E09C697F5}"/>
              </c:ext>
            </c:extLst>
          </c:dPt>
          <c:errBars>
            <c:errDir val="x"/>
            <c:errBarType val="both"/>
            <c:errValType val="cust"/>
            <c:noEndCap val="0"/>
            <c:plus>
              <c:numRef>
                <c:f>plots!$H$40</c:f>
                <c:numCache>
                  <c:formatCode>General</c:formatCode>
                  <c:ptCount val="1"/>
                  <c:pt idx="0">
                    <c:v>1.401444455235098</c:v>
                  </c:pt>
                </c:numCache>
              </c:numRef>
            </c:plus>
            <c:minus>
              <c:numRef>
                <c:f>plots!$H$40</c:f>
                <c:numCache>
                  <c:formatCode>General</c:formatCode>
                  <c:ptCount val="1"/>
                  <c:pt idx="0">
                    <c:v>1.401444455235098</c:v>
                  </c:pt>
                </c:numCache>
              </c:numRef>
            </c:minus>
          </c:errBars>
          <c:xVal>
            <c:numRef>
              <c:f>plots!$F$40:$F$41</c:f>
              <c:numCache>
                <c:formatCode>0.00</c:formatCode>
                <c:ptCount val="2"/>
                <c:pt idx="0">
                  <c:v>3.6592847754099251</c:v>
                </c:pt>
                <c:pt idx="1">
                  <c:v>3.6592847754099251</c:v>
                </c:pt>
              </c:numCache>
            </c:numRef>
          </c:xVal>
          <c:yVal>
            <c:numRef>
              <c:f>plots!$C$40:$C$41</c:f>
              <c:numCache>
                <c:formatCode>General</c:formatCode>
                <c:ptCount val="2"/>
                <c:pt idx="0">
                  <c:v>0</c:v>
                </c:pt>
                <c:pt idx="1">
                  <c:v>7</c:v>
                </c:pt>
              </c:numCache>
            </c:numRef>
          </c:yVal>
          <c:smooth val="0"/>
          <c:extLst>
            <c:ext xmlns:c16="http://schemas.microsoft.com/office/drawing/2014/chart" uri="{C3380CC4-5D6E-409C-BE32-E72D297353CC}">
              <c16:uniqueId val="{00000002-5D13-CD45-9436-6A2E09C697F5}"/>
            </c:ext>
          </c:extLst>
        </c:ser>
        <c:dLbls>
          <c:showLegendKey val="0"/>
          <c:showVal val="0"/>
          <c:showCatName val="0"/>
          <c:showSerName val="0"/>
          <c:showPercent val="0"/>
          <c:showBubbleSize val="0"/>
        </c:dLbls>
        <c:axId val="462269240"/>
        <c:axId val="462269632"/>
      </c:scatterChart>
      <c:valAx>
        <c:axId val="462269240"/>
        <c:scaling>
          <c:orientation val="minMax"/>
          <c:max val="15"/>
          <c:min val="0"/>
        </c:scaling>
        <c:delete val="0"/>
        <c:axPos val="b"/>
        <c:title>
          <c:tx>
            <c:rich>
              <a:bodyPr/>
              <a:lstStyle/>
              <a:p>
                <a:pPr>
                  <a:defRPr/>
                </a:pPr>
                <a:r>
                  <a:rPr lang="en-US"/>
                  <a:t>RA950 RC (%)</a:t>
                </a:r>
              </a:p>
            </c:rich>
          </c:tx>
          <c:layout>
            <c:manualLayout>
              <c:xMode val="edge"/>
              <c:yMode val="edge"/>
              <c:x val="0.36393051278868699"/>
              <c:y val="0.89577172503242497"/>
            </c:manualLayout>
          </c:layout>
          <c:overlay val="0"/>
        </c:title>
        <c:numFmt formatCode="General" sourceLinked="0"/>
        <c:majorTickMark val="out"/>
        <c:minorTickMark val="none"/>
        <c:tickLblPos val="nextTo"/>
        <c:crossAx val="462269632"/>
        <c:crossesAt val="-1"/>
        <c:crossBetween val="midCat"/>
        <c:majorUnit val="5"/>
      </c:valAx>
      <c:valAx>
        <c:axId val="462269632"/>
        <c:scaling>
          <c:orientation val="minMax"/>
          <c:max val="5.5"/>
          <c:min val="-1"/>
        </c:scaling>
        <c:delete val="0"/>
        <c:axPos val="l"/>
        <c:title>
          <c:tx>
            <c:rich>
              <a:bodyPr rot="-5400000" vert="horz"/>
              <a:lstStyle/>
              <a:p>
                <a:pPr>
                  <a:defRPr/>
                </a:pPr>
                <a:r>
                  <a:rPr lang="en-US"/>
                  <a:t>Study number </a:t>
                </a:r>
              </a:p>
            </c:rich>
          </c:tx>
          <c:layout>
            <c:manualLayout>
              <c:xMode val="edge"/>
              <c:yMode val="edge"/>
              <c:x val="4.38649584949082E-4"/>
              <c:y val="0.29684447031669697"/>
            </c:manualLayout>
          </c:layout>
          <c:overlay val="0"/>
        </c:title>
        <c:numFmt formatCode="@" sourceLinked="0"/>
        <c:majorTickMark val="out"/>
        <c:minorTickMark val="none"/>
        <c:tickLblPos val="nextTo"/>
        <c:crossAx val="462269240"/>
        <c:crosses val="autoZero"/>
        <c:crossBetween val="midCat"/>
        <c:majorUnit val="1"/>
      </c:valAx>
    </c:plotArea>
    <c:legend>
      <c:legendPos val="t"/>
      <c:overlay val="0"/>
    </c:legend>
    <c:plotVisOnly val="1"/>
    <c:dispBlanksAs val="gap"/>
    <c:showDLblsOverMax val="0"/>
  </c:chart>
  <c:txPr>
    <a:bodyPr/>
    <a:lstStyle/>
    <a:p>
      <a:pPr>
        <a:defRPr sz="1400"/>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F65AE-AC2F-304B-BF9A-168B1E23E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62</Pages>
  <Words>26384</Words>
  <Characters>150390</Characters>
  <Application>Microsoft Office Word</Application>
  <DocSecurity>0</DocSecurity>
  <Lines>1253</Lines>
  <Paragraphs>352</Paragraphs>
  <ScaleCrop>false</ScaleCrop>
  <HeadingPairs>
    <vt:vector size="2" baseType="variant">
      <vt:variant>
        <vt:lpstr>Title</vt:lpstr>
      </vt:variant>
      <vt:variant>
        <vt:i4>1</vt:i4>
      </vt:variant>
    </vt:vector>
  </HeadingPairs>
  <TitlesOfParts>
    <vt:vector size="1" baseType="lpstr">
      <vt:lpstr/>
    </vt:vector>
  </TitlesOfParts>
  <Company>Toshiba Medical Research Institute USA, Inc.</Company>
  <LinksUpToDate>false</LinksUpToDate>
  <CharactersWithSpaces>17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Donnell, Kevin</dc:creator>
  <cp:keywords/>
  <dc:description/>
  <cp:lastModifiedBy>SEAN B FAIN</cp:lastModifiedBy>
  <cp:revision>14</cp:revision>
  <cp:lastPrinted>2019-04-25T16:24:00Z</cp:lastPrinted>
  <dcterms:created xsi:type="dcterms:W3CDTF">2019-04-25T15:35:00Z</dcterms:created>
  <dcterms:modified xsi:type="dcterms:W3CDTF">2019-04-25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